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BF5C6" w14:textId="06977D15" w:rsidR="00B946B6" w:rsidRPr="001E25DF" w:rsidRDefault="005F451E" w:rsidP="009B5C3E">
      <w:pPr>
        <w:jc w:val="center"/>
        <w:rPr>
          <w:noProof/>
          <w:rtl/>
        </w:rPr>
      </w:pPr>
      <w:r w:rsidRPr="000B559A">
        <w:rPr>
          <w:rFonts w:ascii="Arial" w:hAnsi="Arial" w:cs="Arial"/>
          <w:b/>
          <w:bCs/>
          <w:noProof/>
        </w:rPr>
        <w:drawing>
          <wp:anchor distT="0" distB="0" distL="114300" distR="114300" simplePos="0" relativeHeight="251658252" behindDoc="0" locked="0" layoutInCell="1" allowOverlap="1" wp14:anchorId="7CA636DD" wp14:editId="44D3BD91">
            <wp:simplePos x="0" y="0"/>
            <wp:positionH relativeFrom="margin">
              <wp:align>center</wp:align>
            </wp:positionH>
            <wp:positionV relativeFrom="paragraph">
              <wp:posOffset>-457200</wp:posOffset>
            </wp:positionV>
            <wp:extent cx="3619500" cy="952500"/>
            <wp:effectExtent l="0" t="0" r="0" b="0"/>
            <wp:wrapNone/>
            <wp:docPr id="40" name="תמונה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9500" cy="952500"/>
                    </a:xfrm>
                    <a:prstGeom prst="rect">
                      <a:avLst/>
                    </a:prstGeom>
                    <a:noFill/>
                    <a:ln>
                      <a:noFill/>
                    </a:ln>
                  </pic:spPr>
                </pic:pic>
              </a:graphicData>
            </a:graphic>
          </wp:anchor>
        </w:drawing>
      </w:r>
    </w:p>
    <w:p w14:paraId="56E07130" w14:textId="77777777" w:rsidR="00B946B6" w:rsidRPr="001E25DF" w:rsidRDefault="00B946B6" w:rsidP="00B946B6">
      <w:pPr>
        <w:ind w:left="3"/>
        <w:jc w:val="center"/>
        <w:rPr>
          <w:b/>
          <w:bCs/>
          <w:u w:val="single"/>
          <w:rtl/>
        </w:rPr>
      </w:pPr>
    </w:p>
    <w:p w14:paraId="7B632A7B" w14:textId="77777777" w:rsidR="00B946B6" w:rsidRPr="001E25DF" w:rsidRDefault="00B946B6" w:rsidP="00B946B6">
      <w:pPr>
        <w:ind w:left="3"/>
        <w:jc w:val="center"/>
        <w:rPr>
          <w:b/>
          <w:bCs/>
          <w:u w:val="single"/>
          <w:rtl/>
        </w:rPr>
      </w:pPr>
      <w:r w:rsidRPr="001E25DF">
        <w:rPr>
          <w:b/>
          <w:bCs/>
          <w:u w:val="single"/>
          <w:rtl/>
        </w:rPr>
        <w:t>המחלקה להנדסת תעשיה וניהול</w:t>
      </w:r>
    </w:p>
    <w:p w14:paraId="2661AE0A" w14:textId="77777777" w:rsidR="00B946B6" w:rsidRPr="001E25DF" w:rsidRDefault="00B946B6" w:rsidP="00B946B6">
      <w:pPr>
        <w:ind w:left="3"/>
        <w:jc w:val="center"/>
        <w:rPr>
          <w:b/>
          <w:bCs/>
          <w:u w:val="single"/>
          <w:rtl/>
        </w:rPr>
      </w:pPr>
    </w:p>
    <w:p w14:paraId="0C5E8B21" w14:textId="749D427C" w:rsidR="00B946B6" w:rsidRDefault="00B946B6" w:rsidP="005A0255">
      <w:pPr>
        <w:ind w:left="3"/>
        <w:rPr>
          <w:sz w:val="52"/>
          <w:szCs w:val="52"/>
          <w:u w:val="single"/>
          <w:rtl/>
        </w:rPr>
      </w:pPr>
      <w:r w:rsidRPr="001E25DF">
        <w:rPr>
          <w:color w:val="0000FF"/>
          <w:sz w:val="52"/>
          <w:szCs w:val="52"/>
          <w:rtl/>
        </w:rPr>
        <w:t>שם הפרויקט</w:t>
      </w:r>
      <w:r w:rsidRPr="001E25DF">
        <w:rPr>
          <w:sz w:val="52"/>
          <w:szCs w:val="52"/>
          <w:rtl/>
        </w:rPr>
        <w:t>:</w:t>
      </w:r>
      <w:r w:rsidRPr="00FF3843">
        <w:rPr>
          <w:sz w:val="20"/>
          <w:szCs w:val="20"/>
          <w:rtl/>
        </w:rPr>
        <w:t xml:space="preserve"> </w:t>
      </w:r>
      <w:r w:rsidRPr="005A0255">
        <w:rPr>
          <w:sz w:val="52"/>
          <w:szCs w:val="52"/>
          <w:u w:val="single"/>
          <w:rtl/>
        </w:rPr>
        <w:t>מערכת לניהול לידים באופן</w:t>
      </w:r>
      <w:r w:rsidR="00FF3843">
        <w:rPr>
          <w:rFonts w:hint="cs"/>
          <w:sz w:val="52"/>
          <w:szCs w:val="52"/>
          <w:u w:val="single"/>
          <w:rtl/>
        </w:rPr>
        <w:t xml:space="preserve"> חכם</w:t>
      </w:r>
    </w:p>
    <w:p w14:paraId="0A59992C" w14:textId="18883D03" w:rsidR="00FF3843" w:rsidRPr="00FF3843" w:rsidRDefault="00FF3843" w:rsidP="00FF3843">
      <w:pPr>
        <w:ind w:left="3"/>
        <w:jc w:val="center"/>
        <w:rPr>
          <w:sz w:val="52"/>
          <w:szCs w:val="52"/>
          <w:u w:val="single"/>
        </w:rPr>
      </w:pPr>
      <w:r w:rsidRPr="00FF3843">
        <w:rPr>
          <w:sz w:val="52"/>
          <w:szCs w:val="52"/>
          <w:u w:val="single"/>
        </w:rPr>
        <w:t>Leadest</w:t>
      </w:r>
    </w:p>
    <w:p w14:paraId="220C2E22" w14:textId="77777777" w:rsidR="00B946B6" w:rsidRPr="001E25DF" w:rsidRDefault="00B946B6" w:rsidP="00B946B6">
      <w:pPr>
        <w:ind w:left="3"/>
        <w:rPr>
          <w:sz w:val="44"/>
          <w:szCs w:val="44"/>
          <w:rtl/>
        </w:rPr>
      </w:pPr>
    </w:p>
    <w:p w14:paraId="218D6535" w14:textId="16E05121" w:rsidR="00B946B6" w:rsidRDefault="00FF2E42" w:rsidP="00414136">
      <w:pPr>
        <w:ind w:left="3"/>
        <w:jc w:val="center"/>
        <w:rPr>
          <w:color w:val="0000FF"/>
          <w:sz w:val="44"/>
          <w:szCs w:val="44"/>
          <w:rtl/>
        </w:rPr>
      </w:pPr>
      <w:r w:rsidRPr="00C328E3">
        <w:rPr>
          <w:rFonts w:hint="cs"/>
          <w:color w:val="0000FF"/>
          <w:sz w:val="44"/>
          <w:szCs w:val="44"/>
          <w:rtl/>
        </w:rPr>
        <w:t xml:space="preserve">ספר </w:t>
      </w:r>
      <w:r w:rsidR="00414136" w:rsidRPr="00C328E3">
        <w:rPr>
          <w:color w:val="0000FF"/>
          <w:sz w:val="44"/>
          <w:szCs w:val="44"/>
          <w:rtl/>
        </w:rPr>
        <w:t>הפרויקט</w:t>
      </w:r>
    </w:p>
    <w:p w14:paraId="2855C993" w14:textId="77777777" w:rsidR="00C328E3" w:rsidRPr="00C328E3" w:rsidRDefault="00C328E3" w:rsidP="00414136">
      <w:pPr>
        <w:ind w:left="3"/>
        <w:jc w:val="center"/>
        <w:rPr>
          <w:sz w:val="44"/>
          <w:szCs w:val="44"/>
          <w:rtl/>
        </w:rPr>
      </w:pPr>
    </w:p>
    <w:tbl>
      <w:tblPr>
        <w:bidiVisual/>
        <w:tblW w:w="0" w:type="auto"/>
        <w:tblLayout w:type="fixed"/>
        <w:tblLook w:val="01E0" w:firstRow="1" w:lastRow="1" w:firstColumn="1" w:lastColumn="1" w:noHBand="0" w:noVBand="0"/>
      </w:tblPr>
      <w:tblGrid>
        <w:gridCol w:w="3194"/>
        <w:gridCol w:w="5328"/>
      </w:tblGrid>
      <w:tr w:rsidR="00B946B6" w:rsidRPr="001E25DF" w14:paraId="48CAD21A" w14:textId="77777777" w:rsidTr="00D86F16">
        <w:tc>
          <w:tcPr>
            <w:tcW w:w="3194" w:type="dxa"/>
          </w:tcPr>
          <w:p w14:paraId="48705415" w14:textId="77777777" w:rsidR="00B946B6" w:rsidRPr="001E25DF" w:rsidRDefault="00B946B6" w:rsidP="00D86F16">
            <w:pPr>
              <w:spacing w:after="120"/>
              <w:ind w:left="3"/>
              <w:rPr>
                <w:color w:val="0000FF"/>
                <w:sz w:val="36"/>
                <w:szCs w:val="36"/>
                <w:rtl/>
              </w:rPr>
            </w:pPr>
            <w:r w:rsidRPr="001E25DF">
              <w:rPr>
                <w:color w:val="0000FF"/>
                <w:sz w:val="36"/>
                <w:szCs w:val="36"/>
                <w:rtl/>
              </w:rPr>
              <w:t>שם הסטודנט:</w:t>
            </w:r>
          </w:p>
        </w:tc>
        <w:tc>
          <w:tcPr>
            <w:tcW w:w="5328" w:type="dxa"/>
          </w:tcPr>
          <w:p w14:paraId="18567B74" w14:textId="77777777" w:rsidR="00B946B6" w:rsidRPr="004F0078" w:rsidRDefault="00B946B6" w:rsidP="00D86F16">
            <w:pPr>
              <w:spacing w:after="120"/>
              <w:ind w:left="3"/>
              <w:rPr>
                <w:sz w:val="36"/>
                <w:szCs w:val="36"/>
                <w:u w:val="single"/>
                <w:rtl/>
              </w:rPr>
            </w:pPr>
            <w:r w:rsidRPr="004F0078">
              <w:rPr>
                <w:sz w:val="36"/>
                <w:szCs w:val="36"/>
                <w:u w:val="single"/>
                <w:rtl/>
              </w:rPr>
              <w:t>דניאל לבקוביץ', טניה פילוזוף</w:t>
            </w:r>
          </w:p>
        </w:tc>
      </w:tr>
      <w:tr w:rsidR="00C328E3" w:rsidRPr="001E25DF" w14:paraId="478799F1" w14:textId="77777777" w:rsidTr="00D86F16">
        <w:tc>
          <w:tcPr>
            <w:tcW w:w="3194" w:type="dxa"/>
          </w:tcPr>
          <w:p w14:paraId="29F433E6" w14:textId="25C8CD18" w:rsidR="00C328E3" w:rsidRPr="001E25DF" w:rsidRDefault="00C328E3" w:rsidP="00D86F16">
            <w:pPr>
              <w:spacing w:after="120"/>
              <w:ind w:left="3"/>
              <w:rPr>
                <w:color w:val="0000FF"/>
                <w:sz w:val="36"/>
                <w:szCs w:val="36"/>
                <w:rtl/>
              </w:rPr>
            </w:pPr>
            <w:r>
              <w:rPr>
                <w:rFonts w:hint="cs"/>
                <w:color w:val="0000FF"/>
                <w:sz w:val="36"/>
                <w:szCs w:val="36"/>
                <w:rtl/>
              </w:rPr>
              <w:t>שם המנחה:</w:t>
            </w:r>
          </w:p>
        </w:tc>
        <w:tc>
          <w:tcPr>
            <w:tcW w:w="5328" w:type="dxa"/>
          </w:tcPr>
          <w:p w14:paraId="1877D087" w14:textId="34E7074A" w:rsidR="00C328E3" w:rsidRPr="004F0078" w:rsidRDefault="00C328E3" w:rsidP="00D86F16">
            <w:pPr>
              <w:spacing w:after="120"/>
              <w:ind w:left="3"/>
              <w:rPr>
                <w:sz w:val="36"/>
                <w:szCs w:val="36"/>
                <w:u w:val="single"/>
                <w:rtl/>
              </w:rPr>
            </w:pPr>
            <w:r w:rsidRPr="004F0078">
              <w:rPr>
                <w:rFonts w:hint="cs"/>
                <w:sz w:val="36"/>
                <w:szCs w:val="36"/>
                <w:u w:val="single"/>
                <w:rtl/>
              </w:rPr>
              <w:t>אבי עסיס</w:t>
            </w:r>
          </w:p>
        </w:tc>
      </w:tr>
      <w:tr w:rsidR="004F0078" w:rsidRPr="001E25DF" w14:paraId="08B7DAC2" w14:textId="77777777" w:rsidTr="00D86F16">
        <w:tc>
          <w:tcPr>
            <w:tcW w:w="3194" w:type="dxa"/>
          </w:tcPr>
          <w:p w14:paraId="1A5C265F" w14:textId="3FEC99BC" w:rsidR="004F0078" w:rsidRDefault="004F0078" w:rsidP="00D86F16">
            <w:pPr>
              <w:spacing w:after="120"/>
              <w:ind w:left="3"/>
              <w:rPr>
                <w:color w:val="0000FF"/>
                <w:sz w:val="36"/>
                <w:szCs w:val="36"/>
                <w:rtl/>
              </w:rPr>
            </w:pPr>
            <w:r>
              <w:rPr>
                <w:rFonts w:hint="cs"/>
                <w:color w:val="0000FF"/>
                <w:sz w:val="36"/>
                <w:szCs w:val="36"/>
                <w:rtl/>
              </w:rPr>
              <w:t>מציע הרעיון:</w:t>
            </w:r>
          </w:p>
        </w:tc>
        <w:tc>
          <w:tcPr>
            <w:tcW w:w="5328" w:type="dxa"/>
          </w:tcPr>
          <w:p w14:paraId="5C38C3AE" w14:textId="56CDF06A" w:rsidR="004F0078" w:rsidRPr="004F0078" w:rsidRDefault="004F0078" w:rsidP="00D86F16">
            <w:pPr>
              <w:spacing w:after="120"/>
              <w:ind w:left="3"/>
              <w:rPr>
                <w:sz w:val="36"/>
                <w:szCs w:val="36"/>
                <w:u w:val="single"/>
                <w:rtl/>
              </w:rPr>
            </w:pPr>
            <w:r w:rsidRPr="004F0078">
              <w:rPr>
                <w:rFonts w:hint="cs"/>
                <w:sz w:val="36"/>
                <w:szCs w:val="36"/>
                <w:u w:val="single"/>
                <w:rtl/>
              </w:rPr>
              <w:t>אבי עסיס</w:t>
            </w:r>
          </w:p>
        </w:tc>
      </w:tr>
      <w:tr w:rsidR="00B946B6" w:rsidRPr="001E25DF" w14:paraId="7262A1CB" w14:textId="77777777" w:rsidTr="00D86F16">
        <w:tc>
          <w:tcPr>
            <w:tcW w:w="3194" w:type="dxa"/>
          </w:tcPr>
          <w:p w14:paraId="0DE9A374" w14:textId="77777777" w:rsidR="00B946B6" w:rsidRPr="001E25DF" w:rsidRDefault="00B946B6" w:rsidP="00D86F16">
            <w:pPr>
              <w:spacing w:after="120"/>
              <w:ind w:left="3"/>
              <w:rPr>
                <w:color w:val="0000FF"/>
                <w:sz w:val="36"/>
                <w:szCs w:val="36"/>
                <w:rtl/>
              </w:rPr>
            </w:pPr>
            <w:r w:rsidRPr="001E25DF">
              <w:rPr>
                <w:color w:val="0000FF"/>
                <w:sz w:val="36"/>
                <w:szCs w:val="36"/>
                <w:rtl/>
              </w:rPr>
              <w:t>תאריך ההגשה:</w:t>
            </w:r>
          </w:p>
        </w:tc>
        <w:tc>
          <w:tcPr>
            <w:tcW w:w="5328" w:type="dxa"/>
          </w:tcPr>
          <w:p w14:paraId="573048B8" w14:textId="62485533" w:rsidR="00B946B6" w:rsidRPr="004F0078" w:rsidRDefault="00E42EB1" w:rsidP="00D86F16">
            <w:pPr>
              <w:spacing w:after="120"/>
              <w:ind w:left="3"/>
              <w:rPr>
                <w:sz w:val="36"/>
                <w:szCs w:val="36"/>
                <w:u w:val="single"/>
                <w:rtl/>
              </w:rPr>
            </w:pPr>
            <w:r w:rsidRPr="004F0078">
              <w:rPr>
                <w:rFonts w:hint="cs"/>
                <w:sz w:val="36"/>
                <w:szCs w:val="36"/>
                <w:u w:val="single"/>
                <w:rtl/>
              </w:rPr>
              <w:t>29</w:t>
            </w:r>
            <w:r w:rsidR="00B946B6" w:rsidRPr="004F0078">
              <w:rPr>
                <w:rFonts w:hint="cs"/>
                <w:sz w:val="36"/>
                <w:szCs w:val="36"/>
                <w:u w:val="single"/>
                <w:rtl/>
              </w:rPr>
              <w:t>.</w:t>
            </w:r>
            <w:r w:rsidRPr="004F0078">
              <w:rPr>
                <w:rFonts w:hint="cs"/>
                <w:sz w:val="36"/>
                <w:szCs w:val="36"/>
                <w:u w:val="single"/>
                <w:rtl/>
              </w:rPr>
              <w:t>5</w:t>
            </w:r>
            <w:r w:rsidR="00B946B6" w:rsidRPr="004F0078">
              <w:rPr>
                <w:rFonts w:hint="cs"/>
                <w:sz w:val="36"/>
                <w:szCs w:val="36"/>
                <w:u w:val="single"/>
                <w:rtl/>
              </w:rPr>
              <w:t>.2022</w:t>
            </w:r>
          </w:p>
        </w:tc>
      </w:tr>
    </w:tbl>
    <w:p w14:paraId="09153D03" w14:textId="77777777" w:rsidR="00CE4383" w:rsidRPr="00DE1AC9" w:rsidRDefault="00CE4383" w:rsidP="00DE1AC9"/>
    <w:p w14:paraId="0ED24049" w14:textId="77777777" w:rsidR="00CE4383" w:rsidRPr="00DE1AC9" w:rsidRDefault="00CE4383" w:rsidP="00DE1AC9"/>
    <w:p w14:paraId="32F8D9BB" w14:textId="77777777" w:rsidR="00CE4383" w:rsidRPr="00DE1AC9" w:rsidRDefault="00CE4383" w:rsidP="00DE1AC9"/>
    <w:p w14:paraId="0FC5B108" w14:textId="77777777" w:rsidR="00CE4383" w:rsidRPr="00DE1AC9" w:rsidRDefault="00CE4383" w:rsidP="00DE1AC9"/>
    <w:p w14:paraId="2E252812" w14:textId="77777777" w:rsidR="00CE4383" w:rsidRPr="00DE1AC9" w:rsidRDefault="00CE4383" w:rsidP="00DE1AC9"/>
    <w:p w14:paraId="627EFBCD" w14:textId="77777777" w:rsidR="00CE4383" w:rsidRPr="00DE1AC9" w:rsidRDefault="00CE4383" w:rsidP="00DE1AC9"/>
    <w:p w14:paraId="3C8EC954" w14:textId="77777777" w:rsidR="00CE4383" w:rsidRPr="00DE1AC9" w:rsidRDefault="00CE4383" w:rsidP="00DE1AC9"/>
    <w:p w14:paraId="4CCE7DE5" w14:textId="77777777" w:rsidR="00CE4383" w:rsidRPr="00DE1AC9" w:rsidRDefault="00CE4383" w:rsidP="00DE1AC9"/>
    <w:p w14:paraId="3FFE97A2" w14:textId="77777777" w:rsidR="00B946B6" w:rsidRDefault="00B946B6" w:rsidP="00DE1AC9">
      <w:pPr>
        <w:rPr>
          <w:rtl/>
        </w:rPr>
      </w:pPr>
    </w:p>
    <w:p w14:paraId="54EDEADE" w14:textId="77777777" w:rsidR="00CD35FB" w:rsidRDefault="00CD35FB" w:rsidP="00DE1AC9">
      <w:pPr>
        <w:rPr>
          <w:rtl/>
        </w:rPr>
      </w:pPr>
    </w:p>
    <w:p w14:paraId="3F1F6A52" w14:textId="77777777" w:rsidR="00CD35FB" w:rsidRDefault="00CD35FB" w:rsidP="00DE1AC9">
      <w:pPr>
        <w:rPr>
          <w:rtl/>
        </w:rPr>
      </w:pPr>
    </w:p>
    <w:p w14:paraId="18D54BE5" w14:textId="77777777" w:rsidR="00CD35FB" w:rsidRDefault="00CD35FB" w:rsidP="00DE1AC9">
      <w:pPr>
        <w:rPr>
          <w:rtl/>
        </w:rPr>
      </w:pPr>
    </w:p>
    <w:p w14:paraId="6A869D12" w14:textId="77777777" w:rsidR="00CD35FB" w:rsidRDefault="00CD35FB" w:rsidP="00DE1AC9">
      <w:pPr>
        <w:rPr>
          <w:rtl/>
        </w:rPr>
      </w:pPr>
    </w:p>
    <w:p w14:paraId="0EF9DDBF" w14:textId="77777777" w:rsidR="00CD35FB" w:rsidRPr="00DE1AC9" w:rsidRDefault="00CD35FB" w:rsidP="00DE1AC9"/>
    <w:p w14:paraId="17E1557F" w14:textId="333A47C9" w:rsidR="00EC5F98" w:rsidRDefault="000824FF" w:rsidP="00B946B6">
      <w:pPr>
        <w:pStyle w:val="Title"/>
        <w:rPr>
          <w:rtl/>
        </w:rPr>
      </w:pPr>
      <w:bookmarkStart w:id="0" w:name="_Toc104718712"/>
      <w:r w:rsidRPr="00DE1AC9">
        <w:rPr>
          <w:rtl/>
        </w:rPr>
        <w:lastRenderedPageBreak/>
        <w:t xml:space="preserve">אישור של המנחה להגשת דוח </w:t>
      </w:r>
      <w:r w:rsidR="00E42EB1">
        <w:rPr>
          <w:rFonts w:hint="cs"/>
          <w:rtl/>
        </w:rPr>
        <w:t>הסופי</w:t>
      </w:r>
      <w:bookmarkEnd w:id="0"/>
    </w:p>
    <w:p w14:paraId="3721E7DE" w14:textId="77777777" w:rsidR="00275C01" w:rsidRDefault="00275C01" w:rsidP="00275C01">
      <w:pPr>
        <w:rPr>
          <w:rtl/>
        </w:rPr>
      </w:pPr>
    </w:p>
    <w:p w14:paraId="79D1DC5E" w14:textId="56F11588" w:rsidR="00275C01" w:rsidRPr="00275C01" w:rsidRDefault="00275C01" w:rsidP="00275C01">
      <w:pPr>
        <w:rPr>
          <w:rtl/>
        </w:rPr>
      </w:pPr>
      <w:r>
        <w:rPr>
          <w:noProof/>
        </w:rPr>
        <w:drawing>
          <wp:inline distT="0" distB="0" distL="0" distR="0" wp14:anchorId="0006C93E" wp14:editId="5B0481B6">
            <wp:extent cx="5505450" cy="2505075"/>
            <wp:effectExtent l="0" t="0" r="0" b="952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2505075"/>
                    </a:xfrm>
                    <a:prstGeom prst="rect">
                      <a:avLst/>
                    </a:prstGeom>
                    <a:noFill/>
                  </pic:spPr>
                </pic:pic>
              </a:graphicData>
            </a:graphic>
          </wp:inline>
        </w:drawing>
      </w:r>
    </w:p>
    <w:p w14:paraId="5DE0ABBB" w14:textId="77777777" w:rsidR="00EC5F98" w:rsidRDefault="00EC5F98">
      <w:pPr>
        <w:rPr>
          <w:rFonts w:eastAsiaTheme="majorEastAsia"/>
          <w:b/>
          <w:noProof/>
          <w:color w:val="2F5496" w:themeColor="accent1" w:themeShade="BF"/>
          <w:sz w:val="32"/>
          <w:szCs w:val="32"/>
          <w:rtl/>
        </w:rPr>
      </w:pPr>
      <w:r>
        <w:rPr>
          <w:rtl/>
        </w:rPr>
        <w:br w:type="page"/>
      </w:r>
    </w:p>
    <w:p w14:paraId="3130ABC4" w14:textId="412EAFCE" w:rsidR="00CE4383" w:rsidRDefault="00EC5F98" w:rsidP="00B946B6">
      <w:pPr>
        <w:pStyle w:val="Title"/>
        <w:rPr>
          <w:rtl/>
        </w:rPr>
      </w:pPr>
      <w:bookmarkStart w:id="1" w:name="_Toc104718713"/>
      <w:r>
        <w:rPr>
          <w:rFonts w:hint="cs"/>
          <w:rtl/>
        </w:rPr>
        <w:lastRenderedPageBreak/>
        <w:t>תודות</w:t>
      </w:r>
      <w:bookmarkEnd w:id="1"/>
    </w:p>
    <w:p w14:paraId="40B88E95" w14:textId="742B1132" w:rsidR="00747951" w:rsidRDefault="003F3C66" w:rsidP="00747951">
      <w:pPr>
        <w:rPr>
          <w:rtl/>
        </w:rPr>
      </w:pPr>
      <w:r>
        <w:rPr>
          <w:rFonts w:hint="cs"/>
          <w:rtl/>
        </w:rPr>
        <w:t xml:space="preserve">ברצוננו להודות למנחה שלנו, מר אבי עסיס, אשר נתן לנו יד חופשית להגשים את החזון שלנו במערכת, משלב האפיון ועד שלב ביצוע הפרויקט. </w:t>
      </w:r>
    </w:p>
    <w:p w14:paraId="31766903" w14:textId="358FBCA7" w:rsidR="00747951" w:rsidRDefault="00747951" w:rsidP="00747951">
      <w:pPr>
        <w:rPr>
          <w:rtl/>
        </w:rPr>
      </w:pPr>
    </w:p>
    <w:p w14:paraId="5D8D1C87" w14:textId="51310387" w:rsidR="00196B1F" w:rsidRDefault="00196B1F" w:rsidP="00747951">
      <w:pPr>
        <w:rPr>
          <w:rtl/>
        </w:rPr>
      </w:pPr>
    </w:p>
    <w:p w14:paraId="7DB70391" w14:textId="7714BFFD" w:rsidR="00747951" w:rsidRDefault="00747951" w:rsidP="00747951">
      <w:pPr>
        <w:rPr>
          <w:rtl/>
        </w:rPr>
      </w:pPr>
    </w:p>
    <w:p w14:paraId="2E618A47" w14:textId="6F027EF6" w:rsidR="00747951" w:rsidRDefault="00747951" w:rsidP="00747951">
      <w:pPr>
        <w:rPr>
          <w:rtl/>
        </w:rPr>
      </w:pPr>
    </w:p>
    <w:p w14:paraId="4DCD93E9" w14:textId="62B024E3" w:rsidR="00747951" w:rsidRDefault="00747951" w:rsidP="00747951">
      <w:pPr>
        <w:rPr>
          <w:rtl/>
        </w:rPr>
      </w:pPr>
    </w:p>
    <w:p w14:paraId="1A84111A" w14:textId="5790D6DB" w:rsidR="00747951" w:rsidRDefault="00747951" w:rsidP="00747951">
      <w:pPr>
        <w:rPr>
          <w:rtl/>
        </w:rPr>
      </w:pPr>
    </w:p>
    <w:p w14:paraId="6A8F632D" w14:textId="19DCAA77" w:rsidR="00747951" w:rsidRDefault="00747951" w:rsidP="00747951">
      <w:pPr>
        <w:rPr>
          <w:rtl/>
        </w:rPr>
      </w:pPr>
    </w:p>
    <w:p w14:paraId="41844709" w14:textId="0AA5F9C4" w:rsidR="00747951" w:rsidRDefault="00747951" w:rsidP="00747951">
      <w:pPr>
        <w:rPr>
          <w:rtl/>
        </w:rPr>
      </w:pPr>
    </w:p>
    <w:p w14:paraId="1C6B9159" w14:textId="1089BF23" w:rsidR="00747951" w:rsidRDefault="00747951" w:rsidP="00747951">
      <w:pPr>
        <w:rPr>
          <w:rtl/>
        </w:rPr>
      </w:pPr>
    </w:p>
    <w:p w14:paraId="0F764F93" w14:textId="41B77A07" w:rsidR="00DE0476" w:rsidRDefault="00DE0476" w:rsidP="00747951">
      <w:pPr>
        <w:rPr>
          <w:rtl/>
        </w:rPr>
      </w:pPr>
    </w:p>
    <w:p w14:paraId="36D13563" w14:textId="12F9DE73" w:rsidR="00DE0476" w:rsidRDefault="00DE0476" w:rsidP="00747951">
      <w:pPr>
        <w:rPr>
          <w:rtl/>
        </w:rPr>
      </w:pPr>
    </w:p>
    <w:p w14:paraId="16D7A032" w14:textId="69295D67" w:rsidR="00DE0476" w:rsidRDefault="00DE0476" w:rsidP="00747951">
      <w:pPr>
        <w:rPr>
          <w:rtl/>
        </w:rPr>
      </w:pPr>
    </w:p>
    <w:p w14:paraId="72F11DF1" w14:textId="15D5AE0B" w:rsidR="00DE0476" w:rsidRDefault="00DE0476" w:rsidP="00747951">
      <w:pPr>
        <w:rPr>
          <w:rtl/>
        </w:rPr>
      </w:pPr>
    </w:p>
    <w:p w14:paraId="2BBD23CA" w14:textId="14E580D2" w:rsidR="00DE0476" w:rsidRDefault="00DE0476" w:rsidP="00747951">
      <w:pPr>
        <w:rPr>
          <w:rtl/>
        </w:rPr>
      </w:pPr>
    </w:p>
    <w:p w14:paraId="754CD5EC" w14:textId="53DFB32F" w:rsidR="00DE0476" w:rsidRDefault="00DE0476" w:rsidP="00747951">
      <w:pPr>
        <w:rPr>
          <w:rtl/>
        </w:rPr>
      </w:pPr>
    </w:p>
    <w:p w14:paraId="66643786" w14:textId="136BF1CB" w:rsidR="00DE0476" w:rsidRDefault="00DE0476" w:rsidP="00747951">
      <w:pPr>
        <w:rPr>
          <w:rtl/>
        </w:rPr>
      </w:pPr>
    </w:p>
    <w:p w14:paraId="44C678B4" w14:textId="280A052D" w:rsidR="00DE0476" w:rsidRDefault="00DE0476" w:rsidP="00747951">
      <w:pPr>
        <w:rPr>
          <w:rtl/>
        </w:rPr>
      </w:pPr>
    </w:p>
    <w:p w14:paraId="6F0C7675" w14:textId="272FC164" w:rsidR="00DE0476" w:rsidRDefault="00DE0476" w:rsidP="00747951">
      <w:pPr>
        <w:rPr>
          <w:rtl/>
        </w:rPr>
      </w:pPr>
    </w:p>
    <w:p w14:paraId="168B5FF2" w14:textId="3E863FB7" w:rsidR="00DE0476" w:rsidRDefault="00DE0476" w:rsidP="00747951">
      <w:pPr>
        <w:rPr>
          <w:rtl/>
        </w:rPr>
      </w:pPr>
    </w:p>
    <w:p w14:paraId="3AFA962C" w14:textId="169C1222" w:rsidR="00DE0476" w:rsidRDefault="00DE0476" w:rsidP="00747951">
      <w:pPr>
        <w:rPr>
          <w:rtl/>
        </w:rPr>
      </w:pPr>
    </w:p>
    <w:p w14:paraId="3BBAE663" w14:textId="64C09422" w:rsidR="00747951" w:rsidRDefault="00747951" w:rsidP="00747951">
      <w:pPr>
        <w:rPr>
          <w:rtl/>
        </w:rPr>
      </w:pPr>
    </w:p>
    <w:p w14:paraId="0B819C5B" w14:textId="36059503" w:rsidR="00747951" w:rsidRDefault="00747951" w:rsidP="00747951">
      <w:pPr>
        <w:rPr>
          <w:rtl/>
        </w:rPr>
      </w:pPr>
    </w:p>
    <w:p w14:paraId="7B6B7C29" w14:textId="0A35B66E" w:rsidR="00747951" w:rsidRDefault="00747951" w:rsidP="00747951">
      <w:pPr>
        <w:rPr>
          <w:rtl/>
        </w:rPr>
      </w:pPr>
    </w:p>
    <w:p w14:paraId="29B034CA" w14:textId="0C67634F" w:rsidR="00747951" w:rsidRDefault="00747951" w:rsidP="00747951">
      <w:pPr>
        <w:rPr>
          <w:rtl/>
        </w:rPr>
      </w:pPr>
    </w:p>
    <w:p w14:paraId="03FB49A4" w14:textId="347E1A9F" w:rsidR="00E42EB1" w:rsidRDefault="00E42EB1" w:rsidP="00747951">
      <w:pPr>
        <w:rPr>
          <w:rtl/>
        </w:rPr>
      </w:pPr>
    </w:p>
    <w:p w14:paraId="7BE05D4A" w14:textId="3FEBD6A8" w:rsidR="00E42EB1" w:rsidRDefault="00E42EB1" w:rsidP="00747951">
      <w:pPr>
        <w:rPr>
          <w:rtl/>
        </w:rPr>
      </w:pPr>
    </w:p>
    <w:p w14:paraId="1CF7CC98" w14:textId="23A036D5" w:rsidR="00E42EB1" w:rsidRDefault="00E42EB1" w:rsidP="00747951">
      <w:pPr>
        <w:rPr>
          <w:rtl/>
        </w:rPr>
      </w:pPr>
    </w:p>
    <w:p w14:paraId="1CE006E8" w14:textId="3A842AD9" w:rsidR="00E42EB1" w:rsidRDefault="00E42EB1" w:rsidP="00747951">
      <w:pPr>
        <w:rPr>
          <w:rtl/>
        </w:rPr>
      </w:pPr>
    </w:p>
    <w:p w14:paraId="011A0526" w14:textId="54DF2B75" w:rsidR="00E42EB1" w:rsidRDefault="00E42EB1" w:rsidP="00747951">
      <w:pPr>
        <w:rPr>
          <w:rtl/>
        </w:rPr>
      </w:pPr>
    </w:p>
    <w:p w14:paraId="427AA1EA" w14:textId="67E0DD1F" w:rsidR="00E42EB1" w:rsidRDefault="00E42EB1" w:rsidP="00747951">
      <w:pPr>
        <w:rPr>
          <w:rtl/>
        </w:rPr>
      </w:pPr>
    </w:p>
    <w:p w14:paraId="5FDA84AE" w14:textId="3E72B8FF" w:rsidR="00E42EB1" w:rsidRDefault="00E42EB1" w:rsidP="00747951">
      <w:pPr>
        <w:rPr>
          <w:rtl/>
        </w:rPr>
      </w:pPr>
    </w:p>
    <w:p w14:paraId="79118D2F" w14:textId="15E6091F" w:rsidR="00EC5F98" w:rsidRDefault="00747951" w:rsidP="00747951">
      <w:pPr>
        <w:pStyle w:val="Title"/>
        <w:rPr>
          <w:rtl/>
        </w:rPr>
      </w:pPr>
      <w:bookmarkStart w:id="2" w:name="_Toc104718714"/>
      <w:r>
        <w:rPr>
          <w:rFonts w:hint="cs"/>
          <w:rtl/>
        </w:rPr>
        <w:lastRenderedPageBreak/>
        <w:t>תקציר מנהלים</w:t>
      </w:r>
      <w:bookmarkEnd w:id="2"/>
    </w:p>
    <w:p w14:paraId="5690BABF" w14:textId="77777777" w:rsidR="00282E58" w:rsidRDefault="00282E58" w:rsidP="00282E58">
      <w:pPr>
        <w:rPr>
          <w:noProof/>
        </w:rPr>
      </w:pPr>
      <w:r>
        <w:rPr>
          <w:rFonts w:hint="cs"/>
          <w:noProof/>
          <w:rtl/>
        </w:rPr>
        <w:t>כיום, יש המון ארגונים מתעשיית הרכב והליסינג (חברות פרטיות ועד ארגונים גדולים), שאופן ביצוע מכירת ליסינג לרכבים מתבצעת בשיטה מיושנת.</w:t>
      </w:r>
    </w:p>
    <w:p w14:paraId="09591DBD" w14:textId="77777777" w:rsidR="00282E58" w:rsidRDefault="00282E58" w:rsidP="00282E58">
      <w:pPr>
        <w:rPr>
          <w:noProof/>
          <w:rtl/>
        </w:rPr>
      </w:pPr>
      <w:r>
        <w:rPr>
          <w:rFonts w:hint="cs"/>
          <w:noProof/>
          <w:rtl/>
        </w:rPr>
        <w:t>שיטה מיושנת משמעותה שכאשר אדם או חברה מתעניינים בשירות של השכרת רכב - הם משאירים את הפרטים שלהם באתר החברה, טלפון, רשתות חברתיות וכו',  ולאחר מכן אנשי המכירות השונים חוזרים בשיחת טלפון לאותם מתעניינים בשיטת פיפ"ו (</w:t>
      </w:r>
      <w:r>
        <w:rPr>
          <w:noProof/>
        </w:rPr>
        <w:t>First In First Out</w:t>
      </w:r>
      <w:r>
        <w:rPr>
          <w:rFonts w:hint="cs"/>
          <w:noProof/>
          <w:rtl/>
        </w:rPr>
        <w:t>) בשביל לבצע את המכירה.</w:t>
      </w:r>
    </w:p>
    <w:p w14:paraId="3AD681CD" w14:textId="77777777" w:rsidR="00282E58" w:rsidRDefault="00282E58" w:rsidP="00282E58">
      <w:pPr>
        <w:rPr>
          <w:noProof/>
          <w:rtl/>
        </w:rPr>
      </w:pPr>
      <w:r>
        <w:rPr>
          <w:rFonts w:hint="cs"/>
          <w:noProof/>
          <w:rtl/>
        </w:rPr>
        <w:t xml:space="preserve">בפרויקט זה הוקמה מערכת המלצות חכמה אשר מדרגת את הלידים בשביל להגדיל את הסיכוי למכירה ותייעל את שיטת העבודה של אנשי המכירות בעת השימוש בה. לצד מיון ודירוג הלידים, המערכת מציגה </w:t>
      </w:r>
      <w:r>
        <w:rPr>
          <w:noProof/>
        </w:rPr>
        <w:t>Dashboard</w:t>
      </w:r>
      <w:r>
        <w:rPr>
          <w:rFonts w:hint="cs"/>
          <w:noProof/>
          <w:rtl/>
        </w:rPr>
        <w:t xml:space="preserve"> המכיל גרפים המסייעים בניתוח הלידים והמכירות בכדי שמנהלי הסניף יוכלו לקבל תמונה מלאה של המכירות ומה הם הפרמטרים החשובים ביותר של ליד בכדי שיהפוך למכירה.</w:t>
      </w:r>
    </w:p>
    <w:p w14:paraId="523E5A68" w14:textId="4E448812" w:rsidR="00282E58" w:rsidRDefault="00282E58" w:rsidP="00282E58">
      <w:pPr>
        <w:rPr>
          <w:noProof/>
          <w:rtl/>
        </w:rPr>
      </w:pPr>
      <w:r>
        <w:rPr>
          <w:rFonts w:hint="cs"/>
          <w:noProof/>
          <w:rtl/>
        </w:rPr>
        <w:t xml:space="preserve">אחד היתרונות הבולטים בפרויקט הוא שההמלצה נעשית על ידי שני סוגים שונים של אלגוריתמי למידת מכונה, למידה מונחית ולמידה בלתי מונחית. לאחר ההרשמה לאתר, המשתמש מעלה קובץ לידים, קובץ נתונים אשר מכיל מידע על לקוחות פונטציאליים אשר הביעו התעניינות לגבי חוזה ליסינג. </w:t>
      </w:r>
      <w:r>
        <w:rPr>
          <w:rFonts w:hint="cs"/>
          <w:noProof/>
          <w:rtl/>
        </w:rPr>
        <w:br/>
        <w:t xml:space="preserve">אותו קובץ עובר תהליכים של הכנת הדאטה: כמו סינון, וטרנספורמציה של הנתונים. </w:t>
      </w:r>
      <w:r>
        <w:rPr>
          <w:rFonts w:hint="cs"/>
          <w:noProof/>
          <w:rtl/>
        </w:rPr>
        <w:br/>
        <w:t>בסיום התהליך הראשון, אלגוריתם ממשפחת הלמידה הבלתי מונחית מופעל ומבצע חלוקה ראשונית לארבעה קבוצות: ליד "רות</w:t>
      </w:r>
      <w:r w:rsidR="0022473B">
        <w:rPr>
          <w:rFonts w:hint="cs"/>
          <w:noProof/>
          <w:rtl/>
        </w:rPr>
        <w:t>ח</w:t>
      </w:r>
      <w:r>
        <w:rPr>
          <w:rFonts w:hint="cs"/>
          <w:noProof/>
          <w:rtl/>
        </w:rPr>
        <w:t xml:space="preserve">", "חם", "בינוני" ו"קר". </w:t>
      </w:r>
    </w:p>
    <w:p w14:paraId="3D1F25D1" w14:textId="77777777" w:rsidR="00282E58" w:rsidRDefault="00282E58" w:rsidP="00282E58">
      <w:pPr>
        <w:rPr>
          <w:noProof/>
          <w:rtl/>
        </w:rPr>
      </w:pPr>
      <w:r>
        <w:rPr>
          <w:rFonts w:hint="cs"/>
          <w:noProof/>
          <w:rtl/>
        </w:rPr>
        <w:t xml:space="preserve">בפעם השנייה שהמשתמש עושה במערכת שימוש, לאחר שחברת הליסינג השתמשה בקובץ המקוטלג וניסתה לבצע מכירה, מופעלים אלגוריתמים ממשפחת הלמידה המונחית אשר לומדים אילו לידים הפכו למכירה. לבסוף, האלגוריתם בעל אחוז הדיוק הטוב ביותר יישמר בענן המשתמש. </w:t>
      </w:r>
    </w:p>
    <w:p w14:paraId="6EFA9B30" w14:textId="77777777" w:rsidR="00282E58" w:rsidRDefault="00282E58" w:rsidP="00282E58">
      <w:pPr>
        <w:rPr>
          <w:noProof/>
          <w:rtl/>
        </w:rPr>
      </w:pPr>
      <w:r>
        <w:rPr>
          <w:rFonts w:hint="cs"/>
          <w:noProof/>
          <w:rtl/>
        </w:rPr>
        <w:t>בשלב השלישי והאחרון, המערכת מסווגת על פי המודל הטוב ביותר שנשמר בענן, וחוזה אילו לידים בעלי המאפיינים המתאימים ביותר יהפכו למכירה ממשית. בכדי שהמערכת תהיה אינטרקטיבית, המשתמש מקבל בכל שלב מייל לכתובת המייל שהוזנה במהלך ההרשמה והקבצים נשמרים בענן ייעודי של המשתמש וזאת בעזרת שימוש ב-</w:t>
      </w:r>
      <w:r>
        <w:rPr>
          <w:noProof/>
        </w:rPr>
        <w:t>Google’s API</w:t>
      </w:r>
      <w:r>
        <w:rPr>
          <w:rFonts w:hint="cs"/>
          <w:noProof/>
          <w:rtl/>
        </w:rPr>
        <w:t>.</w:t>
      </w:r>
    </w:p>
    <w:p w14:paraId="40726949" w14:textId="77777777" w:rsidR="009C66DB" w:rsidRDefault="00282E58" w:rsidP="009C66DB">
      <w:pPr>
        <w:rPr>
          <w:noProof/>
        </w:rPr>
      </w:pPr>
      <w:r>
        <w:rPr>
          <w:rFonts w:hint="cs"/>
          <w:noProof/>
          <w:rtl/>
        </w:rPr>
        <w:t>מסמך זה מסכם את פרויקט הגמר ומכיל שקלול של מסמך ה-</w:t>
      </w:r>
      <w:r>
        <w:rPr>
          <w:noProof/>
        </w:rPr>
        <w:t>SOW</w:t>
      </w:r>
      <w:r>
        <w:rPr>
          <w:rFonts w:hint="cs"/>
          <w:noProof/>
          <w:rtl/>
        </w:rPr>
        <w:t xml:space="preserve"> ודו"ח הביניים שנכתבו במהלך בניית המערכת והכילו את האפיון, התכנון וההגדרות של המערכת.</w:t>
      </w:r>
    </w:p>
    <w:p w14:paraId="3CCBA723" w14:textId="607A573B" w:rsidR="00282E58" w:rsidRDefault="00282E58" w:rsidP="009C66DB">
      <w:pPr>
        <w:rPr>
          <w:noProof/>
          <w:rtl/>
        </w:rPr>
      </w:pPr>
      <w:r w:rsidRPr="003350BD">
        <w:rPr>
          <w:rFonts w:hint="cs"/>
          <w:rtl/>
        </w:rPr>
        <w:t>לא</w:t>
      </w:r>
      <w:r>
        <w:rPr>
          <w:rFonts w:hint="cs"/>
          <w:noProof/>
          <w:rtl/>
        </w:rPr>
        <w:t>חר סקירת המצב הקיים בארץ ובחו"ל, תוך הגדרת בעלי העניין, הצלחנו לאפיין את מטרת, יעדיי ומדדי הפרויקט ובחרנו בחלופה המועדפת להקמת המערכ</w:t>
      </w:r>
      <w:r w:rsidR="001F2081">
        <w:rPr>
          <w:rFonts w:hint="cs"/>
          <w:noProof/>
          <w:rtl/>
        </w:rPr>
        <w:t xml:space="preserve">ת </w:t>
      </w:r>
      <w:r>
        <w:rPr>
          <w:rFonts w:hint="cs"/>
          <w:noProof/>
          <w:rtl/>
        </w:rPr>
        <w:t xml:space="preserve">- פיתוח עצמאי תוך שימוש בחבילות חינמיות בתכנות בשפת הקוד </w:t>
      </w:r>
      <w:r>
        <w:rPr>
          <w:noProof/>
        </w:rPr>
        <w:t>Python</w:t>
      </w:r>
      <w:r>
        <w:rPr>
          <w:rFonts w:hint="cs"/>
          <w:noProof/>
          <w:rtl/>
        </w:rPr>
        <w:t>, תוך התאמה לדרישות הפונקציונליות, לזמן ולעלות הנדרשים לפרויקט. סקירת הספרות אפשרה להעמיק בחלופות המגוונות בעולם התכנות על מנת לבנות את המערכת והאתר והסקנו כי בעזרת שימוש ב-</w:t>
      </w:r>
      <w:r>
        <w:rPr>
          <w:noProof/>
        </w:rPr>
        <w:t>Python</w:t>
      </w:r>
      <w:r>
        <w:rPr>
          <w:rFonts w:hint="cs"/>
          <w:noProof/>
          <w:rtl/>
        </w:rPr>
        <w:t xml:space="preserve">, תוך כדי שילוב של תכנות מונחה עצמים נוכל לבנות מערכת דינמית עבור המשתמש. </w:t>
      </w:r>
      <w:r w:rsidR="003A3133">
        <w:rPr>
          <w:noProof/>
          <w:rtl/>
        </w:rPr>
        <w:br/>
      </w:r>
      <w:r>
        <w:rPr>
          <w:rFonts w:hint="cs"/>
          <w:noProof/>
          <w:rtl/>
        </w:rPr>
        <w:t xml:space="preserve">כמו כן, שפת הפיתוח של בניית האלגוריתמים השונים הינה </w:t>
      </w:r>
      <w:r>
        <w:rPr>
          <w:noProof/>
        </w:rPr>
        <w:t>Python</w:t>
      </w:r>
      <w:r>
        <w:rPr>
          <w:rFonts w:hint="cs"/>
          <w:noProof/>
          <w:rtl/>
        </w:rPr>
        <w:t xml:space="preserve"> המהווה שחקן ראשי בעולם ה-</w:t>
      </w:r>
      <w:r>
        <w:rPr>
          <w:noProof/>
        </w:rPr>
        <w:t>Data Science</w:t>
      </w:r>
      <w:r>
        <w:rPr>
          <w:rFonts w:hint="cs"/>
          <w:noProof/>
          <w:rtl/>
        </w:rPr>
        <w:t xml:space="preserve"> וכוללת בתוכה אפשרויות רבות של למידת מכונה. </w:t>
      </w:r>
    </w:p>
    <w:p w14:paraId="6BD7B70A" w14:textId="6065F79D" w:rsidR="00282E58" w:rsidRDefault="00282E58" w:rsidP="00282E58">
      <w:pPr>
        <w:rPr>
          <w:noProof/>
          <w:rtl/>
        </w:rPr>
      </w:pPr>
      <w:r>
        <w:rPr>
          <w:rFonts w:hint="cs"/>
          <w:noProof/>
          <w:rtl/>
        </w:rPr>
        <w:t xml:space="preserve">בסיס הנתונים שנעשה בו שימוש הוא </w:t>
      </w:r>
      <w:r>
        <w:rPr>
          <w:noProof/>
        </w:rPr>
        <w:t>SQLite</w:t>
      </w:r>
      <w:r>
        <w:rPr>
          <w:rFonts w:hint="cs"/>
          <w:noProof/>
          <w:rtl/>
        </w:rPr>
        <w:t>, שפות פיתוח בצד לקוח הן בשילוב</w:t>
      </w:r>
      <w:r w:rsidR="004425EF">
        <w:rPr>
          <w:rFonts w:hint="cs"/>
          <w:noProof/>
          <w:rtl/>
        </w:rPr>
        <w:t xml:space="preserve"> של </w:t>
      </w:r>
      <w:r w:rsidR="004425EF">
        <w:rPr>
          <w:noProof/>
        </w:rPr>
        <w:t>Python</w:t>
      </w:r>
      <w:r w:rsidR="004425EF">
        <w:rPr>
          <w:rFonts w:hint="cs"/>
          <w:noProof/>
          <w:rtl/>
        </w:rPr>
        <w:t xml:space="preserve">, </w:t>
      </w:r>
      <w:r w:rsidR="004425EF">
        <w:rPr>
          <w:noProof/>
        </w:rPr>
        <w:t>HTML</w:t>
      </w:r>
      <w:r w:rsidR="004425EF">
        <w:rPr>
          <w:rFonts w:hint="cs"/>
          <w:noProof/>
          <w:rtl/>
        </w:rPr>
        <w:t xml:space="preserve">, </w:t>
      </w:r>
      <w:r w:rsidR="004425EF">
        <w:rPr>
          <w:noProof/>
        </w:rPr>
        <w:t>Javascript</w:t>
      </w:r>
      <w:r w:rsidR="004425EF">
        <w:rPr>
          <w:rFonts w:hint="cs"/>
          <w:noProof/>
          <w:rtl/>
        </w:rPr>
        <w:t xml:space="preserve">, </w:t>
      </w:r>
      <w:r w:rsidR="004425EF">
        <w:rPr>
          <w:noProof/>
        </w:rPr>
        <w:t>CSS</w:t>
      </w:r>
      <w:r w:rsidR="004425EF">
        <w:rPr>
          <w:rFonts w:hint="cs"/>
          <w:noProof/>
          <w:rtl/>
        </w:rPr>
        <w:t xml:space="preserve"> </w:t>
      </w:r>
      <w:r>
        <w:rPr>
          <w:rFonts w:hint="cs"/>
          <w:noProof/>
          <w:rtl/>
        </w:rPr>
        <w:t xml:space="preserve">ביחד עם ספריות </w:t>
      </w:r>
      <w:r>
        <w:rPr>
          <w:noProof/>
        </w:rPr>
        <w:t>Bootstrap</w:t>
      </w:r>
      <w:r>
        <w:rPr>
          <w:rFonts w:hint="cs"/>
          <w:noProof/>
          <w:rtl/>
        </w:rPr>
        <w:t xml:space="preserve"> ו-</w:t>
      </w:r>
      <w:r>
        <w:rPr>
          <w:noProof/>
        </w:rPr>
        <w:t>Flask</w:t>
      </w:r>
      <w:r>
        <w:rPr>
          <w:rFonts w:hint="cs"/>
          <w:noProof/>
          <w:rtl/>
        </w:rPr>
        <w:t xml:space="preserve">. </w:t>
      </w:r>
      <w:r>
        <w:rPr>
          <w:rFonts w:hint="cs"/>
          <w:noProof/>
          <w:rtl/>
        </w:rPr>
        <w:br/>
        <w:t>במערכת זו נעשה שימוש בקובץ לידים מובנה שלשם יצירתו, השתמשנו ב-</w:t>
      </w:r>
      <w:r>
        <w:rPr>
          <w:noProof/>
        </w:rPr>
        <w:t>Data Generator</w:t>
      </w:r>
      <w:r>
        <w:rPr>
          <w:rFonts w:hint="cs"/>
          <w:noProof/>
          <w:rtl/>
        </w:rPr>
        <w:t xml:space="preserve"> על ידי שימוש בתנאים המדמים את עולם הליסינג האמיתי.</w:t>
      </w:r>
    </w:p>
    <w:p w14:paraId="4D95E5DB" w14:textId="409B164F" w:rsidR="00282E58" w:rsidRDefault="00282E58" w:rsidP="00282E58">
      <w:pPr>
        <w:rPr>
          <w:noProof/>
          <w:rtl/>
        </w:rPr>
      </w:pPr>
      <w:r>
        <w:rPr>
          <w:rFonts w:hint="cs"/>
          <w:noProof/>
          <w:rtl/>
        </w:rPr>
        <w:t>פיתוחים עתידיים אשר אנו צופים למערכת הינה שיפור האלגוריתם המונח</w:t>
      </w:r>
      <w:r w:rsidR="00FD328E">
        <w:rPr>
          <w:rFonts w:hint="cs"/>
          <w:noProof/>
          <w:rtl/>
        </w:rPr>
        <w:t>ה</w:t>
      </w:r>
      <w:r>
        <w:rPr>
          <w:rFonts w:hint="cs"/>
          <w:noProof/>
          <w:rtl/>
        </w:rPr>
        <w:t xml:space="preserve"> על ידי שימוש בקובץ נתונים יותר מאוזן על מנת לשפר את תוצאות ה</w:t>
      </w:r>
      <w:r w:rsidR="001F16D3">
        <w:rPr>
          <w:rFonts w:hint="cs"/>
          <w:noProof/>
          <w:rtl/>
        </w:rPr>
        <w:t xml:space="preserve">דיוק </w:t>
      </w:r>
      <w:r>
        <w:rPr>
          <w:rFonts w:hint="cs"/>
          <w:noProof/>
          <w:rtl/>
        </w:rPr>
        <w:t xml:space="preserve">אשר הגיעו </w:t>
      </w:r>
      <w:r w:rsidR="001F16D3">
        <w:rPr>
          <w:rFonts w:hint="cs"/>
          <w:noProof/>
          <w:rtl/>
        </w:rPr>
        <w:t>לדיוק</w:t>
      </w:r>
      <w:r>
        <w:rPr>
          <w:rFonts w:hint="cs"/>
          <w:noProof/>
          <w:rtl/>
        </w:rPr>
        <w:t xml:space="preserve"> של 83% אחוז במהלך הבדיקות שלנו.</w:t>
      </w:r>
    </w:p>
    <w:p w14:paraId="1791FB97" w14:textId="64B18CCC" w:rsidR="00187B5C" w:rsidRDefault="00282E58" w:rsidP="00825147">
      <w:pPr>
        <w:rPr>
          <w:noProof/>
          <w:rtl/>
        </w:rPr>
      </w:pPr>
      <w:r>
        <w:rPr>
          <w:rFonts w:hint="cs"/>
          <w:noProof/>
          <w:rtl/>
        </w:rPr>
        <w:t>מסמך זה מפרט את תיכון המערכת בעזרת הסברים מילוליים, תרשימים, טבלאות והתהליכים של המערכת.</w:t>
      </w:r>
      <w:r w:rsidR="00187B5C">
        <w:rPr>
          <w:noProof/>
          <w:rtl/>
        </w:rPr>
        <w:br w:type="page"/>
      </w:r>
    </w:p>
    <w:p w14:paraId="2A19A137" w14:textId="739BED6B" w:rsidR="00747951" w:rsidRDefault="00EC5F98" w:rsidP="0046265A">
      <w:pPr>
        <w:pStyle w:val="Heading1"/>
        <w:numPr>
          <w:ilvl w:val="0"/>
          <w:numId w:val="0"/>
        </w:numPr>
        <w:bidi w:val="0"/>
        <w:rPr>
          <w:b w:val="0"/>
          <w:bCs/>
        </w:rPr>
      </w:pPr>
      <w:bookmarkStart w:id="3" w:name="_Toc104718715"/>
      <w:r w:rsidRPr="0046265A">
        <w:rPr>
          <w:b w:val="0"/>
          <w:bCs/>
        </w:rPr>
        <w:lastRenderedPageBreak/>
        <w:t>Executive Summary</w:t>
      </w:r>
      <w:bookmarkEnd w:id="3"/>
    </w:p>
    <w:p w14:paraId="01770186" w14:textId="77777777" w:rsidR="00157832" w:rsidRDefault="00157832" w:rsidP="00157832">
      <w:pPr>
        <w:bidi w:val="0"/>
      </w:pPr>
      <w:r>
        <w:t>Most organizations from the automotive and leasing industry (private companies to large organizations) make the sale of car rentals done in an outdated method.</w:t>
      </w:r>
    </w:p>
    <w:p w14:paraId="4D822262" w14:textId="77777777" w:rsidR="00157832" w:rsidRDefault="00157832" w:rsidP="00157832">
      <w:pPr>
        <w:bidi w:val="0"/>
      </w:pPr>
      <w:r>
        <w:t xml:space="preserve">An outdated method means that when a person or company are interested in a car rental service - they fill their details on the leasing company website, Company’s Social Networks, or contact the leasing company by phone. Then, the various salespeople contact those potential customers in the FIFO method (First In- First Out) to convert the lead to a sale. </w:t>
      </w:r>
    </w:p>
    <w:p w14:paraId="2F0EE495" w14:textId="77777777" w:rsidR="00B567FD" w:rsidRDefault="0089622D" w:rsidP="00B567FD">
      <w:pPr>
        <w:bidi w:val="0"/>
        <w:rPr>
          <w:rtl/>
        </w:rPr>
      </w:pPr>
      <w:r w:rsidRPr="0089622D">
        <w:t xml:space="preserve">As a result of recognizing this uncomfortable and inefficient method leasing companies use, a recommendation system has been developed in this project. </w:t>
      </w:r>
      <w:r>
        <w:rPr>
          <w:rtl/>
        </w:rPr>
        <w:br/>
      </w:r>
      <w:r w:rsidR="00B567FD" w:rsidRPr="00B567FD">
        <w:t xml:space="preserve">With the recommendation system, the aim is to rank the leads and define those with the highest probability of converting into actual sales while simplifying the salesperson's job and increasing the company's profit. </w:t>
      </w:r>
    </w:p>
    <w:p w14:paraId="51F5097B" w14:textId="77777777" w:rsidR="008F4029" w:rsidRDefault="008F4029" w:rsidP="00157832">
      <w:pPr>
        <w:bidi w:val="0"/>
        <w:rPr>
          <w:rtl/>
        </w:rPr>
      </w:pPr>
      <w:r w:rsidRPr="008F4029">
        <w:t>In addition, the system displays a dynamic dashboard that contains graphs that help analyze the leads and sales so that branch managers can have more meaningful insights into the leads' distribution and characterize the most significant parameters of the ones that are turning into actual sales.</w:t>
      </w:r>
    </w:p>
    <w:p w14:paraId="17C3B3BF" w14:textId="77777777" w:rsidR="00EB3544" w:rsidRDefault="00535EFF" w:rsidP="008F4029">
      <w:pPr>
        <w:bidi w:val="0"/>
      </w:pPr>
      <w:r w:rsidRPr="00535EFF">
        <w:t>Our project has the advantage of utilizing two different types of machine learning methods: supervised and unsupervised learning.</w:t>
      </w:r>
      <w:r w:rsidR="00157832">
        <w:br/>
        <w:t xml:space="preserve">After registering on the site, the user uploads a leads file. The data file received from the user undergoes several processes: data preparation, filtering, and data processing. </w:t>
      </w:r>
      <w:r w:rsidR="00EB3544" w:rsidRPr="00EB3544">
        <w:t>At the end of the process, the algorithm from the unsupervised learning is activated and divides the data into four groups: hot, high, medium, and low.</w:t>
      </w:r>
    </w:p>
    <w:p w14:paraId="7C2683F3" w14:textId="77777777" w:rsidR="009F2505" w:rsidRDefault="009F2505" w:rsidP="00157832">
      <w:pPr>
        <w:bidi w:val="0"/>
      </w:pPr>
      <w:r w:rsidRPr="009F2505">
        <w:t xml:space="preserve">The second time the user uses the system, and the leasing company has used a group's division file to make a sale, algorithms from the supervised learning family are activated which learn which leads have converted to a sale. Finally, the algorithm with the highest accuracy will be maintained in the user's cloud. </w:t>
      </w:r>
    </w:p>
    <w:p w14:paraId="29169167" w14:textId="77777777" w:rsidR="00830D8D" w:rsidRDefault="00830D8D" w:rsidP="00157832">
      <w:pPr>
        <w:bidi w:val="0"/>
      </w:pPr>
      <w:r w:rsidRPr="00830D8D">
        <w:t>In the third and final stage, the system classifies a file according to supervised learning. It predicts which leads have the most appropriate characteristics to be converted to an actual sale. For the system to be interactive, at each stage, the user receives an email to the email address documented during the registration, and the files are stored in the user's dedicated cloud while using Google's API.</w:t>
      </w:r>
    </w:p>
    <w:p w14:paraId="0E518E48" w14:textId="77777777" w:rsidR="00100F2B" w:rsidRDefault="00100F2B" w:rsidP="00157832">
      <w:pPr>
        <w:bidi w:val="0"/>
      </w:pPr>
      <w:r w:rsidRPr="00100F2B">
        <w:t>This document summarizes the final project and contains a weighting of the SOW document and the midterm report written during the construction of the system which contained the characterization, planning, and definition of the system.</w:t>
      </w:r>
    </w:p>
    <w:p w14:paraId="55A21AE4" w14:textId="72DEBAA1" w:rsidR="00157832" w:rsidRDefault="00E0739B" w:rsidP="00100F2B">
      <w:pPr>
        <w:bidi w:val="0"/>
      </w:pPr>
      <w:r w:rsidRPr="00E0739B">
        <w:t>As a result of reviewing the existing worldwide situation, focusing on Israel, and defining stakeholders, we were able to determine the project's goals, objectives, and metrics.</w:t>
      </w:r>
      <w:r w:rsidR="00157832">
        <w:t xml:space="preserve"> </w:t>
      </w:r>
      <w:r w:rsidR="007667D6" w:rsidRPr="007667D6">
        <w:t>By defining all those metrics, we were able to decide on the best option for establishing the system - an independent development using free programming packages in Python code, while also adjusting the functional requirements, time, and budget for the project.</w:t>
      </w:r>
      <w:r w:rsidR="00157832">
        <w:t xml:space="preserve"> The literature has made it possible to dive deeper into the diverse alternatives in the world of programming to build the system and site. We discovered different methods and noticed that Python is also </w:t>
      </w:r>
    </w:p>
    <w:p w14:paraId="46EE9038" w14:textId="77777777" w:rsidR="00157832" w:rsidRDefault="00157832" w:rsidP="00157832">
      <w:pPr>
        <w:bidi w:val="0"/>
      </w:pPr>
    </w:p>
    <w:p w14:paraId="491F83B1" w14:textId="77777777" w:rsidR="00157832" w:rsidRDefault="00157832" w:rsidP="00157832">
      <w:pPr>
        <w:bidi w:val="0"/>
      </w:pPr>
      <w:r>
        <w:lastRenderedPageBreak/>
        <w:t>considered a leading actor in the Data Science world that obtains many machine learning capabilities.</w:t>
      </w:r>
    </w:p>
    <w:p w14:paraId="590C04DA" w14:textId="77777777" w:rsidR="00157832" w:rsidRDefault="00157832" w:rsidP="00157832">
      <w:pPr>
        <w:bidi w:val="0"/>
      </w:pPr>
      <w:r>
        <w:t xml:space="preserve">Finally, we concluded that the combined tools of Python as a programming language for both developing the website and writing the algorithms while using the integration of object-oriented programming are the best solutions for a dynamic system that can provide all the user inquiries. </w:t>
      </w:r>
    </w:p>
    <w:p w14:paraId="3D22FA15" w14:textId="77777777" w:rsidR="00157832" w:rsidRDefault="00157832" w:rsidP="00157832">
      <w:pPr>
        <w:bidi w:val="0"/>
      </w:pPr>
      <w:r>
        <w:t>The database used is SQLite, and client-side development languages ​were combined with Python, HTML, CSS, and JavaScript along with the Bootstrap and Flask libraries. The system used a built-in lead file for its creation, we used the Data Generator by employing conditions that simulate the real world of leasing.</w:t>
      </w:r>
    </w:p>
    <w:p w14:paraId="01E0DE23" w14:textId="3FB4666A" w:rsidR="00157832" w:rsidRDefault="00157832" w:rsidP="00157832">
      <w:pPr>
        <w:bidi w:val="0"/>
      </w:pPr>
      <w:r>
        <w:t>The future developments that we anticipate for the system are the improvement of the supervised learning algorithm which reached an accuracy of 83% during our tests.</w:t>
      </w:r>
    </w:p>
    <w:p w14:paraId="2AB68469" w14:textId="77777777" w:rsidR="00157832" w:rsidRDefault="00157832" w:rsidP="00157832">
      <w:pPr>
        <w:bidi w:val="0"/>
      </w:pPr>
      <w:r>
        <w:t>This document details the system's design with documentation of verbal explanations, diagrams, tables, and the system's different processes.</w:t>
      </w:r>
    </w:p>
    <w:p w14:paraId="3A99A30F" w14:textId="77777777" w:rsidR="00CE4383" w:rsidRPr="00157832" w:rsidRDefault="00CE4383" w:rsidP="00DE1AC9"/>
    <w:p w14:paraId="22F9A41E" w14:textId="783BDF72" w:rsidR="00CE4383" w:rsidRPr="00DA324C" w:rsidRDefault="000824FF" w:rsidP="00DA324C">
      <w:r w:rsidRPr="00DE1AC9">
        <w:br w:type="page"/>
      </w:r>
    </w:p>
    <w:p w14:paraId="445162C2" w14:textId="77777777" w:rsidR="002549B8" w:rsidRPr="002549B8" w:rsidRDefault="000824FF" w:rsidP="002549B8">
      <w:pPr>
        <w:pStyle w:val="Title"/>
      </w:pPr>
      <w:bookmarkStart w:id="4" w:name="_Toc104718716"/>
      <w:r w:rsidRPr="002549B8">
        <w:rPr>
          <w:rtl/>
        </w:rPr>
        <w:lastRenderedPageBreak/>
        <w:t>תוכן עניינים</w:t>
      </w:r>
      <w:bookmarkEnd w:id="4"/>
      <w:r w:rsidR="002549B8" w:rsidRPr="002549B8">
        <w:t xml:space="preserve"> </w:t>
      </w:r>
    </w:p>
    <w:sdt>
      <w:sdtPr>
        <w:rPr>
          <w:rtl/>
        </w:rPr>
        <w:id w:val="1786688934"/>
        <w:docPartObj>
          <w:docPartGallery w:val="Table of Contents"/>
          <w:docPartUnique/>
        </w:docPartObj>
      </w:sdtPr>
      <w:sdtEndPr/>
      <w:sdtContent>
        <w:p w14:paraId="670EBBA7" w14:textId="227F02B8" w:rsidR="002549B8" w:rsidRDefault="002549B8" w:rsidP="002549B8">
          <w:pPr>
            <w:pStyle w:val="TOC1"/>
            <w:rPr>
              <w:rFonts w:asciiTheme="minorHAnsi" w:eastAsiaTheme="minorEastAsia" w:hAnsiTheme="minorHAnsi"/>
              <w:sz w:val="22"/>
              <w:szCs w:val="22"/>
            </w:rPr>
          </w:pPr>
          <w:r w:rsidRPr="005E5C35">
            <w:fldChar w:fldCharType="begin"/>
          </w:r>
          <w:r w:rsidRPr="005E5C35">
            <w:instrText xml:space="preserve"> TOC \o "1-2" \h \z \u </w:instrText>
          </w:r>
          <w:r w:rsidRPr="005E5C35">
            <w:fldChar w:fldCharType="separate"/>
          </w:r>
          <w:hyperlink w:anchor="_Toc104718712" w:history="1">
            <w:r w:rsidRPr="00240E63">
              <w:rPr>
                <w:rStyle w:val="Hyperlink"/>
                <w:rtl/>
              </w:rPr>
              <w:t>אישור של המנחה להגשת דוח הסופי</w:t>
            </w:r>
            <w:r>
              <w:rPr>
                <w:webHidden/>
              </w:rPr>
              <w:tab/>
            </w:r>
            <w:r>
              <w:rPr>
                <w:webHidden/>
              </w:rPr>
              <w:fldChar w:fldCharType="begin"/>
            </w:r>
            <w:r>
              <w:rPr>
                <w:webHidden/>
              </w:rPr>
              <w:instrText xml:space="preserve"> PAGEREF _Toc104718712 \h </w:instrText>
            </w:r>
            <w:r>
              <w:rPr>
                <w:webHidden/>
              </w:rPr>
            </w:r>
            <w:r>
              <w:rPr>
                <w:webHidden/>
              </w:rPr>
              <w:fldChar w:fldCharType="separate"/>
            </w:r>
            <w:r w:rsidR="005670C2">
              <w:rPr>
                <w:webHidden/>
                <w:rtl/>
              </w:rPr>
              <w:t>2</w:t>
            </w:r>
            <w:r>
              <w:rPr>
                <w:webHidden/>
              </w:rPr>
              <w:fldChar w:fldCharType="end"/>
            </w:r>
          </w:hyperlink>
        </w:p>
        <w:p w14:paraId="3B41ED41" w14:textId="25E9E4ED" w:rsidR="002549B8" w:rsidRDefault="003B59CF" w:rsidP="002549B8">
          <w:pPr>
            <w:pStyle w:val="TOC1"/>
            <w:rPr>
              <w:rFonts w:asciiTheme="minorHAnsi" w:eastAsiaTheme="minorEastAsia" w:hAnsiTheme="minorHAnsi"/>
              <w:sz w:val="22"/>
              <w:szCs w:val="22"/>
            </w:rPr>
          </w:pPr>
          <w:hyperlink w:anchor="_Toc104718713" w:history="1">
            <w:r w:rsidR="002549B8" w:rsidRPr="00240E63">
              <w:rPr>
                <w:rStyle w:val="Hyperlink"/>
                <w:rtl/>
              </w:rPr>
              <w:t>תודות</w:t>
            </w:r>
            <w:r w:rsidR="002549B8">
              <w:rPr>
                <w:rFonts w:hint="cs"/>
                <w:webHidden/>
                <w:rtl/>
              </w:rPr>
              <w:t>.............................................................................................................................</w:t>
            </w:r>
            <w:r w:rsidR="002549B8">
              <w:rPr>
                <w:webHidden/>
              </w:rPr>
              <w:fldChar w:fldCharType="begin"/>
            </w:r>
            <w:r w:rsidR="002549B8">
              <w:rPr>
                <w:webHidden/>
              </w:rPr>
              <w:instrText xml:space="preserve"> PAGEREF _Toc104718713 \h </w:instrText>
            </w:r>
            <w:r w:rsidR="002549B8">
              <w:rPr>
                <w:webHidden/>
              </w:rPr>
            </w:r>
            <w:r w:rsidR="002549B8">
              <w:rPr>
                <w:webHidden/>
              </w:rPr>
              <w:fldChar w:fldCharType="separate"/>
            </w:r>
            <w:r w:rsidR="005670C2">
              <w:rPr>
                <w:webHidden/>
                <w:rtl/>
              </w:rPr>
              <w:t>3</w:t>
            </w:r>
            <w:r w:rsidR="002549B8">
              <w:rPr>
                <w:webHidden/>
              </w:rPr>
              <w:fldChar w:fldCharType="end"/>
            </w:r>
          </w:hyperlink>
        </w:p>
        <w:p w14:paraId="6B37AC8E" w14:textId="378895DC" w:rsidR="002549B8" w:rsidRDefault="003B59CF" w:rsidP="002549B8">
          <w:pPr>
            <w:pStyle w:val="TOC1"/>
            <w:rPr>
              <w:rFonts w:asciiTheme="minorHAnsi" w:eastAsiaTheme="minorEastAsia" w:hAnsiTheme="minorHAnsi"/>
              <w:sz w:val="22"/>
              <w:szCs w:val="22"/>
            </w:rPr>
          </w:pPr>
          <w:hyperlink w:anchor="_Toc104718714" w:history="1">
            <w:r w:rsidR="002549B8" w:rsidRPr="00240E63">
              <w:rPr>
                <w:rStyle w:val="Hyperlink"/>
                <w:rtl/>
              </w:rPr>
              <w:t>תקציר מנהלים</w:t>
            </w:r>
            <w:r w:rsidR="002549B8">
              <w:rPr>
                <w:rStyle w:val="Hyperlink"/>
                <w:rFonts w:cs="Arial" w:hint="cs"/>
                <w:webHidden/>
                <w:rtl/>
              </w:rPr>
              <w:t>.</w:t>
            </w:r>
            <w:r w:rsidR="002549B8" w:rsidRPr="002549B8">
              <w:rPr>
                <w:rStyle w:val="Hyperlink"/>
                <w:rFonts w:cs="Arial" w:hint="cs"/>
                <w:webHidden/>
                <w:rtl/>
              </w:rPr>
              <w:t>................................................................................................................</w:t>
            </w:r>
            <w:r w:rsidR="002549B8">
              <w:rPr>
                <w:webHidden/>
              </w:rPr>
              <w:fldChar w:fldCharType="begin"/>
            </w:r>
            <w:r w:rsidR="002549B8">
              <w:rPr>
                <w:webHidden/>
              </w:rPr>
              <w:instrText xml:space="preserve"> PAGEREF _Toc104718714 \h </w:instrText>
            </w:r>
            <w:r w:rsidR="002549B8">
              <w:rPr>
                <w:webHidden/>
              </w:rPr>
            </w:r>
            <w:r w:rsidR="002549B8">
              <w:rPr>
                <w:webHidden/>
              </w:rPr>
              <w:fldChar w:fldCharType="separate"/>
            </w:r>
            <w:r w:rsidR="005670C2">
              <w:rPr>
                <w:webHidden/>
                <w:rtl/>
              </w:rPr>
              <w:t>4</w:t>
            </w:r>
            <w:r w:rsidR="002549B8">
              <w:rPr>
                <w:webHidden/>
              </w:rPr>
              <w:fldChar w:fldCharType="end"/>
            </w:r>
          </w:hyperlink>
        </w:p>
        <w:p w14:paraId="51E3AA89" w14:textId="382DE14D" w:rsidR="002549B8" w:rsidRPr="00C335CC" w:rsidRDefault="003B59CF" w:rsidP="002549B8">
          <w:pPr>
            <w:pStyle w:val="TOC1"/>
            <w:rPr>
              <w:rFonts w:asciiTheme="minorHAnsi" w:eastAsiaTheme="minorEastAsia" w:hAnsiTheme="minorHAnsi"/>
              <w:sz w:val="22"/>
              <w:szCs w:val="22"/>
              <w:rtl/>
            </w:rPr>
          </w:pPr>
          <w:hyperlink w:anchor="_Toc104718715" w:history="1">
            <w:r w:rsidR="00C335CC">
              <w:rPr>
                <w:rStyle w:val="Hyperlink"/>
                <w:rFonts w:hint="cs"/>
                <w:bCs/>
              </w:rPr>
              <w:t>E</w:t>
            </w:r>
            <w:r w:rsidR="00C335CC">
              <w:rPr>
                <w:rStyle w:val="Hyperlink"/>
                <w:bCs/>
              </w:rPr>
              <w:t>xecutive</w:t>
            </w:r>
          </w:hyperlink>
          <w:r w:rsidR="00C335CC">
            <w:rPr>
              <w:rStyle w:val="Hyperlink"/>
              <w:u w:val="none"/>
            </w:rPr>
            <w:t xml:space="preserve"> </w:t>
          </w:r>
          <w:r w:rsidR="00C335CC" w:rsidRPr="00C335CC">
            <w:rPr>
              <w:rStyle w:val="Hyperlink"/>
              <w:color w:val="auto"/>
              <w:u w:val="none"/>
            </w:rPr>
            <w:t>Summary</w:t>
          </w:r>
          <w:r w:rsidR="00C335CC" w:rsidRPr="00C335CC">
            <w:rPr>
              <w:rStyle w:val="Hyperlink"/>
              <w:rFonts w:hint="cs"/>
              <w:color w:val="auto"/>
              <w:u w:val="none"/>
              <w:rtl/>
            </w:rPr>
            <w:t>....................................................</w:t>
          </w:r>
          <w:r w:rsidR="00C335CC">
            <w:rPr>
              <w:rStyle w:val="Hyperlink"/>
              <w:rFonts w:hint="cs"/>
              <w:color w:val="auto"/>
              <w:u w:val="none"/>
              <w:rtl/>
            </w:rPr>
            <w:t>.................................................5</w:t>
          </w:r>
        </w:p>
        <w:p w14:paraId="261239CA" w14:textId="6301B549" w:rsidR="002549B8" w:rsidRDefault="003B59CF" w:rsidP="002549B8">
          <w:pPr>
            <w:pStyle w:val="TOC1"/>
            <w:rPr>
              <w:rFonts w:asciiTheme="minorHAnsi" w:eastAsiaTheme="minorEastAsia" w:hAnsiTheme="minorHAnsi"/>
              <w:sz w:val="22"/>
              <w:szCs w:val="22"/>
            </w:rPr>
          </w:pPr>
          <w:hyperlink w:anchor="_Toc104718716" w:history="1">
            <w:r w:rsidR="002549B8" w:rsidRPr="00240E63">
              <w:rPr>
                <w:rStyle w:val="Hyperlink"/>
                <w:rtl/>
              </w:rPr>
              <w:t>תוכן עניינים</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16 \h </w:instrText>
            </w:r>
            <w:r w:rsidR="002549B8">
              <w:rPr>
                <w:webHidden/>
              </w:rPr>
            </w:r>
            <w:r w:rsidR="002549B8">
              <w:rPr>
                <w:webHidden/>
              </w:rPr>
              <w:fldChar w:fldCharType="separate"/>
            </w:r>
            <w:r w:rsidR="005670C2">
              <w:rPr>
                <w:webHidden/>
                <w:rtl/>
              </w:rPr>
              <w:t>7</w:t>
            </w:r>
            <w:r w:rsidR="002549B8">
              <w:rPr>
                <w:webHidden/>
              </w:rPr>
              <w:fldChar w:fldCharType="end"/>
            </w:r>
          </w:hyperlink>
        </w:p>
        <w:p w14:paraId="243FC311" w14:textId="08567032" w:rsidR="002549B8" w:rsidRDefault="003B59CF" w:rsidP="002549B8">
          <w:pPr>
            <w:pStyle w:val="TOC1"/>
            <w:rPr>
              <w:rFonts w:asciiTheme="minorHAnsi" w:eastAsiaTheme="minorEastAsia" w:hAnsiTheme="minorHAnsi"/>
              <w:sz w:val="22"/>
              <w:szCs w:val="22"/>
            </w:rPr>
          </w:pPr>
          <w:hyperlink w:anchor="_Toc104718717" w:history="1">
            <w:r w:rsidR="002549B8" w:rsidRPr="00240E63">
              <w:rPr>
                <w:rStyle w:val="Hyperlink"/>
                <w:rtl/>
              </w:rPr>
              <w:t>רשימת איורים טבלאות וגרפים</w:t>
            </w:r>
            <w:r w:rsidR="002549B8">
              <w:rPr>
                <w:webHidden/>
              </w:rPr>
              <w:tab/>
            </w:r>
            <w:r w:rsidR="002549B8">
              <w:rPr>
                <w:webHidden/>
              </w:rPr>
              <w:fldChar w:fldCharType="begin"/>
            </w:r>
            <w:r w:rsidR="002549B8">
              <w:rPr>
                <w:webHidden/>
              </w:rPr>
              <w:instrText xml:space="preserve"> PAGEREF _Toc104718717 \h </w:instrText>
            </w:r>
            <w:r w:rsidR="002549B8">
              <w:rPr>
                <w:webHidden/>
              </w:rPr>
            </w:r>
            <w:r w:rsidR="002549B8">
              <w:rPr>
                <w:webHidden/>
              </w:rPr>
              <w:fldChar w:fldCharType="separate"/>
            </w:r>
            <w:r w:rsidR="005670C2">
              <w:rPr>
                <w:webHidden/>
                <w:rtl/>
              </w:rPr>
              <w:t>10</w:t>
            </w:r>
            <w:r w:rsidR="002549B8">
              <w:rPr>
                <w:webHidden/>
              </w:rPr>
              <w:fldChar w:fldCharType="end"/>
            </w:r>
          </w:hyperlink>
        </w:p>
        <w:p w14:paraId="3D2B1DFF" w14:textId="5E5D5618" w:rsidR="002549B8" w:rsidRDefault="003B59CF" w:rsidP="002549B8">
          <w:pPr>
            <w:pStyle w:val="TOC1"/>
            <w:rPr>
              <w:rFonts w:asciiTheme="minorHAnsi" w:eastAsiaTheme="minorEastAsia" w:hAnsiTheme="minorHAnsi"/>
              <w:sz w:val="22"/>
              <w:szCs w:val="22"/>
            </w:rPr>
          </w:pPr>
          <w:hyperlink w:anchor="_Toc104718718" w:history="1">
            <w:r w:rsidR="002549B8" w:rsidRPr="00240E63">
              <w:rPr>
                <w:rStyle w:val="Hyperlink"/>
                <w:rtl/>
              </w:rPr>
              <w:t>מילון מונחים</w:t>
            </w:r>
            <w:r w:rsidR="00C335CC" w:rsidRPr="00C335CC">
              <w:rPr>
                <w:rFonts w:cs="Arial" w:hint="cs"/>
                <w:b/>
                <w:bCs/>
                <w:webHidden/>
                <w:rtl/>
              </w:rPr>
              <w:t>..................................................................................................................</w:t>
            </w:r>
            <w:r w:rsidR="002549B8">
              <w:rPr>
                <w:webHidden/>
              </w:rPr>
              <w:fldChar w:fldCharType="begin"/>
            </w:r>
            <w:r w:rsidR="002549B8">
              <w:rPr>
                <w:webHidden/>
              </w:rPr>
              <w:instrText xml:space="preserve"> PAGEREF _Toc104718718 \h </w:instrText>
            </w:r>
            <w:r w:rsidR="002549B8">
              <w:rPr>
                <w:webHidden/>
              </w:rPr>
            </w:r>
            <w:r w:rsidR="002549B8">
              <w:rPr>
                <w:webHidden/>
              </w:rPr>
              <w:fldChar w:fldCharType="separate"/>
            </w:r>
            <w:r w:rsidR="005670C2">
              <w:rPr>
                <w:webHidden/>
                <w:rtl/>
              </w:rPr>
              <w:t>12</w:t>
            </w:r>
            <w:r w:rsidR="002549B8">
              <w:rPr>
                <w:webHidden/>
              </w:rPr>
              <w:fldChar w:fldCharType="end"/>
            </w:r>
          </w:hyperlink>
        </w:p>
        <w:p w14:paraId="3A2A89AB" w14:textId="0A2D36DE" w:rsidR="002549B8" w:rsidRDefault="003B59CF" w:rsidP="002549B8">
          <w:pPr>
            <w:pStyle w:val="TOC1"/>
            <w:rPr>
              <w:rFonts w:asciiTheme="minorHAnsi" w:eastAsiaTheme="minorEastAsia" w:hAnsiTheme="minorHAnsi"/>
              <w:sz w:val="22"/>
              <w:szCs w:val="22"/>
            </w:rPr>
          </w:pPr>
          <w:hyperlink w:anchor="_Toc104718719" w:history="1">
            <w:r w:rsidR="002549B8" w:rsidRPr="00240E63">
              <w:rPr>
                <w:rStyle w:val="Hyperlink"/>
                <w:rtl/>
              </w:rPr>
              <w:t>1</w:t>
            </w:r>
            <w:r w:rsidR="00C335CC">
              <w:rPr>
                <w:rStyle w:val="Hyperlink"/>
                <w:rFonts w:hint="cs"/>
                <w:rtl/>
              </w:rPr>
              <w:t xml:space="preserve"> </w:t>
            </w:r>
            <w:r w:rsidR="002549B8" w:rsidRPr="00240E63">
              <w:rPr>
                <w:rStyle w:val="Hyperlink"/>
                <w:rtl/>
              </w:rPr>
              <w:t>מבוא</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19 \h </w:instrText>
            </w:r>
            <w:r w:rsidR="002549B8">
              <w:rPr>
                <w:webHidden/>
              </w:rPr>
            </w:r>
            <w:r w:rsidR="002549B8">
              <w:rPr>
                <w:webHidden/>
              </w:rPr>
              <w:fldChar w:fldCharType="separate"/>
            </w:r>
            <w:r w:rsidR="005670C2">
              <w:rPr>
                <w:webHidden/>
                <w:rtl/>
              </w:rPr>
              <w:t>13</w:t>
            </w:r>
            <w:r w:rsidR="002549B8">
              <w:rPr>
                <w:webHidden/>
              </w:rPr>
              <w:fldChar w:fldCharType="end"/>
            </w:r>
          </w:hyperlink>
        </w:p>
        <w:p w14:paraId="0CF02A49" w14:textId="75F7DB09" w:rsidR="002549B8" w:rsidRDefault="003B59CF" w:rsidP="002549B8">
          <w:pPr>
            <w:pStyle w:val="TOC1"/>
            <w:rPr>
              <w:rFonts w:asciiTheme="minorHAnsi" w:eastAsiaTheme="minorEastAsia" w:hAnsiTheme="minorHAnsi"/>
              <w:sz w:val="22"/>
              <w:szCs w:val="22"/>
            </w:rPr>
          </w:pPr>
          <w:hyperlink w:anchor="_Toc104718720" w:history="1">
            <w:r w:rsidR="002549B8" w:rsidRPr="00240E63">
              <w:rPr>
                <w:rStyle w:val="Hyperlink"/>
              </w:rPr>
              <w:t>2</w:t>
            </w:r>
            <w:r w:rsidR="00C335CC">
              <w:rPr>
                <w:rStyle w:val="Hyperlink"/>
                <w:rFonts w:hint="cs"/>
                <w:rtl/>
              </w:rPr>
              <w:t xml:space="preserve"> </w:t>
            </w:r>
            <w:r w:rsidR="002549B8" w:rsidRPr="00240E63">
              <w:rPr>
                <w:rStyle w:val="Hyperlink"/>
                <w:rtl/>
              </w:rPr>
              <w:t>מטרות יעדים ומדדים</w:t>
            </w:r>
            <w:r w:rsidR="00C335CC" w:rsidRPr="00C335CC">
              <w:rPr>
                <w:rFonts w:cs="Arial" w:hint="cs"/>
                <w:webHidden/>
                <w:rtl/>
              </w:rPr>
              <w:t>...................................................................................................</w:t>
            </w:r>
            <w:r w:rsidR="002549B8">
              <w:rPr>
                <w:webHidden/>
              </w:rPr>
              <w:fldChar w:fldCharType="begin"/>
            </w:r>
            <w:r w:rsidR="002549B8">
              <w:rPr>
                <w:webHidden/>
              </w:rPr>
              <w:instrText xml:space="preserve"> PAGEREF _Toc104718720 \h </w:instrText>
            </w:r>
            <w:r w:rsidR="002549B8">
              <w:rPr>
                <w:webHidden/>
              </w:rPr>
            </w:r>
            <w:r w:rsidR="002549B8">
              <w:rPr>
                <w:webHidden/>
              </w:rPr>
              <w:fldChar w:fldCharType="separate"/>
            </w:r>
            <w:r w:rsidR="005670C2">
              <w:rPr>
                <w:webHidden/>
                <w:rtl/>
              </w:rPr>
              <w:t>14</w:t>
            </w:r>
            <w:r w:rsidR="002549B8">
              <w:rPr>
                <w:webHidden/>
              </w:rPr>
              <w:fldChar w:fldCharType="end"/>
            </w:r>
          </w:hyperlink>
        </w:p>
        <w:p w14:paraId="7492D8BB" w14:textId="1087CAB5" w:rsidR="002549B8" w:rsidRDefault="003B59CF" w:rsidP="002549B8">
          <w:pPr>
            <w:pStyle w:val="TOC2"/>
            <w:rPr>
              <w:rFonts w:asciiTheme="minorHAnsi" w:eastAsiaTheme="minorEastAsia" w:hAnsiTheme="minorHAnsi"/>
              <w:sz w:val="22"/>
              <w:szCs w:val="22"/>
            </w:rPr>
          </w:pPr>
          <w:hyperlink w:anchor="_Toc104718721" w:history="1">
            <w:r w:rsidR="002549B8" w:rsidRPr="00240E63">
              <w:rPr>
                <w:rStyle w:val="Hyperlink"/>
              </w:rPr>
              <w:t>2.1</w:t>
            </w:r>
            <w:r w:rsidR="00C335CC">
              <w:rPr>
                <w:rStyle w:val="Hyperlink"/>
                <w:rFonts w:hint="cs"/>
                <w:rtl/>
              </w:rPr>
              <w:t xml:space="preserve"> </w:t>
            </w:r>
            <w:r w:rsidR="002549B8" w:rsidRPr="00240E63">
              <w:rPr>
                <w:rStyle w:val="Hyperlink"/>
                <w:rtl/>
              </w:rPr>
              <w:t>מטרת הפרויקט</w:t>
            </w:r>
            <w:r w:rsidR="00C335CC" w:rsidRPr="00C335CC">
              <w:rPr>
                <w:rFonts w:cs="Arial" w:hint="cs"/>
                <w:webHidden/>
                <w:rtl/>
              </w:rPr>
              <w:t>....................................................................................................</w:t>
            </w:r>
            <w:r w:rsidR="002549B8">
              <w:rPr>
                <w:webHidden/>
              </w:rPr>
              <w:fldChar w:fldCharType="begin"/>
            </w:r>
            <w:r w:rsidR="002549B8">
              <w:rPr>
                <w:webHidden/>
              </w:rPr>
              <w:instrText xml:space="preserve"> PAGEREF _Toc104718721 \h </w:instrText>
            </w:r>
            <w:r w:rsidR="002549B8">
              <w:rPr>
                <w:webHidden/>
              </w:rPr>
            </w:r>
            <w:r w:rsidR="002549B8">
              <w:rPr>
                <w:webHidden/>
              </w:rPr>
              <w:fldChar w:fldCharType="separate"/>
            </w:r>
            <w:r w:rsidR="005670C2">
              <w:rPr>
                <w:webHidden/>
                <w:rtl/>
              </w:rPr>
              <w:t>14</w:t>
            </w:r>
            <w:r w:rsidR="002549B8">
              <w:rPr>
                <w:webHidden/>
              </w:rPr>
              <w:fldChar w:fldCharType="end"/>
            </w:r>
          </w:hyperlink>
        </w:p>
        <w:p w14:paraId="40917033" w14:textId="563F6055" w:rsidR="002549B8" w:rsidRDefault="003B59CF" w:rsidP="002549B8">
          <w:pPr>
            <w:pStyle w:val="TOC2"/>
            <w:rPr>
              <w:rFonts w:asciiTheme="minorHAnsi" w:eastAsiaTheme="minorEastAsia" w:hAnsiTheme="minorHAnsi"/>
              <w:sz w:val="22"/>
              <w:szCs w:val="22"/>
            </w:rPr>
          </w:pPr>
          <w:hyperlink w:anchor="_Toc104718722" w:history="1">
            <w:r w:rsidR="002549B8" w:rsidRPr="00240E63">
              <w:rPr>
                <w:rStyle w:val="Hyperlink"/>
              </w:rPr>
              <w:t>2.2</w:t>
            </w:r>
            <w:r w:rsidR="00C335CC">
              <w:rPr>
                <w:rStyle w:val="Hyperlink"/>
                <w:rFonts w:hint="cs"/>
                <w:rtl/>
              </w:rPr>
              <w:t xml:space="preserve"> </w:t>
            </w:r>
            <w:r w:rsidR="002549B8" w:rsidRPr="00240E63">
              <w:rPr>
                <w:rStyle w:val="Hyperlink"/>
                <w:rtl/>
              </w:rPr>
              <w:t>יעדי הפרויקט</w:t>
            </w:r>
            <w:r w:rsidR="00C335CC" w:rsidRPr="00C335CC">
              <w:rPr>
                <w:rFonts w:cs="Arial" w:hint="cs"/>
                <w:webHidden/>
                <w:rtl/>
              </w:rPr>
              <w:t>.......................................................................................................</w:t>
            </w:r>
            <w:r w:rsidR="002549B8">
              <w:rPr>
                <w:webHidden/>
              </w:rPr>
              <w:fldChar w:fldCharType="begin"/>
            </w:r>
            <w:r w:rsidR="002549B8">
              <w:rPr>
                <w:webHidden/>
              </w:rPr>
              <w:instrText xml:space="preserve"> PAGEREF _Toc104718722 \h </w:instrText>
            </w:r>
            <w:r w:rsidR="002549B8">
              <w:rPr>
                <w:webHidden/>
              </w:rPr>
            </w:r>
            <w:r w:rsidR="002549B8">
              <w:rPr>
                <w:webHidden/>
              </w:rPr>
              <w:fldChar w:fldCharType="separate"/>
            </w:r>
            <w:r w:rsidR="005670C2">
              <w:rPr>
                <w:webHidden/>
                <w:rtl/>
              </w:rPr>
              <w:t>14</w:t>
            </w:r>
            <w:r w:rsidR="002549B8">
              <w:rPr>
                <w:webHidden/>
              </w:rPr>
              <w:fldChar w:fldCharType="end"/>
            </w:r>
          </w:hyperlink>
        </w:p>
        <w:p w14:paraId="268A2E85" w14:textId="63068F3F" w:rsidR="002549B8" w:rsidRDefault="003B59CF" w:rsidP="002549B8">
          <w:pPr>
            <w:pStyle w:val="TOC2"/>
            <w:rPr>
              <w:rFonts w:asciiTheme="minorHAnsi" w:eastAsiaTheme="minorEastAsia" w:hAnsiTheme="minorHAnsi"/>
              <w:sz w:val="22"/>
              <w:szCs w:val="22"/>
            </w:rPr>
          </w:pPr>
          <w:hyperlink w:anchor="_Toc104718723" w:history="1">
            <w:r w:rsidR="002549B8" w:rsidRPr="00240E63">
              <w:rPr>
                <w:rStyle w:val="Hyperlink"/>
              </w:rPr>
              <w:t>2.3</w:t>
            </w:r>
            <w:r w:rsidR="00C335CC">
              <w:rPr>
                <w:rStyle w:val="Hyperlink"/>
                <w:rFonts w:hint="cs"/>
                <w:rtl/>
              </w:rPr>
              <w:t xml:space="preserve"> </w:t>
            </w:r>
            <w:r w:rsidR="002549B8" w:rsidRPr="00240E63">
              <w:rPr>
                <w:rStyle w:val="Hyperlink"/>
                <w:rtl/>
              </w:rPr>
              <w:t>מדדי הצלחה</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23 \h </w:instrText>
            </w:r>
            <w:r w:rsidR="002549B8">
              <w:rPr>
                <w:webHidden/>
              </w:rPr>
            </w:r>
            <w:r w:rsidR="002549B8">
              <w:rPr>
                <w:webHidden/>
              </w:rPr>
              <w:fldChar w:fldCharType="separate"/>
            </w:r>
            <w:r w:rsidR="005670C2">
              <w:rPr>
                <w:webHidden/>
                <w:rtl/>
              </w:rPr>
              <w:t>14</w:t>
            </w:r>
            <w:r w:rsidR="002549B8">
              <w:rPr>
                <w:webHidden/>
              </w:rPr>
              <w:fldChar w:fldCharType="end"/>
            </w:r>
          </w:hyperlink>
        </w:p>
        <w:p w14:paraId="1E275D90" w14:textId="09DCFB69" w:rsidR="002549B8" w:rsidRDefault="003B59CF" w:rsidP="002549B8">
          <w:pPr>
            <w:pStyle w:val="TOC2"/>
            <w:tabs>
              <w:tab w:val="left" w:pos="4071"/>
            </w:tabs>
            <w:rPr>
              <w:rFonts w:asciiTheme="minorHAnsi" w:eastAsiaTheme="minorEastAsia" w:hAnsiTheme="minorHAnsi"/>
              <w:sz w:val="22"/>
              <w:szCs w:val="22"/>
            </w:rPr>
          </w:pPr>
          <w:hyperlink w:anchor="_Toc104718724" w:history="1">
            <w:r w:rsidR="002549B8" w:rsidRPr="00240E63">
              <w:rPr>
                <w:rStyle w:val="Hyperlink"/>
              </w:rPr>
              <w:t>2.4</w:t>
            </w:r>
            <w:r w:rsidR="00C335CC">
              <w:rPr>
                <w:rStyle w:val="Hyperlink"/>
                <w:rFonts w:hint="cs"/>
                <w:rtl/>
              </w:rPr>
              <w:t xml:space="preserve"> </w:t>
            </w:r>
            <w:r w:rsidR="002549B8" w:rsidRPr="00240E63">
              <w:rPr>
                <w:rStyle w:val="Hyperlink"/>
                <w:rtl/>
              </w:rPr>
              <w:t>מדדי כריית המידע / הפקת התובנות</w:t>
            </w:r>
            <w:r w:rsidR="00C335CC" w:rsidRPr="00C335CC">
              <w:rPr>
                <w:rFonts w:cs="Arial" w:hint="cs"/>
                <w:webHidden/>
                <w:rtl/>
              </w:rPr>
              <w:t>........................................................................</w:t>
            </w:r>
            <w:r w:rsidR="002549B8">
              <w:rPr>
                <w:webHidden/>
              </w:rPr>
              <w:fldChar w:fldCharType="begin"/>
            </w:r>
            <w:r w:rsidR="002549B8">
              <w:rPr>
                <w:webHidden/>
              </w:rPr>
              <w:instrText xml:space="preserve"> PAGEREF _Toc104718724 \h </w:instrText>
            </w:r>
            <w:r w:rsidR="002549B8">
              <w:rPr>
                <w:webHidden/>
              </w:rPr>
            </w:r>
            <w:r w:rsidR="002549B8">
              <w:rPr>
                <w:webHidden/>
              </w:rPr>
              <w:fldChar w:fldCharType="separate"/>
            </w:r>
            <w:r w:rsidR="005670C2">
              <w:rPr>
                <w:webHidden/>
                <w:rtl/>
              </w:rPr>
              <w:t>14</w:t>
            </w:r>
            <w:r w:rsidR="002549B8">
              <w:rPr>
                <w:webHidden/>
              </w:rPr>
              <w:fldChar w:fldCharType="end"/>
            </w:r>
          </w:hyperlink>
        </w:p>
        <w:p w14:paraId="673D2E75" w14:textId="5580EE68" w:rsidR="002549B8" w:rsidRDefault="003B59CF" w:rsidP="002549B8">
          <w:pPr>
            <w:pStyle w:val="TOC2"/>
            <w:rPr>
              <w:rFonts w:asciiTheme="minorHAnsi" w:eastAsiaTheme="minorEastAsia" w:hAnsiTheme="minorHAnsi"/>
              <w:sz w:val="22"/>
              <w:szCs w:val="22"/>
            </w:rPr>
          </w:pPr>
          <w:hyperlink w:anchor="_Toc104718725" w:history="1">
            <w:r w:rsidR="002549B8" w:rsidRPr="00240E63">
              <w:rPr>
                <w:rStyle w:val="Hyperlink"/>
                <w:rtl/>
              </w:rPr>
              <w:t>2.5</w:t>
            </w:r>
            <w:r w:rsidR="00C335CC">
              <w:rPr>
                <w:rFonts w:asciiTheme="minorHAnsi" w:eastAsiaTheme="minorEastAsia" w:hAnsiTheme="minorHAnsi" w:hint="cs"/>
                <w:sz w:val="22"/>
                <w:szCs w:val="22"/>
                <w:rtl/>
              </w:rPr>
              <w:t xml:space="preserve"> </w:t>
            </w:r>
            <w:r w:rsidR="002549B8" w:rsidRPr="00240E63">
              <w:rPr>
                <w:rStyle w:val="Hyperlink"/>
                <w:rtl/>
              </w:rPr>
              <w:t>עמידה במדדים</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25 \h </w:instrText>
            </w:r>
            <w:r w:rsidR="002549B8">
              <w:rPr>
                <w:webHidden/>
              </w:rPr>
            </w:r>
            <w:r w:rsidR="002549B8">
              <w:rPr>
                <w:webHidden/>
              </w:rPr>
              <w:fldChar w:fldCharType="separate"/>
            </w:r>
            <w:r w:rsidR="005670C2">
              <w:rPr>
                <w:webHidden/>
                <w:rtl/>
              </w:rPr>
              <w:t>15</w:t>
            </w:r>
            <w:r w:rsidR="002549B8">
              <w:rPr>
                <w:webHidden/>
              </w:rPr>
              <w:fldChar w:fldCharType="end"/>
            </w:r>
          </w:hyperlink>
        </w:p>
        <w:p w14:paraId="312C33D8" w14:textId="138A37EA" w:rsidR="002549B8" w:rsidRDefault="003B59CF" w:rsidP="002549B8">
          <w:pPr>
            <w:pStyle w:val="TOC1"/>
            <w:rPr>
              <w:rFonts w:asciiTheme="minorHAnsi" w:eastAsiaTheme="minorEastAsia" w:hAnsiTheme="minorHAnsi"/>
              <w:sz w:val="22"/>
              <w:szCs w:val="22"/>
            </w:rPr>
          </w:pPr>
          <w:hyperlink w:anchor="_Toc104718726" w:history="1">
            <w:r w:rsidR="002549B8" w:rsidRPr="00240E63">
              <w:rPr>
                <w:rStyle w:val="Hyperlink"/>
                <w:rtl/>
              </w:rPr>
              <w:t>3</w:t>
            </w:r>
            <w:r w:rsidR="00C335CC">
              <w:rPr>
                <w:rStyle w:val="Hyperlink"/>
                <w:rFonts w:hint="cs"/>
                <w:rtl/>
              </w:rPr>
              <w:t xml:space="preserve"> </w:t>
            </w:r>
            <w:r w:rsidR="002549B8" w:rsidRPr="00240E63">
              <w:rPr>
                <w:rStyle w:val="Hyperlink"/>
                <w:rtl/>
              </w:rPr>
              <w:t>סקירת ספרות</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26 \h </w:instrText>
            </w:r>
            <w:r w:rsidR="002549B8">
              <w:rPr>
                <w:webHidden/>
              </w:rPr>
            </w:r>
            <w:r w:rsidR="002549B8">
              <w:rPr>
                <w:webHidden/>
              </w:rPr>
              <w:fldChar w:fldCharType="separate"/>
            </w:r>
            <w:r w:rsidR="005670C2">
              <w:rPr>
                <w:webHidden/>
                <w:rtl/>
              </w:rPr>
              <w:t>16</w:t>
            </w:r>
            <w:r w:rsidR="002549B8">
              <w:rPr>
                <w:webHidden/>
              </w:rPr>
              <w:fldChar w:fldCharType="end"/>
            </w:r>
          </w:hyperlink>
        </w:p>
        <w:p w14:paraId="07CDAA2F" w14:textId="015ADF90" w:rsidR="002549B8" w:rsidRDefault="003B59CF" w:rsidP="002549B8">
          <w:pPr>
            <w:pStyle w:val="TOC2"/>
            <w:rPr>
              <w:rFonts w:asciiTheme="minorHAnsi" w:eastAsiaTheme="minorEastAsia" w:hAnsiTheme="minorHAnsi"/>
              <w:sz w:val="22"/>
              <w:szCs w:val="22"/>
            </w:rPr>
          </w:pPr>
          <w:hyperlink w:anchor="_Toc104718727" w:history="1">
            <w:r w:rsidR="002549B8" w:rsidRPr="00240E63">
              <w:rPr>
                <w:rStyle w:val="Hyperlink"/>
                <w:rtl/>
              </w:rPr>
              <w:t>3.1</w:t>
            </w:r>
            <w:r w:rsidR="00C335CC">
              <w:rPr>
                <w:rStyle w:val="Hyperlink"/>
                <w:rFonts w:hint="cs"/>
                <w:rtl/>
              </w:rPr>
              <w:t xml:space="preserve"> </w:t>
            </w:r>
            <w:r w:rsidR="002549B8" w:rsidRPr="00240E63">
              <w:rPr>
                <w:rStyle w:val="Hyperlink"/>
                <w:rtl/>
              </w:rPr>
              <w:t>מבוא לניהול לידים</w:t>
            </w:r>
            <w:r w:rsidR="002549B8">
              <w:rPr>
                <w:webHidden/>
              </w:rPr>
              <w:tab/>
            </w:r>
            <w:r w:rsidR="002549B8">
              <w:rPr>
                <w:webHidden/>
              </w:rPr>
              <w:fldChar w:fldCharType="begin"/>
            </w:r>
            <w:r w:rsidR="002549B8">
              <w:rPr>
                <w:webHidden/>
              </w:rPr>
              <w:instrText xml:space="preserve"> PAGEREF _Toc104718727 \h </w:instrText>
            </w:r>
            <w:r w:rsidR="002549B8">
              <w:rPr>
                <w:webHidden/>
              </w:rPr>
            </w:r>
            <w:r w:rsidR="002549B8">
              <w:rPr>
                <w:webHidden/>
              </w:rPr>
              <w:fldChar w:fldCharType="separate"/>
            </w:r>
            <w:r w:rsidR="005670C2">
              <w:rPr>
                <w:webHidden/>
                <w:rtl/>
              </w:rPr>
              <w:t>16</w:t>
            </w:r>
            <w:r w:rsidR="002549B8">
              <w:rPr>
                <w:webHidden/>
              </w:rPr>
              <w:fldChar w:fldCharType="end"/>
            </w:r>
          </w:hyperlink>
        </w:p>
        <w:p w14:paraId="78066FD6" w14:textId="14F6FB21" w:rsidR="002549B8" w:rsidRDefault="003B59CF" w:rsidP="002549B8">
          <w:pPr>
            <w:pStyle w:val="TOC2"/>
            <w:rPr>
              <w:rFonts w:asciiTheme="minorHAnsi" w:eastAsiaTheme="minorEastAsia" w:hAnsiTheme="minorHAnsi"/>
              <w:sz w:val="22"/>
              <w:szCs w:val="22"/>
            </w:rPr>
          </w:pPr>
          <w:hyperlink w:anchor="_Toc104718728" w:history="1">
            <w:r w:rsidR="002549B8" w:rsidRPr="00240E63">
              <w:rPr>
                <w:rStyle w:val="Hyperlink"/>
                <w:rtl/>
              </w:rPr>
              <w:t>3.2</w:t>
            </w:r>
            <w:r w:rsidR="00C335CC">
              <w:rPr>
                <w:rStyle w:val="Hyperlink"/>
                <w:rFonts w:hint="cs"/>
                <w:rtl/>
              </w:rPr>
              <w:t xml:space="preserve"> </w:t>
            </w:r>
            <w:r w:rsidR="002549B8" w:rsidRPr="00240E63">
              <w:rPr>
                <w:rStyle w:val="Hyperlink"/>
                <w:rtl/>
              </w:rPr>
              <w:t>טכנולוגיה ויישום</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28 \h </w:instrText>
            </w:r>
            <w:r w:rsidR="002549B8">
              <w:rPr>
                <w:webHidden/>
              </w:rPr>
            </w:r>
            <w:r w:rsidR="002549B8">
              <w:rPr>
                <w:webHidden/>
              </w:rPr>
              <w:fldChar w:fldCharType="separate"/>
            </w:r>
            <w:r w:rsidR="005670C2">
              <w:rPr>
                <w:webHidden/>
                <w:rtl/>
              </w:rPr>
              <w:t>17</w:t>
            </w:r>
            <w:r w:rsidR="002549B8">
              <w:rPr>
                <w:webHidden/>
              </w:rPr>
              <w:fldChar w:fldCharType="end"/>
            </w:r>
          </w:hyperlink>
        </w:p>
        <w:p w14:paraId="29FD6FBC" w14:textId="2149BA74" w:rsidR="002549B8" w:rsidRDefault="003B59CF" w:rsidP="002549B8">
          <w:pPr>
            <w:pStyle w:val="TOC2"/>
            <w:rPr>
              <w:rFonts w:asciiTheme="minorHAnsi" w:eastAsiaTheme="minorEastAsia" w:hAnsiTheme="minorHAnsi"/>
              <w:sz w:val="22"/>
              <w:szCs w:val="22"/>
            </w:rPr>
          </w:pPr>
          <w:hyperlink w:anchor="_Toc104718729" w:history="1">
            <w:r w:rsidR="002549B8" w:rsidRPr="00240E63">
              <w:rPr>
                <w:rStyle w:val="Hyperlink"/>
              </w:rPr>
              <w:t>3.3</w:t>
            </w:r>
            <w:r w:rsidR="00C335CC">
              <w:rPr>
                <w:rFonts w:asciiTheme="minorHAnsi" w:eastAsiaTheme="minorEastAsia" w:hAnsiTheme="minorHAnsi" w:hint="cs"/>
                <w:sz w:val="22"/>
                <w:szCs w:val="22"/>
                <w:rtl/>
              </w:rPr>
              <w:t xml:space="preserve"> </w:t>
            </w:r>
            <w:r w:rsidR="002549B8" w:rsidRPr="00240E63">
              <w:rPr>
                <w:rStyle w:val="Hyperlink"/>
                <w:rtl/>
              </w:rPr>
              <w:t xml:space="preserve">למידת מכונה – </w:t>
            </w:r>
            <w:r w:rsidR="002549B8" w:rsidRPr="00240E63">
              <w:rPr>
                <w:rStyle w:val="Hyperlink"/>
              </w:rPr>
              <w:t>Machine Learning</w:t>
            </w:r>
            <w:r w:rsidR="002549B8">
              <w:rPr>
                <w:webHidden/>
              </w:rPr>
              <w:tab/>
            </w:r>
            <w:r w:rsidR="002549B8">
              <w:rPr>
                <w:webHidden/>
              </w:rPr>
              <w:fldChar w:fldCharType="begin"/>
            </w:r>
            <w:r w:rsidR="002549B8">
              <w:rPr>
                <w:webHidden/>
              </w:rPr>
              <w:instrText xml:space="preserve"> PAGEREF _Toc104718729 \h </w:instrText>
            </w:r>
            <w:r w:rsidR="002549B8">
              <w:rPr>
                <w:webHidden/>
              </w:rPr>
            </w:r>
            <w:r w:rsidR="002549B8">
              <w:rPr>
                <w:webHidden/>
              </w:rPr>
              <w:fldChar w:fldCharType="separate"/>
            </w:r>
            <w:r w:rsidR="005670C2">
              <w:rPr>
                <w:webHidden/>
                <w:rtl/>
              </w:rPr>
              <w:t>18</w:t>
            </w:r>
            <w:r w:rsidR="002549B8">
              <w:rPr>
                <w:webHidden/>
              </w:rPr>
              <w:fldChar w:fldCharType="end"/>
            </w:r>
          </w:hyperlink>
        </w:p>
        <w:p w14:paraId="7AB45709" w14:textId="440902B3" w:rsidR="002549B8" w:rsidRDefault="003B59CF" w:rsidP="002549B8">
          <w:pPr>
            <w:pStyle w:val="TOC2"/>
            <w:rPr>
              <w:rFonts w:asciiTheme="minorHAnsi" w:eastAsiaTheme="minorEastAsia" w:hAnsiTheme="minorHAnsi"/>
              <w:sz w:val="22"/>
              <w:szCs w:val="22"/>
            </w:rPr>
          </w:pPr>
          <w:hyperlink w:anchor="_Toc104718730" w:history="1">
            <w:r w:rsidR="002549B8" w:rsidRPr="00240E63">
              <w:rPr>
                <w:rStyle w:val="Hyperlink"/>
                <w:rtl/>
              </w:rPr>
              <w:t>3.4</w:t>
            </w:r>
            <w:r w:rsidR="00C335CC">
              <w:rPr>
                <w:rFonts w:asciiTheme="minorHAnsi" w:eastAsiaTheme="minorEastAsia" w:hAnsiTheme="minorHAnsi" w:hint="cs"/>
                <w:sz w:val="22"/>
                <w:szCs w:val="22"/>
                <w:rtl/>
              </w:rPr>
              <w:t xml:space="preserve"> </w:t>
            </w:r>
            <w:r w:rsidR="002549B8" w:rsidRPr="00240E63">
              <w:rPr>
                <w:rStyle w:val="Hyperlink"/>
                <w:rtl/>
              </w:rPr>
              <w:t>תהליך ה-</w:t>
            </w:r>
            <w:r w:rsidR="002549B8" w:rsidRPr="00240E63">
              <w:rPr>
                <w:rStyle w:val="Hyperlink"/>
              </w:rPr>
              <w:t>Preprocessing</w:t>
            </w:r>
            <w:r w:rsidR="002549B8">
              <w:rPr>
                <w:webHidden/>
              </w:rPr>
              <w:tab/>
            </w:r>
            <w:r w:rsidR="002549B8">
              <w:rPr>
                <w:webHidden/>
              </w:rPr>
              <w:fldChar w:fldCharType="begin"/>
            </w:r>
            <w:r w:rsidR="002549B8">
              <w:rPr>
                <w:webHidden/>
              </w:rPr>
              <w:instrText xml:space="preserve"> PAGEREF _Toc104718730 \h </w:instrText>
            </w:r>
            <w:r w:rsidR="002549B8">
              <w:rPr>
                <w:webHidden/>
              </w:rPr>
            </w:r>
            <w:r w:rsidR="002549B8">
              <w:rPr>
                <w:webHidden/>
              </w:rPr>
              <w:fldChar w:fldCharType="separate"/>
            </w:r>
            <w:r w:rsidR="005670C2">
              <w:rPr>
                <w:webHidden/>
                <w:rtl/>
              </w:rPr>
              <w:t>19</w:t>
            </w:r>
            <w:r w:rsidR="002549B8">
              <w:rPr>
                <w:webHidden/>
              </w:rPr>
              <w:fldChar w:fldCharType="end"/>
            </w:r>
          </w:hyperlink>
        </w:p>
        <w:p w14:paraId="737BE901" w14:textId="6AE5CD3E" w:rsidR="002549B8" w:rsidRDefault="003B59CF" w:rsidP="002549B8">
          <w:pPr>
            <w:pStyle w:val="TOC2"/>
            <w:rPr>
              <w:rFonts w:asciiTheme="minorHAnsi" w:eastAsiaTheme="minorEastAsia" w:hAnsiTheme="minorHAnsi"/>
              <w:sz w:val="22"/>
              <w:szCs w:val="22"/>
            </w:rPr>
          </w:pPr>
          <w:hyperlink w:anchor="_Toc104718731" w:history="1">
            <w:r w:rsidR="002549B8" w:rsidRPr="00240E63">
              <w:rPr>
                <w:rStyle w:val="Hyperlink"/>
                <w:rtl/>
              </w:rPr>
              <w:t>3.5</w:t>
            </w:r>
            <w:r w:rsidR="00C335CC">
              <w:rPr>
                <w:rFonts w:asciiTheme="minorHAnsi" w:eastAsiaTheme="minorEastAsia" w:hAnsiTheme="minorHAnsi" w:hint="cs"/>
                <w:sz w:val="22"/>
                <w:szCs w:val="22"/>
                <w:rtl/>
              </w:rPr>
              <w:t xml:space="preserve"> </w:t>
            </w:r>
            <w:r w:rsidR="002549B8" w:rsidRPr="00240E63">
              <w:rPr>
                <w:rStyle w:val="Hyperlink"/>
                <w:rtl/>
              </w:rPr>
              <w:t>אלגוריתמי המערכת</w:t>
            </w:r>
            <w:r w:rsidR="002549B8">
              <w:rPr>
                <w:webHidden/>
              </w:rPr>
              <w:tab/>
            </w:r>
            <w:r w:rsidR="002549B8">
              <w:rPr>
                <w:webHidden/>
              </w:rPr>
              <w:fldChar w:fldCharType="begin"/>
            </w:r>
            <w:r w:rsidR="002549B8">
              <w:rPr>
                <w:webHidden/>
              </w:rPr>
              <w:instrText xml:space="preserve"> PAGEREF _Toc104718731 \h </w:instrText>
            </w:r>
            <w:r w:rsidR="002549B8">
              <w:rPr>
                <w:webHidden/>
              </w:rPr>
            </w:r>
            <w:r w:rsidR="002549B8">
              <w:rPr>
                <w:webHidden/>
              </w:rPr>
              <w:fldChar w:fldCharType="separate"/>
            </w:r>
            <w:r w:rsidR="005670C2">
              <w:rPr>
                <w:webHidden/>
                <w:rtl/>
              </w:rPr>
              <w:t>20</w:t>
            </w:r>
            <w:r w:rsidR="002549B8">
              <w:rPr>
                <w:webHidden/>
              </w:rPr>
              <w:fldChar w:fldCharType="end"/>
            </w:r>
          </w:hyperlink>
        </w:p>
        <w:p w14:paraId="73A6CB90" w14:textId="47920FF2" w:rsidR="002549B8" w:rsidRDefault="003B59CF" w:rsidP="002549B8">
          <w:pPr>
            <w:pStyle w:val="TOC2"/>
            <w:rPr>
              <w:rFonts w:asciiTheme="minorHAnsi" w:eastAsiaTheme="minorEastAsia" w:hAnsiTheme="minorHAnsi"/>
              <w:sz w:val="22"/>
              <w:szCs w:val="22"/>
            </w:rPr>
          </w:pPr>
          <w:hyperlink w:anchor="_Toc104718732" w:history="1">
            <w:r w:rsidR="002549B8" w:rsidRPr="00240E63">
              <w:rPr>
                <w:rStyle w:val="Hyperlink"/>
                <w:rtl/>
              </w:rPr>
              <w:t>3.6</w:t>
            </w:r>
            <w:r w:rsidR="00C335CC">
              <w:rPr>
                <w:rFonts w:asciiTheme="minorHAnsi" w:eastAsiaTheme="minorEastAsia" w:hAnsiTheme="minorHAnsi" w:hint="cs"/>
                <w:sz w:val="22"/>
                <w:szCs w:val="22"/>
                <w:rtl/>
              </w:rPr>
              <w:t xml:space="preserve"> </w:t>
            </w:r>
            <w:r w:rsidR="002549B8" w:rsidRPr="00240E63">
              <w:rPr>
                <w:rStyle w:val="Hyperlink"/>
                <w:rtl/>
              </w:rPr>
              <w:t>מדדי דיוק</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32 \h </w:instrText>
            </w:r>
            <w:r w:rsidR="002549B8">
              <w:rPr>
                <w:webHidden/>
              </w:rPr>
            </w:r>
            <w:r w:rsidR="002549B8">
              <w:rPr>
                <w:webHidden/>
              </w:rPr>
              <w:fldChar w:fldCharType="separate"/>
            </w:r>
            <w:r w:rsidR="005670C2">
              <w:rPr>
                <w:webHidden/>
                <w:rtl/>
              </w:rPr>
              <w:t>22</w:t>
            </w:r>
            <w:r w:rsidR="002549B8">
              <w:rPr>
                <w:webHidden/>
              </w:rPr>
              <w:fldChar w:fldCharType="end"/>
            </w:r>
          </w:hyperlink>
        </w:p>
        <w:p w14:paraId="60DC4B6C" w14:textId="7DDF2FFB" w:rsidR="002549B8" w:rsidRDefault="003B59CF" w:rsidP="002549B8">
          <w:pPr>
            <w:pStyle w:val="TOC2"/>
            <w:rPr>
              <w:rFonts w:asciiTheme="minorHAnsi" w:eastAsiaTheme="minorEastAsia" w:hAnsiTheme="minorHAnsi"/>
              <w:sz w:val="22"/>
              <w:szCs w:val="22"/>
            </w:rPr>
          </w:pPr>
          <w:hyperlink w:anchor="_Toc104718733" w:history="1">
            <w:r w:rsidR="002549B8" w:rsidRPr="00240E63">
              <w:rPr>
                <w:rStyle w:val="Hyperlink"/>
              </w:rPr>
              <w:t>3.7</w:t>
            </w:r>
            <w:r w:rsidR="00C335CC">
              <w:rPr>
                <w:rFonts w:asciiTheme="minorHAnsi" w:eastAsiaTheme="minorEastAsia" w:hAnsiTheme="minorHAnsi" w:hint="cs"/>
                <w:sz w:val="22"/>
                <w:szCs w:val="22"/>
                <w:rtl/>
              </w:rPr>
              <w:t xml:space="preserve"> </w:t>
            </w:r>
            <w:r w:rsidR="002549B8" w:rsidRPr="00240E63">
              <w:rPr>
                <w:rStyle w:val="Hyperlink"/>
                <w:rtl/>
              </w:rPr>
              <w:t xml:space="preserve">בסיסי נתונים - </w:t>
            </w:r>
            <w:r w:rsidR="002549B8" w:rsidRPr="00240E63">
              <w:rPr>
                <w:rStyle w:val="Hyperlink"/>
              </w:rPr>
              <w:t>Databases</w:t>
            </w:r>
            <w:r w:rsidR="002549B8">
              <w:rPr>
                <w:webHidden/>
              </w:rPr>
              <w:tab/>
            </w:r>
            <w:r w:rsidR="002549B8">
              <w:rPr>
                <w:webHidden/>
              </w:rPr>
              <w:fldChar w:fldCharType="begin"/>
            </w:r>
            <w:r w:rsidR="002549B8">
              <w:rPr>
                <w:webHidden/>
              </w:rPr>
              <w:instrText xml:space="preserve"> PAGEREF _Toc104718733 \h </w:instrText>
            </w:r>
            <w:r w:rsidR="002549B8">
              <w:rPr>
                <w:webHidden/>
              </w:rPr>
            </w:r>
            <w:r w:rsidR="002549B8">
              <w:rPr>
                <w:webHidden/>
              </w:rPr>
              <w:fldChar w:fldCharType="separate"/>
            </w:r>
            <w:r w:rsidR="005670C2">
              <w:rPr>
                <w:webHidden/>
                <w:rtl/>
              </w:rPr>
              <w:t>25</w:t>
            </w:r>
            <w:r w:rsidR="002549B8">
              <w:rPr>
                <w:webHidden/>
              </w:rPr>
              <w:fldChar w:fldCharType="end"/>
            </w:r>
          </w:hyperlink>
        </w:p>
        <w:p w14:paraId="7E464EAA" w14:textId="29AA83ED" w:rsidR="002549B8" w:rsidRDefault="003B59CF" w:rsidP="002549B8">
          <w:pPr>
            <w:pStyle w:val="TOC2"/>
            <w:rPr>
              <w:rFonts w:asciiTheme="minorHAnsi" w:eastAsiaTheme="minorEastAsia" w:hAnsiTheme="minorHAnsi"/>
              <w:sz w:val="22"/>
              <w:szCs w:val="22"/>
            </w:rPr>
          </w:pPr>
          <w:hyperlink w:anchor="_Toc104718734" w:history="1">
            <w:r w:rsidR="002549B8" w:rsidRPr="00240E63">
              <w:rPr>
                <w:rStyle w:val="Hyperlink"/>
              </w:rPr>
              <w:t>3.8</w:t>
            </w:r>
            <w:r w:rsidR="00C335CC">
              <w:rPr>
                <w:rFonts w:asciiTheme="minorHAnsi" w:eastAsiaTheme="minorEastAsia" w:hAnsiTheme="minorHAnsi" w:hint="cs"/>
                <w:sz w:val="22"/>
                <w:szCs w:val="22"/>
                <w:rtl/>
              </w:rPr>
              <w:t xml:space="preserve"> </w:t>
            </w:r>
            <w:r w:rsidR="002549B8" w:rsidRPr="00240E63">
              <w:rPr>
                <w:rStyle w:val="Hyperlink"/>
                <w:rtl/>
              </w:rPr>
              <w:t>שירותי אחסון</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34 \h </w:instrText>
            </w:r>
            <w:r w:rsidR="002549B8">
              <w:rPr>
                <w:webHidden/>
              </w:rPr>
            </w:r>
            <w:r w:rsidR="002549B8">
              <w:rPr>
                <w:webHidden/>
              </w:rPr>
              <w:fldChar w:fldCharType="separate"/>
            </w:r>
            <w:r w:rsidR="005670C2">
              <w:rPr>
                <w:webHidden/>
                <w:rtl/>
              </w:rPr>
              <w:t>26</w:t>
            </w:r>
            <w:r w:rsidR="002549B8">
              <w:rPr>
                <w:webHidden/>
              </w:rPr>
              <w:fldChar w:fldCharType="end"/>
            </w:r>
          </w:hyperlink>
        </w:p>
        <w:p w14:paraId="6A44C731" w14:textId="7B882223" w:rsidR="002549B8" w:rsidRDefault="003B59CF" w:rsidP="002549B8">
          <w:pPr>
            <w:pStyle w:val="TOC2"/>
            <w:tabs>
              <w:tab w:val="left" w:pos="2797"/>
            </w:tabs>
            <w:rPr>
              <w:rFonts w:asciiTheme="minorHAnsi" w:eastAsiaTheme="minorEastAsia" w:hAnsiTheme="minorHAnsi"/>
              <w:sz w:val="22"/>
              <w:szCs w:val="22"/>
            </w:rPr>
          </w:pPr>
          <w:hyperlink w:anchor="_Toc104718735" w:history="1">
            <w:r w:rsidR="002549B8" w:rsidRPr="00240E63">
              <w:rPr>
                <w:rStyle w:val="Hyperlink"/>
              </w:rPr>
              <w:t>3.9</w:t>
            </w:r>
            <w:r w:rsidR="00C335CC">
              <w:rPr>
                <w:rFonts w:asciiTheme="minorHAnsi" w:eastAsiaTheme="minorEastAsia" w:hAnsiTheme="minorHAnsi" w:hint="cs"/>
                <w:sz w:val="22"/>
                <w:szCs w:val="22"/>
                <w:rtl/>
              </w:rPr>
              <w:t xml:space="preserve"> </w:t>
            </w:r>
            <w:r w:rsidR="002549B8" w:rsidRPr="00240E63">
              <w:rPr>
                <w:rStyle w:val="Hyperlink"/>
                <w:rtl/>
              </w:rPr>
              <w:t>שפות תכנות צד לקוח</w:t>
            </w:r>
            <w:r w:rsidR="00C335CC" w:rsidRPr="00C335CC">
              <w:rPr>
                <w:rFonts w:hint="cs"/>
                <w:webHidden/>
                <w:rtl/>
              </w:rPr>
              <w:t xml:space="preserve"> </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35 \h </w:instrText>
            </w:r>
            <w:r w:rsidR="002549B8">
              <w:rPr>
                <w:webHidden/>
              </w:rPr>
            </w:r>
            <w:r w:rsidR="002549B8">
              <w:rPr>
                <w:webHidden/>
              </w:rPr>
              <w:fldChar w:fldCharType="separate"/>
            </w:r>
            <w:r w:rsidR="005670C2">
              <w:rPr>
                <w:webHidden/>
                <w:rtl/>
              </w:rPr>
              <w:t>26</w:t>
            </w:r>
            <w:r w:rsidR="002549B8">
              <w:rPr>
                <w:webHidden/>
              </w:rPr>
              <w:fldChar w:fldCharType="end"/>
            </w:r>
          </w:hyperlink>
        </w:p>
        <w:p w14:paraId="6B9A9151" w14:textId="046B70D4" w:rsidR="002549B8" w:rsidRDefault="003B59CF" w:rsidP="002549B8">
          <w:pPr>
            <w:pStyle w:val="TOC2"/>
            <w:tabs>
              <w:tab w:val="left" w:pos="5265"/>
            </w:tabs>
            <w:rPr>
              <w:rFonts w:asciiTheme="minorHAnsi" w:eastAsiaTheme="minorEastAsia" w:hAnsiTheme="minorHAnsi"/>
              <w:sz w:val="22"/>
              <w:szCs w:val="22"/>
            </w:rPr>
          </w:pPr>
          <w:hyperlink w:anchor="_Toc104718736" w:history="1">
            <w:r w:rsidR="002549B8" w:rsidRPr="00240E63">
              <w:rPr>
                <w:rStyle w:val="Hyperlink"/>
              </w:rPr>
              <w:t>3.10</w:t>
            </w:r>
            <w:r w:rsidR="00C335CC">
              <w:rPr>
                <w:rStyle w:val="Hyperlink"/>
                <w:rFonts w:hint="cs"/>
                <w:rtl/>
              </w:rPr>
              <w:t xml:space="preserve"> </w:t>
            </w:r>
            <w:r w:rsidR="002549B8" w:rsidRPr="00240E63">
              <w:rPr>
                <w:rStyle w:val="Hyperlink"/>
                <w:rtl/>
              </w:rPr>
              <w:t>שפות תכנות שכוללות כלים למטרת קלסיפיקציה</w:t>
            </w:r>
            <w:r w:rsidR="00C335CC">
              <w:rPr>
                <w:rFonts w:hint="cs"/>
                <w:webHidden/>
                <w:rtl/>
              </w:rPr>
              <w:t>......................................................</w:t>
            </w:r>
            <w:r w:rsidR="002549B8">
              <w:rPr>
                <w:webHidden/>
              </w:rPr>
              <w:fldChar w:fldCharType="begin"/>
            </w:r>
            <w:r w:rsidR="002549B8">
              <w:rPr>
                <w:webHidden/>
              </w:rPr>
              <w:instrText xml:space="preserve"> PAGEREF _Toc104718736 \h </w:instrText>
            </w:r>
            <w:r w:rsidR="002549B8">
              <w:rPr>
                <w:webHidden/>
              </w:rPr>
            </w:r>
            <w:r w:rsidR="002549B8">
              <w:rPr>
                <w:webHidden/>
              </w:rPr>
              <w:fldChar w:fldCharType="separate"/>
            </w:r>
            <w:r w:rsidR="005670C2">
              <w:rPr>
                <w:webHidden/>
                <w:rtl/>
              </w:rPr>
              <w:t>27</w:t>
            </w:r>
            <w:r w:rsidR="002549B8">
              <w:rPr>
                <w:webHidden/>
              </w:rPr>
              <w:fldChar w:fldCharType="end"/>
            </w:r>
          </w:hyperlink>
        </w:p>
        <w:p w14:paraId="23C5CD8F" w14:textId="6C08B3A0" w:rsidR="002549B8" w:rsidRDefault="003B59CF" w:rsidP="002549B8">
          <w:pPr>
            <w:pStyle w:val="TOC1"/>
            <w:rPr>
              <w:rFonts w:asciiTheme="minorHAnsi" w:eastAsiaTheme="minorEastAsia" w:hAnsiTheme="minorHAnsi"/>
              <w:sz w:val="22"/>
              <w:szCs w:val="22"/>
            </w:rPr>
          </w:pPr>
          <w:hyperlink w:anchor="_Toc104718737" w:history="1">
            <w:r w:rsidR="002549B8" w:rsidRPr="00240E63">
              <w:rPr>
                <w:rStyle w:val="Hyperlink"/>
              </w:rPr>
              <w:t>4</w:t>
            </w:r>
            <w:r w:rsidR="00C335CC">
              <w:rPr>
                <w:rFonts w:asciiTheme="minorHAnsi" w:eastAsiaTheme="minorEastAsia" w:hAnsiTheme="minorHAnsi" w:hint="cs"/>
                <w:sz w:val="22"/>
                <w:szCs w:val="22"/>
                <w:rtl/>
              </w:rPr>
              <w:t xml:space="preserve"> </w:t>
            </w:r>
            <w:r w:rsidR="002549B8" w:rsidRPr="00240E63">
              <w:rPr>
                <w:rStyle w:val="Hyperlink"/>
                <w:rtl/>
              </w:rPr>
              <w:t>מצב קיים</w:t>
            </w:r>
            <w:r w:rsidR="00C335CC" w:rsidRPr="00C335CC">
              <w:rPr>
                <w:rFonts w:cs="Arial" w:hint="cs"/>
                <w:webHidden/>
                <w:rtl/>
              </w:rPr>
              <w:t>....................</w:t>
            </w:r>
            <w:r w:rsidR="00C335CC">
              <w:rPr>
                <w:rFonts w:cs="Arial" w:hint="cs"/>
                <w:webHidden/>
                <w:rtl/>
              </w:rPr>
              <w:t>..............</w:t>
            </w:r>
            <w:r w:rsidR="00C335CC" w:rsidRPr="00C335CC">
              <w:rPr>
                <w:rFonts w:cs="Arial" w:hint="cs"/>
                <w:webHidden/>
                <w:rtl/>
              </w:rPr>
              <w:t>.................................................................................</w:t>
            </w:r>
            <w:r w:rsidR="002549B8">
              <w:rPr>
                <w:webHidden/>
              </w:rPr>
              <w:fldChar w:fldCharType="begin"/>
            </w:r>
            <w:r w:rsidR="002549B8">
              <w:rPr>
                <w:webHidden/>
              </w:rPr>
              <w:instrText xml:space="preserve"> PAGEREF _Toc104718737 \h </w:instrText>
            </w:r>
            <w:r w:rsidR="002549B8">
              <w:rPr>
                <w:webHidden/>
              </w:rPr>
            </w:r>
            <w:r w:rsidR="002549B8">
              <w:rPr>
                <w:webHidden/>
              </w:rPr>
              <w:fldChar w:fldCharType="separate"/>
            </w:r>
            <w:r w:rsidR="005670C2">
              <w:rPr>
                <w:webHidden/>
                <w:rtl/>
              </w:rPr>
              <w:t>28</w:t>
            </w:r>
            <w:r w:rsidR="002549B8">
              <w:rPr>
                <w:webHidden/>
              </w:rPr>
              <w:fldChar w:fldCharType="end"/>
            </w:r>
          </w:hyperlink>
        </w:p>
        <w:p w14:paraId="766BA79C" w14:textId="410FE04B" w:rsidR="002549B8" w:rsidRDefault="003B59CF" w:rsidP="002549B8">
          <w:pPr>
            <w:pStyle w:val="TOC2"/>
            <w:tabs>
              <w:tab w:val="left" w:pos="2942"/>
            </w:tabs>
            <w:rPr>
              <w:rFonts w:asciiTheme="minorHAnsi" w:eastAsiaTheme="minorEastAsia" w:hAnsiTheme="minorHAnsi"/>
              <w:sz w:val="22"/>
              <w:szCs w:val="22"/>
            </w:rPr>
          </w:pPr>
          <w:hyperlink w:anchor="_Toc104718738" w:history="1">
            <w:r w:rsidR="002549B8" w:rsidRPr="00240E63">
              <w:rPr>
                <w:rStyle w:val="Hyperlink"/>
              </w:rPr>
              <w:t>4.1</w:t>
            </w:r>
            <w:r w:rsidR="00EC0314">
              <w:rPr>
                <w:rFonts w:asciiTheme="minorHAnsi" w:eastAsiaTheme="minorEastAsia" w:hAnsiTheme="minorHAnsi" w:hint="cs"/>
                <w:sz w:val="22"/>
                <w:szCs w:val="22"/>
                <w:rtl/>
              </w:rPr>
              <w:t xml:space="preserve"> </w:t>
            </w:r>
            <w:r w:rsidR="002549B8" w:rsidRPr="00240E63">
              <w:rPr>
                <w:rStyle w:val="Hyperlink"/>
                <w:rtl/>
              </w:rPr>
              <w:t>סקירה ותיאור מצב קיים</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38 \h </w:instrText>
            </w:r>
            <w:r w:rsidR="002549B8">
              <w:rPr>
                <w:webHidden/>
              </w:rPr>
            </w:r>
            <w:r w:rsidR="002549B8">
              <w:rPr>
                <w:webHidden/>
              </w:rPr>
              <w:fldChar w:fldCharType="separate"/>
            </w:r>
            <w:r w:rsidR="005670C2">
              <w:rPr>
                <w:webHidden/>
                <w:rtl/>
              </w:rPr>
              <w:t>28</w:t>
            </w:r>
            <w:r w:rsidR="002549B8">
              <w:rPr>
                <w:webHidden/>
              </w:rPr>
              <w:fldChar w:fldCharType="end"/>
            </w:r>
          </w:hyperlink>
        </w:p>
        <w:p w14:paraId="1B0A0283" w14:textId="74FFEDED" w:rsidR="002549B8" w:rsidRDefault="003B59CF" w:rsidP="002549B8">
          <w:pPr>
            <w:pStyle w:val="TOC2"/>
            <w:tabs>
              <w:tab w:val="left" w:pos="3513"/>
            </w:tabs>
            <w:rPr>
              <w:rFonts w:asciiTheme="minorHAnsi" w:eastAsiaTheme="minorEastAsia" w:hAnsiTheme="minorHAnsi"/>
              <w:sz w:val="22"/>
              <w:szCs w:val="22"/>
            </w:rPr>
          </w:pPr>
          <w:hyperlink w:anchor="_Toc104718739" w:history="1">
            <w:r w:rsidR="002549B8" w:rsidRPr="00240E63">
              <w:rPr>
                <w:rStyle w:val="Hyperlink"/>
                <w:rtl/>
              </w:rPr>
              <w:t>4.2</w:t>
            </w:r>
            <w:r w:rsidR="00EC0314">
              <w:rPr>
                <w:rFonts w:asciiTheme="minorHAnsi" w:eastAsiaTheme="minorEastAsia" w:hAnsiTheme="minorHAnsi" w:hint="cs"/>
                <w:sz w:val="22"/>
                <w:szCs w:val="22"/>
                <w:rtl/>
              </w:rPr>
              <w:t xml:space="preserve"> </w:t>
            </w:r>
            <w:r w:rsidR="002549B8" w:rsidRPr="00240E63">
              <w:rPr>
                <w:rStyle w:val="Hyperlink"/>
                <w:rtl/>
              </w:rPr>
              <w:t>סקירת המצב הקיים בארץ ובעולם</w:t>
            </w:r>
            <w:r w:rsidR="002549B8">
              <w:rPr>
                <w:webHidden/>
              </w:rPr>
              <w:tab/>
            </w:r>
            <w:r w:rsidR="002549B8">
              <w:rPr>
                <w:webHidden/>
              </w:rPr>
              <w:fldChar w:fldCharType="begin"/>
            </w:r>
            <w:r w:rsidR="002549B8">
              <w:rPr>
                <w:webHidden/>
              </w:rPr>
              <w:instrText xml:space="preserve"> PAGEREF _Toc104718739 \h </w:instrText>
            </w:r>
            <w:r w:rsidR="002549B8">
              <w:rPr>
                <w:webHidden/>
              </w:rPr>
            </w:r>
            <w:r w:rsidR="002549B8">
              <w:rPr>
                <w:webHidden/>
              </w:rPr>
              <w:fldChar w:fldCharType="separate"/>
            </w:r>
            <w:r w:rsidR="005670C2">
              <w:rPr>
                <w:webHidden/>
                <w:rtl/>
              </w:rPr>
              <w:t>32</w:t>
            </w:r>
            <w:r w:rsidR="002549B8">
              <w:rPr>
                <w:webHidden/>
              </w:rPr>
              <w:fldChar w:fldCharType="end"/>
            </w:r>
          </w:hyperlink>
        </w:p>
        <w:p w14:paraId="6A0F125C" w14:textId="51A4BFDC" w:rsidR="002549B8" w:rsidRDefault="003B59CF" w:rsidP="002549B8">
          <w:pPr>
            <w:pStyle w:val="TOC1"/>
            <w:rPr>
              <w:rFonts w:asciiTheme="minorHAnsi" w:eastAsiaTheme="minorEastAsia" w:hAnsiTheme="minorHAnsi"/>
              <w:sz w:val="22"/>
              <w:szCs w:val="22"/>
            </w:rPr>
          </w:pPr>
          <w:hyperlink w:anchor="_Toc104718740" w:history="1">
            <w:r w:rsidR="002549B8" w:rsidRPr="00240E63">
              <w:rPr>
                <w:rStyle w:val="Hyperlink"/>
                <w:rtl/>
              </w:rPr>
              <w:t>5</w:t>
            </w:r>
            <w:r w:rsidR="00EC0314">
              <w:rPr>
                <w:rFonts w:asciiTheme="minorHAnsi" w:eastAsiaTheme="minorEastAsia" w:hAnsiTheme="minorHAnsi" w:hint="cs"/>
                <w:sz w:val="22"/>
                <w:szCs w:val="22"/>
                <w:rtl/>
              </w:rPr>
              <w:t xml:space="preserve"> </w:t>
            </w:r>
            <w:r w:rsidR="002549B8" w:rsidRPr="00240E63">
              <w:rPr>
                <w:rStyle w:val="Hyperlink"/>
                <w:rtl/>
              </w:rPr>
              <w:t>מסמך דרישות</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40 \h </w:instrText>
            </w:r>
            <w:r w:rsidR="002549B8">
              <w:rPr>
                <w:webHidden/>
              </w:rPr>
            </w:r>
            <w:r w:rsidR="002549B8">
              <w:rPr>
                <w:webHidden/>
              </w:rPr>
              <w:fldChar w:fldCharType="separate"/>
            </w:r>
            <w:r w:rsidR="005670C2">
              <w:rPr>
                <w:webHidden/>
                <w:rtl/>
              </w:rPr>
              <w:t>33</w:t>
            </w:r>
            <w:r w:rsidR="002549B8">
              <w:rPr>
                <w:webHidden/>
              </w:rPr>
              <w:fldChar w:fldCharType="end"/>
            </w:r>
          </w:hyperlink>
        </w:p>
        <w:p w14:paraId="5F404B28" w14:textId="04460D9C" w:rsidR="002549B8" w:rsidRDefault="003B59CF" w:rsidP="002549B8">
          <w:pPr>
            <w:pStyle w:val="TOC1"/>
            <w:tabs>
              <w:tab w:val="left" w:pos="3132"/>
            </w:tabs>
            <w:rPr>
              <w:rFonts w:asciiTheme="minorHAnsi" w:eastAsiaTheme="minorEastAsia" w:hAnsiTheme="minorHAnsi"/>
              <w:sz w:val="22"/>
              <w:szCs w:val="22"/>
            </w:rPr>
          </w:pPr>
          <w:hyperlink w:anchor="_Toc104718741" w:history="1">
            <w:r w:rsidR="002549B8" w:rsidRPr="00240E63">
              <w:rPr>
                <w:rStyle w:val="Hyperlink"/>
                <w:rtl/>
              </w:rPr>
              <w:t>6</w:t>
            </w:r>
            <w:r w:rsidR="00EC0314">
              <w:rPr>
                <w:rStyle w:val="Hyperlink"/>
                <w:rFonts w:hint="cs"/>
                <w:rtl/>
              </w:rPr>
              <w:t xml:space="preserve"> </w:t>
            </w:r>
            <w:r w:rsidR="002549B8" w:rsidRPr="00240E63">
              <w:rPr>
                <w:rStyle w:val="Hyperlink"/>
                <w:rtl/>
              </w:rPr>
              <w:t>בחינה וניתוח חלופות מערכתיות</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41 \h </w:instrText>
            </w:r>
            <w:r w:rsidR="002549B8">
              <w:rPr>
                <w:webHidden/>
              </w:rPr>
            </w:r>
            <w:r w:rsidR="002549B8">
              <w:rPr>
                <w:webHidden/>
              </w:rPr>
              <w:fldChar w:fldCharType="separate"/>
            </w:r>
            <w:r w:rsidR="005670C2">
              <w:rPr>
                <w:webHidden/>
                <w:rtl/>
              </w:rPr>
              <w:t>34</w:t>
            </w:r>
            <w:r w:rsidR="002549B8">
              <w:rPr>
                <w:webHidden/>
              </w:rPr>
              <w:fldChar w:fldCharType="end"/>
            </w:r>
          </w:hyperlink>
        </w:p>
        <w:p w14:paraId="40902169" w14:textId="191ACCD5" w:rsidR="002549B8" w:rsidRDefault="003B59CF" w:rsidP="002549B8">
          <w:pPr>
            <w:pStyle w:val="TOC2"/>
            <w:tabs>
              <w:tab w:val="left" w:pos="3256"/>
            </w:tabs>
            <w:rPr>
              <w:rFonts w:asciiTheme="minorHAnsi" w:eastAsiaTheme="minorEastAsia" w:hAnsiTheme="minorHAnsi"/>
              <w:sz w:val="22"/>
              <w:szCs w:val="22"/>
            </w:rPr>
          </w:pPr>
          <w:hyperlink w:anchor="_Toc104718742" w:history="1">
            <w:r w:rsidR="002549B8" w:rsidRPr="00240E63">
              <w:rPr>
                <w:rStyle w:val="Hyperlink"/>
                <w:rtl/>
              </w:rPr>
              <w:t>6.1</w:t>
            </w:r>
            <w:r w:rsidR="00EC0314">
              <w:rPr>
                <w:rFonts w:asciiTheme="minorHAnsi" w:eastAsiaTheme="minorEastAsia" w:hAnsiTheme="minorHAnsi" w:hint="cs"/>
                <w:sz w:val="22"/>
                <w:szCs w:val="22"/>
                <w:rtl/>
              </w:rPr>
              <w:t xml:space="preserve"> </w:t>
            </w:r>
            <w:r w:rsidR="002549B8" w:rsidRPr="00240E63">
              <w:rPr>
                <w:rStyle w:val="Hyperlink"/>
                <w:rtl/>
              </w:rPr>
              <w:t>אלטרנטיבות לישימות הפרויקט</w:t>
            </w:r>
            <w:r w:rsidR="002549B8">
              <w:rPr>
                <w:webHidden/>
              </w:rPr>
              <w:tab/>
            </w:r>
            <w:r w:rsidR="002549B8">
              <w:rPr>
                <w:webHidden/>
              </w:rPr>
              <w:fldChar w:fldCharType="begin"/>
            </w:r>
            <w:r w:rsidR="002549B8">
              <w:rPr>
                <w:webHidden/>
              </w:rPr>
              <w:instrText xml:space="preserve"> PAGEREF _Toc104718742 \h </w:instrText>
            </w:r>
            <w:r w:rsidR="002549B8">
              <w:rPr>
                <w:webHidden/>
              </w:rPr>
            </w:r>
            <w:r w:rsidR="002549B8">
              <w:rPr>
                <w:webHidden/>
              </w:rPr>
              <w:fldChar w:fldCharType="separate"/>
            </w:r>
            <w:r w:rsidR="005670C2">
              <w:rPr>
                <w:webHidden/>
                <w:rtl/>
              </w:rPr>
              <w:t>34</w:t>
            </w:r>
            <w:r w:rsidR="002549B8">
              <w:rPr>
                <w:webHidden/>
              </w:rPr>
              <w:fldChar w:fldCharType="end"/>
            </w:r>
          </w:hyperlink>
        </w:p>
        <w:p w14:paraId="745E97DA" w14:textId="4C6ED5E0" w:rsidR="002549B8" w:rsidRDefault="003B59CF" w:rsidP="002549B8">
          <w:pPr>
            <w:pStyle w:val="TOC2"/>
            <w:rPr>
              <w:rFonts w:asciiTheme="minorHAnsi" w:eastAsiaTheme="minorEastAsia" w:hAnsiTheme="minorHAnsi"/>
              <w:sz w:val="22"/>
              <w:szCs w:val="22"/>
            </w:rPr>
          </w:pPr>
          <w:hyperlink w:anchor="_Toc104718743" w:history="1">
            <w:r w:rsidR="002549B8" w:rsidRPr="00240E63">
              <w:rPr>
                <w:rStyle w:val="Hyperlink"/>
                <w:rtl/>
              </w:rPr>
              <w:t>6.2</w:t>
            </w:r>
            <w:r w:rsidR="00EC0314">
              <w:rPr>
                <w:rFonts w:asciiTheme="minorHAnsi" w:eastAsiaTheme="minorEastAsia" w:hAnsiTheme="minorHAnsi" w:hint="cs"/>
                <w:sz w:val="22"/>
                <w:szCs w:val="22"/>
                <w:rtl/>
              </w:rPr>
              <w:t xml:space="preserve"> </w:t>
            </w:r>
            <w:r w:rsidR="002549B8" w:rsidRPr="00240E63">
              <w:rPr>
                <w:rStyle w:val="Hyperlink"/>
                <w:rtl/>
              </w:rPr>
              <w:t>תיקוף ובדיקות</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43 \h </w:instrText>
            </w:r>
            <w:r w:rsidR="002549B8">
              <w:rPr>
                <w:webHidden/>
              </w:rPr>
            </w:r>
            <w:r w:rsidR="002549B8">
              <w:rPr>
                <w:webHidden/>
              </w:rPr>
              <w:fldChar w:fldCharType="separate"/>
            </w:r>
            <w:r w:rsidR="005670C2">
              <w:rPr>
                <w:webHidden/>
                <w:rtl/>
              </w:rPr>
              <w:t>39</w:t>
            </w:r>
            <w:r w:rsidR="002549B8">
              <w:rPr>
                <w:webHidden/>
              </w:rPr>
              <w:fldChar w:fldCharType="end"/>
            </w:r>
          </w:hyperlink>
        </w:p>
        <w:p w14:paraId="6BF476CF" w14:textId="231F68DE" w:rsidR="002549B8" w:rsidRDefault="003B59CF" w:rsidP="002549B8">
          <w:pPr>
            <w:pStyle w:val="TOC1"/>
            <w:rPr>
              <w:rFonts w:asciiTheme="minorHAnsi" w:eastAsiaTheme="minorEastAsia" w:hAnsiTheme="minorHAnsi"/>
              <w:sz w:val="22"/>
              <w:szCs w:val="22"/>
            </w:rPr>
          </w:pPr>
          <w:hyperlink w:anchor="_Toc104718744" w:history="1">
            <w:r w:rsidR="002549B8" w:rsidRPr="00240E63">
              <w:rPr>
                <w:rStyle w:val="Hyperlink"/>
              </w:rPr>
              <w:t>7</w:t>
            </w:r>
            <w:r w:rsidR="00EC0314">
              <w:rPr>
                <w:rStyle w:val="Hyperlink"/>
                <w:rFonts w:hint="cs"/>
                <w:rtl/>
              </w:rPr>
              <w:t xml:space="preserve"> </w:t>
            </w:r>
            <w:r w:rsidR="002549B8" w:rsidRPr="00240E63">
              <w:rPr>
                <w:rStyle w:val="Hyperlink"/>
                <w:rtl/>
              </w:rPr>
              <w:t>אפיון המערכת</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44 \h </w:instrText>
            </w:r>
            <w:r w:rsidR="002549B8">
              <w:rPr>
                <w:webHidden/>
              </w:rPr>
            </w:r>
            <w:r w:rsidR="002549B8">
              <w:rPr>
                <w:webHidden/>
              </w:rPr>
              <w:fldChar w:fldCharType="separate"/>
            </w:r>
            <w:r w:rsidR="005670C2">
              <w:rPr>
                <w:webHidden/>
                <w:rtl/>
              </w:rPr>
              <w:t>53</w:t>
            </w:r>
            <w:r w:rsidR="002549B8">
              <w:rPr>
                <w:webHidden/>
              </w:rPr>
              <w:fldChar w:fldCharType="end"/>
            </w:r>
          </w:hyperlink>
        </w:p>
        <w:p w14:paraId="1C7EE3B4" w14:textId="298C7738" w:rsidR="002549B8" w:rsidRDefault="003B59CF" w:rsidP="002549B8">
          <w:pPr>
            <w:pStyle w:val="TOC2"/>
            <w:tabs>
              <w:tab w:val="left" w:pos="2977"/>
            </w:tabs>
            <w:rPr>
              <w:rFonts w:asciiTheme="minorHAnsi" w:eastAsiaTheme="minorEastAsia" w:hAnsiTheme="minorHAnsi"/>
              <w:sz w:val="22"/>
              <w:szCs w:val="22"/>
            </w:rPr>
          </w:pPr>
          <w:hyperlink w:anchor="_Toc104718745" w:history="1">
            <w:r w:rsidR="002549B8" w:rsidRPr="00240E63">
              <w:rPr>
                <w:rStyle w:val="Hyperlink"/>
                <w:rtl/>
              </w:rPr>
              <w:t>7.1</w:t>
            </w:r>
            <w:r w:rsidR="00EC0314">
              <w:rPr>
                <w:rFonts w:asciiTheme="minorHAnsi" w:eastAsiaTheme="minorEastAsia" w:hAnsiTheme="minorHAnsi" w:hint="cs"/>
                <w:sz w:val="22"/>
                <w:szCs w:val="22"/>
                <w:rtl/>
              </w:rPr>
              <w:t xml:space="preserve"> </w:t>
            </w:r>
            <w:r w:rsidR="002549B8" w:rsidRPr="00240E63">
              <w:rPr>
                <w:rStyle w:val="Hyperlink"/>
                <w:rtl/>
              </w:rPr>
              <w:t xml:space="preserve">סיכום תהליך כריית המידע, </w:t>
            </w:r>
            <w:r w:rsidR="002549B8" w:rsidRPr="00240E63">
              <w:rPr>
                <w:rStyle w:val="Hyperlink"/>
              </w:rPr>
              <w:t>ETL</w:t>
            </w:r>
            <w:r w:rsidR="002549B8" w:rsidRPr="00240E63">
              <w:rPr>
                <w:rStyle w:val="Hyperlink"/>
                <w:rtl/>
              </w:rPr>
              <w:t xml:space="preserve"> וה-</w:t>
            </w:r>
            <w:r w:rsidR="002549B8" w:rsidRPr="00240E63">
              <w:rPr>
                <w:rStyle w:val="Hyperlink"/>
              </w:rPr>
              <w:t>Pre-processing</w:t>
            </w:r>
            <w:r w:rsidR="002549B8">
              <w:rPr>
                <w:webHidden/>
              </w:rPr>
              <w:tab/>
            </w:r>
            <w:r w:rsidR="002549B8">
              <w:rPr>
                <w:webHidden/>
              </w:rPr>
              <w:fldChar w:fldCharType="begin"/>
            </w:r>
            <w:r w:rsidR="002549B8">
              <w:rPr>
                <w:webHidden/>
              </w:rPr>
              <w:instrText xml:space="preserve"> PAGEREF _Toc104718745 \h </w:instrText>
            </w:r>
            <w:r w:rsidR="002549B8">
              <w:rPr>
                <w:webHidden/>
              </w:rPr>
            </w:r>
            <w:r w:rsidR="002549B8">
              <w:rPr>
                <w:webHidden/>
              </w:rPr>
              <w:fldChar w:fldCharType="separate"/>
            </w:r>
            <w:r w:rsidR="005670C2">
              <w:rPr>
                <w:webHidden/>
                <w:rtl/>
              </w:rPr>
              <w:t>53</w:t>
            </w:r>
            <w:r w:rsidR="002549B8">
              <w:rPr>
                <w:webHidden/>
              </w:rPr>
              <w:fldChar w:fldCharType="end"/>
            </w:r>
          </w:hyperlink>
        </w:p>
        <w:p w14:paraId="4AF237A6" w14:textId="34CAB5C2" w:rsidR="002549B8" w:rsidRDefault="003B59CF" w:rsidP="002549B8">
          <w:pPr>
            <w:pStyle w:val="TOC2"/>
            <w:tabs>
              <w:tab w:val="left" w:pos="3257"/>
            </w:tabs>
            <w:rPr>
              <w:rFonts w:asciiTheme="minorHAnsi" w:eastAsiaTheme="minorEastAsia" w:hAnsiTheme="minorHAnsi"/>
              <w:sz w:val="22"/>
              <w:szCs w:val="22"/>
            </w:rPr>
          </w:pPr>
          <w:hyperlink w:anchor="_Toc104718746" w:history="1">
            <w:r w:rsidR="002549B8" w:rsidRPr="00240E63">
              <w:rPr>
                <w:rStyle w:val="Hyperlink"/>
                <w:rtl/>
              </w:rPr>
              <w:t>7.2</w:t>
            </w:r>
            <w:r w:rsidR="00EC0314">
              <w:rPr>
                <w:rFonts w:asciiTheme="minorHAnsi" w:eastAsiaTheme="minorEastAsia" w:hAnsiTheme="minorHAnsi" w:hint="cs"/>
                <w:sz w:val="22"/>
                <w:szCs w:val="22"/>
                <w:rtl/>
              </w:rPr>
              <w:t xml:space="preserve"> </w:t>
            </w:r>
            <w:r w:rsidR="002549B8" w:rsidRPr="00240E63">
              <w:rPr>
                <w:rStyle w:val="Hyperlink"/>
                <w:rtl/>
              </w:rPr>
              <w:t>אפיון המערכת – מערכות מידע</w:t>
            </w:r>
            <w:r w:rsidR="002549B8">
              <w:rPr>
                <w:webHidden/>
              </w:rPr>
              <w:tab/>
            </w:r>
            <w:r w:rsidR="002549B8">
              <w:rPr>
                <w:webHidden/>
              </w:rPr>
              <w:fldChar w:fldCharType="begin"/>
            </w:r>
            <w:r w:rsidR="002549B8">
              <w:rPr>
                <w:webHidden/>
              </w:rPr>
              <w:instrText xml:space="preserve"> PAGEREF _Toc104718746 \h </w:instrText>
            </w:r>
            <w:r w:rsidR="002549B8">
              <w:rPr>
                <w:webHidden/>
              </w:rPr>
            </w:r>
            <w:r w:rsidR="002549B8">
              <w:rPr>
                <w:webHidden/>
              </w:rPr>
              <w:fldChar w:fldCharType="separate"/>
            </w:r>
            <w:r w:rsidR="005670C2">
              <w:rPr>
                <w:webHidden/>
                <w:rtl/>
              </w:rPr>
              <w:t>61</w:t>
            </w:r>
            <w:r w:rsidR="002549B8">
              <w:rPr>
                <w:webHidden/>
              </w:rPr>
              <w:fldChar w:fldCharType="end"/>
            </w:r>
          </w:hyperlink>
        </w:p>
        <w:p w14:paraId="494DAB2E" w14:textId="54399B3B" w:rsidR="002549B8" w:rsidRDefault="003B59CF" w:rsidP="002549B8">
          <w:pPr>
            <w:pStyle w:val="TOC2"/>
            <w:tabs>
              <w:tab w:val="left" w:pos="2667"/>
            </w:tabs>
            <w:rPr>
              <w:rFonts w:asciiTheme="minorHAnsi" w:eastAsiaTheme="minorEastAsia" w:hAnsiTheme="minorHAnsi"/>
              <w:sz w:val="22"/>
              <w:szCs w:val="22"/>
            </w:rPr>
          </w:pPr>
          <w:hyperlink w:anchor="_Toc104718747" w:history="1">
            <w:r w:rsidR="002549B8" w:rsidRPr="00240E63">
              <w:rPr>
                <w:rStyle w:val="Hyperlink"/>
                <w:rtl/>
              </w:rPr>
              <w:t>7.3</w:t>
            </w:r>
            <w:r w:rsidR="00EC0314">
              <w:rPr>
                <w:rStyle w:val="Hyperlink"/>
                <w:rFonts w:hint="cs"/>
                <w:rtl/>
              </w:rPr>
              <w:t xml:space="preserve"> </w:t>
            </w:r>
            <w:r w:rsidR="002549B8" w:rsidRPr="00240E63">
              <w:rPr>
                <w:rStyle w:val="Hyperlink"/>
                <w:rtl/>
              </w:rPr>
              <w:t>ניתוח חלופות טכנולוגיות</w:t>
            </w:r>
            <w:r w:rsidR="002549B8">
              <w:rPr>
                <w:webHidden/>
              </w:rPr>
              <w:tab/>
            </w:r>
            <w:r w:rsidR="002549B8">
              <w:rPr>
                <w:webHidden/>
              </w:rPr>
              <w:fldChar w:fldCharType="begin"/>
            </w:r>
            <w:r w:rsidR="002549B8">
              <w:rPr>
                <w:webHidden/>
              </w:rPr>
              <w:instrText xml:space="preserve"> PAGEREF _Toc104718747 \h </w:instrText>
            </w:r>
            <w:r w:rsidR="002549B8">
              <w:rPr>
                <w:webHidden/>
              </w:rPr>
            </w:r>
            <w:r w:rsidR="002549B8">
              <w:rPr>
                <w:webHidden/>
              </w:rPr>
              <w:fldChar w:fldCharType="separate"/>
            </w:r>
            <w:r w:rsidR="005670C2">
              <w:rPr>
                <w:webHidden/>
                <w:rtl/>
              </w:rPr>
              <w:t>68</w:t>
            </w:r>
            <w:r w:rsidR="002549B8">
              <w:rPr>
                <w:webHidden/>
              </w:rPr>
              <w:fldChar w:fldCharType="end"/>
            </w:r>
          </w:hyperlink>
        </w:p>
        <w:p w14:paraId="43ACCF50" w14:textId="7AA88F6A" w:rsidR="002549B8" w:rsidRDefault="003B59CF" w:rsidP="002549B8">
          <w:pPr>
            <w:pStyle w:val="TOC1"/>
            <w:rPr>
              <w:rFonts w:asciiTheme="minorHAnsi" w:eastAsiaTheme="minorEastAsia" w:hAnsiTheme="minorHAnsi"/>
              <w:sz w:val="22"/>
              <w:szCs w:val="22"/>
            </w:rPr>
          </w:pPr>
          <w:hyperlink w:anchor="_Toc104718748" w:history="1">
            <w:r w:rsidR="00EC0314">
              <w:rPr>
                <w:rStyle w:val="Hyperlink"/>
                <w:rFonts w:hint="cs"/>
                <w:b/>
                <w:rtl/>
              </w:rPr>
              <w:t>8</w:t>
            </w:r>
            <w:r w:rsidR="00EC0314">
              <w:rPr>
                <w:rFonts w:asciiTheme="minorHAnsi" w:eastAsiaTheme="minorEastAsia" w:hAnsiTheme="minorHAnsi" w:hint="cs"/>
                <w:sz w:val="22"/>
                <w:szCs w:val="22"/>
                <w:rtl/>
              </w:rPr>
              <w:t xml:space="preserve"> </w:t>
            </w:r>
            <w:r w:rsidR="002549B8" w:rsidRPr="00240E63">
              <w:rPr>
                <w:rStyle w:val="Hyperlink"/>
                <w:rtl/>
              </w:rPr>
              <w:t>תיכון המערכת –</w:t>
            </w:r>
            <w:r w:rsidR="002549B8" w:rsidRPr="00240E63">
              <w:rPr>
                <w:rStyle w:val="Hyperlink"/>
                <w:bCs/>
                <w:rtl/>
              </w:rPr>
              <w:t xml:space="preserve"> </w:t>
            </w:r>
            <w:r w:rsidR="002549B8" w:rsidRPr="00240E63">
              <w:rPr>
                <w:rStyle w:val="Hyperlink"/>
                <w:bCs/>
              </w:rPr>
              <w:t>System Design</w:t>
            </w:r>
            <w:r w:rsidR="002549B8">
              <w:rPr>
                <w:webHidden/>
              </w:rPr>
              <w:tab/>
            </w:r>
            <w:r w:rsidR="002549B8">
              <w:rPr>
                <w:webHidden/>
              </w:rPr>
              <w:fldChar w:fldCharType="begin"/>
            </w:r>
            <w:r w:rsidR="002549B8">
              <w:rPr>
                <w:webHidden/>
              </w:rPr>
              <w:instrText xml:space="preserve"> PAGEREF _Toc104718748 \h </w:instrText>
            </w:r>
            <w:r w:rsidR="002549B8">
              <w:rPr>
                <w:webHidden/>
              </w:rPr>
            </w:r>
            <w:r w:rsidR="002549B8">
              <w:rPr>
                <w:webHidden/>
              </w:rPr>
              <w:fldChar w:fldCharType="separate"/>
            </w:r>
            <w:r w:rsidR="005670C2">
              <w:rPr>
                <w:webHidden/>
                <w:rtl/>
              </w:rPr>
              <w:t>75</w:t>
            </w:r>
            <w:r w:rsidR="002549B8">
              <w:rPr>
                <w:webHidden/>
              </w:rPr>
              <w:fldChar w:fldCharType="end"/>
            </w:r>
          </w:hyperlink>
        </w:p>
        <w:p w14:paraId="579A1477" w14:textId="2D37AECC" w:rsidR="002549B8" w:rsidRDefault="003B59CF" w:rsidP="002549B8">
          <w:pPr>
            <w:pStyle w:val="TOC2"/>
            <w:rPr>
              <w:rFonts w:asciiTheme="minorHAnsi" w:eastAsiaTheme="minorEastAsia" w:hAnsiTheme="minorHAnsi"/>
              <w:sz w:val="22"/>
              <w:szCs w:val="22"/>
            </w:rPr>
          </w:pPr>
          <w:hyperlink w:anchor="_Toc104718749" w:history="1">
            <w:r w:rsidR="002549B8" w:rsidRPr="00240E63">
              <w:rPr>
                <w:rStyle w:val="Hyperlink"/>
              </w:rPr>
              <w:t>8.1</w:t>
            </w:r>
            <w:r w:rsidR="00EC0314">
              <w:rPr>
                <w:rFonts w:asciiTheme="minorHAnsi" w:eastAsiaTheme="minorEastAsia" w:hAnsiTheme="minorHAnsi" w:hint="cs"/>
                <w:sz w:val="22"/>
                <w:szCs w:val="22"/>
                <w:rtl/>
              </w:rPr>
              <w:t xml:space="preserve"> </w:t>
            </w:r>
            <w:r w:rsidR="002549B8" w:rsidRPr="00240E63">
              <w:rPr>
                <w:rStyle w:val="Hyperlink"/>
              </w:rPr>
              <w:t>Network Diagram</w:t>
            </w:r>
            <w:r w:rsidR="002549B8">
              <w:rPr>
                <w:webHidden/>
              </w:rPr>
              <w:tab/>
            </w:r>
            <w:r w:rsidR="002549B8">
              <w:rPr>
                <w:webHidden/>
              </w:rPr>
              <w:fldChar w:fldCharType="begin"/>
            </w:r>
            <w:r w:rsidR="002549B8">
              <w:rPr>
                <w:webHidden/>
              </w:rPr>
              <w:instrText xml:space="preserve"> PAGEREF _Toc104718749 \h </w:instrText>
            </w:r>
            <w:r w:rsidR="002549B8">
              <w:rPr>
                <w:webHidden/>
              </w:rPr>
            </w:r>
            <w:r w:rsidR="002549B8">
              <w:rPr>
                <w:webHidden/>
              </w:rPr>
              <w:fldChar w:fldCharType="separate"/>
            </w:r>
            <w:r w:rsidR="005670C2">
              <w:rPr>
                <w:webHidden/>
                <w:rtl/>
              </w:rPr>
              <w:t>75</w:t>
            </w:r>
            <w:r w:rsidR="002549B8">
              <w:rPr>
                <w:webHidden/>
              </w:rPr>
              <w:fldChar w:fldCharType="end"/>
            </w:r>
          </w:hyperlink>
        </w:p>
        <w:p w14:paraId="4D10025B" w14:textId="572F79AB" w:rsidR="002549B8" w:rsidRDefault="003B59CF" w:rsidP="002549B8">
          <w:pPr>
            <w:pStyle w:val="TOC2"/>
            <w:rPr>
              <w:rFonts w:asciiTheme="minorHAnsi" w:eastAsiaTheme="minorEastAsia" w:hAnsiTheme="minorHAnsi"/>
              <w:sz w:val="22"/>
              <w:szCs w:val="22"/>
            </w:rPr>
          </w:pPr>
          <w:hyperlink w:anchor="_Toc104718750" w:history="1">
            <w:r w:rsidR="002549B8" w:rsidRPr="00240E63">
              <w:rPr>
                <w:rStyle w:val="Hyperlink"/>
              </w:rPr>
              <w:t>8.2</w:t>
            </w:r>
            <w:r w:rsidR="00EC0314">
              <w:rPr>
                <w:rFonts w:asciiTheme="minorHAnsi" w:eastAsiaTheme="minorEastAsia" w:hAnsiTheme="minorHAnsi" w:hint="cs"/>
                <w:sz w:val="22"/>
                <w:szCs w:val="22"/>
                <w:rtl/>
              </w:rPr>
              <w:t xml:space="preserve"> </w:t>
            </w:r>
            <w:r w:rsidR="002549B8" w:rsidRPr="00240E63">
              <w:rPr>
                <w:rStyle w:val="Hyperlink"/>
              </w:rPr>
              <w:t>Component Diagram</w:t>
            </w:r>
            <w:r w:rsidR="002549B8">
              <w:rPr>
                <w:webHidden/>
              </w:rPr>
              <w:tab/>
            </w:r>
            <w:r w:rsidR="002549B8">
              <w:rPr>
                <w:webHidden/>
              </w:rPr>
              <w:fldChar w:fldCharType="begin"/>
            </w:r>
            <w:r w:rsidR="002549B8">
              <w:rPr>
                <w:webHidden/>
              </w:rPr>
              <w:instrText xml:space="preserve"> PAGEREF _Toc104718750 \h </w:instrText>
            </w:r>
            <w:r w:rsidR="002549B8">
              <w:rPr>
                <w:webHidden/>
              </w:rPr>
            </w:r>
            <w:r w:rsidR="002549B8">
              <w:rPr>
                <w:webHidden/>
              </w:rPr>
              <w:fldChar w:fldCharType="separate"/>
            </w:r>
            <w:r w:rsidR="005670C2">
              <w:rPr>
                <w:webHidden/>
                <w:rtl/>
              </w:rPr>
              <w:t>76</w:t>
            </w:r>
            <w:r w:rsidR="002549B8">
              <w:rPr>
                <w:webHidden/>
              </w:rPr>
              <w:fldChar w:fldCharType="end"/>
            </w:r>
          </w:hyperlink>
        </w:p>
        <w:p w14:paraId="7A3730D3" w14:textId="76B0FA0B" w:rsidR="002549B8" w:rsidRDefault="003B59CF" w:rsidP="002549B8">
          <w:pPr>
            <w:pStyle w:val="TOC2"/>
            <w:rPr>
              <w:rFonts w:asciiTheme="minorHAnsi" w:eastAsiaTheme="minorEastAsia" w:hAnsiTheme="minorHAnsi"/>
              <w:sz w:val="22"/>
              <w:szCs w:val="22"/>
            </w:rPr>
          </w:pPr>
          <w:hyperlink w:anchor="_Toc104718751" w:history="1">
            <w:r w:rsidR="002549B8" w:rsidRPr="00240E63">
              <w:rPr>
                <w:rStyle w:val="Hyperlink"/>
              </w:rPr>
              <w:t>8.3</w:t>
            </w:r>
            <w:r w:rsidR="00EC0314">
              <w:rPr>
                <w:rFonts w:asciiTheme="minorHAnsi" w:eastAsiaTheme="minorEastAsia" w:hAnsiTheme="minorHAnsi" w:hint="cs"/>
                <w:sz w:val="22"/>
                <w:szCs w:val="22"/>
                <w:rtl/>
              </w:rPr>
              <w:t xml:space="preserve"> </w:t>
            </w:r>
            <w:r w:rsidR="002549B8" w:rsidRPr="00240E63">
              <w:rPr>
                <w:rStyle w:val="Hyperlink"/>
                <w:rtl/>
              </w:rPr>
              <w:t>דיאגרמת מחלקות</w:t>
            </w:r>
            <w:r w:rsidR="002549B8" w:rsidRPr="00240E63">
              <w:rPr>
                <w:rStyle w:val="Hyperlink"/>
              </w:rPr>
              <w:t xml:space="preserve"> </w:t>
            </w:r>
            <w:r w:rsidR="002549B8" w:rsidRPr="00240E63">
              <w:rPr>
                <w:rStyle w:val="Hyperlink"/>
                <w:rtl/>
              </w:rPr>
              <w:t xml:space="preserve">– </w:t>
            </w:r>
            <w:r w:rsidR="002549B8" w:rsidRPr="00240E63">
              <w:rPr>
                <w:rStyle w:val="Hyperlink"/>
              </w:rPr>
              <w:t>Class Diagram</w:t>
            </w:r>
            <w:r w:rsidR="002549B8">
              <w:rPr>
                <w:webHidden/>
              </w:rPr>
              <w:tab/>
            </w:r>
            <w:r w:rsidR="002549B8">
              <w:rPr>
                <w:webHidden/>
              </w:rPr>
              <w:fldChar w:fldCharType="begin"/>
            </w:r>
            <w:r w:rsidR="002549B8">
              <w:rPr>
                <w:webHidden/>
              </w:rPr>
              <w:instrText xml:space="preserve"> PAGEREF _Toc104718751 \h </w:instrText>
            </w:r>
            <w:r w:rsidR="002549B8">
              <w:rPr>
                <w:webHidden/>
              </w:rPr>
            </w:r>
            <w:r w:rsidR="002549B8">
              <w:rPr>
                <w:webHidden/>
              </w:rPr>
              <w:fldChar w:fldCharType="separate"/>
            </w:r>
            <w:r w:rsidR="005670C2">
              <w:rPr>
                <w:webHidden/>
                <w:rtl/>
              </w:rPr>
              <w:t>77</w:t>
            </w:r>
            <w:r w:rsidR="002549B8">
              <w:rPr>
                <w:webHidden/>
              </w:rPr>
              <w:fldChar w:fldCharType="end"/>
            </w:r>
          </w:hyperlink>
        </w:p>
        <w:p w14:paraId="325911B4" w14:textId="7ABF37C9" w:rsidR="002549B8" w:rsidRDefault="003B59CF" w:rsidP="002549B8">
          <w:pPr>
            <w:pStyle w:val="TOC2"/>
            <w:rPr>
              <w:rFonts w:asciiTheme="minorHAnsi" w:eastAsiaTheme="minorEastAsia" w:hAnsiTheme="minorHAnsi"/>
              <w:sz w:val="22"/>
              <w:szCs w:val="22"/>
            </w:rPr>
          </w:pPr>
          <w:hyperlink w:anchor="_Toc104718752" w:history="1">
            <w:r w:rsidR="002549B8" w:rsidRPr="00240E63">
              <w:rPr>
                <w:rStyle w:val="Hyperlink"/>
                <w:rFonts w:cs="Arial"/>
                <w:rtl/>
              </w:rPr>
              <w:t>8.4</w:t>
            </w:r>
            <w:r w:rsidR="00EC0314">
              <w:rPr>
                <w:rFonts w:asciiTheme="minorHAnsi" w:eastAsiaTheme="minorEastAsia" w:hAnsiTheme="minorHAnsi" w:hint="cs"/>
                <w:sz w:val="22"/>
                <w:szCs w:val="22"/>
                <w:rtl/>
              </w:rPr>
              <w:t xml:space="preserve"> </w:t>
            </w:r>
            <w:r w:rsidR="002549B8" w:rsidRPr="00240E63">
              <w:rPr>
                <w:rStyle w:val="Hyperlink"/>
                <w:rFonts w:cs="Arial"/>
              </w:rPr>
              <w:t>ERD – Entity Relationship Diagram</w:t>
            </w:r>
            <w:r w:rsidR="002549B8">
              <w:rPr>
                <w:webHidden/>
              </w:rPr>
              <w:tab/>
            </w:r>
            <w:r w:rsidR="002549B8">
              <w:rPr>
                <w:webHidden/>
              </w:rPr>
              <w:fldChar w:fldCharType="begin"/>
            </w:r>
            <w:r w:rsidR="002549B8">
              <w:rPr>
                <w:webHidden/>
              </w:rPr>
              <w:instrText xml:space="preserve"> PAGEREF _Toc104718752 \h </w:instrText>
            </w:r>
            <w:r w:rsidR="002549B8">
              <w:rPr>
                <w:webHidden/>
              </w:rPr>
            </w:r>
            <w:r w:rsidR="002549B8">
              <w:rPr>
                <w:webHidden/>
              </w:rPr>
              <w:fldChar w:fldCharType="separate"/>
            </w:r>
            <w:r w:rsidR="005670C2">
              <w:rPr>
                <w:webHidden/>
                <w:rtl/>
              </w:rPr>
              <w:t>78</w:t>
            </w:r>
            <w:r w:rsidR="002549B8">
              <w:rPr>
                <w:webHidden/>
              </w:rPr>
              <w:fldChar w:fldCharType="end"/>
            </w:r>
          </w:hyperlink>
        </w:p>
        <w:p w14:paraId="1E08F465" w14:textId="76364185" w:rsidR="002549B8" w:rsidRDefault="003B59CF" w:rsidP="002549B8">
          <w:pPr>
            <w:pStyle w:val="TOC2"/>
            <w:rPr>
              <w:rFonts w:asciiTheme="minorHAnsi" w:eastAsiaTheme="minorEastAsia" w:hAnsiTheme="minorHAnsi"/>
              <w:sz w:val="22"/>
              <w:szCs w:val="22"/>
            </w:rPr>
          </w:pPr>
          <w:hyperlink w:anchor="_Toc104718753" w:history="1">
            <w:r w:rsidR="002549B8" w:rsidRPr="00240E63">
              <w:rPr>
                <w:rStyle w:val="Hyperlink"/>
                <w:rtl/>
              </w:rPr>
              <w:t>8.5</w:t>
            </w:r>
            <w:r w:rsidR="00EC0314">
              <w:rPr>
                <w:rFonts w:asciiTheme="minorHAnsi" w:eastAsiaTheme="minorEastAsia" w:hAnsiTheme="minorHAnsi" w:hint="cs"/>
                <w:sz w:val="22"/>
                <w:szCs w:val="22"/>
                <w:rtl/>
              </w:rPr>
              <w:t xml:space="preserve"> </w:t>
            </w:r>
            <w:r w:rsidR="002549B8" w:rsidRPr="00240E63">
              <w:rPr>
                <w:rStyle w:val="Hyperlink"/>
                <w:rtl/>
              </w:rPr>
              <w:t>מילון נתונים</w:t>
            </w:r>
            <w:r w:rsidR="00EC0314" w:rsidRPr="00EC0314">
              <w:rPr>
                <w:rFonts w:cs="Arial" w:hint="cs"/>
                <w:webHidden/>
                <w:rtl/>
              </w:rPr>
              <w:t>.......</w:t>
            </w:r>
            <w:r w:rsidR="00EC0314">
              <w:rPr>
                <w:rFonts w:cs="Arial" w:hint="cs"/>
                <w:webHidden/>
                <w:rtl/>
              </w:rPr>
              <w:t>....</w:t>
            </w:r>
            <w:r w:rsidR="00EC0314" w:rsidRPr="00EC0314">
              <w:rPr>
                <w:rFonts w:cs="Arial" w:hint="cs"/>
                <w:webHidden/>
                <w:rtl/>
              </w:rPr>
              <w:t>..............................................................................................</w:t>
            </w:r>
            <w:r w:rsidR="002549B8">
              <w:rPr>
                <w:webHidden/>
              </w:rPr>
              <w:fldChar w:fldCharType="begin"/>
            </w:r>
            <w:r w:rsidR="002549B8">
              <w:rPr>
                <w:webHidden/>
              </w:rPr>
              <w:instrText xml:space="preserve"> PAGEREF _Toc104718753 \h </w:instrText>
            </w:r>
            <w:r w:rsidR="002549B8">
              <w:rPr>
                <w:webHidden/>
              </w:rPr>
            </w:r>
            <w:r w:rsidR="002549B8">
              <w:rPr>
                <w:webHidden/>
              </w:rPr>
              <w:fldChar w:fldCharType="separate"/>
            </w:r>
            <w:r w:rsidR="005670C2">
              <w:rPr>
                <w:webHidden/>
                <w:rtl/>
              </w:rPr>
              <w:t>79</w:t>
            </w:r>
            <w:r w:rsidR="002549B8">
              <w:rPr>
                <w:webHidden/>
              </w:rPr>
              <w:fldChar w:fldCharType="end"/>
            </w:r>
          </w:hyperlink>
        </w:p>
        <w:p w14:paraId="58947D8A" w14:textId="33B70508" w:rsidR="002549B8" w:rsidRDefault="003B59CF" w:rsidP="002549B8">
          <w:pPr>
            <w:pStyle w:val="TOC2"/>
            <w:tabs>
              <w:tab w:val="left" w:pos="6123"/>
            </w:tabs>
            <w:rPr>
              <w:rFonts w:asciiTheme="minorHAnsi" w:eastAsiaTheme="minorEastAsia" w:hAnsiTheme="minorHAnsi"/>
              <w:sz w:val="22"/>
              <w:szCs w:val="22"/>
            </w:rPr>
          </w:pPr>
          <w:hyperlink w:anchor="_Toc104718754" w:history="1">
            <w:r w:rsidR="002549B8" w:rsidRPr="00240E63">
              <w:rPr>
                <w:rStyle w:val="Hyperlink"/>
                <w:rtl/>
              </w:rPr>
              <w:t>8.6</w:t>
            </w:r>
            <w:r w:rsidR="00EC0314">
              <w:rPr>
                <w:rFonts w:asciiTheme="minorHAnsi" w:eastAsiaTheme="minorEastAsia" w:hAnsiTheme="minorHAnsi" w:hint="cs"/>
                <w:sz w:val="22"/>
                <w:szCs w:val="22"/>
                <w:rtl/>
              </w:rPr>
              <w:t xml:space="preserve"> </w:t>
            </w:r>
            <w:r w:rsidR="002549B8" w:rsidRPr="00240E63">
              <w:rPr>
                <w:rStyle w:val="Hyperlink"/>
                <w:rtl/>
              </w:rPr>
              <w:t>דיאגרמת רצף או תרשים פעילות לתהליכים העיקריים במערכת</w:t>
            </w:r>
            <w:r w:rsidR="002549B8">
              <w:rPr>
                <w:webHidden/>
              </w:rPr>
              <w:tab/>
            </w:r>
            <w:r w:rsidR="002549B8">
              <w:rPr>
                <w:webHidden/>
              </w:rPr>
              <w:fldChar w:fldCharType="begin"/>
            </w:r>
            <w:r w:rsidR="002549B8">
              <w:rPr>
                <w:webHidden/>
              </w:rPr>
              <w:instrText xml:space="preserve"> PAGEREF _Toc104718754 \h </w:instrText>
            </w:r>
            <w:r w:rsidR="002549B8">
              <w:rPr>
                <w:webHidden/>
              </w:rPr>
            </w:r>
            <w:r w:rsidR="002549B8">
              <w:rPr>
                <w:webHidden/>
              </w:rPr>
              <w:fldChar w:fldCharType="separate"/>
            </w:r>
            <w:r w:rsidR="005670C2">
              <w:rPr>
                <w:webHidden/>
                <w:rtl/>
              </w:rPr>
              <w:t>90</w:t>
            </w:r>
            <w:r w:rsidR="002549B8">
              <w:rPr>
                <w:webHidden/>
              </w:rPr>
              <w:fldChar w:fldCharType="end"/>
            </w:r>
          </w:hyperlink>
        </w:p>
        <w:p w14:paraId="53A0EF79" w14:textId="786FE591" w:rsidR="002549B8" w:rsidRDefault="003B59CF" w:rsidP="002549B8">
          <w:pPr>
            <w:pStyle w:val="TOC2"/>
            <w:rPr>
              <w:rFonts w:asciiTheme="minorHAnsi" w:eastAsiaTheme="minorEastAsia" w:hAnsiTheme="minorHAnsi"/>
              <w:sz w:val="22"/>
              <w:szCs w:val="22"/>
            </w:rPr>
          </w:pPr>
          <w:hyperlink w:anchor="_Toc104718755" w:history="1">
            <w:r w:rsidR="002549B8" w:rsidRPr="00240E63">
              <w:rPr>
                <w:rStyle w:val="Hyperlink"/>
                <w:rtl/>
              </w:rPr>
              <w:t>8.7</w:t>
            </w:r>
            <w:r w:rsidR="00EC0314">
              <w:rPr>
                <w:rFonts w:asciiTheme="minorHAnsi" w:eastAsiaTheme="minorEastAsia" w:hAnsiTheme="minorHAnsi" w:hint="cs"/>
                <w:sz w:val="22"/>
                <w:szCs w:val="22"/>
                <w:rtl/>
              </w:rPr>
              <w:t xml:space="preserve"> </w:t>
            </w:r>
            <w:r w:rsidR="002549B8" w:rsidRPr="00240E63">
              <w:rPr>
                <w:rStyle w:val="Hyperlink"/>
                <w:rtl/>
              </w:rPr>
              <w:t>תרשים עץ המסכים</w:t>
            </w:r>
            <w:r w:rsidR="002549B8">
              <w:rPr>
                <w:webHidden/>
              </w:rPr>
              <w:tab/>
            </w:r>
            <w:r w:rsidR="002549B8">
              <w:rPr>
                <w:webHidden/>
              </w:rPr>
              <w:fldChar w:fldCharType="begin"/>
            </w:r>
            <w:r w:rsidR="002549B8">
              <w:rPr>
                <w:webHidden/>
              </w:rPr>
              <w:instrText xml:space="preserve"> PAGEREF _Toc104718755 \h </w:instrText>
            </w:r>
            <w:r w:rsidR="002549B8">
              <w:rPr>
                <w:webHidden/>
              </w:rPr>
            </w:r>
            <w:r w:rsidR="002549B8">
              <w:rPr>
                <w:webHidden/>
              </w:rPr>
              <w:fldChar w:fldCharType="separate"/>
            </w:r>
            <w:r w:rsidR="005670C2">
              <w:rPr>
                <w:webHidden/>
                <w:rtl/>
              </w:rPr>
              <w:t>94</w:t>
            </w:r>
            <w:r w:rsidR="002549B8">
              <w:rPr>
                <w:webHidden/>
              </w:rPr>
              <w:fldChar w:fldCharType="end"/>
            </w:r>
          </w:hyperlink>
        </w:p>
        <w:p w14:paraId="600FD4B7" w14:textId="22BBE649" w:rsidR="002549B8" w:rsidRDefault="003B59CF" w:rsidP="002549B8">
          <w:pPr>
            <w:pStyle w:val="TOC1"/>
            <w:tabs>
              <w:tab w:val="left" w:pos="5408"/>
            </w:tabs>
            <w:rPr>
              <w:rFonts w:asciiTheme="minorHAnsi" w:eastAsiaTheme="minorEastAsia" w:hAnsiTheme="minorHAnsi"/>
              <w:sz w:val="22"/>
              <w:szCs w:val="22"/>
            </w:rPr>
          </w:pPr>
          <w:hyperlink w:anchor="_Toc104718756" w:history="1">
            <w:r w:rsidR="002549B8" w:rsidRPr="00240E63">
              <w:rPr>
                <w:rStyle w:val="Hyperlink"/>
                <w:rtl/>
              </w:rPr>
              <w:t>9</w:t>
            </w:r>
            <w:r w:rsidR="00EC0314">
              <w:rPr>
                <w:rFonts w:asciiTheme="minorHAnsi" w:eastAsiaTheme="minorEastAsia" w:hAnsiTheme="minorHAnsi" w:hint="cs"/>
                <w:sz w:val="22"/>
                <w:szCs w:val="22"/>
                <w:rtl/>
              </w:rPr>
              <w:t xml:space="preserve"> </w:t>
            </w:r>
            <w:r w:rsidR="002549B8" w:rsidRPr="00240E63">
              <w:rPr>
                <w:rStyle w:val="Hyperlink"/>
                <w:rtl/>
              </w:rPr>
              <w:t>תיאור של אלגוריתמים ותהליכי חישוב שמבצעת המערכת</w:t>
            </w:r>
            <w:r w:rsidR="00EC0314">
              <w:rPr>
                <w:rStyle w:val="Hyperlink"/>
                <w:rFonts w:hint="cs"/>
                <w:rtl/>
              </w:rPr>
              <w:t>..................................................</w:t>
            </w:r>
            <w:r w:rsidR="002549B8">
              <w:rPr>
                <w:webHidden/>
              </w:rPr>
              <w:fldChar w:fldCharType="begin"/>
            </w:r>
            <w:r w:rsidR="002549B8">
              <w:rPr>
                <w:webHidden/>
              </w:rPr>
              <w:instrText xml:space="preserve"> PAGEREF _Toc104718756 \h </w:instrText>
            </w:r>
            <w:r w:rsidR="002549B8">
              <w:rPr>
                <w:webHidden/>
              </w:rPr>
            </w:r>
            <w:r w:rsidR="002549B8">
              <w:rPr>
                <w:webHidden/>
              </w:rPr>
              <w:fldChar w:fldCharType="separate"/>
            </w:r>
            <w:r w:rsidR="005670C2">
              <w:rPr>
                <w:webHidden/>
                <w:rtl/>
              </w:rPr>
              <w:t>95</w:t>
            </w:r>
            <w:r w:rsidR="002549B8">
              <w:rPr>
                <w:webHidden/>
              </w:rPr>
              <w:fldChar w:fldCharType="end"/>
            </w:r>
          </w:hyperlink>
        </w:p>
        <w:p w14:paraId="5A604F90" w14:textId="11F12008" w:rsidR="002549B8" w:rsidRDefault="003B59CF" w:rsidP="002549B8">
          <w:pPr>
            <w:pStyle w:val="TOC2"/>
            <w:rPr>
              <w:rFonts w:asciiTheme="minorHAnsi" w:eastAsiaTheme="minorEastAsia" w:hAnsiTheme="minorHAnsi"/>
              <w:sz w:val="22"/>
              <w:szCs w:val="22"/>
            </w:rPr>
          </w:pPr>
          <w:hyperlink w:anchor="_Toc104718757" w:history="1">
            <w:r w:rsidR="002549B8" w:rsidRPr="00240E63">
              <w:rPr>
                <w:rStyle w:val="Hyperlink"/>
              </w:rPr>
              <w:t>9.1</w:t>
            </w:r>
            <w:r w:rsidR="00EC0314">
              <w:rPr>
                <w:rFonts w:asciiTheme="minorHAnsi" w:eastAsiaTheme="minorEastAsia" w:hAnsiTheme="minorHAnsi" w:hint="cs"/>
                <w:sz w:val="22"/>
                <w:szCs w:val="22"/>
                <w:rtl/>
              </w:rPr>
              <w:t xml:space="preserve"> </w:t>
            </w:r>
            <w:r w:rsidR="002549B8" w:rsidRPr="00240E63">
              <w:rPr>
                <w:rStyle w:val="Hyperlink"/>
              </w:rPr>
              <w:t>K - Means Clustering</w:t>
            </w:r>
            <w:r w:rsidR="002549B8">
              <w:rPr>
                <w:webHidden/>
              </w:rPr>
              <w:tab/>
            </w:r>
            <w:r w:rsidR="002549B8">
              <w:rPr>
                <w:webHidden/>
              </w:rPr>
              <w:fldChar w:fldCharType="begin"/>
            </w:r>
            <w:r w:rsidR="002549B8">
              <w:rPr>
                <w:webHidden/>
              </w:rPr>
              <w:instrText xml:space="preserve"> PAGEREF _Toc104718757 \h </w:instrText>
            </w:r>
            <w:r w:rsidR="002549B8">
              <w:rPr>
                <w:webHidden/>
              </w:rPr>
            </w:r>
            <w:r w:rsidR="002549B8">
              <w:rPr>
                <w:webHidden/>
              </w:rPr>
              <w:fldChar w:fldCharType="separate"/>
            </w:r>
            <w:r w:rsidR="005670C2">
              <w:rPr>
                <w:webHidden/>
                <w:rtl/>
              </w:rPr>
              <w:t>95</w:t>
            </w:r>
            <w:r w:rsidR="002549B8">
              <w:rPr>
                <w:webHidden/>
              </w:rPr>
              <w:fldChar w:fldCharType="end"/>
            </w:r>
          </w:hyperlink>
        </w:p>
        <w:p w14:paraId="3BD93469" w14:textId="78B1811E" w:rsidR="002549B8" w:rsidRDefault="003B59CF" w:rsidP="002549B8">
          <w:pPr>
            <w:pStyle w:val="TOC2"/>
            <w:rPr>
              <w:rFonts w:asciiTheme="minorHAnsi" w:eastAsiaTheme="minorEastAsia" w:hAnsiTheme="minorHAnsi"/>
              <w:sz w:val="22"/>
              <w:szCs w:val="22"/>
            </w:rPr>
          </w:pPr>
          <w:hyperlink w:anchor="_Toc104718758" w:history="1">
            <w:r w:rsidR="002549B8" w:rsidRPr="00240E63">
              <w:rPr>
                <w:rStyle w:val="Hyperlink"/>
              </w:rPr>
              <w:t>9.2</w:t>
            </w:r>
            <w:r w:rsidR="00EC0314">
              <w:rPr>
                <w:rFonts w:asciiTheme="minorHAnsi" w:eastAsiaTheme="minorEastAsia" w:hAnsiTheme="minorHAnsi" w:hint="cs"/>
                <w:sz w:val="22"/>
                <w:szCs w:val="22"/>
                <w:rtl/>
              </w:rPr>
              <w:t xml:space="preserve"> </w:t>
            </w:r>
            <w:r w:rsidR="002549B8" w:rsidRPr="00240E63">
              <w:rPr>
                <w:rStyle w:val="Hyperlink"/>
              </w:rPr>
              <w:t>K - Prototypes Algorithm</w:t>
            </w:r>
            <w:r w:rsidR="002549B8">
              <w:rPr>
                <w:webHidden/>
              </w:rPr>
              <w:tab/>
            </w:r>
            <w:r w:rsidR="002549B8">
              <w:rPr>
                <w:webHidden/>
              </w:rPr>
              <w:fldChar w:fldCharType="begin"/>
            </w:r>
            <w:r w:rsidR="002549B8">
              <w:rPr>
                <w:webHidden/>
              </w:rPr>
              <w:instrText xml:space="preserve"> PAGEREF _Toc104718758 \h </w:instrText>
            </w:r>
            <w:r w:rsidR="002549B8">
              <w:rPr>
                <w:webHidden/>
              </w:rPr>
            </w:r>
            <w:r w:rsidR="002549B8">
              <w:rPr>
                <w:webHidden/>
              </w:rPr>
              <w:fldChar w:fldCharType="separate"/>
            </w:r>
            <w:r w:rsidR="005670C2">
              <w:rPr>
                <w:webHidden/>
                <w:rtl/>
              </w:rPr>
              <w:t>96</w:t>
            </w:r>
            <w:r w:rsidR="002549B8">
              <w:rPr>
                <w:webHidden/>
              </w:rPr>
              <w:fldChar w:fldCharType="end"/>
            </w:r>
          </w:hyperlink>
        </w:p>
        <w:p w14:paraId="16BC659B" w14:textId="16CD2F9C" w:rsidR="002549B8" w:rsidRDefault="003B59CF" w:rsidP="002549B8">
          <w:pPr>
            <w:pStyle w:val="TOC2"/>
            <w:rPr>
              <w:rFonts w:asciiTheme="minorHAnsi" w:eastAsiaTheme="minorEastAsia" w:hAnsiTheme="minorHAnsi"/>
              <w:sz w:val="22"/>
              <w:szCs w:val="22"/>
            </w:rPr>
          </w:pPr>
          <w:hyperlink w:anchor="_Toc104718759" w:history="1">
            <w:r w:rsidR="002549B8" w:rsidRPr="00240E63">
              <w:rPr>
                <w:rStyle w:val="Hyperlink"/>
                <w:rtl/>
              </w:rPr>
              <w:t>9.3</w:t>
            </w:r>
            <w:r w:rsidR="00EC0314">
              <w:rPr>
                <w:rFonts w:asciiTheme="minorHAnsi" w:eastAsiaTheme="minorEastAsia" w:hAnsiTheme="minorHAnsi" w:hint="cs"/>
                <w:sz w:val="22"/>
                <w:szCs w:val="22"/>
                <w:rtl/>
              </w:rPr>
              <w:t xml:space="preserve"> </w:t>
            </w:r>
            <w:r w:rsidR="002549B8" w:rsidRPr="00240E63">
              <w:rPr>
                <w:rStyle w:val="Hyperlink"/>
                <w:rtl/>
              </w:rPr>
              <w:t xml:space="preserve">רגרסיה לוגיסטית – </w:t>
            </w:r>
            <w:r w:rsidR="002549B8" w:rsidRPr="00240E63">
              <w:rPr>
                <w:rStyle w:val="Hyperlink"/>
              </w:rPr>
              <w:t>Logistic Regression</w:t>
            </w:r>
            <w:r w:rsidR="002549B8">
              <w:rPr>
                <w:webHidden/>
              </w:rPr>
              <w:tab/>
            </w:r>
            <w:r w:rsidR="002549B8">
              <w:rPr>
                <w:webHidden/>
              </w:rPr>
              <w:fldChar w:fldCharType="begin"/>
            </w:r>
            <w:r w:rsidR="002549B8">
              <w:rPr>
                <w:webHidden/>
              </w:rPr>
              <w:instrText xml:space="preserve"> PAGEREF _Toc104718759 \h </w:instrText>
            </w:r>
            <w:r w:rsidR="002549B8">
              <w:rPr>
                <w:webHidden/>
              </w:rPr>
            </w:r>
            <w:r w:rsidR="002549B8">
              <w:rPr>
                <w:webHidden/>
              </w:rPr>
              <w:fldChar w:fldCharType="separate"/>
            </w:r>
            <w:r w:rsidR="005670C2">
              <w:rPr>
                <w:webHidden/>
                <w:rtl/>
              </w:rPr>
              <w:t>97</w:t>
            </w:r>
            <w:r w:rsidR="002549B8">
              <w:rPr>
                <w:webHidden/>
              </w:rPr>
              <w:fldChar w:fldCharType="end"/>
            </w:r>
          </w:hyperlink>
        </w:p>
        <w:p w14:paraId="5492AD65" w14:textId="48B8AE88" w:rsidR="002549B8" w:rsidRDefault="003B59CF" w:rsidP="002549B8">
          <w:pPr>
            <w:pStyle w:val="TOC2"/>
            <w:rPr>
              <w:rFonts w:asciiTheme="minorHAnsi" w:eastAsiaTheme="minorEastAsia" w:hAnsiTheme="minorHAnsi"/>
              <w:sz w:val="22"/>
              <w:szCs w:val="22"/>
            </w:rPr>
          </w:pPr>
          <w:hyperlink w:anchor="_Toc104718760" w:history="1">
            <w:r w:rsidR="002549B8" w:rsidRPr="00240E63">
              <w:rPr>
                <w:rStyle w:val="Hyperlink"/>
                <w:rtl/>
              </w:rPr>
              <w:t>9.4</w:t>
            </w:r>
            <w:r w:rsidR="00EC0314">
              <w:rPr>
                <w:rFonts w:asciiTheme="minorHAnsi" w:eastAsiaTheme="minorEastAsia" w:hAnsiTheme="minorHAnsi" w:hint="cs"/>
                <w:sz w:val="22"/>
                <w:szCs w:val="22"/>
                <w:rtl/>
              </w:rPr>
              <w:t xml:space="preserve"> </w:t>
            </w:r>
            <w:r w:rsidR="002549B8" w:rsidRPr="00240E63">
              <w:rPr>
                <w:rStyle w:val="Hyperlink"/>
                <w:rtl/>
              </w:rPr>
              <w:t xml:space="preserve">עץ החלטה – </w:t>
            </w:r>
            <w:r w:rsidR="002549B8" w:rsidRPr="00240E63">
              <w:rPr>
                <w:rStyle w:val="Hyperlink"/>
              </w:rPr>
              <w:t>Decision Tree</w:t>
            </w:r>
            <w:r w:rsidR="002549B8">
              <w:rPr>
                <w:webHidden/>
              </w:rPr>
              <w:tab/>
            </w:r>
            <w:r w:rsidR="002549B8">
              <w:rPr>
                <w:webHidden/>
              </w:rPr>
              <w:fldChar w:fldCharType="begin"/>
            </w:r>
            <w:r w:rsidR="002549B8">
              <w:rPr>
                <w:webHidden/>
              </w:rPr>
              <w:instrText xml:space="preserve"> PAGEREF _Toc104718760 \h </w:instrText>
            </w:r>
            <w:r w:rsidR="002549B8">
              <w:rPr>
                <w:webHidden/>
              </w:rPr>
            </w:r>
            <w:r w:rsidR="002549B8">
              <w:rPr>
                <w:webHidden/>
              </w:rPr>
              <w:fldChar w:fldCharType="separate"/>
            </w:r>
            <w:r w:rsidR="005670C2">
              <w:rPr>
                <w:webHidden/>
                <w:rtl/>
              </w:rPr>
              <w:t>98</w:t>
            </w:r>
            <w:r w:rsidR="002549B8">
              <w:rPr>
                <w:webHidden/>
              </w:rPr>
              <w:fldChar w:fldCharType="end"/>
            </w:r>
          </w:hyperlink>
        </w:p>
        <w:p w14:paraId="1A12DD7A" w14:textId="2AFF116D" w:rsidR="002549B8" w:rsidRDefault="003B59CF" w:rsidP="002549B8">
          <w:pPr>
            <w:pStyle w:val="TOC2"/>
            <w:rPr>
              <w:rFonts w:asciiTheme="minorHAnsi" w:eastAsiaTheme="minorEastAsia" w:hAnsiTheme="minorHAnsi"/>
              <w:sz w:val="22"/>
              <w:szCs w:val="22"/>
            </w:rPr>
          </w:pPr>
          <w:hyperlink w:anchor="_Toc104718761" w:history="1">
            <w:r w:rsidR="002549B8" w:rsidRPr="00240E63">
              <w:rPr>
                <w:rStyle w:val="Hyperlink"/>
                <w:rtl/>
              </w:rPr>
              <w:t>9.5</w:t>
            </w:r>
            <w:r w:rsidR="00EC0314">
              <w:rPr>
                <w:rFonts w:asciiTheme="minorHAnsi" w:eastAsiaTheme="minorEastAsia" w:hAnsiTheme="minorHAnsi" w:hint="cs"/>
                <w:sz w:val="22"/>
                <w:szCs w:val="22"/>
                <w:rtl/>
              </w:rPr>
              <w:t xml:space="preserve"> </w:t>
            </w:r>
            <w:r w:rsidR="002549B8" w:rsidRPr="00240E63">
              <w:rPr>
                <w:rStyle w:val="Hyperlink"/>
              </w:rPr>
              <w:t>Random Forest</w:t>
            </w:r>
            <w:r w:rsidR="002549B8">
              <w:rPr>
                <w:webHidden/>
              </w:rPr>
              <w:tab/>
            </w:r>
            <w:r w:rsidR="002549B8">
              <w:rPr>
                <w:webHidden/>
              </w:rPr>
              <w:fldChar w:fldCharType="begin"/>
            </w:r>
            <w:r w:rsidR="002549B8">
              <w:rPr>
                <w:webHidden/>
              </w:rPr>
              <w:instrText xml:space="preserve"> PAGEREF _Toc104718761 \h </w:instrText>
            </w:r>
            <w:r w:rsidR="002549B8">
              <w:rPr>
                <w:webHidden/>
              </w:rPr>
            </w:r>
            <w:r w:rsidR="002549B8">
              <w:rPr>
                <w:webHidden/>
              </w:rPr>
              <w:fldChar w:fldCharType="separate"/>
            </w:r>
            <w:r w:rsidR="005670C2">
              <w:rPr>
                <w:webHidden/>
                <w:rtl/>
              </w:rPr>
              <w:t>101</w:t>
            </w:r>
            <w:r w:rsidR="002549B8">
              <w:rPr>
                <w:webHidden/>
              </w:rPr>
              <w:fldChar w:fldCharType="end"/>
            </w:r>
          </w:hyperlink>
        </w:p>
        <w:p w14:paraId="60C7465E" w14:textId="0A4988F3" w:rsidR="002549B8" w:rsidRDefault="003B59CF" w:rsidP="002549B8">
          <w:pPr>
            <w:pStyle w:val="TOC2"/>
            <w:rPr>
              <w:rFonts w:asciiTheme="minorHAnsi" w:eastAsiaTheme="minorEastAsia" w:hAnsiTheme="minorHAnsi"/>
              <w:sz w:val="22"/>
              <w:szCs w:val="22"/>
            </w:rPr>
          </w:pPr>
          <w:hyperlink w:anchor="_Toc104718762" w:history="1">
            <w:r w:rsidR="002549B8" w:rsidRPr="00240E63">
              <w:rPr>
                <w:rStyle w:val="Hyperlink"/>
                <w:rtl/>
              </w:rPr>
              <w:t>9.6</w:t>
            </w:r>
            <w:r w:rsidR="00EC0314">
              <w:rPr>
                <w:rFonts w:asciiTheme="minorHAnsi" w:eastAsiaTheme="minorEastAsia" w:hAnsiTheme="minorHAnsi" w:hint="cs"/>
                <w:sz w:val="22"/>
                <w:szCs w:val="22"/>
                <w:rtl/>
              </w:rPr>
              <w:t xml:space="preserve"> </w:t>
            </w:r>
            <w:r w:rsidR="002549B8" w:rsidRPr="00240E63">
              <w:rPr>
                <w:rStyle w:val="Hyperlink"/>
              </w:rPr>
              <w:t>Grid Search CV</w:t>
            </w:r>
            <w:r w:rsidR="002549B8">
              <w:rPr>
                <w:webHidden/>
              </w:rPr>
              <w:tab/>
            </w:r>
            <w:r w:rsidR="002549B8">
              <w:rPr>
                <w:webHidden/>
              </w:rPr>
              <w:fldChar w:fldCharType="begin"/>
            </w:r>
            <w:r w:rsidR="002549B8">
              <w:rPr>
                <w:webHidden/>
              </w:rPr>
              <w:instrText xml:space="preserve"> PAGEREF _Toc104718762 \h </w:instrText>
            </w:r>
            <w:r w:rsidR="002549B8">
              <w:rPr>
                <w:webHidden/>
              </w:rPr>
            </w:r>
            <w:r w:rsidR="002549B8">
              <w:rPr>
                <w:webHidden/>
              </w:rPr>
              <w:fldChar w:fldCharType="separate"/>
            </w:r>
            <w:r w:rsidR="005670C2">
              <w:rPr>
                <w:webHidden/>
                <w:rtl/>
              </w:rPr>
              <w:t>103</w:t>
            </w:r>
            <w:r w:rsidR="002549B8">
              <w:rPr>
                <w:webHidden/>
              </w:rPr>
              <w:fldChar w:fldCharType="end"/>
            </w:r>
          </w:hyperlink>
        </w:p>
        <w:p w14:paraId="57E37510" w14:textId="1C3C45BC" w:rsidR="002549B8" w:rsidRDefault="003B59CF" w:rsidP="002549B8">
          <w:pPr>
            <w:pStyle w:val="TOC1"/>
            <w:tabs>
              <w:tab w:val="left" w:pos="2956"/>
            </w:tabs>
            <w:rPr>
              <w:rFonts w:asciiTheme="minorHAnsi" w:eastAsiaTheme="minorEastAsia" w:hAnsiTheme="minorHAnsi"/>
              <w:sz w:val="22"/>
              <w:szCs w:val="22"/>
            </w:rPr>
          </w:pPr>
          <w:hyperlink w:anchor="_Toc104718763" w:history="1">
            <w:r w:rsidR="002549B8" w:rsidRPr="00240E63">
              <w:rPr>
                <w:rStyle w:val="Hyperlink"/>
                <w:rtl/>
              </w:rPr>
              <w:t>10</w:t>
            </w:r>
            <w:r w:rsidR="00EC0314">
              <w:rPr>
                <w:rFonts w:asciiTheme="minorHAnsi" w:eastAsiaTheme="minorEastAsia" w:hAnsiTheme="minorHAnsi" w:hint="cs"/>
                <w:sz w:val="22"/>
                <w:szCs w:val="22"/>
                <w:rtl/>
              </w:rPr>
              <w:t xml:space="preserve"> </w:t>
            </w:r>
            <w:r w:rsidR="002549B8" w:rsidRPr="00240E63">
              <w:rPr>
                <w:rStyle w:val="Hyperlink"/>
                <w:rtl/>
              </w:rPr>
              <w:t>תוצרי הפרויקט: מערכות מידע</w:t>
            </w:r>
            <w:r w:rsidR="002549B8">
              <w:rPr>
                <w:webHidden/>
              </w:rPr>
              <w:tab/>
            </w:r>
            <w:r w:rsidR="002549B8">
              <w:rPr>
                <w:webHidden/>
              </w:rPr>
              <w:fldChar w:fldCharType="begin"/>
            </w:r>
            <w:r w:rsidR="002549B8">
              <w:rPr>
                <w:webHidden/>
              </w:rPr>
              <w:instrText xml:space="preserve"> PAGEREF _Toc104718763 \h </w:instrText>
            </w:r>
            <w:r w:rsidR="002549B8">
              <w:rPr>
                <w:webHidden/>
              </w:rPr>
            </w:r>
            <w:r w:rsidR="002549B8">
              <w:rPr>
                <w:webHidden/>
              </w:rPr>
              <w:fldChar w:fldCharType="separate"/>
            </w:r>
            <w:r w:rsidR="005670C2">
              <w:rPr>
                <w:webHidden/>
                <w:rtl/>
              </w:rPr>
              <w:t>104</w:t>
            </w:r>
            <w:r w:rsidR="002549B8">
              <w:rPr>
                <w:webHidden/>
              </w:rPr>
              <w:fldChar w:fldCharType="end"/>
            </w:r>
          </w:hyperlink>
        </w:p>
        <w:p w14:paraId="4C0EDCC0" w14:textId="32128E91" w:rsidR="002549B8" w:rsidRDefault="003B59CF" w:rsidP="002549B8">
          <w:pPr>
            <w:pStyle w:val="TOC2"/>
            <w:tabs>
              <w:tab w:val="left" w:pos="2838"/>
            </w:tabs>
            <w:rPr>
              <w:rFonts w:asciiTheme="minorHAnsi" w:eastAsiaTheme="minorEastAsia" w:hAnsiTheme="minorHAnsi"/>
              <w:sz w:val="22"/>
              <w:szCs w:val="22"/>
            </w:rPr>
          </w:pPr>
          <w:hyperlink w:anchor="_Toc104718764" w:history="1">
            <w:r w:rsidR="002549B8" w:rsidRPr="00240E63">
              <w:rPr>
                <w:rStyle w:val="Hyperlink"/>
                <w:rtl/>
              </w:rPr>
              <w:t>10.1</w:t>
            </w:r>
            <w:r w:rsidR="00EC0314">
              <w:rPr>
                <w:rFonts w:asciiTheme="minorHAnsi" w:eastAsiaTheme="minorEastAsia" w:hAnsiTheme="minorHAnsi" w:hint="cs"/>
                <w:sz w:val="22"/>
                <w:szCs w:val="22"/>
                <w:rtl/>
              </w:rPr>
              <w:t xml:space="preserve"> </w:t>
            </w:r>
            <w:r w:rsidR="002549B8" w:rsidRPr="00240E63">
              <w:rPr>
                <w:rStyle w:val="Hyperlink"/>
                <w:rtl/>
              </w:rPr>
              <w:t>מסכים של אתר האינטרנט</w:t>
            </w:r>
            <w:r w:rsidR="002549B8">
              <w:rPr>
                <w:webHidden/>
              </w:rPr>
              <w:tab/>
            </w:r>
            <w:r w:rsidR="002549B8">
              <w:rPr>
                <w:webHidden/>
              </w:rPr>
              <w:fldChar w:fldCharType="begin"/>
            </w:r>
            <w:r w:rsidR="002549B8">
              <w:rPr>
                <w:webHidden/>
              </w:rPr>
              <w:instrText xml:space="preserve"> PAGEREF _Toc104718764 \h </w:instrText>
            </w:r>
            <w:r w:rsidR="002549B8">
              <w:rPr>
                <w:webHidden/>
              </w:rPr>
            </w:r>
            <w:r w:rsidR="002549B8">
              <w:rPr>
                <w:webHidden/>
              </w:rPr>
              <w:fldChar w:fldCharType="separate"/>
            </w:r>
            <w:r w:rsidR="005670C2">
              <w:rPr>
                <w:webHidden/>
                <w:rtl/>
              </w:rPr>
              <w:t>104</w:t>
            </w:r>
            <w:r w:rsidR="002549B8">
              <w:rPr>
                <w:webHidden/>
              </w:rPr>
              <w:fldChar w:fldCharType="end"/>
            </w:r>
          </w:hyperlink>
        </w:p>
        <w:p w14:paraId="713787D7" w14:textId="0980D023" w:rsidR="002549B8" w:rsidRDefault="003B59CF" w:rsidP="002549B8">
          <w:pPr>
            <w:pStyle w:val="TOC2"/>
            <w:rPr>
              <w:rFonts w:asciiTheme="minorHAnsi" w:eastAsiaTheme="minorEastAsia" w:hAnsiTheme="minorHAnsi"/>
              <w:sz w:val="22"/>
              <w:szCs w:val="22"/>
            </w:rPr>
          </w:pPr>
          <w:hyperlink w:anchor="_Toc104718765" w:history="1">
            <w:r w:rsidR="002549B8" w:rsidRPr="00240E63">
              <w:rPr>
                <w:rStyle w:val="Hyperlink"/>
              </w:rPr>
              <w:t>10.2</w:t>
            </w:r>
            <w:r w:rsidR="00EC0314">
              <w:rPr>
                <w:rFonts w:asciiTheme="minorHAnsi" w:eastAsiaTheme="minorEastAsia" w:hAnsiTheme="minorHAnsi" w:hint="cs"/>
                <w:sz w:val="22"/>
                <w:szCs w:val="22"/>
                <w:rtl/>
              </w:rPr>
              <w:t xml:space="preserve"> </w:t>
            </w:r>
            <w:r w:rsidR="002549B8" w:rsidRPr="00240E63">
              <w:rPr>
                <w:rStyle w:val="Hyperlink"/>
                <w:rtl/>
              </w:rPr>
              <w:t>תוצרים מענן ב-</w:t>
            </w:r>
            <w:r w:rsidR="002549B8" w:rsidRPr="00240E63">
              <w:rPr>
                <w:rStyle w:val="Hyperlink"/>
              </w:rPr>
              <w:t>Google Cloud Platform</w:t>
            </w:r>
            <w:r w:rsidR="002549B8">
              <w:rPr>
                <w:webHidden/>
              </w:rPr>
              <w:tab/>
            </w:r>
            <w:r w:rsidR="002549B8">
              <w:rPr>
                <w:webHidden/>
              </w:rPr>
              <w:fldChar w:fldCharType="begin"/>
            </w:r>
            <w:r w:rsidR="002549B8">
              <w:rPr>
                <w:webHidden/>
              </w:rPr>
              <w:instrText xml:space="preserve"> PAGEREF _Toc104718765 \h </w:instrText>
            </w:r>
            <w:r w:rsidR="002549B8">
              <w:rPr>
                <w:webHidden/>
              </w:rPr>
            </w:r>
            <w:r w:rsidR="002549B8">
              <w:rPr>
                <w:webHidden/>
              </w:rPr>
              <w:fldChar w:fldCharType="separate"/>
            </w:r>
            <w:r w:rsidR="005670C2">
              <w:rPr>
                <w:webHidden/>
                <w:rtl/>
              </w:rPr>
              <w:t>113</w:t>
            </w:r>
            <w:r w:rsidR="002549B8">
              <w:rPr>
                <w:webHidden/>
              </w:rPr>
              <w:fldChar w:fldCharType="end"/>
            </w:r>
          </w:hyperlink>
        </w:p>
        <w:p w14:paraId="7A6337FE" w14:textId="57EDFDDB" w:rsidR="002549B8" w:rsidRDefault="003B59CF" w:rsidP="002549B8">
          <w:pPr>
            <w:pStyle w:val="TOC2"/>
            <w:rPr>
              <w:rFonts w:asciiTheme="minorHAnsi" w:eastAsiaTheme="minorEastAsia" w:hAnsiTheme="minorHAnsi"/>
              <w:sz w:val="22"/>
              <w:szCs w:val="22"/>
            </w:rPr>
          </w:pPr>
          <w:hyperlink w:anchor="_Toc104718766" w:history="1">
            <w:r w:rsidR="002549B8" w:rsidRPr="00240E63">
              <w:rPr>
                <w:rStyle w:val="Hyperlink"/>
                <w:rtl/>
              </w:rPr>
              <w:t>10.3</w:t>
            </w:r>
            <w:r w:rsidR="00EC0314">
              <w:rPr>
                <w:rFonts w:asciiTheme="minorHAnsi" w:eastAsiaTheme="minorEastAsia" w:hAnsiTheme="minorHAnsi" w:hint="cs"/>
                <w:sz w:val="22"/>
                <w:szCs w:val="22"/>
                <w:rtl/>
              </w:rPr>
              <w:t xml:space="preserve"> </w:t>
            </w:r>
            <w:r w:rsidR="002549B8" w:rsidRPr="00240E63">
              <w:rPr>
                <w:rStyle w:val="Hyperlink"/>
                <w:rtl/>
              </w:rPr>
              <w:t>פלטי אימייל</w:t>
            </w:r>
            <w:r w:rsidR="00EC0314" w:rsidRPr="00EC0314">
              <w:rPr>
                <w:rFonts w:cs="Arial" w:hint="cs"/>
                <w:webHidden/>
                <w:rtl/>
              </w:rPr>
              <w:t>.....................................................................................................</w:t>
            </w:r>
            <w:r w:rsidR="002549B8">
              <w:rPr>
                <w:webHidden/>
              </w:rPr>
              <w:fldChar w:fldCharType="begin"/>
            </w:r>
            <w:r w:rsidR="002549B8">
              <w:rPr>
                <w:webHidden/>
              </w:rPr>
              <w:instrText xml:space="preserve"> PAGEREF _Toc104718766 \h </w:instrText>
            </w:r>
            <w:r w:rsidR="002549B8">
              <w:rPr>
                <w:webHidden/>
              </w:rPr>
            </w:r>
            <w:r w:rsidR="002549B8">
              <w:rPr>
                <w:webHidden/>
              </w:rPr>
              <w:fldChar w:fldCharType="separate"/>
            </w:r>
            <w:r w:rsidR="005670C2">
              <w:rPr>
                <w:webHidden/>
                <w:rtl/>
              </w:rPr>
              <w:t>115</w:t>
            </w:r>
            <w:r w:rsidR="002549B8">
              <w:rPr>
                <w:webHidden/>
              </w:rPr>
              <w:fldChar w:fldCharType="end"/>
            </w:r>
          </w:hyperlink>
        </w:p>
        <w:p w14:paraId="4B67F2E6" w14:textId="422A2531" w:rsidR="002549B8" w:rsidRDefault="003B59CF" w:rsidP="002549B8">
          <w:pPr>
            <w:pStyle w:val="TOC1"/>
            <w:tabs>
              <w:tab w:val="left" w:pos="4352"/>
            </w:tabs>
            <w:rPr>
              <w:rFonts w:asciiTheme="minorHAnsi" w:eastAsiaTheme="minorEastAsia" w:hAnsiTheme="minorHAnsi"/>
              <w:sz w:val="22"/>
              <w:szCs w:val="22"/>
            </w:rPr>
          </w:pPr>
          <w:hyperlink w:anchor="_Toc104718767" w:history="1">
            <w:r w:rsidR="002549B8" w:rsidRPr="00240E63">
              <w:rPr>
                <w:rStyle w:val="Hyperlink"/>
                <w:rtl/>
              </w:rPr>
              <w:t>11</w:t>
            </w:r>
            <w:r w:rsidR="00EC0314">
              <w:rPr>
                <w:rFonts w:asciiTheme="minorHAnsi" w:eastAsiaTheme="minorEastAsia" w:hAnsiTheme="minorHAnsi" w:hint="cs"/>
                <w:sz w:val="22"/>
                <w:szCs w:val="22"/>
                <w:rtl/>
              </w:rPr>
              <w:t xml:space="preserve"> </w:t>
            </w:r>
            <w:r w:rsidR="002549B8" w:rsidRPr="00240E63">
              <w:rPr>
                <w:rStyle w:val="Hyperlink"/>
                <w:rtl/>
              </w:rPr>
              <w:t>תובנות כריית המידע והמודלים שפותחו עבורו</w:t>
            </w:r>
            <w:r w:rsidR="002549B8">
              <w:rPr>
                <w:webHidden/>
              </w:rPr>
              <w:tab/>
            </w:r>
            <w:r w:rsidR="002549B8">
              <w:rPr>
                <w:webHidden/>
              </w:rPr>
              <w:fldChar w:fldCharType="begin"/>
            </w:r>
            <w:r w:rsidR="002549B8">
              <w:rPr>
                <w:webHidden/>
              </w:rPr>
              <w:instrText xml:space="preserve"> PAGEREF _Toc104718767 \h </w:instrText>
            </w:r>
            <w:r w:rsidR="002549B8">
              <w:rPr>
                <w:webHidden/>
              </w:rPr>
            </w:r>
            <w:r w:rsidR="002549B8">
              <w:rPr>
                <w:webHidden/>
              </w:rPr>
              <w:fldChar w:fldCharType="separate"/>
            </w:r>
            <w:r w:rsidR="005670C2">
              <w:rPr>
                <w:webHidden/>
                <w:rtl/>
              </w:rPr>
              <w:t>117</w:t>
            </w:r>
            <w:r w:rsidR="002549B8">
              <w:rPr>
                <w:webHidden/>
              </w:rPr>
              <w:fldChar w:fldCharType="end"/>
            </w:r>
          </w:hyperlink>
        </w:p>
        <w:p w14:paraId="6DDE437C" w14:textId="1E3A2775" w:rsidR="002549B8" w:rsidRDefault="003B59CF" w:rsidP="002549B8">
          <w:pPr>
            <w:pStyle w:val="TOC2"/>
            <w:tabs>
              <w:tab w:val="left" w:pos="5227"/>
            </w:tabs>
            <w:rPr>
              <w:rFonts w:asciiTheme="minorHAnsi" w:eastAsiaTheme="minorEastAsia" w:hAnsiTheme="minorHAnsi"/>
              <w:sz w:val="22"/>
              <w:szCs w:val="22"/>
            </w:rPr>
          </w:pPr>
          <w:hyperlink w:anchor="_Toc104718768" w:history="1">
            <w:r w:rsidR="002549B8" w:rsidRPr="00240E63">
              <w:rPr>
                <w:rStyle w:val="Hyperlink"/>
                <w:rtl/>
              </w:rPr>
              <w:t>11.1</w:t>
            </w:r>
            <w:r w:rsidR="00EC0314">
              <w:rPr>
                <w:rFonts w:asciiTheme="minorHAnsi" w:eastAsiaTheme="minorEastAsia" w:hAnsiTheme="minorHAnsi" w:hint="cs"/>
                <w:sz w:val="22"/>
                <w:szCs w:val="22"/>
                <w:rtl/>
              </w:rPr>
              <w:t xml:space="preserve"> </w:t>
            </w:r>
            <w:r w:rsidR="002549B8" w:rsidRPr="00240E63">
              <w:rPr>
                <w:rStyle w:val="Hyperlink"/>
                <w:rtl/>
              </w:rPr>
              <w:t xml:space="preserve">החלק הראשון – תובנות כריית המידע של אלגוריתם </w:t>
            </w:r>
            <w:r w:rsidR="002549B8" w:rsidRPr="00240E63">
              <w:rPr>
                <w:rStyle w:val="Hyperlink"/>
              </w:rPr>
              <w:t>K – Prototypes</w:t>
            </w:r>
            <w:r w:rsidR="002549B8">
              <w:rPr>
                <w:webHidden/>
              </w:rPr>
              <w:tab/>
            </w:r>
            <w:r w:rsidR="002549B8">
              <w:rPr>
                <w:webHidden/>
              </w:rPr>
              <w:fldChar w:fldCharType="begin"/>
            </w:r>
            <w:r w:rsidR="002549B8">
              <w:rPr>
                <w:webHidden/>
              </w:rPr>
              <w:instrText xml:space="preserve"> PAGEREF _Toc104718768 \h </w:instrText>
            </w:r>
            <w:r w:rsidR="002549B8">
              <w:rPr>
                <w:webHidden/>
              </w:rPr>
            </w:r>
            <w:r w:rsidR="002549B8">
              <w:rPr>
                <w:webHidden/>
              </w:rPr>
              <w:fldChar w:fldCharType="separate"/>
            </w:r>
            <w:r w:rsidR="005670C2">
              <w:rPr>
                <w:webHidden/>
                <w:rtl/>
              </w:rPr>
              <w:t>117</w:t>
            </w:r>
            <w:r w:rsidR="002549B8">
              <w:rPr>
                <w:webHidden/>
              </w:rPr>
              <w:fldChar w:fldCharType="end"/>
            </w:r>
          </w:hyperlink>
        </w:p>
        <w:p w14:paraId="02CFD566" w14:textId="36AB2E1D" w:rsidR="002549B8" w:rsidRDefault="003B59CF" w:rsidP="002549B8">
          <w:pPr>
            <w:pStyle w:val="TOC2"/>
            <w:tabs>
              <w:tab w:val="left" w:pos="3341"/>
            </w:tabs>
            <w:rPr>
              <w:rFonts w:asciiTheme="minorHAnsi" w:eastAsiaTheme="minorEastAsia" w:hAnsiTheme="minorHAnsi"/>
              <w:sz w:val="22"/>
              <w:szCs w:val="22"/>
            </w:rPr>
          </w:pPr>
          <w:hyperlink w:anchor="_Toc104718769" w:history="1">
            <w:r w:rsidR="002549B8" w:rsidRPr="00240E63">
              <w:rPr>
                <w:rStyle w:val="Hyperlink"/>
                <w:rtl/>
              </w:rPr>
              <w:t>11.2</w:t>
            </w:r>
            <w:r w:rsidR="00EC0314">
              <w:rPr>
                <w:rFonts w:asciiTheme="minorHAnsi" w:eastAsiaTheme="minorEastAsia" w:hAnsiTheme="minorHAnsi" w:hint="cs"/>
                <w:sz w:val="22"/>
                <w:szCs w:val="22"/>
                <w:rtl/>
              </w:rPr>
              <w:t xml:space="preserve"> </w:t>
            </w:r>
            <w:r w:rsidR="002549B8" w:rsidRPr="00240E63">
              <w:rPr>
                <w:rStyle w:val="Hyperlink"/>
                <w:rtl/>
              </w:rPr>
              <w:t>החלק השני – הלמידה המונחית</w:t>
            </w:r>
            <w:r w:rsidR="002549B8">
              <w:rPr>
                <w:webHidden/>
              </w:rPr>
              <w:tab/>
            </w:r>
            <w:r w:rsidR="002549B8">
              <w:rPr>
                <w:webHidden/>
              </w:rPr>
              <w:fldChar w:fldCharType="begin"/>
            </w:r>
            <w:r w:rsidR="002549B8">
              <w:rPr>
                <w:webHidden/>
              </w:rPr>
              <w:instrText xml:space="preserve"> PAGEREF _Toc104718769 \h </w:instrText>
            </w:r>
            <w:r w:rsidR="002549B8">
              <w:rPr>
                <w:webHidden/>
              </w:rPr>
            </w:r>
            <w:r w:rsidR="002549B8">
              <w:rPr>
                <w:webHidden/>
              </w:rPr>
              <w:fldChar w:fldCharType="separate"/>
            </w:r>
            <w:r w:rsidR="005670C2">
              <w:rPr>
                <w:webHidden/>
                <w:rtl/>
              </w:rPr>
              <w:t>123</w:t>
            </w:r>
            <w:r w:rsidR="002549B8">
              <w:rPr>
                <w:webHidden/>
              </w:rPr>
              <w:fldChar w:fldCharType="end"/>
            </w:r>
          </w:hyperlink>
        </w:p>
        <w:p w14:paraId="7A3A6C83" w14:textId="1BA80D9F" w:rsidR="002549B8" w:rsidRDefault="003B59CF" w:rsidP="002549B8">
          <w:pPr>
            <w:pStyle w:val="TOC2"/>
            <w:tabs>
              <w:tab w:val="left" w:pos="5136"/>
            </w:tabs>
            <w:rPr>
              <w:rFonts w:asciiTheme="minorHAnsi" w:eastAsiaTheme="minorEastAsia" w:hAnsiTheme="minorHAnsi"/>
              <w:sz w:val="22"/>
              <w:szCs w:val="22"/>
            </w:rPr>
          </w:pPr>
          <w:hyperlink w:anchor="_Toc104718770" w:history="1">
            <w:r w:rsidR="002549B8" w:rsidRPr="00240E63">
              <w:rPr>
                <w:rStyle w:val="Hyperlink"/>
                <w:rtl/>
              </w:rPr>
              <w:t>11.3</w:t>
            </w:r>
            <w:r w:rsidR="00EC0314">
              <w:rPr>
                <w:rFonts w:asciiTheme="minorHAnsi" w:eastAsiaTheme="minorEastAsia" w:hAnsiTheme="minorHAnsi" w:hint="cs"/>
                <w:sz w:val="22"/>
                <w:szCs w:val="22"/>
                <w:rtl/>
              </w:rPr>
              <w:t xml:space="preserve"> </w:t>
            </w:r>
            <w:r w:rsidR="002549B8" w:rsidRPr="00240E63">
              <w:rPr>
                <w:rStyle w:val="Hyperlink"/>
                <w:rtl/>
              </w:rPr>
              <w:t>החלק השלישי – חיזוי לידים לפי המודל הטוב ביותר</w:t>
            </w:r>
            <w:r w:rsidR="002549B8">
              <w:rPr>
                <w:webHidden/>
              </w:rPr>
              <w:tab/>
            </w:r>
            <w:r w:rsidR="002549B8">
              <w:rPr>
                <w:webHidden/>
              </w:rPr>
              <w:fldChar w:fldCharType="begin"/>
            </w:r>
            <w:r w:rsidR="002549B8">
              <w:rPr>
                <w:webHidden/>
              </w:rPr>
              <w:instrText xml:space="preserve"> PAGEREF _Toc104718770 \h </w:instrText>
            </w:r>
            <w:r w:rsidR="002549B8">
              <w:rPr>
                <w:webHidden/>
              </w:rPr>
            </w:r>
            <w:r w:rsidR="002549B8">
              <w:rPr>
                <w:webHidden/>
              </w:rPr>
              <w:fldChar w:fldCharType="separate"/>
            </w:r>
            <w:r w:rsidR="005670C2">
              <w:rPr>
                <w:webHidden/>
                <w:rtl/>
              </w:rPr>
              <w:t>129</w:t>
            </w:r>
            <w:r w:rsidR="002549B8">
              <w:rPr>
                <w:webHidden/>
              </w:rPr>
              <w:fldChar w:fldCharType="end"/>
            </w:r>
          </w:hyperlink>
        </w:p>
        <w:p w14:paraId="2E61E237" w14:textId="5FE76AB5" w:rsidR="002549B8" w:rsidRDefault="003B59CF" w:rsidP="002549B8">
          <w:pPr>
            <w:pStyle w:val="TOC1"/>
            <w:rPr>
              <w:rFonts w:asciiTheme="minorHAnsi" w:eastAsiaTheme="minorEastAsia" w:hAnsiTheme="minorHAnsi"/>
              <w:sz w:val="22"/>
              <w:szCs w:val="22"/>
            </w:rPr>
          </w:pPr>
          <w:hyperlink w:anchor="_Toc104718771" w:history="1">
            <w:r w:rsidR="002549B8" w:rsidRPr="00240E63">
              <w:rPr>
                <w:rStyle w:val="Hyperlink"/>
                <w:rFonts w:cs="Arial"/>
                <w:rtl/>
              </w:rPr>
              <w:t>12</w:t>
            </w:r>
            <w:r w:rsidR="00EC0314">
              <w:rPr>
                <w:rFonts w:asciiTheme="minorHAnsi" w:eastAsiaTheme="minorEastAsia" w:hAnsiTheme="minorHAnsi" w:hint="cs"/>
                <w:sz w:val="22"/>
                <w:szCs w:val="22"/>
                <w:rtl/>
              </w:rPr>
              <w:t xml:space="preserve"> </w:t>
            </w:r>
            <w:r w:rsidR="002549B8" w:rsidRPr="00240E63">
              <w:rPr>
                <w:rStyle w:val="Hyperlink"/>
                <w:rFonts w:cs="Arial"/>
                <w:rtl/>
              </w:rPr>
              <w:t>בדיקות והערכה (</w:t>
            </w:r>
            <w:r w:rsidR="002549B8" w:rsidRPr="00240E63">
              <w:rPr>
                <w:rStyle w:val="Hyperlink"/>
                <w:bCs/>
              </w:rPr>
              <w:t>System Testing and Evaluation</w:t>
            </w:r>
            <w:r w:rsidR="002549B8" w:rsidRPr="00240E63">
              <w:rPr>
                <w:rStyle w:val="Hyperlink"/>
                <w:rFonts w:cs="Arial"/>
                <w:rtl/>
              </w:rPr>
              <w:t>)</w:t>
            </w:r>
            <w:r w:rsidR="002549B8">
              <w:rPr>
                <w:webHidden/>
              </w:rPr>
              <w:tab/>
            </w:r>
            <w:r w:rsidR="002549B8">
              <w:rPr>
                <w:webHidden/>
              </w:rPr>
              <w:fldChar w:fldCharType="begin"/>
            </w:r>
            <w:r w:rsidR="002549B8">
              <w:rPr>
                <w:webHidden/>
              </w:rPr>
              <w:instrText xml:space="preserve"> PAGEREF _Toc104718771 \h </w:instrText>
            </w:r>
            <w:r w:rsidR="002549B8">
              <w:rPr>
                <w:webHidden/>
              </w:rPr>
            </w:r>
            <w:r w:rsidR="002549B8">
              <w:rPr>
                <w:webHidden/>
              </w:rPr>
              <w:fldChar w:fldCharType="separate"/>
            </w:r>
            <w:r w:rsidR="005670C2">
              <w:rPr>
                <w:webHidden/>
                <w:rtl/>
              </w:rPr>
              <w:t>131</w:t>
            </w:r>
            <w:r w:rsidR="002549B8">
              <w:rPr>
                <w:webHidden/>
              </w:rPr>
              <w:fldChar w:fldCharType="end"/>
            </w:r>
          </w:hyperlink>
        </w:p>
        <w:p w14:paraId="7C3035DD" w14:textId="27E3163B" w:rsidR="002549B8" w:rsidRDefault="003B59CF" w:rsidP="002549B8">
          <w:pPr>
            <w:pStyle w:val="TOC2"/>
            <w:tabs>
              <w:tab w:val="left" w:pos="2598"/>
            </w:tabs>
            <w:rPr>
              <w:rFonts w:asciiTheme="minorHAnsi" w:eastAsiaTheme="minorEastAsia" w:hAnsiTheme="minorHAnsi"/>
              <w:sz w:val="22"/>
              <w:szCs w:val="22"/>
            </w:rPr>
          </w:pPr>
          <w:hyperlink w:anchor="_Toc104718772" w:history="1">
            <w:r w:rsidR="002549B8" w:rsidRPr="00240E63">
              <w:rPr>
                <w:rStyle w:val="Hyperlink"/>
                <w:rtl/>
              </w:rPr>
              <w:t>12.1</w:t>
            </w:r>
            <w:r w:rsidR="00EC0314">
              <w:rPr>
                <w:rFonts w:asciiTheme="minorHAnsi" w:eastAsiaTheme="minorEastAsia" w:hAnsiTheme="minorHAnsi" w:hint="cs"/>
                <w:sz w:val="22"/>
                <w:szCs w:val="22"/>
                <w:rtl/>
              </w:rPr>
              <w:t xml:space="preserve"> </w:t>
            </w:r>
            <w:r w:rsidR="002549B8" w:rsidRPr="00240E63">
              <w:rPr>
                <w:rStyle w:val="Hyperlink"/>
                <w:rtl/>
              </w:rPr>
              <w:t>תכנית בדיקות מערכת (</w:t>
            </w:r>
            <w:r w:rsidR="002549B8" w:rsidRPr="00240E63">
              <w:rPr>
                <w:rStyle w:val="Hyperlink"/>
              </w:rPr>
              <w:t>STP</w:t>
            </w:r>
            <w:r w:rsidR="002549B8" w:rsidRPr="00240E63">
              <w:rPr>
                <w:rStyle w:val="Hyperlink"/>
                <w:rtl/>
              </w:rPr>
              <w:t>)</w:t>
            </w:r>
            <w:r w:rsidR="002549B8">
              <w:rPr>
                <w:webHidden/>
              </w:rPr>
              <w:tab/>
            </w:r>
            <w:r w:rsidR="002549B8">
              <w:rPr>
                <w:webHidden/>
              </w:rPr>
              <w:fldChar w:fldCharType="begin"/>
            </w:r>
            <w:r w:rsidR="002549B8">
              <w:rPr>
                <w:webHidden/>
              </w:rPr>
              <w:instrText xml:space="preserve"> PAGEREF _Toc104718772 \h </w:instrText>
            </w:r>
            <w:r w:rsidR="002549B8">
              <w:rPr>
                <w:webHidden/>
              </w:rPr>
            </w:r>
            <w:r w:rsidR="002549B8">
              <w:rPr>
                <w:webHidden/>
              </w:rPr>
              <w:fldChar w:fldCharType="separate"/>
            </w:r>
            <w:r w:rsidR="005670C2">
              <w:rPr>
                <w:webHidden/>
                <w:rtl/>
              </w:rPr>
              <w:t>131</w:t>
            </w:r>
            <w:r w:rsidR="002549B8">
              <w:rPr>
                <w:webHidden/>
              </w:rPr>
              <w:fldChar w:fldCharType="end"/>
            </w:r>
          </w:hyperlink>
        </w:p>
        <w:p w14:paraId="608F4FFA" w14:textId="0B47B36F" w:rsidR="002549B8" w:rsidRDefault="003B59CF" w:rsidP="002549B8">
          <w:pPr>
            <w:pStyle w:val="TOC2"/>
            <w:rPr>
              <w:rFonts w:asciiTheme="minorHAnsi" w:eastAsiaTheme="minorEastAsia" w:hAnsiTheme="minorHAnsi"/>
              <w:sz w:val="22"/>
              <w:szCs w:val="22"/>
            </w:rPr>
          </w:pPr>
          <w:hyperlink w:anchor="_Toc104718773" w:history="1">
            <w:r w:rsidR="002549B8" w:rsidRPr="00240E63">
              <w:rPr>
                <w:rStyle w:val="Hyperlink"/>
                <w:rtl/>
              </w:rPr>
              <w:t>12.2</w:t>
            </w:r>
            <w:r w:rsidR="00EC0314">
              <w:rPr>
                <w:rFonts w:asciiTheme="minorHAnsi" w:eastAsiaTheme="minorEastAsia" w:hAnsiTheme="minorHAnsi" w:hint="cs"/>
                <w:sz w:val="22"/>
                <w:szCs w:val="22"/>
                <w:rtl/>
              </w:rPr>
              <w:t xml:space="preserve"> </w:t>
            </w:r>
            <w:r w:rsidR="002549B8" w:rsidRPr="00240E63">
              <w:rPr>
                <w:rStyle w:val="Hyperlink"/>
                <w:rtl/>
              </w:rPr>
              <w:t>תרחישי בדיקות (</w:t>
            </w:r>
            <w:r w:rsidR="002549B8" w:rsidRPr="00240E63">
              <w:rPr>
                <w:rStyle w:val="Hyperlink"/>
              </w:rPr>
              <w:t>STD</w:t>
            </w:r>
            <w:r w:rsidR="002549B8" w:rsidRPr="00240E63">
              <w:rPr>
                <w:rStyle w:val="Hyperlink"/>
                <w:rtl/>
              </w:rPr>
              <w:t>)</w:t>
            </w:r>
            <w:r w:rsidR="002549B8">
              <w:rPr>
                <w:webHidden/>
              </w:rPr>
              <w:tab/>
            </w:r>
            <w:r w:rsidR="002549B8">
              <w:rPr>
                <w:webHidden/>
              </w:rPr>
              <w:fldChar w:fldCharType="begin"/>
            </w:r>
            <w:r w:rsidR="002549B8">
              <w:rPr>
                <w:webHidden/>
              </w:rPr>
              <w:instrText xml:space="preserve"> PAGEREF _Toc104718773 \h </w:instrText>
            </w:r>
            <w:r w:rsidR="002549B8">
              <w:rPr>
                <w:webHidden/>
              </w:rPr>
            </w:r>
            <w:r w:rsidR="002549B8">
              <w:rPr>
                <w:webHidden/>
              </w:rPr>
              <w:fldChar w:fldCharType="separate"/>
            </w:r>
            <w:r w:rsidR="005670C2">
              <w:rPr>
                <w:webHidden/>
                <w:rtl/>
              </w:rPr>
              <w:t>131</w:t>
            </w:r>
            <w:r w:rsidR="002549B8">
              <w:rPr>
                <w:webHidden/>
              </w:rPr>
              <w:fldChar w:fldCharType="end"/>
            </w:r>
          </w:hyperlink>
        </w:p>
        <w:p w14:paraId="74FC0AD9" w14:textId="29175CCC" w:rsidR="002549B8" w:rsidRDefault="003B59CF" w:rsidP="002549B8">
          <w:pPr>
            <w:pStyle w:val="TOC2"/>
            <w:rPr>
              <w:rFonts w:asciiTheme="minorHAnsi" w:eastAsiaTheme="minorEastAsia" w:hAnsiTheme="minorHAnsi"/>
              <w:sz w:val="22"/>
              <w:szCs w:val="22"/>
            </w:rPr>
          </w:pPr>
          <w:hyperlink w:anchor="_Toc104718774" w:history="1">
            <w:r w:rsidR="002549B8" w:rsidRPr="00240E63">
              <w:rPr>
                <w:rStyle w:val="Hyperlink"/>
                <w:rtl/>
              </w:rPr>
              <w:t>12.3</w:t>
            </w:r>
            <w:r w:rsidR="00EC0314">
              <w:rPr>
                <w:rStyle w:val="Hyperlink"/>
                <w:rFonts w:hint="cs"/>
                <w:rtl/>
              </w:rPr>
              <w:t xml:space="preserve"> </w:t>
            </w:r>
            <w:r w:rsidR="002549B8" w:rsidRPr="00240E63">
              <w:rPr>
                <w:rStyle w:val="Hyperlink"/>
                <w:rtl/>
              </w:rPr>
              <w:t>דו"ח בדיקות מערכת (</w:t>
            </w:r>
            <w:r w:rsidR="002549B8" w:rsidRPr="00240E63">
              <w:rPr>
                <w:rStyle w:val="Hyperlink"/>
              </w:rPr>
              <w:t>STR</w:t>
            </w:r>
            <w:r w:rsidR="002549B8" w:rsidRPr="00240E63">
              <w:rPr>
                <w:rStyle w:val="Hyperlink"/>
                <w:rtl/>
              </w:rPr>
              <w:t>)</w:t>
            </w:r>
            <w:r w:rsidR="002549B8">
              <w:rPr>
                <w:webHidden/>
              </w:rPr>
              <w:tab/>
            </w:r>
            <w:r w:rsidR="002549B8">
              <w:rPr>
                <w:webHidden/>
              </w:rPr>
              <w:fldChar w:fldCharType="begin"/>
            </w:r>
            <w:r w:rsidR="002549B8">
              <w:rPr>
                <w:webHidden/>
              </w:rPr>
              <w:instrText xml:space="preserve"> PAGEREF _Toc104718774 \h </w:instrText>
            </w:r>
            <w:r w:rsidR="002549B8">
              <w:rPr>
                <w:webHidden/>
              </w:rPr>
            </w:r>
            <w:r w:rsidR="002549B8">
              <w:rPr>
                <w:webHidden/>
              </w:rPr>
              <w:fldChar w:fldCharType="separate"/>
            </w:r>
            <w:r w:rsidR="005670C2">
              <w:rPr>
                <w:webHidden/>
                <w:rtl/>
              </w:rPr>
              <w:t>131</w:t>
            </w:r>
            <w:r w:rsidR="002549B8">
              <w:rPr>
                <w:webHidden/>
              </w:rPr>
              <w:fldChar w:fldCharType="end"/>
            </w:r>
          </w:hyperlink>
        </w:p>
        <w:p w14:paraId="04392FA8" w14:textId="11BA9B59" w:rsidR="002549B8" w:rsidRDefault="003B59CF" w:rsidP="002549B8">
          <w:pPr>
            <w:pStyle w:val="TOC2"/>
            <w:tabs>
              <w:tab w:val="left" w:pos="2846"/>
            </w:tabs>
            <w:rPr>
              <w:rFonts w:asciiTheme="minorHAnsi" w:eastAsiaTheme="minorEastAsia" w:hAnsiTheme="minorHAnsi"/>
              <w:sz w:val="22"/>
              <w:szCs w:val="22"/>
            </w:rPr>
          </w:pPr>
          <w:hyperlink w:anchor="_Toc104718775" w:history="1">
            <w:r w:rsidR="002549B8" w:rsidRPr="00240E63">
              <w:rPr>
                <w:rStyle w:val="Hyperlink"/>
                <w:rtl/>
              </w:rPr>
              <w:t>12.4</w:t>
            </w:r>
            <w:r w:rsidR="00EC0314">
              <w:rPr>
                <w:rFonts w:asciiTheme="minorHAnsi" w:eastAsiaTheme="minorEastAsia" w:hAnsiTheme="minorHAnsi" w:hint="cs"/>
                <w:sz w:val="22"/>
                <w:szCs w:val="22"/>
                <w:rtl/>
              </w:rPr>
              <w:t xml:space="preserve"> </w:t>
            </w:r>
            <w:r w:rsidR="002549B8" w:rsidRPr="00240E63">
              <w:rPr>
                <w:rStyle w:val="Hyperlink"/>
                <w:rtl/>
              </w:rPr>
              <w:t>הערכת המערכת המוצעת</w:t>
            </w:r>
            <w:r w:rsidR="002549B8">
              <w:rPr>
                <w:webHidden/>
              </w:rPr>
              <w:tab/>
            </w:r>
            <w:r w:rsidR="002549B8">
              <w:rPr>
                <w:webHidden/>
              </w:rPr>
              <w:fldChar w:fldCharType="begin"/>
            </w:r>
            <w:r w:rsidR="002549B8">
              <w:rPr>
                <w:webHidden/>
              </w:rPr>
              <w:instrText xml:space="preserve"> PAGEREF _Toc104718775 \h </w:instrText>
            </w:r>
            <w:r w:rsidR="002549B8">
              <w:rPr>
                <w:webHidden/>
              </w:rPr>
            </w:r>
            <w:r w:rsidR="002549B8">
              <w:rPr>
                <w:webHidden/>
              </w:rPr>
              <w:fldChar w:fldCharType="separate"/>
            </w:r>
            <w:r w:rsidR="005670C2">
              <w:rPr>
                <w:webHidden/>
                <w:rtl/>
              </w:rPr>
              <w:t>131</w:t>
            </w:r>
            <w:r w:rsidR="002549B8">
              <w:rPr>
                <w:webHidden/>
              </w:rPr>
              <w:fldChar w:fldCharType="end"/>
            </w:r>
          </w:hyperlink>
        </w:p>
        <w:p w14:paraId="20E5E739" w14:textId="2998B2D2" w:rsidR="002549B8" w:rsidRDefault="003B59CF" w:rsidP="002549B8">
          <w:pPr>
            <w:pStyle w:val="TOC1"/>
            <w:rPr>
              <w:rFonts w:asciiTheme="minorHAnsi" w:eastAsiaTheme="minorEastAsia" w:hAnsiTheme="minorHAnsi"/>
              <w:sz w:val="22"/>
              <w:szCs w:val="22"/>
            </w:rPr>
          </w:pPr>
          <w:hyperlink w:anchor="_Toc104718776" w:history="1">
            <w:r w:rsidR="002549B8" w:rsidRPr="00240E63">
              <w:rPr>
                <w:rStyle w:val="Hyperlink"/>
                <w:rtl/>
              </w:rPr>
              <w:t>13</w:t>
            </w:r>
            <w:r w:rsidR="00EC0314">
              <w:rPr>
                <w:rFonts w:asciiTheme="minorHAnsi" w:eastAsiaTheme="minorEastAsia" w:hAnsiTheme="minorHAnsi" w:hint="cs"/>
                <w:sz w:val="22"/>
                <w:szCs w:val="22"/>
                <w:rtl/>
              </w:rPr>
              <w:t xml:space="preserve"> </w:t>
            </w:r>
            <w:r w:rsidR="002549B8" w:rsidRPr="00240E63">
              <w:rPr>
                <w:rStyle w:val="Hyperlink"/>
                <w:rtl/>
              </w:rPr>
              <w:t>תכנית הפרויקט</w:t>
            </w:r>
            <w:r w:rsidR="00EC0314" w:rsidRPr="00EC0314">
              <w:rPr>
                <w:rFonts w:cs="Arial" w:hint="cs"/>
                <w:webHidden/>
                <w:rtl/>
              </w:rPr>
              <w:t>.....................................................................................................</w:t>
            </w:r>
            <w:r w:rsidR="00EC0314">
              <w:rPr>
                <w:rFonts w:cs="Arial" w:hint="cs"/>
                <w:webHidden/>
                <w:rtl/>
              </w:rPr>
              <w:t>..</w:t>
            </w:r>
            <w:r w:rsidR="002549B8">
              <w:rPr>
                <w:webHidden/>
              </w:rPr>
              <w:fldChar w:fldCharType="begin"/>
            </w:r>
            <w:r w:rsidR="002549B8">
              <w:rPr>
                <w:webHidden/>
              </w:rPr>
              <w:instrText xml:space="preserve"> PAGEREF _Toc104718776 \h </w:instrText>
            </w:r>
            <w:r w:rsidR="002549B8">
              <w:rPr>
                <w:webHidden/>
              </w:rPr>
            </w:r>
            <w:r w:rsidR="002549B8">
              <w:rPr>
                <w:webHidden/>
              </w:rPr>
              <w:fldChar w:fldCharType="separate"/>
            </w:r>
            <w:r w:rsidR="005670C2">
              <w:rPr>
                <w:webHidden/>
                <w:rtl/>
              </w:rPr>
              <w:t>133</w:t>
            </w:r>
            <w:r w:rsidR="002549B8">
              <w:rPr>
                <w:webHidden/>
              </w:rPr>
              <w:fldChar w:fldCharType="end"/>
            </w:r>
          </w:hyperlink>
        </w:p>
        <w:p w14:paraId="2EE4291C" w14:textId="3FB0FAA7" w:rsidR="002549B8" w:rsidRDefault="003B59CF" w:rsidP="002549B8">
          <w:pPr>
            <w:pStyle w:val="TOC2"/>
            <w:rPr>
              <w:rFonts w:asciiTheme="minorHAnsi" w:eastAsiaTheme="minorEastAsia" w:hAnsiTheme="minorHAnsi"/>
              <w:sz w:val="22"/>
              <w:szCs w:val="22"/>
            </w:rPr>
          </w:pPr>
          <w:hyperlink w:anchor="_Toc104718777" w:history="1">
            <w:r w:rsidR="002549B8" w:rsidRPr="00240E63">
              <w:rPr>
                <w:rStyle w:val="Hyperlink"/>
              </w:rPr>
              <w:t>13.1</w:t>
            </w:r>
            <w:r w:rsidR="00EC0314">
              <w:rPr>
                <w:rFonts w:asciiTheme="minorHAnsi" w:eastAsiaTheme="minorEastAsia" w:hAnsiTheme="minorHAnsi" w:hint="cs"/>
                <w:sz w:val="22"/>
                <w:szCs w:val="22"/>
                <w:rtl/>
              </w:rPr>
              <w:t xml:space="preserve"> </w:t>
            </w:r>
            <w:r w:rsidR="002549B8" w:rsidRPr="00240E63">
              <w:rPr>
                <w:rStyle w:val="Hyperlink"/>
                <w:rtl/>
              </w:rPr>
              <w:t>תכנית עבודה. תרשים גאנט מלא לכל מהלך הפרויקט</w:t>
            </w:r>
            <w:r w:rsidR="002549B8">
              <w:rPr>
                <w:webHidden/>
              </w:rPr>
              <w:tab/>
            </w:r>
            <w:r w:rsidR="002549B8">
              <w:rPr>
                <w:webHidden/>
              </w:rPr>
              <w:fldChar w:fldCharType="begin"/>
            </w:r>
            <w:r w:rsidR="002549B8">
              <w:rPr>
                <w:webHidden/>
              </w:rPr>
              <w:instrText xml:space="preserve"> PAGEREF _Toc104718777 \h </w:instrText>
            </w:r>
            <w:r w:rsidR="002549B8">
              <w:rPr>
                <w:webHidden/>
              </w:rPr>
            </w:r>
            <w:r w:rsidR="002549B8">
              <w:rPr>
                <w:webHidden/>
              </w:rPr>
              <w:fldChar w:fldCharType="separate"/>
            </w:r>
            <w:r w:rsidR="005670C2">
              <w:rPr>
                <w:webHidden/>
                <w:rtl/>
              </w:rPr>
              <w:t>133</w:t>
            </w:r>
            <w:r w:rsidR="002549B8">
              <w:rPr>
                <w:webHidden/>
              </w:rPr>
              <w:fldChar w:fldCharType="end"/>
            </w:r>
          </w:hyperlink>
        </w:p>
        <w:p w14:paraId="0209E1E1" w14:textId="48584F02" w:rsidR="002549B8" w:rsidRDefault="003B59CF" w:rsidP="002549B8">
          <w:pPr>
            <w:pStyle w:val="TOC2"/>
            <w:rPr>
              <w:rFonts w:asciiTheme="minorHAnsi" w:eastAsiaTheme="minorEastAsia" w:hAnsiTheme="minorHAnsi"/>
              <w:sz w:val="22"/>
              <w:szCs w:val="22"/>
            </w:rPr>
          </w:pPr>
          <w:hyperlink w:anchor="_Toc104718778" w:history="1">
            <w:r w:rsidR="002549B8" w:rsidRPr="00240E63">
              <w:rPr>
                <w:rStyle w:val="Hyperlink"/>
              </w:rPr>
              <w:t>13.2</w:t>
            </w:r>
            <w:r w:rsidR="00EC0314">
              <w:rPr>
                <w:rFonts w:asciiTheme="minorHAnsi" w:eastAsiaTheme="minorEastAsia" w:hAnsiTheme="minorHAnsi" w:hint="cs"/>
                <w:sz w:val="22"/>
                <w:szCs w:val="22"/>
                <w:rtl/>
              </w:rPr>
              <w:t xml:space="preserve"> </w:t>
            </w:r>
            <w:r w:rsidR="002549B8" w:rsidRPr="00240E63">
              <w:rPr>
                <w:rStyle w:val="Hyperlink"/>
                <w:rtl/>
              </w:rPr>
              <w:t xml:space="preserve">תרשים </w:t>
            </w:r>
            <w:r w:rsidR="002549B8" w:rsidRPr="00240E63">
              <w:rPr>
                <w:rStyle w:val="Hyperlink"/>
              </w:rPr>
              <w:t>WBS</w:t>
            </w:r>
            <w:r w:rsidR="00CA44DA">
              <w:rPr>
                <w:rStyle w:val="Hyperlink"/>
                <w:rFonts w:hint="cs"/>
                <w:rtl/>
              </w:rPr>
              <w:t>..................................................................................................</w:t>
            </w:r>
            <w:r w:rsidR="00EC0314">
              <w:rPr>
                <w:rFonts w:hint="cs"/>
                <w:webHidden/>
                <w:rtl/>
              </w:rPr>
              <w:t xml:space="preserve"> </w:t>
            </w:r>
            <w:r w:rsidR="002549B8">
              <w:rPr>
                <w:webHidden/>
              </w:rPr>
              <w:fldChar w:fldCharType="begin"/>
            </w:r>
            <w:r w:rsidR="002549B8">
              <w:rPr>
                <w:webHidden/>
              </w:rPr>
              <w:instrText xml:space="preserve"> PAGEREF _Toc104718778 \h </w:instrText>
            </w:r>
            <w:r w:rsidR="002549B8">
              <w:rPr>
                <w:webHidden/>
              </w:rPr>
            </w:r>
            <w:r w:rsidR="002549B8">
              <w:rPr>
                <w:webHidden/>
              </w:rPr>
              <w:fldChar w:fldCharType="separate"/>
            </w:r>
            <w:r w:rsidR="005670C2">
              <w:rPr>
                <w:webHidden/>
                <w:rtl/>
              </w:rPr>
              <w:t>134</w:t>
            </w:r>
            <w:r w:rsidR="002549B8">
              <w:rPr>
                <w:webHidden/>
              </w:rPr>
              <w:fldChar w:fldCharType="end"/>
            </w:r>
          </w:hyperlink>
        </w:p>
        <w:p w14:paraId="502B2BE3" w14:textId="55B76482" w:rsidR="002549B8" w:rsidRDefault="003B59CF" w:rsidP="002549B8">
          <w:pPr>
            <w:pStyle w:val="TOC2"/>
            <w:rPr>
              <w:rFonts w:asciiTheme="minorHAnsi" w:eastAsiaTheme="minorEastAsia" w:hAnsiTheme="minorHAnsi"/>
              <w:sz w:val="22"/>
              <w:szCs w:val="22"/>
            </w:rPr>
          </w:pPr>
          <w:hyperlink w:anchor="_Toc104718779" w:history="1">
            <w:r w:rsidR="002549B8" w:rsidRPr="00240E63">
              <w:rPr>
                <w:rStyle w:val="Hyperlink"/>
                <w:rtl/>
              </w:rPr>
              <w:t>13.3</w:t>
            </w:r>
            <w:r w:rsidR="00CA44DA">
              <w:rPr>
                <w:rStyle w:val="Hyperlink"/>
                <w:rFonts w:hint="cs"/>
                <w:rtl/>
              </w:rPr>
              <w:t xml:space="preserve"> </w:t>
            </w:r>
            <w:r w:rsidR="002549B8" w:rsidRPr="00240E63">
              <w:rPr>
                <w:rStyle w:val="Hyperlink"/>
                <w:rtl/>
              </w:rPr>
              <w:t>ניהול סיכונים</w:t>
            </w:r>
            <w:r w:rsidR="00CA44DA" w:rsidRPr="00CA44DA">
              <w:rPr>
                <w:rFonts w:cs="Arial" w:hint="cs"/>
                <w:webHidden/>
                <w:rtl/>
              </w:rPr>
              <w:t>....................................................................................................</w:t>
            </w:r>
            <w:r w:rsidR="002549B8">
              <w:rPr>
                <w:webHidden/>
              </w:rPr>
              <w:fldChar w:fldCharType="begin"/>
            </w:r>
            <w:r w:rsidR="002549B8">
              <w:rPr>
                <w:webHidden/>
              </w:rPr>
              <w:instrText xml:space="preserve"> PAGEREF _Toc104718779 \h </w:instrText>
            </w:r>
            <w:r w:rsidR="002549B8">
              <w:rPr>
                <w:webHidden/>
              </w:rPr>
            </w:r>
            <w:r w:rsidR="002549B8">
              <w:rPr>
                <w:webHidden/>
              </w:rPr>
              <w:fldChar w:fldCharType="separate"/>
            </w:r>
            <w:r w:rsidR="005670C2">
              <w:rPr>
                <w:webHidden/>
                <w:rtl/>
              </w:rPr>
              <w:t>135</w:t>
            </w:r>
            <w:r w:rsidR="002549B8">
              <w:rPr>
                <w:webHidden/>
              </w:rPr>
              <w:fldChar w:fldCharType="end"/>
            </w:r>
          </w:hyperlink>
        </w:p>
        <w:p w14:paraId="233F7152" w14:textId="10718086" w:rsidR="002549B8" w:rsidRDefault="003B59CF" w:rsidP="002549B8">
          <w:pPr>
            <w:pStyle w:val="TOC1"/>
            <w:rPr>
              <w:rFonts w:asciiTheme="minorHAnsi" w:eastAsiaTheme="minorEastAsia" w:hAnsiTheme="minorHAnsi"/>
              <w:sz w:val="22"/>
              <w:szCs w:val="22"/>
            </w:rPr>
          </w:pPr>
          <w:hyperlink w:anchor="_Toc104718780" w:history="1">
            <w:r w:rsidR="002549B8" w:rsidRPr="00240E63">
              <w:rPr>
                <w:rStyle w:val="Hyperlink"/>
                <w:rtl/>
              </w:rPr>
              <w:t>14</w:t>
            </w:r>
            <w:r w:rsidR="00CA44DA">
              <w:rPr>
                <w:rStyle w:val="Hyperlink"/>
                <w:rFonts w:hint="cs"/>
                <w:rtl/>
              </w:rPr>
              <w:t xml:space="preserve"> </w:t>
            </w:r>
            <w:r w:rsidR="002549B8" w:rsidRPr="00240E63">
              <w:rPr>
                <w:rStyle w:val="Hyperlink"/>
                <w:rtl/>
              </w:rPr>
              <w:t>סיום</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80 \h </w:instrText>
            </w:r>
            <w:r w:rsidR="002549B8">
              <w:rPr>
                <w:webHidden/>
              </w:rPr>
            </w:r>
            <w:r w:rsidR="002549B8">
              <w:rPr>
                <w:webHidden/>
              </w:rPr>
              <w:fldChar w:fldCharType="separate"/>
            </w:r>
            <w:r w:rsidR="005670C2">
              <w:rPr>
                <w:webHidden/>
                <w:rtl/>
              </w:rPr>
              <w:t>137</w:t>
            </w:r>
            <w:r w:rsidR="002549B8">
              <w:rPr>
                <w:webHidden/>
              </w:rPr>
              <w:fldChar w:fldCharType="end"/>
            </w:r>
          </w:hyperlink>
        </w:p>
        <w:p w14:paraId="53EB16B4" w14:textId="08997496" w:rsidR="002549B8" w:rsidRDefault="003B59CF" w:rsidP="002549B8">
          <w:pPr>
            <w:pStyle w:val="TOC2"/>
            <w:rPr>
              <w:rFonts w:asciiTheme="minorHAnsi" w:eastAsiaTheme="minorEastAsia" w:hAnsiTheme="minorHAnsi"/>
              <w:sz w:val="22"/>
              <w:szCs w:val="22"/>
            </w:rPr>
          </w:pPr>
          <w:hyperlink w:anchor="_Toc104718781" w:history="1">
            <w:r w:rsidR="002549B8" w:rsidRPr="00240E63">
              <w:rPr>
                <w:rStyle w:val="Hyperlink"/>
                <w:rtl/>
              </w:rPr>
              <w:t>14.1</w:t>
            </w:r>
            <w:r w:rsidR="00CA44DA">
              <w:rPr>
                <w:rFonts w:asciiTheme="minorHAnsi" w:eastAsiaTheme="minorEastAsia" w:hAnsiTheme="minorHAnsi" w:hint="cs"/>
                <w:sz w:val="22"/>
                <w:szCs w:val="22"/>
                <w:rtl/>
              </w:rPr>
              <w:t xml:space="preserve"> </w:t>
            </w:r>
            <w:r w:rsidR="002549B8" w:rsidRPr="00240E63">
              <w:rPr>
                <w:rStyle w:val="Hyperlink"/>
                <w:rtl/>
              </w:rPr>
              <w:t>סיכום ומסקנות</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81 \h </w:instrText>
            </w:r>
            <w:r w:rsidR="002549B8">
              <w:rPr>
                <w:webHidden/>
              </w:rPr>
            </w:r>
            <w:r w:rsidR="002549B8">
              <w:rPr>
                <w:webHidden/>
              </w:rPr>
              <w:fldChar w:fldCharType="separate"/>
            </w:r>
            <w:r w:rsidR="005670C2">
              <w:rPr>
                <w:webHidden/>
                <w:rtl/>
              </w:rPr>
              <w:t>137</w:t>
            </w:r>
            <w:r w:rsidR="002549B8">
              <w:rPr>
                <w:webHidden/>
              </w:rPr>
              <w:fldChar w:fldCharType="end"/>
            </w:r>
          </w:hyperlink>
        </w:p>
        <w:p w14:paraId="7CD2CEE7" w14:textId="46B069CD" w:rsidR="002549B8" w:rsidRDefault="003B59CF" w:rsidP="002549B8">
          <w:pPr>
            <w:pStyle w:val="TOC2"/>
            <w:tabs>
              <w:tab w:val="left" w:pos="3334"/>
            </w:tabs>
            <w:rPr>
              <w:rFonts w:asciiTheme="minorHAnsi" w:eastAsiaTheme="minorEastAsia" w:hAnsiTheme="minorHAnsi"/>
              <w:sz w:val="22"/>
              <w:szCs w:val="22"/>
            </w:rPr>
          </w:pPr>
          <w:hyperlink w:anchor="_Toc104718782" w:history="1">
            <w:r w:rsidR="002549B8" w:rsidRPr="00240E63">
              <w:rPr>
                <w:rStyle w:val="Hyperlink"/>
                <w:rtl/>
              </w:rPr>
              <w:t>14.2</w:t>
            </w:r>
            <w:r w:rsidR="00CA44DA">
              <w:rPr>
                <w:rFonts w:asciiTheme="minorHAnsi" w:eastAsiaTheme="minorEastAsia" w:hAnsiTheme="minorHAnsi" w:hint="cs"/>
                <w:sz w:val="22"/>
                <w:szCs w:val="22"/>
                <w:rtl/>
              </w:rPr>
              <w:t xml:space="preserve"> </w:t>
            </w:r>
            <w:r w:rsidR="002549B8" w:rsidRPr="00240E63">
              <w:rPr>
                <w:rStyle w:val="Hyperlink"/>
                <w:rtl/>
              </w:rPr>
              <w:t>פיתוחים עתידיים והמשך עבודה</w:t>
            </w:r>
            <w:r w:rsidR="002549B8">
              <w:rPr>
                <w:webHidden/>
              </w:rPr>
              <w:tab/>
            </w:r>
            <w:r w:rsidR="002549B8">
              <w:rPr>
                <w:webHidden/>
              </w:rPr>
              <w:fldChar w:fldCharType="begin"/>
            </w:r>
            <w:r w:rsidR="002549B8">
              <w:rPr>
                <w:webHidden/>
              </w:rPr>
              <w:instrText xml:space="preserve"> PAGEREF _Toc104718782 \h </w:instrText>
            </w:r>
            <w:r w:rsidR="002549B8">
              <w:rPr>
                <w:webHidden/>
              </w:rPr>
            </w:r>
            <w:r w:rsidR="002549B8">
              <w:rPr>
                <w:webHidden/>
              </w:rPr>
              <w:fldChar w:fldCharType="separate"/>
            </w:r>
            <w:r w:rsidR="005670C2">
              <w:rPr>
                <w:webHidden/>
                <w:rtl/>
              </w:rPr>
              <w:t>137</w:t>
            </w:r>
            <w:r w:rsidR="002549B8">
              <w:rPr>
                <w:webHidden/>
              </w:rPr>
              <w:fldChar w:fldCharType="end"/>
            </w:r>
          </w:hyperlink>
        </w:p>
        <w:p w14:paraId="3E587A1D" w14:textId="05C02AD4" w:rsidR="002549B8" w:rsidRDefault="003B59CF" w:rsidP="002549B8">
          <w:pPr>
            <w:pStyle w:val="TOC1"/>
            <w:tabs>
              <w:tab w:val="left" w:pos="4681"/>
            </w:tabs>
            <w:rPr>
              <w:rFonts w:asciiTheme="minorHAnsi" w:eastAsiaTheme="minorEastAsia" w:hAnsiTheme="minorHAnsi"/>
              <w:sz w:val="22"/>
              <w:szCs w:val="22"/>
            </w:rPr>
          </w:pPr>
          <w:hyperlink w:anchor="_Toc104718783" w:history="1">
            <w:r w:rsidR="002549B8" w:rsidRPr="00240E63">
              <w:rPr>
                <w:rStyle w:val="Hyperlink"/>
                <w:rtl/>
              </w:rPr>
              <w:t>15</w:t>
            </w:r>
            <w:r w:rsidR="00CA44DA">
              <w:rPr>
                <w:rFonts w:asciiTheme="minorHAnsi" w:eastAsiaTheme="minorEastAsia" w:hAnsiTheme="minorHAnsi" w:hint="cs"/>
                <w:sz w:val="22"/>
                <w:szCs w:val="22"/>
                <w:rtl/>
              </w:rPr>
              <w:t xml:space="preserve"> </w:t>
            </w:r>
            <w:r w:rsidR="002549B8" w:rsidRPr="00240E63">
              <w:rPr>
                <w:rStyle w:val="Hyperlink"/>
                <w:rtl/>
              </w:rPr>
              <w:t>ריכוז שינויים מדוח התכן המפורט בפורמט טבלאי</w:t>
            </w:r>
            <w:r w:rsidR="002549B8">
              <w:rPr>
                <w:webHidden/>
              </w:rPr>
              <w:tab/>
            </w:r>
            <w:r w:rsidR="002549B8">
              <w:rPr>
                <w:webHidden/>
              </w:rPr>
              <w:fldChar w:fldCharType="begin"/>
            </w:r>
            <w:r w:rsidR="002549B8">
              <w:rPr>
                <w:webHidden/>
              </w:rPr>
              <w:instrText xml:space="preserve"> PAGEREF _Toc104718783 \h </w:instrText>
            </w:r>
            <w:r w:rsidR="002549B8">
              <w:rPr>
                <w:webHidden/>
              </w:rPr>
            </w:r>
            <w:r w:rsidR="002549B8">
              <w:rPr>
                <w:webHidden/>
              </w:rPr>
              <w:fldChar w:fldCharType="separate"/>
            </w:r>
            <w:r w:rsidR="005670C2">
              <w:rPr>
                <w:webHidden/>
                <w:rtl/>
              </w:rPr>
              <w:t>139</w:t>
            </w:r>
            <w:r w:rsidR="002549B8">
              <w:rPr>
                <w:webHidden/>
              </w:rPr>
              <w:fldChar w:fldCharType="end"/>
            </w:r>
          </w:hyperlink>
        </w:p>
        <w:p w14:paraId="635190A9" w14:textId="4DBDBCA7" w:rsidR="002549B8" w:rsidRDefault="003B59CF" w:rsidP="002549B8">
          <w:pPr>
            <w:pStyle w:val="TOC1"/>
            <w:rPr>
              <w:rFonts w:asciiTheme="minorHAnsi" w:eastAsiaTheme="minorEastAsia" w:hAnsiTheme="minorHAnsi"/>
              <w:sz w:val="22"/>
              <w:szCs w:val="22"/>
            </w:rPr>
          </w:pPr>
          <w:hyperlink w:anchor="_Toc104718784" w:history="1">
            <w:r w:rsidR="002549B8" w:rsidRPr="00240E63">
              <w:rPr>
                <w:rStyle w:val="Hyperlink"/>
              </w:rPr>
              <w:t>16</w:t>
            </w:r>
            <w:r w:rsidR="00CA44DA">
              <w:rPr>
                <w:rFonts w:asciiTheme="minorHAnsi" w:eastAsiaTheme="minorEastAsia" w:hAnsiTheme="minorHAnsi" w:hint="cs"/>
                <w:sz w:val="22"/>
                <w:szCs w:val="22"/>
                <w:rtl/>
              </w:rPr>
              <w:t xml:space="preserve"> </w:t>
            </w:r>
            <w:r w:rsidR="002549B8" w:rsidRPr="00240E63">
              <w:rPr>
                <w:rStyle w:val="Hyperlink"/>
                <w:rtl/>
              </w:rPr>
              <w:t>רשימת מקורות</w:t>
            </w:r>
            <w:r w:rsidR="00CA44DA" w:rsidRPr="00CA44DA">
              <w:rPr>
                <w:rFonts w:cs="Arial" w:hint="cs"/>
                <w:webHidden/>
                <w:rtl/>
              </w:rPr>
              <w:t>.....................................................................................................</w:t>
            </w:r>
            <w:r w:rsidR="00CA44DA">
              <w:rPr>
                <w:rFonts w:cs="Arial" w:hint="cs"/>
                <w:webHidden/>
                <w:rtl/>
              </w:rPr>
              <w:t>..</w:t>
            </w:r>
            <w:r w:rsidR="002549B8">
              <w:rPr>
                <w:webHidden/>
              </w:rPr>
              <w:fldChar w:fldCharType="begin"/>
            </w:r>
            <w:r w:rsidR="002549B8">
              <w:rPr>
                <w:webHidden/>
              </w:rPr>
              <w:instrText xml:space="preserve"> PAGEREF _Toc104718784 \h </w:instrText>
            </w:r>
            <w:r w:rsidR="002549B8">
              <w:rPr>
                <w:webHidden/>
              </w:rPr>
            </w:r>
            <w:r w:rsidR="002549B8">
              <w:rPr>
                <w:webHidden/>
              </w:rPr>
              <w:fldChar w:fldCharType="separate"/>
            </w:r>
            <w:r w:rsidR="005670C2">
              <w:rPr>
                <w:webHidden/>
                <w:rtl/>
              </w:rPr>
              <w:t>140</w:t>
            </w:r>
            <w:r w:rsidR="002549B8">
              <w:rPr>
                <w:webHidden/>
              </w:rPr>
              <w:fldChar w:fldCharType="end"/>
            </w:r>
          </w:hyperlink>
        </w:p>
        <w:p w14:paraId="4B279356" w14:textId="77159DD9" w:rsidR="002549B8" w:rsidRDefault="003B59CF" w:rsidP="002549B8">
          <w:pPr>
            <w:pStyle w:val="TOC1"/>
            <w:rPr>
              <w:rFonts w:asciiTheme="minorHAnsi" w:eastAsiaTheme="minorEastAsia" w:hAnsiTheme="minorHAnsi"/>
              <w:sz w:val="22"/>
              <w:szCs w:val="22"/>
            </w:rPr>
          </w:pPr>
          <w:hyperlink w:anchor="_Toc104718785" w:history="1">
            <w:r w:rsidR="002549B8" w:rsidRPr="00240E63">
              <w:rPr>
                <w:rStyle w:val="Hyperlink"/>
                <w:rtl/>
              </w:rPr>
              <w:t>17</w:t>
            </w:r>
            <w:r w:rsidR="00CA44DA">
              <w:rPr>
                <w:rFonts w:asciiTheme="minorHAnsi" w:eastAsiaTheme="minorEastAsia" w:hAnsiTheme="minorHAnsi" w:hint="cs"/>
                <w:sz w:val="22"/>
                <w:szCs w:val="22"/>
                <w:rtl/>
              </w:rPr>
              <w:t xml:space="preserve"> </w:t>
            </w:r>
            <w:r w:rsidR="002549B8" w:rsidRPr="00240E63">
              <w:rPr>
                <w:rStyle w:val="Hyperlink"/>
                <w:rtl/>
              </w:rPr>
              <w:t>נספחים</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85 \h </w:instrText>
            </w:r>
            <w:r w:rsidR="002549B8">
              <w:rPr>
                <w:webHidden/>
              </w:rPr>
            </w:r>
            <w:r w:rsidR="002549B8">
              <w:rPr>
                <w:webHidden/>
              </w:rPr>
              <w:fldChar w:fldCharType="separate"/>
            </w:r>
            <w:r w:rsidR="005670C2">
              <w:rPr>
                <w:webHidden/>
                <w:rtl/>
              </w:rPr>
              <w:t>141</w:t>
            </w:r>
            <w:r w:rsidR="002549B8">
              <w:rPr>
                <w:webHidden/>
              </w:rPr>
              <w:fldChar w:fldCharType="end"/>
            </w:r>
          </w:hyperlink>
        </w:p>
        <w:p w14:paraId="484C3251" w14:textId="50B6004B" w:rsidR="002549B8" w:rsidRDefault="003B59CF" w:rsidP="002549B8">
          <w:pPr>
            <w:pStyle w:val="TOC2"/>
            <w:rPr>
              <w:rFonts w:asciiTheme="minorHAnsi" w:eastAsiaTheme="minorEastAsia" w:hAnsiTheme="minorHAnsi"/>
              <w:sz w:val="22"/>
              <w:szCs w:val="22"/>
            </w:rPr>
          </w:pPr>
          <w:hyperlink w:anchor="_Toc104718786" w:history="1">
            <w:r w:rsidR="002549B8" w:rsidRPr="00240E63">
              <w:rPr>
                <w:rStyle w:val="Hyperlink"/>
                <w:rtl/>
              </w:rPr>
              <w:t>17.1</w:t>
            </w:r>
            <w:r w:rsidR="00CA44DA">
              <w:rPr>
                <w:rFonts w:asciiTheme="minorHAnsi" w:eastAsiaTheme="minorEastAsia" w:hAnsiTheme="minorHAnsi" w:hint="cs"/>
                <w:sz w:val="22"/>
                <w:szCs w:val="22"/>
                <w:rtl/>
              </w:rPr>
              <w:t xml:space="preserve"> </w:t>
            </w:r>
            <w:r w:rsidR="002549B8" w:rsidRPr="00240E63">
              <w:rPr>
                <w:rStyle w:val="Hyperlink"/>
                <w:rtl/>
              </w:rPr>
              <w:t>מאמר באנגלית</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86 \h </w:instrText>
            </w:r>
            <w:r w:rsidR="002549B8">
              <w:rPr>
                <w:webHidden/>
              </w:rPr>
            </w:r>
            <w:r w:rsidR="002549B8">
              <w:rPr>
                <w:webHidden/>
              </w:rPr>
              <w:fldChar w:fldCharType="separate"/>
            </w:r>
            <w:r w:rsidR="005670C2">
              <w:rPr>
                <w:webHidden/>
                <w:rtl/>
              </w:rPr>
              <w:t>141</w:t>
            </w:r>
            <w:r w:rsidR="002549B8">
              <w:rPr>
                <w:webHidden/>
              </w:rPr>
              <w:fldChar w:fldCharType="end"/>
            </w:r>
          </w:hyperlink>
        </w:p>
        <w:p w14:paraId="2E3332BB" w14:textId="44AA46F2" w:rsidR="002549B8" w:rsidRDefault="003B59CF" w:rsidP="002549B8">
          <w:pPr>
            <w:pStyle w:val="TOC2"/>
            <w:tabs>
              <w:tab w:val="left" w:pos="3276"/>
            </w:tabs>
            <w:rPr>
              <w:rFonts w:asciiTheme="minorHAnsi" w:eastAsiaTheme="minorEastAsia" w:hAnsiTheme="minorHAnsi"/>
              <w:sz w:val="22"/>
              <w:szCs w:val="22"/>
            </w:rPr>
          </w:pPr>
          <w:hyperlink w:anchor="_Toc104718787" w:history="1">
            <w:r w:rsidR="002549B8" w:rsidRPr="00240E63">
              <w:rPr>
                <w:rStyle w:val="Hyperlink"/>
              </w:rPr>
              <w:t>17.2</w:t>
            </w:r>
            <w:r w:rsidR="00CA44DA">
              <w:rPr>
                <w:rFonts w:asciiTheme="minorHAnsi" w:eastAsiaTheme="minorEastAsia" w:hAnsiTheme="minorHAnsi" w:hint="cs"/>
                <w:sz w:val="22"/>
                <w:szCs w:val="22"/>
                <w:rtl/>
              </w:rPr>
              <w:t xml:space="preserve"> </w:t>
            </w:r>
            <w:r w:rsidR="002549B8" w:rsidRPr="00240E63">
              <w:rPr>
                <w:rStyle w:val="Hyperlink"/>
                <w:rtl/>
              </w:rPr>
              <w:t xml:space="preserve">תכנית בדיקות המערכת - </w:t>
            </w:r>
            <w:r w:rsidR="002549B8" w:rsidRPr="00240E63">
              <w:rPr>
                <w:rStyle w:val="Hyperlink"/>
              </w:rPr>
              <w:t>STP</w:t>
            </w:r>
            <w:r w:rsidR="002549B8">
              <w:rPr>
                <w:webHidden/>
              </w:rPr>
              <w:tab/>
            </w:r>
            <w:r w:rsidR="002549B8">
              <w:rPr>
                <w:webHidden/>
              </w:rPr>
              <w:fldChar w:fldCharType="begin"/>
            </w:r>
            <w:r w:rsidR="002549B8">
              <w:rPr>
                <w:webHidden/>
              </w:rPr>
              <w:instrText xml:space="preserve"> PAGEREF _Toc104718787 \h </w:instrText>
            </w:r>
            <w:r w:rsidR="002549B8">
              <w:rPr>
                <w:webHidden/>
              </w:rPr>
            </w:r>
            <w:r w:rsidR="002549B8">
              <w:rPr>
                <w:webHidden/>
              </w:rPr>
              <w:fldChar w:fldCharType="separate"/>
            </w:r>
            <w:r w:rsidR="005670C2">
              <w:rPr>
                <w:webHidden/>
                <w:rtl/>
              </w:rPr>
              <w:t>141</w:t>
            </w:r>
            <w:r w:rsidR="002549B8">
              <w:rPr>
                <w:webHidden/>
              </w:rPr>
              <w:fldChar w:fldCharType="end"/>
            </w:r>
          </w:hyperlink>
        </w:p>
        <w:p w14:paraId="7D2DF996" w14:textId="2140AAAF" w:rsidR="002549B8" w:rsidRDefault="003B59CF" w:rsidP="002549B8">
          <w:pPr>
            <w:pStyle w:val="TOC2"/>
            <w:tabs>
              <w:tab w:val="left" w:pos="3605"/>
            </w:tabs>
            <w:rPr>
              <w:rFonts w:asciiTheme="minorHAnsi" w:eastAsiaTheme="minorEastAsia" w:hAnsiTheme="minorHAnsi"/>
              <w:sz w:val="22"/>
              <w:szCs w:val="22"/>
            </w:rPr>
          </w:pPr>
          <w:hyperlink w:anchor="_Toc104718788" w:history="1">
            <w:r w:rsidR="002549B8" w:rsidRPr="00240E63">
              <w:rPr>
                <w:rStyle w:val="Hyperlink"/>
              </w:rPr>
              <w:t>17.3</w:t>
            </w:r>
            <w:r w:rsidR="00CA44DA">
              <w:rPr>
                <w:rFonts w:asciiTheme="minorHAnsi" w:eastAsiaTheme="minorEastAsia" w:hAnsiTheme="minorHAnsi" w:hint="cs"/>
                <w:sz w:val="22"/>
                <w:szCs w:val="22"/>
                <w:rtl/>
              </w:rPr>
              <w:t xml:space="preserve"> </w:t>
            </w:r>
            <w:r w:rsidR="002549B8" w:rsidRPr="00240E63">
              <w:rPr>
                <w:rStyle w:val="Hyperlink"/>
                <w:rtl/>
              </w:rPr>
              <w:t>מסמך עיצוב בדיקות המערכת</w:t>
            </w:r>
            <w:r w:rsidR="002549B8" w:rsidRPr="00240E63">
              <w:rPr>
                <w:rStyle w:val="Hyperlink"/>
              </w:rPr>
              <w:t xml:space="preserve"> STD – Software Test Description</w:t>
            </w:r>
            <w:r w:rsidR="002549B8">
              <w:rPr>
                <w:webHidden/>
              </w:rPr>
              <w:tab/>
            </w:r>
            <w:r w:rsidR="002549B8">
              <w:rPr>
                <w:webHidden/>
              </w:rPr>
              <w:fldChar w:fldCharType="begin"/>
            </w:r>
            <w:r w:rsidR="002549B8">
              <w:rPr>
                <w:webHidden/>
              </w:rPr>
              <w:instrText xml:space="preserve"> PAGEREF _Toc104718788 \h </w:instrText>
            </w:r>
            <w:r w:rsidR="002549B8">
              <w:rPr>
                <w:webHidden/>
              </w:rPr>
            </w:r>
            <w:r w:rsidR="002549B8">
              <w:rPr>
                <w:webHidden/>
              </w:rPr>
              <w:fldChar w:fldCharType="separate"/>
            </w:r>
            <w:r w:rsidR="005670C2">
              <w:rPr>
                <w:webHidden/>
                <w:rtl/>
              </w:rPr>
              <w:t>142</w:t>
            </w:r>
            <w:r w:rsidR="002549B8">
              <w:rPr>
                <w:webHidden/>
              </w:rPr>
              <w:fldChar w:fldCharType="end"/>
            </w:r>
          </w:hyperlink>
        </w:p>
        <w:p w14:paraId="67CCDE89" w14:textId="6E5D9AC1" w:rsidR="002549B8" w:rsidRDefault="003B59CF" w:rsidP="002549B8">
          <w:pPr>
            <w:pStyle w:val="TOC2"/>
            <w:tabs>
              <w:tab w:val="left" w:pos="2508"/>
            </w:tabs>
            <w:rPr>
              <w:rFonts w:asciiTheme="minorHAnsi" w:eastAsiaTheme="minorEastAsia" w:hAnsiTheme="minorHAnsi"/>
              <w:sz w:val="22"/>
              <w:szCs w:val="22"/>
            </w:rPr>
          </w:pPr>
          <w:hyperlink w:anchor="_Toc104718789" w:history="1">
            <w:r w:rsidR="002549B8" w:rsidRPr="00240E63">
              <w:rPr>
                <w:rStyle w:val="Hyperlink"/>
                <w:rtl/>
              </w:rPr>
              <w:t>17.4</w:t>
            </w:r>
            <w:r w:rsidR="00CA44DA">
              <w:rPr>
                <w:rFonts w:asciiTheme="minorHAnsi" w:eastAsiaTheme="minorEastAsia" w:hAnsiTheme="minorHAnsi" w:hint="cs"/>
                <w:sz w:val="22"/>
                <w:szCs w:val="22"/>
                <w:rtl/>
              </w:rPr>
              <w:t xml:space="preserve"> </w:t>
            </w:r>
            <w:r w:rsidR="002549B8" w:rsidRPr="00240E63">
              <w:rPr>
                <w:rStyle w:val="Hyperlink"/>
                <w:rtl/>
              </w:rPr>
              <w:t xml:space="preserve">דו"ח בדיקת אב טיפוס </w:t>
            </w:r>
            <w:r w:rsidR="002549B8" w:rsidRPr="00240E63">
              <w:rPr>
                <w:rStyle w:val="Hyperlink"/>
              </w:rPr>
              <w:t xml:space="preserve"> (STR)</w:t>
            </w:r>
            <w:r w:rsidR="002549B8">
              <w:rPr>
                <w:webHidden/>
              </w:rPr>
              <w:tab/>
            </w:r>
            <w:r w:rsidR="002549B8">
              <w:rPr>
                <w:webHidden/>
              </w:rPr>
              <w:fldChar w:fldCharType="begin"/>
            </w:r>
            <w:r w:rsidR="002549B8">
              <w:rPr>
                <w:webHidden/>
              </w:rPr>
              <w:instrText xml:space="preserve"> PAGEREF _Toc104718789 \h </w:instrText>
            </w:r>
            <w:r w:rsidR="002549B8">
              <w:rPr>
                <w:webHidden/>
              </w:rPr>
            </w:r>
            <w:r w:rsidR="002549B8">
              <w:rPr>
                <w:webHidden/>
              </w:rPr>
              <w:fldChar w:fldCharType="separate"/>
            </w:r>
            <w:r w:rsidR="005670C2">
              <w:rPr>
                <w:webHidden/>
                <w:rtl/>
              </w:rPr>
              <w:t>144</w:t>
            </w:r>
            <w:r w:rsidR="002549B8">
              <w:rPr>
                <w:webHidden/>
              </w:rPr>
              <w:fldChar w:fldCharType="end"/>
            </w:r>
          </w:hyperlink>
        </w:p>
        <w:p w14:paraId="39820F1A" w14:textId="5949A9A8" w:rsidR="002549B8" w:rsidRDefault="003B59CF" w:rsidP="002549B8">
          <w:pPr>
            <w:pStyle w:val="TOC2"/>
            <w:rPr>
              <w:rFonts w:asciiTheme="minorHAnsi" w:eastAsiaTheme="minorEastAsia" w:hAnsiTheme="minorHAnsi"/>
              <w:sz w:val="22"/>
              <w:szCs w:val="22"/>
            </w:rPr>
          </w:pPr>
          <w:hyperlink w:anchor="_Toc104718790" w:history="1">
            <w:r w:rsidR="002549B8" w:rsidRPr="00240E63">
              <w:rPr>
                <w:rStyle w:val="Hyperlink"/>
                <w:rtl/>
              </w:rPr>
              <w:t>17.5</w:t>
            </w:r>
            <w:r w:rsidR="00CA44DA">
              <w:rPr>
                <w:rFonts w:asciiTheme="minorHAnsi" w:eastAsiaTheme="minorEastAsia" w:hAnsiTheme="minorHAnsi" w:hint="cs"/>
                <w:sz w:val="22"/>
                <w:szCs w:val="22"/>
                <w:rtl/>
              </w:rPr>
              <w:t xml:space="preserve"> </w:t>
            </w:r>
            <w:r w:rsidR="002549B8" w:rsidRPr="00240E63">
              <w:rPr>
                <w:rStyle w:val="Hyperlink"/>
                <w:rtl/>
              </w:rPr>
              <w:t>פוסטר</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90 \h </w:instrText>
            </w:r>
            <w:r w:rsidR="002549B8">
              <w:rPr>
                <w:webHidden/>
              </w:rPr>
            </w:r>
            <w:r w:rsidR="002549B8">
              <w:rPr>
                <w:webHidden/>
              </w:rPr>
              <w:fldChar w:fldCharType="separate"/>
            </w:r>
            <w:r w:rsidR="005670C2">
              <w:rPr>
                <w:webHidden/>
                <w:rtl/>
              </w:rPr>
              <w:t>145</w:t>
            </w:r>
            <w:r w:rsidR="002549B8">
              <w:rPr>
                <w:webHidden/>
              </w:rPr>
              <w:fldChar w:fldCharType="end"/>
            </w:r>
          </w:hyperlink>
        </w:p>
        <w:p w14:paraId="4D8A3069" w14:textId="31A52E5D" w:rsidR="002549B8" w:rsidRDefault="003B59CF" w:rsidP="002549B8">
          <w:pPr>
            <w:pStyle w:val="TOC2"/>
            <w:rPr>
              <w:rFonts w:asciiTheme="minorHAnsi" w:eastAsiaTheme="minorEastAsia" w:hAnsiTheme="minorHAnsi"/>
              <w:sz w:val="22"/>
              <w:szCs w:val="22"/>
            </w:rPr>
          </w:pPr>
          <w:hyperlink w:anchor="_Toc104718791" w:history="1">
            <w:r w:rsidR="002549B8" w:rsidRPr="00240E63">
              <w:rPr>
                <w:rStyle w:val="Hyperlink"/>
                <w:rtl/>
              </w:rPr>
              <w:t>17.6</w:t>
            </w:r>
            <w:r w:rsidR="00CA44DA">
              <w:rPr>
                <w:rFonts w:asciiTheme="minorHAnsi" w:eastAsiaTheme="minorEastAsia" w:hAnsiTheme="minorHAnsi" w:hint="cs"/>
                <w:sz w:val="22"/>
                <w:szCs w:val="22"/>
                <w:rtl/>
              </w:rPr>
              <w:t xml:space="preserve"> </w:t>
            </w:r>
            <w:r w:rsidR="002549B8" w:rsidRPr="00240E63">
              <w:rPr>
                <w:rStyle w:val="Hyperlink"/>
                <w:rtl/>
              </w:rPr>
              <w:t>תיעוד ודפי נתונים</w:t>
            </w:r>
            <w:r w:rsidR="002549B8">
              <w:rPr>
                <w:webHidden/>
              </w:rPr>
              <w:tab/>
            </w:r>
            <w:r w:rsidR="002549B8">
              <w:rPr>
                <w:webHidden/>
              </w:rPr>
              <w:fldChar w:fldCharType="begin"/>
            </w:r>
            <w:r w:rsidR="002549B8">
              <w:rPr>
                <w:webHidden/>
              </w:rPr>
              <w:instrText xml:space="preserve"> PAGEREF _Toc104718791 \h </w:instrText>
            </w:r>
            <w:r w:rsidR="002549B8">
              <w:rPr>
                <w:webHidden/>
              </w:rPr>
            </w:r>
            <w:r w:rsidR="002549B8">
              <w:rPr>
                <w:webHidden/>
              </w:rPr>
              <w:fldChar w:fldCharType="separate"/>
            </w:r>
            <w:r w:rsidR="005670C2">
              <w:rPr>
                <w:webHidden/>
                <w:rtl/>
              </w:rPr>
              <w:t>145</w:t>
            </w:r>
            <w:r w:rsidR="002549B8">
              <w:rPr>
                <w:webHidden/>
              </w:rPr>
              <w:fldChar w:fldCharType="end"/>
            </w:r>
          </w:hyperlink>
        </w:p>
        <w:p w14:paraId="49700F6D" w14:textId="2CEFB3B6" w:rsidR="002549B8" w:rsidRDefault="003B59CF" w:rsidP="002549B8">
          <w:pPr>
            <w:pStyle w:val="TOC2"/>
            <w:rPr>
              <w:rFonts w:asciiTheme="minorHAnsi" w:eastAsiaTheme="minorEastAsia" w:hAnsiTheme="minorHAnsi"/>
              <w:sz w:val="22"/>
              <w:szCs w:val="22"/>
            </w:rPr>
          </w:pPr>
          <w:hyperlink w:anchor="_Toc104718792" w:history="1">
            <w:r w:rsidR="002549B8" w:rsidRPr="00240E63">
              <w:rPr>
                <w:rStyle w:val="Hyperlink"/>
                <w:rtl/>
              </w:rPr>
              <w:t>17.7</w:t>
            </w:r>
            <w:r w:rsidR="00CA44DA">
              <w:rPr>
                <w:rFonts w:asciiTheme="minorHAnsi" w:eastAsiaTheme="minorEastAsia" w:hAnsiTheme="minorHAnsi" w:hint="cs"/>
                <w:sz w:val="22"/>
                <w:szCs w:val="22"/>
                <w:rtl/>
              </w:rPr>
              <w:t xml:space="preserve"> </w:t>
            </w:r>
            <w:r w:rsidR="002549B8" w:rsidRPr="00240E63">
              <w:rPr>
                <w:rStyle w:val="Hyperlink"/>
                <w:rtl/>
              </w:rPr>
              <w:t>מסמך ה-</w:t>
            </w:r>
            <w:r w:rsidR="002549B8" w:rsidRPr="00240E63">
              <w:rPr>
                <w:rStyle w:val="Hyperlink"/>
              </w:rPr>
              <w:t>SOW</w:t>
            </w:r>
            <w:r w:rsidR="002549B8" w:rsidRPr="00240E63">
              <w:rPr>
                <w:rStyle w:val="Hyperlink"/>
                <w:rtl/>
              </w:rPr>
              <w:t xml:space="preserve"> המקורי</w:t>
            </w:r>
            <w:r w:rsidR="002549B8">
              <w:rPr>
                <w:webHidden/>
              </w:rPr>
              <w:tab/>
            </w:r>
            <w:r w:rsidR="002549B8">
              <w:rPr>
                <w:webHidden/>
              </w:rPr>
              <w:fldChar w:fldCharType="begin"/>
            </w:r>
            <w:r w:rsidR="002549B8">
              <w:rPr>
                <w:webHidden/>
              </w:rPr>
              <w:instrText xml:space="preserve"> PAGEREF _Toc104718792 \h </w:instrText>
            </w:r>
            <w:r w:rsidR="002549B8">
              <w:rPr>
                <w:webHidden/>
              </w:rPr>
            </w:r>
            <w:r w:rsidR="002549B8">
              <w:rPr>
                <w:webHidden/>
              </w:rPr>
              <w:fldChar w:fldCharType="separate"/>
            </w:r>
            <w:r w:rsidR="005670C2">
              <w:rPr>
                <w:webHidden/>
                <w:rtl/>
              </w:rPr>
              <w:t>145</w:t>
            </w:r>
            <w:r w:rsidR="002549B8">
              <w:rPr>
                <w:webHidden/>
              </w:rPr>
              <w:fldChar w:fldCharType="end"/>
            </w:r>
          </w:hyperlink>
        </w:p>
        <w:p w14:paraId="6B0C95EC" w14:textId="3A20D205" w:rsidR="002549B8" w:rsidRDefault="003B59CF" w:rsidP="002549B8">
          <w:pPr>
            <w:pStyle w:val="TOC2"/>
            <w:rPr>
              <w:rFonts w:asciiTheme="minorHAnsi" w:eastAsiaTheme="minorEastAsia" w:hAnsiTheme="minorHAnsi"/>
              <w:sz w:val="22"/>
              <w:szCs w:val="22"/>
            </w:rPr>
          </w:pPr>
          <w:hyperlink w:anchor="_Toc104718793" w:history="1">
            <w:r w:rsidR="002549B8" w:rsidRPr="00240E63">
              <w:rPr>
                <w:rStyle w:val="Hyperlink"/>
              </w:rPr>
              <w:t>17.8</w:t>
            </w:r>
            <w:r w:rsidR="00CA44DA">
              <w:rPr>
                <w:rFonts w:asciiTheme="minorHAnsi" w:eastAsiaTheme="minorEastAsia" w:hAnsiTheme="minorHAnsi" w:hint="cs"/>
                <w:sz w:val="22"/>
                <w:szCs w:val="22"/>
                <w:rtl/>
              </w:rPr>
              <w:t xml:space="preserve"> </w:t>
            </w:r>
            <w:r w:rsidR="002549B8" w:rsidRPr="00240E63">
              <w:rPr>
                <w:rStyle w:val="Hyperlink"/>
                <w:rtl/>
              </w:rPr>
              <w:t>נספחים נוספים</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93 \h </w:instrText>
            </w:r>
            <w:r w:rsidR="002549B8">
              <w:rPr>
                <w:webHidden/>
              </w:rPr>
            </w:r>
            <w:r w:rsidR="002549B8">
              <w:rPr>
                <w:webHidden/>
              </w:rPr>
              <w:fldChar w:fldCharType="separate"/>
            </w:r>
            <w:r w:rsidR="005670C2">
              <w:rPr>
                <w:webHidden/>
                <w:rtl/>
              </w:rPr>
              <w:t>146</w:t>
            </w:r>
            <w:r w:rsidR="002549B8">
              <w:rPr>
                <w:webHidden/>
              </w:rPr>
              <w:fldChar w:fldCharType="end"/>
            </w:r>
          </w:hyperlink>
        </w:p>
        <w:p w14:paraId="5CE069F5" w14:textId="014DC4B1" w:rsidR="002549B8" w:rsidRDefault="003B59CF" w:rsidP="002549B8">
          <w:pPr>
            <w:pStyle w:val="TOC1"/>
            <w:rPr>
              <w:rFonts w:asciiTheme="minorHAnsi" w:eastAsiaTheme="minorEastAsia" w:hAnsiTheme="minorHAnsi"/>
              <w:sz w:val="22"/>
              <w:szCs w:val="22"/>
            </w:rPr>
          </w:pPr>
          <w:hyperlink w:anchor="_Toc104718794" w:history="1">
            <w:r w:rsidR="002549B8" w:rsidRPr="00240E63">
              <w:rPr>
                <w:rStyle w:val="Hyperlink"/>
                <w:rtl/>
              </w:rPr>
              <w:t>18</w:t>
            </w:r>
            <w:r w:rsidR="00CA44DA">
              <w:rPr>
                <w:rFonts w:asciiTheme="minorHAnsi" w:eastAsiaTheme="minorEastAsia" w:hAnsiTheme="minorHAnsi" w:hint="cs"/>
                <w:sz w:val="22"/>
                <w:szCs w:val="22"/>
                <w:rtl/>
              </w:rPr>
              <w:t xml:space="preserve"> </w:t>
            </w:r>
            <w:r w:rsidR="002549B8" w:rsidRPr="00240E63">
              <w:rPr>
                <w:rStyle w:val="Hyperlink"/>
                <w:rtl/>
              </w:rPr>
              <w:t>אב טיפוס</w:t>
            </w:r>
            <w:r w:rsidR="00CA44DA" w:rsidRPr="00CA44DA">
              <w:rPr>
                <w:rFonts w:cs="Arial" w:hint="cs"/>
                <w:webHidden/>
                <w:rtl/>
              </w:rPr>
              <w:t>...............</w:t>
            </w:r>
            <w:r w:rsidR="00CA44DA">
              <w:rPr>
                <w:rFonts w:cs="Arial" w:hint="cs"/>
                <w:webHidden/>
                <w:rtl/>
              </w:rPr>
              <w:t>..........</w:t>
            </w:r>
            <w:r w:rsidR="00CA44DA" w:rsidRPr="00CA44DA">
              <w:rPr>
                <w:rFonts w:cs="Arial" w:hint="cs"/>
                <w:webHidden/>
                <w:rtl/>
              </w:rPr>
              <w:t>......................................................................................</w:t>
            </w:r>
            <w:r w:rsidR="002549B8">
              <w:rPr>
                <w:webHidden/>
              </w:rPr>
              <w:fldChar w:fldCharType="begin"/>
            </w:r>
            <w:r w:rsidR="002549B8">
              <w:rPr>
                <w:webHidden/>
              </w:rPr>
              <w:instrText xml:space="preserve"> PAGEREF _Toc104718794 \h </w:instrText>
            </w:r>
            <w:r w:rsidR="002549B8">
              <w:rPr>
                <w:webHidden/>
              </w:rPr>
            </w:r>
            <w:r w:rsidR="002549B8">
              <w:rPr>
                <w:webHidden/>
              </w:rPr>
              <w:fldChar w:fldCharType="separate"/>
            </w:r>
            <w:r w:rsidR="005670C2">
              <w:rPr>
                <w:webHidden/>
                <w:rtl/>
              </w:rPr>
              <w:t>146</w:t>
            </w:r>
            <w:r w:rsidR="002549B8">
              <w:rPr>
                <w:webHidden/>
              </w:rPr>
              <w:fldChar w:fldCharType="end"/>
            </w:r>
          </w:hyperlink>
        </w:p>
        <w:p w14:paraId="284DB326" w14:textId="77777777" w:rsidR="002549B8" w:rsidRPr="00DE1AC9" w:rsidRDefault="002549B8" w:rsidP="002549B8">
          <w:pPr>
            <w:pStyle w:val="TOC1"/>
          </w:pPr>
          <w:r w:rsidRPr="005E5C35">
            <w:fldChar w:fldCharType="end"/>
          </w:r>
        </w:p>
      </w:sdtContent>
    </w:sdt>
    <w:p w14:paraId="4902E08A" w14:textId="47DE75CC" w:rsidR="00CE4383" w:rsidRPr="00587561" w:rsidRDefault="00CE4383" w:rsidP="00587561"/>
    <w:p w14:paraId="75307BC6" w14:textId="77777777" w:rsidR="00CE4383" w:rsidRPr="00DE1AC9" w:rsidRDefault="00CE4383" w:rsidP="00DE1AC9"/>
    <w:p w14:paraId="60094DB8" w14:textId="77777777" w:rsidR="00CE4383" w:rsidRPr="00DE1AC9" w:rsidRDefault="00CE4383" w:rsidP="00DE1AC9"/>
    <w:p w14:paraId="5FF7702C" w14:textId="77777777" w:rsidR="00CE4383" w:rsidRPr="00DE1AC9" w:rsidRDefault="00CE4383" w:rsidP="00DE1AC9"/>
    <w:p w14:paraId="4EA30401" w14:textId="4FBBF251" w:rsidR="0034133D" w:rsidRDefault="0034133D" w:rsidP="00165E7B">
      <w:pPr>
        <w:pBdr>
          <w:top w:val="nil"/>
          <w:left w:val="nil"/>
          <w:bottom w:val="nil"/>
          <w:right w:val="nil"/>
          <w:between w:val="nil"/>
        </w:pBdr>
        <w:rPr>
          <w:rtl/>
        </w:rPr>
      </w:pPr>
    </w:p>
    <w:p w14:paraId="784BE7A3" w14:textId="13024CBB" w:rsidR="00295294" w:rsidRDefault="00295294" w:rsidP="00165E7B">
      <w:pPr>
        <w:pBdr>
          <w:top w:val="nil"/>
          <w:left w:val="nil"/>
          <w:bottom w:val="nil"/>
          <w:right w:val="nil"/>
          <w:between w:val="nil"/>
        </w:pBdr>
        <w:rPr>
          <w:rtl/>
        </w:rPr>
      </w:pPr>
    </w:p>
    <w:p w14:paraId="5B807607" w14:textId="0CC84945" w:rsidR="00295294" w:rsidRDefault="00295294" w:rsidP="00165E7B">
      <w:pPr>
        <w:pBdr>
          <w:top w:val="nil"/>
          <w:left w:val="nil"/>
          <w:bottom w:val="nil"/>
          <w:right w:val="nil"/>
          <w:between w:val="nil"/>
        </w:pBdr>
        <w:rPr>
          <w:rtl/>
        </w:rPr>
      </w:pPr>
    </w:p>
    <w:p w14:paraId="7AAF9529" w14:textId="3CFA2F78" w:rsidR="00F50644" w:rsidRDefault="00F50644" w:rsidP="00165E7B">
      <w:pPr>
        <w:pBdr>
          <w:top w:val="nil"/>
          <w:left w:val="nil"/>
          <w:bottom w:val="nil"/>
          <w:right w:val="nil"/>
          <w:between w:val="nil"/>
        </w:pBdr>
        <w:rPr>
          <w:rtl/>
        </w:rPr>
      </w:pPr>
    </w:p>
    <w:p w14:paraId="4493DE67" w14:textId="3C04C499" w:rsidR="00C27EFC" w:rsidRDefault="00C27EFC" w:rsidP="00165E7B">
      <w:pPr>
        <w:pBdr>
          <w:top w:val="nil"/>
          <w:left w:val="nil"/>
          <w:bottom w:val="nil"/>
          <w:right w:val="nil"/>
          <w:between w:val="nil"/>
        </w:pBdr>
        <w:rPr>
          <w:rtl/>
        </w:rPr>
      </w:pPr>
    </w:p>
    <w:p w14:paraId="1DF6F86D" w14:textId="77777777" w:rsidR="00C27EFC" w:rsidRDefault="00C27EFC">
      <w:pPr>
        <w:rPr>
          <w:rtl/>
        </w:rPr>
      </w:pPr>
      <w:r>
        <w:rPr>
          <w:rtl/>
        </w:rPr>
        <w:br w:type="page"/>
      </w:r>
    </w:p>
    <w:p w14:paraId="47BD1613" w14:textId="705CACC6" w:rsidR="009612A9" w:rsidRDefault="004306C3" w:rsidP="004306C3">
      <w:pPr>
        <w:pStyle w:val="Title"/>
        <w:rPr>
          <w:rtl/>
        </w:rPr>
      </w:pPr>
      <w:bookmarkStart w:id="5" w:name="_Toc104718717"/>
      <w:r>
        <w:rPr>
          <w:rFonts w:hint="cs"/>
          <w:rtl/>
        </w:rPr>
        <w:lastRenderedPageBreak/>
        <w:t>רשימת איורים</w:t>
      </w:r>
      <w:r w:rsidR="00F23F31">
        <w:rPr>
          <w:rFonts w:hint="cs"/>
          <w:rtl/>
        </w:rPr>
        <w:t xml:space="preserve"> </w:t>
      </w:r>
      <w:r w:rsidR="009E1169">
        <w:rPr>
          <w:rFonts w:hint="cs"/>
          <w:rtl/>
        </w:rPr>
        <w:t>טבלאות ו</w:t>
      </w:r>
      <w:r w:rsidR="00F23F31">
        <w:rPr>
          <w:rFonts w:hint="cs"/>
          <w:rtl/>
        </w:rPr>
        <w:t>גרפים</w:t>
      </w:r>
      <w:bookmarkEnd w:id="5"/>
    </w:p>
    <w:tbl>
      <w:tblPr>
        <w:tblStyle w:val="GridTable4-Accent1"/>
        <w:bidiVisual/>
        <w:tblW w:w="5000" w:type="pct"/>
        <w:tblLook w:val="0420" w:firstRow="1" w:lastRow="0" w:firstColumn="0" w:lastColumn="0" w:noHBand="0" w:noVBand="1"/>
      </w:tblPr>
      <w:tblGrid>
        <w:gridCol w:w="934"/>
        <w:gridCol w:w="6807"/>
        <w:gridCol w:w="1275"/>
      </w:tblGrid>
      <w:tr w:rsidR="00456C65" w14:paraId="4E969AB9" w14:textId="77777777" w:rsidTr="00E80D74">
        <w:trPr>
          <w:cnfStyle w:val="100000000000" w:firstRow="1" w:lastRow="0" w:firstColumn="0" w:lastColumn="0" w:oddVBand="0" w:evenVBand="0" w:oddHBand="0" w:evenHBand="0" w:firstRowFirstColumn="0" w:firstRowLastColumn="0" w:lastRowFirstColumn="0" w:lastRowLastColumn="0"/>
          <w:trHeight w:val="342"/>
        </w:trPr>
        <w:tc>
          <w:tcPr>
            <w:tcW w:w="518" w:type="pct"/>
          </w:tcPr>
          <w:p w14:paraId="4A4156EE" w14:textId="7521CA5B" w:rsidR="00456C65" w:rsidRPr="00F9018D" w:rsidRDefault="00456C65">
            <w:pPr>
              <w:rPr>
                <w:sz w:val="20"/>
                <w:szCs w:val="20"/>
                <w:rtl/>
              </w:rPr>
            </w:pPr>
            <w:r w:rsidRPr="00F9018D">
              <w:rPr>
                <w:sz w:val="20"/>
                <w:szCs w:val="20"/>
                <w:rtl/>
              </w:rPr>
              <w:t>מספר</w:t>
            </w:r>
          </w:p>
        </w:tc>
        <w:tc>
          <w:tcPr>
            <w:tcW w:w="3775" w:type="pct"/>
          </w:tcPr>
          <w:p w14:paraId="47B0C4C6" w14:textId="59F33D25" w:rsidR="00456C65" w:rsidRPr="00F9018D" w:rsidRDefault="005A6A2D">
            <w:pPr>
              <w:rPr>
                <w:sz w:val="20"/>
                <w:szCs w:val="20"/>
                <w:rtl/>
              </w:rPr>
            </w:pPr>
            <w:r w:rsidRPr="00F9018D">
              <w:rPr>
                <w:sz w:val="20"/>
                <w:szCs w:val="20"/>
                <w:rtl/>
              </w:rPr>
              <w:t>שם</w:t>
            </w:r>
          </w:p>
        </w:tc>
        <w:tc>
          <w:tcPr>
            <w:tcW w:w="707" w:type="pct"/>
          </w:tcPr>
          <w:p w14:paraId="6379B160" w14:textId="6655FA7B" w:rsidR="00456C65" w:rsidRPr="00F9018D" w:rsidRDefault="00456C65">
            <w:pPr>
              <w:rPr>
                <w:sz w:val="20"/>
                <w:szCs w:val="20"/>
                <w:rtl/>
              </w:rPr>
            </w:pPr>
            <w:r w:rsidRPr="00F9018D">
              <w:rPr>
                <w:sz w:val="20"/>
                <w:szCs w:val="20"/>
                <w:rtl/>
              </w:rPr>
              <w:t>עמוד</w:t>
            </w:r>
          </w:p>
        </w:tc>
      </w:tr>
      <w:tr w:rsidR="00FC3953" w14:paraId="333DD512"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33E2A931" w14:textId="77777777" w:rsidR="00FC3953" w:rsidRPr="008D23E7" w:rsidRDefault="00FC3953" w:rsidP="008D23E7">
            <w:pPr>
              <w:pStyle w:val="ListParagraph"/>
              <w:numPr>
                <w:ilvl w:val="0"/>
                <w:numId w:val="43"/>
              </w:numPr>
              <w:rPr>
                <w:sz w:val="20"/>
                <w:szCs w:val="20"/>
                <w:rtl/>
              </w:rPr>
            </w:pPr>
          </w:p>
        </w:tc>
        <w:tc>
          <w:tcPr>
            <w:tcW w:w="3775" w:type="pct"/>
          </w:tcPr>
          <w:p w14:paraId="198187F5" w14:textId="5CF0D2B8" w:rsidR="00FC3953" w:rsidRPr="00F9018D" w:rsidRDefault="00FC3953" w:rsidP="00FC3953">
            <w:pPr>
              <w:rPr>
                <w:sz w:val="20"/>
                <w:szCs w:val="20"/>
                <w:rtl/>
              </w:rPr>
            </w:pPr>
            <w:r w:rsidRPr="00FC3953">
              <w:rPr>
                <w:rFonts w:hint="cs"/>
                <w:sz w:val="20"/>
                <w:szCs w:val="20"/>
                <w:rtl/>
              </w:rPr>
              <w:t>טבלה רשימת איורים טבלאות וגרפים</w:t>
            </w:r>
          </w:p>
        </w:tc>
        <w:tc>
          <w:tcPr>
            <w:tcW w:w="707" w:type="pct"/>
          </w:tcPr>
          <w:p w14:paraId="19497C9A" w14:textId="3DA28B2A" w:rsidR="00FC3953" w:rsidRPr="00F9018D" w:rsidRDefault="00C00247" w:rsidP="00FC3953">
            <w:pPr>
              <w:jc w:val="center"/>
              <w:rPr>
                <w:sz w:val="20"/>
                <w:szCs w:val="20"/>
                <w:rtl/>
              </w:rPr>
            </w:pPr>
            <w:r>
              <w:rPr>
                <w:rFonts w:hint="cs"/>
                <w:sz w:val="20"/>
                <w:szCs w:val="20"/>
                <w:rtl/>
              </w:rPr>
              <w:t>10-11</w:t>
            </w:r>
          </w:p>
        </w:tc>
      </w:tr>
      <w:tr w:rsidR="009F603D" w14:paraId="113607A6" w14:textId="77777777" w:rsidTr="00E80D74">
        <w:trPr>
          <w:trHeight w:val="342"/>
        </w:trPr>
        <w:tc>
          <w:tcPr>
            <w:tcW w:w="518" w:type="pct"/>
          </w:tcPr>
          <w:p w14:paraId="5E52F777" w14:textId="77777777" w:rsidR="009F603D" w:rsidRPr="008D23E7" w:rsidRDefault="009F603D" w:rsidP="008D23E7">
            <w:pPr>
              <w:pStyle w:val="ListParagraph"/>
              <w:numPr>
                <w:ilvl w:val="0"/>
                <w:numId w:val="43"/>
              </w:numPr>
              <w:rPr>
                <w:sz w:val="20"/>
                <w:szCs w:val="20"/>
                <w:rtl/>
              </w:rPr>
            </w:pPr>
          </w:p>
        </w:tc>
        <w:tc>
          <w:tcPr>
            <w:tcW w:w="3775" w:type="pct"/>
          </w:tcPr>
          <w:p w14:paraId="2FEC850C" w14:textId="7312EE7A" w:rsidR="009F603D" w:rsidRPr="00FC3953" w:rsidRDefault="009F603D" w:rsidP="009F603D">
            <w:pPr>
              <w:rPr>
                <w:sz w:val="20"/>
                <w:szCs w:val="20"/>
                <w:rtl/>
              </w:rPr>
            </w:pPr>
            <w:r w:rsidRPr="009F603D">
              <w:rPr>
                <w:rFonts w:hint="cs"/>
                <w:sz w:val="20"/>
                <w:szCs w:val="20"/>
                <w:rtl/>
              </w:rPr>
              <w:t>טבלה מילון מונחים</w:t>
            </w:r>
          </w:p>
        </w:tc>
        <w:tc>
          <w:tcPr>
            <w:tcW w:w="707" w:type="pct"/>
          </w:tcPr>
          <w:p w14:paraId="1FB8D7A8" w14:textId="7E7EFAE8" w:rsidR="009F603D" w:rsidRDefault="009F603D" w:rsidP="00FC3953">
            <w:pPr>
              <w:jc w:val="center"/>
              <w:rPr>
                <w:sz w:val="20"/>
                <w:szCs w:val="20"/>
                <w:rtl/>
              </w:rPr>
            </w:pPr>
            <w:r>
              <w:rPr>
                <w:rFonts w:hint="cs"/>
                <w:sz w:val="20"/>
                <w:szCs w:val="20"/>
                <w:rtl/>
              </w:rPr>
              <w:t>12</w:t>
            </w:r>
          </w:p>
        </w:tc>
      </w:tr>
      <w:tr w:rsidR="00456C65" w14:paraId="75A26DDD"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02BA85CD" w14:textId="77777777" w:rsidR="00456C65" w:rsidRPr="008D23E7" w:rsidRDefault="00456C65" w:rsidP="008D23E7">
            <w:pPr>
              <w:pStyle w:val="ListParagraph"/>
              <w:numPr>
                <w:ilvl w:val="0"/>
                <w:numId w:val="43"/>
              </w:numPr>
              <w:rPr>
                <w:sz w:val="20"/>
                <w:szCs w:val="20"/>
                <w:rtl/>
              </w:rPr>
            </w:pPr>
          </w:p>
        </w:tc>
        <w:tc>
          <w:tcPr>
            <w:tcW w:w="3775" w:type="pct"/>
          </w:tcPr>
          <w:p w14:paraId="48ABADBD" w14:textId="5E5FB07F" w:rsidR="00456C65" w:rsidRPr="00F9018D" w:rsidRDefault="005E216A">
            <w:pPr>
              <w:rPr>
                <w:sz w:val="20"/>
                <w:szCs w:val="20"/>
                <w:rtl/>
              </w:rPr>
            </w:pPr>
            <w:r w:rsidRPr="00F9018D">
              <w:rPr>
                <w:sz w:val="20"/>
                <w:szCs w:val="20"/>
                <w:rtl/>
              </w:rPr>
              <w:t>תרשים 3.2.1 הדגמה של מערכת המלצה</w:t>
            </w:r>
          </w:p>
        </w:tc>
        <w:tc>
          <w:tcPr>
            <w:tcW w:w="707" w:type="pct"/>
          </w:tcPr>
          <w:p w14:paraId="7D350234" w14:textId="14B42F39" w:rsidR="00456C65" w:rsidRPr="00F9018D" w:rsidRDefault="0019344B" w:rsidP="00FC3953">
            <w:pPr>
              <w:jc w:val="center"/>
              <w:rPr>
                <w:sz w:val="20"/>
                <w:szCs w:val="20"/>
                <w:rtl/>
              </w:rPr>
            </w:pPr>
            <w:r w:rsidRPr="00F9018D">
              <w:rPr>
                <w:sz w:val="20"/>
                <w:szCs w:val="20"/>
                <w:rtl/>
              </w:rPr>
              <w:t>17</w:t>
            </w:r>
          </w:p>
        </w:tc>
      </w:tr>
      <w:tr w:rsidR="00456C65" w14:paraId="67606CDD" w14:textId="77777777" w:rsidTr="00E80D74">
        <w:trPr>
          <w:trHeight w:val="342"/>
        </w:trPr>
        <w:tc>
          <w:tcPr>
            <w:tcW w:w="518" w:type="pct"/>
          </w:tcPr>
          <w:p w14:paraId="735DA38E" w14:textId="77777777" w:rsidR="00456C65" w:rsidRPr="008D23E7" w:rsidRDefault="00456C65" w:rsidP="008D23E7">
            <w:pPr>
              <w:pStyle w:val="ListParagraph"/>
              <w:numPr>
                <w:ilvl w:val="0"/>
                <w:numId w:val="43"/>
              </w:numPr>
              <w:rPr>
                <w:sz w:val="20"/>
                <w:szCs w:val="20"/>
                <w:rtl/>
              </w:rPr>
            </w:pPr>
          </w:p>
        </w:tc>
        <w:tc>
          <w:tcPr>
            <w:tcW w:w="3775" w:type="pct"/>
          </w:tcPr>
          <w:p w14:paraId="6A586A8E" w14:textId="51938A37" w:rsidR="00456C65" w:rsidRPr="00F9018D" w:rsidRDefault="0019344B">
            <w:pPr>
              <w:rPr>
                <w:sz w:val="20"/>
                <w:szCs w:val="20"/>
                <w:rtl/>
              </w:rPr>
            </w:pPr>
            <w:r w:rsidRPr="00F9018D">
              <w:rPr>
                <w:sz w:val="20"/>
                <w:szCs w:val="20"/>
                <w:rtl/>
              </w:rPr>
              <w:t>תרשים 3.1.1. התהליך שהמידע עובר בלמידה בלתי מונחית</w:t>
            </w:r>
          </w:p>
        </w:tc>
        <w:tc>
          <w:tcPr>
            <w:tcW w:w="707" w:type="pct"/>
          </w:tcPr>
          <w:p w14:paraId="5CFCC00C" w14:textId="736A5B63" w:rsidR="00456C65" w:rsidRPr="00F9018D" w:rsidRDefault="0019344B" w:rsidP="00FC3953">
            <w:pPr>
              <w:jc w:val="center"/>
              <w:rPr>
                <w:sz w:val="20"/>
                <w:szCs w:val="20"/>
                <w:rtl/>
              </w:rPr>
            </w:pPr>
            <w:r w:rsidRPr="00F9018D">
              <w:rPr>
                <w:sz w:val="20"/>
                <w:szCs w:val="20"/>
                <w:rtl/>
              </w:rPr>
              <w:t>18</w:t>
            </w:r>
          </w:p>
        </w:tc>
      </w:tr>
      <w:tr w:rsidR="0071467A" w14:paraId="59556C19"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D27C81C" w14:textId="77777777" w:rsidR="0071467A" w:rsidRPr="008D23E7" w:rsidRDefault="0071467A" w:rsidP="008D23E7">
            <w:pPr>
              <w:pStyle w:val="ListParagraph"/>
              <w:numPr>
                <w:ilvl w:val="0"/>
                <w:numId w:val="43"/>
              </w:numPr>
              <w:rPr>
                <w:sz w:val="20"/>
                <w:szCs w:val="20"/>
                <w:rtl/>
              </w:rPr>
            </w:pPr>
          </w:p>
        </w:tc>
        <w:tc>
          <w:tcPr>
            <w:tcW w:w="3775" w:type="pct"/>
          </w:tcPr>
          <w:p w14:paraId="7A34D653" w14:textId="3D20DE4A" w:rsidR="0071467A" w:rsidRPr="00F9018D" w:rsidRDefault="0071467A">
            <w:pPr>
              <w:rPr>
                <w:sz w:val="20"/>
                <w:szCs w:val="20"/>
                <w:rtl/>
              </w:rPr>
            </w:pPr>
            <w:r w:rsidRPr="00F9018D">
              <w:rPr>
                <w:sz w:val="20"/>
                <w:szCs w:val="20"/>
                <w:rtl/>
              </w:rPr>
              <w:t>תרשים 3.3.2. דוגמה למערכת למידה מונחית</w:t>
            </w:r>
          </w:p>
        </w:tc>
        <w:tc>
          <w:tcPr>
            <w:tcW w:w="707" w:type="pct"/>
          </w:tcPr>
          <w:p w14:paraId="580F2D9B" w14:textId="7123FAB1" w:rsidR="0071467A" w:rsidRPr="00F9018D" w:rsidRDefault="000608C6" w:rsidP="00FC3953">
            <w:pPr>
              <w:jc w:val="center"/>
              <w:rPr>
                <w:sz w:val="20"/>
                <w:szCs w:val="20"/>
                <w:rtl/>
              </w:rPr>
            </w:pPr>
            <w:r w:rsidRPr="00F9018D">
              <w:rPr>
                <w:sz w:val="20"/>
                <w:szCs w:val="20"/>
                <w:rtl/>
              </w:rPr>
              <w:t>19</w:t>
            </w:r>
          </w:p>
        </w:tc>
      </w:tr>
      <w:tr w:rsidR="009271D4" w14:paraId="20B6206C" w14:textId="77777777" w:rsidTr="00E80D74">
        <w:trPr>
          <w:trHeight w:val="342"/>
        </w:trPr>
        <w:tc>
          <w:tcPr>
            <w:tcW w:w="518" w:type="pct"/>
          </w:tcPr>
          <w:p w14:paraId="205CF3EC" w14:textId="77777777" w:rsidR="009271D4" w:rsidRPr="008D23E7" w:rsidRDefault="009271D4" w:rsidP="008D23E7">
            <w:pPr>
              <w:pStyle w:val="ListParagraph"/>
              <w:numPr>
                <w:ilvl w:val="0"/>
                <w:numId w:val="43"/>
              </w:numPr>
              <w:rPr>
                <w:sz w:val="20"/>
                <w:szCs w:val="20"/>
                <w:rtl/>
              </w:rPr>
            </w:pPr>
          </w:p>
        </w:tc>
        <w:tc>
          <w:tcPr>
            <w:tcW w:w="3775" w:type="pct"/>
          </w:tcPr>
          <w:p w14:paraId="290667DF" w14:textId="3696C3F1" w:rsidR="009271D4" w:rsidRPr="00F9018D" w:rsidRDefault="00BA743A">
            <w:pPr>
              <w:rPr>
                <w:sz w:val="20"/>
                <w:szCs w:val="20"/>
                <w:rtl/>
              </w:rPr>
            </w:pPr>
            <w:r w:rsidRPr="00F9018D">
              <w:rPr>
                <w:sz w:val="20"/>
                <w:szCs w:val="20"/>
                <w:rtl/>
              </w:rPr>
              <w:t>תרשים 3.5.1 דוגמה של הפונקציה הסיגמואידית שמשמשת את הרגרסיה הלוגיסטית</w:t>
            </w:r>
          </w:p>
        </w:tc>
        <w:tc>
          <w:tcPr>
            <w:tcW w:w="707" w:type="pct"/>
          </w:tcPr>
          <w:p w14:paraId="75CBA642" w14:textId="2FFD3307" w:rsidR="009271D4" w:rsidRPr="00F9018D" w:rsidRDefault="00BA743A" w:rsidP="00FC3953">
            <w:pPr>
              <w:jc w:val="center"/>
              <w:rPr>
                <w:sz w:val="20"/>
                <w:szCs w:val="20"/>
                <w:rtl/>
              </w:rPr>
            </w:pPr>
            <w:r w:rsidRPr="00F9018D">
              <w:rPr>
                <w:sz w:val="20"/>
                <w:szCs w:val="20"/>
                <w:rtl/>
              </w:rPr>
              <w:t>20</w:t>
            </w:r>
          </w:p>
        </w:tc>
      </w:tr>
      <w:tr w:rsidR="009F603D" w14:paraId="33B50635"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06069F30" w14:textId="77777777" w:rsidR="009271D4" w:rsidRPr="008D23E7" w:rsidRDefault="009271D4" w:rsidP="008D23E7">
            <w:pPr>
              <w:pStyle w:val="ListParagraph"/>
              <w:numPr>
                <w:ilvl w:val="0"/>
                <w:numId w:val="43"/>
              </w:numPr>
              <w:rPr>
                <w:sz w:val="20"/>
                <w:szCs w:val="20"/>
                <w:rtl/>
              </w:rPr>
            </w:pPr>
          </w:p>
        </w:tc>
        <w:tc>
          <w:tcPr>
            <w:tcW w:w="3775" w:type="pct"/>
          </w:tcPr>
          <w:p w14:paraId="4715A0A5" w14:textId="323EB442" w:rsidR="009271D4" w:rsidRPr="00F9018D" w:rsidRDefault="00FE170A">
            <w:pPr>
              <w:rPr>
                <w:sz w:val="20"/>
                <w:szCs w:val="20"/>
                <w:rtl/>
              </w:rPr>
            </w:pPr>
            <w:r w:rsidRPr="00F9018D">
              <w:rPr>
                <w:sz w:val="20"/>
                <w:szCs w:val="20"/>
                <w:rtl/>
              </w:rPr>
              <w:t xml:space="preserve">תרשים 3.5.4. </w:t>
            </w:r>
            <w:r w:rsidR="000608C6" w:rsidRPr="00F9018D">
              <w:rPr>
                <w:sz w:val="20"/>
                <w:szCs w:val="20"/>
                <w:rtl/>
              </w:rPr>
              <w:t xml:space="preserve">שינוי המרכזים של </w:t>
            </w:r>
            <w:r w:rsidR="000608C6" w:rsidRPr="00F9018D">
              <w:rPr>
                <w:sz w:val="20"/>
                <w:szCs w:val="20"/>
              </w:rPr>
              <w:t>K-Means</w:t>
            </w:r>
            <w:r w:rsidR="000608C6" w:rsidRPr="00F9018D">
              <w:rPr>
                <w:sz w:val="20"/>
                <w:szCs w:val="20"/>
                <w:rtl/>
              </w:rPr>
              <w:t xml:space="preserve"> בכל איטרציה</w:t>
            </w:r>
          </w:p>
        </w:tc>
        <w:tc>
          <w:tcPr>
            <w:tcW w:w="707" w:type="pct"/>
          </w:tcPr>
          <w:p w14:paraId="23C0BA3A" w14:textId="3C175773" w:rsidR="009271D4" w:rsidRPr="00F9018D" w:rsidRDefault="00FE170A" w:rsidP="00FC3953">
            <w:pPr>
              <w:jc w:val="center"/>
              <w:rPr>
                <w:sz w:val="20"/>
                <w:szCs w:val="20"/>
                <w:rtl/>
              </w:rPr>
            </w:pPr>
            <w:r w:rsidRPr="00F9018D">
              <w:rPr>
                <w:sz w:val="20"/>
                <w:szCs w:val="20"/>
                <w:rtl/>
              </w:rPr>
              <w:t>22</w:t>
            </w:r>
          </w:p>
        </w:tc>
      </w:tr>
      <w:tr w:rsidR="00FC3953" w14:paraId="69A9C7D1" w14:textId="77777777" w:rsidTr="00E80D74">
        <w:trPr>
          <w:trHeight w:val="342"/>
        </w:trPr>
        <w:tc>
          <w:tcPr>
            <w:tcW w:w="518" w:type="pct"/>
          </w:tcPr>
          <w:p w14:paraId="4713BF1D" w14:textId="77777777" w:rsidR="009271D4" w:rsidRPr="008D23E7" w:rsidRDefault="009271D4" w:rsidP="008D23E7">
            <w:pPr>
              <w:pStyle w:val="ListParagraph"/>
              <w:numPr>
                <w:ilvl w:val="0"/>
                <w:numId w:val="43"/>
              </w:numPr>
              <w:rPr>
                <w:sz w:val="20"/>
                <w:szCs w:val="20"/>
                <w:rtl/>
              </w:rPr>
            </w:pPr>
          </w:p>
        </w:tc>
        <w:tc>
          <w:tcPr>
            <w:tcW w:w="3775" w:type="pct"/>
          </w:tcPr>
          <w:p w14:paraId="5B97A40F" w14:textId="106C039D" w:rsidR="009271D4" w:rsidRPr="00F9018D" w:rsidRDefault="00156080">
            <w:pPr>
              <w:rPr>
                <w:sz w:val="20"/>
                <w:szCs w:val="20"/>
                <w:rtl/>
              </w:rPr>
            </w:pPr>
            <w:r w:rsidRPr="00F9018D">
              <w:rPr>
                <w:sz w:val="20"/>
                <w:szCs w:val="20"/>
                <w:rtl/>
              </w:rPr>
              <w:t xml:space="preserve">איור 3.6.2 </w:t>
            </w:r>
            <w:r w:rsidR="00B41022">
              <w:rPr>
                <w:sz w:val="20"/>
                <w:szCs w:val="20"/>
              </w:rPr>
              <w:t>Confusion Matrix</w:t>
            </w:r>
          </w:p>
        </w:tc>
        <w:tc>
          <w:tcPr>
            <w:tcW w:w="707" w:type="pct"/>
          </w:tcPr>
          <w:p w14:paraId="637DBC32" w14:textId="7DBA91EF" w:rsidR="009271D4" w:rsidRPr="00F9018D" w:rsidRDefault="00156080" w:rsidP="00FC3953">
            <w:pPr>
              <w:jc w:val="center"/>
              <w:rPr>
                <w:sz w:val="20"/>
                <w:szCs w:val="20"/>
                <w:rtl/>
              </w:rPr>
            </w:pPr>
            <w:r w:rsidRPr="00F9018D">
              <w:rPr>
                <w:sz w:val="20"/>
                <w:szCs w:val="20"/>
                <w:rtl/>
              </w:rPr>
              <w:t>23</w:t>
            </w:r>
          </w:p>
        </w:tc>
      </w:tr>
      <w:tr w:rsidR="009F603D" w14:paraId="1DC1BCE6"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31638E38" w14:textId="77777777" w:rsidR="009271D4" w:rsidRPr="008D23E7" w:rsidRDefault="009271D4" w:rsidP="008D23E7">
            <w:pPr>
              <w:pStyle w:val="ListParagraph"/>
              <w:numPr>
                <w:ilvl w:val="0"/>
                <w:numId w:val="43"/>
              </w:numPr>
              <w:rPr>
                <w:sz w:val="20"/>
                <w:szCs w:val="20"/>
                <w:rtl/>
              </w:rPr>
            </w:pPr>
          </w:p>
        </w:tc>
        <w:tc>
          <w:tcPr>
            <w:tcW w:w="3775" w:type="pct"/>
          </w:tcPr>
          <w:p w14:paraId="5353C665" w14:textId="10CAABDA" w:rsidR="009271D4" w:rsidRPr="00F9018D" w:rsidRDefault="002F3287">
            <w:pPr>
              <w:rPr>
                <w:sz w:val="20"/>
                <w:szCs w:val="20"/>
                <w:rtl/>
              </w:rPr>
            </w:pPr>
            <w:r w:rsidRPr="00F9018D">
              <w:rPr>
                <w:sz w:val="20"/>
                <w:szCs w:val="20"/>
                <w:rtl/>
              </w:rPr>
              <w:t>תרשים 3.6.7 תרשים שיטת המרפק</w:t>
            </w:r>
          </w:p>
        </w:tc>
        <w:tc>
          <w:tcPr>
            <w:tcW w:w="707" w:type="pct"/>
          </w:tcPr>
          <w:p w14:paraId="4FEEF88B" w14:textId="3F94D8F9" w:rsidR="009271D4" w:rsidRPr="00F9018D" w:rsidRDefault="002F3287" w:rsidP="00FC3953">
            <w:pPr>
              <w:jc w:val="center"/>
              <w:rPr>
                <w:sz w:val="20"/>
                <w:szCs w:val="20"/>
                <w:rtl/>
              </w:rPr>
            </w:pPr>
            <w:r w:rsidRPr="00F9018D">
              <w:rPr>
                <w:sz w:val="20"/>
                <w:szCs w:val="20"/>
                <w:rtl/>
              </w:rPr>
              <w:t>25</w:t>
            </w:r>
          </w:p>
        </w:tc>
      </w:tr>
      <w:tr w:rsidR="00FC3953" w14:paraId="24E9D46B" w14:textId="77777777" w:rsidTr="00E80D74">
        <w:trPr>
          <w:trHeight w:val="342"/>
        </w:trPr>
        <w:tc>
          <w:tcPr>
            <w:tcW w:w="518" w:type="pct"/>
          </w:tcPr>
          <w:p w14:paraId="2C787336" w14:textId="77777777" w:rsidR="009271D4" w:rsidRPr="008D23E7" w:rsidRDefault="009271D4" w:rsidP="008D23E7">
            <w:pPr>
              <w:pStyle w:val="ListParagraph"/>
              <w:numPr>
                <w:ilvl w:val="0"/>
                <w:numId w:val="43"/>
              </w:numPr>
              <w:rPr>
                <w:sz w:val="20"/>
                <w:szCs w:val="20"/>
                <w:rtl/>
              </w:rPr>
            </w:pPr>
          </w:p>
        </w:tc>
        <w:tc>
          <w:tcPr>
            <w:tcW w:w="3775" w:type="pct"/>
          </w:tcPr>
          <w:p w14:paraId="23E8A62D" w14:textId="5F3B504B" w:rsidR="009271D4" w:rsidRPr="00F9018D" w:rsidRDefault="004565D0">
            <w:pPr>
              <w:rPr>
                <w:sz w:val="20"/>
                <w:szCs w:val="20"/>
                <w:rtl/>
              </w:rPr>
            </w:pPr>
            <w:r w:rsidRPr="00F9018D">
              <w:rPr>
                <w:sz w:val="20"/>
                <w:szCs w:val="20"/>
                <w:rtl/>
              </w:rPr>
              <w:t>טבלה 4.1 חמשת החברות המובילות בשירותי הליסינג בישראל</w:t>
            </w:r>
          </w:p>
        </w:tc>
        <w:tc>
          <w:tcPr>
            <w:tcW w:w="707" w:type="pct"/>
          </w:tcPr>
          <w:p w14:paraId="2F3BD1BC" w14:textId="7089E6F4" w:rsidR="009271D4" w:rsidRPr="00F9018D" w:rsidRDefault="00B41022" w:rsidP="00FC3953">
            <w:pPr>
              <w:jc w:val="center"/>
              <w:rPr>
                <w:sz w:val="20"/>
                <w:szCs w:val="20"/>
                <w:rtl/>
              </w:rPr>
            </w:pPr>
            <w:r>
              <w:rPr>
                <w:rFonts w:hint="cs"/>
                <w:sz w:val="20"/>
                <w:szCs w:val="20"/>
                <w:rtl/>
              </w:rPr>
              <w:t>28</w:t>
            </w:r>
          </w:p>
        </w:tc>
      </w:tr>
      <w:tr w:rsidR="009F603D" w14:paraId="046DF5FD"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3986CC69" w14:textId="77777777" w:rsidR="009271D4" w:rsidRPr="008D23E7" w:rsidRDefault="009271D4" w:rsidP="008D23E7">
            <w:pPr>
              <w:pStyle w:val="ListParagraph"/>
              <w:numPr>
                <w:ilvl w:val="0"/>
                <w:numId w:val="43"/>
              </w:numPr>
              <w:rPr>
                <w:sz w:val="20"/>
                <w:szCs w:val="20"/>
                <w:rtl/>
              </w:rPr>
            </w:pPr>
          </w:p>
        </w:tc>
        <w:tc>
          <w:tcPr>
            <w:tcW w:w="3775" w:type="pct"/>
          </w:tcPr>
          <w:p w14:paraId="035CB330" w14:textId="73302B74" w:rsidR="009271D4" w:rsidRPr="00F9018D" w:rsidRDefault="005647AB">
            <w:pPr>
              <w:rPr>
                <w:sz w:val="20"/>
                <w:szCs w:val="20"/>
                <w:rtl/>
              </w:rPr>
            </w:pPr>
            <w:r w:rsidRPr="00F9018D">
              <w:rPr>
                <w:sz w:val="20"/>
                <w:szCs w:val="20"/>
                <w:rtl/>
              </w:rPr>
              <w:t>טבלה 4.1.4. תיאור סניף ליסינג</w:t>
            </w:r>
          </w:p>
        </w:tc>
        <w:tc>
          <w:tcPr>
            <w:tcW w:w="707" w:type="pct"/>
          </w:tcPr>
          <w:p w14:paraId="1652E027" w14:textId="2F73B7B5" w:rsidR="009271D4" w:rsidRPr="00F9018D" w:rsidRDefault="00B41022" w:rsidP="00FC3953">
            <w:pPr>
              <w:jc w:val="center"/>
              <w:rPr>
                <w:sz w:val="20"/>
                <w:szCs w:val="20"/>
                <w:rtl/>
              </w:rPr>
            </w:pPr>
            <w:r>
              <w:rPr>
                <w:rFonts w:hint="cs"/>
                <w:sz w:val="20"/>
                <w:szCs w:val="20"/>
                <w:rtl/>
              </w:rPr>
              <w:t>31</w:t>
            </w:r>
          </w:p>
        </w:tc>
      </w:tr>
      <w:tr w:rsidR="00FC3953" w14:paraId="5F3844BC" w14:textId="77777777" w:rsidTr="00E80D74">
        <w:trPr>
          <w:trHeight w:val="342"/>
        </w:trPr>
        <w:tc>
          <w:tcPr>
            <w:tcW w:w="518" w:type="pct"/>
          </w:tcPr>
          <w:p w14:paraId="49B52C7A" w14:textId="77777777" w:rsidR="009271D4" w:rsidRPr="008D23E7" w:rsidRDefault="009271D4" w:rsidP="008D23E7">
            <w:pPr>
              <w:pStyle w:val="ListParagraph"/>
              <w:numPr>
                <w:ilvl w:val="0"/>
                <w:numId w:val="43"/>
              </w:numPr>
              <w:rPr>
                <w:sz w:val="20"/>
                <w:szCs w:val="20"/>
                <w:rtl/>
              </w:rPr>
            </w:pPr>
          </w:p>
        </w:tc>
        <w:tc>
          <w:tcPr>
            <w:tcW w:w="3775" w:type="pct"/>
          </w:tcPr>
          <w:p w14:paraId="46781997" w14:textId="149C1DC2" w:rsidR="009271D4" w:rsidRPr="00F9018D" w:rsidRDefault="00623A6D">
            <w:pPr>
              <w:rPr>
                <w:sz w:val="20"/>
                <w:szCs w:val="20"/>
                <w:rtl/>
              </w:rPr>
            </w:pPr>
            <w:r w:rsidRPr="00F9018D">
              <w:rPr>
                <w:sz w:val="20"/>
                <w:szCs w:val="20"/>
                <w:rtl/>
              </w:rPr>
              <w:t>טבלה 6.1.5. השוואה בין החלופות</w:t>
            </w:r>
          </w:p>
        </w:tc>
        <w:tc>
          <w:tcPr>
            <w:tcW w:w="707" w:type="pct"/>
          </w:tcPr>
          <w:p w14:paraId="087A8475" w14:textId="17177CBB" w:rsidR="009271D4" w:rsidRPr="00F9018D" w:rsidRDefault="2543E6ED" w:rsidP="00FC3953">
            <w:pPr>
              <w:jc w:val="center"/>
              <w:rPr>
                <w:sz w:val="20"/>
                <w:szCs w:val="20"/>
                <w:rtl/>
              </w:rPr>
            </w:pPr>
            <w:r w:rsidRPr="2543E6ED">
              <w:rPr>
                <w:sz w:val="20"/>
                <w:szCs w:val="20"/>
              </w:rPr>
              <w:t>37-38</w:t>
            </w:r>
          </w:p>
        </w:tc>
      </w:tr>
      <w:tr w:rsidR="009F603D" w14:paraId="296A80D4"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0CB1BE09" w14:textId="77777777" w:rsidR="009271D4" w:rsidRPr="008D23E7" w:rsidRDefault="009271D4" w:rsidP="008D23E7">
            <w:pPr>
              <w:pStyle w:val="ListParagraph"/>
              <w:numPr>
                <w:ilvl w:val="0"/>
                <w:numId w:val="43"/>
              </w:numPr>
              <w:rPr>
                <w:sz w:val="20"/>
                <w:szCs w:val="20"/>
                <w:rtl/>
              </w:rPr>
            </w:pPr>
          </w:p>
        </w:tc>
        <w:tc>
          <w:tcPr>
            <w:tcW w:w="3775" w:type="pct"/>
          </w:tcPr>
          <w:p w14:paraId="19D41BAA" w14:textId="5610F5DA" w:rsidR="009271D4" w:rsidRPr="00F9018D" w:rsidRDefault="00C448C8">
            <w:pPr>
              <w:rPr>
                <w:sz w:val="20"/>
                <w:szCs w:val="20"/>
                <w:rtl/>
              </w:rPr>
            </w:pPr>
            <w:r w:rsidRPr="00F9018D">
              <w:rPr>
                <w:sz w:val="20"/>
                <w:szCs w:val="20"/>
                <w:rtl/>
              </w:rPr>
              <w:t>גרף 6.2.1.1.1.2. ניתוח הגברים מול הנשים</w:t>
            </w:r>
          </w:p>
        </w:tc>
        <w:tc>
          <w:tcPr>
            <w:tcW w:w="707" w:type="pct"/>
          </w:tcPr>
          <w:p w14:paraId="79360BAA" w14:textId="6443C133" w:rsidR="009271D4" w:rsidRPr="00F9018D" w:rsidRDefault="000E3F40" w:rsidP="00FC3953">
            <w:pPr>
              <w:jc w:val="center"/>
              <w:rPr>
                <w:sz w:val="20"/>
                <w:szCs w:val="20"/>
                <w:rtl/>
              </w:rPr>
            </w:pPr>
            <w:r>
              <w:rPr>
                <w:rFonts w:hint="cs"/>
                <w:sz w:val="20"/>
                <w:szCs w:val="20"/>
                <w:rtl/>
              </w:rPr>
              <w:t>40</w:t>
            </w:r>
          </w:p>
        </w:tc>
      </w:tr>
      <w:tr w:rsidR="007E7F84" w14:paraId="3BFDB100" w14:textId="77777777" w:rsidTr="00E80D74">
        <w:trPr>
          <w:trHeight w:val="342"/>
        </w:trPr>
        <w:tc>
          <w:tcPr>
            <w:tcW w:w="518" w:type="pct"/>
          </w:tcPr>
          <w:p w14:paraId="644F3E73" w14:textId="77777777" w:rsidR="007E7F84" w:rsidRPr="008D23E7" w:rsidRDefault="007E7F84" w:rsidP="008D23E7">
            <w:pPr>
              <w:pStyle w:val="ListParagraph"/>
              <w:numPr>
                <w:ilvl w:val="0"/>
                <w:numId w:val="43"/>
              </w:numPr>
              <w:rPr>
                <w:sz w:val="20"/>
                <w:szCs w:val="20"/>
                <w:rtl/>
              </w:rPr>
            </w:pPr>
          </w:p>
        </w:tc>
        <w:tc>
          <w:tcPr>
            <w:tcW w:w="3775" w:type="pct"/>
          </w:tcPr>
          <w:p w14:paraId="4F1BACB3" w14:textId="1144CB9D" w:rsidR="007E7F84" w:rsidRPr="00F9018D" w:rsidRDefault="007E7F84" w:rsidP="007E7F84">
            <w:pPr>
              <w:rPr>
                <w:sz w:val="20"/>
                <w:szCs w:val="20"/>
                <w:rtl/>
              </w:rPr>
            </w:pPr>
            <w:r w:rsidRPr="00654356">
              <w:rPr>
                <w:rFonts w:hint="cs"/>
                <w:sz w:val="20"/>
                <w:szCs w:val="20"/>
                <w:rtl/>
              </w:rPr>
              <w:t>גרף 6.2.1.1.1.3 ניתוח שעות הפנייה של הליד</w:t>
            </w:r>
          </w:p>
        </w:tc>
        <w:tc>
          <w:tcPr>
            <w:tcW w:w="707" w:type="pct"/>
          </w:tcPr>
          <w:p w14:paraId="73BD3095" w14:textId="30C5DF9B" w:rsidR="007E7F84" w:rsidRDefault="007E7F84" w:rsidP="00FC3953">
            <w:pPr>
              <w:jc w:val="center"/>
              <w:rPr>
                <w:sz w:val="20"/>
                <w:szCs w:val="20"/>
                <w:rtl/>
              </w:rPr>
            </w:pPr>
            <w:r>
              <w:rPr>
                <w:rFonts w:hint="cs"/>
                <w:sz w:val="20"/>
                <w:szCs w:val="20"/>
                <w:rtl/>
              </w:rPr>
              <w:t>40</w:t>
            </w:r>
          </w:p>
        </w:tc>
      </w:tr>
      <w:tr w:rsidR="00FC3953" w14:paraId="28AA1F05"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5DD1975" w14:textId="77777777" w:rsidR="009271D4" w:rsidRPr="008D23E7" w:rsidRDefault="009271D4" w:rsidP="008D23E7">
            <w:pPr>
              <w:pStyle w:val="ListParagraph"/>
              <w:numPr>
                <w:ilvl w:val="0"/>
                <w:numId w:val="43"/>
              </w:numPr>
              <w:rPr>
                <w:sz w:val="20"/>
                <w:szCs w:val="20"/>
                <w:rtl/>
              </w:rPr>
            </w:pPr>
          </w:p>
        </w:tc>
        <w:tc>
          <w:tcPr>
            <w:tcW w:w="3775" w:type="pct"/>
          </w:tcPr>
          <w:p w14:paraId="3E26928B" w14:textId="753A612E" w:rsidR="009271D4" w:rsidRPr="00F9018D" w:rsidRDefault="0026098F">
            <w:pPr>
              <w:rPr>
                <w:sz w:val="20"/>
                <w:szCs w:val="20"/>
                <w:rtl/>
              </w:rPr>
            </w:pPr>
            <w:r w:rsidRPr="00F9018D">
              <w:rPr>
                <w:sz w:val="20"/>
                <w:szCs w:val="20"/>
                <w:rtl/>
                <w:lang w:eastAsia="he-IL"/>
              </w:rPr>
              <w:t>גרף 6.2.1.1.1.4 ניתוח המחלקה בה עובד הליד</w:t>
            </w:r>
          </w:p>
        </w:tc>
        <w:tc>
          <w:tcPr>
            <w:tcW w:w="707" w:type="pct"/>
          </w:tcPr>
          <w:p w14:paraId="68D0ADD8" w14:textId="4D63D909" w:rsidR="009271D4" w:rsidRPr="00F9018D" w:rsidRDefault="007E7F84" w:rsidP="00FC3953">
            <w:pPr>
              <w:jc w:val="center"/>
              <w:rPr>
                <w:sz w:val="20"/>
                <w:szCs w:val="20"/>
                <w:rtl/>
              </w:rPr>
            </w:pPr>
            <w:r>
              <w:rPr>
                <w:rFonts w:hint="cs"/>
                <w:sz w:val="20"/>
                <w:szCs w:val="20"/>
                <w:rtl/>
              </w:rPr>
              <w:t>41</w:t>
            </w:r>
          </w:p>
        </w:tc>
      </w:tr>
      <w:tr w:rsidR="00331063" w14:paraId="5982C388" w14:textId="77777777" w:rsidTr="00E80D74">
        <w:trPr>
          <w:trHeight w:val="362"/>
        </w:trPr>
        <w:tc>
          <w:tcPr>
            <w:tcW w:w="518" w:type="pct"/>
          </w:tcPr>
          <w:p w14:paraId="6E271B30" w14:textId="77777777" w:rsidR="00331063" w:rsidRPr="008D23E7" w:rsidRDefault="00331063" w:rsidP="008D23E7">
            <w:pPr>
              <w:pStyle w:val="ListParagraph"/>
              <w:numPr>
                <w:ilvl w:val="0"/>
                <w:numId w:val="43"/>
              </w:numPr>
              <w:rPr>
                <w:sz w:val="20"/>
                <w:szCs w:val="20"/>
                <w:rtl/>
              </w:rPr>
            </w:pPr>
          </w:p>
        </w:tc>
        <w:tc>
          <w:tcPr>
            <w:tcW w:w="3775" w:type="pct"/>
          </w:tcPr>
          <w:p w14:paraId="6D4AEAD5" w14:textId="46ECEEA8" w:rsidR="00331063" w:rsidRPr="00F9018D" w:rsidRDefault="004E00A4">
            <w:pPr>
              <w:rPr>
                <w:sz w:val="20"/>
                <w:szCs w:val="20"/>
                <w:rtl/>
                <w:lang w:eastAsia="he-IL"/>
              </w:rPr>
            </w:pPr>
            <w:r w:rsidRPr="00F9018D">
              <w:rPr>
                <w:sz w:val="20"/>
                <w:szCs w:val="20"/>
                <w:rtl/>
                <w:lang w:eastAsia="he-IL"/>
              </w:rPr>
              <w:t>גרף 6.2.1.1.1.5 ניתוח הפלטפורמה ממנה הגיע הליד</w:t>
            </w:r>
          </w:p>
        </w:tc>
        <w:tc>
          <w:tcPr>
            <w:tcW w:w="707" w:type="pct"/>
          </w:tcPr>
          <w:p w14:paraId="6E1FEAE2" w14:textId="66125CEB" w:rsidR="00331063" w:rsidRPr="00F9018D" w:rsidRDefault="2543E6ED" w:rsidP="2543E6ED">
            <w:pPr>
              <w:spacing w:line="259" w:lineRule="auto"/>
              <w:jc w:val="center"/>
              <w:rPr>
                <w:sz w:val="20"/>
                <w:szCs w:val="20"/>
                <w:rtl/>
              </w:rPr>
            </w:pPr>
            <w:r w:rsidRPr="2543E6ED">
              <w:rPr>
                <w:sz w:val="20"/>
                <w:szCs w:val="20"/>
              </w:rPr>
              <w:t>41</w:t>
            </w:r>
          </w:p>
        </w:tc>
      </w:tr>
      <w:tr w:rsidR="00FC3953" w14:paraId="367D2DB9"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174DDB5" w14:textId="77777777" w:rsidR="009271D4" w:rsidRPr="008D23E7" w:rsidRDefault="009271D4" w:rsidP="008D23E7">
            <w:pPr>
              <w:pStyle w:val="ListParagraph"/>
              <w:numPr>
                <w:ilvl w:val="0"/>
                <w:numId w:val="43"/>
              </w:numPr>
              <w:rPr>
                <w:sz w:val="20"/>
                <w:szCs w:val="20"/>
                <w:rtl/>
              </w:rPr>
            </w:pPr>
          </w:p>
        </w:tc>
        <w:tc>
          <w:tcPr>
            <w:tcW w:w="3775" w:type="pct"/>
          </w:tcPr>
          <w:p w14:paraId="1B6A28E5" w14:textId="7ED5A7E3" w:rsidR="009271D4" w:rsidRPr="00F9018D" w:rsidRDefault="004703B2">
            <w:pPr>
              <w:rPr>
                <w:sz w:val="20"/>
                <w:szCs w:val="20"/>
                <w:rtl/>
              </w:rPr>
            </w:pPr>
            <w:r w:rsidRPr="00F9018D">
              <w:rPr>
                <w:sz w:val="20"/>
                <w:szCs w:val="20"/>
                <w:rtl/>
                <w:lang w:eastAsia="he-IL"/>
              </w:rPr>
              <w:t>גרף 6.2.1.1.1.6 חברות הרכבים הכי מבוקשות על ידי הלידים</w:t>
            </w:r>
          </w:p>
        </w:tc>
        <w:tc>
          <w:tcPr>
            <w:tcW w:w="707" w:type="pct"/>
          </w:tcPr>
          <w:p w14:paraId="52AF9F40" w14:textId="5D23FE02" w:rsidR="009271D4" w:rsidRPr="00F9018D" w:rsidRDefault="2543E6ED" w:rsidP="00FC3953">
            <w:pPr>
              <w:jc w:val="center"/>
              <w:rPr>
                <w:sz w:val="20"/>
                <w:szCs w:val="20"/>
                <w:rtl/>
              </w:rPr>
            </w:pPr>
            <w:r w:rsidRPr="2543E6ED">
              <w:rPr>
                <w:sz w:val="20"/>
                <w:szCs w:val="20"/>
              </w:rPr>
              <w:t>42</w:t>
            </w:r>
          </w:p>
        </w:tc>
      </w:tr>
      <w:tr w:rsidR="00FC3953" w14:paraId="7F79941B" w14:textId="77777777" w:rsidTr="00E80D74">
        <w:trPr>
          <w:trHeight w:val="342"/>
        </w:trPr>
        <w:tc>
          <w:tcPr>
            <w:tcW w:w="518" w:type="pct"/>
          </w:tcPr>
          <w:p w14:paraId="7B4FD304" w14:textId="77777777" w:rsidR="009271D4" w:rsidRPr="008D23E7" w:rsidRDefault="009271D4" w:rsidP="008D23E7">
            <w:pPr>
              <w:pStyle w:val="ListParagraph"/>
              <w:numPr>
                <w:ilvl w:val="0"/>
                <w:numId w:val="43"/>
              </w:numPr>
              <w:rPr>
                <w:sz w:val="20"/>
                <w:szCs w:val="20"/>
                <w:rtl/>
              </w:rPr>
            </w:pPr>
          </w:p>
        </w:tc>
        <w:tc>
          <w:tcPr>
            <w:tcW w:w="3775" w:type="pct"/>
          </w:tcPr>
          <w:p w14:paraId="405F453A" w14:textId="4315A2BE" w:rsidR="009271D4" w:rsidRPr="00F9018D" w:rsidRDefault="00CC4B3E">
            <w:pPr>
              <w:rPr>
                <w:sz w:val="20"/>
                <w:szCs w:val="20"/>
                <w:rtl/>
              </w:rPr>
            </w:pPr>
            <w:r w:rsidRPr="00F9018D">
              <w:rPr>
                <w:sz w:val="20"/>
                <w:szCs w:val="20"/>
                <w:rtl/>
                <w:lang w:eastAsia="he-IL"/>
              </w:rPr>
              <w:t xml:space="preserve">גרף 6.2.1.1.2.2. </w:t>
            </w:r>
            <w:r w:rsidRPr="00F9018D">
              <w:rPr>
                <w:sz w:val="20"/>
                <w:szCs w:val="20"/>
                <w:rtl/>
              </w:rPr>
              <w:t>מחיר הרכב לעומת השנה שלו</w:t>
            </w:r>
          </w:p>
        </w:tc>
        <w:tc>
          <w:tcPr>
            <w:tcW w:w="707" w:type="pct"/>
          </w:tcPr>
          <w:p w14:paraId="21EF96D1" w14:textId="033AC3CA" w:rsidR="009271D4" w:rsidRPr="00F9018D" w:rsidRDefault="2543E6ED" w:rsidP="00FC3953">
            <w:pPr>
              <w:jc w:val="center"/>
              <w:rPr>
                <w:sz w:val="20"/>
                <w:szCs w:val="20"/>
                <w:rtl/>
              </w:rPr>
            </w:pPr>
            <w:r w:rsidRPr="2543E6ED">
              <w:rPr>
                <w:sz w:val="20"/>
                <w:szCs w:val="20"/>
              </w:rPr>
              <w:t>43</w:t>
            </w:r>
          </w:p>
        </w:tc>
      </w:tr>
      <w:tr w:rsidR="00FC3953" w14:paraId="132BEBD7"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633DB3F" w14:textId="77777777" w:rsidR="009271D4" w:rsidRPr="008D23E7" w:rsidRDefault="009271D4" w:rsidP="008D23E7">
            <w:pPr>
              <w:pStyle w:val="ListParagraph"/>
              <w:numPr>
                <w:ilvl w:val="0"/>
                <w:numId w:val="43"/>
              </w:numPr>
              <w:rPr>
                <w:sz w:val="20"/>
                <w:szCs w:val="20"/>
                <w:rtl/>
              </w:rPr>
            </w:pPr>
          </w:p>
        </w:tc>
        <w:tc>
          <w:tcPr>
            <w:tcW w:w="3775" w:type="pct"/>
          </w:tcPr>
          <w:p w14:paraId="3E6F0170" w14:textId="2310EF99" w:rsidR="009271D4" w:rsidRPr="00F9018D" w:rsidRDefault="00E50415">
            <w:pPr>
              <w:rPr>
                <w:sz w:val="20"/>
                <w:szCs w:val="20"/>
                <w:rtl/>
              </w:rPr>
            </w:pPr>
            <w:r w:rsidRPr="00F9018D">
              <w:rPr>
                <w:sz w:val="20"/>
                <w:szCs w:val="20"/>
                <w:rtl/>
                <w:lang w:eastAsia="he-IL"/>
              </w:rPr>
              <w:t>גרף 6.2.1.1.2.3. 15 חברות המכוניות הכי שכיחות</w:t>
            </w:r>
          </w:p>
        </w:tc>
        <w:tc>
          <w:tcPr>
            <w:tcW w:w="707" w:type="pct"/>
          </w:tcPr>
          <w:p w14:paraId="439701C6" w14:textId="003038B7" w:rsidR="009271D4" w:rsidRPr="00F9018D" w:rsidRDefault="2543E6ED" w:rsidP="00FC3953">
            <w:pPr>
              <w:jc w:val="center"/>
              <w:rPr>
                <w:sz w:val="20"/>
                <w:szCs w:val="20"/>
                <w:rtl/>
              </w:rPr>
            </w:pPr>
            <w:r w:rsidRPr="2543E6ED">
              <w:rPr>
                <w:sz w:val="20"/>
                <w:szCs w:val="20"/>
              </w:rPr>
              <w:t>43</w:t>
            </w:r>
          </w:p>
        </w:tc>
      </w:tr>
      <w:tr w:rsidR="00FC3953" w14:paraId="448B8041" w14:textId="77777777" w:rsidTr="00E80D74">
        <w:trPr>
          <w:trHeight w:val="362"/>
        </w:trPr>
        <w:tc>
          <w:tcPr>
            <w:tcW w:w="518" w:type="pct"/>
          </w:tcPr>
          <w:p w14:paraId="17034198" w14:textId="77777777" w:rsidR="009271D4" w:rsidRPr="008D23E7" w:rsidRDefault="009271D4" w:rsidP="008D23E7">
            <w:pPr>
              <w:pStyle w:val="ListParagraph"/>
              <w:numPr>
                <w:ilvl w:val="0"/>
                <w:numId w:val="43"/>
              </w:numPr>
              <w:rPr>
                <w:sz w:val="20"/>
                <w:szCs w:val="20"/>
                <w:rtl/>
              </w:rPr>
            </w:pPr>
          </w:p>
        </w:tc>
        <w:tc>
          <w:tcPr>
            <w:tcW w:w="3775" w:type="pct"/>
          </w:tcPr>
          <w:p w14:paraId="72F81751" w14:textId="22F9AA86" w:rsidR="009271D4" w:rsidRPr="00F9018D" w:rsidRDefault="001518DD">
            <w:pPr>
              <w:rPr>
                <w:sz w:val="20"/>
                <w:szCs w:val="20"/>
                <w:rtl/>
              </w:rPr>
            </w:pPr>
            <w:r w:rsidRPr="00F9018D">
              <w:rPr>
                <w:sz w:val="20"/>
                <w:szCs w:val="20"/>
                <w:rtl/>
              </w:rPr>
              <w:t>גרף 6.2.1.2.1. כמות המכירות שנסגרו</w:t>
            </w:r>
          </w:p>
        </w:tc>
        <w:tc>
          <w:tcPr>
            <w:tcW w:w="707" w:type="pct"/>
          </w:tcPr>
          <w:p w14:paraId="32A379FC" w14:textId="70DAC17B" w:rsidR="009271D4" w:rsidRPr="00F9018D" w:rsidRDefault="2543E6ED" w:rsidP="2543E6ED">
            <w:pPr>
              <w:spacing w:line="259" w:lineRule="auto"/>
              <w:jc w:val="center"/>
            </w:pPr>
            <w:r w:rsidRPr="2543E6ED">
              <w:rPr>
                <w:sz w:val="20"/>
                <w:szCs w:val="20"/>
              </w:rPr>
              <w:t>46</w:t>
            </w:r>
          </w:p>
        </w:tc>
      </w:tr>
      <w:tr w:rsidR="00FC3953" w14:paraId="40010F3A" w14:textId="77777777" w:rsidTr="00E80D74">
        <w:trPr>
          <w:cnfStyle w:val="000000100000" w:firstRow="0" w:lastRow="0" w:firstColumn="0" w:lastColumn="0" w:oddVBand="0" w:evenVBand="0" w:oddHBand="1" w:evenHBand="0" w:firstRowFirstColumn="0" w:firstRowLastColumn="0" w:lastRowFirstColumn="0" w:lastRowLastColumn="0"/>
          <w:trHeight w:val="352"/>
        </w:trPr>
        <w:tc>
          <w:tcPr>
            <w:tcW w:w="518" w:type="pct"/>
          </w:tcPr>
          <w:p w14:paraId="36C410EF" w14:textId="77777777" w:rsidR="009271D4" w:rsidRPr="008D23E7" w:rsidRDefault="009271D4" w:rsidP="008D23E7">
            <w:pPr>
              <w:pStyle w:val="ListParagraph"/>
              <w:numPr>
                <w:ilvl w:val="0"/>
                <w:numId w:val="43"/>
              </w:numPr>
              <w:rPr>
                <w:sz w:val="20"/>
                <w:szCs w:val="20"/>
                <w:rtl/>
              </w:rPr>
            </w:pPr>
          </w:p>
        </w:tc>
        <w:tc>
          <w:tcPr>
            <w:tcW w:w="3775" w:type="pct"/>
          </w:tcPr>
          <w:p w14:paraId="1ACA7A11" w14:textId="60058ADC" w:rsidR="009271D4" w:rsidRPr="00F9018D" w:rsidRDefault="0018200E">
            <w:pPr>
              <w:rPr>
                <w:sz w:val="20"/>
                <w:szCs w:val="20"/>
                <w:rtl/>
              </w:rPr>
            </w:pPr>
            <w:r w:rsidRPr="00F9018D">
              <w:rPr>
                <w:sz w:val="20"/>
                <w:szCs w:val="20"/>
                <w:rtl/>
                <w:lang w:eastAsia="he-IL"/>
              </w:rPr>
              <w:t>גרף 6.2.1.2.2. כמות מכירות שנסגרו לעומת החלוקה שביצענו בחלק הראשון</w:t>
            </w:r>
          </w:p>
        </w:tc>
        <w:tc>
          <w:tcPr>
            <w:tcW w:w="707" w:type="pct"/>
          </w:tcPr>
          <w:p w14:paraId="64B99E76" w14:textId="5DEB60FB" w:rsidR="009271D4" w:rsidRPr="00F9018D" w:rsidRDefault="2543E6ED" w:rsidP="2543E6ED">
            <w:pPr>
              <w:spacing w:line="259" w:lineRule="auto"/>
              <w:jc w:val="center"/>
            </w:pPr>
            <w:r w:rsidRPr="2543E6ED">
              <w:rPr>
                <w:sz w:val="20"/>
                <w:szCs w:val="20"/>
              </w:rPr>
              <w:t>47</w:t>
            </w:r>
          </w:p>
        </w:tc>
      </w:tr>
      <w:tr w:rsidR="00312498" w14:paraId="014DDB99" w14:textId="77777777" w:rsidTr="00E80D74">
        <w:trPr>
          <w:trHeight w:val="342"/>
        </w:trPr>
        <w:tc>
          <w:tcPr>
            <w:tcW w:w="518" w:type="pct"/>
          </w:tcPr>
          <w:p w14:paraId="69CC71B9" w14:textId="77777777" w:rsidR="00312498" w:rsidRPr="008D23E7" w:rsidRDefault="00312498" w:rsidP="008D23E7">
            <w:pPr>
              <w:pStyle w:val="ListParagraph"/>
              <w:numPr>
                <w:ilvl w:val="0"/>
                <w:numId w:val="43"/>
              </w:numPr>
              <w:rPr>
                <w:sz w:val="20"/>
                <w:szCs w:val="20"/>
                <w:rtl/>
              </w:rPr>
            </w:pPr>
          </w:p>
        </w:tc>
        <w:tc>
          <w:tcPr>
            <w:tcW w:w="3775" w:type="pct"/>
          </w:tcPr>
          <w:p w14:paraId="6333A344" w14:textId="2A8B9F49" w:rsidR="00312498" w:rsidRPr="00F9018D" w:rsidRDefault="00495166">
            <w:pPr>
              <w:rPr>
                <w:sz w:val="20"/>
                <w:szCs w:val="20"/>
                <w:rtl/>
                <w:lang w:eastAsia="he-IL"/>
              </w:rPr>
            </w:pPr>
            <w:r w:rsidRPr="00F9018D">
              <w:rPr>
                <w:sz w:val="20"/>
                <w:szCs w:val="20"/>
                <w:rtl/>
              </w:rPr>
              <w:t>גרף 6.2.1.2.3. שנת הרכב מול מחיר הרכב</w:t>
            </w:r>
          </w:p>
        </w:tc>
        <w:tc>
          <w:tcPr>
            <w:tcW w:w="707" w:type="pct"/>
          </w:tcPr>
          <w:p w14:paraId="4F0B5878" w14:textId="333AB5FD" w:rsidR="00312498" w:rsidRPr="00F9018D" w:rsidRDefault="2543E6ED" w:rsidP="00FC3953">
            <w:pPr>
              <w:jc w:val="center"/>
              <w:rPr>
                <w:sz w:val="20"/>
                <w:szCs w:val="20"/>
                <w:rtl/>
              </w:rPr>
            </w:pPr>
            <w:r w:rsidRPr="2543E6ED">
              <w:rPr>
                <w:sz w:val="20"/>
                <w:szCs w:val="20"/>
              </w:rPr>
              <w:t>47</w:t>
            </w:r>
          </w:p>
        </w:tc>
      </w:tr>
      <w:tr w:rsidR="00FC3953" w14:paraId="7BC0C5E1"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6EF219D" w14:textId="77777777" w:rsidR="009271D4" w:rsidRPr="008D23E7" w:rsidRDefault="009271D4" w:rsidP="008D23E7">
            <w:pPr>
              <w:pStyle w:val="ListParagraph"/>
              <w:numPr>
                <w:ilvl w:val="0"/>
                <w:numId w:val="43"/>
              </w:numPr>
              <w:rPr>
                <w:sz w:val="20"/>
                <w:szCs w:val="20"/>
                <w:rtl/>
              </w:rPr>
            </w:pPr>
          </w:p>
        </w:tc>
        <w:tc>
          <w:tcPr>
            <w:tcW w:w="3775" w:type="pct"/>
          </w:tcPr>
          <w:p w14:paraId="3EE94BF7" w14:textId="317537EC" w:rsidR="009271D4" w:rsidRPr="00F9018D" w:rsidRDefault="00C3133D" w:rsidP="00C3133D">
            <w:pPr>
              <w:tabs>
                <w:tab w:val="left" w:pos="1463"/>
              </w:tabs>
              <w:rPr>
                <w:sz w:val="20"/>
                <w:szCs w:val="20"/>
                <w:rtl/>
              </w:rPr>
            </w:pPr>
            <w:r w:rsidRPr="00F9018D">
              <w:rPr>
                <w:sz w:val="20"/>
                <w:szCs w:val="20"/>
                <w:rtl/>
              </w:rPr>
              <w:t>גרף 6.2.1.2.4 קבוצת הגילאים שהפכו למכירה</w:t>
            </w:r>
            <w:r w:rsidRPr="00F9018D">
              <w:rPr>
                <w:sz w:val="20"/>
                <w:szCs w:val="20"/>
                <w:rtl/>
              </w:rPr>
              <w:tab/>
            </w:r>
          </w:p>
        </w:tc>
        <w:tc>
          <w:tcPr>
            <w:tcW w:w="707" w:type="pct"/>
          </w:tcPr>
          <w:p w14:paraId="17142AF5" w14:textId="032D0750" w:rsidR="009271D4" w:rsidRPr="00F9018D" w:rsidRDefault="2543E6ED" w:rsidP="00FC3953">
            <w:pPr>
              <w:jc w:val="center"/>
              <w:rPr>
                <w:sz w:val="20"/>
                <w:szCs w:val="20"/>
                <w:rtl/>
              </w:rPr>
            </w:pPr>
            <w:r w:rsidRPr="2543E6ED">
              <w:rPr>
                <w:sz w:val="20"/>
                <w:szCs w:val="20"/>
              </w:rPr>
              <w:t>48</w:t>
            </w:r>
          </w:p>
        </w:tc>
      </w:tr>
      <w:tr w:rsidR="00FC3953" w14:paraId="382A3819" w14:textId="77777777" w:rsidTr="00E80D74">
        <w:trPr>
          <w:trHeight w:val="342"/>
        </w:trPr>
        <w:tc>
          <w:tcPr>
            <w:tcW w:w="518" w:type="pct"/>
          </w:tcPr>
          <w:p w14:paraId="2D743084" w14:textId="77777777" w:rsidR="009271D4" w:rsidRPr="008D23E7" w:rsidRDefault="009271D4" w:rsidP="008D23E7">
            <w:pPr>
              <w:pStyle w:val="ListParagraph"/>
              <w:numPr>
                <w:ilvl w:val="0"/>
                <w:numId w:val="43"/>
              </w:numPr>
              <w:rPr>
                <w:sz w:val="20"/>
                <w:szCs w:val="20"/>
                <w:rtl/>
              </w:rPr>
            </w:pPr>
          </w:p>
        </w:tc>
        <w:tc>
          <w:tcPr>
            <w:tcW w:w="3775" w:type="pct"/>
          </w:tcPr>
          <w:p w14:paraId="5D760175" w14:textId="6F44B56D" w:rsidR="009271D4" w:rsidRPr="00F9018D" w:rsidRDefault="00512393">
            <w:pPr>
              <w:rPr>
                <w:sz w:val="20"/>
                <w:szCs w:val="20"/>
                <w:rtl/>
              </w:rPr>
            </w:pPr>
            <w:r w:rsidRPr="00F9018D">
              <w:rPr>
                <w:sz w:val="20"/>
                <w:szCs w:val="20"/>
                <w:rtl/>
                <w:lang w:eastAsia="he-IL"/>
              </w:rPr>
              <w:t>גרף 6.2.1.2.5 התפלגות צפיפות המכירות גברים מול נשים</w:t>
            </w:r>
          </w:p>
        </w:tc>
        <w:tc>
          <w:tcPr>
            <w:tcW w:w="707" w:type="pct"/>
          </w:tcPr>
          <w:p w14:paraId="1322C69D" w14:textId="5FC42529" w:rsidR="009271D4" w:rsidRPr="00F9018D" w:rsidRDefault="2543E6ED" w:rsidP="00FC3953">
            <w:pPr>
              <w:jc w:val="center"/>
              <w:rPr>
                <w:sz w:val="20"/>
                <w:szCs w:val="20"/>
                <w:rtl/>
              </w:rPr>
            </w:pPr>
            <w:r w:rsidRPr="2543E6ED">
              <w:rPr>
                <w:sz w:val="20"/>
                <w:szCs w:val="20"/>
              </w:rPr>
              <w:t>48</w:t>
            </w:r>
          </w:p>
        </w:tc>
      </w:tr>
      <w:tr w:rsidR="00FC3953" w14:paraId="6D9B1365"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46B6E05D" w14:textId="77777777" w:rsidR="009271D4" w:rsidRPr="008D23E7" w:rsidRDefault="009271D4" w:rsidP="008D23E7">
            <w:pPr>
              <w:pStyle w:val="ListParagraph"/>
              <w:numPr>
                <w:ilvl w:val="0"/>
                <w:numId w:val="43"/>
              </w:numPr>
              <w:rPr>
                <w:sz w:val="20"/>
                <w:szCs w:val="20"/>
                <w:rtl/>
              </w:rPr>
            </w:pPr>
          </w:p>
        </w:tc>
        <w:tc>
          <w:tcPr>
            <w:tcW w:w="3775" w:type="pct"/>
          </w:tcPr>
          <w:p w14:paraId="70CA1BFC" w14:textId="5C83B67E" w:rsidR="009271D4" w:rsidRPr="00F9018D" w:rsidRDefault="00BF396F">
            <w:pPr>
              <w:rPr>
                <w:sz w:val="20"/>
                <w:szCs w:val="20"/>
                <w:rtl/>
              </w:rPr>
            </w:pPr>
            <w:r w:rsidRPr="00F9018D">
              <w:rPr>
                <w:sz w:val="20"/>
                <w:szCs w:val="20"/>
                <w:rtl/>
                <w:lang w:eastAsia="he-IL"/>
              </w:rPr>
              <w:t>גרף 6.2.1.3.1 ניתוח מכירות הגברים מול הנשים</w:t>
            </w:r>
          </w:p>
        </w:tc>
        <w:tc>
          <w:tcPr>
            <w:tcW w:w="707" w:type="pct"/>
          </w:tcPr>
          <w:p w14:paraId="14A08856" w14:textId="1C17363E" w:rsidR="009271D4" w:rsidRPr="00F9018D" w:rsidRDefault="2543E6ED" w:rsidP="00FC3953">
            <w:pPr>
              <w:jc w:val="center"/>
              <w:rPr>
                <w:sz w:val="20"/>
                <w:szCs w:val="20"/>
                <w:rtl/>
              </w:rPr>
            </w:pPr>
            <w:r w:rsidRPr="2543E6ED">
              <w:rPr>
                <w:sz w:val="20"/>
                <w:szCs w:val="20"/>
              </w:rPr>
              <w:t>49</w:t>
            </w:r>
          </w:p>
        </w:tc>
      </w:tr>
      <w:tr w:rsidR="00FC3953" w14:paraId="6D523069" w14:textId="77777777" w:rsidTr="00E80D74">
        <w:trPr>
          <w:trHeight w:val="342"/>
        </w:trPr>
        <w:tc>
          <w:tcPr>
            <w:tcW w:w="518" w:type="pct"/>
          </w:tcPr>
          <w:p w14:paraId="714406D2" w14:textId="77777777" w:rsidR="009271D4" w:rsidRPr="008D23E7" w:rsidRDefault="009271D4" w:rsidP="008D23E7">
            <w:pPr>
              <w:pStyle w:val="ListParagraph"/>
              <w:numPr>
                <w:ilvl w:val="0"/>
                <w:numId w:val="43"/>
              </w:numPr>
              <w:rPr>
                <w:sz w:val="20"/>
                <w:szCs w:val="20"/>
                <w:rtl/>
              </w:rPr>
            </w:pPr>
          </w:p>
        </w:tc>
        <w:tc>
          <w:tcPr>
            <w:tcW w:w="3775" w:type="pct"/>
          </w:tcPr>
          <w:p w14:paraId="59C68D50" w14:textId="7492949D" w:rsidR="009271D4" w:rsidRPr="00F9018D" w:rsidRDefault="00EE6C3B">
            <w:pPr>
              <w:rPr>
                <w:sz w:val="20"/>
                <w:szCs w:val="20"/>
                <w:rtl/>
              </w:rPr>
            </w:pPr>
            <w:r w:rsidRPr="00F9018D">
              <w:rPr>
                <w:sz w:val="20"/>
                <w:szCs w:val="20"/>
                <w:rtl/>
                <w:lang w:eastAsia="he-IL"/>
              </w:rPr>
              <w:t>גרף 6.2.1.3.2 גילאי האנשים שהפכו למכירה לעומת כאלה שלא</w:t>
            </w:r>
          </w:p>
        </w:tc>
        <w:tc>
          <w:tcPr>
            <w:tcW w:w="707" w:type="pct"/>
          </w:tcPr>
          <w:p w14:paraId="31282CFA" w14:textId="2A61B319" w:rsidR="009271D4" w:rsidRPr="00F9018D" w:rsidRDefault="2543E6ED" w:rsidP="00FC3953">
            <w:pPr>
              <w:jc w:val="center"/>
              <w:rPr>
                <w:sz w:val="20"/>
                <w:szCs w:val="20"/>
                <w:rtl/>
              </w:rPr>
            </w:pPr>
            <w:r w:rsidRPr="2543E6ED">
              <w:rPr>
                <w:sz w:val="20"/>
                <w:szCs w:val="20"/>
              </w:rPr>
              <w:t>49</w:t>
            </w:r>
          </w:p>
        </w:tc>
      </w:tr>
      <w:tr w:rsidR="00FC3953" w14:paraId="6A662373"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051811D3" w14:textId="77777777" w:rsidR="009271D4" w:rsidRPr="008D23E7" w:rsidRDefault="009271D4" w:rsidP="008D23E7">
            <w:pPr>
              <w:pStyle w:val="ListParagraph"/>
              <w:numPr>
                <w:ilvl w:val="0"/>
                <w:numId w:val="43"/>
              </w:numPr>
              <w:rPr>
                <w:sz w:val="20"/>
                <w:szCs w:val="20"/>
                <w:rtl/>
              </w:rPr>
            </w:pPr>
          </w:p>
        </w:tc>
        <w:tc>
          <w:tcPr>
            <w:tcW w:w="3775" w:type="pct"/>
          </w:tcPr>
          <w:p w14:paraId="077091DD" w14:textId="21C94F71" w:rsidR="009271D4" w:rsidRPr="00F9018D" w:rsidRDefault="00700DCC">
            <w:pPr>
              <w:rPr>
                <w:sz w:val="20"/>
                <w:szCs w:val="20"/>
                <w:rtl/>
              </w:rPr>
            </w:pPr>
            <w:r w:rsidRPr="00F9018D">
              <w:rPr>
                <w:sz w:val="20"/>
                <w:szCs w:val="20"/>
                <w:rtl/>
                <w:lang w:eastAsia="he-IL"/>
              </w:rPr>
              <w:t>גרף 6.2.1.3.3 ניתוח שעת פנייה הליד לעומת האם הוא נמכר או לא</w:t>
            </w:r>
          </w:p>
        </w:tc>
        <w:tc>
          <w:tcPr>
            <w:tcW w:w="707" w:type="pct"/>
          </w:tcPr>
          <w:p w14:paraId="04988655" w14:textId="01F8D793" w:rsidR="009271D4" w:rsidRPr="00F9018D" w:rsidRDefault="2543E6ED" w:rsidP="00FC3953">
            <w:pPr>
              <w:jc w:val="center"/>
              <w:rPr>
                <w:sz w:val="20"/>
                <w:szCs w:val="20"/>
                <w:rtl/>
              </w:rPr>
            </w:pPr>
            <w:r w:rsidRPr="2543E6ED">
              <w:rPr>
                <w:sz w:val="20"/>
                <w:szCs w:val="20"/>
              </w:rPr>
              <w:t>50</w:t>
            </w:r>
          </w:p>
        </w:tc>
      </w:tr>
      <w:tr w:rsidR="00FC3953" w14:paraId="5785C907" w14:textId="77777777" w:rsidTr="00E80D74">
        <w:trPr>
          <w:trHeight w:val="342"/>
        </w:trPr>
        <w:tc>
          <w:tcPr>
            <w:tcW w:w="518" w:type="pct"/>
          </w:tcPr>
          <w:p w14:paraId="6B6AD1EF" w14:textId="77777777" w:rsidR="009271D4" w:rsidRPr="008D23E7" w:rsidRDefault="009271D4" w:rsidP="008D23E7">
            <w:pPr>
              <w:pStyle w:val="ListParagraph"/>
              <w:numPr>
                <w:ilvl w:val="0"/>
                <w:numId w:val="43"/>
              </w:numPr>
              <w:rPr>
                <w:sz w:val="20"/>
                <w:szCs w:val="20"/>
                <w:rtl/>
              </w:rPr>
            </w:pPr>
          </w:p>
        </w:tc>
        <w:tc>
          <w:tcPr>
            <w:tcW w:w="3775" w:type="pct"/>
          </w:tcPr>
          <w:p w14:paraId="7C04B1E3" w14:textId="3C630652" w:rsidR="009271D4" w:rsidRPr="00F9018D" w:rsidRDefault="004F3A7C">
            <w:pPr>
              <w:rPr>
                <w:sz w:val="20"/>
                <w:szCs w:val="20"/>
                <w:rtl/>
              </w:rPr>
            </w:pPr>
            <w:r w:rsidRPr="00F9018D">
              <w:rPr>
                <w:sz w:val="20"/>
                <w:szCs w:val="20"/>
                <w:rtl/>
                <w:lang w:eastAsia="he-IL"/>
              </w:rPr>
              <w:t>גרף 6.2.1.3.4</w:t>
            </w:r>
            <w:r w:rsidR="003F4BED">
              <w:rPr>
                <w:rFonts w:hint="cs"/>
                <w:sz w:val="20"/>
                <w:szCs w:val="20"/>
                <w:rtl/>
                <w:lang w:eastAsia="he-IL"/>
              </w:rPr>
              <w:t xml:space="preserve"> </w:t>
            </w:r>
            <w:r w:rsidRPr="00F9018D">
              <w:rPr>
                <w:sz w:val="20"/>
                <w:szCs w:val="20"/>
                <w:rtl/>
                <w:lang w:eastAsia="he-IL"/>
              </w:rPr>
              <w:t>ניתוח מחלקה שבה עובד הליד לעומת האם הוא הפך למכירה או לא</w:t>
            </w:r>
          </w:p>
        </w:tc>
        <w:tc>
          <w:tcPr>
            <w:tcW w:w="707" w:type="pct"/>
          </w:tcPr>
          <w:p w14:paraId="5B29393D" w14:textId="38DF230C" w:rsidR="009271D4" w:rsidRPr="00F9018D" w:rsidRDefault="2543E6ED" w:rsidP="00FC3953">
            <w:pPr>
              <w:jc w:val="center"/>
              <w:rPr>
                <w:sz w:val="20"/>
                <w:szCs w:val="20"/>
                <w:rtl/>
              </w:rPr>
            </w:pPr>
            <w:r w:rsidRPr="2543E6ED">
              <w:rPr>
                <w:sz w:val="20"/>
                <w:szCs w:val="20"/>
              </w:rPr>
              <w:t>50</w:t>
            </w:r>
          </w:p>
        </w:tc>
      </w:tr>
      <w:tr w:rsidR="00FC3953" w14:paraId="5C37C855"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427DF2A6" w14:textId="77777777" w:rsidR="009271D4" w:rsidRPr="008D23E7" w:rsidRDefault="009271D4" w:rsidP="008D23E7">
            <w:pPr>
              <w:pStyle w:val="ListParagraph"/>
              <w:numPr>
                <w:ilvl w:val="0"/>
                <w:numId w:val="43"/>
              </w:numPr>
              <w:rPr>
                <w:sz w:val="20"/>
                <w:szCs w:val="20"/>
                <w:rtl/>
              </w:rPr>
            </w:pPr>
          </w:p>
        </w:tc>
        <w:tc>
          <w:tcPr>
            <w:tcW w:w="3775" w:type="pct"/>
          </w:tcPr>
          <w:p w14:paraId="74D2B3BA" w14:textId="06800F3F" w:rsidR="009271D4" w:rsidRPr="00F9018D" w:rsidRDefault="007673BD">
            <w:pPr>
              <w:rPr>
                <w:sz w:val="20"/>
                <w:szCs w:val="20"/>
                <w:rtl/>
              </w:rPr>
            </w:pPr>
            <w:r w:rsidRPr="00F9018D">
              <w:rPr>
                <w:sz w:val="20"/>
                <w:szCs w:val="20"/>
                <w:rtl/>
                <w:lang w:eastAsia="he-IL"/>
              </w:rPr>
              <w:t>גרף 6.2.1.3.5 ניתוח פלטפורמות המכירה לעומת האם הם הפכו למכירה</w:t>
            </w:r>
          </w:p>
        </w:tc>
        <w:tc>
          <w:tcPr>
            <w:tcW w:w="707" w:type="pct"/>
          </w:tcPr>
          <w:p w14:paraId="5245D636" w14:textId="3747908D" w:rsidR="009271D4" w:rsidRPr="00F9018D" w:rsidRDefault="2543E6ED" w:rsidP="00FC3953">
            <w:pPr>
              <w:jc w:val="center"/>
              <w:rPr>
                <w:sz w:val="20"/>
                <w:szCs w:val="20"/>
                <w:rtl/>
              </w:rPr>
            </w:pPr>
            <w:r w:rsidRPr="2543E6ED">
              <w:rPr>
                <w:sz w:val="20"/>
                <w:szCs w:val="20"/>
              </w:rPr>
              <w:t>51</w:t>
            </w:r>
          </w:p>
        </w:tc>
      </w:tr>
      <w:tr w:rsidR="00FC3953" w14:paraId="0B19EEBA" w14:textId="77777777" w:rsidTr="00E80D74">
        <w:trPr>
          <w:trHeight w:val="342"/>
        </w:trPr>
        <w:tc>
          <w:tcPr>
            <w:tcW w:w="518" w:type="pct"/>
          </w:tcPr>
          <w:p w14:paraId="630D423D" w14:textId="77777777" w:rsidR="009271D4" w:rsidRPr="008D23E7" w:rsidRDefault="009271D4" w:rsidP="008D23E7">
            <w:pPr>
              <w:pStyle w:val="ListParagraph"/>
              <w:numPr>
                <w:ilvl w:val="0"/>
                <w:numId w:val="43"/>
              </w:numPr>
              <w:rPr>
                <w:sz w:val="20"/>
                <w:szCs w:val="20"/>
                <w:rtl/>
              </w:rPr>
            </w:pPr>
          </w:p>
        </w:tc>
        <w:tc>
          <w:tcPr>
            <w:tcW w:w="3775" w:type="pct"/>
          </w:tcPr>
          <w:p w14:paraId="0EB30471" w14:textId="5BAFFF93" w:rsidR="009271D4" w:rsidRPr="00F9018D" w:rsidRDefault="00304EAF">
            <w:pPr>
              <w:rPr>
                <w:sz w:val="20"/>
                <w:szCs w:val="20"/>
                <w:rtl/>
              </w:rPr>
            </w:pPr>
            <w:r w:rsidRPr="00F9018D">
              <w:rPr>
                <w:sz w:val="20"/>
                <w:szCs w:val="20"/>
                <w:rtl/>
              </w:rPr>
              <w:t>טבלה 7.2.1. בעלי עניין</w:t>
            </w:r>
          </w:p>
        </w:tc>
        <w:tc>
          <w:tcPr>
            <w:tcW w:w="707" w:type="pct"/>
          </w:tcPr>
          <w:p w14:paraId="04BE1435" w14:textId="404BCBD9" w:rsidR="009271D4" w:rsidRPr="00F9018D" w:rsidRDefault="2543E6ED" w:rsidP="00FC3953">
            <w:pPr>
              <w:jc w:val="center"/>
              <w:rPr>
                <w:sz w:val="20"/>
                <w:szCs w:val="20"/>
                <w:rtl/>
              </w:rPr>
            </w:pPr>
            <w:r w:rsidRPr="2543E6ED">
              <w:rPr>
                <w:sz w:val="20"/>
                <w:szCs w:val="20"/>
              </w:rPr>
              <w:t>61</w:t>
            </w:r>
          </w:p>
        </w:tc>
      </w:tr>
      <w:tr w:rsidR="00FC3953" w14:paraId="2C44B9D5" w14:textId="77777777" w:rsidTr="00E80D74">
        <w:trPr>
          <w:cnfStyle w:val="000000100000" w:firstRow="0" w:lastRow="0" w:firstColumn="0" w:lastColumn="0" w:oddVBand="0" w:evenVBand="0" w:oddHBand="1" w:evenHBand="0" w:firstRowFirstColumn="0" w:firstRowLastColumn="0" w:lastRowFirstColumn="0" w:lastRowLastColumn="0"/>
          <w:trHeight w:val="362"/>
        </w:trPr>
        <w:tc>
          <w:tcPr>
            <w:tcW w:w="518" w:type="pct"/>
          </w:tcPr>
          <w:p w14:paraId="7CE81542" w14:textId="77777777" w:rsidR="009271D4" w:rsidRPr="008D23E7" w:rsidRDefault="009271D4" w:rsidP="008D23E7">
            <w:pPr>
              <w:pStyle w:val="ListParagraph"/>
              <w:numPr>
                <w:ilvl w:val="0"/>
                <w:numId w:val="43"/>
              </w:numPr>
              <w:rPr>
                <w:sz w:val="20"/>
                <w:szCs w:val="20"/>
                <w:rtl/>
              </w:rPr>
            </w:pPr>
          </w:p>
        </w:tc>
        <w:tc>
          <w:tcPr>
            <w:tcW w:w="3775" w:type="pct"/>
          </w:tcPr>
          <w:p w14:paraId="6E846DF3" w14:textId="7C76D8F3" w:rsidR="009271D4" w:rsidRPr="00F9018D" w:rsidRDefault="00522E54">
            <w:pPr>
              <w:rPr>
                <w:sz w:val="20"/>
                <w:szCs w:val="20"/>
                <w:rtl/>
              </w:rPr>
            </w:pPr>
            <w:r w:rsidRPr="00F9018D">
              <w:rPr>
                <w:sz w:val="20"/>
                <w:szCs w:val="20"/>
                <w:rtl/>
              </w:rPr>
              <w:t>טבלה 7.2.2.  שחקנים</w:t>
            </w:r>
          </w:p>
        </w:tc>
        <w:tc>
          <w:tcPr>
            <w:tcW w:w="707" w:type="pct"/>
          </w:tcPr>
          <w:p w14:paraId="697AEF8C" w14:textId="10EF635B" w:rsidR="009271D4" w:rsidRPr="00F9018D" w:rsidRDefault="2543E6ED" w:rsidP="2543E6ED">
            <w:pPr>
              <w:spacing w:line="259" w:lineRule="auto"/>
              <w:jc w:val="center"/>
            </w:pPr>
            <w:r w:rsidRPr="2543E6ED">
              <w:rPr>
                <w:sz w:val="20"/>
                <w:szCs w:val="20"/>
              </w:rPr>
              <w:t>62</w:t>
            </w:r>
          </w:p>
        </w:tc>
      </w:tr>
      <w:tr w:rsidR="00FC3953" w14:paraId="3FC5D422" w14:textId="77777777" w:rsidTr="00E80D74">
        <w:trPr>
          <w:trHeight w:val="342"/>
        </w:trPr>
        <w:tc>
          <w:tcPr>
            <w:tcW w:w="518" w:type="pct"/>
          </w:tcPr>
          <w:p w14:paraId="6399F067" w14:textId="77777777" w:rsidR="009271D4" w:rsidRPr="008D23E7" w:rsidRDefault="009271D4" w:rsidP="008D23E7">
            <w:pPr>
              <w:pStyle w:val="ListParagraph"/>
              <w:numPr>
                <w:ilvl w:val="0"/>
                <w:numId w:val="43"/>
              </w:numPr>
              <w:rPr>
                <w:sz w:val="20"/>
                <w:szCs w:val="20"/>
                <w:rtl/>
              </w:rPr>
            </w:pPr>
          </w:p>
        </w:tc>
        <w:tc>
          <w:tcPr>
            <w:tcW w:w="3775" w:type="pct"/>
          </w:tcPr>
          <w:p w14:paraId="23A878F6" w14:textId="00ADB178" w:rsidR="009271D4" w:rsidRPr="00F9018D" w:rsidRDefault="00A40A5F">
            <w:pPr>
              <w:rPr>
                <w:sz w:val="20"/>
                <w:szCs w:val="20"/>
                <w:rtl/>
              </w:rPr>
            </w:pPr>
            <w:r w:rsidRPr="00F9018D">
              <w:rPr>
                <w:sz w:val="20"/>
                <w:szCs w:val="20"/>
                <w:rtl/>
              </w:rPr>
              <w:t>תרשים 7.2.3. מקרי שימוש</w:t>
            </w:r>
          </w:p>
        </w:tc>
        <w:tc>
          <w:tcPr>
            <w:tcW w:w="707" w:type="pct"/>
          </w:tcPr>
          <w:p w14:paraId="11352B2B" w14:textId="7F60D646" w:rsidR="009271D4" w:rsidRPr="00F9018D" w:rsidRDefault="2543E6ED" w:rsidP="00FC3953">
            <w:pPr>
              <w:jc w:val="center"/>
              <w:rPr>
                <w:sz w:val="20"/>
                <w:szCs w:val="20"/>
                <w:rtl/>
              </w:rPr>
            </w:pPr>
            <w:r w:rsidRPr="2543E6ED">
              <w:rPr>
                <w:sz w:val="20"/>
                <w:szCs w:val="20"/>
              </w:rPr>
              <w:t>63</w:t>
            </w:r>
          </w:p>
        </w:tc>
      </w:tr>
      <w:tr w:rsidR="00FC3953" w14:paraId="34C37F13" w14:textId="77777777" w:rsidTr="00E80D74">
        <w:trPr>
          <w:cnfStyle w:val="000000100000" w:firstRow="0" w:lastRow="0" w:firstColumn="0" w:lastColumn="0" w:oddVBand="0" w:evenVBand="0" w:oddHBand="1" w:evenHBand="0" w:firstRowFirstColumn="0" w:firstRowLastColumn="0" w:lastRowFirstColumn="0" w:lastRowLastColumn="0"/>
          <w:trHeight w:val="362"/>
        </w:trPr>
        <w:tc>
          <w:tcPr>
            <w:tcW w:w="518" w:type="pct"/>
          </w:tcPr>
          <w:p w14:paraId="2367E915" w14:textId="77777777" w:rsidR="009271D4" w:rsidRPr="008D23E7" w:rsidRDefault="009271D4" w:rsidP="008D23E7">
            <w:pPr>
              <w:pStyle w:val="ListParagraph"/>
              <w:numPr>
                <w:ilvl w:val="0"/>
                <w:numId w:val="43"/>
              </w:numPr>
              <w:rPr>
                <w:sz w:val="20"/>
                <w:szCs w:val="20"/>
                <w:rtl/>
              </w:rPr>
            </w:pPr>
          </w:p>
        </w:tc>
        <w:tc>
          <w:tcPr>
            <w:tcW w:w="3775" w:type="pct"/>
          </w:tcPr>
          <w:p w14:paraId="64657E1A" w14:textId="73A06568" w:rsidR="009271D4" w:rsidRPr="00F9018D" w:rsidRDefault="008C4F0D">
            <w:pPr>
              <w:rPr>
                <w:sz w:val="20"/>
                <w:szCs w:val="20"/>
                <w:rtl/>
              </w:rPr>
            </w:pPr>
            <w:r w:rsidRPr="00F9018D">
              <w:rPr>
                <w:sz w:val="20"/>
                <w:szCs w:val="20"/>
                <w:rtl/>
              </w:rPr>
              <w:t>טבלה 7.2.4. מקרי שימוש</w:t>
            </w:r>
          </w:p>
        </w:tc>
        <w:tc>
          <w:tcPr>
            <w:tcW w:w="707" w:type="pct"/>
          </w:tcPr>
          <w:p w14:paraId="24A3A37C" w14:textId="160ECF58" w:rsidR="009271D4" w:rsidRPr="00F9018D" w:rsidRDefault="2543E6ED" w:rsidP="2543E6ED">
            <w:pPr>
              <w:spacing w:line="259" w:lineRule="auto"/>
              <w:jc w:val="center"/>
            </w:pPr>
            <w:r w:rsidRPr="2543E6ED">
              <w:rPr>
                <w:sz w:val="20"/>
                <w:szCs w:val="20"/>
              </w:rPr>
              <w:t>64-65</w:t>
            </w:r>
          </w:p>
        </w:tc>
      </w:tr>
      <w:tr w:rsidR="00FC3953" w14:paraId="783948E1" w14:textId="77777777" w:rsidTr="00E80D74">
        <w:trPr>
          <w:trHeight w:val="362"/>
        </w:trPr>
        <w:tc>
          <w:tcPr>
            <w:tcW w:w="518" w:type="pct"/>
          </w:tcPr>
          <w:p w14:paraId="4AEECA21" w14:textId="77777777" w:rsidR="009271D4" w:rsidRPr="008D23E7" w:rsidRDefault="009271D4" w:rsidP="008D23E7">
            <w:pPr>
              <w:pStyle w:val="ListParagraph"/>
              <w:numPr>
                <w:ilvl w:val="0"/>
                <w:numId w:val="43"/>
              </w:numPr>
              <w:rPr>
                <w:sz w:val="20"/>
                <w:szCs w:val="20"/>
                <w:rtl/>
              </w:rPr>
            </w:pPr>
          </w:p>
        </w:tc>
        <w:tc>
          <w:tcPr>
            <w:tcW w:w="3775" w:type="pct"/>
          </w:tcPr>
          <w:p w14:paraId="45CD1FBE" w14:textId="09AE5CC8" w:rsidR="009271D4" w:rsidRPr="00F9018D" w:rsidRDefault="003B3658">
            <w:pPr>
              <w:rPr>
                <w:sz w:val="20"/>
                <w:szCs w:val="20"/>
                <w:rtl/>
              </w:rPr>
            </w:pPr>
            <w:r w:rsidRPr="00F9018D">
              <w:rPr>
                <w:sz w:val="20"/>
                <w:szCs w:val="20"/>
                <w:rtl/>
              </w:rPr>
              <w:t>טבלה 7.3.1.1. חלופות לשרת</w:t>
            </w:r>
          </w:p>
        </w:tc>
        <w:tc>
          <w:tcPr>
            <w:tcW w:w="707" w:type="pct"/>
          </w:tcPr>
          <w:p w14:paraId="69478800" w14:textId="125CB71F" w:rsidR="009271D4" w:rsidRPr="00F9018D" w:rsidRDefault="2543E6ED" w:rsidP="2543E6ED">
            <w:pPr>
              <w:spacing w:line="259" w:lineRule="auto"/>
              <w:jc w:val="center"/>
            </w:pPr>
            <w:r w:rsidRPr="2543E6ED">
              <w:rPr>
                <w:sz w:val="20"/>
                <w:szCs w:val="20"/>
              </w:rPr>
              <w:t>68</w:t>
            </w:r>
          </w:p>
        </w:tc>
      </w:tr>
      <w:tr w:rsidR="00FC3953" w14:paraId="0DFFA4EA" w14:textId="77777777" w:rsidTr="00E80D74">
        <w:trPr>
          <w:cnfStyle w:val="000000100000" w:firstRow="0" w:lastRow="0" w:firstColumn="0" w:lastColumn="0" w:oddVBand="0" w:evenVBand="0" w:oddHBand="1" w:evenHBand="0" w:firstRowFirstColumn="0" w:firstRowLastColumn="0" w:lastRowFirstColumn="0" w:lastRowLastColumn="0"/>
          <w:trHeight w:val="362"/>
        </w:trPr>
        <w:tc>
          <w:tcPr>
            <w:tcW w:w="518" w:type="pct"/>
          </w:tcPr>
          <w:p w14:paraId="48ADDA9F" w14:textId="77777777" w:rsidR="009271D4" w:rsidRPr="008D23E7" w:rsidRDefault="009271D4" w:rsidP="008D23E7">
            <w:pPr>
              <w:pStyle w:val="ListParagraph"/>
              <w:numPr>
                <w:ilvl w:val="0"/>
                <w:numId w:val="43"/>
              </w:numPr>
              <w:rPr>
                <w:sz w:val="20"/>
                <w:szCs w:val="20"/>
                <w:rtl/>
              </w:rPr>
            </w:pPr>
          </w:p>
        </w:tc>
        <w:tc>
          <w:tcPr>
            <w:tcW w:w="3775" w:type="pct"/>
          </w:tcPr>
          <w:p w14:paraId="50A8DB67" w14:textId="4E417A4E" w:rsidR="009271D4" w:rsidRPr="00F9018D" w:rsidRDefault="00FC3578">
            <w:pPr>
              <w:rPr>
                <w:sz w:val="20"/>
                <w:szCs w:val="20"/>
                <w:rtl/>
              </w:rPr>
            </w:pPr>
            <w:r w:rsidRPr="00F9018D">
              <w:rPr>
                <w:sz w:val="20"/>
                <w:szCs w:val="20"/>
                <w:rtl/>
              </w:rPr>
              <w:t>טבלה 7.3.1.2. פלטפורמה לבניית אתר</w:t>
            </w:r>
          </w:p>
        </w:tc>
        <w:tc>
          <w:tcPr>
            <w:tcW w:w="707" w:type="pct"/>
          </w:tcPr>
          <w:p w14:paraId="78F5EFDB" w14:textId="308D77EA" w:rsidR="009271D4" w:rsidRPr="00F9018D" w:rsidRDefault="2543E6ED" w:rsidP="2543E6ED">
            <w:pPr>
              <w:spacing w:line="259" w:lineRule="auto"/>
              <w:jc w:val="center"/>
            </w:pPr>
            <w:r w:rsidRPr="2543E6ED">
              <w:rPr>
                <w:sz w:val="20"/>
                <w:szCs w:val="20"/>
              </w:rPr>
              <w:t>69</w:t>
            </w:r>
          </w:p>
        </w:tc>
      </w:tr>
      <w:tr w:rsidR="00FC3953" w14:paraId="3BC245D7" w14:textId="77777777" w:rsidTr="00E80D74">
        <w:trPr>
          <w:trHeight w:val="342"/>
        </w:trPr>
        <w:tc>
          <w:tcPr>
            <w:tcW w:w="518" w:type="pct"/>
          </w:tcPr>
          <w:p w14:paraId="23665E54" w14:textId="77777777" w:rsidR="009271D4" w:rsidRPr="008D23E7" w:rsidRDefault="009271D4" w:rsidP="008D23E7">
            <w:pPr>
              <w:pStyle w:val="ListParagraph"/>
              <w:numPr>
                <w:ilvl w:val="0"/>
                <w:numId w:val="43"/>
              </w:numPr>
              <w:rPr>
                <w:sz w:val="20"/>
                <w:szCs w:val="20"/>
                <w:rtl/>
              </w:rPr>
            </w:pPr>
          </w:p>
        </w:tc>
        <w:tc>
          <w:tcPr>
            <w:tcW w:w="3775" w:type="pct"/>
          </w:tcPr>
          <w:p w14:paraId="293D94A2" w14:textId="2090E75A" w:rsidR="009271D4" w:rsidRPr="00F9018D" w:rsidRDefault="00A8570C">
            <w:pPr>
              <w:rPr>
                <w:sz w:val="20"/>
                <w:szCs w:val="20"/>
                <w:rtl/>
              </w:rPr>
            </w:pPr>
            <w:r w:rsidRPr="00F9018D">
              <w:rPr>
                <w:sz w:val="20"/>
                <w:szCs w:val="20"/>
                <w:rtl/>
              </w:rPr>
              <w:t>טבלה 7.3.1.3 מסד נתונים לאתר</w:t>
            </w:r>
          </w:p>
        </w:tc>
        <w:tc>
          <w:tcPr>
            <w:tcW w:w="707" w:type="pct"/>
          </w:tcPr>
          <w:p w14:paraId="3A7BD5B5" w14:textId="72042331" w:rsidR="009271D4" w:rsidRPr="00F9018D" w:rsidRDefault="2543E6ED" w:rsidP="00FC3953">
            <w:pPr>
              <w:jc w:val="center"/>
              <w:rPr>
                <w:sz w:val="20"/>
                <w:szCs w:val="20"/>
                <w:rtl/>
              </w:rPr>
            </w:pPr>
            <w:r w:rsidRPr="2543E6ED">
              <w:rPr>
                <w:sz w:val="20"/>
                <w:szCs w:val="20"/>
              </w:rPr>
              <w:t>70</w:t>
            </w:r>
          </w:p>
        </w:tc>
      </w:tr>
      <w:tr w:rsidR="00FC3953" w14:paraId="4F6A63A7"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6FE0EB7" w14:textId="77777777" w:rsidR="009271D4" w:rsidRPr="008D23E7" w:rsidRDefault="009271D4" w:rsidP="008D23E7">
            <w:pPr>
              <w:pStyle w:val="ListParagraph"/>
              <w:numPr>
                <w:ilvl w:val="0"/>
                <w:numId w:val="43"/>
              </w:numPr>
              <w:rPr>
                <w:sz w:val="20"/>
                <w:szCs w:val="20"/>
                <w:rtl/>
              </w:rPr>
            </w:pPr>
          </w:p>
        </w:tc>
        <w:tc>
          <w:tcPr>
            <w:tcW w:w="3775" w:type="pct"/>
          </w:tcPr>
          <w:p w14:paraId="7B875280" w14:textId="2E761A26" w:rsidR="009271D4" w:rsidRPr="00F9018D" w:rsidRDefault="00EA6269" w:rsidP="00EA6269">
            <w:pPr>
              <w:rPr>
                <w:sz w:val="20"/>
                <w:szCs w:val="20"/>
                <w:rtl/>
              </w:rPr>
            </w:pPr>
            <w:r w:rsidRPr="00F9018D">
              <w:rPr>
                <w:sz w:val="20"/>
                <w:szCs w:val="20"/>
                <w:rtl/>
              </w:rPr>
              <w:t xml:space="preserve">טבלה 7.3.1.4. פלטפורמת אחסון ענן </w:t>
            </w:r>
          </w:p>
        </w:tc>
        <w:tc>
          <w:tcPr>
            <w:tcW w:w="707" w:type="pct"/>
          </w:tcPr>
          <w:p w14:paraId="1174F868" w14:textId="1248C769" w:rsidR="009271D4" w:rsidRPr="00F9018D" w:rsidRDefault="2543E6ED" w:rsidP="00FC3953">
            <w:pPr>
              <w:jc w:val="center"/>
              <w:rPr>
                <w:sz w:val="20"/>
                <w:szCs w:val="20"/>
                <w:rtl/>
              </w:rPr>
            </w:pPr>
            <w:r w:rsidRPr="2543E6ED">
              <w:rPr>
                <w:sz w:val="20"/>
                <w:szCs w:val="20"/>
              </w:rPr>
              <w:t>70</w:t>
            </w:r>
          </w:p>
        </w:tc>
      </w:tr>
      <w:tr w:rsidR="00FC3953" w14:paraId="10AA2F64" w14:textId="77777777" w:rsidTr="00E80D74">
        <w:trPr>
          <w:trHeight w:val="342"/>
        </w:trPr>
        <w:tc>
          <w:tcPr>
            <w:tcW w:w="518" w:type="pct"/>
          </w:tcPr>
          <w:p w14:paraId="3F7DEE83" w14:textId="77777777" w:rsidR="009271D4" w:rsidRPr="008D23E7" w:rsidRDefault="009271D4" w:rsidP="008D23E7">
            <w:pPr>
              <w:pStyle w:val="ListParagraph"/>
              <w:numPr>
                <w:ilvl w:val="0"/>
                <w:numId w:val="43"/>
              </w:numPr>
              <w:rPr>
                <w:sz w:val="20"/>
                <w:szCs w:val="20"/>
                <w:rtl/>
              </w:rPr>
            </w:pPr>
          </w:p>
        </w:tc>
        <w:tc>
          <w:tcPr>
            <w:tcW w:w="3775" w:type="pct"/>
          </w:tcPr>
          <w:p w14:paraId="5D33E032" w14:textId="4E8B4957" w:rsidR="009271D4" w:rsidRPr="00F9018D" w:rsidRDefault="2543E6ED">
            <w:pPr>
              <w:rPr>
                <w:sz w:val="20"/>
                <w:szCs w:val="20"/>
                <w:rtl/>
              </w:rPr>
            </w:pPr>
            <w:r w:rsidRPr="2543E6ED">
              <w:rPr>
                <w:sz w:val="20"/>
                <w:szCs w:val="20"/>
                <w:rtl/>
              </w:rPr>
              <w:t>טבלה 7.3.2.1. חלופות לאלגוריתמים הבלתי מונחים</w:t>
            </w:r>
          </w:p>
        </w:tc>
        <w:tc>
          <w:tcPr>
            <w:tcW w:w="707" w:type="pct"/>
          </w:tcPr>
          <w:p w14:paraId="2A2CB861" w14:textId="4940A80A" w:rsidR="009271D4" w:rsidRPr="00F9018D" w:rsidRDefault="2543E6ED" w:rsidP="00FC3953">
            <w:pPr>
              <w:jc w:val="center"/>
              <w:rPr>
                <w:sz w:val="20"/>
                <w:szCs w:val="20"/>
                <w:rtl/>
              </w:rPr>
            </w:pPr>
            <w:r w:rsidRPr="2543E6ED">
              <w:rPr>
                <w:sz w:val="20"/>
                <w:szCs w:val="20"/>
              </w:rPr>
              <w:t>71</w:t>
            </w:r>
          </w:p>
        </w:tc>
      </w:tr>
      <w:tr w:rsidR="00FC3953" w14:paraId="47388948"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B933854" w14:textId="77777777" w:rsidR="009271D4" w:rsidRPr="008D23E7" w:rsidRDefault="009271D4" w:rsidP="008D23E7">
            <w:pPr>
              <w:pStyle w:val="ListParagraph"/>
              <w:numPr>
                <w:ilvl w:val="0"/>
                <w:numId w:val="43"/>
              </w:numPr>
              <w:rPr>
                <w:sz w:val="20"/>
                <w:szCs w:val="20"/>
                <w:rtl/>
              </w:rPr>
            </w:pPr>
          </w:p>
        </w:tc>
        <w:tc>
          <w:tcPr>
            <w:tcW w:w="3775" w:type="pct"/>
          </w:tcPr>
          <w:p w14:paraId="59E4FB01" w14:textId="1647D191" w:rsidR="009271D4" w:rsidRPr="00F9018D" w:rsidRDefault="005D6BC0">
            <w:pPr>
              <w:rPr>
                <w:sz w:val="20"/>
                <w:szCs w:val="20"/>
                <w:rtl/>
              </w:rPr>
            </w:pPr>
            <w:r w:rsidRPr="00F9018D">
              <w:rPr>
                <w:sz w:val="20"/>
                <w:szCs w:val="20"/>
                <w:rtl/>
              </w:rPr>
              <w:t>טבלת 7.3.2.2. אלגוריתמים ממשפחת</w:t>
            </w:r>
            <w:r w:rsidRPr="00F9018D">
              <w:rPr>
                <w:sz w:val="20"/>
                <w:szCs w:val="20"/>
              </w:rPr>
              <w:t xml:space="preserve"> </w:t>
            </w:r>
            <w:r w:rsidRPr="00F9018D">
              <w:rPr>
                <w:sz w:val="20"/>
                <w:szCs w:val="20"/>
                <w:rtl/>
              </w:rPr>
              <w:t>ה</w:t>
            </w:r>
            <w:r w:rsidRPr="00F9018D">
              <w:rPr>
                <w:sz w:val="20"/>
                <w:szCs w:val="20"/>
              </w:rPr>
              <w:t>Supervised-Learning</w:t>
            </w:r>
          </w:p>
        </w:tc>
        <w:tc>
          <w:tcPr>
            <w:tcW w:w="707" w:type="pct"/>
          </w:tcPr>
          <w:p w14:paraId="407E4562" w14:textId="36752A17" w:rsidR="009271D4" w:rsidRPr="00F9018D" w:rsidRDefault="2543E6ED" w:rsidP="2543E6ED">
            <w:pPr>
              <w:jc w:val="center"/>
              <w:rPr>
                <w:sz w:val="20"/>
                <w:szCs w:val="20"/>
              </w:rPr>
            </w:pPr>
            <w:r w:rsidRPr="2543E6ED">
              <w:rPr>
                <w:sz w:val="20"/>
                <w:szCs w:val="20"/>
              </w:rPr>
              <w:t>73</w:t>
            </w:r>
          </w:p>
        </w:tc>
      </w:tr>
      <w:tr w:rsidR="00FC3953" w14:paraId="3C6D3474" w14:textId="77777777" w:rsidTr="00E80D74">
        <w:trPr>
          <w:trHeight w:val="342"/>
        </w:trPr>
        <w:tc>
          <w:tcPr>
            <w:tcW w:w="518" w:type="pct"/>
          </w:tcPr>
          <w:p w14:paraId="5EF77056" w14:textId="77777777" w:rsidR="009271D4" w:rsidRPr="008D23E7" w:rsidRDefault="009271D4" w:rsidP="008D23E7">
            <w:pPr>
              <w:pStyle w:val="ListParagraph"/>
              <w:numPr>
                <w:ilvl w:val="0"/>
                <w:numId w:val="43"/>
              </w:numPr>
              <w:rPr>
                <w:sz w:val="20"/>
                <w:szCs w:val="20"/>
                <w:rtl/>
              </w:rPr>
            </w:pPr>
          </w:p>
        </w:tc>
        <w:tc>
          <w:tcPr>
            <w:tcW w:w="3775" w:type="pct"/>
          </w:tcPr>
          <w:p w14:paraId="559D83A2" w14:textId="3F0D31CD" w:rsidR="009271D4" w:rsidRPr="00F9018D" w:rsidRDefault="00152FBB" w:rsidP="00152FBB">
            <w:pPr>
              <w:tabs>
                <w:tab w:val="left" w:pos="1275"/>
              </w:tabs>
              <w:rPr>
                <w:sz w:val="20"/>
                <w:szCs w:val="20"/>
                <w:rtl/>
              </w:rPr>
            </w:pPr>
            <w:r w:rsidRPr="00F9018D">
              <w:rPr>
                <w:sz w:val="20"/>
                <w:szCs w:val="20"/>
                <w:rtl/>
              </w:rPr>
              <w:t xml:space="preserve">תרשים 8.1. </w:t>
            </w:r>
            <w:r w:rsidRPr="00F9018D">
              <w:rPr>
                <w:sz w:val="20"/>
                <w:szCs w:val="20"/>
              </w:rPr>
              <w:t>Network Diagram</w:t>
            </w:r>
            <w:r w:rsidRPr="00F9018D">
              <w:rPr>
                <w:sz w:val="20"/>
                <w:szCs w:val="20"/>
                <w:rtl/>
              </w:rPr>
              <w:tab/>
            </w:r>
          </w:p>
        </w:tc>
        <w:tc>
          <w:tcPr>
            <w:tcW w:w="707" w:type="pct"/>
          </w:tcPr>
          <w:p w14:paraId="16CFC960" w14:textId="58E0E5CF" w:rsidR="009271D4" w:rsidRPr="00F9018D" w:rsidRDefault="2543E6ED" w:rsidP="2543E6ED">
            <w:pPr>
              <w:jc w:val="center"/>
              <w:rPr>
                <w:sz w:val="20"/>
                <w:szCs w:val="20"/>
              </w:rPr>
            </w:pPr>
            <w:r w:rsidRPr="2543E6ED">
              <w:rPr>
                <w:sz w:val="20"/>
                <w:szCs w:val="20"/>
              </w:rPr>
              <w:t>75</w:t>
            </w:r>
          </w:p>
        </w:tc>
      </w:tr>
      <w:tr w:rsidR="00FC3953" w14:paraId="1022ADCB" w14:textId="77777777" w:rsidTr="00E80D74">
        <w:trPr>
          <w:cnfStyle w:val="000000100000" w:firstRow="0" w:lastRow="0" w:firstColumn="0" w:lastColumn="0" w:oddVBand="0" w:evenVBand="0" w:oddHBand="1" w:evenHBand="0" w:firstRowFirstColumn="0" w:firstRowLastColumn="0" w:lastRowFirstColumn="0" w:lastRowLastColumn="0"/>
          <w:trHeight w:val="362"/>
        </w:trPr>
        <w:tc>
          <w:tcPr>
            <w:tcW w:w="518" w:type="pct"/>
          </w:tcPr>
          <w:p w14:paraId="4482120B" w14:textId="77777777" w:rsidR="009271D4" w:rsidRPr="008D23E7" w:rsidRDefault="009271D4" w:rsidP="008D23E7">
            <w:pPr>
              <w:pStyle w:val="ListParagraph"/>
              <w:numPr>
                <w:ilvl w:val="0"/>
                <w:numId w:val="43"/>
              </w:numPr>
              <w:rPr>
                <w:sz w:val="20"/>
                <w:szCs w:val="20"/>
                <w:rtl/>
              </w:rPr>
            </w:pPr>
          </w:p>
        </w:tc>
        <w:tc>
          <w:tcPr>
            <w:tcW w:w="3775" w:type="pct"/>
          </w:tcPr>
          <w:p w14:paraId="4CFB09E9" w14:textId="2B948B2E" w:rsidR="009271D4" w:rsidRPr="00F9018D" w:rsidRDefault="00E1680E">
            <w:pPr>
              <w:rPr>
                <w:sz w:val="20"/>
                <w:szCs w:val="20"/>
                <w:rtl/>
              </w:rPr>
            </w:pPr>
            <w:r w:rsidRPr="00F9018D">
              <w:rPr>
                <w:sz w:val="20"/>
                <w:szCs w:val="20"/>
                <w:rtl/>
              </w:rPr>
              <w:t xml:space="preserve">תרשים 8.2. </w:t>
            </w:r>
            <w:r w:rsidRPr="00F9018D">
              <w:rPr>
                <w:sz w:val="20"/>
                <w:szCs w:val="20"/>
              </w:rPr>
              <w:t>Component Diagram</w:t>
            </w:r>
          </w:p>
        </w:tc>
        <w:tc>
          <w:tcPr>
            <w:tcW w:w="707" w:type="pct"/>
          </w:tcPr>
          <w:p w14:paraId="55B80849" w14:textId="5752FC32" w:rsidR="009271D4" w:rsidRPr="00F9018D" w:rsidRDefault="2543E6ED" w:rsidP="2543E6ED">
            <w:pPr>
              <w:spacing w:line="259" w:lineRule="auto"/>
              <w:jc w:val="center"/>
            </w:pPr>
            <w:r w:rsidRPr="2543E6ED">
              <w:rPr>
                <w:sz w:val="20"/>
                <w:szCs w:val="20"/>
              </w:rPr>
              <w:t>76</w:t>
            </w:r>
          </w:p>
        </w:tc>
      </w:tr>
      <w:tr w:rsidR="00FC3953" w14:paraId="47979E4C" w14:textId="77777777" w:rsidTr="00E80D74">
        <w:trPr>
          <w:trHeight w:val="362"/>
        </w:trPr>
        <w:tc>
          <w:tcPr>
            <w:tcW w:w="518" w:type="pct"/>
          </w:tcPr>
          <w:p w14:paraId="1D71ECFC" w14:textId="77777777" w:rsidR="009271D4" w:rsidRPr="008D23E7" w:rsidRDefault="009271D4" w:rsidP="008D23E7">
            <w:pPr>
              <w:pStyle w:val="ListParagraph"/>
              <w:numPr>
                <w:ilvl w:val="0"/>
                <w:numId w:val="43"/>
              </w:numPr>
              <w:rPr>
                <w:sz w:val="20"/>
                <w:szCs w:val="20"/>
                <w:rtl/>
              </w:rPr>
            </w:pPr>
          </w:p>
        </w:tc>
        <w:tc>
          <w:tcPr>
            <w:tcW w:w="3775" w:type="pct"/>
          </w:tcPr>
          <w:p w14:paraId="369D47C7" w14:textId="626EF310" w:rsidR="009271D4" w:rsidRPr="00F9018D" w:rsidRDefault="00546E40">
            <w:pPr>
              <w:rPr>
                <w:sz w:val="20"/>
                <w:szCs w:val="20"/>
                <w:rtl/>
              </w:rPr>
            </w:pPr>
            <w:r w:rsidRPr="00F9018D">
              <w:rPr>
                <w:sz w:val="20"/>
                <w:szCs w:val="20"/>
                <w:rtl/>
              </w:rPr>
              <w:t>תרשים 8.3. דיאגרמת מחלקות</w:t>
            </w:r>
          </w:p>
        </w:tc>
        <w:tc>
          <w:tcPr>
            <w:tcW w:w="707" w:type="pct"/>
          </w:tcPr>
          <w:p w14:paraId="4AD77B07" w14:textId="607D2F1A" w:rsidR="009271D4" w:rsidRPr="00F9018D" w:rsidRDefault="2543E6ED" w:rsidP="2543E6ED">
            <w:pPr>
              <w:spacing w:line="259" w:lineRule="auto"/>
              <w:jc w:val="center"/>
            </w:pPr>
            <w:r w:rsidRPr="2543E6ED">
              <w:rPr>
                <w:sz w:val="20"/>
                <w:szCs w:val="20"/>
              </w:rPr>
              <w:t>77</w:t>
            </w:r>
          </w:p>
        </w:tc>
      </w:tr>
      <w:tr w:rsidR="00FC3953" w14:paraId="3233CE9E"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1EA0B2E3" w14:textId="77777777" w:rsidR="009271D4" w:rsidRPr="008D23E7" w:rsidRDefault="009271D4" w:rsidP="008D23E7">
            <w:pPr>
              <w:pStyle w:val="ListParagraph"/>
              <w:numPr>
                <w:ilvl w:val="0"/>
                <w:numId w:val="43"/>
              </w:numPr>
              <w:rPr>
                <w:sz w:val="20"/>
                <w:szCs w:val="20"/>
                <w:rtl/>
              </w:rPr>
            </w:pPr>
          </w:p>
        </w:tc>
        <w:tc>
          <w:tcPr>
            <w:tcW w:w="3775" w:type="pct"/>
          </w:tcPr>
          <w:p w14:paraId="15FB69D0" w14:textId="0DEFD33F" w:rsidR="009271D4" w:rsidRPr="00F9018D" w:rsidRDefault="00EA096F">
            <w:pPr>
              <w:rPr>
                <w:sz w:val="20"/>
                <w:szCs w:val="20"/>
                <w:rtl/>
              </w:rPr>
            </w:pPr>
            <w:r w:rsidRPr="00F9018D">
              <w:rPr>
                <w:sz w:val="20"/>
                <w:szCs w:val="20"/>
                <w:rtl/>
              </w:rPr>
              <w:t xml:space="preserve">תרשים 8.4. תרשים </w:t>
            </w:r>
            <w:r w:rsidRPr="00F9018D">
              <w:rPr>
                <w:sz w:val="20"/>
                <w:szCs w:val="20"/>
              </w:rPr>
              <w:t>ERD</w:t>
            </w:r>
          </w:p>
        </w:tc>
        <w:tc>
          <w:tcPr>
            <w:tcW w:w="707" w:type="pct"/>
          </w:tcPr>
          <w:p w14:paraId="6916FEA4" w14:textId="2B714E12" w:rsidR="009271D4" w:rsidRPr="00F9018D" w:rsidRDefault="2543E6ED" w:rsidP="2543E6ED">
            <w:pPr>
              <w:jc w:val="center"/>
              <w:rPr>
                <w:sz w:val="20"/>
                <w:szCs w:val="20"/>
              </w:rPr>
            </w:pPr>
            <w:r w:rsidRPr="2543E6ED">
              <w:rPr>
                <w:sz w:val="20"/>
                <w:szCs w:val="20"/>
              </w:rPr>
              <w:t>78</w:t>
            </w:r>
          </w:p>
        </w:tc>
      </w:tr>
      <w:tr w:rsidR="00FC3953" w14:paraId="7AAB38FF" w14:textId="77777777" w:rsidTr="00E80D74">
        <w:trPr>
          <w:trHeight w:val="342"/>
        </w:trPr>
        <w:tc>
          <w:tcPr>
            <w:tcW w:w="518" w:type="pct"/>
          </w:tcPr>
          <w:p w14:paraId="088A529A" w14:textId="77777777" w:rsidR="009271D4" w:rsidRPr="008D23E7" w:rsidRDefault="009271D4" w:rsidP="008D23E7">
            <w:pPr>
              <w:pStyle w:val="ListParagraph"/>
              <w:numPr>
                <w:ilvl w:val="0"/>
                <w:numId w:val="43"/>
              </w:numPr>
              <w:rPr>
                <w:sz w:val="20"/>
                <w:szCs w:val="20"/>
                <w:rtl/>
              </w:rPr>
            </w:pPr>
          </w:p>
        </w:tc>
        <w:tc>
          <w:tcPr>
            <w:tcW w:w="3775" w:type="pct"/>
          </w:tcPr>
          <w:p w14:paraId="3D8F9132" w14:textId="22616BA8" w:rsidR="009271D4" w:rsidRPr="00F9018D" w:rsidRDefault="00C54CFC">
            <w:pPr>
              <w:rPr>
                <w:sz w:val="20"/>
                <w:szCs w:val="20"/>
                <w:rtl/>
              </w:rPr>
            </w:pPr>
            <w:r w:rsidRPr="00F9018D">
              <w:rPr>
                <w:sz w:val="20"/>
                <w:szCs w:val="20"/>
                <w:rtl/>
              </w:rPr>
              <w:t xml:space="preserve">טבלה 8.5.1. טבלת </w:t>
            </w:r>
            <w:r w:rsidRPr="00F9018D">
              <w:rPr>
                <w:sz w:val="20"/>
                <w:szCs w:val="20"/>
              </w:rPr>
              <w:t>Users</w:t>
            </w:r>
          </w:p>
        </w:tc>
        <w:tc>
          <w:tcPr>
            <w:tcW w:w="707" w:type="pct"/>
          </w:tcPr>
          <w:p w14:paraId="47C20E4B" w14:textId="4BBDEDFF" w:rsidR="009271D4" w:rsidRPr="00F9018D" w:rsidRDefault="2543E6ED" w:rsidP="2543E6ED">
            <w:pPr>
              <w:jc w:val="center"/>
              <w:rPr>
                <w:sz w:val="20"/>
                <w:szCs w:val="20"/>
              </w:rPr>
            </w:pPr>
            <w:r w:rsidRPr="2543E6ED">
              <w:rPr>
                <w:sz w:val="20"/>
                <w:szCs w:val="20"/>
              </w:rPr>
              <w:t>79</w:t>
            </w:r>
          </w:p>
        </w:tc>
      </w:tr>
      <w:tr w:rsidR="00FC3953" w14:paraId="6F242538"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15B6821B" w14:textId="77777777" w:rsidR="009271D4" w:rsidRPr="008D23E7" w:rsidRDefault="009271D4" w:rsidP="008D23E7">
            <w:pPr>
              <w:pStyle w:val="ListParagraph"/>
              <w:numPr>
                <w:ilvl w:val="0"/>
                <w:numId w:val="43"/>
              </w:numPr>
              <w:rPr>
                <w:sz w:val="20"/>
                <w:szCs w:val="20"/>
                <w:rtl/>
              </w:rPr>
            </w:pPr>
          </w:p>
        </w:tc>
        <w:tc>
          <w:tcPr>
            <w:tcW w:w="3775" w:type="pct"/>
          </w:tcPr>
          <w:p w14:paraId="15A9F5D7" w14:textId="397A3A05" w:rsidR="009271D4" w:rsidRPr="00F9018D" w:rsidRDefault="00042FF0">
            <w:pPr>
              <w:rPr>
                <w:sz w:val="20"/>
                <w:szCs w:val="20"/>
                <w:rtl/>
              </w:rPr>
            </w:pPr>
            <w:r w:rsidRPr="00F9018D">
              <w:rPr>
                <w:sz w:val="20"/>
                <w:szCs w:val="20"/>
                <w:rtl/>
              </w:rPr>
              <w:t xml:space="preserve">טבלה 8.5.2. טבלת </w:t>
            </w:r>
            <w:r w:rsidRPr="00F9018D">
              <w:rPr>
                <w:sz w:val="20"/>
                <w:szCs w:val="20"/>
              </w:rPr>
              <w:t>Workers</w:t>
            </w:r>
          </w:p>
        </w:tc>
        <w:tc>
          <w:tcPr>
            <w:tcW w:w="707" w:type="pct"/>
          </w:tcPr>
          <w:p w14:paraId="3448FD24" w14:textId="61DD5C52" w:rsidR="009271D4" w:rsidRPr="00F9018D" w:rsidRDefault="2543E6ED" w:rsidP="00FC3953">
            <w:pPr>
              <w:jc w:val="center"/>
              <w:rPr>
                <w:sz w:val="20"/>
                <w:szCs w:val="20"/>
                <w:rtl/>
              </w:rPr>
            </w:pPr>
            <w:r w:rsidRPr="2543E6ED">
              <w:rPr>
                <w:sz w:val="20"/>
                <w:szCs w:val="20"/>
              </w:rPr>
              <w:t>80</w:t>
            </w:r>
          </w:p>
        </w:tc>
      </w:tr>
      <w:tr w:rsidR="00FC3953" w14:paraId="51B6FD0D" w14:textId="77777777" w:rsidTr="00E80D74">
        <w:trPr>
          <w:trHeight w:val="342"/>
        </w:trPr>
        <w:tc>
          <w:tcPr>
            <w:tcW w:w="518" w:type="pct"/>
          </w:tcPr>
          <w:p w14:paraId="58B4B8B3" w14:textId="77777777" w:rsidR="009271D4" w:rsidRPr="008D23E7" w:rsidRDefault="009271D4" w:rsidP="008D23E7">
            <w:pPr>
              <w:pStyle w:val="ListParagraph"/>
              <w:numPr>
                <w:ilvl w:val="0"/>
                <w:numId w:val="43"/>
              </w:numPr>
              <w:rPr>
                <w:sz w:val="20"/>
                <w:szCs w:val="20"/>
                <w:rtl/>
              </w:rPr>
            </w:pPr>
          </w:p>
        </w:tc>
        <w:tc>
          <w:tcPr>
            <w:tcW w:w="3775" w:type="pct"/>
          </w:tcPr>
          <w:p w14:paraId="281E7F79" w14:textId="0EBA5952" w:rsidR="009271D4" w:rsidRPr="00F9018D" w:rsidRDefault="009D0BE9">
            <w:pPr>
              <w:rPr>
                <w:sz w:val="20"/>
                <w:szCs w:val="20"/>
                <w:rtl/>
              </w:rPr>
            </w:pPr>
            <w:r w:rsidRPr="00F9018D">
              <w:rPr>
                <w:sz w:val="20"/>
                <w:szCs w:val="20"/>
                <w:rtl/>
              </w:rPr>
              <w:t xml:space="preserve">טבלה 8.5.3. טבלת </w:t>
            </w:r>
            <w:proofErr w:type="spellStart"/>
            <w:r w:rsidRPr="00F9018D">
              <w:rPr>
                <w:sz w:val="20"/>
                <w:szCs w:val="20"/>
              </w:rPr>
              <w:t>LeadsFile</w:t>
            </w:r>
            <w:proofErr w:type="spellEnd"/>
          </w:p>
        </w:tc>
        <w:tc>
          <w:tcPr>
            <w:tcW w:w="707" w:type="pct"/>
          </w:tcPr>
          <w:p w14:paraId="350D13A2" w14:textId="2D6D767D" w:rsidR="009271D4" w:rsidRPr="00F9018D" w:rsidRDefault="2543E6ED" w:rsidP="00FC3953">
            <w:pPr>
              <w:jc w:val="center"/>
              <w:rPr>
                <w:sz w:val="20"/>
                <w:szCs w:val="20"/>
                <w:rtl/>
              </w:rPr>
            </w:pPr>
            <w:r w:rsidRPr="2543E6ED">
              <w:rPr>
                <w:sz w:val="20"/>
                <w:szCs w:val="20"/>
              </w:rPr>
              <w:t>81</w:t>
            </w:r>
          </w:p>
        </w:tc>
      </w:tr>
      <w:tr w:rsidR="00FC3953" w14:paraId="344536AD"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416B556" w14:textId="77777777" w:rsidR="009271D4" w:rsidRPr="008D23E7" w:rsidRDefault="009271D4" w:rsidP="008D23E7">
            <w:pPr>
              <w:pStyle w:val="ListParagraph"/>
              <w:numPr>
                <w:ilvl w:val="0"/>
                <w:numId w:val="43"/>
              </w:numPr>
              <w:rPr>
                <w:sz w:val="20"/>
                <w:szCs w:val="20"/>
                <w:rtl/>
              </w:rPr>
            </w:pPr>
          </w:p>
        </w:tc>
        <w:tc>
          <w:tcPr>
            <w:tcW w:w="3775" w:type="pct"/>
          </w:tcPr>
          <w:p w14:paraId="26378760" w14:textId="3DBC2A26" w:rsidR="009271D4" w:rsidRPr="00F9018D" w:rsidRDefault="00AE3CB9">
            <w:pPr>
              <w:rPr>
                <w:sz w:val="20"/>
                <w:szCs w:val="20"/>
                <w:rtl/>
              </w:rPr>
            </w:pPr>
            <w:r w:rsidRPr="00F9018D">
              <w:rPr>
                <w:sz w:val="20"/>
                <w:szCs w:val="20"/>
                <w:rtl/>
              </w:rPr>
              <w:t xml:space="preserve">טבלה 8.4. טבלת </w:t>
            </w:r>
            <w:r w:rsidRPr="00F9018D">
              <w:rPr>
                <w:sz w:val="20"/>
                <w:szCs w:val="20"/>
              </w:rPr>
              <w:t>Branch</w:t>
            </w:r>
          </w:p>
        </w:tc>
        <w:tc>
          <w:tcPr>
            <w:tcW w:w="707" w:type="pct"/>
          </w:tcPr>
          <w:p w14:paraId="3B512D57" w14:textId="4516C26A" w:rsidR="009271D4" w:rsidRPr="00F9018D" w:rsidRDefault="2543E6ED" w:rsidP="2543E6ED">
            <w:pPr>
              <w:jc w:val="center"/>
              <w:rPr>
                <w:sz w:val="20"/>
                <w:szCs w:val="20"/>
              </w:rPr>
            </w:pPr>
            <w:r w:rsidRPr="2543E6ED">
              <w:rPr>
                <w:sz w:val="20"/>
                <w:szCs w:val="20"/>
              </w:rPr>
              <w:t>82</w:t>
            </w:r>
          </w:p>
        </w:tc>
      </w:tr>
      <w:tr w:rsidR="00FC3953" w14:paraId="210BBE5C" w14:textId="77777777" w:rsidTr="00E80D74">
        <w:trPr>
          <w:trHeight w:val="342"/>
        </w:trPr>
        <w:tc>
          <w:tcPr>
            <w:tcW w:w="518" w:type="pct"/>
          </w:tcPr>
          <w:p w14:paraId="5E4F5D0B" w14:textId="77777777" w:rsidR="009271D4" w:rsidRPr="008D23E7" w:rsidRDefault="009271D4" w:rsidP="008D23E7">
            <w:pPr>
              <w:pStyle w:val="ListParagraph"/>
              <w:numPr>
                <w:ilvl w:val="0"/>
                <w:numId w:val="43"/>
              </w:numPr>
              <w:rPr>
                <w:sz w:val="20"/>
                <w:szCs w:val="20"/>
                <w:rtl/>
              </w:rPr>
            </w:pPr>
          </w:p>
        </w:tc>
        <w:tc>
          <w:tcPr>
            <w:tcW w:w="3775" w:type="pct"/>
          </w:tcPr>
          <w:p w14:paraId="25B152CD" w14:textId="1F50ACC9" w:rsidR="009271D4" w:rsidRPr="00F9018D" w:rsidRDefault="00EA6B46">
            <w:pPr>
              <w:rPr>
                <w:sz w:val="20"/>
                <w:szCs w:val="20"/>
                <w:rtl/>
              </w:rPr>
            </w:pPr>
            <w:r w:rsidRPr="00F9018D">
              <w:rPr>
                <w:sz w:val="20"/>
                <w:szCs w:val="20"/>
                <w:rtl/>
              </w:rPr>
              <w:t>טבלה 8.5.5.1 קובץ הלידים המתקבל על ידי הלקוח</w:t>
            </w:r>
          </w:p>
        </w:tc>
        <w:tc>
          <w:tcPr>
            <w:tcW w:w="707" w:type="pct"/>
          </w:tcPr>
          <w:p w14:paraId="1EC25A37" w14:textId="687770EC" w:rsidR="009271D4" w:rsidRPr="00F9018D" w:rsidRDefault="2543E6ED" w:rsidP="2543E6ED">
            <w:pPr>
              <w:jc w:val="center"/>
              <w:rPr>
                <w:sz w:val="20"/>
                <w:szCs w:val="20"/>
              </w:rPr>
            </w:pPr>
            <w:r w:rsidRPr="2543E6ED">
              <w:rPr>
                <w:sz w:val="20"/>
                <w:szCs w:val="20"/>
              </w:rPr>
              <w:t>83-84</w:t>
            </w:r>
          </w:p>
        </w:tc>
      </w:tr>
      <w:tr w:rsidR="00FC3953" w14:paraId="3646D9B0"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5A9282BF" w14:textId="77777777" w:rsidR="009271D4" w:rsidRPr="008D23E7" w:rsidRDefault="009271D4" w:rsidP="008D23E7">
            <w:pPr>
              <w:pStyle w:val="ListParagraph"/>
              <w:numPr>
                <w:ilvl w:val="0"/>
                <w:numId w:val="43"/>
              </w:numPr>
              <w:rPr>
                <w:sz w:val="20"/>
                <w:szCs w:val="20"/>
                <w:rtl/>
              </w:rPr>
            </w:pPr>
          </w:p>
        </w:tc>
        <w:tc>
          <w:tcPr>
            <w:tcW w:w="3775" w:type="pct"/>
          </w:tcPr>
          <w:p w14:paraId="41AEC37C" w14:textId="619B1CDF" w:rsidR="009271D4" w:rsidRPr="00F9018D" w:rsidRDefault="006F4DA4">
            <w:pPr>
              <w:rPr>
                <w:sz w:val="20"/>
                <w:szCs w:val="20"/>
                <w:rtl/>
              </w:rPr>
            </w:pPr>
            <w:r w:rsidRPr="00F9018D">
              <w:rPr>
                <w:sz w:val="20"/>
                <w:szCs w:val="20"/>
                <w:rtl/>
              </w:rPr>
              <w:t>טבלה 8.5.5.2. קובץ הנתונים לאחר שלב ה-</w:t>
            </w:r>
            <w:r w:rsidRPr="00F9018D">
              <w:rPr>
                <w:sz w:val="20"/>
                <w:szCs w:val="20"/>
              </w:rPr>
              <w:t>ETL</w:t>
            </w:r>
          </w:p>
        </w:tc>
        <w:tc>
          <w:tcPr>
            <w:tcW w:w="707" w:type="pct"/>
          </w:tcPr>
          <w:p w14:paraId="688E4DAD" w14:textId="199F473A" w:rsidR="009271D4" w:rsidRPr="00F9018D" w:rsidRDefault="2543E6ED" w:rsidP="2543E6ED">
            <w:pPr>
              <w:jc w:val="center"/>
              <w:rPr>
                <w:sz w:val="20"/>
                <w:szCs w:val="20"/>
              </w:rPr>
            </w:pPr>
            <w:r w:rsidRPr="2543E6ED">
              <w:rPr>
                <w:sz w:val="20"/>
                <w:szCs w:val="20"/>
              </w:rPr>
              <w:t>85-86</w:t>
            </w:r>
          </w:p>
        </w:tc>
      </w:tr>
      <w:tr w:rsidR="00FC3953" w14:paraId="313A8A6E" w14:textId="77777777" w:rsidTr="00E80D74">
        <w:trPr>
          <w:trHeight w:val="342"/>
        </w:trPr>
        <w:tc>
          <w:tcPr>
            <w:tcW w:w="518" w:type="pct"/>
          </w:tcPr>
          <w:p w14:paraId="571A07BB" w14:textId="77777777" w:rsidR="009271D4" w:rsidRPr="008D23E7" w:rsidRDefault="009271D4" w:rsidP="008D23E7">
            <w:pPr>
              <w:pStyle w:val="ListParagraph"/>
              <w:numPr>
                <w:ilvl w:val="0"/>
                <w:numId w:val="43"/>
              </w:numPr>
              <w:rPr>
                <w:sz w:val="20"/>
                <w:szCs w:val="20"/>
                <w:rtl/>
              </w:rPr>
            </w:pPr>
          </w:p>
        </w:tc>
        <w:tc>
          <w:tcPr>
            <w:tcW w:w="3775" w:type="pct"/>
          </w:tcPr>
          <w:p w14:paraId="1CA78620" w14:textId="5617787D" w:rsidR="009271D4" w:rsidRPr="00F9018D" w:rsidRDefault="001D7666">
            <w:pPr>
              <w:rPr>
                <w:sz w:val="20"/>
                <w:szCs w:val="20"/>
                <w:rtl/>
              </w:rPr>
            </w:pPr>
            <w:r w:rsidRPr="00F9018D">
              <w:rPr>
                <w:rFonts w:hint="cs"/>
                <w:sz w:val="20"/>
                <w:szCs w:val="20"/>
                <w:rtl/>
              </w:rPr>
              <w:t>טבלה 8.5.5.3.</w:t>
            </w:r>
            <w:r w:rsidRPr="00F9018D">
              <w:rPr>
                <w:rFonts w:cs="Arial" w:hint="cs"/>
                <w:sz w:val="20"/>
                <w:szCs w:val="20"/>
                <w:rtl/>
              </w:rPr>
              <w:t xml:space="preserve"> </w:t>
            </w:r>
            <w:r w:rsidRPr="00F9018D">
              <w:rPr>
                <w:rFonts w:cs="Arial"/>
                <w:sz w:val="20"/>
                <w:szCs w:val="20"/>
                <w:rtl/>
              </w:rPr>
              <w:t>מאגר המידע של הרכבים</w:t>
            </w:r>
          </w:p>
        </w:tc>
        <w:tc>
          <w:tcPr>
            <w:tcW w:w="707" w:type="pct"/>
          </w:tcPr>
          <w:p w14:paraId="61D13065" w14:textId="4937E209" w:rsidR="009271D4" w:rsidRPr="00F9018D" w:rsidRDefault="2543E6ED" w:rsidP="2543E6ED">
            <w:pPr>
              <w:jc w:val="center"/>
              <w:rPr>
                <w:sz w:val="20"/>
                <w:szCs w:val="20"/>
              </w:rPr>
            </w:pPr>
            <w:r w:rsidRPr="2543E6ED">
              <w:rPr>
                <w:sz w:val="20"/>
                <w:szCs w:val="20"/>
              </w:rPr>
              <w:t>87</w:t>
            </w:r>
          </w:p>
        </w:tc>
      </w:tr>
      <w:tr w:rsidR="00FC3953" w14:paraId="3C614DF5"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DDD5B7A" w14:textId="77777777" w:rsidR="009271D4" w:rsidRPr="008D23E7" w:rsidRDefault="009271D4" w:rsidP="008D23E7">
            <w:pPr>
              <w:pStyle w:val="ListParagraph"/>
              <w:numPr>
                <w:ilvl w:val="0"/>
                <w:numId w:val="43"/>
              </w:numPr>
              <w:rPr>
                <w:sz w:val="20"/>
                <w:szCs w:val="20"/>
                <w:rtl/>
              </w:rPr>
            </w:pPr>
          </w:p>
        </w:tc>
        <w:tc>
          <w:tcPr>
            <w:tcW w:w="3775" w:type="pct"/>
          </w:tcPr>
          <w:p w14:paraId="200B3608" w14:textId="3377B142" w:rsidR="009271D4" w:rsidRPr="00F9018D" w:rsidRDefault="008C7E89">
            <w:pPr>
              <w:rPr>
                <w:sz w:val="20"/>
                <w:szCs w:val="20"/>
                <w:rtl/>
              </w:rPr>
            </w:pPr>
            <w:r w:rsidRPr="00F9018D">
              <w:rPr>
                <w:rFonts w:hint="cs"/>
                <w:sz w:val="20"/>
                <w:szCs w:val="20"/>
                <w:rtl/>
              </w:rPr>
              <w:t xml:space="preserve">טבלה </w:t>
            </w:r>
            <w:r w:rsidRPr="00F9018D">
              <w:rPr>
                <w:rFonts w:cs="Arial"/>
                <w:sz w:val="20"/>
                <w:szCs w:val="20"/>
                <w:rtl/>
              </w:rPr>
              <w:t>8.5.5.4</w:t>
            </w:r>
            <w:r w:rsidRPr="00F9018D">
              <w:rPr>
                <w:rFonts w:cs="Arial" w:hint="cs"/>
                <w:sz w:val="20"/>
                <w:szCs w:val="20"/>
                <w:rtl/>
              </w:rPr>
              <w:t xml:space="preserve"> </w:t>
            </w:r>
            <w:r w:rsidRPr="00F9018D">
              <w:rPr>
                <w:rFonts w:cs="Arial"/>
                <w:sz w:val="20"/>
                <w:szCs w:val="20"/>
                <w:rtl/>
              </w:rPr>
              <w:t>מאגר המידע של החברות העסקיות</w:t>
            </w:r>
          </w:p>
        </w:tc>
        <w:tc>
          <w:tcPr>
            <w:tcW w:w="707" w:type="pct"/>
          </w:tcPr>
          <w:p w14:paraId="69249B28" w14:textId="2F068BEF" w:rsidR="009271D4" w:rsidRPr="00F9018D" w:rsidRDefault="2543E6ED" w:rsidP="2543E6ED">
            <w:pPr>
              <w:jc w:val="center"/>
              <w:rPr>
                <w:sz w:val="20"/>
                <w:szCs w:val="20"/>
              </w:rPr>
            </w:pPr>
            <w:r w:rsidRPr="2543E6ED">
              <w:rPr>
                <w:sz w:val="20"/>
                <w:szCs w:val="20"/>
              </w:rPr>
              <w:t>88-89</w:t>
            </w:r>
          </w:p>
        </w:tc>
      </w:tr>
      <w:tr w:rsidR="00FC3953" w14:paraId="5B6DEF4A" w14:textId="77777777" w:rsidTr="00E80D74">
        <w:trPr>
          <w:trHeight w:val="342"/>
        </w:trPr>
        <w:tc>
          <w:tcPr>
            <w:tcW w:w="518" w:type="pct"/>
          </w:tcPr>
          <w:p w14:paraId="7BF89694" w14:textId="77777777" w:rsidR="009271D4" w:rsidRPr="008D23E7" w:rsidRDefault="009271D4" w:rsidP="008D23E7">
            <w:pPr>
              <w:pStyle w:val="ListParagraph"/>
              <w:numPr>
                <w:ilvl w:val="0"/>
                <w:numId w:val="43"/>
              </w:numPr>
              <w:rPr>
                <w:sz w:val="20"/>
                <w:szCs w:val="20"/>
                <w:rtl/>
              </w:rPr>
            </w:pPr>
          </w:p>
        </w:tc>
        <w:tc>
          <w:tcPr>
            <w:tcW w:w="3775" w:type="pct"/>
          </w:tcPr>
          <w:p w14:paraId="0AB59F29" w14:textId="779DD41E" w:rsidR="009271D4" w:rsidRPr="00F9018D" w:rsidRDefault="003A4322">
            <w:pPr>
              <w:rPr>
                <w:sz w:val="20"/>
                <w:szCs w:val="20"/>
                <w:rtl/>
              </w:rPr>
            </w:pPr>
            <w:r w:rsidRPr="00F9018D">
              <w:rPr>
                <w:rFonts w:hint="cs"/>
                <w:sz w:val="20"/>
                <w:szCs w:val="20"/>
                <w:rtl/>
              </w:rPr>
              <w:t xml:space="preserve">תרשים 8.6.1.  </w:t>
            </w:r>
            <w:r w:rsidRPr="00F9018D">
              <w:rPr>
                <w:sz w:val="20"/>
                <w:szCs w:val="20"/>
              </w:rPr>
              <w:t>Activity Diagram</w:t>
            </w:r>
            <w:r w:rsidRPr="00F9018D">
              <w:rPr>
                <w:rFonts w:hint="cs"/>
                <w:sz w:val="20"/>
                <w:szCs w:val="20"/>
                <w:rtl/>
              </w:rPr>
              <w:t xml:space="preserve"> </w:t>
            </w:r>
            <w:r w:rsidRPr="00F9018D">
              <w:rPr>
                <w:sz w:val="20"/>
                <w:szCs w:val="20"/>
                <w:rtl/>
              </w:rPr>
              <w:t>–</w:t>
            </w:r>
            <w:r w:rsidRPr="00F9018D">
              <w:rPr>
                <w:rFonts w:hint="cs"/>
                <w:sz w:val="20"/>
                <w:szCs w:val="20"/>
                <w:rtl/>
              </w:rPr>
              <w:t xml:space="preserve"> תהליך הרשמה לאתר</w:t>
            </w:r>
          </w:p>
        </w:tc>
        <w:tc>
          <w:tcPr>
            <w:tcW w:w="707" w:type="pct"/>
          </w:tcPr>
          <w:p w14:paraId="74A790E1" w14:textId="5DA65FCE" w:rsidR="009271D4" w:rsidRPr="00F9018D" w:rsidRDefault="2543E6ED" w:rsidP="00FC3953">
            <w:pPr>
              <w:jc w:val="center"/>
              <w:rPr>
                <w:sz w:val="20"/>
                <w:szCs w:val="20"/>
                <w:rtl/>
              </w:rPr>
            </w:pPr>
            <w:r w:rsidRPr="2543E6ED">
              <w:rPr>
                <w:sz w:val="20"/>
                <w:szCs w:val="20"/>
              </w:rPr>
              <w:t>90</w:t>
            </w:r>
          </w:p>
        </w:tc>
      </w:tr>
      <w:tr w:rsidR="00FC3953" w14:paraId="1ADE9976"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381C4EC" w14:textId="77777777" w:rsidR="009271D4" w:rsidRPr="008D23E7" w:rsidRDefault="009271D4" w:rsidP="008D23E7">
            <w:pPr>
              <w:pStyle w:val="ListParagraph"/>
              <w:numPr>
                <w:ilvl w:val="0"/>
                <w:numId w:val="43"/>
              </w:numPr>
              <w:rPr>
                <w:sz w:val="20"/>
                <w:szCs w:val="20"/>
                <w:rtl/>
              </w:rPr>
            </w:pPr>
          </w:p>
        </w:tc>
        <w:tc>
          <w:tcPr>
            <w:tcW w:w="3775" w:type="pct"/>
          </w:tcPr>
          <w:p w14:paraId="446C5FCF" w14:textId="41279EF4" w:rsidR="009271D4" w:rsidRPr="00F9018D" w:rsidRDefault="007479E6">
            <w:pPr>
              <w:rPr>
                <w:sz w:val="20"/>
                <w:szCs w:val="20"/>
                <w:rtl/>
              </w:rPr>
            </w:pPr>
            <w:r w:rsidRPr="00F9018D">
              <w:rPr>
                <w:rFonts w:hint="cs"/>
                <w:sz w:val="20"/>
                <w:szCs w:val="20"/>
                <w:rtl/>
              </w:rPr>
              <w:t xml:space="preserve">תרשים 8.6.2. </w:t>
            </w:r>
            <w:r w:rsidRPr="00F9018D">
              <w:rPr>
                <w:sz w:val="20"/>
                <w:szCs w:val="20"/>
              </w:rPr>
              <w:t>Activity Diagram</w:t>
            </w:r>
            <w:r w:rsidRPr="00F9018D">
              <w:rPr>
                <w:rFonts w:hint="cs"/>
                <w:sz w:val="20"/>
                <w:szCs w:val="20"/>
                <w:rtl/>
              </w:rPr>
              <w:t xml:space="preserve"> </w:t>
            </w:r>
            <w:r w:rsidRPr="00F9018D">
              <w:rPr>
                <w:sz w:val="20"/>
                <w:szCs w:val="20"/>
                <w:rtl/>
              </w:rPr>
              <w:t>–</w:t>
            </w:r>
            <w:r w:rsidRPr="00F9018D">
              <w:rPr>
                <w:rFonts w:hint="cs"/>
                <w:sz w:val="20"/>
                <w:szCs w:val="20"/>
                <w:rtl/>
              </w:rPr>
              <w:t xml:space="preserve"> תהליך התחברות</w:t>
            </w:r>
          </w:p>
        </w:tc>
        <w:tc>
          <w:tcPr>
            <w:tcW w:w="707" w:type="pct"/>
          </w:tcPr>
          <w:p w14:paraId="0CA46C62" w14:textId="653D1C68" w:rsidR="009271D4" w:rsidRPr="00F9018D" w:rsidRDefault="2543E6ED" w:rsidP="00FC3953">
            <w:pPr>
              <w:jc w:val="center"/>
              <w:rPr>
                <w:sz w:val="20"/>
                <w:szCs w:val="20"/>
                <w:rtl/>
              </w:rPr>
            </w:pPr>
            <w:r w:rsidRPr="2543E6ED">
              <w:rPr>
                <w:sz w:val="20"/>
                <w:szCs w:val="20"/>
              </w:rPr>
              <w:t>91</w:t>
            </w:r>
          </w:p>
        </w:tc>
      </w:tr>
      <w:tr w:rsidR="00FC3953" w14:paraId="7D762159" w14:textId="77777777" w:rsidTr="00E80D74">
        <w:trPr>
          <w:trHeight w:val="342"/>
        </w:trPr>
        <w:tc>
          <w:tcPr>
            <w:tcW w:w="518" w:type="pct"/>
          </w:tcPr>
          <w:p w14:paraId="68B1FDA2" w14:textId="77777777" w:rsidR="009271D4" w:rsidRPr="008D23E7" w:rsidRDefault="009271D4" w:rsidP="008D23E7">
            <w:pPr>
              <w:pStyle w:val="ListParagraph"/>
              <w:numPr>
                <w:ilvl w:val="0"/>
                <w:numId w:val="43"/>
              </w:numPr>
              <w:rPr>
                <w:sz w:val="20"/>
                <w:szCs w:val="20"/>
                <w:rtl/>
              </w:rPr>
            </w:pPr>
          </w:p>
        </w:tc>
        <w:tc>
          <w:tcPr>
            <w:tcW w:w="3775" w:type="pct"/>
          </w:tcPr>
          <w:p w14:paraId="0F5C31C8" w14:textId="3D851A34" w:rsidR="009271D4" w:rsidRPr="00F9018D" w:rsidRDefault="00D5635E">
            <w:pPr>
              <w:rPr>
                <w:sz w:val="20"/>
                <w:szCs w:val="20"/>
                <w:rtl/>
              </w:rPr>
            </w:pPr>
            <w:r w:rsidRPr="00F9018D">
              <w:rPr>
                <w:rFonts w:hint="cs"/>
                <w:sz w:val="20"/>
                <w:szCs w:val="20"/>
                <w:rtl/>
              </w:rPr>
              <w:t xml:space="preserve">תרשים 8.6.3. </w:t>
            </w:r>
            <w:r w:rsidRPr="00F9018D">
              <w:rPr>
                <w:sz w:val="20"/>
                <w:szCs w:val="20"/>
              </w:rPr>
              <w:t>Activity Diagram</w:t>
            </w:r>
            <w:r w:rsidRPr="00F9018D">
              <w:rPr>
                <w:rFonts w:hint="cs"/>
                <w:sz w:val="20"/>
                <w:szCs w:val="20"/>
                <w:rtl/>
              </w:rPr>
              <w:t xml:space="preserve"> </w:t>
            </w:r>
            <w:r w:rsidRPr="00F9018D">
              <w:rPr>
                <w:sz w:val="20"/>
                <w:szCs w:val="20"/>
                <w:rtl/>
              </w:rPr>
              <w:t>–</w:t>
            </w:r>
            <w:r w:rsidRPr="00F9018D">
              <w:rPr>
                <w:rFonts w:hint="cs"/>
                <w:sz w:val="20"/>
                <w:szCs w:val="20"/>
                <w:rtl/>
              </w:rPr>
              <w:t xml:space="preserve"> תהליך צפייה </w:t>
            </w:r>
            <w:r w:rsidRPr="00F9018D">
              <w:rPr>
                <w:rFonts w:cs="Arial"/>
                <w:sz w:val="20"/>
                <w:szCs w:val="20"/>
                <w:rtl/>
              </w:rPr>
              <w:t>בגרפים</w:t>
            </w:r>
          </w:p>
        </w:tc>
        <w:tc>
          <w:tcPr>
            <w:tcW w:w="707" w:type="pct"/>
          </w:tcPr>
          <w:p w14:paraId="5EEE77C8" w14:textId="6DFB2465" w:rsidR="009271D4" w:rsidRPr="00F9018D" w:rsidRDefault="2543E6ED" w:rsidP="2543E6ED">
            <w:pPr>
              <w:jc w:val="center"/>
              <w:rPr>
                <w:sz w:val="20"/>
                <w:szCs w:val="20"/>
              </w:rPr>
            </w:pPr>
            <w:r w:rsidRPr="2543E6ED">
              <w:rPr>
                <w:sz w:val="20"/>
                <w:szCs w:val="20"/>
              </w:rPr>
              <w:t>92</w:t>
            </w:r>
          </w:p>
        </w:tc>
      </w:tr>
      <w:tr w:rsidR="00FC3953" w14:paraId="2F48C70F"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37EA508A" w14:textId="77777777" w:rsidR="009271D4" w:rsidRPr="008D23E7" w:rsidRDefault="009271D4" w:rsidP="008D23E7">
            <w:pPr>
              <w:pStyle w:val="ListParagraph"/>
              <w:numPr>
                <w:ilvl w:val="0"/>
                <w:numId w:val="43"/>
              </w:numPr>
              <w:rPr>
                <w:sz w:val="20"/>
                <w:szCs w:val="20"/>
                <w:rtl/>
              </w:rPr>
            </w:pPr>
          </w:p>
        </w:tc>
        <w:tc>
          <w:tcPr>
            <w:tcW w:w="3775" w:type="pct"/>
          </w:tcPr>
          <w:p w14:paraId="332085B1" w14:textId="283B51EC" w:rsidR="009271D4" w:rsidRPr="00F9018D" w:rsidRDefault="002C67D4">
            <w:pPr>
              <w:rPr>
                <w:sz w:val="20"/>
                <w:szCs w:val="20"/>
                <w:rtl/>
              </w:rPr>
            </w:pPr>
            <w:r w:rsidRPr="00F9018D">
              <w:rPr>
                <w:rFonts w:hint="cs"/>
                <w:sz w:val="20"/>
                <w:szCs w:val="20"/>
                <w:rtl/>
              </w:rPr>
              <w:t xml:space="preserve">תרשים 8.6.4  </w:t>
            </w:r>
            <w:r w:rsidRPr="00F9018D">
              <w:rPr>
                <w:sz w:val="20"/>
                <w:szCs w:val="20"/>
              </w:rPr>
              <w:t>Activity Diagram</w:t>
            </w:r>
            <w:r w:rsidRPr="00F9018D">
              <w:rPr>
                <w:rFonts w:hint="cs"/>
                <w:sz w:val="20"/>
                <w:szCs w:val="20"/>
                <w:rtl/>
              </w:rPr>
              <w:t xml:space="preserve"> </w:t>
            </w:r>
            <w:r w:rsidRPr="00F9018D">
              <w:rPr>
                <w:sz w:val="20"/>
                <w:szCs w:val="20"/>
                <w:rtl/>
              </w:rPr>
              <w:t>–</w:t>
            </w:r>
            <w:r w:rsidRPr="00F9018D">
              <w:rPr>
                <w:rFonts w:hint="cs"/>
                <w:sz w:val="20"/>
                <w:szCs w:val="20"/>
                <w:rtl/>
              </w:rPr>
              <w:t xml:space="preserve"> תהליך העלאת קובץ</w:t>
            </w:r>
          </w:p>
        </w:tc>
        <w:tc>
          <w:tcPr>
            <w:tcW w:w="707" w:type="pct"/>
          </w:tcPr>
          <w:p w14:paraId="01B59CB0" w14:textId="08C6C7C8" w:rsidR="009271D4" w:rsidRPr="00F9018D" w:rsidRDefault="2543E6ED" w:rsidP="2543E6ED">
            <w:pPr>
              <w:jc w:val="center"/>
              <w:rPr>
                <w:sz w:val="20"/>
                <w:szCs w:val="20"/>
              </w:rPr>
            </w:pPr>
            <w:r w:rsidRPr="2543E6ED">
              <w:rPr>
                <w:sz w:val="20"/>
                <w:szCs w:val="20"/>
              </w:rPr>
              <w:t>93</w:t>
            </w:r>
          </w:p>
        </w:tc>
      </w:tr>
      <w:tr w:rsidR="00FC3953" w14:paraId="74830661" w14:textId="77777777" w:rsidTr="00E80D74">
        <w:trPr>
          <w:trHeight w:val="342"/>
        </w:trPr>
        <w:tc>
          <w:tcPr>
            <w:tcW w:w="518" w:type="pct"/>
          </w:tcPr>
          <w:p w14:paraId="160949FE" w14:textId="77777777" w:rsidR="009271D4" w:rsidRPr="008D23E7" w:rsidRDefault="009271D4" w:rsidP="008D23E7">
            <w:pPr>
              <w:pStyle w:val="ListParagraph"/>
              <w:numPr>
                <w:ilvl w:val="0"/>
                <w:numId w:val="43"/>
              </w:numPr>
              <w:rPr>
                <w:sz w:val="20"/>
                <w:szCs w:val="20"/>
                <w:rtl/>
              </w:rPr>
            </w:pPr>
          </w:p>
        </w:tc>
        <w:tc>
          <w:tcPr>
            <w:tcW w:w="3775" w:type="pct"/>
          </w:tcPr>
          <w:p w14:paraId="7D6860F3" w14:textId="0EBC113D" w:rsidR="009271D4" w:rsidRPr="00F9018D" w:rsidRDefault="003A6EF5">
            <w:pPr>
              <w:rPr>
                <w:sz w:val="20"/>
                <w:szCs w:val="20"/>
                <w:rtl/>
              </w:rPr>
            </w:pPr>
            <w:r w:rsidRPr="00F9018D">
              <w:rPr>
                <w:rFonts w:hint="cs"/>
                <w:sz w:val="20"/>
                <w:szCs w:val="20"/>
                <w:rtl/>
              </w:rPr>
              <w:t>תרשים 8.7. עץ המסכים</w:t>
            </w:r>
          </w:p>
        </w:tc>
        <w:tc>
          <w:tcPr>
            <w:tcW w:w="707" w:type="pct"/>
          </w:tcPr>
          <w:p w14:paraId="285C35A7" w14:textId="02262495" w:rsidR="009271D4" w:rsidRPr="00F9018D" w:rsidRDefault="2543E6ED" w:rsidP="2543E6ED">
            <w:pPr>
              <w:jc w:val="center"/>
              <w:rPr>
                <w:sz w:val="20"/>
                <w:szCs w:val="20"/>
              </w:rPr>
            </w:pPr>
            <w:r w:rsidRPr="2543E6ED">
              <w:rPr>
                <w:sz w:val="20"/>
                <w:szCs w:val="20"/>
              </w:rPr>
              <w:t>94</w:t>
            </w:r>
          </w:p>
        </w:tc>
      </w:tr>
      <w:tr w:rsidR="00FC3953" w14:paraId="43AD6C41"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6198B8B6" w14:textId="77777777" w:rsidR="009271D4" w:rsidRPr="008D23E7" w:rsidRDefault="009271D4" w:rsidP="008D23E7">
            <w:pPr>
              <w:pStyle w:val="ListParagraph"/>
              <w:numPr>
                <w:ilvl w:val="0"/>
                <w:numId w:val="43"/>
              </w:numPr>
              <w:rPr>
                <w:sz w:val="20"/>
                <w:szCs w:val="20"/>
                <w:rtl/>
              </w:rPr>
            </w:pPr>
          </w:p>
        </w:tc>
        <w:tc>
          <w:tcPr>
            <w:tcW w:w="3775" w:type="pct"/>
          </w:tcPr>
          <w:p w14:paraId="3AF31986" w14:textId="2133C7C3" w:rsidR="009271D4" w:rsidRPr="00F9018D" w:rsidRDefault="00935BD1">
            <w:pPr>
              <w:rPr>
                <w:sz w:val="20"/>
                <w:szCs w:val="20"/>
                <w:rtl/>
              </w:rPr>
            </w:pPr>
            <w:r w:rsidRPr="00F9018D">
              <w:rPr>
                <w:rFonts w:hint="cs"/>
                <w:sz w:val="20"/>
                <w:szCs w:val="20"/>
                <w:rtl/>
              </w:rPr>
              <w:t xml:space="preserve">נוסחה 9.2.1. פונקציית ההפסד עבור </w:t>
            </w:r>
            <w:r w:rsidRPr="00F9018D">
              <w:rPr>
                <w:sz w:val="20"/>
                <w:szCs w:val="20"/>
              </w:rPr>
              <w:t>K-Prototypes</w:t>
            </w:r>
          </w:p>
        </w:tc>
        <w:tc>
          <w:tcPr>
            <w:tcW w:w="707" w:type="pct"/>
          </w:tcPr>
          <w:p w14:paraId="1B2709BE" w14:textId="5FB12F69" w:rsidR="009271D4" w:rsidRPr="00F9018D" w:rsidRDefault="2543E6ED" w:rsidP="2543E6ED">
            <w:pPr>
              <w:jc w:val="center"/>
              <w:rPr>
                <w:sz w:val="20"/>
                <w:szCs w:val="20"/>
              </w:rPr>
            </w:pPr>
            <w:r w:rsidRPr="2543E6ED">
              <w:rPr>
                <w:sz w:val="20"/>
                <w:szCs w:val="20"/>
              </w:rPr>
              <w:t>96</w:t>
            </w:r>
          </w:p>
        </w:tc>
      </w:tr>
      <w:tr w:rsidR="00FC3953" w14:paraId="49A0743D" w14:textId="77777777" w:rsidTr="00E80D74">
        <w:trPr>
          <w:trHeight w:val="342"/>
        </w:trPr>
        <w:tc>
          <w:tcPr>
            <w:tcW w:w="518" w:type="pct"/>
          </w:tcPr>
          <w:p w14:paraId="6F1ED639" w14:textId="77777777" w:rsidR="009271D4" w:rsidRPr="008D23E7" w:rsidRDefault="009271D4" w:rsidP="008D23E7">
            <w:pPr>
              <w:pStyle w:val="ListParagraph"/>
              <w:numPr>
                <w:ilvl w:val="0"/>
                <w:numId w:val="43"/>
              </w:numPr>
              <w:rPr>
                <w:sz w:val="20"/>
                <w:szCs w:val="20"/>
                <w:rtl/>
              </w:rPr>
            </w:pPr>
          </w:p>
        </w:tc>
        <w:tc>
          <w:tcPr>
            <w:tcW w:w="3775" w:type="pct"/>
          </w:tcPr>
          <w:p w14:paraId="0D0D3608" w14:textId="48D352AC" w:rsidR="009271D4" w:rsidRPr="00F9018D" w:rsidRDefault="00A81C9B">
            <w:pPr>
              <w:rPr>
                <w:sz w:val="20"/>
                <w:szCs w:val="20"/>
                <w:rtl/>
              </w:rPr>
            </w:pPr>
            <w:r w:rsidRPr="00F9018D">
              <w:rPr>
                <w:rFonts w:hint="cs"/>
                <w:sz w:val="20"/>
                <w:szCs w:val="20"/>
                <w:rtl/>
              </w:rPr>
              <w:t>טבלה 9.4.1. טבלת טרמינולוגיה עצי החלטה</w:t>
            </w:r>
          </w:p>
        </w:tc>
        <w:tc>
          <w:tcPr>
            <w:tcW w:w="707" w:type="pct"/>
          </w:tcPr>
          <w:p w14:paraId="4EDE84FB" w14:textId="680DBB78" w:rsidR="009271D4" w:rsidRPr="00F9018D" w:rsidRDefault="2543E6ED" w:rsidP="2543E6ED">
            <w:pPr>
              <w:jc w:val="center"/>
              <w:rPr>
                <w:sz w:val="20"/>
                <w:szCs w:val="20"/>
              </w:rPr>
            </w:pPr>
            <w:r w:rsidRPr="2543E6ED">
              <w:rPr>
                <w:sz w:val="20"/>
                <w:szCs w:val="20"/>
              </w:rPr>
              <w:t>98</w:t>
            </w:r>
          </w:p>
        </w:tc>
      </w:tr>
      <w:tr w:rsidR="00FC3953" w14:paraId="6A6292FB"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2B9826F2" w14:textId="77777777" w:rsidR="009271D4" w:rsidRPr="008D23E7" w:rsidRDefault="009271D4" w:rsidP="008D23E7">
            <w:pPr>
              <w:pStyle w:val="ListParagraph"/>
              <w:numPr>
                <w:ilvl w:val="0"/>
                <w:numId w:val="43"/>
              </w:numPr>
              <w:rPr>
                <w:sz w:val="20"/>
                <w:szCs w:val="20"/>
                <w:rtl/>
              </w:rPr>
            </w:pPr>
          </w:p>
        </w:tc>
        <w:tc>
          <w:tcPr>
            <w:tcW w:w="3775" w:type="pct"/>
          </w:tcPr>
          <w:p w14:paraId="071AE324" w14:textId="793F1A4E" w:rsidR="009271D4" w:rsidRPr="00F9018D" w:rsidRDefault="00A21978">
            <w:pPr>
              <w:rPr>
                <w:sz w:val="20"/>
                <w:szCs w:val="20"/>
                <w:rtl/>
              </w:rPr>
            </w:pPr>
            <w:r w:rsidRPr="00F9018D">
              <w:rPr>
                <w:rFonts w:hint="cs"/>
                <w:sz w:val="20"/>
                <w:szCs w:val="20"/>
                <w:rtl/>
              </w:rPr>
              <w:t>איור 9.4. מדגים את הטרמינולוגיה של עצי החלטה</w:t>
            </w:r>
          </w:p>
        </w:tc>
        <w:tc>
          <w:tcPr>
            <w:tcW w:w="707" w:type="pct"/>
          </w:tcPr>
          <w:p w14:paraId="2D888BA9" w14:textId="115D19B8" w:rsidR="009271D4" w:rsidRPr="00F9018D" w:rsidRDefault="2543E6ED" w:rsidP="2543E6ED">
            <w:pPr>
              <w:jc w:val="center"/>
              <w:rPr>
                <w:sz w:val="20"/>
                <w:szCs w:val="20"/>
              </w:rPr>
            </w:pPr>
            <w:r w:rsidRPr="2543E6ED">
              <w:rPr>
                <w:sz w:val="20"/>
                <w:szCs w:val="20"/>
              </w:rPr>
              <w:t>99</w:t>
            </w:r>
          </w:p>
        </w:tc>
      </w:tr>
      <w:tr w:rsidR="00FC3953" w14:paraId="39F38C55" w14:textId="77777777" w:rsidTr="00E80D74">
        <w:trPr>
          <w:trHeight w:val="342"/>
        </w:trPr>
        <w:tc>
          <w:tcPr>
            <w:tcW w:w="518" w:type="pct"/>
          </w:tcPr>
          <w:p w14:paraId="62AD970D" w14:textId="77777777" w:rsidR="009271D4" w:rsidRPr="008D23E7" w:rsidRDefault="009271D4" w:rsidP="008D23E7">
            <w:pPr>
              <w:pStyle w:val="ListParagraph"/>
              <w:numPr>
                <w:ilvl w:val="0"/>
                <w:numId w:val="43"/>
              </w:numPr>
              <w:rPr>
                <w:sz w:val="20"/>
                <w:szCs w:val="20"/>
                <w:rtl/>
              </w:rPr>
            </w:pPr>
          </w:p>
        </w:tc>
        <w:tc>
          <w:tcPr>
            <w:tcW w:w="3775" w:type="pct"/>
          </w:tcPr>
          <w:p w14:paraId="3888AED5" w14:textId="5D9314A6" w:rsidR="009271D4" w:rsidRPr="00F9018D" w:rsidRDefault="00B6645C">
            <w:pPr>
              <w:rPr>
                <w:sz w:val="20"/>
                <w:szCs w:val="20"/>
                <w:rtl/>
              </w:rPr>
            </w:pPr>
            <w:r w:rsidRPr="00F9018D">
              <w:rPr>
                <w:rFonts w:hint="cs"/>
                <w:sz w:val="20"/>
                <w:szCs w:val="20"/>
                <w:rtl/>
              </w:rPr>
              <w:t>גרף 9.4.5. אנטרופיה</w:t>
            </w:r>
          </w:p>
        </w:tc>
        <w:tc>
          <w:tcPr>
            <w:tcW w:w="707" w:type="pct"/>
          </w:tcPr>
          <w:p w14:paraId="6EA7E470" w14:textId="4DAA2B13" w:rsidR="009271D4" w:rsidRPr="00F9018D" w:rsidRDefault="2543E6ED" w:rsidP="2543E6ED">
            <w:pPr>
              <w:jc w:val="center"/>
              <w:rPr>
                <w:sz w:val="20"/>
                <w:szCs w:val="20"/>
              </w:rPr>
            </w:pPr>
            <w:r w:rsidRPr="2543E6ED">
              <w:rPr>
                <w:sz w:val="20"/>
                <w:szCs w:val="20"/>
              </w:rPr>
              <w:t>100</w:t>
            </w:r>
          </w:p>
        </w:tc>
      </w:tr>
      <w:tr w:rsidR="00FC3953" w14:paraId="3095D4B3"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4F5B653B" w14:textId="77777777" w:rsidR="009271D4" w:rsidRPr="008D23E7" w:rsidRDefault="009271D4" w:rsidP="008D23E7">
            <w:pPr>
              <w:pStyle w:val="ListParagraph"/>
              <w:numPr>
                <w:ilvl w:val="0"/>
                <w:numId w:val="43"/>
              </w:numPr>
              <w:rPr>
                <w:sz w:val="20"/>
                <w:szCs w:val="20"/>
                <w:rtl/>
              </w:rPr>
            </w:pPr>
          </w:p>
        </w:tc>
        <w:tc>
          <w:tcPr>
            <w:tcW w:w="3775" w:type="pct"/>
          </w:tcPr>
          <w:p w14:paraId="004765CC" w14:textId="277070D4" w:rsidR="009271D4" w:rsidRPr="00F9018D" w:rsidRDefault="000D7855">
            <w:pPr>
              <w:rPr>
                <w:sz w:val="20"/>
                <w:szCs w:val="20"/>
                <w:rtl/>
              </w:rPr>
            </w:pPr>
            <w:r w:rsidRPr="00F9018D">
              <w:rPr>
                <w:rFonts w:hint="cs"/>
                <w:sz w:val="20"/>
                <w:szCs w:val="20"/>
                <w:rtl/>
              </w:rPr>
              <w:t>איור 9.4.7. רווח מידע</w:t>
            </w:r>
          </w:p>
        </w:tc>
        <w:tc>
          <w:tcPr>
            <w:tcW w:w="707" w:type="pct"/>
          </w:tcPr>
          <w:p w14:paraId="4E190306" w14:textId="78C6C225" w:rsidR="009271D4" w:rsidRPr="00F9018D" w:rsidRDefault="2543E6ED" w:rsidP="00FC3953">
            <w:pPr>
              <w:jc w:val="center"/>
              <w:rPr>
                <w:sz w:val="20"/>
                <w:szCs w:val="20"/>
                <w:rtl/>
              </w:rPr>
            </w:pPr>
            <w:r w:rsidRPr="2543E6ED">
              <w:rPr>
                <w:sz w:val="20"/>
                <w:szCs w:val="20"/>
              </w:rPr>
              <w:t>100</w:t>
            </w:r>
          </w:p>
        </w:tc>
      </w:tr>
      <w:tr w:rsidR="00FC3953" w14:paraId="1B13AF04" w14:textId="77777777" w:rsidTr="00E80D74">
        <w:trPr>
          <w:trHeight w:val="342"/>
        </w:trPr>
        <w:tc>
          <w:tcPr>
            <w:tcW w:w="518" w:type="pct"/>
          </w:tcPr>
          <w:p w14:paraId="7F0D9EE1" w14:textId="77777777" w:rsidR="009271D4" w:rsidRPr="008D23E7" w:rsidRDefault="009271D4" w:rsidP="008D23E7">
            <w:pPr>
              <w:pStyle w:val="ListParagraph"/>
              <w:numPr>
                <w:ilvl w:val="0"/>
                <w:numId w:val="43"/>
              </w:numPr>
              <w:rPr>
                <w:sz w:val="20"/>
                <w:szCs w:val="20"/>
                <w:rtl/>
              </w:rPr>
            </w:pPr>
          </w:p>
        </w:tc>
        <w:tc>
          <w:tcPr>
            <w:tcW w:w="3775" w:type="pct"/>
          </w:tcPr>
          <w:p w14:paraId="4895255C" w14:textId="09E6D1C9" w:rsidR="009271D4" w:rsidRPr="00F9018D" w:rsidRDefault="00C95C4C">
            <w:pPr>
              <w:rPr>
                <w:sz w:val="20"/>
                <w:szCs w:val="20"/>
                <w:rtl/>
              </w:rPr>
            </w:pPr>
            <w:r w:rsidRPr="00F9018D">
              <w:rPr>
                <w:rFonts w:hint="cs"/>
                <w:sz w:val="20"/>
                <w:szCs w:val="20"/>
                <w:rtl/>
              </w:rPr>
              <w:t>איור 9.5.1. מדגים את תהליך ה-</w:t>
            </w:r>
            <w:r w:rsidRPr="00F9018D">
              <w:rPr>
                <w:sz w:val="20"/>
                <w:szCs w:val="20"/>
              </w:rPr>
              <w:t>Bagging</w:t>
            </w:r>
            <w:r w:rsidRPr="00F9018D">
              <w:rPr>
                <w:rFonts w:hint="cs"/>
                <w:sz w:val="20"/>
                <w:szCs w:val="20"/>
                <w:rtl/>
              </w:rPr>
              <w:t xml:space="preserve"> שמבצע היער</w:t>
            </w:r>
            <w:r w:rsidRPr="00F9018D">
              <w:rPr>
                <w:sz w:val="20"/>
                <w:szCs w:val="20"/>
              </w:rPr>
              <w:t xml:space="preserve"> </w:t>
            </w:r>
            <w:r w:rsidRPr="00F9018D">
              <w:rPr>
                <w:rFonts w:hint="cs"/>
                <w:sz w:val="20"/>
                <w:szCs w:val="20"/>
                <w:rtl/>
              </w:rPr>
              <w:t>האקראי</w:t>
            </w:r>
          </w:p>
        </w:tc>
        <w:tc>
          <w:tcPr>
            <w:tcW w:w="707" w:type="pct"/>
          </w:tcPr>
          <w:p w14:paraId="1CC70B92" w14:textId="18912268" w:rsidR="009271D4" w:rsidRPr="00F9018D" w:rsidRDefault="2543E6ED" w:rsidP="00FC3953">
            <w:pPr>
              <w:jc w:val="center"/>
              <w:rPr>
                <w:sz w:val="20"/>
                <w:szCs w:val="20"/>
                <w:rtl/>
              </w:rPr>
            </w:pPr>
            <w:r w:rsidRPr="2543E6ED">
              <w:rPr>
                <w:sz w:val="20"/>
                <w:szCs w:val="20"/>
              </w:rPr>
              <w:t>101</w:t>
            </w:r>
          </w:p>
        </w:tc>
      </w:tr>
      <w:tr w:rsidR="00FC3953" w14:paraId="2EBE99E3"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5D2DF129" w14:textId="77777777" w:rsidR="009271D4" w:rsidRPr="008D23E7" w:rsidRDefault="009271D4" w:rsidP="008D23E7">
            <w:pPr>
              <w:pStyle w:val="ListParagraph"/>
              <w:numPr>
                <w:ilvl w:val="0"/>
                <w:numId w:val="43"/>
              </w:numPr>
              <w:rPr>
                <w:sz w:val="20"/>
                <w:szCs w:val="20"/>
                <w:rtl/>
              </w:rPr>
            </w:pPr>
          </w:p>
        </w:tc>
        <w:tc>
          <w:tcPr>
            <w:tcW w:w="3775" w:type="pct"/>
          </w:tcPr>
          <w:p w14:paraId="4689A163" w14:textId="54683675" w:rsidR="009271D4" w:rsidRPr="00F9018D" w:rsidRDefault="00827697">
            <w:pPr>
              <w:rPr>
                <w:sz w:val="20"/>
                <w:szCs w:val="20"/>
                <w:rtl/>
              </w:rPr>
            </w:pPr>
            <w:r w:rsidRPr="00F9018D">
              <w:rPr>
                <w:rFonts w:hint="cs"/>
                <w:sz w:val="20"/>
                <w:szCs w:val="20"/>
                <w:rtl/>
              </w:rPr>
              <w:t>תרשים 9.5.2. דוגמה לביצוע והחלטה של יער אקראי</w:t>
            </w:r>
          </w:p>
        </w:tc>
        <w:tc>
          <w:tcPr>
            <w:tcW w:w="707" w:type="pct"/>
          </w:tcPr>
          <w:p w14:paraId="29013798" w14:textId="2F45233A" w:rsidR="009271D4" w:rsidRPr="00F9018D" w:rsidRDefault="2543E6ED" w:rsidP="00FC3953">
            <w:pPr>
              <w:jc w:val="center"/>
              <w:rPr>
                <w:sz w:val="20"/>
                <w:szCs w:val="20"/>
                <w:rtl/>
              </w:rPr>
            </w:pPr>
            <w:r w:rsidRPr="2543E6ED">
              <w:rPr>
                <w:sz w:val="20"/>
                <w:szCs w:val="20"/>
              </w:rPr>
              <w:t>102</w:t>
            </w:r>
          </w:p>
        </w:tc>
      </w:tr>
      <w:tr w:rsidR="00FC3953" w14:paraId="2BE35A52" w14:textId="77777777" w:rsidTr="00E80D74">
        <w:trPr>
          <w:trHeight w:val="342"/>
        </w:trPr>
        <w:tc>
          <w:tcPr>
            <w:tcW w:w="518" w:type="pct"/>
          </w:tcPr>
          <w:p w14:paraId="612260DF" w14:textId="77777777" w:rsidR="009271D4" w:rsidRPr="008D23E7" w:rsidRDefault="009271D4" w:rsidP="008D23E7">
            <w:pPr>
              <w:pStyle w:val="ListParagraph"/>
              <w:numPr>
                <w:ilvl w:val="0"/>
                <w:numId w:val="43"/>
              </w:numPr>
              <w:rPr>
                <w:sz w:val="20"/>
                <w:szCs w:val="20"/>
                <w:rtl/>
              </w:rPr>
            </w:pPr>
          </w:p>
        </w:tc>
        <w:tc>
          <w:tcPr>
            <w:tcW w:w="3775" w:type="pct"/>
          </w:tcPr>
          <w:p w14:paraId="7EEB28D2" w14:textId="59524825" w:rsidR="009271D4" w:rsidRPr="00F9018D" w:rsidRDefault="003C0184">
            <w:pPr>
              <w:rPr>
                <w:sz w:val="20"/>
                <w:szCs w:val="20"/>
                <w:rtl/>
              </w:rPr>
            </w:pPr>
            <w:r w:rsidRPr="00F9018D">
              <w:rPr>
                <w:rFonts w:hint="cs"/>
                <w:sz w:val="20"/>
                <w:szCs w:val="20"/>
                <w:rtl/>
              </w:rPr>
              <w:t>טבלה 9.5.4. הבדלים בין עץ החלטה ל-</w:t>
            </w:r>
            <w:r w:rsidRPr="00F9018D">
              <w:rPr>
                <w:sz w:val="20"/>
                <w:szCs w:val="20"/>
              </w:rPr>
              <w:t>Random Forest</w:t>
            </w:r>
          </w:p>
        </w:tc>
        <w:tc>
          <w:tcPr>
            <w:tcW w:w="707" w:type="pct"/>
          </w:tcPr>
          <w:p w14:paraId="1E89EA04" w14:textId="531DFD3C" w:rsidR="009271D4" w:rsidRPr="00F9018D" w:rsidRDefault="2543E6ED" w:rsidP="00FC3953">
            <w:pPr>
              <w:jc w:val="center"/>
              <w:rPr>
                <w:sz w:val="20"/>
                <w:szCs w:val="20"/>
                <w:rtl/>
              </w:rPr>
            </w:pPr>
            <w:r w:rsidRPr="2543E6ED">
              <w:rPr>
                <w:sz w:val="20"/>
                <w:szCs w:val="20"/>
              </w:rPr>
              <w:t>102</w:t>
            </w:r>
          </w:p>
        </w:tc>
      </w:tr>
      <w:tr w:rsidR="00FC3953" w14:paraId="7DE96116"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4C0CBE7A" w14:textId="77777777" w:rsidR="009271D4" w:rsidRPr="008D23E7" w:rsidRDefault="009271D4" w:rsidP="008D23E7">
            <w:pPr>
              <w:pStyle w:val="ListParagraph"/>
              <w:numPr>
                <w:ilvl w:val="0"/>
                <w:numId w:val="43"/>
              </w:numPr>
              <w:rPr>
                <w:sz w:val="20"/>
                <w:szCs w:val="20"/>
                <w:rtl/>
              </w:rPr>
            </w:pPr>
          </w:p>
        </w:tc>
        <w:tc>
          <w:tcPr>
            <w:tcW w:w="3775" w:type="pct"/>
          </w:tcPr>
          <w:p w14:paraId="1FF41B20" w14:textId="0BC20F7A" w:rsidR="009271D4" w:rsidRPr="00F9018D" w:rsidRDefault="008E7A7A" w:rsidP="008E7A7A">
            <w:pPr>
              <w:rPr>
                <w:sz w:val="20"/>
                <w:szCs w:val="20"/>
                <w:rtl/>
              </w:rPr>
            </w:pPr>
            <w:r w:rsidRPr="00F9018D">
              <w:rPr>
                <w:rFonts w:hint="cs"/>
                <w:sz w:val="20"/>
                <w:szCs w:val="20"/>
                <w:rtl/>
                <w:lang w:eastAsia="he-IL"/>
              </w:rPr>
              <w:t>גרף 11.1.1. יישום שיטת המרפק</w:t>
            </w:r>
          </w:p>
        </w:tc>
        <w:tc>
          <w:tcPr>
            <w:tcW w:w="707" w:type="pct"/>
          </w:tcPr>
          <w:p w14:paraId="72C15511" w14:textId="2642BA06" w:rsidR="009271D4" w:rsidRPr="00F9018D" w:rsidRDefault="2543E6ED" w:rsidP="00FC3953">
            <w:pPr>
              <w:jc w:val="center"/>
              <w:rPr>
                <w:sz w:val="20"/>
                <w:szCs w:val="20"/>
                <w:rtl/>
              </w:rPr>
            </w:pPr>
            <w:r w:rsidRPr="2543E6ED">
              <w:rPr>
                <w:sz w:val="20"/>
                <w:szCs w:val="20"/>
              </w:rPr>
              <w:t>117</w:t>
            </w:r>
          </w:p>
        </w:tc>
      </w:tr>
      <w:tr w:rsidR="00FC3953" w14:paraId="7E144356" w14:textId="77777777" w:rsidTr="00E80D74">
        <w:trPr>
          <w:trHeight w:val="342"/>
        </w:trPr>
        <w:tc>
          <w:tcPr>
            <w:tcW w:w="518" w:type="pct"/>
          </w:tcPr>
          <w:p w14:paraId="7D3E8931" w14:textId="77777777" w:rsidR="009271D4" w:rsidRPr="008D23E7" w:rsidRDefault="009271D4" w:rsidP="008D23E7">
            <w:pPr>
              <w:pStyle w:val="ListParagraph"/>
              <w:numPr>
                <w:ilvl w:val="0"/>
                <w:numId w:val="43"/>
              </w:numPr>
              <w:rPr>
                <w:sz w:val="20"/>
                <w:szCs w:val="20"/>
                <w:rtl/>
              </w:rPr>
            </w:pPr>
          </w:p>
        </w:tc>
        <w:tc>
          <w:tcPr>
            <w:tcW w:w="3775" w:type="pct"/>
          </w:tcPr>
          <w:p w14:paraId="632214E9" w14:textId="41E16B54" w:rsidR="009271D4" w:rsidRPr="00F9018D" w:rsidRDefault="0025223D">
            <w:pPr>
              <w:rPr>
                <w:sz w:val="20"/>
                <w:szCs w:val="20"/>
                <w:rtl/>
              </w:rPr>
            </w:pPr>
            <w:r w:rsidRPr="00F9018D">
              <w:rPr>
                <w:rFonts w:hint="cs"/>
                <w:sz w:val="20"/>
                <w:szCs w:val="20"/>
                <w:rtl/>
              </w:rPr>
              <w:t xml:space="preserve">טבלה 11.1.2.1. הסבר היפר פרמטרים של </w:t>
            </w:r>
            <w:r w:rsidRPr="00F9018D">
              <w:rPr>
                <w:sz w:val="20"/>
                <w:szCs w:val="20"/>
              </w:rPr>
              <w:t>K – Prototypes</w:t>
            </w:r>
          </w:p>
        </w:tc>
        <w:tc>
          <w:tcPr>
            <w:tcW w:w="707" w:type="pct"/>
          </w:tcPr>
          <w:p w14:paraId="2D890F14" w14:textId="474AA15B" w:rsidR="009271D4" w:rsidRPr="00F9018D" w:rsidRDefault="2543E6ED" w:rsidP="00FC3953">
            <w:pPr>
              <w:jc w:val="center"/>
              <w:rPr>
                <w:sz w:val="20"/>
                <w:szCs w:val="20"/>
                <w:rtl/>
              </w:rPr>
            </w:pPr>
            <w:r w:rsidRPr="2543E6ED">
              <w:rPr>
                <w:sz w:val="20"/>
                <w:szCs w:val="20"/>
              </w:rPr>
              <w:t>119</w:t>
            </w:r>
          </w:p>
        </w:tc>
      </w:tr>
      <w:tr w:rsidR="00FC3953" w14:paraId="39294976"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6A68289C" w14:textId="77777777" w:rsidR="009271D4" w:rsidRPr="008D23E7" w:rsidRDefault="009271D4" w:rsidP="008D23E7">
            <w:pPr>
              <w:pStyle w:val="ListParagraph"/>
              <w:numPr>
                <w:ilvl w:val="0"/>
                <w:numId w:val="43"/>
              </w:numPr>
              <w:rPr>
                <w:sz w:val="20"/>
                <w:szCs w:val="20"/>
                <w:rtl/>
              </w:rPr>
            </w:pPr>
          </w:p>
        </w:tc>
        <w:tc>
          <w:tcPr>
            <w:tcW w:w="3775" w:type="pct"/>
          </w:tcPr>
          <w:p w14:paraId="38EAD7F1" w14:textId="09DF371E" w:rsidR="009271D4" w:rsidRPr="00F9018D" w:rsidRDefault="003946A2">
            <w:pPr>
              <w:rPr>
                <w:sz w:val="20"/>
                <w:szCs w:val="20"/>
                <w:rtl/>
              </w:rPr>
            </w:pPr>
            <w:r w:rsidRPr="00F9018D">
              <w:rPr>
                <w:rFonts w:hint="cs"/>
                <w:sz w:val="20"/>
                <w:szCs w:val="20"/>
                <w:rtl/>
              </w:rPr>
              <w:t>טבלה 11.2.3. הסבר היפר פרמטרים של עץ החלטה</w:t>
            </w:r>
          </w:p>
        </w:tc>
        <w:tc>
          <w:tcPr>
            <w:tcW w:w="707" w:type="pct"/>
          </w:tcPr>
          <w:p w14:paraId="246B0847" w14:textId="115243A4" w:rsidR="009271D4" w:rsidRPr="00F9018D" w:rsidRDefault="2543E6ED" w:rsidP="00FC3953">
            <w:pPr>
              <w:jc w:val="center"/>
              <w:rPr>
                <w:sz w:val="20"/>
                <w:szCs w:val="20"/>
                <w:rtl/>
              </w:rPr>
            </w:pPr>
            <w:r w:rsidRPr="2543E6ED">
              <w:rPr>
                <w:sz w:val="20"/>
                <w:szCs w:val="20"/>
              </w:rPr>
              <w:t>125</w:t>
            </w:r>
          </w:p>
        </w:tc>
      </w:tr>
      <w:tr w:rsidR="00FC3953" w14:paraId="6C0B0315" w14:textId="77777777" w:rsidTr="00E80D74">
        <w:trPr>
          <w:trHeight w:val="342"/>
        </w:trPr>
        <w:tc>
          <w:tcPr>
            <w:tcW w:w="518" w:type="pct"/>
          </w:tcPr>
          <w:p w14:paraId="7FF3FA25" w14:textId="77777777" w:rsidR="009271D4" w:rsidRPr="008D23E7" w:rsidRDefault="009271D4" w:rsidP="008D23E7">
            <w:pPr>
              <w:pStyle w:val="ListParagraph"/>
              <w:numPr>
                <w:ilvl w:val="0"/>
                <w:numId w:val="43"/>
              </w:numPr>
              <w:rPr>
                <w:sz w:val="20"/>
                <w:szCs w:val="20"/>
                <w:rtl/>
              </w:rPr>
            </w:pPr>
          </w:p>
        </w:tc>
        <w:tc>
          <w:tcPr>
            <w:tcW w:w="3775" w:type="pct"/>
          </w:tcPr>
          <w:p w14:paraId="4DD06C2E" w14:textId="384FF8D5" w:rsidR="009271D4" w:rsidRPr="00F9018D" w:rsidRDefault="00E74686">
            <w:pPr>
              <w:rPr>
                <w:sz w:val="20"/>
                <w:szCs w:val="20"/>
                <w:rtl/>
              </w:rPr>
            </w:pPr>
            <w:r w:rsidRPr="00F9018D">
              <w:rPr>
                <w:rFonts w:cs="Arial" w:hint="cs"/>
                <w:sz w:val="20"/>
                <w:szCs w:val="20"/>
                <w:rtl/>
              </w:rPr>
              <w:t>תרשים 13.1. תרשים גאנט</w:t>
            </w:r>
          </w:p>
        </w:tc>
        <w:tc>
          <w:tcPr>
            <w:tcW w:w="707" w:type="pct"/>
          </w:tcPr>
          <w:p w14:paraId="4FD2FB99" w14:textId="2D4AF49C" w:rsidR="009271D4" w:rsidRPr="00F9018D" w:rsidRDefault="2543E6ED" w:rsidP="00FC3953">
            <w:pPr>
              <w:jc w:val="center"/>
              <w:rPr>
                <w:sz w:val="20"/>
                <w:szCs w:val="20"/>
                <w:rtl/>
              </w:rPr>
            </w:pPr>
            <w:r w:rsidRPr="2543E6ED">
              <w:rPr>
                <w:sz w:val="20"/>
                <w:szCs w:val="20"/>
              </w:rPr>
              <w:t>133</w:t>
            </w:r>
          </w:p>
        </w:tc>
      </w:tr>
      <w:tr w:rsidR="00FC3953" w14:paraId="306467FE"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7D82290C" w14:textId="77777777" w:rsidR="009271D4" w:rsidRPr="008D23E7" w:rsidRDefault="009271D4" w:rsidP="008D23E7">
            <w:pPr>
              <w:pStyle w:val="ListParagraph"/>
              <w:numPr>
                <w:ilvl w:val="0"/>
                <w:numId w:val="43"/>
              </w:numPr>
              <w:rPr>
                <w:sz w:val="20"/>
                <w:szCs w:val="20"/>
                <w:rtl/>
              </w:rPr>
            </w:pPr>
          </w:p>
        </w:tc>
        <w:tc>
          <w:tcPr>
            <w:tcW w:w="3775" w:type="pct"/>
          </w:tcPr>
          <w:p w14:paraId="056DAB46" w14:textId="3EA36B0C" w:rsidR="009271D4" w:rsidRPr="00F9018D" w:rsidRDefault="00001B1C">
            <w:pPr>
              <w:rPr>
                <w:sz w:val="20"/>
                <w:szCs w:val="20"/>
                <w:rtl/>
              </w:rPr>
            </w:pPr>
            <w:r w:rsidRPr="00F9018D">
              <w:rPr>
                <w:rFonts w:hint="cs"/>
                <w:sz w:val="20"/>
                <w:szCs w:val="20"/>
                <w:rtl/>
              </w:rPr>
              <w:t xml:space="preserve">תרשים 13.2. </w:t>
            </w:r>
            <w:r w:rsidRPr="00F9018D">
              <w:rPr>
                <w:rFonts w:hint="cs"/>
                <w:sz w:val="20"/>
                <w:szCs w:val="20"/>
              </w:rPr>
              <w:t>WBS</w:t>
            </w:r>
          </w:p>
        </w:tc>
        <w:tc>
          <w:tcPr>
            <w:tcW w:w="707" w:type="pct"/>
          </w:tcPr>
          <w:p w14:paraId="5B503DEC" w14:textId="0F4223D4" w:rsidR="009271D4" w:rsidRPr="00F9018D" w:rsidRDefault="2543E6ED" w:rsidP="00FC3953">
            <w:pPr>
              <w:jc w:val="center"/>
              <w:rPr>
                <w:sz w:val="20"/>
                <w:szCs w:val="20"/>
                <w:rtl/>
              </w:rPr>
            </w:pPr>
            <w:r w:rsidRPr="2543E6ED">
              <w:rPr>
                <w:sz w:val="20"/>
                <w:szCs w:val="20"/>
              </w:rPr>
              <w:t>134</w:t>
            </w:r>
          </w:p>
        </w:tc>
      </w:tr>
      <w:tr w:rsidR="00001B1C" w14:paraId="4105BD18" w14:textId="77777777" w:rsidTr="00E80D74">
        <w:trPr>
          <w:trHeight w:val="342"/>
        </w:trPr>
        <w:tc>
          <w:tcPr>
            <w:tcW w:w="518" w:type="pct"/>
          </w:tcPr>
          <w:p w14:paraId="166A7E67" w14:textId="77777777" w:rsidR="00001B1C" w:rsidRPr="008D23E7" w:rsidRDefault="00001B1C" w:rsidP="008D23E7">
            <w:pPr>
              <w:pStyle w:val="ListParagraph"/>
              <w:numPr>
                <w:ilvl w:val="0"/>
                <w:numId w:val="43"/>
              </w:numPr>
              <w:rPr>
                <w:sz w:val="20"/>
                <w:szCs w:val="20"/>
                <w:rtl/>
              </w:rPr>
            </w:pPr>
          </w:p>
        </w:tc>
        <w:tc>
          <w:tcPr>
            <w:tcW w:w="3775" w:type="pct"/>
          </w:tcPr>
          <w:p w14:paraId="0E7FFF3A" w14:textId="5DFCAB7F" w:rsidR="00001B1C" w:rsidRPr="00F9018D" w:rsidRDefault="00123028">
            <w:pPr>
              <w:rPr>
                <w:sz w:val="20"/>
                <w:szCs w:val="20"/>
                <w:rtl/>
              </w:rPr>
            </w:pPr>
            <w:r w:rsidRPr="00F9018D">
              <w:rPr>
                <w:rFonts w:cs="Arial" w:hint="cs"/>
                <w:sz w:val="20"/>
                <w:szCs w:val="20"/>
                <w:rtl/>
              </w:rPr>
              <w:t>טבלה 13.3. ניהול סיכונים</w:t>
            </w:r>
          </w:p>
        </w:tc>
        <w:tc>
          <w:tcPr>
            <w:tcW w:w="707" w:type="pct"/>
          </w:tcPr>
          <w:p w14:paraId="5F6F0453" w14:textId="51D22D4C" w:rsidR="00001B1C" w:rsidRPr="00F9018D" w:rsidRDefault="2543E6ED" w:rsidP="00FC3953">
            <w:pPr>
              <w:jc w:val="center"/>
              <w:rPr>
                <w:sz w:val="20"/>
                <w:szCs w:val="20"/>
                <w:rtl/>
              </w:rPr>
            </w:pPr>
            <w:r w:rsidRPr="2543E6ED">
              <w:rPr>
                <w:sz w:val="20"/>
                <w:szCs w:val="20"/>
              </w:rPr>
              <w:t>135-136</w:t>
            </w:r>
          </w:p>
        </w:tc>
      </w:tr>
      <w:tr w:rsidR="00001B1C" w14:paraId="44AB84A3" w14:textId="77777777" w:rsidTr="00E80D74">
        <w:trPr>
          <w:cnfStyle w:val="000000100000" w:firstRow="0" w:lastRow="0" w:firstColumn="0" w:lastColumn="0" w:oddVBand="0" w:evenVBand="0" w:oddHBand="1" w:evenHBand="0" w:firstRowFirstColumn="0" w:firstRowLastColumn="0" w:lastRowFirstColumn="0" w:lastRowLastColumn="0"/>
          <w:trHeight w:val="342"/>
        </w:trPr>
        <w:tc>
          <w:tcPr>
            <w:tcW w:w="518" w:type="pct"/>
          </w:tcPr>
          <w:p w14:paraId="14340C80" w14:textId="77777777" w:rsidR="00001B1C" w:rsidRPr="008D23E7" w:rsidRDefault="00001B1C" w:rsidP="008D23E7">
            <w:pPr>
              <w:pStyle w:val="ListParagraph"/>
              <w:numPr>
                <w:ilvl w:val="0"/>
                <w:numId w:val="43"/>
              </w:numPr>
              <w:rPr>
                <w:sz w:val="20"/>
                <w:szCs w:val="20"/>
                <w:rtl/>
              </w:rPr>
            </w:pPr>
          </w:p>
        </w:tc>
        <w:tc>
          <w:tcPr>
            <w:tcW w:w="3775" w:type="pct"/>
          </w:tcPr>
          <w:p w14:paraId="2BD0489E" w14:textId="620EB688" w:rsidR="00001B1C" w:rsidRPr="00F9018D" w:rsidRDefault="003C2168" w:rsidP="003C2168">
            <w:pPr>
              <w:rPr>
                <w:sz w:val="20"/>
                <w:szCs w:val="20"/>
                <w:rtl/>
              </w:rPr>
            </w:pPr>
            <w:r w:rsidRPr="00F9018D">
              <w:rPr>
                <w:sz w:val="20"/>
                <w:szCs w:val="20"/>
                <w:rtl/>
              </w:rPr>
              <w:t>טבלה 15. ריכוז שינויים</w:t>
            </w:r>
          </w:p>
        </w:tc>
        <w:tc>
          <w:tcPr>
            <w:tcW w:w="707" w:type="pct"/>
          </w:tcPr>
          <w:p w14:paraId="707E9F20" w14:textId="0A3C8708" w:rsidR="00001B1C" w:rsidRPr="00F9018D" w:rsidRDefault="2543E6ED" w:rsidP="00FC3953">
            <w:pPr>
              <w:jc w:val="center"/>
              <w:rPr>
                <w:sz w:val="20"/>
                <w:szCs w:val="20"/>
                <w:rtl/>
              </w:rPr>
            </w:pPr>
            <w:r w:rsidRPr="2543E6ED">
              <w:rPr>
                <w:sz w:val="20"/>
                <w:szCs w:val="20"/>
              </w:rPr>
              <w:t>139</w:t>
            </w:r>
          </w:p>
        </w:tc>
      </w:tr>
      <w:tr w:rsidR="00001B1C" w14:paraId="593532CA" w14:textId="77777777" w:rsidTr="00E80D74">
        <w:trPr>
          <w:trHeight w:val="342"/>
        </w:trPr>
        <w:tc>
          <w:tcPr>
            <w:tcW w:w="518" w:type="pct"/>
          </w:tcPr>
          <w:p w14:paraId="030C3E5B" w14:textId="77777777" w:rsidR="00001B1C" w:rsidRPr="008D23E7" w:rsidRDefault="00001B1C" w:rsidP="008D23E7">
            <w:pPr>
              <w:pStyle w:val="ListParagraph"/>
              <w:numPr>
                <w:ilvl w:val="0"/>
                <w:numId w:val="43"/>
              </w:numPr>
              <w:rPr>
                <w:sz w:val="20"/>
                <w:szCs w:val="20"/>
                <w:rtl/>
              </w:rPr>
            </w:pPr>
          </w:p>
        </w:tc>
        <w:tc>
          <w:tcPr>
            <w:tcW w:w="3775" w:type="pct"/>
          </w:tcPr>
          <w:p w14:paraId="07C0D412" w14:textId="01C318D1" w:rsidR="00001B1C" w:rsidRPr="00F9018D" w:rsidRDefault="00176851">
            <w:pPr>
              <w:rPr>
                <w:sz w:val="20"/>
                <w:szCs w:val="20"/>
                <w:rtl/>
              </w:rPr>
            </w:pPr>
            <w:r w:rsidRPr="00F9018D">
              <w:rPr>
                <w:rFonts w:hint="cs"/>
                <w:sz w:val="20"/>
                <w:szCs w:val="20"/>
                <w:rtl/>
              </w:rPr>
              <w:t>טבלת 1</w:t>
            </w:r>
            <w:r w:rsidR="00992CF5">
              <w:rPr>
                <w:rFonts w:hint="cs"/>
                <w:sz w:val="20"/>
                <w:szCs w:val="20"/>
                <w:rtl/>
              </w:rPr>
              <w:t>7</w:t>
            </w:r>
            <w:r w:rsidRPr="00F9018D">
              <w:rPr>
                <w:rFonts w:hint="cs"/>
                <w:sz w:val="20"/>
                <w:szCs w:val="20"/>
                <w:rtl/>
              </w:rPr>
              <w:t xml:space="preserve">.3. בדיקות </w:t>
            </w:r>
            <w:r w:rsidRPr="00F9018D">
              <w:rPr>
                <w:sz w:val="20"/>
                <w:szCs w:val="20"/>
              </w:rPr>
              <w:t>STP</w:t>
            </w:r>
          </w:p>
        </w:tc>
        <w:tc>
          <w:tcPr>
            <w:tcW w:w="707" w:type="pct"/>
          </w:tcPr>
          <w:p w14:paraId="0B947410" w14:textId="4D950F8B" w:rsidR="00001B1C" w:rsidRPr="00F9018D" w:rsidRDefault="2543E6ED" w:rsidP="00FC3953">
            <w:pPr>
              <w:jc w:val="center"/>
              <w:rPr>
                <w:sz w:val="20"/>
                <w:szCs w:val="20"/>
                <w:rtl/>
              </w:rPr>
            </w:pPr>
            <w:r w:rsidRPr="2543E6ED">
              <w:rPr>
                <w:sz w:val="20"/>
                <w:szCs w:val="20"/>
              </w:rPr>
              <w:t>142-143</w:t>
            </w:r>
          </w:p>
        </w:tc>
      </w:tr>
      <w:tr w:rsidR="00973064" w14:paraId="5869CCDD" w14:textId="77777777" w:rsidTr="00E80D74">
        <w:trPr>
          <w:cnfStyle w:val="000000100000" w:firstRow="0" w:lastRow="0" w:firstColumn="0" w:lastColumn="0" w:oddVBand="0" w:evenVBand="0" w:oddHBand="1" w:evenHBand="0" w:firstRowFirstColumn="0" w:firstRowLastColumn="0" w:lastRowFirstColumn="0" w:lastRowLastColumn="0"/>
          <w:trHeight w:val="352"/>
        </w:trPr>
        <w:tc>
          <w:tcPr>
            <w:tcW w:w="518" w:type="pct"/>
          </w:tcPr>
          <w:p w14:paraId="00ADD62B" w14:textId="77777777" w:rsidR="00973064" w:rsidRPr="008D23E7" w:rsidRDefault="00973064" w:rsidP="008D23E7">
            <w:pPr>
              <w:pStyle w:val="ListParagraph"/>
              <w:numPr>
                <w:ilvl w:val="0"/>
                <w:numId w:val="43"/>
              </w:numPr>
              <w:rPr>
                <w:sz w:val="20"/>
                <w:szCs w:val="20"/>
                <w:rtl/>
              </w:rPr>
            </w:pPr>
          </w:p>
        </w:tc>
        <w:tc>
          <w:tcPr>
            <w:tcW w:w="3775" w:type="pct"/>
          </w:tcPr>
          <w:p w14:paraId="27FDE69F" w14:textId="7A1E06A7" w:rsidR="00973064" w:rsidRPr="00F9018D" w:rsidRDefault="00973064" w:rsidP="00973064">
            <w:pPr>
              <w:rPr>
                <w:sz w:val="20"/>
                <w:szCs w:val="20"/>
                <w:rtl/>
              </w:rPr>
            </w:pPr>
            <w:r w:rsidRPr="00973064">
              <w:rPr>
                <w:rFonts w:hint="cs"/>
                <w:sz w:val="20"/>
                <w:szCs w:val="20"/>
                <w:rtl/>
              </w:rPr>
              <w:t xml:space="preserve">טבלת 17.4. </w:t>
            </w:r>
            <w:r w:rsidRPr="00973064">
              <w:rPr>
                <w:rFonts w:hint="cs"/>
                <w:sz w:val="20"/>
                <w:szCs w:val="20"/>
              </w:rPr>
              <w:t>STR</w:t>
            </w:r>
          </w:p>
        </w:tc>
        <w:tc>
          <w:tcPr>
            <w:tcW w:w="707" w:type="pct"/>
          </w:tcPr>
          <w:p w14:paraId="528521AD" w14:textId="7A527F20" w:rsidR="00973064" w:rsidRPr="00F9018D" w:rsidRDefault="2543E6ED" w:rsidP="2543E6ED">
            <w:pPr>
              <w:spacing w:line="259" w:lineRule="auto"/>
              <w:jc w:val="center"/>
            </w:pPr>
            <w:r w:rsidRPr="2543E6ED">
              <w:rPr>
                <w:sz w:val="20"/>
                <w:szCs w:val="20"/>
              </w:rPr>
              <w:t>144-145</w:t>
            </w:r>
          </w:p>
        </w:tc>
      </w:tr>
    </w:tbl>
    <w:p w14:paraId="175675A6" w14:textId="06D074D6" w:rsidR="00C27EFC" w:rsidRDefault="009612A9" w:rsidP="004306C3">
      <w:pPr>
        <w:pStyle w:val="Title"/>
      </w:pPr>
      <w:bookmarkStart w:id="6" w:name="_Toc104718718"/>
      <w:r>
        <w:rPr>
          <w:rFonts w:hint="cs"/>
          <w:rtl/>
        </w:rPr>
        <w:lastRenderedPageBreak/>
        <w:t>מילון מונחים</w:t>
      </w:r>
      <w:bookmarkEnd w:id="6"/>
    </w:p>
    <w:p w14:paraId="54C6337B" w14:textId="524FABE9" w:rsidR="003C3E34" w:rsidRDefault="003C3E34" w:rsidP="003C3E34">
      <w:pPr>
        <w:rPr>
          <w:rtl/>
        </w:rPr>
      </w:pPr>
      <w:r>
        <w:rPr>
          <w:rFonts w:hint="cs"/>
          <w:rtl/>
        </w:rPr>
        <w:t>מונחים אשר חוזרים על עצמם במהלך הפרויקט רשמנו במילון המונחים הבא.</w:t>
      </w:r>
    </w:p>
    <w:p w14:paraId="19805C2B" w14:textId="77777777" w:rsidR="003C3E34" w:rsidRPr="003C3E34" w:rsidRDefault="003C3E34" w:rsidP="003C3E34">
      <w:pPr>
        <w:rPr>
          <w:rtl/>
        </w:rPr>
      </w:pPr>
    </w:p>
    <w:tbl>
      <w:tblPr>
        <w:tblStyle w:val="GridTable4-Accent1"/>
        <w:bidiVisual/>
        <w:tblW w:w="0" w:type="auto"/>
        <w:tblInd w:w="60" w:type="dxa"/>
        <w:tblLook w:val="0420" w:firstRow="1" w:lastRow="0" w:firstColumn="0" w:lastColumn="0" w:noHBand="0" w:noVBand="1"/>
      </w:tblPr>
      <w:tblGrid>
        <w:gridCol w:w="762"/>
        <w:gridCol w:w="2249"/>
        <w:gridCol w:w="5945"/>
      </w:tblGrid>
      <w:tr w:rsidR="00334B6B" w14:paraId="2AC63C11" w14:textId="77777777" w:rsidTr="00C318CE">
        <w:trPr>
          <w:cnfStyle w:val="100000000000" w:firstRow="1" w:lastRow="0" w:firstColumn="0" w:lastColumn="0" w:oddVBand="0" w:evenVBand="0" w:oddHBand="0" w:evenHBand="0" w:firstRowFirstColumn="0" w:firstRowLastColumn="0" w:lastRowFirstColumn="0" w:lastRowLastColumn="0"/>
        </w:trPr>
        <w:tc>
          <w:tcPr>
            <w:tcW w:w="762" w:type="dxa"/>
          </w:tcPr>
          <w:p w14:paraId="79302E61" w14:textId="17A658F6" w:rsidR="00334B6B" w:rsidRDefault="00334B6B" w:rsidP="00A21099">
            <w:pPr>
              <w:rPr>
                <w:rtl/>
              </w:rPr>
            </w:pPr>
            <w:r>
              <w:rPr>
                <w:rFonts w:hint="cs"/>
                <w:rtl/>
              </w:rPr>
              <w:t>מס'</w:t>
            </w:r>
          </w:p>
        </w:tc>
        <w:tc>
          <w:tcPr>
            <w:tcW w:w="2250" w:type="dxa"/>
          </w:tcPr>
          <w:p w14:paraId="487045E2" w14:textId="09853A7F" w:rsidR="00334B6B" w:rsidRDefault="00334B6B" w:rsidP="00A21099">
            <w:pPr>
              <w:rPr>
                <w:rtl/>
              </w:rPr>
            </w:pPr>
            <w:r>
              <w:rPr>
                <w:rFonts w:hint="cs"/>
                <w:rtl/>
              </w:rPr>
              <w:t>מונח</w:t>
            </w:r>
          </w:p>
        </w:tc>
        <w:tc>
          <w:tcPr>
            <w:tcW w:w="5949" w:type="dxa"/>
          </w:tcPr>
          <w:p w14:paraId="1635D8AE" w14:textId="5A0990F9" w:rsidR="00334B6B" w:rsidRDefault="00334B6B" w:rsidP="00A21099">
            <w:pPr>
              <w:rPr>
                <w:rtl/>
              </w:rPr>
            </w:pPr>
            <w:r>
              <w:rPr>
                <w:rFonts w:hint="cs"/>
                <w:rtl/>
              </w:rPr>
              <w:t>הסבר</w:t>
            </w:r>
          </w:p>
        </w:tc>
      </w:tr>
      <w:tr w:rsidR="00341277" w14:paraId="189897A2" w14:textId="77777777" w:rsidTr="00C318CE">
        <w:trPr>
          <w:cnfStyle w:val="000000100000" w:firstRow="0" w:lastRow="0" w:firstColumn="0" w:lastColumn="0" w:oddVBand="0" w:evenVBand="0" w:oddHBand="1" w:evenHBand="0" w:firstRowFirstColumn="0" w:firstRowLastColumn="0" w:lastRowFirstColumn="0" w:lastRowLastColumn="0"/>
          <w:trHeight w:val="802"/>
        </w:trPr>
        <w:tc>
          <w:tcPr>
            <w:tcW w:w="762" w:type="dxa"/>
          </w:tcPr>
          <w:p w14:paraId="6BAE04F8" w14:textId="77777777" w:rsidR="00341277" w:rsidRPr="009F603D" w:rsidRDefault="00341277" w:rsidP="009F603D">
            <w:pPr>
              <w:pStyle w:val="ListParagraph"/>
              <w:numPr>
                <w:ilvl w:val="0"/>
                <w:numId w:val="47"/>
              </w:numPr>
              <w:rPr>
                <w:rtl/>
              </w:rPr>
            </w:pPr>
          </w:p>
        </w:tc>
        <w:tc>
          <w:tcPr>
            <w:tcW w:w="2250" w:type="dxa"/>
          </w:tcPr>
          <w:p w14:paraId="0E017DDB" w14:textId="5291A23F" w:rsidR="00341277" w:rsidRDefault="00341277" w:rsidP="00A21099">
            <w:pPr>
              <w:rPr>
                <w:rtl/>
              </w:rPr>
            </w:pPr>
            <w:r>
              <w:rPr>
                <w:rFonts w:hint="cs"/>
                <w:rtl/>
              </w:rPr>
              <w:t>לידים</w:t>
            </w:r>
          </w:p>
        </w:tc>
        <w:tc>
          <w:tcPr>
            <w:tcW w:w="5949" w:type="dxa"/>
          </w:tcPr>
          <w:p w14:paraId="6A45F36D" w14:textId="22C033C8" w:rsidR="00341277" w:rsidRDefault="00341277" w:rsidP="00A21099">
            <w:pPr>
              <w:rPr>
                <w:rtl/>
              </w:rPr>
            </w:pPr>
            <w:r>
              <w:rPr>
                <w:rFonts w:hint="cs"/>
                <w:rtl/>
              </w:rPr>
              <w:t xml:space="preserve">לקוחות </w:t>
            </w:r>
            <w:r w:rsidR="00340B44">
              <w:rPr>
                <w:rFonts w:hint="cs"/>
                <w:rtl/>
              </w:rPr>
              <w:t>פוטנציאליים</w:t>
            </w:r>
            <w:r>
              <w:rPr>
                <w:rFonts w:hint="cs"/>
                <w:rtl/>
              </w:rPr>
              <w:t xml:space="preserve"> אשר הביעו התעניינות, או </w:t>
            </w:r>
            <w:r w:rsidR="00340B44">
              <w:rPr>
                <w:rFonts w:hint="cs"/>
                <w:rtl/>
              </w:rPr>
              <w:t>מקוטלגים ככאלה שיהיו מעוניינים ברכישת מוצר או שירות.</w:t>
            </w:r>
          </w:p>
        </w:tc>
      </w:tr>
      <w:tr w:rsidR="00334B6B" w14:paraId="1568DA79" w14:textId="77777777" w:rsidTr="00C318CE">
        <w:trPr>
          <w:trHeight w:val="802"/>
        </w:trPr>
        <w:tc>
          <w:tcPr>
            <w:tcW w:w="762" w:type="dxa"/>
          </w:tcPr>
          <w:p w14:paraId="11FB1C24" w14:textId="5C700433" w:rsidR="00334B6B" w:rsidRPr="009F603D" w:rsidRDefault="00334B6B" w:rsidP="009F603D">
            <w:pPr>
              <w:pStyle w:val="ListParagraph"/>
              <w:numPr>
                <w:ilvl w:val="0"/>
                <w:numId w:val="47"/>
              </w:numPr>
              <w:rPr>
                <w:rtl/>
              </w:rPr>
            </w:pPr>
          </w:p>
        </w:tc>
        <w:tc>
          <w:tcPr>
            <w:tcW w:w="2250" w:type="dxa"/>
          </w:tcPr>
          <w:p w14:paraId="69733AE3" w14:textId="2CDB4010" w:rsidR="00334B6B" w:rsidRDefault="00334B6B" w:rsidP="00A21099">
            <w:pPr>
              <w:rPr>
                <w:rtl/>
              </w:rPr>
            </w:pPr>
            <w:r>
              <w:rPr>
                <w:rFonts w:hint="cs"/>
                <w:rtl/>
              </w:rPr>
              <w:t>קובץ לידים</w:t>
            </w:r>
          </w:p>
        </w:tc>
        <w:tc>
          <w:tcPr>
            <w:tcW w:w="5949" w:type="dxa"/>
          </w:tcPr>
          <w:p w14:paraId="04A6FDF2" w14:textId="1FE70F14" w:rsidR="00334B6B" w:rsidRDefault="00334B6B" w:rsidP="00A21099">
            <w:pPr>
              <w:rPr>
                <w:rtl/>
              </w:rPr>
            </w:pPr>
            <w:r>
              <w:rPr>
                <w:rFonts w:hint="cs"/>
                <w:rtl/>
              </w:rPr>
              <w:t xml:space="preserve">קובץ לידים זהו קובץ </w:t>
            </w:r>
            <w:r w:rsidR="003C3E34">
              <w:rPr>
                <w:rFonts w:hint="cs"/>
                <w:rtl/>
              </w:rPr>
              <w:t xml:space="preserve">טקסט המכיל פרטים על לקוחות שהביעו התעניינות </w:t>
            </w:r>
            <w:r w:rsidR="00732FC5">
              <w:rPr>
                <w:rFonts w:hint="cs"/>
                <w:rtl/>
              </w:rPr>
              <w:t>על קניית מוצר</w:t>
            </w:r>
            <w:r w:rsidR="00340B44">
              <w:rPr>
                <w:rFonts w:hint="cs"/>
                <w:rtl/>
              </w:rPr>
              <w:t xml:space="preserve"> או שירות</w:t>
            </w:r>
            <w:r w:rsidR="00732FC5">
              <w:rPr>
                <w:rFonts w:hint="cs"/>
                <w:rtl/>
              </w:rPr>
              <w:t>.</w:t>
            </w:r>
          </w:p>
        </w:tc>
      </w:tr>
      <w:tr w:rsidR="00341277" w14:paraId="78027D22" w14:textId="77777777" w:rsidTr="00C318CE">
        <w:trPr>
          <w:cnfStyle w:val="000000100000" w:firstRow="0" w:lastRow="0" w:firstColumn="0" w:lastColumn="0" w:oddVBand="0" w:evenVBand="0" w:oddHBand="1" w:evenHBand="0" w:firstRowFirstColumn="0" w:firstRowLastColumn="0" w:lastRowFirstColumn="0" w:lastRowLastColumn="0"/>
          <w:trHeight w:val="802"/>
        </w:trPr>
        <w:tc>
          <w:tcPr>
            <w:tcW w:w="762" w:type="dxa"/>
          </w:tcPr>
          <w:p w14:paraId="69F46693" w14:textId="77777777" w:rsidR="00341277" w:rsidRPr="009F603D" w:rsidRDefault="00341277" w:rsidP="009F603D">
            <w:pPr>
              <w:pStyle w:val="ListParagraph"/>
              <w:numPr>
                <w:ilvl w:val="0"/>
                <w:numId w:val="47"/>
              </w:numPr>
              <w:rPr>
                <w:rtl/>
              </w:rPr>
            </w:pPr>
          </w:p>
        </w:tc>
        <w:tc>
          <w:tcPr>
            <w:tcW w:w="2250" w:type="dxa"/>
          </w:tcPr>
          <w:p w14:paraId="600FF9CE" w14:textId="552EEC24" w:rsidR="00341277" w:rsidRDefault="00340B44" w:rsidP="00A21099">
            <w:pPr>
              <w:rPr>
                <w:rtl/>
              </w:rPr>
            </w:pPr>
            <w:r w:rsidRPr="00340B44">
              <w:rPr>
                <w:rFonts w:cs="Arial"/>
                <w:rtl/>
              </w:rPr>
              <w:t>למידה בלתי מונחית</w:t>
            </w:r>
          </w:p>
        </w:tc>
        <w:tc>
          <w:tcPr>
            <w:tcW w:w="5949" w:type="dxa"/>
          </w:tcPr>
          <w:p w14:paraId="5FEF3CF5" w14:textId="6975FBCF" w:rsidR="00341277" w:rsidRDefault="00340B44" w:rsidP="00A21099">
            <w:pPr>
              <w:rPr>
                <w:rtl/>
              </w:rPr>
            </w:pPr>
            <w:r>
              <w:rPr>
                <w:rFonts w:hint="cs"/>
                <w:rtl/>
              </w:rPr>
              <w:t xml:space="preserve">למידה בלתי מונחית </w:t>
            </w:r>
            <w:r w:rsidR="00941680">
              <w:rPr>
                <w:rFonts w:hint="cs"/>
                <w:rtl/>
              </w:rPr>
              <w:t>היא</w:t>
            </w:r>
            <w:r w:rsidR="00D65D46">
              <w:rPr>
                <w:rFonts w:hint="cs"/>
                <w:rtl/>
              </w:rPr>
              <w:t xml:space="preserve"> מושג מלמידת מכונה</w:t>
            </w:r>
            <w:r w:rsidR="00DE18D5">
              <w:rPr>
                <w:rFonts w:hint="cs"/>
                <w:rtl/>
              </w:rPr>
              <w:t>.</w:t>
            </w:r>
            <w:r w:rsidR="00D65D46">
              <w:rPr>
                <w:rFonts w:hint="cs"/>
                <w:rtl/>
              </w:rPr>
              <w:t xml:space="preserve"> כאשר יש לנו מידע שהיינו מעוניינים לקטלג / לחלק אותו לקבוצות (עוד מידע בסעיף הבא </w:t>
            </w:r>
            <w:hyperlink w:anchor="unsupervised_learning_3_3_1" w:history="1">
              <w:r w:rsidR="000F19B1" w:rsidRPr="000F19B1">
                <w:rPr>
                  <w:rStyle w:val="Hyperlink"/>
                  <w:rFonts w:eastAsia="Calibri" w:hint="cs"/>
                  <w:rtl/>
                </w:rPr>
                <w:t>3.</w:t>
              </w:r>
              <w:r w:rsidR="000F19B1" w:rsidRPr="000F19B1">
                <w:rPr>
                  <w:rStyle w:val="Hyperlink"/>
                  <w:rFonts w:hint="cs"/>
                  <w:rtl/>
                </w:rPr>
                <w:t>3.1</w:t>
              </w:r>
            </w:hyperlink>
            <w:r w:rsidR="000F19B1">
              <w:rPr>
                <w:rFonts w:hint="cs"/>
                <w:rtl/>
              </w:rPr>
              <w:t>)</w:t>
            </w:r>
          </w:p>
        </w:tc>
      </w:tr>
      <w:tr w:rsidR="00334B6B" w14:paraId="0D39DF1A" w14:textId="77777777" w:rsidTr="00C318CE">
        <w:trPr>
          <w:trHeight w:val="802"/>
        </w:trPr>
        <w:tc>
          <w:tcPr>
            <w:tcW w:w="762" w:type="dxa"/>
          </w:tcPr>
          <w:p w14:paraId="21334FC2" w14:textId="77777777" w:rsidR="00334B6B" w:rsidRPr="009F603D" w:rsidRDefault="00334B6B" w:rsidP="009F603D">
            <w:pPr>
              <w:pStyle w:val="ListParagraph"/>
              <w:numPr>
                <w:ilvl w:val="0"/>
                <w:numId w:val="47"/>
              </w:numPr>
              <w:rPr>
                <w:rtl/>
              </w:rPr>
            </w:pPr>
          </w:p>
        </w:tc>
        <w:tc>
          <w:tcPr>
            <w:tcW w:w="2250" w:type="dxa"/>
          </w:tcPr>
          <w:p w14:paraId="48878637" w14:textId="2E083605" w:rsidR="00334B6B" w:rsidRDefault="00732FC5" w:rsidP="00A21099">
            <w:pPr>
              <w:rPr>
                <w:rtl/>
              </w:rPr>
            </w:pPr>
            <w:r>
              <w:rPr>
                <w:rFonts w:hint="cs"/>
                <w:rtl/>
              </w:rPr>
              <w:t>למידה מונחית</w:t>
            </w:r>
          </w:p>
        </w:tc>
        <w:tc>
          <w:tcPr>
            <w:tcW w:w="5949" w:type="dxa"/>
          </w:tcPr>
          <w:p w14:paraId="1234C36D" w14:textId="174F37E0" w:rsidR="00334B6B" w:rsidRDefault="00732FC5" w:rsidP="00A21099">
            <w:pPr>
              <w:rPr>
                <w:rtl/>
              </w:rPr>
            </w:pPr>
            <w:r>
              <w:rPr>
                <w:rFonts w:hint="cs"/>
                <w:rtl/>
              </w:rPr>
              <w:t xml:space="preserve">למידה מונחית היא מושג </w:t>
            </w:r>
            <w:r w:rsidR="006660E4">
              <w:rPr>
                <w:rFonts w:hint="cs"/>
                <w:rtl/>
              </w:rPr>
              <w:t>מלמידת מכונה</w:t>
            </w:r>
            <w:r w:rsidR="00C95B75">
              <w:rPr>
                <w:rFonts w:hint="cs"/>
                <w:rtl/>
              </w:rPr>
              <w:t>.</w:t>
            </w:r>
            <w:r w:rsidR="006660E4">
              <w:rPr>
                <w:rFonts w:hint="cs"/>
                <w:rtl/>
              </w:rPr>
              <w:t xml:space="preserve"> כאשר אלגוריתם מסוים </w:t>
            </w:r>
            <w:r w:rsidR="00C95B75">
              <w:rPr>
                <w:rFonts w:hint="cs"/>
                <w:rtl/>
              </w:rPr>
              <w:t xml:space="preserve">"לומד" קבוצה ומסוימת ועל פי </w:t>
            </w:r>
            <w:r w:rsidR="00913137">
              <w:rPr>
                <w:rFonts w:hint="cs"/>
                <w:rtl/>
              </w:rPr>
              <w:t xml:space="preserve">אותה למידה, הוא יודע לבצע סיווג. (עוד מידע בסעיף הבא </w:t>
            </w:r>
            <w:hyperlink w:anchor="supervised_learning_3_3_2" w:history="1">
              <w:r w:rsidR="00913137" w:rsidRPr="00913137">
                <w:rPr>
                  <w:rStyle w:val="Hyperlink"/>
                  <w:rFonts w:eastAsia="Calibri" w:hint="cs"/>
                  <w:rtl/>
                </w:rPr>
                <w:t>3.3.2</w:t>
              </w:r>
            </w:hyperlink>
            <w:r w:rsidR="00913137">
              <w:rPr>
                <w:rFonts w:hint="cs"/>
                <w:rtl/>
              </w:rPr>
              <w:t>)</w:t>
            </w:r>
            <w:r>
              <w:rPr>
                <w:rFonts w:hint="cs"/>
                <w:rtl/>
              </w:rPr>
              <w:t xml:space="preserve"> </w:t>
            </w:r>
          </w:p>
        </w:tc>
      </w:tr>
      <w:tr w:rsidR="00334B6B" w14:paraId="040593EE" w14:textId="77777777" w:rsidTr="00C318CE">
        <w:trPr>
          <w:cnfStyle w:val="000000100000" w:firstRow="0" w:lastRow="0" w:firstColumn="0" w:lastColumn="0" w:oddVBand="0" w:evenVBand="0" w:oddHBand="1" w:evenHBand="0" w:firstRowFirstColumn="0" w:firstRowLastColumn="0" w:lastRowFirstColumn="0" w:lastRowLastColumn="0"/>
          <w:trHeight w:val="802"/>
        </w:trPr>
        <w:tc>
          <w:tcPr>
            <w:tcW w:w="762" w:type="dxa"/>
          </w:tcPr>
          <w:p w14:paraId="115EDBFC" w14:textId="77777777" w:rsidR="00334B6B" w:rsidRPr="009F603D" w:rsidRDefault="00334B6B" w:rsidP="009F603D">
            <w:pPr>
              <w:pStyle w:val="ListParagraph"/>
              <w:numPr>
                <w:ilvl w:val="0"/>
                <w:numId w:val="47"/>
              </w:numPr>
              <w:rPr>
                <w:rtl/>
              </w:rPr>
            </w:pPr>
          </w:p>
        </w:tc>
        <w:tc>
          <w:tcPr>
            <w:tcW w:w="2250" w:type="dxa"/>
          </w:tcPr>
          <w:p w14:paraId="7F2A0319" w14:textId="5FA115EF" w:rsidR="00334B6B" w:rsidRDefault="00C65A45" w:rsidP="00A21099">
            <w:pPr>
              <w:rPr>
                <w:rtl/>
              </w:rPr>
            </w:pPr>
            <w:r w:rsidRPr="00C65A45">
              <w:rPr>
                <w:rFonts w:cs="Arial"/>
                <w:rtl/>
              </w:rPr>
              <w:t>ליסינג</w:t>
            </w:r>
          </w:p>
        </w:tc>
        <w:tc>
          <w:tcPr>
            <w:tcW w:w="5949" w:type="dxa"/>
          </w:tcPr>
          <w:p w14:paraId="09C5CAE6" w14:textId="239F396B" w:rsidR="00334B6B" w:rsidRDefault="00AF56C6" w:rsidP="00A21099">
            <w:pPr>
              <w:rPr>
                <w:rtl/>
              </w:rPr>
            </w:pPr>
            <w:r>
              <w:rPr>
                <w:rFonts w:hint="cs"/>
                <w:rtl/>
              </w:rPr>
              <w:t>שיטת מימון לרכישת ציוד. בפרויקט שלנו המושג מתקשר להשכרת מכונית לטווח רחוק</w:t>
            </w:r>
            <w:r w:rsidR="00DE18D5">
              <w:rPr>
                <w:rFonts w:hint="cs"/>
                <w:rtl/>
              </w:rPr>
              <w:t xml:space="preserve"> (מעל 30 יום)</w:t>
            </w:r>
            <w:r>
              <w:rPr>
                <w:rFonts w:hint="cs"/>
                <w:rtl/>
              </w:rPr>
              <w:t>.</w:t>
            </w:r>
          </w:p>
        </w:tc>
      </w:tr>
      <w:tr w:rsidR="00AF56C6" w14:paraId="45A4F314" w14:textId="77777777" w:rsidTr="00C318CE">
        <w:trPr>
          <w:trHeight w:val="802"/>
        </w:trPr>
        <w:tc>
          <w:tcPr>
            <w:tcW w:w="762" w:type="dxa"/>
          </w:tcPr>
          <w:p w14:paraId="4D53CB46" w14:textId="77777777" w:rsidR="00AF56C6" w:rsidRPr="009F603D" w:rsidRDefault="00AF56C6" w:rsidP="009F603D">
            <w:pPr>
              <w:pStyle w:val="ListParagraph"/>
              <w:numPr>
                <w:ilvl w:val="0"/>
                <w:numId w:val="47"/>
              </w:numPr>
              <w:rPr>
                <w:rtl/>
              </w:rPr>
            </w:pPr>
          </w:p>
        </w:tc>
        <w:tc>
          <w:tcPr>
            <w:tcW w:w="2250" w:type="dxa"/>
          </w:tcPr>
          <w:p w14:paraId="22AA12D3" w14:textId="1CE2EA0D" w:rsidR="00AF56C6" w:rsidRPr="00C65A45" w:rsidRDefault="00C20EDE" w:rsidP="00A21099">
            <w:pPr>
              <w:rPr>
                <w:rFonts w:cs="Arial"/>
                <w:rtl/>
              </w:rPr>
            </w:pPr>
            <w:r w:rsidRPr="00C20EDE">
              <w:rPr>
                <w:rFonts w:cs="Arial"/>
                <w:rtl/>
              </w:rPr>
              <w:t>דאטה פריים</w:t>
            </w:r>
          </w:p>
        </w:tc>
        <w:tc>
          <w:tcPr>
            <w:tcW w:w="5949" w:type="dxa"/>
          </w:tcPr>
          <w:p w14:paraId="71A0ECAF" w14:textId="66A29046" w:rsidR="00AF56C6" w:rsidRDefault="00C20EDE" w:rsidP="00A21099">
            <w:pPr>
              <w:rPr>
                <w:rtl/>
              </w:rPr>
            </w:pPr>
            <w:r>
              <w:rPr>
                <w:rFonts w:hint="cs"/>
                <w:rtl/>
              </w:rPr>
              <w:t xml:space="preserve">טבלה המכילה מידע, כאשר </w:t>
            </w:r>
            <w:r w:rsidR="00D45F0E">
              <w:rPr>
                <w:rFonts w:hint="cs"/>
                <w:rtl/>
              </w:rPr>
              <w:t>השורה</w:t>
            </w:r>
            <w:r>
              <w:rPr>
                <w:rFonts w:hint="cs"/>
                <w:rtl/>
              </w:rPr>
              <w:t xml:space="preserve"> הראשונה של אותה טבלה מ</w:t>
            </w:r>
            <w:r w:rsidR="00D45F0E">
              <w:rPr>
                <w:rFonts w:hint="cs"/>
                <w:rtl/>
              </w:rPr>
              <w:t>תארת את המידע של שאר השורות.</w:t>
            </w:r>
          </w:p>
        </w:tc>
      </w:tr>
      <w:tr w:rsidR="004609E9" w14:paraId="3136CDD1" w14:textId="77777777" w:rsidTr="00C318CE">
        <w:trPr>
          <w:cnfStyle w:val="000000100000" w:firstRow="0" w:lastRow="0" w:firstColumn="0" w:lastColumn="0" w:oddVBand="0" w:evenVBand="0" w:oddHBand="1" w:evenHBand="0" w:firstRowFirstColumn="0" w:firstRowLastColumn="0" w:lastRowFirstColumn="0" w:lastRowLastColumn="0"/>
          <w:trHeight w:val="802"/>
        </w:trPr>
        <w:tc>
          <w:tcPr>
            <w:tcW w:w="762" w:type="dxa"/>
          </w:tcPr>
          <w:p w14:paraId="258A89D5" w14:textId="77777777" w:rsidR="004609E9" w:rsidRPr="009F603D" w:rsidRDefault="004609E9" w:rsidP="009F603D">
            <w:pPr>
              <w:pStyle w:val="ListParagraph"/>
              <w:numPr>
                <w:ilvl w:val="0"/>
                <w:numId w:val="47"/>
              </w:numPr>
              <w:rPr>
                <w:rtl/>
              </w:rPr>
            </w:pPr>
          </w:p>
        </w:tc>
        <w:tc>
          <w:tcPr>
            <w:tcW w:w="2250" w:type="dxa"/>
          </w:tcPr>
          <w:p w14:paraId="4ED6765D" w14:textId="31B0085F" w:rsidR="004609E9" w:rsidRPr="00C20EDE" w:rsidRDefault="004609E9" w:rsidP="00A21099">
            <w:pPr>
              <w:rPr>
                <w:rFonts w:cs="Arial"/>
                <w:rtl/>
              </w:rPr>
            </w:pPr>
            <w:r>
              <w:rPr>
                <w:rFonts w:cs="Arial" w:hint="cs"/>
              </w:rPr>
              <w:t>API</w:t>
            </w:r>
          </w:p>
        </w:tc>
        <w:tc>
          <w:tcPr>
            <w:tcW w:w="5949" w:type="dxa"/>
          </w:tcPr>
          <w:p w14:paraId="14879A4A" w14:textId="338A7EA7" w:rsidR="004609E9" w:rsidRDefault="000D1851" w:rsidP="00302D10">
            <w:pPr>
              <w:rPr>
                <w:rtl/>
              </w:rPr>
            </w:pPr>
            <w:r>
              <w:t>Application Program Interface</w:t>
            </w:r>
            <w:r>
              <w:rPr>
                <w:rFonts w:hint="cs"/>
                <w:rtl/>
              </w:rPr>
              <w:t>.</w:t>
            </w:r>
            <w:r w:rsidR="00302D10">
              <w:rPr>
                <w:rFonts w:hint="cs"/>
                <w:rtl/>
              </w:rPr>
              <w:t xml:space="preserve"> </w:t>
            </w:r>
            <w:r>
              <w:rPr>
                <w:rFonts w:cs="Arial"/>
                <w:rtl/>
              </w:rPr>
              <w:t xml:space="preserve">ערכה של ספריות קוד, פונקציות </w:t>
            </w:r>
            <w:r w:rsidR="00302D10">
              <w:rPr>
                <w:rFonts w:cs="Arial" w:hint="cs"/>
                <w:rtl/>
              </w:rPr>
              <w:t>מוכנות</w:t>
            </w:r>
            <w:r>
              <w:rPr>
                <w:rFonts w:cs="Arial"/>
                <w:rtl/>
              </w:rPr>
              <w:t>, בהן יכולים המתכנתים לעשות שימוש פשוט, בלי להידרש לכתוב אותן בעצמם כדי</w:t>
            </w:r>
            <w:r w:rsidR="00302D10">
              <w:rPr>
                <w:rFonts w:hint="cs"/>
                <w:rtl/>
              </w:rPr>
              <w:t xml:space="preserve"> </w:t>
            </w:r>
            <w:r>
              <w:rPr>
                <w:rFonts w:cs="Arial"/>
                <w:rtl/>
              </w:rPr>
              <w:t>שיוכלו להשתמש לטובת היישום שלהם.</w:t>
            </w:r>
          </w:p>
        </w:tc>
      </w:tr>
      <w:tr w:rsidR="004609E9" w14:paraId="35B11EC9" w14:textId="77777777" w:rsidTr="00C318CE">
        <w:trPr>
          <w:trHeight w:val="802"/>
        </w:trPr>
        <w:tc>
          <w:tcPr>
            <w:tcW w:w="762" w:type="dxa"/>
          </w:tcPr>
          <w:p w14:paraId="1E82A8F7" w14:textId="77777777" w:rsidR="004609E9" w:rsidRPr="009F603D" w:rsidRDefault="004609E9" w:rsidP="009F603D">
            <w:pPr>
              <w:pStyle w:val="ListParagraph"/>
              <w:numPr>
                <w:ilvl w:val="0"/>
                <w:numId w:val="47"/>
              </w:numPr>
              <w:rPr>
                <w:rtl/>
              </w:rPr>
            </w:pPr>
          </w:p>
        </w:tc>
        <w:tc>
          <w:tcPr>
            <w:tcW w:w="2250" w:type="dxa"/>
          </w:tcPr>
          <w:p w14:paraId="1598BDA3" w14:textId="64082E45" w:rsidR="004609E9" w:rsidRPr="00C20EDE" w:rsidRDefault="00135F05" w:rsidP="00A21099">
            <w:pPr>
              <w:rPr>
                <w:rFonts w:cs="Arial"/>
                <w:rtl/>
              </w:rPr>
            </w:pPr>
            <w:r w:rsidRPr="00135F05">
              <w:rPr>
                <w:rFonts w:cs="Arial"/>
                <w:rtl/>
              </w:rPr>
              <w:t>איטרציות</w:t>
            </w:r>
          </w:p>
        </w:tc>
        <w:tc>
          <w:tcPr>
            <w:tcW w:w="5949" w:type="dxa"/>
          </w:tcPr>
          <w:p w14:paraId="1FAFC8A5" w14:textId="76734FF1" w:rsidR="004609E9" w:rsidRDefault="00135F05" w:rsidP="00A21099">
            <w:pPr>
              <w:rPr>
                <w:rtl/>
              </w:rPr>
            </w:pPr>
            <w:r>
              <w:rPr>
                <w:rFonts w:hint="cs"/>
                <w:rtl/>
              </w:rPr>
              <w:t xml:space="preserve">ריצה של קוד בתוך לולאה, כאשר קטע קוד רץ </w:t>
            </w:r>
            <w:r w:rsidR="00282E03">
              <w:rPr>
                <w:rFonts w:hint="cs"/>
                <w:rtl/>
              </w:rPr>
              <w:t>באופן איטרטיבי, כל מקטע קוד של אותה לולאה נקרא איטרציה.</w:t>
            </w:r>
          </w:p>
        </w:tc>
      </w:tr>
      <w:tr w:rsidR="00282E03" w14:paraId="60E5F783" w14:textId="77777777" w:rsidTr="00C318CE">
        <w:trPr>
          <w:cnfStyle w:val="000000100000" w:firstRow="0" w:lastRow="0" w:firstColumn="0" w:lastColumn="0" w:oddVBand="0" w:evenVBand="0" w:oddHBand="1" w:evenHBand="0" w:firstRowFirstColumn="0" w:firstRowLastColumn="0" w:lastRowFirstColumn="0" w:lastRowLastColumn="0"/>
          <w:trHeight w:val="802"/>
        </w:trPr>
        <w:tc>
          <w:tcPr>
            <w:tcW w:w="762" w:type="dxa"/>
          </w:tcPr>
          <w:p w14:paraId="2C2258BF" w14:textId="77777777" w:rsidR="00282E03" w:rsidRPr="009F603D" w:rsidRDefault="00282E03" w:rsidP="009F603D">
            <w:pPr>
              <w:pStyle w:val="ListParagraph"/>
              <w:numPr>
                <w:ilvl w:val="0"/>
                <w:numId w:val="47"/>
              </w:numPr>
              <w:rPr>
                <w:rtl/>
              </w:rPr>
            </w:pPr>
          </w:p>
        </w:tc>
        <w:tc>
          <w:tcPr>
            <w:tcW w:w="2250" w:type="dxa"/>
          </w:tcPr>
          <w:p w14:paraId="3CB35DF8" w14:textId="613FFA1C" w:rsidR="00282E03" w:rsidRPr="00135F05" w:rsidRDefault="00A76A35" w:rsidP="00A21099">
            <w:pPr>
              <w:rPr>
                <w:rFonts w:cs="Arial"/>
                <w:rtl/>
              </w:rPr>
            </w:pPr>
            <w:r w:rsidRPr="00A76A35">
              <w:rPr>
                <w:rFonts w:cs="Arial"/>
                <w:rtl/>
              </w:rPr>
              <w:t>דאשבורד</w:t>
            </w:r>
          </w:p>
        </w:tc>
        <w:tc>
          <w:tcPr>
            <w:tcW w:w="5949" w:type="dxa"/>
          </w:tcPr>
          <w:p w14:paraId="4828D0FB" w14:textId="2C28BAE7" w:rsidR="00282E03" w:rsidRDefault="00A76A35" w:rsidP="00A21099">
            <w:pPr>
              <w:rPr>
                <w:rtl/>
              </w:rPr>
            </w:pPr>
            <w:r>
              <w:rPr>
                <w:rFonts w:hint="cs"/>
                <w:rtl/>
              </w:rPr>
              <w:t>בעברית</w:t>
            </w:r>
            <w:r w:rsidR="003E3A11">
              <w:rPr>
                <w:rFonts w:hint="cs"/>
                <w:rtl/>
              </w:rPr>
              <w:t>:</w:t>
            </w:r>
            <w:r>
              <w:rPr>
                <w:rFonts w:hint="cs"/>
                <w:rtl/>
              </w:rPr>
              <w:t xml:space="preserve"> לוח מחוונים. </w:t>
            </w:r>
            <w:r w:rsidR="00F9210C">
              <w:rPr>
                <w:rFonts w:hint="cs"/>
                <w:rtl/>
              </w:rPr>
              <w:t xml:space="preserve">זהו </w:t>
            </w:r>
            <w:r w:rsidR="003E3A11">
              <w:rPr>
                <w:rFonts w:hint="cs"/>
                <w:rtl/>
              </w:rPr>
              <w:t>מסך המציג מידע באופן גרפי אשר באמצעותו ניתן להסיק על המידע מסקנות.</w:t>
            </w:r>
          </w:p>
        </w:tc>
      </w:tr>
    </w:tbl>
    <w:p w14:paraId="56C024B7" w14:textId="0A67898B" w:rsidR="009F603D" w:rsidRDefault="009F603D" w:rsidP="009F603D">
      <w:pPr>
        <w:rPr>
          <w:sz w:val="20"/>
          <w:szCs w:val="20"/>
          <w:rtl/>
        </w:rPr>
      </w:pPr>
      <w:r w:rsidRPr="009F603D">
        <w:rPr>
          <w:rFonts w:hint="cs"/>
          <w:sz w:val="20"/>
          <w:szCs w:val="20"/>
          <w:rtl/>
        </w:rPr>
        <w:t>טבלה מילון מונחים</w:t>
      </w:r>
    </w:p>
    <w:p w14:paraId="4377D704" w14:textId="77777777" w:rsidR="009F603D" w:rsidRDefault="009F603D" w:rsidP="009F603D">
      <w:pPr>
        <w:rPr>
          <w:sz w:val="20"/>
          <w:szCs w:val="20"/>
          <w:rtl/>
        </w:rPr>
      </w:pPr>
    </w:p>
    <w:p w14:paraId="1DE47361" w14:textId="77777777" w:rsidR="009F603D" w:rsidRDefault="009F603D" w:rsidP="009F603D">
      <w:pPr>
        <w:rPr>
          <w:sz w:val="20"/>
          <w:szCs w:val="20"/>
          <w:rtl/>
        </w:rPr>
      </w:pPr>
    </w:p>
    <w:p w14:paraId="3167B08E" w14:textId="77777777" w:rsidR="009F603D" w:rsidRDefault="009F603D" w:rsidP="009F603D">
      <w:pPr>
        <w:rPr>
          <w:sz w:val="20"/>
          <w:szCs w:val="20"/>
          <w:rtl/>
        </w:rPr>
      </w:pPr>
    </w:p>
    <w:p w14:paraId="35A119CF" w14:textId="77777777" w:rsidR="009F603D" w:rsidRDefault="009F603D" w:rsidP="009F603D">
      <w:pPr>
        <w:rPr>
          <w:sz w:val="20"/>
          <w:szCs w:val="20"/>
          <w:rtl/>
        </w:rPr>
      </w:pPr>
    </w:p>
    <w:p w14:paraId="4C4138DF" w14:textId="77777777" w:rsidR="009F603D" w:rsidRDefault="009F603D" w:rsidP="009F603D">
      <w:pPr>
        <w:rPr>
          <w:sz w:val="20"/>
          <w:szCs w:val="20"/>
          <w:rtl/>
        </w:rPr>
      </w:pPr>
    </w:p>
    <w:p w14:paraId="1B2944F7" w14:textId="77777777" w:rsidR="009F603D" w:rsidRDefault="009F603D" w:rsidP="009F603D">
      <w:pPr>
        <w:rPr>
          <w:sz w:val="20"/>
          <w:szCs w:val="20"/>
          <w:rtl/>
        </w:rPr>
      </w:pPr>
    </w:p>
    <w:p w14:paraId="0F2243D3" w14:textId="77777777" w:rsidR="009F603D" w:rsidRDefault="009F603D" w:rsidP="009F603D">
      <w:pPr>
        <w:rPr>
          <w:sz w:val="20"/>
          <w:szCs w:val="20"/>
          <w:rtl/>
        </w:rPr>
      </w:pPr>
    </w:p>
    <w:p w14:paraId="702DCC60" w14:textId="77777777" w:rsidR="009F603D" w:rsidRPr="009F603D" w:rsidRDefault="009F603D" w:rsidP="009F603D">
      <w:pPr>
        <w:rPr>
          <w:sz w:val="20"/>
          <w:szCs w:val="20"/>
          <w:rtl/>
        </w:rPr>
      </w:pPr>
    </w:p>
    <w:p w14:paraId="4FD1DE1C" w14:textId="099D9A9D" w:rsidR="00E42EB1" w:rsidRDefault="11C6F1ED" w:rsidP="11C6F1ED">
      <w:pPr>
        <w:pStyle w:val="Heading1"/>
        <w:rPr>
          <w:rtl/>
        </w:rPr>
      </w:pPr>
      <w:bookmarkStart w:id="7" w:name="_Toc104718719"/>
      <w:r w:rsidRPr="11C6F1ED">
        <w:rPr>
          <w:rtl/>
        </w:rPr>
        <w:lastRenderedPageBreak/>
        <w:t>מבוא</w:t>
      </w:r>
      <w:bookmarkEnd w:id="7"/>
    </w:p>
    <w:p w14:paraId="7E41296F" w14:textId="6D68466A" w:rsidR="00EE69F5" w:rsidRDefault="003413BC" w:rsidP="00321E85">
      <w:pPr>
        <w:ind w:left="567"/>
        <w:rPr>
          <w:rtl/>
        </w:rPr>
      </w:pPr>
      <w:r>
        <w:rPr>
          <w:rFonts w:hint="cs"/>
          <w:rtl/>
        </w:rPr>
        <w:t>במסגרת סקר השוק שביצענו בעת הגדרת צורך הפרויקט נחשפנו ל</w:t>
      </w:r>
      <w:r w:rsidR="00321E85">
        <w:rPr>
          <w:rFonts w:hint="cs"/>
          <w:rtl/>
        </w:rPr>
        <w:t>תעשיית הרכב ו</w:t>
      </w:r>
      <w:r w:rsidR="00EF4030">
        <w:rPr>
          <w:rFonts w:hint="cs"/>
          <w:rtl/>
        </w:rPr>
        <w:t xml:space="preserve">הליסינג בימינו </w:t>
      </w:r>
      <w:r>
        <w:rPr>
          <w:rFonts w:hint="cs"/>
          <w:rtl/>
        </w:rPr>
        <w:t>ש</w:t>
      </w:r>
      <w:r w:rsidR="00EF4030">
        <w:rPr>
          <w:rFonts w:hint="cs"/>
          <w:rtl/>
        </w:rPr>
        <w:t>מורכבת מחברות פרטיות וארגונים גדולים</w:t>
      </w:r>
      <w:r w:rsidR="00CC2FD8">
        <w:rPr>
          <w:rFonts w:hint="cs"/>
          <w:rtl/>
        </w:rPr>
        <w:t xml:space="preserve"> אשר מציעים </w:t>
      </w:r>
      <w:r w:rsidR="001F43F4">
        <w:rPr>
          <w:rFonts w:hint="cs"/>
          <w:rtl/>
        </w:rPr>
        <w:t>שירותיי מכירה והשכרה של רכבים בשיטות ארכאיות ו</w:t>
      </w:r>
      <w:r w:rsidR="00D35D10">
        <w:rPr>
          <w:rFonts w:hint="cs"/>
          <w:rtl/>
        </w:rPr>
        <w:t>לא יעילות.</w:t>
      </w:r>
    </w:p>
    <w:p w14:paraId="5C15B86B" w14:textId="77777777" w:rsidR="006C68B3" w:rsidRDefault="006A32DF" w:rsidP="00C019B5">
      <w:pPr>
        <w:pBdr>
          <w:top w:val="nil"/>
          <w:left w:val="nil"/>
          <w:bottom w:val="nil"/>
          <w:right w:val="nil"/>
          <w:between w:val="nil"/>
        </w:pBdr>
        <w:ind w:left="567"/>
        <w:rPr>
          <w:rtl/>
        </w:rPr>
      </w:pPr>
      <w:r>
        <w:rPr>
          <w:rFonts w:hint="cs"/>
          <w:rtl/>
        </w:rPr>
        <w:t xml:space="preserve">בתהליך הקיים היום </w:t>
      </w:r>
      <w:r w:rsidRPr="001E25DF">
        <w:rPr>
          <w:rtl/>
        </w:rPr>
        <w:t xml:space="preserve">אדם או חברה </w:t>
      </w:r>
      <w:r>
        <w:rPr>
          <w:rFonts w:hint="cs"/>
          <w:rtl/>
        </w:rPr>
        <w:t xml:space="preserve">אשר </w:t>
      </w:r>
      <w:r w:rsidRPr="001E25DF">
        <w:rPr>
          <w:rtl/>
        </w:rPr>
        <w:t>מתעניינים בשירות</w:t>
      </w:r>
      <w:r>
        <w:rPr>
          <w:rFonts w:hint="cs"/>
          <w:rtl/>
        </w:rPr>
        <w:t>י</w:t>
      </w:r>
      <w:r w:rsidRPr="001E25DF">
        <w:rPr>
          <w:rtl/>
        </w:rPr>
        <w:t xml:space="preserve"> השכרת רכב</w:t>
      </w:r>
      <w:r>
        <w:rPr>
          <w:rFonts w:hint="cs"/>
          <w:rtl/>
        </w:rPr>
        <w:t xml:space="preserve"> באמצעות ליסינג</w:t>
      </w:r>
      <w:r w:rsidRPr="001E25DF">
        <w:rPr>
          <w:rtl/>
        </w:rPr>
        <w:t xml:space="preserve"> - משאירים </w:t>
      </w:r>
      <w:r>
        <w:rPr>
          <w:rFonts w:hint="cs"/>
          <w:rtl/>
        </w:rPr>
        <w:t>פרטים אישיי</w:t>
      </w:r>
      <w:r w:rsidRPr="001E25DF">
        <w:rPr>
          <w:rtl/>
        </w:rPr>
        <w:t xml:space="preserve">ם </w:t>
      </w:r>
      <w:r w:rsidR="006C68B3">
        <w:rPr>
          <w:rFonts w:hint="cs"/>
          <w:rtl/>
        </w:rPr>
        <w:t>מאחת פלטפורמות השיווק (אתר החברה, מודעת גוגל, פייסבוק וכו')</w:t>
      </w:r>
      <w:r w:rsidRPr="001E25DF">
        <w:rPr>
          <w:rtl/>
        </w:rPr>
        <w:t>, לאחר מכן אנשי המכירות השונים חוזרים</w:t>
      </w:r>
      <w:r>
        <w:rPr>
          <w:rFonts w:hint="cs"/>
          <w:rtl/>
        </w:rPr>
        <w:t xml:space="preserve"> אליהם</w:t>
      </w:r>
      <w:r w:rsidRPr="001E25DF">
        <w:rPr>
          <w:rtl/>
        </w:rPr>
        <w:t xml:space="preserve"> בשיחת טלפון </w:t>
      </w:r>
      <w:r w:rsidR="00A36AD6">
        <w:rPr>
          <w:rFonts w:hint="cs"/>
          <w:rtl/>
        </w:rPr>
        <w:t xml:space="preserve">על פי </w:t>
      </w:r>
      <w:r w:rsidRPr="001E25DF">
        <w:rPr>
          <w:rtl/>
        </w:rPr>
        <w:t>שיטת</w:t>
      </w:r>
      <w:r w:rsidR="00CC0D13">
        <w:rPr>
          <w:rFonts w:hint="cs"/>
          <w:rtl/>
        </w:rPr>
        <w:t xml:space="preserve"> </w:t>
      </w:r>
      <w:r w:rsidR="006C68B3">
        <w:rPr>
          <w:rFonts w:hint="cs"/>
          <w:rtl/>
        </w:rPr>
        <w:t>התזמונים</w:t>
      </w:r>
      <w:r w:rsidRPr="001E25DF">
        <w:rPr>
          <w:rtl/>
        </w:rPr>
        <w:t xml:space="preserve"> פיפ"ו (</w:t>
      </w:r>
      <w:r w:rsidRPr="001E25DF">
        <w:t>First In First Out</w:t>
      </w:r>
      <w:r w:rsidRPr="001E25DF">
        <w:rPr>
          <w:rtl/>
        </w:rPr>
        <w:t>)</w:t>
      </w:r>
      <w:r w:rsidR="00CC0D13">
        <w:rPr>
          <w:rFonts w:hint="cs"/>
          <w:rtl/>
        </w:rPr>
        <w:t>.</w:t>
      </w:r>
      <w:r w:rsidRPr="001E25DF">
        <w:rPr>
          <w:rtl/>
        </w:rPr>
        <w:t xml:space="preserve"> </w:t>
      </w:r>
    </w:p>
    <w:p w14:paraId="787F223E" w14:textId="4C71532C" w:rsidR="00C019B5" w:rsidRDefault="006A32DF" w:rsidP="00C019B5">
      <w:pPr>
        <w:pBdr>
          <w:top w:val="nil"/>
          <w:left w:val="nil"/>
          <w:bottom w:val="nil"/>
          <w:right w:val="nil"/>
          <w:between w:val="nil"/>
        </w:pBdr>
        <w:ind w:left="567"/>
        <w:rPr>
          <w:rtl/>
        </w:rPr>
      </w:pPr>
      <w:r w:rsidRPr="001E25DF">
        <w:rPr>
          <w:rtl/>
        </w:rPr>
        <w:t xml:space="preserve">במצב האופטימלי, אותם אנשי מכירות מספיקים לחזור אל כל הלקוחות שהשאירו פרטים אך לעיתים קרובות מכירות רבות מתפספסות </w:t>
      </w:r>
      <w:r w:rsidR="00B36134">
        <w:rPr>
          <w:rFonts w:hint="cs"/>
          <w:rtl/>
        </w:rPr>
        <w:t>עקב כך שאנשי המכירות מנסים לבזבז את המשאבים שלהם (זמן עבודה) על לידים שההסתברות שלהם להפוך למכירה היא נמוכה.</w:t>
      </w:r>
    </w:p>
    <w:p w14:paraId="2165B4D2" w14:textId="4E2FF382" w:rsidR="0092657F" w:rsidRPr="001E25DF" w:rsidRDefault="00B36134" w:rsidP="00C019B5">
      <w:pPr>
        <w:pBdr>
          <w:top w:val="nil"/>
          <w:left w:val="nil"/>
          <w:bottom w:val="nil"/>
          <w:right w:val="nil"/>
          <w:between w:val="nil"/>
        </w:pBdr>
        <w:ind w:left="567"/>
      </w:pPr>
      <w:r>
        <w:rPr>
          <w:rFonts w:hint="cs"/>
          <w:rtl/>
        </w:rPr>
        <w:t xml:space="preserve">בנוסף, לחברות הליסינג הבינוניות בשוק, אין </w:t>
      </w:r>
      <w:r w:rsidR="006E2B4B">
        <w:rPr>
          <w:rFonts w:hint="cs"/>
          <w:rtl/>
        </w:rPr>
        <w:t xml:space="preserve">מערכות </w:t>
      </w:r>
      <w:r w:rsidR="0086002C">
        <w:rPr>
          <w:rFonts w:hint="cs"/>
          <w:rtl/>
        </w:rPr>
        <w:t xml:space="preserve">ניתוח סטטיסטי יעילות אשר </w:t>
      </w:r>
      <w:r w:rsidR="00D761F9">
        <w:rPr>
          <w:rFonts w:hint="cs"/>
          <w:rtl/>
        </w:rPr>
        <w:t xml:space="preserve">מנתחות אילו לידים הפכו למכירה ומה מאפיין אותם, מה שהיה יכול לשפר את אסטרטגיית השיווק שלהם ובסופו של דבר </w:t>
      </w:r>
      <w:r w:rsidR="008F4E86">
        <w:rPr>
          <w:rFonts w:hint="cs"/>
          <w:rtl/>
        </w:rPr>
        <w:t>להגדיל את המכירות של הסניפים.</w:t>
      </w:r>
    </w:p>
    <w:p w14:paraId="369E223C" w14:textId="7E7CAFFB" w:rsidR="007A5894" w:rsidRPr="001E25DF" w:rsidRDefault="001527F8" w:rsidP="007A5894">
      <w:pPr>
        <w:ind w:left="567"/>
        <w:jc w:val="both"/>
      </w:pPr>
      <w:r>
        <w:rPr>
          <w:rFonts w:hint="cs"/>
          <w:rtl/>
        </w:rPr>
        <w:t xml:space="preserve">לכן יזמנו להקים את </w:t>
      </w:r>
      <w:r w:rsidR="00B92AB3">
        <w:rPr>
          <w:rFonts w:hint="cs"/>
          <w:rtl/>
        </w:rPr>
        <w:t>פרויקט</w:t>
      </w:r>
      <w:r>
        <w:rPr>
          <w:rFonts w:hint="cs"/>
          <w:rtl/>
        </w:rPr>
        <w:t xml:space="preserve"> </w:t>
      </w:r>
      <w:r w:rsidR="008F4E86">
        <w:t>Leadest</w:t>
      </w:r>
      <w:r>
        <w:rPr>
          <w:rFonts w:hint="cs"/>
          <w:rtl/>
        </w:rPr>
        <w:t xml:space="preserve"> אשר</w:t>
      </w:r>
      <w:r w:rsidR="00B92AB3">
        <w:rPr>
          <w:rFonts w:hint="cs"/>
          <w:rtl/>
        </w:rPr>
        <w:t xml:space="preserve"> נועד לשפר את העבודה היומיומית של אנשי המכירות והגדלת הרווח של הארגון על ידי</w:t>
      </w:r>
      <w:r w:rsidR="0058520C">
        <w:rPr>
          <w:rFonts w:hint="cs"/>
          <w:rtl/>
        </w:rPr>
        <w:t xml:space="preserve"> </w:t>
      </w:r>
      <w:r w:rsidR="00B858CC">
        <w:rPr>
          <w:rFonts w:hint="cs"/>
          <w:rtl/>
        </w:rPr>
        <w:t xml:space="preserve">פיתוח מערכת </w:t>
      </w:r>
      <w:r w:rsidR="000E6FBF">
        <w:rPr>
          <w:rFonts w:hint="cs"/>
          <w:rtl/>
        </w:rPr>
        <w:t>המלצ</w:t>
      </w:r>
      <w:r w:rsidR="00DC2747">
        <w:rPr>
          <w:rFonts w:hint="cs"/>
          <w:rtl/>
        </w:rPr>
        <w:t>ה ופיתוח אתר</w:t>
      </w:r>
      <w:r w:rsidR="00B858CC">
        <w:rPr>
          <w:rFonts w:hint="cs"/>
          <w:rtl/>
        </w:rPr>
        <w:t xml:space="preserve"> </w:t>
      </w:r>
      <w:r w:rsidR="00DC2747">
        <w:rPr>
          <w:rFonts w:hint="cs"/>
          <w:rtl/>
        </w:rPr>
        <w:t>אשר ת</w:t>
      </w:r>
      <w:r w:rsidR="00B858CC">
        <w:rPr>
          <w:rFonts w:hint="cs"/>
          <w:rtl/>
        </w:rPr>
        <w:t xml:space="preserve">נהל את רשומות ה"לידים" (מכירות פוטנציאליות) </w:t>
      </w:r>
      <w:r w:rsidR="00DC2747">
        <w:rPr>
          <w:rFonts w:hint="cs"/>
          <w:rtl/>
        </w:rPr>
        <w:t>ת</w:t>
      </w:r>
      <w:r w:rsidR="000E6FBF">
        <w:rPr>
          <w:rFonts w:hint="cs"/>
          <w:rtl/>
        </w:rPr>
        <w:t>מיין</w:t>
      </w:r>
      <w:r w:rsidR="00374518">
        <w:rPr>
          <w:rFonts w:hint="cs"/>
          <w:rtl/>
        </w:rPr>
        <w:t xml:space="preserve"> אותם לפי אחו</w:t>
      </w:r>
      <w:r w:rsidR="00DC2747">
        <w:rPr>
          <w:rFonts w:hint="cs"/>
          <w:rtl/>
        </w:rPr>
        <w:t>ז</w:t>
      </w:r>
      <w:r w:rsidR="00374518">
        <w:rPr>
          <w:rFonts w:hint="cs"/>
          <w:rtl/>
        </w:rPr>
        <w:t>י הצלחת המכירות שלה</w:t>
      </w:r>
      <w:r w:rsidR="000E6FBF">
        <w:rPr>
          <w:rFonts w:hint="cs"/>
          <w:rtl/>
        </w:rPr>
        <w:t>ם</w:t>
      </w:r>
      <w:r w:rsidR="00DC2747">
        <w:rPr>
          <w:rFonts w:hint="cs"/>
          <w:rtl/>
        </w:rPr>
        <w:t xml:space="preserve"> על ידי שימוש בכלים </w:t>
      </w:r>
      <w:r w:rsidR="00CC0545">
        <w:rPr>
          <w:rFonts w:hint="cs"/>
          <w:rtl/>
        </w:rPr>
        <w:t xml:space="preserve">מעולם </w:t>
      </w:r>
      <w:r w:rsidR="00021C0B">
        <w:rPr>
          <w:rFonts w:hint="cs"/>
          <w:rtl/>
        </w:rPr>
        <w:t>אנליטיקה</w:t>
      </w:r>
      <w:r w:rsidR="00DC2747">
        <w:rPr>
          <w:rFonts w:hint="cs"/>
          <w:rtl/>
        </w:rPr>
        <w:t xml:space="preserve"> </w:t>
      </w:r>
      <w:r w:rsidR="00CC0545">
        <w:rPr>
          <w:rFonts w:hint="cs"/>
          <w:rtl/>
        </w:rPr>
        <w:t>ה</w:t>
      </w:r>
      <w:r w:rsidR="00DC2747">
        <w:rPr>
          <w:rFonts w:hint="cs"/>
          <w:rtl/>
        </w:rPr>
        <w:t>עסקית.</w:t>
      </w:r>
      <w:r w:rsidR="00374518">
        <w:rPr>
          <w:rFonts w:hint="cs"/>
          <w:rtl/>
        </w:rPr>
        <w:t xml:space="preserve"> </w:t>
      </w:r>
    </w:p>
    <w:p w14:paraId="6B942B57" w14:textId="77B55C58" w:rsidR="007A5894" w:rsidRPr="001E25DF" w:rsidRDefault="007A5894" w:rsidP="00B92AB3">
      <w:pPr>
        <w:pBdr>
          <w:top w:val="nil"/>
          <w:left w:val="nil"/>
          <w:bottom w:val="nil"/>
          <w:right w:val="nil"/>
          <w:between w:val="nil"/>
        </w:pBdr>
        <w:ind w:left="567"/>
        <w:rPr>
          <w:rtl/>
        </w:rPr>
      </w:pPr>
      <w:r w:rsidRPr="001E25DF">
        <w:rPr>
          <w:rtl/>
        </w:rPr>
        <w:t>בנוסף, תספק למנהל המכירות תמונת מצב של ה</w:t>
      </w:r>
      <w:r w:rsidR="003F3C66">
        <w:rPr>
          <w:rFonts w:hint="cs"/>
          <w:rtl/>
        </w:rPr>
        <w:t>מכירות והלידים תוך כדי ניתוח של המאפיינים הבולטים שלהם.</w:t>
      </w:r>
    </w:p>
    <w:p w14:paraId="280BEDE8" w14:textId="6E5DCDE1" w:rsidR="000F3DD3" w:rsidRDefault="000F3DD3" w:rsidP="000F3DD3">
      <w:pPr>
        <w:ind w:left="567"/>
        <w:jc w:val="both"/>
        <w:rPr>
          <w:rtl/>
        </w:rPr>
      </w:pPr>
      <w:r w:rsidRPr="001E25DF">
        <w:rPr>
          <w:rtl/>
        </w:rPr>
        <w:t xml:space="preserve">הנתונים שישמשו את המערכת יהיו נתונים עסקיים אשר </w:t>
      </w:r>
      <w:r w:rsidR="003F3C66">
        <w:rPr>
          <w:rFonts w:hint="cs"/>
          <w:rtl/>
        </w:rPr>
        <w:t>י</w:t>
      </w:r>
      <w:r w:rsidRPr="001E25DF">
        <w:rPr>
          <w:rtl/>
        </w:rPr>
        <w:t xml:space="preserve">תקבלו על ידי המשתמש או נתונים נצברים של הארגון בקובץ </w:t>
      </w:r>
      <w:r w:rsidR="00116E50">
        <w:rPr>
          <w:rFonts w:hint="cs"/>
          <w:rtl/>
        </w:rPr>
        <w:t>טבלאי (</w:t>
      </w:r>
      <w:r w:rsidR="00116E50">
        <w:rPr>
          <w:rFonts w:hint="cs"/>
        </w:rPr>
        <w:t>CSV</w:t>
      </w:r>
      <w:r w:rsidR="00116E50">
        <w:rPr>
          <w:rFonts w:hint="cs"/>
          <w:rtl/>
        </w:rPr>
        <w:t>)</w:t>
      </w:r>
      <w:r w:rsidRPr="001E25DF">
        <w:rPr>
          <w:rtl/>
        </w:rPr>
        <w:t xml:space="preserve">, הקובץ הזה יכיל "לידים" כלומר לקוחות פוטנציאליים </w:t>
      </w:r>
      <w:r w:rsidR="00683682">
        <w:rPr>
          <w:rFonts w:hint="cs"/>
          <w:rtl/>
        </w:rPr>
        <w:t>שהביעו</w:t>
      </w:r>
      <w:r w:rsidRPr="001E25DF">
        <w:rPr>
          <w:rtl/>
        </w:rPr>
        <w:t xml:space="preserve"> התעניינות לגבי המוצר של החברה, המערכת תשתמש בקובץ הזה בשביל ליצור סיווג ומיון ותחזיר אותם למשתמש בשביל שיוכל להשתמש בהם</w:t>
      </w:r>
      <w:r w:rsidR="00297179">
        <w:rPr>
          <w:rFonts w:hint="cs"/>
          <w:rtl/>
        </w:rPr>
        <w:t xml:space="preserve"> לצורכי מכירה</w:t>
      </w:r>
      <w:r w:rsidRPr="001E25DF">
        <w:rPr>
          <w:rtl/>
        </w:rPr>
        <w:t>.</w:t>
      </w:r>
    </w:p>
    <w:p w14:paraId="022F973E" w14:textId="1A4428B8" w:rsidR="00E42EB1" w:rsidRPr="00E42EB1" w:rsidRDefault="001454BC" w:rsidP="00B92AB3">
      <w:pPr>
        <w:pBdr>
          <w:top w:val="nil"/>
          <w:left w:val="nil"/>
          <w:bottom w:val="nil"/>
          <w:right w:val="nil"/>
          <w:between w:val="nil"/>
        </w:pBdr>
        <w:ind w:left="567"/>
        <w:rPr>
          <w:rtl/>
        </w:rPr>
      </w:pPr>
      <w:r w:rsidRPr="001E25DF">
        <w:rPr>
          <w:rtl/>
        </w:rPr>
        <w:t xml:space="preserve">אנחנו נפתור את בעיות אלו באמצעות מערכת חכמה שתוכל לקבל המון מידע על לקוחות שונים לפי </w:t>
      </w:r>
      <w:r w:rsidR="001527F8">
        <w:rPr>
          <w:rFonts w:hint="cs"/>
          <w:rtl/>
        </w:rPr>
        <w:t>ה</w:t>
      </w:r>
      <w:r w:rsidRPr="001E25DF">
        <w:rPr>
          <w:rtl/>
        </w:rPr>
        <w:t xml:space="preserve">מאפיינים של </w:t>
      </w:r>
      <w:r w:rsidR="001527F8">
        <w:rPr>
          <w:rFonts w:hint="cs"/>
          <w:rtl/>
        </w:rPr>
        <w:t>ה</w:t>
      </w:r>
      <w:r w:rsidRPr="001E25DF">
        <w:rPr>
          <w:rtl/>
        </w:rPr>
        <w:t>לקוח</w:t>
      </w:r>
      <w:r w:rsidR="001527F8">
        <w:rPr>
          <w:rFonts w:hint="cs"/>
          <w:rtl/>
        </w:rPr>
        <w:t>.</w:t>
      </w:r>
    </w:p>
    <w:p w14:paraId="5CE20ACD" w14:textId="196B3F21" w:rsidR="00E42EB1" w:rsidRPr="002408F1" w:rsidRDefault="00E42EB1" w:rsidP="00E42EB1">
      <w:pPr>
        <w:rPr>
          <w:rtl/>
        </w:rPr>
      </w:pPr>
      <w:r>
        <w:rPr>
          <w:rtl/>
        </w:rPr>
        <w:br w:type="page"/>
      </w:r>
    </w:p>
    <w:p w14:paraId="56FDA11A" w14:textId="2D9E1D71" w:rsidR="00CE4383" w:rsidRPr="00B946B6" w:rsidRDefault="000824FF" w:rsidP="0023635D">
      <w:pPr>
        <w:pStyle w:val="Heading1"/>
      </w:pPr>
      <w:bookmarkStart w:id="8" w:name="_Toc104718720"/>
      <w:r w:rsidRPr="00B946B6">
        <w:rPr>
          <w:rtl/>
        </w:rPr>
        <w:lastRenderedPageBreak/>
        <w:t>מטרות יעדים ומדדים</w:t>
      </w:r>
      <w:bookmarkEnd w:id="8"/>
    </w:p>
    <w:p w14:paraId="5B1A3AB6" w14:textId="77777777" w:rsidR="00CE4383" w:rsidRPr="00DE1AC9" w:rsidRDefault="000824FF" w:rsidP="002A017F">
      <w:pPr>
        <w:pStyle w:val="Heading2"/>
      </w:pPr>
      <w:bookmarkStart w:id="9" w:name="_Toc104718721"/>
      <w:r w:rsidRPr="00DE1AC9">
        <w:rPr>
          <w:rtl/>
        </w:rPr>
        <w:t>מטרת הפרויקט</w:t>
      </w:r>
      <w:bookmarkEnd w:id="9"/>
    </w:p>
    <w:p w14:paraId="184B30E9" w14:textId="62B87285" w:rsidR="00CE4383" w:rsidRPr="00DE1AC9" w:rsidRDefault="000824FF" w:rsidP="00DE1AC9">
      <w:r w:rsidRPr="00DE1AC9">
        <w:rPr>
          <w:rtl/>
        </w:rPr>
        <w:t xml:space="preserve">בניית מערכת </w:t>
      </w:r>
      <w:r w:rsidR="00361CD1">
        <w:rPr>
          <w:rFonts w:hint="cs"/>
          <w:rtl/>
        </w:rPr>
        <w:t>המלצה</w:t>
      </w:r>
      <w:r w:rsidRPr="00DE1AC9">
        <w:rPr>
          <w:rtl/>
        </w:rPr>
        <w:t xml:space="preserve"> חכמה שתאפשר לאנשי מכירות לנהל לידים פוטנציאליים בצורה יעילה </w:t>
      </w:r>
      <w:r w:rsidR="00ED7BF0">
        <w:rPr>
          <w:rFonts w:hint="cs"/>
          <w:rtl/>
        </w:rPr>
        <w:t>ולחזות אילו לידים בעלי ההסתברות הגבוהה ביותר להפוך למכירה.</w:t>
      </w:r>
    </w:p>
    <w:p w14:paraId="17A0177D" w14:textId="77777777" w:rsidR="00CE4383" w:rsidRPr="00DE1AC9" w:rsidRDefault="000824FF" w:rsidP="002A017F">
      <w:pPr>
        <w:pStyle w:val="Heading2"/>
      </w:pPr>
      <w:bookmarkStart w:id="10" w:name="_Toc104718722"/>
      <w:r w:rsidRPr="00DE1AC9">
        <w:rPr>
          <w:rtl/>
        </w:rPr>
        <w:t>יעדי הפרויקט</w:t>
      </w:r>
      <w:bookmarkEnd w:id="10"/>
    </w:p>
    <w:p w14:paraId="73B1DCC4" w14:textId="77777777" w:rsidR="00CE4383" w:rsidRPr="00DE1AC9" w:rsidRDefault="000824FF" w:rsidP="00C01E1F">
      <w:pPr>
        <w:pStyle w:val="Heading3"/>
      </w:pPr>
      <w:r w:rsidRPr="00DE1AC9">
        <w:rPr>
          <w:rtl/>
        </w:rPr>
        <w:t>מקסום רווחי החברה מלידים קיימים.</w:t>
      </w:r>
    </w:p>
    <w:p w14:paraId="0B25E3B4" w14:textId="5C8656CF" w:rsidR="00CE4383" w:rsidRPr="00DE1AC9" w:rsidRDefault="000824FF" w:rsidP="00C01E1F">
      <w:pPr>
        <w:pStyle w:val="Heading3"/>
      </w:pPr>
      <w:r w:rsidRPr="00DE1AC9">
        <w:rPr>
          <w:rtl/>
        </w:rPr>
        <w:t>ייעול זמני עבודה של אנשי המכירות</w:t>
      </w:r>
      <w:r w:rsidR="00554486">
        <w:rPr>
          <w:rFonts w:hint="cs"/>
          <w:rtl/>
        </w:rPr>
        <w:t xml:space="preserve"> </w:t>
      </w:r>
      <w:r w:rsidRPr="00DE1AC9">
        <w:rPr>
          <w:rtl/>
        </w:rPr>
        <w:t>- אנשי מכירות ישאפו ליצור קשר רק עם לידים עם אחוז הצלחה גבוה.</w:t>
      </w:r>
    </w:p>
    <w:p w14:paraId="479D37DF" w14:textId="19BA0002" w:rsidR="00CE4383" w:rsidRPr="00DE1AC9" w:rsidRDefault="000824FF" w:rsidP="00C01E1F">
      <w:pPr>
        <w:pStyle w:val="Heading3"/>
      </w:pPr>
      <w:r w:rsidRPr="00DE1AC9">
        <w:rPr>
          <w:rtl/>
        </w:rPr>
        <w:t xml:space="preserve">הרחבת כושר המעקב וקבלת ההחלטות של מנהלי המכירות באמצעות יצירת דוחות כספיים על מצב הארגון באופן </w:t>
      </w:r>
      <w:r w:rsidR="00B50261" w:rsidRPr="00DE1AC9">
        <w:rPr>
          <w:rFonts w:hint="cs"/>
          <w:rtl/>
        </w:rPr>
        <w:t>מידי</w:t>
      </w:r>
      <w:r w:rsidRPr="00DE1AC9">
        <w:rPr>
          <w:rtl/>
        </w:rPr>
        <w:t>.</w:t>
      </w:r>
    </w:p>
    <w:p w14:paraId="75754ACA" w14:textId="0E0C8231" w:rsidR="00CE4383" w:rsidRDefault="000824FF" w:rsidP="00C01E1F">
      <w:pPr>
        <w:pStyle w:val="Heading3"/>
      </w:pPr>
      <w:r w:rsidRPr="00DE1AC9">
        <w:rPr>
          <w:rtl/>
        </w:rPr>
        <w:t>יצירת "ממשק משתמש גרפי" (</w:t>
      </w:r>
      <w:r w:rsidRPr="00DE1AC9">
        <w:t>GUI</w:t>
      </w:r>
      <w:r w:rsidRPr="00DE1AC9">
        <w:rPr>
          <w:rtl/>
        </w:rPr>
        <w:t>) בעל פונקציונליות פשוטה למשתמשי המערכת ליצירת סיווג לידים באופן מהיר.</w:t>
      </w:r>
    </w:p>
    <w:p w14:paraId="10EB4D39" w14:textId="6C4635AE" w:rsidR="00554486" w:rsidRPr="00DE1AC9" w:rsidRDefault="00554486" w:rsidP="00C01E1F">
      <w:pPr>
        <w:pStyle w:val="Heading3"/>
      </w:pPr>
      <w:r w:rsidRPr="00DE1AC9">
        <w:rPr>
          <w:rtl/>
        </w:rPr>
        <w:t>יצירת התאמה אופטימלית של "לידים" (מכירות פוטנציאליות) לפי סיווג לאנשי המכירות העובדים בחברה.</w:t>
      </w:r>
    </w:p>
    <w:p w14:paraId="68D60513" w14:textId="77777777" w:rsidR="00CE4383" w:rsidRPr="00DE1AC9" w:rsidRDefault="000824FF" w:rsidP="002A017F">
      <w:pPr>
        <w:pStyle w:val="Heading2"/>
      </w:pPr>
      <w:bookmarkStart w:id="11" w:name="_Toc104718723"/>
      <w:r w:rsidRPr="00DE1AC9">
        <w:rPr>
          <w:rtl/>
        </w:rPr>
        <w:t>מדדי הצלחה</w:t>
      </w:r>
      <w:bookmarkEnd w:id="11"/>
    </w:p>
    <w:p w14:paraId="758D8875" w14:textId="77777777" w:rsidR="00CE4383" w:rsidRPr="00DE1AC9" w:rsidRDefault="000824FF" w:rsidP="00C01E1F">
      <w:pPr>
        <w:pStyle w:val="Heading3"/>
      </w:pPr>
      <w:bookmarkStart w:id="12" w:name="Success_Indices_project_30"/>
      <w:r w:rsidRPr="00DE1AC9">
        <w:rPr>
          <w:rtl/>
        </w:rPr>
        <w:t>הפיכת 30% מהלידים ל"לידים חמים" אשר יהפכו למכירה.</w:t>
      </w:r>
    </w:p>
    <w:bookmarkEnd w:id="12"/>
    <w:p w14:paraId="51B8F98C" w14:textId="77777777" w:rsidR="00CE4383" w:rsidRPr="00DE1AC9" w:rsidRDefault="000824FF" w:rsidP="00C01E1F">
      <w:pPr>
        <w:pStyle w:val="Heading3"/>
      </w:pPr>
      <w:r w:rsidRPr="00DE1AC9">
        <w:rPr>
          <w:rtl/>
        </w:rPr>
        <w:t>הגדלת רווחי הארגון ב-20%.</w:t>
      </w:r>
    </w:p>
    <w:p w14:paraId="404A523E" w14:textId="77777777" w:rsidR="00CE4383" w:rsidRPr="00DE1AC9" w:rsidRDefault="000824FF" w:rsidP="00C01E1F">
      <w:pPr>
        <w:pStyle w:val="Heading3"/>
      </w:pPr>
      <w:r w:rsidRPr="00DE1AC9">
        <w:rPr>
          <w:rtl/>
        </w:rPr>
        <w:t xml:space="preserve">מזעור איבוד לידים פוטנציאליים ב 80% באמצעות שימוש במערכת התראות. </w:t>
      </w:r>
    </w:p>
    <w:p w14:paraId="7E41DAF4" w14:textId="77777777" w:rsidR="00CE4383" w:rsidRPr="00DE1AC9" w:rsidRDefault="000824FF" w:rsidP="00C01E1F">
      <w:pPr>
        <w:pStyle w:val="Heading3"/>
      </w:pPr>
      <w:r w:rsidRPr="00DE1AC9">
        <w:rPr>
          <w:rtl/>
        </w:rPr>
        <w:t>הסתגלות מהירה של משתמשי המערכת למערכת החדשה וסיווג לידים בצורה מהירה בכ-20% מהמערכת הקודמת.</w:t>
      </w:r>
      <w:r w:rsidRPr="00DE1AC9">
        <w:rPr>
          <w:rtl/>
        </w:rPr>
        <w:br/>
      </w:r>
    </w:p>
    <w:p w14:paraId="5880FE9F" w14:textId="0D7C13AC" w:rsidR="00E42EB1" w:rsidRPr="00DE1AC9" w:rsidRDefault="00D20146" w:rsidP="005D1F6C">
      <w:pPr>
        <w:pStyle w:val="Heading2"/>
      </w:pPr>
      <w:bookmarkStart w:id="13" w:name="_Toc104718724"/>
      <w:r>
        <w:rPr>
          <w:rFonts w:hint="cs"/>
          <w:rtl/>
        </w:rPr>
        <w:t>מדדי</w:t>
      </w:r>
      <w:r w:rsidR="000824FF" w:rsidRPr="00DE1AC9">
        <w:rPr>
          <w:rtl/>
        </w:rPr>
        <w:t xml:space="preserve"> כריית המידע / הפקת התובנות</w:t>
      </w:r>
      <w:bookmarkEnd w:id="13"/>
    </w:p>
    <w:p w14:paraId="2C950F23" w14:textId="29FE6ADA" w:rsidR="00CE4383" w:rsidRPr="00DE1AC9" w:rsidRDefault="000824FF" w:rsidP="00C01E1F">
      <w:pPr>
        <w:pStyle w:val="Heading3"/>
      </w:pPr>
      <w:bookmarkStart w:id="14" w:name="Success_Indices_Information_Mining_one"/>
      <w:r w:rsidRPr="00DE1AC9">
        <w:rPr>
          <w:rtl/>
        </w:rPr>
        <w:t xml:space="preserve">בשלב </w:t>
      </w:r>
      <w:r w:rsidR="00107ACC">
        <w:rPr>
          <w:rFonts w:hint="cs"/>
          <w:rtl/>
        </w:rPr>
        <w:t>הראשון</w:t>
      </w:r>
      <w:r w:rsidRPr="00DE1AC9">
        <w:rPr>
          <w:rtl/>
        </w:rPr>
        <w:t xml:space="preserve"> </w:t>
      </w:r>
      <w:r w:rsidR="00B2382D">
        <w:rPr>
          <w:rFonts w:hint="cs"/>
          <w:rtl/>
        </w:rPr>
        <w:t>-</w:t>
      </w:r>
      <w:r w:rsidRPr="00DE1AC9">
        <w:rPr>
          <w:rtl/>
        </w:rPr>
        <w:t xml:space="preserve"> קטלוג הלידים לפי </w:t>
      </w:r>
      <w:r w:rsidR="00A42FC4">
        <w:rPr>
          <w:rFonts w:hint="cs"/>
          <w:rtl/>
        </w:rPr>
        <w:t>4</w:t>
      </w:r>
      <w:r w:rsidRPr="00DE1AC9">
        <w:rPr>
          <w:rtl/>
        </w:rPr>
        <w:t xml:space="preserve"> קבוצות איכות: לידים </w:t>
      </w:r>
      <w:r w:rsidR="00A42FC4">
        <w:rPr>
          <w:rFonts w:hint="cs"/>
          <w:rtl/>
        </w:rPr>
        <w:t>"רותחים"</w:t>
      </w:r>
      <w:r w:rsidRPr="00DE1AC9">
        <w:rPr>
          <w:rtl/>
        </w:rPr>
        <w:t xml:space="preserve">, לידים </w:t>
      </w:r>
      <w:r w:rsidR="00E42EB1">
        <w:rPr>
          <w:rFonts w:hint="cs"/>
          <w:rtl/>
        </w:rPr>
        <w:t>"</w:t>
      </w:r>
      <w:r w:rsidR="00B762C4">
        <w:rPr>
          <w:rFonts w:hint="cs"/>
          <w:rtl/>
        </w:rPr>
        <w:t>חמים</w:t>
      </w:r>
      <w:r w:rsidR="009A58FF" w:rsidRPr="00E42EB1">
        <w:rPr>
          <w:rFonts w:hint="cs"/>
          <w:rtl/>
        </w:rPr>
        <w:t>"</w:t>
      </w:r>
      <w:r w:rsidRPr="00DE1AC9">
        <w:rPr>
          <w:rtl/>
        </w:rPr>
        <w:t xml:space="preserve">, לידים </w:t>
      </w:r>
      <w:r w:rsidR="009A58FF">
        <w:rPr>
          <w:rFonts w:hint="cs"/>
          <w:rtl/>
        </w:rPr>
        <w:t>"</w:t>
      </w:r>
      <w:r w:rsidR="00B762C4">
        <w:rPr>
          <w:rFonts w:hint="cs"/>
          <w:rtl/>
        </w:rPr>
        <w:t>בינוניים</w:t>
      </w:r>
      <w:r w:rsidR="009A58FF">
        <w:rPr>
          <w:rFonts w:hint="cs"/>
          <w:rtl/>
        </w:rPr>
        <w:t>"</w:t>
      </w:r>
      <w:r w:rsidR="00B762C4">
        <w:rPr>
          <w:rFonts w:hint="cs"/>
          <w:rtl/>
        </w:rPr>
        <w:t xml:space="preserve"> ולידים "חמים"</w:t>
      </w:r>
      <w:r w:rsidRPr="00DE1AC9">
        <w:rPr>
          <w:rtl/>
        </w:rPr>
        <w:t>. המדד שלנו הוא קטלוג 100% מהלידים המגיעים למערכת.</w:t>
      </w:r>
    </w:p>
    <w:bookmarkEnd w:id="14"/>
    <w:p w14:paraId="5A13A9CA" w14:textId="219870CF" w:rsidR="00CE4383" w:rsidRPr="00DE1AC9" w:rsidRDefault="000824FF" w:rsidP="00C01E1F">
      <w:pPr>
        <w:pStyle w:val="Heading3"/>
      </w:pPr>
      <w:r w:rsidRPr="00DE1AC9">
        <w:rPr>
          <w:rtl/>
        </w:rPr>
        <w:t xml:space="preserve">בשלב השני </w:t>
      </w:r>
      <w:r w:rsidR="0090364C">
        <w:rPr>
          <w:rtl/>
        </w:rPr>
        <w:t>–</w:t>
      </w:r>
      <w:r w:rsidR="0090364C">
        <w:rPr>
          <w:rFonts w:hint="cs"/>
          <w:rtl/>
        </w:rPr>
        <w:t xml:space="preserve"> חיזוי </w:t>
      </w:r>
      <w:r w:rsidR="002212FE">
        <w:rPr>
          <w:rFonts w:hint="cs"/>
          <w:rtl/>
        </w:rPr>
        <w:t>אילו לידים הפכו למכירה בדיוק של למעלה מ70% (</w:t>
      </w:r>
      <w:r w:rsidR="002212FE">
        <w:t>Accuracy</w:t>
      </w:r>
      <w:r w:rsidR="002212FE">
        <w:rPr>
          <w:rFonts w:hint="cs"/>
          <w:rtl/>
        </w:rPr>
        <w:t>).</w:t>
      </w:r>
    </w:p>
    <w:p w14:paraId="78C16552" w14:textId="77777777" w:rsidR="00CE4383" w:rsidRPr="00DE1AC9" w:rsidRDefault="00CE4383" w:rsidP="00DE1AC9"/>
    <w:p w14:paraId="2E58FF6A" w14:textId="77777777" w:rsidR="00CE4383" w:rsidRDefault="00CE4383" w:rsidP="00DE1AC9">
      <w:pPr>
        <w:rPr>
          <w:rtl/>
        </w:rPr>
      </w:pPr>
    </w:p>
    <w:p w14:paraId="02095077" w14:textId="77777777" w:rsidR="0028316C" w:rsidRDefault="0028316C" w:rsidP="00DE1AC9">
      <w:pPr>
        <w:rPr>
          <w:rtl/>
        </w:rPr>
      </w:pPr>
    </w:p>
    <w:p w14:paraId="2553BA80" w14:textId="77777777" w:rsidR="0028316C" w:rsidRDefault="0028316C" w:rsidP="00DE1AC9">
      <w:pPr>
        <w:rPr>
          <w:rtl/>
        </w:rPr>
      </w:pPr>
    </w:p>
    <w:p w14:paraId="1AA5BCAB" w14:textId="77777777" w:rsidR="0028316C" w:rsidRDefault="0028316C" w:rsidP="00DE1AC9">
      <w:pPr>
        <w:rPr>
          <w:rtl/>
        </w:rPr>
      </w:pPr>
    </w:p>
    <w:p w14:paraId="38BDEF2C" w14:textId="77777777" w:rsidR="0028316C" w:rsidRDefault="0028316C" w:rsidP="00DE1AC9">
      <w:pPr>
        <w:rPr>
          <w:rtl/>
        </w:rPr>
      </w:pPr>
    </w:p>
    <w:p w14:paraId="6909A1AE" w14:textId="77777777" w:rsidR="0028316C" w:rsidRDefault="0028316C" w:rsidP="00DE1AC9">
      <w:pPr>
        <w:rPr>
          <w:rtl/>
        </w:rPr>
      </w:pPr>
    </w:p>
    <w:p w14:paraId="74F24DB1" w14:textId="77777777" w:rsidR="0028316C" w:rsidRDefault="0028316C" w:rsidP="00DE1AC9">
      <w:pPr>
        <w:rPr>
          <w:rtl/>
        </w:rPr>
      </w:pPr>
    </w:p>
    <w:p w14:paraId="7B6C4C94" w14:textId="77777777" w:rsidR="0028316C" w:rsidRDefault="0028316C" w:rsidP="00DE1AC9">
      <w:pPr>
        <w:rPr>
          <w:rtl/>
        </w:rPr>
      </w:pPr>
    </w:p>
    <w:p w14:paraId="405D9A52" w14:textId="77777777" w:rsidR="0028316C" w:rsidRDefault="0028316C" w:rsidP="00DE1AC9">
      <w:pPr>
        <w:rPr>
          <w:rtl/>
        </w:rPr>
      </w:pPr>
    </w:p>
    <w:p w14:paraId="37EDBB91" w14:textId="77777777" w:rsidR="0028316C" w:rsidRDefault="0028316C" w:rsidP="00DE1AC9">
      <w:pPr>
        <w:rPr>
          <w:rtl/>
        </w:rPr>
      </w:pPr>
    </w:p>
    <w:p w14:paraId="5E51BA9C" w14:textId="77777777" w:rsidR="0028316C" w:rsidRDefault="0028316C" w:rsidP="00DE1AC9">
      <w:pPr>
        <w:rPr>
          <w:rtl/>
        </w:rPr>
      </w:pPr>
    </w:p>
    <w:p w14:paraId="04FD7143" w14:textId="449F9945" w:rsidR="0028316C" w:rsidRPr="00DE1AC9" w:rsidRDefault="04878375" w:rsidP="04878375">
      <w:pPr>
        <w:pStyle w:val="Heading2"/>
        <w:rPr>
          <w:rtl/>
        </w:rPr>
      </w:pPr>
      <w:bookmarkStart w:id="15" w:name="_Toc104718725"/>
      <w:bookmarkStart w:id="16" w:name="עמידה_במדדים"/>
      <w:r w:rsidRPr="04878375">
        <w:rPr>
          <w:rtl/>
        </w:rPr>
        <w:lastRenderedPageBreak/>
        <w:t>עמידה במדדים</w:t>
      </w:r>
      <w:bookmarkEnd w:id="15"/>
    </w:p>
    <w:bookmarkEnd w:id="16"/>
    <w:p w14:paraId="67FA4766" w14:textId="77777777" w:rsidR="00C1548A" w:rsidRDefault="00C1548A" w:rsidP="00C1548A">
      <w:pPr>
        <w:rPr>
          <w:rtl/>
        </w:rPr>
      </w:pPr>
      <w:r>
        <w:rPr>
          <w:rFonts w:hint="cs"/>
          <w:rtl/>
        </w:rPr>
        <w:t>בחלק זה נתייחס לכל מדד הצלחה בנפרד.</w:t>
      </w:r>
    </w:p>
    <w:p w14:paraId="07920799" w14:textId="0297BA08" w:rsidR="00C1548A" w:rsidRDefault="00E72F9F" w:rsidP="00157832">
      <w:pPr>
        <w:pStyle w:val="Heading3"/>
        <w:rPr>
          <w:rtl/>
        </w:rPr>
      </w:pPr>
      <w:r>
        <w:rPr>
          <w:rFonts w:hint="cs"/>
          <w:rtl/>
        </w:rPr>
        <w:t xml:space="preserve">סעיף </w:t>
      </w:r>
      <w:r w:rsidR="007A420A">
        <w:rPr>
          <w:rFonts w:hint="cs"/>
          <w:rtl/>
        </w:rPr>
        <w:t xml:space="preserve">2.3.1. </w:t>
      </w:r>
      <w:r w:rsidR="00C1548A">
        <w:rPr>
          <w:rFonts w:hint="cs"/>
          <w:rtl/>
        </w:rPr>
        <w:t>הפיכת 30% מהלידים ל"לידים חמים" אשר יהפכו למכירה</w:t>
      </w:r>
    </w:p>
    <w:p w14:paraId="509A11FA" w14:textId="0B87529A" w:rsidR="007A420A" w:rsidRDefault="00C1548A" w:rsidP="007A420A">
      <w:pPr>
        <w:rPr>
          <w:rtl/>
          <w:lang w:eastAsia="he-IL"/>
        </w:rPr>
      </w:pPr>
      <w:r>
        <w:rPr>
          <w:rFonts w:hint="cs"/>
          <w:rtl/>
          <w:lang w:eastAsia="he-IL"/>
        </w:rPr>
        <w:t>הפרויקט הצליח לעמוד במדד זה כאשר 80% מהלידים ה"רותחים" שסווגו באמצעות האלגוריתם הבלתי מונחה הפכו למכירה, וסה"כ 30% מכלל הלידים, (ולא רק מהלידים החמים) הפכו למכירה.</w:t>
      </w:r>
    </w:p>
    <w:p w14:paraId="3B3D472C" w14:textId="5E47EC29" w:rsidR="00C1548A" w:rsidRDefault="003D0170" w:rsidP="00157832">
      <w:pPr>
        <w:pStyle w:val="Heading3"/>
        <w:rPr>
          <w:rtl/>
        </w:rPr>
      </w:pPr>
      <w:r>
        <w:rPr>
          <w:rFonts w:hint="cs"/>
          <w:rtl/>
        </w:rPr>
        <w:t xml:space="preserve">סעיף </w:t>
      </w:r>
      <w:r w:rsidR="00D109B5">
        <w:rPr>
          <w:rFonts w:hint="cs"/>
          <w:rtl/>
        </w:rPr>
        <w:t xml:space="preserve">2.3.2. </w:t>
      </w:r>
      <w:r w:rsidR="00C1548A">
        <w:rPr>
          <w:rFonts w:hint="cs"/>
          <w:rtl/>
        </w:rPr>
        <w:t>הגדלת רווחי הארגון ב-20%</w:t>
      </w:r>
    </w:p>
    <w:p w14:paraId="78362F30" w14:textId="061CD12D" w:rsidR="00EC1565" w:rsidRDefault="00EC1565" w:rsidP="00C1548A">
      <w:pPr>
        <w:rPr>
          <w:rtl/>
          <w:lang w:eastAsia="he-IL"/>
        </w:rPr>
      </w:pPr>
      <w:r>
        <w:rPr>
          <w:rFonts w:hint="cs"/>
          <w:rtl/>
          <w:lang w:eastAsia="he-IL"/>
        </w:rPr>
        <w:t xml:space="preserve">מכיוון </w:t>
      </w:r>
      <w:r w:rsidR="00334304">
        <w:rPr>
          <w:rFonts w:hint="cs"/>
          <w:rtl/>
          <w:lang w:eastAsia="he-IL"/>
        </w:rPr>
        <w:t>שאנחנו לא עובדים עם ארגון, וביססנו את הנתונים שלנו מתוך סקירת ספרות ועל</w:t>
      </w:r>
      <w:r w:rsidR="00334304">
        <w:rPr>
          <w:lang w:eastAsia="he-IL"/>
        </w:rPr>
        <w:t>Data Generator</w:t>
      </w:r>
      <w:r w:rsidR="00334304">
        <w:rPr>
          <w:rFonts w:hint="cs"/>
          <w:rtl/>
          <w:lang w:eastAsia="he-IL"/>
        </w:rPr>
        <w:t>, אנחנו נוכיח שהצלחנו להגדיל את רווחי הארגון באמצעות השוואה לדוח רווח והפסד של חברת אלבר</w:t>
      </w:r>
      <w:r w:rsidR="00F515EF">
        <w:rPr>
          <w:rFonts w:hint="cs"/>
          <w:rtl/>
          <w:lang w:eastAsia="he-IL"/>
        </w:rPr>
        <w:t xml:space="preserve"> </w:t>
      </w:r>
      <w:r w:rsidR="008175DF">
        <w:rPr>
          <w:rFonts w:hint="cs"/>
          <w:rtl/>
          <w:lang w:eastAsia="he-IL"/>
        </w:rPr>
        <w:t>(</w:t>
      </w:r>
      <w:r w:rsidR="00F515EF">
        <w:rPr>
          <w:rFonts w:hint="cs"/>
          <w:rtl/>
          <w:lang w:eastAsia="he-IL"/>
        </w:rPr>
        <w:t>קישור לדוח ברשימת מקורות</w:t>
      </w:r>
      <w:r w:rsidR="003D220A">
        <w:rPr>
          <w:rFonts w:hint="cs"/>
          <w:rtl/>
          <w:lang w:eastAsia="he-IL"/>
        </w:rPr>
        <w:t xml:space="preserve"> </w:t>
      </w:r>
      <w:hyperlink w:anchor="elbar_income_16_4" w:history="1">
        <w:r w:rsidR="003D220A" w:rsidRPr="003D220A">
          <w:rPr>
            <w:rStyle w:val="Hyperlink"/>
            <w:rFonts w:hint="cs"/>
            <w:rtl/>
            <w:lang w:eastAsia="he-IL"/>
          </w:rPr>
          <w:t>16.4</w:t>
        </w:r>
      </w:hyperlink>
      <w:r w:rsidR="008175DF">
        <w:rPr>
          <w:rFonts w:hint="cs"/>
          <w:rtl/>
          <w:lang w:eastAsia="he-IL"/>
        </w:rPr>
        <w:t>)</w:t>
      </w:r>
      <w:r w:rsidR="00D56FFE">
        <w:rPr>
          <w:rFonts w:hint="cs"/>
          <w:rtl/>
          <w:lang w:eastAsia="he-IL"/>
        </w:rPr>
        <w:t>.</w:t>
      </w:r>
    </w:p>
    <w:p w14:paraId="5B0EC9FA" w14:textId="11810EFD" w:rsidR="00E16F30" w:rsidRDefault="00D56FFE" w:rsidP="005B0E5E">
      <w:pPr>
        <w:rPr>
          <w:rtl/>
          <w:lang w:eastAsia="he-IL"/>
        </w:rPr>
      </w:pPr>
      <w:r>
        <w:rPr>
          <w:rFonts w:hint="cs"/>
          <w:rtl/>
          <w:lang w:eastAsia="he-IL"/>
        </w:rPr>
        <w:t>לחברת אלבר בשנת 2021, היו כ25,181 רכבים שהיו מיועדים להשכרה.</w:t>
      </w:r>
      <w:r w:rsidR="005B0E5E">
        <w:rPr>
          <w:rFonts w:hint="cs"/>
          <w:rtl/>
          <w:lang w:eastAsia="he-IL"/>
        </w:rPr>
        <w:t xml:space="preserve"> </w:t>
      </w:r>
      <w:r w:rsidR="00E16F30">
        <w:rPr>
          <w:rFonts w:hint="cs"/>
          <w:rtl/>
          <w:lang w:eastAsia="he-IL"/>
        </w:rPr>
        <w:t xml:space="preserve">סה"כ </w:t>
      </w:r>
      <w:r w:rsidR="005B0E5E">
        <w:rPr>
          <w:rFonts w:hint="cs"/>
          <w:rtl/>
          <w:lang w:eastAsia="he-IL"/>
        </w:rPr>
        <w:t>ההכנסות</w:t>
      </w:r>
      <w:r w:rsidR="00E16F30">
        <w:rPr>
          <w:rFonts w:hint="cs"/>
          <w:rtl/>
          <w:lang w:eastAsia="he-IL"/>
        </w:rPr>
        <w:t xml:space="preserve"> מהשכרת כלי רכב, שירותי מוסך, דרך וגרירה וממתן אשראי צרכני היה </w:t>
      </w:r>
      <w:r w:rsidR="00E16F30">
        <w:rPr>
          <w:lang w:eastAsia="he-IL"/>
        </w:rPr>
        <w:t>1,293,751,000</w:t>
      </w:r>
      <w:r w:rsidR="00E16F30">
        <w:rPr>
          <w:rFonts w:hint="cs"/>
          <w:rtl/>
          <w:lang w:eastAsia="he-IL"/>
        </w:rPr>
        <w:t xml:space="preserve"> שקל.</w:t>
      </w:r>
    </w:p>
    <w:p w14:paraId="606AC113" w14:textId="413F6906" w:rsidR="00E16F30" w:rsidRDefault="00CC7F55" w:rsidP="00E16F30">
      <w:pPr>
        <w:rPr>
          <w:rtl/>
          <w:lang w:eastAsia="he-IL"/>
        </w:rPr>
      </w:pPr>
      <w:r>
        <w:rPr>
          <w:rFonts w:hint="cs"/>
          <w:rtl/>
          <w:lang w:eastAsia="he-IL"/>
        </w:rPr>
        <w:t xml:space="preserve">עלויות שירות מוסך וניהול צי רכב וגרירה הם כ: </w:t>
      </w:r>
      <w:r>
        <w:rPr>
          <w:lang w:eastAsia="he-IL"/>
        </w:rPr>
        <w:t>9</w:t>
      </w:r>
      <w:r w:rsidR="00C12C5E">
        <w:rPr>
          <w:lang w:eastAsia="he-IL"/>
        </w:rPr>
        <w:t>38,201,000</w:t>
      </w:r>
      <w:r w:rsidR="00C12C5E">
        <w:rPr>
          <w:rFonts w:hint="cs"/>
          <w:rtl/>
          <w:lang w:eastAsia="he-IL"/>
        </w:rPr>
        <w:t>.</w:t>
      </w:r>
    </w:p>
    <w:p w14:paraId="4787FEC4" w14:textId="3FB3DC84" w:rsidR="00EA2C24" w:rsidRDefault="00C12C5E" w:rsidP="00F515EF">
      <w:pPr>
        <w:rPr>
          <w:rtl/>
          <w:lang w:eastAsia="he-IL"/>
        </w:rPr>
      </w:pPr>
      <w:r>
        <w:rPr>
          <w:rFonts w:hint="cs"/>
          <w:rtl/>
          <w:lang w:eastAsia="he-IL"/>
        </w:rPr>
        <w:t xml:space="preserve">לכן סה"כ ההכנסות משירותי הליסינג הם </w:t>
      </w:r>
      <w:r w:rsidR="00EA2C24">
        <w:rPr>
          <w:lang w:eastAsia="he-IL"/>
        </w:rPr>
        <w:t>355,550,000</w:t>
      </w:r>
      <w:r w:rsidR="00EA2C24">
        <w:rPr>
          <w:rFonts w:hint="cs"/>
          <w:rtl/>
          <w:lang w:eastAsia="he-IL"/>
        </w:rPr>
        <w:t>.</w:t>
      </w:r>
      <w:r w:rsidR="00F515EF">
        <w:rPr>
          <w:rFonts w:hint="cs"/>
          <w:rtl/>
          <w:lang w:eastAsia="he-IL"/>
        </w:rPr>
        <w:t xml:space="preserve"> </w:t>
      </w:r>
      <w:r w:rsidR="00416130">
        <w:rPr>
          <w:rFonts w:hint="cs"/>
          <w:rtl/>
          <w:lang w:eastAsia="he-IL"/>
        </w:rPr>
        <w:t>אם נרצה לחשב את ההכנסה מרכב לחודש</w:t>
      </w:r>
      <w:r w:rsidR="00413D25">
        <w:rPr>
          <w:rFonts w:hint="cs"/>
          <w:rtl/>
          <w:lang w:eastAsia="he-IL"/>
        </w:rPr>
        <w:t xml:space="preserve"> בודד</w:t>
      </w:r>
      <w:r w:rsidR="00416130">
        <w:rPr>
          <w:rFonts w:hint="cs"/>
          <w:rtl/>
          <w:lang w:eastAsia="he-IL"/>
        </w:rPr>
        <w:t xml:space="preserve">, נחלק את מספר הרכבים </w:t>
      </w:r>
      <w:r w:rsidR="00413D25">
        <w:rPr>
          <w:rFonts w:hint="cs"/>
          <w:rtl/>
          <w:lang w:eastAsia="he-IL"/>
        </w:rPr>
        <w:t xml:space="preserve">מההכנסות, חלקי </w:t>
      </w:r>
      <w:r w:rsidR="00286874">
        <w:rPr>
          <w:rFonts w:hint="cs"/>
          <w:rtl/>
          <w:lang w:eastAsia="he-IL"/>
        </w:rPr>
        <w:t>12 חודשים ונקבל:</w:t>
      </w:r>
    </w:p>
    <w:p w14:paraId="44FF3117" w14:textId="5DD81669" w:rsidR="00286874" w:rsidRPr="00F515EF" w:rsidRDefault="003B59CF" w:rsidP="00286874">
      <w:pPr>
        <w:jc w:val="right"/>
        <w:rPr>
          <w:sz w:val="20"/>
          <w:szCs w:val="20"/>
          <w:lang w:eastAsia="he-IL"/>
        </w:rPr>
      </w:pPr>
      <m:oMathPara>
        <m:oMathParaPr>
          <m:jc m:val="left"/>
        </m:oMathParaPr>
        <m:oMath>
          <m:f>
            <m:fPr>
              <m:ctrlPr>
                <w:rPr>
                  <w:rFonts w:ascii="Cambria Math" w:hAnsi="Cambria Math"/>
                  <w:i/>
                  <w:sz w:val="20"/>
                  <w:szCs w:val="20"/>
                  <w:lang w:eastAsia="he-IL"/>
                </w:rPr>
              </m:ctrlPr>
            </m:fPr>
            <m:num>
              <m:r>
                <w:rPr>
                  <w:rFonts w:ascii="Cambria Math" w:hAnsi="Cambria Math"/>
                  <w:sz w:val="20"/>
                  <w:szCs w:val="20"/>
                  <w:lang w:eastAsia="he-IL"/>
                </w:rPr>
                <m:t>355,550,000</m:t>
              </m:r>
            </m:num>
            <m:den>
              <m:r>
                <w:rPr>
                  <w:rFonts w:ascii="Cambria Math" w:hAnsi="Cambria Math"/>
                  <w:sz w:val="20"/>
                  <w:szCs w:val="20"/>
                  <w:lang w:eastAsia="he-IL"/>
                </w:rPr>
                <m:t>12∙25181</m:t>
              </m:r>
            </m:den>
          </m:f>
          <m:r>
            <w:rPr>
              <w:rFonts w:ascii="Cambria Math" w:hAnsi="Cambria Math"/>
              <w:sz w:val="20"/>
              <w:szCs w:val="20"/>
              <w:lang w:eastAsia="he-IL"/>
            </w:rPr>
            <m:t>=1,176</m:t>
          </m:r>
        </m:oMath>
      </m:oMathPara>
    </w:p>
    <w:p w14:paraId="6DB74A1E" w14:textId="1F28BB68" w:rsidR="00A644D8" w:rsidRDefault="00A644D8" w:rsidP="00A644D8">
      <w:pPr>
        <w:rPr>
          <w:rtl/>
          <w:lang w:eastAsia="he-IL"/>
        </w:rPr>
      </w:pPr>
      <w:r>
        <w:rPr>
          <w:rFonts w:hint="cs"/>
          <w:rtl/>
          <w:lang w:eastAsia="he-IL"/>
        </w:rPr>
        <w:t xml:space="preserve">סניף הליסינג שלנו מכר רכבים בשווי של </w:t>
      </w:r>
      <w:r>
        <w:rPr>
          <w:lang w:eastAsia="he-IL"/>
        </w:rPr>
        <w:t>7,166</w:t>
      </w:r>
      <w:r w:rsidR="00C9665D">
        <w:rPr>
          <w:lang w:eastAsia="he-IL"/>
        </w:rPr>
        <w:t>,044</w:t>
      </w:r>
      <w:r w:rsidR="00C9665D">
        <w:rPr>
          <w:rFonts w:hint="cs"/>
          <w:rtl/>
          <w:lang w:eastAsia="he-IL"/>
        </w:rPr>
        <w:t xml:space="preserve">, </w:t>
      </w:r>
      <w:r w:rsidR="008E4AC3">
        <w:rPr>
          <w:rFonts w:hint="cs"/>
          <w:rtl/>
          <w:lang w:eastAsia="he-IL"/>
        </w:rPr>
        <w:t xml:space="preserve">אם נחלק את שווי של כל רכב במספר הימים בהם הלקוח היה מעוניין להשכרה, נכפיל ב30 יום, </w:t>
      </w:r>
      <w:r w:rsidR="00665A7F">
        <w:rPr>
          <w:rFonts w:hint="cs"/>
          <w:rtl/>
          <w:lang w:eastAsia="he-IL"/>
        </w:rPr>
        <w:t>ונחלק במספר הרכבים, נקבל ששווי הרכבים שהשכרנו בכל חודש הוא 2,052 ₪.</w:t>
      </w:r>
    </w:p>
    <w:p w14:paraId="73422181" w14:textId="0A36C12E" w:rsidR="00665A7F" w:rsidRPr="00A644D8" w:rsidRDefault="00665A7F" w:rsidP="00A644D8">
      <w:pPr>
        <w:rPr>
          <w:rtl/>
          <w:lang w:eastAsia="he-IL"/>
        </w:rPr>
      </w:pPr>
      <w:r>
        <w:rPr>
          <w:rFonts w:hint="cs"/>
          <w:rtl/>
          <w:lang w:eastAsia="he-IL"/>
        </w:rPr>
        <w:t xml:space="preserve">כלומר </w:t>
      </w:r>
      <w:r w:rsidR="00D41C31">
        <w:rPr>
          <w:rFonts w:hint="cs"/>
          <w:rtl/>
          <w:lang w:eastAsia="he-IL"/>
        </w:rPr>
        <w:t>הצלחנו</w:t>
      </w:r>
      <w:r>
        <w:rPr>
          <w:rFonts w:hint="cs"/>
          <w:rtl/>
          <w:lang w:eastAsia="he-IL"/>
        </w:rPr>
        <w:t xml:space="preserve"> להכפיל את </w:t>
      </w:r>
      <w:r w:rsidR="006C6FA5">
        <w:rPr>
          <w:rFonts w:hint="cs"/>
          <w:rtl/>
          <w:lang w:eastAsia="he-IL"/>
        </w:rPr>
        <w:t>ה</w:t>
      </w:r>
      <w:r>
        <w:rPr>
          <w:rFonts w:hint="cs"/>
          <w:rtl/>
          <w:lang w:eastAsia="he-IL"/>
        </w:rPr>
        <w:t xml:space="preserve">שווי </w:t>
      </w:r>
      <w:r w:rsidR="004945A2">
        <w:rPr>
          <w:rFonts w:hint="cs"/>
          <w:rtl/>
          <w:lang w:eastAsia="he-IL"/>
        </w:rPr>
        <w:t xml:space="preserve">של </w:t>
      </w:r>
      <w:r w:rsidR="006C6FA5">
        <w:rPr>
          <w:rFonts w:hint="cs"/>
          <w:rtl/>
          <w:lang w:eastAsia="he-IL"/>
        </w:rPr>
        <w:t xml:space="preserve">השכרת רכב לחודש לעומת השווי של </w:t>
      </w:r>
      <w:r w:rsidR="004945A2">
        <w:rPr>
          <w:rFonts w:hint="cs"/>
          <w:rtl/>
          <w:lang w:eastAsia="he-IL"/>
        </w:rPr>
        <w:t>חברת אלבר</w:t>
      </w:r>
      <w:r w:rsidR="006C6FA5">
        <w:rPr>
          <w:rFonts w:hint="cs"/>
          <w:rtl/>
          <w:lang w:eastAsia="he-IL"/>
        </w:rPr>
        <w:t xml:space="preserve"> אשר ממוקמת מקום שלישי בחברות החזקות</w:t>
      </w:r>
      <w:r w:rsidR="008A7D9D">
        <w:rPr>
          <w:rFonts w:hint="cs"/>
          <w:rtl/>
          <w:lang w:eastAsia="he-IL"/>
        </w:rPr>
        <w:t xml:space="preserve"> בשוק.</w:t>
      </w:r>
    </w:p>
    <w:p w14:paraId="61D302EA" w14:textId="55F31471" w:rsidR="00C1548A" w:rsidRDefault="00C1548A" w:rsidP="00C1548A">
      <w:pPr>
        <w:rPr>
          <w:rtl/>
          <w:lang w:eastAsia="he-IL"/>
        </w:rPr>
      </w:pPr>
      <w:r>
        <w:rPr>
          <w:rFonts w:hint="cs"/>
          <w:rtl/>
          <w:lang w:eastAsia="he-IL"/>
        </w:rPr>
        <w:t>חסכנו זמן לאנשי המכירות על ניסיון מכירה ללידים חלשים ובכך ייעלנו את הפעילות הארגון.</w:t>
      </w:r>
    </w:p>
    <w:p w14:paraId="7723C896" w14:textId="7707FD68" w:rsidR="00C1548A" w:rsidRDefault="00D109B5" w:rsidP="00157832">
      <w:pPr>
        <w:pStyle w:val="Heading3"/>
        <w:rPr>
          <w:rtl/>
        </w:rPr>
      </w:pPr>
      <w:r>
        <w:rPr>
          <w:rFonts w:hint="cs"/>
          <w:rtl/>
        </w:rPr>
        <w:t xml:space="preserve">סעיף 2.3.3. </w:t>
      </w:r>
      <w:r w:rsidR="00C1548A">
        <w:rPr>
          <w:rFonts w:hint="cs"/>
          <w:rtl/>
        </w:rPr>
        <w:t>מזעור איבוד לידים פוטנציאליים בכ-80% באמצעות שימוש במערכת התראות</w:t>
      </w:r>
    </w:p>
    <w:p w14:paraId="32D30CD1" w14:textId="77777777" w:rsidR="00C1548A" w:rsidRDefault="00C1548A" w:rsidP="00C1548A">
      <w:pPr>
        <w:rPr>
          <w:rtl/>
          <w:lang w:eastAsia="he-IL"/>
        </w:rPr>
      </w:pPr>
      <w:r>
        <w:rPr>
          <w:rFonts w:hint="cs"/>
          <w:rtl/>
          <w:lang w:eastAsia="he-IL"/>
        </w:rPr>
        <w:t>לא יישמנו מערכת ההתראות במהלך הפרויקט, ולכן לא עמדנו במדד זה, על כך נרחיב בפיתוחים עתידיים וריכוז שינויים.</w:t>
      </w:r>
    </w:p>
    <w:p w14:paraId="659F7E2C" w14:textId="77777777" w:rsidR="00C1548A" w:rsidRDefault="00C1548A" w:rsidP="00C1548A">
      <w:pPr>
        <w:rPr>
          <w:rtl/>
          <w:lang w:eastAsia="he-IL"/>
        </w:rPr>
      </w:pPr>
      <w:r>
        <w:rPr>
          <w:rFonts w:hint="cs"/>
          <w:rtl/>
          <w:lang w:eastAsia="he-IL"/>
        </w:rPr>
        <w:t>נציין שהפרויקט לא עמד במדד זה לא מחוסר יכולת, אלא מכך שהחלטנו לשנות את אופי הפרויקט ואת המטרה שלו.</w:t>
      </w:r>
    </w:p>
    <w:p w14:paraId="32B84C6E" w14:textId="128F4DC6" w:rsidR="00C1548A" w:rsidRDefault="00D109B5" w:rsidP="00157832">
      <w:pPr>
        <w:pStyle w:val="Heading3"/>
        <w:rPr>
          <w:rtl/>
        </w:rPr>
      </w:pPr>
      <w:r>
        <w:rPr>
          <w:rFonts w:hint="cs"/>
          <w:rtl/>
        </w:rPr>
        <w:t xml:space="preserve">סעיף 2.3.4. </w:t>
      </w:r>
      <w:r w:rsidR="00C1548A" w:rsidRPr="00DE1AC9">
        <w:rPr>
          <w:rtl/>
        </w:rPr>
        <w:t>הסתגלות מהירה של משתמשי המערכת למערכת החדשה וסיווג לידים בצורה מהירה בכ-20% מהמערכת הקודמת</w:t>
      </w:r>
    </w:p>
    <w:p w14:paraId="7C95B027" w14:textId="77777777" w:rsidR="00065E6B" w:rsidRDefault="00C1548A" w:rsidP="00C1548A">
      <w:pPr>
        <w:rPr>
          <w:rtl/>
          <w:lang w:eastAsia="he-IL"/>
        </w:rPr>
      </w:pPr>
      <w:r>
        <w:rPr>
          <w:rFonts w:hint="cs"/>
          <w:rtl/>
          <w:lang w:eastAsia="he-IL"/>
        </w:rPr>
        <w:t xml:space="preserve">הפרויקט עמד במדד זה, המערכת שפותחה על בסיס אתר יכולה להיפתח בכל מכשיר בעל גישה לאינטרנט, בנוסף, קטלוג הלידים ושליחתם ללקוח לוקח </w:t>
      </w:r>
      <w:r w:rsidR="00065E6B">
        <w:rPr>
          <w:rFonts w:hint="cs"/>
          <w:rtl/>
          <w:lang w:eastAsia="he-IL"/>
        </w:rPr>
        <w:t>סה"</w:t>
      </w:r>
      <w:r>
        <w:rPr>
          <w:rFonts w:hint="cs"/>
          <w:rtl/>
          <w:lang w:eastAsia="he-IL"/>
        </w:rPr>
        <w:t>כ</w:t>
      </w:r>
      <w:r w:rsidR="00065E6B">
        <w:rPr>
          <w:rFonts w:hint="cs"/>
          <w:rtl/>
          <w:lang w:eastAsia="he-IL"/>
        </w:rPr>
        <w:t xml:space="preserve"> </w:t>
      </w:r>
      <w:r>
        <w:rPr>
          <w:rFonts w:hint="cs"/>
          <w:rtl/>
          <w:lang w:eastAsia="he-IL"/>
        </w:rPr>
        <w:t xml:space="preserve">25 שניות, גם </w:t>
      </w:r>
      <w:r w:rsidR="00065E6B">
        <w:rPr>
          <w:rFonts w:hint="cs"/>
          <w:rtl/>
          <w:lang w:eastAsia="he-IL"/>
        </w:rPr>
        <w:t>ל</w:t>
      </w:r>
      <w:r>
        <w:rPr>
          <w:rFonts w:hint="cs"/>
          <w:rtl/>
          <w:lang w:eastAsia="he-IL"/>
        </w:rPr>
        <w:t>אלגוריתם הבלתי מונחה וגם לאלגוריתם המונחה</w:t>
      </w:r>
      <w:r w:rsidR="00065E6B">
        <w:rPr>
          <w:rFonts w:hint="cs"/>
          <w:rtl/>
          <w:lang w:eastAsia="he-IL"/>
        </w:rPr>
        <w:t>.</w:t>
      </w:r>
    </w:p>
    <w:p w14:paraId="6358E7C2" w14:textId="1593BB09" w:rsidR="00C1548A" w:rsidRDefault="00C1548A" w:rsidP="00C1548A">
      <w:pPr>
        <w:rPr>
          <w:rtl/>
          <w:lang w:eastAsia="he-IL"/>
        </w:rPr>
      </w:pPr>
      <w:r>
        <w:rPr>
          <w:rFonts w:hint="cs"/>
          <w:rtl/>
          <w:lang w:eastAsia="he-IL"/>
        </w:rPr>
        <w:t>לכן סיווג הלידים מתבצע בצורה מהירה ללא צורך הטמעה של המערכת אצל הלקוח.</w:t>
      </w:r>
    </w:p>
    <w:p w14:paraId="64BFE879" w14:textId="37557035" w:rsidR="00C1548A" w:rsidRDefault="00D109B5" w:rsidP="00157832">
      <w:pPr>
        <w:pStyle w:val="Heading3"/>
        <w:rPr>
          <w:rtl/>
        </w:rPr>
      </w:pPr>
      <w:r>
        <w:rPr>
          <w:rFonts w:hint="cs"/>
          <w:rtl/>
        </w:rPr>
        <w:t xml:space="preserve">סעיף 2.4.1. </w:t>
      </w:r>
      <w:r w:rsidR="00C1548A">
        <w:rPr>
          <w:rFonts w:hint="cs"/>
          <w:rtl/>
        </w:rPr>
        <w:t>קטלוג 100% מהלידים לפי 4 קבוצות איכות: לידים רותחים, לידים חמים, לידים בינוניים, ולידים קרים</w:t>
      </w:r>
    </w:p>
    <w:p w14:paraId="3146527C" w14:textId="7FDE4616" w:rsidR="00C1548A" w:rsidRDefault="00C1548A" w:rsidP="00C1548A">
      <w:pPr>
        <w:rPr>
          <w:rtl/>
          <w:lang w:eastAsia="he-IL"/>
        </w:rPr>
      </w:pPr>
      <w:r>
        <w:rPr>
          <w:rFonts w:hint="cs"/>
          <w:rtl/>
          <w:lang w:eastAsia="he-IL"/>
        </w:rPr>
        <w:t>הפרויקט עמד במדד זה, המערכת מצליחה לקטלג את כל ק</w:t>
      </w:r>
      <w:r w:rsidR="008048EE">
        <w:rPr>
          <w:rFonts w:hint="cs"/>
          <w:rtl/>
          <w:lang w:eastAsia="he-IL"/>
        </w:rPr>
        <w:t>בצי</w:t>
      </w:r>
      <w:r>
        <w:rPr>
          <w:rFonts w:hint="cs"/>
          <w:rtl/>
          <w:lang w:eastAsia="he-IL"/>
        </w:rPr>
        <w:t xml:space="preserve"> הלידים המגיע</w:t>
      </w:r>
      <w:r w:rsidR="008048EE">
        <w:rPr>
          <w:rFonts w:hint="cs"/>
          <w:rtl/>
          <w:lang w:eastAsia="he-IL"/>
        </w:rPr>
        <w:t>ים</w:t>
      </w:r>
      <w:r>
        <w:rPr>
          <w:rFonts w:hint="cs"/>
          <w:rtl/>
          <w:lang w:eastAsia="he-IL"/>
        </w:rPr>
        <w:t xml:space="preserve"> למערכת לארבע קבוצות איכות, ושליחתם ללקוח לאחר מיון הלידים.</w:t>
      </w:r>
    </w:p>
    <w:p w14:paraId="71D7216E" w14:textId="280CC9FF" w:rsidR="00C1548A" w:rsidRDefault="00600589" w:rsidP="00157832">
      <w:pPr>
        <w:pStyle w:val="Heading3"/>
        <w:rPr>
          <w:rtl/>
        </w:rPr>
      </w:pPr>
      <w:r>
        <w:rPr>
          <w:rFonts w:hint="cs"/>
          <w:rtl/>
        </w:rPr>
        <w:t xml:space="preserve">סעיף 2.4.2. </w:t>
      </w:r>
      <w:r w:rsidR="00C1548A">
        <w:rPr>
          <w:rFonts w:hint="cs"/>
          <w:rtl/>
        </w:rPr>
        <w:t>חיזוי אילו לידים הפכו למכירה בדיוק של למעלה מ70% (</w:t>
      </w:r>
      <w:r w:rsidR="00C1548A">
        <w:t>Accuracy</w:t>
      </w:r>
      <w:r w:rsidR="00C1548A">
        <w:rPr>
          <w:rFonts w:hint="cs"/>
          <w:rtl/>
        </w:rPr>
        <w:t>).</w:t>
      </w:r>
    </w:p>
    <w:p w14:paraId="513922AA" w14:textId="33444908" w:rsidR="00B946B6" w:rsidRPr="00DE1AC9" w:rsidRDefault="00C1548A" w:rsidP="00F515EF">
      <w:pPr>
        <w:rPr>
          <w:lang w:eastAsia="he-IL"/>
        </w:rPr>
      </w:pPr>
      <w:r>
        <w:rPr>
          <w:rFonts w:hint="cs"/>
          <w:rtl/>
          <w:lang w:eastAsia="he-IL"/>
        </w:rPr>
        <w:t xml:space="preserve">הפרויקט עמד במדד זה, אחוז הדיוק שהגענו אליו עומד על 83%, פירוט על אחוז הדיוק ושאר המדדים של הלמידה </w:t>
      </w:r>
      <w:r w:rsidR="00600589">
        <w:rPr>
          <w:rFonts w:hint="cs"/>
          <w:rtl/>
          <w:lang w:eastAsia="he-IL"/>
        </w:rPr>
        <w:t>ה</w:t>
      </w:r>
      <w:r>
        <w:rPr>
          <w:rFonts w:hint="cs"/>
          <w:rtl/>
          <w:lang w:eastAsia="he-IL"/>
        </w:rPr>
        <w:t xml:space="preserve">מונחית בסעיף </w:t>
      </w:r>
      <w:hyperlink w:anchor="_תובנות_כריית_המידע" w:history="1">
        <w:r w:rsidR="004A3D18" w:rsidRPr="00C35B4D">
          <w:rPr>
            <w:rStyle w:val="Hyperlink"/>
            <w:rFonts w:hint="cs"/>
            <w:rtl/>
            <w:lang w:eastAsia="he-IL"/>
          </w:rPr>
          <w:t>11</w:t>
        </w:r>
      </w:hyperlink>
      <w:r w:rsidR="00C35B4D">
        <w:rPr>
          <w:rFonts w:hint="cs"/>
          <w:rtl/>
          <w:lang w:eastAsia="he-IL"/>
        </w:rPr>
        <w:t>.</w:t>
      </w:r>
      <w:r w:rsidR="004A3D18">
        <w:rPr>
          <w:rFonts w:hint="cs"/>
          <w:rtl/>
          <w:lang w:eastAsia="he-IL"/>
        </w:rPr>
        <w:t xml:space="preserve"> </w:t>
      </w:r>
    </w:p>
    <w:p w14:paraId="4DE103DB" w14:textId="5EDF5053" w:rsidR="00CE4383" w:rsidRDefault="000824FF" w:rsidP="00B946B6">
      <w:pPr>
        <w:pStyle w:val="Heading1"/>
        <w:rPr>
          <w:rtl/>
        </w:rPr>
      </w:pPr>
      <w:bookmarkStart w:id="17" w:name="_Toc104718726"/>
      <w:r w:rsidRPr="00DE1AC9">
        <w:rPr>
          <w:rtl/>
        </w:rPr>
        <w:lastRenderedPageBreak/>
        <w:t>סקירת ספרות</w:t>
      </w:r>
      <w:bookmarkEnd w:id="17"/>
    </w:p>
    <w:p w14:paraId="381960A9" w14:textId="7935DD68" w:rsidR="00B23909" w:rsidRDefault="00B23909" w:rsidP="00B23909">
      <w:pPr>
        <w:pStyle w:val="Heading2"/>
        <w:rPr>
          <w:rtl/>
        </w:rPr>
      </w:pPr>
      <w:bookmarkStart w:id="18" w:name="_Toc104718727"/>
      <w:r>
        <w:rPr>
          <w:rFonts w:hint="cs"/>
          <w:rtl/>
        </w:rPr>
        <w:t>מבוא לניהול לידים</w:t>
      </w:r>
      <w:bookmarkEnd w:id="18"/>
    </w:p>
    <w:p w14:paraId="227BEA4D" w14:textId="1272B9CA" w:rsidR="00B23909" w:rsidRDefault="00B23909" w:rsidP="00C01E1F">
      <w:pPr>
        <w:pStyle w:val="Heading3"/>
      </w:pPr>
      <w:r w:rsidRPr="00177440">
        <w:rPr>
          <w:rFonts w:hint="cs"/>
          <w:rtl/>
        </w:rPr>
        <w:t xml:space="preserve">ליד </w:t>
      </w:r>
      <w:r>
        <w:t>Lead</w:t>
      </w:r>
    </w:p>
    <w:p w14:paraId="69AAFEAD" w14:textId="19D3B28B" w:rsidR="00B23909" w:rsidRPr="00B23909" w:rsidRDefault="00B23909" w:rsidP="00B23909">
      <w:r w:rsidRPr="00B23909">
        <w:rPr>
          <w:rFonts w:hint="cs"/>
          <w:rtl/>
        </w:rPr>
        <w:t xml:space="preserve">ליד הוא מושג בתחום ניהול המכירות אשר מייצג לקוח פוטנציאלי המתעניין בשירות או במוצר המוצע למכירה על ידי עסק, חברה או ארגון. פרטי ליד מכילים את פרטי יצירת הקשר עם הלקוח הפוטנציאלי המתקבלים על ידי אדם שפנה לאותו ארגון ישירות או אדם אשר השאיר פרטים ליצירת קשר בפלטפורמות השונות (דפי נחיתה, רשתות חברתיות ואתרי הארגון). </w:t>
      </w:r>
    </w:p>
    <w:p w14:paraId="5FF91F6B" w14:textId="11C26C49" w:rsidR="00B23909" w:rsidRPr="00B23909" w:rsidRDefault="00B23909" w:rsidP="00B23909">
      <w:pPr>
        <w:rPr>
          <w:rtl/>
        </w:rPr>
      </w:pPr>
      <w:r w:rsidRPr="00B23909">
        <w:rPr>
          <w:rFonts w:hint="cs"/>
          <w:rtl/>
        </w:rPr>
        <w:t xml:space="preserve">פרטי המתעניין לרוב יכללו שם מלא, מס' טלפון וכתובת אימייל ליצירת קשר, </w:t>
      </w:r>
      <w:r w:rsidR="00FC52A9">
        <w:rPr>
          <w:rFonts w:hint="cs"/>
          <w:rtl/>
        </w:rPr>
        <w:t>פלטפורמה</w:t>
      </w:r>
      <w:r w:rsidR="00963F9C">
        <w:rPr>
          <w:rFonts w:hint="cs"/>
          <w:rtl/>
        </w:rPr>
        <w:t xml:space="preserve"> ממנה "נחת" הליד, </w:t>
      </w:r>
      <w:r w:rsidR="005250D6">
        <w:rPr>
          <w:rFonts w:hint="cs"/>
          <w:rtl/>
        </w:rPr>
        <w:t xml:space="preserve">גיל, </w:t>
      </w:r>
      <w:r w:rsidR="00576B25">
        <w:rPr>
          <w:rFonts w:hint="cs"/>
          <w:rtl/>
        </w:rPr>
        <w:t xml:space="preserve">מין </w:t>
      </w:r>
      <w:r w:rsidR="00AD7E0D">
        <w:rPr>
          <w:rFonts w:hint="cs"/>
          <w:rtl/>
        </w:rPr>
        <w:t xml:space="preserve">וניתן להוסיף פרטים כמו </w:t>
      </w:r>
      <w:r w:rsidR="008533D8">
        <w:rPr>
          <w:rFonts w:hint="cs"/>
          <w:rtl/>
        </w:rPr>
        <w:t>מקום העבודה שבה עובד הליד ורכב בו התעניין להשכרה</w:t>
      </w:r>
      <w:r w:rsidRPr="00B23909">
        <w:rPr>
          <w:rFonts w:hint="cs"/>
          <w:rtl/>
        </w:rPr>
        <w:t>.</w:t>
      </w:r>
    </w:p>
    <w:p w14:paraId="73372D46" w14:textId="77777777" w:rsidR="00B23909" w:rsidRPr="00B23909" w:rsidRDefault="00B23909" w:rsidP="00B23909">
      <w:pPr>
        <w:rPr>
          <w:rtl/>
        </w:rPr>
      </w:pPr>
      <w:r w:rsidRPr="00B23909">
        <w:rPr>
          <w:rFonts w:hint="cs"/>
          <w:rtl/>
        </w:rPr>
        <w:t>נהוג לפלח ולסנן לידים על בסיס מאפיינים דמוגרפים וגיאוגרפים וגם לסווג את מטרת הפנייה של אותו הלקוח הפוטנציאלי כדי שיגיע לאיש המכירות המתאים והוא יצור קשר עם אותו הלקוח הפוטנציאלי וינסה להניב מהשיחה מכירה.</w:t>
      </w:r>
    </w:p>
    <w:p w14:paraId="26D0DBBB" w14:textId="77777777" w:rsidR="00B23909" w:rsidRPr="00B23909" w:rsidRDefault="00B23909" w:rsidP="00B23909">
      <w:pPr>
        <w:rPr>
          <w:rtl/>
        </w:rPr>
      </w:pPr>
      <w:r w:rsidRPr="00B23909">
        <w:rPr>
          <w:rFonts w:hint="cs"/>
          <w:rtl/>
        </w:rPr>
        <w:t xml:space="preserve">אנשי מכירות רואים את הלידים כמכירות פוטנציאליות היות והלקוח כבר הראה את התעניינותו בשירותי הארגון ולכן חשוב מאוד לנהל אותו וליצור קשר בחלון זמנים קצר ככל האפשר. </w:t>
      </w:r>
    </w:p>
    <w:p w14:paraId="74C13192" w14:textId="601FD3A7" w:rsidR="00B23909" w:rsidRDefault="00B23909" w:rsidP="00B23909">
      <w:pPr>
        <w:rPr>
          <w:rtl/>
        </w:rPr>
      </w:pPr>
      <w:r w:rsidRPr="00B23909">
        <w:rPr>
          <w:rtl/>
        </w:rPr>
        <w:t>מטרת הפרויקט שלנו היא לעזור לאותם אנשי מכירות לא לאבד מכירות פוטנציאליות ולנהל אותם באופן חכם ויעיל על מנת להגדיל את אחוזי המכירות של אותו הארגון.</w:t>
      </w:r>
    </w:p>
    <w:p w14:paraId="40078A6E" w14:textId="0B97124F" w:rsidR="00B23909" w:rsidRDefault="00B23909" w:rsidP="00C01E1F">
      <w:pPr>
        <w:pStyle w:val="Heading3"/>
        <w:rPr>
          <w:rtl/>
        </w:rPr>
      </w:pPr>
      <w:r>
        <w:rPr>
          <w:rFonts w:hint="cs"/>
          <w:rtl/>
        </w:rPr>
        <w:t xml:space="preserve">ציון לידים </w:t>
      </w:r>
      <w:r>
        <w:rPr>
          <w:rtl/>
        </w:rPr>
        <w:t>–</w:t>
      </w:r>
      <w:r>
        <w:rPr>
          <w:rFonts w:hint="cs"/>
          <w:rtl/>
        </w:rPr>
        <w:t xml:space="preserve"> </w:t>
      </w:r>
      <w:r>
        <w:t>Lead Scoring</w:t>
      </w:r>
    </w:p>
    <w:p w14:paraId="4230644E" w14:textId="77777777" w:rsidR="002D651E" w:rsidRDefault="00B23909" w:rsidP="00B23909">
      <w:pPr>
        <w:rPr>
          <w:rtl/>
        </w:rPr>
      </w:pPr>
      <w:r w:rsidRPr="00B23909">
        <w:rPr>
          <w:rtl/>
        </w:rPr>
        <w:t xml:space="preserve">ציון לידים הוא תהליך שנעשה כדי להבין את חשיבותו ועדיפותו של ליד עבור אותו הארגון. </w:t>
      </w:r>
    </w:p>
    <w:p w14:paraId="5BECFDC3" w14:textId="65A58FCC" w:rsidR="00B23909" w:rsidRPr="00B23909" w:rsidRDefault="00B23909" w:rsidP="00B23909">
      <w:r w:rsidRPr="00B23909">
        <w:rPr>
          <w:rtl/>
        </w:rPr>
        <w:t>ציון הלידים</w:t>
      </w:r>
      <w:r w:rsidRPr="00B23909">
        <w:rPr>
          <w:rFonts w:hint="cs"/>
          <w:rtl/>
        </w:rPr>
        <w:t xml:space="preserve"> </w:t>
      </w:r>
      <w:r w:rsidR="00D00CD7">
        <w:rPr>
          <w:rFonts w:hint="cs"/>
          <w:rtl/>
        </w:rPr>
        <w:t>עוזר</w:t>
      </w:r>
      <w:r w:rsidRPr="00B23909">
        <w:rPr>
          <w:rtl/>
        </w:rPr>
        <w:t xml:space="preserve"> להבין מה הסיכוי של אותה המכירה הפוטנציאלית </w:t>
      </w:r>
      <w:r>
        <w:rPr>
          <w:rFonts w:hint="cs"/>
          <w:rtl/>
        </w:rPr>
        <w:t xml:space="preserve">להפוך </w:t>
      </w:r>
      <w:r w:rsidRPr="00B23909">
        <w:rPr>
          <w:rtl/>
        </w:rPr>
        <w:t>להיות מכירה ממשית. החשיבות של הליד</w:t>
      </w:r>
      <w:r w:rsidRPr="00B23909">
        <w:rPr>
          <w:rFonts w:hint="cs"/>
          <w:rtl/>
        </w:rPr>
        <w:t xml:space="preserve"> </w:t>
      </w:r>
      <w:r w:rsidRPr="00B23909">
        <w:rPr>
          <w:rtl/>
        </w:rPr>
        <w:t>נקבעת על פי מספר פרמטרים שנקבעו מראש, לדוגמה</w:t>
      </w:r>
      <w:r w:rsidR="00BF7480">
        <w:rPr>
          <w:rFonts w:hint="cs"/>
          <w:rtl/>
        </w:rPr>
        <w:t>:</w:t>
      </w:r>
      <w:r w:rsidRPr="00B23909">
        <w:rPr>
          <w:rtl/>
        </w:rPr>
        <w:t xml:space="preserve"> </w:t>
      </w:r>
      <w:r>
        <w:rPr>
          <w:rFonts w:hint="cs"/>
          <w:rtl/>
        </w:rPr>
        <w:t>המוצר בו התעניין הלקוח, מצב דמוגרפי כמו</w:t>
      </w:r>
      <w:r w:rsidRPr="00B23909">
        <w:rPr>
          <w:rtl/>
        </w:rPr>
        <w:t xml:space="preserve"> תחום עבודתו (אם מדובר</w:t>
      </w:r>
      <w:r w:rsidRPr="00B23909">
        <w:rPr>
          <w:rFonts w:hint="cs"/>
          <w:rtl/>
        </w:rPr>
        <w:t xml:space="preserve"> </w:t>
      </w:r>
      <w:r w:rsidRPr="00B23909">
        <w:rPr>
          <w:rtl/>
        </w:rPr>
        <w:t>באדם פרטי),</w:t>
      </w:r>
      <w:r>
        <w:rPr>
          <w:rFonts w:hint="cs"/>
          <w:rtl/>
        </w:rPr>
        <w:t xml:space="preserve"> מין</w:t>
      </w:r>
      <w:r w:rsidRPr="00B23909">
        <w:rPr>
          <w:rtl/>
        </w:rPr>
        <w:t xml:space="preserve"> גיל וכולי. </w:t>
      </w:r>
    </w:p>
    <w:p w14:paraId="37CEF175" w14:textId="77777777" w:rsidR="00F7305E" w:rsidRDefault="00B23909" w:rsidP="00B23909">
      <w:pPr>
        <w:rPr>
          <w:rtl/>
        </w:rPr>
      </w:pPr>
      <w:r w:rsidRPr="00B23909">
        <w:rPr>
          <w:rtl/>
        </w:rPr>
        <w:t xml:space="preserve">מודלי דירוג הלידים שמים דגש לדאטה </w:t>
      </w:r>
      <w:r w:rsidR="00BF7480">
        <w:rPr>
          <w:rFonts w:hint="cs"/>
          <w:rtl/>
        </w:rPr>
        <w:t xml:space="preserve">מגוון כגון </w:t>
      </w:r>
      <w:r w:rsidRPr="00B23909">
        <w:rPr>
          <w:rtl/>
        </w:rPr>
        <w:t>-</w:t>
      </w:r>
      <w:r w:rsidRPr="00B23909">
        <w:rPr>
          <w:rFonts w:hint="cs"/>
          <w:rtl/>
        </w:rPr>
        <w:t xml:space="preserve"> </w:t>
      </w:r>
      <w:r w:rsidRPr="00B23909">
        <w:rPr>
          <w:rtl/>
        </w:rPr>
        <w:t>מספר הקליקים שאותו הליד הקליק</w:t>
      </w:r>
      <w:r w:rsidR="00BF7480">
        <w:rPr>
          <w:rFonts w:hint="cs"/>
          <w:rtl/>
        </w:rPr>
        <w:t xml:space="preserve"> על הקישור</w:t>
      </w:r>
      <w:r w:rsidRPr="00B23909">
        <w:rPr>
          <w:rtl/>
        </w:rPr>
        <w:t>, מספר הפעמים שביקר באתרים השונים של הארגון או כמות הזמן</w:t>
      </w:r>
      <w:r w:rsidRPr="00B23909">
        <w:rPr>
          <w:rFonts w:hint="cs"/>
          <w:rtl/>
        </w:rPr>
        <w:t xml:space="preserve"> </w:t>
      </w:r>
      <w:r w:rsidRPr="00B23909">
        <w:rPr>
          <w:rtl/>
        </w:rPr>
        <w:t xml:space="preserve">ששוהה באותם האתרים. </w:t>
      </w:r>
    </w:p>
    <w:p w14:paraId="7C14B2BD" w14:textId="77777777" w:rsidR="00F7305E" w:rsidRDefault="00B23909" w:rsidP="00B23909">
      <w:pPr>
        <w:rPr>
          <w:rtl/>
        </w:rPr>
      </w:pPr>
      <w:r w:rsidRPr="00B23909">
        <w:rPr>
          <w:rtl/>
        </w:rPr>
        <w:t xml:space="preserve">פעולה </w:t>
      </w:r>
      <w:r w:rsidR="00F7305E">
        <w:rPr>
          <w:rFonts w:hint="cs"/>
          <w:rtl/>
        </w:rPr>
        <w:t>זו</w:t>
      </w:r>
      <w:r w:rsidRPr="00B23909">
        <w:rPr>
          <w:rtl/>
        </w:rPr>
        <w:t xml:space="preserve"> בתהליך של ניהול הלידים עוזרת לארגון להבין את האופי של</w:t>
      </w:r>
      <w:r w:rsidRPr="00B23909">
        <w:rPr>
          <w:rFonts w:hint="cs"/>
          <w:rtl/>
        </w:rPr>
        <w:t xml:space="preserve"> </w:t>
      </w:r>
      <w:r w:rsidRPr="00B23909">
        <w:rPr>
          <w:rtl/>
        </w:rPr>
        <w:t xml:space="preserve">הלקוחות העתידיים שלו ונעזר בהם בעת ביצוע המכירה. </w:t>
      </w:r>
      <w:r>
        <w:rPr>
          <w:rtl/>
        </w:rPr>
        <w:br/>
      </w:r>
      <w:r w:rsidRPr="00B23909">
        <w:rPr>
          <w:rtl/>
        </w:rPr>
        <w:t>במהלך ציון הלידים</w:t>
      </w:r>
      <w:r w:rsidR="00F7305E">
        <w:rPr>
          <w:rFonts w:hint="cs"/>
          <w:rtl/>
        </w:rPr>
        <w:t>,</w:t>
      </w:r>
      <w:r w:rsidRPr="00B23909">
        <w:rPr>
          <w:rtl/>
        </w:rPr>
        <w:t xml:space="preserve"> ישנם אלגוריתמים רבים</w:t>
      </w:r>
      <w:r w:rsidRPr="00B23909">
        <w:rPr>
          <w:rFonts w:hint="cs"/>
          <w:rtl/>
        </w:rPr>
        <w:t xml:space="preserve"> </w:t>
      </w:r>
      <w:r w:rsidRPr="00B23909">
        <w:rPr>
          <w:rtl/>
        </w:rPr>
        <w:t>היודעים לזהות לידים שנראים מזויפים ואותו הדירוג עוזר לאנשי המכירות לא לפנות לאותם הלידים</w:t>
      </w:r>
      <w:r w:rsidRPr="00B23909">
        <w:rPr>
          <w:rFonts w:hint="cs"/>
          <w:rtl/>
        </w:rPr>
        <w:t xml:space="preserve"> </w:t>
      </w:r>
      <w:r w:rsidRPr="00B23909">
        <w:rPr>
          <w:rtl/>
        </w:rPr>
        <w:t xml:space="preserve">ולחסוך את זמנם. </w:t>
      </w:r>
    </w:p>
    <w:p w14:paraId="2DD0007A" w14:textId="65EDC711" w:rsidR="00B23909" w:rsidRDefault="00B23909" w:rsidP="00B23909">
      <w:pPr>
        <w:rPr>
          <w:rtl/>
        </w:rPr>
      </w:pPr>
      <w:r w:rsidRPr="00B23909">
        <w:rPr>
          <w:rtl/>
        </w:rPr>
        <w:t>במהלך הפרויקט שלנו נשתמש בשיטת ציון לידים בכדי לדרג את המכירות</w:t>
      </w:r>
      <w:r w:rsidRPr="00B23909">
        <w:rPr>
          <w:rFonts w:hint="cs"/>
          <w:rtl/>
        </w:rPr>
        <w:t xml:space="preserve"> </w:t>
      </w:r>
      <w:r w:rsidRPr="00B23909">
        <w:rPr>
          <w:rtl/>
        </w:rPr>
        <w:t>הפוטנציאליות תוך שימוש אופטימלי בכל הדאטה אודות הליד.</w:t>
      </w:r>
    </w:p>
    <w:p w14:paraId="79BCDB35" w14:textId="7F22F850" w:rsidR="00B23909" w:rsidRDefault="00B23909" w:rsidP="00C01E1F">
      <w:pPr>
        <w:pStyle w:val="Heading3"/>
      </w:pPr>
      <w:r>
        <w:rPr>
          <w:rFonts w:hint="cs"/>
          <w:rtl/>
        </w:rPr>
        <w:t xml:space="preserve">משפך שיווקי </w:t>
      </w:r>
      <w:r>
        <w:rPr>
          <w:rtl/>
        </w:rPr>
        <w:t>–</w:t>
      </w:r>
      <w:r>
        <w:rPr>
          <w:rFonts w:hint="cs"/>
          <w:rtl/>
        </w:rPr>
        <w:t xml:space="preserve"> </w:t>
      </w:r>
      <w:r>
        <w:t>Sales Funnel</w:t>
      </w:r>
    </w:p>
    <w:p w14:paraId="5443CC15" w14:textId="77777777" w:rsidR="00B23909" w:rsidRPr="00B23909" w:rsidRDefault="00B23909" w:rsidP="00B23909">
      <w:pPr>
        <w:rPr>
          <w:rtl/>
        </w:rPr>
      </w:pPr>
      <w:r w:rsidRPr="00B23909">
        <w:rPr>
          <w:rFonts w:hint="cs"/>
          <w:rtl/>
        </w:rPr>
        <w:t xml:space="preserve">תהליך שעובר אדם מסוים מהרגע שהוא פוגש בפעם הראשונה את המוצר או העסק ועד הרגע שהוא מבצע את הרכישה הראשונה בארגון. </w:t>
      </w:r>
    </w:p>
    <w:p w14:paraId="47F92283" w14:textId="563C4AF8" w:rsidR="00B23909" w:rsidRPr="00B23909" w:rsidRDefault="00B23909" w:rsidP="002D6294">
      <w:pPr>
        <w:pStyle w:val="ListParagraph"/>
        <w:numPr>
          <w:ilvl w:val="0"/>
          <w:numId w:val="19"/>
        </w:numPr>
        <w:rPr>
          <w:rtl/>
        </w:rPr>
      </w:pPr>
      <w:r w:rsidRPr="00B23909">
        <w:rPr>
          <w:rFonts w:hint="cs"/>
          <w:rtl/>
        </w:rPr>
        <w:t>השלב הראשון</w:t>
      </w:r>
      <w:r w:rsidR="00116A55">
        <w:rPr>
          <w:rFonts w:hint="cs"/>
          <w:rtl/>
        </w:rPr>
        <w:t>:</w:t>
      </w:r>
      <w:r w:rsidRPr="00B23909">
        <w:rPr>
          <w:rFonts w:hint="cs"/>
          <w:rtl/>
        </w:rPr>
        <w:t xml:space="preserve">  שלב החשיפה למוצר או לשירות של הארגון.</w:t>
      </w:r>
    </w:p>
    <w:p w14:paraId="3BADD01C" w14:textId="599A32E8" w:rsidR="00B23909" w:rsidRPr="00B23909" w:rsidRDefault="00B23909" w:rsidP="002D6294">
      <w:pPr>
        <w:pStyle w:val="ListParagraph"/>
        <w:numPr>
          <w:ilvl w:val="0"/>
          <w:numId w:val="19"/>
        </w:numPr>
        <w:rPr>
          <w:rtl/>
        </w:rPr>
      </w:pPr>
      <w:r w:rsidRPr="00B23909">
        <w:rPr>
          <w:rFonts w:hint="cs"/>
          <w:rtl/>
        </w:rPr>
        <w:t>השלב השני שלב ההתעניינות והמחקר</w:t>
      </w:r>
      <w:r w:rsidR="00116A55">
        <w:rPr>
          <w:rFonts w:hint="cs"/>
          <w:rtl/>
        </w:rPr>
        <w:t>:</w:t>
      </w:r>
      <w:r w:rsidRPr="00B23909">
        <w:rPr>
          <w:rFonts w:hint="cs"/>
          <w:rtl/>
        </w:rPr>
        <w:t xml:space="preserve"> לאחר שהאדם התרשם מהמוצר או מהשירות שנחשף אליו הוא יתחיל לברר עליו ויקיים השוואת מחירים עם הארגונים המתחרים, יבדוק יתרונות וחסרונות ופופולריות בשוק. </w:t>
      </w:r>
    </w:p>
    <w:p w14:paraId="161597D1" w14:textId="4C47D382" w:rsidR="00B23909" w:rsidRPr="00B23909" w:rsidRDefault="00B23909" w:rsidP="002D6294">
      <w:pPr>
        <w:pStyle w:val="ListParagraph"/>
        <w:numPr>
          <w:ilvl w:val="0"/>
          <w:numId w:val="19"/>
        </w:numPr>
        <w:rPr>
          <w:rtl/>
        </w:rPr>
      </w:pPr>
      <w:r w:rsidRPr="00B23909">
        <w:rPr>
          <w:rFonts w:hint="cs"/>
          <w:rtl/>
        </w:rPr>
        <w:t>השלב השלישי</w:t>
      </w:r>
      <w:r w:rsidR="00116A55">
        <w:rPr>
          <w:rFonts w:hint="cs"/>
          <w:rtl/>
        </w:rPr>
        <w:t xml:space="preserve"> </w:t>
      </w:r>
      <w:r w:rsidRPr="00B23909">
        <w:rPr>
          <w:rFonts w:hint="cs"/>
          <w:rtl/>
        </w:rPr>
        <w:t>שלב הבחירה</w:t>
      </w:r>
      <w:r w:rsidR="00116A55">
        <w:rPr>
          <w:rFonts w:hint="cs"/>
          <w:rtl/>
        </w:rPr>
        <w:t>:</w:t>
      </w:r>
      <w:r w:rsidRPr="00B23909">
        <w:rPr>
          <w:rFonts w:hint="cs"/>
          <w:rtl/>
        </w:rPr>
        <w:t xml:space="preserve"> אחרי סיום החקירה והבדיקה הלקוח יצור קשר טלפוני או דרך המייל או ימלא טופס באתר או בדף הנחיתה של המוצר עם פרטי ההתקשרות שלו. </w:t>
      </w:r>
    </w:p>
    <w:p w14:paraId="556DF801" w14:textId="52BACA41" w:rsidR="00B23909" w:rsidRPr="00B23909" w:rsidRDefault="00B23909" w:rsidP="002D6294">
      <w:pPr>
        <w:pStyle w:val="ListParagraph"/>
        <w:numPr>
          <w:ilvl w:val="0"/>
          <w:numId w:val="19"/>
        </w:numPr>
        <w:rPr>
          <w:rtl/>
        </w:rPr>
      </w:pPr>
      <w:r w:rsidRPr="00B23909">
        <w:rPr>
          <w:rFonts w:hint="cs"/>
          <w:rtl/>
        </w:rPr>
        <w:t>השלב הרביעי רכישה</w:t>
      </w:r>
      <w:r w:rsidR="00116A55">
        <w:rPr>
          <w:rFonts w:hint="cs"/>
          <w:rtl/>
        </w:rPr>
        <w:t>:</w:t>
      </w:r>
      <w:r w:rsidRPr="00B23909">
        <w:rPr>
          <w:rFonts w:hint="cs"/>
          <w:rtl/>
        </w:rPr>
        <w:t xml:space="preserve"> הליד הפך להיות לקוח רשמי של הארגון כאשר החליט לרכוש את המוצר או את שירותי הארגון. </w:t>
      </w:r>
    </w:p>
    <w:p w14:paraId="4EAEE1ED" w14:textId="0409463E" w:rsidR="00B23909" w:rsidRDefault="00B23909" w:rsidP="00913255">
      <w:pPr>
        <w:pStyle w:val="ListParagraph"/>
        <w:numPr>
          <w:ilvl w:val="0"/>
          <w:numId w:val="19"/>
        </w:numPr>
        <w:rPr>
          <w:rtl/>
        </w:rPr>
      </w:pPr>
      <w:r w:rsidRPr="00B23909">
        <w:rPr>
          <w:rFonts w:hint="cs"/>
          <w:rtl/>
        </w:rPr>
        <w:t>השלב החמישי שימור לקוחות</w:t>
      </w:r>
      <w:r w:rsidR="00116A55">
        <w:rPr>
          <w:rFonts w:hint="cs"/>
          <w:rtl/>
        </w:rPr>
        <w:t>:</w:t>
      </w:r>
      <w:r w:rsidRPr="00B23909">
        <w:rPr>
          <w:rFonts w:hint="cs"/>
          <w:rtl/>
        </w:rPr>
        <w:t xml:space="preserve"> שליחת עדכונים על מבצעים או מוצרים חדשים של הארגון שעשויים לעניין את הלקוח ולעודד להמשיך ולרכוש את מוצרי או שירותי החברה. </w:t>
      </w:r>
    </w:p>
    <w:p w14:paraId="6E048373" w14:textId="6B81FCFB" w:rsidR="00B23909" w:rsidRDefault="00B23909" w:rsidP="00B23909">
      <w:pPr>
        <w:pStyle w:val="Heading2"/>
        <w:rPr>
          <w:rtl/>
        </w:rPr>
      </w:pPr>
      <w:bookmarkStart w:id="19" w:name="_Toc104718728"/>
      <w:r>
        <w:rPr>
          <w:rFonts w:hint="cs"/>
          <w:rtl/>
        </w:rPr>
        <w:lastRenderedPageBreak/>
        <w:t>טכנולוגיה ויישום</w:t>
      </w:r>
      <w:bookmarkEnd w:id="19"/>
    </w:p>
    <w:p w14:paraId="74D32616" w14:textId="470CD887" w:rsidR="00B23909" w:rsidRDefault="00B23909" w:rsidP="00C01E1F">
      <w:pPr>
        <w:pStyle w:val="Heading3"/>
        <w:rPr>
          <w:rtl/>
        </w:rPr>
      </w:pPr>
      <w:r>
        <w:rPr>
          <w:rFonts w:hint="cs"/>
          <w:rtl/>
        </w:rPr>
        <w:t>מערכת המלצה</w:t>
      </w:r>
    </w:p>
    <w:p w14:paraId="0A9A64B4" w14:textId="77777777" w:rsidR="00B23909" w:rsidRPr="00B23909" w:rsidRDefault="00B23909" w:rsidP="00B23909">
      <w:r w:rsidRPr="00B23909">
        <w:rPr>
          <w:rtl/>
        </w:rPr>
        <w:t xml:space="preserve">מערכות המלצה הן כלי תוכנה וטכניקות המספקות הצעות לפריטים שישמשו את המשתמש, ההצעות המוצעות נועדו לתמוך בתהליך קבלת ההחלטות של המשתמש. </w:t>
      </w:r>
    </w:p>
    <w:p w14:paraId="6015FE04" w14:textId="77777777" w:rsidR="00B23909" w:rsidRPr="00B23909" w:rsidRDefault="00B23909" w:rsidP="00B23909">
      <w:r w:rsidRPr="00B23909">
        <w:rPr>
          <w:rtl/>
        </w:rPr>
        <w:t>פיתוח מערכות ההמלצה הוא מאמץ רב תחומי הכולל מומחים מתחומים רבים – כריית מידע, מערכות תומכות החלטה, בינה מלאכותית, סטטיסטיקה ועוד.</w:t>
      </w:r>
    </w:p>
    <w:p w14:paraId="46BEDB3C" w14:textId="77777777" w:rsidR="00B23909" w:rsidRPr="00B23909" w:rsidRDefault="00B23909" w:rsidP="00B23909">
      <w:r w:rsidRPr="00B23909">
        <w:rPr>
          <w:rtl/>
        </w:rPr>
        <w:t xml:space="preserve">המוטיבציה למערכות המלצה מוצגת בתרשים 1, הרעיון המכני שמקורו בצרכים (בעיות) ולאחר שמבינים את הצורך, האלגוריתם החכם של הממליץ יכול להציע פתרון בפשטות רבה. </w:t>
      </w:r>
    </w:p>
    <w:p w14:paraId="22ED6956" w14:textId="77777777" w:rsidR="00B23909" w:rsidRPr="00B23909" w:rsidRDefault="00B23909" w:rsidP="00B23909">
      <w:pPr>
        <w:rPr>
          <w:rtl/>
        </w:rPr>
      </w:pPr>
      <w:r w:rsidRPr="00B23909">
        <w:rPr>
          <w:rtl/>
        </w:rPr>
        <w:t>אומנם מערכות המלצה צריכות לאתר את הבעיה העיקרית של המשתמש, אך לא רק, מערכות המלצה יעילות הן אלה שיאפשרו למשתמש לחקור את מרחב האופציות שלו ובהתאם יתמכו בהעדפות השונות של המשתמש.</w:t>
      </w:r>
      <w:r w:rsidRPr="00B23909">
        <w:rPr>
          <w:rtl/>
        </w:rPr>
        <w:br/>
        <w:t xml:space="preserve">רוב משתמשי האינטרנט כיום נתקלו אי פעם במערכת המלצה בדרך זו או אחרת, חנות ספרים וירטואלית שכאשר המשתמש יבחר ספר, תופיע לו הודעה "משתמשים שבחרו את הספר הזה, בחרו בנוסף"..       </w:t>
      </w:r>
    </w:p>
    <w:p w14:paraId="08EEC83C" w14:textId="680B755B" w:rsidR="00B23909" w:rsidRPr="00B23909" w:rsidRDefault="00B23909" w:rsidP="00B23909">
      <w:r w:rsidRPr="00B23909">
        <w:rPr>
          <w:rtl/>
        </w:rPr>
        <w:t xml:space="preserve">ניתן לראות, </w:t>
      </w:r>
      <w:r w:rsidR="00991280">
        <w:rPr>
          <w:rFonts w:hint="cs"/>
          <w:rtl/>
        </w:rPr>
        <w:t>שב</w:t>
      </w:r>
      <w:r w:rsidRPr="00B23909">
        <w:rPr>
          <w:rtl/>
        </w:rPr>
        <w:t xml:space="preserve">כדי שהמערכת תוכל לתת המלצות עליה לדעת פרטים אישיים על המשתמשים שלה. </w:t>
      </w:r>
    </w:p>
    <w:p w14:paraId="4B845DEB" w14:textId="3F1CA302" w:rsidR="00B23909" w:rsidRPr="00B23909" w:rsidRDefault="00B23909" w:rsidP="00B23909">
      <w:pPr>
        <w:rPr>
          <w:rtl/>
        </w:rPr>
      </w:pPr>
      <w:r w:rsidRPr="00B23909">
        <w:rPr>
          <w:rtl/>
        </w:rPr>
        <w:t>במסגרת הפרויקט תפותח מערכת המלצה לאנשי מכירות מתחום הרכבים והליסינג על מנת לחסוך משאבים של זמן וכסף לארגון על לידים עם סיכויי הצלחה נמוכים, ולהתאים לאנשי המכירות לידים בכדי שסיכויי המכירה שלה יעלו.</w:t>
      </w:r>
    </w:p>
    <w:p w14:paraId="3013DC16" w14:textId="77777777" w:rsidR="00B23909" w:rsidRDefault="00B23909" w:rsidP="00B23909">
      <w:pPr>
        <w:pStyle w:val="ListParagraph"/>
        <w:ind w:left="567"/>
        <w:rPr>
          <w:rtl/>
        </w:rPr>
      </w:pPr>
    </w:p>
    <w:p w14:paraId="04EEF80F" w14:textId="77777777" w:rsidR="00B23909" w:rsidRDefault="00B23909" w:rsidP="00B23909">
      <w:pPr>
        <w:pStyle w:val="ListParagraph"/>
        <w:ind w:left="567"/>
        <w:rPr>
          <w:rtl/>
        </w:rPr>
      </w:pPr>
      <w:r>
        <w:rPr>
          <w:noProof/>
        </w:rPr>
        <w:drawing>
          <wp:anchor distT="0" distB="0" distL="114300" distR="114300" simplePos="0" relativeHeight="251658240" behindDoc="0" locked="0" layoutInCell="1" allowOverlap="1" wp14:anchorId="017280CA" wp14:editId="20C36B39">
            <wp:simplePos x="4642338" y="3017520"/>
            <wp:positionH relativeFrom="column">
              <wp:align>right</wp:align>
            </wp:positionH>
            <wp:positionV relativeFrom="paragraph">
              <wp:align>top</wp:align>
            </wp:positionV>
            <wp:extent cx="1644751" cy="1423408"/>
            <wp:effectExtent l="0" t="0" r="0" b="5715"/>
            <wp:wrapSquare wrapText="bothSides"/>
            <wp:docPr id="263" name="image15.png" descr="PDF] Travel Recommender Systems | Semantic Scholar"/>
            <wp:cNvGraphicFramePr/>
            <a:graphic xmlns:a="http://schemas.openxmlformats.org/drawingml/2006/main">
              <a:graphicData uri="http://schemas.openxmlformats.org/drawingml/2006/picture">
                <pic:pic xmlns:pic="http://schemas.openxmlformats.org/drawingml/2006/picture">
                  <pic:nvPicPr>
                    <pic:cNvPr id="0" name="image15.png" descr="PDF] Travel Recommender Systems | Semantic Scholar"/>
                    <pic:cNvPicPr preferRelativeResize="0"/>
                  </pic:nvPicPr>
                  <pic:blipFill>
                    <a:blip r:embed="rId11" cstate="print">
                      <a:extLst>
                        <a:ext uri="{28A0092B-C50C-407E-A947-70E740481C1C}">
                          <a14:useLocalDpi xmlns:a14="http://schemas.microsoft.com/office/drawing/2010/main" val="0"/>
                        </a:ext>
                      </a:extLst>
                    </a:blip>
                    <a:srcRect b="7972"/>
                    <a:stretch>
                      <a:fillRect/>
                    </a:stretch>
                  </pic:blipFill>
                  <pic:spPr>
                    <a:xfrm>
                      <a:off x="0" y="0"/>
                      <a:ext cx="1644751" cy="1423408"/>
                    </a:xfrm>
                    <a:prstGeom prst="rect">
                      <a:avLst/>
                    </a:prstGeom>
                    <a:ln/>
                  </pic:spPr>
                </pic:pic>
              </a:graphicData>
            </a:graphic>
          </wp:anchor>
        </w:drawing>
      </w:r>
    </w:p>
    <w:p w14:paraId="5EAF168A" w14:textId="77777777" w:rsidR="00B23909" w:rsidRPr="00F3459D" w:rsidRDefault="00B23909" w:rsidP="00B23909">
      <w:pPr>
        <w:rPr>
          <w:rtl/>
        </w:rPr>
      </w:pPr>
    </w:p>
    <w:p w14:paraId="7E0083B8" w14:textId="77777777" w:rsidR="00B23909" w:rsidRPr="00F3459D" w:rsidRDefault="00B23909" w:rsidP="00B23909">
      <w:pPr>
        <w:rPr>
          <w:rtl/>
        </w:rPr>
      </w:pPr>
    </w:p>
    <w:p w14:paraId="74CA3701" w14:textId="77777777" w:rsidR="00B23909" w:rsidRDefault="00B23909" w:rsidP="00B23909">
      <w:pPr>
        <w:pStyle w:val="ListParagraph"/>
        <w:ind w:left="567"/>
        <w:rPr>
          <w:rtl/>
        </w:rPr>
      </w:pPr>
    </w:p>
    <w:p w14:paraId="0CAD29A9" w14:textId="77777777" w:rsidR="00B23909" w:rsidRDefault="00B23909" w:rsidP="00B23909">
      <w:pPr>
        <w:pStyle w:val="ListParagraph"/>
        <w:ind w:left="567"/>
        <w:rPr>
          <w:rtl/>
        </w:rPr>
      </w:pPr>
    </w:p>
    <w:p w14:paraId="5EA9D8D8" w14:textId="77777777" w:rsidR="00B23909" w:rsidRDefault="00B23909" w:rsidP="000B562A">
      <w:pPr>
        <w:rPr>
          <w:rtl/>
        </w:rPr>
      </w:pPr>
    </w:p>
    <w:p w14:paraId="45BAAA5C" w14:textId="77777777" w:rsidR="000B562A" w:rsidRDefault="000B562A" w:rsidP="00B23909">
      <w:pPr>
        <w:ind w:left="360"/>
        <w:rPr>
          <w:sz w:val="20"/>
          <w:szCs w:val="20"/>
          <w:rtl/>
        </w:rPr>
      </w:pPr>
    </w:p>
    <w:p w14:paraId="52DB9A5E" w14:textId="59CA6CBE" w:rsidR="00B23909" w:rsidRPr="00920581" w:rsidRDefault="00B23909" w:rsidP="00B23909">
      <w:pPr>
        <w:ind w:left="360"/>
        <w:rPr>
          <w:sz w:val="20"/>
          <w:szCs w:val="20"/>
          <w:rtl/>
        </w:rPr>
      </w:pPr>
      <w:r w:rsidRPr="00920581">
        <w:rPr>
          <w:sz w:val="20"/>
          <w:szCs w:val="20"/>
          <w:rtl/>
        </w:rPr>
        <w:t>תרשים 3</w:t>
      </w:r>
      <w:r w:rsidR="00920581" w:rsidRPr="00920581">
        <w:rPr>
          <w:rFonts w:hint="cs"/>
          <w:sz w:val="20"/>
          <w:szCs w:val="20"/>
          <w:rtl/>
        </w:rPr>
        <w:t>.2.1</w:t>
      </w:r>
      <w:r w:rsidRPr="00920581">
        <w:rPr>
          <w:sz w:val="20"/>
          <w:szCs w:val="20"/>
          <w:rtl/>
        </w:rPr>
        <w:t xml:space="preserve"> הדגמה של מערכת המלצה</w:t>
      </w:r>
    </w:p>
    <w:p w14:paraId="7B9D0560" w14:textId="7972392D" w:rsidR="00B23909" w:rsidRDefault="00B23909" w:rsidP="00C01E1F">
      <w:pPr>
        <w:pStyle w:val="Heading3"/>
        <w:rPr>
          <w:rtl/>
        </w:rPr>
      </w:pPr>
      <w:r w:rsidRPr="00B23909">
        <w:rPr>
          <w:rtl/>
        </w:rPr>
        <w:t>מערכת ניהול קשרי לקוחות</w:t>
      </w:r>
      <w:r>
        <w:rPr>
          <w:rFonts w:hint="cs"/>
          <w:rtl/>
        </w:rPr>
        <w:t xml:space="preserve"> </w:t>
      </w:r>
      <w:r>
        <w:rPr>
          <w:rtl/>
        </w:rPr>
        <w:t>–</w:t>
      </w:r>
      <w:r w:rsidRPr="00B23909">
        <w:rPr>
          <w:rtl/>
        </w:rPr>
        <w:t xml:space="preserve"> </w:t>
      </w:r>
      <w:r w:rsidRPr="00B23909">
        <w:t>CRM</w:t>
      </w:r>
    </w:p>
    <w:p w14:paraId="3155EA01" w14:textId="77777777" w:rsidR="00B23909" w:rsidRPr="00B23909" w:rsidRDefault="00B23909" w:rsidP="00B23909">
      <w:r w:rsidRPr="00B23909">
        <w:rPr>
          <w:rtl/>
        </w:rPr>
        <w:t>מערכת ה-</w:t>
      </w:r>
      <w:r w:rsidRPr="00B23909">
        <w:t>CRM</w:t>
      </w:r>
      <w:r w:rsidRPr="00B23909">
        <w:rPr>
          <w:rtl/>
        </w:rPr>
        <w:t xml:space="preserve"> הינה מערכת לניהול קשרי לקוחות המאגדת את מכלול כלי הניהול הממוחשבים תחת מעטפת אחת ומציגה תמונה עדכנית ומלאה על הלקוח ופעילות הארגון בכל רגע נתון: כולל תהליכי מכירה, ניהול ושימור לקוחות, ניהול פרויקטים, הנהלת חשבונות ומלאי, ניהול משימות באופן חכם, שליחת דיוור לרשימות תפוצה, ניתוח של נתוני לקוחות באמצעות כלים של בינה עסקית וניהול תהליכי מכירה ומסעות שיווק ופרסום. </w:t>
      </w:r>
    </w:p>
    <w:p w14:paraId="47FEFADC" w14:textId="77777777" w:rsidR="00B23909" w:rsidRPr="00B23909" w:rsidRDefault="00B23909" w:rsidP="00B23909">
      <w:r w:rsidRPr="00B23909">
        <w:rPr>
          <w:rtl/>
        </w:rPr>
        <w:t>מערכת ה-</w:t>
      </w:r>
      <w:r w:rsidRPr="00B23909">
        <w:t>CRM</w:t>
      </w:r>
      <w:r w:rsidRPr="00B23909">
        <w:rPr>
          <w:rtl/>
        </w:rPr>
        <w:t xml:space="preserve"> מדמה תמונה מלאה של הלקוח כולל מיזוג של כל פרטי הקשר לתוך ממשק אחיד ונגיש בקלות ונועדה לשפר את איכות הקשר בין עסק או ארגון לבין הלקוחות שלו.</w:t>
      </w:r>
    </w:p>
    <w:p w14:paraId="1BEAA33D" w14:textId="77777777" w:rsidR="00B23909" w:rsidRPr="00B23909" w:rsidRDefault="00B23909" w:rsidP="00B23909">
      <w:r w:rsidRPr="00B23909">
        <w:rPr>
          <w:rtl/>
        </w:rPr>
        <w:t xml:space="preserve">ארגונים, חברות ומוסדות רבים עושים שימוש במערכת כדי למנף את הפוטנציאל העסקי מול הלקוחות, להגביר ולייעל את קצב העסקאות, לאגור מידע היסטורי להכרת הלקוחות, למנף את היכולות השרירותיות ולקבל תובנות עסקיות לטווח הארוך. לכל מערכת </w:t>
      </w:r>
      <w:r w:rsidRPr="00B23909">
        <w:t>CRM</w:t>
      </w:r>
      <w:r w:rsidRPr="00B23909">
        <w:rPr>
          <w:rtl/>
        </w:rPr>
        <w:t xml:space="preserve"> יכולות להיות הגדרות ותכונות הייחודיות לה אך היתרון המשמעותי שלה המערכת היא אחסון המידע אודות הלקוחות והאפשרות לשלוף נתונים בצורה קלה ומהירה. </w:t>
      </w:r>
    </w:p>
    <w:p w14:paraId="1385226C" w14:textId="77777777" w:rsidR="00B23909" w:rsidRPr="00B23909" w:rsidRDefault="00B23909" w:rsidP="00B23909">
      <w:r w:rsidRPr="00B23909">
        <w:rPr>
          <w:rtl/>
        </w:rPr>
        <w:lastRenderedPageBreak/>
        <w:t>כאשר ארגון בוחר את מערכת ה-</w:t>
      </w:r>
      <w:r w:rsidRPr="00B23909">
        <w:t>CRM</w:t>
      </w:r>
      <w:r w:rsidRPr="00B23909">
        <w:rPr>
          <w:rtl/>
        </w:rPr>
        <w:t xml:space="preserve"> המתאימה עבורו עליו להשוות בין המערכות השונות בשוק לפי התאמה לצרכים שלו- בין אם ניהול פרויקטים, מלאי, ביצוע מעקב זמנים או עבודת צוות או ניתוח מידע אודות העובדים שלו.</w:t>
      </w:r>
    </w:p>
    <w:p w14:paraId="6266A4B3" w14:textId="6D7EA377" w:rsidR="00FE1DE1" w:rsidRDefault="00B23909" w:rsidP="00FE1DE1">
      <w:pPr>
        <w:rPr>
          <w:rtl/>
        </w:rPr>
      </w:pPr>
      <w:r w:rsidRPr="00B23909">
        <w:rPr>
          <w:rtl/>
        </w:rPr>
        <w:t>בנוסף, במערכת ה-</w:t>
      </w:r>
      <w:r w:rsidRPr="00B23909">
        <w:t>CRM</w:t>
      </w:r>
      <w:r w:rsidRPr="00B23909">
        <w:rPr>
          <w:rtl/>
        </w:rPr>
        <w:t xml:space="preserve"> נעשה גם שימוש לטובת ניהול לידים לעסקים והמערכת מסונכרנת עם הנתונים על הלקוחות הקיימים. בפרויקט שלנו אנחנו עתידים לחקור את השימוש במערכות ה-</w:t>
      </w:r>
      <w:r w:rsidRPr="00B23909">
        <w:t>CRM</w:t>
      </w:r>
      <w:r w:rsidRPr="00B23909">
        <w:rPr>
          <w:rtl/>
        </w:rPr>
        <w:t xml:space="preserve"> השונות, השימוש בהן לטובת ניהול לידים וההבדלים בין המערכות הקיימות בשוק לבין המערכת החכמה שאנחנו עתידים לפתח ולהבין את היתרונות והחסרונות של מערכת לניהול לידים אשר מתממשקת עם מערכת ה-</w:t>
      </w:r>
      <w:r w:rsidRPr="00B23909">
        <w:t>CRM</w:t>
      </w:r>
      <w:r w:rsidRPr="00B23909">
        <w:rPr>
          <w:rtl/>
        </w:rPr>
        <w:t xml:space="preserve">. </w:t>
      </w:r>
    </w:p>
    <w:p w14:paraId="769CFCDF" w14:textId="77777777" w:rsidR="00FE1DE1" w:rsidRDefault="00FE1DE1" w:rsidP="00C01E1F">
      <w:pPr>
        <w:pStyle w:val="Heading3"/>
        <w:rPr>
          <w:rtl/>
        </w:rPr>
      </w:pPr>
      <w:r>
        <w:rPr>
          <w:rFonts w:hint="cs"/>
          <w:rtl/>
        </w:rPr>
        <w:t>תכנות מונחה עצמים</w:t>
      </w:r>
    </w:p>
    <w:p w14:paraId="7F9DF257" w14:textId="77777777" w:rsidR="00FE1DE1" w:rsidRDefault="00FE1DE1" w:rsidP="00FE1DE1">
      <w:pPr>
        <w:rPr>
          <w:rtl/>
        </w:rPr>
      </w:pPr>
      <w:r>
        <w:rPr>
          <w:rFonts w:hint="cs"/>
          <w:rtl/>
        </w:rPr>
        <w:t xml:space="preserve">בפרויקט נעשה שימוש בתכנות מונחה עצמים (או בקיצור </w:t>
      </w:r>
      <w:r>
        <w:rPr>
          <w:rFonts w:hint="cs"/>
        </w:rPr>
        <w:t>OOP</w:t>
      </w:r>
      <w:r>
        <w:rPr>
          <w:rFonts w:hint="cs"/>
          <w:rtl/>
        </w:rPr>
        <w:t>) לשם יצירת אובייקטים (עצמים) בעלי תכונות, מאפיינים ופעולות היכולים להתקיים כיחידה סגורה ועצמאית. תכנות מונחה עצמים נחשב לסט מוסכמות לכתיבת תוכנה ומתאפיין כמודולרי- מאפשר להפריד פונקציונליות של תוכנה למודולים עצמאיים הניתנים להחלפה כך שכל אחד מהם מכיל רק היבט אחד של כלל הפונקציונליות הנדרשת לביצוע. בנוסף, פרדיגמה זאת מאופיינת כמדרגית וניתן לתת לאובייקטים שהוגדרו יחסי היררכיות בניהם. תכנות מונחה עצמים מחקה את החשיבה האנושית בכך שהוא מסווג ומגדיר את העולם לקטגוריות אשר עוזרות לשלוט ולסדר מידע ובו זמנית, תוך כדי הגדרת תכונות המייחדות כל קטגוריה.</w:t>
      </w:r>
    </w:p>
    <w:p w14:paraId="45A729D5" w14:textId="33AF73AF" w:rsidR="00FE1DE1" w:rsidRPr="00B23909" w:rsidRDefault="00FE1DE1" w:rsidP="00FE1DE1">
      <w:pPr>
        <w:rPr>
          <w:rtl/>
        </w:rPr>
      </w:pPr>
      <w:r>
        <w:rPr>
          <w:rFonts w:hint="cs"/>
          <w:rtl/>
        </w:rPr>
        <w:t>בחרנו להשתמש בתכנות מונחה עצמים כיוון שהיינו צריכים להגדיר אובייקטים שיתקשרו אחד עם השני אך בו זמנית לא יהיה ערבוב בין טיפוסי עצמים שונים והאלגוריתם יהיה  גמיש לשינויים בתוכנה.</w:t>
      </w:r>
    </w:p>
    <w:p w14:paraId="4C5DB74F" w14:textId="08343506" w:rsidR="00CE4383" w:rsidRPr="00E42EB1" w:rsidRDefault="00CB23F8" w:rsidP="002A017F">
      <w:pPr>
        <w:pStyle w:val="Heading2"/>
      </w:pPr>
      <w:bookmarkStart w:id="20" w:name="_Toc104718729"/>
      <w:r>
        <w:rPr>
          <w:rFonts w:hint="cs"/>
          <w:rtl/>
        </w:rPr>
        <w:t xml:space="preserve">למידת מכונה </w:t>
      </w:r>
      <w:r>
        <w:rPr>
          <w:rtl/>
        </w:rPr>
        <w:t>–</w:t>
      </w:r>
      <w:r>
        <w:rPr>
          <w:rFonts w:hint="cs"/>
          <w:rtl/>
        </w:rPr>
        <w:t xml:space="preserve"> </w:t>
      </w:r>
      <w:r>
        <w:t>Machine Learning</w:t>
      </w:r>
      <w:bookmarkEnd w:id="20"/>
    </w:p>
    <w:p w14:paraId="424E27DE" w14:textId="77777777" w:rsidR="00CE4383" w:rsidRPr="00DE1AC9" w:rsidRDefault="000824FF" w:rsidP="00C01E1F">
      <w:pPr>
        <w:pStyle w:val="Heading3"/>
      </w:pPr>
      <w:bookmarkStart w:id="21" w:name="unsupervised_learning_3_3_1"/>
      <w:r w:rsidRPr="00DE1AC9">
        <w:rPr>
          <w:rtl/>
        </w:rPr>
        <w:t xml:space="preserve">למידה בלתי מונחית - </w:t>
      </w:r>
      <w:r w:rsidRPr="00DE1AC9">
        <w:t>Unsupervised Learning</w:t>
      </w:r>
    </w:p>
    <w:bookmarkEnd w:id="21"/>
    <w:p w14:paraId="4B5C4524" w14:textId="77777777" w:rsidR="00CE4383" w:rsidRPr="00DE1AC9" w:rsidRDefault="000824FF" w:rsidP="00DE1AC9">
      <w:r w:rsidRPr="00DE1AC9">
        <w:rPr>
          <w:rtl/>
        </w:rPr>
        <w:t>למידה בלתי מונחית (</w:t>
      </w:r>
      <w:r w:rsidRPr="00DE1AC9">
        <w:t>Unsupervised Learning</w:t>
      </w:r>
      <w:r w:rsidRPr="00DE1AC9">
        <w:rPr>
          <w:rtl/>
        </w:rPr>
        <w:t xml:space="preserve">)  היא טכניקה בלמידה חישובית שבה מנסים ללמוד את התכונות והמבנה של אוסף דוגמאות נתונים כאשר הנתונים זמינים כפי שהם ללא תוספת תיוגים. </w:t>
      </w:r>
    </w:p>
    <w:p w14:paraId="2DD55996" w14:textId="6EF9EB6C" w:rsidR="00CE4383" w:rsidRPr="00DE1AC9" w:rsidRDefault="00D8127D" w:rsidP="00DE1AC9">
      <w:r>
        <w:rPr>
          <w:rFonts w:hint="cs"/>
          <w:rtl/>
        </w:rPr>
        <w:t>"</w:t>
      </w:r>
      <w:r w:rsidR="000824FF" w:rsidRPr="00DE1AC9">
        <w:rPr>
          <w:rtl/>
        </w:rPr>
        <w:t>ללא תוספת תיוגים</w:t>
      </w:r>
      <w:r>
        <w:rPr>
          <w:rFonts w:hint="cs"/>
          <w:rtl/>
        </w:rPr>
        <w:t xml:space="preserve"> (</w:t>
      </w:r>
      <w:r>
        <w:rPr>
          <w:rFonts w:hint="cs"/>
        </w:rPr>
        <w:t>L</w:t>
      </w:r>
      <w:r>
        <w:t>abels</w:t>
      </w:r>
      <w:r>
        <w:rPr>
          <w:rFonts w:hint="cs"/>
          <w:rtl/>
        </w:rPr>
        <w:t>)"</w:t>
      </w:r>
      <w:r w:rsidR="000824FF" w:rsidRPr="00DE1AC9">
        <w:rPr>
          <w:rtl/>
        </w:rPr>
        <w:t xml:space="preserve"> כלומר שאנחנו לא יודעים את ה"תשובה האמיתית" ולאיזה קבוצה הדוגמאות הללו שייכות.</w:t>
      </w:r>
    </w:p>
    <w:p w14:paraId="6CDA8B5C" w14:textId="69B4A158" w:rsidR="00CE4383" w:rsidRPr="00DE1AC9" w:rsidRDefault="000824FF" w:rsidP="00DE1AC9">
      <w:r w:rsidRPr="00DE1AC9">
        <w:rPr>
          <w:rtl/>
        </w:rPr>
        <w:t xml:space="preserve">רוב הפעמים בעולם האמיתי, כמו באתגר שהפרויקט שלנו עומד בו, המידע שלנו יגיע ללא תיוג לאיזו קבוצה הוא שייך, </w:t>
      </w:r>
      <w:r w:rsidR="008048EE">
        <w:rPr>
          <w:rFonts w:hint="cs"/>
          <w:rtl/>
        </w:rPr>
        <w:t>ונרצה</w:t>
      </w:r>
      <w:r w:rsidRPr="00DE1AC9">
        <w:rPr>
          <w:rtl/>
        </w:rPr>
        <w:t xml:space="preserve"> לפתח אלגוריתם למידת מכונה שיוכל לסווג את המידע בצורה נכונה.</w:t>
      </w:r>
    </w:p>
    <w:p w14:paraId="17212749" w14:textId="519EA933" w:rsidR="00CE4383" w:rsidRPr="00DE1AC9" w:rsidRDefault="000824FF" w:rsidP="00DE1AC9">
      <w:r w:rsidRPr="00DE1AC9">
        <w:rPr>
          <w:rtl/>
        </w:rPr>
        <w:t>האלגוריתם עושה זאת בכך שהוא מוצא במידע ערכים חופפים ומחלק אותם לקבוצות, בנוסף הוא מזהה ערכים "אנומליים" שלא שייכים לשום קבוצה ומאגד אותם יחדיו.</w:t>
      </w:r>
    </w:p>
    <w:p w14:paraId="6DECCD7F" w14:textId="77777777" w:rsidR="00CE4383" w:rsidRPr="00DE1AC9" w:rsidRDefault="000824FF" w:rsidP="00DE1AC9">
      <w:r w:rsidRPr="00DE1AC9">
        <w:rPr>
          <w:rtl/>
        </w:rPr>
        <w:t>באופן כללי המטרה היא למצוא במידע תכונות משותפות ולחלק אותם לאשכולות.</w:t>
      </w:r>
    </w:p>
    <w:p w14:paraId="4756106D" w14:textId="6074363E" w:rsidR="00CE4383" w:rsidRPr="00DE1AC9" w:rsidRDefault="000824FF" w:rsidP="00B23909">
      <w:r w:rsidRPr="00DE1AC9">
        <w:rPr>
          <w:rtl/>
        </w:rPr>
        <w:t>בפרויקט שלנו</w:t>
      </w:r>
      <w:r w:rsidR="008048EE">
        <w:rPr>
          <w:rFonts w:hint="cs"/>
          <w:rtl/>
        </w:rPr>
        <w:t xml:space="preserve">, </w:t>
      </w:r>
      <w:r w:rsidRPr="00DE1AC9">
        <w:rPr>
          <w:rtl/>
        </w:rPr>
        <w:t>נרצה לחלק את המידע שלנו</w:t>
      </w:r>
      <w:r w:rsidR="008048EE">
        <w:rPr>
          <w:rFonts w:hint="cs"/>
          <w:rtl/>
        </w:rPr>
        <w:t xml:space="preserve">- </w:t>
      </w:r>
      <w:r w:rsidRPr="00DE1AC9">
        <w:rPr>
          <w:rtl/>
        </w:rPr>
        <w:t xml:space="preserve">לקוחות פוטנציאליים (לידים) </w:t>
      </w:r>
      <w:r w:rsidR="00BF3D2B">
        <w:rPr>
          <w:rFonts w:hint="cs"/>
          <w:rtl/>
        </w:rPr>
        <w:t>ולסווג</w:t>
      </w:r>
      <w:r w:rsidRPr="00DE1AC9">
        <w:rPr>
          <w:rtl/>
        </w:rPr>
        <w:t xml:space="preserve"> אותם לקבוצות</w:t>
      </w:r>
      <w:r w:rsidR="00BF3D2B">
        <w:rPr>
          <w:rFonts w:hint="cs"/>
          <w:rtl/>
        </w:rPr>
        <w:t>.</w:t>
      </w:r>
    </w:p>
    <w:p w14:paraId="454DE648" w14:textId="0075B713" w:rsidR="00CE4383" w:rsidRPr="00DE1AC9" w:rsidRDefault="000824FF" w:rsidP="00AB5FF3">
      <w:r w:rsidRPr="00DE1AC9">
        <w:rPr>
          <w:rtl/>
        </w:rPr>
        <w:t xml:space="preserve">התהליך שהמידע עובר בלמידת מכונה בלתי מונחית מוצגת </w:t>
      </w:r>
      <w:r w:rsidR="00CB7FB0">
        <w:rPr>
          <w:rFonts w:hint="cs"/>
          <w:rtl/>
        </w:rPr>
        <w:t>בתרשים הבא:</w:t>
      </w:r>
    </w:p>
    <w:p w14:paraId="7E401ACB" w14:textId="01C264AC" w:rsidR="00CE4383" w:rsidRPr="00B3241A" w:rsidRDefault="000824FF" w:rsidP="00B3241A">
      <w:pPr>
        <w:rPr>
          <w:color w:val="000000"/>
        </w:rPr>
      </w:pPr>
      <w:r w:rsidRPr="00DE1AC9">
        <w:rPr>
          <w:noProof/>
        </w:rPr>
        <w:drawing>
          <wp:inline distT="0" distB="0" distL="0" distR="0" wp14:anchorId="21E96302" wp14:editId="0E9AD790">
            <wp:extent cx="3501683" cy="935501"/>
            <wp:effectExtent l="0" t="0" r="3810" b="0"/>
            <wp:docPr id="285" name="image11.png"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Chart, diagram&#10;&#10;Description automatically generated"/>
                    <pic:cNvPicPr preferRelativeResize="0"/>
                  </pic:nvPicPr>
                  <pic:blipFill>
                    <a:blip r:embed="rId12"/>
                    <a:srcRect/>
                    <a:stretch>
                      <a:fillRect/>
                    </a:stretch>
                  </pic:blipFill>
                  <pic:spPr>
                    <a:xfrm>
                      <a:off x="0" y="0"/>
                      <a:ext cx="3518971" cy="940120"/>
                    </a:xfrm>
                    <a:prstGeom prst="rect">
                      <a:avLst/>
                    </a:prstGeom>
                    <a:ln/>
                  </pic:spPr>
                </pic:pic>
              </a:graphicData>
            </a:graphic>
          </wp:inline>
        </w:drawing>
      </w:r>
    </w:p>
    <w:p w14:paraId="29D4EF58" w14:textId="0BEB8538" w:rsidR="00CE4383" w:rsidRDefault="000B562A" w:rsidP="0034133D">
      <w:pPr>
        <w:rPr>
          <w:sz w:val="20"/>
          <w:szCs w:val="20"/>
          <w:rtl/>
        </w:rPr>
      </w:pPr>
      <w:r>
        <w:rPr>
          <w:rFonts w:hint="cs"/>
          <w:sz w:val="20"/>
          <w:szCs w:val="20"/>
          <w:rtl/>
        </w:rPr>
        <w:t>תרשים</w:t>
      </w:r>
      <w:r w:rsidR="0034133D" w:rsidRPr="0034133D">
        <w:rPr>
          <w:rFonts w:hint="cs"/>
          <w:sz w:val="20"/>
          <w:szCs w:val="20"/>
          <w:rtl/>
        </w:rPr>
        <w:t xml:space="preserve"> </w:t>
      </w:r>
      <w:r>
        <w:rPr>
          <w:rFonts w:hint="cs"/>
          <w:sz w:val="20"/>
          <w:szCs w:val="20"/>
          <w:rtl/>
        </w:rPr>
        <w:t>3</w:t>
      </w:r>
      <w:r w:rsidR="0034133D" w:rsidRPr="0034133D">
        <w:rPr>
          <w:rFonts w:hint="cs"/>
          <w:sz w:val="20"/>
          <w:szCs w:val="20"/>
          <w:rtl/>
        </w:rPr>
        <w:t>.1.1.</w:t>
      </w:r>
      <w:r w:rsidR="000824FF" w:rsidRPr="0034133D">
        <w:rPr>
          <w:sz w:val="20"/>
          <w:szCs w:val="20"/>
          <w:rtl/>
        </w:rPr>
        <w:t xml:space="preserve"> התהליך שהמידע עובר בלמידה בלתי מונחית</w:t>
      </w:r>
    </w:p>
    <w:p w14:paraId="0603ECC6" w14:textId="77777777" w:rsidR="00B54464" w:rsidRDefault="00B54464" w:rsidP="0034133D">
      <w:pPr>
        <w:rPr>
          <w:sz w:val="20"/>
          <w:szCs w:val="20"/>
          <w:rtl/>
        </w:rPr>
      </w:pPr>
    </w:p>
    <w:p w14:paraId="2B0A4F03" w14:textId="77777777" w:rsidR="00CF522B" w:rsidRPr="0034133D" w:rsidRDefault="00CF522B" w:rsidP="0034133D">
      <w:pPr>
        <w:rPr>
          <w:sz w:val="20"/>
          <w:szCs w:val="20"/>
        </w:rPr>
      </w:pPr>
    </w:p>
    <w:p w14:paraId="68EEC98D" w14:textId="77777777" w:rsidR="00CE4383" w:rsidRPr="00DE1AC9" w:rsidRDefault="000824FF" w:rsidP="00C01E1F">
      <w:pPr>
        <w:pStyle w:val="Heading3"/>
      </w:pPr>
      <w:bookmarkStart w:id="22" w:name="supervised_learning_3_3_2"/>
      <w:r w:rsidRPr="00DE1AC9">
        <w:rPr>
          <w:rtl/>
        </w:rPr>
        <w:lastRenderedPageBreak/>
        <w:t xml:space="preserve">למידה מונחית - </w:t>
      </w:r>
      <w:r w:rsidRPr="00DE1AC9">
        <w:t>Supervised Learning</w:t>
      </w:r>
    </w:p>
    <w:bookmarkEnd w:id="22"/>
    <w:p w14:paraId="2BB7041C" w14:textId="13F3311F" w:rsidR="00CE4383" w:rsidRPr="00DE1AC9" w:rsidRDefault="000824FF" w:rsidP="00DE1AC9">
      <w:r w:rsidRPr="00DE1AC9">
        <w:rPr>
          <w:rtl/>
        </w:rPr>
        <w:t>למידה מונחית או למידה מפוקחת (</w:t>
      </w:r>
      <w:r w:rsidRPr="00DE1AC9">
        <w:t>Supervised learning</w:t>
      </w:r>
      <w:r w:rsidRPr="00DE1AC9">
        <w:rPr>
          <w:rtl/>
        </w:rPr>
        <w:t>)  היא טכניקה בענף למידת מכונה, המאפשרת לפתח מכונה או מערכת (בדרך כלל תוכנית מחשב) שלומדת לפתור בעיות על בסיס מאגר גדול של דוגמאות "פתורות".</w:t>
      </w:r>
      <w:r w:rsidRPr="00DE1AC9">
        <w:rPr>
          <w:rtl/>
        </w:rPr>
        <w:br/>
        <w:t>אלגוריתם למידה אופטימלי הוא אלגוריתם שהפונקציה הנלמדת על ידיו תוכל לחזות</w:t>
      </w:r>
      <w:r w:rsidR="00D547DF">
        <w:rPr>
          <w:rFonts w:hint="cs"/>
          <w:rtl/>
        </w:rPr>
        <w:t xml:space="preserve"> בצורה</w:t>
      </w:r>
      <w:r w:rsidRPr="00DE1AC9">
        <w:rPr>
          <w:rtl/>
        </w:rPr>
        <w:t xml:space="preserve"> נכונה את התשובה גם בעבור דוגמאות שטרם נראו על ידי המערכת.</w:t>
      </w:r>
    </w:p>
    <w:p w14:paraId="3C1C8B90" w14:textId="0621BD53" w:rsidR="000E5345" w:rsidRPr="000E5345" w:rsidRDefault="000E5345" w:rsidP="00DE1AC9">
      <w:pPr>
        <w:rPr>
          <w:rtl/>
        </w:rPr>
      </w:pPr>
      <w:r w:rsidRPr="000E5345">
        <w:rPr>
          <w:rtl/>
        </w:rPr>
        <w:t>המערכת בצורה שהיא נסתרת מהמשתמש, האלגוריתם לומד</w:t>
      </w:r>
      <w:r>
        <w:rPr>
          <w:rFonts w:hint="cs"/>
          <w:rtl/>
        </w:rPr>
        <w:t xml:space="preserve"> </w:t>
      </w:r>
      <w:r w:rsidRPr="000E5345">
        <w:rPr>
          <w:rtl/>
        </w:rPr>
        <w:t>תכונות מסוימות ו"מתאמן" על קבוצת</w:t>
      </w:r>
      <w:r w:rsidRPr="000E5345">
        <w:br/>
      </w:r>
      <w:r w:rsidRPr="000E5345">
        <w:rPr>
          <w:rtl/>
        </w:rPr>
        <w:t>האימון</w:t>
      </w:r>
      <w:r>
        <w:rPr>
          <w:rFonts w:hint="cs"/>
          <w:rtl/>
        </w:rPr>
        <w:t xml:space="preserve"> </w:t>
      </w:r>
      <w:r w:rsidRPr="000E5345">
        <w:rPr>
          <w:rtl/>
        </w:rPr>
        <w:t>ולאחר מכן</w:t>
      </w:r>
      <w:r>
        <w:rPr>
          <w:rFonts w:hint="cs"/>
          <w:rtl/>
        </w:rPr>
        <w:t xml:space="preserve"> </w:t>
      </w:r>
      <w:r w:rsidRPr="000E5345">
        <w:rPr>
          <w:rtl/>
        </w:rPr>
        <w:t>שנכניס לו כקלט</w:t>
      </w:r>
      <w:r>
        <w:rPr>
          <w:rFonts w:hint="cs"/>
          <w:rtl/>
        </w:rPr>
        <w:t xml:space="preserve"> </w:t>
      </w:r>
      <w:r w:rsidRPr="000E5345">
        <w:rPr>
          <w:rtl/>
        </w:rPr>
        <w:t>תכונה שהוא לא יודע מה התיוג שלה, לפי מה שהוא למד הוא</w:t>
      </w:r>
      <w:r w:rsidRPr="000E5345">
        <w:br/>
      </w:r>
      <w:r w:rsidRPr="000E5345">
        <w:rPr>
          <w:rtl/>
        </w:rPr>
        <w:t>יידע לאיזה קבוצה לשייך אותה.</w:t>
      </w:r>
      <w:r w:rsidRPr="000E5345">
        <w:rPr>
          <w:rFonts w:hint="cs"/>
          <w:rtl/>
        </w:rPr>
        <w:t xml:space="preserve"> </w:t>
      </w:r>
    </w:p>
    <w:p w14:paraId="2815A6DD" w14:textId="5C704850" w:rsidR="00CE4383" w:rsidRPr="00DE1AC9" w:rsidRDefault="000E5345" w:rsidP="00DE1AC9">
      <w:r w:rsidRPr="000E5345">
        <w:rPr>
          <w:rtl/>
        </w:rPr>
        <w:t>בפרויקט שלנו</w:t>
      </w:r>
      <w:r>
        <w:rPr>
          <w:rFonts w:hint="cs"/>
          <w:rtl/>
        </w:rPr>
        <w:t xml:space="preserve">, </w:t>
      </w:r>
      <w:r w:rsidRPr="000E5345">
        <w:rPr>
          <w:rtl/>
        </w:rPr>
        <w:t>טכניקה כזו תבוא לידי ביטוי כבר</w:t>
      </w:r>
      <w:r>
        <w:rPr>
          <w:rFonts w:hint="cs"/>
          <w:rtl/>
        </w:rPr>
        <w:t xml:space="preserve"> </w:t>
      </w:r>
      <w:r w:rsidRPr="000E5345">
        <w:rPr>
          <w:rtl/>
        </w:rPr>
        <w:t>בשלב הראשון</w:t>
      </w:r>
      <w:r>
        <w:rPr>
          <w:rFonts w:hint="cs"/>
          <w:rtl/>
        </w:rPr>
        <w:t xml:space="preserve"> </w:t>
      </w:r>
      <w:r w:rsidRPr="000E5345">
        <w:rPr>
          <w:rtl/>
        </w:rPr>
        <w:t>בו אנו</w:t>
      </w:r>
      <w:r>
        <w:rPr>
          <w:rFonts w:hint="cs"/>
          <w:rtl/>
        </w:rPr>
        <w:t xml:space="preserve"> </w:t>
      </w:r>
      <w:r w:rsidRPr="000E5345">
        <w:rPr>
          <w:rtl/>
        </w:rPr>
        <w:t>נשתמש בלמידה בלתי</w:t>
      </w:r>
      <w:r w:rsidRPr="000E5345">
        <w:br/>
      </w:r>
      <w:r w:rsidRPr="000E5345">
        <w:rPr>
          <w:rtl/>
        </w:rPr>
        <w:t>מונחית,</w:t>
      </w:r>
      <w:r>
        <w:rPr>
          <w:rFonts w:hint="cs"/>
          <w:rtl/>
        </w:rPr>
        <w:t xml:space="preserve"> </w:t>
      </w:r>
      <w:r w:rsidRPr="000E5345">
        <w:rPr>
          <w:rtl/>
        </w:rPr>
        <w:t>אנשי המכירות ינסו</w:t>
      </w:r>
      <w:r>
        <w:rPr>
          <w:rFonts w:hint="cs"/>
          <w:rtl/>
        </w:rPr>
        <w:t xml:space="preserve"> </w:t>
      </w:r>
      <w:r w:rsidRPr="000E5345">
        <w:rPr>
          <w:rtl/>
        </w:rPr>
        <w:t>לבצע מכירות</w:t>
      </w:r>
      <w:r>
        <w:rPr>
          <w:rFonts w:hint="cs"/>
          <w:rtl/>
        </w:rPr>
        <w:t xml:space="preserve"> </w:t>
      </w:r>
      <w:r w:rsidRPr="000E5345">
        <w:rPr>
          <w:rtl/>
        </w:rPr>
        <w:t>על פי הקובץ הממוין.</w:t>
      </w:r>
      <w:r>
        <w:rPr>
          <w:rFonts w:hint="cs"/>
          <w:rtl/>
        </w:rPr>
        <w:t xml:space="preserve"> </w:t>
      </w:r>
      <w:r w:rsidRPr="000E5345">
        <w:rPr>
          <w:rtl/>
        </w:rPr>
        <w:t>לאחר שאנשי המכירות ישתמשו</w:t>
      </w:r>
      <w:r w:rsidRPr="000E5345">
        <w:br/>
      </w:r>
      <w:r w:rsidRPr="000E5345">
        <w:rPr>
          <w:rtl/>
        </w:rPr>
        <w:t>בקובץ הזה הם</w:t>
      </w:r>
      <w:r>
        <w:rPr>
          <w:rFonts w:hint="cs"/>
          <w:rtl/>
        </w:rPr>
        <w:t xml:space="preserve"> </w:t>
      </w:r>
      <w:r w:rsidRPr="000E5345">
        <w:rPr>
          <w:rtl/>
        </w:rPr>
        <w:t>ישלחו לנו את התוצאה הסופית והאם הצליחו לבצע מכירה או לא</w:t>
      </w:r>
      <w:r>
        <w:rPr>
          <w:rFonts w:hint="cs"/>
          <w:rtl/>
        </w:rPr>
        <w:t xml:space="preserve"> </w:t>
      </w:r>
      <w:r w:rsidRPr="000E5345">
        <w:rPr>
          <w:rtl/>
        </w:rPr>
        <w:t>בכל ליד</w:t>
      </w:r>
      <w:r w:rsidRPr="000E5345">
        <w:t>.</w:t>
      </w:r>
      <w:r w:rsidRPr="000E5345">
        <w:br/>
      </w:r>
      <w:r w:rsidRPr="000E5345">
        <w:rPr>
          <w:rtl/>
        </w:rPr>
        <w:t>המערכת תלמד</w:t>
      </w:r>
      <w:r>
        <w:rPr>
          <w:rFonts w:hint="cs"/>
          <w:rtl/>
        </w:rPr>
        <w:t xml:space="preserve"> </w:t>
      </w:r>
      <w:r w:rsidRPr="000E5345">
        <w:rPr>
          <w:rtl/>
        </w:rPr>
        <w:t>מה</w:t>
      </w:r>
      <w:r>
        <w:rPr>
          <w:rFonts w:hint="cs"/>
          <w:rtl/>
        </w:rPr>
        <w:t xml:space="preserve"> </w:t>
      </w:r>
      <w:r w:rsidRPr="000E5345">
        <w:rPr>
          <w:rtl/>
        </w:rPr>
        <w:t>מאפיין לקוח שהיה מעוניין במוצר, וכך</w:t>
      </w:r>
      <w:r>
        <w:rPr>
          <w:rFonts w:hint="cs"/>
          <w:rtl/>
        </w:rPr>
        <w:t xml:space="preserve"> </w:t>
      </w:r>
      <w:r w:rsidRPr="000E5345">
        <w:rPr>
          <w:rtl/>
        </w:rPr>
        <w:t>תשפר</w:t>
      </w:r>
      <w:r>
        <w:rPr>
          <w:rFonts w:hint="cs"/>
          <w:rtl/>
        </w:rPr>
        <w:t xml:space="preserve"> </w:t>
      </w:r>
      <w:r w:rsidRPr="000E5345">
        <w:rPr>
          <w:rtl/>
        </w:rPr>
        <w:t>את ההמלצות</w:t>
      </w:r>
      <w:r>
        <w:rPr>
          <w:rFonts w:hint="cs"/>
          <w:rtl/>
        </w:rPr>
        <w:t xml:space="preserve"> </w:t>
      </w:r>
      <w:r w:rsidRPr="000E5345">
        <w:rPr>
          <w:rtl/>
        </w:rPr>
        <w:t>ההתחלתיות</w:t>
      </w:r>
      <w:r>
        <w:rPr>
          <w:rFonts w:hint="cs"/>
          <w:rtl/>
        </w:rPr>
        <w:t xml:space="preserve"> </w:t>
      </w:r>
      <w:r w:rsidRPr="000E5345">
        <w:rPr>
          <w:rtl/>
        </w:rPr>
        <w:t>אף</w:t>
      </w:r>
      <w:r w:rsidRPr="000E5345">
        <w:br/>
      </w:r>
      <w:r>
        <w:rPr>
          <w:rFonts w:hint="cs"/>
          <w:rtl/>
        </w:rPr>
        <w:t>יותר.</w:t>
      </w:r>
    </w:p>
    <w:p w14:paraId="61AF39AF" w14:textId="29B6E1B6" w:rsidR="00CE4383" w:rsidRPr="00DE1AC9" w:rsidRDefault="00CE4383" w:rsidP="00DE1AC9"/>
    <w:p w14:paraId="1A44E0C4" w14:textId="77777777" w:rsidR="00CE4383" w:rsidRPr="00DE1AC9" w:rsidRDefault="000824FF" w:rsidP="00DE1AC9">
      <w:r w:rsidRPr="00DE1AC9">
        <w:rPr>
          <w:noProof/>
        </w:rPr>
        <w:drawing>
          <wp:inline distT="0" distB="0" distL="0" distR="0" wp14:anchorId="2851557F" wp14:editId="5349A6F4">
            <wp:extent cx="2854325" cy="890270"/>
            <wp:effectExtent l="0" t="0" r="0" b="0"/>
            <wp:docPr id="284" name="image10.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A screenshot of a computer&#10;&#10;Description automatically generated with low confidence"/>
                    <pic:cNvPicPr preferRelativeResize="0"/>
                  </pic:nvPicPr>
                  <pic:blipFill>
                    <a:blip r:embed="rId13"/>
                    <a:srcRect/>
                    <a:stretch>
                      <a:fillRect/>
                    </a:stretch>
                  </pic:blipFill>
                  <pic:spPr>
                    <a:xfrm>
                      <a:off x="0" y="0"/>
                      <a:ext cx="2854325" cy="890270"/>
                    </a:xfrm>
                    <a:prstGeom prst="rect">
                      <a:avLst/>
                    </a:prstGeom>
                    <a:ln/>
                  </pic:spPr>
                </pic:pic>
              </a:graphicData>
            </a:graphic>
          </wp:inline>
        </w:drawing>
      </w:r>
    </w:p>
    <w:p w14:paraId="44A6A1BD" w14:textId="6C7D5ECC" w:rsidR="00D96477" w:rsidRPr="00B54464" w:rsidRDefault="00B54464" w:rsidP="00B54464">
      <w:pPr>
        <w:rPr>
          <w:rFonts w:cs="Arial"/>
          <w:sz w:val="20"/>
          <w:szCs w:val="20"/>
          <w:rtl/>
        </w:rPr>
      </w:pPr>
      <w:r>
        <w:rPr>
          <w:rFonts w:cs="Arial" w:hint="cs"/>
          <w:sz w:val="20"/>
          <w:szCs w:val="20"/>
          <w:rtl/>
        </w:rPr>
        <w:t>תרשים</w:t>
      </w:r>
      <w:r w:rsidR="0034133D" w:rsidRPr="0034133D">
        <w:rPr>
          <w:rFonts w:cs="Arial"/>
          <w:sz w:val="20"/>
          <w:szCs w:val="20"/>
          <w:rtl/>
        </w:rPr>
        <w:t xml:space="preserve"> </w:t>
      </w:r>
      <w:r>
        <w:rPr>
          <w:rFonts w:cs="Arial" w:hint="cs"/>
          <w:sz w:val="20"/>
          <w:szCs w:val="20"/>
          <w:rtl/>
        </w:rPr>
        <w:t>3.3.2</w:t>
      </w:r>
      <w:r w:rsidR="0034133D" w:rsidRPr="0034133D">
        <w:rPr>
          <w:rFonts w:cs="Arial"/>
          <w:sz w:val="20"/>
          <w:szCs w:val="20"/>
          <w:rtl/>
        </w:rPr>
        <w:t>. דוגמה למערכת למידה מונחית</w:t>
      </w:r>
    </w:p>
    <w:p w14:paraId="5A9FB39B" w14:textId="789CB11D" w:rsidR="0052344A" w:rsidRDefault="006F66D6" w:rsidP="006F66D6">
      <w:pPr>
        <w:pStyle w:val="Heading2"/>
        <w:rPr>
          <w:rtl/>
        </w:rPr>
      </w:pPr>
      <w:bookmarkStart w:id="23" w:name="_Toc104718730"/>
      <w:r>
        <w:rPr>
          <w:rFonts w:hint="cs"/>
          <w:rtl/>
        </w:rPr>
        <w:t>תהליך ה-</w:t>
      </w:r>
      <w:r>
        <w:t>Preprocessing</w:t>
      </w:r>
      <w:bookmarkEnd w:id="23"/>
    </w:p>
    <w:p w14:paraId="7C999124" w14:textId="20C15106" w:rsidR="003413BC" w:rsidRDefault="0085473A" w:rsidP="00C01E1F">
      <w:pPr>
        <w:pStyle w:val="Heading3"/>
        <w:rPr>
          <w:rtl/>
        </w:rPr>
      </w:pPr>
      <w:r w:rsidRPr="0085473A">
        <w:t>Preprocessing</w:t>
      </w:r>
      <w:r>
        <w:rPr>
          <w:rFonts w:hint="cs"/>
          <w:rtl/>
        </w:rPr>
        <w:t xml:space="preserve"> </w:t>
      </w:r>
      <w:r>
        <w:rPr>
          <w:rtl/>
        </w:rPr>
        <w:t>–</w:t>
      </w:r>
      <w:r>
        <w:rPr>
          <w:rFonts w:hint="cs"/>
          <w:rtl/>
        </w:rPr>
        <w:t xml:space="preserve"> עיבוד </w:t>
      </w:r>
      <w:r w:rsidR="003413BC">
        <w:rPr>
          <w:rFonts w:hint="cs"/>
          <w:rtl/>
        </w:rPr>
        <w:t xml:space="preserve">נתונים </w:t>
      </w:r>
      <w:r>
        <w:rPr>
          <w:rFonts w:hint="cs"/>
          <w:rtl/>
        </w:rPr>
        <w:t>מקדים</w:t>
      </w:r>
    </w:p>
    <w:p w14:paraId="334E266D" w14:textId="6EBF7089" w:rsidR="003413BC" w:rsidRDefault="00C34B19" w:rsidP="003413BC">
      <w:pPr>
        <w:rPr>
          <w:rtl/>
        </w:rPr>
      </w:pPr>
      <w:r>
        <w:rPr>
          <w:rFonts w:hint="cs"/>
          <w:rtl/>
        </w:rPr>
        <w:t xml:space="preserve">בפרויקטים בלמידת מכונה עיבוד מקדים של נתונים הוא שלב חשוב הקודם לתהליך הניתוח של הנתונים, המאפשר ניקוי של הנתונים, בחירת מופעים, טרנספורמציה, בחירה של תכונות </w:t>
      </w:r>
      <w:proofErr w:type="spellStart"/>
      <w:r>
        <w:rPr>
          <w:rFonts w:hint="cs"/>
          <w:rtl/>
        </w:rPr>
        <w:t>וכו</w:t>
      </w:r>
      <w:proofErr w:type="spellEnd"/>
      <w:r>
        <w:rPr>
          <w:rFonts w:hint="cs"/>
          <w:rtl/>
        </w:rPr>
        <w:t xml:space="preserve">'. שלב זה יאפשר גילוי של מידע לא רלוונטי ומיותר או נתונים רועשים העלולים לגרום לשיבושים בתפעול השוטף ולהחלטות שגויות בעיבוד הנתונים הסופי. </w:t>
      </w:r>
    </w:p>
    <w:p w14:paraId="414D2EFB" w14:textId="6FEA2395" w:rsidR="00C34B19" w:rsidRDefault="00C34B19" w:rsidP="003413BC">
      <w:pPr>
        <w:rPr>
          <w:rtl/>
        </w:rPr>
      </w:pPr>
      <w:r>
        <w:rPr>
          <w:rFonts w:hint="cs"/>
          <w:rtl/>
        </w:rPr>
        <w:t>עיבוד נתונים מקדים כולל בתוכו 3 משימות עיקריות:</w:t>
      </w:r>
    </w:p>
    <w:p w14:paraId="2E8C7CE3" w14:textId="763B71A7" w:rsidR="00C34B19" w:rsidRDefault="00C34B19" w:rsidP="002D6294">
      <w:pPr>
        <w:pStyle w:val="ListParagraph"/>
        <w:numPr>
          <w:ilvl w:val="0"/>
          <w:numId w:val="6"/>
        </w:numPr>
      </w:pPr>
      <w:r>
        <w:rPr>
          <w:rFonts w:hint="cs"/>
          <w:rtl/>
        </w:rPr>
        <w:t xml:space="preserve">ניקוי </w:t>
      </w:r>
      <w:r w:rsidR="003E3029">
        <w:rPr>
          <w:rFonts w:hint="cs"/>
          <w:rtl/>
        </w:rPr>
        <w:t>דאטה -</w:t>
      </w:r>
      <w:r>
        <w:rPr>
          <w:rFonts w:hint="cs"/>
          <w:rtl/>
        </w:rPr>
        <w:t xml:space="preserve"> בניקוי </w:t>
      </w:r>
      <w:r w:rsidR="003E3029">
        <w:rPr>
          <w:rFonts w:hint="cs"/>
          <w:rtl/>
        </w:rPr>
        <w:t>הדאטה</w:t>
      </w:r>
      <w:r>
        <w:rPr>
          <w:rFonts w:hint="cs"/>
          <w:rtl/>
        </w:rPr>
        <w:t xml:space="preserve"> ניתן למחוק או למלא ערכים ריקים, מחיקת שגיאות ונתונים לא רצויים.</w:t>
      </w:r>
    </w:p>
    <w:p w14:paraId="361A8395" w14:textId="13BF21B6" w:rsidR="00C34B19" w:rsidRDefault="00C34B19" w:rsidP="002D6294">
      <w:pPr>
        <w:pStyle w:val="ListParagraph"/>
        <w:numPr>
          <w:ilvl w:val="0"/>
          <w:numId w:val="6"/>
        </w:numPr>
      </w:pPr>
      <w:r>
        <w:rPr>
          <w:rFonts w:hint="cs"/>
          <w:rtl/>
        </w:rPr>
        <w:t xml:space="preserve">אינטגרציה של </w:t>
      </w:r>
      <w:r w:rsidR="003E3029">
        <w:rPr>
          <w:rFonts w:hint="cs"/>
          <w:rtl/>
        </w:rPr>
        <w:t>דאטה -</w:t>
      </w:r>
      <w:r>
        <w:rPr>
          <w:rFonts w:hint="cs"/>
          <w:rtl/>
        </w:rPr>
        <w:t xml:space="preserve"> שילוב של </w:t>
      </w:r>
      <w:r w:rsidR="003E3029">
        <w:rPr>
          <w:rFonts w:hint="cs"/>
          <w:rtl/>
        </w:rPr>
        <w:t>דאטה</w:t>
      </w:r>
      <w:r>
        <w:rPr>
          <w:rFonts w:hint="cs"/>
          <w:rtl/>
        </w:rPr>
        <w:t xml:space="preserve"> ממספר מקורות במקביל.</w:t>
      </w:r>
    </w:p>
    <w:p w14:paraId="16BB096D" w14:textId="25C18182" w:rsidR="00C34B19" w:rsidRPr="003413BC" w:rsidRDefault="00C34B19" w:rsidP="002D6294">
      <w:pPr>
        <w:pStyle w:val="ListParagraph"/>
        <w:numPr>
          <w:ilvl w:val="0"/>
          <w:numId w:val="6"/>
        </w:numPr>
        <w:rPr>
          <w:rtl/>
        </w:rPr>
      </w:pPr>
      <w:r>
        <w:rPr>
          <w:rFonts w:hint="cs"/>
          <w:rtl/>
        </w:rPr>
        <w:t xml:space="preserve">צמצום </w:t>
      </w:r>
      <w:r w:rsidR="003E3029">
        <w:rPr>
          <w:rFonts w:hint="cs"/>
          <w:rtl/>
        </w:rPr>
        <w:t xml:space="preserve">דאטה </w:t>
      </w:r>
      <w:r>
        <w:rPr>
          <w:rFonts w:hint="cs"/>
          <w:rtl/>
        </w:rPr>
        <w:t xml:space="preserve">- לעיתים, במידה וטבלאות הנתונים מכילות הרבה מאוד מידע, מבצעים צמצום של </w:t>
      </w:r>
      <w:r w:rsidR="003E3029">
        <w:rPr>
          <w:rFonts w:hint="cs"/>
          <w:rtl/>
        </w:rPr>
        <w:t>הדאטה</w:t>
      </w:r>
      <w:r>
        <w:rPr>
          <w:rFonts w:hint="cs"/>
          <w:rtl/>
        </w:rPr>
        <w:t xml:space="preserve"> ולקיחת השדות והעמודות </w:t>
      </w:r>
      <w:r w:rsidR="00AC1847">
        <w:rPr>
          <w:rFonts w:hint="cs"/>
          <w:rtl/>
        </w:rPr>
        <w:t>המתאימות</w:t>
      </w:r>
      <w:r>
        <w:rPr>
          <w:rFonts w:hint="cs"/>
          <w:rtl/>
        </w:rPr>
        <w:t xml:space="preserve"> ביותר </w:t>
      </w:r>
      <w:r w:rsidR="00AC1847">
        <w:rPr>
          <w:rFonts w:hint="cs"/>
          <w:rtl/>
        </w:rPr>
        <w:t>תוך התחשבות בצרכי הפרויקט.</w:t>
      </w:r>
    </w:p>
    <w:p w14:paraId="15570148" w14:textId="417EEE88" w:rsidR="0085473A" w:rsidRDefault="005B0F88" w:rsidP="00C01E1F">
      <w:pPr>
        <w:pStyle w:val="Heading3"/>
      </w:pPr>
      <w:bookmarkStart w:id="24" w:name="_שיטת_One-hot"/>
      <w:bookmarkEnd w:id="24"/>
      <w:r>
        <w:rPr>
          <w:rFonts w:hint="cs"/>
          <w:rtl/>
        </w:rPr>
        <w:t xml:space="preserve">שיטת </w:t>
      </w:r>
      <w:r>
        <w:t>One-hot</w:t>
      </w:r>
    </w:p>
    <w:p w14:paraId="3D91B225" w14:textId="689A6674" w:rsidR="005B0F88" w:rsidRDefault="00007612" w:rsidP="005B0F88">
      <w:pPr>
        <w:rPr>
          <w:rtl/>
        </w:rPr>
      </w:pPr>
      <w:r>
        <w:rPr>
          <w:rFonts w:hint="cs"/>
          <w:rtl/>
        </w:rPr>
        <w:t xml:space="preserve">במעגלים דיגיטליים ובלמידת מכונה, </w:t>
      </w:r>
      <w:r w:rsidR="00970754">
        <w:rPr>
          <w:rFonts w:hint="cs"/>
          <w:rtl/>
        </w:rPr>
        <w:t xml:space="preserve">שיטת </w:t>
      </w:r>
      <w:r w:rsidR="00970754">
        <w:t>One-hot</w:t>
      </w:r>
      <w:r w:rsidR="00970754">
        <w:rPr>
          <w:rFonts w:hint="cs"/>
          <w:rtl/>
        </w:rPr>
        <w:t xml:space="preserve"> </w:t>
      </w:r>
      <w:r w:rsidR="002933EC">
        <w:rPr>
          <w:rFonts w:hint="cs"/>
          <w:rtl/>
        </w:rPr>
        <w:t>משתמשת</w:t>
      </w:r>
      <w:r w:rsidR="00970754">
        <w:rPr>
          <w:rFonts w:hint="cs"/>
          <w:rtl/>
        </w:rPr>
        <w:t xml:space="preserve"> בשביל לסמן </w:t>
      </w:r>
      <w:r w:rsidR="0056279E">
        <w:rPr>
          <w:rFonts w:hint="cs"/>
          <w:rtl/>
        </w:rPr>
        <w:t>קומבינציה של ערכים כאשר ערך אחד מקבל את הערך 1, וכך השאר מקבלים את הערך 0</w:t>
      </w:r>
      <w:r w:rsidR="00C34B19">
        <w:rPr>
          <w:rFonts w:hint="cs"/>
          <w:rtl/>
        </w:rPr>
        <w:t xml:space="preserve"> כחלק מתהליך ה-</w:t>
      </w:r>
      <w:r w:rsidR="00C34B19">
        <w:t>Preprocessing</w:t>
      </w:r>
      <w:r w:rsidR="00C34B19">
        <w:rPr>
          <w:rFonts w:hint="cs"/>
          <w:rtl/>
        </w:rPr>
        <w:t xml:space="preserve">. </w:t>
      </w:r>
    </w:p>
    <w:p w14:paraId="5F14D170" w14:textId="190053EC" w:rsidR="0056279E" w:rsidRDefault="00931391" w:rsidP="005B0F88">
      <w:pPr>
        <w:rPr>
          <w:rtl/>
        </w:rPr>
      </w:pPr>
      <w:r>
        <w:rPr>
          <w:rFonts w:hint="cs"/>
          <w:rtl/>
        </w:rPr>
        <w:t>בסטטיסטיקה ובלמידת מכונה משתמשים בשיטה הזו בשביל לייצג מידע קטגוריאלי</w:t>
      </w:r>
      <w:r w:rsidR="00CE00BF">
        <w:rPr>
          <w:rFonts w:hint="cs"/>
          <w:rtl/>
        </w:rPr>
        <w:t xml:space="preserve"> </w:t>
      </w:r>
      <w:r w:rsidR="002933EC">
        <w:rPr>
          <w:rFonts w:hint="cs"/>
          <w:rtl/>
        </w:rPr>
        <w:t>בגלל</w:t>
      </w:r>
      <w:r w:rsidR="00CE00BF">
        <w:rPr>
          <w:rFonts w:hint="cs"/>
          <w:rtl/>
        </w:rPr>
        <w:t xml:space="preserve"> שהרבה מודלים של למידת מכונה צריכים שהקלט של המידע יהיה מסוג נומרי, </w:t>
      </w:r>
      <w:r w:rsidR="008269AE">
        <w:rPr>
          <w:rFonts w:hint="cs"/>
          <w:rtl/>
        </w:rPr>
        <w:t>נשתמש בשיטה זו בשביל להמיר את המידע בתהליך העיבוד המקדים.</w:t>
      </w:r>
    </w:p>
    <w:p w14:paraId="605351F7" w14:textId="0C21D90C" w:rsidR="008269AE" w:rsidRDefault="000E5345" w:rsidP="005B0F88">
      <w:pPr>
        <w:rPr>
          <w:rtl/>
        </w:rPr>
      </w:pPr>
      <w:r>
        <w:rPr>
          <w:rFonts w:hint="cs"/>
          <w:rtl/>
        </w:rPr>
        <w:t xml:space="preserve">אם </w:t>
      </w:r>
      <w:r w:rsidR="006E38DD">
        <w:rPr>
          <w:rFonts w:hint="cs"/>
          <w:rtl/>
        </w:rPr>
        <w:t xml:space="preserve">למשל </w:t>
      </w:r>
      <w:r w:rsidR="00057BA8">
        <w:rPr>
          <w:rFonts w:hint="cs"/>
          <w:rtl/>
        </w:rPr>
        <w:t xml:space="preserve">נקטלג את המידע הקטגוריאלי מ1 עד </w:t>
      </w:r>
      <w:r w:rsidR="00057BA8">
        <w:rPr>
          <w:rFonts w:hint="cs"/>
        </w:rPr>
        <w:t>N</w:t>
      </w:r>
      <w:r w:rsidR="00057BA8">
        <w:rPr>
          <w:rFonts w:hint="cs"/>
          <w:rtl/>
        </w:rPr>
        <w:t xml:space="preserve">, יכול להיווצר מצב </w:t>
      </w:r>
      <w:r w:rsidR="007A4ACA">
        <w:rPr>
          <w:rFonts w:hint="cs"/>
          <w:rtl/>
        </w:rPr>
        <w:t>שיהיה לנו ציון בדיוני שכך ערך אחד מקבל באלגוריתם חשיבות גדולה יותר מערך אחר.</w:t>
      </w:r>
    </w:p>
    <w:p w14:paraId="47CE7CD3" w14:textId="7E399078" w:rsidR="007A4ACA" w:rsidRDefault="007A4ACA" w:rsidP="005B0F88">
      <w:pPr>
        <w:rPr>
          <w:rtl/>
        </w:rPr>
      </w:pPr>
      <w:r>
        <w:rPr>
          <w:rFonts w:hint="cs"/>
          <w:rtl/>
        </w:rPr>
        <w:lastRenderedPageBreak/>
        <w:t xml:space="preserve">לכן </w:t>
      </w:r>
      <w:r w:rsidR="00BA68A0">
        <w:rPr>
          <w:rFonts w:hint="cs"/>
          <w:rtl/>
        </w:rPr>
        <w:t xml:space="preserve">קידוד </w:t>
      </w:r>
      <w:r w:rsidR="00BA68A0">
        <w:t>One-hot</w:t>
      </w:r>
      <w:r w:rsidR="00BA68A0">
        <w:rPr>
          <w:rFonts w:hint="cs"/>
          <w:rtl/>
        </w:rPr>
        <w:t xml:space="preserve"> מוחל לעיתים קרובות על משתנים נומינליים על מנת לשפר את ביצועי האלגוריתם, כלומר כל אחד מקבל עמודה משלו, וכל </w:t>
      </w:r>
      <w:r w:rsidR="00967C78">
        <w:rPr>
          <w:rFonts w:hint="cs"/>
          <w:rtl/>
        </w:rPr>
        <w:t>השאר אפסים.</w:t>
      </w:r>
    </w:p>
    <w:p w14:paraId="48228E54" w14:textId="39CB55DC" w:rsidR="00931391" w:rsidRPr="005B0F88" w:rsidRDefault="00967C78" w:rsidP="002148E5">
      <w:pPr>
        <w:rPr>
          <w:rtl/>
        </w:rPr>
      </w:pPr>
      <w:r>
        <w:rPr>
          <w:rFonts w:hint="cs"/>
          <w:rtl/>
        </w:rPr>
        <w:t xml:space="preserve">גם מצב זה יכול להיות בעייתי, שאם יש לנו יותר מדי ערכים שונים, יהיה לנו יותר מדי עמודות מה שיכול </w:t>
      </w:r>
      <w:r w:rsidR="00012999">
        <w:rPr>
          <w:rFonts w:hint="cs"/>
          <w:rtl/>
        </w:rPr>
        <w:t>לעלות את רמת הסיבוכיות של האלגוריתם, לעלות את זמן החישוב ולפגוע בדיוק, לכן נרצה להשתמש בשיטה הזו כאשר יש לנו מספר סביר של ערכים קטגוריאליים.</w:t>
      </w:r>
    </w:p>
    <w:p w14:paraId="3553DC1C" w14:textId="540B2EF0" w:rsidR="00CE4383" w:rsidRPr="00DE1AC9" w:rsidRDefault="04878375" w:rsidP="04878375">
      <w:pPr>
        <w:pStyle w:val="Heading2"/>
        <w:rPr>
          <w:rtl/>
        </w:rPr>
      </w:pPr>
      <w:bookmarkStart w:id="25" w:name="_Toc104718731"/>
      <w:bookmarkStart w:id="26" w:name="lecture_review_algorithms_3_5"/>
      <w:r w:rsidRPr="04878375">
        <w:rPr>
          <w:rtl/>
        </w:rPr>
        <w:t>אלגוריתמי</w:t>
      </w:r>
      <w:r>
        <w:rPr>
          <w:rtl/>
        </w:rPr>
        <w:t xml:space="preserve"> </w:t>
      </w:r>
      <w:r w:rsidRPr="04878375">
        <w:rPr>
          <w:rtl/>
        </w:rPr>
        <w:t>המערכת</w:t>
      </w:r>
      <w:bookmarkEnd w:id="25"/>
    </w:p>
    <w:bookmarkEnd w:id="26"/>
    <w:p w14:paraId="6D2FFB75" w14:textId="77777777" w:rsidR="00CE4383" w:rsidRPr="00DE1AC9" w:rsidRDefault="000824FF" w:rsidP="00C01E1F">
      <w:pPr>
        <w:pStyle w:val="Heading3"/>
      </w:pPr>
      <w:r w:rsidRPr="00DE1AC9">
        <w:t>Logistic Regression</w:t>
      </w:r>
    </w:p>
    <w:p w14:paraId="64CE96D0" w14:textId="77777777" w:rsidR="00CE4383" w:rsidRPr="00DE1AC9" w:rsidRDefault="000824FF" w:rsidP="00DE1AC9">
      <w:r w:rsidRPr="00DE1AC9">
        <w:rPr>
          <w:rtl/>
        </w:rPr>
        <w:t>רגרסיה לוגיסטית היא רגרסיה בה המשתנה התלוי הוא בינארי – כלומר, יש בו רק שתי קטגוריות (כמו "כן" ו-"לא", או "גבר" ו-"אישה"), המוצגות באמצעות הערכים 0 ו-1.</w:t>
      </w:r>
    </w:p>
    <w:p w14:paraId="647C8533" w14:textId="30E6B228" w:rsidR="00CE4383" w:rsidRPr="00DE1AC9" w:rsidRDefault="000824FF" w:rsidP="00DE1AC9">
      <w:r w:rsidRPr="00DE1AC9">
        <w:rPr>
          <w:rtl/>
        </w:rPr>
        <w:t xml:space="preserve">בשימוש במודל זה </w:t>
      </w:r>
      <w:r w:rsidR="00192FDC">
        <w:rPr>
          <w:rFonts w:hint="cs"/>
          <w:rtl/>
        </w:rPr>
        <w:t>מתקבלת</w:t>
      </w:r>
      <w:r w:rsidRPr="00DE1AC9">
        <w:rPr>
          <w:rtl/>
        </w:rPr>
        <w:t xml:space="preserve"> פונקציה של ההסתברות לערך 1 כפונקציה של המשתנים הבלתי-תלויים, כלומר: מה הסיכוי שהערך של המשתנה התלוי יהיה 1 כפונקציה של המשתנים הבלתי-תלויים.</w:t>
      </w:r>
    </w:p>
    <w:p w14:paraId="180ED4FD" w14:textId="77777777" w:rsidR="00CE4383" w:rsidRPr="00DE1AC9" w:rsidRDefault="000824FF" w:rsidP="00DE1AC9">
      <w:r w:rsidRPr="00DE1AC9">
        <w:rPr>
          <w:rtl/>
        </w:rPr>
        <w:t>נשתמש ברגרסיה לוגיסטית כאשר המשתנה המוסבר הוא בסולם קטגוריאלי בעל שני ערכים בלבד.</w:t>
      </w:r>
    </w:p>
    <w:p w14:paraId="0C0DB120" w14:textId="32C7DEC5" w:rsidR="00CE4383" w:rsidRPr="00DE1AC9" w:rsidRDefault="000824FF" w:rsidP="00DE1AC9">
      <w:r w:rsidRPr="00DE1AC9">
        <w:rPr>
          <w:rtl/>
        </w:rPr>
        <w:t xml:space="preserve">למשל, </w:t>
      </w:r>
      <w:r w:rsidR="00192FDC">
        <w:rPr>
          <w:rFonts w:hint="cs"/>
          <w:rtl/>
        </w:rPr>
        <w:t>המודל משמש להבין</w:t>
      </w:r>
      <w:r w:rsidRPr="00DE1AC9">
        <w:rPr>
          <w:rtl/>
        </w:rPr>
        <w:t xml:space="preserve"> כיצד מצב משפחתי וגובה המשכורת משפיעים על הבעלות על דירה. האם גובה משכורת או מצב משפחתי יכולים לנבא את הסיכוי שהנבדק בעל דירה?</w:t>
      </w:r>
    </w:p>
    <w:p w14:paraId="0450C97B" w14:textId="77777777" w:rsidR="00CE4383" w:rsidRPr="00DE1AC9" w:rsidRDefault="000824FF" w:rsidP="00DE1AC9">
      <w:r w:rsidRPr="00DE1AC9">
        <w:rPr>
          <w:rtl/>
        </w:rPr>
        <w:t>הבעלות על דירה היא משתנה בינארי – במקרה זה, 0 מציין שהנבדק אינו בעל דירה ו-1 מציין שהנבדק בעל דירה, או במקרה שלנו 0 מציין שהלקוח לא רכש ליסינג ו-1 שהוא כן רכש ליסינג.</w:t>
      </w:r>
    </w:p>
    <w:p w14:paraId="2A4E37A5" w14:textId="2C48EAFD" w:rsidR="00CE4383" w:rsidRDefault="000824FF" w:rsidP="00DE1AC9">
      <w:r w:rsidRPr="00DE1AC9">
        <w:rPr>
          <w:rtl/>
        </w:rPr>
        <w:t xml:space="preserve">בסופו של דבר הפלט של הרגרסיה על כל משתנה תהיה הסתברות בין 0 ל-1 שאפשר לתרגם אותה מה ההסתברות שהלקוח ירכוש את הליסינג או לא, אם המספר שיצא לנו הוא מעל 50% </w:t>
      </w:r>
      <w:r w:rsidR="00192FDC">
        <w:rPr>
          <w:rFonts w:hint="cs"/>
          <w:rtl/>
        </w:rPr>
        <w:t>המודל</w:t>
      </w:r>
      <w:r w:rsidRPr="00DE1AC9">
        <w:rPr>
          <w:rtl/>
        </w:rPr>
        <w:t xml:space="preserve"> </w:t>
      </w:r>
      <w:r w:rsidR="00192FDC">
        <w:rPr>
          <w:rFonts w:hint="cs"/>
          <w:rtl/>
        </w:rPr>
        <w:t>י</w:t>
      </w:r>
      <w:r w:rsidRPr="00DE1AC9">
        <w:rPr>
          <w:rtl/>
        </w:rPr>
        <w:t xml:space="preserve">מיר אותו ל-1, ואם הוא מתחת </w:t>
      </w:r>
      <w:r w:rsidR="00192FDC">
        <w:rPr>
          <w:rFonts w:hint="cs"/>
          <w:rtl/>
        </w:rPr>
        <w:t xml:space="preserve">הוא יחזה </w:t>
      </w:r>
      <w:r w:rsidRPr="00DE1AC9">
        <w:rPr>
          <w:rtl/>
        </w:rPr>
        <w:t>שהוא 0.</w:t>
      </w:r>
    </w:p>
    <w:p w14:paraId="021E7D55" w14:textId="378D0AA5" w:rsidR="00DB49F0" w:rsidRDefault="00DB49F0" w:rsidP="00DB49F0">
      <w:r>
        <w:rPr>
          <w:rFonts w:hint="cs"/>
          <w:rtl/>
        </w:rPr>
        <w:t xml:space="preserve">לתיאור מלא של אופן חישוב אלגוריתם רגרסיה לוגיסטית בסעיף </w:t>
      </w:r>
      <w:hyperlink r:id="rId14" w:anchor="logistic_regression_calculated" w:history="1">
        <w:r>
          <w:rPr>
            <w:rStyle w:val="Hyperlink"/>
            <w:rFonts w:hint="cs"/>
            <w:rtl/>
          </w:rPr>
          <w:t>9.3</w:t>
        </w:r>
      </w:hyperlink>
      <w:r>
        <w:rPr>
          <w:rFonts w:hint="cs"/>
          <w:rtl/>
        </w:rPr>
        <w:t>.</w:t>
      </w:r>
    </w:p>
    <w:p w14:paraId="3D951C36" w14:textId="72E29E8D" w:rsidR="00DB49F0" w:rsidRPr="00DB49F0" w:rsidRDefault="00DB49F0" w:rsidP="00DE1AC9"/>
    <w:p w14:paraId="15B9851E" w14:textId="79BB0B0E" w:rsidR="00CE4383" w:rsidRPr="00DE1AC9" w:rsidRDefault="000824FF" w:rsidP="00DE1AC9">
      <w:r w:rsidRPr="00DE1AC9">
        <w:rPr>
          <w:noProof/>
        </w:rPr>
        <w:drawing>
          <wp:inline distT="0" distB="0" distL="0" distR="0" wp14:anchorId="31822EA6" wp14:editId="6A446EF1">
            <wp:extent cx="2989580" cy="1529715"/>
            <wp:effectExtent l="0" t="0" r="0" b="0"/>
            <wp:docPr id="287" name="image3.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Diagram&#10;&#10;Description automatically generated"/>
                    <pic:cNvPicPr preferRelativeResize="0"/>
                  </pic:nvPicPr>
                  <pic:blipFill>
                    <a:blip r:embed="rId15"/>
                    <a:srcRect/>
                    <a:stretch>
                      <a:fillRect/>
                    </a:stretch>
                  </pic:blipFill>
                  <pic:spPr>
                    <a:xfrm>
                      <a:off x="0" y="0"/>
                      <a:ext cx="2989580" cy="1529715"/>
                    </a:xfrm>
                    <a:prstGeom prst="rect">
                      <a:avLst/>
                    </a:prstGeom>
                    <a:ln/>
                  </pic:spPr>
                </pic:pic>
              </a:graphicData>
            </a:graphic>
          </wp:inline>
        </w:drawing>
      </w:r>
    </w:p>
    <w:p w14:paraId="63E6FECC" w14:textId="6E846FA1" w:rsidR="00B23909" w:rsidRPr="0034133D" w:rsidRDefault="00885C50" w:rsidP="007B72A7">
      <w:pPr>
        <w:rPr>
          <w:sz w:val="20"/>
          <w:szCs w:val="20"/>
        </w:rPr>
      </w:pPr>
      <w:r>
        <w:rPr>
          <w:rFonts w:hint="cs"/>
          <w:sz w:val="20"/>
          <w:szCs w:val="20"/>
          <w:rtl/>
        </w:rPr>
        <w:t>תרשים</w:t>
      </w:r>
      <w:r w:rsidR="0034133D" w:rsidRPr="0034133D">
        <w:rPr>
          <w:rFonts w:hint="cs"/>
          <w:sz w:val="20"/>
          <w:szCs w:val="20"/>
          <w:rtl/>
        </w:rPr>
        <w:t xml:space="preserve"> </w:t>
      </w:r>
      <w:r>
        <w:rPr>
          <w:rFonts w:hint="cs"/>
          <w:sz w:val="20"/>
          <w:szCs w:val="20"/>
          <w:rtl/>
        </w:rPr>
        <w:t>3.5.1</w:t>
      </w:r>
      <w:r w:rsidR="000824FF" w:rsidRPr="0034133D">
        <w:rPr>
          <w:sz w:val="20"/>
          <w:szCs w:val="20"/>
          <w:rtl/>
        </w:rPr>
        <w:t xml:space="preserve"> דוגמה של הפונקציה הסיגמואידית שמשמשת את הרגרסיה הלוגיסטית</w:t>
      </w:r>
    </w:p>
    <w:p w14:paraId="1FBCDB5A" w14:textId="77777777" w:rsidR="00CE4383" w:rsidRPr="00DE1AC9" w:rsidRDefault="000824FF" w:rsidP="00C01E1F">
      <w:pPr>
        <w:pStyle w:val="Heading3"/>
      </w:pPr>
      <w:r w:rsidRPr="00DE1AC9">
        <w:t>Decision Tree</w:t>
      </w:r>
      <w:bookmarkStart w:id="27" w:name="Decision_tree_lecture"/>
      <w:r w:rsidRPr="00DE1AC9">
        <w:tab/>
      </w:r>
      <w:bookmarkEnd w:id="27"/>
      <w:r w:rsidRPr="00DE1AC9">
        <w:t xml:space="preserve"> </w:t>
      </w:r>
    </w:p>
    <w:p w14:paraId="2B37D161" w14:textId="77777777" w:rsidR="00CE4383" w:rsidRPr="00DE1AC9" w:rsidRDefault="000824FF" w:rsidP="00DE1AC9">
      <w:r w:rsidRPr="00DE1AC9">
        <w:rPr>
          <w:rtl/>
        </w:rPr>
        <w:t xml:space="preserve">עץ החלטה הוא מודל חיזוי בתחומי הסטטיסטיקה, כריית נתונים והלמידה החישובית המספק מיפוי בין תצפיות לערכים המתאימים עבורן. </w:t>
      </w:r>
    </w:p>
    <w:p w14:paraId="17684D3C" w14:textId="77777777" w:rsidR="00CE4383" w:rsidRPr="00DE1AC9" w:rsidRDefault="000824FF" w:rsidP="00DE1AC9">
      <w:r w:rsidRPr="00DE1AC9">
        <w:rPr>
          <w:rtl/>
        </w:rPr>
        <w:t>עץ החלטה יכול לשמש כמודל חיזוי, הממפה תצפיות על פריט ויוצר מסקנות על ערך היעד של הפריט. שמות תיאוריים יותר עבור עץ ההחלטות הם עצי סיווג או עצי רגרסיה.</w:t>
      </w:r>
    </w:p>
    <w:p w14:paraId="1767A5DB" w14:textId="77777777" w:rsidR="00CE4383" w:rsidRPr="00DE1AC9" w:rsidRDefault="000824FF" w:rsidP="00DE1AC9">
      <w:r w:rsidRPr="00DE1AC9">
        <w:rPr>
          <w:rtl/>
        </w:rPr>
        <w:t xml:space="preserve">עץ החלטה הוא עץ בינארי מלא המורכב מצמתי החלטה שבכל אחד מהם נבדק תנאי מסוים על מאפיין מסוים של התצפיות, ועלים המכילים את הערך החזוי עבור התצפית המתאימה למסלול שמוביל אליהם בעץ. </w:t>
      </w:r>
    </w:p>
    <w:p w14:paraId="7E5278BA" w14:textId="0095DE31" w:rsidR="00CE4383" w:rsidRPr="00DE1AC9" w:rsidRDefault="000824FF" w:rsidP="00DE1AC9">
      <w:r w:rsidRPr="00DE1AC9">
        <w:rPr>
          <w:rtl/>
        </w:rPr>
        <w:t xml:space="preserve">סוגים של עצי החלטה הם עצי רגרסיה שבהם מותאם ערך רציף לכל תצפית ועצי סיווג שבהם מותאם ערך בדיד או </w:t>
      </w:r>
      <w:r w:rsidRPr="00DE1AC9">
        <w:t>Class</w:t>
      </w:r>
      <w:r w:rsidRPr="00DE1AC9">
        <w:rPr>
          <w:rtl/>
        </w:rPr>
        <w:t xml:space="preserve"> לכל תצפית. </w:t>
      </w:r>
      <w:r w:rsidRPr="00DE1AC9">
        <w:rPr>
          <w:rtl/>
        </w:rPr>
        <w:br/>
      </w:r>
      <w:r w:rsidRPr="00DE1AC9">
        <w:rPr>
          <w:rtl/>
        </w:rPr>
        <w:lastRenderedPageBreak/>
        <w:t xml:space="preserve">כמו כן קיימים עצי החלטה מסוג </w:t>
      </w:r>
      <w:r w:rsidRPr="00DE1AC9">
        <w:t>CART - (Classification And Regression Tree</w:t>
      </w:r>
      <w:r w:rsidR="00EA5DCA">
        <w:t>)</w:t>
      </w:r>
      <w:r w:rsidRPr="00DE1AC9">
        <w:rPr>
          <w:rtl/>
        </w:rPr>
        <w:t xml:space="preserve"> המשלבים את שני סוגי החיזוי.</w:t>
      </w:r>
    </w:p>
    <w:p w14:paraId="5945A28B" w14:textId="5AF8B0D2" w:rsidR="0066281B" w:rsidRDefault="00C90BC9" w:rsidP="0034133D">
      <w:pPr>
        <w:rPr>
          <w:rtl/>
        </w:rPr>
      </w:pPr>
      <w:r w:rsidRPr="00C90BC9">
        <w:rPr>
          <w:rFonts w:cs="Arial"/>
          <w:rtl/>
        </w:rPr>
        <w:t>עץ החלטה הוא ייצוג פשוט לסיווג דוגמאות.</w:t>
      </w:r>
      <w:r w:rsidRPr="00C90BC9">
        <w:rPr>
          <w:rFonts w:cs="Arial"/>
        </w:rPr>
        <w:br/>
      </w:r>
      <w:r w:rsidRPr="00C90BC9">
        <w:rPr>
          <w:rFonts w:cs="Arial"/>
          <w:rtl/>
        </w:rPr>
        <w:t>למידה מבוססת עץ החלטה היא אחת הטכניקות</w:t>
      </w:r>
      <w:r>
        <w:rPr>
          <w:rFonts w:cs="Arial" w:hint="cs"/>
          <w:rtl/>
        </w:rPr>
        <w:t xml:space="preserve"> </w:t>
      </w:r>
      <w:r w:rsidRPr="00C90BC9">
        <w:rPr>
          <w:rFonts w:cs="Arial"/>
          <w:rtl/>
        </w:rPr>
        <w:t>הפופולריות והשימושיות</w:t>
      </w:r>
      <w:r>
        <w:rPr>
          <w:rFonts w:cs="Arial" w:hint="cs"/>
          <w:rtl/>
        </w:rPr>
        <w:t xml:space="preserve"> </w:t>
      </w:r>
      <w:r w:rsidRPr="00C90BC9">
        <w:rPr>
          <w:rFonts w:cs="Arial"/>
          <w:rtl/>
        </w:rPr>
        <w:t>ביותר ל</w:t>
      </w:r>
      <w:r w:rsidRPr="00C90BC9">
        <w:rPr>
          <w:rFonts w:cs="Arial"/>
        </w:rPr>
        <w:t>-Supervised</w:t>
      </w:r>
      <w:r w:rsidRPr="00C90BC9">
        <w:rPr>
          <w:rFonts w:cs="Arial"/>
        </w:rPr>
        <w:br/>
        <w:t>Learning</w:t>
      </w:r>
      <w:r>
        <w:rPr>
          <w:rFonts w:cs="Arial" w:hint="cs"/>
          <w:rtl/>
        </w:rPr>
        <w:t xml:space="preserve"> </w:t>
      </w:r>
      <w:r w:rsidRPr="00C90BC9">
        <w:rPr>
          <w:rFonts w:cs="Arial"/>
          <w:rtl/>
        </w:rPr>
        <w:t>באמצעות סיווג.</w:t>
      </w:r>
      <w:r w:rsidRPr="00C90BC9">
        <w:rPr>
          <w:rFonts w:cs="Arial"/>
        </w:rPr>
        <w:br/>
      </w:r>
      <w:r w:rsidRPr="00C90BC9">
        <w:rPr>
          <w:rFonts w:cs="Arial"/>
          <w:rtl/>
        </w:rPr>
        <w:t>עץ יכול "ללמוד" על ידי פיצול קבוצת המקור לתתי קבוצות, המתבססות על מתן ערך לתכונה.</w:t>
      </w:r>
      <w:r w:rsidRPr="00C90BC9">
        <w:rPr>
          <w:rFonts w:cs="Arial"/>
        </w:rPr>
        <w:br/>
      </w:r>
      <w:r w:rsidRPr="00C90BC9">
        <w:rPr>
          <w:rFonts w:cs="Arial"/>
          <w:rtl/>
        </w:rPr>
        <w:t>תהליך זה של אינדוקציה מלמעלה למטה בעצי החלטה, הוא דוגמה לאלגוריתם נפוץ במיוחד לעצים</w:t>
      </w:r>
      <w:r w:rsidRPr="00C90BC9">
        <w:rPr>
          <w:rFonts w:cs="Arial"/>
        </w:rPr>
        <w:br/>
      </w:r>
      <w:r w:rsidRPr="00C90BC9">
        <w:rPr>
          <w:rFonts w:cs="Arial"/>
          <w:rtl/>
        </w:rPr>
        <w:t>אשר לומדים</w:t>
      </w:r>
      <w:r>
        <w:rPr>
          <w:rFonts w:cs="Arial" w:hint="cs"/>
          <w:rtl/>
        </w:rPr>
        <w:t xml:space="preserve"> </w:t>
      </w:r>
      <w:r w:rsidRPr="00C90BC9">
        <w:rPr>
          <w:rFonts w:cs="Arial"/>
          <w:rtl/>
        </w:rPr>
        <w:t>לבצע</w:t>
      </w:r>
      <w:r>
        <w:rPr>
          <w:rFonts w:cs="Arial" w:hint="cs"/>
          <w:rtl/>
        </w:rPr>
        <w:t xml:space="preserve"> </w:t>
      </w:r>
      <w:r w:rsidRPr="00C90BC9">
        <w:rPr>
          <w:rFonts w:cs="Arial"/>
          <w:rtl/>
        </w:rPr>
        <w:t>החלטה</w:t>
      </w:r>
      <w:r>
        <w:rPr>
          <w:rFonts w:cs="Arial" w:hint="cs"/>
          <w:rtl/>
        </w:rPr>
        <w:t xml:space="preserve"> </w:t>
      </w:r>
      <w:r w:rsidRPr="00C90BC9">
        <w:rPr>
          <w:rFonts w:cs="Arial"/>
          <w:rtl/>
        </w:rPr>
        <w:t>מושכלת</w:t>
      </w:r>
      <w:r>
        <w:rPr>
          <w:rFonts w:cs="Arial" w:hint="cs"/>
          <w:rtl/>
        </w:rPr>
        <w:t xml:space="preserve"> </w:t>
      </w:r>
      <w:r w:rsidRPr="00C90BC9">
        <w:rPr>
          <w:rFonts w:cs="Arial"/>
          <w:rtl/>
        </w:rPr>
        <w:t>מהנתונים. בכריית נתונים, ניתן לתאר עצי החלטה גם כשילוב</w:t>
      </w:r>
      <w:r w:rsidRPr="00C90BC9">
        <w:rPr>
          <w:rFonts w:cs="Arial"/>
        </w:rPr>
        <w:br/>
      </w:r>
      <w:r w:rsidRPr="00C90BC9">
        <w:rPr>
          <w:rFonts w:cs="Arial"/>
          <w:rtl/>
        </w:rPr>
        <w:t>של טכניקות מתמטיות וחישוביות, המסייעות בתיאור, סיווג והכללה של קבוצה</w:t>
      </w:r>
      <w:r>
        <w:rPr>
          <w:rFonts w:cs="Arial" w:hint="cs"/>
          <w:rtl/>
        </w:rPr>
        <w:t xml:space="preserve"> </w:t>
      </w:r>
      <w:r w:rsidR="000824FF" w:rsidRPr="00C90BC9">
        <w:rPr>
          <w:rFonts w:cs="Arial"/>
          <w:rtl/>
        </w:rPr>
        <w:t>נתונה של נתונים</w:t>
      </w:r>
      <w:r w:rsidR="000824FF" w:rsidRPr="00DE1AC9">
        <w:rPr>
          <w:rtl/>
        </w:rPr>
        <w:t>.</w:t>
      </w:r>
    </w:p>
    <w:p w14:paraId="2F86C060" w14:textId="7C67F731" w:rsidR="00287B5D" w:rsidRDefault="00287B5D" w:rsidP="0034133D">
      <w:pPr>
        <w:rPr>
          <w:rtl/>
        </w:rPr>
      </w:pPr>
      <w:r>
        <w:rPr>
          <w:rFonts w:hint="cs"/>
          <w:rtl/>
        </w:rPr>
        <w:t>לתיאור מלא של</w:t>
      </w:r>
      <w:r w:rsidR="00AF3F58">
        <w:rPr>
          <w:rFonts w:hint="cs"/>
          <w:rtl/>
        </w:rPr>
        <w:t xml:space="preserve"> אופן חישוב</w:t>
      </w:r>
      <w:r>
        <w:rPr>
          <w:rFonts w:hint="cs"/>
          <w:rtl/>
        </w:rPr>
        <w:t xml:space="preserve"> </w:t>
      </w:r>
      <w:r w:rsidR="00AF3F58">
        <w:rPr>
          <w:rFonts w:hint="cs"/>
          <w:rtl/>
        </w:rPr>
        <w:t xml:space="preserve">אלגוריתם </w:t>
      </w:r>
      <w:r w:rsidR="00DB49F0">
        <w:rPr>
          <w:rFonts w:hint="cs"/>
          <w:rtl/>
        </w:rPr>
        <w:t>עץ החלטה</w:t>
      </w:r>
      <w:r w:rsidR="00AF3F58">
        <w:rPr>
          <w:rFonts w:hint="cs"/>
          <w:rtl/>
        </w:rPr>
        <w:t xml:space="preserve"> בסעיף </w:t>
      </w:r>
      <w:hyperlink w:anchor="decision_tree_calculated" w:history="1">
        <w:r w:rsidR="00DB49F0" w:rsidRPr="00DB49F0">
          <w:rPr>
            <w:rStyle w:val="Hyperlink"/>
            <w:rFonts w:hint="cs"/>
            <w:rtl/>
          </w:rPr>
          <w:t>9.4.</w:t>
        </w:r>
      </w:hyperlink>
    </w:p>
    <w:p w14:paraId="3F901279" w14:textId="77777777" w:rsidR="00AB3CD0" w:rsidRDefault="00AB3CD0" w:rsidP="00C01E1F">
      <w:pPr>
        <w:pStyle w:val="Heading3"/>
        <w:rPr>
          <w:rtl/>
        </w:rPr>
      </w:pPr>
      <w:r>
        <w:t>Random Forest</w:t>
      </w:r>
    </w:p>
    <w:p w14:paraId="15217AC9" w14:textId="77777777" w:rsidR="00AB3CD0" w:rsidRDefault="00AB3CD0" w:rsidP="00AB3CD0">
      <w:pPr>
        <w:rPr>
          <w:rFonts w:cs="Arial"/>
          <w:rtl/>
        </w:rPr>
      </w:pPr>
      <w:r w:rsidRPr="0045067C">
        <w:rPr>
          <w:rFonts w:cs="Arial"/>
          <w:rtl/>
        </w:rPr>
        <w:t>יער אקראי, כפי ששמו מרמז עליו, מורכב מעצי החלטה. העצים נוצרים לרוב על ידי דגימה מתוך המאפיינים או מתוך התצפיות</w:t>
      </w:r>
      <w:r>
        <w:rPr>
          <w:rFonts w:cs="Arial" w:hint="cs"/>
          <w:rtl/>
        </w:rPr>
        <w:t>.</w:t>
      </w:r>
    </w:p>
    <w:p w14:paraId="407027CB" w14:textId="77777777" w:rsidR="00AB3CD0" w:rsidRPr="0045067C" w:rsidRDefault="00AB3CD0" w:rsidP="00AB3CD0">
      <w:pPr>
        <w:rPr>
          <w:rtl/>
        </w:rPr>
      </w:pPr>
      <w:r w:rsidRPr="0045067C">
        <w:rPr>
          <w:rFonts w:cs="Arial"/>
          <w:rtl/>
        </w:rPr>
        <w:t>כל אחד מהעצים נותן תוצאה לא-אופטימאלית אך באופן כללי, על פי רוב</w:t>
      </w:r>
      <w:r>
        <w:rPr>
          <w:rFonts w:cs="Arial" w:hint="cs"/>
          <w:rtl/>
        </w:rPr>
        <w:t>,</w:t>
      </w:r>
      <w:r w:rsidRPr="0045067C">
        <w:rPr>
          <w:rFonts w:cs="Arial"/>
          <w:rtl/>
        </w:rPr>
        <w:t xml:space="preserve"> החיזוי בדרך זו משתפר.</w:t>
      </w:r>
    </w:p>
    <w:p w14:paraId="29B3681F" w14:textId="77777777" w:rsidR="00AB3CD0" w:rsidRDefault="00AB3CD0" w:rsidP="00AB3CD0">
      <w:pPr>
        <w:rPr>
          <w:rtl/>
        </w:rPr>
      </w:pPr>
      <w:r>
        <w:rPr>
          <w:rFonts w:cs="Arial"/>
          <w:rtl/>
        </w:rPr>
        <w:t>האלגוריתם של יערות אקראיים בונה מקבץ של עצים רבים, כאשר בכל עץ בכל פיצול, הוא מגביל את המשתנים לפיהם הוא יכול לפצל ל-</w:t>
      </w:r>
      <w:r>
        <w:t>m</w:t>
      </w:r>
      <w:r>
        <w:rPr>
          <w:rFonts w:cs="Arial"/>
          <w:rtl/>
        </w:rPr>
        <w:t xml:space="preserve"> משתנים בלבד</w:t>
      </w:r>
      <w:r>
        <w:rPr>
          <w:rFonts w:cs="Arial" w:hint="cs"/>
          <w:rtl/>
        </w:rPr>
        <w:t>.</w:t>
      </w:r>
      <w:r>
        <w:rPr>
          <w:rFonts w:cs="Arial"/>
          <w:rtl/>
        </w:rPr>
        <w:br/>
        <w:t xml:space="preserve">(מתוך </w:t>
      </w:r>
      <w:r>
        <w:t>p</w:t>
      </w:r>
      <w:r>
        <w:rPr>
          <w:rFonts w:cs="Arial"/>
          <w:rtl/>
        </w:rPr>
        <w:t xml:space="preserve"> אפשריים בדרך כלל </w:t>
      </w:r>
      <m:oMath>
        <m:r>
          <w:rPr>
            <w:rFonts w:ascii="Cambria Math" w:hAnsi="Cambria Math" w:cs="Arial"/>
          </w:rPr>
          <m:t>m≈</m:t>
        </m:r>
        <m:rad>
          <m:radPr>
            <m:degHide m:val="1"/>
            <m:ctrlPr>
              <w:rPr>
                <w:rFonts w:ascii="Cambria Math" w:hAnsi="Cambria Math" w:cs="Arial"/>
                <w:i/>
              </w:rPr>
            </m:ctrlPr>
          </m:radPr>
          <m:deg>
            <m:ctrlPr>
              <w:rPr>
                <w:rFonts w:ascii="Cambria Math" w:hAnsi="Cambria Math"/>
                <w:i/>
                <w:rtl/>
              </w:rPr>
            </m:ctrlPr>
          </m:deg>
          <m:e>
            <m:r>
              <w:rPr>
                <w:rFonts w:ascii="Cambria Math" w:hAnsi="Cambria Math"/>
              </w:rPr>
              <m:t>p</m:t>
            </m:r>
          </m:e>
        </m:rad>
      </m:oMath>
      <w:r>
        <w:rPr>
          <w:rFonts w:cs="Arial" w:hint="cs"/>
          <w:rtl/>
        </w:rPr>
        <w:t>)</w:t>
      </w:r>
    </w:p>
    <w:p w14:paraId="62AE2AC7" w14:textId="77777777" w:rsidR="00AB3CD0" w:rsidRDefault="00AB3CD0" w:rsidP="00AB3CD0">
      <w:pPr>
        <w:rPr>
          <w:rtl/>
        </w:rPr>
      </w:pPr>
      <w:r>
        <w:rPr>
          <w:rFonts w:cs="Arial"/>
          <w:rtl/>
        </w:rPr>
        <w:t>כמו כן, האלגוריתם מגריל תצפיות (במקום להשתמש בכל התצפיות הוא משתמש במדגם שלהן), לצורך בנייתו של עץ.</w:t>
      </w:r>
    </w:p>
    <w:p w14:paraId="4EABF300" w14:textId="77777777" w:rsidR="00AB3CD0" w:rsidRDefault="00AB3CD0" w:rsidP="00AB3CD0">
      <w:pPr>
        <w:rPr>
          <w:rtl/>
        </w:rPr>
      </w:pPr>
      <w:r>
        <w:rPr>
          <w:rFonts w:cs="Arial"/>
          <w:rtl/>
        </w:rPr>
        <w:t>אלגוריתם זה יכול לצמצם את ההשפעות של קורלציה בין משתנים, וכמו כן, הוא נותן הזדמנות למשתנים מסבירים שונים לבוא לידי ביטוי, אפילו אם הם לא בעלי העוצמה החזקה ביותר.</w:t>
      </w:r>
    </w:p>
    <w:p w14:paraId="3596379E" w14:textId="77777777" w:rsidR="00AB3CD0" w:rsidRDefault="00AB3CD0" w:rsidP="00AB3CD0">
      <w:pPr>
        <w:rPr>
          <w:rtl/>
        </w:rPr>
      </w:pPr>
      <w:r>
        <w:rPr>
          <w:rFonts w:cs="Arial"/>
          <w:rtl/>
        </w:rPr>
        <w:t>לבסוף התוצר המתקבל הוא ממוצע החיזויים על פני כלל העצים.</w:t>
      </w:r>
    </w:p>
    <w:p w14:paraId="4DA14991" w14:textId="7B3014A1" w:rsidR="00AB3CD0" w:rsidRDefault="00AB3CD0" w:rsidP="00AB3CD0">
      <w:pPr>
        <w:rPr>
          <w:rFonts w:cs="Arial"/>
          <w:rtl/>
        </w:rPr>
      </w:pPr>
      <w:r>
        <w:rPr>
          <w:rFonts w:cs="Arial"/>
          <w:rtl/>
        </w:rPr>
        <w:t>ערך מוסף בעצים ה</w:t>
      </w:r>
      <w:r w:rsidR="00323052">
        <w:rPr>
          <w:rFonts w:cs="Arial" w:hint="cs"/>
          <w:rtl/>
        </w:rPr>
        <w:t>ינו</w:t>
      </w:r>
      <w:r>
        <w:rPr>
          <w:rFonts w:cs="Arial"/>
          <w:rtl/>
        </w:rPr>
        <w:t xml:space="preserve"> שניתן לחשב את ההפחתה הממוצעת במדד </w:t>
      </w:r>
      <w:r>
        <w:t>Gini</w:t>
      </w:r>
      <w:r>
        <w:rPr>
          <w:rFonts w:cs="Arial"/>
          <w:rtl/>
        </w:rPr>
        <w:t xml:space="preserve"> של כל אחד מהמשתנים המסבירים, וזה מאפשר לדרג אותם לפי סדר חשיבות. בבעיית רגרסיה, החשיבות מסודרת לפי מידת “הטהורות” (במונחי </w:t>
      </w:r>
      <w:r>
        <w:t>RSS</w:t>
      </w:r>
      <w:r>
        <w:rPr>
          <w:rFonts w:cs="Arial"/>
          <w:rtl/>
        </w:rPr>
        <w:t>) שהוספת משתנה מסוים תרמה לדיוק, בממוצע.</w:t>
      </w:r>
    </w:p>
    <w:p w14:paraId="30808AC1" w14:textId="3E9BD129" w:rsidR="00AF3F58" w:rsidRPr="00DE1AC9" w:rsidRDefault="00AF3F58" w:rsidP="00AF3F58">
      <w:pPr>
        <w:rPr>
          <w:rtl/>
        </w:rPr>
      </w:pPr>
      <w:r>
        <w:rPr>
          <w:rFonts w:hint="cs"/>
          <w:rtl/>
        </w:rPr>
        <w:t xml:space="preserve">לתיאור מלא של אופן חישוב אלגוריתם </w:t>
      </w:r>
      <w:r>
        <w:t>Random Forest</w:t>
      </w:r>
      <w:r>
        <w:rPr>
          <w:rFonts w:hint="cs"/>
          <w:rtl/>
        </w:rPr>
        <w:t xml:space="preserve"> בסעיף </w:t>
      </w:r>
      <w:hyperlink w:anchor="random_dorest_calculated" w:history="1">
        <w:r w:rsidR="00D170C6" w:rsidRPr="00C4288D">
          <w:rPr>
            <w:rStyle w:val="Hyperlink"/>
          </w:rPr>
          <w:t>9.5</w:t>
        </w:r>
        <w:r w:rsidR="00D170C6" w:rsidRPr="00C4288D">
          <w:rPr>
            <w:rStyle w:val="Hyperlink"/>
            <w:rFonts w:hint="cs"/>
            <w:rtl/>
          </w:rPr>
          <w:t>.</w:t>
        </w:r>
      </w:hyperlink>
    </w:p>
    <w:p w14:paraId="1679E060" w14:textId="77777777" w:rsidR="00CE4383" w:rsidRPr="00DE1AC9" w:rsidRDefault="000824FF" w:rsidP="00C01E1F">
      <w:pPr>
        <w:pStyle w:val="Heading3"/>
      </w:pPr>
      <w:bookmarkStart w:id="28" w:name="k_means_clustering"/>
      <w:r w:rsidRPr="00DE1AC9">
        <w:t>K – Means Clustering</w:t>
      </w:r>
      <w:bookmarkEnd w:id="28"/>
      <w:r w:rsidRPr="00DE1AC9">
        <w:tab/>
      </w:r>
    </w:p>
    <w:p w14:paraId="5CA1936C" w14:textId="77777777" w:rsidR="00CE4383" w:rsidRPr="00787324" w:rsidRDefault="000824FF" w:rsidP="00DE1AC9">
      <w:r w:rsidRPr="00787324">
        <w:rPr>
          <w:rtl/>
        </w:rPr>
        <w:t xml:space="preserve">אלגוריתם </w:t>
      </w:r>
      <w:r w:rsidRPr="00787324">
        <w:t>k</w:t>
      </w:r>
      <w:r w:rsidRPr="00787324">
        <w:rPr>
          <w:rtl/>
        </w:rPr>
        <w:t>-מרכזים (</w:t>
      </w:r>
      <w:r w:rsidRPr="00787324">
        <w:t>k-means</w:t>
      </w:r>
      <w:r w:rsidRPr="00787324">
        <w:rPr>
          <w:rtl/>
        </w:rPr>
        <w:t>) הוא שיטה פופולרית בתחום ה-</w:t>
      </w:r>
      <w:r w:rsidRPr="00787324">
        <w:t>Unsupervised Learning</w:t>
      </w:r>
      <w:r w:rsidRPr="00787324">
        <w:rPr>
          <w:rtl/>
        </w:rPr>
        <w:t xml:space="preserve"> עבור ניתוח אשכולות (</w:t>
      </w:r>
      <w:r w:rsidRPr="00787324">
        <w:t>Clustering</w:t>
      </w:r>
      <w:r w:rsidRPr="00787324">
        <w:rPr>
          <w:rtl/>
        </w:rPr>
        <w:t xml:space="preserve">) בכריית נתונים. </w:t>
      </w:r>
    </w:p>
    <w:p w14:paraId="3DA17A30" w14:textId="77777777" w:rsidR="00CE4383" w:rsidRPr="00787324" w:rsidRDefault="000824FF" w:rsidP="00DE1AC9">
      <w:r w:rsidRPr="00787324">
        <w:rPr>
          <w:rtl/>
        </w:rPr>
        <w:t>מטרתו לחלק את התצפיות ל-</w:t>
      </w:r>
      <w:r w:rsidRPr="00787324">
        <w:t>k</w:t>
      </w:r>
      <w:r w:rsidRPr="00787324">
        <w:rPr>
          <w:rtl/>
        </w:rPr>
        <w:t xml:space="preserve"> אשכולות לפי מרכזי כובד (</w:t>
      </w:r>
      <w:r w:rsidRPr="00787324">
        <w:t>k-mean</w:t>
      </w:r>
      <w:r w:rsidRPr="00787324">
        <w:rPr>
          <w:rtl/>
        </w:rPr>
        <w:t>).</w:t>
      </w:r>
    </w:p>
    <w:p w14:paraId="76D9691D" w14:textId="77777777" w:rsidR="00CE4383" w:rsidRPr="00787324" w:rsidRDefault="000824FF" w:rsidP="00DE1AC9">
      <w:r w:rsidRPr="00787324">
        <w:rPr>
          <w:rtl/>
        </w:rPr>
        <w:t>כל תצפית משויכת לאחד מ"מרכזי הכובד" ועל ידי בחירה נכונה של מרכזי כובד ניתן לאתר את הקבוצות השונות.</w:t>
      </w:r>
    </w:p>
    <w:p w14:paraId="0DA26A09" w14:textId="77777777" w:rsidR="00CE4383" w:rsidRPr="00787324" w:rsidRDefault="000824FF" w:rsidP="00DE1AC9">
      <w:r w:rsidRPr="00787324">
        <w:rPr>
          <w:rtl/>
        </w:rPr>
        <w:t xml:space="preserve">נדרשות תצפיות רבות על מנת להשתמש במודל ותוספת של תצפיות חדשות עשויה לחייב חישוב חוזר. </w:t>
      </w:r>
    </w:p>
    <w:p w14:paraId="2ACA8F59" w14:textId="77777777" w:rsidR="00CE4383" w:rsidRPr="00787324" w:rsidRDefault="000824FF" w:rsidP="00DE1AC9">
      <w:r w:rsidRPr="00787324">
        <w:rPr>
          <w:rtl/>
        </w:rPr>
        <w:t>מדובר באלגוריתם היוריסטי שמשתמשים בו כדי לבצע חישובים שמובילים להתכנסות לפתרון שאינו בהכרח הפתרון הטוב ביותר.</w:t>
      </w:r>
    </w:p>
    <w:p w14:paraId="37EA0606" w14:textId="77777777" w:rsidR="00CE4383" w:rsidRDefault="000824FF" w:rsidP="00DE1AC9">
      <w:r w:rsidRPr="00787324">
        <w:rPr>
          <w:rtl/>
        </w:rPr>
        <w:t>זהו מודל סטטיסטי שאינו מתבסס על ידע מוקדם על הנתונים אלא רק על תצפיות בפועל.</w:t>
      </w:r>
    </w:p>
    <w:p w14:paraId="6C130937" w14:textId="37676CCD" w:rsidR="00D51A4C" w:rsidRPr="00DE1AC9" w:rsidRDefault="00D51A4C" w:rsidP="00D51A4C">
      <w:pPr>
        <w:rPr>
          <w:rtl/>
        </w:rPr>
      </w:pPr>
      <w:r>
        <w:rPr>
          <w:rFonts w:hint="cs"/>
          <w:rtl/>
        </w:rPr>
        <w:t xml:space="preserve">לתיאור מלא של אופן חישוב אלגוריתם </w:t>
      </w:r>
      <w:r w:rsidR="008C4C8C">
        <w:t>K - Means</w:t>
      </w:r>
      <w:r>
        <w:rPr>
          <w:rFonts w:hint="cs"/>
          <w:rtl/>
        </w:rPr>
        <w:t xml:space="preserve"> בסעיף </w:t>
      </w:r>
      <w:hyperlink w:anchor="k_means_calculated" w:history="1">
        <w:r w:rsidRPr="00C4288D">
          <w:rPr>
            <w:rStyle w:val="Hyperlink"/>
          </w:rPr>
          <w:t>9</w:t>
        </w:r>
        <w:r w:rsidR="008C4C8C">
          <w:rPr>
            <w:rStyle w:val="Hyperlink"/>
          </w:rPr>
          <w:t>.1</w:t>
        </w:r>
        <w:r w:rsidRPr="00C4288D">
          <w:rPr>
            <w:rStyle w:val="Hyperlink"/>
            <w:rFonts w:hint="cs"/>
            <w:rtl/>
          </w:rPr>
          <w:t>.</w:t>
        </w:r>
      </w:hyperlink>
    </w:p>
    <w:p w14:paraId="54F2953D" w14:textId="77777777" w:rsidR="00D51A4C" w:rsidRPr="00787324" w:rsidRDefault="00D51A4C" w:rsidP="00DE1AC9"/>
    <w:p w14:paraId="27F5F2F7" w14:textId="77777777" w:rsidR="00CE4383" w:rsidRPr="00787324" w:rsidRDefault="000824FF" w:rsidP="00BF2F41">
      <w:r w:rsidRPr="00787324">
        <w:rPr>
          <w:noProof/>
        </w:rPr>
        <w:lastRenderedPageBreak/>
        <w:drawing>
          <wp:inline distT="0" distB="0" distL="0" distR="0" wp14:anchorId="5E610F2E" wp14:editId="4C904CAC">
            <wp:extent cx="1679372" cy="1670890"/>
            <wp:effectExtent l="0" t="0" r="0" b="0"/>
            <wp:docPr id="286" name="image9.gif"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gif" descr="Chart, scatter chart&#10;&#10;Description automatically generated"/>
                    <pic:cNvPicPr preferRelativeResize="0"/>
                  </pic:nvPicPr>
                  <pic:blipFill>
                    <a:blip r:embed="rId16"/>
                    <a:srcRect/>
                    <a:stretch>
                      <a:fillRect/>
                    </a:stretch>
                  </pic:blipFill>
                  <pic:spPr>
                    <a:xfrm>
                      <a:off x="0" y="0"/>
                      <a:ext cx="1679372" cy="1670890"/>
                    </a:xfrm>
                    <a:prstGeom prst="rect">
                      <a:avLst/>
                    </a:prstGeom>
                    <a:ln/>
                  </pic:spPr>
                </pic:pic>
              </a:graphicData>
            </a:graphic>
          </wp:inline>
        </w:drawing>
      </w:r>
    </w:p>
    <w:p w14:paraId="18E2340D" w14:textId="08EF859E" w:rsidR="00787324" w:rsidRDefault="000824FF" w:rsidP="00BF2F41">
      <w:pPr>
        <w:rPr>
          <w:sz w:val="20"/>
          <w:szCs w:val="20"/>
          <w:rtl/>
        </w:rPr>
      </w:pPr>
      <w:r w:rsidRPr="00787324">
        <w:rPr>
          <w:sz w:val="20"/>
          <w:szCs w:val="20"/>
          <w:rtl/>
        </w:rPr>
        <w:t xml:space="preserve">תרשים </w:t>
      </w:r>
      <w:r w:rsidR="007B72A7">
        <w:rPr>
          <w:rFonts w:hint="cs"/>
          <w:sz w:val="20"/>
          <w:szCs w:val="20"/>
          <w:rtl/>
        </w:rPr>
        <w:t>3.5.4.</w:t>
      </w:r>
      <w:r w:rsidRPr="00787324">
        <w:rPr>
          <w:sz w:val="20"/>
          <w:szCs w:val="20"/>
          <w:rtl/>
        </w:rPr>
        <w:t xml:space="preserve"> מדמה איך אלגוריתם </w:t>
      </w:r>
      <w:r w:rsidRPr="00787324">
        <w:rPr>
          <w:sz w:val="20"/>
          <w:szCs w:val="20"/>
        </w:rPr>
        <w:t>K-Means Clustering</w:t>
      </w:r>
      <w:r w:rsidRPr="00787324">
        <w:rPr>
          <w:sz w:val="20"/>
          <w:szCs w:val="20"/>
          <w:rtl/>
        </w:rPr>
        <w:t xml:space="preserve"> משנה את המרכזים בכל איטרציה וכך מחלק את הנקודות לקבוצות.</w:t>
      </w:r>
    </w:p>
    <w:p w14:paraId="0EB43713" w14:textId="3A101A99" w:rsidR="00546896" w:rsidRDefault="00BC761D" w:rsidP="00C01E1F">
      <w:pPr>
        <w:pStyle w:val="Heading3"/>
        <w:rPr>
          <w:rtl/>
        </w:rPr>
      </w:pPr>
      <w:r>
        <w:t>K</w:t>
      </w:r>
      <w:r w:rsidR="00546896">
        <w:t xml:space="preserve"> </w:t>
      </w:r>
      <w:r>
        <w:t>-</w:t>
      </w:r>
      <w:r w:rsidR="00E42EB1">
        <w:t xml:space="preserve"> </w:t>
      </w:r>
      <w:r w:rsidR="00546896">
        <w:t>Modes</w:t>
      </w:r>
      <w:r w:rsidR="00E42EB1">
        <w:t xml:space="preserve"> </w:t>
      </w:r>
      <w:r w:rsidR="00546896">
        <w:t>Clustering</w:t>
      </w:r>
    </w:p>
    <w:p w14:paraId="16D94137" w14:textId="65413D3F" w:rsidR="00970A44" w:rsidRDefault="00970A44" w:rsidP="00970A44">
      <w:pPr>
        <w:rPr>
          <w:rtl/>
        </w:rPr>
      </w:pPr>
      <w:r>
        <w:t>K</w:t>
      </w:r>
      <w:r w:rsidR="00CB123A">
        <w:t>-</w:t>
      </w:r>
      <w:r>
        <w:t>Modes</w:t>
      </w:r>
      <w:r>
        <w:rPr>
          <w:rFonts w:hint="cs"/>
          <w:rtl/>
        </w:rPr>
        <w:t xml:space="preserve"> הוא אלגוריתם </w:t>
      </w:r>
      <w:r w:rsidR="00F616E4">
        <w:rPr>
          <w:rFonts w:hint="cs"/>
          <w:rtl/>
        </w:rPr>
        <w:t xml:space="preserve">למידת מכונה של למידה בלתי מונחית שמשתמשים בו בשביל לחלק דאטה לקבוצות שבו אין לנו את </w:t>
      </w:r>
      <w:r w:rsidR="00636A24">
        <w:rPr>
          <w:rFonts w:hint="cs"/>
          <w:rtl/>
        </w:rPr>
        <w:t>ה</w:t>
      </w:r>
      <w:r w:rsidR="000D7C4E">
        <w:rPr>
          <w:rFonts w:hint="cs"/>
          <w:rtl/>
        </w:rPr>
        <w:t>תיוג</w:t>
      </w:r>
      <w:r w:rsidR="00636A24">
        <w:rPr>
          <w:rFonts w:hint="cs"/>
          <w:rtl/>
        </w:rPr>
        <w:t xml:space="preserve"> של אותו </w:t>
      </w:r>
      <w:r w:rsidR="000D7C4E">
        <w:rPr>
          <w:rFonts w:hint="cs"/>
          <w:rtl/>
        </w:rPr>
        <w:t>מידע</w:t>
      </w:r>
      <w:r w:rsidR="00636A24">
        <w:rPr>
          <w:rFonts w:hint="cs"/>
          <w:rtl/>
        </w:rPr>
        <w:t>, כלומר לאיזה קבוצה הוא שייך, בדיוק כמו</w:t>
      </w:r>
      <w:r w:rsidR="009B233D">
        <w:br/>
      </w:r>
      <w:r w:rsidR="00636A24">
        <w:t>K</w:t>
      </w:r>
      <w:r w:rsidR="009B233D">
        <w:t xml:space="preserve"> </w:t>
      </w:r>
      <w:r w:rsidR="00636A24">
        <w:t>-</w:t>
      </w:r>
      <w:r w:rsidR="00F02587">
        <w:t xml:space="preserve"> </w:t>
      </w:r>
      <w:r w:rsidR="00636A24">
        <w:t>Means Clustering</w:t>
      </w:r>
      <w:r w:rsidR="00636A24">
        <w:rPr>
          <w:rFonts w:hint="cs"/>
          <w:rtl/>
        </w:rPr>
        <w:t>.</w:t>
      </w:r>
    </w:p>
    <w:p w14:paraId="671D7201" w14:textId="7948F2BF" w:rsidR="006C0CF2" w:rsidRDefault="00231CA8" w:rsidP="00C065D5">
      <w:pPr>
        <w:rPr>
          <w:rtl/>
        </w:rPr>
      </w:pPr>
      <w:r>
        <w:rPr>
          <w:rFonts w:hint="cs"/>
          <w:rtl/>
        </w:rPr>
        <w:t xml:space="preserve">ההבדל העיקרי בין </w:t>
      </w:r>
      <w:r>
        <w:t>K-Modes</w:t>
      </w:r>
      <w:r>
        <w:rPr>
          <w:rFonts w:hint="cs"/>
          <w:rtl/>
        </w:rPr>
        <w:t xml:space="preserve"> לבין </w:t>
      </w:r>
      <w:r>
        <w:t>K-means</w:t>
      </w:r>
      <w:r w:rsidR="00551641">
        <w:rPr>
          <w:rFonts w:hint="cs"/>
          <w:rtl/>
        </w:rPr>
        <w:t>,</w:t>
      </w:r>
      <w:r>
        <w:rPr>
          <w:rFonts w:hint="cs"/>
          <w:rtl/>
        </w:rPr>
        <w:t xml:space="preserve"> </w:t>
      </w:r>
      <w:r w:rsidR="0055131B">
        <w:rPr>
          <w:rFonts w:hint="cs"/>
          <w:rtl/>
        </w:rPr>
        <w:t>שב-</w:t>
      </w:r>
      <w:r w:rsidR="0055131B">
        <w:t>K-Means</w:t>
      </w:r>
      <w:r w:rsidR="0055131B">
        <w:rPr>
          <w:rFonts w:hint="cs"/>
          <w:rtl/>
        </w:rPr>
        <w:t xml:space="preserve"> משתמשים במרחק </w:t>
      </w:r>
      <w:r w:rsidR="00551641">
        <w:rPr>
          <w:rFonts w:hint="cs"/>
          <w:rtl/>
        </w:rPr>
        <w:t xml:space="preserve">אוקלידי בין כל איטרציה </w:t>
      </w:r>
      <w:r w:rsidR="0055131B">
        <w:rPr>
          <w:rFonts w:hint="cs"/>
          <w:rtl/>
        </w:rPr>
        <w:t xml:space="preserve">בשביל לחשב את המרחקים </w:t>
      </w:r>
      <w:r w:rsidR="007D4244">
        <w:rPr>
          <w:rFonts w:hint="cs"/>
          <w:rtl/>
        </w:rPr>
        <w:t>בין הנקודות</w:t>
      </w:r>
      <w:r w:rsidR="0055131B">
        <w:rPr>
          <w:rFonts w:hint="cs"/>
          <w:rtl/>
        </w:rPr>
        <w:t xml:space="preserve"> </w:t>
      </w:r>
      <w:r w:rsidR="007D4244">
        <w:rPr>
          <w:rFonts w:hint="cs"/>
          <w:rtl/>
        </w:rPr>
        <w:t>ל</w:t>
      </w:r>
      <w:r w:rsidR="0055131B">
        <w:rPr>
          <w:rFonts w:hint="cs"/>
          <w:rtl/>
        </w:rPr>
        <w:t>מרכזים</w:t>
      </w:r>
      <w:r w:rsidR="006C0CF2">
        <w:rPr>
          <w:rFonts w:hint="cs"/>
          <w:rtl/>
        </w:rPr>
        <w:t xml:space="preserve">, ובכך </w:t>
      </w:r>
      <w:r w:rsidR="00551641">
        <w:rPr>
          <w:rFonts w:hint="cs"/>
          <w:rtl/>
        </w:rPr>
        <w:t>מחלקים</w:t>
      </w:r>
      <w:r w:rsidR="006C0CF2">
        <w:rPr>
          <w:rFonts w:hint="cs"/>
          <w:rtl/>
        </w:rPr>
        <w:t xml:space="preserve"> את הדאטה לקבוצות, ככל שהמרחק בין </w:t>
      </w:r>
      <w:r w:rsidR="00551641">
        <w:rPr>
          <w:rFonts w:hint="cs"/>
          <w:rtl/>
        </w:rPr>
        <w:t>הנקודה ל</w:t>
      </w:r>
      <w:r w:rsidR="006C0CF2">
        <w:rPr>
          <w:rFonts w:hint="cs"/>
          <w:rtl/>
        </w:rPr>
        <w:t xml:space="preserve">מרכז </w:t>
      </w:r>
      <w:r w:rsidR="00A62E46">
        <w:rPr>
          <w:rFonts w:hint="cs"/>
          <w:rtl/>
        </w:rPr>
        <w:t xml:space="preserve">שלה </w:t>
      </w:r>
      <w:r w:rsidR="006C0CF2">
        <w:rPr>
          <w:rFonts w:hint="cs"/>
          <w:rtl/>
        </w:rPr>
        <w:t>נמוך יותר כך</w:t>
      </w:r>
      <w:r w:rsidR="00AC23C5">
        <w:rPr>
          <w:rFonts w:hint="cs"/>
          <w:rtl/>
        </w:rPr>
        <w:t xml:space="preserve"> </w:t>
      </w:r>
      <w:r w:rsidR="00A62E46">
        <w:rPr>
          <w:rFonts w:hint="cs"/>
          <w:rtl/>
        </w:rPr>
        <w:t xml:space="preserve">נוכל להגיד ביותר וודאות שהנקודה הזו שייכת לקבוצה שאליה היא </w:t>
      </w:r>
      <w:r w:rsidR="00E6428A">
        <w:rPr>
          <w:rFonts w:hint="cs"/>
          <w:rtl/>
        </w:rPr>
        <w:t>שויכה</w:t>
      </w:r>
      <w:r w:rsidR="00A62E46">
        <w:rPr>
          <w:rFonts w:hint="cs"/>
          <w:rtl/>
        </w:rPr>
        <w:t>.</w:t>
      </w:r>
    </w:p>
    <w:p w14:paraId="20E5AB19" w14:textId="4FC2CDFE" w:rsidR="002C0C7D" w:rsidRDefault="002C0C7D" w:rsidP="00C065D5">
      <w:pPr>
        <w:rPr>
          <w:rtl/>
        </w:rPr>
      </w:pPr>
      <w:r>
        <w:rPr>
          <w:rFonts w:hint="cs"/>
          <w:rtl/>
        </w:rPr>
        <w:t>וב-</w:t>
      </w:r>
      <w:r>
        <w:t>K-Modes</w:t>
      </w:r>
      <w:r>
        <w:rPr>
          <w:rFonts w:hint="cs"/>
          <w:rtl/>
        </w:rPr>
        <w:t xml:space="preserve"> </w:t>
      </w:r>
      <w:r w:rsidR="008247A4">
        <w:rPr>
          <w:rFonts w:hint="cs"/>
          <w:rtl/>
        </w:rPr>
        <w:t>משתמשים ב</w:t>
      </w:r>
      <w:r w:rsidR="00AC23C5">
        <w:rPr>
          <w:rFonts w:hint="cs"/>
          <w:rtl/>
        </w:rPr>
        <w:t xml:space="preserve">חישוב </w:t>
      </w:r>
      <w:r w:rsidR="00F25343">
        <w:rPr>
          <w:rFonts w:hint="cs"/>
          <w:rtl/>
        </w:rPr>
        <w:t>אי דמיון בין הנקודות, ככל שאי הדמיון נמוך יותר</w:t>
      </w:r>
      <w:r w:rsidR="00C73DFE">
        <w:rPr>
          <w:rFonts w:hint="cs"/>
          <w:rtl/>
        </w:rPr>
        <w:t>, כך הנקודות יותר דומות אחת לשנייה, כלומר בעצם משתמשים ב</w:t>
      </w:r>
      <w:r w:rsidR="00835F2B">
        <w:rPr>
          <w:rFonts w:hint="cs"/>
          <w:rtl/>
        </w:rPr>
        <w:t>מדד ה</w:t>
      </w:r>
      <w:r w:rsidR="00C73DFE">
        <w:rPr>
          <w:rFonts w:hint="cs"/>
          <w:rtl/>
        </w:rPr>
        <w:t xml:space="preserve">שכיח במקום </w:t>
      </w:r>
      <w:r w:rsidR="00835F2B">
        <w:rPr>
          <w:rFonts w:hint="cs"/>
          <w:rtl/>
        </w:rPr>
        <w:t>מרחק אוקלידי</w:t>
      </w:r>
      <w:r w:rsidR="00C73DFE">
        <w:rPr>
          <w:rFonts w:hint="cs"/>
          <w:rtl/>
        </w:rPr>
        <w:t>.</w:t>
      </w:r>
    </w:p>
    <w:p w14:paraId="1D13C03C" w14:textId="04F92778" w:rsidR="00AC23C5" w:rsidRDefault="00B868CC" w:rsidP="00C065D5">
      <w:r>
        <w:rPr>
          <w:rFonts w:hint="cs"/>
          <w:rtl/>
        </w:rPr>
        <w:t>היתרון הגדול של שיטה זו שעכשיו נוכל ל</w:t>
      </w:r>
      <w:r w:rsidR="00835F2B">
        <w:rPr>
          <w:rFonts w:hint="cs"/>
          <w:rtl/>
        </w:rPr>
        <w:t>חלק לקבוצות</w:t>
      </w:r>
      <w:r>
        <w:rPr>
          <w:rFonts w:hint="cs"/>
          <w:rtl/>
        </w:rPr>
        <w:t xml:space="preserve"> נקודות </w:t>
      </w:r>
      <w:r w:rsidR="001E5308">
        <w:rPr>
          <w:rFonts w:hint="cs"/>
          <w:rtl/>
        </w:rPr>
        <w:t>שסוג הדאטה הוא</w:t>
      </w:r>
      <w:r>
        <w:rPr>
          <w:rFonts w:hint="cs"/>
          <w:rtl/>
        </w:rPr>
        <w:t xml:space="preserve"> לא נומרי אלא הוא קטגוריאלי, </w:t>
      </w:r>
      <w:r w:rsidR="001F6023">
        <w:rPr>
          <w:rFonts w:hint="cs"/>
          <w:rtl/>
        </w:rPr>
        <w:t>כמו שיש בפרויקט שלנו</w:t>
      </w:r>
      <w:r w:rsidR="00202BC7">
        <w:rPr>
          <w:rFonts w:hint="cs"/>
          <w:rtl/>
        </w:rPr>
        <w:t xml:space="preserve">, ובכך נוכל לחלק את הלידים לקבוצות </w:t>
      </w:r>
      <w:r w:rsidR="001E5308">
        <w:rPr>
          <w:rFonts w:hint="cs"/>
          <w:rtl/>
        </w:rPr>
        <w:t>גם אם הוא מכיל</w:t>
      </w:r>
      <w:r w:rsidR="00202BC7">
        <w:rPr>
          <w:rFonts w:hint="cs"/>
          <w:rtl/>
        </w:rPr>
        <w:t xml:space="preserve"> עמודות קטגוריאליות.</w:t>
      </w:r>
    </w:p>
    <w:p w14:paraId="0FF57F5D" w14:textId="3725A5F3" w:rsidR="00202BC7" w:rsidRDefault="00FA152E" w:rsidP="00C01E1F">
      <w:pPr>
        <w:pStyle w:val="Heading3"/>
      </w:pPr>
      <w:bookmarkStart w:id="29" w:name="lecture_k_proto_3_5_6"/>
      <w:r>
        <w:t>K – Prototypes Clustering</w:t>
      </w:r>
    </w:p>
    <w:bookmarkEnd w:id="29"/>
    <w:p w14:paraId="3A5C3F28" w14:textId="64EB7527" w:rsidR="000D7C4E" w:rsidRDefault="000D7C4E" w:rsidP="000D7C4E">
      <w:pPr>
        <w:rPr>
          <w:rtl/>
        </w:rPr>
      </w:pPr>
      <w:r>
        <w:t>K – Prototypes Clustering</w:t>
      </w:r>
      <w:r>
        <w:rPr>
          <w:rFonts w:hint="cs"/>
          <w:rtl/>
        </w:rPr>
        <w:t xml:space="preserve"> הוא אלגוריתם למידת מכונה של למידה בלתי מונחית שמשתמשים בו בשביל לחלק דאטה לקבוצות </w:t>
      </w:r>
      <w:r w:rsidR="00CE3883">
        <w:rPr>
          <w:rFonts w:hint="cs"/>
          <w:rtl/>
        </w:rPr>
        <w:t>כאשר אין</w:t>
      </w:r>
      <w:r>
        <w:rPr>
          <w:rFonts w:hint="cs"/>
          <w:rtl/>
        </w:rPr>
        <w:t xml:space="preserve"> לנו את התיוג של אותו מידע, </w:t>
      </w:r>
      <w:r w:rsidR="00073389">
        <w:rPr>
          <w:rFonts w:hint="cs"/>
          <w:rtl/>
        </w:rPr>
        <w:t>כלומר</w:t>
      </w:r>
      <w:r w:rsidR="00CE3883">
        <w:rPr>
          <w:rFonts w:hint="cs"/>
          <w:rtl/>
        </w:rPr>
        <w:t>,</w:t>
      </w:r>
      <w:r w:rsidR="00073389">
        <w:rPr>
          <w:rFonts w:hint="cs"/>
          <w:rtl/>
        </w:rPr>
        <w:t xml:space="preserve"> </w:t>
      </w:r>
      <w:r w:rsidR="00C7585B">
        <w:rPr>
          <w:rFonts w:hint="cs"/>
          <w:rtl/>
        </w:rPr>
        <w:t>מה התווית</w:t>
      </w:r>
      <w:r w:rsidR="00073389">
        <w:rPr>
          <w:rFonts w:hint="cs"/>
          <w:rtl/>
        </w:rPr>
        <w:t xml:space="preserve"> </w:t>
      </w:r>
      <w:r w:rsidR="00C7585B">
        <w:rPr>
          <w:rFonts w:hint="cs"/>
          <w:rtl/>
        </w:rPr>
        <w:t>של אותו מידע</w:t>
      </w:r>
      <w:r w:rsidR="00073389">
        <w:rPr>
          <w:rFonts w:hint="cs"/>
          <w:rtl/>
        </w:rPr>
        <w:t xml:space="preserve">, בדיוק כמו </w:t>
      </w:r>
      <w:r w:rsidR="00073389">
        <w:t>K -Means Clustering</w:t>
      </w:r>
      <w:r w:rsidR="00073389">
        <w:rPr>
          <w:rFonts w:hint="cs"/>
          <w:rtl/>
        </w:rPr>
        <w:t xml:space="preserve"> ו</w:t>
      </w:r>
      <w:r w:rsidR="00CE3883">
        <w:rPr>
          <w:rFonts w:hint="cs"/>
          <w:rtl/>
        </w:rPr>
        <w:t>-</w:t>
      </w:r>
      <w:r w:rsidR="00073389">
        <w:rPr>
          <w:rFonts w:hint="cs"/>
          <w:rtl/>
        </w:rPr>
        <w:t xml:space="preserve"> </w:t>
      </w:r>
      <w:r w:rsidR="00073389">
        <w:t>K – Modes Clustering</w:t>
      </w:r>
      <w:r w:rsidR="00073389">
        <w:rPr>
          <w:rFonts w:hint="cs"/>
          <w:rtl/>
        </w:rPr>
        <w:t>.</w:t>
      </w:r>
    </w:p>
    <w:p w14:paraId="6E9B9D02" w14:textId="4E9CD816" w:rsidR="00073389" w:rsidRDefault="00552BAD" w:rsidP="000D7C4E">
      <w:pPr>
        <w:rPr>
          <w:rtl/>
        </w:rPr>
      </w:pPr>
      <w:r>
        <w:rPr>
          <w:rFonts w:hint="cs"/>
          <w:rtl/>
        </w:rPr>
        <w:t>היתרון הגדול של אלגוריתם זה שהוא שילוב של שני האלגוריתמים האלה ביחד.</w:t>
      </w:r>
    </w:p>
    <w:p w14:paraId="5895B2F4" w14:textId="443475B9" w:rsidR="00FF45AC" w:rsidRDefault="00552BAD" w:rsidP="000D7C4E">
      <w:pPr>
        <w:rPr>
          <w:rtl/>
        </w:rPr>
      </w:pPr>
      <w:r>
        <w:rPr>
          <w:rFonts w:hint="cs"/>
          <w:rtl/>
        </w:rPr>
        <w:t xml:space="preserve">כאשר הדאטה סט שלנו מכיל </w:t>
      </w:r>
      <w:r w:rsidR="00EB41F2">
        <w:rPr>
          <w:rFonts w:hint="cs"/>
          <w:rtl/>
        </w:rPr>
        <w:t xml:space="preserve">גם עמודות שהן נומריות וגם עמודות קטגוריאליות ישנן שיטות שונות שניתן או להמיר את המידע </w:t>
      </w:r>
      <w:r w:rsidR="006E5B31">
        <w:rPr>
          <w:rFonts w:hint="cs"/>
          <w:rtl/>
        </w:rPr>
        <w:t>הקטגוריאל</w:t>
      </w:r>
      <w:r w:rsidR="006E5B31">
        <w:rPr>
          <w:rFonts w:hint="eastAsia"/>
          <w:rtl/>
        </w:rPr>
        <w:t>י</w:t>
      </w:r>
      <w:r w:rsidR="006E5B31">
        <w:rPr>
          <w:rFonts w:hint="cs"/>
          <w:rtl/>
        </w:rPr>
        <w:t xml:space="preserve"> </w:t>
      </w:r>
      <w:r w:rsidR="00EB41F2">
        <w:rPr>
          <w:rFonts w:hint="cs"/>
          <w:rtl/>
        </w:rPr>
        <w:t xml:space="preserve">לנומרי </w:t>
      </w:r>
      <w:r w:rsidR="00FF45AC">
        <w:rPr>
          <w:rFonts w:hint="cs"/>
          <w:rtl/>
        </w:rPr>
        <w:t xml:space="preserve">או </w:t>
      </w:r>
      <w:r w:rsidR="00A60A1F">
        <w:rPr>
          <w:rFonts w:hint="cs"/>
          <w:rtl/>
        </w:rPr>
        <w:t>ל</w:t>
      </w:r>
      <w:r w:rsidR="00FF45AC">
        <w:rPr>
          <w:rFonts w:hint="cs"/>
          <w:rtl/>
        </w:rPr>
        <w:t>הפך, ואז ניתן להשתמש באחת השיטות עליהן פירטנו למעלה.</w:t>
      </w:r>
    </w:p>
    <w:p w14:paraId="7A1B7273" w14:textId="77777777" w:rsidR="004812F5" w:rsidRDefault="00FF45AC" w:rsidP="000D7C4E">
      <w:pPr>
        <w:rPr>
          <w:rtl/>
        </w:rPr>
      </w:pPr>
      <w:r>
        <w:rPr>
          <w:rFonts w:hint="cs"/>
          <w:rtl/>
        </w:rPr>
        <w:t>אך הניסיון מראה, ש</w:t>
      </w:r>
      <w:r w:rsidR="00B93FF7">
        <w:rPr>
          <w:rFonts w:hint="cs"/>
          <w:rtl/>
        </w:rPr>
        <w:t>בהרבה מקרים המרה של העמודות פוגע באחוז הדיוק של חילוק המידע</w:t>
      </w:r>
      <w:r w:rsidR="0003126C">
        <w:rPr>
          <w:rFonts w:hint="cs"/>
          <w:rtl/>
        </w:rPr>
        <w:t>,</w:t>
      </w:r>
      <w:r w:rsidR="004812F5">
        <w:rPr>
          <w:rFonts w:hint="cs"/>
          <w:rtl/>
        </w:rPr>
        <w:t xml:space="preserve"> כי להפוך מידע קטגוריאלי לנומרי ועל פיו לחשב את המרחק האוקלידי לא מסביר בצורה טובה את הנתונים, וגם להפך.</w:t>
      </w:r>
      <w:r w:rsidR="0003126C">
        <w:rPr>
          <w:rFonts w:hint="cs"/>
          <w:rtl/>
        </w:rPr>
        <w:t xml:space="preserve"> </w:t>
      </w:r>
    </w:p>
    <w:p w14:paraId="721AA120" w14:textId="3088D829" w:rsidR="00552BAD" w:rsidRDefault="0003126C" w:rsidP="000D7C4E">
      <w:pPr>
        <w:rPr>
          <w:rtl/>
        </w:rPr>
      </w:pPr>
      <w:r>
        <w:rPr>
          <w:rFonts w:hint="cs"/>
          <w:rtl/>
        </w:rPr>
        <w:t>ולכן לפי מאמר</w:t>
      </w:r>
      <w:r w:rsidR="004812F5">
        <w:rPr>
          <w:rFonts w:hint="cs"/>
          <w:rtl/>
        </w:rPr>
        <w:t>ו</w:t>
      </w:r>
      <w:r>
        <w:rPr>
          <w:rFonts w:hint="cs"/>
          <w:rtl/>
        </w:rPr>
        <w:t xml:space="preserve"> של </w:t>
      </w:r>
      <w:r w:rsidR="00445206">
        <w:rPr>
          <w:rFonts w:hint="cs"/>
          <w:rtl/>
        </w:rPr>
        <w:t>יואנג</w:t>
      </w:r>
      <w:r w:rsidR="004812F5">
        <w:rPr>
          <w:rFonts w:hint="cs"/>
          <w:rtl/>
        </w:rPr>
        <w:t xml:space="preserve"> משנת</w:t>
      </w:r>
      <w:r w:rsidR="009B7F75">
        <w:rPr>
          <w:rFonts w:hint="cs"/>
          <w:rtl/>
        </w:rPr>
        <w:t xml:space="preserve"> </w:t>
      </w:r>
      <w:r w:rsidR="004812F5">
        <w:rPr>
          <w:rFonts w:hint="cs"/>
          <w:rtl/>
        </w:rPr>
        <w:t>199</w:t>
      </w:r>
      <w:r w:rsidR="00825147">
        <w:rPr>
          <w:rFonts w:hint="cs"/>
          <w:rtl/>
        </w:rPr>
        <w:t>7</w:t>
      </w:r>
      <w:r w:rsidR="009B7F75">
        <w:rPr>
          <w:rFonts w:hint="cs"/>
          <w:rtl/>
        </w:rPr>
        <w:t xml:space="preserve"> (</w:t>
      </w:r>
      <w:r w:rsidR="00D45572">
        <w:rPr>
          <w:rFonts w:hint="cs"/>
          <w:rtl/>
        </w:rPr>
        <w:t xml:space="preserve">קישור ברשימת מקורות </w:t>
      </w:r>
      <w:hyperlink w:anchor="_רשימת_מקורות" w:history="1">
        <w:r w:rsidR="00D45572" w:rsidRPr="00D45572">
          <w:rPr>
            <w:rStyle w:val="Hyperlink"/>
            <w:rFonts w:hint="cs"/>
            <w:rtl/>
          </w:rPr>
          <w:t>16.4</w:t>
        </w:r>
      </w:hyperlink>
      <w:r w:rsidR="009B7F75">
        <w:rPr>
          <w:rFonts w:hint="cs"/>
          <w:rtl/>
        </w:rPr>
        <w:t>)</w:t>
      </w:r>
      <w:r w:rsidR="00445206">
        <w:rPr>
          <w:rFonts w:hint="cs"/>
          <w:rtl/>
        </w:rPr>
        <w:t>, הוא הציע לשלב את 2 השיטות, וכשמדובר בעמודה</w:t>
      </w:r>
      <w:r w:rsidR="004812F5">
        <w:rPr>
          <w:rFonts w:hint="cs"/>
          <w:rtl/>
        </w:rPr>
        <w:t xml:space="preserve"> </w:t>
      </w:r>
      <w:r w:rsidR="00A248F7">
        <w:rPr>
          <w:rFonts w:hint="cs"/>
          <w:rtl/>
        </w:rPr>
        <w:t xml:space="preserve">קטגוריאלית חישוב המרחק בין המרכזים יעשה על ידי </w:t>
      </w:r>
      <w:r w:rsidR="00075E05">
        <w:t>K – Modes</w:t>
      </w:r>
      <w:r w:rsidR="00075E05">
        <w:rPr>
          <w:rFonts w:hint="cs"/>
          <w:rtl/>
        </w:rPr>
        <w:t xml:space="preserve">, וכשמדובר בעמודה נומרית, חישוב המרכזים יעשה על ידי </w:t>
      </w:r>
      <w:r w:rsidR="00075E05">
        <w:t>K – Means</w:t>
      </w:r>
      <w:r w:rsidR="00075E05">
        <w:rPr>
          <w:rFonts w:hint="cs"/>
          <w:rtl/>
        </w:rPr>
        <w:t>.</w:t>
      </w:r>
    </w:p>
    <w:p w14:paraId="46AA254F" w14:textId="4D74FA1C" w:rsidR="00661730" w:rsidRDefault="00DB49F0" w:rsidP="004415E0">
      <w:r>
        <w:rPr>
          <w:rFonts w:hint="cs"/>
          <w:rtl/>
        </w:rPr>
        <w:t xml:space="preserve">לתיאור מלא של אופן חישוב אלגוריתם </w:t>
      </w:r>
      <w:r>
        <w:t>K - Prototypes</w:t>
      </w:r>
      <w:r>
        <w:rPr>
          <w:rFonts w:hint="cs"/>
          <w:rtl/>
        </w:rPr>
        <w:t xml:space="preserve"> בסעיף </w:t>
      </w:r>
      <w:hyperlink w:anchor="k_prototypes_calculated" w:history="1">
        <w:r w:rsidRPr="00DB49F0">
          <w:rPr>
            <w:rStyle w:val="Hyperlink"/>
            <w:rFonts w:hint="cs"/>
            <w:rtl/>
          </w:rPr>
          <w:t>9.</w:t>
        </w:r>
        <w:r>
          <w:rPr>
            <w:rStyle w:val="Hyperlink"/>
            <w:rFonts w:hint="cs"/>
            <w:rtl/>
          </w:rPr>
          <w:t>2</w:t>
        </w:r>
        <w:r w:rsidRPr="00DB49F0">
          <w:rPr>
            <w:rStyle w:val="Hyperlink"/>
            <w:rFonts w:hint="cs"/>
            <w:rtl/>
          </w:rPr>
          <w:t>.</w:t>
        </w:r>
      </w:hyperlink>
    </w:p>
    <w:p w14:paraId="45000D04" w14:textId="121B6370" w:rsidR="00D731E2" w:rsidRDefault="00D731E2" w:rsidP="00D731E2">
      <w:pPr>
        <w:pStyle w:val="Heading2"/>
        <w:rPr>
          <w:rtl/>
        </w:rPr>
      </w:pPr>
      <w:bookmarkStart w:id="30" w:name="_Toc104718732"/>
      <w:bookmarkStart w:id="31" w:name="lecture_metrics_3_6"/>
      <w:r>
        <w:rPr>
          <w:rFonts w:hint="cs"/>
          <w:rtl/>
        </w:rPr>
        <w:t>מדדי דיוק</w:t>
      </w:r>
      <w:bookmarkEnd w:id="30"/>
    </w:p>
    <w:p w14:paraId="38AD7E90" w14:textId="460D8969" w:rsidR="00291C8B" w:rsidRPr="00291C8B" w:rsidRDefault="00D731E2" w:rsidP="00C01E1F">
      <w:pPr>
        <w:pStyle w:val="Heading3"/>
        <w:rPr>
          <w:rtl/>
        </w:rPr>
      </w:pPr>
      <w:bookmarkStart w:id="32" w:name="_Silhouette_Score"/>
      <w:bookmarkEnd w:id="31"/>
      <w:bookmarkEnd w:id="32"/>
      <w:r>
        <w:rPr>
          <w:rFonts w:hint="cs"/>
          <w:rtl/>
        </w:rPr>
        <w:t xml:space="preserve"> </w:t>
      </w:r>
      <w:r>
        <w:t>Silhouette Score</w:t>
      </w:r>
    </w:p>
    <w:p w14:paraId="56749919" w14:textId="62716AFC" w:rsidR="00B5653C" w:rsidRDefault="00AB2438" w:rsidP="00B5653C">
      <w:pPr>
        <w:rPr>
          <w:rtl/>
        </w:rPr>
      </w:pPr>
      <w:r>
        <w:rPr>
          <w:rFonts w:hint="cs"/>
          <w:rtl/>
        </w:rPr>
        <w:t xml:space="preserve">ציון הסילווט </w:t>
      </w:r>
      <w:r w:rsidR="00033EF3">
        <w:rPr>
          <w:rFonts w:hint="cs"/>
          <w:rtl/>
        </w:rPr>
        <w:t xml:space="preserve">היא </w:t>
      </w:r>
      <w:r w:rsidR="005F6428">
        <w:rPr>
          <w:rFonts w:hint="cs"/>
          <w:rtl/>
        </w:rPr>
        <w:t>מטריקה</w:t>
      </w:r>
      <w:r w:rsidR="00033EF3">
        <w:rPr>
          <w:rFonts w:hint="cs"/>
          <w:rtl/>
        </w:rPr>
        <w:t xml:space="preserve"> </w:t>
      </w:r>
      <w:r w:rsidR="005F6428">
        <w:rPr>
          <w:rFonts w:hint="cs"/>
          <w:rtl/>
        </w:rPr>
        <w:t>לביטוי</w:t>
      </w:r>
      <w:r w:rsidR="005C2B64">
        <w:rPr>
          <w:rFonts w:hint="cs"/>
          <w:rtl/>
        </w:rPr>
        <w:t xml:space="preserve"> </w:t>
      </w:r>
      <w:r w:rsidR="00B5653C">
        <w:rPr>
          <w:rFonts w:hint="cs"/>
          <w:rtl/>
        </w:rPr>
        <w:t>רמת הדיוק של "אשכולות של נתונים".</w:t>
      </w:r>
    </w:p>
    <w:p w14:paraId="4679BD5E" w14:textId="7E945BEC" w:rsidR="00B5653C" w:rsidRDefault="00B5653C" w:rsidP="00B5653C">
      <w:pPr>
        <w:rPr>
          <w:rtl/>
        </w:rPr>
      </w:pPr>
      <w:r>
        <w:rPr>
          <w:rFonts w:hint="cs"/>
          <w:rtl/>
        </w:rPr>
        <w:lastRenderedPageBreak/>
        <w:t xml:space="preserve">במילים אחרות, זה מדד הדיוק שמשתמשים בו כאשר משתמשים </w:t>
      </w:r>
      <w:r w:rsidR="005F6428">
        <w:rPr>
          <w:rFonts w:hint="cs"/>
          <w:rtl/>
        </w:rPr>
        <w:t>באלגוריתם</w:t>
      </w:r>
      <w:r>
        <w:rPr>
          <w:rFonts w:hint="cs"/>
          <w:rtl/>
        </w:rPr>
        <w:t xml:space="preserve"> </w:t>
      </w:r>
      <w:r w:rsidR="002B3A16">
        <w:rPr>
          <w:rFonts w:hint="cs"/>
          <w:rtl/>
        </w:rPr>
        <w:t xml:space="preserve">מסוג </w:t>
      </w:r>
      <w:r w:rsidR="002B3A16">
        <w:t>Clustering</w:t>
      </w:r>
      <w:r w:rsidR="002B3A16">
        <w:rPr>
          <w:rFonts w:hint="cs"/>
          <w:rtl/>
        </w:rPr>
        <w:t xml:space="preserve"> בלמידה בלתי מונחית בשביל להעריך עד כמה חלוקת המידע הייתה טובה.</w:t>
      </w:r>
    </w:p>
    <w:p w14:paraId="3810B4F4" w14:textId="0497E286" w:rsidR="00060E99" w:rsidRDefault="00481D93" w:rsidP="00481D93">
      <w:pPr>
        <w:rPr>
          <w:rFonts w:cs="Arial"/>
          <w:rtl/>
        </w:rPr>
      </w:pPr>
      <w:r w:rsidRPr="00481D93">
        <w:rPr>
          <w:rFonts w:cs="Arial"/>
          <w:rtl/>
        </w:rPr>
        <w:t>הטכניקה מספקת ייצוג גרפי תמציתי של עד כמה כל אובייקט סווג</w:t>
      </w:r>
      <w:r>
        <w:rPr>
          <w:rFonts w:cs="Arial" w:hint="cs"/>
          <w:rtl/>
        </w:rPr>
        <w:t xml:space="preserve"> בצורה טובה</w:t>
      </w:r>
      <w:r w:rsidR="00C97D60">
        <w:rPr>
          <w:rFonts w:cs="Arial" w:hint="cs"/>
          <w:rtl/>
        </w:rPr>
        <w:t>, כלומר עד כמה כל נקודה (במקרה שלנו כל ליד) דומה לשאר הנקודות שנמצאות באותו אשכול</w:t>
      </w:r>
      <w:r w:rsidR="00060E99">
        <w:rPr>
          <w:rFonts w:cs="Arial" w:hint="cs"/>
          <w:rtl/>
        </w:rPr>
        <w:t>.</w:t>
      </w:r>
    </w:p>
    <w:p w14:paraId="052341BE" w14:textId="77777777" w:rsidR="00135C24" w:rsidRDefault="00C97D60" w:rsidP="00481D93">
      <w:pPr>
        <w:rPr>
          <w:rFonts w:cs="Arial"/>
          <w:rtl/>
        </w:rPr>
      </w:pPr>
      <w:r>
        <w:rPr>
          <w:rFonts w:cs="Arial" w:hint="cs"/>
          <w:rtl/>
        </w:rPr>
        <w:t xml:space="preserve">הציון האפשרי </w:t>
      </w:r>
      <w:r w:rsidR="00060E99">
        <w:rPr>
          <w:rFonts w:cs="Arial" w:hint="cs"/>
          <w:rtl/>
        </w:rPr>
        <w:t xml:space="preserve">שיכול להתקבל </w:t>
      </w:r>
      <w:r>
        <w:rPr>
          <w:rFonts w:cs="Arial" w:hint="cs"/>
          <w:rtl/>
        </w:rPr>
        <w:t xml:space="preserve">הוא </w:t>
      </w:r>
      <w:r w:rsidR="00060E99">
        <w:rPr>
          <w:rFonts w:cs="Arial" w:hint="cs"/>
          <w:rtl/>
        </w:rPr>
        <w:t xml:space="preserve">בטווח של </w:t>
      </w:r>
      <w:r w:rsidR="00060E99">
        <w:rPr>
          <w:rFonts w:cs="Arial"/>
        </w:rPr>
        <w:t>[-1,1]</w:t>
      </w:r>
      <w:r w:rsidR="00060E99">
        <w:rPr>
          <w:rFonts w:cs="Arial" w:hint="cs"/>
          <w:rtl/>
        </w:rPr>
        <w:t xml:space="preserve"> כאשר</w:t>
      </w:r>
      <w:r w:rsidR="00C262D7">
        <w:rPr>
          <w:rFonts w:cs="Arial" w:hint="cs"/>
          <w:rtl/>
        </w:rPr>
        <w:t>:</w:t>
      </w:r>
    </w:p>
    <w:p w14:paraId="3A40B84B" w14:textId="77777777" w:rsidR="003A0FD2" w:rsidRDefault="00135C24" w:rsidP="002D6294">
      <w:pPr>
        <w:pStyle w:val="ListParagraph"/>
        <w:numPr>
          <w:ilvl w:val="0"/>
          <w:numId w:val="15"/>
        </w:numPr>
        <w:rPr>
          <w:rFonts w:cs="Arial"/>
        </w:rPr>
      </w:pPr>
      <w:r w:rsidRPr="003A0FD2">
        <w:rPr>
          <w:rFonts w:cs="Arial"/>
        </w:rPr>
        <w:t>(+1)</w:t>
      </w:r>
      <w:r w:rsidR="00C262D7" w:rsidRPr="003A0FD2">
        <w:rPr>
          <w:rFonts w:cs="Arial" w:hint="cs"/>
          <w:rtl/>
        </w:rPr>
        <w:t xml:space="preserve"> </w:t>
      </w:r>
      <w:r w:rsidR="00C262D7" w:rsidRPr="003A0FD2">
        <w:rPr>
          <w:rFonts w:cs="Arial"/>
          <w:rtl/>
        </w:rPr>
        <w:t>–</w:t>
      </w:r>
      <w:r w:rsidR="00C262D7" w:rsidRPr="003A0FD2">
        <w:rPr>
          <w:rFonts w:cs="Arial" w:hint="cs"/>
          <w:rtl/>
        </w:rPr>
        <w:t xml:space="preserve"> החלוקה התבצעה בצורה מושלמת</w:t>
      </w:r>
      <w:r w:rsidRPr="003A0FD2">
        <w:rPr>
          <w:rFonts w:cs="Arial" w:hint="cs"/>
          <w:rtl/>
        </w:rPr>
        <w:t>.</w:t>
      </w:r>
    </w:p>
    <w:p w14:paraId="0B20663B" w14:textId="5FEAD95B" w:rsidR="00481D93" w:rsidRPr="003A0FD2" w:rsidRDefault="00C262D7" w:rsidP="002D6294">
      <w:pPr>
        <w:pStyle w:val="ListParagraph"/>
        <w:numPr>
          <w:ilvl w:val="0"/>
          <w:numId w:val="15"/>
        </w:numPr>
        <w:rPr>
          <w:rFonts w:cs="Arial"/>
          <w:rtl/>
        </w:rPr>
      </w:pPr>
      <w:r w:rsidRPr="003A0FD2">
        <w:rPr>
          <w:rFonts w:cs="Arial" w:hint="cs"/>
          <w:rtl/>
        </w:rPr>
        <w:t>(</w:t>
      </w:r>
      <w:r w:rsidRPr="003A0FD2">
        <w:rPr>
          <w:rFonts w:cs="Arial"/>
        </w:rPr>
        <w:t>-1</w:t>
      </w:r>
      <w:r w:rsidRPr="003A0FD2">
        <w:rPr>
          <w:rFonts w:cs="Arial" w:hint="cs"/>
          <w:rtl/>
        </w:rPr>
        <w:t xml:space="preserve">) </w:t>
      </w:r>
      <w:r w:rsidR="00135C24" w:rsidRPr="003A0FD2">
        <w:rPr>
          <w:rFonts w:cs="Arial"/>
          <w:rtl/>
        </w:rPr>
        <w:t>–</w:t>
      </w:r>
      <w:r w:rsidRPr="003A0FD2">
        <w:rPr>
          <w:rFonts w:cs="Arial" w:hint="cs"/>
          <w:rtl/>
        </w:rPr>
        <w:t xml:space="preserve"> </w:t>
      </w:r>
      <w:r w:rsidR="00135C24" w:rsidRPr="003A0FD2">
        <w:rPr>
          <w:rFonts w:cs="Arial" w:hint="cs"/>
          <w:rtl/>
        </w:rPr>
        <w:t>החלוקה התבצעה בצורה לא טובה.</w:t>
      </w:r>
    </w:p>
    <w:p w14:paraId="6B04C9DC" w14:textId="1BFD8243" w:rsidR="00291C8B" w:rsidRDefault="00291C8B" w:rsidP="00291C8B">
      <w:pPr>
        <w:rPr>
          <w:rtl/>
        </w:rPr>
      </w:pPr>
      <w:r>
        <w:rPr>
          <w:rFonts w:hint="cs"/>
          <w:rtl/>
        </w:rPr>
        <w:t>לכן</w:t>
      </w:r>
      <w:r w:rsidRPr="00DE1AC9">
        <w:rPr>
          <w:rtl/>
        </w:rPr>
        <w:t xml:space="preserve">, </w:t>
      </w:r>
      <w:r w:rsidR="00C81E69">
        <w:rPr>
          <w:rFonts w:hint="cs"/>
          <w:rtl/>
        </w:rPr>
        <w:t>נרצה</w:t>
      </w:r>
      <w:r w:rsidRPr="00DE1AC9">
        <w:rPr>
          <w:rtl/>
        </w:rPr>
        <w:t xml:space="preserve"> שהמקדמים יהיו גדולים ככל האפשר וקרובים ל-1 כדי לקבל אשכולות טובים, אשכולות טובים אומר שחלוקת הלידים שלנו לקבוצות התבצעה בצורה טובה.</w:t>
      </w:r>
    </w:p>
    <w:p w14:paraId="46117EC3" w14:textId="0413F7D3" w:rsidR="0095432D" w:rsidRDefault="0095432D" w:rsidP="00C01E1F">
      <w:pPr>
        <w:pStyle w:val="Heading3"/>
        <w:rPr>
          <w:rtl/>
        </w:rPr>
      </w:pPr>
      <w:r w:rsidRPr="0095432D">
        <w:t>Confusion Matrix</w:t>
      </w:r>
    </w:p>
    <w:p w14:paraId="429AC6F5" w14:textId="1F5616A6" w:rsidR="00572131" w:rsidRDefault="00DA6256" w:rsidP="00F8137B">
      <w:pPr>
        <w:rPr>
          <w:rFonts w:cs="Arial"/>
          <w:rtl/>
        </w:rPr>
      </w:pPr>
      <w:r w:rsidRPr="00DA6256">
        <w:rPr>
          <w:rFonts w:cs="Arial"/>
          <w:rtl/>
        </w:rPr>
        <w:t>טבלת</w:t>
      </w:r>
      <w:r>
        <w:rPr>
          <w:rFonts w:cs="Arial" w:hint="cs"/>
          <w:rtl/>
        </w:rPr>
        <w:t xml:space="preserve"> </w:t>
      </w:r>
      <w:r w:rsidRPr="00DA6256">
        <w:rPr>
          <w:rFonts w:cs="Arial"/>
        </w:rPr>
        <w:t>Confusion matrix</w:t>
      </w:r>
      <w:r>
        <w:rPr>
          <w:rFonts w:cs="Arial" w:hint="cs"/>
          <w:rtl/>
        </w:rPr>
        <w:t xml:space="preserve"> </w:t>
      </w:r>
      <w:r w:rsidRPr="00DA6256">
        <w:rPr>
          <w:rFonts w:cs="Arial"/>
          <w:rtl/>
        </w:rPr>
        <w:t>משמשת לבעיות של סיווג</w:t>
      </w:r>
      <w:r>
        <w:rPr>
          <w:rFonts w:cs="Arial" w:hint="cs"/>
          <w:rtl/>
        </w:rPr>
        <w:t xml:space="preserve"> </w:t>
      </w:r>
      <w:r w:rsidRPr="00DA6256">
        <w:rPr>
          <w:rFonts w:cs="Arial"/>
          <w:rtl/>
        </w:rPr>
        <w:t>מונחה על מנת ל</w:t>
      </w:r>
      <w:r w:rsidR="005E0B29">
        <w:rPr>
          <w:rFonts w:cs="Arial" w:hint="cs"/>
          <w:rtl/>
        </w:rPr>
        <w:t>הראות בצורה ויזואלית</w:t>
      </w:r>
      <w:r w:rsidRPr="00DA6256">
        <w:rPr>
          <w:rFonts w:cs="Arial"/>
          <w:rtl/>
        </w:rPr>
        <w:t xml:space="preserve"> האם המודל שלנו</w:t>
      </w:r>
      <w:r w:rsidR="005E0B29">
        <w:rPr>
          <w:rFonts w:cs="Arial" w:hint="cs"/>
          <w:rtl/>
        </w:rPr>
        <w:t xml:space="preserve"> </w:t>
      </w:r>
      <w:r w:rsidRPr="00DA6256">
        <w:rPr>
          <w:rFonts w:cs="Arial"/>
          <w:rtl/>
        </w:rPr>
        <w:t>חזה בצורה נכונה</w:t>
      </w:r>
      <w:r w:rsidRPr="00DA6256">
        <w:rPr>
          <w:rFonts w:cs="Arial"/>
        </w:rPr>
        <w:t>.</w:t>
      </w:r>
      <w:r w:rsidRPr="00DA6256">
        <w:rPr>
          <w:rFonts w:cs="Arial"/>
        </w:rPr>
        <w:br/>
      </w:r>
      <w:r w:rsidR="00F8137B">
        <w:rPr>
          <w:rFonts w:cs="Arial" w:hint="cs"/>
          <w:rtl/>
        </w:rPr>
        <w:t xml:space="preserve">ואפשר </w:t>
      </w:r>
      <w:r>
        <w:rPr>
          <w:rFonts w:cs="Arial" w:hint="cs"/>
          <w:rtl/>
        </w:rPr>
        <w:t xml:space="preserve">על ידה </w:t>
      </w:r>
      <w:r w:rsidR="00F8137B">
        <w:rPr>
          <w:rFonts w:cs="Arial"/>
          <w:rtl/>
        </w:rPr>
        <w:t xml:space="preserve">להבין ממנה כמה מדייקים בכל </w:t>
      </w:r>
      <w:r w:rsidR="00F8137B">
        <w:rPr>
          <w:rFonts w:cs="Arial" w:hint="cs"/>
          <w:rtl/>
        </w:rPr>
        <w:t>סיווג,</w:t>
      </w:r>
      <w:r w:rsidR="00F8137B">
        <w:rPr>
          <w:rFonts w:cs="Arial"/>
          <w:rtl/>
        </w:rPr>
        <w:t xml:space="preserve"> וכמה </w:t>
      </w:r>
      <w:r w:rsidR="00F8137B">
        <w:rPr>
          <w:rFonts w:cs="Arial" w:hint="cs"/>
          <w:rtl/>
        </w:rPr>
        <w:t>טעו בחיזוי.</w:t>
      </w:r>
    </w:p>
    <w:p w14:paraId="1B1FB07F" w14:textId="5CF85C72" w:rsidR="00F8137B" w:rsidRDefault="00F665E9" w:rsidP="00F665E9">
      <w:pPr>
        <w:jc w:val="right"/>
        <w:rPr>
          <w:rtl/>
        </w:rPr>
      </w:pPr>
      <w:r>
        <w:rPr>
          <w:noProof/>
        </w:rPr>
        <w:drawing>
          <wp:inline distT="0" distB="0" distL="0" distR="0" wp14:anchorId="6C586F3B" wp14:editId="1B0F7D35">
            <wp:extent cx="2743200" cy="2609181"/>
            <wp:effectExtent l="0" t="0" r="0" b="127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4520" t="4147" r="8398" b="6746"/>
                    <a:stretch/>
                  </pic:blipFill>
                  <pic:spPr bwMode="auto">
                    <a:xfrm>
                      <a:off x="0" y="0"/>
                      <a:ext cx="2750625" cy="2616244"/>
                    </a:xfrm>
                    <a:prstGeom prst="rect">
                      <a:avLst/>
                    </a:prstGeom>
                    <a:noFill/>
                    <a:ln>
                      <a:noFill/>
                    </a:ln>
                    <a:extLst>
                      <a:ext uri="{53640926-AAD7-44D8-BBD7-CCE9431645EC}">
                        <a14:shadowObscured xmlns:a14="http://schemas.microsoft.com/office/drawing/2010/main"/>
                      </a:ext>
                    </a:extLst>
                  </pic:spPr>
                </pic:pic>
              </a:graphicData>
            </a:graphic>
          </wp:inline>
        </w:drawing>
      </w:r>
    </w:p>
    <w:p w14:paraId="13B91B9D" w14:textId="55BB21FD" w:rsidR="00F665E9" w:rsidRPr="00F665E9" w:rsidRDefault="00F665E9" w:rsidP="003D47E1">
      <w:pPr>
        <w:rPr>
          <w:sz w:val="20"/>
          <w:szCs w:val="20"/>
        </w:rPr>
      </w:pPr>
      <w:r w:rsidRPr="00F665E9">
        <w:rPr>
          <w:rFonts w:hint="cs"/>
          <w:sz w:val="20"/>
          <w:szCs w:val="20"/>
          <w:rtl/>
        </w:rPr>
        <w:t xml:space="preserve">איור </w:t>
      </w:r>
      <w:r w:rsidR="003D47E1">
        <w:rPr>
          <w:rFonts w:hint="cs"/>
          <w:sz w:val="20"/>
          <w:szCs w:val="20"/>
          <w:rtl/>
        </w:rPr>
        <w:t xml:space="preserve">3.6.2 </w:t>
      </w:r>
      <w:r w:rsidR="005E0B29">
        <w:rPr>
          <w:sz w:val="20"/>
          <w:szCs w:val="20"/>
        </w:rPr>
        <w:t>Confusion Matrix</w:t>
      </w:r>
    </w:p>
    <w:p w14:paraId="1A41F357" w14:textId="723D0942" w:rsidR="003E3029" w:rsidRDefault="003E3029" w:rsidP="00C01E1F">
      <w:pPr>
        <w:pStyle w:val="Heading3"/>
        <w:rPr>
          <w:rtl/>
        </w:rPr>
      </w:pPr>
      <w:r w:rsidRPr="003E3029">
        <w:t>Accuracy Score</w:t>
      </w:r>
      <w:r>
        <w:rPr>
          <w:rFonts w:hint="cs"/>
          <w:rtl/>
        </w:rPr>
        <w:t xml:space="preserve"> </w:t>
      </w:r>
    </w:p>
    <w:p w14:paraId="719E79D1" w14:textId="676345A7" w:rsidR="003E3029" w:rsidRDefault="003A0FD2" w:rsidP="003E3029">
      <w:pPr>
        <w:rPr>
          <w:rFonts w:cs="Arial"/>
          <w:rtl/>
        </w:rPr>
      </w:pPr>
      <w:r>
        <w:rPr>
          <w:rFonts w:cs="Arial" w:hint="cs"/>
          <w:rtl/>
        </w:rPr>
        <w:t>"</w:t>
      </w:r>
      <w:r w:rsidR="003E3029" w:rsidRPr="003E3029">
        <w:rPr>
          <w:rFonts w:cs="Arial"/>
          <w:rtl/>
        </w:rPr>
        <w:t>דיוק</w:t>
      </w:r>
      <w:r>
        <w:rPr>
          <w:rFonts w:cs="Arial" w:hint="cs"/>
          <w:rtl/>
        </w:rPr>
        <w:t>"</w:t>
      </w:r>
      <w:r w:rsidR="003E3029" w:rsidRPr="003E3029">
        <w:rPr>
          <w:rFonts w:cs="Arial"/>
          <w:rtl/>
        </w:rPr>
        <w:t xml:space="preserve"> הוא היחס בין הערכים החיוביים</w:t>
      </w:r>
      <w:r w:rsidR="004C6006">
        <w:rPr>
          <w:rFonts w:cs="Arial" w:hint="cs"/>
          <w:rtl/>
        </w:rPr>
        <w:t xml:space="preserve"> והשליליים</w:t>
      </w:r>
      <w:r w:rsidR="003E3029" w:rsidRPr="003E3029">
        <w:rPr>
          <w:rFonts w:cs="Arial"/>
          <w:rtl/>
        </w:rPr>
        <w:t xml:space="preserve"> </w:t>
      </w:r>
      <w:r w:rsidR="004C6006">
        <w:rPr>
          <w:rFonts w:cs="Arial" w:hint="cs"/>
          <w:rtl/>
        </w:rPr>
        <w:t>שנחזו נכון</w:t>
      </w:r>
      <w:r w:rsidR="003E3029" w:rsidRPr="003E3029">
        <w:rPr>
          <w:rFonts w:cs="Arial"/>
          <w:rtl/>
        </w:rPr>
        <w:t xml:space="preserve"> לסך</w:t>
      </w:r>
      <w:r w:rsidR="004C6006">
        <w:rPr>
          <w:rFonts w:cs="Arial" w:hint="cs"/>
          <w:rtl/>
        </w:rPr>
        <w:t xml:space="preserve"> כל</w:t>
      </w:r>
      <w:r w:rsidR="003E3029" w:rsidRPr="003E3029">
        <w:rPr>
          <w:rFonts w:cs="Arial"/>
          <w:rtl/>
        </w:rPr>
        <w:t xml:space="preserve"> הערכים </w:t>
      </w:r>
      <w:r w:rsidR="003A38B3">
        <w:rPr>
          <w:rFonts w:cs="Arial" w:hint="cs"/>
          <w:rtl/>
        </w:rPr>
        <w:t>הקיימים</w:t>
      </w:r>
      <w:r w:rsidR="004C6006">
        <w:rPr>
          <w:rFonts w:cs="Arial" w:hint="cs"/>
          <w:rtl/>
        </w:rPr>
        <w:t xml:space="preserve"> במאגר המידע</w:t>
      </w:r>
      <w:r w:rsidR="003E3029" w:rsidRPr="003E3029">
        <w:rPr>
          <w:rFonts w:cs="Arial"/>
          <w:rtl/>
        </w:rPr>
        <w:t>.</w:t>
      </w:r>
      <w:r w:rsidR="004C6006">
        <w:rPr>
          <w:rFonts w:cs="Arial" w:hint="cs"/>
          <w:rtl/>
        </w:rPr>
        <w:t xml:space="preserve"> </w:t>
      </w:r>
      <w:r w:rsidR="003E3029" w:rsidRPr="003E3029">
        <w:rPr>
          <w:rFonts w:cs="Arial"/>
          <w:rtl/>
        </w:rPr>
        <w:t xml:space="preserve">דיוק גבוה מעיד </w:t>
      </w:r>
      <w:r w:rsidR="004C6006">
        <w:rPr>
          <w:rFonts w:cs="Arial" w:hint="cs"/>
          <w:rtl/>
        </w:rPr>
        <w:t>על טיב המודל, כלומר כמה הוא הצליח בסה"כ לחזות נכון את הערכים החיוביים והשליליים.</w:t>
      </w:r>
    </w:p>
    <w:p w14:paraId="6BA5E268" w14:textId="5EA978C2" w:rsidR="003E3029" w:rsidRDefault="003E3029" w:rsidP="003E3029">
      <w:pPr>
        <w:rPr>
          <w:rFonts w:cs="Arial"/>
          <w:rtl/>
        </w:rPr>
      </w:pPr>
      <w:r>
        <w:rPr>
          <w:rFonts w:cs="Arial" w:hint="cs"/>
          <w:rtl/>
        </w:rPr>
        <w:t xml:space="preserve">בפרויקט שלנו בחלק השני של האלגוריתם </w:t>
      </w:r>
      <w:r w:rsidR="004C6006">
        <w:rPr>
          <w:rFonts w:cs="Arial" w:hint="cs"/>
          <w:rtl/>
        </w:rPr>
        <w:t>ה</w:t>
      </w:r>
      <w:r>
        <w:rPr>
          <w:rFonts w:cs="Arial" w:hint="cs"/>
          <w:rtl/>
        </w:rPr>
        <w:t xml:space="preserve">למידה </w:t>
      </w:r>
      <w:r w:rsidR="004C6006">
        <w:rPr>
          <w:rFonts w:cs="Arial" w:hint="cs"/>
          <w:rtl/>
        </w:rPr>
        <w:t>ב</w:t>
      </w:r>
      <w:r>
        <w:rPr>
          <w:rFonts w:cs="Arial" w:hint="cs"/>
          <w:rtl/>
        </w:rPr>
        <w:t xml:space="preserve">מונחית, אנחנו נעריך האם אנחנו מצליחים לחזות </w:t>
      </w:r>
      <w:r w:rsidR="004C6006">
        <w:rPr>
          <w:rFonts w:cs="Arial" w:hint="cs"/>
          <w:rtl/>
        </w:rPr>
        <w:t xml:space="preserve">אילו </w:t>
      </w:r>
      <w:r>
        <w:rPr>
          <w:rFonts w:cs="Arial" w:hint="cs"/>
          <w:rtl/>
        </w:rPr>
        <w:t xml:space="preserve">לידים </w:t>
      </w:r>
      <w:r w:rsidR="004C6006">
        <w:rPr>
          <w:rFonts w:cs="Arial" w:hint="cs"/>
          <w:rtl/>
        </w:rPr>
        <w:t>הפכו</w:t>
      </w:r>
      <w:r>
        <w:rPr>
          <w:rFonts w:cs="Arial" w:hint="cs"/>
          <w:rtl/>
        </w:rPr>
        <w:t xml:space="preserve"> למכירה </w:t>
      </w:r>
      <w:r w:rsidR="003A38B3">
        <w:rPr>
          <w:rFonts w:cs="Arial" w:hint="cs"/>
          <w:rtl/>
        </w:rPr>
        <w:t>באמצעות</w:t>
      </w:r>
      <w:r>
        <w:rPr>
          <w:rFonts w:cs="Arial" w:hint="cs"/>
          <w:rtl/>
        </w:rPr>
        <w:t xml:space="preserve"> אלגוריתמים של למידת מכונה.</w:t>
      </w:r>
    </w:p>
    <w:p w14:paraId="2F804BF4" w14:textId="646E31B3" w:rsidR="003E3029" w:rsidRDefault="003E3029" w:rsidP="003E3029">
      <w:pPr>
        <w:rPr>
          <w:rFonts w:cs="Arial"/>
          <w:rtl/>
        </w:rPr>
      </w:pPr>
      <w:r>
        <w:rPr>
          <w:rFonts w:cs="Arial" w:hint="cs"/>
          <w:rtl/>
        </w:rPr>
        <w:t xml:space="preserve">נעריך האם האלגוריתמים שלנו </w:t>
      </w:r>
      <w:r w:rsidR="003A38B3">
        <w:rPr>
          <w:rFonts w:cs="Arial" w:hint="cs"/>
          <w:rtl/>
        </w:rPr>
        <w:t>חזו טוב</w:t>
      </w:r>
      <w:r>
        <w:rPr>
          <w:rFonts w:cs="Arial" w:hint="cs"/>
          <w:rtl/>
        </w:rPr>
        <w:t xml:space="preserve"> באמצעות</w:t>
      </w:r>
      <w:r>
        <w:rPr>
          <w:rFonts w:cs="Arial"/>
        </w:rPr>
        <w:t>Accuracy Scor</w:t>
      </w:r>
      <w:r w:rsidR="004C6006">
        <w:rPr>
          <w:rFonts w:cs="Arial"/>
        </w:rPr>
        <w:t xml:space="preserve">e </w:t>
      </w:r>
      <w:r>
        <w:rPr>
          <w:rFonts w:cs="Arial" w:hint="cs"/>
          <w:rtl/>
        </w:rPr>
        <w:t xml:space="preserve"> שמראה לנו כמה מדויק היה המודל.</w:t>
      </w:r>
    </w:p>
    <w:p w14:paraId="3E2E33DB" w14:textId="5A0A388D" w:rsidR="00A50DEB" w:rsidRPr="005505FF" w:rsidRDefault="00A50DEB" w:rsidP="00A50DEB">
      <w:pPr>
        <w:jc w:val="right"/>
        <w:rPr>
          <w:rFonts w:cs="Arial"/>
          <w:rtl/>
        </w:rPr>
      </w:pPr>
      <m:oMathPara>
        <m:oMathParaPr>
          <m:jc m:val="left"/>
        </m:oMathParaPr>
        <m:oMath>
          <m:r>
            <w:rPr>
              <w:rFonts w:ascii="Cambria Math" w:hAnsi="Cambria Math" w:cs="Arial"/>
            </w:rPr>
            <m:t>Accuracy=</m:t>
          </m:r>
          <m:f>
            <m:fPr>
              <m:ctrlPr>
                <w:rPr>
                  <w:rFonts w:ascii="Cambria Math" w:hAnsi="Cambria Math" w:cs="Arial"/>
                  <w:i/>
                </w:rPr>
              </m:ctrlPr>
            </m:fPr>
            <m:num>
              <m:r>
                <w:rPr>
                  <w:rFonts w:ascii="Cambria Math" w:hAnsi="Cambria Math" w:cs="Arial"/>
                </w:rPr>
                <m:t>TP+TN</m:t>
              </m:r>
            </m:num>
            <m:den>
              <m:r>
                <w:rPr>
                  <w:rFonts w:ascii="Cambria Math" w:hAnsi="Cambria Math" w:cs="Arial"/>
                </w:rPr>
                <m:t>N</m:t>
              </m:r>
            </m:den>
          </m:f>
        </m:oMath>
      </m:oMathPara>
    </w:p>
    <w:p w14:paraId="1595C37E" w14:textId="1E5CE055" w:rsidR="005505FF" w:rsidRDefault="005505FF" w:rsidP="00A50DEB">
      <w:pPr>
        <w:jc w:val="right"/>
        <w:rPr>
          <w:rFonts w:cs="Arial"/>
          <w:rtl/>
        </w:rPr>
      </w:pPr>
    </w:p>
    <w:p w14:paraId="29C13C51" w14:textId="7275912B" w:rsidR="005505FF" w:rsidRDefault="005505FF" w:rsidP="00A50DEB">
      <w:pPr>
        <w:jc w:val="right"/>
        <w:rPr>
          <w:rFonts w:cs="Arial"/>
        </w:rPr>
      </w:pPr>
    </w:p>
    <w:p w14:paraId="234F117D" w14:textId="2B5EAD6C" w:rsidR="0036002D" w:rsidRDefault="0036002D" w:rsidP="00A50DEB">
      <w:pPr>
        <w:jc w:val="right"/>
        <w:rPr>
          <w:rFonts w:cs="Arial"/>
        </w:rPr>
      </w:pPr>
    </w:p>
    <w:p w14:paraId="6A2FC6DF" w14:textId="77777777" w:rsidR="0036002D" w:rsidRPr="00E5781E" w:rsidRDefault="0036002D" w:rsidP="00A50DEB">
      <w:pPr>
        <w:jc w:val="right"/>
        <w:rPr>
          <w:rFonts w:cs="Arial"/>
        </w:rPr>
      </w:pPr>
    </w:p>
    <w:p w14:paraId="3289745D" w14:textId="02E6F323" w:rsidR="00291C8B" w:rsidRDefault="00291C8B" w:rsidP="00C01E1F">
      <w:pPr>
        <w:pStyle w:val="Heading3"/>
      </w:pPr>
      <w:r>
        <w:lastRenderedPageBreak/>
        <w:t>Precision Score</w:t>
      </w:r>
    </w:p>
    <w:p w14:paraId="0EDB0465" w14:textId="71FF812B" w:rsidR="0047183C" w:rsidRDefault="00291C8B" w:rsidP="00291C8B">
      <w:pPr>
        <w:rPr>
          <w:rtl/>
        </w:rPr>
      </w:pPr>
      <w:r w:rsidRPr="00291C8B">
        <w:rPr>
          <w:rtl/>
        </w:rPr>
        <w:t xml:space="preserve">מדד ה"דייקנות" הוא מדד אשר עונה על השאלה הבאה: </w:t>
      </w:r>
      <w:r w:rsidR="00CE16E5">
        <w:rPr>
          <w:rFonts w:hint="cs"/>
          <w:rtl/>
        </w:rPr>
        <w:t>"</w:t>
      </w:r>
      <w:r w:rsidRPr="00291C8B">
        <w:rPr>
          <w:rtl/>
        </w:rPr>
        <w:t>איזה חלק מהנקודות החיוביות החזויות הוא חיובי באמת?</w:t>
      </w:r>
      <w:r w:rsidR="00CE16E5">
        <w:rPr>
          <w:rFonts w:hint="cs"/>
          <w:rtl/>
        </w:rPr>
        <w:t>"</w:t>
      </w:r>
    </w:p>
    <w:p w14:paraId="79317CDE" w14:textId="77777777" w:rsidR="002B3FA7" w:rsidRDefault="0047183C" w:rsidP="002B3FA7">
      <w:pPr>
        <w:rPr>
          <w:rtl/>
        </w:rPr>
      </w:pPr>
      <w:r>
        <w:rPr>
          <w:rFonts w:hint="cs"/>
          <w:rtl/>
        </w:rPr>
        <w:t xml:space="preserve">מדד הדייקנות מחושב על ידי </w:t>
      </w:r>
      <w:r w:rsidR="00296ED0">
        <w:rPr>
          <w:rFonts w:hint="cs"/>
          <w:rtl/>
        </w:rPr>
        <w:t xml:space="preserve">סכמה של כל הלידים </w:t>
      </w:r>
      <w:r w:rsidR="00CD3804">
        <w:rPr>
          <w:rFonts w:hint="cs"/>
          <w:rtl/>
        </w:rPr>
        <w:t>שנחזו</w:t>
      </w:r>
      <w:r w:rsidR="00296ED0">
        <w:rPr>
          <w:rFonts w:hint="cs"/>
          <w:rtl/>
        </w:rPr>
        <w:t xml:space="preserve"> שהם הפכו למכירה</w:t>
      </w:r>
      <w:r w:rsidR="00CD3804">
        <w:rPr>
          <w:rFonts w:hint="cs"/>
          <w:rtl/>
        </w:rPr>
        <w:t xml:space="preserve"> ובאמת נמכרו (</w:t>
      </w:r>
      <w:r w:rsidR="00CD3804">
        <w:t>TP</w:t>
      </w:r>
      <w:r w:rsidR="00CD3804">
        <w:rPr>
          <w:rFonts w:hint="cs"/>
          <w:rtl/>
        </w:rPr>
        <w:t>)</w:t>
      </w:r>
      <w:r w:rsidR="00296ED0">
        <w:rPr>
          <w:rFonts w:hint="cs"/>
          <w:rtl/>
        </w:rPr>
        <w:t xml:space="preserve">, חלקי </w:t>
      </w:r>
      <w:r w:rsidR="00CD3804">
        <w:rPr>
          <w:rFonts w:hint="cs"/>
          <w:rtl/>
        </w:rPr>
        <w:t>כל מה שחוזה שהוא חיובי (כלומר כל אלה שבאמת נמכרו</w:t>
      </w:r>
      <w:r w:rsidR="003C032F">
        <w:t>(</w:t>
      </w:r>
      <w:r w:rsidR="00CD3804">
        <w:rPr>
          <w:rFonts w:hint="cs"/>
          <w:rtl/>
        </w:rPr>
        <w:t xml:space="preserve"> ועוד אלה </w:t>
      </w:r>
      <w:r w:rsidR="003C032F">
        <w:rPr>
          <w:rFonts w:hint="cs"/>
          <w:rtl/>
        </w:rPr>
        <w:t>שנחזו</w:t>
      </w:r>
      <w:r w:rsidR="00CD3804">
        <w:rPr>
          <w:rFonts w:hint="cs"/>
          <w:rtl/>
        </w:rPr>
        <w:t xml:space="preserve"> שהם </w:t>
      </w:r>
      <w:r w:rsidR="00D14E45">
        <w:rPr>
          <w:rFonts w:hint="cs"/>
          <w:rtl/>
        </w:rPr>
        <w:t>נמכרו</w:t>
      </w:r>
      <w:r w:rsidR="00CD3804">
        <w:rPr>
          <w:rFonts w:hint="cs"/>
          <w:rtl/>
        </w:rPr>
        <w:t xml:space="preserve"> </w:t>
      </w:r>
      <w:r w:rsidR="00D14E45">
        <w:rPr>
          <w:rFonts w:hint="cs"/>
          <w:rtl/>
        </w:rPr>
        <w:t>והם לא</w:t>
      </w:r>
      <w:r w:rsidR="00CD3804">
        <w:rPr>
          <w:rFonts w:hint="cs"/>
          <w:rtl/>
        </w:rPr>
        <w:t xml:space="preserve"> נמכרו (</w:t>
      </w:r>
      <w:r w:rsidR="00CD3804">
        <w:t>FP</w:t>
      </w:r>
      <w:r w:rsidR="00CD3804">
        <w:rPr>
          <w:rFonts w:hint="cs"/>
          <w:rtl/>
        </w:rPr>
        <w:t>).</w:t>
      </w:r>
      <w:r w:rsidR="00291C8B" w:rsidRPr="00291C8B">
        <w:rPr>
          <w:rtl/>
        </w:rPr>
        <w:br/>
      </w:r>
      <w:r w:rsidR="002B3FA7">
        <w:rPr>
          <w:rFonts w:hint="cs"/>
          <w:rtl/>
        </w:rPr>
        <w:t>המודל ביצע חיזוי</w:t>
      </w:r>
      <w:r w:rsidR="00291C8B" w:rsidRPr="00291C8B">
        <w:rPr>
          <w:rtl/>
        </w:rPr>
        <w:t xml:space="preserve"> </w:t>
      </w:r>
      <w:r w:rsidR="002B3FA7">
        <w:rPr>
          <w:rFonts w:hint="cs"/>
          <w:rtl/>
        </w:rPr>
        <w:t>איזה ליד</w:t>
      </w:r>
      <w:r w:rsidR="00291C8B" w:rsidRPr="00291C8B">
        <w:rPr>
          <w:rtl/>
        </w:rPr>
        <w:t xml:space="preserve"> יהפוך למכירה בחלקם</w:t>
      </w:r>
      <w:r w:rsidR="002B3FA7">
        <w:rPr>
          <w:rFonts w:hint="cs"/>
          <w:rtl/>
        </w:rPr>
        <w:t xml:space="preserve"> הוא הצליח לחזות ובחלקם הוא טעה.</w:t>
      </w:r>
      <w:r w:rsidR="00291C8B" w:rsidRPr="00291C8B">
        <w:rPr>
          <w:rtl/>
        </w:rPr>
        <w:t xml:space="preserve"> </w:t>
      </w:r>
      <w:r w:rsidR="002B3FA7">
        <w:rPr>
          <w:rtl/>
        </w:rPr>
        <w:br/>
      </w:r>
      <w:r w:rsidR="00291C8B" w:rsidRPr="00291C8B">
        <w:rPr>
          <w:rtl/>
        </w:rPr>
        <w:t>לכן נרצה לדעת מכל הלידים שחזינו שהם יהפכו למכירה, כמה מהם באמת הפכו למכירה</w:t>
      </w:r>
      <w:r w:rsidR="002B3FA7">
        <w:rPr>
          <w:rFonts w:hint="cs"/>
          <w:rtl/>
        </w:rPr>
        <w:t>.</w:t>
      </w:r>
      <w:r w:rsidR="00291C8B" w:rsidRPr="00291C8B">
        <w:rPr>
          <w:rtl/>
        </w:rPr>
        <w:t xml:space="preserve"> </w:t>
      </w:r>
    </w:p>
    <w:p w14:paraId="4EF4F09B" w14:textId="03A2140A" w:rsidR="00291C8B" w:rsidRPr="00291C8B" w:rsidRDefault="00291C8B" w:rsidP="002B3FA7">
      <w:r w:rsidRPr="00291C8B">
        <w:rPr>
          <w:rtl/>
        </w:rPr>
        <w:t xml:space="preserve">מדד זה טוב כאשר אנחנו רוצים שהמודל שלנו יהיה כמה שיותר </w:t>
      </w:r>
      <w:r w:rsidR="0036002D">
        <w:rPr>
          <w:rFonts w:hint="cs"/>
          <w:rtl/>
        </w:rPr>
        <w:t>מדויק</w:t>
      </w:r>
      <w:r w:rsidRPr="00291C8B">
        <w:rPr>
          <w:rtl/>
        </w:rPr>
        <w:t>, בשביל לא לבזבז זמן (וגם כסף) לאנשי המכירות עם לידים שכביכול יש להם פוטנציאל מכירה גבוהה, אך לבסוף הם לא הומרו למכירה.</w:t>
      </w:r>
    </w:p>
    <w:p w14:paraId="69F0ED72" w14:textId="7BCBD919" w:rsidR="0083552F" w:rsidRPr="004A4C63" w:rsidRDefault="0083552F" w:rsidP="004A4C63">
      <w:pPr>
        <w:jc w:val="right"/>
        <w:rPr>
          <w:rtl/>
        </w:rPr>
      </w:pPr>
      <w:r>
        <w:rPr>
          <w:noProof/>
        </w:rPr>
        <w:drawing>
          <wp:inline distT="0" distB="0" distL="0" distR="0" wp14:anchorId="4780598F" wp14:editId="09D87DA9">
            <wp:extent cx="3771900" cy="642026"/>
            <wp:effectExtent l="0" t="0" r="0" b="5715"/>
            <wp:docPr id="41" name="Picture 4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with low confidence"/>
                    <pic:cNvPicPr>
                      <a:picLocks noChangeAspect="1" noChangeArrowheads="1"/>
                    </pic:cNvPicPr>
                  </pic:nvPicPr>
                  <pic:blipFill rotWithShape="1">
                    <a:blip r:embed="rId18">
                      <a:extLst>
                        <a:ext uri="{28A0092B-C50C-407E-A947-70E740481C1C}">
                          <a14:useLocalDpi xmlns:a14="http://schemas.microsoft.com/office/drawing/2010/main" val="0"/>
                        </a:ext>
                      </a:extLst>
                    </a:blip>
                    <a:srcRect l="3457" t="10692" r="2814" b="13836"/>
                    <a:stretch/>
                  </pic:blipFill>
                  <pic:spPr bwMode="auto">
                    <a:xfrm>
                      <a:off x="0" y="0"/>
                      <a:ext cx="3790842" cy="645250"/>
                    </a:xfrm>
                    <a:prstGeom prst="rect">
                      <a:avLst/>
                    </a:prstGeom>
                    <a:noFill/>
                    <a:ln>
                      <a:noFill/>
                    </a:ln>
                    <a:extLst>
                      <a:ext uri="{53640926-AAD7-44D8-BBD7-CCE9431645EC}">
                        <a14:shadowObscured xmlns:a14="http://schemas.microsoft.com/office/drawing/2010/main"/>
                      </a:ext>
                    </a:extLst>
                  </pic:spPr>
                </pic:pic>
              </a:graphicData>
            </a:graphic>
          </wp:inline>
        </w:drawing>
      </w:r>
    </w:p>
    <w:p w14:paraId="3BA49E66" w14:textId="77A3ADE8" w:rsidR="00E5781E" w:rsidRDefault="007B24B1" w:rsidP="00C01E1F">
      <w:pPr>
        <w:pStyle w:val="Heading3"/>
        <w:rPr>
          <w:rtl/>
        </w:rPr>
      </w:pPr>
      <w:r>
        <w:t>Recall</w:t>
      </w:r>
    </w:p>
    <w:p w14:paraId="1A2D694F" w14:textId="3BA04AB3" w:rsidR="007B24B1" w:rsidRDefault="006E6213" w:rsidP="007B24B1">
      <w:r>
        <w:t>Recall</w:t>
      </w:r>
      <w:r>
        <w:rPr>
          <w:rFonts w:hint="cs"/>
          <w:rtl/>
        </w:rPr>
        <w:t xml:space="preserve"> </w:t>
      </w:r>
      <w:r w:rsidR="0036002D">
        <w:rPr>
          <w:rFonts w:hint="cs"/>
          <w:rtl/>
        </w:rPr>
        <w:t>מדמה את התשובה אודות</w:t>
      </w:r>
      <w:r w:rsidR="007B0940">
        <w:rPr>
          <w:rFonts w:hint="cs"/>
          <w:rtl/>
        </w:rPr>
        <w:t xml:space="preserve">: </w:t>
      </w:r>
      <w:r w:rsidR="00C82C7A">
        <w:rPr>
          <w:rFonts w:hint="cs"/>
          <w:rtl/>
        </w:rPr>
        <w:t>"</w:t>
      </w:r>
      <w:r w:rsidR="007B0940">
        <w:rPr>
          <w:rFonts w:hint="cs"/>
          <w:rtl/>
        </w:rPr>
        <w:t>איזה חלק מהתוצאות בפועל זוהה בצורה נכונה?</w:t>
      </w:r>
      <w:r w:rsidR="00C82C7A">
        <w:rPr>
          <w:rFonts w:hint="cs"/>
          <w:rtl/>
        </w:rPr>
        <w:t>"</w:t>
      </w:r>
    </w:p>
    <w:p w14:paraId="7756D123" w14:textId="5B0DB997" w:rsidR="007B0940" w:rsidRDefault="006F34BA" w:rsidP="00073C97">
      <w:pPr>
        <w:rPr>
          <w:rtl/>
        </w:rPr>
      </w:pPr>
      <w:r>
        <w:rPr>
          <w:rFonts w:cs="Arial" w:hint="cs"/>
          <w:rtl/>
        </w:rPr>
        <w:t>מדד ה-</w:t>
      </w:r>
      <w:r>
        <w:rPr>
          <w:rFonts w:cs="Arial"/>
        </w:rPr>
        <w:t>Recall</w:t>
      </w:r>
      <w:r>
        <w:rPr>
          <w:rFonts w:cs="Arial" w:hint="cs"/>
          <w:rtl/>
        </w:rPr>
        <w:t xml:space="preserve"> מחושב על ידי </w:t>
      </w:r>
      <w:r>
        <w:rPr>
          <w:rFonts w:hint="cs"/>
          <w:rtl/>
        </w:rPr>
        <w:t>סכמה של כל הלידים שנחזו שהם הפכו למכירה ובאמת נמכרו (</w:t>
      </w:r>
      <w:r>
        <w:t>TP</w:t>
      </w:r>
      <w:r>
        <w:rPr>
          <w:rFonts w:hint="cs"/>
          <w:rtl/>
        </w:rPr>
        <w:t xml:space="preserve">), </w:t>
      </w:r>
      <w:r w:rsidR="002D07D4">
        <w:rPr>
          <w:rFonts w:hint="cs"/>
          <w:rtl/>
        </w:rPr>
        <w:t>חלקי</w:t>
      </w:r>
      <w:r w:rsidR="00703CA2">
        <w:rPr>
          <w:rFonts w:hint="cs"/>
          <w:rtl/>
        </w:rPr>
        <w:t>,</w:t>
      </w:r>
      <w:r w:rsidR="002D07D4">
        <w:rPr>
          <w:rFonts w:hint="cs"/>
          <w:rtl/>
        </w:rPr>
        <w:t xml:space="preserve"> כל הלידים </w:t>
      </w:r>
      <w:r w:rsidR="00073C97">
        <w:rPr>
          <w:rFonts w:hint="cs"/>
          <w:rtl/>
        </w:rPr>
        <w:t>שנחזו שנמכרו ו</w:t>
      </w:r>
      <w:r w:rsidR="002D07D4">
        <w:rPr>
          <w:rFonts w:hint="cs"/>
          <w:rtl/>
        </w:rPr>
        <w:t>באמת נמכרו (</w:t>
      </w:r>
      <w:r w:rsidR="002D07D4">
        <w:t>TP</w:t>
      </w:r>
      <w:r w:rsidR="002D07D4">
        <w:rPr>
          <w:rFonts w:hint="cs"/>
          <w:rtl/>
        </w:rPr>
        <w:t>) ועוד הלידים שהיו אמורים להיות חזויים שימכרו, אבל הם נחזו שהם לא נמכרו</w:t>
      </w:r>
      <w:r w:rsidR="00073C97">
        <w:rPr>
          <w:rFonts w:hint="cs"/>
          <w:rtl/>
        </w:rPr>
        <w:t xml:space="preserve"> (</w:t>
      </w:r>
      <w:r w:rsidR="00073C97">
        <w:t>FN</w:t>
      </w:r>
      <w:r w:rsidR="00073C97">
        <w:rPr>
          <w:rFonts w:hint="cs"/>
          <w:rtl/>
        </w:rPr>
        <w:t>)</w:t>
      </w:r>
      <w:r w:rsidR="002D07D4">
        <w:rPr>
          <w:rFonts w:hint="cs"/>
          <w:rtl/>
        </w:rPr>
        <w:t>.</w:t>
      </w:r>
    </w:p>
    <w:p w14:paraId="25BA39C4" w14:textId="23F30CC2" w:rsidR="00073C97" w:rsidRDefault="00073C97" w:rsidP="00073C97">
      <w:pPr>
        <w:rPr>
          <w:rtl/>
        </w:rPr>
      </w:pPr>
      <w:r>
        <w:rPr>
          <w:rFonts w:hint="cs"/>
          <w:rtl/>
        </w:rPr>
        <w:t>מדד ה-</w:t>
      </w:r>
      <w:r>
        <w:t>Recall</w:t>
      </w:r>
      <w:r>
        <w:rPr>
          <w:rFonts w:hint="cs"/>
          <w:rtl/>
        </w:rPr>
        <w:t xml:space="preserve"> הוא מדד חשוב שנותן </w:t>
      </w:r>
      <w:r w:rsidR="00595DEB">
        <w:rPr>
          <w:rFonts w:hint="cs"/>
          <w:rtl/>
        </w:rPr>
        <w:t>אינדיקצי</w:t>
      </w:r>
      <w:r w:rsidR="00595DEB">
        <w:rPr>
          <w:rFonts w:hint="eastAsia"/>
          <w:rtl/>
        </w:rPr>
        <w:t>ה</w:t>
      </w:r>
      <w:r>
        <w:rPr>
          <w:rFonts w:hint="cs"/>
          <w:rtl/>
        </w:rPr>
        <w:t xml:space="preserve"> טובה האם המודל באמת </w:t>
      </w:r>
      <w:r w:rsidR="0036002D">
        <w:rPr>
          <w:rFonts w:hint="cs"/>
          <w:rtl/>
        </w:rPr>
        <w:t>חזה</w:t>
      </w:r>
      <w:r>
        <w:rPr>
          <w:rFonts w:hint="cs"/>
          <w:rtl/>
        </w:rPr>
        <w:t xml:space="preserve"> כ</w:t>
      </w:r>
      <w:r w:rsidR="0036002D">
        <w:rPr>
          <w:rFonts w:hint="cs"/>
          <w:rtl/>
        </w:rPr>
        <w:t>ראוי</w:t>
      </w:r>
      <w:r>
        <w:rPr>
          <w:rFonts w:hint="cs"/>
          <w:rtl/>
        </w:rPr>
        <w:t xml:space="preserve"> איזה ליד הפך למכירה</w:t>
      </w:r>
      <w:r w:rsidR="0036002D">
        <w:rPr>
          <w:rFonts w:hint="cs"/>
          <w:rtl/>
        </w:rPr>
        <w:t>.</w:t>
      </w:r>
    </w:p>
    <w:p w14:paraId="37F5F0A3" w14:textId="318C67B5" w:rsidR="005312AF" w:rsidRDefault="00073C97" w:rsidP="0036002D">
      <w:pPr>
        <w:rPr>
          <w:rtl/>
        </w:rPr>
      </w:pPr>
      <w:r>
        <w:rPr>
          <w:rFonts w:hint="cs"/>
          <w:rtl/>
        </w:rPr>
        <w:t>לדוגמה</w:t>
      </w:r>
      <w:r w:rsidR="00595DEB">
        <w:rPr>
          <w:rFonts w:hint="cs"/>
          <w:rtl/>
        </w:rPr>
        <w:t>:</w:t>
      </w:r>
      <w:r>
        <w:rPr>
          <w:rFonts w:hint="cs"/>
          <w:rtl/>
        </w:rPr>
        <w:t xml:space="preserve"> אם בדאטה סט </w:t>
      </w:r>
      <w:r w:rsidR="00595DEB">
        <w:rPr>
          <w:rFonts w:hint="cs"/>
          <w:rtl/>
        </w:rPr>
        <w:t xml:space="preserve">האימון רוב התוצאות </w:t>
      </w:r>
      <w:r w:rsidR="00806875">
        <w:rPr>
          <w:rFonts w:hint="cs"/>
          <w:rtl/>
        </w:rPr>
        <w:t xml:space="preserve">בעמודת המטרה </w:t>
      </w:r>
      <w:r w:rsidR="00595DEB">
        <w:rPr>
          <w:rFonts w:hint="cs"/>
          <w:rtl/>
        </w:rPr>
        <w:t>הם 0, ויש רק תוצאה אחת שהיא 1, אז המודל שלי יתאמן על הדאטה סט הזה, ומכיוון שרוב התוצאות היו 0, ברגע שנכניס לו קלט חדש, הוא יחזה בסיכוי גבוהה שה</w:t>
      </w:r>
      <w:r w:rsidR="005312AF">
        <w:rPr>
          <w:rFonts w:hint="cs"/>
          <w:rtl/>
        </w:rPr>
        <w:t>פלט יהי</w:t>
      </w:r>
      <w:r w:rsidR="00806875">
        <w:rPr>
          <w:rFonts w:hint="cs"/>
          <w:rtl/>
        </w:rPr>
        <w:t>ה</w:t>
      </w:r>
      <w:r w:rsidR="005312AF">
        <w:rPr>
          <w:rFonts w:hint="cs"/>
          <w:rtl/>
        </w:rPr>
        <w:t xml:space="preserve"> 0.</w:t>
      </w:r>
      <w:r w:rsidR="0036002D">
        <w:rPr>
          <w:rFonts w:hint="cs"/>
          <w:rtl/>
        </w:rPr>
        <w:t xml:space="preserve"> דבר שנקרא דאטה לא</w:t>
      </w:r>
      <w:r w:rsidR="005312AF">
        <w:rPr>
          <w:rFonts w:hint="cs"/>
          <w:rtl/>
        </w:rPr>
        <w:t xml:space="preserve"> מאוזן (כלומר </w:t>
      </w:r>
      <w:r w:rsidR="00806875">
        <w:rPr>
          <w:rFonts w:hint="cs"/>
          <w:rtl/>
        </w:rPr>
        <w:t>שאין</w:t>
      </w:r>
      <w:r w:rsidR="005312AF">
        <w:rPr>
          <w:rFonts w:hint="cs"/>
          <w:rtl/>
        </w:rPr>
        <w:t xml:space="preserve"> יחס שווה בין תוצאות החיוביות לשליליות) ולכן ה-</w:t>
      </w:r>
      <w:r w:rsidR="005312AF">
        <w:t>Recall</w:t>
      </w:r>
      <w:r w:rsidR="005312AF">
        <w:rPr>
          <w:rFonts w:hint="cs"/>
          <w:rtl/>
        </w:rPr>
        <w:t xml:space="preserve"> יהיה מאוד נמוך.</w:t>
      </w:r>
    </w:p>
    <w:p w14:paraId="2B374B4A" w14:textId="004D49C3" w:rsidR="005312AF" w:rsidRDefault="003A4FFF" w:rsidP="00073C97">
      <w:pPr>
        <w:rPr>
          <w:rtl/>
        </w:rPr>
      </w:pPr>
      <w:r>
        <w:rPr>
          <w:rFonts w:hint="cs"/>
          <w:rtl/>
        </w:rPr>
        <w:t>ה-</w:t>
      </w:r>
      <w:r>
        <w:t>Recall</w:t>
      </w:r>
      <w:r>
        <w:rPr>
          <w:rFonts w:hint="cs"/>
          <w:rtl/>
        </w:rPr>
        <w:t xml:space="preserve"> גם יכול להראות שהדאטה לא מספיק מאוזן, וגם </w:t>
      </w:r>
      <w:r w:rsidR="000D4D9B">
        <w:rPr>
          <w:rFonts w:hint="cs"/>
          <w:rtl/>
        </w:rPr>
        <w:t>יכול להראות שלמרות שקיבל</w:t>
      </w:r>
      <w:r w:rsidR="0036002D">
        <w:rPr>
          <w:rFonts w:hint="cs"/>
          <w:rtl/>
        </w:rPr>
        <w:t xml:space="preserve">נו </w:t>
      </w:r>
      <w:r w:rsidR="000D4D9B">
        <w:t>Accuracy</w:t>
      </w:r>
      <w:r w:rsidR="000D4D9B">
        <w:rPr>
          <w:rFonts w:hint="cs"/>
          <w:rtl/>
        </w:rPr>
        <w:t xml:space="preserve"> גבוה, זה לא בהכרח אומר שהמודל חוזה בצורה נכונה.</w:t>
      </w:r>
    </w:p>
    <w:p w14:paraId="7E7035E5" w14:textId="1D4BF85A" w:rsidR="00B34533" w:rsidRDefault="00404879" w:rsidP="005B5D5C">
      <w:pPr>
        <w:jc w:val="right"/>
        <w:rPr>
          <w:rtl/>
        </w:rPr>
      </w:pPr>
      <w:r>
        <w:rPr>
          <w:noProof/>
        </w:rPr>
        <w:drawing>
          <wp:inline distT="0" distB="0" distL="0" distR="0" wp14:anchorId="4657396B" wp14:editId="0697C120">
            <wp:extent cx="3375660" cy="4981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3200" t="16216" r="3086" b="18379"/>
                    <a:stretch/>
                  </pic:blipFill>
                  <pic:spPr bwMode="auto">
                    <a:xfrm>
                      <a:off x="0" y="0"/>
                      <a:ext cx="3495406" cy="515785"/>
                    </a:xfrm>
                    <a:prstGeom prst="rect">
                      <a:avLst/>
                    </a:prstGeom>
                    <a:noFill/>
                    <a:ln>
                      <a:noFill/>
                    </a:ln>
                    <a:extLst>
                      <a:ext uri="{53640926-AAD7-44D8-BBD7-CCE9431645EC}">
                        <a14:shadowObscured xmlns:a14="http://schemas.microsoft.com/office/drawing/2010/main"/>
                      </a:ext>
                    </a:extLst>
                  </pic:spPr>
                </pic:pic>
              </a:graphicData>
            </a:graphic>
          </wp:inline>
        </w:drawing>
      </w:r>
    </w:p>
    <w:p w14:paraId="66737F3E" w14:textId="1A24514C" w:rsidR="008B6D97" w:rsidRPr="00483A56" w:rsidRDefault="008B6D97" w:rsidP="00C01E1F">
      <w:pPr>
        <w:pStyle w:val="Heading3"/>
        <w:rPr>
          <w:rtl/>
        </w:rPr>
      </w:pPr>
      <w:r>
        <w:t>F1 – Score</w:t>
      </w:r>
    </w:p>
    <w:p w14:paraId="255DBD94" w14:textId="7B6A587D" w:rsidR="008B6D97" w:rsidRDefault="008B6D97" w:rsidP="008B6D97">
      <w:pPr>
        <w:rPr>
          <w:rFonts w:cs="Arial"/>
          <w:rtl/>
        </w:rPr>
      </w:pPr>
      <w:r w:rsidRPr="008B6D97">
        <w:rPr>
          <w:rFonts w:cs="Arial"/>
          <w:rtl/>
        </w:rPr>
        <w:t xml:space="preserve">מדד </w:t>
      </w:r>
      <w:r w:rsidRPr="008B6D97">
        <w:t>F1</w:t>
      </w:r>
      <w:r w:rsidRPr="008B6D97">
        <w:rPr>
          <w:rFonts w:cs="Arial"/>
          <w:rtl/>
        </w:rPr>
        <w:t xml:space="preserve"> עושה ממוצע משוקלל של ה-</w:t>
      </w:r>
      <w:r w:rsidRPr="008B6D97">
        <w:t>Precision</w:t>
      </w:r>
      <w:r w:rsidRPr="008B6D97">
        <w:rPr>
          <w:rFonts w:cs="Arial"/>
          <w:rtl/>
        </w:rPr>
        <w:t xml:space="preserve"> וה-</w:t>
      </w:r>
      <w:r w:rsidRPr="008B6D97">
        <w:t>Recall</w:t>
      </w:r>
      <w:r w:rsidRPr="008B6D97">
        <w:rPr>
          <w:rFonts w:cs="Arial"/>
          <w:rtl/>
        </w:rPr>
        <w:t xml:space="preserve">, ובכך </w:t>
      </w:r>
      <w:r w:rsidR="0036002D">
        <w:rPr>
          <w:rFonts w:cs="Arial" w:hint="cs"/>
          <w:rtl/>
        </w:rPr>
        <w:t>מחשב ומשקלל</w:t>
      </w:r>
      <w:r w:rsidRPr="008B6D97">
        <w:rPr>
          <w:rFonts w:cs="Arial"/>
          <w:rtl/>
        </w:rPr>
        <w:t xml:space="preserve"> את השגיאות משני הסוגים</w:t>
      </w:r>
      <w:r w:rsidR="0036002D">
        <w:rPr>
          <w:rFonts w:cs="Arial" w:hint="cs"/>
          <w:rtl/>
        </w:rPr>
        <w:t xml:space="preserve"> הללו.</w:t>
      </w:r>
    </w:p>
    <w:p w14:paraId="27D9CFDA" w14:textId="77777777" w:rsidR="00483A56" w:rsidRPr="00483A56" w:rsidRDefault="00483A56" w:rsidP="00483A56">
      <w:pPr>
        <w:rPr>
          <w:rtl/>
        </w:rPr>
      </w:pPr>
      <w:r w:rsidRPr="00483A56">
        <w:rPr>
          <w:rFonts w:cs="Arial"/>
          <w:rtl/>
        </w:rPr>
        <w:t>החישוב הוא בהתאם לנוסחת הממוצע ההרמוני.</w:t>
      </w:r>
    </w:p>
    <w:p w14:paraId="75E37585" w14:textId="040CAB1A" w:rsidR="008B6D97" w:rsidRDefault="00483A56" w:rsidP="008B6D97">
      <w:pPr>
        <w:rPr>
          <w:rtl/>
        </w:rPr>
      </w:pPr>
      <w:r>
        <w:rPr>
          <w:rFonts w:hint="cs"/>
          <w:rtl/>
        </w:rPr>
        <w:t>הנוסחה לחישוב ה-</w:t>
      </w:r>
      <w:r>
        <w:t>F1-Score</w:t>
      </w:r>
      <w:r>
        <w:rPr>
          <w:rFonts w:hint="cs"/>
          <w:rtl/>
        </w:rPr>
        <w:t>:</w:t>
      </w:r>
    </w:p>
    <w:p w14:paraId="016F07A3" w14:textId="3153A642" w:rsidR="00483A56" w:rsidRDefault="00483A56" w:rsidP="00483A56">
      <w:pPr>
        <w:jc w:val="right"/>
        <w:rPr>
          <w:rtl/>
        </w:rPr>
      </w:pPr>
      <w:r>
        <w:rPr>
          <w:noProof/>
        </w:rPr>
        <w:drawing>
          <wp:inline distT="0" distB="0" distL="0" distR="0" wp14:anchorId="0459FCC8" wp14:editId="6D2B4DC6">
            <wp:extent cx="2278380" cy="342900"/>
            <wp:effectExtent l="0" t="0" r="7620" b="0"/>
            <wp:docPr id="43" name="Picture 43" descr="f1 score=(2*recall*precision)/(recall+prec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1 score=(2*recall*precision)/(recall+precis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78380" cy="342900"/>
                    </a:xfrm>
                    <a:prstGeom prst="rect">
                      <a:avLst/>
                    </a:prstGeom>
                    <a:noFill/>
                    <a:ln>
                      <a:noFill/>
                    </a:ln>
                  </pic:spPr>
                </pic:pic>
              </a:graphicData>
            </a:graphic>
          </wp:inline>
        </w:drawing>
      </w:r>
    </w:p>
    <w:p w14:paraId="7FA075B8" w14:textId="5C7A6990" w:rsidR="009B07F5" w:rsidRDefault="008173D0" w:rsidP="005B5D5C">
      <w:pPr>
        <w:rPr>
          <w:rFonts w:cs="Arial"/>
          <w:rtl/>
        </w:rPr>
      </w:pPr>
      <w:r w:rsidRPr="008173D0">
        <w:rPr>
          <w:rFonts w:cs="Arial"/>
          <w:rtl/>
        </w:rPr>
        <w:t xml:space="preserve">ממוצע הרמוני </w:t>
      </w:r>
      <w:r w:rsidR="0036002D">
        <w:rPr>
          <w:rFonts w:cs="Arial" w:hint="cs"/>
          <w:rtl/>
        </w:rPr>
        <w:t>פירושו</w:t>
      </w:r>
      <w:r>
        <w:rPr>
          <w:rFonts w:cs="Arial" w:hint="cs"/>
          <w:rtl/>
        </w:rPr>
        <w:t xml:space="preserve"> תחליף ל</w:t>
      </w:r>
      <w:r w:rsidRPr="008173D0">
        <w:rPr>
          <w:rFonts w:cs="Arial"/>
          <w:rtl/>
        </w:rPr>
        <w:t>ממוצע פשוט</w:t>
      </w:r>
      <w:r>
        <w:rPr>
          <w:rFonts w:cs="Arial" w:hint="cs"/>
          <w:rtl/>
        </w:rPr>
        <w:t>,</w:t>
      </w:r>
      <w:r w:rsidRPr="008173D0">
        <w:rPr>
          <w:rFonts w:cs="Arial"/>
          <w:rtl/>
        </w:rPr>
        <w:t xml:space="preserve"> </w:t>
      </w:r>
      <w:r>
        <w:rPr>
          <w:rFonts w:cs="Arial" w:hint="cs"/>
          <w:rtl/>
        </w:rPr>
        <w:t>מכיוון</w:t>
      </w:r>
      <w:r w:rsidRPr="008173D0">
        <w:rPr>
          <w:rFonts w:cs="Arial"/>
          <w:rtl/>
        </w:rPr>
        <w:t xml:space="preserve"> </w:t>
      </w:r>
      <w:r>
        <w:rPr>
          <w:rFonts w:cs="Arial" w:hint="cs"/>
          <w:rtl/>
        </w:rPr>
        <w:t>ש</w:t>
      </w:r>
      <w:r w:rsidRPr="008173D0">
        <w:rPr>
          <w:rFonts w:cs="Arial"/>
          <w:rtl/>
        </w:rPr>
        <w:t xml:space="preserve">הוא </w:t>
      </w:r>
      <w:r w:rsidR="0036002D">
        <w:rPr>
          <w:rFonts w:cs="Arial" w:hint="cs"/>
          <w:rtl/>
        </w:rPr>
        <w:t>כולל</w:t>
      </w:r>
      <w:r w:rsidR="009B07F5">
        <w:rPr>
          <w:rFonts w:cs="Arial" w:hint="cs"/>
          <w:rtl/>
        </w:rPr>
        <w:t xml:space="preserve"> </w:t>
      </w:r>
      <w:r w:rsidRPr="008173D0">
        <w:rPr>
          <w:rFonts w:cs="Arial"/>
          <w:rtl/>
        </w:rPr>
        <w:t>ערכים קיצוניים</w:t>
      </w:r>
      <w:r w:rsidR="009B07F5">
        <w:rPr>
          <w:rFonts w:cs="Arial" w:hint="cs"/>
          <w:rtl/>
        </w:rPr>
        <w:t xml:space="preserve"> כלומר אם עמודת המטרה לא מאוזנת</w:t>
      </w:r>
      <w:r w:rsidRPr="008173D0">
        <w:rPr>
          <w:rFonts w:cs="Arial"/>
          <w:rtl/>
        </w:rPr>
        <w:t xml:space="preserve">. </w:t>
      </w:r>
    </w:p>
    <w:p w14:paraId="1D34165B" w14:textId="77777777" w:rsidR="009B07F5" w:rsidRDefault="009B07F5" w:rsidP="009B07F5">
      <w:pPr>
        <w:rPr>
          <w:rFonts w:cs="Arial"/>
          <w:rtl/>
        </w:rPr>
      </w:pPr>
      <w:r>
        <w:rPr>
          <w:rFonts w:cs="Arial" w:hint="cs"/>
          <w:rtl/>
        </w:rPr>
        <w:t>למודל שקיבל תוצאה</w:t>
      </w:r>
      <w:r w:rsidR="008173D0" w:rsidRPr="008173D0">
        <w:rPr>
          <w:rFonts w:cs="Arial"/>
          <w:rtl/>
        </w:rPr>
        <w:t xml:space="preserve"> עם </w:t>
      </w:r>
      <w:r>
        <w:rPr>
          <w:rFonts w:cs="Arial"/>
        </w:rPr>
        <w:t>Precision</w:t>
      </w:r>
      <w:r w:rsidR="008173D0" w:rsidRPr="008173D0">
        <w:rPr>
          <w:rFonts w:cs="Arial"/>
          <w:rtl/>
        </w:rPr>
        <w:t xml:space="preserve"> של 1 </w:t>
      </w:r>
      <w:r>
        <w:rPr>
          <w:rFonts w:cs="Arial" w:hint="cs"/>
          <w:rtl/>
        </w:rPr>
        <w:t>ו-</w:t>
      </w:r>
      <w:r>
        <w:rPr>
          <w:rFonts w:cs="Arial"/>
        </w:rPr>
        <w:t>Recall</w:t>
      </w:r>
      <w:r w:rsidR="008173D0" w:rsidRPr="008173D0">
        <w:rPr>
          <w:rFonts w:cs="Arial"/>
          <w:rtl/>
        </w:rPr>
        <w:t xml:space="preserve"> של 0 יש ממוצע פשוט של 0.5 אך </w:t>
      </w:r>
      <w:r>
        <w:rPr>
          <w:rFonts w:cs="Arial" w:hint="cs"/>
          <w:rtl/>
        </w:rPr>
        <w:t>הציון</w:t>
      </w:r>
      <w:r w:rsidR="008173D0" w:rsidRPr="008173D0">
        <w:rPr>
          <w:rFonts w:cs="Arial"/>
          <w:rtl/>
        </w:rPr>
        <w:t xml:space="preserve"> </w:t>
      </w:r>
      <w:r w:rsidR="008173D0" w:rsidRPr="008173D0">
        <w:t>F1</w:t>
      </w:r>
      <w:r>
        <w:t>-Score</w:t>
      </w:r>
      <w:r>
        <w:rPr>
          <w:rFonts w:hint="cs"/>
          <w:rtl/>
        </w:rPr>
        <w:t xml:space="preserve"> שלו</w:t>
      </w:r>
      <w:r w:rsidR="008173D0" w:rsidRPr="008173D0">
        <w:rPr>
          <w:rFonts w:cs="Arial"/>
          <w:rtl/>
        </w:rPr>
        <w:t xml:space="preserve"> 0. </w:t>
      </w:r>
    </w:p>
    <w:p w14:paraId="1DF5ED54" w14:textId="24BD0CDD" w:rsidR="00B34533" w:rsidRPr="009B07F5" w:rsidRDefault="008173D0" w:rsidP="009B07F5">
      <w:pPr>
        <w:rPr>
          <w:rFonts w:cs="Arial"/>
        </w:rPr>
      </w:pPr>
      <w:r w:rsidRPr="008173D0">
        <w:rPr>
          <w:rFonts w:cs="Arial"/>
          <w:rtl/>
        </w:rPr>
        <w:lastRenderedPageBreak/>
        <w:t xml:space="preserve">ציון </w:t>
      </w:r>
      <w:r w:rsidRPr="008173D0">
        <w:t>F1</w:t>
      </w:r>
      <w:r w:rsidRPr="008173D0">
        <w:rPr>
          <w:rFonts w:cs="Arial"/>
          <w:rtl/>
        </w:rPr>
        <w:t xml:space="preserve"> נותן משקל שווה לשני המדדים. אם נרצה ליצור מודל סיווג מאוזן עם איזון אופטימלי של </w:t>
      </w:r>
      <w:r w:rsidR="00E00C74">
        <w:rPr>
          <w:rFonts w:cs="Arial"/>
        </w:rPr>
        <w:t>Recall</w:t>
      </w:r>
      <w:r w:rsidRPr="008173D0">
        <w:rPr>
          <w:rFonts w:cs="Arial"/>
          <w:rtl/>
        </w:rPr>
        <w:t xml:space="preserve"> ו</w:t>
      </w:r>
      <w:r w:rsidR="00E00C74">
        <w:rPr>
          <w:rFonts w:cs="Arial" w:hint="cs"/>
          <w:rtl/>
        </w:rPr>
        <w:t>-</w:t>
      </w:r>
      <w:r w:rsidR="00E00C74">
        <w:rPr>
          <w:rFonts w:cs="Arial"/>
        </w:rPr>
        <w:t>Precision</w:t>
      </w:r>
      <w:r w:rsidRPr="008173D0">
        <w:rPr>
          <w:rFonts w:cs="Arial"/>
          <w:rtl/>
        </w:rPr>
        <w:t xml:space="preserve">, אז </w:t>
      </w:r>
      <w:r w:rsidR="00E00C74">
        <w:rPr>
          <w:rFonts w:cs="Arial" w:hint="cs"/>
          <w:rtl/>
        </w:rPr>
        <w:t>ננסה</w:t>
      </w:r>
      <w:r w:rsidRPr="008173D0">
        <w:rPr>
          <w:rFonts w:cs="Arial"/>
          <w:rtl/>
        </w:rPr>
        <w:t xml:space="preserve"> למקסם את ציון</w:t>
      </w:r>
      <w:r w:rsidR="00E00C74">
        <w:rPr>
          <w:rFonts w:cs="Arial" w:hint="cs"/>
          <w:rtl/>
        </w:rPr>
        <w:t xml:space="preserve"> ה</w:t>
      </w:r>
      <w:r w:rsidR="006477E7">
        <w:rPr>
          <w:rFonts w:cs="Arial" w:hint="cs"/>
          <w:rtl/>
        </w:rPr>
        <w:t>-</w:t>
      </w:r>
      <w:r w:rsidRPr="008173D0">
        <w:t>F1</w:t>
      </w:r>
      <w:r w:rsidR="00E00C74">
        <w:t>-Score</w:t>
      </w:r>
      <w:r w:rsidRPr="008173D0">
        <w:rPr>
          <w:rFonts w:cs="Arial"/>
          <w:rtl/>
        </w:rPr>
        <w:t>.</w:t>
      </w:r>
    </w:p>
    <w:p w14:paraId="57EF31B1" w14:textId="25459AB0" w:rsidR="00291C8B" w:rsidRDefault="00291C8B" w:rsidP="00C01E1F">
      <w:pPr>
        <w:pStyle w:val="Heading3"/>
        <w:rPr>
          <w:rtl/>
        </w:rPr>
      </w:pPr>
      <w:bookmarkStart w:id="33" w:name="_Elbow_Method_–"/>
      <w:bookmarkStart w:id="34" w:name="letratrue_elbow_method_3_6_7"/>
      <w:bookmarkEnd w:id="33"/>
      <w:r>
        <w:t>Elbow Method</w:t>
      </w:r>
      <w:r>
        <w:rPr>
          <w:rFonts w:hint="cs"/>
          <w:rtl/>
        </w:rPr>
        <w:t xml:space="preserve"> </w:t>
      </w:r>
      <w:r>
        <w:rPr>
          <w:rtl/>
        </w:rPr>
        <w:t>–</w:t>
      </w:r>
      <w:r>
        <w:rPr>
          <w:rFonts w:hint="cs"/>
          <w:rtl/>
        </w:rPr>
        <w:t xml:space="preserve"> שיטת המרפק</w:t>
      </w:r>
    </w:p>
    <w:bookmarkEnd w:id="34"/>
    <w:p w14:paraId="52F6D3FA" w14:textId="0411335C" w:rsidR="00291C8B" w:rsidRPr="00DE1AC9" w:rsidRDefault="00291C8B" w:rsidP="00291C8B">
      <w:r w:rsidRPr="00DE1AC9">
        <w:rPr>
          <w:rtl/>
        </w:rPr>
        <w:t xml:space="preserve">שיטת המרפק נותנת לנו מושג מה יהיה מספר </w:t>
      </w:r>
      <w:r w:rsidRPr="00DE1AC9">
        <w:t>k</w:t>
      </w:r>
      <w:r w:rsidRPr="00DE1AC9">
        <w:rPr>
          <w:rtl/>
        </w:rPr>
        <w:t xml:space="preserve"> טוב של אשכולות בהתבסס על סכום המרחק הריבוע (</w:t>
      </w:r>
      <w:r w:rsidRPr="00DE1AC9">
        <w:t>SSE</w:t>
      </w:r>
      <w:r w:rsidRPr="00DE1AC9">
        <w:rPr>
          <w:rtl/>
        </w:rPr>
        <w:t xml:space="preserve">) בין נקודות הנתונים והמרכזים של האשכולות המוקצים להם. </w:t>
      </w:r>
      <w:r w:rsidR="0036002D">
        <w:rPr>
          <w:rFonts w:hint="cs"/>
          <w:rtl/>
        </w:rPr>
        <w:t>נבחר</w:t>
      </w:r>
      <w:r w:rsidRPr="00DE1AC9">
        <w:rPr>
          <w:rtl/>
        </w:rPr>
        <w:t xml:space="preserve"> את </w:t>
      </w:r>
      <w:r w:rsidRPr="00DE1AC9">
        <w:t>k</w:t>
      </w:r>
      <w:r w:rsidRPr="00DE1AC9">
        <w:rPr>
          <w:rtl/>
        </w:rPr>
        <w:t xml:space="preserve"> במקום שבו </w:t>
      </w:r>
      <w:r w:rsidRPr="00DE1AC9">
        <w:t>SSE</w:t>
      </w:r>
      <w:r w:rsidRPr="00DE1AC9">
        <w:rPr>
          <w:rtl/>
        </w:rPr>
        <w:t xml:space="preserve"> מתחיל להשתטח וליצור </w:t>
      </w:r>
      <w:r w:rsidR="0036002D">
        <w:rPr>
          <w:rFonts w:hint="cs"/>
          <w:rtl/>
        </w:rPr>
        <w:t xml:space="preserve">צורה של </w:t>
      </w:r>
      <w:r w:rsidRPr="00DE1AC9">
        <w:rPr>
          <w:rtl/>
        </w:rPr>
        <w:t>מרפק.</w:t>
      </w:r>
    </w:p>
    <w:p w14:paraId="622F12A2" w14:textId="77777777" w:rsidR="00291C8B" w:rsidRPr="00DE1AC9" w:rsidRDefault="00291C8B" w:rsidP="00291C8B">
      <w:r w:rsidRPr="00DE1AC9">
        <w:rPr>
          <w:rtl/>
        </w:rPr>
        <w:t>לדוגמה:</w:t>
      </w:r>
    </w:p>
    <w:p w14:paraId="42EAB182" w14:textId="77777777" w:rsidR="00291C8B" w:rsidRDefault="00291C8B" w:rsidP="00D278E8">
      <w:pPr>
        <w:jc w:val="right"/>
        <w:rPr>
          <w:rtl/>
        </w:rPr>
      </w:pPr>
      <w:r w:rsidRPr="00DE1AC9">
        <w:rPr>
          <w:noProof/>
        </w:rPr>
        <w:drawing>
          <wp:inline distT="0" distB="0" distL="0" distR="0" wp14:anchorId="4E636EC8" wp14:editId="3451BCC7">
            <wp:extent cx="2091690" cy="1463040"/>
            <wp:effectExtent l="0" t="0" r="3810" b="3810"/>
            <wp:docPr id="293" name="image1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Chart, line chart&#10;&#10;Description automatically generated"/>
                    <pic:cNvPicPr preferRelativeResize="0"/>
                  </pic:nvPicPr>
                  <pic:blipFill>
                    <a:blip r:embed="rId21"/>
                    <a:srcRect/>
                    <a:stretch>
                      <a:fillRect/>
                    </a:stretch>
                  </pic:blipFill>
                  <pic:spPr>
                    <a:xfrm>
                      <a:off x="0" y="0"/>
                      <a:ext cx="2091902" cy="1463188"/>
                    </a:xfrm>
                    <a:prstGeom prst="rect">
                      <a:avLst/>
                    </a:prstGeom>
                    <a:ln/>
                  </pic:spPr>
                </pic:pic>
              </a:graphicData>
            </a:graphic>
          </wp:inline>
        </w:drawing>
      </w:r>
    </w:p>
    <w:p w14:paraId="40A8AE34" w14:textId="4031F7D3" w:rsidR="00291C8B" w:rsidRPr="00C70CCB" w:rsidRDefault="00291C8B" w:rsidP="00291C8B">
      <w:pPr>
        <w:rPr>
          <w:sz w:val="20"/>
          <w:szCs w:val="20"/>
          <w:rtl/>
        </w:rPr>
      </w:pPr>
      <w:r w:rsidRPr="00C70CCB">
        <w:rPr>
          <w:rFonts w:hint="cs"/>
          <w:sz w:val="20"/>
          <w:szCs w:val="20"/>
          <w:rtl/>
        </w:rPr>
        <w:t xml:space="preserve">תרשים </w:t>
      </w:r>
      <w:r w:rsidR="00662F04">
        <w:rPr>
          <w:rFonts w:hint="cs"/>
          <w:sz w:val="20"/>
          <w:szCs w:val="20"/>
          <w:rtl/>
        </w:rPr>
        <w:t>3.6.7</w:t>
      </w:r>
      <w:r w:rsidRPr="00C70CCB">
        <w:rPr>
          <w:rFonts w:hint="cs"/>
          <w:sz w:val="20"/>
          <w:szCs w:val="20"/>
          <w:rtl/>
        </w:rPr>
        <w:t xml:space="preserve"> תרשים שיטת המרפק</w:t>
      </w:r>
    </w:p>
    <w:p w14:paraId="222FE2E6" w14:textId="3EC52AB9" w:rsidR="00291C8B" w:rsidRPr="00DE1AC9" w:rsidRDefault="00291C8B" w:rsidP="00291C8B">
      <w:r w:rsidRPr="00DE1AC9">
        <w:rPr>
          <w:rtl/>
        </w:rPr>
        <w:t>ניתן לראות באופן ברור שמ</w:t>
      </w:r>
      <w:r w:rsidR="00383DBF">
        <w:rPr>
          <w:rFonts w:hint="cs"/>
          <w:rtl/>
        </w:rPr>
        <w:t>-</w:t>
      </w:r>
      <m:oMath>
        <m:r>
          <w:rPr>
            <w:rFonts w:ascii="Cambria Math" w:hAnsi="Cambria Math"/>
          </w:rPr>
          <m:t>K=2</m:t>
        </m:r>
      </m:oMath>
      <w:r w:rsidR="00383DBF">
        <w:rPr>
          <w:rFonts w:hint="cs"/>
          <w:rtl/>
        </w:rPr>
        <w:t xml:space="preserve"> </w:t>
      </w:r>
      <w:r w:rsidRPr="00DE1AC9">
        <w:rPr>
          <w:rtl/>
        </w:rPr>
        <w:t>ה-</w:t>
      </w:r>
      <w:r w:rsidRPr="00DE1AC9">
        <w:t>SSE</w:t>
      </w:r>
      <w:r w:rsidRPr="00DE1AC9">
        <w:rPr>
          <w:rtl/>
        </w:rPr>
        <w:t xml:space="preserve"> יורד משמעותית, ומ-2 הוא נשאר בערך באותה רמה, לכן ניתן להסיק ש- </w:t>
      </w:r>
      <m:oMath>
        <m:r>
          <w:rPr>
            <w:rFonts w:ascii="Cambria Math" w:hAnsi="Cambria Math"/>
          </w:rPr>
          <m:t>K=2</m:t>
        </m:r>
      </m:oMath>
      <w:r w:rsidRPr="00DE1AC9">
        <w:rPr>
          <w:rtl/>
        </w:rPr>
        <w:t xml:space="preserve"> בדוגמה הזו </w:t>
      </w:r>
      <w:r w:rsidR="004F3A6C">
        <w:rPr>
          <w:rFonts w:hint="cs"/>
          <w:rtl/>
        </w:rPr>
        <w:t>היא</w:t>
      </w:r>
      <w:r w:rsidRPr="00DE1AC9">
        <w:rPr>
          <w:rtl/>
        </w:rPr>
        <w:t xml:space="preserve"> בחירה </w:t>
      </w:r>
      <w:r w:rsidR="0036002D">
        <w:rPr>
          <w:rFonts w:hint="cs"/>
          <w:rtl/>
        </w:rPr>
        <w:t>הגיונית ומתאימה.</w:t>
      </w:r>
    </w:p>
    <w:p w14:paraId="42D6662F" w14:textId="70E80273" w:rsidR="00291C8B" w:rsidRPr="00291C8B" w:rsidRDefault="00291C8B" w:rsidP="004415E0">
      <w:pPr>
        <w:rPr>
          <w:rtl/>
        </w:rPr>
      </w:pPr>
      <w:r w:rsidRPr="00DE1AC9">
        <w:rPr>
          <w:rtl/>
        </w:rPr>
        <w:t>בפרויקט שלנו נשתמש בשיטה זו בשביל להחליט כמה קבוצות של לידים לחלק, וכיצד נתייג קבוצה זו (לידים חמים, לידים בינוניים, לידים חלשים, וכו').</w:t>
      </w:r>
    </w:p>
    <w:p w14:paraId="63886C95" w14:textId="77777777" w:rsidR="00CE4383" w:rsidRPr="00DE1AC9" w:rsidRDefault="000824FF" w:rsidP="002A017F">
      <w:pPr>
        <w:pStyle w:val="Heading2"/>
      </w:pPr>
      <w:bookmarkStart w:id="35" w:name="_Toc104718733"/>
      <w:r w:rsidRPr="00DE1AC9">
        <w:rPr>
          <w:rtl/>
        </w:rPr>
        <w:t xml:space="preserve">בסיסי נתונים - </w:t>
      </w:r>
      <w:r w:rsidRPr="00DE1AC9">
        <w:t>Databases</w:t>
      </w:r>
      <w:bookmarkEnd w:id="35"/>
    </w:p>
    <w:p w14:paraId="746747BD" w14:textId="4D210049" w:rsidR="00B23909" w:rsidRDefault="000824FF" w:rsidP="00B23909">
      <w:pPr>
        <w:rPr>
          <w:rtl/>
        </w:rPr>
      </w:pPr>
      <w:r w:rsidRPr="00B23909">
        <w:rPr>
          <w:rtl/>
        </w:rPr>
        <w:t xml:space="preserve">בשנים האחרונות, לאור עלייה בשימוש במחשוב ענן ומתן אפשרויות לאחסון נתונים בנפחים גדולים מבלי להחזיק שרתים פיסיים נוספים, המונח </w:t>
      </w:r>
      <w:r w:rsidRPr="00B23909">
        <w:t>Big Data</w:t>
      </w:r>
      <w:r w:rsidRPr="00B23909">
        <w:rPr>
          <w:rtl/>
        </w:rPr>
        <w:t xml:space="preserve"> מקבל משמעות </w:t>
      </w:r>
      <w:r w:rsidR="0036002D">
        <w:rPr>
          <w:rFonts w:hint="cs"/>
          <w:rtl/>
        </w:rPr>
        <w:t>וצבר תאוצה</w:t>
      </w:r>
      <w:r w:rsidRPr="00B23909">
        <w:rPr>
          <w:rtl/>
        </w:rPr>
        <w:t xml:space="preserve">. </w:t>
      </w:r>
    </w:p>
    <w:p w14:paraId="38575F09" w14:textId="6AAAF690" w:rsidR="00B23909" w:rsidRDefault="000824FF" w:rsidP="00B23909">
      <w:pPr>
        <w:rPr>
          <w:rtl/>
        </w:rPr>
      </w:pPr>
      <w:r w:rsidRPr="00B23909">
        <w:rPr>
          <w:rtl/>
        </w:rPr>
        <w:t>החלטות מכריעות דורשות מידע אמין שמקורו בעובדות גולמיות בכדי להוביל לשינויי מגמות חיובי</w:t>
      </w:r>
      <w:r w:rsidR="0036002D">
        <w:rPr>
          <w:rFonts w:hint="cs"/>
          <w:rtl/>
        </w:rPr>
        <w:t>ות</w:t>
      </w:r>
      <w:r w:rsidRPr="00B23909">
        <w:rPr>
          <w:rtl/>
        </w:rPr>
        <w:t xml:space="preserve">. אחסון נפחי נתונים בנפחים גדולים, מאפשר לבצע ניתוחים סטטיסטיים המסתמכים על מידע רב ובכך </w:t>
      </w:r>
      <w:r w:rsidR="0036002D">
        <w:rPr>
          <w:rFonts w:hint="cs"/>
          <w:rtl/>
        </w:rPr>
        <w:t xml:space="preserve">עשוי </w:t>
      </w:r>
      <w:r w:rsidRPr="00B23909">
        <w:rPr>
          <w:rtl/>
        </w:rPr>
        <w:t xml:space="preserve">לשפר מדדי דיוק בעת ניוח הנתונים והפקת התובנות מהם. בסיס הנתונים הוא אמצעי המשמש לאחסון מסודר של נתונים בשרת, נתון המקל על פעולות שליפת נתונים, ניהולם ועדכונם. </w:t>
      </w:r>
    </w:p>
    <w:p w14:paraId="4BE3CAF3" w14:textId="7E8B1AA3" w:rsidR="0019671F" w:rsidRPr="00B23909" w:rsidRDefault="000824FF" w:rsidP="00B23909">
      <w:r w:rsidRPr="00B23909">
        <w:rPr>
          <w:rtl/>
        </w:rPr>
        <w:t>באמצעות בסיס הנתונים, נוכל להסיק מידע רלוונטי ומדויק לגבי הנתונים הגולמיים העומדים לרשותנו, להפיק תובנות ולסייע בקבלת החלטות מכריעות בארגון. ניתן להשתמש ב-</w:t>
      </w:r>
      <w:r w:rsidRPr="00B23909">
        <w:t>DBMS</w:t>
      </w:r>
      <w:r w:rsidR="00B23909">
        <w:rPr>
          <w:rFonts w:hint="cs"/>
          <w:rtl/>
        </w:rPr>
        <w:t xml:space="preserve"> (</w:t>
      </w:r>
      <w:r w:rsidR="00B23909">
        <w:t>Data Base Management System</w:t>
      </w:r>
      <w:r w:rsidR="00B23909">
        <w:rPr>
          <w:rFonts w:hint="cs"/>
          <w:rtl/>
        </w:rPr>
        <w:t>)</w:t>
      </w:r>
      <w:r w:rsidRPr="00B23909">
        <w:rPr>
          <w:rtl/>
        </w:rPr>
        <w:t xml:space="preserve"> לבניית סוגים רבים ושונים של מאגרי מידע בהתאם לאופי הארגון.</w:t>
      </w:r>
    </w:p>
    <w:p w14:paraId="01C03EAF" w14:textId="7CED9C5F" w:rsidR="0019671F" w:rsidRPr="0019671F" w:rsidRDefault="000824FF" w:rsidP="0019671F">
      <w:r w:rsidRPr="00DE1AC9">
        <w:rPr>
          <w:rtl/>
        </w:rPr>
        <w:t>כיום, ישנם שני סוגים מרכזיים של בסיסי נתונים:</w:t>
      </w:r>
    </w:p>
    <w:p w14:paraId="2D983B76" w14:textId="0A958ED5" w:rsidR="00CE4383" w:rsidRPr="00DE1AC9" w:rsidRDefault="000824FF" w:rsidP="00C01E1F">
      <w:pPr>
        <w:pStyle w:val="Heading3"/>
      </w:pPr>
      <w:r w:rsidRPr="00DE1AC9">
        <w:rPr>
          <w:rtl/>
        </w:rPr>
        <w:t>בסיס נתונים רלציוני –</w:t>
      </w:r>
      <w:r w:rsidRPr="00DE1AC9">
        <w:t>Rational Database Management System</w:t>
      </w:r>
      <w:r w:rsidR="00DC5A14">
        <w:t xml:space="preserve"> </w:t>
      </w:r>
      <w:r w:rsidRPr="00DE1AC9">
        <w:rPr>
          <w:rtl/>
        </w:rPr>
        <w:t xml:space="preserve"> </w:t>
      </w:r>
    </w:p>
    <w:p w14:paraId="442DE0EE" w14:textId="15577C36" w:rsidR="00CE4383" w:rsidRPr="00DE1AC9" w:rsidRDefault="000824FF" w:rsidP="00DE1AC9">
      <w:r w:rsidRPr="00DE1AC9">
        <w:rPr>
          <w:rtl/>
        </w:rPr>
        <w:t>מודל בסיס הנתונים הוותיק מבין השניים. במודל זה, הנתונים מנוהלים בטבלאות , כשכל רשומה מתוארת על ידי שורה וכל שדה מאופיין על ידי עמודה. לכל טבלה יש שדה מזהה ייחודי המאפשר גישה וממשק לטבלאות נוספות בבסיס הנתונים. הנתונים מאופיינים בסוג (</w:t>
      </w:r>
      <w:r w:rsidR="00DC5A14">
        <w:rPr>
          <w:rFonts w:hint="cs"/>
        </w:rPr>
        <w:t>T</w:t>
      </w:r>
      <w:r w:rsidRPr="00DE1AC9">
        <w:t>ype</w:t>
      </w:r>
      <w:r w:rsidRPr="00DE1AC9">
        <w:rPr>
          <w:rtl/>
        </w:rPr>
        <w:t xml:space="preserve">) מוגדר מראש. מודל זה עלול  לצרוך נפחי אחסון גדולים יותר בשל מוגבלותו למבנה הטבלאות ומורכבותו בשימוש בנתונים </w:t>
      </w:r>
      <w:r w:rsidR="0036002D">
        <w:rPr>
          <w:rFonts w:hint="cs"/>
          <w:rtl/>
        </w:rPr>
        <w:t>אשר במבנה שאינו</w:t>
      </w:r>
      <w:r w:rsidRPr="00DE1AC9">
        <w:rPr>
          <w:rtl/>
        </w:rPr>
        <w:t xml:space="preserve"> רלציוני (</w:t>
      </w:r>
      <w:proofErr w:type="spellStart"/>
      <w:r w:rsidRPr="00DE1AC9">
        <w:t>Json</w:t>
      </w:r>
      <w:proofErr w:type="spellEnd"/>
      <w:r w:rsidR="0034133D">
        <w:t xml:space="preserve"> </w:t>
      </w:r>
      <w:r w:rsidRPr="00DE1AC9">
        <w:t>,XML</w:t>
      </w:r>
      <w:r w:rsidRPr="00DE1AC9">
        <w:rPr>
          <w:rtl/>
        </w:rPr>
        <w:t>).</w:t>
      </w:r>
    </w:p>
    <w:p w14:paraId="2F1AD3BE" w14:textId="2E9BB246" w:rsidR="00CE4383" w:rsidRPr="00DE1AC9" w:rsidRDefault="000824FF" w:rsidP="00C01E1F">
      <w:pPr>
        <w:pStyle w:val="Heading3"/>
      </w:pPr>
      <w:r w:rsidRPr="00DE1AC9">
        <w:rPr>
          <w:rtl/>
        </w:rPr>
        <w:t xml:space="preserve">בסיס נתונים שאינו רלציוני </w:t>
      </w:r>
      <w:r w:rsidRPr="00DE1AC9">
        <w:t>Non Rational Database Management System</w:t>
      </w:r>
    </w:p>
    <w:p w14:paraId="7FC65B1C" w14:textId="77777777" w:rsidR="00D768FF" w:rsidRDefault="000824FF" w:rsidP="00DE1AC9">
      <w:pPr>
        <w:rPr>
          <w:rtl/>
        </w:rPr>
      </w:pPr>
      <w:r w:rsidRPr="00DE1AC9">
        <w:rPr>
          <w:rtl/>
        </w:rPr>
        <w:t xml:space="preserve">בסיסי נתונים מסוג זה נקראים גם </w:t>
      </w:r>
      <w:r w:rsidRPr="00DE1AC9">
        <w:t>NoSQL (not only SQL) Database</w:t>
      </w:r>
      <w:r w:rsidRPr="00DE1AC9">
        <w:rPr>
          <w:rtl/>
        </w:rPr>
        <w:t xml:space="preserve">. מודל זה מאפשר לאחסן נתונים במבנה מורכב יותר, אך עם זאת יעיל וחסכוני בהתייחס לנפחי אחסון. </w:t>
      </w:r>
    </w:p>
    <w:p w14:paraId="23C1B382" w14:textId="77777777" w:rsidR="00D768FF" w:rsidRDefault="000824FF" w:rsidP="00DE1AC9">
      <w:pPr>
        <w:rPr>
          <w:rtl/>
        </w:rPr>
      </w:pPr>
      <w:r w:rsidRPr="00DE1AC9">
        <w:rPr>
          <w:rtl/>
        </w:rPr>
        <w:t xml:space="preserve">מודל בסיס נתונים שאינו רלציוני מאפשר לאחסן אצוות נתונים תחת נתון ספציפי, ולאפשר חלוקת הנתונים בבסיס הנתונים כך שזמני התגובה יצטמצמו. </w:t>
      </w:r>
    </w:p>
    <w:p w14:paraId="6D30B6D0" w14:textId="4D67CDB5" w:rsidR="00CC66CA" w:rsidRPr="00192FDC" w:rsidRDefault="000824FF" w:rsidP="0036002D">
      <w:r w:rsidRPr="00DE1AC9">
        <w:rPr>
          <w:rtl/>
        </w:rPr>
        <w:lastRenderedPageBreak/>
        <w:t xml:space="preserve">מודל </w:t>
      </w:r>
      <w:r w:rsidRPr="00DE1AC9">
        <w:t>NoSQL</w:t>
      </w:r>
      <w:r w:rsidRPr="00DE1AC9">
        <w:rPr>
          <w:rtl/>
        </w:rPr>
        <w:t xml:space="preserve">  מאפשר ניהול מסדי נתונים בנפחי גדולים מאוד ועיבוד מידע רב במקביל על פני מערכות מבוזרות רבות. מלבד מחשוב ענן, מסדי נתונים של </w:t>
      </w:r>
      <w:r w:rsidRPr="00DE1AC9">
        <w:t>NoSQL</w:t>
      </w:r>
      <w:r w:rsidRPr="00DE1AC9">
        <w:rPr>
          <w:rtl/>
        </w:rPr>
        <w:t xml:space="preserve"> מתייחסים ליישומי </w:t>
      </w:r>
      <w:r w:rsidR="00867885">
        <w:t xml:space="preserve"> </w:t>
      </w:r>
      <w:r w:rsidRPr="00DE1AC9">
        <w:t>Web</w:t>
      </w:r>
      <w:r w:rsidR="00867885">
        <w:t xml:space="preserve"> 2.0</w:t>
      </w:r>
      <w:r w:rsidRPr="00DE1AC9">
        <w:rPr>
          <w:rtl/>
        </w:rPr>
        <w:t xml:space="preserve"> וברשתות חברתיות, כאשר קנה המידה האופקי כולל אלפי צמתים. מקורה היא במעבדות פיתוח של חברות </w:t>
      </w:r>
      <w:r w:rsidRPr="00DE1AC9">
        <w:t>Google</w:t>
      </w:r>
      <w:r w:rsidRPr="00DE1AC9">
        <w:rPr>
          <w:rtl/>
        </w:rPr>
        <w:t xml:space="preserve">  ו- </w:t>
      </w:r>
      <w:r w:rsidRPr="00DE1AC9">
        <w:t>Amazon</w:t>
      </w:r>
      <w:r w:rsidRPr="00DE1AC9">
        <w:rPr>
          <w:rtl/>
        </w:rPr>
        <w:t xml:space="preserve">. </w:t>
      </w:r>
    </w:p>
    <w:p w14:paraId="176CE124" w14:textId="4705E570" w:rsidR="00192FDC" w:rsidRPr="00192FDC" w:rsidRDefault="00E55A6B" w:rsidP="00C01E1F">
      <w:pPr>
        <w:pStyle w:val="Heading3"/>
        <w:rPr>
          <w:rtl/>
        </w:rPr>
      </w:pPr>
      <w:r w:rsidRPr="00192FDC">
        <w:t>SQL Lite</w:t>
      </w:r>
    </w:p>
    <w:p w14:paraId="5AAEDF64" w14:textId="77777777" w:rsidR="00192FDC" w:rsidRPr="00192FDC" w:rsidRDefault="00192FDC" w:rsidP="00192FDC">
      <w:pPr>
        <w:rPr>
          <w:rtl/>
        </w:rPr>
      </w:pPr>
      <w:r w:rsidRPr="00192FDC">
        <w:rPr>
          <w:rFonts w:hint="cs"/>
          <w:rtl/>
        </w:rPr>
        <w:t xml:space="preserve">מסד נתונים יחסי (רלציוני) המפורסם כקוד פתוח ופופולרי בזכות היותו תהליך עצמאי נפרד ואינו תלוי בשרת המופעל מתהליך קיים ומשמש בעיקר צד לקוח כשירות ניהול מידע מקומי. </w:t>
      </w:r>
    </w:p>
    <w:p w14:paraId="483FDED7" w14:textId="17881589" w:rsidR="00192FDC" w:rsidRPr="00192FDC" w:rsidRDefault="00192FDC" w:rsidP="00192FDC">
      <w:r w:rsidRPr="00192FDC">
        <w:rPr>
          <w:rFonts w:hint="cs"/>
          <w:rtl/>
        </w:rPr>
        <w:t>קובץ ההרצה שלו שוקל מעט אך תומך גם בנפחים גדולים של מידע וכל מסד הנתונים בו מנוהל בתוך קובץ אחד במערכת הקבצים. מסד נתונים זה בעיקר משמש אפליקציות בזכות כל היתרונות הטמונים בו.</w:t>
      </w:r>
    </w:p>
    <w:p w14:paraId="2096E663" w14:textId="0DB95237" w:rsidR="005E5079" w:rsidRPr="00192FDC" w:rsidRDefault="00E01440" w:rsidP="00A9594E">
      <w:pPr>
        <w:jc w:val="right"/>
        <w:rPr>
          <w:highlight w:val="magenta"/>
        </w:rPr>
      </w:pPr>
      <w:r w:rsidRPr="00E01440">
        <w:rPr>
          <w:noProof/>
        </w:rPr>
        <w:drawing>
          <wp:inline distT="0" distB="0" distL="0" distR="0" wp14:anchorId="33F8EE37" wp14:editId="73B70A36">
            <wp:extent cx="1105418" cy="520861"/>
            <wp:effectExtent l="0" t="0" r="0" b="0"/>
            <wp:docPr id="324" name="Picture 3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Logo, company n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2402" cy="533575"/>
                    </a:xfrm>
                    <a:prstGeom prst="rect">
                      <a:avLst/>
                    </a:prstGeom>
                    <a:noFill/>
                    <a:ln>
                      <a:noFill/>
                    </a:ln>
                  </pic:spPr>
                </pic:pic>
              </a:graphicData>
            </a:graphic>
          </wp:inline>
        </w:drawing>
      </w:r>
    </w:p>
    <w:p w14:paraId="5F1D0135" w14:textId="77777777" w:rsidR="00CE4383" w:rsidRPr="00DE1AC9" w:rsidRDefault="000824FF" w:rsidP="002A017F">
      <w:pPr>
        <w:pStyle w:val="Heading2"/>
      </w:pPr>
      <w:bookmarkStart w:id="36" w:name="_Toc104718734"/>
      <w:r w:rsidRPr="00DE1AC9">
        <w:rPr>
          <w:rtl/>
        </w:rPr>
        <w:t>שירותי אחסון</w:t>
      </w:r>
      <w:bookmarkEnd w:id="36"/>
    </w:p>
    <w:p w14:paraId="76C42F0F" w14:textId="77777777" w:rsidR="00CE4383" w:rsidRPr="00DE1AC9" w:rsidRDefault="000824FF" w:rsidP="00C01E1F">
      <w:pPr>
        <w:pStyle w:val="Heading3"/>
      </w:pPr>
      <w:r w:rsidRPr="00DE1AC9">
        <w:rPr>
          <w:rtl/>
        </w:rPr>
        <w:t>שרת פיזי</w:t>
      </w:r>
    </w:p>
    <w:p w14:paraId="5F4E465D" w14:textId="542ED478" w:rsidR="00CE4383" w:rsidRPr="00DE1AC9" w:rsidRDefault="000824FF" w:rsidP="00DE1AC9">
      <w:r w:rsidRPr="00DE1AC9">
        <w:rPr>
          <w:rtl/>
        </w:rPr>
        <w:t xml:space="preserve">מספק שליטה מוחלטת על המידע ואינו רגיש לתקלות בחיבור לרשת, לצורך גישה לנתונים קיימים, אך דורש תחזוקה רציפה. שרת פיסי מוגבל בפריסתו ולכן חשוף לאיבוד מידע רב יותר </w:t>
      </w:r>
      <w:r w:rsidR="00F47175">
        <w:rPr>
          <w:rFonts w:hint="cs"/>
          <w:rtl/>
        </w:rPr>
        <w:t>בעת</w:t>
      </w:r>
      <w:r w:rsidRPr="00DE1AC9">
        <w:rPr>
          <w:rtl/>
        </w:rPr>
        <w:t xml:space="preserve"> תקלה. תהליך גיבוי המידע מורכב וארוך.</w:t>
      </w:r>
    </w:p>
    <w:p w14:paraId="58EE379F" w14:textId="77777777" w:rsidR="00CE4383" w:rsidRPr="00DE1AC9" w:rsidRDefault="000824FF" w:rsidP="00C01E1F">
      <w:pPr>
        <w:pStyle w:val="Heading3"/>
      </w:pPr>
      <w:r w:rsidRPr="00DE1AC9">
        <w:rPr>
          <w:rtl/>
        </w:rPr>
        <w:t>מחשוב ענן</w:t>
      </w:r>
    </w:p>
    <w:p w14:paraId="45D8C6CC" w14:textId="7BE77E8A" w:rsidR="00CE4383" w:rsidRPr="00DE1AC9" w:rsidRDefault="000824FF" w:rsidP="00DE1AC9">
      <w:r w:rsidRPr="00DE1AC9">
        <w:rPr>
          <w:rtl/>
        </w:rPr>
        <w:t xml:space="preserve">מספק שליטה על הביצועים ונפח האחסון בהתאם לדרישה, אך העלות עולה בהתאם. שרת ענן יאבד מינימום מידע </w:t>
      </w:r>
      <w:r w:rsidR="00E01E6F">
        <w:rPr>
          <w:rFonts w:hint="cs"/>
          <w:rtl/>
        </w:rPr>
        <w:t>בעת</w:t>
      </w:r>
      <w:r w:rsidRPr="00DE1AC9">
        <w:rPr>
          <w:rtl/>
        </w:rPr>
        <w:t xml:space="preserve"> תקלה נוכח העובדה שהגיבוי זמין, מהיר, יעיל ויכול להתבצע במרווחי זמן קטנים. המידע נגיש ממקורות שונים ואינו מוגבל לתחנת עבודה ספציפית, אך </w:t>
      </w:r>
      <w:r w:rsidR="001C04E9">
        <w:rPr>
          <w:rFonts w:hint="cs"/>
          <w:rtl/>
        </w:rPr>
        <w:t>כאשר תהיה</w:t>
      </w:r>
      <w:r w:rsidRPr="00DE1AC9">
        <w:rPr>
          <w:rtl/>
        </w:rPr>
        <w:t xml:space="preserve"> תקלה באינטרנט, המידע אינו יהיה זמין. </w:t>
      </w:r>
      <w:r w:rsidR="00E42EB1">
        <w:br/>
      </w:r>
    </w:p>
    <w:p w14:paraId="284F5980" w14:textId="77777777" w:rsidR="00CE4383" w:rsidRPr="00DE1AC9" w:rsidRDefault="000824FF" w:rsidP="002A017F">
      <w:pPr>
        <w:pStyle w:val="Heading2"/>
      </w:pPr>
      <w:bookmarkStart w:id="37" w:name="_Toc104718735"/>
      <w:r w:rsidRPr="00DE1AC9">
        <w:rPr>
          <w:rtl/>
        </w:rPr>
        <w:t>שפות תכנות צד לקוח:</w:t>
      </w:r>
      <w:bookmarkEnd w:id="37"/>
    </w:p>
    <w:p w14:paraId="072951BB" w14:textId="77777777" w:rsidR="00CE4383" w:rsidRPr="00DE1AC9" w:rsidRDefault="000824FF" w:rsidP="00C01E1F">
      <w:pPr>
        <w:pStyle w:val="Heading3"/>
      </w:pPr>
      <w:r w:rsidRPr="00DE1AC9">
        <w:rPr>
          <w:rtl/>
        </w:rPr>
        <w:t xml:space="preserve">שפת תכנות </w:t>
      </w:r>
      <w:r w:rsidRPr="00DE1AC9">
        <w:t>HTML</w:t>
      </w:r>
      <w:r w:rsidRPr="00DE1AC9">
        <w:rPr>
          <w:rtl/>
        </w:rPr>
        <w:t xml:space="preserve">: </w:t>
      </w:r>
    </w:p>
    <w:p w14:paraId="57311852" w14:textId="7AEE7348" w:rsidR="00CE4383" w:rsidRDefault="000824FF" w:rsidP="00DE1AC9">
      <w:pPr>
        <w:rPr>
          <w:rtl/>
        </w:rPr>
      </w:pPr>
      <w:r w:rsidRPr="00DE1AC9">
        <w:rPr>
          <w:rtl/>
        </w:rPr>
        <w:t>שפת תכנות המשמשת לבניית עמודי תוכן אינטרנט הכולל הגדרת פסקאות, כותרות והטמעת תמונות וסרטונים בדפים. כיום זוהי השפה העיקרית בה משתמשים היות והיא פשוטה ללימוד, ניתן לפתחה במהירות, ומתאפיינת ביכולות נגישות גבוה, כשניתן להתממשק עם שפה זו מכל מחשב.</w:t>
      </w:r>
    </w:p>
    <w:p w14:paraId="316951E0" w14:textId="4180914A" w:rsidR="00AA7B56" w:rsidRDefault="00AE5913" w:rsidP="00AE5913">
      <w:pPr>
        <w:jc w:val="right"/>
      </w:pPr>
      <w:r>
        <w:rPr>
          <w:noProof/>
        </w:rPr>
        <w:drawing>
          <wp:inline distT="0" distB="0" distL="0" distR="0" wp14:anchorId="2EF67DE1" wp14:editId="3AB9BE08">
            <wp:extent cx="599133" cy="621697"/>
            <wp:effectExtent l="0" t="0" r="0" b="6985"/>
            <wp:docPr id="36" name="Picture 3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ic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206" cy="631112"/>
                    </a:xfrm>
                    <a:prstGeom prst="rect">
                      <a:avLst/>
                    </a:prstGeom>
                    <a:noFill/>
                    <a:ln>
                      <a:noFill/>
                    </a:ln>
                  </pic:spPr>
                </pic:pic>
              </a:graphicData>
            </a:graphic>
          </wp:inline>
        </w:drawing>
      </w:r>
    </w:p>
    <w:p w14:paraId="117EF422" w14:textId="77777777" w:rsidR="00CE4383" w:rsidRPr="00DE1AC9" w:rsidRDefault="000824FF" w:rsidP="00C01E1F">
      <w:pPr>
        <w:pStyle w:val="Heading3"/>
      </w:pPr>
      <w:r w:rsidRPr="00DE1AC9">
        <w:t>CSS-Cascading Style Sheets</w:t>
      </w:r>
    </w:p>
    <w:p w14:paraId="4E6876DF" w14:textId="77777777" w:rsidR="00CE4383" w:rsidRPr="00DE1AC9" w:rsidRDefault="000824FF" w:rsidP="00DE1AC9">
      <w:r w:rsidRPr="00DE1AC9">
        <w:rPr>
          <w:rtl/>
        </w:rPr>
        <w:t xml:space="preserve">באמצעות שפת תכנות </w:t>
      </w:r>
      <w:r w:rsidRPr="00DE1AC9">
        <w:t>HTML</w:t>
      </w:r>
      <w:r w:rsidRPr="00DE1AC9">
        <w:rPr>
          <w:rtl/>
        </w:rPr>
        <w:t xml:space="preserve"> למדנו כיצד מתכנתים מכניסים תוכן בסיסי לרשת. עם זאת, חייבים להוסיף צבע, חיים וסגנון לדפי אינטרנט ובפורמט נפוץ המופיע בכל הדפדפנים והמכשירים הדיגיטליים. זה המקום בו </w:t>
      </w:r>
      <w:r w:rsidRPr="00DE1AC9">
        <w:t>CSS</w:t>
      </w:r>
      <w:r w:rsidRPr="00DE1AC9">
        <w:rPr>
          <w:rtl/>
        </w:rPr>
        <w:t xml:space="preserve"> נכנס לפעולה ומביא לחיים את האסתטיקה ברשת.</w:t>
      </w:r>
    </w:p>
    <w:p w14:paraId="18A51D89" w14:textId="1C85AF3F" w:rsidR="00CE4383" w:rsidRDefault="000824FF" w:rsidP="00DE1AC9">
      <w:pPr>
        <w:rPr>
          <w:rtl/>
        </w:rPr>
      </w:pPr>
      <w:r w:rsidRPr="00DE1AC9">
        <w:rPr>
          <w:rtl/>
        </w:rPr>
        <w:t xml:space="preserve">כל התוכן המורכב שנוצר ב- </w:t>
      </w:r>
      <w:r w:rsidRPr="00DE1AC9">
        <w:t>HTML</w:t>
      </w:r>
      <w:r w:rsidRPr="00DE1AC9">
        <w:rPr>
          <w:rtl/>
        </w:rPr>
        <w:t xml:space="preserve"> הופך לאמנות חזותית וקובע את "הזהות" של דף האינטרנט. מטרת </w:t>
      </w:r>
      <w:r w:rsidRPr="00DE1AC9">
        <w:t>CSS</w:t>
      </w:r>
      <w:r w:rsidRPr="00DE1AC9">
        <w:rPr>
          <w:rtl/>
        </w:rPr>
        <w:t xml:space="preserve"> היא להפוך את האתר לצבעוני עם פריסה יצירתית וסגנונות פונט שונים.</w:t>
      </w:r>
    </w:p>
    <w:p w14:paraId="0FA6032F" w14:textId="616255C4" w:rsidR="004B230D" w:rsidRDefault="005E5079" w:rsidP="0036002D">
      <w:pPr>
        <w:jc w:val="right"/>
      </w:pPr>
      <w:r>
        <w:rPr>
          <w:noProof/>
        </w:rPr>
        <w:lastRenderedPageBreak/>
        <w:drawing>
          <wp:inline distT="0" distB="0" distL="0" distR="0" wp14:anchorId="566BB46D" wp14:editId="22998770">
            <wp:extent cx="571500" cy="811947"/>
            <wp:effectExtent l="0" t="0" r="0" b="7620"/>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436" cy="830325"/>
                    </a:xfrm>
                    <a:prstGeom prst="rect">
                      <a:avLst/>
                    </a:prstGeom>
                    <a:noFill/>
                    <a:ln>
                      <a:noFill/>
                    </a:ln>
                  </pic:spPr>
                </pic:pic>
              </a:graphicData>
            </a:graphic>
          </wp:inline>
        </w:drawing>
      </w:r>
    </w:p>
    <w:p w14:paraId="11CFBD7B" w14:textId="77777777" w:rsidR="00CE4383" w:rsidRPr="00DE1AC9" w:rsidRDefault="000824FF" w:rsidP="002A017F">
      <w:pPr>
        <w:pStyle w:val="Heading2"/>
      </w:pPr>
      <w:bookmarkStart w:id="38" w:name="_heading=h.49x2ik5" w:colFirst="0" w:colLast="0"/>
      <w:bookmarkStart w:id="39" w:name="_Toc104718736"/>
      <w:bookmarkEnd w:id="38"/>
      <w:r w:rsidRPr="00DE1AC9">
        <w:rPr>
          <w:rtl/>
        </w:rPr>
        <w:t>שפות תכנות שכוללות כלים למטרת קלסיפיקציה</w:t>
      </w:r>
      <w:bookmarkEnd w:id="39"/>
    </w:p>
    <w:p w14:paraId="5AE459BF" w14:textId="593AE8B0" w:rsidR="00CE4383" w:rsidRPr="00DE1AC9" w:rsidRDefault="00FE1DE1" w:rsidP="00C01E1F">
      <w:pPr>
        <w:pStyle w:val="Heading3"/>
      </w:pPr>
      <w:bookmarkStart w:id="40" w:name="_heading=h.2p2csry" w:colFirst="0" w:colLast="0"/>
      <w:bookmarkStart w:id="41" w:name="_heading=h.147n2zr" w:colFirst="0" w:colLast="0"/>
      <w:bookmarkEnd w:id="40"/>
      <w:bookmarkEnd w:id="41"/>
      <w:r>
        <w:t>Python</w:t>
      </w:r>
    </w:p>
    <w:p w14:paraId="6E576D40" w14:textId="6E39F59F" w:rsidR="00FE1DE1" w:rsidRDefault="000824FF" w:rsidP="00397EAE">
      <w:r w:rsidRPr="00DE1AC9">
        <w:rPr>
          <w:rtl/>
        </w:rPr>
        <w:t>שפת קוד חינמית הידועה כקלה לשימוש, בזכות התחביר הנוח שלה. בנוסף, פייתון ידועה שהיא שפה שנוחה לשימוש בעולם ה-</w:t>
      </w:r>
      <w:r w:rsidRPr="00DE1AC9">
        <w:t>Data Science</w:t>
      </w:r>
      <w:r w:rsidRPr="00DE1AC9">
        <w:rPr>
          <w:rtl/>
        </w:rPr>
        <w:t xml:space="preserve"> מכיוון שיש בה המון ספריות מובנות שהופכות את תהליך כריית המידע לפשוט ומהיר.</w:t>
      </w:r>
      <w:r w:rsidRPr="00DE1AC9">
        <w:rPr>
          <w:rtl/>
        </w:rPr>
        <w:br/>
        <w:t xml:space="preserve">ספריות עיקריות שבהם נעשה שימוש: </w:t>
      </w:r>
      <w:r w:rsidRPr="00DE1AC9">
        <w:t>scikit-learn, Pandas, NumPy, Matplotlib, Seaborn, Flask</w:t>
      </w:r>
      <w:r w:rsidR="009A5679">
        <w:rPr>
          <w:rFonts w:hint="cs"/>
          <w:rtl/>
        </w:rPr>
        <w:t xml:space="preserve"> (פירוט על </w:t>
      </w:r>
      <w:r w:rsidR="00A07B38">
        <w:rPr>
          <w:rFonts w:hint="cs"/>
          <w:rtl/>
        </w:rPr>
        <w:t>הדוקומנטצי</w:t>
      </w:r>
      <w:r w:rsidR="00A07B38">
        <w:rPr>
          <w:rFonts w:hint="eastAsia"/>
          <w:rtl/>
        </w:rPr>
        <w:t>ה</w:t>
      </w:r>
      <w:r w:rsidR="00A07B38">
        <w:rPr>
          <w:rFonts w:hint="cs"/>
          <w:rtl/>
        </w:rPr>
        <w:t xml:space="preserve"> של הספריות העיקריות</w:t>
      </w:r>
      <w:r w:rsidR="009A5679">
        <w:rPr>
          <w:rFonts w:hint="cs"/>
          <w:rtl/>
        </w:rPr>
        <w:t xml:space="preserve"> בהן עשינו שימוש </w:t>
      </w:r>
      <w:r w:rsidR="00A07B38">
        <w:rPr>
          <w:rFonts w:hint="cs"/>
          <w:rtl/>
        </w:rPr>
        <w:t>ב</w:t>
      </w:r>
      <w:r w:rsidR="009A5679">
        <w:rPr>
          <w:rFonts w:hint="cs"/>
          <w:rtl/>
        </w:rPr>
        <w:t xml:space="preserve">סעיף </w:t>
      </w:r>
      <w:hyperlink w:anchor="_רשימת_מקורות" w:history="1">
        <w:r w:rsidR="009A5679" w:rsidRPr="00A07B38">
          <w:rPr>
            <w:rStyle w:val="Hyperlink"/>
            <w:rFonts w:hint="cs"/>
            <w:rtl/>
          </w:rPr>
          <w:t>1</w:t>
        </w:r>
        <w:r w:rsidR="00A07B38" w:rsidRPr="00A07B38">
          <w:rPr>
            <w:rStyle w:val="Hyperlink"/>
            <w:rFonts w:hint="cs"/>
            <w:rtl/>
          </w:rPr>
          <w:t>6</w:t>
        </w:r>
      </w:hyperlink>
      <w:r w:rsidR="00A07B38">
        <w:rPr>
          <w:rFonts w:hint="cs"/>
          <w:rtl/>
        </w:rPr>
        <w:t>)</w:t>
      </w:r>
      <w:r w:rsidRPr="00DE1AC9">
        <w:rPr>
          <w:rtl/>
        </w:rPr>
        <w:t>.</w:t>
      </w:r>
    </w:p>
    <w:p w14:paraId="5C525031" w14:textId="58D8A8C9" w:rsidR="00AB4471" w:rsidRDefault="00AB4471" w:rsidP="00AB4471">
      <w:pPr>
        <w:jc w:val="right"/>
      </w:pPr>
      <w:r>
        <w:rPr>
          <w:noProof/>
        </w:rPr>
        <w:drawing>
          <wp:inline distT="0" distB="0" distL="0" distR="0" wp14:anchorId="6E724351" wp14:editId="3EF969E5">
            <wp:extent cx="572756" cy="572756"/>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309" cy="574309"/>
                    </a:xfrm>
                    <a:prstGeom prst="rect">
                      <a:avLst/>
                    </a:prstGeom>
                    <a:noFill/>
                    <a:ln>
                      <a:noFill/>
                    </a:ln>
                  </pic:spPr>
                </pic:pic>
              </a:graphicData>
            </a:graphic>
          </wp:inline>
        </w:drawing>
      </w:r>
    </w:p>
    <w:p w14:paraId="49377960" w14:textId="137D5E27" w:rsidR="00FE1DE1" w:rsidRDefault="00FE1DE1" w:rsidP="00C01E1F">
      <w:pPr>
        <w:pStyle w:val="Heading3"/>
      </w:pPr>
      <w:r>
        <w:t>Jupyter Notebook</w:t>
      </w:r>
    </w:p>
    <w:p w14:paraId="1F89CFB0" w14:textId="77777777" w:rsidR="00397EAE" w:rsidRDefault="00397EAE" w:rsidP="006B1097">
      <w:pPr>
        <w:rPr>
          <w:rFonts w:cs="Arial"/>
          <w:rtl/>
        </w:rPr>
      </w:pPr>
      <w:r w:rsidRPr="00397EAE">
        <w:rPr>
          <w:rFonts w:cs="Arial"/>
          <w:rtl/>
        </w:rPr>
        <w:t xml:space="preserve">מסמכי מחברת הם מסמכים המיוצרים על ידי אפליקציית </w:t>
      </w:r>
      <w:r w:rsidRPr="00397EAE">
        <w:t>Jupyter Notebook</w:t>
      </w:r>
      <w:r w:rsidRPr="00397EAE">
        <w:rPr>
          <w:rFonts w:cs="Arial"/>
          <w:rtl/>
        </w:rPr>
        <w:t xml:space="preserve">, המכילים קוד מחשב (למשל פיתון) וגם רכיבי טקסט עשיר (פיסקה, משוואות, דמויות, קישורים </w:t>
      </w:r>
      <w:r w:rsidRPr="00397EAE">
        <w:rPr>
          <w:rFonts w:cs="Arial" w:hint="cs"/>
          <w:rtl/>
        </w:rPr>
        <w:t>וכו</w:t>
      </w:r>
      <w:r>
        <w:rPr>
          <w:rFonts w:cs="Arial" w:hint="cs"/>
          <w:rtl/>
        </w:rPr>
        <w:t>'</w:t>
      </w:r>
      <w:r w:rsidRPr="00397EAE">
        <w:rPr>
          <w:rFonts w:cs="Arial"/>
          <w:rtl/>
        </w:rPr>
        <w:t xml:space="preserve">). </w:t>
      </w:r>
    </w:p>
    <w:p w14:paraId="576FE9BC" w14:textId="04F150C2" w:rsidR="006B1097" w:rsidRDefault="00397EAE" w:rsidP="006B1097">
      <w:pPr>
        <w:rPr>
          <w:rFonts w:cs="Arial"/>
          <w:rtl/>
        </w:rPr>
      </w:pPr>
      <w:r w:rsidRPr="00397EAE">
        <w:rPr>
          <w:rFonts w:cs="Arial"/>
          <w:rtl/>
        </w:rPr>
        <w:t>מסמכי מחברת הם מסמכים הניתנים לקריאה על ידי אדם המכילים את תיאור הניתוח ואת התוצאות (איורים, טבלאות וכו') וגם מסמכי הפעלה שניתן להפעיל לביצוע ניתוח נתונים.</w:t>
      </w:r>
    </w:p>
    <w:p w14:paraId="4104180A" w14:textId="6B79E9CC" w:rsidR="00F91714" w:rsidRDefault="00F91714" w:rsidP="006B1097">
      <w:pPr>
        <w:rPr>
          <w:rFonts w:cs="Arial"/>
          <w:rtl/>
        </w:rPr>
      </w:pPr>
      <w:r>
        <w:rPr>
          <w:rFonts w:cs="Arial" w:hint="cs"/>
          <w:rtl/>
        </w:rPr>
        <w:t xml:space="preserve">לפני </w:t>
      </w:r>
      <w:r w:rsidR="0036002D">
        <w:rPr>
          <w:rFonts w:cs="Arial" w:hint="cs"/>
          <w:rtl/>
        </w:rPr>
        <w:t>הקוד המתעסק בלמידת מכונה</w:t>
      </w:r>
      <w:r>
        <w:rPr>
          <w:rFonts w:cs="Arial" w:hint="cs"/>
          <w:rtl/>
        </w:rPr>
        <w:t xml:space="preserve">, </w:t>
      </w:r>
      <w:r w:rsidR="009E7495">
        <w:rPr>
          <w:rFonts w:cs="Arial" w:hint="cs"/>
          <w:rtl/>
        </w:rPr>
        <w:t>ביצענו ניתוח סטטיסטי וויזואליזציה על הנתונים בשביל להחליט באיזה מודל להשתמש, מה היו התוצאות שלו, ועוד מידע נוסף אשר גרם לנו להבין איזה ליד הפך למכירה.</w:t>
      </w:r>
    </w:p>
    <w:p w14:paraId="0D474B81" w14:textId="6DE06400" w:rsidR="000E4D36" w:rsidRDefault="000E4D36" w:rsidP="006B1097">
      <w:pPr>
        <w:rPr>
          <w:rFonts w:cs="Arial"/>
          <w:rtl/>
        </w:rPr>
      </w:pPr>
      <w:r>
        <w:rPr>
          <w:rFonts w:cs="Arial" w:hint="cs"/>
          <w:rtl/>
        </w:rPr>
        <w:t xml:space="preserve">הוספנו קישורים למחברות </w:t>
      </w:r>
      <w:r>
        <w:rPr>
          <w:rFonts w:cs="Arial"/>
        </w:rPr>
        <w:t>Jupyter</w:t>
      </w:r>
      <w:r>
        <w:rPr>
          <w:rFonts w:cs="Arial" w:hint="cs"/>
          <w:rtl/>
        </w:rPr>
        <w:t xml:space="preserve"> שכתבנו בנספחים, והוספנו אותם גם </w:t>
      </w:r>
      <w:r w:rsidR="00AB4471">
        <w:rPr>
          <w:rFonts w:cs="Arial" w:hint="cs"/>
          <w:rtl/>
        </w:rPr>
        <w:t>כקבצי</w:t>
      </w:r>
      <w:r w:rsidR="00AB4471">
        <w:rPr>
          <w:rFonts w:cs="Arial" w:hint="eastAsia"/>
          <w:rtl/>
        </w:rPr>
        <w:t>י</w:t>
      </w:r>
      <w:r>
        <w:rPr>
          <w:rFonts w:cs="Arial" w:hint="cs"/>
          <w:rtl/>
        </w:rPr>
        <w:t xml:space="preserve"> </w:t>
      </w:r>
      <w:r w:rsidR="004B230D">
        <w:rPr>
          <w:rFonts w:cs="Arial"/>
        </w:rPr>
        <w:t>PDF</w:t>
      </w:r>
      <w:r>
        <w:rPr>
          <w:rFonts w:cs="Arial" w:hint="cs"/>
          <w:rtl/>
        </w:rPr>
        <w:t xml:space="preserve"> בצורה נוחה לקריאה </w:t>
      </w:r>
      <w:r w:rsidR="008A6C35">
        <w:rPr>
          <w:rFonts w:cs="Arial" w:hint="cs"/>
          <w:rtl/>
        </w:rPr>
        <w:t>שיהיה אפשר לעבור</w:t>
      </w:r>
      <w:r>
        <w:rPr>
          <w:rFonts w:cs="Arial" w:hint="cs"/>
          <w:rtl/>
        </w:rPr>
        <w:t xml:space="preserve"> על המחברות השונות שכתבנו </w:t>
      </w:r>
      <w:r w:rsidR="00BE4DF9">
        <w:rPr>
          <w:rFonts w:cs="Arial" w:hint="cs"/>
          <w:rtl/>
        </w:rPr>
        <w:t xml:space="preserve">בסעיף </w:t>
      </w:r>
      <w:hyperlink w:anchor="תיעוד_ודפי_נתונים_17_6" w:history="1">
        <w:r w:rsidR="00BE4DF9" w:rsidRPr="00BE4DF9">
          <w:rPr>
            <w:rStyle w:val="Hyperlink"/>
            <w:rFonts w:cs="Arial" w:hint="cs"/>
            <w:rtl/>
          </w:rPr>
          <w:t>17.6</w:t>
        </w:r>
      </w:hyperlink>
      <w:r w:rsidR="00BE4DF9">
        <w:rPr>
          <w:rFonts w:cs="Arial" w:hint="cs"/>
          <w:rtl/>
        </w:rPr>
        <w:t>.</w:t>
      </w:r>
    </w:p>
    <w:p w14:paraId="41996225" w14:textId="764513D7" w:rsidR="00AB4471" w:rsidRDefault="00E3468F" w:rsidP="00E3468F">
      <w:pPr>
        <w:jc w:val="right"/>
      </w:pPr>
      <w:r>
        <w:rPr>
          <w:rFonts w:hint="cs"/>
          <w:noProof/>
        </w:rPr>
        <w:drawing>
          <wp:inline distT="0" distB="0" distL="0" distR="0" wp14:anchorId="35B33E6E" wp14:editId="05E467A9">
            <wp:extent cx="762000" cy="601980"/>
            <wp:effectExtent l="0" t="0" r="0" b="7620"/>
            <wp:docPr id="46" name="Picture 4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Logo, company name&#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14764" t="-1282" r="18122"/>
                    <a:stretch/>
                  </pic:blipFill>
                  <pic:spPr bwMode="auto">
                    <a:xfrm>
                      <a:off x="0" y="0"/>
                      <a:ext cx="762000" cy="601980"/>
                    </a:xfrm>
                    <a:prstGeom prst="rect">
                      <a:avLst/>
                    </a:prstGeom>
                    <a:noFill/>
                    <a:ln>
                      <a:noFill/>
                    </a:ln>
                    <a:extLst>
                      <a:ext uri="{53640926-AAD7-44D8-BBD7-CCE9431645EC}">
                        <a14:shadowObscured xmlns:a14="http://schemas.microsoft.com/office/drawing/2010/main"/>
                      </a:ext>
                    </a:extLst>
                  </pic:spPr>
                </pic:pic>
              </a:graphicData>
            </a:graphic>
          </wp:inline>
        </w:drawing>
      </w:r>
    </w:p>
    <w:p w14:paraId="35877217" w14:textId="77777777" w:rsidR="00CC7612" w:rsidRPr="00E3468F" w:rsidRDefault="00CC7612" w:rsidP="00E3468F">
      <w:pPr>
        <w:rPr>
          <w:sz w:val="20"/>
          <w:szCs w:val="20"/>
        </w:rPr>
      </w:pPr>
    </w:p>
    <w:p w14:paraId="2CBF01E8" w14:textId="1B859734" w:rsidR="00FE1DE1" w:rsidRPr="00DE1AC9" w:rsidRDefault="009E7495" w:rsidP="00C01E1F">
      <w:pPr>
        <w:pStyle w:val="Heading3"/>
        <w:rPr>
          <w:rtl/>
        </w:rPr>
      </w:pPr>
      <w:r>
        <w:t>PyCharm</w:t>
      </w:r>
    </w:p>
    <w:p w14:paraId="6AA420B1" w14:textId="48E289F8" w:rsidR="00CE4383" w:rsidRDefault="00331434" w:rsidP="00DE1AC9">
      <w:pPr>
        <w:rPr>
          <w:rFonts w:cs="Arial"/>
          <w:rtl/>
        </w:rPr>
      </w:pPr>
      <w:bookmarkStart w:id="42" w:name="_heading=h.3o7alnk" w:colFirst="0" w:colLast="0"/>
      <w:bookmarkEnd w:id="42"/>
      <w:r w:rsidRPr="00331434">
        <w:t>PyCharm</w:t>
      </w:r>
      <w:r w:rsidRPr="00331434">
        <w:rPr>
          <w:rFonts w:cs="Arial"/>
          <w:rtl/>
        </w:rPr>
        <w:t xml:space="preserve"> היא סביבת פיתוח משולבת ייעודית של </w:t>
      </w:r>
      <w:r w:rsidRPr="00331434">
        <w:t>Python (IDE)</w:t>
      </w:r>
      <w:r w:rsidRPr="00331434">
        <w:rPr>
          <w:rFonts w:cs="Arial"/>
          <w:rtl/>
        </w:rPr>
        <w:t xml:space="preserve"> המספקת מגוון רחב של כלים חיוניים למפתחי </w:t>
      </w:r>
      <w:r w:rsidRPr="00331434">
        <w:t>Python</w:t>
      </w:r>
      <w:r w:rsidRPr="00331434">
        <w:rPr>
          <w:rFonts w:cs="Arial"/>
          <w:rtl/>
        </w:rPr>
        <w:t>, המשולבים באופן הדוק ליצירת סביבה נוחה לפיתוח פרודוקטיבי לפיתון, אינטרנט ומדעי נתונים.</w:t>
      </w:r>
    </w:p>
    <w:p w14:paraId="31E45A4B" w14:textId="1FA24435" w:rsidR="00BD591C" w:rsidRDefault="00BD591C" w:rsidP="00BD591C">
      <w:pPr>
        <w:rPr>
          <w:rFonts w:cs="Arial"/>
          <w:rtl/>
        </w:rPr>
      </w:pPr>
      <w:r>
        <w:rPr>
          <w:rFonts w:cs="Arial" w:hint="cs"/>
          <w:rtl/>
        </w:rPr>
        <w:t xml:space="preserve">בשביל להכין את הסקריפטים השונים ואת האתר עצמו השתמשנו בסביבת הפיתוח הזו אשר נוחה לשימוש, חינמית, </w:t>
      </w:r>
      <w:r w:rsidR="00FD37BD">
        <w:rPr>
          <w:rFonts w:cs="Arial" w:hint="cs"/>
          <w:rtl/>
        </w:rPr>
        <w:t>ושהתנסינ</w:t>
      </w:r>
      <w:r w:rsidR="00FD37BD">
        <w:rPr>
          <w:rFonts w:cs="Arial" w:hint="eastAsia"/>
          <w:rtl/>
        </w:rPr>
        <w:t>ו</w:t>
      </w:r>
      <w:r>
        <w:rPr>
          <w:rFonts w:cs="Arial" w:hint="cs"/>
          <w:rtl/>
        </w:rPr>
        <w:t xml:space="preserve"> בה במהלך הלימודים בתוא</w:t>
      </w:r>
      <w:r w:rsidR="00FD37BD">
        <w:rPr>
          <w:rFonts w:cs="Arial" w:hint="cs"/>
          <w:rtl/>
        </w:rPr>
        <w:t>ר.</w:t>
      </w:r>
    </w:p>
    <w:p w14:paraId="5FED5597" w14:textId="0F0E9AB7" w:rsidR="00CC7612" w:rsidRDefault="00FD37BD" w:rsidP="4113FA27">
      <w:pPr>
        <w:spacing w:line="259" w:lineRule="auto"/>
        <w:jc w:val="right"/>
        <w:rPr>
          <w:rFonts w:cs="Arial"/>
          <w:rtl/>
        </w:rPr>
      </w:pPr>
      <w:r>
        <w:rPr>
          <w:noProof/>
        </w:rPr>
        <w:drawing>
          <wp:inline distT="0" distB="0" distL="0" distR="0" wp14:anchorId="3C260D72" wp14:editId="281829E2">
            <wp:extent cx="522514" cy="522514"/>
            <wp:effectExtent l="0" t="0" r="0" b="0"/>
            <wp:docPr id="47" name="Picture 4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7">
                      <a:extLst>
                        <a:ext uri="{28A0092B-C50C-407E-A947-70E740481C1C}">
                          <a14:useLocalDpi xmlns:a14="http://schemas.microsoft.com/office/drawing/2010/main" val="0"/>
                        </a:ext>
                      </a:extLst>
                    </a:blip>
                    <a:stretch>
                      <a:fillRect/>
                    </a:stretch>
                  </pic:blipFill>
                  <pic:spPr>
                    <a:xfrm>
                      <a:off x="0" y="0"/>
                      <a:ext cx="522514" cy="522514"/>
                    </a:xfrm>
                    <a:prstGeom prst="rect">
                      <a:avLst/>
                    </a:prstGeom>
                  </pic:spPr>
                </pic:pic>
              </a:graphicData>
            </a:graphic>
          </wp:inline>
        </w:drawing>
      </w:r>
    </w:p>
    <w:p w14:paraId="39B84368" w14:textId="77777777" w:rsidR="00A9594E" w:rsidRPr="00C73B26" w:rsidRDefault="00A9594E" w:rsidP="0036002D">
      <w:pPr>
        <w:rPr>
          <w:rFonts w:cs="Arial"/>
        </w:rPr>
      </w:pPr>
    </w:p>
    <w:p w14:paraId="22635F1A" w14:textId="0737A60C" w:rsidR="00CE4383" w:rsidRPr="00DE1AC9" w:rsidRDefault="003E3029" w:rsidP="00B946B6">
      <w:pPr>
        <w:pStyle w:val="Heading1"/>
      </w:pPr>
      <w:bookmarkStart w:id="43" w:name="_Toc104718737"/>
      <w:r>
        <w:rPr>
          <w:rFonts w:hint="cs"/>
          <w:rtl/>
        </w:rPr>
        <w:lastRenderedPageBreak/>
        <w:t>מצב קיים</w:t>
      </w:r>
      <w:bookmarkEnd w:id="43"/>
    </w:p>
    <w:p w14:paraId="594431F3" w14:textId="77777777" w:rsidR="00CE4383" w:rsidRPr="00DE1AC9" w:rsidRDefault="000824FF" w:rsidP="002A017F">
      <w:pPr>
        <w:pStyle w:val="Heading2"/>
      </w:pPr>
      <w:bookmarkStart w:id="44" w:name="_Toc104718738"/>
      <w:r w:rsidRPr="00DE1AC9">
        <w:rPr>
          <w:rtl/>
        </w:rPr>
        <w:t>סקירה ותיאור מצב קיים</w:t>
      </w:r>
      <w:bookmarkEnd w:id="44"/>
    </w:p>
    <w:p w14:paraId="283D1863" w14:textId="1EF94C82" w:rsidR="00CE4383" w:rsidRPr="00DE1AC9" w:rsidRDefault="000824FF" w:rsidP="00DE1AC9">
      <w:pPr>
        <w:rPr>
          <w:color w:val="000000"/>
        </w:rPr>
      </w:pPr>
      <w:r w:rsidRPr="00DE1AC9">
        <w:rPr>
          <w:rtl/>
        </w:rPr>
        <w:t xml:space="preserve">כיום בסוגיית ניהול הלידים בחברות הליסינג השונות בארץ ובעולם רוב החברות עובדות בצורה מיושנת כאשר הלקוח מעוניין לדבר עם נציג מכירות. </w:t>
      </w:r>
      <w:r w:rsidRPr="00DE1AC9">
        <w:rPr>
          <w:rtl/>
        </w:rPr>
        <w:br/>
        <w:t>הלידים עוברים בצורה אוטומטית לאחראי המכירות דרך אפליקציית ה-</w:t>
      </w:r>
      <w:r w:rsidRPr="00DE1AC9">
        <w:t>WhatsApp</w:t>
      </w:r>
      <w:r w:rsidRPr="00DE1AC9">
        <w:rPr>
          <w:rtl/>
        </w:rPr>
        <w:t xml:space="preserve"> מהפלטפורמות השונות (פייסבוק, אתר החברה, השארת פרטים בצורה טלפונית</w:t>
      </w:r>
      <w:r w:rsidR="00067513">
        <w:rPr>
          <w:rFonts w:hint="cs"/>
          <w:rtl/>
        </w:rPr>
        <w:t>, רשתות חברתיות וכו'</w:t>
      </w:r>
      <w:r w:rsidRPr="00DE1AC9">
        <w:rPr>
          <w:rtl/>
        </w:rPr>
        <w:t xml:space="preserve">), והוא שולח כל ליד לפי התחום והעיסוק העיקרי לאיש המכירות המתאים ומוסיף את הליד בצורה ידנית לקובץ </w:t>
      </w:r>
      <w:r w:rsidRPr="00DE1AC9">
        <w:t>Excel</w:t>
      </w:r>
      <w:r w:rsidRPr="00DE1AC9">
        <w:rPr>
          <w:rtl/>
        </w:rPr>
        <w:t xml:space="preserve"> מאוחד. על בסיס סקר הספרות שביצענו ראינו כי דבר זה גורם לפספוס לידים רבים ותכנון לא יעיל של זמני העובדים.</w:t>
      </w:r>
    </w:p>
    <w:p w14:paraId="4ADD5106" w14:textId="77777777" w:rsidR="00CE4383" w:rsidRPr="00DE1AC9" w:rsidRDefault="000824FF" w:rsidP="00DE1AC9">
      <w:pPr>
        <w:rPr>
          <w:color w:val="000000"/>
        </w:rPr>
      </w:pPr>
      <w:r w:rsidRPr="00DE1AC9">
        <w:rPr>
          <w:rtl/>
        </w:rPr>
        <w:t xml:space="preserve">ישנם פתרונות נוספים המציעים ניהול לידים חכם ויעיל אך פתרונות אלו דורשים הטמעה מלאה של המערכות במערכות הארגוניות של החברה (כמו </w:t>
      </w:r>
      <w:r w:rsidRPr="00DE1AC9">
        <w:t>Salesforce</w:t>
      </w:r>
      <w:r w:rsidRPr="00DE1AC9">
        <w:rPr>
          <w:rtl/>
        </w:rPr>
        <w:t xml:space="preserve"> וכו').</w:t>
      </w:r>
    </w:p>
    <w:p w14:paraId="1DC6ACA4" w14:textId="77777777" w:rsidR="00220FBA" w:rsidRDefault="000824FF" w:rsidP="00220FBA">
      <w:pPr>
        <w:pStyle w:val="Heading3"/>
        <w:rPr>
          <w:rStyle w:val="Heading3Char"/>
          <w:rtl/>
        </w:rPr>
      </w:pPr>
      <w:r w:rsidRPr="00220FBA">
        <w:rPr>
          <w:rStyle w:val="Heading3Char"/>
          <w:rtl/>
        </w:rPr>
        <w:t>חברות הליסינג בישראל</w:t>
      </w:r>
    </w:p>
    <w:p w14:paraId="277A42D3" w14:textId="28108B8F" w:rsidR="00CE4383" w:rsidRPr="00DE1AC9" w:rsidRDefault="000824FF" w:rsidP="00DE1AC9">
      <w:pPr>
        <w:rPr>
          <w:u w:val="single"/>
        </w:rPr>
      </w:pPr>
      <w:r w:rsidRPr="00DE1AC9">
        <w:rPr>
          <w:u w:val="single"/>
          <w:rtl/>
        </w:rPr>
        <w:br/>
      </w:r>
      <w:r w:rsidRPr="00DE1AC9">
        <w:rPr>
          <w:rtl/>
        </w:rPr>
        <w:t>בארץ, מחזיקות חמש חברות הליסינג הגדולות במעלה מ-200 אלף מכוניות, כאשר "קבוצת שלמה", "</w:t>
      </w:r>
      <w:r w:rsidRPr="00DE1AC9">
        <w:t>Her</w:t>
      </w:r>
      <w:r w:rsidR="0019671F">
        <w:t>t</w:t>
      </w:r>
      <w:r w:rsidRPr="00DE1AC9">
        <w:t>z</w:t>
      </w:r>
      <w:r w:rsidRPr="00DE1AC9">
        <w:rPr>
          <w:rtl/>
        </w:rPr>
        <w:t>" </w:t>
      </w:r>
      <w:proofErr w:type="spellStart"/>
      <w:r w:rsidRPr="00DE1AC9">
        <w:rPr>
          <w:rtl/>
        </w:rPr>
        <w:t>ו"</w:t>
      </w:r>
      <w:r w:rsidR="002D7B4D">
        <w:rPr>
          <w:rFonts w:hint="cs"/>
          <w:rtl/>
        </w:rPr>
        <w:t>יו.טי.אס</w:t>
      </w:r>
      <w:proofErr w:type="spellEnd"/>
      <w:r w:rsidRPr="00DE1AC9">
        <w:rPr>
          <w:rtl/>
        </w:rPr>
        <w:t>" הן שלוש החברות הגדולות והשולטות בתחום חברות הליסינג והשכרת הרכב.</w:t>
      </w:r>
    </w:p>
    <w:p w14:paraId="186264DB" w14:textId="67F3E319" w:rsidR="00CE4383" w:rsidRPr="00DE1AC9" w:rsidRDefault="000824FF" w:rsidP="00DE1AC9">
      <w:r w:rsidRPr="00DE1AC9">
        <w:rPr>
          <w:rtl/>
        </w:rPr>
        <w:t>"שלמה סיקסט" רשמה בשנת </w:t>
      </w:r>
      <w:r w:rsidR="00116921">
        <w:rPr>
          <w:rFonts w:hint="cs"/>
          <w:rtl/>
        </w:rPr>
        <w:t>202</w:t>
      </w:r>
      <w:r w:rsidR="002D7B4D">
        <w:rPr>
          <w:rFonts w:hint="cs"/>
          <w:rtl/>
        </w:rPr>
        <w:t>1</w:t>
      </w:r>
      <w:r w:rsidRPr="00DE1AC9">
        <w:rPr>
          <w:rtl/>
        </w:rPr>
        <w:t xml:space="preserve"> הכנסות של מעל</w:t>
      </w:r>
      <w:r w:rsidR="002D7B4D">
        <w:rPr>
          <w:rFonts w:hint="cs"/>
          <w:rtl/>
        </w:rPr>
        <w:t xml:space="preserve"> 3.8</w:t>
      </w:r>
      <w:r w:rsidRPr="00DE1AC9">
        <w:rPr>
          <w:rtl/>
        </w:rPr>
        <w:t xml:space="preserve"> מיליארד שקל והעסיקה כ-1,</w:t>
      </w:r>
      <w:r w:rsidR="002D7B4D">
        <w:rPr>
          <w:rFonts w:hint="cs"/>
          <w:rtl/>
        </w:rPr>
        <w:t>393</w:t>
      </w:r>
      <w:r w:rsidRPr="00DE1AC9">
        <w:rPr>
          <w:rtl/>
        </w:rPr>
        <w:t xml:space="preserve"> עובדים.</w:t>
      </w:r>
    </w:p>
    <w:p w14:paraId="11C3F4FC" w14:textId="77777777" w:rsidR="00CE4383" w:rsidRPr="00DE1AC9" w:rsidRDefault="000824FF" w:rsidP="00DE1AC9">
      <w:r w:rsidRPr="00DE1AC9">
        <w:rPr>
          <w:rtl/>
        </w:rPr>
        <w:t xml:space="preserve">בשנה זו החברה החזיקה בכ-77 אלף כלי רכב. </w:t>
      </w:r>
    </w:p>
    <w:p w14:paraId="259A2FB4" w14:textId="33E1D5DF" w:rsidR="00CE4383" w:rsidRPr="00DE1AC9" w:rsidRDefault="000824FF" w:rsidP="00DE1AC9">
      <w:r w:rsidRPr="00DE1AC9">
        <w:rPr>
          <w:rtl/>
        </w:rPr>
        <w:t xml:space="preserve">אחריה בדירוג נמצאת אלבר, שרשמה הכנסות של </w:t>
      </w:r>
      <w:r w:rsidR="00545858">
        <w:rPr>
          <w:rFonts w:hint="cs"/>
          <w:rtl/>
        </w:rPr>
        <w:t>2.8</w:t>
      </w:r>
      <w:r w:rsidRPr="00DE1AC9">
        <w:rPr>
          <w:rtl/>
        </w:rPr>
        <w:t xml:space="preserve"> מיליארד שקל, העסיקה 1535 עובדים והחזיקה בכ-50 אלף כלי רכב. </w:t>
      </w:r>
    </w:p>
    <w:p w14:paraId="2724E329" w14:textId="5933AFD5" w:rsidR="00CE4383" w:rsidRPr="00DE1AC9" w:rsidRDefault="00D74A87" w:rsidP="00DE1AC9">
      <w:proofErr w:type="spellStart"/>
      <w:r>
        <w:rPr>
          <w:rFonts w:hint="cs"/>
          <w:rtl/>
        </w:rPr>
        <w:t>יו.טי.אס</w:t>
      </w:r>
      <w:proofErr w:type="spellEnd"/>
      <w:r w:rsidR="000824FF" w:rsidRPr="00DE1AC9">
        <w:rPr>
          <w:rtl/>
        </w:rPr>
        <w:t>, המדורגת במקום השלישי, הכניסה כ-1.5 מיליארד שקל, העסיקה כ-</w:t>
      </w:r>
      <w:r w:rsidR="009B7D4C">
        <w:rPr>
          <w:rFonts w:hint="cs"/>
          <w:rtl/>
        </w:rPr>
        <w:t>758</w:t>
      </w:r>
      <w:r w:rsidR="000824FF" w:rsidRPr="00DE1AC9">
        <w:rPr>
          <w:rtl/>
        </w:rPr>
        <w:t xml:space="preserve"> עובדים והחזיקה ב-</w:t>
      </w:r>
      <w:r w:rsidR="00116921">
        <w:rPr>
          <w:rFonts w:hint="cs"/>
          <w:rtl/>
        </w:rPr>
        <w:t>2020</w:t>
      </w:r>
      <w:r w:rsidR="000824FF" w:rsidRPr="00DE1AC9">
        <w:rPr>
          <w:rtl/>
        </w:rPr>
        <w:t xml:space="preserve"> כ-36 אלף כלי רכב.</w:t>
      </w:r>
      <w:r w:rsidR="000824FF" w:rsidRPr="00DE1AC9">
        <w:rPr>
          <w:rtl/>
        </w:rPr>
        <w:br/>
        <w:t xml:space="preserve">חברות בולטות נוספות הן אוויס, אלדן, באדג'ט, ליסקאר, </w:t>
      </w:r>
      <w:r w:rsidR="000824FF" w:rsidRPr="00DE1AC9">
        <w:t>Lease4u</w:t>
      </w:r>
      <w:r w:rsidR="000824FF" w:rsidRPr="00DE1AC9">
        <w:rPr>
          <w:rtl/>
        </w:rPr>
        <w:t xml:space="preserve"> ו-</w:t>
      </w:r>
      <w:r w:rsidR="000824FF" w:rsidRPr="00DE1AC9">
        <w:t>Enterprise</w:t>
      </w:r>
      <w:r w:rsidR="000824FF" w:rsidRPr="00DE1AC9">
        <w:rPr>
          <w:rtl/>
        </w:rPr>
        <w:t>.</w:t>
      </w:r>
    </w:p>
    <w:p w14:paraId="4D2B5C68" w14:textId="4212B527" w:rsidR="00CE4383" w:rsidRPr="00DE1AC9" w:rsidRDefault="00CD4B83" w:rsidP="00DE1AC9">
      <w:r w:rsidRPr="00CD4B83">
        <w:rPr>
          <w:rFonts w:cs="Arial"/>
          <w:noProof/>
          <w:rtl/>
        </w:rPr>
        <w:drawing>
          <wp:inline distT="0" distB="0" distL="0" distR="0" wp14:anchorId="62BC7FE5" wp14:editId="12494894">
            <wp:extent cx="6147099" cy="1329397"/>
            <wp:effectExtent l="0" t="0" r="6350" b="4445"/>
            <wp:docPr id="329" name="Picture 3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descr="A screenshot of a computer&#10;&#10;Description automatically generated"/>
                    <pic:cNvPicPr/>
                  </pic:nvPicPr>
                  <pic:blipFill>
                    <a:blip r:embed="rId28"/>
                    <a:stretch>
                      <a:fillRect/>
                    </a:stretch>
                  </pic:blipFill>
                  <pic:spPr>
                    <a:xfrm>
                      <a:off x="0" y="0"/>
                      <a:ext cx="6163847" cy="1333019"/>
                    </a:xfrm>
                    <a:prstGeom prst="rect">
                      <a:avLst/>
                    </a:prstGeom>
                  </pic:spPr>
                </pic:pic>
              </a:graphicData>
            </a:graphic>
          </wp:inline>
        </w:drawing>
      </w:r>
    </w:p>
    <w:p w14:paraId="6A92963B" w14:textId="07D92B32" w:rsidR="002A017F" w:rsidRPr="00116921" w:rsidRDefault="00A9594E" w:rsidP="00116921">
      <w:pPr>
        <w:rPr>
          <w:sz w:val="20"/>
          <w:szCs w:val="20"/>
        </w:rPr>
      </w:pPr>
      <w:r>
        <w:rPr>
          <w:rFonts w:hint="cs"/>
          <w:sz w:val="20"/>
          <w:szCs w:val="20"/>
          <w:rtl/>
        </w:rPr>
        <w:t>טבלה</w:t>
      </w:r>
      <w:r w:rsidR="000824FF" w:rsidRPr="0034133D">
        <w:rPr>
          <w:sz w:val="20"/>
          <w:szCs w:val="20"/>
          <w:rtl/>
        </w:rPr>
        <w:t xml:space="preserve"> </w:t>
      </w:r>
      <w:r w:rsidR="00220FBA">
        <w:rPr>
          <w:sz w:val="20"/>
          <w:szCs w:val="20"/>
        </w:rPr>
        <w:t>.1</w:t>
      </w:r>
      <w:r w:rsidR="00CD6410">
        <w:rPr>
          <w:rFonts w:hint="cs"/>
          <w:sz w:val="20"/>
          <w:szCs w:val="20"/>
          <w:rtl/>
        </w:rPr>
        <w:t>4.1</w:t>
      </w:r>
      <w:r w:rsidR="000824FF" w:rsidRPr="0034133D">
        <w:rPr>
          <w:sz w:val="20"/>
          <w:szCs w:val="20"/>
          <w:rtl/>
        </w:rPr>
        <w:t xml:space="preserve"> חמשת החברות המובילות בשירותי הליסינג בישראל.</w:t>
      </w:r>
    </w:p>
    <w:p w14:paraId="66E7DF69" w14:textId="0E8A2546" w:rsidR="00B92AB3" w:rsidRPr="00DE1AC9" w:rsidRDefault="00B92AB3" w:rsidP="00B92AB3">
      <w:r w:rsidRPr="00DE1AC9">
        <w:rPr>
          <w:rtl/>
        </w:rPr>
        <w:t xml:space="preserve">היום חברות הליסינג בישראל עובדות בכמה </w:t>
      </w:r>
      <w:r w:rsidR="00116921">
        <w:rPr>
          <w:rFonts w:hint="cs"/>
          <w:rtl/>
        </w:rPr>
        <w:t>מתכונות</w:t>
      </w:r>
      <w:r w:rsidRPr="00DE1AC9">
        <w:rPr>
          <w:rtl/>
        </w:rPr>
        <w:t xml:space="preserve"> שונ</w:t>
      </w:r>
      <w:r w:rsidR="00116921">
        <w:rPr>
          <w:rFonts w:hint="cs"/>
          <w:rtl/>
        </w:rPr>
        <w:t>ות</w:t>
      </w:r>
      <w:r w:rsidRPr="00DE1AC9">
        <w:rPr>
          <w:rtl/>
        </w:rPr>
        <w:t xml:space="preserve"> כאשר מדובר בהשכרת רכב ללקוח, יש הבדל האם הלקוח מעוניין בהשכרת רכב לטווח הקצר, או השכרת רכב לטווח הארוך (ליסינג) נראה כיצד הממשק נראה בכל אחת מהמתכונות באמצעות דוגמה מאחת חברות הליסינג באתר האינטרנט שלה.</w:t>
      </w:r>
    </w:p>
    <w:p w14:paraId="36652725" w14:textId="77777777" w:rsidR="001527F8" w:rsidRDefault="00B92AB3" w:rsidP="00C01E1F">
      <w:pPr>
        <w:pStyle w:val="Heading4"/>
        <w:rPr>
          <w:rtl/>
        </w:rPr>
      </w:pPr>
      <w:r w:rsidRPr="001527F8">
        <w:rPr>
          <w:rStyle w:val="Heading4Char"/>
          <w:rtl/>
        </w:rPr>
        <w:t>השכרת רכב לטווח הקצר:</w:t>
      </w:r>
      <w:r w:rsidRPr="00DE1AC9">
        <w:rPr>
          <w:rtl/>
        </w:rPr>
        <w:t xml:space="preserve"> </w:t>
      </w:r>
    </w:p>
    <w:p w14:paraId="68729AA1" w14:textId="2EBA2689" w:rsidR="00B92AB3" w:rsidRDefault="00B92AB3" w:rsidP="001527F8">
      <w:pPr>
        <w:rPr>
          <w:rtl/>
        </w:rPr>
      </w:pPr>
      <w:r w:rsidRPr="00DE1AC9">
        <w:rPr>
          <w:rtl/>
        </w:rPr>
        <w:t>ניתן להשכיר רכב דרך אתר החברה לטווח הקצר כאשר המשתמש בוחר בדיוק באיזה רכב הוא מעוניין, מפרט את תקופת ההשכרה, מהיכן יאסוף את הרכב ויעד החזרתו, לאחר הכנסת נתונים אלו, המערכת באופן אוטומטי שולחת הצעת מחיר למשתמש.</w:t>
      </w:r>
    </w:p>
    <w:p w14:paraId="78F638C7" w14:textId="77777777" w:rsidR="004167B2" w:rsidRDefault="004167B2" w:rsidP="001527F8">
      <w:pPr>
        <w:rPr>
          <w:rtl/>
        </w:rPr>
      </w:pPr>
    </w:p>
    <w:p w14:paraId="5A50E0D1" w14:textId="77777777" w:rsidR="004167B2" w:rsidRDefault="004167B2" w:rsidP="001527F8">
      <w:pPr>
        <w:rPr>
          <w:rtl/>
        </w:rPr>
      </w:pPr>
    </w:p>
    <w:p w14:paraId="4D7D052E" w14:textId="77777777" w:rsidR="008E6225" w:rsidRPr="00DE1AC9" w:rsidRDefault="008E6225" w:rsidP="001527F8"/>
    <w:p w14:paraId="0FA30A60" w14:textId="77777777" w:rsidR="00B92AB3" w:rsidRPr="0032434B" w:rsidRDefault="00B92AB3" w:rsidP="00B92AB3">
      <w:r w:rsidRPr="0032434B">
        <w:rPr>
          <w:rtl/>
        </w:rPr>
        <w:lastRenderedPageBreak/>
        <w:t xml:space="preserve">דוגמה דרך אתר שלמה </w:t>
      </w:r>
      <w:r w:rsidRPr="0032434B">
        <w:t>SIXT</w:t>
      </w:r>
      <w:r w:rsidRPr="0032434B">
        <w:rPr>
          <w:rtl/>
        </w:rPr>
        <w:t>:</w:t>
      </w:r>
    </w:p>
    <w:p w14:paraId="7CD1D053" w14:textId="77777777" w:rsidR="00B92AB3" w:rsidRDefault="00B92AB3" w:rsidP="00B92AB3">
      <w:pPr>
        <w:rPr>
          <w:rtl/>
        </w:rPr>
      </w:pPr>
      <w:r w:rsidRPr="00DE1AC9">
        <w:rPr>
          <w:noProof/>
        </w:rPr>
        <w:drawing>
          <wp:inline distT="0" distB="0" distL="0" distR="0" wp14:anchorId="145EB57A" wp14:editId="1064D095">
            <wp:extent cx="5731510" cy="2957195"/>
            <wp:effectExtent l="0" t="0" r="0" b="0"/>
            <wp:docPr id="291" name="image2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Graphical user interface, text, application&#10;&#10;Description automatically generated"/>
                    <pic:cNvPicPr preferRelativeResize="0"/>
                  </pic:nvPicPr>
                  <pic:blipFill>
                    <a:blip r:embed="rId29"/>
                    <a:srcRect/>
                    <a:stretch>
                      <a:fillRect/>
                    </a:stretch>
                  </pic:blipFill>
                  <pic:spPr>
                    <a:xfrm>
                      <a:off x="0" y="0"/>
                      <a:ext cx="5731510" cy="2957195"/>
                    </a:xfrm>
                    <a:prstGeom prst="rect">
                      <a:avLst/>
                    </a:prstGeom>
                    <a:ln/>
                  </pic:spPr>
                </pic:pic>
              </a:graphicData>
            </a:graphic>
          </wp:inline>
        </w:drawing>
      </w:r>
    </w:p>
    <w:p w14:paraId="1831FCFC" w14:textId="1D5C7DD6" w:rsidR="00B92AB3" w:rsidRPr="0034133D" w:rsidRDefault="00B92AB3" w:rsidP="00B92AB3">
      <w:pPr>
        <w:rPr>
          <w:sz w:val="20"/>
          <w:szCs w:val="20"/>
          <w:rtl/>
        </w:rPr>
      </w:pPr>
      <w:r w:rsidRPr="0034133D">
        <w:rPr>
          <w:rFonts w:hint="cs"/>
          <w:sz w:val="20"/>
          <w:szCs w:val="20"/>
          <w:rtl/>
        </w:rPr>
        <w:t xml:space="preserve">איור </w:t>
      </w:r>
      <w:r w:rsidR="00CD6410">
        <w:rPr>
          <w:rFonts w:hint="cs"/>
          <w:sz w:val="20"/>
          <w:szCs w:val="20"/>
          <w:rtl/>
        </w:rPr>
        <w:t>4</w:t>
      </w:r>
      <w:r w:rsidRPr="0034133D">
        <w:rPr>
          <w:rFonts w:hint="cs"/>
          <w:sz w:val="20"/>
          <w:szCs w:val="20"/>
          <w:rtl/>
        </w:rPr>
        <w:t>.</w:t>
      </w:r>
      <w:r w:rsidR="00CD6410">
        <w:rPr>
          <w:rFonts w:hint="cs"/>
          <w:sz w:val="20"/>
          <w:szCs w:val="20"/>
          <w:rtl/>
        </w:rPr>
        <w:t>1</w:t>
      </w:r>
      <w:r w:rsidRPr="0034133D">
        <w:rPr>
          <w:rFonts w:hint="cs"/>
          <w:sz w:val="20"/>
          <w:szCs w:val="20"/>
          <w:rtl/>
        </w:rPr>
        <w:t>.</w:t>
      </w:r>
      <w:r>
        <w:rPr>
          <w:rFonts w:hint="cs"/>
          <w:sz w:val="20"/>
          <w:szCs w:val="20"/>
          <w:rtl/>
        </w:rPr>
        <w:t>1</w:t>
      </w:r>
      <w:r w:rsidRPr="0034133D">
        <w:rPr>
          <w:rFonts w:hint="cs"/>
          <w:sz w:val="20"/>
          <w:szCs w:val="20"/>
          <w:rtl/>
        </w:rPr>
        <w:t xml:space="preserve"> תצלום מאתר </w:t>
      </w:r>
      <w:r w:rsidRPr="0034133D">
        <w:rPr>
          <w:sz w:val="20"/>
          <w:szCs w:val="20"/>
          <w:rtl/>
        </w:rPr>
        <w:t xml:space="preserve">"שלמה </w:t>
      </w:r>
      <w:r w:rsidRPr="0034133D">
        <w:rPr>
          <w:sz w:val="20"/>
          <w:szCs w:val="20"/>
        </w:rPr>
        <w:t>SIXT</w:t>
      </w:r>
      <w:r w:rsidRPr="0034133D">
        <w:rPr>
          <w:sz w:val="20"/>
          <w:szCs w:val="20"/>
          <w:rtl/>
        </w:rPr>
        <w:t>"</w:t>
      </w:r>
      <w:r w:rsidRPr="0034133D">
        <w:rPr>
          <w:rFonts w:hint="cs"/>
          <w:sz w:val="20"/>
          <w:szCs w:val="20"/>
          <w:rtl/>
        </w:rPr>
        <w:t xml:space="preserve"> </w:t>
      </w:r>
      <w:r>
        <w:rPr>
          <w:sz w:val="20"/>
          <w:szCs w:val="20"/>
          <w:rtl/>
        </w:rPr>
        <w:t>–</w:t>
      </w:r>
      <w:r w:rsidRPr="0034133D">
        <w:rPr>
          <w:rFonts w:hint="cs"/>
          <w:sz w:val="20"/>
          <w:szCs w:val="20"/>
          <w:rtl/>
        </w:rPr>
        <w:t xml:space="preserve"> </w:t>
      </w:r>
      <w:r w:rsidRPr="0034133D">
        <w:rPr>
          <w:sz w:val="20"/>
          <w:szCs w:val="20"/>
          <w:rtl/>
        </w:rPr>
        <w:t xml:space="preserve">דוגמה להשכרת רכב לטווח הקצר מחברת </w:t>
      </w:r>
    </w:p>
    <w:p w14:paraId="50C31AB3" w14:textId="77777777" w:rsidR="00B92AB3" w:rsidRPr="00DE1AC9" w:rsidRDefault="00B92AB3" w:rsidP="00B92AB3">
      <w:r w:rsidRPr="00DE1AC9">
        <w:rPr>
          <w:rtl/>
        </w:rPr>
        <w:t>אך חשוב לציין שפונקציונליות זו אפשרית כאשר מדובר בהשכרת רכב לטווח הקצר, כאשר מדובר בהשכרת רכב לטווח הארוך (ליסינג) הפונקציונליות והתהליך משתנה בהתאם.</w:t>
      </w:r>
    </w:p>
    <w:p w14:paraId="51357012" w14:textId="77777777" w:rsidR="001527F8" w:rsidRDefault="00B92AB3" w:rsidP="00C01E1F">
      <w:pPr>
        <w:pStyle w:val="Heading4"/>
      </w:pPr>
      <w:r w:rsidRPr="001527F8">
        <w:rPr>
          <w:rStyle w:val="Heading4Char"/>
          <w:rtl/>
        </w:rPr>
        <w:t>השכרת רכב לטווח הארוך:</w:t>
      </w:r>
      <w:r w:rsidRPr="00DE1AC9">
        <w:rPr>
          <w:rtl/>
        </w:rPr>
        <w:t xml:space="preserve"> </w:t>
      </w:r>
    </w:p>
    <w:p w14:paraId="67E425FC" w14:textId="42E11D7F" w:rsidR="00B92AB3" w:rsidRPr="00DE1AC9" w:rsidRDefault="00B92AB3" w:rsidP="00046431">
      <w:r w:rsidRPr="00DE1AC9">
        <w:rPr>
          <w:rtl/>
        </w:rPr>
        <w:t>כאשר מדובר בהשכרת רכב כליסינג (השכרה לטווח הארוך) הפונקציונלית באתר משתנה</w:t>
      </w:r>
    </w:p>
    <w:p w14:paraId="36921009" w14:textId="77777777" w:rsidR="00B92AB3" w:rsidRDefault="00B92AB3" w:rsidP="00B92AB3">
      <w:pPr>
        <w:jc w:val="both"/>
        <w:rPr>
          <w:rtl/>
        </w:rPr>
      </w:pPr>
      <w:r w:rsidRPr="00DE1AC9">
        <w:rPr>
          <w:noProof/>
        </w:rPr>
        <w:drawing>
          <wp:inline distT="0" distB="0" distL="0" distR="0" wp14:anchorId="06A28DA5" wp14:editId="2520982F">
            <wp:extent cx="3380740" cy="2636520"/>
            <wp:effectExtent l="0" t="0" r="0" b="0"/>
            <wp:docPr id="290" name="image7.png"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website&#10;&#10;Description automatically generated"/>
                    <pic:cNvPicPr preferRelativeResize="0"/>
                  </pic:nvPicPr>
                  <pic:blipFill>
                    <a:blip r:embed="rId30"/>
                    <a:srcRect/>
                    <a:stretch>
                      <a:fillRect/>
                    </a:stretch>
                  </pic:blipFill>
                  <pic:spPr>
                    <a:xfrm>
                      <a:off x="0" y="0"/>
                      <a:ext cx="3386508" cy="2641018"/>
                    </a:xfrm>
                    <a:prstGeom prst="rect">
                      <a:avLst/>
                    </a:prstGeom>
                    <a:ln/>
                  </pic:spPr>
                </pic:pic>
              </a:graphicData>
            </a:graphic>
          </wp:inline>
        </w:drawing>
      </w:r>
    </w:p>
    <w:p w14:paraId="280B0933" w14:textId="2304B3DD" w:rsidR="00B92AB3" w:rsidRPr="00DE1AC9" w:rsidRDefault="00B92AB3" w:rsidP="00B92AB3">
      <w:r w:rsidRPr="00DE1AC9">
        <w:rPr>
          <w:rtl/>
        </w:rPr>
        <w:t xml:space="preserve">כאשר חיפשנו רכב ליסינג, המערכת מציעה לנו לבחור את סוג רכב בו אנחנו מעוניינים (רכב משפחתי, ג'יפ, מסחרי וכו'), </w:t>
      </w:r>
      <w:r w:rsidR="009F1F60">
        <w:rPr>
          <w:rFonts w:hint="cs"/>
          <w:rtl/>
        </w:rPr>
        <w:t>יצרן</w:t>
      </w:r>
      <w:r w:rsidRPr="00DE1AC9">
        <w:rPr>
          <w:rtl/>
        </w:rPr>
        <w:t>, ודגם.</w:t>
      </w:r>
    </w:p>
    <w:p w14:paraId="60455646" w14:textId="290C4CB8" w:rsidR="004167B2" w:rsidRDefault="00B92AB3" w:rsidP="004167B2">
      <w:pPr>
        <w:rPr>
          <w:rtl/>
        </w:rPr>
      </w:pPr>
      <w:r w:rsidRPr="00DE1AC9">
        <w:rPr>
          <w:rtl/>
        </w:rPr>
        <w:t>לאחר שבחרנו</w:t>
      </w:r>
      <w:r w:rsidR="0036002D">
        <w:rPr>
          <w:rFonts w:hint="cs"/>
          <w:rtl/>
        </w:rPr>
        <w:t xml:space="preserve"> את מאפיינים אלו</w:t>
      </w:r>
      <w:r w:rsidRPr="00DE1AC9">
        <w:rPr>
          <w:rtl/>
        </w:rPr>
        <w:t xml:space="preserve">, לדוגמה "טויוטה </w:t>
      </w:r>
      <w:proofErr w:type="spellStart"/>
      <w:r w:rsidRPr="00DE1AC9">
        <w:rPr>
          <w:rtl/>
        </w:rPr>
        <w:t>יאריס</w:t>
      </w:r>
      <w:proofErr w:type="spellEnd"/>
      <w:r w:rsidRPr="00DE1AC9">
        <w:rPr>
          <w:rtl/>
        </w:rPr>
        <w:t>" אתר החברה מעביר אותנו להשארת פרטים באתר.</w:t>
      </w:r>
    </w:p>
    <w:p w14:paraId="490E64A4" w14:textId="09B0D76E" w:rsidR="00B92AB3" w:rsidRDefault="004167B2" w:rsidP="004167B2">
      <w:pPr>
        <w:jc w:val="center"/>
        <w:rPr>
          <w:rtl/>
        </w:rPr>
      </w:pPr>
      <w:r>
        <w:rPr>
          <w:rtl/>
        </w:rPr>
        <w:lastRenderedPageBreak/>
        <w:br/>
      </w:r>
      <w:r w:rsidR="00B92AB3" w:rsidRPr="00DE1AC9">
        <w:rPr>
          <w:noProof/>
        </w:rPr>
        <w:drawing>
          <wp:inline distT="0" distB="0" distL="0" distR="0" wp14:anchorId="6E7B011D" wp14:editId="171916FC">
            <wp:extent cx="5067300" cy="2773680"/>
            <wp:effectExtent l="0" t="0" r="0" b="7620"/>
            <wp:docPr id="294" name="image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Graphical user interface, application&#10;&#10;Description automatically generated"/>
                    <pic:cNvPicPr preferRelativeResize="0"/>
                  </pic:nvPicPr>
                  <pic:blipFill>
                    <a:blip r:embed="rId31"/>
                    <a:srcRect/>
                    <a:stretch>
                      <a:fillRect/>
                    </a:stretch>
                  </pic:blipFill>
                  <pic:spPr>
                    <a:xfrm>
                      <a:off x="0" y="0"/>
                      <a:ext cx="5067300" cy="2773680"/>
                    </a:xfrm>
                    <a:prstGeom prst="rect">
                      <a:avLst/>
                    </a:prstGeom>
                    <a:ln/>
                  </pic:spPr>
                </pic:pic>
              </a:graphicData>
            </a:graphic>
          </wp:inline>
        </w:drawing>
      </w:r>
    </w:p>
    <w:p w14:paraId="1CFE6350" w14:textId="6B8FE90E" w:rsidR="00B92AB3" w:rsidRPr="00DE1AC9" w:rsidRDefault="00B92AB3" w:rsidP="00B92AB3">
      <w:r w:rsidRPr="00DE1AC9">
        <w:rPr>
          <w:rtl/>
        </w:rPr>
        <w:t>וכאן נכנס לתמונה נציג השירות של הסניף והפתרון שאנחנו רוצים להציע בפרויקט, לא ניתן לבצע חוזה ליסינג דרך אתר האינטרנט ואנו זקוקים לנציג שירות על מנת לבצע את ההשכרה</w:t>
      </w:r>
      <w:r w:rsidR="009F1F60">
        <w:rPr>
          <w:rFonts w:hint="cs"/>
          <w:rtl/>
        </w:rPr>
        <w:t>.</w:t>
      </w:r>
      <w:r w:rsidRPr="00DE1AC9">
        <w:rPr>
          <w:rtl/>
        </w:rPr>
        <w:t xml:space="preserve"> </w:t>
      </w:r>
      <w:r w:rsidR="009F1F60">
        <w:rPr>
          <w:rtl/>
        </w:rPr>
        <w:br/>
      </w:r>
      <w:r w:rsidRPr="00DE1AC9">
        <w:rPr>
          <w:rtl/>
        </w:rPr>
        <w:t xml:space="preserve">הפרטים שלנו מעוברים בצורה אוטומטית לקובץ אקסל שנציג המכירות אמור לחזור ללידים האלו בשיטת </w:t>
      </w:r>
      <w:r>
        <w:rPr>
          <w:rFonts w:hint="cs"/>
        </w:rPr>
        <w:t>FIFO</w:t>
      </w:r>
      <w:r w:rsidRPr="00DE1AC9">
        <w:rPr>
          <w:rtl/>
        </w:rPr>
        <w:t xml:space="preserve"> ללא מיון וסיווג של הלידים.</w:t>
      </w:r>
    </w:p>
    <w:p w14:paraId="6634C4D5" w14:textId="77777777" w:rsidR="00B92AB3" w:rsidRPr="001527F8" w:rsidRDefault="00B92AB3" w:rsidP="00C01E1F">
      <w:pPr>
        <w:pStyle w:val="Heading3"/>
      </w:pPr>
      <w:r w:rsidRPr="001527F8">
        <w:rPr>
          <w:rtl/>
        </w:rPr>
        <w:t>אופי התהליכים הקיימים</w:t>
      </w:r>
    </w:p>
    <w:p w14:paraId="1170183E" w14:textId="605438C8" w:rsidR="00B92AB3" w:rsidRDefault="00B92AB3" w:rsidP="00B92AB3">
      <w:pPr>
        <w:rPr>
          <w:rtl/>
        </w:rPr>
      </w:pPr>
      <w:r w:rsidRPr="00DE1AC9">
        <w:rPr>
          <w:rtl/>
        </w:rPr>
        <w:t>לאחר שביצענו סקירה על הדרכים השונות בהן ניתן לשכור רכב דרך אתר החברה ולמרות גודל השוק של חברות הליסינג בישראל (סך ההכנסות השנתיות מפעילות ליסינג לשנת 20</w:t>
      </w:r>
      <w:r>
        <w:rPr>
          <w:rFonts w:hint="cs"/>
          <w:rtl/>
        </w:rPr>
        <w:t>2</w:t>
      </w:r>
      <w:r w:rsidR="00135616">
        <w:t>1</w:t>
      </w:r>
      <w:r w:rsidRPr="00DE1AC9">
        <w:rPr>
          <w:rtl/>
        </w:rPr>
        <w:t xml:space="preserve"> מוערך בכ-</w:t>
      </w:r>
      <w:r>
        <w:rPr>
          <w:rFonts w:hint="cs"/>
          <w:rtl/>
        </w:rPr>
        <w:t>12</w:t>
      </w:r>
      <w:r w:rsidRPr="00DE1AC9">
        <w:rPr>
          <w:rtl/>
        </w:rPr>
        <w:t xml:space="preserve"> מיליארד ₪),  הגענו למסקנה פשוטה, עדיין רוב חברות הליסינג היום עובדות בצורה "לא חכמה".</w:t>
      </w:r>
      <w:r w:rsidRPr="00DE1AC9">
        <w:rPr>
          <w:rtl/>
        </w:rPr>
        <w:br/>
        <w:t>"לא חכמה" הכוונה לכך שאת הלקוחות הפוטנציאליים שהם משיגים דרך שיווק דיגיטלי (רשתות חברתיות, פרסומות גוגל וכו') או דרך אתר החברה, הנציגים פונים ללקוחות הללו בשיטת "</w:t>
      </w:r>
      <w:proofErr w:type="spellStart"/>
      <w:r w:rsidRPr="00DE1AC9">
        <w:rPr>
          <w:rtl/>
        </w:rPr>
        <w:t>פיפו</w:t>
      </w:r>
      <w:proofErr w:type="spellEnd"/>
      <w:r w:rsidRPr="00DE1AC9">
        <w:rPr>
          <w:rtl/>
        </w:rPr>
        <w:t>" (</w:t>
      </w:r>
      <w:r w:rsidRPr="00DE1AC9">
        <w:t>First In First Out</w:t>
      </w:r>
      <w:r w:rsidRPr="00DE1AC9">
        <w:rPr>
          <w:rtl/>
        </w:rPr>
        <w:t>) ואין סינון או תיעדוף של לקוחות פוטנציאליים, לכן ניתן להגיד בביטחון שהתהליכים בחברות אלו רק "נותנים מענה</w:t>
      </w:r>
      <w:r w:rsidR="00E63410">
        <w:t>”/</w:t>
      </w:r>
      <w:r w:rsidRPr="00DE1AC9">
        <w:rPr>
          <w:rtl/>
        </w:rPr>
        <w:t xml:space="preserve"> שימוש ב-</w:t>
      </w:r>
      <w:r w:rsidRPr="00DE1AC9">
        <w:t>AI</w:t>
      </w:r>
      <w:r w:rsidRPr="00DE1AC9">
        <w:rPr>
          <w:rtl/>
        </w:rPr>
        <w:t xml:space="preserve"> ו-</w:t>
      </w:r>
      <w:r w:rsidRPr="00DE1AC9">
        <w:t>Lead Scoring</w:t>
      </w:r>
      <w:r w:rsidRPr="00DE1AC9">
        <w:rPr>
          <w:rtl/>
        </w:rPr>
        <w:t xml:space="preserve"> הוא דבר מתבקש על מנת להגדיל את רווחי הארגון לחסוך זמן ומשאבים לעובדים.</w:t>
      </w:r>
    </w:p>
    <w:p w14:paraId="36997497" w14:textId="77777777" w:rsidR="00B92AB3" w:rsidRPr="00DE1AC9" w:rsidRDefault="00B92AB3" w:rsidP="00C01E1F">
      <w:pPr>
        <w:pStyle w:val="Heading3"/>
      </w:pPr>
      <w:r w:rsidRPr="00DE1AC9">
        <w:rPr>
          <w:rtl/>
        </w:rPr>
        <w:t>נהלים וסטנדרטים קיימים</w:t>
      </w:r>
    </w:p>
    <w:p w14:paraId="381AA37E" w14:textId="77777777" w:rsidR="00B92AB3" w:rsidRPr="00DE1AC9" w:rsidRDefault="00B92AB3" w:rsidP="00B92AB3">
      <w:r w:rsidRPr="00DE1AC9">
        <w:rPr>
          <w:rtl/>
        </w:rPr>
        <w:t xml:space="preserve">מנהל סניף מגדיר את הנהלים לכל סניף. לאחר בדיקה מעמיקה של הנושא במספר סניפים שונים, ראינו כי כל הסניפים מקפידים על ניהול ידע ועובדים על פי נהלים מסודרים שמועברים לכל עובד חדש בחברה הדורשים תיעוד מקיף. </w:t>
      </w:r>
    </w:p>
    <w:p w14:paraId="70FEDC0E" w14:textId="47B08F08" w:rsidR="00B92AB3" w:rsidRPr="00DE1AC9" w:rsidRDefault="00B92AB3" w:rsidP="00B92AB3">
      <w:r w:rsidRPr="00DE1AC9">
        <w:rPr>
          <w:rtl/>
        </w:rPr>
        <w:t xml:space="preserve">כאשר נציג מכירות יוצר קשר עם לקוח פוטנציאלי, הוא דואג לתעד את תשובת הלקוח בקובץ </w:t>
      </w:r>
      <w:r w:rsidRPr="00DE1AC9">
        <w:t>Excel</w:t>
      </w:r>
      <w:r w:rsidRPr="00DE1AC9">
        <w:rPr>
          <w:rtl/>
        </w:rPr>
        <w:t xml:space="preserve"> עם כל פרטי הליד, ומוסיף גם פרטים רלוונטיים בהתאם לשיחה. במידה ומתבצעת מכירה</w:t>
      </w:r>
      <w:r>
        <w:rPr>
          <w:rFonts w:hint="cs"/>
          <w:rtl/>
        </w:rPr>
        <w:t xml:space="preserve"> </w:t>
      </w:r>
      <w:r>
        <w:rPr>
          <w:rtl/>
        </w:rPr>
        <w:t>–</w:t>
      </w:r>
      <w:r w:rsidRPr="00DE1AC9">
        <w:rPr>
          <w:rtl/>
        </w:rPr>
        <w:t xml:space="preserve"> העובד פותח ללקוח תיק לקוח במערכת של החברה ובה הוא רושם את כל הפרטים הסופיים של המכירה. </w:t>
      </w:r>
    </w:p>
    <w:p w14:paraId="085C08B6" w14:textId="4DC6D946" w:rsidR="002A017F" w:rsidRPr="00B92AB3" w:rsidRDefault="002A017F" w:rsidP="00DE1AC9"/>
    <w:p w14:paraId="608A443E" w14:textId="3368FB5B" w:rsidR="002A017F" w:rsidRDefault="002A017F" w:rsidP="00DE1AC9"/>
    <w:p w14:paraId="49F3E6E8" w14:textId="77777777" w:rsidR="002A017F" w:rsidRDefault="002A017F" w:rsidP="00DE1AC9">
      <w:pPr>
        <w:rPr>
          <w:rtl/>
        </w:rPr>
      </w:pPr>
    </w:p>
    <w:p w14:paraId="5D4ED099" w14:textId="1A492074" w:rsidR="00185E01" w:rsidRDefault="00185E01" w:rsidP="00DE1AC9"/>
    <w:p w14:paraId="792F8F2A" w14:textId="1A492074" w:rsidR="00AB50F6" w:rsidRDefault="00AB50F6" w:rsidP="00DE1AC9">
      <w:pPr>
        <w:rPr>
          <w:rtl/>
        </w:rPr>
      </w:pPr>
    </w:p>
    <w:p w14:paraId="4AD37AE3" w14:textId="77777777" w:rsidR="006E1C5E" w:rsidRPr="00DE1AC9" w:rsidRDefault="006E1C5E" w:rsidP="00DE1AC9"/>
    <w:p w14:paraId="1AEAFEAD" w14:textId="1A492074" w:rsidR="00CE4383" w:rsidRPr="00DE1AC9" w:rsidRDefault="000824FF" w:rsidP="00C01E1F">
      <w:pPr>
        <w:pStyle w:val="Heading3"/>
      </w:pPr>
      <w:r w:rsidRPr="00DE1AC9">
        <w:rPr>
          <w:rtl/>
        </w:rPr>
        <w:lastRenderedPageBreak/>
        <w:t>הגורמים הפנימיים והחיצוניים בעלי השפעה על התנהלות הארגון</w:t>
      </w:r>
    </w:p>
    <w:p w14:paraId="6E89D855" w14:textId="45D6A824" w:rsidR="007366A9" w:rsidRPr="00350407" w:rsidRDefault="000824FF" w:rsidP="00350407">
      <w:r w:rsidRPr="00DE1AC9">
        <w:rPr>
          <w:rtl/>
        </w:rPr>
        <w:t>הטבלה הבאה מתארת סניף של חברת ליסינג:</w:t>
      </w:r>
    </w:p>
    <w:tbl>
      <w:tblPr>
        <w:tblStyle w:val="GridTable4-Accent1"/>
        <w:bidiVisual/>
        <w:tblW w:w="8433" w:type="dxa"/>
        <w:tblLayout w:type="fixed"/>
        <w:tblLook w:val="0420" w:firstRow="1" w:lastRow="0" w:firstColumn="0" w:lastColumn="0" w:noHBand="0" w:noVBand="1"/>
      </w:tblPr>
      <w:tblGrid>
        <w:gridCol w:w="1344"/>
        <w:gridCol w:w="2167"/>
        <w:gridCol w:w="4922"/>
      </w:tblGrid>
      <w:tr w:rsidR="00CE4383" w:rsidRPr="00DE1AC9" w14:paraId="21923FC7" w14:textId="77777777" w:rsidTr="00DF7C4F">
        <w:trPr>
          <w:cnfStyle w:val="100000000000" w:firstRow="1" w:lastRow="0" w:firstColumn="0" w:lastColumn="0" w:oddVBand="0" w:evenVBand="0" w:oddHBand="0" w:evenHBand="0" w:firstRowFirstColumn="0" w:firstRowLastColumn="0" w:lastRowFirstColumn="0" w:lastRowLastColumn="0"/>
        </w:trPr>
        <w:tc>
          <w:tcPr>
            <w:tcW w:w="3511" w:type="dxa"/>
            <w:gridSpan w:val="2"/>
          </w:tcPr>
          <w:p w14:paraId="55B7F206" w14:textId="77777777" w:rsidR="00CE4383" w:rsidRPr="00DE1AC9" w:rsidRDefault="000824FF" w:rsidP="00DE1AC9">
            <w:r w:rsidRPr="00DE1AC9">
              <w:rPr>
                <w:rtl/>
              </w:rPr>
              <w:t>הגורם</w:t>
            </w:r>
          </w:p>
        </w:tc>
        <w:tc>
          <w:tcPr>
            <w:tcW w:w="4922" w:type="dxa"/>
          </w:tcPr>
          <w:p w14:paraId="0CCCA2E7" w14:textId="77777777" w:rsidR="00CE4383" w:rsidRPr="00DE1AC9" w:rsidRDefault="000824FF" w:rsidP="00DE1AC9">
            <w:r w:rsidRPr="00DE1AC9">
              <w:rPr>
                <w:rtl/>
              </w:rPr>
              <w:t>יחסי הגומלין עם הארגון</w:t>
            </w:r>
          </w:p>
        </w:tc>
      </w:tr>
      <w:tr w:rsidR="00CE4383" w:rsidRPr="00DE1AC9" w14:paraId="7A244A85" w14:textId="77777777" w:rsidTr="00DF7C4F">
        <w:trPr>
          <w:cnfStyle w:val="000000100000" w:firstRow="0" w:lastRow="0" w:firstColumn="0" w:lastColumn="0" w:oddVBand="0" w:evenVBand="0" w:oddHBand="1" w:evenHBand="0" w:firstRowFirstColumn="0" w:firstRowLastColumn="0" w:lastRowFirstColumn="0" w:lastRowLastColumn="0"/>
        </w:trPr>
        <w:tc>
          <w:tcPr>
            <w:tcW w:w="1344" w:type="dxa"/>
            <w:vMerge w:val="restart"/>
          </w:tcPr>
          <w:p w14:paraId="02A57031" w14:textId="77777777" w:rsidR="00CE4383" w:rsidRPr="00DE1AC9" w:rsidRDefault="000824FF" w:rsidP="00DE1AC9">
            <w:r w:rsidRPr="00DE1AC9">
              <w:rPr>
                <w:rtl/>
              </w:rPr>
              <w:t>פנימיים</w:t>
            </w:r>
          </w:p>
        </w:tc>
        <w:tc>
          <w:tcPr>
            <w:tcW w:w="2167" w:type="dxa"/>
          </w:tcPr>
          <w:p w14:paraId="1FCDB270" w14:textId="77777777" w:rsidR="00CE4383" w:rsidRPr="00DE1AC9" w:rsidRDefault="000824FF" w:rsidP="00DE1AC9">
            <w:r w:rsidRPr="00DE1AC9">
              <w:rPr>
                <w:rtl/>
              </w:rPr>
              <w:t>מנהל סניף</w:t>
            </w:r>
          </w:p>
        </w:tc>
        <w:tc>
          <w:tcPr>
            <w:tcW w:w="4922" w:type="dxa"/>
          </w:tcPr>
          <w:p w14:paraId="314333BB" w14:textId="77777777" w:rsidR="00CE4383" w:rsidRPr="00DE1AC9" w:rsidRDefault="000824FF" w:rsidP="00DE1AC9">
            <w:r w:rsidRPr="00DE1AC9">
              <w:rPr>
                <w:rtl/>
              </w:rPr>
              <w:t>לכל חברות הליסינג ישנם כמה סניפים הפרוסים ברחבי הארץ, מנהל הסניף אחראי על ניהול העובדים, מעקב אחר המכירות, לעמוד ביעדי הסניף ועוד</w:t>
            </w:r>
          </w:p>
        </w:tc>
      </w:tr>
      <w:tr w:rsidR="00CE4383" w:rsidRPr="00DE1AC9" w14:paraId="748F201F" w14:textId="77777777" w:rsidTr="00DF7C4F">
        <w:trPr>
          <w:trHeight w:val="953"/>
        </w:trPr>
        <w:tc>
          <w:tcPr>
            <w:tcW w:w="1344" w:type="dxa"/>
            <w:vMerge/>
          </w:tcPr>
          <w:p w14:paraId="5D4BDC5B" w14:textId="77777777" w:rsidR="00CE4383" w:rsidRPr="00DE1AC9" w:rsidRDefault="00CE4383" w:rsidP="00DE1AC9"/>
        </w:tc>
        <w:tc>
          <w:tcPr>
            <w:tcW w:w="2167" w:type="dxa"/>
          </w:tcPr>
          <w:p w14:paraId="42517BA1" w14:textId="77777777" w:rsidR="00CE4383" w:rsidRPr="00DE1AC9" w:rsidRDefault="000824FF" w:rsidP="00DE1AC9">
            <w:r w:rsidRPr="00DE1AC9">
              <w:rPr>
                <w:rtl/>
              </w:rPr>
              <w:t>אנשי מכירות</w:t>
            </w:r>
          </w:p>
        </w:tc>
        <w:tc>
          <w:tcPr>
            <w:tcW w:w="4922" w:type="dxa"/>
          </w:tcPr>
          <w:p w14:paraId="4B00B0E5" w14:textId="77777777" w:rsidR="00CE4383" w:rsidRPr="00DE1AC9" w:rsidRDefault="000824FF" w:rsidP="00DE1AC9">
            <w:r w:rsidRPr="00DE1AC9">
              <w:rPr>
                <w:rtl/>
              </w:rPr>
              <w:t>אנשי המכירות של הסניף, תפקידם להיפגש עם לקוחות מזדמנים המגיעים לסניף, לבצע מכירות טלפוניות באמצעות לידים המגיעים דרך שיווק הדיגיטלי, להתאים את הרכב הנדרש ללקוח.</w:t>
            </w:r>
          </w:p>
        </w:tc>
      </w:tr>
      <w:tr w:rsidR="00CE4383" w:rsidRPr="00DE1AC9" w14:paraId="214FA11B" w14:textId="77777777" w:rsidTr="00DF7C4F">
        <w:trPr>
          <w:cnfStyle w:val="000000100000" w:firstRow="0" w:lastRow="0" w:firstColumn="0" w:lastColumn="0" w:oddVBand="0" w:evenVBand="0" w:oddHBand="1" w:evenHBand="0" w:firstRowFirstColumn="0" w:firstRowLastColumn="0" w:lastRowFirstColumn="0" w:lastRowLastColumn="0"/>
          <w:trHeight w:val="953"/>
        </w:trPr>
        <w:tc>
          <w:tcPr>
            <w:tcW w:w="1344" w:type="dxa"/>
            <w:vMerge/>
          </w:tcPr>
          <w:p w14:paraId="31D04AC9" w14:textId="77777777" w:rsidR="00CE4383" w:rsidRPr="00DE1AC9" w:rsidRDefault="00CE4383" w:rsidP="00DE1AC9"/>
        </w:tc>
        <w:tc>
          <w:tcPr>
            <w:tcW w:w="2167" w:type="dxa"/>
          </w:tcPr>
          <w:p w14:paraId="1ED1CEDF" w14:textId="77777777" w:rsidR="00CE4383" w:rsidRPr="00DE1AC9" w:rsidRDefault="000824FF" w:rsidP="00DE1AC9">
            <w:r w:rsidRPr="00DE1AC9">
              <w:rPr>
                <w:rtl/>
              </w:rPr>
              <w:t>מנהלי מכירות</w:t>
            </w:r>
          </w:p>
        </w:tc>
        <w:tc>
          <w:tcPr>
            <w:tcW w:w="4922" w:type="dxa"/>
          </w:tcPr>
          <w:p w14:paraId="71FA1048" w14:textId="36EC1147" w:rsidR="00CE4383" w:rsidRPr="00DE1AC9" w:rsidRDefault="000824FF" w:rsidP="00DE1AC9">
            <w:r w:rsidRPr="00DE1AC9">
              <w:rPr>
                <w:rtl/>
              </w:rPr>
              <w:t>לכל סניף יש מנהלי מכירות שבאחריותם לקבוע יעדי מכירות, לנהל את אנשי המכירות ואת המכירות באופן שוטף</w:t>
            </w:r>
            <w:r w:rsidR="00EE5638">
              <w:rPr>
                <w:rFonts w:hint="cs"/>
                <w:rtl/>
              </w:rPr>
              <w:t>, מחלק את קובץ הלידים לאנשי המכירות</w:t>
            </w:r>
            <w:r w:rsidRPr="00DE1AC9">
              <w:rPr>
                <w:rtl/>
              </w:rPr>
              <w:t>.</w:t>
            </w:r>
          </w:p>
        </w:tc>
      </w:tr>
      <w:tr w:rsidR="00CE4383" w:rsidRPr="00DE1AC9" w14:paraId="4AC45F4B" w14:textId="77777777" w:rsidTr="00DF7C4F">
        <w:tc>
          <w:tcPr>
            <w:tcW w:w="1344" w:type="dxa"/>
            <w:vMerge/>
          </w:tcPr>
          <w:p w14:paraId="06E44188" w14:textId="77777777" w:rsidR="00CE4383" w:rsidRPr="00DE1AC9" w:rsidRDefault="00CE4383" w:rsidP="00DE1AC9"/>
        </w:tc>
        <w:tc>
          <w:tcPr>
            <w:tcW w:w="2167" w:type="dxa"/>
          </w:tcPr>
          <w:p w14:paraId="7DB2C523" w14:textId="6D20980E" w:rsidR="00CE4383" w:rsidRPr="00DE1AC9" w:rsidRDefault="00EE5638" w:rsidP="00DE1AC9">
            <w:r>
              <w:rPr>
                <w:rFonts w:hint="cs"/>
                <w:rtl/>
              </w:rPr>
              <w:t>איש</w:t>
            </w:r>
            <w:r w:rsidR="000824FF" w:rsidRPr="00DE1AC9">
              <w:rPr>
                <w:rtl/>
              </w:rPr>
              <w:t xml:space="preserve"> אדמיניסטרציה</w:t>
            </w:r>
          </w:p>
        </w:tc>
        <w:tc>
          <w:tcPr>
            <w:tcW w:w="4922" w:type="dxa"/>
          </w:tcPr>
          <w:p w14:paraId="4E41BB89" w14:textId="745D57FD" w:rsidR="00CE4383" w:rsidRPr="00DE1AC9" w:rsidRDefault="000824FF" w:rsidP="00DE1AC9">
            <w:r w:rsidRPr="00DE1AC9">
              <w:rPr>
                <w:rtl/>
              </w:rPr>
              <w:t>קובע פגישות לאנשי המכירות, מדפיסה ומתייגת חוזים שנחתמים בסניף, קובע את ימי החזרת הרכבים ולקיחתם</w:t>
            </w:r>
            <w:r w:rsidR="00EE5638">
              <w:rPr>
                <w:rFonts w:hint="cs"/>
                <w:rtl/>
              </w:rPr>
              <w:t>, אוסף את הלידים מפלטפורמות שונות מעביר אותם למנהל המכירות.</w:t>
            </w:r>
          </w:p>
        </w:tc>
      </w:tr>
      <w:tr w:rsidR="00CE4383" w:rsidRPr="00DE1AC9" w14:paraId="3BADC662" w14:textId="77777777" w:rsidTr="00DF7C4F">
        <w:trPr>
          <w:cnfStyle w:val="000000100000" w:firstRow="0" w:lastRow="0" w:firstColumn="0" w:lastColumn="0" w:oddVBand="0" w:evenVBand="0" w:oddHBand="1" w:evenHBand="0" w:firstRowFirstColumn="0" w:firstRowLastColumn="0" w:lastRowFirstColumn="0" w:lastRowLastColumn="0"/>
        </w:trPr>
        <w:tc>
          <w:tcPr>
            <w:tcW w:w="1344" w:type="dxa"/>
            <w:vMerge/>
          </w:tcPr>
          <w:p w14:paraId="6A88A8FE" w14:textId="77777777" w:rsidR="00CE4383" w:rsidRPr="00DE1AC9" w:rsidRDefault="00CE4383" w:rsidP="00DE1AC9"/>
        </w:tc>
        <w:tc>
          <w:tcPr>
            <w:tcW w:w="2167" w:type="dxa"/>
          </w:tcPr>
          <w:p w14:paraId="17C815EE" w14:textId="77777777" w:rsidR="00CE4383" w:rsidRPr="00DE1AC9" w:rsidRDefault="000824FF" w:rsidP="00DE1AC9">
            <w:r w:rsidRPr="00DE1AC9">
              <w:rPr>
                <w:rtl/>
              </w:rPr>
              <w:t>נהג שינוע</w:t>
            </w:r>
          </w:p>
        </w:tc>
        <w:tc>
          <w:tcPr>
            <w:tcW w:w="4922" w:type="dxa"/>
          </w:tcPr>
          <w:p w14:paraId="71FE1663" w14:textId="194C214C" w:rsidR="00CE4383" w:rsidRPr="00DE1AC9" w:rsidRDefault="000824FF" w:rsidP="00DE1AC9">
            <w:r w:rsidRPr="00DE1AC9">
              <w:rPr>
                <w:rtl/>
              </w:rPr>
              <w:t xml:space="preserve">שינוע רכבי הסניף </w:t>
            </w:r>
            <w:r w:rsidR="00EE5638">
              <w:rPr>
                <w:rtl/>
              </w:rPr>
              <w:t>–</w:t>
            </w:r>
            <w:r w:rsidRPr="00DE1AC9">
              <w:rPr>
                <w:rtl/>
              </w:rPr>
              <w:t xml:space="preserve"> לקיחתם לשטיפה, תדלוקים, טיפולים, העברת טסטים, סידור ושינוע הרכבים במגרש הסניף ,מתן שירות ללקוחות.</w:t>
            </w:r>
          </w:p>
        </w:tc>
      </w:tr>
      <w:tr w:rsidR="00CE4383" w:rsidRPr="00DE1AC9" w14:paraId="6273B565" w14:textId="77777777" w:rsidTr="00DF7C4F">
        <w:tc>
          <w:tcPr>
            <w:tcW w:w="1344" w:type="dxa"/>
            <w:vMerge/>
          </w:tcPr>
          <w:p w14:paraId="14A05F2B" w14:textId="77777777" w:rsidR="00CE4383" w:rsidRPr="00DE1AC9" w:rsidRDefault="00CE4383" w:rsidP="00DE1AC9"/>
        </w:tc>
        <w:tc>
          <w:tcPr>
            <w:tcW w:w="2167" w:type="dxa"/>
          </w:tcPr>
          <w:p w14:paraId="676FA59F" w14:textId="77777777" w:rsidR="00CE4383" w:rsidRPr="00DE1AC9" w:rsidRDefault="000824FF" w:rsidP="00DE1AC9">
            <w:r w:rsidRPr="00DE1AC9">
              <w:rPr>
                <w:rtl/>
              </w:rPr>
              <w:t>מחלקת שיווק</w:t>
            </w:r>
          </w:p>
        </w:tc>
        <w:tc>
          <w:tcPr>
            <w:tcW w:w="4922" w:type="dxa"/>
          </w:tcPr>
          <w:p w14:paraId="4131BD06" w14:textId="77777777" w:rsidR="00CE4383" w:rsidRPr="00DE1AC9" w:rsidRDefault="000824FF" w:rsidP="00DE1AC9">
            <w:r w:rsidRPr="00DE1AC9">
              <w:rPr>
                <w:rtl/>
              </w:rPr>
              <w:t xml:space="preserve">אחראית על קידום מכירות ומיתוג הארגון. </w:t>
            </w:r>
          </w:p>
          <w:p w14:paraId="2C2D571D" w14:textId="77777777" w:rsidR="00CE4383" w:rsidRPr="00DE1AC9" w:rsidRDefault="000824FF" w:rsidP="00DE1AC9">
            <w:r w:rsidRPr="00DE1AC9">
              <w:rPr>
                <w:rtl/>
              </w:rPr>
              <w:t>פרסום הארגון ברשתות חברתיות, ניהול האתר של חברת הליסינג, לארגן ולסדר את הלידים ולייצא אותם לאנשי המכירות.</w:t>
            </w:r>
          </w:p>
        </w:tc>
      </w:tr>
      <w:tr w:rsidR="00CE4383" w:rsidRPr="00DE1AC9" w14:paraId="04CFF4D3" w14:textId="77777777" w:rsidTr="00DF7C4F">
        <w:trPr>
          <w:cnfStyle w:val="000000100000" w:firstRow="0" w:lastRow="0" w:firstColumn="0" w:lastColumn="0" w:oddVBand="0" w:evenVBand="0" w:oddHBand="1" w:evenHBand="0" w:firstRowFirstColumn="0" w:firstRowLastColumn="0" w:lastRowFirstColumn="0" w:lastRowLastColumn="0"/>
        </w:trPr>
        <w:tc>
          <w:tcPr>
            <w:tcW w:w="1344" w:type="dxa"/>
            <w:vMerge w:val="restart"/>
          </w:tcPr>
          <w:p w14:paraId="0C02D6EF" w14:textId="77777777" w:rsidR="00CE4383" w:rsidRPr="00DE1AC9" w:rsidRDefault="000824FF" w:rsidP="00DE1AC9">
            <w:r w:rsidRPr="00DE1AC9">
              <w:rPr>
                <w:rtl/>
              </w:rPr>
              <w:t>חיצוניים</w:t>
            </w:r>
          </w:p>
        </w:tc>
        <w:tc>
          <w:tcPr>
            <w:tcW w:w="2167" w:type="dxa"/>
          </w:tcPr>
          <w:p w14:paraId="63FC503C" w14:textId="77777777" w:rsidR="00CE4383" w:rsidRPr="00DE1AC9" w:rsidRDefault="000824FF" w:rsidP="00DE1AC9">
            <w:r w:rsidRPr="00DE1AC9">
              <w:rPr>
                <w:rtl/>
              </w:rPr>
              <w:t>צרכנים פרטיים</w:t>
            </w:r>
          </w:p>
        </w:tc>
        <w:tc>
          <w:tcPr>
            <w:tcW w:w="4922" w:type="dxa"/>
          </w:tcPr>
          <w:p w14:paraId="619EFD97" w14:textId="77777777" w:rsidR="00CE4383" w:rsidRPr="00DE1AC9" w:rsidRDefault="000824FF" w:rsidP="00DE1AC9">
            <w:r w:rsidRPr="00DE1AC9">
              <w:rPr>
                <w:rtl/>
              </w:rPr>
              <w:t xml:space="preserve">רכישת רכב דרך חברת ליסינג, הכולל תשלום של מקדמה ותשלומים קבועים מדי חודש. </w:t>
            </w:r>
          </w:p>
          <w:p w14:paraId="2B7363FF" w14:textId="77777777" w:rsidR="00CE4383" w:rsidRPr="00DE1AC9" w:rsidRDefault="000824FF" w:rsidP="00DE1AC9">
            <w:r w:rsidRPr="00DE1AC9">
              <w:rPr>
                <w:rtl/>
              </w:rPr>
              <w:t>בתום התקופה הרוכש יכול לבחור בין תשלום יתרת המחיר והעברת בעלות על הרכב לרוכש, מכירה של הרכב חזרה לחברת הליסינג ו/או רכישת רכב חדש במסלול דומה.</w:t>
            </w:r>
          </w:p>
        </w:tc>
      </w:tr>
      <w:tr w:rsidR="00CE4383" w:rsidRPr="00DE1AC9" w14:paraId="6AFB046B" w14:textId="77777777" w:rsidTr="00DF7C4F">
        <w:tc>
          <w:tcPr>
            <w:tcW w:w="1344" w:type="dxa"/>
            <w:vMerge/>
          </w:tcPr>
          <w:p w14:paraId="38EFE532" w14:textId="77777777" w:rsidR="00CE4383" w:rsidRPr="00DE1AC9" w:rsidRDefault="00CE4383" w:rsidP="00DE1AC9"/>
        </w:tc>
        <w:tc>
          <w:tcPr>
            <w:tcW w:w="2167" w:type="dxa"/>
          </w:tcPr>
          <w:p w14:paraId="66387EE3" w14:textId="77777777" w:rsidR="00CE4383" w:rsidRPr="00DE1AC9" w:rsidRDefault="000824FF" w:rsidP="00DE1AC9">
            <w:r w:rsidRPr="00DE1AC9">
              <w:rPr>
                <w:rtl/>
              </w:rPr>
              <w:t>צרכנים עסקיים</w:t>
            </w:r>
          </w:p>
        </w:tc>
        <w:tc>
          <w:tcPr>
            <w:tcW w:w="4922" w:type="dxa"/>
          </w:tcPr>
          <w:p w14:paraId="2068AE7F" w14:textId="77777777" w:rsidR="00CE4383" w:rsidRPr="00DE1AC9" w:rsidRDefault="000824FF" w:rsidP="00DE1AC9">
            <w:r w:rsidRPr="00DE1AC9">
              <w:rPr>
                <w:rtl/>
              </w:rPr>
              <w:t>מעסיקים שרוצים לחסוך במשאבים בניהול צי הרכב ולבצע מיקור חוץ עבור צי הרכב שלהם, וגם עבור מי שרוצה לתת לעובדים הטבה משתלמת מאוד.</w:t>
            </w:r>
          </w:p>
        </w:tc>
      </w:tr>
      <w:tr w:rsidR="00CE4383" w:rsidRPr="00DE1AC9" w14:paraId="16834E63" w14:textId="77777777" w:rsidTr="00DF7C4F">
        <w:trPr>
          <w:cnfStyle w:val="000000100000" w:firstRow="0" w:lastRow="0" w:firstColumn="0" w:lastColumn="0" w:oddVBand="0" w:evenVBand="0" w:oddHBand="1" w:evenHBand="0" w:firstRowFirstColumn="0" w:firstRowLastColumn="0" w:lastRowFirstColumn="0" w:lastRowLastColumn="0"/>
        </w:trPr>
        <w:tc>
          <w:tcPr>
            <w:tcW w:w="1344" w:type="dxa"/>
            <w:vMerge/>
          </w:tcPr>
          <w:p w14:paraId="3AE5653F" w14:textId="77777777" w:rsidR="00CE4383" w:rsidRPr="00DE1AC9" w:rsidRDefault="00CE4383" w:rsidP="00DE1AC9"/>
        </w:tc>
        <w:tc>
          <w:tcPr>
            <w:tcW w:w="2167" w:type="dxa"/>
          </w:tcPr>
          <w:p w14:paraId="0D69FCC7" w14:textId="77777777" w:rsidR="00CE4383" w:rsidRPr="00DE1AC9" w:rsidRDefault="000824FF" w:rsidP="00DE1AC9">
            <w:r w:rsidRPr="00DE1AC9">
              <w:rPr>
                <w:rtl/>
              </w:rPr>
              <w:t xml:space="preserve">ספקים </w:t>
            </w:r>
          </w:p>
        </w:tc>
        <w:tc>
          <w:tcPr>
            <w:tcW w:w="4922" w:type="dxa"/>
          </w:tcPr>
          <w:p w14:paraId="36131E6F" w14:textId="77777777" w:rsidR="00CE4383" w:rsidRPr="00DE1AC9" w:rsidRDefault="000824FF" w:rsidP="00DE1AC9">
            <w:r w:rsidRPr="00DE1AC9">
              <w:rPr>
                <w:rtl/>
              </w:rPr>
              <w:t>הספקים לחברות הליסינג, אחראים לספק את אלפי הרכבים לחברות, מדובר על חברות גדולות הנמצאות בחו"ל.</w:t>
            </w:r>
          </w:p>
        </w:tc>
      </w:tr>
    </w:tbl>
    <w:p w14:paraId="3CDC3A0B" w14:textId="2F723D4E" w:rsidR="00B27350" w:rsidRDefault="00B27350" w:rsidP="00192FDC">
      <w:pPr>
        <w:rPr>
          <w:sz w:val="20"/>
          <w:szCs w:val="20"/>
          <w:rtl/>
        </w:rPr>
      </w:pPr>
      <w:r w:rsidRPr="00B27350">
        <w:rPr>
          <w:rFonts w:hint="cs"/>
          <w:sz w:val="20"/>
          <w:szCs w:val="20"/>
          <w:rtl/>
        </w:rPr>
        <w:t xml:space="preserve">טבלה </w:t>
      </w:r>
      <w:r w:rsidR="00CD6410">
        <w:rPr>
          <w:rFonts w:hint="cs"/>
          <w:sz w:val="20"/>
          <w:szCs w:val="20"/>
          <w:rtl/>
        </w:rPr>
        <w:t>4.1.</w:t>
      </w:r>
      <w:r w:rsidR="007366A9">
        <w:rPr>
          <w:rFonts w:hint="cs"/>
          <w:sz w:val="20"/>
          <w:szCs w:val="20"/>
          <w:rtl/>
        </w:rPr>
        <w:t>4</w:t>
      </w:r>
      <w:r w:rsidRPr="00B27350">
        <w:rPr>
          <w:rFonts w:hint="cs"/>
          <w:sz w:val="20"/>
          <w:szCs w:val="20"/>
          <w:rtl/>
        </w:rPr>
        <w:t xml:space="preserve">. </w:t>
      </w:r>
      <w:r w:rsidR="007366A9">
        <w:rPr>
          <w:rFonts w:hint="cs"/>
          <w:sz w:val="20"/>
          <w:szCs w:val="20"/>
          <w:rtl/>
        </w:rPr>
        <w:t>תיאור</w:t>
      </w:r>
      <w:r w:rsidRPr="00B27350">
        <w:rPr>
          <w:rFonts w:hint="cs"/>
          <w:sz w:val="20"/>
          <w:szCs w:val="20"/>
          <w:rtl/>
        </w:rPr>
        <w:t xml:space="preserve"> סניף ליסינג </w:t>
      </w:r>
    </w:p>
    <w:p w14:paraId="36CD7DCF" w14:textId="77777777" w:rsidR="00D12BC6" w:rsidRDefault="00D12BC6" w:rsidP="00192FDC">
      <w:pPr>
        <w:rPr>
          <w:sz w:val="20"/>
          <w:szCs w:val="20"/>
          <w:rtl/>
        </w:rPr>
      </w:pPr>
    </w:p>
    <w:p w14:paraId="3D70843F" w14:textId="59B55BAD" w:rsidR="00DE0015" w:rsidRPr="00192FDC" w:rsidRDefault="00DE0015" w:rsidP="00192FDC">
      <w:pPr>
        <w:rPr>
          <w:sz w:val="20"/>
          <w:szCs w:val="20"/>
        </w:rPr>
      </w:pPr>
    </w:p>
    <w:p w14:paraId="3BC55F2A" w14:textId="3EFEF73A" w:rsidR="00CE4383" w:rsidRDefault="008551B1" w:rsidP="002A017F">
      <w:pPr>
        <w:pStyle w:val="Heading2"/>
        <w:rPr>
          <w:rtl/>
        </w:rPr>
      </w:pPr>
      <w:bookmarkStart w:id="45" w:name="_Toc104718739"/>
      <w:r>
        <w:rPr>
          <w:rFonts w:hint="cs"/>
          <w:rtl/>
        </w:rPr>
        <w:lastRenderedPageBreak/>
        <w:t>סקירת ה</w:t>
      </w:r>
      <w:r w:rsidR="000824FF" w:rsidRPr="00DE1AC9">
        <w:rPr>
          <w:rtl/>
        </w:rPr>
        <w:t>מצב הקיים</w:t>
      </w:r>
      <w:r>
        <w:rPr>
          <w:rFonts w:hint="cs"/>
          <w:rtl/>
        </w:rPr>
        <w:t xml:space="preserve"> בארץ ובעולם</w:t>
      </w:r>
      <w:bookmarkEnd w:id="45"/>
    </w:p>
    <w:p w14:paraId="692BBB00" w14:textId="368AF36F" w:rsidR="00185E01" w:rsidRPr="00185E01" w:rsidRDefault="00185E01" w:rsidP="00C01E1F">
      <w:pPr>
        <w:pStyle w:val="Heading3"/>
      </w:pPr>
      <w:r>
        <w:rPr>
          <w:rFonts w:hint="cs"/>
          <w:rtl/>
        </w:rPr>
        <w:t>סקירת המצב בארץ</w:t>
      </w:r>
    </w:p>
    <w:p w14:paraId="1DE0A28E" w14:textId="77777777" w:rsidR="00CE4383" w:rsidRPr="00DE1AC9" w:rsidRDefault="000824FF" w:rsidP="00DE1AC9">
      <w:r w:rsidRPr="00DE1AC9">
        <w:rPr>
          <w:rtl/>
        </w:rPr>
        <w:t xml:space="preserve">העובדים מנהלים את הלידים בקובץ </w:t>
      </w:r>
      <w:r w:rsidRPr="00DE1AC9">
        <w:t>Excel</w:t>
      </w:r>
      <w:r w:rsidRPr="00DE1AC9">
        <w:rPr>
          <w:rtl/>
        </w:rPr>
        <w:t xml:space="preserve">, משמע אין סנכרון בין העבודה של העובדים- יכול להיגרם מצב שבו שני נציגים מאותו הסניף מתקשרים לאותו לקוח במקביל- דבר שיכול להשפיע על החלטת הלקוח שמקבל הרגשה של חוסר מקצועיות מעובדי החברה. </w:t>
      </w:r>
    </w:p>
    <w:p w14:paraId="5BAD0116" w14:textId="445BE6D3" w:rsidR="008551B1" w:rsidRDefault="000824FF" w:rsidP="008551B1">
      <w:pPr>
        <w:rPr>
          <w:rtl/>
        </w:rPr>
      </w:pPr>
      <w:r w:rsidRPr="00DE1AC9">
        <w:rPr>
          <w:rtl/>
        </w:rPr>
        <w:t xml:space="preserve">בנוסף, העובדים מקבלים את קובץ האקסל לא מסודר לפי איזשהם פרמטרים שיכולים לעזור לדרג את רמת חשיבות הלקוח, ואת חשיבות החזרה </w:t>
      </w:r>
      <w:r w:rsidR="00ED16BE" w:rsidRPr="00DE1AC9">
        <w:rPr>
          <w:rFonts w:hint="cs"/>
          <w:rtl/>
        </w:rPr>
        <w:t>המיידי</w:t>
      </w:r>
      <w:r w:rsidR="00ED16BE" w:rsidRPr="00DE1AC9">
        <w:rPr>
          <w:rFonts w:hint="eastAsia"/>
          <w:rtl/>
        </w:rPr>
        <w:t>ת</w:t>
      </w:r>
      <w:r w:rsidRPr="00DE1AC9">
        <w:rPr>
          <w:rtl/>
        </w:rPr>
        <w:t xml:space="preserve"> </w:t>
      </w:r>
      <w:r w:rsidR="008551B1">
        <w:rPr>
          <w:rFonts w:hint="cs"/>
          <w:rtl/>
        </w:rPr>
        <w:t>אליו.</w:t>
      </w:r>
    </w:p>
    <w:p w14:paraId="7FD4C5F1" w14:textId="6966B8D2" w:rsidR="008551B1" w:rsidRDefault="008551B1" w:rsidP="008551B1">
      <w:pPr>
        <w:rPr>
          <w:rtl/>
        </w:rPr>
      </w:pPr>
      <w:r>
        <w:rPr>
          <w:rFonts w:hint="cs"/>
          <w:rtl/>
        </w:rPr>
        <w:t>סקר השוק שעשינו בארץ כלל את חברות הליסינג המובילות בארץ אשר פועלות באותם מתווים גם בחו"ל. מבדיקה עם אנשי המכירות ועם מנהלי המכירות נאמר כי במדינות שבהן החברות עובדות התהליכים מתבצעים באותה הדרך.</w:t>
      </w:r>
    </w:p>
    <w:p w14:paraId="24CD47F4" w14:textId="5461E5BC" w:rsidR="008551B1" w:rsidRDefault="008551B1" w:rsidP="008551B1">
      <w:pPr>
        <w:rPr>
          <w:rtl/>
        </w:rPr>
      </w:pPr>
      <w:r>
        <w:rPr>
          <w:rFonts w:hint="cs"/>
          <w:rtl/>
        </w:rPr>
        <w:t xml:space="preserve">ההבדל הגדול ביותר בהתנהלות השוטפת של החברות בארץ ובחו"ל הוא </w:t>
      </w:r>
      <w:r w:rsidR="00066630">
        <w:rPr>
          <w:rFonts w:hint="cs"/>
          <w:rtl/>
        </w:rPr>
        <w:t xml:space="preserve">שלקוח עסקי </w:t>
      </w:r>
      <w:r w:rsidR="001527F8">
        <w:rPr>
          <w:rFonts w:hint="cs"/>
          <w:rtl/>
        </w:rPr>
        <w:t>בחו"ל</w:t>
      </w:r>
      <w:r w:rsidR="00066630">
        <w:rPr>
          <w:rFonts w:hint="cs"/>
          <w:rtl/>
        </w:rPr>
        <w:t xml:space="preserve"> </w:t>
      </w:r>
      <w:r>
        <w:rPr>
          <w:rFonts w:hint="cs"/>
          <w:rtl/>
        </w:rPr>
        <w:t>בעת מילוי פרטי הליד</w:t>
      </w:r>
      <w:r w:rsidR="001527F8">
        <w:rPr>
          <w:rFonts w:hint="cs"/>
          <w:rtl/>
        </w:rPr>
        <w:t>,</w:t>
      </w:r>
      <w:r>
        <w:rPr>
          <w:rFonts w:hint="cs"/>
          <w:rtl/>
        </w:rPr>
        <w:t xml:space="preserve"> </w:t>
      </w:r>
      <w:r w:rsidR="00066630">
        <w:rPr>
          <w:rFonts w:hint="cs"/>
          <w:rtl/>
        </w:rPr>
        <w:t>הלקוח הפוטנציאלי מתבקש למלא את הקילומטראז' שהוא צופה שיעשה במהלך השנה</w:t>
      </w:r>
      <w:r w:rsidR="001527F8">
        <w:rPr>
          <w:rFonts w:hint="cs"/>
          <w:rtl/>
        </w:rPr>
        <w:t xml:space="preserve"> </w:t>
      </w:r>
      <w:r w:rsidR="00066630">
        <w:rPr>
          <w:rFonts w:hint="cs"/>
          <w:rtl/>
        </w:rPr>
        <w:t xml:space="preserve">- דבר שעוזר לקביעת מחיר הליד. </w:t>
      </w:r>
    </w:p>
    <w:p w14:paraId="4E6334CC" w14:textId="710D2930" w:rsidR="00DB3455" w:rsidRDefault="00646C80" w:rsidP="00C01E1F">
      <w:pPr>
        <w:pStyle w:val="Heading3"/>
        <w:rPr>
          <w:rtl/>
        </w:rPr>
      </w:pPr>
      <w:r>
        <w:rPr>
          <w:rFonts w:hint="cs"/>
          <w:rtl/>
        </w:rPr>
        <w:t>סקירת המצב בעולם</w:t>
      </w:r>
    </w:p>
    <w:p w14:paraId="24A8DB6B" w14:textId="4A8C3811" w:rsidR="008F72DB" w:rsidRDefault="008F72DB" w:rsidP="00D43EC0">
      <w:pPr>
        <w:rPr>
          <w:rtl/>
        </w:rPr>
      </w:pPr>
      <w:r>
        <w:rPr>
          <w:rFonts w:hint="cs"/>
          <w:rtl/>
        </w:rPr>
        <w:t>סקירת</w:t>
      </w:r>
      <w:r w:rsidR="00066630">
        <w:rPr>
          <w:rFonts w:hint="cs"/>
          <w:rtl/>
        </w:rPr>
        <w:t xml:space="preserve"> </w:t>
      </w:r>
      <w:r>
        <w:rPr>
          <w:rFonts w:hint="cs"/>
          <w:rtl/>
        </w:rPr>
        <w:t xml:space="preserve">המצב </w:t>
      </w:r>
      <w:r w:rsidR="00066630">
        <w:rPr>
          <w:rFonts w:hint="cs"/>
          <w:rtl/>
        </w:rPr>
        <w:t xml:space="preserve">הקיים </w:t>
      </w:r>
      <w:r>
        <w:rPr>
          <w:rFonts w:hint="cs"/>
          <w:rtl/>
        </w:rPr>
        <w:t>בעולם</w:t>
      </w:r>
      <w:r w:rsidR="00066630">
        <w:rPr>
          <w:rFonts w:hint="cs"/>
          <w:rtl/>
        </w:rPr>
        <w:t xml:space="preserve"> תואם למצב הקיים </w:t>
      </w:r>
      <w:r>
        <w:rPr>
          <w:rFonts w:hint="cs"/>
          <w:rtl/>
        </w:rPr>
        <w:t>בארץ</w:t>
      </w:r>
      <w:r w:rsidR="00523C02">
        <w:rPr>
          <w:rFonts w:hint="cs"/>
          <w:rtl/>
        </w:rPr>
        <w:t>.</w:t>
      </w:r>
      <w:r w:rsidR="00066630">
        <w:rPr>
          <w:rFonts w:hint="cs"/>
          <w:rtl/>
        </w:rPr>
        <w:t xml:space="preserve"> </w:t>
      </w:r>
    </w:p>
    <w:p w14:paraId="75FCA057" w14:textId="366D92E3" w:rsidR="00D43EC0" w:rsidRDefault="00D43EC0" w:rsidP="00D43EC0">
      <w:pPr>
        <w:rPr>
          <w:rtl/>
        </w:rPr>
      </w:pPr>
      <w:r>
        <w:rPr>
          <w:rFonts w:hint="cs"/>
          <w:rtl/>
        </w:rPr>
        <w:t xml:space="preserve">אך, בשונה מחברות בארץ, בחו"ל ובדגש על ארה"ב לפני ביצוע עסקה בתחום הליסינג, החברות בודקות את דירוג האשראי של אותו הלקוח הפוטנציאלי. </w:t>
      </w:r>
    </w:p>
    <w:p w14:paraId="77A00D68" w14:textId="77777777" w:rsidR="00D43EC0" w:rsidRDefault="00D43EC0" w:rsidP="00D43EC0">
      <w:pPr>
        <w:rPr>
          <w:rtl/>
        </w:rPr>
      </w:pPr>
      <w:r>
        <w:rPr>
          <w:rFonts w:hint="cs"/>
          <w:rtl/>
        </w:rPr>
        <w:t xml:space="preserve">בכדי לקבל את האישור בארה"ב הדירוג הוא 680 ומעלה, וחברות הליסינג שמות דגש על הלוואות רכבים היסטוריות בכדי להבין אם אותו הלקוח יוכל להחזיר בזמן את תשלומי הליסינג עבור הרכב. </w:t>
      </w:r>
    </w:p>
    <w:p w14:paraId="522F4CE3" w14:textId="77777777" w:rsidR="00D43EC0" w:rsidRDefault="00D43EC0" w:rsidP="00D43EC0">
      <w:pPr>
        <w:rPr>
          <w:rtl/>
        </w:rPr>
      </w:pPr>
      <w:r>
        <w:rPr>
          <w:rFonts w:hint="cs"/>
          <w:rtl/>
        </w:rPr>
        <w:t xml:space="preserve">במידה והדירוג הוא מתחת ל680, הלקוח כן יוכל להשכיר את הרכב אך יצטרך לשלם עבור השירות הרבה יותר. </w:t>
      </w:r>
    </w:p>
    <w:p w14:paraId="7BA56EE9" w14:textId="77777777" w:rsidR="00D43EC0" w:rsidRDefault="00D43EC0" w:rsidP="00D43EC0">
      <w:pPr>
        <w:rPr>
          <w:rtl/>
        </w:rPr>
      </w:pPr>
      <w:r>
        <w:rPr>
          <w:rFonts w:hint="cs"/>
          <w:rtl/>
        </w:rPr>
        <w:t xml:space="preserve">בכדי לבצע את בדיקות האשראי, על החברה ליצור קשר עם אחת מ-3 חברות דיווח האשראי, ולרוב חברות האשראי גובות בין 25$ ל-75$ עבור בדיקה ללקוח פוטנציאלי בחברות קטנות, ועבור חברות גדולות ישנם הסכמים עם חברות דיווח האשראי המספקות הנחות עבור בדיקות אלו. </w:t>
      </w:r>
    </w:p>
    <w:p w14:paraId="149CE7AB" w14:textId="77777777" w:rsidR="00D43EC0" w:rsidRDefault="00D43EC0" w:rsidP="00D43EC0">
      <w:pPr>
        <w:rPr>
          <w:rtl/>
        </w:rPr>
      </w:pPr>
      <w:r>
        <w:rPr>
          <w:rFonts w:hint="cs"/>
          <w:rtl/>
        </w:rPr>
        <w:t>היות ובדיקות האשראי הן הכרחיות הן מבחינה פיננסית והן מבחינה חוקית, חברות הליסינג בחו"ל מספקות רכבים רק למי שיש לו דירוג מתאים, או מעלות את מחיר הליסינג בהתאם. לכן, בעת דירוג ליסינג בחברות בארה"ב אחד הפרמטרים החשובים שנשים עליו דגש יהיה דירוג האשראי ועמודה זו בקובץ הלידים תקבל משקל גבוה יותר בעת שקלול המשתנים.</w:t>
      </w:r>
    </w:p>
    <w:p w14:paraId="3B89607A" w14:textId="62704AE2" w:rsidR="004D2052" w:rsidRDefault="004D2052" w:rsidP="00D43EC0">
      <w:pPr>
        <w:rPr>
          <w:rtl/>
        </w:rPr>
      </w:pPr>
    </w:p>
    <w:p w14:paraId="4DA3690C" w14:textId="77777777" w:rsidR="00DB3455" w:rsidRDefault="00DB3455" w:rsidP="00D43EC0">
      <w:pPr>
        <w:rPr>
          <w:rtl/>
        </w:rPr>
      </w:pPr>
    </w:p>
    <w:p w14:paraId="0D4D5029" w14:textId="77777777" w:rsidR="00DB3455" w:rsidRDefault="00DB3455" w:rsidP="00D43EC0">
      <w:pPr>
        <w:rPr>
          <w:rtl/>
        </w:rPr>
      </w:pPr>
    </w:p>
    <w:p w14:paraId="047CB8B9" w14:textId="77777777" w:rsidR="00DB3455" w:rsidRDefault="00DB3455" w:rsidP="00D43EC0">
      <w:pPr>
        <w:rPr>
          <w:rtl/>
        </w:rPr>
      </w:pPr>
    </w:p>
    <w:p w14:paraId="0CD3A9DC" w14:textId="77777777" w:rsidR="00DB3455" w:rsidRDefault="00DB3455" w:rsidP="00D43EC0">
      <w:pPr>
        <w:rPr>
          <w:rtl/>
        </w:rPr>
      </w:pPr>
    </w:p>
    <w:p w14:paraId="2D1FDA00" w14:textId="77777777" w:rsidR="00DB3455" w:rsidRDefault="00DB3455" w:rsidP="00D43EC0">
      <w:pPr>
        <w:rPr>
          <w:rtl/>
        </w:rPr>
      </w:pPr>
    </w:p>
    <w:p w14:paraId="73EBDC15" w14:textId="77777777" w:rsidR="00DB3455" w:rsidRDefault="00DB3455" w:rsidP="00D43EC0">
      <w:pPr>
        <w:rPr>
          <w:rtl/>
        </w:rPr>
      </w:pPr>
    </w:p>
    <w:p w14:paraId="27A4C7D5" w14:textId="77777777" w:rsidR="00DB3455" w:rsidRDefault="00DB3455" w:rsidP="00D43EC0">
      <w:pPr>
        <w:rPr>
          <w:rtl/>
        </w:rPr>
      </w:pPr>
    </w:p>
    <w:p w14:paraId="642E5297" w14:textId="77777777" w:rsidR="00DB3455" w:rsidRDefault="00DB3455" w:rsidP="00D43EC0">
      <w:pPr>
        <w:rPr>
          <w:rtl/>
        </w:rPr>
      </w:pPr>
    </w:p>
    <w:p w14:paraId="08CC321C" w14:textId="77777777" w:rsidR="00332634" w:rsidRDefault="00332634" w:rsidP="00D43EC0"/>
    <w:p w14:paraId="5FDCE88C" w14:textId="2E5504A5" w:rsidR="004D2052" w:rsidRDefault="008D3FDA" w:rsidP="008606FF">
      <w:pPr>
        <w:pStyle w:val="Heading1"/>
        <w:rPr>
          <w:rtl/>
        </w:rPr>
      </w:pPr>
      <w:bookmarkStart w:id="46" w:name="_Toc104718740"/>
      <w:r>
        <w:rPr>
          <w:rFonts w:hint="cs"/>
          <w:rtl/>
        </w:rPr>
        <w:lastRenderedPageBreak/>
        <w:t>מסמך דרישות</w:t>
      </w:r>
      <w:bookmarkEnd w:id="46"/>
    </w:p>
    <w:p w14:paraId="057F2D26" w14:textId="22AE87D8" w:rsidR="008D3FDA" w:rsidRPr="00DE1AC9" w:rsidRDefault="008D3FDA" w:rsidP="008551B1">
      <w:pPr>
        <w:rPr>
          <w:rtl/>
        </w:rPr>
      </w:pPr>
      <w:r>
        <w:rPr>
          <w:rFonts w:hint="cs"/>
          <w:rtl/>
        </w:rPr>
        <w:t xml:space="preserve">מסמך הדרישות ושינויים </w:t>
      </w:r>
      <w:r w:rsidR="008606FF">
        <w:rPr>
          <w:rFonts w:hint="cs"/>
          <w:rtl/>
        </w:rPr>
        <w:t xml:space="preserve">מפורט בסעיף </w:t>
      </w:r>
      <w:hyperlink w:anchor="_ריכוז_שינויים_מדוח" w:history="1">
        <w:r w:rsidR="008606FF" w:rsidRPr="00C73B26">
          <w:rPr>
            <w:rStyle w:val="Hyperlink"/>
            <w:rFonts w:hint="cs"/>
            <w:rtl/>
          </w:rPr>
          <w:t>1</w:t>
        </w:r>
        <w:r w:rsidR="000227D4" w:rsidRPr="00C73B26">
          <w:rPr>
            <w:rStyle w:val="Hyperlink"/>
            <w:rFonts w:hint="cs"/>
            <w:rtl/>
          </w:rPr>
          <w:t>5</w:t>
        </w:r>
      </w:hyperlink>
      <w:r w:rsidR="008606FF">
        <w:rPr>
          <w:rFonts w:hint="cs"/>
          <w:rtl/>
        </w:rPr>
        <w:t>.</w:t>
      </w:r>
    </w:p>
    <w:p w14:paraId="5E3CCF61" w14:textId="77777777" w:rsidR="00CE4383" w:rsidRPr="00DE1AC9" w:rsidRDefault="00CE4383" w:rsidP="00DE1AC9"/>
    <w:p w14:paraId="5B080CF3" w14:textId="301188F2" w:rsidR="00DE1AC9" w:rsidRPr="00DE1AC9" w:rsidRDefault="000824FF" w:rsidP="00384441">
      <w:r w:rsidRPr="00DE1AC9">
        <w:br w:type="page"/>
      </w:r>
    </w:p>
    <w:p w14:paraId="6EA778A6" w14:textId="141BDA5B" w:rsidR="00CE4383" w:rsidRDefault="007B08DD" w:rsidP="00B946B6">
      <w:pPr>
        <w:pStyle w:val="Heading1"/>
        <w:rPr>
          <w:rtl/>
        </w:rPr>
      </w:pPr>
      <w:bookmarkStart w:id="47" w:name="_מקרי_שימוש_–"/>
      <w:bookmarkStart w:id="48" w:name="_Toc104718741"/>
      <w:bookmarkEnd w:id="47"/>
      <w:r>
        <w:rPr>
          <w:rFonts w:hint="cs"/>
          <w:rtl/>
        </w:rPr>
        <w:lastRenderedPageBreak/>
        <w:t>בחינה וניתוח חלופות מערכתיות</w:t>
      </w:r>
      <w:bookmarkEnd w:id="48"/>
    </w:p>
    <w:p w14:paraId="0B94811F" w14:textId="0F930F0A" w:rsidR="00C430F9" w:rsidRDefault="00C430F9" w:rsidP="00C430F9">
      <w:pPr>
        <w:pStyle w:val="Heading2"/>
        <w:rPr>
          <w:rtl/>
        </w:rPr>
      </w:pPr>
      <w:bookmarkStart w:id="49" w:name="_Toc104718742"/>
      <w:r>
        <w:rPr>
          <w:rFonts w:hint="cs"/>
          <w:rtl/>
        </w:rPr>
        <w:t>אלטרנטיבות לישימות הפרויקט</w:t>
      </w:r>
      <w:bookmarkEnd w:id="49"/>
    </w:p>
    <w:p w14:paraId="07809B6B" w14:textId="77777777" w:rsidR="00C430F9" w:rsidRPr="009A1A25" w:rsidRDefault="00C430F9" w:rsidP="00C01E1F">
      <w:pPr>
        <w:pStyle w:val="Heading3"/>
        <w:rPr>
          <w:rtl/>
        </w:rPr>
      </w:pPr>
      <w:bookmarkStart w:id="50" w:name="_Toc77098082"/>
      <w:r w:rsidRPr="009A1A25">
        <w:rPr>
          <w:rtl/>
        </w:rPr>
        <w:t>חלופה 1- מערכת ייעודית בפיתוח עצמי מלא</w:t>
      </w:r>
      <w:bookmarkEnd w:id="50"/>
    </w:p>
    <w:p w14:paraId="6BD708F2" w14:textId="6126E5AE" w:rsidR="00C430F9" w:rsidRPr="009A1A25" w:rsidRDefault="00C430F9" w:rsidP="00C430F9">
      <w:pPr>
        <w:ind w:left="567"/>
      </w:pPr>
      <w:r w:rsidRPr="009A1A25">
        <w:rPr>
          <w:rtl/>
        </w:rPr>
        <w:t xml:space="preserve">פיתוח מלא של מערכת המלצה ייחודית עבור חברות הליסינג וכתיבת אלגוריתם המבוסס על הדרישות הפונקציונליות של הפרויקט. לטובת בניית המערכת ייעשה שימוש  בשפת </w:t>
      </w:r>
      <w:r w:rsidRPr="009A1A25">
        <w:t>Python</w:t>
      </w:r>
      <w:r w:rsidR="005C1B89">
        <w:rPr>
          <w:rFonts w:hint="cs"/>
          <w:rtl/>
        </w:rPr>
        <w:t xml:space="preserve"> </w:t>
      </w:r>
      <w:r w:rsidRPr="009A1A25">
        <w:rPr>
          <w:rtl/>
        </w:rPr>
        <w:t xml:space="preserve">שפת תכנות דינמית שתאפשר לנתח את הנתונים אשר יאוחסנו בשרת ייעודי. ניתוח המידע וביצוע האנליזות יבוצעו גם על ידי שפת </w:t>
      </w:r>
      <w:r w:rsidRPr="009A1A25">
        <w:t>Python</w:t>
      </w:r>
      <w:r w:rsidRPr="009A1A25">
        <w:rPr>
          <w:rtl/>
        </w:rPr>
        <w:t xml:space="preserve"> בסביבות פיתוח התומכות בשפה זו.</w:t>
      </w:r>
    </w:p>
    <w:p w14:paraId="337F2B25" w14:textId="201ED8FD" w:rsidR="00C430F9" w:rsidRPr="009A1A25" w:rsidRDefault="00C430F9" w:rsidP="00C430F9">
      <w:pPr>
        <w:ind w:left="567"/>
        <w:rPr>
          <w:u w:val="single"/>
        </w:rPr>
      </w:pPr>
      <w:r w:rsidRPr="009A1A25">
        <w:rPr>
          <w:u w:val="single"/>
          <w:rtl/>
        </w:rPr>
        <w:t>יתרונות חלופה 1:</w:t>
      </w:r>
      <w:r w:rsidR="00E502B9">
        <w:rPr>
          <w:u w:val="single"/>
          <w:rtl/>
        </w:rPr>
        <w:br/>
      </w:r>
      <w:r w:rsidRPr="009A1A25">
        <w:rPr>
          <w:u w:val="single"/>
          <w:rtl/>
        </w:rPr>
        <w:t xml:space="preserve"> </w:t>
      </w:r>
    </w:p>
    <w:p w14:paraId="30A6EE67" w14:textId="77777777" w:rsidR="00C430F9" w:rsidRPr="009A1A25" w:rsidRDefault="00C430F9" w:rsidP="002D6294">
      <w:pPr>
        <w:numPr>
          <w:ilvl w:val="0"/>
          <w:numId w:val="9"/>
        </w:numPr>
        <w:spacing w:before="0"/>
        <w:ind w:left="567" w:firstLine="0"/>
      </w:pPr>
      <w:r w:rsidRPr="009A1A25">
        <w:rPr>
          <w:rtl/>
        </w:rPr>
        <w:t>חוסר תלות בגורם חוץ לצורכי תפעול ושיפור המערכת.</w:t>
      </w:r>
    </w:p>
    <w:p w14:paraId="0F14B598" w14:textId="77777777" w:rsidR="00C430F9" w:rsidRPr="009A1A25" w:rsidRDefault="00C430F9" w:rsidP="002D6294">
      <w:pPr>
        <w:numPr>
          <w:ilvl w:val="0"/>
          <w:numId w:val="9"/>
        </w:numPr>
        <w:spacing w:before="0"/>
        <w:ind w:left="567" w:firstLine="0"/>
      </w:pPr>
      <w:r w:rsidRPr="009A1A25">
        <w:rPr>
          <w:rtl/>
        </w:rPr>
        <w:t>מידת התאמה של המערכת לצרכים גבוהה מאוד.</w:t>
      </w:r>
    </w:p>
    <w:p w14:paraId="28874955" w14:textId="77777777" w:rsidR="00C430F9" w:rsidRPr="009A1A25" w:rsidRDefault="00C430F9" w:rsidP="002D6294">
      <w:pPr>
        <w:numPr>
          <w:ilvl w:val="0"/>
          <w:numId w:val="9"/>
        </w:numPr>
        <w:spacing w:before="0"/>
        <w:ind w:left="567" w:firstLine="0"/>
      </w:pPr>
      <w:r w:rsidRPr="009A1A25">
        <w:rPr>
          <w:rtl/>
        </w:rPr>
        <w:t>שימוש בסביבת עבודה מוכרת, חינמית, בעלת שם עולמי ובעלת ספריות מובנות לביצוע ניתוח הנתונים.</w:t>
      </w:r>
    </w:p>
    <w:p w14:paraId="691515CC" w14:textId="77777777" w:rsidR="00C430F9" w:rsidRPr="009A1A25" w:rsidRDefault="00C430F9" w:rsidP="002D6294">
      <w:pPr>
        <w:numPr>
          <w:ilvl w:val="0"/>
          <w:numId w:val="9"/>
        </w:numPr>
        <w:spacing w:before="0" w:after="160"/>
        <w:ind w:left="567" w:firstLine="0"/>
      </w:pPr>
      <w:r w:rsidRPr="009A1A25">
        <w:rPr>
          <w:rtl/>
        </w:rPr>
        <w:t>גמישות גבוהה לשינויים תוך כדי פיתוח ושילוב שינויים עתידיים במערכת.</w:t>
      </w:r>
    </w:p>
    <w:p w14:paraId="68F21DBB" w14:textId="5A77263F" w:rsidR="00C430F9" w:rsidRPr="009A1A25" w:rsidRDefault="00C430F9" w:rsidP="00C430F9">
      <w:pPr>
        <w:ind w:left="567"/>
        <w:rPr>
          <w:u w:val="single"/>
        </w:rPr>
      </w:pPr>
      <w:r w:rsidRPr="009A1A25">
        <w:rPr>
          <w:u w:val="single"/>
          <w:rtl/>
        </w:rPr>
        <w:t>חסרונות חלופה 1:</w:t>
      </w:r>
      <w:r w:rsidR="00E502B9">
        <w:rPr>
          <w:u w:val="single"/>
          <w:rtl/>
        </w:rPr>
        <w:br/>
      </w:r>
    </w:p>
    <w:p w14:paraId="2B6B7AFB" w14:textId="77777777" w:rsidR="00C430F9" w:rsidRPr="009A1A25" w:rsidRDefault="00C430F9" w:rsidP="002D6294">
      <w:pPr>
        <w:numPr>
          <w:ilvl w:val="0"/>
          <w:numId w:val="8"/>
        </w:numPr>
        <w:spacing w:before="0"/>
        <w:ind w:left="567" w:firstLine="0"/>
      </w:pPr>
      <w:r w:rsidRPr="009A1A25">
        <w:rPr>
          <w:rtl/>
        </w:rPr>
        <w:t>הקמת מערכת ופיתוח שלה תדרוש זמן רב.</w:t>
      </w:r>
    </w:p>
    <w:p w14:paraId="5559C62D" w14:textId="77777777" w:rsidR="00C430F9" w:rsidRPr="009A1A25" w:rsidRDefault="00C430F9" w:rsidP="002D6294">
      <w:pPr>
        <w:numPr>
          <w:ilvl w:val="0"/>
          <w:numId w:val="8"/>
        </w:numPr>
        <w:spacing w:before="0"/>
        <w:ind w:left="567" w:firstLine="0"/>
      </w:pPr>
      <w:r w:rsidRPr="009A1A25">
        <w:rPr>
          <w:rtl/>
        </w:rPr>
        <w:t>תפעול שוטף ותחזוקה עצמאית של המערכת.</w:t>
      </w:r>
    </w:p>
    <w:p w14:paraId="701481C3" w14:textId="77777777" w:rsidR="00C430F9" w:rsidRDefault="00C430F9" w:rsidP="002D6294">
      <w:pPr>
        <w:numPr>
          <w:ilvl w:val="0"/>
          <w:numId w:val="8"/>
        </w:numPr>
        <w:spacing w:before="0" w:after="160"/>
        <w:ind w:left="567" w:firstLine="0"/>
      </w:pPr>
      <w:r w:rsidRPr="009A1A25">
        <w:rPr>
          <w:rtl/>
        </w:rPr>
        <w:t xml:space="preserve">ייתכנו עלויות נוספות עקב ייעוץ מאנשי תוכנה מקצועיים לטובת מתן אבטחת המערכת. </w:t>
      </w:r>
    </w:p>
    <w:p w14:paraId="5DC318BD" w14:textId="09EE0008" w:rsidR="00C430F9" w:rsidRPr="009A1A25" w:rsidRDefault="00C430F9" w:rsidP="00C01E1F">
      <w:pPr>
        <w:pStyle w:val="Heading3"/>
      </w:pPr>
      <w:bookmarkStart w:id="51" w:name="_Toc77098083"/>
      <w:r w:rsidRPr="009A1A25">
        <w:rPr>
          <w:rtl/>
        </w:rPr>
        <w:t>חלופה</w:t>
      </w:r>
      <w:r w:rsidR="00DF7C4F">
        <w:rPr>
          <w:rFonts w:hint="cs"/>
          <w:rtl/>
        </w:rPr>
        <w:t xml:space="preserve"> </w:t>
      </w:r>
      <w:r w:rsidRPr="009A1A25">
        <w:rPr>
          <w:rtl/>
        </w:rPr>
        <w:t>2</w:t>
      </w:r>
      <w:r w:rsidR="00DF7C4F">
        <w:rPr>
          <w:rFonts w:hint="cs"/>
          <w:rtl/>
        </w:rPr>
        <w:t xml:space="preserve"> </w:t>
      </w:r>
      <w:r w:rsidRPr="009A1A25">
        <w:rPr>
          <w:rtl/>
        </w:rPr>
        <w:t>- רכישת תוכנת מדף וביצוע התאמות לצרכי הלקוח</w:t>
      </w:r>
      <w:bookmarkEnd w:id="51"/>
    </w:p>
    <w:p w14:paraId="2098F117" w14:textId="5B506048" w:rsidR="00C430F9" w:rsidRPr="009A1A25" w:rsidRDefault="00C430F9" w:rsidP="00C430F9">
      <w:pPr>
        <w:ind w:left="567"/>
      </w:pPr>
      <w:r w:rsidRPr="009A1A25">
        <w:rPr>
          <w:rtl/>
        </w:rPr>
        <w:t xml:space="preserve">חלופה זו כוללת פיתוח של מערכת בשילוב של מערכות קיימות. מערכת </w:t>
      </w:r>
      <w:r w:rsidRPr="009A1A25">
        <w:t>Einstein</w:t>
      </w:r>
      <w:r w:rsidRPr="009A1A25">
        <w:rPr>
          <w:rtl/>
        </w:rPr>
        <w:t xml:space="preserve"> הינה תוסף למערכת ה-</w:t>
      </w:r>
      <w:r w:rsidRPr="009A1A25">
        <w:t>CRM</w:t>
      </w:r>
      <w:r w:rsidRPr="009A1A25">
        <w:rPr>
          <w:rtl/>
        </w:rPr>
        <w:t xml:space="preserve"> של חברת </w:t>
      </w:r>
      <w:r w:rsidRPr="009A1A25">
        <w:t>Salesforce</w:t>
      </w:r>
      <w:r w:rsidRPr="009A1A25">
        <w:rPr>
          <w:rtl/>
        </w:rPr>
        <w:t xml:space="preserve"> והן יחד מספקות פלטפורמה לניהול קשרי לקוחות עבור ארגונים. מערכת ה-</w:t>
      </w:r>
      <w:r w:rsidRPr="009A1A25">
        <w:t>Einstein</w:t>
      </w:r>
      <w:r w:rsidRPr="009A1A25">
        <w:rPr>
          <w:rtl/>
        </w:rPr>
        <w:t xml:space="preserve"> היא מערכת בינה מלאכותית המשמשת כמערכת המלצה ומאפשרת קטלוג לידים. יהיה צורך בביצוע שינויים והתאמות במערכת לטובת התאמה לדרישות הפרויקט- כגון חלוקה של הלידים לאנשי המכירות לפי פיצ'רים והצגת האנליזות עבור </w:t>
      </w:r>
      <w:r w:rsidR="00DF7C4F" w:rsidRPr="009A1A25">
        <w:rPr>
          <w:rFonts w:hint="cs"/>
          <w:rtl/>
        </w:rPr>
        <w:t>סמנכ"ל</w:t>
      </w:r>
      <w:r w:rsidR="00DF7C4F" w:rsidRPr="009A1A25">
        <w:rPr>
          <w:rFonts w:hint="eastAsia"/>
          <w:rtl/>
        </w:rPr>
        <w:t>י</w:t>
      </w:r>
      <w:r w:rsidRPr="009A1A25">
        <w:rPr>
          <w:rtl/>
        </w:rPr>
        <w:t xml:space="preserve"> המכירות</w:t>
      </w:r>
      <w:r w:rsidR="004B3E07">
        <w:rPr>
          <w:rFonts w:hint="cs"/>
          <w:rtl/>
        </w:rPr>
        <w:t xml:space="preserve"> (עוד מידע </w:t>
      </w:r>
      <w:r w:rsidR="008223D0">
        <w:rPr>
          <w:rFonts w:hint="cs"/>
          <w:rtl/>
        </w:rPr>
        <w:t xml:space="preserve">על המערכת ברשימת מקורות בסעיף </w:t>
      </w:r>
      <w:hyperlink w:anchor="_רשימת_מקורות" w:history="1">
        <w:r w:rsidR="008223D0" w:rsidRPr="008223D0">
          <w:rPr>
            <w:rStyle w:val="Hyperlink"/>
            <w:rFonts w:hint="cs"/>
            <w:rtl/>
          </w:rPr>
          <w:t>16</w:t>
        </w:r>
      </w:hyperlink>
      <w:r w:rsidR="008223D0">
        <w:rPr>
          <w:rFonts w:hint="cs"/>
          <w:rtl/>
        </w:rPr>
        <w:t>)</w:t>
      </w:r>
      <w:r w:rsidRPr="009A1A25">
        <w:rPr>
          <w:rtl/>
        </w:rPr>
        <w:t xml:space="preserve">. </w:t>
      </w:r>
    </w:p>
    <w:p w14:paraId="5C66C72C" w14:textId="2803228B" w:rsidR="00DF7C4F" w:rsidRPr="009A1A25" w:rsidRDefault="00C430F9" w:rsidP="0066495A">
      <w:pPr>
        <w:ind w:left="567"/>
        <w:rPr>
          <w:u w:val="single"/>
        </w:rPr>
      </w:pPr>
      <w:r w:rsidRPr="009A1A25">
        <w:tab/>
      </w:r>
      <w:r w:rsidRPr="009A1A25">
        <w:rPr>
          <w:u w:val="single"/>
          <w:rtl/>
        </w:rPr>
        <w:t>יתרונות חלופה 2:</w:t>
      </w:r>
      <w:r w:rsidR="00E502B9">
        <w:rPr>
          <w:u w:val="single"/>
          <w:rtl/>
        </w:rPr>
        <w:br/>
      </w:r>
    </w:p>
    <w:p w14:paraId="2847F302" w14:textId="77777777" w:rsidR="00C430F9" w:rsidRPr="009A1A25" w:rsidRDefault="00C430F9" w:rsidP="002D6294">
      <w:pPr>
        <w:numPr>
          <w:ilvl w:val="0"/>
          <w:numId w:val="10"/>
        </w:numPr>
        <w:spacing w:before="0"/>
        <w:ind w:left="567" w:firstLine="0"/>
      </w:pPr>
      <w:r w:rsidRPr="009A1A25">
        <w:rPr>
          <w:rtl/>
        </w:rPr>
        <w:t>מערכות מקצועיות המוכיחות את עצמן כבר שנים רבות במגוון תחומים.</w:t>
      </w:r>
    </w:p>
    <w:p w14:paraId="6B42542A" w14:textId="77777777" w:rsidR="00C430F9" w:rsidRPr="009A1A25" w:rsidRDefault="00C430F9" w:rsidP="002D6294">
      <w:pPr>
        <w:numPr>
          <w:ilvl w:val="0"/>
          <w:numId w:val="10"/>
        </w:numPr>
        <w:spacing w:before="0"/>
        <w:ind w:left="567" w:firstLine="0"/>
      </w:pPr>
      <w:r w:rsidRPr="009A1A25">
        <w:rPr>
          <w:rtl/>
        </w:rPr>
        <w:t>תחזוקה ותמיכה טכנית מהספק.</w:t>
      </w:r>
    </w:p>
    <w:p w14:paraId="6AA3B130" w14:textId="77777777" w:rsidR="00C430F9" w:rsidRPr="009A1A25" w:rsidRDefault="00C430F9" w:rsidP="002D6294">
      <w:pPr>
        <w:numPr>
          <w:ilvl w:val="0"/>
          <w:numId w:val="10"/>
        </w:numPr>
        <w:spacing w:before="0" w:after="160"/>
        <w:ind w:left="567" w:firstLine="0"/>
      </w:pPr>
      <w:r w:rsidRPr="009A1A25">
        <w:rPr>
          <w:rtl/>
        </w:rPr>
        <w:t>הטמעה מהירה בארגון.</w:t>
      </w:r>
    </w:p>
    <w:p w14:paraId="24D167DD" w14:textId="1B50F84E" w:rsidR="00C430F9" w:rsidRPr="009A1A25" w:rsidRDefault="00C430F9" w:rsidP="00C430F9">
      <w:pPr>
        <w:ind w:left="567"/>
        <w:rPr>
          <w:u w:val="single"/>
        </w:rPr>
      </w:pPr>
      <w:r w:rsidRPr="009A1A25">
        <w:rPr>
          <w:u w:val="single"/>
          <w:rtl/>
        </w:rPr>
        <w:t>חסרונות חלופה 2:</w:t>
      </w:r>
      <w:r w:rsidR="00E502B9">
        <w:rPr>
          <w:u w:val="single"/>
          <w:rtl/>
        </w:rPr>
        <w:br/>
      </w:r>
    </w:p>
    <w:p w14:paraId="108A5291" w14:textId="77777777" w:rsidR="00C430F9" w:rsidRPr="009A1A25" w:rsidRDefault="00C430F9" w:rsidP="002D6294">
      <w:pPr>
        <w:numPr>
          <w:ilvl w:val="0"/>
          <w:numId w:val="11"/>
        </w:numPr>
        <w:spacing w:before="0"/>
        <w:ind w:left="567" w:firstLine="0"/>
      </w:pPr>
      <w:r w:rsidRPr="009A1A25">
        <w:rPr>
          <w:rtl/>
        </w:rPr>
        <w:t>עלויות גבוהות. על הארגון יהיה לרכוש את שירותי ה-</w:t>
      </w:r>
      <w:r w:rsidRPr="009A1A25">
        <w:t>CRM</w:t>
      </w:r>
      <w:r w:rsidRPr="009A1A25">
        <w:rPr>
          <w:rtl/>
        </w:rPr>
        <w:t xml:space="preserve"> עבור השימוש בתוסף של </w:t>
      </w:r>
      <w:r w:rsidRPr="009A1A25">
        <w:t>Einstein</w:t>
      </w:r>
      <w:r w:rsidRPr="009A1A25">
        <w:rPr>
          <w:rtl/>
        </w:rPr>
        <w:t xml:space="preserve"> של חברת </w:t>
      </w:r>
      <w:r w:rsidRPr="009A1A25">
        <w:t>Salesforce</w:t>
      </w:r>
      <w:r w:rsidRPr="009A1A25">
        <w:rPr>
          <w:rtl/>
        </w:rPr>
        <w:t>.</w:t>
      </w:r>
    </w:p>
    <w:p w14:paraId="258E50E1" w14:textId="77777777" w:rsidR="00C430F9" w:rsidRPr="009A1A25" w:rsidRDefault="00C430F9" w:rsidP="002D6294">
      <w:pPr>
        <w:numPr>
          <w:ilvl w:val="0"/>
          <w:numId w:val="11"/>
        </w:numPr>
        <w:spacing w:before="0"/>
        <w:ind w:left="567" w:firstLine="0"/>
      </w:pPr>
      <w:r w:rsidRPr="009A1A25">
        <w:rPr>
          <w:rtl/>
        </w:rPr>
        <w:t>כל המידע של הארגון יצטרך לעבור למערכת ה-</w:t>
      </w:r>
      <w:r w:rsidRPr="009A1A25">
        <w:t>CRM</w:t>
      </w:r>
      <w:r w:rsidRPr="009A1A25">
        <w:rPr>
          <w:rtl/>
        </w:rPr>
        <w:t xml:space="preserve"> כיוון שיש צורך בהתממשקות מלאה וסנכרון בין שתי המערכות.</w:t>
      </w:r>
    </w:p>
    <w:p w14:paraId="5FC19729" w14:textId="77777777" w:rsidR="00C430F9" w:rsidRPr="009A1A25" w:rsidRDefault="00C430F9" w:rsidP="002D6294">
      <w:pPr>
        <w:numPr>
          <w:ilvl w:val="0"/>
          <w:numId w:val="11"/>
        </w:numPr>
        <w:spacing w:before="0" w:after="160"/>
        <w:ind w:left="567" w:firstLine="0"/>
      </w:pPr>
      <w:r w:rsidRPr="009A1A25">
        <w:rPr>
          <w:rtl/>
        </w:rPr>
        <w:t>חשיפת גורם זר לנתונים של הארגון.</w:t>
      </w:r>
    </w:p>
    <w:p w14:paraId="20D0EE6A" w14:textId="6A807FB8" w:rsidR="00C430F9" w:rsidRPr="00F60126" w:rsidRDefault="00C430F9" w:rsidP="00C01E1F">
      <w:pPr>
        <w:pStyle w:val="Heading3"/>
      </w:pPr>
      <w:bookmarkStart w:id="52" w:name="_Toc77098084"/>
      <w:r w:rsidRPr="00F60126">
        <w:rPr>
          <w:rtl/>
        </w:rPr>
        <w:t>חלופה</w:t>
      </w:r>
      <w:r>
        <w:t xml:space="preserve"> </w:t>
      </w:r>
      <w:r w:rsidR="00736D50">
        <w:rPr>
          <w:rFonts w:hint="cs"/>
          <w:rtl/>
        </w:rPr>
        <w:t xml:space="preserve">3 </w:t>
      </w:r>
      <w:r w:rsidRPr="00F60126">
        <w:rPr>
          <w:rtl/>
        </w:rPr>
        <w:t>-</w:t>
      </w:r>
      <w:r w:rsidR="00736D50">
        <w:rPr>
          <w:rFonts w:hint="cs"/>
          <w:rtl/>
        </w:rPr>
        <w:t xml:space="preserve"> </w:t>
      </w:r>
      <w:r w:rsidRPr="00F60126">
        <w:rPr>
          <w:rtl/>
        </w:rPr>
        <w:t>השארת המצב הקיים</w:t>
      </w:r>
      <w:bookmarkEnd w:id="52"/>
    </w:p>
    <w:p w14:paraId="0A572F47" w14:textId="77777777" w:rsidR="00C430F9" w:rsidRPr="00076EED" w:rsidRDefault="00C430F9" w:rsidP="00C430F9">
      <w:pPr>
        <w:ind w:left="567"/>
      </w:pPr>
      <w:r w:rsidRPr="00076EED">
        <w:rPr>
          <w:rFonts w:hint="cs"/>
          <w:rtl/>
        </w:rPr>
        <w:t xml:space="preserve">בחברות הליסינג בארץ עובדים באמצעים לא טכנולוגיים -הכוללים שימוש בטבלאות </w:t>
      </w:r>
      <w:r w:rsidRPr="00076EED">
        <w:t>Excel</w:t>
      </w:r>
      <w:r w:rsidRPr="00076EED">
        <w:rPr>
          <w:rFonts w:hint="cs"/>
          <w:rtl/>
        </w:rPr>
        <w:t xml:space="preserve"> ותקשורת בשימוש של </w:t>
      </w:r>
      <w:r w:rsidRPr="00076EED">
        <w:t>WhatsApp</w:t>
      </w:r>
      <w:r w:rsidRPr="00076EED">
        <w:rPr>
          <w:rFonts w:hint="cs"/>
          <w:rtl/>
        </w:rPr>
        <w:t xml:space="preserve">. </w:t>
      </w:r>
      <w:r w:rsidRPr="00076EED">
        <w:rPr>
          <w:rtl/>
        </w:rPr>
        <w:t xml:space="preserve">בחלופה זו לא מתבצע שינוי בתהליכי הארגון. חברות הליסינג בארץ עובדות בצורת </w:t>
      </w:r>
      <w:r w:rsidRPr="00076EED">
        <w:t>FIFO</w:t>
      </w:r>
      <w:r w:rsidRPr="00076EED">
        <w:rPr>
          <w:rtl/>
        </w:rPr>
        <w:t>, כאשר נכנסים פרטים אודות ליד חדש הם מועברים על ידי סמנכ"ל המכירות באפליקציית ה-</w:t>
      </w:r>
      <w:r w:rsidRPr="00076EED">
        <w:t>WhatsApp</w:t>
      </w:r>
      <w:r w:rsidRPr="00076EED">
        <w:rPr>
          <w:rtl/>
        </w:rPr>
        <w:t xml:space="preserve"> לאיש המכירות הרלוונטי, והוא יוצר עמו </w:t>
      </w:r>
      <w:r w:rsidRPr="00076EED">
        <w:rPr>
          <w:rtl/>
        </w:rPr>
        <w:lastRenderedPageBreak/>
        <w:t xml:space="preserve">קשר. כל פרטי הלידים מוזנים ידנית לקבצי </w:t>
      </w:r>
      <w:r w:rsidRPr="00076EED">
        <w:t>Excel</w:t>
      </w:r>
      <w:r w:rsidRPr="00076EED">
        <w:rPr>
          <w:rtl/>
        </w:rPr>
        <w:t xml:space="preserve"> לצורך תיעוד אך לא מקבלים תיעדוף מסוים או מעקב אחר הסטטוס של הלקוח הפוטנציאלי.</w:t>
      </w:r>
      <w:r w:rsidRPr="006F5E10">
        <w:rPr>
          <w:rtl/>
        </w:rPr>
        <w:t xml:space="preserve"> </w:t>
      </w:r>
    </w:p>
    <w:p w14:paraId="4DBD774E" w14:textId="7CFAACF0" w:rsidR="00C430F9" w:rsidRPr="00F60126" w:rsidRDefault="00C430F9" w:rsidP="00C430F9">
      <w:pPr>
        <w:ind w:left="567"/>
        <w:rPr>
          <w:u w:val="single"/>
        </w:rPr>
      </w:pPr>
      <w:r w:rsidRPr="00F60126">
        <w:rPr>
          <w:u w:val="single"/>
          <w:rtl/>
        </w:rPr>
        <w:t>יתרונות חלופה 3:</w:t>
      </w:r>
      <w:r>
        <w:rPr>
          <w:u w:val="single"/>
        </w:rPr>
        <w:br/>
      </w:r>
    </w:p>
    <w:p w14:paraId="7896D43B" w14:textId="77777777" w:rsidR="00C430F9" w:rsidRPr="00F60126" w:rsidRDefault="00C430F9" w:rsidP="002D6294">
      <w:pPr>
        <w:numPr>
          <w:ilvl w:val="0"/>
          <w:numId w:val="12"/>
        </w:numPr>
        <w:spacing w:before="0"/>
        <w:ind w:left="567" w:firstLine="0"/>
      </w:pPr>
      <w:r w:rsidRPr="00F60126">
        <w:rPr>
          <w:rtl/>
        </w:rPr>
        <w:t>חלופה חסכונית, לא דורשת אמצעים שעולים כסף.</w:t>
      </w:r>
    </w:p>
    <w:p w14:paraId="4D58E706" w14:textId="77777777" w:rsidR="00C430F9" w:rsidRPr="00F60126" w:rsidRDefault="00C430F9" w:rsidP="002D6294">
      <w:pPr>
        <w:numPr>
          <w:ilvl w:val="0"/>
          <w:numId w:val="12"/>
        </w:numPr>
        <w:spacing w:before="0"/>
        <w:ind w:left="567" w:firstLine="0"/>
      </w:pPr>
      <w:r w:rsidRPr="00F60126">
        <w:rPr>
          <w:rtl/>
        </w:rPr>
        <w:t>אין צורך בהקמת תשתיות בשביל מערכת או שרתים מיוחדים.</w:t>
      </w:r>
    </w:p>
    <w:p w14:paraId="66A3BA4D" w14:textId="77777777" w:rsidR="00C430F9" w:rsidRPr="00F60126" w:rsidRDefault="00C430F9" w:rsidP="002D6294">
      <w:pPr>
        <w:numPr>
          <w:ilvl w:val="0"/>
          <w:numId w:val="12"/>
        </w:numPr>
        <w:spacing w:before="0"/>
        <w:ind w:left="567" w:firstLine="0"/>
      </w:pPr>
      <w:r w:rsidRPr="00F60126">
        <w:rPr>
          <w:rtl/>
        </w:rPr>
        <w:t xml:space="preserve">אין צורך בהכשרות עובדי הארגון עבור תפעול מערכת חדשה. </w:t>
      </w:r>
    </w:p>
    <w:p w14:paraId="322F161B" w14:textId="77777777" w:rsidR="00C430F9" w:rsidRPr="00F60126" w:rsidRDefault="00C430F9" w:rsidP="002D6294">
      <w:pPr>
        <w:numPr>
          <w:ilvl w:val="0"/>
          <w:numId w:val="12"/>
        </w:numPr>
        <w:spacing w:before="0" w:after="160"/>
        <w:ind w:left="567" w:firstLine="0"/>
      </w:pPr>
      <w:r w:rsidRPr="00F60126">
        <w:rPr>
          <w:rtl/>
        </w:rPr>
        <w:t>אין סכנה של חשיפת עובדי חוץ למידע הרגיש של החברה.</w:t>
      </w:r>
    </w:p>
    <w:p w14:paraId="536FE67E" w14:textId="37C9756A" w:rsidR="00C430F9" w:rsidRPr="00F60126" w:rsidRDefault="00C430F9" w:rsidP="00C430F9">
      <w:pPr>
        <w:ind w:left="567"/>
        <w:rPr>
          <w:u w:val="single"/>
        </w:rPr>
      </w:pPr>
      <w:r w:rsidRPr="00F60126">
        <w:tab/>
      </w:r>
      <w:r w:rsidRPr="00F60126">
        <w:rPr>
          <w:u w:val="single"/>
          <w:rtl/>
        </w:rPr>
        <w:t>חסרונות חלופה 3:</w:t>
      </w:r>
      <w:r>
        <w:rPr>
          <w:u w:val="single"/>
        </w:rPr>
        <w:br/>
      </w:r>
    </w:p>
    <w:p w14:paraId="06EA6411" w14:textId="77777777" w:rsidR="00C430F9" w:rsidRPr="00F60126" w:rsidRDefault="00C430F9" w:rsidP="002D6294">
      <w:pPr>
        <w:numPr>
          <w:ilvl w:val="0"/>
          <w:numId w:val="13"/>
        </w:numPr>
        <w:spacing w:before="0"/>
        <w:ind w:left="567" w:firstLine="0"/>
      </w:pPr>
      <w:r w:rsidRPr="00F60126">
        <w:rPr>
          <w:rtl/>
        </w:rPr>
        <w:t xml:space="preserve">תהליך עבודה של אנשי המכירות לא יעיל ועלול להוביל לבזבוז זמן. </w:t>
      </w:r>
    </w:p>
    <w:p w14:paraId="690D900E" w14:textId="77777777" w:rsidR="00C430F9" w:rsidRPr="00F60126" w:rsidRDefault="00C430F9" w:rsidP="002D6294">
      <w:pPr>
        <w:numPr>
          <w:ilvl w:val="0"/>
          <w:numId w:val="13"/>
        </w:numPr>
        <w:spacing w:before="0"/>
        <w:ind w:left="567" w:firstLine="0"/>
      </w:pPr>
      <w:r w:rsidRPr="00F60126">
        <w:rPr>
          <w:rtl/>
        </w:rPr>
        <w:t xml:space="preserve">עלול לגרום פספוס לידים או יצירת קשר לא מהירה מספיק עבור לקוח פוטנציאלי. </w:t>
      </w:r>
    </w:p>
    <w:p w14:paraId="485C458C" w14:textId="77777777" w:rsidR="00C430F9" w:rsidRPr="00F60126" w:rsidRDefault="00C430F9" w:rsidP="002D6294">
      <w:pPr>
        <w:numPr>
          <w:ilvl w:val="0"/>
          <w:numId w:val="13"/>
        </w:numPr>
        <w:spacing w:before="0"/>
        <w:ind w:left="567" w:firstLine="0"/>
      </w:pPr>
      <w:r w:rsidRPr="00F60126">
        <w:rPr>
          <w:rtl/>
        </w:rPr>
        <w:t xml:space="preserve">חוסר מעקב אחרי עבודת אנשי המכירות אשר עלול לגרום ל"אבטלה סמויה". </w:t>
      </w:r>
    </w:p>
    <w:p w14:paraId="16E4EB3F" w14:textId="77777777" w:rsidR="00C430F9" w:rsidRPr="00F60126" w:rsidRDefault="00C430F9" w:rsidP="002D6294">
      <w:pPr>
        <w:numPr>
          <w:ilvl w:val="0"/>
          <w:numId w:val="13"/>
        </w:numPr>
        <w:spacing w:before="0" w:after="160"/>
        <w:ind w:left="567" w:firstLine="0"/>
      </w:pPr>
      <w:r w:rsidRPr="00F60126">
        <w:rPr>
          <w:rtl/>
        </w:rPr>
        <w:t>אי מקסום רווחי החברה עקב עבודה לא יעילה ורצף עבודה לא סדיר.</w:t>
      </w:r>
    </w:p>
    <w:p w14:paraId="67218C21" w14:textId="77777777" w:rsidR="00C430F9" w:rsidRPr="00F60126" w:rsidRDefault="00C430F9" w:rsidP="00C01E1F">
      <w:pPr>
        <w:pStyle w:val="Heading3"/>
      </w:pPr>
      <w:bookmarkStart w:id="53" w:name="_Toc77098085"/>
      <w:r w:rsidRPr="00F60126">
        <w:rPr>
          <w:rtl/>
        </w:rPr>
        <w:t>הקריטריונים להשוואה בין החלופות</w:t>
      </w:r>
      <w:bookmarkEnd w:id="53"/>
    </w:p>
    <w:p w14:paraId="0D09A954" w14:textId="29BBD61E" w:rsidR="00C430F9" w:rsidRPr="00F60126" w:rsidRDefault="00C430F9" w:rsidP="00C01E1F">
      <w:pPr>
        <w:pStyle w:val="Heading4"/>
      </w:pPr>
      <w:r w:rsidRPr="00F60126">
        <w:rPr>
          <w:rtl/>
        </w:rPr>
        <w:t>התאמה לדרישות הפונקציונליות של המערכת</w:t>
      </w:r>
    </w:p>
    <w:p w14:paraId="46B1BF1A" w14:textId="77777777" w:rsidR="00C430F9" w:rsidRPr="00F60126" w:rsidRDefault="00C430F9" w:rsidP="00C430F9">
      <w:pPr>
        <w:ind w:left="567"/>
        <w:jc w:val="both"/>
      </w:pPr>
      <w:r w:rsidRPr="00F60126">
        <w:rPr>
          <w:rtl/>
        </w:rPr>
        <w:t>מהות: פרמטר זה הוא החשוב ביותר מבין הקריטריונים. הקריטריון בוחן את התאמת החלופות השונות לדרישות המערכת בצורה שהמערכת תקיים את כל התהליכים העסקיים והפונקציונליים הנדרשים.  משקל (22%): הצורך בהתאמת המערכת לדרישות הלקוח הינו גבוה ומהותי מאוד לטובת יישום התהליכים העסקיים של הארגון.</w:t>
      </w:r>
    </w:p>
    <w:p w14:paraId="2BFD1C24" w14:textId="77777777" w:rsidR="00C430F9" w:rsidRPr="00F60126" w:rsidRDefault="00C430F9" w:rsidP="00C430F9">
      <w:pPr>
        <w:ind w:left="567"/>
        <w:jc w:val="both"/>
      </w:pPr>
      <w:r w:rsidRPr="00F60126">
        <w:rPr>
          <w:rtl/>
        </w:rPr>
        <w:t>דירוג: 10- התאמה גבוהה, 0- התאמה נמוכה.</w:t>
      </w:r>
    </w:p>
    <w:p w14:paraId="282D66CC" w14:textId="56A68B0F" w:rsidR="00C430F9" w:rsidRPr="00C430F9" w:rsidRDefault="00C430F9" w:rsidP="00C01E1F">
      <w:pPr>
        <w:pStyle w:val="Heading4"/>
      </w:pPr>
      <w:r w:rsidRPr="00C430F9">
        <w:rPr>
          <w:rtl/>
        </w:rPr>
        <w:t>גמישות לשינויים</w:t>
      </w:r>
    </w:p>
    <w:p w14:paraId="70CD7227" w14:textId="73501874" w:rsidR="00C430F9" w:rsidRPr="00F60126" w:rsidRDefault="00C430F9" w:rsidP="00C430F9">
      <w:pPr>
        <w:ind w:left="567"/>
        <w:jc w:val="both"/>
      </w:pPr>
      <w:r w:rsidRPr="00F60126">
        <w:rPr>
          <w:rtl/>
        </w:rPr>
        <w:t>מהות: פרמטר זה בוחן את הגמישות לשינויים במערכת. היכולת העתידית בכל חלופה לפתח ולשלב שינויים קטנים כגדולים במערכת הקצה. משקל (16%): הצורך בגמישות עבור שינויים עתידיים הינו גבוה ומהותי בפרויקט זה.</w:t>
      </w:r>
    </w:p>
    <w:p w14:paraId="14A13E67" w14:textId="77777777" w:rsidR="00C430F9" w:rsidRPr="00F60126" w:rsidRDefault="00C430F9" w:rsidP="00C430F9">
      <w:pPr>
        <w:ind w:left="567"/>
        <w:jc w:val="both"/>
      </w:pPr>
      <w:r w:rsidRPr="00F60126">
        <w:rPr>
          <w:rtl/>
        </w:rPr>
        <w:t xml:space="preserve">דירוג: 10 – גמישות גבוהה, 0 – גמישות נמוכה </w:t>
      </w:r>
    </w:p>
    <w:p w14:paraId="08E3AF31" w14:textId="7315A841" w:rsidR="00C430F9" w:rsidRPr="00C430F9" w:rsidRDefault="00C430F9" w:rsidP="00C01E1F">
      <w:pPr>
        <w:pStyle w:val="Heading4"/>
      </w:pPr>
      <w:r w:rsidRPr="00C430F9">
        <w:rPr>
          <w:rtl/>
        </w:rPr>
        <w:t>הטמעה</w:t>
      </w:r>
    </w:p>
    <w:p w14:paraId="21C4A001" w14:textId="26774DE3" w:rsidR="00C430F9" w:rsidRPr="00F60126" w:rsidRDefault="00C430F9" w:rsidP="00C430F9">
      <w:pPr>
        <w:ind w:left="567"/>
        <w:jc w:val="both"/>
      </w:pPr>
      <w:r w:rsidRPr="00F60126">
        <w:rPr>
          <w:rtl/>
        </w:rPr>
        <w:t>מהות: פרמטר זה בא לבחון את הטמעת המערכת והשימוש בה. בפרמטר זה משוקללת גם כן התאמת המערכת לשיטות העבודה הקיימות, הצורך בהכשרה והדרכות, קלות התפעול ונוחות הטמעה של המערכת בארגון. משקל (</w:t>
      </w:r>
      <w:r w:rsidR="00664F90">
        <w:rPr>
          <w:rFonts w:hint="cs"/>
          <w:rtl/>
        </w:rPr>
        <w:t>15%)</w:t>
      </w:r>
      <w:r w:rsidRPr="00F60126">
        <w:rPr>
          <w:rtl/>
        </w:rPr>
        <w:t xml:space="preserve">: חווית המשתמש עבור מערכת זו הינה חשובה מאוד. רק מערכת אשר תאפשר תפעול נוח ופשוט לכוח אדם בעל הכשרה מינימלית, תוכל להשתלב בארגון  ולמלא את ייעודה. </w:t>
      </w:r>
    </w:p>
    <w:p w14:paraId="0F3AF87E" w14:textId="77777777" w:rsidR="00C430F9" w:rsidRPr="00F60126" w:rsidRDefault="00C430F9" w:rsidP="00C430F9">
      <w:pPr>
        <w:spacing w:after="120"/>
        <w:ind w:left="567" w:right="2160"/>
        <w:jc w:val="both"/>
      </w:pPr>
      <w:r w:rsidRPr="00F60126">
        <w:rPr>
          <w:rtl/>
        </w:rPr>
        <w:t>דירוג: 10 – הטמעה נוחה, 0 – הטמעה לא נוחה</w:t>
      </w:r>
    </w:p>
    <w:p w14:paraId="645BC11A" w14:textId="790CEABC" w:rsidR="00C430F9" w:rsidRPr="00C430F9" w:rsidRDefault="00C430F9" w:rsidP="00C01E1F">
      <w:pPr>
        <w:pStyle w:val="Heading4"/>
      </w:pPr>
      <w:r w:rsidRPr="00C430F9">
        <w:rPr>
          <w:rtl/>
        </w:rPr>
        <w:t>מורכבות הפיתוח</w:t>
      </w:r>
    </w:p>
    <w:p w14:paraId="2F0BFFA7" w14:textId="77777777" w:rsidR="00C430F9" w:rsidRPr="00F60126" w:rsidRDefault="00C430F9" w:rsidP="00C430F9">
      <w:pPr>
        <w:ind w:left="567"/>
        <w:jc w:val="both"/>
      </w:pPr>
      <w:r w:rsidRPr="00F60126">
        <w:rPr>
          <w:rtl/>
        </w:rPr>
        <w:t>מהות: פרמטר זה בוחן את מורכבות הפיתוח בכל אחת מהחלופות השונות. בפרמטר זה משוקללים הסיכונים השונים בפיתוח, אשר עתידים להשפיע על משך ועלויות הפיתוח. משקל (9%): קיימת חשיבות מסוימת למורכבות הפיתוח, בעיקר בשל ההשפעה הפוטנציאלית על משך ועלויות הפיתוח.</w:t>
      </w:r>
    </w:p>
    <w:p w14:paraId="7A5B7125" w14:textId="77777777" w:rsidR="00C430F9" w:rsidRPr="00F60126" w:rsidRDefault="00C430F9" w:rsidP="00C430F9">
      <w:pPr>
        <w:ind w:left="567"/>
        <w:jc w:val="both"/>
      </w:pPr>
      <w:r w:rsidRPr="00F60126">
        <w:rPr>
          <w:rtl/>
        </w:rPr>
        <w:t>דירוג: 10 – מורכבות נמוכה, 0 – מורכבות גבוהה</w:t>
      </w:r>
    </w:p>
    <w:p w14:paraId="2110A396" w14:textId="7BB814DE" w:rsidR="00C430F9" w:rsidRPr="00C430F9" w:rsidRDefault="00C430F9" w:rsidP="00C01E1F">
      <w:pPr>
        <w:pStyle w:val="Heading4"/>
      </w:pPr>
      <w:r w:rsidRPr="00C430F9">
        <w:rPr>
          <w:rtl/>
        </w:rPr>
        <w:t>משך הפיתוח וזמן מסירה ללקוח</w:t>
      </w:r>
    </w:p>
    <w:p w14:paraId="166070CF" w14:textId="74B12D4D" w:rsidR="00C430F9" w:rsidRPr="00F60126" w:rsidRDefault="00C430F9" w:rsidP="00C430F9">
      <w:pPr>
        <w:ind w:left="567"/>
        <w:jc w:val="both"/>
      </w:pPr>
      <w:r w:rsidRPr="00F60126">
        <w:rPr>
          <w:rtl/>
        </w:rPr>
        <w:t>מהות: פרמטר זה בוחן את משך הזמן הצפוי לפיתוח המערכת בכל אחת מהחלופות השונות. משקל (8%): קיימת חשיבות נמוכה למשך הפיתוח כיוון וכיום הארגונים פועלים ללא המערכת.</w:t>
      </w:r>
    </w:p>
    <w:p w14:paraId="0CD47B56" w14:textId="29956DF1" w:rsidR="00C430F9" w:rsidRDefault="00C430F9" w:rsidP="00C430F9">
      <w:pPr>
        <w:ind w:left="567"/>
        <w:jc w:val="both"/>
      </w:pPr>
      <w:r w:rsidRPr="00F60126">
        <w:rPr>
          <w:rtl/>
        </w:rPr>
        <w:lastRenderedPageBreak/>
        <w:t>דירוג: 10 – משך קצר, 0 – משך ארוך</w:t>
      </w:r>
    </w:p>
    <w:p w14:paraId="17289765" w14:textId="77777777" w:rsidR="00384441" w:rsidRPr="00F60126" w:rsidRDefault="00384441" w:rsidP="00736D50">
      <w:pPr>
        <w:jc w:val="both"/>
      </w:pPr>
    </w:p>
    <w:p w14:paraId="4E8C4651" w14:textId="30B35C6A" w:rsidR="00C430F9" w:rsidRPr="00F60126" w:rsidRDefault="00C430F9" w:rsidP="00C01E1F">
      <w:pPr>
        <w:pStyle w:val="Heading4"/>
      </w:pPr>
      <w:r w:rsidRPr="00F60126">
        <w:rPr>
          <w:rtl/>
        </w:rPr>
        <w:t>עלויות</w:t>
      </w:r>
    </w:p>
    <w:p w14:paraId="7672747A" w14:textId="77777777" w:rsidR="00C430F9" w:rsidRPr="00F60126" w:rsidRDefault="00C430F9" w:rsidP="00C430F9">
      <w:pPr>
        <w:ind w:left="567"/>
        <w:jc w:val="both"/>
      </w:pPr>
      <w:r w:rsidRPr="00F60126">
        <w:rPr>
          <w:rtl/>
        </w:rPr>
        <w:t xml:space="preserve">מהות: פרמטר זה בוחן את העלויות הצפויות לפיתוח המערכת בכל אחת מהחלופות השונות. עלויות הפיתוח כוללת את הפרויקט על כלל שלביו. משקל ( 17% ): עלויות הפיתוח הינן חשובות מאוד. פרויקט בעלות גבוהה מדי העולה על התועלת המופקת לא יוכל להתבצע ותוכניתו לא תצא לפועל. בנוסף, המערכת באה לייעל תהליכים עסקיים המתרחשים בארגון, אם העלויות יהיו גבוהות- התועלת תהיה נמוכה. </w:t>
      </w:r>
    </w:p>
    <w:p w14:paraId="1FEB7178" w14:textId="77777777" w:rsidR="00C430F9" w:rsidRPr="00F60126" w:rsidRDefault="00C430F9" w:rsidP="00C430F9">
      <w:pPr>
        <w:ind w:left="567"/>
        <w:jc w:val="both"/>
      </w:pPr>
      <w:r w:rsidRPr="00F60126">
        <w:rPr>
          <w:rtl/>
        </w:rPr>
        <w:t>דירוג: 10 – עלות נמוכה, 0 – עלות גבוהה</w:t>
      </w:r>
    </w:p>
    <w:p w14:paraId="266CD9E5" w14:textId="0630D97E" w:rsidR="00C430F9" w:rsidRPr="00C430F9" w:rsidRDefault="00C430F9" w:rsidP="00C01E1F">
      <w:pPr>
        <w:pStyle w:val="Heading4"/>
      </w:pPr>
      <w:r w:rsidRPr="00C430F9">
        <w:rPr>
          <w:rtl/>
        </w:rPr>
        <w:t>תחזוקה</w:t>
      </w:r>
    </w:p>
    <w:p w14:paraId="38EFDCBD" w14:textId="68A2AFB7" w:rsidR="00C430F9" w:rsidRPr="00F60126" w:rsidRDefault="00C430F9" w:rsidP="00C430F9">
      <w:pPr>
        <w:ind w:left="567"/>
        <w:jc w:val="both"/>
      </w:pPr>
      <w:r w:rsidRPr="00F60126">
        <w:rPr>
          <w:rtl/>
        </w:rPr>
        <w:t xml:space="preserve">מהות: פרמטר זה בוחן את אחזקה הטכנית העתידית בכל אחת מהחלופות השונות. משקל </w:t>
      </w:r>
      <w:r w:rsidR="00460713">
        <w:rPr>
          <w:rtl/>
        </w:rPr>
        <w:br/>
      </w:r>
      <w:r w:rsidRPr="00F60126">
        <w:rPr>
          <w:rtl/>
        </w:rPr>
        <w:t>(</w:t>
      </w:r>
      <w:r w:rsidR="00460713">
        <w:t>%</w:t>
      </w:r>
      <w:r w:rsidRPr="00F60126">
        <w:rPr>
          <w:rtl/>
        </w:rPr>
        <w:t>13): קיימת חשיבות לבחינת מול האחזקה העתידי של המערכת. המערכת עתידה לפעול לאורך שנים ארוכות ויש להבטיח כי ניתן יהיה ניתן לתחזק אותה בצורה טובה ולהבטיח את פעולתה.</w:t>
      </w:r>
    </w:p>
    <w:p w14:paraId="64F4217D" w14:textId="2384D75F" w:rsidR="00C430F9" w:rsidRDefault="00C430F9" w:rsidP="00C430F9">
      <w:pPr>
        <w:ind w:left="567"/>
        <w:jc w:val="both"/>
      </w:pPr>
      <w:r w:rsidRPr="00F60126">
        <w:rPr>
          <w:rtl/>
        </w:rPr>
        <w:t>דירוג: 10 – תחזוקה פשוטה, 0 – תחזוקה מורכבת</w:t>
      </w:r>
    </w:p>
    <w:p w14:paraId="3A471674" w14:textId="543529CB" w:rsidR="00C430F9" w:rsidRDefault="00C430F9" w:rsidP="00C430F9">
      <w:pPr>
        <w:ind w:left="567"/>
        <w:jc w:val="both"/>
      </w:pPr>
    </w:p>
    <w:p w14:paraId="16913FCB" w14:textId="7746E9E9" w:rsidR="00C430F9" w:rsidRDefault="00C430F9" w:rsidP="00C430F9">
      <w:pPr>
        <w:ind w:left="567"/>
        <w:jc w:val="both"/>
      </w:pPr>
    </w:p>
    <w:p w14:paraId="76888295" w14:textId="27E0D2AD" w:rsidR="00C430F9" w:rsidRDefault="00C430F9" w:rsidP="00C430F9">
      <w:pPr>
        <w:ind w:left="567"/>
        <w:jc w:val="both"/>
      </w:pPr>
    </w:p>
    <w:p w14:paraId="76FF0FB6" w14:textId="4464DC46" w:rsidR="00C430F9" w:rsidRDefault="00C430F9" w:rsidP="00C430F9">
      <w:pPr>
        <w:ind w:left="567"/>
        <w:jc w:val="both"/>
      </w:pPr>
    </w:p>
    <w:p w14:paraId="6C63387A" w14:textId="53A3167D" w:rsidR="00C430F9" w:rsidRDefault="00C430F9" w:rsidP="00C430F9">
      <w:pPr>
        <w:ind w:left="567"/>
        <w:jc w:val="both"/>
      </w:pPr>
    </w:p>
    <w:p w14:paraId="32A2ABAD" w14:textId="67523DF3" w:rsidR="00C430F9" w:rsidRDefault="00C430F9" w:rsidP="00C430F9">
      <w:pPr>
        <w:ind w:left="567"/>
        <w:jc w:val="both"/>
      </w:pPr>
    </w:p>
    <w:p w14:paraId="591F883D" w14:textId="22AD3697" w:rsidR="00C430F9" w:rsidRDefault="00C430F9" w:rsidP="00C430F9">
      <w:pPr>
        <w:ind w:left="567"/>
        <w:jc w:val="both"/>
      </w:pPr>
    </w:p>
    <w:p w14:paraId="6A1401EA" w14:textId="63F3896F" w:rsidR="00C430F9" w:rsidRDefault="00C430F9" w:rsidP="00C430F9">
      <w:pPr>
        <w:ind w:left="567"/>
        <w:jc w:val="both"/>
      </w:pPr>
    </w:p>
    <w:p w14:paraId="10EC55D9" w14:textId="7997C961" w:rsidR="00C430F9" w:rsidRDefault="00C430F9" w:rsidP="00C430F9">
      <w:pPr>
        <w:ind w:left="567"/>
        <w:jc w:val="both"/>
      </w:pPr>
    </w:p>
    <w:p w14:paraId="4F1599D4" w14:textId="4F9A5485" w:rsidR="00C430F9" w:rsidRDefault="00C430F9" w:rsidP="00C430F9">
      <w:pPr>
        <w:ind w:left="567"/>
        <w:jc w:val="both"/>
      </w:pPr>
    </w:p>
    <w:p w14:paraId="6EA9403D" w14:textId="5B900816" w:rsidR="00C430F9" w:rsidRDefault="00C430F9" w:rsidP="00C430F9">
      <w:pPr>
        <w:ind w:left="567"/>
        <w:jc w:val="both"/>
      </w:pPr>
    </w:p>
    <w:p w14:paraId="3F931972" w14:textId="589E7830" w:rsidR="00C430F9" w:rsidRDefault="00C430F9" w:rsidP="00C430F9">
      <w:pPr>
        <w:ind w:left="567"/>
        <w:jc w:val="both"/>
      </w:pPr>
    </w:p>
    <w:p w14:paraId="5275B2C9" w14:textId="6C42BDF5" w:rsidR="00C430F9" w:rsidRDefault="00C430F9" w:rsidP="00C430F9">
      <w:pPr>
        <w:ind w:left="567"/>
        <w:jc w:val="both"/>
      </w:pPr>
    </w:p>
    <w:p w14:paraId="577E520B" w14:textId="7BB32217" w:rsidR="00C430F9" w:rsidRDefault="00C430F9" w:rsidP="00C430F9">
      <w:pPr>
        <w:ind w:left="567"/>
        <w:jc w:val="both"/>
      </w:pPr>
    </w:p>
    <w:p w14:paraId="222FCCA3" w14:textId="2A154299" w:rsidR="00C430F9" w:rsidRDefault="00C430F9" w:rsidP="00C430F9">
      <w:pPr>
        <w:ind w:left="567"/>
        <w:jc w:val="both"/>
      </w:pPr>
    </w:p>
    <w:p w14:paraId="0CA8AFD1" w14:textId="618BC30F" w:rsidR="00C430F9" w:rsidRDefault="00C430F9" w:rsidP="00C430F9">
      <w:pPr>
        <w:ind w:left="567"/>
        <w:jc w:val="both"/>
      </w:pPr>
    </w:p>
    <w:p w14:paraId="49C6F828" w14:textId="1214A27D" w:rsidR="00C430F9" w:rsidRDefault="00C430F9" w:rsidP="00C430F9">
      <w:pPr>
        <w:ind w:left="567"/>
        <w:jc w:val="both"/>
      </w:pPr>
    </w:p>
    <w:p w14:paraId="3CAA5699" w14:textId="21185524" w:rsidR="00C430F9" w:rsidRDefault="00C430F9" w:rsidP="00C430F9">
      <w:pPr>
        <w:ind w:left="567"/>
        <w:jc w:val="both"/>
      </w:pPr>
    </w:p>
    <w:p w14:paraId="3D87198C" w14:textId="551AD1F5" w:rsidR="00C430F9" w:rsidRDefault="00C430F9" w:rsidP="00C430F9">
      <w:pPr>
        <w:ind w:left="567"/>
        <w:jc w:val="both"/>
      </w:pPr>
    </w:p>
    <w:p w14:paraId="00F57F32" w14:textId="39AF1FEF" w:rsidR="00C430F9" w:rsidRDefault="00C430F9" w:rsidP="00C430F9">
      <w:pPr>
        <w:ind w:left="567"/>
        <w:jc w:val="both"/>
      </w:pPr>
    </w:p>
    <w:p w14:paraId="0E68E4E6" w14:textId="1CACE43B" w:rsidR="00C430F9" w:rsidRDefault="00C430F9" w:rsidP="00C430F9">
      <w:pPr>
        <w:ind w:left="567"/>
        <w:jc w:val="both"/>
      </w:pPr>
    </w:p>
    <w:p w14:paraId="22940909" w14:textId="242B6621" w:rsidR="00197385" w:rsidRDefault="00197385" w:rsidP="00460713">
      <w:pPr>
        <w:jc w:val="both"/>
        <w:rPr>
          <w:rtl/>
        </w:rPr>
      </w:pPr>
    </w:p>
    <w:p w14:paraId="4813EC41" w14:textId="7C4BBB15" w:rsidR="00C430F9" w:rsidRDefault="00C430F9" w:rsidP="00C01E1F">
      <w:pPr>
        <w:pStyle w:val="Heading3"/>
        <w:rPr>
          <w:rtl/>
        </w:rPr>
      </w:pPr>
      <w:bookmarkStart w:id="54" w:name="_Toc77098086"/>
      <w:r w:rsidRPr="00C430F9">
        <w:rPr>
          <w:rtl/>
        </w:rPr>
        <w:lastRenderedPageBreak/>
        <w:t>השוואה בין החלופות</w:t>
      </w:r>
      <w:bookmarkEnd w:id="54"/>
      <w:r>
        <w:br/>
      </w:r>
    </w:p>
    <w:tbl>
      <w:tblPr>
        <w:tblStyle w:val="GridTable4-Accent1"/>
        <w:bidiVisual/>
        <w:tblW w:w="4994" w:type="pct"/>
        <w:tblInd w:w="5" w:type="dxa"/>
        <w:tblLayout w:type="fixed"/>
        <w:tblLook w:val="0420" w:firstRow="1" w:lastRow="0" w:firstColumn="0" w:lastColumn="0" w:noHBand="0" w:noVBand="1"/>
      </w:tblPr>
      <w:tblGrid>
        <w:gridCol w:w="1223"/>
        <w:gridCol w:w="1039"/>
        <w:gridCol w:w="987"/>
        <w:gridCol w:w="1326"/>
        <w:gridCol w:w="816"/>
        <w:gridCol w:w="1399"/>
        <w:gridCol w:w="792"/>
        <w:gridCol w:w="1423"/>
      </w:tblGrid>
      <w:tr w:rsidR="00C430F9" w14:paraId="2462243A" w14:textId="77777777" w:rsidTr="00D12BC6">
        <w:trPr>
          <w:cnfStyle w:val="100000000000" w:firstRow="1" w:lastRow="0" w:firstColumn="0" w:lastColumn="0" w:oddVBand="0" w:evenVBand="0" w:oddHBand="0" w:evenHBand="0" w:firstRowFirstColumn="0" w:firstRowLastColumn="0" w:lastRowFirstColumn="0" w:lastRowLastColumn="0"/>
          <w:trHeight w:val="605"/>
        </w:trPr>
        <w:tc>
          <w:tcPr>
            <w:tcW w:w="679" w:type="pct"/>
            <w:vMerge w:val="restart"/>
          </w:tcPr>
          <w:p w14:paraId="3F5B4E6F" w14:textId="77777777" w:rsidR="00C430F9" w:rsidRPr="00F60126" w:rsidRDefault="00C430F9" w:rsidP="00F91368"/>
        </w:tc>
        <w:tc>
          <w:tcPr>
            <w:tcW w:w="577" w:type="pct"/>
            <w:vMerge w:val="restart"/>
          </w:tcPr>
          <w:p w14:paraId="2CDCC37B" w14:textId="77777777" w:rsidR="00C430F9" w:rsidRPr="00F60126" w:rsidRDefault="00C430F9" w:rsidP="00F91368">
            <w:r w:rsidRPr="00F60126">
              <w:rPr>
                <w:rtl/>
              </w:rPr>
              <w:t>משקל</w:t>
            </w:r>
          </w:p>
          <w:p w14:paraId="2C440047" w14:textId="77777777" w:rsidR="00C430F9" w:rsidRPr="00F60126" w:rsidRDefault="00C430F9" w:rsidP="00F91368">
            <w:r w:rsidRPr="00F60126">
              <w:t>(%)</w:t>
            </w:r>
          </w:p>
        </w:tc>
        <w:tc>
          <w:tcPr>
            <w:tcW w:w="1284" w:type="pct"/>
            <w:gridSpan w:val="2"/>
          </w:tcPr>
          <w:p w14:paraId="47CB7F48" w14:textId="77777777" w:rsidR="00C430F9" w:rsidRPr="00F60126" w:rsidRDefault="00C430F9" w:rsidP="00F91368">
            <w:r w:rsidRPr="00F60126">
              <w:rPr>
                <w:rtl/>
              </w:rPr>
              <w:t>חלופה 1- פיתוח עצמי</w:t>
            </w:r>
          </w:p>
        </w:tc>
        <w:tc>
          <w:tcPr>
            <w:tcW w:w="1230" w:type="pct"/>
            <w:gridSpan w:val="2"/>
          </w:tcPr>
          <w:p w14:paraId="64DEBEAD" w14:textId="77777777" w:rsidR="00C430F9" w:rsidRPr="00F60126" w:rsidRDefault="00C430F9" w:rsidP="00F91368">
            <w:r w:rsidRPr="00F60126">
              <w:rPr>
                <w:rtl/>
              </w:rPr>
              <w:t>חלופה 2- תוכנת מדף</w:t>
            </w:r>
          </w:p>
        </w:tc>
        <w:tc>
          <w:tcPr>
            <w:tcW w:w="1230" w:type="pct"/>
            <w:gridSpan w:val="2"/>
          </w:tcPr>
          <w:p w14:paraId="5045E4AA" w14:textId="77777777" w:rsidR="00C430F9" w:rsidRPr="00F60126" w:rsidRDefault="00C430F9" w:rsidP="00F91368">
            <w:r w:rsidRPr="00F60126">
              <w:rPr>
                <w:rtl/>
              </w:rPr>
              <w:t>חלופה 3- מצב קיים</w:t>
            </w:r>
          </w:p>
        </w:tc>
      </w:tr>
      <w:tr w:rsidR="00C430F9" w14:paraId="70803FBA" w14:textId="77777777" w:rsidTr="00D12BC6">
        <w:trPr>
          <w:cnfStyle w:val="000000100000" w:firstRow="0" w:lastRow="0" w:firstColumn="0" w:lastColumn="0" w:oddVBand="0" w:evenVBand="0" w:oddHBand="1" w:evenHBand="0" w:firstRowFirstColumn="0" w:firstRowLastColumn="0" w:lastRowFirstColumn="0" w:lastRowLastColumn="0"/>
          <w:trHeight w:val="605"/>
        </w:trPr>
        <w:tc>
          <w:tcPr>
            <w:tcW w:w="679" w:type="pct"/>
            <w:vMerge/>
          </w:tcPr>
          <w:p w14:paraId="64149012"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03E7FBED" w14:textId="77777777" w:rsidR="00C430F9" w:rsidRPr="00F60126" w:rsidRDefault="00C430F9" w:rsidP="00F91368">
            <w:pPr>
              <w:widowControl w:val="0"/>
              <w:pBdr>
                <w:top w:val="nil"/>
                <w:left w:val="nil"/>
                <w:bottom w:val="nil"/>
                <w:right w:val="nil"/>
                <w:between w:val="nil"/>
              </w:pBdr>
              <w:spacing w:line="276" w:lineRule="auto"/>
            </w:pPr>
          </w:p>
        </w:tc>
        <w:tc>
          <w:tcPr>
            <w:tcW w:w="548" w:type="pct"/>
          </w:tcPr>
          <w:p w14:paraId="75B87076" w14:textId="77777777" w:rsidR="00C430F9" w:rsidRPr="00F60126" w:rsidRDefault="00C430F9" w:rsidP="00F91368">
            <w:r w:rsidRPr="00F60126">
              <w:rPr>
                <w:rtl/>
              </w:rPr>
              <w:t>ציון</w:t>
            </w:r>
          </w:p>
        </w:tc>
        <w:tc>
          <w:tcPr>
            <w:tcW w:w="736" w:type="pct"/>
          </w:tcPr>
          <w:p w14:paraId="3FBF5601" w14:textId="77777777" w:rsidR="00C430F9" w:rsidRPr="00F60126" w:rsidRDefault="00C430F9" w:rsidP="00F91368">
            <w:r w:rsidRPr="00F60126">
              <w:rPr>
                <w:rtl/>
              </w:rPr>
              <w:t>ציון משוקלל</w:t>
            </w:r>
          </w:p>
        </w:tc>
        <w:tc>
          <w:tcPr>
            <w:tcW w:w="453" w:type="pct"/>
          </w:tcPr>
          <w:p w14:paraId="2A533703" w14:textId="77777777" w:rsidR="00C430F9" w:rsidRPr="00F60126" w:rsidRDefault="00C430F9" w:rsidP="00F91368">
            <w:r w:rsidRPr="00F60126">
              <w:rPr>
                <w:rtl/>
              </w:rPr>
              <w:t>ציון</w:t>
            </w:r>
          </w:p>
        </w:tc>
        <w:tc>
          <w:tcPr>
            <w:tcW w:w="777" w:type="pct"/>
          </w:tcPr>
          <w:p w14:paraId="55722EFA" w14:textId="77777777" w:rsidR="00C430F9" w:rsidRPr="00F60126" w:rsidRDefault="00C430F9" w:rsidP="00F91368">
            <w:r w:rsidRPr="00F60126">
              <w:rPr>
                <w:rtl/>
              </w:rPr>
              <w:t>ציון משוקלל</w:t>
            </w:r>
          </w:p>
        </w:tc>
        <w:tc>
          <w:tcPr>
            <w:tcW w:w="440" w:type="pct"/>
          </w:tcPr>
          <w:p w14:paraId="18811233" w14:textId="77777777" w:rsidR="00C430F9" w:rsidRPr="00F60126" w:rsidRDefault="00C430F9" w:rsidP="00F91368">
            <w:r w:rsidRPr="00F60126">
              <w:rPr>
                <w:rtl/>
              </w:rPr>
              <w:t>ציון</w:t>
            </w:r>
          </w:p>
        </w:tc>
        <w:tc>
          <w:tcPr>
            <w:tcW w:w="790" w:type="pct"/>
          </w:tcPr>
          <w:p w14:paraId="2AA3FF27" w14:textId="77777777" w:rsidR="00C430F9" w:rsidRPr="00F60126" w:rsidRDefault="00C430F9" w:rsidP="00F91368">
            <w:r w:rsidRPr="00F60126">
              <w:rPr>
                <w:rtl/>
              </w:rPr>
              <w:t>ציון משוקלל</w:t>
            </w:r>
          </w:p>
        </w:tc>
      </w:tr>
      <w:tr w:rsidR="00C430F9" w14:paraId="0284FCD7" w14:textId="77777777" w:rsidTr="00D12BC6">
        <w:trPr>
          <w:trHeight w:val="500"/>
        </w:trPr>
        <w:tc>
          <w:tcPr>
            <w:tcW w:w="679" w:type="pct"/>
            <w:vMerge w:val="restart"/>
          </w:tcPr>
          <w:p w14:paraId="0319A422" w14:textId="77777777" w:rsidR="00C430F9" w:rsidRPr="00F60126" w:rsidRDefault="00C430F9" w:rsidP="00F91368">
            <w:r w:rsidRPr="00F60126">
              <w:rPr>
                <w:rtl/>
              </w:rPr>
              <w:t>התאמה לדרישות הפונקציונליות</w:t>
            </w:r>
          </w:p>
        </w:tc>
        <w:tc>
          <w:tcPr>
            <w:tcW w:w="577" w:type="pct"/>
            <w:vMerge w:val="restart"/>
          </w:tcPr>
          <w:p w14:paraId="09BA4CA6" w14:textId="77777777" w:rsidR="00C430F9" w:rsidRPr="00F60126" w:rsidRDefault="00C430F9" w:rsidP="00F91368">
            <w:r w:rsidRPr="00F60126">
              <w:t>22</w:t>
            </w:r>
          </w:p>
        </w:tc>
        <w:tc>
          <w:tcPr>
            <w:tcW w:w="548" w:type="pct"/>
          </w:tcPr>
          <w:p w14:paraId="4B1B3ACC" w14:textId="77777777" w:rsidR="00C430F9" w:rsidRPr="00F60126" w:rsidRDefault="00C430F9" w:rsidP="00F91368">
            <w:r w:rsidRPr="00F60126">
              <w:t>9</w:t>
            </w:r>
          </w:p>
        </w:tc>
        <w:tc>
          <w:tcPr>
            <w:tcW w:w="736" w:type="pct"/>
          </w:tcPr>
          <w:p w14:paraId="6EAB814F" w14:textId="77777777" w:rsidR="00C430F9" w:rsidRPr="00F60126" w:rsidRDefault="00C430F9" w:rsidP="00F91368">
            <w:r w:rsidRPr="00F60126">
              <w:t>1.98</w:t>
            </w:r>
          </w:p>
        </w:tc>
        <w:tc>
          <w:tcPr>
            <w:tcW w:w="453" w:type="pct"/>
          </w:tcPr>
          <w:p w14:paraId="448CA31E" w14:textId="77777777" w:rsidR="00C430F9" w:rsidRPr="00F60126" w:rsidRDefault="00C430F9" w:rsidP="00F91368">
            <w:r w:rsidRPr="00F60126">
              <w:t>7</w:t>
            </w:r>
          </w:p>
        </w:tc>
        <w:tc>
          <w:tcPr>
            <w:tcW w:w="777" w:type="pct"/>
          </w:tcPr>
          <w:p w14:paraId="625A93A2" w14:textId="77777777" w:rsidR="00C430F9" w:rsidRPr="00F60126" w:rsidRDefault="00C430F9" w:rsidP="00F91368">
            <w:r w:rsidRPr="00F60126">
              <w:t>1.54</w:t>
            </w:r>
          </w:p>
        </w:tc>
        <w:tc>
          <w:tcPr>
            <w:tcW w:w="440" w:type="pct"/>
          </w:tcPr>
          <w:p w14:paraId="47DE909B" w14:textId="77777777" w:rsidR="00C430F9" w:rsidRPr="00F60126" w:rsidRDefault="00C430F9" w:rsidP="00F91368">
            <w:r w:rsidRPr="00F60126">
              <w:t>2</w:t>
            </w:r>
          </w:p>
        </w:tc>
        <w:tc>
          <w:tcPr>
            <w:tcW w:w="790" w:type="pct"/>
          </w:tcPr>
          <w:p w14:paraId="405E7395" w14:textId="77777777" w:rsidR="00C430F9" w:rsidRPr="00F60126" w:rsidRDefault="00C430F9" w:rsidP="00F91368">
            <w:r w:rsidRPr="00F60126">
              <w:t>0.44</w:t>
            </w:r>
          </w:p>
        </w:tc>
      </w:tr>
      <w:tr w:rsidR="00C430F9" w14:paraId="46B772EE" w14:textId="77777777" w:rsidTr="00D12BC6">
        <w:trPr>
          <w:cnfStyle w:val="000000100000" w:firstRow="0" w:lastRow="0" w:firstColumn="0" w:lastColumn="0" w:oddVBand="0" w:evenVBand="0" w:oddHBand="1" w:evenHBand="0" w:firstRowFirstColumn="0" w:firstRowLastColumn="0" w:lastRowFirstColumn="0" w:lastRowLastColumn="0"/>
          <w:trHeight w:val="785"/>
        </w:trPr>
        <w:tc>
          <w:tcPr>
            <w:tcW w:w="679" w:type="pct"/>
            <w:vMerge/>
          </w:tcPr>
          <w:p w14:paraId="42E47230"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50FD6A1D"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24DCC0BD" w14:textId="77777777" w:rsidR="00C430F9" w:rsidRPr="00F60126" w:rsidRDefault="00C430F9" w:rsidP="00F91368">
            <w:r w:rsidRPr="00F60126">
              <w:rPr>
                <w:rtl/>
              </w:rPr>
              <w:t>נוכל לבצע התאמה מרבית</w:t>
            </w:r>
          </w:p>
        </w:tc>
        <w:tc>
          <w:tcPr>
            <w:tcW w:w="1230" w:type="pct"/>
            <w:gridSpan w:val="2"/>
          </w:tcPr>
          <w:p w14:paraId="43DAE335" w14:textId="77777777" w:rsidR="00C430F9" w:rsidRPr="00F60126" w:rsidRDefault="00C430F9" w:rsidP="00F91368">
            <w:r w:rsidRPr="00F60126">
              <w:rPr>
                <w:rtl/>
              </w:rPr>
              <w:t>נוכל לבצע התאמה חלקית</w:t>
            </w:r>
          </w:p>
        </w:tc>
        <w:tc>
          <w:tcPr>
            <w:tcW w:w="1230" w:type="pct"/>
            <w:gridSpan w:val="2"/>
          </w:tcPr>
          <w:p w14:paraId="3F4B4C35" w14:textId="77777777" w:rsidR="00C430F9" w:rsidRPr="00F60126" w:rsidRDefault="00C430F9" w:rsidP="00F91368">
            <w:r w:rsidRPr="00F60126">
              <w:rPr>
                <w:rtl/>
              </w:rPr>
              <w:t>נוכל לבצע התאמה מינימלית</w:t>
            </w:r>
          </w:p>
        </w:tc>
      </w:tr>
      <w:tr w:rsidR="00C430F9" w14:paraId="54921E95" w14:textId="77777777" w:rsidTr="00D12BC6">
        <w:trPr>
          <w:trHeight w:val="500"/>
        </w:trPr>
        <w:tc>
          <w:tcPr>
            <w:tcW w:w="679" w:type="pct"/>
            <w:vMerge w:val="restart"/>
          </w:tcPr>
          <w:p w14:paraId="06C100F6" w14:textId="77777777" w:rsidR="00C430F9" w:rsidRPr="00F60126" w:rsidRDefault="00C430F9" w:rsidP="00F91368">
            <w:r w:rsidRPr="00F60126">
              <w:rPr>
                <w:rtl/>
              </w:rPr>
              <w:t>גמישות לשינויים</w:t>
            </w:r>
          </w:p>
        </w:tc>
        <w:tc>
          <w:tcPr>
            <w:tcW w:w="577" w:type="pct"/>
            <w:vMerge w:val="restart"/>
          </w:tcPr>
          <w:p w14:paraId="354E9171" w14:textId="77777777" w:rsidR="00C430F9" w:rsidRPr="00F60126" w:rsidRDefault="00C430F9" w:rsidP="00F91368">
            <w:r w:rsidRPr="00F60126">
              <w:t>16</w:t>
            </w:r>
          </w:p>
        </w:tc>
        <w:tc>
          <w:tcPr>
            <w:tcW w:w="548" w:type="pct"/>
          </w:tcPr>
          <w:p w14:paraId="222E7F1C" w14:textId="77777777" w:rsidR="00C430F9" w:rsidRPr="00F60126" w:rsidRDefault="00C430F9" w:rsidP="00F91368">
            <w:r w:rsidRPr="00F60126">
              <w:t>9</w:t>
            </w:r>
          </w:p>
        </w:tc>
        <w:tc>
          <w:tcPr>
            <w:tcW w:w="736" w:type="pct"/>
          </w:tcPr>
          <w:p w14:paraId="6CCF0D97" w14:textId="77777777" w:rsidR="00C430F9" w:rsidRPr="00F60126" w:rsidRDefault="00C430F9" w:rsidP="00F91368">
            <w:r w:rsidRPr="00F60126">
              <w:t>1.44</w:t>
            </w:r>
          </w:p>
        </w:tc>
        <w:tc>
          <w:tcPr>
            <w:tcW w:w="453" w:type="pct"/>
          </w:tcPr>
          <w:p w14:paraId="5E495171" w14:textId="77777777" w:rsidR="00C430F9" w:rsidRPr="00F60126" w:rsidRDefault="00C430F9" w:rsidP="00F91368">
            <w:r w:rsidRPr="00F60126">
              <w:t>5</w:t>
            </w:r>
          </w:p>
        </w:tc>
        <w:tc>
          <w:tcPr>
            <w:tcW w:w="777" w:type="pct"/>
          </w:tcPr>
          <w:p w14:paraId="3DC631FE" w14:textId="77777777" w:rsidR="00C430F9" w:rsidRPr="00F60126" w:rsidRDefault="00C430F9" w:rsidP="00F91368">
            <w:r w:rsidRPr="00F60126">
              <w:t>0.8</w:t>
            </w:r>
          </w:p>
        </w:tc>
        <w:tc>
          <w:tcPr>
            <w:tcW w:w="440" w:type="pct"/>
          </w:tcPr>
          <w:p w14:paraId="7778C439" w14:textId="77777777" w:rsidR="00C430F9" w:rsidRPr="00F60126" w:rsidRDefault="00C430F9" w:rsidP="00F91368">
            <w:r w:rsidRPr="00F60126">
              <w:t>0</w:t>
            </w:r>
          </w:p>
        </w:tc>
        <w:tc>
          <w:tcPr>
            <w:tcW w:w="790" w:type="pct"/>
          </w:tcPr>
          <w:p w14:paraId="6F0CAE93" w14:textId="77777777" w:rsidR="00C430F9" w:rsidRPr="00F60126" w:rsidRDefault="00C430F9" w:rsidP="00F91368">
            <w:r w:rsidRPr="00F60126">
              <w:t>0</w:t>
            </w:r>
          </w:p>
        </w:tc>
      </w:tr>
      <w:tr w:rsidR="00C430F9" w14:paraId="02877F59" w14:textId="77777777" w:rsidTr="00D12BC6">
        <w:trPr>
          <w:cnfStyle w:val="000000100000" w:firstRow="0" w:lastRow="0" w:firstColumn="0" w:lastColumn="0" w:oddVBand="0" w:evenVBand="0" w:oddHBand="1" w:evenHBand="0" w:firstRowFirstColumn="0" w:firstRowLastColumn="0" w:lastRowFirstColumn="0" w:lastRowLastColumn="0"/>
          <w:trHeight w:val="1340"/>
        </w:trPr>
        <w:tc>
          <w:tcPr>
            <w:tcW w:w="679" w:type="pct"/>
            <w:vMerge/>
          </w:tcPr>
          <w:p w14:paraId="04AC2A9A"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5BEAFBB5"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60C73D92" w14:textId="77777777" w:rsidR="00C430F9" w:rsidRPr="00F60126" w:rsidRDefault="00C430F9" w:rsidP="00F91368">
            <w:r w:rsidRPr="00F60126">
              <w:rPr>
                <w:rtl/>
              </w:rPr>
              <w:t>גמישות מלאה. המערכת תתוכנן ותבנה תוך הקמת בסיס לצרכים נוספים של הארגון</w:t>
            </w:r>
          </w:p>
        </w:tc>
        <w:tc>
          <w:tcPr>
            <w:tcW w:w="1230" w:type="pct"/>
            <w:gridSpan w:val="2"/>
          </w:tcPr>
          <w:p w14:paraId="5691FCAE" w14:textId="77777777" w:rsidR="00C430F9" w:rsidRPr="00F60126" w:rsidRDefault="00C430F9" w:rsidP="00F91368">
            <w:r w:rsidRPr="00F60126">
              <w:rPr>
                <w:rtl/>
              </w:rPr>
              <w:t>גמישות חלקית. לא ניתן לבצע שינויים משמעותיים בתוכנת המדף.</w:t>
            </w:r>
          </w:p>
        </w:tc>
        <w:tc>
          <w:tcPr>
            <w:tcW w:w="1230" w:type="pct"/>
            <w:gridSpan w:val="2"/>
          </w:tcPr>
          <w:p w14:paraId="3997759B" w14:textId="77777777" w:rsidR="00C430F9" w:rsidRPr="00F60126" w:rsidRDefault="00C430F9" w:rsidP="00F91368">
            <w:r w:rsidRPr="00F60126">
              <w:rPr>
                <w:rtl/>
              </w:rPr>
              <w:t>אין אפשרות לגמישות.</w:t>
            </w:r>
          </w:p>
        </w:tc>
      </w:tr>
      <w:tr w:rsidR="00C430F9" w14:paraId="31DB2450" w14:textId="77777777" w:rsidTr="00D12BC6">
        <w:trPr>
          <w:trHeight w:val="500"/>
        </w:trPr>
        <w:tc>
          <w:tcPr>
            <w:tcW w:w="679" w:type="pct"/>
            <w:vMerge w:val="restart"/>
          </w:tcPr>
          <w:p w14:paraId="232D2A1D" w14:textId="77777777" w:rsidR="00C430F9" w:rsidRPr="00F60126" w:rsidRDefault="00C430F9" w:rsidP="00F91368">
            <w:r w:rsidRPr="00F60126">
              <w:rPr>
                <w:rtl/>
              </w:rPr>
              <w:t>הטמעה</w:t>
            </w:r>
          </w:p>
        </w:tc>
        <w:tc>
          <w:tcPr>
            <w:tcW w:w="577" w:type="pct"/>
            <w:vMerge w:val="restart"/>
          </w:tcPr>
          <w:p w14:paraId="16B55788" w14:textId="77777777" w:rsidR="00C430F9" w:rsidRPr="00F60126" w:rsidRDefault="00C430F9" w:rsidP="00F91368">
            <w:r w:rsidRPr="00F60126">
              <w:t>15</w:t>
            </w:r>
          </w:p>
        </w:tc>
        <w:tc>
          <w:tcPr>
            <w:tcW w:w="548" w:type="pct"/>
          </w:tcPr>
          <w:p w14:paraId="45EBC157" w14:textId="77777777" w:rsidR="00C430F9" w:rsidRPr="00F60126" w:rsidRDefault="00C430F9" w:rsidP="00F91368">
            <w:r w:rsidRPr="00F60126">
              <w:t>8</w:t>
            </w:r>
          </w:p>
        </w:tc>
        <w:tc>
          <w:tcPr>
            <w:tcW w:w="736" w:type="pct"/>
          </w:tcPr>
          <w:p w14:paraId="006504A5" w14:textId="77777777" w:rsidR="00C430F9" w:rsidRPr="00F60126" w:rsidRDefault="00C430F9" w:rsidP="00F91368">
            <w:r w:rsidRPr="00F60126">
              <w:t>1.2</w:t>
            </w:r>
          </w:p>
        </w:tc>
        <w:tc>
          <w:tcPr>
            <w:tcW w:w="453" w:type="pct"/>
          </w:tcPr>
          <w:p w14:paraId="3E6FDFD8" w14:textId="77777777" w:rsidR="00C430F9" w:rsidRPr="00F60126" w:rsidRDefault="00C430F9" w:rsidP="00F91368">
            <w:r w:rsidRPr="00F60126">
              <w:t>4</w:t>
            </w:r>
          </w:p>
        </w:tc>
        <w:tc>
          <w:tcPr>
            <w:tcW w:w="777" w:type="pct"/>
          </w:tcPr>
          <w:p w14:paraId="64EB3A42" w14:textId="77777777" w:rsidR="00C430F9" w:rsidRPr="00F60126" w:rsidRDefault="00C430F9" w:rsidP="00F91368">
            <w:r w:rsidRPr="00F60126">
              <w:t>0.85</w:t>
            </w:r>
          </w:p>
        </w:tc>
        <w:tc>
          <w:tcPr>
            <w:tcW w:w="440" w:type="pct"/>
          </w:tcPr>
          <w:p w14:paraId="2F26E792" w14:textId="77777777" w:rsidR="00C430F9" w:rsidRPr="00F60126" w:rsidRDefault="00C430F9" w:rsidP="00F91368">
            <w:r w:rsidRPr="00F60126">
              <w:t>9</w:t>
            </w:r>
          </w:p>
        </w:tc>
        <w:tc>
          <w:tcPr>
            <w:tcW w:w="790" w:type="pct"/>
          </w:tcPr>
          <w:p w14:paraId="028E8D9B" w14:textId="77777777" w:rsidR="00C430F9" w:rsidRPr="00F60126" w:rsidRDefault="00C430F9" w:rsidP="00F91368">
            <w:r w:rsidRPr="00F60126">
              <w:t>1.35</w:t>
            </w:r>
          </w:p>
        </w:tc>
      </w:tr>
      <w:tr w:rsidR="00C430F9" w14:paraId="5DEC84A0" w14:textId="77777777" w:rsidTr="00D12BC6">
        <w:trPr>
          <w:cnfStyle w:val="000000100000" w:firstRow="0" w:lastRow="0" w:firstColumn="0" w:lastColumn="0" w:oddVBand="0" w:evenVBand="0" w:oddHBand="1" w:evenHBand="0" w:firstRowFirstColumn="0" w:firstRowLastColumn="0" w:lastRowFirstColumn="0" w:lastRowLastColumn="0"/>
          <w:trHeight w:val="1515"/>
        </w:trPr>
        <w:tc>
          <w:tcPr>
            <w:tcW w:w="679" w:type="pct"/>
            <w:vMerge/>
          </w:tcPr>
          <w:p w14:paraId="3F0CE2F6"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6C6BD64D"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00092723" w14:textId="77777777" w:rsidR="00C430F9" w:rsidRPr="00F60126" w:rsidRDefault="00C430F9" w:rsidP="00F91368">
            <w:r w:rsidRPr="00F60126">
              <w:rPr>
                <w:rtl/>
              </w:rPr>
              <w:t>המערכת תהיה קלה להטמעה וחווית המשתמש תהיה מיטבית.</w:t>
            </w:r>
          </w:p>
        </w:tc>
        <w:tc>
          <w:tcPr>
            <w:tcW w:w="1230" w:type="pct"/>
            <w:gridSpan w:val="2"/>
          </w:tcPr>
          <w:p w14:paraId="7A2F1133" w14:textId="77777777" w:rsidR="00C430F9" w:rsidRPr="00F60126" w:rsidRDefault="00C430F9" w:rsidP="00F91368">
            <w:r w:rsidRPr="00F60126">
              <w:rPr>
                <w:rtl/>
              </w:rPr>
              <w:t>יהיה צורך לבצע הרבה שינויים לטובת הטמעת המערכת הקיימת וסנכרון מלא. הכשרות עובדי החברה ייקחו הרבה זמן.</w:t>
            </w:r>
          </w:p>
        </w:tc>
        <w:tc>
          <w:tcPr>
            <w:tcW w:w="1230" w:type="pct"/>
            <w:gridSpan w:val="2"/>
          </w:tcPr>
          <w:p w14:paraId="7AB3C72A" w14:textId="77777777" w:rsidR="00C430F9" w:rsidRPr="00F60126" w:rsidRDefault="00C430F9" w:rsidP="00F91368">
            <w:r w:rsidRPr="00F60126">
              <w:rPr>
                <w:rtl/>
              </w:rPr>
              <w:t>אין צורך בהטמעה של מערכת חדשה והתפעול נוח עבור העובדים.</w:t>
            </w:r>
          </w:p>
        </w:tc>
      </w:tr>
      <w:tr w:rsidR="00C430F9" w14:paraId="60963555" w14:textId="77777777" w:rsidTr="00D12BC6">
        <w:trPr>
          <w:trHeight w:val="500"/>
        </w:trPr>
        <w:tc>
          <w:tcPr>
            <w:tcW w:w="679" w:type="pct"/>
            <w:vMerge w:val="restart"/>
          </w:tcPr>
          <w:p w14:paraId="55A8DD64" w14:textId="77777777" w:rsidR="00C430F9" w:rsidRPr="00F60126" w:rsidRDefault="00C430F9" w:rsidP="00F91368">
            <w:r w:rsidRPr="00F60126">
              <w:rPr>
                <w:rtl/>
              </w:rPr>
              <w:t>מורכבות הפיתוח</w:t>
            </w:r>
          </w:p>
        </w:tc>
        <w:tc>
          <w:tcPr>
            <w:tcW w:w="577" w:type="pct"/>
            <w:vMerge w:val="restart"/>
          </w:tcPr>
          <w:p w14:paraId="4A423B6A" w14:textId="77777777" w:rsidR="00C430F9" w:rsidRPr="00F60126" w:rsidRDefault="00C430F9" w:rsidP="00F91368">
            <w:r w:rsidRPr="00F60126">
              <w:t>9</w:t>
            </w:r>
          </w:p>
        </w:tc>
        <w:tc>
          <w:tcPr>
            <w:tcW w:w="548" w:type="pct"/>
          </w:tcPr>
          <w:p w14:paraId="69EE3589" w14:textId="77777777" w:rsidR="00C430F9" w:rsidRPr="00F60126" w:rsidRDefault="00C430F9" w:rsidP="00F91368">
            <w:r w:rsidRPr="00F60126">
              <w:t>4</w:t>
            </w:r>
          </w:p>
        </w:tc>
        <w:tc>
          <w:tcPr>
            <w:tcW w:w="736" w:type="pct"/>
          </w:tcPr>
          <w:p w14:paraId="7288B56A" w14:textId="77777777" w:rsidR="00C430F9" w:rsidRPr="00F60126" w:rsidRDefault="00C430F9" w:rsidP="00F91368">
            <w:r w:rsidRPr="00F60126">
              <w:t>0.36</w:t>
            </w:r>
          </w:p>
        </w:tc>
        <w:tc>
          <w:tcPr>
            <w:tcW w:w="453" w:type="pct"/>
          </w:tcPr>
          <w:p w14:paraId="01A48BE3" w14:textId="77777777" w:rsidR="00C430F9" w:rsidRPr="00F60126" w:rsidRDefault="00C430F9" w:rsidP="00F91368">
            <w:r w:rsidRPr="00F60126">
              <w:t>6</w:t>
            </w:r>
          </w:p>
        </w:tc>
        <w:tc>
          <w:tcPr>
            <w:tcW w:w="777" w:type="pct"/>
          </w:tcPr>
          <w:p w14:paraId="209737FE" w14:textId="77777777" w:rsidR="00C430F9" w:rsidRPr="00F60126" w:rsidRDefault="00C430F9" w:rsidP="00F91368">
            <w:r w:rsidRPr="00F60126">
              <w:t>0.54</w:t>
            </w:r>
          </w:p>
        </w:tc>
        <w:tc>
          <w:tcPr>
            <w:tcW w:w="440" w:type="pct"/>
          </w:tcPr>
          <w:p w14:paraId="644BCB69" w14:textId="77777777" w:rsidR="00C430F9" w:rsidRPr="00F60126" w:rsidRDefault="00C430F9" w:rsidP="00F91368">
            <w:r w:rsidRPr="00F60126">
              <w:t>10</w:t>
            </w:r>
          </w:p>
        </w:tc>
        <w:tc>
          <w:tcPr>
            <w:tcW w:w="790" w:type="pct"/>
          </w:tcPr>
          <w:p w14:paraId="4AC77311" w14:textId="77777777" w:rsidR="00C430F9" w:rsidRPr="00F60126" w:rsidRDefault="00C430F9" w:rsidP="00F91368">
            <w:r w:rsidRPr="00F60126">
              <w:t>0.9</w:t>
            </w:r>
          </w:p>
        </w:tc>
      </w:tr>
      <w:tr w:rsidR="00C430F9" w14:paraId="1023FEC9" w14:textId="77777777" w:rsidTr="00D12BC6">
        <w:trPr>
          <w:cnfStyle w:val="000000100000" w:firstRow="0" w:lastRow="0" w:firstColumn="0" w:lastColumn="0" w:oddVBand="0" w:evenVBand="0" w:oddHBand="1" w:evenHBand="0" w:firstRowFirstColumn="0" w:firstRowLastColumn="0" w:lastRowFirstColumn="0" w:lastRowLastColumn="0"/>
          <w:trHeight w:val="785"/>
        </w:trPr>
        <w:tc>
          <w:tcPr>
            <w:tcW w:w="679" w:type="pct"/>
            <w:vMerge/>
          </w:tcPr>
          <w:p w14:paraId="7D88D5C4"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057DC2E2"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44AA032F" w14:textId="77777777" w:rsidR="00C430F9" w:rsidRPr="00F60126" w:rsidRDefault="00C430F9" w:rsidP="00F91368">
            <w:r w:rsidRPr="00F60126">
              <w:rPr>
                <w:rtl/>
              </w:rPr>
              <w:t>מורכבות הפיתוח יחסית גבוהה ובעלת סיכונים רבים</w:t>
            </w:r>
          </w:p>
        </w:tc>
        <w:tc>
          <w:tcPr>
            <w:tcW w:w="1230" w:type="pct"/>
            <w:gridSpan w:val="2"/>
          </w:tcPr>
          <w:p w14:paraId="49490CEC" w14:textId="77777777" w:rsidR="00C430F9" w:rsidRPr="00F60126" w:rsidRDefault="00C430F9" w:rsidP="00F91368">
            <w:r w:rsidRPr="00F60126">
              <w:rPr>
                <w:rtl/>
              </w:rPr>
              <w:t>הפיתוח בחלופה זו הינו במורכבות בינונית</w:t>
            </w:r>
          </w:p>
        </w:tc>
        <w:tc>
          <w:tcPr>
            <w:tcW w:w="1230" w:type="pct"/>
            <w:gridSpan w:val="2"/>
          </w:tcPr>
          <w:p w14:paraId="12819453" w14:textId="77777777" w:rsidR="00C430F9" w:rsidRPr="00F60126" w:rsidRDefault="00C430F9" w:rsidP="00F91368">
            <w:r w:rsidRPr="00F60126">
              <w:rPr>
                <w:rtl/>
              </w:rPr>
              <w:t>אין סיכון בחלופה זאת או מורכבות</w:t>
            </w:r>
          </w:p>
        </w:tc>
      </w:tr>
      <w:tr w:rsidR="00C430F9" w14:paraId="2F26D531" w14:textId="77777777" w:rsidTr="00D12BC6">
        <w:trPr>
          <w:trHeight w:val="500"/>
        </w:trPr>
        <w:tc>
          <w:tcPr>
            <w:tcW w:w="679" w:type="pct"/>
            <w:vMerge w:val="restart"/>
          </w:tcPr>
          <w:p w14:paraId="4FF21533" w14:textId="77777777" w:rsidR="00C430F9" w:rsidRPr="00F60126" w:rsidRDefault="00C430F9" w:rsidP="00F91368">
            <w:r w:rsidRPr="00F60126">
              <w:rPr>
                <w:rtl/>
              </w:rPr>
              <w:t>משך הפיתוח</w:t>
            </w:r>
          </w:p>
        </w:tc>
        <w:tc>
          <w:tcPr>
            <w:tcW w:w="577" w:type="pct"/>
            <w:vMerge w:val="restart"/>
          </w:tcPr>
          <w:p w14:paraId="15241780" w14:textId="77777777" w:rsidR="00C430F9" w:rsidRPr="00F60126" w:rsidRDefault="00C430F9" w:rsidP="00F91368">
            <w:r w:rsidRPr="00F60126">
              <w:t>8</w:t>
            </w:r>
          </w:p>
        </w:tc>
        <w:tc>
          <w:tcPr>
            <w:tcW w:w="548" w:type="pct"/>
          </w:tcPr>
          <w:p w14:paraId="24A65867" w14:textId="77777777" w:rsidR="00C430F9" w:rsidRPr="00F60126" w:rsidRDefault="00C430F9" w:rsidP="00F91368">
            <w:r w:rsidRPr="00F60126">
              <w:t>4</w:t>
            </w:r>
          </w:p>
        </w:tc>
        <w:tc>
          <w:tcPr>
            <w:tcW w:w="736" w:type="pct"/>
          </w:tcPr>
          <w:p w14:paraId="1C9A2529" w14:textId="77777777" w:rsidR="00C430F9" w:rsidRPr="00F60126" w:rsidRDefault="00C430F9" w:rsidP="00F91368">
            <w:r w:rsidRPr="00F60126">
              <w:t>0.32</w:t>
            </w:r>
          </w:p>
        </w:tc>
        <w:tc>
          <w:tcPr>
            <w:tcW w:w="453" w:type="pct"/>
          </w:tcPr>
          <w:p w14:paraId="60906325" w14:textId="77777777" w:rsidR="00C430F9" w:rsidRPr="00F60126" w:rsidRDefault="00C430F9" w:rsidP="00F91368">
            <w:r w:rsidRPr="00F60126">
              <w:t>5</w:t>
            </w:r>
          </w:p>
        </w:tc>
        <w:tc>
          <w:tcPr>
            <w:tcW w:w="777" w:type="pct"/>
          </w:tcPr>
          <w:p w14:paraId="1E3866B3" w14:textId="77777777" w:rsidR="00C430F9" w:rsidRPr="00F60126" w:rsidRDefault="00C430F9" w:rsidP="00F91368">
            <w:r w:rsidRPr="00F60126">
              <w:t>0.4</w:t>
            </w:r>
          </w:p>
        </w:tc>
        <w:tc>
          <w:tcPr>
            <w:tcW w:w="440" w:type="pct"/>
          </w:tcPr>
          <w:p w14:paraId="74C895D9" w14:textId="77777777" w:rsidR="00C430F9" w:rsidRPr="00F60126" w:rsidRDefault="00C430F9" w:rsidP="00F91368">
            <w:r w:rsidRPr="00F60126">
              <w:t>10</w:t>
            </w:r>
          </w:p>
        </w:tc>
        <w:tc>
          <w:tcPr>
            <w:tcW w:w="790" w:type="pct"/>
          </w:tcPr>
          <w:p w14:paraId="4E29A835" w14:textId="77777777" w:rsidR="00C430F9" w:rsidRPr="00F60126" w:rsidRDefault="00C430F9" w:rsidP="00F91368">
            <w:r w:rsidRPr="00F60126">
              <w:t>0.8</w:t>
            </w:r>
          </w:p>
        </w:tc>
      </w:tr>
      <w:tr w:rsidR="00C430F9" w14:paraId="172A7A1F" w14:textId="77777777" w:rsidTr="00D12BC6">
        <w:trPr>
          <w:cnfStyle w:val="000000100000" w:firstRow="0" w:lastRow="0" w:firstColumn="0" w:lastColumn="0" w:oddVBand="0" w:evenVBand="0" w:oddHBand="1" w:evenHBand="0" w:firstRowFirstColumn="0" w:firstRowLastColumn="0" w:lastRowFirstColumn="0" w:lastRowLastColumn="0"/>
          <w:trHeight w:val="500"/>
        </w:trPr>
        <w:tc>
          <w:tcPr>
            <w:tcW w:w="679" w:type="pct"/>
            <w:vMerge/>
          </w:tcPr>
          <w:p w14:paraId="7FCD8DC4"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0BC497A9"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0FFAE0D3" w14:textId="77777777" w:rsidR="00C430F9" w:rsidRPr="00F60126" w:rsidRDefault="00C430F9" w:rsidP="00F91368">
            <w:r w:rsidRPr="00F60126">
              <w:rPr>
                <w:rtl/>
              </w:rPr>
              <w:t>זמן פיתוח רב</w:t>
            </w:r>
          </w:p>
        </w:tc>
        <w:tc>
          <w:tcPr>
            <w:tcW w:w="1230" w:type="pct"/>
            <w:gridSpan w:val="2"/>
          </w:tcPr>
          <w:p w14:paraId="268FBB7F" w14:textId="77777777" w:rsidR="00C430F9" w:rsidRPr="00F60126" w:rsidRDefault="00C430F9" w:rsidP="00F91368">
            <w:r w:rsidRPr="00F60126">
              <w:rPr>
                <w:rtl/>
              </w:rPr>
              <w:t>זמן פיתוח בינוני</w:t>
            </w:r>
          </w:p>
        </w:tc>
        <w:tc>
          <w:tcPr>
            <w:tcW w:w="1230" w:type="pct"/>
            <w:gridSpan w:val="2"/>
          </w:tcPr>
          <w:p w14:paraId="7318BD7E" w14:textId="77777777" w:rsidR="00C430F9" w:rsidRPr="00F60126" w:rsidRDefault="00C430F9" w:rsidP="00F91368">
            <w:r w:rsidRPr="00F60126">
              <w:rPr>
                <w:rtl/>
              </w:rPr>
              <w:t>אין זמן פיתוח</w:t>
            </w:r>
          </w:p>
        </w:tc>
      </w:tr>
      <w:tr w:rsidR="00C430F9" w14:paraId="4B31B560" w14:textId="77777777" w:rsidTr="00D12BC6">
        <w:trPr>
          <w:trHeight w:val="500"/>
        </w:trPr>
        <w:tc>
          <w:tcPr>
            <w:tcW w:w="679" w:type="pct"/>
            <w:vMerge w:val="restart"/>
          </w:tcPr>
          <w:p w14:paraId="539BA7BD" w14:textId="77777777" w:rsidR="00C430F9" w:rsidRPr="00F60126" w:rsidRDefault="00C430F9" w:rsidP="00F91368">
            <w:r w:rsidRPr="00F60126">
              <w:rPr>
                <w:rtl/>
              </w:rPr>
              <w:t>עלויות</w:t>
            </w:r>
          </w:p>
        </w:tc>
        <w:tc>
          <w:tcPr>
            <w:tcW w:w="577" w:type="pct"/>
            <w:vMerge w:val="restart"/>
          </w:tcPr>
          <w:p w14:paraId="157EEB82" w14:textId="77777777" w:rsidR="00C430F9" w:rsidRPr="00F60126" w:rsidRDefault="00C430F9" w:rsidP="00F91368">
            <w:r w:rsidRPr="00F60126">
              <w:t>17</w:t>
            </w:r>
          </w:p>
        </w:tc>
        <w:tc>
          <w:tcPr>
            <w:tcW w:w="548" w:type="pct"/>
          </w:tcPr>
          <w:p w14:paraId="411D98A4" w14:textId="77777777" w:rsidR="00C430F9" w:rsidRPr="00F60126" w:rsidRDefault="00C430F9" w:rsidP="00F91368">
            <w:r w:rsidRPr="00F60126">
              <w:t>7</w:t>
            </w:r>
          </w:p>
        </w:tc>
        <w:tc>
          <w:tcPr>
            <w:tcW w:w="736" w:type="pct"/>
          </w:tcPr>
          <w:p w14:paraId="2775B12F" w14:textId="77777777" w:rsidR="00C430F9" w:rsidRPr="00F60126" w:rsidRDefault="00C430F9" w:rsidP="00F91368">
            <w:r w:rsidRPr="00F60126">
              <w:t>1.19</w:t>
            </w:r>
          </w:p>
        </w:tc>
        <w:tc>
          <w:tcPr>
            <w:tcW w:w="453" w:type="pct"/>
          </w:tcPr>
          <w:p w14:paraId="691B173D" w14:textId="77777777" w:rsidR="00C430F9" w:rsidRPr="00F60126" w:rsidRDefault="00C430F9" w:rsidP="00F91368">
            <w:r w:rsidRPr="00F60126">
              <w:t>4</w:t>
            </w:r>
          </w:p>
        </w:tc>
        <w:tc>
          <w:tcPr>
            <w:tcW w:w="777" w:type="pct"/>
          </w:tcPr>
          <w:p w14:paraId="4F575DB8" w14:textId="77777777" w:rsidR="00C430F9" w:rsidRPr="00F60126" w:rsidRDefault="00C430F9" w:rsidP="00F91368">
            <w:r w:rsidRPr="00F60126">
              <w:t>0.86</w:t>
            </w:r>
          </w:p>
        </w:tc>
        <w:tc>
          <w:tcPr>
            <w:tcW w:w="440" w:type="pct"/>
          </w:tcPr>
          <w:p w14:paraId="65B33E86" w14:textId="77777777" w:rsidR="00C430F9" w:rsidRPr="00F60126" w:rsidRDefault="00C430F9" w:rsidP="00F91368">
            <w:r w:rsidRPr="00F60126">
              <w:t>10</w:t>
            </w:r>
          </w:p>
        </w:tc>
        <w:tc>
          <w:tcPr>
            <w:tcW w:w="790" w:type="pct"/>
          </w:tcPr>
          <w:p w14:paraId="28727CFD" w14:textId="77777777" w:rsidR="00C430F9" w:rsidRPr="00F60126" w:rsidRDefault="00C430F9" w:rsidP="00F91368">
            <w:r w:rsidRPr="00F60126">
              <w:t>1.7</w:t>
            </w:r>
          </w:p>
        </w:tc>
      </w:tr>
      <w:tr w:rsidR="00C430F9" w14:paraId="2EB6FB80" w14:textId="77777777" w:rsidTr="00D12BC6">
        <w:trPr>
          <w:cnfStyle w:val="000000100000" w:firstRow="0" w:lastRow="0" w:firstColumn="0" w:lastColumn="0" w:oddVBand="0" w:evenVBand="0" w:oddHBand="1" w:evenHBand="0" w:firstRowFirstColumn="0" w:firstRowLastColumn="0" w:lastRowFirstColumn="0" w:lastRowLastColumn="0"/>
          <w:trHeight w:val="1340"/>
        </w:trPr>
        <w:tc>
          <w:tcPr>
            <w:tcW w:w="679" w:type="pct"/>
            <w:vMerge/>
          </w:tcPr>
          <w:p w14:paraId="4D07F7F2"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45BFD11C"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6AC602F9" w14:textId="77777777" w:rsidR="00C430F9" w:rsidRPr="00F60126" w:rsidRDefault="00C430F9" w:rsidP="00F91368">
            <w:r w:rsidRPr="00F60126">
              <w:rPr>
                <w:rtl/>
              </w:rPr>
              <w:t>עלות פיתוח בינונית</w:t>
            </w:r>
          </w:p>
        </w:tc>
        <w:tc>
          <w:tcPr>
            <w:tcW w:w="1230" w:type="pct"/>
            <w:gridSpan w:val="2"/>
          </w:tcPr>
          <w:p w14:paraId="496D0890" w14:textId="77777777" w:rsidR="00C430F9" w:rsidRPr="00F60126" w:rsidRDefault="00C430F9" w:rsidP="00F91368">
            <w:r w:rsidRPr="00F60126">
              <w:rPr>
                <w:rtl/>
              </w:rPr>
              <w:t>עלות פיתוח גבוהה</w:t>
            </w:r>
          </w:p>
        </w:tc>
        <w:tc>
          <w:tcPr>
            <w:tcW w:w="1230" w:type="pct"/>
            <w:gridSpan w:val="2"/>
          </w:tcPr>
          <w:p w14:paraId="76EE4AC2" w14:textId="77777777" w:rsidR="00C430F9" w:rsidRPr="00F60126" w:rsidRDefault="00C430F9" w:rsidP="00F91368">
            <w:r w:rsidRPr="00F60126">
              <w:rPr>
                <w:rtl/>
              </w:rPr>
              <w:t>אין עלות</w:t>
            </w:r>
          </w:p>
        </w:tc>
      </w:tr>
      <w:tr w:rsidR="00C430F9" w14:paraId="55E2A883" w14:textId="77777777" w:rsidTr="00D12BC6">
        <w:trPr>
          <w:trHeight w:val="500"/>
        </w:trPr>
        <w:tc>
          <w:tcPr>
            <w:tcW w:w="679" w:type="pct"/>
            <w:vMerge w:val="restart"/>
          </w:tcPr>
          <w:p w14:paraId="3CDB1D44" w14:textId="77777777" w:rsidR="00C430F9" w:rsidRPr="00F60126" w:rsidRDefault="00C430F9" w:rsidP="00F91368">
            <w:r w:rsidRPr="00F60126">
              <w:rPr>
                <w:rtl/>
              </w:rPr>
              <w:t>תחזוקה</w:t>
            </w:r>
          </w:p>
        </w:tc>
        <w:tc>
          <w:tcPr>
            <w:tcW w:w="577" w:type="pct"/>
            <w:vMerge w:val="restart"/>
          </w:tcPr>
          <w:p w14:paraId="3CFE8349" w14:textId="77777777" w:rsidR="00C430F9" w:rsidRPr="00F60126" w:rsidRDefault="00C430F9" w:rsidP="00F91368">
            <w:r w:rsidRPr="00F60126">
              <w:t>13</w:t>
            </w:r>
          </w:p>
        </w:tc>
        <w:tc>
          <w:tcPr>
            <w:tcW w:w="548" w:type="pct"/>
          </w:tcPr>
          <w:p w14:paraId="0AFF493C" w14:textId="77777777" w:rsidR="00C430F9" w:rsidRPr="00F60126" w:rsidRDefault="00C430F9" w:rsidP="00F91368">
            <w:r w:rsidRPr="00F60126">
              <w:t>7</w:t>
            </w:r>
          </w:p>
        </w:tc>
        <w:tc>
          <w:tcPr>
            <w:tcW w:w="736" w:type="pct"/>
          </w:tcPr>
          <w:p w14:paraId="7EA941BC" w14:textId="77777777" w:rsidR="00C430F9" w:rsidRPr="00F60126" w:rsidRDefault="00C430F9" w:rsidP="00F91368">
            <w:r w:rsidRPr="00F60126">
              <w:t>0.91</w:t>
            </w:r>
          </w:p>
        </w:tc>
        <w:tc>
          <w:tcPr>
            <w:tcW w:w="453" w:type="pct"/>
          </w:tcPr>
          <w:p w14:paraId="3E4BB951" w14:textId="77777777" w:rsidR="00C430F9" w:rsidRPr="00F60126" w:rsidRDefault="00C430F9" w:rsidP="00F91368">
            <w:r w:rsidRPr="00F60126">
              <w:t>4</w:t>
            </w:r>
          </w:p>
        </w:tc>
        <w:tc>
          <w:tcPr>
            <w:tcW w:w="777" w:type="pct"/>
          </w:tcPr>
          <w:p w14:paraId="7A11212E" w14:textId="77777777" w:rsidR="00C430F9" w:rsidRPr="00F60126" w:rsidRDefault="00C430F9" w:rsidP="00F91368">
            <w:r w:rsidRPr="00F60126">
              <w:t>0.52</w:t>
            </w:r>
          </w:p>
        </w:tc>
        <w:tc>
          <w:tcPr>
            <w:tcW w:w="440" w:type="pct"/>
          </w:tcPr>
          <w:p w14:paraId="7E32C9DC" w14:textId="77777777" w:rsidR="00C430F9" w:rsidRPr="00F60126" w:rsidRDefault="00C430F9" w:rsidP="00F91368">
            <w:r w:rsidRPr="00F60126">
              <w:t>10</w:t>
            </w:r>
          </w:p>
        </w:tc>
        <w:tc>
          <w:tcPr>
            <w:tcW w:w="790" w:type="pct"/>
          </w:tcPr>
          <w:p w14:paraId="7D76E957" w14:textId="77777777" w:rsidR="00C430F9" w:rsidRPr="00F60126" w:rsidRDefault="00C430F9" w:rsidP="00F91368">
            <w:r w:rsidRPr="00F60126">
              <w:t>1.3</w:t>
            </w:r>
          </w:p>
        </w:tc>
      </w:tr>
      <w:tr w:rsidR="00C430F9" w14:paraId="6EB920DF" w14:textId="77777777" w:rsidTr="00D12BC6">
        <w:trPr>
          <w:cnfStyle w:val="000000100000" w:firstRow="0" w:lastRow="0" w:firstColumn="0" w:lastColumn="0" w:oddVBand="0" w:evenVBand="0" w:oddHBand="1" w:evenHBand="0" w:firstRowFirstColumn="0" w:firstRowLastColumn="0" w:lastRowFirstColumn="0" w:lastRowLastColumn="0"/>
          <w:trHeight w:val="1625"/>
        </w:trPr>
        <w:tc>
          <w:tcPr>
            <w:tcW w:w="679" w:type="pct"/>
            <w:vMerge/>
          </w:tcPr>
          <w:p w14:paraId="736797CE" w14:textId="77777777" w:rsidR="00C430F9" w:rsidRPr="00F60126" w:rsidRDefault="00C430F9" w:rsidP="00F91368">
            <w:pPr>
              <w:widowControl w:val="0"/>
              <w:pBdr>
                <w:top w:val="nil"/>
                <w:left w:val="nil"/>
                <w:bottom w:val="nil"/>
                <w:right w:val="nil"/>
                <w:between w:val="nil"/>
              </w:pBdr>
              <w:spacing w:line="276" w:lineRule="auto"/>
            </w:pPr>
          </w:p>
        </w:tc>
        <w:tc>
          <w:tcPr>
            <w:tcW w:w="577" w:type="pct"/>
            <w:vMerge/>
          </w:tcPr>
          <w:p w14:paraId="6837C174" w14:textId="77777777" w:rsidR="00C430F9" w:rsidRPr="00F60126" w:rsidRDefault="00C430F9" w:rsidP="00F91368">
            <w:pPr>
              <w:widowControl w:val="0"/>
              <w:pBdr>
                <w:top w:val="nil"/>
                <w:left w:val="nil"/>
                <w:bottom w:val="nil"/>
                <w:right w:val="nil"/>
                <w:between w:val="nil"/>
              </w:pBdr>
              <w:spacing w:line="276" w:lineRule="auto"/>
            </w:pPr>
          </w:p>
        </w:tc>
        <w:tc>
          <w:tcPr>
            <w:tcW w:w="1284" w:type="pct"/>
            <w:gridSpan w:val="2"/>
          </w:tcPr>
          <w:p w14:paraId="3E0576A7" w14:textId="77777777" w:rsidR="00C430F9" w:rsidRPr="00F60126" w:rsidRDefault="00C430F9" w:rsidP="00F91368">
            <w:r w:rsidRPr="00F60126">
              <w:rPr>
                <w:rtl/>
              </w:rPr>
              <w:t xml:space="preserve"> הפרויקט יקצה צוות טכני מלא שיוכל לתת תמיכה לארגון</w:t>
            </w:r>
          </w:p>
        </w:tc>
        <w:tc>
          <w:tcPr>
            <w:tcW w:w="1230" w:type="pct"/>
            <w:gridSpan w:val="2"/>
          </w:tcPr>
          <w:p w14:paraId="72A5B3A4" w14:textId="77777777" w:rsidR="00C430F9" w:rsidRPr="00F60126" w:rsidRDefault="00C430F9" w:rsidP="00F91368">
            <w:r w:rsidRPr="00F60126">
              <w:rPr>
                <w:rtl/>
              </w:rPr>
              <w:t>נוכל להשתמש בצוות התמיכה של התוכנת מדף אך נצטרך עדיין להעסיק צוות טכני שמבין בקוד ובשינויים שנעשו</w:t>
            </w:r>
          </w:p>
        </w:tc>
        <w:tc>
          <w:tcPr>
            <w:tcW w:w="1230" w:type="pct"/>
            <w:gridSpan w:val="2"/>
          </w:tcPr>
          <w:p w14:paraId="59E985A6" w14:textId="77777777" w:rsidR="00C430F9" w:rsidRPr="00F60126" w:rsidRDefault="00C430F9" w:rsidP="00F91368">
            <w:r w:rsidRPr="00F60126">
              <w:rPr>
                <w:rtl/>
              </w:rPr>
              <w:t>אין צורך בתחזוקה</w:t>
            </w:r>
          </w:p>
        </w:tc>
      </w:tr>
      <w:tr w:rsidR="00C430F9" w14:paraId="08ADDBA8" w14:textId="77777777" w:rsidTr="00D12BC6">
        <w:trPr>
          <w:trHeight w:val="500"/>
        </w:trPr>
        <w:tc>
          <w:tcPr>
            <w:tcW w:w="679" w:type="pct"/>
          </w:tcPr>
          <w:p w14:paraId="4F2EF69C" w14:textId="77777777" w:rsidR="00C430F9" w:rsidRPr="00F60126" w:rsidRDefault="00C430F9" w:rsidP="00F91368">
            <w:r w:rsidRPr="00F60126">
              <w:rPr>
                <w:rtl/>
              </w:rPr>
              <w:t>ציון</w:t>
            </w:r>
          </w:p>
        </w:tc>
        <w:tc>
          <w:tcPr>
            <w:tcW w:w="577" w:type="pct"/>
          </w:tcPr>
          <w:p w14:paraId="57B79237" w14:textId="77777777" w:rsidR="00C430F9" w:rsidRPr="00F60126" w:rsidRDefault="00C430F9" w:rsidP="00F91368">
            <w:r w:rsidRPr="00F60126">
              <w:t xml:space="preserve"> </w:t>
            </w:r>
          </w:p>
        </w:tc>
        <w:tc>
          <w:tcPr>
            <w:tcW w:w="1284" w:type="pct"/>
            <w:gridSpan w:val="2"/>
          </w:tcPr>
          <w:p w14:paraId="38713620" w14:textId="77777777" w:rsidR="00C430F9" w:rsidRPr="00D12BC6" w:rsidRDefault="00C430F9" w:rsidP="00F91368">
            <w:pPr>
              <w:rPr>
                <w:b/>
                <w:bCs/>
              </w:rPr>
            </w:pPr>
            <w:r w:rsidRPr="00D12BC6">
              <w:rPr>
                <w:b/>
                <w:bCs/>
              </w:rPr>
              <w:t>7.4</w:t>
            </w:r>
          </w:p>
        </w:tc>
        <w:tc>
          <w:tcPr>
            <w:tcW w:w="1230" w:type="pct"/>
            <w:gridSpan w:val="2"/>
          </w:tcPr>
          <w:p w14:paraId="6A3643E9" w14:textId="77777777" w:rsidR="00C430F9" w:rsidRPr="00066718" w:rsidRDefault="00C430F9" w:rsidP="00F91368">
            <w:pPr>
              <w:rPr>
                <w:b/>
                <w:bCs/>
              </w:rPr>
            </w:pPr>
            <w:r w:rsidRPr="00066718">
              <w:t>5.51</w:t>
            </w:r>
          </w:p>
        </w:tc>
        <w:tc>
          <w:tcPr>
            <w:tcW w:w="1230" w:type="pct"/>
            <w:gridSpan w:val="2"/>
          </w:tcPr>
          <w:p w14:paraId="3ED83D20" w14:textId="77777777" w:rsidR="00C430F9" w:rsidRPr="00066718" w:rsidRDefault="00C430F9" w:rsidP="00F91368">
            <w:pPr>
              <w:rPr>
                <w:b/>
                <w:bCs/>
              </w:rPr>
            </w:pPr>
            <w:r w:rsidRPr="00066718">
              <w:t>6.49</w:t>
            </w:r>
          </w:p>
        </w:tc>
      </w:tr>
    </w:tbl>
    <w:p w14:paraId="10D06625" w14:textId="6F998915" w:rsidR="00C430F9" w:rsidRPr="00F60F30" w:rsidRDefault="00F60F30" w:rsidP="00C430F9">
      <w:pPr>
        <w:rPr>
          <w:sz w:val="20"/>
          <w:szCs w:val="20"/>
        </w:rPr>
      </w:pPr>
      <w:r w:rsidRPr="00F60F30">
        <w:rPr>
          <w:rFonts w:hint="cs"/>
          <w:sz w:val="20"/>
          <w:szCs w:val="20"/>
          <w:rtl/>
        </w:rPr>
        <w:t>טבלה 6.1.5. השוואה בין החלופות</w:t>
      </w:r>
    </w:p>
    <w:p w14:paraId="17B4A091" w14:textId="00550759" w:rsidR="00C430F9" w:rsidRDefault="00C430F9" w:rsidP="00C430F9">
      <w:pPr>
        <w:spacing w:after="120"/>
      </w:pPr>
      <w:r w:rsidRPr="00F60126">
        <w:rPr>
          <w:rtl/>
        </w:rPr>
        <w:t xml:space="preserve">החלופה הנבחרת, היא חלופה 1 </w:t>
      </w:r>
      <w:r w:rsidRPr="00F60126">
        <w:rPr>
          <w:u w:val="single"/>
          <w:rtl/>
        </w:rPr>
        <w:t>מערכת ייעודית בפיתוח עצמי מלא</w:t>
      </w:r>
      <w:r w:rsidRPr="00F60126">
        <w:rPr>
          <w:rtl/>
        </w:rPr>
        <w:t>, אשר קיבלה את הציון 7.4 הכי גבוה מבין כל החלופות בסה"כ בכל הקריטריונים שהגדרנו כחשובים. כמו כן היא קיבלה גם את הציון הגבוהה ביותר מבין החלופות בקריטריון "התאמה לדרישות הפונקציונליות" שכמו שנאמר זהו הקריטריון החשוב ביותר אשר עשוי להביא להצלחת הפרויקט.</w:t>
      </w:r>
    </w:p>
    <w:p w14:paraId="59079867" w14:textId="136E94AB" w:rsidR="00C430F9" w:rsidRDefault="00C430F9" w:rsidP="00C430F9">
      <w:pPr>
        <w:spacing w:after="120"/>
      </w:pPr>
    </w:p>
    <w:p w14:paraId="144A1F8B" w14:textId="1AC36F29" w:rsidR="00C430F9" w:rsidRDefault="00C430F9" w:rsidP="00C430F9">
      <w:pPr>
        <w:spacing w:after="120"/>
      </w:pPr>
    </w:p>
    <w:p w14:paraId="568C2E97" w14:textId="49EAC52D" w:rsidR="00C430F9" w:rsidRDefault="00C430F9" w:rsidP="00C430F9">
      <w:pPr>
        <w:spacing w:after="120"/>
      </w:pPr>
    </w:p>
    <w:p w14:paraId="4E9B1D20" w14:textId="75651553" w:rsidR="00C430F9" w:rsidRDefault="00C430F9" w:rsidP="00C430F9">
      <w:pPr>
        <w:spacing w:after="120"/>
      </w:pPr>
    </w:p>
    <w:p w14:paraId="41EFFAE0" w14:textId="50461770" w:rsidR="00C430F9" w:rsidRDefault="00C430F9" w:rsidP="00C430F9">
      <w:pPr>
        <w:spacing w:after="120"/>
      </w:pPr>
    </w:p>
    <w:p w14:paraId="2BFE047F" w14:textId="50884142" w:rsidR="00C430F9" w:rsidRDefault="00C430F9" w:rsidP="00C430F9">
      <w:pPr>
        <w:spacing w:after="120"/>
      </w:pPr>
    </w:p>
    <w:p w14:paraId="163C6A07" w14:textId="3014E2D8" w:rsidR="00C430F9" w:rsidRDefault="00C430F9" w:rsidP="00C430F9">
      <w:pPr>
        <w:spacing w:after="120"/>
      </w:pPr>
    </w:p>
    <w:p w14:paraId="2C4F523C" w14:textId="7A12927F" w:rsidR="00C430F9" w:rsidRDefault="00C430F9" w:rsidP="00C430F9">
      <w:pPr>
        <w:spacing w:after="120"/>
      </w:pPr>
    </w:p>
    <w:p w14:paraId="358B1603" w14:textId="33D83EF1" w:rsidR="00C430F9" w:rsidRDefault="00C430F9" w:rsidP="00C430F9">
      <w:pPr>
        <w:spacing w:after="120"/>
      </w:pPr>
    </w:p>
    <w:p w14:paraId="09F372D4" w14:textId="5B88E93C" w:rsidR="00C430F9" w:rsidRDefault="00C430F9" w:rsidP="00C430F9">
      <w:pPr>
        <w:spacing w:after="120"/>
      </w:pPr>
    </w:p>
    <w:p w14:paraId="2E6881CF" w14:textId="7A48A1F6" w:rsidR="00C430F9" w:rsidRDefault="00C430F9" w:rsidP="00C430F9">
      <w:pPr>
        <w:spacing w:after="120"/>
      </w:pPr>
    </w:p>
    <w:p w14:paraId="4F7A4A4F" w14:textId="2181A0ED" w:rsidR="00C430F9" w:rsidRDefault="00C430F9" w:rsidP="00C430F9">
      <w:pPr>
        <w:spacing w:after="120"/>
      </w:pPr>
    </w:p>
    <w:p w14:paraId="050770FA" w14:textId="0985E83D" w:rsidR="00C430F9" w:rsidRDefault="00C430F9" w:rsidP="00C430F9">
      <w:pPr>
        <w:spacing w:after="120"/>
      </w:pPr>
    </w:p>
    <w:p w14:paraId="712B0F39" w14:textId="1BF3FE36" w:rsidR="00C430F9" w:rsidRDefault="00C430F9" w:rsidP="00C430F9">
      <w:pPr>
        <w:spacing w:after="120"/>
      </w:pPr>
    </w:p>
    <w:p w14:paraId="7A6C24DF" w14:textId="21CF7540" w:rsidR="00C430F9" w:rsidRDefault="00C430F9" w:rsidP="00C430F9">
      <w:pPr>
        <w:spacing w:after="120"/>
      </w:pPr>
    </w:p>
    <w:p w14:paraId="2ED1E401" w14:textId="77777777" w:rsidR="00C430F9" w:rsidRDefault="00C430F9" w:rsidP="00C430F9">
      <w:pPr>
        <w:spacing w:after="120"/>
        <w:rPr>
          <w:rtl/>
        </w:rPr>
      </w:pPr>
    </w:p>
    <w:p w14:paraId="74BBCD07" w14:textId="77777777" w:rsidR="00736D50" w:rsidRDefault="00736D50" w:rsidP="00C430F9">
      <w:pPr>
        <w:spacing w:after="120"/>
        <w:rPr>
          <w:rtl/>
        </w:rPr>
      </w:pPr>
    </w:p>
    <w:p w14:paraId="4191937B" w14:textId="77777777" w:rsidR="00736D50" w:rsidRDefault="00736D50" w:rsidP="00C430F9">
      <w:pPr>
        <w:spacing w:after="120"/>
        <w:rPr>
          <w:rtl/>
        </w:rPr>
      </w:pPr>
    </w:p>
    <w:p w14:paraId="3D9C86DC" w14:textId="77777777" w:rsidR="00736D50" w:rsidRDefault="00736D50" w:rsidP="00C430F9">
      <w:pPr>
        <w:spacing w:after="120"/>
        <w:rPr>
          <w:rtl/>
        </w:rPr>
      </w:pPr>
    </w:p>
    <w:p w14:paraId="2E832637" w14:textId="77777777" w:rsidR="00736D50" w:rsidRDefault="00736D50" w:rsidP="00C430F9">
      <w:pPr>
        <w:spacing w:after="120"/>
        <w:rPr>
          <w:rtl/>
        </w:rPr>
      </w:pPr>
    </w:p>
    <w:p w14:paraId="426F3BAE" w14:textId="77777777" w:rsidR="00736D50" w:rsidRDefault="00736D50" w:rsidP="00C430F9">
      <w:pPr>
        <w:spacing w:after="120"/>
        <w:rPr>
          <w:rtl/>
        </w:rPr>
      </w:pPr>
    </w:p>
    <w:p w14:paraId="0D3C6547" w14:textId="77777777" w:rsidR="00736D50" w:rsidRDefault="00736D50" w:rsidP="00C430F9">
      <w:pPr>
        <w:spacing w:after="120"/>
      </w:pPr>
    </w:p>
    <w:p w14:paraId="407FD83B" w14:textId="7E347453" w:rsidR="00C430F9" w:rsidRDefault="00C430F9" w:rsidP="00C430F9">
      <w:pPr>
        <w:spacing w:after="120"/>
      </w:pPr>
    </w:p>
    <w:p w14:paraId="32CDBC96" w14:textId="77777777" w:rsidR="00FD6994" w:rsidRPr="00DE1AC9" w:rsidRDefault="00FD6994" w:rsidP="00825FD7"/>
    <w:p w14:paraId="39D78402" w14:textId="1DEC62F4" w:rsidR="00CE4383" w:rsidRDefault="00A22015" w:rsidP="005A4170">
      <w:pPr>
        <w:pStyle w:val="Heading2"/>
        <w:rPr>
          <w:rtl/>
        </w:rPr>
      </w:pPr>
      <w:bookmarkStart w:id="55" w:name="_תיקוף_ובדיקות"/>
      <w:bookmarkStart w:id="56" w:name="_Toc104718743"/>
      <w:bookmarkEnd w:id="55"/>
      <w:r>
        <w:rPr>
          <w:rFonts w:hint="cs"/>
          <w:rtl/>
        </w:rPr>
        <w:lastRenderedPageBreak/>
        <w:t>תיקוף ובדיקות</w:t>
      </w:r>
      <w:bookmarkEnd w:id="56"/>
    </w:p>
    <w:p w14:paraId="2672A99D" w14:textId="0A3CFB18" w:rsidR="00A22015" w:rsidRDefault="00A11EE5" w:rsidP="00C01E1F">
      <w:pPr>
        <w:pStyle w:val="Heading3"/>
        <w:rPr>
          <w:rtl/>
        </w:rPr>
      </w:pPr>
      <w:r>
        <w:rPr>
          <w:rFonts w:hint="cs"/>
          <w:rtl/>
        </w:rPr>
        <w:t>הצגת</w:t>
      </w:r>
      <w:r w:rsidR="00A22015" w:rsidRPr="005C4739">
        <w:rPr>
          <w:rFonts w:hint="cs"/>
          <w:rtl/>
        </w:rPr>
        <w:t xml:space="preserve"> התוצאות באמצעות ניתוחים סטטיסטיים</w:t>
      </w:r>
    </w:p>
    <w:p w14:paraId="27D51B03" w14:textId="7056303C" w:rsidR="006B16F6" w:rsidRDefault="005C4739" w:rsidP="005C4739">
      <w:pPr>
        <w:rPr>
          <w:rtl/>
        </w:rPr>
      </w:pPr>
      <w:r>
        <w:rPr>
          <w:rFonts w:hint="cs"/>
          <w:rtl/>
        </w:rPr>
        <w:t xml:space="preserve">בחלק זה אנחנו נתייחס לניתוחים </w:t>
      </w:r>
      <w:r w:rsidR="00CA313B">
        <w:rPr>
          <w:rFonts w:hint="cs"/>
          <w:rtl/>
        </w:rPr>
        <w:t xml:space="preserve">של </w:t>
      </w:r>
      <w:r w:rsidR="006B16F6">
        <w:rPr>
          <w:rFonts w:hint="cs"/>
          <w:rtl/>
        </w:rPr>
        <w:t>שלושת</w:t>
      </w:r>
      <w:r w:rsidR="00CA313B">
        <w:rPr>
          <w:rFonts w:hint="cs"/>
          <w:rtl/>
        </w:rPr>
        <w:t xml:space="preserve"> </w:t>
      </w:r>
      <w:r w:rsidR="006B16F6">
        <w:rPr>
          <w:rFonts w:hint="cs"/>
          <w:rtl/>
        </w:rPr>
        <w:t>ה</w:t>
      </w:r>
      <w:r w:rsidR="00CA313B">
        <w:rPr>
          <w:rFonts w:hint="cs"/>
          <w:rtl/>
        </w:rPr>
        <w:t>חלקים</w:t>
      </w:r>
      <w:r w:rsidR="00873427">
        <w:rPr>
          <w:rFonts w:hint="cs"/>
          <w:rtl/>
        </w:rPr>
        <w:t>:</w:t>
      </w:r>
    </w:p>
    <w:p w14:paraId="7D8A7C19" w14:textId="258ED835" w:rsidR="00483B02" w:rsidRDefault="00CA313B" w:rsidP="002D6294">
      <w:pPr>
        <w:pStyle w:val="ListParagraph"/>
        <w:numPr>
          <w:ilvl w:val="0"/>
          <w:numId w:val="21"/>
        </w:numPr>
      </w:pPr>
      <w:r>
        <w:rPr>
          <w:rFonts w:hint="cs"/>
          <w:rtl/>
        </w:rPr>
        <w:t xml:space="preserve">החלק הראשון בלמידה הבלתי מונחית </w:t>
      </w:r>
      <w:r w:rsidR="00873427">
        <w:rPr>
          <w:rFonts w:hint="cs"/>
          <w:rtl/>
        </w:rPr>
        <w:t xml:space="preserve">כאשר אנחנו עדיין לא יודעים איזה ליד יהפוך למכירה </w:t>
      </w:r>
      <w:r w:rsidR="00810AA2">
        <w:rPr>
          <w:rFonts w:hint="cs"/>
          <w:rtl/>
        </w:rPr>
        <w:t>והמערכת משתמשת</w:t>
      </w:r>
      <w:r w:rsidR="006B16F6">
        <w:rPr>
          <w:rFonts w:hint="cs"/>
          <w:rtl/>
        </w:rPr>
        <w:t xml:space="preserve"> באלגוריתם </w:t>
      </w:r>
      <w:r w:rsidR="00483B02">
        <w:t>K – Prototypes</w:t>
      </w:r>
      <w:r w:rsidR="00326B35">
        <w:rPr>
          <w:rFonts w:hint="cs"/>
          <w:rtl/>
        </w:rPr>
        <w:t>.</w:t>
      </w:r>
    </w:p>
    <w:p w14:paraId="3DF1B315" w14:textId="2B4E8E4A" w:rsidR="005C4739" w:rsidRDefault="00CA313B" w:rsidP="002D6294">
      <w:pPr>
        <w:pStyle w:val="ListParagraph"/>
        <w:numPr>
          <w:ilvl w:val="0"/>
          <w:numId w:val="21"/>
        </w:numPr>
      </w:pPr>
      <w:r>
        <w:rPr>
          <w:rFonts w:hint="cs"/>
          <w:rtl/>
        </w:rPr>
        <w:t>בחלק השני</w:t>
      </w:r>
      <w:r w:rsidR="00483B02">
        <w:rPr>
          <w:rFonts w:hint="cs"/>
          <w:rtl/>
        </w:rPr>
        <w:t xml:space="preserve"> </w:t>
      </w:r>
      <w:r w:rsidR="00810AA2">
        <w:rPr>
          <w:rFonts w:hint="cs"/>
          <w:rtl/>
        </w:rPr>
        <w:t>של ה</w:t>
      </w:r>
      <w:r w:rsidR="00483B02">
        <w:rPr>
          <w:rFonts w:hint="cs"/>
          <w:rtl/>
        </w:rPr>
        <w:t>למידה המונ</w:t>
      </w:r>
      <w:r w:rsidR="002F112F">
        <w:rPr>
          <w:rFonts w:hint="cs"/>
          <w:rtl/>
        </w:rPr>
        <w:t>ח</w:t>
      </w:r>
      <w:r w:rsidR="00483B02">
        <w:rPr>
          <w:rFonts w:hint="cs"/>
          <w:rtl/>
        </w:rPr>
        <w:t>ית</w:t>
      </w:r>
      <w:r>
        <w:rPr>
          <w:rFonts w:hint="cs"/>
          <w:rtl/>
        </w:rPr>
        <w:t xml:space="preserve"> </w:t>
      </w:r>
      <w:r w:rsidR="00810AA2">
        <w:rPr>
          <w:rFonts w:hint="cs"/>
          <w:rtl/>
        </w:rPr>
        <w:t>בה</w:t>
      </w:r>
      <w:r>
        <w:rPr>
          <w:rFonts w:hint="cs"/>
          <w:rtl/>
        </w:rPr>
        <w:t xml:space="preserve"> </w:t>
      </w:r>
      <w:r w:rsidR="00483B02">
        <w:rPr>
          <w:rFonts w:hint="cs"/>
          <w:rtl/>
        </w:rPr>
        <w:t xml:space="preserve">אנשי המכירות </w:t>
      </w:r>
      <w:r w:rsidR="00810AA2">
        <w:rPr>
          <w:rFonts w:hint="cs"/>
          <w:rtl/>
        </w:rPr>
        <w:t>מעדכנים את הקובץ על פי המכירות שביצעו או לא, והמערכת מאמנת</w:t>
      </w:r>
      <w:r w:rsidR="00873427">
        <w:rPr>
          <w:rFonts w:hint="cs"/>
          <w:rtl/>
        </w:rPr>
        <w:t xml:space="preserve"> את המודלים </w:t>
      </w:r>
      <w:r w:rsidR="001876D4">
        <w:rPr>
          <w:rFonts w:hint="cs"/>
          <w:rtl/>
        </w:rPr>
        <w:t>ושומר</w:t>
      </w:r>
      <w:r w:rsidR="00810AA2">
        <w:rPr>
          <w:rFonts w:hint="cs"/>
          <w:rtl/>
        </w:rPr>
        <w:t>ת</w:t>
      </w:r>
      <w:r w:rsidR="001876D4">
        <w:rPr>
          <w:rFonts w:hint="cs"/>
          <w:rtl/>
        </w:rPr>
        <w:t xml:space="preserve"> את המודל הטוב ביותר.</w:t>
      </w:r>
    </w:p>
    <w:p w14:paraId="596DA48E" w14:textId="1F9C9EE6" w:rsidR="00483B02" w:rsidRDefault="00873427" w:rsidP="002D6294">
      <w:pPr>
        <w:pStyle w:val="ListParagraph"/>
        <w:numPr>
          <w:ilvl w:val="0"/>
          <w:numId w:val="21"/>
        </w:numPr>
        <w:rPr>
          <w:rtl/>
        </w:rPr>
      </w:pPr>
      <w:r>
        <w:rPr>
          <w:rFonts w:hint="cs"/>
          <w:rtl/>
        </w:rPr>
        <w:t>החלק השלישי</w:t>
      </w:r>
      <w:r w:rsidR="00765CE5">
        <w:rPr>
          <w:rFonts w:hint="cs"/>
          <w:rtl/>
        </w:rPr>
        <w:t xml:space="preserve"> כאשר נבחר מודל הלמידה </w:t>
      </w:r>
      <w:r w:rsidR="001876D4">
        <w:rPr>
          <w:rFonts w:hint="cs"/>
          <w:rtl/>
        </w:rPr>
        <w:t>המנוחה</w:t>
      </w:r>
      <w:r w:rsidR="00765CE5">
        <w:rPr>
          <w:rFonts w:hint="cs"/>
          <w:rtl/>
        </w:rPr>
        <w:t xml:space="preserve"> הטוב ביותר, </w:t>
      </w:r>
      <w:r w:rsidR="00810AA2">
        <w:rPr>
          <w:rFonts w:hint="cs"/>
          <w:rtl/>
        </w:rPr>
        <w:t xml:space="preserve">המערכת חוזה </w:t>
      </w:r>
      <w:r w:rsidR="00765CE5">
        <w:rPr>
          <w:rFonts w:hint="cs"/>
          <w:rtl/>
        </w:rPr>
        <w:t>אילו לידים יהפכו למכירה.</w:t>
      </w:r>
    </w:p>
    <w:p w14:paraId="5000D928" w14:textId="077D2B0F" w:rsidR="00CA313B" w:rsidRDefault="008B214A" w:rsidP="00C01E1F">
      <w:pPr>
        <w:pStyle w:val="Heading4"/>
        <w:rPr>
          <w:rtl/>
        </w:rPr>
      </w:pPr>
      <w:r>
        <w:rPr>
          <w:rFonts w:hint="cs"/>
          <w:rtl/>
        </w:rPr>
        <w:t xml:space="preserve">חלק </w:t>
      </w:r>
      <w:r w:rsidR="007D4CD0">
        <w:rPr>
          <w:rFonts w:hint="cs"/>
          <w:rtl/>
        </w:rPr>
        <w:t>ראשון</w:t>
      </w:r>
      <w:r>
        <w:rPr>
          <w:rFonts w:hint="cs"/>
          <w:rtl/>
        </w:rPr>
        <w:t xml:space="preserve"> </w:t>
      </w:r>
      <w:r>
        <w:rPr>
          <w:rtl/>
        </w:rPr>
        <w:t>–</w:t>
      </w:r>
      <w:r>
        <w:rPr>
          <w:rFonts w:hint="cs"/>
          <w:rtl/>
        </w:rPr>
        <w:t xml:space="preserve"> ניתוח סטטיסט</w:t>
      </w:r>
      <w:r>
        <w:rPr>
          <w:rFonts w:hint="eastAsia"/>
          <w:rtl/>
        </w:rPr>
        <w:t>י</w:t>
      </w:r>
      <w:r>
        <w:rPr>
          <w:rFonts w:hint="cs"/>
          <w:rtl/>
        </w:rPr>
        <w:t xml:space="preserve"> של הלמידה הבלתי מונחית</w:t>
      </w:r>
    </w:p>
    <w:p w14:paraId="2AEFB6BC" w14:textId="7B71B0BE" w:rsidR="008B214A" w:rsidRDefault="00D44CBC" w:rsidP="008B214A">
      <w:pPr>
        <w:rPr>
          <w:rtl/>
        </w:rPr>
      </w:pPr>
      <w:r>
        <w:rPr>
          <w:rFonts w:hint="cs"/>
          <w:rtl/>
        </w:rPr>
        <w:t xml:space="preserve">בניתוח הסטטיסטי </w:t>
      </w:r>
      <w:r w:rsidR="00810AA2">
        <w:rPr>
          <w:rFonts w:hint="cs"/>
          <w:rtl/>
        </w:rPr>
        <w:t>בוצע</w:t>
      </w:r>
      <w:r>
        <w:rPr>
          <w:rFonts w:hint="cs"/>
          <w:rtl/>
        </w:rPr>
        <w:t xml:space="preserve"> ניתוח לשלוש</w:t>
      </w:r>
      <w:r w:rsidR="007409CB">
        <w:rPr>
          <w:rFonts w:hint="cs"/>
          <w:rtl/>
        </w:rPr>
        <w:t xml:space="preserve">ה סטים של נתונים בהם </w:t>
      </w:r>
      <w:proofErr w:type="spellStart"/>
      <w:r w:rsidR="00810AA2">
        <w:rPr>
          <w:rFonts w:hint="cs"/>
          <w:rtl/>
        </w:rPr>
        <w:t>השתשנו</w:t>
      </w:r>
      <w:proofErr w:type="spellEnd"/>
      <w:r w:rsidR="007409CB">
        <w:rPr>
          <w:rFonts w:hint="cs"/>
          <w:rtl/>
        </w:rPr>
        <w:t xml:space="preserve"> במהלך הפרויקט, סט הנתונים של </w:t>
      </w:r>
      <w:r w:rsidR="00EF4691">
        <w:rPr>
          <w:rFonts w:hint="cs"/>
          <w:rtl/>
        </w:rPr>
        <w:t>קובץ הלידים שהועלה על ידי הלקוח, סט הנתונים פנימי המכיל מידע על חברות מסחריות, וסט נתונים ומידע על מ</w:t>
      </w:r>
      <w:r w:rsidR="00BC4437">
        <w:rPr>
          <w:rFonts w:hint="cs"/>
          <w:rtl/>
        </w:rPr>
        <w:t>כוניות.</w:t>
      </w:r>
    </w:p>
    <w:p w14:paraId="141F30EA" w14:textId="2CF5EC89" w:rsidR="002A1F72" w:rsidRDefault="00416601" w:rsidP="0018304D">
      <w:pPr>
        <w:pStyle w:val="Heading5"/>
        <w:rPr>
          <w:rtl/>
        </w:rPr>
      </w:pPr>
      <w:r>
        <w:rPr>
          <w:rFonts w:hint="cs"/>
          <w:rtl/>
        </w:rPr>
        <w:t>ניתוח</w:t>
      </w:r>
      <w:r w:rsidR="002A1F72">
        <w:rPr>
          <w:rFonts w:hint="cs"/>
          <w:rtl/>
        </w:rPr>
        <w:t xml:space="preserve"> סט הנתונים של קובץ הלידים:</w:t>
      </w:r>
    </w:p>
    <w:p w14:paraId="4C014CAE" w14:textId="0749E5EF" w:rsidR="002A1F72" w:rsidRDefault="00EB1B2F" w:rsidP="00E5615A">
      <w:pPr>
        <w:pStyle w:val="Heading6"/>
        <w:rPr>
          <w:rtl/>
        </w:rPr>
      </w:pPr>
      <w:r>
        <w:rPr>
          <w:rFonts w:hint="cs"/>
          <w:rtl/>
        </w:rPr>
        <w:t xml:space="preserve"> </w:t>
      </w:r>
      <w:r w:rsidR="002A1F72">
        <w:rPr>
          <w:rFonts w:hint="cs"/>
          <w:rtl/>
        </w:rPr>
        <w:t>ניתוח המידע הנומרי:</w:t>
      </w:r>
    </w:p>
    <w:p w14:paraId="3AD0FE81" w14:textId="0ED64FC1" w:rsidR="00BC4437" w:rsidRDefault="00FF4483" w:rsidP="002A1F72">
      <w:pPr>
        <w:jc w:val="center"/>
        <w:rPr>
          <w:rtl/>
        </w:rPr>
      </w:pPr>
      <w:r w:rsidRPr="00FF4483">
        <w:rPr>
          <w:rFonts w:cs="Arial"/>
          <w:noProof/>
          <w:rtl/>
        </w:rPr>
        <w:drawing>
          <wp:inline distT="0" distB="0" distL="0" distR="0" wp14:anchorId="4EBE647F" wp14:editId="79223D9E">
            <wp:extent cx="3562847" cy="1895740"/>
            <wp:effectExtent l="0" t="0" r="0"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2"/>
                    <a:stretch>
                      <a:fillRect/>
                    </a:stretch>
                  </pic:blipFill>
                  <pic:spPr>
                    <a:xfrm>
                      <a:off x="0" y="0"/>
                      <a:ext cx="3562847" cy="1895740"/>
                    </a:xfrm>
                    <a:prstGeom prst="rect">
                      <a:avLst/>
                    </a:prstGeom>
                  </pic:spPr>
                </pic:pic>
              </a:graphicData>
            </a:graphic>
          </wp:inline>
        </w:drawing>
      </w:r>
    </w:p>
    <w:p w14:paraId="37973D94" w14:textId="77777777" w:rsidR="00EC519A" w:rsidRDefault="002A1F72" w:rsidP="003534A9">
      <w:pPr>
        <w:rPr>
          <w:rtl/>
        </w:rPr>
      </w:pPr>
      <w:r>
        <w:rPr>
          <w:rFonts w:hint="cs"/>
          <w:rtl/>
        </w:rPr>
        <w:t>כאשר הקובץ מועלה על ידי הלקוח ניתן ל</w:t>
      </w:r>
      <w:r w:rsidR="007850CF">
        <w:rPr>
          <w:rFonts w:hint="cs"/>
          <w:rtl/>
        </w:rPr>
        <w:t>הסיק על המידע הנומרי את הפרטים הבאים</w:t>
      </w:r>
      <w:r w:rsidR="00EC519A">
        <w:rPr>
          <w:rFonts w:hint="cs"/>
          <w:rtl/>
        </w:rPr>
        <w:t>.</w:t>
      </w:r>
    </w:p>
    <w:p w14:paraId="1573C2A7" w14:textId="0CB1E29A" w:rsidR="0018304D" w:rsidRDefault="007850CF" w:rsidP="003534A9">
      <w:pPr>
        <w:rPr>
          <w:rtl/>
        </w:rPr>
      </w:pPr>
      <w:r>
        <w:rPr>
          <w:rFonts w:hint="cs"/>
          <w:rtl/>
        </w:rPr>
        <w:t xml:space="preserve">ממוצע הגילאים של הלקוחות המתעניינים בליסינג של רכב </w:t>
      </w:r>
      <w:r w:rsidR="00810AA2">
        <w:rPr>
          <w:rFonts w:hint="cs"/>
          <w:rtl/>
        </w:rPr>
        <w:t>הוא</w:t>
      </w:r>
      <w:r>
        <w:rPr>
          <w:rFonts w:hint="cs"/>
          <w:rtl/>
        </w:rPr>
        <w:t xml:space="preserve"> </w:t>
      </w:r>
      <w:r w:rsidR="00474976">
        <w:rPr>
          <w:rFonts w:hint="cs"/>
          <w:rtl/>
        </w:rPr>
        <w:t>57,</w:t>
      </w:r>
      <w:r w:rsidR="00EC519A">
        <w:rPr>
          <w:rFonts w:hint="cs"/>
          <w:rtl/>
        </w:rPr>
        <w:t xml:space="preserve"> </w:t>
      </w:r>
      <w:r w:rsidR="00810AA2">
        <w:rPr>
          <w:rFonts w:hint="cs"/>
          <w:rtl/>
        </w:rPr>
        <w:t>האדם</w:t>
      </w:r>
      <w:r w:rsidR="00EC519A">
        <w:rPr>
          <w:rFonts w:hint="cs"/>
          <w:rtl/>
        </w:rPr>
        <w:t xml:space="preserve"> הכי צעיר שהתעניין בליסינג ברכב הוא </w:t>
      </w:r>
      <w:r w:rsidR="00981FE7">
        <w:rPr>
          <w:rFonts w:hint="cs"/>
          <w:rtl/>
        </w:rPr>
        <w:t xml:space="preserve">ליד בן 19, </w:t>
      </w:r>
      <w:r w:rsidR="00810AA2">
        <w:rPr>
          <w:rFonts w:hint="cs"/>
          <w:rtl/>
        </w:rPr>
        <w:t>והליד</w:t>
      </w:r>
      <w:r w:rsidR="00981FE7">
        <w:rPr>
          <w:rFonts w:hint="cs"/>
          <w:rtl/>
        </w:rPr>
        <w:t xml:space="preserve"> הכי מבוגר שהתעניין בליסינג </w:t>
      </w:r>
      <w:r w:rsidR="006C14C6">
        <w:rPr>
          <w:rFonts w:hint="cs"/>
          <w:rtl/>
        </w:rPr>
        <w:t xml:space="preserve">הוא </w:t>
      </w:r>
      <w:r w:rsidR="0018304D">
        <w:rPr>
          <w:rFonts w:hint="cs"/>
          <w:rtl/>
        </w:rPr>
        <w:t>99.</w:t>
      </w:r>
      <w:r w:rsidR="00474976">
        <w:rPr>
          <w:rFonts w:hint="cs"/>
          <w:rtl/>
        </w:rPr>
        <w:t xml:space="preserve"> </w:t>
      </w:r>
    </w:p>
    <w:p w14:paraId="6E10CD30" w14:textId="691B073C" w:rsidR="003534A9" w:rsidRDefault="0018304D" w:rsidP="003534A9">
      <w:pPr>
        <w:rPr>
          <w:rtl/>
        </w:rPr>
      </w:pPr>
      <w:r>
        <w:rPr>
          <w:rFonts w:hint="cs"/>
          <w:rtl/>
        </w:rPr>
        <w:t xml:space="preserve">ממוצע שעות הפנייה </w:t>
      </w:r>
      <w:r w:rsidR="00B4540E">
        <w:rPr>
          <w:rFonts w:hint="cs"/>
          <w:rtl/>
        </w:rPr>
        <w:t>של לידים אשר פנו</w:t>
      </w:r>
      <w:r w:rsidR="008B3389">
        <w:rPr>
          <w:rFonts w:hint="cs"/>
          <w:rtl/>
        </w:rPr>
        <w:t xml:space="preserve"> לסניף הליסינג באמצעות הפלטפורמות השונות </w:t>
      </w:r>
      <w:r w:rsidR="00B4540E">
        <w:rPr>
          <w:rFonts w:hint="cs"/>
          <w:rtl/>
        </w:rPr>
        <w:t xml:space="preserve">היא </w:t>
      </w:r>
      <w:r w:rsidR="008B3389">
        <w:rPr>
          <w:rFonts w:hint="cs"/>
          <w:rtl/>
        </w:rPr>
        <w:t xml:space="preserve">בשעה 13:00, </w:t>
      </w:r>
      <w:r w:rsidR="00B4540E">
        <w:rPr>
          <w:rFonts w:hint="cs"/>
          <w:rtl/>
        </w:rPr>
        <w:t>והשעות הכי מוקדמות ומאוחרות הן ב</w:t>
      </w:r>
      <w:r w:rsidR="00403321">
        <w:rPr>
          <w:rFonts w:hint="cs"/>
          <w:rtl/>
        </w:rPr>
        <w:t>00:00 וב-1 בלילה.</w:t>
      </w:r>
    </w:p>
    <w:p w14:paraId="4CF17C09" w14:textId="4F4E7C92" w:rsidR="00403321" w:rsidRDefault="00403321" w:rsidP="003534A9">
      <w:pPr>
        <w:rPr>
          <w:rtl/>
        </w:rPr>
      </w:pPr>
      <w:r>
        <w:rPr>
          <w:rFonts w:hint="cs"/>
          <w:rtl/>
        </w:rPr>
        <w:t xml:space="preserve">ממוצע שנות הרכבים שבהם הלידים התעניינו להשכיר בסניף הליסינג הם רכבים משנת 2013, </w:t>
      </w:r>
      <w:r w:rsidR="00311670">
        <w:rPr>
          <w:rFonts w:hint="cs"/>
          <w:rtl/>
        </w:rPr>
        <w:t xml:space="preserve">כאשר החציון </w:t>
      </w:r>
      <w:r w:rsidR="00810AA2">
        <w:rPr>
          <w:rFonts w:hint="cs"/>
          <w:rtl/>
        </w:rPr>
        <w:t xml:space="preserve">הוא </w:t>
      </w:r>
      <w:r w:rsidR="00311670">
        <w:rPr>
          <w:rFonts w:hint="cs"/>
          <w:rtl/>
        </w:rPr>
        <w:t xml:space="preserve">שנת 2014, </w:t>
      </w:r>
      <w:r w:rsidR="0089712B">
        <w:rPr>
          <w:rFonts w:hint="cs"/>
          <w:rtl/>
        </w:rPr>
        <w:t>טווח שנות הרכבים הרצויים הם מ-1998 עד 2021.</w:t>
      </w:r>
    </w:p>
    <w:p w14:paraId="3660177B" w14:textId="1F7187E0" w:rsidR="00D67F2B" w:rsidRDefault="00D67F2B" w:rsidP="003534A9">
      <w:pPr>
        <w:rPr>
          <w:rtl/>
        </w:rPr>
      </w:pPr>
    </w:p>
    <w:p w14:paraId="61766D12" w14:textId="17433D6F" w:rsidR="00D67F2B" w:rsidRDefault="00D67F2B" w:rsidP="003534A9">
      <w:pPr>
        <w:rPr>
          <w:rtl/>
        </w:rPr>
      </w:pPr>
    </w:p>
    <w:p w14:paraId="09988266" w14:textId="3ACF49F0" w:rsidR="00D67F2B" w:rsidRDefault="00D67F2B" w:rsidP="003534A9">
      <w:pPr>
        <w:rPr>
          <w:rtl/>
        </w:rPr>
      </w:pPr>
    </w:p>
    <w:p w14:paraId="3D544F95" w14:textId="667DE756" w:rsidR="00D67F2B" w:rsidRDefault="00D67F2B" w:rsidP="003534A9">
      <w:pPr>
        <w:rPr>
          <w:rtl/>
        </w:rPr>
      </w:pPr>
    </w:p>
    <w:p w14:paraId="0720B0C7" w14:textId="0C2A704D" w:rsidR="00D67F2B" w:rsidRDefault="00D67F2B" w:rsidP="003534A9">
      <w:pPr>
        <w:rPr>
          <w:rtl/>
        </w:rPr>
      </w:pPr>
    </w:p>
    <w:p w14:paraId="532301AE" w14:textId="01044389" w:rsidR="00D67F2B" w:rsidRDefault="00D67F2B" w:rsidP="003534A9">
      <w:pPr>
        <w:rPr>
          <w:rtl/>
        </w:rPr>
      </w:pPr>
    </w:p>
    <w:p w14:paraId="1B9F91A6" w14:textId="53A34D98" w:rsidR="00D67F2B" w:rsidRDefault="00D67F2B" w:rsidP="003534A9">
      <w:pPr>
        <w:rPr>
          <w:rtl/>
        </w:rPr>
      </w:pPr>
    </w:p>
    <w:p w14:paraId="166AAA47" w14:textId="77777777" w:rsidR="00D67F2B" w:rsidRDefault="00D67F2B" w:rsidP="003534A9">
      <w:pPr>
        <w:rPr>
          <w:rtl/>
        </w:rPr>
      </w:pPr>
    </w:p>
    <w:p w14:paraId="1ACD502E" w14:textId="3F097B84" w:rsidR="00F16F8F" w:rsidRDefault="00332634" w:rsidP="00DB36A6">
      <w:pPr>
        <w:pStyle w:val="Heading6"/>
        <w:rPr>
          <w:rtl/>
        </w:rPr>
      </w:pPr>
      <w:r>
        <w:rPr>
          <w:rFonts w:hint="cs"/>
          <w:rtl/>
        </w:rPr>
        <w:lastRenderedPageBreak/>
        <w:t xml:space="preserve"> </w:t>
      </w:r>
      <w:r w:rsidR="00883BC9">
        <w:rPr>
          <w:rFonts w:hint="cs"/>
          <w:rtl/>
        </w:rPr>
        <w:t>ניתוח הגברים מול הנשים:</w:t>
      </w:r>
    </w:p>
    <w:p w14:paraId="4DAF9035" w14:textId="398A3ED5" w:rsidR="00883BC9" w:rsidRDefault="00883BC9" w:rsidP="00810AA2">
      <w:pPr>
        <w:rPr>
          <w:rtl/>
        </w:rPr>
      </w:pPr>
      <w:r>
        <w:rPr>
          <w:noProof/>
        </w:rPr>
        <w:drawing>
          <wp:inline distT="0" distB="0" distL="0" distR="0" wp14:anchorId="144A218B" wp14:editId="6554EF85">
            <wp:extent cx="2959033" cy="1992630"/>
            <wp:effectExtent l="0" t="0" r="0" b="7620"/>
            <wp:docPr id="4" name="Picture 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waterfall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8364" cy="1998913"/>
                    </a:xfrm>
                    <a:prstGeom prst="rect">
                      <a:avLst/>
                    </a:prstGeom>
                    <a:noFill/>
                    <a:ln>
                      <a:noFill/>
                    </a:ln>
                  </pic:spPr>
                </pic:pic>
              </a:graphicData>
            </a:graphic>
          </wp:inline>
        </w:drawing>
      </w:r>
    </w:p>
    <w:p w14:paraId="10987015" w14:textId="68206433" w:rsidR="00B643F3" w:rsidRPr="00B643F3" w:rsidRDefault="00B643F3" w:rsidP="00B643F3">
      <w:pPr>
        <w:rPr>
          <w:sz w:val="20"/>
          <w:szCs w:val="20"/>
          <w:rtl/>
        </w:rPr>
      </w:pPr>
      <w:r w:rsidRPr="00B643F3">
        <w:rPr>
          <w:rFonts w:hint="cs"/>
          <w:sz w:val="20"/>
          <w:szCs w:val="20"/>
          <w:rtl/>
        </w:rPr>
        <w:t>גרף 6.2.1.1.1.2. ניתוח הגברים מול הנשים</w:t>
      </w:r>
    </w:p>
    <w:p w14:paraId="07993F29" w14:textId="5A624296" w:rsidR="00883BC9" w:rsidRDefault="004B123F" w:rsidP="003534A9">
      <w:pPr>
        <w:rPr>
          <w:rtl/>
        </w:rPr>
      </w:pPr>
      <w:r>
        <w:rPr>
          <w:rFonts w:hint="cs"/>
          <w:rtl/>
        </w:rPr>
        <w:t>ה</w:t>
      </w:r>
      <w:r w:rsidR="00645723">
        <w:rPr>
          <w:rFonts w:hint="cs"/>
          <w:rtl/>
        </w:rPr>
        <w:t>גרף הבא מראה</w:t>
      </w:r>
      <w:r w:rsidR="00883BC9">
        <w:rPr>
          <w:rFonts w:hint="cs"/>
          <w:rtl/>
        </w:rPr>
        <w:t xml:space="preserve"> ש</w:t>
      </w:r>
      <w:r w:rsidR="00221334">
        <w:rPr>
          <w:rFonts w:hint="cs"/>
          <w:rtl/>
        </w:rPr>
        <w:t>סה"</w:t>
      </w:r>
      <w:r w:rsidR="00810AA2">
        <w:rPr>
          <w:rFonts w:hint="cs"/>
          <w:rtl/>
        </w:rPr>
        <w:t>כ</w:t>
      </w:r>
      <w:r w:rsidR="00221334">
        <w:rPr>
          <w:rFonts w:hint="cs"/>
          <w:rtl/>
        </w:rPr>
        <w:t xml:space="preserve"> </w:t>
      </w:r>
      <w:r w:rsidR="00221334">
        <w:t>544</w:t>
      </w:r>
      <w:r w:rsidR="00221334">
        <w:rPr>
          <w:rFonts w:hint="cs"/>
          <w:rtl/>
        </w:rPr>
        <w:t xml:space="preserve"> גברים שהתעניינו </w:t>
      </w:r>
      <w:r w:rsidR="007B389C">
        <w:rPr>
          <w:rFonts w:hint="cs"/>
          <w:rtl/>
        </w:rPr>
        <w:t xml:space="preserve">בליסינג לעומת 456 נשים (סה"כ 1000 לידים), אך ניתן לראות, שרוב הגברים הם לקוחות לא עסקיים לעומת נשים </w:t>
      </w:r>
      <w:r w:rsidR="00FF7A55">
        <w:rPr>
          <w:rFonts w:hint="cs"/>
          <w:rtl/>
        </w:rPr>
        <w:t xml:space="preserve">שרובן לקוחות עסקיים שהתעניינו בליסינג בשביל </w:t>
      </w:r>
      <w:r w:rsidR="001876D4">
        <w:rPr>
          <w:rFonts w:hint="cs"/>
          <w:rtl/>
        </w:rPr>
        <w:t>הארגון</w:t>
      </w:r>
      <w:r w:rsidR="00FF7A55">
        <w:rPr>
          <w:rFonts w:hint="cs"/>
          <w:rtl/>
        </w:rPr>
        <w:t xml:space="preserve"> בהן הן עובדות.</w:t>
      </w:r>
    </w:p>
    <w:p w14:paraId="6B8E2D47" w14:textId="6A71DD27" w:rsidR="00FF7A55" w:rsidRDefault="00654356" w:rsidP="00DB36A6">
      <w:pPr>
        <w:pStyle w:val="Heading6"/>
        <w:rPr>
          <w:rtl/>
        </w:rPr>
      </w:pPr>
      <w:r>
        <w:rPr>
          <w:rFonts w:hint="cs"/>
          <w:rtl/>
        </w:rPr>
        <w:t xml:space="preserve"> </w:t>
      </w:r>
      <w:r w:rsidR="007225FF">
        <w:rPr>
          <w:rFonts w:hint="cs"/>
          <w:rtl/>
        </w:rPr>
        <w:t>ניתוח שעות הפנייה של הליד:</w:t>
      </w:r>
    </w:p>
    <w:p w14:paraId="7643E917" w14:textId="3CE31127" w:rsidR="007225FF" w:rsidRDefault="007225FF" w:rsidP="003534A9">
      <w:pPr>
        <w:rPr>
          <w:rtl/>
        </w:rPr>
      </w:pPr>
      <w:r>
        <w:rPr>
          <w:rFonts w:hint="cs"/>
          <w:noProof/>
        </w:rPr>
        <w:drawing>
          <wp:inline distT="0" distB="0" distL="0" distR="0" wp14:anchorId="093E2315" wp14:editId="786F9F46">
            <wp:extent cx="3434715" cy="228981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4715" cy="2289810"/>
                    </a:xfrm>
                    <a:prstGeom prst="rect">
                      <a:avLst/>
                    </a:prstGeom>
                    <a:noFill/>
                    <a:ln>
                      <a:noFill/>
                    </a:ln>
                  </pic:spPr>
                </pic:pic>
              </a:graphicData>
            </a:graphic>
          </wp:inline>
        </w:drawing>
      </w:r>
    </w:p>
    <w:p w14:paraId="34AF10D9" w14:textId="061376F7" w:rsidR="00654356" w:rsidRPr="00654356" w:rsidRDefault="00654356" w:rsidP="003534A9">
      <w:pPr>
        <w:rPr>
          <w:sz w:val="20"/>
          <w:szCs w:val="20"/>
          <w:rtl/>
        </w:rPr>
      </w:pPr>
      <w:r w:rsidRPr="00654356">
        <w:rPr>
          <w:rFonts w:hint="cs"/>
          <w:sz w:val="20"/>
          <w:szCs w:val="20"/>
          <w:rtl/>
        </w:rPr>
        <w:t>גרף 6.2.1.1.1.3 ניתוח שעות הפנייה של הליד</w:t>
      </w:r>
    </w:p>
    <w:p w14:paraId="330D5AEA" w14:textId="48E868F9" w:rsidR="00747ACE" w:rsidRDefault="007225FF" w:rsidP="006D61B8">
      <w:pPr>
        <w:rPr>
          <w:rtl/>
        </w:rPr>
      </w:pPr>
      <w:r>
        <w:rPr>
          <w:rFonts w:hint="cs"/>
          <w:rtl/>
        </w:rPr>
        <w:t xml:space="preserve">התרשים הבא </w:t>
      </w:r>
      <w:r w:rsidR="00645723">
        <w:rPr>
          <w:rFonts w:hint="cs"/>
          <w:rtl/>
        </w:rPr>
        <w:t>מציג</w:t>
      </w:r>
      <w:r>
        <w:rPr>
          <w:rFonts w:hint="cs"/>
          <w:rtl/>
        </w:rPr>
        <w:t xml:space="preserve"> </w:t>
      </w:r>
      <w:r w:rsidR="00810AA2">
        <w:rPr>
          <w:rFonts w:hint="cs"/>
          <w:rtl/>
        </w:rPr>
        <w:t>שרוב</w:t>
      </w:r>
      <w:r w:rsidR="006D61B8">
        <w:rPr>
          <w:rFonts w:hint="cs"/>
          <w:rtl/>
        </w:rPr>
        <w:t xml:space="preserve"> הלקוחות עסקיים (ירוק) לעומת לקוחות לא עסקיים (אדום) ניתן לראות שרוב</w:t>
      </w:r>
      <w:r>
        <w:rPr>
          <w:rFonts w:hint="cs"/>
          <w:rtl/>
        </w:rPr>
        <w:t xml:space="preserve"> הלקוחות העסקיים </w:t>
      </w:r>
      <w:r w:rsidR="00AB4BA9">
        <w:rPr>
          <w:rFonts w:hint="cs"/>
          <w:rtl/>
        </w:rPr>
        <w:t>פנו לסניף הליסינג באמצעות הפלטפורמות השונות בשעות הבוקר</w:t>
      </w:r>
      <w:r w:rsidR="00E55956">
        <w:rPr>
          <w:rFonts w:hint="cs"/>
          <w:rtl/>
        </w:rPr>
        <w:t>-צהרים</w:t>
      </w:r>
      <w:r w:rsidR="00AB4BA9">
        <w:rPr>
          <w:rFonts w:hint="cs"/>
          <w:rtl/>
        </w:rPr>
        <w:t xml:space="preserve">, לעומת לקוחות הלא עסקיים שרובם פנו </w:t>
      </w:r>
      <w:r w:rsidR="00E55956">
        <w:rPr>
          <w:rFonts w:hint="cs"/>
          <w:rtl/>
        </w:rPr>
        <w:t>לסניף הליסינג בשעות הערב המאוחרות או הבוקר המקודמות.</w:t>
      </w:r>
    </w:p>
    <w:p w14:paraId="23357304" w14:textId="17100781" w:rsidR="006D61B8" w:rsidRDefault="006D61B8" w:rsidP="006D61B8">
      <w:pPr>
        <w:rPr>
          <w:rtl/>
        </w:rPr>
      </w:pPr>
    </w:p>
    <w:p w14:paraId="5CFC9AAE" w14:textId="61C6F59A" w:rsidR="00810AA2" w:rsidRDefault="00810AA2" w:rsidP="006D61B8">
      <w:pPr>
        <w:rPr>
          <w:rtl/>
        </w:rPr>
      </w:pPr>
    </w:p>
    <w:p w14:paraId="28C90078" w14:textId="4223C82C" w:rsidR="00810AA2" w:rsidRDefault="00810AA2" w:rsidP="006D61B8">
      <w:pPr>
        <w:rPr>
          <w:rtl/>
        </w:rPr>
      </w:pPr>
    </w:p>
    <w:p w14:paraId="71C30BE2" w14:textId="62ABDD61" w:rsidR="00810AA2" w:rsidRDefault="00810AA2" w:rsidP="006D61B8">
      <w:pPr>
        <w:rPr>
          <w:rtl/>
        </w:rPr>
      </w:pPr>
    </w:p>
    <w:p w14:paraId="7658AAE0" w14:textId="42A04F02" w:rsidR="00810AA2" w:rsidRDefault="00810AA2" w:rsidP="006D61B8">
      <w:pPr>
        <w:rPr>
          <w:rtl/>
        </w:rPr>
      </w:pPr>
    </w:p>
    <w:p w14:paraId="1B03CE7B" w14:textId="7C14F47C" w:rsidR="00810AA2" w:rsidRDefault="00810AA2" w:rsidP="006D61B8">
      <w:pPr>
        <w:rPr>
          <w:rtl/>
        </w:rPr>
      </w:pPr>
    </w:p>
    <w:p w14:paraId="4AF434E7" w14:textId="159E6580" w:rsidR="00810AA2" w:rsidRDefault="00810AA2" w:rsidP="006D61B8">
      <w:pPr>
        <w:rPr>
          <w:rtl/>
        </w:rPr>
      </w:pPr>
    </w:p>
    <w:p w14:paraId="78A8A255" w14:textId="77777777" w:rsidR="00810AA2" w:rsidRDefault="00810AA2" w:rsidP="006D61B8">
      <w:pPr>
        <w:rPr>
          <w:rtl/>
        </w:rPr>
      </w:pPr>
    </w:p>
    <w:p w14:paraId="5FA0F217" w14:textId="1EDE8379" w:rsidR="00DB36A6" w:rsidRDefault="00654356" w:rsidP="00DB36A6">
      <w:pPr>
        <w:pStyle w:val="Heading6"/>
        <w:rPr>
          <w:rtl/>
        </w:rPr>
      </w:pPr>
      <w:r>
        <w:rPr>
          <w:rFonts w:hint="cs"/>
          <w:rtl/>
        </w:rPr>
        <w:lastRenderedPageBreak/>
        <w:t xml:space="preserve"> </w:t>
      </w:r>
      <w:r w:rsidR="00DB36A6">
        <w:rPr>
          <w:rFonts w:hint="cs"/>
          <w:rtl/>
        </w:rPr>
        <w:t xml:space="preserve">ניתוח </w:t>
      </w:r>
      <w:r w:rsidR="00E5150E">
        <w:rPr>
          <w:rFonts w:hint="cs"/>
          <w:rtl/>
        </w:rPr>
        <w:t xml:space="preserve">המחלקה בה עובד </w:t>
      </w:r>
      <w:r w:rsidR="00DB36A6">
        <w:rPr>
          <w:rFonts w:hint="cs"/>
          <w:rtl/>
        </w:rPr>
        <w:t>הליד:</w:t>
      </w:r>
    </w:p>
    <w:p w14:paraId="225E4B8B" w14:textId="0B548438" w:rsidR="00DB36A6" w:rsidRDefault="00DB36A6" w:rsidP="00DB36A6">
      <w:pPr>
        <w:rPr>
          <w:rtl/>
          <w:lang w:eastAsia="he-IL"/>
        </w:rPr>
      </w:pPr>
      <w:r>
        <w:rPr>
          <w:noProof/>
          <w:lang w:eastAsia="he-IL"/>
        </w:rPr>
        <w:drawing>
          <wp:inline distT="0" distB="0" distL="0" distR="0" wp14:anchorId="353653A0" wp14:editId="3CDC411E">
            <wp:extent cx="3194471" cy="2823210"/>
            <wp:effectExtent l="0" t="0" r="635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6925" cy="2825379"/>
                    </a:xfrm>
                    <a:prstGeom prst="rect">
                      <a:avLst/>
                    </a:prstGeom>
                    <a:noFill/>
                    <a:ln>
                      <a:noFill/>
                    </a:ln>
                  </pic:spPr>
                </pic:pic>
              </a:graphicData>
            </a:graphic>
          </wp:inline>
        </w:drawing>
      </w:r>
    </w:p>
    <w:p w14:paraId="4BB934B5" w14:textId="7B40E971" w:rsidR="00654356" w:rsidRPr="00654356" w:rsidRDefault="00654356" w:rsidP="00DB36A6">
      <w:pPr>
        <w:rPr>
          <w:sz w:val="20"/>
          <w:szCs w:val="20"/>
          <w:rtl/>
          <w:lang w:eastAsia="he-IL"/>
        </w:rPr>
      </w:pPr>
      <w:r w:rsidRPr="00654356">
        <w:rPr>
          <w:rFonts w:hint="cs"/>
          <w:sz w:val="20"/>
          <w:szCs w:val="20"/>
          <w:rtl/>
          <w:lang w:eastAsia="he-IL"/>
        </w:rPr>
        <w:t>גרף 6.2.1.1.1.4 ניתוח המחלקה בה עובד הליד</w:t>
      </w:r>
    </w:p>
    <w:p w14:paraId="446113C3" w14:textId="7611C634" w:rsidR="00DB36A6" w:rsidRDefault="00DB36A6" w:rsidP="00DB36A6">
      <w:pPr>
        <w:rPr>
          <w:rtl/>
          <w:lang w:eastAsia="he-IL"/>
        </w:rPr>
      </w:pPr>
      <w:r>
        <w:rPr>
          <w:rFonts w:hint="cs"/>
          <w:rtl/>
          <w:lang w:eastAsia="he-IL"/>
        </w:rPr>
        <w:t xml:space="preserve">ניתן לראות באמצעות התרשים </w:t>
      </w:r>
      <w:r w:rsidR="00E5150E">
        <w:rPr>
          <w:rFonts w:hint="cs"/>
          <w:rtl/>
          <w:lang w:eastAsia="he-IL"/>
        </w:rPr>
        <w:t>שרוב הלקוחות הלא עסקיים עובדים במחלקות</w:t>
      </w:r>
      <w:r w:rsidR="009154A9">
        <w:rPr>
          <w:rFonts w:hint="cs"/>
          <w:rtl/>
          <w:lang w:eastAsia="he-IL"/>
        </w:rPr>
        <w:t xml:space="preserve"> של: מחקר ופיתוח, שירות לקוחות, </w:t>
      </w:r>
      <w:r w:rsidR="00810AA2">
        <w:rPr>
          <w:rFonts w:hint="cs"/>
          <w:rtl/>
          <w:lang w:eastAsia="he-IL"/>
        </w:rPr>
        <w:t>מהנדסים.</w:t>
      </w:r>
    </w:p>
    <w:p w14:paraId="45109195" w14:textId="590B8B80" w:rsidR="009154A9" w:rsidRDefault="009154A9" w:rsidP="00DB36A6">
      <w:pPr>
        <w:rPr>
          <w:rtl/>
          <w:lang w:eastAsia="he-IL"/>
        </w:rPr>
      </w:pPr>
      <w:r>
        <w:rPr>
          <w:rFonts w:hint="cs"/>
          <w:rtl/>
          <w:lang w:eastAsia="he-IL"/>
        </w:rPr>
        <w:t xml:space="preserve">לעומת הלקוחות העסקיים שעובדים במחלקות שיווק ומכירה, </w:t>
      </w:r>
      <w:r w:rsidR="009344AF">
        <w:rPr>
          <w:rFonts w:hint="cs"/>
          <w:rtl/>
          <w:lang w:eastAsia="he-IL"/>
        </w:rPr>
        <w:t>משאבי אנוש, ואדמיניסטרציה למרות שיש הבדל מאוד קטן לעומת הלקוחות הלא עסקיים.</w:t>
      </w:r>
    </w:p>
    <w:p w14:paraId="52016576" w14:textId="366FE132" w:rsidR="00BA2584" w:rsidRDefault="00305795" w:rsidP="00810AA2">
      <w:pPr>
        <w:rPr>
          <w:rtl/>
          <w:lang w:eastAsia="he-IL"/>
        </w:rPr>
      </w:pPr>
      <w:r>
        <w:rPr>
          <w:rFonts w:hint="cs"/>
          <w:rtl/>
          <w:lang w:eastAsia="he-IL"/>
        </w:rPr>
        <w:t xml:space="preserve">מסקנה זו </w:t>
      </w:r>
      <w:r w:rsidR="00810AA2">
        <w:rPr>
          <w:rFonts w:hint="cs"/>
          <w:rtl/>
          <w:lang w:eastAsia="he-IL"/>
        </w:rPr>
        <w:t>מתאימה למידע שנמסר לנו מחברות הליסינג שאיתן ביצענו את סקרי השוק,</w:t>
      </w:r>
      <w:r>
        <w:rPr>
          <w:rFonts w:hint="cs"/>
          <w:rtl/>
          <w:lang w:eastAsia="he-IL"/>
        </w:rPr>
        <w:t xml:space="preserve"> שלקוחות עסקיים </w:t>
      </w:r>
      <w:r w:rsidR="00810AA2">
        <w:rPr>
          <w:rFonts w:hint="cs"/>
          <w:rtl/>
          <w:lang w:eastAsia="he-IL"/>
        </w:rPr>
        <w:t>ה</w:t>
      </w:r>
      <w:r>
        <w:rPr>
          <w:rFonts w:hint="cs"/>
          <w:rtl/>
          <w:lang w:eastAsia="he-IL"/>
        </w:rPr>
        <w:t>פונים לחברת ליסינג לצורכי עבודה בדרך כלל עובדים במחלקות של שיווק ומכירה ומשאבי אנוש, לעומת מהנדסים ונותני שירות, שפונים לחברת הליסינג לצורך עצמי.</w:t>
      </w:r>
    </w:p>
    <w:p w14:paraId="4FE24734" w14:textId="42446F28" w:rsidR="00305795" w:rsidRDefault="00F64D87" w:rsidP="00747ACE">
      <w:pPr>
        <w:pStyle w:val="Heading6"/>
        <w:rPr>
          <w:rtl/>
        </w:rPr>
      </w:pPr>
      <w:r>
        <w:rPr>
          <w:rFonts w:hint="cs"/>
          <w:rtl/>
        </w:rPr>
        <w:t xml:space="preserve"> </w:t>
      </w:r>
      <w:r w:rsidR="00747ACE">
        <w:rPr>
          <w:rFonts w:hint="cs"/>
          <w:rtl/>
        </w:rPr>
        <w:t>ניתוח הפלטפורמ</w:t>
      </w:r>
      <w:r w:rsidR="00747ACE">
        <w:rPr>
          <w:rFonts w:hint="eastAsia"/>
          <w:rtl/>
        </w:rPr>
        <w:t>ה</w:t>
      </w:r>
      <w:r w:rsidR="00747ACE">
        <w:rPr>
          <w:rFonts w:hint="cs"/>
          <w:rtl/>
        </w:rPr>
        <w:t xml:space="preserve"> </w:t>
      </w:r>
      <w:r w:rsidR="00BA2584">
        <w:rPr>
          <w:rFonts w:hint="cs"/>
          <w:rtl/>
        </w:rPr>
        <w:t>ממנה הגיע הליד</w:t>
      </w:r>
    </w:p>
    <w:p w14:paraId="2A512019" w14:textId="39591840" w:rsidR="00747ACE" w:rsidRDefault="000F0664" w:rsidP="00747ACE">
      <w:pPr>
        <w:rPr>
          <w:rtl/>
          <w:lang w:eastAsia="he-IL"/>
        </w:rPr>
      </w:pPr>
      <w:r>
        <w:rPr>
          <w:rFonts w:hint="cs"/>
          <w:noProof/>
          <w:lang w:eastAsia="he-IL"/>
        </w:rPr>
        <w:drawing>
          <wp:inline distT="0" distB="0" distL="0" distR="0" wp14:anchorId="3B3E3CA6" wp14:editId="2A577C34">
            <wp:extent cx="3899503" cy="3196590"/>
            <wp:effectExtent l="0" t="0" r="6350" b="381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1849" cy="3198513"/>
                    </a:xfrm>
                    <a:prstGeom prst="rect">
                      <a:avLst/>
                    </a:prstGeom>
                    <a:noFill/>
                    <a:ln>
                      <a:noFill/>
                    </a:ln>
                  </pic:spPr>
                </pic:pic>
              </a:graphicData>
            </a:graphic>
          </wp:inline>
        </w:drawing>
      </w:r>
    </w:p>
    <w:p w14:paraId="13CDC859" w14:textId="77843DA9" w:rsidR="00F64D87" w:rsidRPr="00F64D87" w:rsidRDefault="00F64D87" w:rsidP="00747ACE">
      <w:pPr>
        <w:rPr>
          <w:sz w:val="20"/>
          <w:szCs w:val="20"/>
          <w:rtl/>
          <w:lang w:eastAsia="he-IL"/>
        </w:rPr>
      </w:pPr>
      <w:r w:rsidRPr="00F64D87">
        <w:rPr>
          <w:rFonts w:hint="cs"/>
          <w:sz w:val="20"/>
          <w:szCs w:val="20"/>
          <w:rtl/>
          <w:lang w:eastAsia="he-IL"/>
        </w:rPr>
        <w:t>גרף 6.2.1.1.1.5 ניתוח הפלטפורמה ממנה הגיע הליד</w:t>
      </w:r>
    </w:p>
    <w:p w14:paraId="2A043381" w14:textId="500628C7" w:rsidR="000F0664" w:rsidRDefault="000F0664" w:rsidP="00747ACE">
      <w:pPr>
        <w:rPr>
          <w:rtl/>
          <w:lang w:eastAsia="he-IL"/>
        </w:rPr>
      </w:pPr>
      <w:r>
        <w:rPr>
          <w:rFonts w:hint="cs"/>
          <w:rtl/>
          <w:lang w:eastAsia="he-IL"/>
        </w:rPr>
        <w:lastRenderedPageBreak/>
        <w:t xml:space="preserve">לפי התרשים הבא ניתן לראות </w:t>
      </w:r>
      <w:r w:rsidR="00D67F2B">
        <w:rPr>
          <w:rFonts w:hint="cs"/>
          <w:rtl/>
          <w:lang w:eastAsia="he-IL"/>
        </w:rPr>
        <w:t>ש</w:t>
      </w:r>
      <w:r>
        <w:rPr>
          <w:rFonts w:hint="cs"/>
          <w:rtl/>
          <w:lang w:eastAsia="he-IL"/>
        </w:rPr>
        <w:t xml:space="preserve">רוב הלקוחות הלא עסקיים פנו אלינו בפלטפורמות: אינסטגרם, פייסבוק ודרך הטלפון, לעומת הלקוחות עסקיים שפנו אלינו דרך האתר, </w:t>
      </w:r>
      <w:r w:rsidR="001D13A1">
        <w:rPr>
          <w:rFonts w:hint="cs"/>
          <w:rtl/>
          <w:lang w:eastAsia="he-IL"/>
        </w:rPr>
        <w:t>ודרך גוגל.</w:t>
      </w:r>
    </w:p>
    <w:p w14:paraId="4C76AED2" w14:textId="5B8A641D" w:rsidR="006D53D8" w:rsidRDefault="001D13A1" w:rsidP="00810AA2">
      <w:pPr>
        <w:rPr>
          <w:lang w:eastAsia="he-IL"/>
        </w:rPr>
      </w:pPr>
      <w:r>
        <w:rPr>
          <w:rFonts w:hint="cs"/>
          <w:rtl/>
          <w:lang w:eastAsia="he-IL"/>
        </w:rPr>
        <w:t>חברת הליסינג מבצעת שיווק דיגיטלי בכל הפלטפורמות הללו ו</w:t>
      </w:r>
      <w:r w:rsidR="00416601">
        <w:rPr>
          <w:rFonts w:hint="cs"/>
          <w:rtl/>
          <w:lang w:eastAsia="he-IL"/>
        </w:rPr>
        <w:t>שומרת את המידע מאיזה "אתר נחיתה" ניגש אלינו הליד.</w:t>
      </w:r>
    </w:p>
    <w:p w14:paraId="3E582DED" w14:textId="1ABC867D" w:rsidR="00A50A1D" w:rsidRDefault="00D8614E" w:rsidP="00380A75">
      <w:pPr>
        <w:pStyle w:val="Heading6"/>
        <w:rPr>
          <w:rtl/>
        </w:rPr>
      </w:pPr>
      <w:r>
        <w:rPr>
          <w:rFonts w:hint="cs"/>
          <w:rtl/>
        </w:rPr>
        <w:t xml:space="preserve"> </w:t>
      </w:r>
      <w:r w:rsidR="006D53D8">
        <w:rPr>
          <w:rFonts w:hint="cs"/>
          <w:rtl/>
        </w:rPr>
        <w:t xml:space="preserve">15 </w:t>
      </w:r>
      <w:r w:rsidR="00810AA2">
        <w:rPr>
          <w:rFonts w:hint="cs"/>
          <w:rtl/>
        </w:rPr>
        <w:t>חברות הרכבים הכי מבוקשות על ידי הלידים</w:t>
      </w:r>
      <w:r w:rsidR="00380A75">
        <w:rPr>
          <w:rFonts w:hint="cs"/>
          <w:rtl/>
        </w:rPr>
        <w:t>:</w:t>
      </w:r>
    </w:p>
    <w:p w14:paraId="65D37A39" w14:textId="7BE5A176" w:rsidR="00380A75" w:rsidRDefault="002E6F48" w:rsidP="00380A75">
      <w:pPr>
        <w:rPr>
          <w:rtl/>
          <w:lang w:eastAsia="he-IL"/>
        </w:rPr>
      </w:pPr>
      <w:r>
        <w:rPr>
          <w:noProof/>
          <w:lang w:eastAsia="he-IL"/>
        </w:rPr>
        <w:drawing>
          <wp:inline distT="0" distB="0" distL="0" distR="0" wp14:anchorId="1E93F96C" wp14:editId="34701B4A">
            <wp:extent cx="3276676" cy="272415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83289" cy="2729648"/>
                    </a:xfrm>
                    <a:prstGeom prst="rect">
                      <a:avLst/>
                    </a:prstGeom>
                    <a:noFill/>
                    <a:ln>
                      <a:noFill/>
                    </a:ln>
                  </pic:spPr>
                </pic:pic>
              </a:graphicData>
            </a:graphic>
          </wp:inline>
        </w:drawing>
      </w:r>
    </w:p>
    <w:p w14:paraId="65D1564E" w14:textId="27C8990E" w:rsidR="00D8614E" w:rsidRPr="00996608" w:rsidRDefault="00D8614E" w:rsidP="00380A75">
      <w:pPr>
        <w:rPr>
          <w:sz w:val="20"/>
          <w:szCs w:val="20"/>
          <w:rtl/>
          <w:lang w:eastAsia="he-IL"/>
        </w:rPr>
      </w:pPr>
      <w:r w:rsidRPr="00996608">
        <w:rPr>
          <w:rFonts w:hint="cs"/>
          <w:sz w:val="20"/>
          <w:szCs w:val="20"/>
          <w:rtl/>
          <w:lang w:eastAsia="he-IL"/>
        </w:rPr>
        <w:t xml:space="preserve">גרף 6.2.1.1.1.6 </w:t>
      </w:r>
      <w:r w:rsidR="00EB37EB" w:rsidRPr="00996608">
        <w:rPr>
          <w:rFonts w:hint="cs"/>
          <w:sz w:val="20"/>
          <w:szCs w:val="20"/>
          <w:rtl/>
          <w:lang w:eastAsia="he-IL"/>
        </w:rPr>
        <w:t>חברות הרכבים הכי מבוקשות על ידי הלידים</w:t>
      </w:r>
    </w:p>
    <w:p w14:paraId="25DE741C" w14:textId="1986B8FA" w:rsidR="002E6F48" w:rsidRDefault="00380A75" w:rsidP="006D53D8">
      <w:pPr>
        <w:rPr>
          <w:rtl/>
          <w:lang w:eastAsia="he-IL"/>
        </w:rPr>
      </w:pPr>
      <w:r>
        <w:rPr>
          <w:rFonts w:hint="cs"/>
          <w:rtl/>
          <w:lang w:eastAsia="he-IL"/>
        </w:rPr>
        <w:t>ניתן ל</w:t>
      </w:r>
      <w:r w:rsidR="002E6F48">
        <w:rPr>
          <w:rFonts w:hint="cs"/>
          <w:rtl/>
          <w:lang w:eastAsia="he-IL"/>
        </w:rPr>
        <w:t xml:space="preserve">ראות </w:t>
      </w:r>
      <w:r w:rsidR="006D53D8">
        <w:rPr>
          <w:rFonts w:hint="cs"/>
          <w:rtl/>
          <w:lang w:eastAsia="he-IL"/>
        </w:rPr>
        <w:t>באמצעות</w:t>
      </w:r>
      <w:r w:rsidR="002E6F48">
        <w:rPr>
          <w:rFonts w:hint="cs"/>
          <w:rtl/>
          <w:lang w:eastAsia="he-IL"/>
        </w:rPr>
        <w:t xml:space="preserve"> התרשים הבא שרוב הלידים התעניינו ברכבים מחברות של ניסן, הונדה והיונדאי.</w:t>
      </w:r>
    </w:p>
    <w:p w14:paraId="4DA251C4" w14:textId="4D8033E3" w:rsidR="00976B30" w:rsidRPr="00380A75" w:rsidRDefault="00976B30" w:rsidP="00810AA2">
      <w:pPr>
        <w:rPr>
          <w:rtl/>
          <w:lang w:eastAsia="he-IL"/>
        </w:rPr>
      </w:pPr>
      <w:r>
        <w:rPr>
          <w:rFonts w:hint="cs"/>
          <w:rtl/>
          <w:lang w:eastAsia="he-IL"/>
        </w:rPr>
        <w:t>עובדה זו מראה על אופי הלקוחות והמכוניות בהן הם מתעניינים, וניתן להסיק שרוב הלקוחות מתעניינים ברכבים סטנדרטיים ולא ברכבי יוקרה.</w:t>
      </w:r>
    </w:p>
    <w:p w14:paraId="7572392C" w14:textId="4CA18302" w:rsidR="00416601" w:rsidRDefault="00416601" w:rsidP="00416601">
      <w:pPr>
        <w:pStyle w:val="Heading5"/>
        <w:rPr>
          <w:rtl/>
        </w:rPr>
      </w:pPr>
      <w:r w:rsidRPr="00416601">
        <w:rPr>
          <w:rFonts w:hint="cs"/>
          <w:rtl/>
        </w:rPr>
        <w:t xml:space="preserve">ניתוח סט הנתונים של קובץ </w:t>
      </w:r>
      <w:r>
        <w:rPr>
          <w:rFonts w:hint="cs"/>
          <w:rtl/>
        </w:rPr>
        <w:t>הרכבים:</w:t>
      </w:r>
    </w:p>
    <w:p w14:paraId="4A0E3AC6" w14:textId="2B25DD38" w:rsidR="00E55956" w:rsidRDefault="009074A6" w:rsidP="006D53D8">
      <w:pPr>
        <w:rPr>
          <w:rtl/>
          <w:lang w:eastAsia="he-IL"/>
        </w:rPr>
      </w:pPr>
      <w:r>
        <w:rPr>
          <w:rFonts w:hint="cs"/>
          <w:rtl/>
          <w:lang w:eastAsia="he-IL"/>
        </w:rPr>
        <w:t xml:space="preserve">בידינו סט נתונים </w:t>
      </w:r>
      <w:r w:rsidR="00535952">
        <w:rPr>
          <w:rFonts w:hint="cs"/>
          <w:rtl/>
          <w:lang w:eastAsia="he-IL"/>
        </w:rPr>
        <w:t xml:space="preserve">של רכבים אשר נאסף לצורך הוספת מידע נומרי וסטטיסטי </w:t>
      </w:r>
      <w:r w:rsidR="00E61F9B">
        <w:rPr>
          <w:rFonts w:hint="cs"/>
          <w:rtl/>
          <w:lang w:eastAsia="he-IL"/>
        </w:rPr>
        <w:t xml:space="preserve">על הרכבים שבו נשתמש בשביל לנתח את </w:t>
      </w:r>
      <w:r w:rsidR="006D53D8">
        <w:rPr>
          <w:rFonts w:hint="cs"/>
          <w:rtl/>
          <w:lang w:eastAsia="he-IL"/>
        </w:rPr>
        <w:t>מחיר הרכב</w:t>
      </w:r>
      <w:r w:rsidR="003365D7">
        <w:rPr>
          <w:rFonts w:hint="cs"/>
          <w:rtl/>
          <w:lang w:eastAsia="he-IL"/>
        </w:rPr>
        <w:t>.</w:t>
      </w:r>
    </w:p>
    <w:p w14:paraId="66A46F47" w14:textId="3A9A4239" w:rsidR="00D0482C" w:rsidRDefault="00392EFF" w:rsidP="00206BA8">
      <w:pPr>
        <w:pStyle w:val="Heading6"/>
        <w:rPr>
          <w:rtl/>
        </w:rPr>
      </w:pPr>
      <w:r>
        <w:rPr>
          <w:rFonts w:hint="cs"/>
          <w:rtl/>
        </w:rPr>
        <w:t xml:space="preserve"> </w:t>
      </w:r>
      <w:r w:rsidR="00206BA8">
        <w:rPr>
          <w:rFonts w:hint="cs"/>
          <w:rtl/>
        </w:rPr>
        <w:t>ניתוח המידע הנומרי:</w:t>
      </w:r>
    </w:p>
    <w:p w14:paraId="1F555ED0" w14:textId="4B314F43" w:rsidR="00206BA8" w:rsidRDefault="00702ED1" w:rsidP="00702ED1">
      <w:pPr>
        <w:jc w:val="center"/>
        <w:rPr>
          <w:rtl/>
          <w:lang w:eastAsia="he-IL"/>
        </w:rPr>
      </w:pPr>
      <w:r w:rsidRPr="00702ED1">
        <w:rPr>
          <w:rFonts w:cs="Arial"/>
          <w:noProof/>
          <w:rtl/>
          <w:lang w:eastAsia="he-IL"/>
        </w:rPr>
        <w:drawing>
          <wp:inline distT="0" distB="0" distL="0" distR="0" wp14:anchorId="0C5BFCCE" wp14:editId="08E16D78">
            <wp:extent cx="3101340" cy="2172143"/>
            <wp:effectExtent l="0" t="0" r="381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8"/>
                    <a:stretch>
                      <a:fillRect/>
                    </a:stretch>
                  </pic:blipFill>
                  <pic:spPr>
                    <a:xfrm>
                      <a:off x="0" y="0"/>
                      <a:ext cx="3105434" cy="2175011"/>
                    </a:xfrm>
                    <a:prstGeom prst="rect">
                      <a:avLst/>
                    </a:prstGeom>
                  </pic:spPr>
                </pic:pic>
              </a:graphicData>
            </a:graphic>
          </wp:inline>
        </w:drawing>
      </w:r>
    </w:p>
    <w:p w14:paraId="3DBA9FCC" w14:textId="57CEBA37" w:rsidR="00702ED1" w:rsidRDefault="00702ED1" w:rsidP="00702ED1">
      <w:pPr>
        <w:rPr>
          <w:rtl/>
          <w:lang w:eastAsia="he-IL"/>
        </w:rPr>
      </w:pPr>
      <w:r>
        <w:rPr>
          <w:rFonts w:hint="cs"/>
          <w:rtl/>
          <w:lang w:eastAsia="he-IL"/>
        </w:rPr>
        <w:t xml:space="preserve">ממוצע מחירי הרכבים בסט </w:t>
      </w:r>
      <w:r w:rsidR="008575FD">
        <w:rPr>
          <w:rFonts w:hint="cs"/>
          <w:rtl/>
          <w:lang w:eastAsia="he-IL"/>
        </w:rPr>
        <w:t>נתוני</w:t>
      </w:r>
      <w:r>
        <w:rPr>
          <w:rFonts w:hint="cs"/>
          <w:rtl/>
          <w:lang w:eastAsia="he-IL"/>
        </w:rPr>
        <w:t xml:space="preserve"> הרכבים שבידינו הוא </w:t>
      </w:r>
      <w:r w:rsidR="00A20B6A">
        <w:rPr>
          <w:lang w:eastAsia="he-IL"/>
        </w:rPr>
        <w:t>20K</w:t>
      </w:r>
      <w:r w:rsidR="00A20B6A">
        <w:rPr>
          <w:rFonts w:hint="cs"/>
          <w:rtl/>
          <w:lang w:eastAsia="he-IL"/>
        </w:rPr>
        <w:t xml:space="preserve"> דולר</w:t>
      </w:r>
      <w:r w:rsidR="008575FD">
        <w:rPr>
          <w:rFonts w:hint="cs"/>
          <w:rtl/>
          <w:lang w:eastAsia="he-IL"/>
        </w:rPr>
        <w:t>,</w:t>
      </w:r>
      <w:r w:rsidR="00A20B6A">
        <w:rPr>
          <w:rFonts w:hint="cs"/>
          <w:rtl/>
          <w:lang w:eastAsia="he-IL"/>
        </w:rPr>
        <w:t xml:space="preserve"> מחיר הרכב הכי זול הוא </w:t>
      </w:r>
      <w:r w:rsidR="008575FD">
        <w:rPr>
          <w:rFonts w:hint="cs"/>
          <w:rtl/>
          <w:lang w:eastAsia="he-IL"/>
        </w:rPr>
        <w:t xml:space="preserve">2488 </w:t>
      </w:r>
      <w:r w:rsidR="00A20B6A">
        <w:rPr>
          <w:rFonts w:hint="cs"/>
          <w:rtl/>
          <w:lang w:eastAsia="he-IL"/>
        </w:rPr>
        <w:t xml:space="preserve">דולר, והרכב הכי יקר הוא </w:t>
      </w:r>
      <w:r w:rsidR="00E12C3E">
        <w:rPr>
          <w:lang w:eastAsia="he-IL"/>
        </w:rPr>
        <w:t>348K</w:t>
      </w:r>
      <w:r w:rsidR="00E12C3E">
        <w:rPr>
          <w:rFonts w:hint="cs"/>
          <w:rtl/>
          <w:lang w:eastAsia="he-IL"/>
        </w:rPr>
        <w:t xml:space="preserve"> דולר.</w:t>
      </w:r>
    </w:p>
    <w:p w14:paraId="728FFF14" w14:textId="73462434" w:rsidR="00E12C3E" w:rsidRPr="00206BA8" w:rsidRDefault="00E12C3E" w:rsidP="00702ED1">
      <w:pPr>
        <w:rPr>
          <w:lang w:eastAsia="he-IL"/>
        </w:rPr>
      </w:pPr>
      <w:r>
        <w:rPr>
          <w:rFonts w:hint="cs"/>
          <w:rtl/>
          <w:lang w:eastAsia="he-IL"/>
        </w:rPr>
        <w:lastRenderedPageBreak/>
        <w:t xml:space="preserve">ממוצע שנת הרכבים </w:t>
      </w:r>
      <w:r w:rsidR="008575FD">
        <w:rPr>
          <w:rFonts w:hint="cs"/>
          <w:rtl/>
          <w:lang w:eastAsia="he-IL"/>
        </w:rPr>
        <w:t>הוא</w:t>
      </w:r>
      <w:r w:rsidR="001F7174">
        <w:rPr>
          <w:rFonts w:hint="cs"/>
          <w:rtl/>
          <w:lang w:eastAsia="he-IL"/>
        </w:rPr>
        <w:t xml:space="preserve"> 2012 כאשר יש לנו מידע על רכבים ישנים משנת 1996, ומידע על רכבים חדשים משנת 2022.</w:t>
      </w:r>
    </w:p>
    <w:p w14:paraId="75919BC3" w14:textId="3906C915" w:rsidR="003365D7" w:rsidRDefault="00EB1B2F" w:rsidP="003365D7">
      <w:pPr>
        <w:pStyle w:val="Heading6"/>
        <w:rPr>
          <w:rtl/>
        </w:rPr>
      </w:pPr>
      <w:r>
        <w:rPr>
          <w:rFonts w:hint="cs"/>
          <w:rtl/>
        </w:rPr>
        <w:t xml:space="preserve"> </w:t>
      </w:r>
      <w:r w:rsidR="003365D7">
        <w:rPr>
          <w:rFonts w:hint="cs"/>
          <w:rtl/>
        </w:rPr>
        <w:t>מחיר הרכב לעומת השנה שלו:</w:t>
      </w:r>
    </w:p>
    <w:p w14:paraId="53BD1629" w14:textId="7625B7BD" w:rsidR="003365D7" w:rsidRDefault="003365D7" w:rsidP="003365D7">
      <w:pPr>
        <w:rPr>
          <w:rtl/>
          <w:lang w:eastAsia="he-IL"/>
        </w:rPr>
      </w:pPr>
      <w:r>
        <w:rPr>
          <w:rFonts w:hint="cs"/>
          <w:noProof/>
          <w:lang w:eastAsia="he-IL"/>
        </w:rPr>
        <w:drawing>
          <wp:inline distT="0" distB="0" distL="0" distR="0" wp14:anchorId="723CF749" wp14:editId="35723819">
            <wp:extent cx="3862506" cy="2048934"/>
            <wp:effectExtent l="0" t="0" r="5080" b="889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69086" cy="2052425"/>
                    </a:xfrm>
                    <a:prstGeom prst="rect">
                      <a:avLst/>
                    </a:prstGeom>
                    <a:noFill/>
                    <a:ln>
                      <a:noFill/>
                    </a:ln>
                  </pic:spPr>
                </pic:pic>
              </a:graphicData>
            </a:graphic>
          </wp:inline>
        </w:drawing>
      </w:r>
    </w:p>
    <w:p w14:paraId="0E02F278" w14:textId="63E78A37" w:rsidR="00EB1B2F" w:rsidRPr="00EB1B2F" w:rsidRDefault="00EB1B2F" w:rsidP="003365D7">
      <w:pPr>
        <w:rPr>
          <w:sz w:val="20"/>
          <w:szCs w:val="20"/>
          <w:rtl/>
          <w:lang w:eastAsia="he-IL"/>
        </w:rPr>
      </w:pPr>
      <w:r w:rsidRPr="00EB1B2F">
        <w:rPr>
          <w:rFonts w:hint="cs"/>
          <w:sz w:val="20"/>
          <w:szCs w:val="20"/>
          <w:rtl/>
          <w:lang w:eastAsia="he-IL"/>
        </w:rPr>
        <w:t xml:space="preserve">גרף 6.2.1.1.2.2. </w:t>
      </w:r>
      <w:r w:rsidRPr="00EB1B2F">
        <w:rPr>
          <w:rFonts w:hint="cs"/>
          <w:sz w:val="20"/>
          <w:szCs w:val="20"/>
          <w:rtl/>
        </w:rPr>
        <w:t>מחיר הרכב לעומת השנה שלו</w:t>
      </w:r>
    </w:p>
    <w:p w14:paraId="12F40169" w14:textId="7ECEAA45" w:rsidR="00BB528D" w:rsidRDefault="003365D7" w:rsidP="00BB528D">
      <w:pPr>
        <w:rPr>
          <w:rtl/>
          <w:lang w:eastAsia="he-IL"/>
        </w:rPr>
      </w:pPr>
      <w:r>
        <w:rPr>
          <w:rFonts w:hint="cs"/>
          <w:rtl/>
          <w:lang w:eastAsia="he-IL"/>
        </w:rPr>
        <w:t xml:space="preserve">ניתן לראות שיש קשר ליניארי מובהק בין מחיר הרכב לעומת השנה שלו, </w:t>
      </w:r>
      <w:r w:rsidR="00D0482C">
        <w:rPr>
          <w:rFonts w:hint="cs"/>
          <w:rtl/>
          <w:lang w:eastAsia="he-IL"/>
        </w:rPr>
        <w:t xml:space="preserve">אך לאחר שנת 2021 מחיר הרכב יורד משמעותית, </w:t>
      </w:r>
      <w:r w:rsidR="0050425C">
        <w:rPr>
          <w:rFonts w:hint="cs"/>
          <w:rtl/>
          <w:lang w:eastAsia="he-IL"/>
        </w:rPr>
        <w:t>את המידע של סט הנתונים אספנו ממאגרים שונים באינטרנט</w:t>
      </w:r>
      <w:r w:rsidR="005330BC">
        <w:rPr>
          <w:rFonts w:hint="cs"/>
          <w:rtl/>
          <w:lang w:eastAsia="he-IL"/>
        </w:rPr>
        <w:t xml:space="preserve">, </w:t>
      </w:r>
      <w:r w:rsidR="00BB528D">
        <w:rPr>
          <w:rFonts w:hint="cs"/>
          <w:rtl/>
          <w:lang w:eastAsia="he-IL"/>
        </w:rPr>
        <w:t>והיה לנו מידע לוקה בחסר על רכבים יוקרתיים משנת 2022 מכיוון שהיו חדשים מדי (</w:t>
      </w:r>
      <w:r w:rsidR="00A36C8E">
        <w:rPr>
          <w:rFonts w:hint="cs"/>
          <w:rtl/>
          <w:lang w:eastAsia="he-IL"/>
        </w:rPr>
        <w:t>אך אין</w:t>
      </w:r>
      <w:r w:rsidR="00BB528D">
        <w:rPr>
          <w:rFonts w:hint="cs"/>
          <w:rtl/>
          <w:lang w:eastAsia="he-IL"/>
        </w:rPr>
        <w:t xml:space="preserve"> לזה השפעה על המודל והסיווג).</w:t>
      </w:r>
    </w:p>
    <w:p w14:paraId="40DCB973" w14:textId="77777777" w:rsidR="00CC0089" w:rsidRDefault="00CC0089" w:rsidP="00BB528D">
      <w:pPr>
        <w:rPr>
          <w:rtl/>
          <w:lang w:eastAsia="he-IL"/>
        </w:rPr>
      </w:pPr>
    </w:p>
    <w:p w14:paraId="0B4DF2FB" w14:textId="7A76C0CE" w:rsidR="00BB528D" w:rsidRDefault="0018505A" w:rsidP="00CC0089">
      <w:pPr>
        <w:pStyle w:val="Heading6"/>
        <w:rPr>
          <w:rtl/>
        </w:rPr>
      </w:pPr>
      <w:r>
        <w:rPr>
          <w:rFonts w:hint="cs"/>
          <w:rtl/>
        </w:rPr>
        <w:t xml:space="preserve"> </w:t>
      </w:r>
      <w:r w:rsidR="00DE4688">
        <w:rPr>
          <w:rFonts w:hint="cs"/>
          <w:rtl/>
        </w:rPr>
        <w:t xml:space="preserve">15 חברות </w:t>
      </w:r>
      <w:r w:rsidR="00B24EA6">
        <w:rPr>
          <w:rFonts w:hint="cs"/>
          <w:rtl/>
        </w:rPr>
        <w:t>יצרני המכוניות</w:t>
      </w:r>
      <w:r w:rsidR="00CC0089">
        <w:rPr>
          <w:rFonts w:hint="cs"/>
          <w:rtl/>
        </w:rPr>
        <w:t xml:space="preserve"> הכי </w:t>
      </w:r>
      <w:r w:rsidR="00810AA2">
        <w:rPr>
          <w:rFonts w:hint="cs"/>
          <w:rtl/>
        </w:rPr>
        <w:t>שכיחות</w:t>
      </w:r>
      <w:r w:rsidR="00CC0089">
        <w:rPr>
          <w:rFonts w:hint="cs"/>
          <w:rtl/>
        </w:rPr>
        <w:t>:</w:t>
      </w:r>
    </w:p>
    <w:p w14:paraId="7C16F6E8" w14:textId="35D49774" w:rsidR="00CC0089" w:rsidRDefault="00CC0089" w:rsidP="00810AA2">
      <w:pPr>
        <w:rPr>
          <w:rtl/>
          <w:lang w:eastAsia="he-IL"/>
        </w:rPr>
      </w:pPr>
      <w:r>
        <w:rPr>
          <w:rFonts w:hint="cs"/>
          <w:noProof/>
          <w:lang w:eastAsia="he-IL"/>
        </w:rPr>
        <w:drawing>
          <wp:inline distT="0" distB="0" distL="0" distR="0" wp14:anchorId="3F575B70" wp14:editId="6ACC0BD5">
            <wp:extent cx="3835113" cy="3107266"/>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7693" cy="3117459"/>
                    </a:xfrm>
                    <a:prstGeom prst="rect">
                      <a:avLst/>
                    </a:prstGeom>
                    <a:noFill/>
                    <a:ln>
                      <a:noFill/>
                    </a:ln>
                  </pic:spPr>
                </pic:pic>
              </a:graphicData>
            </a:graphic>
          </wp:inline>
        </w:drawing>
      </w:r>
    </w:p>
    <w:p w14:paraId="09E051F7" w14:textId="7427ABBF" w:rsidR="0018505A" w:rsidRPr="0018505A" w:rsidRDefault="0018505A" w:rsidP="0018505A">
      <w:pPr>
        <w:rPr>
          <w:sz w:val="20"/>
          <w:szCs w:val="20"/>
          <w:rtl/>
          <w:lang w:eastAsia="he-IL"/>
        </w:rPr>
      </w:pPr>
      <w:r w:rsidRPr="0018505A">
        <w:rPr>
          <w:rFonts w:hint="cs"/>
          <w:sz w:val="20"/>
          <w:szCs w:val="20"/>
          <w:rtl/>
          <w:lang w:eastAsia="he-IL"/>
        </w:rPr>
        <w:t>גרף 6.2.1.1.2.3. 15 חברות המכוניות הכי שכיחות</w:t>
      </w:r>
    </w:p>
    <w:p w14:paraId="37C30659" w14:textId="30EEED94" w:rsidR="00317527" w:rsidRDefault="00317527" w:rsidP="00BB528D">
      <w:pPr>
        <w:rPr>
          <w:rtl/>
          <w:lang w:eastAsia="he-IL"/>
        </w:rPr>
      </w:pPr>
      <w:r>
        <w:rPr>
          <w:rFonts w:hint="cs"/>
          <w:rtl/>
          <w:lang w:eastAsia="he-IL"/>
        </w:rPr>
        <w:t xml:space="preserve">ניתן לראות שבדאטה סט של המכוניות יש הכי הרבה מידע על רכבים </w:t>
      </w:r>
      <w:r w:rsidR="004951BE">
        <w:rPr>
          <w:rFonts w:hint="cs"/>
          <w:rtl/>
          <w:lang w:eastAsia="he-IL"/>
        </w:rPr>
        <w:t>מחברת</w:t>
      </w:r>
      <w:r>
        <w:rPr>
          <w:rFonts w:hint="cs"/>
          <w:rtl/>
          <w:lang w:eastAsia="he-IL"/>
        </w:rPr>
        <w:t xml:space="preserve"> פורד ושרבולט,</w:t>
      </w:r>
      <w:r w:rsidR="003A4F9C">
        <w:rPr>
          <w:rFonts w:hint="cs"/>
          <w:rtl/>
          <w:lang w:eastAsia="he-IL"/>
        </w:rPr>
        <w:t xml:space="preserve"> אך מידע זה אינו הכרחי לתהליך הסיווג מכיוון שאנחנו משתמשים במידע זה לצורך הצלבת הנתונים עם המכוניות שהלידים </w:t>
      </w:r>
      <w:r w:rsidR="005E09FB">
        <w:rPr>
          <w:rFonts w:hint="cs"/>
          <w:rtl/>
          <w:lang w:eastAsia="he-IL"/>
        </w:rPr>
        <w:t>התעניינו לגביהם</w:t>
      </w:r>
      <w:r w:rsidR="003A4F9C">
        <w:rPr>
          <w:rFonts w:hint="cs"/>
          <w:rtl/>
          <w:lang w:eastAsia="he-IL"/>
        </w:rPr>
        <w:t xml:space="preserve"> </w:t>
      </w:r>
      <w:r w:rsidR="003351B7">
        <w:rPr>
          <w:rFonts w:hint="cs"/>
          <w:rtl/>
          <w:lang w:eastAsia="he-IL"/>
        </w:rPr>
        <w:t>ובעזרתו נחשב</w:t>
      </w:r>
      <w:r w:rsidR="003A4F9C">
        <w:rPr>
          <w:rFonts w:hint="cs"/>
          <w:rtl/>
          <w:lang w:eastAsia="he-IL"/>
        </w:rPr>
        <w:t xml:space="preserve"> להם את </w:t>
      </w:r>
      <w:r w:rsidR="003351B7">
        <w:rPr>
          <w:rFonts w:hint="cs"/>
          <w:rtl/>
          <w:lang w:eastAsia="he-IL"/>
        </w:rPr>
        <w:t>מחיר הרכב המבוקש</w:t>
      </w:r>
      <w:r w:rsidR="003A4F9C">
        <w:rPr>
          <w:rFonts w:hint="cs"/>
          <w:rtl/>
          <w:lang w:eastAsia="he-IL"/>
        </w:rPr>
        <w:t>.</w:t>
      </w:r>
    </w:p>
    <w:p w14:paraId="591D22B4" w14:textId="4DC9285C" w:rsidR="00810AA2" w:rsidRDefault="00810AA2" w:rsidP="00BB528D">
      <w:pPr>
        <w:rPr>
          <w:rtl/>
          <w:lang w:eastAsia="he-IL"/>
        </w:rPr>
      </w:pPr>
    </w:p>
    <w:p w14:paraId="391E2A83" w14:textId="77777777" w:rsidR="00810AA2" w:rsidRDefault="00810AA2" w:rsidP="00BB528D">
      <w:pPr>
        <w:rPr>
          <w:rtl/>
          <w:lang w:eastAsia="he-IL"/>
        </w:rPr>
      </w:pPr>
    </w:p>
    <w:p w14:paraId="0CC1DD31" w14:textId="1C678AFD" w:rsidR="003A4F9C" w:rsidRDefault="00F009B6" w:rsidP="001A75A9">
      <w:pPr>
        <w:pStyle w:val="Heading5"/>
        <w:rPr>
          <w:rtl/>
        </w:rPr>
      </w:pPr>
      <w:r>
        <w:rPr>
          <w:rFonts w:hint="cs"/>
          <w:rtl/>
        </w:rPr>
        <w:lastRenderedPageBreak/>
        <w:t xml:space="preserve">ניתוח סט הנתונים של </w:t>
      </w:r>
      <w:r w:rsidR="00944D5C">
        <w:rPr>
          <w:rFonts w:hint="cs"/>
          <w:rtl/>
        </w:rPr>
        <w:t xml:space="preserve">קובץ </w:t>
      </w:r>
      <w:r w:rsidR="001A75A9">
        <w:rPr>
          <w:rFonts w:hint="cs"/>
          <w:rtl/>
        </w:rPr>
        <w:t>החברות העסקיות</w:t>
      </w:r>
    </w:p>
    <w:p w14:paraId="4B4BBB57" w14:textId="668CD724" w:rsidR="00DA553F" w:rsidRDefault="005C1E6D" w:rsidP="008058FB">
      <w:pPr>
        <w:pStyle w:val="Heading6"/>
        <w:rPr>
          <w:rtl/>
        </w:rPr>
      </w:pPr>
      <w:r>
        <w:rPr>
          <w:rFonts w:hint="cs"/>
          <w:rtl/>
        </w:rPr>
        <w:t xml:space="preserve"> </w:t>
      </w:r>
      <w:r w:rsidR="008058FB">
        <w:rPr>
          <w:rFonts w:hint="cs"/>
          <w:rtl/>
        </w:rPr>
        <w:t>ניתוח מידע הנומרי</w:t>
      </w:r>
    </w:p>
    <w:p w14:paraId="2B00F1AB" w14:textId="658EA89F" w:rsidR="008058FB" w:rsidRDefault="00D44599" w:rsidP="00D44599">
      <w:pPr>
        <w:jc w:val="center"/>
        <w:rPr>
          <w:rtl/>
          <w:lang w:eastAsia="he-IL"/>
        </w:rPr>
      </w:pPr>
      <w:r w:rsidRPr="00D44599">
        <w:rPr>
          <w:rFonts w:cs="Arial"/>
          <w:noProof/>
          <w:rtl/>
          <w:lang w:eastAsia="he-IL"/>
        </w:rPr>
        <w:drawing>
          <wp:inline distT="0" distB="0" distL="0" distR="0" wp14:anchorId="7C7F56CD" wp14:editId="3C32024A">
            <wp:extent cx="4448796" cy="1676634"/>
            <wp:effectExtent l="0" t="0" r="9525"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41"/>
                    <a:stretch>
                      <a:fillRect/>
                    </a:stretch>
                  </pic:blipFill>
                  <pic:spPr>
                    <a:xfrm>
                      <a:off x="0" y="0"/>
                      <a:ext cx="4448796" cy="1676634"/>
                    </a:xfrm>
                    <a:prstGeom prst="rect">
                      <a:avLst/>
                    </a:prstGeom>
                  </pic:spPr>
                </pic:pic>
              </a:graphicData>
            </a:graphic>
          </wp:inline>
        </w:drawing>
      </w:r>
    </w:p>
    <w:p w14:paraId="2CE7D080" w14:textId="6A508FE7" w:rsidR="00D44599" w:rsidRDefault="00D44599" w:rsidP="00D44599">
      <w:pPr>
        <w:rPr>
          <w:rtl/>
          <w:lang w:eastAsia="he-IL"/>
        </w:rPr>
      </w:pPr>
      <w:r>
        <w:rPr>
          <w:rFonts w:hint="cs"/>
          <w:rtl/>
          <w:lang w:eastAsia="he-IL"/>
        </w:rPr>
        <w:t xml:space="preserve">עמודת הדירוג מבטאת את הדירוג של החברות ברשימת החברות המובילות בשוק, </w:t>
      </w:r>
      <w:r w:rsidR="006570D8">
        <w:rPr>
          <w:rFonts w:hint="cs"/>
          <w:rtl/>
          <w:lang w:eastAsia="he-IL"/>
        </w:rPr>
        <w:t>לכן היא עמודה סדרתית אשר לא נותנת לנו ערך מוסף, לעומת זאת עמודת ה-</w:t>
      </w:r>
      <w:r w:rsidR="006570D8">
        <w:rPr>
          <w:lang w:eastAsia="he-IL"/>
        </w:rPr>
        <w:t>Rank Change</w:t>
      </w:r>
      <w:r w:rsidR="006570D8">
        <w:rPr>
          <w:rFonts w:hint="cs"/>
          <w:rtl/>
          <w:lang w:eastAsia="he-IL"/>
        </w:rPr>
        <w:t xml:space="preserve"> היא שינוי </w:t>
      </w:r>
      <w:r w:rsidR="003A0ABD">
        <w:rPr>
          <w:rFonts w:hint="cs"/>
          <w:rtl/>
          <w:lang w:eastAsia="he-IL"/>
        </w:rPr>
        <w:t xml:space="preserve">דירוג החברה </w:t>
      </w:r>
      <w:r w:rsidR="006570D8">
        <w:rPr>
          <w:rFonts w:hint="cs"/>
          <w:rtl/>
          <w:lang w:eastAsia="he-IL"/>
        </w:rPr>
        <w:t>משנה שעבר</w:t>
      </w:r>
      <w:r w:rsidR="003A0ABD">
        <w:rPr>
          <w:rFonts w:hint="cs"/>
          <w:rtl/>
          <w:lang w:eastAsia="he-IL"/>
        </w:rPr>
        <w:t>ה</w:t>
      </w:r>
      <w:r w:rsidR="00CE680C">
        <w:rPr>
          <w:rFonts w:hint="cs"/>
          <w:rtl/>
          <w:lang w:eastAsia="he-IL"/>
        </w:rPr>
        <w:t>.</w:t>
      </w:r>
    </w:p>
    <w:p w14:paraId="267C1E4C" w14:textId="70152A58" w:rsidR="00CE680C" w:rsidRDefault="00CE680C" w:rsidP="00D44599">
      <w:pPr>
        <w:rPr>
          <w:rtl/>
          <w:lang w:eastAsia="he-IL"/>
        </w:rPr>
      </w:pPr>
      <w:r>
        <w:rPr>
          <w:rFonts w:hint="cs"/>
          <w:rtl/>
          <w:lang w:eastAsia="he-IL"/>
        </w:rPr>
        <w:t xml:space="preserve">ממוצע ההכנסות של החברות הוא </w:t>
      </w:r>
      <w:r>
        <w:rPr>
          <w:lang w:eastAsia="he-IL"/>
        </w:rPr>
        <w:t>15,936</w:t>
      </w:r>
      <w:r>
        <w:rPr>
          <w:rFonts w:hint="cs"/>
          <w:rtl/>
          <w:lang w:eastAsia="he-IL"/>
        </w:rPr>
        <w:t xml:space="preserve"> </w:t>
      </w:r>
      <w:r w:rsidR="003A0ABD">
        <w:rPr>
          <w:rFonts w:hint="cs"/>
          <w:rtl/>
          <w:lang w:eastAsia="he-IL"/>
        </w:rPr>
        <w:t>דולר</w:t>
      </w:r>
      <w:r>
        <w:rPr>
          <w:rFonts w:hint="cs"/>
          <w:rtl/>
          <w:lang w:eastAsia="he-IL"/>
        </w:rPr>
        <w:t xml:space="preserve"> </w:t>
      </w:r>
      <w:r w:rsidR="00AF53E4">
        <w:rPr>
          <w:rFonts w:hint="cs"/>
          <w:rtl/>
          <w:lang w:eastAsia="he-IL"/>
        </w:rPr>
        <w:t>הסכום הנמוך ביותר הוא 1990 דולר, והגבוה</w:t>
      </w:r>
      <w:r w:rsidR="003A0ABD">
        <w:rPr>
          <w:rFonts w:hint="cs"/>
          <w:rtl/>
          <w:lang w:eastAsia="he-IL"/>
        </w:rPr>
        <w:t xml:space="preserve"> </w:t>
      </w:r>
      <w:r w:rsidR="00AF53E4">
        <w:rPr>
          <w:rFonts w:hint="cs"/>
          <w:rtl/>
          <w:lang w:eastAsia="he-IL"/>
        </w:rPr>
        <w:t xml:space="preserve">ביותר הוא </w:t>
      </w:r>
      <w:r w:rsidR="00AF53E4">
        <w:rPr>
          <w:lang w:eastAsia="he-IL"/>
        </w:rPr>
        <w:t>522K</w:t>
      </w:r>
      <w:r w:rsidR="00AF53E4">
        <w:rPr>
          <w:rFonts w:hint="cs"/>
          <w:rtl/>
          <w:lang w:eastAsia="he-IL"/>
        </w:rPr>
        <w:t xml:space="preserve"> דולר.</w:t>
      </w:r>
    </w:p>
    <w:p w14:paraId="3E24734C" w14:textId="253A13C3" w:rsidR="00FB6ACC" w:rsidRDefault="00D62440" w:rsidP="00852100">
      <w:pPr>
        <w:rPr>
          <w:rtl/>
          <w:lang w:eastAsia="he-IL"/>
        </w:rPr>
      </w:pPr>
      <w:r>
        <w:rPr>
          <w:rFonts w:hint="cs"/>
          <w:rtl/>
          <w:lang w:eastAsia="he-IL"/>
        </w:rPr>
        <w:t xml:space="preserve">ממוצע הרווחים של החברות הוא 1345 דולר, כאשר הרווח הגדול ביותר הוא </w:t>
      </w:r>
      <w:r>
        <w:rPr>
          <w:lang w:eastAsia="he-IL"/>
        </w:rPr>
        <w:t>814K</w:t>
      </w:r>
      <w:r>
        <w:rPr>
          <w:rFonts w:hint="cs"/>
          <w:rtl/>
          <w:lang w:eastAsia="he-IL"/>
        </w:rPr>
        <w:t xml:space="preserve"> דולר, והנמוך ביותר הוא </w:t>
      </w:r>
      <w:r w:rsidR="007947DA">
        <w:rPr>
          <w:lang w:eastAsia="he-IL"/>
        </w:rPr>
        <w:t>-8K</w:t>
      </w:r>
      <w:r w:rsidR="007947DA">
        <w:rPr>
          <w:rFonts w:hint="cs"/>
          <w:rtl/>
          <w:lang w:eastAsia="he-IL"/>
        </w:rPr>
        <w:t>.</w:t>
      </w:r>
    </w:p>
    <w:p w14:paraId="4EA04FB6" w14:textId="2240BFA7" w:rsidR="00A23D86" w:rsidRDefault="001864AF" w:rsidP="00F91368">
      <w:pPr>
        <w:pStyle w:val="Heading5"/>
        <w:rPr>
          <w:rtl/>
        </w:rPr>
      </w:pPr>
      <w:r>
        <w:rPr>
          <w:rFonts w:hint="cs"/>
          <w:rtl/>
        </w:rPr>
        <w:t>תוצאות החלוקה</w:t>
      </w:r>
      <w:r w:rsidR="00FB6ACC">
        <w:rPr>
          <w:rFonts w:hint="cs"/>
          <w:rtl/>
        </w:rPr>
        <w:t xml:space="preserve"> לאחר הפעלת האלגוריתם</w:t>
      </w:r>
      <w:r>
        <w:rPr>
          <w:rFonts w:hint="cs"/>
          <w:rtl/>
        </w:rPr>
        <w:t xml:space="preserve"> בצורה ויזואלית</w:t>
      </w:r>
    </w:p>
    <w:p w14:paraId="32503A71" w14:textId="338E7202" w:rsidR="00810AA2" w:rsidRDefault="00A653EB" w:rsidP="00810AA2">
      <w:pPr>
        <w:rPr>
          <w:rtl/>
          <w:lang w:eastAsia="he-IL"/>
        </w:rPr>
      </w:pPr>
      <w:r>
        <w:rPr>
          <w:rFonts w:hint="cs"/>
          <w:rtl/>
          <w:lang w:eastAsia="he-IL"/>
        </w:rPr>
        <w:t>בתחילת הפרויקט, תוצאות החלוקה שלנו בצורה ויזואלית נראו כך:</w:t>
      </w:r>
    </w:p>
    <w:p w14:paraId="62551070" w14:textId="212C080E" w:rsidR="00810AA2" w:rsidRDefault="00810AA2" w:rsidP="00810AA2">
      <w:pPr>
        <w:rPr>
          <w:rtl/>
          <w:lang w:eastAsia="he-IL"/>
        </w:rPr>
      </w:pPr>
      <w:r w:rsidRPr="00AD64B9">
        <w:rPr>
          <w:rFonts w:cs="Arial"/>
          <w:noProof/>
          <w:rtl/>
        </w:rPr>
        <w:drawing>
          <wp:inline distT="0" distB="0" distL="0" distR="0" wp14:anchorId="041776B3" wp14:editId="65CAA6E9">
            <wp:extent cx="3549650" cy="1781810"/>
            <wp:effectExtent l="0" t="0" r="0" b="889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549650" cy="1781810"/>
                    </a:xfrm>
                    <a:prstGeom prst="rect">
                      <a:avLst/>
                    </a:prstGeom>
                  </pic:spPr>
                </pic:pic>
              </a:graphicData>
            </a:graphic>
          </wp:inline>
        </w:drawing>
      </w:r>
    </w:p>
    <w:p w14:paraId="7282F8CA" w14:textId="36F5C61C" w:rsidR="00A653EB" w:rsidRPr="00A23D86" w:rsidRDefault="002454BB" w:rsidP="00810AA2">
      <w:pPr>
        <w:rPr>
          <w:lang w:eastAsia="he-IL"/>
        </w:rPr>
      </w:pPr>
      <w:r>
        <w:rPr>
          <w:rFonts w:hint="cs"/>
          <w:rtl/>
          <w:lang w:eastAsia="he-IL"/>
        </w:rPr>
        <w:t xml:space="preserve">אלה </w:t>
      </w:r>
      <w:r w:rsidR="00810AA2">
        <w:rPr>
          <w:rFonts w:hint="cs"/>
          <w:rtl/>
          <w:lang w:eastAsia="he-IL"/>
        </w:rPr>
        <w:t xml:space="preserve">הן </w:t>
      </w:r>
      <w:r>
        <w:rPr>
          <w:rFonts w:hint="cs"/>
          <w:rtl/>
          <w:lang w:eastAsia="he-IL"/>
        </w:rPr>
        <w:t>תוצאות החלוקה העדכניות של האלגוריתם:</w:t>
      </w:r>
    </w:p>
    <w:p w14:paraId="4272CE25" w14:textId="39FC61CD" w:rsidR="00715C23" w:rsidRPr="002454BB" w:rsidRDefault="00715C23" w:rsidP="00810AA2">
      <w:pPr>
        <w:rPr>
          <w:rtl/>
        </w:rPr>
      </w:pPr>
      <w:r w:rsidRPr="00715C23">
        <w:rPr>
          <w:noProof/>
          <w:rtl/>
        </w:rPr>
        <w:drawing>
          <wp:inline distT="0" distB="0" distL="0" distR="0" wp14:anchorId="7D8CB967" wp14:editId="50B6F8FB">
            <wp:extent cx="3696759" cy="2083337"/>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9952" t="8784" r="7344" b="8375"/>
                    <a:stretch/>
                  </pic:blipFill>
                  <pic:spPr bwMode="auto">
                    <a:xfrm>
                      <a:off x="0" y="0"/>
                      <a:ext cx="3717064" cy="2094780"/>
                    </a:xfrm>
                    <a:prstGeom prst="rect">
                      <a:avLst/>
                    </a:prstGeom>
                    <a:noFill/>
                    <a:ln>
                      <a:noFill/>
                    </a:ln>
                    <a:extLst>
                      <a:ext uri="{53640926-AAD7-44D8-BBD7-CCE9431645EC}">
                        <a14:shadowObscured xmlns:a14="http://schemas.microsoft.com/office/drawing/2010/main"/>
                      </a:ext>
                    </a:extLst>
                  </pic:spPr>
                </pic:pic>
              </a:graphicData>
            </a:graphic>
          </wp:inline>
        </w:drawing>
      </w:r>
    </w:p>
    <w:p w14:paraId="4FEC35E2" w14:textId="03269E9A" w:rsidR="00A21C45" w:rsidRDefault="002454BB" w:rsidP="00D95A50">
      <w:pPr>
        <w:rPr>
          <w:rtl/>
          <w:lang w:eastAsia="he-IL"/>
        </w:rPr>
      </w:pPr>
      <w:r>
        <w:rPr>
          <w:rFonts w:hint="cs"/>
          <w:rtl/>
          <w:lang w:eastAsia="he-IL"/>
        </w:rPr>
        <w:lastRenderedPageBreak/>
        <w:t>ניתן לראות בבירור שיפור משמעותי בעבודת האלגוריתם בחלוקה לקבוצות, וזאת כתוצאה מלמידת שוק הרכבים והליסינג ומכך ששיפרנו את הדאטה סט של הלידים.</w:t>
      </w:r>
    </w:p>
    <w:p w14:paraId="7512277E" w14:textId="4E282244" w:rsidR="00D95A50" w:rsidRDefault="002454BB" w:rsidP="00D44599">
      <w:pPr>
        <w:rPr>
          <w:rtl/>
          <w:lang w:eastAsia="he-IL"/>
        </w:rPr>
      </w:pPr>
      <w:r>
        <w:rPr>
          <w:rFonts w:hint="cs"/>
          <w:rtl/>
          <w:lang w:eastAsia="he-IL"/>
        </w:rPr>
        <w:t xml:space="preserve">לפי התרשים הבא, ניתן לראות שיש 4 קבוצות אחידות כאשר כל קבוצה </w:t>
      </w:r>
      <w:r w:rsidR="00D16961">
        <w:rPr>
          <w:rFonts w:hint="cs"/>
          <w:rtl/>
          <w:lang w:eastAsia="he-IL"/>
        </w:rPr>
        <w:t>מייצגת קבוצה מסוימת של לידים, לידים "לוהטים", לידים "", לידים "בינוניים" ו-לידים "קרים".</w:t>
      </w:r>
    </w:p>
    <w:p w14:paraId="2A5C5161" w14:textId="7F1F364B" w:rsidR="00D16961" w:rsidRDefault="00D16961" w:rsidP="00D44599">
      <w:pPr>
        <w:rPr>
          <w:rtl/>
          <w:lang w:eastAsia="he-IL"/>
        </w:rPr>
      </w:pPr>
      <w:r>
        <w:rPr>
          <w:rFonts w:hint="cs"/>
          <w:rtl/>
          <w:lang w:eastAsia="he-IL"/>
        </w:rPr>
        <w:t>לפי ההצגה הוויזואלי</w:t>
      </w:r>
      <w:r>
        <w:rPr>
          <w:rFonts w:hint="eastAsia"/>
          <w:rtl/>
          <w:lang w:eastAsia="he-IL"/>
        </w:rPr>
        <w:t>ת</w:t>
      </w:r>
      <w:r>
        <w:rPr>
          <w:rFonts w:hint="cs"/>
          <w:rtl/>
          <w:lang w:eastAsia="he-IL"/>
        </w:rPr>
        <w:t xml:space="preserve">, נראה שהאלגוריתם הצליח לחלק </w:t>
      </w:r>
      <w:r w:rsidR="00E93CD3">
        <w:rPr>
          <w:rFonts w:hint="cs"/>
          <w:rtl/>
          <w:lang w:eastAsia="he-IL"/>
        </w:rPr>
        <w:t>ל</w:t>
      </w:r>
      <w:r>
        <w:rPr>
          <w:rFonts w:hint="cs"/>
          <w:rtl/>
          <w:lang w:eastAsia="he-IL"/>
        </w:rPr>
        <w:t>קבוצות אלו בצורה טובה.</w:t>
      </w:r>
    </w:p>
    <w:p w14:paraId="07553B78" w14:textId="09F2F329" w:rsidR="00F0241B" w:rsidRPr="008058FB" w:rsidRDefault="00F0241B" w:rsidP="00D44599">
      <w:pPr>
        <w:rPr>
          <w:rtl/>
          <w:lang w:eastAsia="he-IL"/>
        </w:rPr>
      </w:pPr>
      <w:r>
        <w:rPr>
          <w:rFonts w:hint="cs"/>
          <w:rtl/>
          <w:lang w:eastAsia="he-IL"/>
        </w:rPr>
        <w:t xml:space="preserve">מה שתומך במדד ההצלחה שקבענו לעצמנו בסעיף </w:t>
      </w:r>
      <w:hyperlink w:anchor="Success_Indices_Information_Mining_one" w:history="1">
        <w:r w:rsidR="003F48DE" w:rsidRPr="003F48DE">
          <w:rPr>
            <w:rStyle w:val="Hyperlink"/>
            <w:lang w:eastAsia="he-IL"/>
          </w:rPr>
          <w:t>2.</w:t>
        </w:r>
        <w:r w:rsidR="003F48DE">
          <w:rPr>
            <w:rStyle w:val="Hyperlink"/>
            <w:lang w:eastAsia="he-IL"/>
          </w:rPr>
          <w:t>4</w:t>
        </w:r>
        <w:r w:rsidR="003F48DE" w:rsidRPr="003F48DE">
          <w:rPr>
            <w:rStyle w:val="Hyperlink"/>
            <w:lang w:eastAsia="he-IL"/>
          </w:rPr>
          <w:t>.1</w:t>
        </w:r>
      </w:hyperlink>
      <w:r w:rsidR="003F48DE">
        <w:rPr>
          <w:rFonts w:hint="cs"/>
          <w:rtl/>
          <w:lang w:eastAsia="he-IL"/>
        </w:rPr>
        <w:t xml:space="preserve"> </w:t>
      </w:r>
    </w:p>
    <w:p w14:paraId="3A29B16F" w14:textId="41029E4C" w:rsidR="001A75A9" w:rsidRDefault="00173D68" w:rsidP="00173D68">
      <w:pPr>
        <w:pStyle w:val="Heading5"/>
      </w:pPr>
      <w:r>
        <w:t>Silhouette Score</w:t>
      </w:r>
    </w:p>
    <w:p w14:paraId="494FDD75" w14:textId="1850CF0D" w:rsidR="00733F6D" w:rsidRPr="00733F6D" w:rsidRDefault="00173D68" w:rsidP="00733F6D">
      <w:pPr>
        <w:rPr>
          <w:color w:val="0563C1" w:themeColor="hyperlink"/>
          <w:u w:val="single"/>
          <w:rtl/>
          <w:lang w:eastAsia="he-IL"/>
        </w:rPr>
      </w:pPr>
      <w:r w:rsidRPr="00733F6D">
        <w:rPr>
          <w:rFonts w:hint="cs"/>
          <w:rtl/>
          <w:lang w:eastAsia="he-IL"/>
        </w:rPr>
        <w:t xml:space="preserve">מידע על </w:t>
      </w:r>
      <w:r w:rsidRPr="00733F6D">
        <w:rPr>
          <w:lang w:eastAsia="he-IL"/>
        </w:rPr>
        <w:t>Silhouette Score</w:t>
      </w:r>
      <w:r w:rsidRPr="00733F6D">
        <w:rPr>
          <w:rFonts w:hint="cs"/>
          <w:rtl/>
          <w:lang w:eastAsia="he-IL"/>
        </w:rPr>
        <w:t xml:space="preserve"> בסקירת הספרות</w:t>
      </w:r>
      <w:r w:rsidR="004E1D4F">
        <w:rPr>
          <w:rFonts w:hint="cs"/>
          <w:rtl/>
          <w:lang w:eastAsia="he-IL"/>
        </w:rPr>
        <w:t xml:space="preserve"> </w:t>
      </w:r>
      <w:hyperlink w:anchor="_Silhouette_Score" w:history="1">
        <w:r w:rsidR="00733F6D" w:rsidRPr="0033655D">
          <w:rPr>
            <w:rStyle w:val="Hyperlink"/>
            <w:rFonts w:hint="cs"/>
            <w:rtl/>
            <w:lang w:eastAsia="he-IL"/>
          </w:rPr>
          <w:t>3.6.1.</w:t>
        </w:r>
      </w:hyperlink>
    </w:p>
    <w:p w14:paraId="288B836C" w14:textId="4BE04C52" w:rsidR="00CC0089" w:rsidRDefault="00173D68" w:rsidP="00BB528D">
      <w:pPr>
        <w:rPr>
          <w:rtl/>
          <w:lang w:eastAsia="he-IL"/>
        </w:rPr>
      </w:pPr>
      <w:r>
        <w:rPr>
          <w:rFonts w:hint="cs"/>
          <w:rtl/>
          <w:lang w:eastAsia="he-IL"/>
        </w:rPr>
        <w:t>הציון שקיבלנו על פי מדד ה-</w:t>
      </w:r>
      <w:r>
        <w:rPr>
          <w:lang w:eastAsia="he-IL"/>
        </w:rPr>
        <w:t>Silhouette</w:t>
      </w:r>
      <w:r>
        <w:rPr>
          <w:rFonts w:hint="cs"/>
          <w:rtl/>
          <w:lang w:eastAsia="he-IL"/>
        </w:rPr>
        <w:t xml:space="preserve"> הוא 0.27</w:t>
      </w:r>
    </w:p>
    <w:p w14:paraId="76DCB057" w14:textId="3DDC9BA1" w:rsidR="00173D68" w:rsidRDefault="00173D68" w:rsidP="00173D68">
      <w:pPr>
        <w:jc w:val="right"/>
        <w:rPr>
          <w:rtl/>
          <w:lang w:eastAsia="he-IL"/>
        </w:rPr>
      </w:pPr>
      <w:r w:rsidRPr="00173D68">
        <w:rPr>
          <w:rFonts w:cs="Arial"/>
          <w:noProof/>
          <w:rtl/>
          <w:lang w:eastAsia="he-IL"/>
        </w:rPr>
        <w:drawing>
          <wp:inline distT="0" distB="0" distL="0" distR="0" wp14:anchorId="1289587D" wp14:editId="3A147516">
            <wp:extent cx="3801005" cy="847843"/>
            <wp:effectExtent l="0" t="0" r="9525"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4"/>
                    <a:stretch>
                      <a:fillRect/>
                    </a:stretch>
                  </pic:blipFill>
                  <pic:spPr>
                    <a:xfrm>
                      <a:off x="0" y="0"/>
                      <a:ext cx="3801005" cy="847843"/>
                    </a:xfrm>
                    <a:prstGeom prst="rect">
                      <a:avLst/>
                    </a:prstGeom>
                  </pic:spPr>
                </pic:pic>
              </a:graphicData>
            </a:graphic>
          </wp:inline>
        </w:drawing>
      </w:r>
    </w:p>
    <w:p w14:paraId="534B4E59" w14:textId="3ACF30D0" w:rsidR="00173D68" w:rsidRDefault="00173D68" w:rsidP="00173D68">
      <w:pPr>
        <w:rPr>
          <w:rtl/>
          <w:lang w:eastAsia="he-IL"/>
        </w:rPr>
      </w:pPr>
      <w:r>
        <w:rPr>
          <w:rFonts w:hint="cs"/>
          <w:rtl/>
          <w:lang w:eastAsia="he-IL"/>
        </w:rPr>
        <w:t xml:space="preserve">כאשר טווח הציונים הוא בין </w:t>
      </w:r>
      <w:r>
        <w:rPr>
          <w:lang w:eastAsia="he-IL"/>
        </w:rPr>
        <w:t>-1</w:t>
      </w:r>
      <w:r>
        <w:rPr>
          <w:rFonts w:hint="cs"/>
          <w:rtl/>
          <w:lang w:eastAsia="he-IL"/>
        </w:rPr>
        <w:t xml:space="preserve"> ל 1, ציון זה נחשב טוב, אך עדיין </w:t>
      </w:r>
      <w:r w:rsidR="00DC6D68">
        <w:rPr>
          <w:rFonts w:hint="cs"/>
          <w:rtl/>
          <w:lang w:eastAsia="he-IL"/>
        </w:rPr>
        <w:t>טעון שיפור</w:t>
      </w:r>
      <w:r>
        <w:rPr>
          <w:rFonts w:hint="cs"/>
          <w:rtl/>
          <w:lang w:eastAsia="he-IL"/>
        </w:rPr>
        <w:t>.</w:t>
      </w:r>
    </w:p>
    <w:p w14:paraId="2B3C37CA" w14:textId="077CF764" w:rsidR="00173D68" w:rsidRDefault="00173D68" w:rsidP="00173D68">
      <w:pPr>
        <w:rPr>
          <w:rtl/>
          <w:lang w:eastAsia="he-IL"/>
        </w:rPr>
      </w:pPr>
      <w:r>
        <w:rPr>
          <w:rFonts w:hint="cs"/>
          <w:rtl/>
          <w:lang w:eastAsia="he-IL"/>
        </w:rPr>
        <w:t>הסיבה שקיבלנו את ציון זה נובעת מכך שביצענו נרמול על הנתונים הנומריים בשביל שהאלגוריתם יוכל לחלק את הלידים בצורה טובה יותר ויימנע מלתת משקל יתר לערכים קיצוניים.</w:t>
      </w:r>
    </w:p>
    <w:p w14:paraId="778F1FB3" w14:textId="77777777" w:rsidR="00DC6D68" w:rsidRDefault="00173D68" w:rsidP="00173D68">
      <w:pPr>
        <w:rPr>
          <w:rtl/>
          <w:lang w:eastAsia="he-IL"/>
        </w:rPr>
      </w:pPr>
      <w:r>
        <w:rPr>
          <w:rFonts w:hint="cs"/>
          <w:rtl/>
          <w:lang w:eastAsia="he-IL"/>
        </w:rPr>
        <w:t xml:space="preserve">בעקבות הנרמול </w:t>
      </w:r>
      <w:r w:rsidR="002A2C01">
        <w:rPr>
          <w:rFonts w:hint="cs"/>
          <w:rtl/>
          <w:lang w:eastAsia="he-IL"/>
        </w:rPr>
        <w:t xml:space="preserve">הנתונים </w:t>
      </w:r>
      <w:r w:rsidR="004C1EA7">
        <w:rPr>
          <w:rFonts w:hint="cs"/>
          <w:rtl/>
          <w:lang w:eastAsia="he-IL"/>
        </w:rPr>
        <w:t>יותר דומי</w:t>
      </w:r>
      <w:r w:rsidR="00DC6D68">
        <w:rPr>
          <w:rFonts w:hint="cs"/>
          <w:rtl/>
          <w:lang w:eastAsia="he-IL"/>
        </w:rPr>
        <w:t>ם</w:t>
      </w:r>
      <w:r w:rsidR="004C1EA7">
        <w:rPr>
          <w:rFonts w:hint="cs"/>
          <w:rtl/>
          <w:lang w:eastAsia="he-IL"/>
        </w:rPr>
        <w:t>,</w:t>
      </w:r>
      <w:r w:rsidR="00DC6D68">
        <w:rPr>
          <w:rFonts w:hint="cs"/>
          <w:rtl/>
          <w:lang w:eastAsia="he-IL"/>
        </w:rPr>
        <w:t xml:space="preserve"> ובכך המטריקה נותנת ציון נמוך יותר כי ההבדל בין הנקודות מצטמצם.</w:t>
      </w:r>
      <w:r w:rsidR="004C1EA7">
        <w:rPr>
          <w:rFonts w:hint="cs"/>
          <w:rtl/>
          <w:lang w:eastAsia="he-IL"/>
        </w:rPr>
        <w:t xml:space="preserve"> </w:t>
      </w:r>
    </w:p>
    <w:p w14:paraId="602B70A6" w14:textId="644F9A6E" w:rsidR="00173D68" w:rsidRDefault="00DC6D68" w:rsidP="00173D68">
      <w:pPr>
        <w:rPr>
          <w:rtl/>
          <w:lang w:eastAsia="he-IL"/>
        </w:rPr>
      </w:pPr>
      <w:r>
        <w:rPr>
          <w:rFonts w:hint="cs"/>
          <w:rtl/>
          <w:lang w:eastAsia="he-IL"/>
        </w:rPr>
        <w:t xml:space="preserve">בנוסף, </w:t>
      </w:r>
      <w:r w:rsidR="004C1EA7">
        <w:rPr>
          <w:rFonts w:hint="cs"/>
          <w:rtl/>
          <w:lang w:eastAsia="he-IL"/>
        </w:rPr>
        <w:t>בציון הסילווט אין התייחסות לעמודות הקטגוריאליות שמהוות חלק חשוב באפיון תוצאות החלוקה.</w:t>
      </w:r>
    </w:p>
    <w:p w14:paraId="60048F6C" w14:textId="27F89C2E" w:rsidR="004C1EA7" w:rsidRDefault="004C1EA7" w:rsidP="00173D68">
      <w:pPr>
        <w:rPr>
          <w:rtl/>
          <w:lang w:eastAsia="he-IL"/>
        </w:rPr>
      </w:pPr>
      <w:r>
        <w:rPr>
          <w:rFonts w:hint="cs"/>
          <w:rtl/>
          <w:lang w:eastAsia="he-IL"/>
        </w:rPr>
        <w:t>לכן למרות ציון זה, אנחנו שבעי רצון מחלוקת הקבוצות של האלגוריתם.</w:t>
      </w:r>
    </w:p>
    <w:p w14:paraId="41D91923" w14:textId="0F013745" w:rsidR="00DC6D68" w:rsidRPr="00DC6D68" w:rsidRDefault="004C1EA7" w:rsidP="00DC6D68">
      <w:pPr>
        <w:pStyle w:val="Heading5"/>
        <w:rPr>
          <w:rtl/>
        </w:rPr>
      </w:pPr>
      <w:bookmarkStart w:id="57" w:name="deviation_score_6_2_1_1_7_part_one"/>
      <w:bookmarkStart w:id="58" w:name="deviation_results_picture_6_2"/>
      <w:r w:rsidRPr="004C1EA7">
        <w:rPr>
          <w:noProof/>
          <w:rtl/>
        </w:rPr>
        <w:drawing>
          <wp:anchor distT="0" distB="0" distL="114300" distR="114300" simplePos="0" relativeHeight="251658242" behindDoc="1" locked="0" layoutInCell="1" allowOverlap="1" wp14:anchorId="66555E79" wp14:editId="4807913C">
            <wp:simplePos x="0" y="0"/>
            <wp:positionH relativeFrom="margin">
              <wp:posOffset>-576799</wp:posOffset>
            </wp:positionH>
            <wp:positionV relativeFrom="paragraph">
              <wp:posOffset>446505</wp:posOffset>
            </wp:positionV>
            <wp:extent cx="6820535" cy="1202690"/>
            <wp:effectExtent l="0" t="0" r="0" b="0"/>
            <wp:wrapTight wrapText="bothSides">
              <wp:wrapPolygon edited="0">
                <wp:start x="0" y="0"/>
                <wp:lineTo x="0" y="21212"/>
                <wp:lineTo x="21538" y="21212"/>
                <wp:lineTo x="21538" y="0"/>
                <wp:lineTo x="0" y="0"/>
              </wp:wrapPolygon>
            </wp:wrapTight>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820535" cy="120269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תוצאות החלוקה</w:t>
      </w:r>
      <w:bookmarkEnd w:id="57"/>
      <w:r w:rsidR="001E710F">
        <w:rPr>
          <w:rFonts w:hint="cs"/>
          <w:rtl/>
        </w:rPr>
        <w:t xml:space="preserve"> של האלגוריתם הבלתי מונחה</w:t>
      </w:r>
      <w:bookmarkEnd w:id="58"/>
      <w:r w:rsidR="00DC6D68">
        <w:rPr>
          <w:rtl/>
        </w:rPr>
        <w:br/>
      </w:r>
    </w:p>
    <w:p w14:paraId="60544394" w14:textId="6DDFA97D" w:rsidR="004C1EA7" w:rsidRPr="004C1EA7" w:rsidRDefault="004C1EA7" w:rsidP="004C1EA7">
      <w:pPr>
        <w:rPr>
          <w:rtl/>
          <w:lang w:eastAsia="he-IL"/>
        </w:rPr>
      </w:pPr>
    </w:p>
    <w:p w14:paraId="4A93ED04" w14:textId="1A4DD9C5" w:rsidR="004C1EA7" w:rsidRDefault="004C1EA7" w:rsidP="00173D68">
      <w:pPr>
        <w:rPr>
          <w:rtl/>
          <w:lang w:eastAsia="he-IL"/>
        </w:rPr>
      </w:pPr>
      <w:r>
        <w:rPr>
          <w:rFonts w:hint="cs"/>
          <w:rtl/>
          <w:lang w:eastAsia="he-IL"/>
        </w:rPr>
        <w:t xml:space="preserve">על פי הטבלה הבאה, ניתן לראות את תוצאות החלוקה של האלגוריתם, תוצאות החלוקה </w:t>
      </w:r>
      <w:r w:rsidR="00DC6D68">
        <w:rPr>
          <w:rFonts w:hint="cs"/>
          <w:rtl/>
          <w:lang w:eastAsia="he-IL"/>
        </w:rPr>
        <w:t>מאפיינות</w:t>
      </w:r>
      <w:r w:rsidR="001E6F4E">
        <w:rPr>
          <w:rFonts w:hint="cs"/>
          <w:rtl/>
          <w:lang w:eastAsia="he-IL"/>
        </w:rPr>
        <w:t xml:space="preserve"> את העמודות שהיו הכי חשובות </w:t>
      </w:r>
      <w:r w:rsidR="00DC6D68">
        <w:rPr>
          <w:rFonts w:hint="cs"/>
          <w:rtl/>
          <w:lang w:eastAsia="he-IL"/>
        </w:rPr>
        <w:t>באפיון הליד, ואלה שהתקבלו כקלט</w:t>
      </w:r>
      <w:r w:rsidR="0057394E">
        <w:rPr>
          <w:rFonts w:hint="cs"/>
          <w:rtl/>
          <w:lang w:eastAsia="he-IL"/>
        </w:rPr>
        <w:t xml:space="preserve"> באלגוריתם</w:t>
      </w:r>
      <w:r w:rsidR="00DC6D68">
        <w:rPr>
          <w:rFonts w:hint="cs"/>
          <w:rtl/>
          <w:lang w:eastAsia="he-IL"/>
        </w:rPr>
        <w:t>.</w:t>
      </w:r>
    </w:p>
    <w:p w14:paraId="04B0F858" w14:textId="56134B30" w:rsidR="00DC6D68" w:rsidRDefault="00E93CD3" w:rsidP="00173D68">
      <w:pPr>
        <w:rPr>
          <w:rtl/>
          <w:lang w:eastAsia="he-IL"/>
        </w:rPr>
      </w:pPr>
      <w:r>
        <w:rPr>
          <w:rFonts w:hint="cs"/>
          <w:rtl/>
          <w:lang w:eastAsia="he-IL"/>
        </w:rPr>
        <w:t>הקבוצה</w:t>
      </w:r>
      <w:r w:rsidR="00176AAA">
        <w:rPr>
          <w:rFonts w:hint="cs"/>
          <w:rtl/>
          <w:lang w:eastAsia="he-IL"/>
        </w:rPr>
        <w:t xml:space="preserve"> הדומיננטית ביותר</w:t>
      </w:r>
      <w:r w:rsidR="0057394E">
        <w:rPr>
          <w:rFonts w:hint="cs"/>
          <w:rtl/>
          <w:lang w:eastAsia="he-IL"/>
        </w:rPr>
        <w:t xml:space="preserve">, </w:t>
      </w:r>
      <w:r>
        <w:rPr>
          <w:rFonts w:hint="cs"/>
          <w:rtl/>
          <w:lang w:eastAsia="he-IL"/>
        </w:rPr>
        <w:t xml:space="preserve">הינה </w:t>
      </w:r>
      <w:r w:rsidR="00176AAA">
        <w:rPr>
          <w:rFonts w:hint="cs"/>
          <w:rtl/>
          <w:lang w:eastAsia="he-IL"/>
        </w:rPr>
        <w:t>קבוצה מספר שתיים המכילה 41 לידים.</w:t>
      </w:r>
    </w:p>
    <w:p w14:paraId="14B2849C" w14:textId="5D89FD03" w:rsidR="00176AAA" w:rsidRDefault="00176AAA" w:rsidP="00173D68">
      <w:pPr>
        <w:rPr>
          <w:rtl/>
          <w:lang w:eastAsia="he-IL"/>
        </w:rPr>
      </w:pPr>
      <w:r>
        <w:rPr>
          <w:rFonts w:hint="cs"/>
          <w:rtl/>
          <w:lang w:eastAsia="he-IL"/>
        </w:rPr>
        <w:t>רוב הקבוצה הזו ה</w:t>
      </w:r>
      <w:r w:rsidR="00E93CD3">
        <w:rPr>
          <w:rFonts w:hint="cs"/>
          <w:rtl/>
          <w:lang w:eastAsia="he-IL"/>
        </w:rPr>
        <w:t>ינ</w:t>
      </w:r>
      <w:r>
        <w:rPr>
          <w:rFonts w:hint="cs"/>
          <w:rtl/>
          <w:lang w:eastAsia="he-IL"/>
        </w:rPr>
        <w:t>ם לידים עסקיים, המין הנפוץ ביותר ה</w:t>
      </w:r>
      <w:r w:rsidR="00AB7C2C">
        <w:rPr>
          <w:rFonts w:hint="cs"/>
          <w:rtl/>
          <w:lang w:eastAsia="he-IL"/>
        </w:rPr>
        <w:t>ן</w:t>
      </w:r>
      <w:r>
        <w:rPr>
          <w:rFonts w:hint="cs"/>
          <w:rtl/>
          <w:lang w:eastAsia="he-IL"/>
        </w:rPr>
        <w:t xml:space="preserve"> נשים ש</w:t>
      </w:r>
      <w:r w:rsidR="00AB7C2C">
        <w:rPr>
          <w:rFonts w:hint="cs"/>
          <w:rtl/>
          <w:lang w:eastAsia="he-IL"/>
        </w:rPr>
        <w:t xml:space="preserve">לרוב </w:t>
      </w:r>
      <w:r>
        <w:rPr>
          <w:rFonts w:hint="cs"/>
          <w:rtl/>
          <w:lang w:eastAsia="he-IL"/>
        </w:rPr>
        <w:t>עובדות במחלק</w:t>
      </w:r>
      <w:r w:rsidR="00AB7C2C">
        <w:rPr>
          <w:rFonts w:hint="cs"/>
          <w:rtl/>
          <w:lang w:eastAsia="he-IL"/>
        </w:rPr>
        <w:t>ות</w:t>
      </w:r>
      <w:r>
        <w:rPr>
          <w:rFonts w:hint="cs"/>
          <w:rtl/>
          <w:lang w:eastAsia="he-IL"/>
        </w:rPr>
        <w:t xml:space="preserve"> של שיווק </w:t>
      </w:r>
      <w:r w:rsidR="00AB7C2C">
        <w:rPr>
          <w:rFonts w:hint="cs"/>
          <w:rtl/>
          <w:lang w:eastAsia="he-IL"/>
        </w:rPr>
        <w:t>ומכירה</w:t>
      </w:r>
      <w:r>
        <w:rPr>
          <w:rFonts w:hint="cs"/>
          <w:rtl/>
          <w:lang w:eastAsia="he-IL"/>
        </w:rPr>
        <w:t xml:space="preserve">, שנת הרכב </w:t>
      </w:r>
      <w:r w:rsidR="00AB7C2C">
        <w:rPr>
          <w:rFonts w:hint="cs"/>
          <w:rtl/>
          <w:lang w:eastAsia="he-IL"/>
        </w:rPr>
        <w:t>ה</w:t>
      </w:r>
      <w:r>
        <w:rPr>
          <w:rFonts w:hint="cs"/>
          <w:rtl/>
          <w:lang w:eastAsia="he-IL"/>
        </w:rPr>
        <w:t xml:space="preserve">מבוקשת </w:t>
      </w:r>
      <w:r w:rsidR="00AB7C2C">
        <w:rPr>
          <w:rFonts w:hint="cs"/>
          <w:rtl/>
          <w:lang w:eastAsia="he-IL"/>
        </w:rPr>
        <w:t xml:space="preserve">ביותר </w:t>
      </w:r>
      <w:r>
        <w:rPr>
          <w:rFonts w:hint="cs"/>
          <w:rtl/>
          <w:lang w:eastAsia="he-IL"/>
        </w:rPr>
        <w:t xml:space="preserve">הם רכבים מ2020, הפלטפורמה </w:t>
      </w:r>
      <w:r w:rsidR="00AB7C2C">
        <w:rPr>
          <w:rFonts w:hint="cs"/>
          <w:rtl/>
          <w:lang w:eastAsia="he-IL"/>
        </w:rPr>
        <w:t xml:space="preserve">הנפוצה ביותר </w:t>
      </w:r>
      <w:r>
        <w:rPr>
          <w:rFonts w:hint="cs"/>
          <w:rtl/>
          <w:lang w:eastAsia="he-IL"/>
        </w:rPr>
        <w:t xml:space="preserve">ממנה </w:t>
      </w:r>
      <w:r w:rsidR="00E93CD3">
        <w:rPr>
          <w:rFonts w:hint="cs"/>
          <w:rtl/>
          <w:lang w:eastAsia="he-IL"/>
        </w:rPr>
        <w:t>הגיעו</w:t>
      </w:r>
      <w:r>
        <w:rPr>
          <w:rFonts w:hint="cs"/>
          <w:rtl/>
          <w:lang w:eastAsia="he-IL"/>
        </w:rPr>
        <w:t xml:space="preserve"> הלידים היא גוגל, ממוצע הגילאים </w:t>
      </w:r>
      <w:r w:rsidR="00AB7C2C">
        <w:rPr>
          <w:rFonts w:hint="cs"/>
          <w:rtl/>
          <w:lang w:eastAsia="he-IL"/>
        </w:rPr>
        <w:t xml:space="preserve">הוא </w:t>
      </w:r>
      <w:r>
        <w:rPr>
          <w:rFonts w:hint="cs"/>
          <w:rtl/>
          <w:lang w:eastAsia="he-IL"/>
        </w:rPr>
        <w:t xml:space="preserve">40, מכיר הרכב הממוצע הוא </w:t>
      </w:r>
      <w:r>
        <w:rPr>
          <w:lang w:eastAsia="he-IL"/>
        </w:rPr>
        <w:t>100K</w:t>
      </w:r>
      <w:r>
        <w:rPr>
          <w:rFonts w:hint="cs"/>
          <w:rtl/>
          <w:lang w:eastAsia="he-IL"/>
        </w:rPr>
        <w:t>, כמות הימים הממוצעת שה</w:t>
      </w:r>
      <w:r w:rsidR="00E93CD3">
        <w:rPr>
          <w:rFonts w:hint="cs"/>
          <w:rtl/>
          <w:lang w:eastAsia="he-IL"/>
        </w:rPr>
        <w:t>ם</w:t>
      </w:r>
      <w:r>
        <w:rPr>
          <w:rFonts w:hint="cs"/>
          <w:rtl/>
          <w:lang w:eastAsia="he-IL"/>
        </w:rPr>
        <w:t xml:space="preserve"> מעוניינ</w:t>
      </w:r>
      <w:r w:rsidR="00E93CD3">
        <w:rPr>
          <w:rFonts w:hint="cs"/>
          <w:rtl/>
          <w:lang w:eastAsia="he-IL"/>
        </w:rPr>
        <w:t>ים</w:t>
      </w:r>
      <w:r>
        <w:rPr>
          <w:rFonts w:hint="cs"/>
          <w:rtl/>
          <w:lang w:eastAsia="he-IL"/>
        </w:rPr>
        <w:t xml:space="preserve"> להשכרה הוא 607, לרוב ה</w:t>
      </w:r>
      <w:r w:rsidR="00E93CD3">
        <w:rPr>
          <w:rFonts w:hint="cs"/>
          <w:rtl/>
          <w:lang w:eastAsia="he-IL"/>
        </w:rPr>
        <w:t>ם</w:t>
      </w:r>
      <w:r>
        <w:rPr>
          <w:rFonts w:hint="cs"/>
          <w:rtl/>
          <w:lang w:eastAsia="he-IL"/>
        </w:rPr>
        <w:t xml:space="preserve"> פנו בשעות הבוקר, והחברות מבחינת שווי שוק ורווח הוא הגבוהה ביותר</w:t>
      </w:r>
      <w:r w:rsidR="00536B05">
        <w:rPr>
          <w:rFonts w:hint="cs"/>
          <w:rtl/>
          <w:lang w:eastAsia="he-IL"/>
        </w:rPr>
        <w:t>, לכן ניתן להסיק שקבוצת הלידים הזו הם לידים "רותחים" שיש להם סיכוי גבוהה להפוך למכירה</w:t>
      </w:r>
      <w:r w:rsidR="00EA1797">
        <w:rPr>
          <w:rFonts w:hint="cs"/>
          <w:rtl/>
          <w:lang w:eastAsia="he-IL"/>
        </w:rPr>
        <w:t xml:space="preserve"> או </w:t>
      </w:r>
      <w:r w:rsidR="0008212E">
        <w:rPr>
          <w:rFonts w:hint="cs"/>
          <w:rtl/>
          <w:lang w:eastAsia="he-IL"/>
        </w:rPr>
        <w:t>סיכוי להניב את הרווח הגבוהה ביותר לסניף</w:t>
      </w:r>
      <w:r>
        <w:rPr>
          <w:rFonts w:hint="cs"/>
          <w:rtl/>
          <w:lang w:eastAsia="he-IL"/>
        </w:rPr>
        <w:t>.</w:t>
      </w:r>
    </w:p>
    <w:p w14:paraId="1B6344F7" w14:textId="7FF55BFB" w:rsidR="00176AAA" w:rsidRDefault="00176AAA" w:rsidP="00173D68">
      <w:pPr>
        <w:rPr>
          <w:rtl/>
          <w:lang w:eastAsia="he-IL"/>
        </w:rPr>
      </w:pPr>
      <w:r>
        <w:rPr>
          <w:rFonts w:hint="cs"/>
          <w:rtl/>
          <w:lang w:eastAsia="he-IL"/>
        </w:rPr>
        <w:lastRenderedPageBreak/>
        <w:t xml:space="preserve">לעומת זאת קבוצה מספר 3 המכילה 123 לידים, </w:t>
      </w:r>
      <w:r w:rsidR="00E93CD3">
        <w:rPr>
          <w:rFonts w:hint="cs"/>
          <w:rtl/>
          <w:lang w:eastAsia="he-IL"/>
        </w:rPr>
        <w:t>רובם</w:t>
      </w:r>
      <w:r>
        <w:rPr>
          <w:rFonts w:hint="cs"/>
          <w:rtl/>
          <w:lang w:eastAsia="he-IL"/>
        </w:rPr>
        <w:t xml:space="preserve"> הם לקוחות פרטיים, המין הפופולרי ביותר הם גברים, </w:t>
      </w:r>
      <w:r w:rsidR="00536B05">
        <w:rPr>
          <w:rFonts w:hint="cs"/>
          <w:rtl/>
          <w:lang w:eastAsia="he-IL"/>
        </w:rPr>
        <w:t>המחלקה השכיחה ביותר</w:t>
      </w:r>
      <w:r>
        <w:rPr>
          <w:rFonts w:hint="cs"/>
          <w:rtl/>
          <w:lang w:eastAsia="he-IL"/>
        </w:rPr>
        <w:t xml:space="preserve"> </w:t>
      </w:r>
      <w:r w:rsidR="00536B05">
        <w:rPr>
          <w:rFonts w:hint="cs"/>
          <w:rtl/>
          <w:lang w:eastAsia="he-IL"/>
        </w:rPr>
        <w:t xml:space="preserve">היא </w:t>
      </w:r>
      <w:r>
        <w:rPr>
          <w:rFonts w:hint="cs"/>
          <w:rtl/>
          <w:lang w:eastAsia="he-IL"/>
        </w:rPr>
        <w:t xml:space="preserve">מחקר ופיתוח, </w:t>
      </w:r>
      <w:r w:rsidR="00536B05">
        <w:rPr>
          <w:rFonts w:hint="cs"/>
          <w:rtl/>
          <w:lang w:eastAsia="he-IL"/>
        </w:rPr>
        <w:t xml:space="preserve">ממוצע </w:t>
      </w:r>
      <w:r>
        <w:rPr>
          <w:rFonts w:hint="cs"/>
          <w:rtl/>
          <w:lang w:eastAsia="he-IL"/>
        </w:rPr>
        <w:t xml:space="preserve">שנת הרכב </w:t>
      </w:r>
      <w:proofErr w:type="spellStart"/>
      <w:r w:rsidR="00536B05">
        <w:rPr>
          <w:rFonts w:hint="cs"/>
          <w:rtl/>
          <w:lang w:eastAsia="he-IL"/>
        </w:rPr>
        <w:t>המבוקש</w:t>
      </w:r>
      <w:r w:rsidR="00E93CD3">
        <w:rPr>
          <w:rFonts w:hint="cs"/>
          <w:rtl/>
          <w:lang w:eastAsia="he-IL"/>
        </w:rPr>
        <w:t>ץ</w:t>
      </w:r>
      <w:proofErr w:type="spellEnd"/>
      <w:r>
        <w:rPr>
          <w:rFonts w:hint="cs"/>
          <w:rtl/>
          <w:lang w:eastAsia="he-IL"/>
        </w:rPr>
        <w:t xml:space="preserve"> הם רכבים מ2007, </w:t>
      </w:r>
      <w:r w:rsidR="00536B05">
        <w:rPr>
          <w:rFonts w:hint="cs"/>
          <w:rtl/>
          <w:lang w:eastAsia="he-IL"/>
        </w:rPr>
        <w:t xml:space="preserve">הפלטפורמה ממנה נחתו הלידים היא </w:t>
      </w:r>
      <w:r w:rsidR="00FE25AC">
        <w:rPr>
          <w:rFonts w:hint="cs"/>
          <w:rtl/>
          <w:lang w:eastAsia="he-IL"/>
        </w:rPr>
        <w:t>פייסבוק</w:t>
      </w:r>
      <w:r w:rsidR="00536B05">
        <w:rPr>
          <w:rFonts w:hint="cs"/>
          <w:rtl/>
          <w:lang w:eastAsia="he-IL"/>
        </w:rPr>
        <w:t>, מחיר הרכב הממוצע הוא הנמוך ביותר כ-</w:t>
      </w:r>
      <w:r w:rsidR="00536B05">
        <w:rPr>
          <w:lang w:eastAsia="he-IL"/>
        </w:rPr>
        <w:t>7K</w:t>
      </w:r>
      <w:r w:rsidR="00536B05">
        <w:rPr>
          <w:rFonts w:hint="cs"/>
          <w:rtl/>
          <w:lang w:eastAsia="he-IL"/>
        </w:rPr>
        <w:t xml:space="preserve">, </w:t>
      </w:r>
      <w:r w:rsidR="00D70D52">
        <w:rPr>
          <w:rFonts w:hint="cs"/>
          <w:rtl/>
          <w:lang w:eastAsia="he-IL"/>
        </w:rPr>
        <w:t xml:space="preserve">הלידים </w:t>
      </w:r>
      <w:r w:rsidR="00536B05">
        <w:rPr>
          <w:rFonts w:hint="cs"/>
          <w:rtl/>
          <w:lang w:eastAsia="he-IL"/>
        </w:rPr>
        <w:t>מעוניינים בהשכרה לטווח הקצר ביותר, לרוב פנו בשעות הערב, ושווי השוק והרווח הם הנמוכים ביותר, לכן ניתן להסיק שקבוצת הלידים הזו הם "קרים".</w:t>
      </w:r>
    </w:p>
    <w:p w14:paraId="187EF23E" w14:textId="5C97A111" w:rsidR="00536B05" w:rsidRDefault="00AB7C2C" w:rsidP="00173D68">
      <w:pPr>
        <w:rPr>
          <w:rtl/>
          <w:lang w:eastAsia="he-IL"/>
        </w:rPr>
      </w:pPr>
      <w:r>
        <w:rPr>
          <w:rFonts w:hint="cs"/>
          <w:rtl/>
          <w:lang w:eastAsia="he-IL"/>
        </w:rPr>
        <w:t>קבוצה מספר ארבע</w:t>
      </w:r>
      <w:r w:rsidR="003F79DE">
        <w:rPr>
          <w:rFonts w:hint="cs"/>
          <w:rtl/>
          <w:lang w:eastAsia="he-IL"/>
        </w:rPr>
        <w:t xml:space="preserve"> הם 306 לידים</w:t>
      </w:r>
      <w:r>
        <w:rPr>
          <w:rFonts w:hint="cs"/>
          <w:rtl/>
          <w:lang w:eastAsia="he-IL"/>
        </w:rPr>
        <w:t xml:space="preserve"> </w:t>
      </w:r>
      <w:r w:rsidR="003F79DE">
        <w:rPr>
          <w:rFonts w:hint="cs"/>
          <w:rtl/>
          <w:lang w:eastAsia="he-IL"/>
        </w:rPr>
        <w:t>ש</w:t>
      </w:r>
      <w:r>
        <w:rPr>
          <w:rFonts w:hint="cs"/>
          <w:rtl/>
          <w:lang w:eastAsia="he-IL"/>
        </w:rPr>
        <w:t>הם לרוב לקוחות עסקיים</w:t>
      </w:r>
      <w:r w:rsidR="003F79DE">
        <w:rPr>
          <w:rFonts w:hint="cs"/>
          <w:rtl/>
          <w:lang w:eastAsia="he-IL"/>
        </w:rPr>
        <w:t>,</w:t>
      </w:r>
      <w:r>
        <w:rPr>
          <w:rFonts w:hint="cs"/>
          <w:rtl/>
          <w:lang w:eastAsia="he-IL"/>
        </w:rPr>
        <w:t xml:space="preserve"> המין הנפוץ ביותר הן נשים, שעובדות לרוב במחלקת משאבי אנוש, שנת הרכב הממוצעת בה הלידים מעוניינים </w:t>
      </w:r>
      <w:r w:rsidR="003F79DE">
        <w:rPr>
          <w:rFonts w:hint="cs"/>
          <w:rtl/>
          <w:lang w:eastAsia="he-IL"/>
        </w:rPr>
        <w:t xml:space="preserve">הם רכבים מ2015, שפנו אלינו דרך האינטרנט, הגיל ממוצע הוא 48, מחיר הרכב הממוצע הוא </w:t>
      </w:r>
      <w:r w:rsidR="003F79DE">
        <w:rPr>
          <w:lang w:eastAsia="he-IL"/>
        </w:rPr>
        <w:t>14K</w:t>
      </w:r>
      <w:r w:rsidR="003F79DE">
        <w:rPr>
          <w:rFonts w:hint="cs"/>
          <w:rtl/>
          <w:lang w:eastAsia="he-IL"/>
        </w:rPr>
        <w:t>, כמות הימים שמעוניינים בה להשכרה הוא השני הארוך ביותר, שלרוב פנו אלינו בצהריים, ורווחי החברה ושווי השוק הם השניים הגדולים ביותר, לכן ניתן להסיק שניתן לסווג את קבוצת לידים זו כלידים "חמים".</w:t>
      </w:r>
    </w:p>
    <w:p w14:paraId="578A37E7" w14:textId="3B4F9BD4" w:rsidR="00295112" w:rsidRDefault="00295112" w:rsidP="00173D68">
      <w:pPr>
        <w:rPr>
          <w:rtl/>
          <w:lang w:eastAsia="he-IL"/>
        </w:rPr>
      </w:pPr>
      <w:r>
        <w:rPr>
          <w:rFonts w:hint="cs"/>
          <w:rtl/>
          <w:lang w:eastAsia="he-IL"/>
        </w:rPr>
        <w:t xml:space="preserve">קבוצה מספר אחת הקבוצה הגדולה ביותר </w:t>
      </w:r>
      <w:r w:rsidR="00F024E2">
        <w:rPr>
          <w:rFonts w:hint="cs"/>
          <w:rtl/>
          <w:lang w:eastAsia="he-IL"/>
        </w:rPr>
        <w:t xml:space="preserve">המכילה </w:t>
      </w:r>
      <w:r w:rsidR="00BC1F4B">
        <w:rPr>
          <w:rFonts w:hint="cs"/>
          <w:rtl/>
          <w:lang w:eastAsia="he-IL"/>
        </w:rPr>
        <w:t xml:space="preserve">כ534 לידים, </w:t>
      </w:r>
      <w:r w:rsidR="00DF5F03">
        <w:rPr>
          <w:rFonts w:hint="cs"/>
          <w:rtl/>
          <w:lang w:eastAsia="he-IL"/>
        </w:rPr>
        <w:t>הם לרוב לקוחות לא עסקיים</w:t>
      </w:r>
      <w:r w:rsidR="00F024E2">
        <w:rPr>
          <w:rFonts w:hint="cs"/>
          <w:rtl/>
          <w:lang w:eastAsia="he-IL"/>
        </w:rPr>
        <w:t xml:space="preserve">, </w:t>
      </w:r>
      <w:r w:rsidR="00BC1F4B">
        <w:rPr>
          <w:rFonts w:hint="cs"/>
          <w:rtl/>
          <w:lang w:eastAsia="he-IL"/>
        </w:rPr>
        <w:t xml:space="preserve">המין הפופולרי ביותר הם גברים, </w:t>
      </w:r>
      <w:r w:rsidR="001C00B9">
        <w:rPr>
          <w:rFonts w:hint="cs"/>
          <w:rtl/>
          <w:lang w:eastAsia="he-IL"/>
        </w:rPr>
        <w:t>המחלקה הפופולרית ביותר בה עובדים בחברה שלהם היא הנדסה (</w:t>
      </w:r>
      <w:r w:rsidR="0036028C">
        <w:rPr>
          <w:rFonts w:hint="cs"/>
          <w:rtl/>
          <w:lang w:eastAsia="he-IL"/>
        </w:rPr>
        <w:t xml:space="preserve">למרות שהם עובדים גם במחלקות של משאבי אנוש ושירות לקוחות), שנת הרכב </w:t>
      </w:r>
      <w:r w:rsidR="000D3526">
        <w:rPr>
          <w:rFonts w:hint="cs"/>
          <w:rtl/>
          <w:lang w:eastAsia="he-IL"/>
        </w:rPr>
        <w:t xml:space="preserve">הממוצעת הם רכבים מ2015, פלטפורמת הנחיתה היא </w:t>
      </w:r>
      <w:r w:rsidR="00546B8F">
        <w:rPr>
          <w:rFonts w:hint="cs"/>
          <w:rtl/>
          <w:lang w:eastAsia="he-IL"/>
        </w:rPr>
        <w:t>אינסטגרם</w:t>
      </w:r>
      <w:r w:rsidR="000D3526">
        <w:rPr>
          <w:rFonts w:hint="cs"/>
          <w:rtl/>
          <w:lang w:eastAsia="he-IL"/>
        </w:rPr>
        <w:t xml:space="preserve">, הם אנשים בממוצע בגילאי 61, </w:t>
      </w:r>
      <w:r w:rsidR="00C03629">
        <w:rPr>
          <w:rFonts w:hint="cs"/>
          <w:rtl/>
          <w:lang w:eastAsia="he-IL"/>
        </w:rPr>
        <w:t xml:space="preserve">מחירי הרכב שבהם הם התעניינו בממוצע </w:t>
      </w:r>
      <w:r w:rsidR="00C03629">
        <w:rPr>
          <w:lang w:eastAsia="he-IL"/>
        </w:rPr>
        <w:t>12.9K</w:t>
      </w:r>
      <w:r w:rsidR="00C03629">
        <w:rPr>
          <w:rFonts w:hint="cs"/>
          <w:rtl/>
          <w:lang w:eastAsia="he-IL"/>
        </w:rPr>
        <w:t xml:space="preserve">, </w:t>
      </w:r>
      <w:r w:rsidR="001B1F0D">
        <w:rPr>
          <w:rFonts w:hint="cs"/>
          <w:rtl/>
          <w:lang w:eastAsia="he-IL"/>
        </w:rPr>
        <w:t xml:space="preserve">כמות הימים </w:t>
      </w:r>
      <w:r w:rsidR="00A40DD3">
        <w:rPr>
          <w:rFonts w:hint="cs"/>
          <w:rtl/>
          <w:lang w:eastAsia="he-IL"/>
        </w:rPr>
        <w:t>בהם מעוניינים בה להשכרה הם 233, פנו אלינו לרוב בלילה וערב, והם עובדים בחברות שהרווחים שלהם ושווקי השוק הם ממוצעים.</w:t>
      </w:r>
    </w:p>
    <w:p w14:paraId="208EE19D" w14:textId="1B174384" w:rsidR="002317FC" w:rsidRDefault="00A40DD3" w:rsidP="00FE25AC">
      <w:pPr>
        <w:rPr>
          <w:rtl/>
          <w:lang w:eastAsia="he-IL"/>
        </w:rPr>
      </w:pPr>
      <w:r>
        <w:rPr>
          <w:rFonts w:hint="cs"/>
          <w:rtl/>
          <w:lang w:eastAsia="he-IL"/>
        </w:rPr>
        <w:t>לכן ניתן לסווג את לידים אלה כלידים בינוניים.</w:t>
      </w:r>
    </w:p>
    <w:p w14:paraId="172FD391" w14:textId="02D69829" w:rsidR="00074ADF" w:rsidRDefault="00546B8F" w:rsidP="00E93CD3">
      <w:pPr>
        <w:rPr>
          <w:rtl/>
          <w:lang w:eastAsia="he-IL"/>
        </w:rPr>
      </w:pPr>
      <w:r>
        <w:rPr>
          <w:rFonts w:hint="cs"/>
          <w:rtl/>
          <w:lang w:eastAsia="he-IL"/>
        </w:rPr>
        <w:t>המידע כיצד יצרנו את</w:t>
      </w:r>
      <w:r w:rsidR="007A1492">
        <w:rPr>
          <w:rFonts w:hint="cs"/>
          <w:rtl/>
          <w:lang w:eastAsia="he-IL"/>
        </w:rPr>
        <w:t xml:space="preserve"> הדאטה פריים </w:t>
      </w:r>
      <w:r>
        <w:rPr>
          <w:rFonts w:hint="cs"/>
          <w:rtl/>
          <w:lang w:eastAsia="he-IL"/>
        </w:rPr>
        <w:t xml:space="preserve">והגענו לתוצאות הסיכום של כל אשכול בסעיף </w:t>
      </w:r>
      <w:hyperlink w:anchor="how_calculated_cluster_result_11_1_2_3" w:history="1">
        <w:r w:rsidRPr="00546B8F">
          <w:rPr>
            <w:rStyle w:val="Hyperlink"/>
            <w:lang w:eastAsia="he-IL"/>
          </w:rPr>
          <w:t>11.1.2.3</w:t>
        </w:r>
      </w:hyperlink>
      <w:r>
        <w:rPr>
          <w:rFonts w:hint="cs"/>
          <w:rtl/>
          <w:lang w:eastAsia="he-IL"/>
        </w:rPr>
        <w:t>.</w:t>
      </w:r>
      <w:r w:rsidR="007A1492">
        <w:rPr>
          <w:rFonts w:hint="cs"/>
          <w:rtl/>
          <w:lang w:eastAsia="he-IL"/>
        </w:rPr>
        <w:t xml:space="preserve"> </w:t>
      </w:r>
    </w:p>
    <w:p w14:paraId="4572F444" w14:textId="52450DFE" w:rsidR="002317FC" w:rsidRDefault="002317FC" w:rsidP="00C01E1F">
      <w:pPr>
        <w:pStyle w:val="Heading4"/>
        <w:rPr>
          <w:rtl/>
          <w:lang w:eastAsia="he-IL"/>
        </w:rPr>
      </w:pPr>
      <w:r>
        <w:rPr>
          <w:rFonts w:hint="cs"/>
          <w:rtl/>
          <w:lang w:eastAsia="he-IL"/>
        </w:rPr>
        <w:t xml:space="preserve">חלק שני </w:t>
      </w:r>
      <w:r>
        <w:rPr>
          <w:rtl/>
          <w:lang w:eastAsia="he-IL"/>
        </w:rPr>
        <w:t>–</w:t>
      </w:r>
      <w:r>
        <w:rPr>
          <w:rFonts w:hint="cs"/>
          <w:rtl/>
          <w:lang w:eastAsia="he-IL"/>
        </w:rPr>
        <w:t xml:space="preserve"> </w:t>
      </w:r>
      <w:r w:rsidR="0096094C">
        <w:rPr>
          <w:rFonts w:hint="cs"/>
          <w:rtl/>
          <w:lang w:eastAsia="he-IL"/>
        </w:rPr>
        <w:t xml:space="preserve">ניתוח סטטיסטי </w:t>
      </w:r>
      <w:r w:rsidR="00FE25AC">
        <w:rPr>
          <w:rFonts w:hint="cs"/>
          <w:rtl/>
          <w:lang w:eastAsia="he-IL"/>
        </w:rPr>
        <w:t>של אימון המודלים</w:t>
      </w:r>
    </w:p>
    <w:p w14:paraId="314FDD30" w14:textId="7B0F77B3" w:rsidR="00350457" w:rsidRDefault="007A485B" w:rsidP="002A1F72">
      <w:pPr>
        <w:rPr>
          <w:rtl/>
          <w:lang w:eastAsia="he-IL"/>
        </w:rPr>
      </w:pPr>
      <w:r>
        <w:rPr>
          <w:rFonts w:hint="cs"/>
          <w:rtl/>
          <w:lang w:eastAsia="he-IL"/>
        </w:rPr>
        <w:t>ב</w:t>
      </w:r>
      <w:r w:rsidR="005C0C8E">
        <w:rPr>
          <w:rFonts w:hint="cs"/>
          <w:rtl/>
          <w:lang w:eastAsia="he-IL"/>
        </w:rPr>
        <w:t xml:space="preserve">חלק זה אנחנו </w:t>
      </w:r>
      <w:r w:rsidR="004F2F16">
        <w:rPr>
          <w:rFonts w:hint="cs"/>
          <w:rtl/>
          <w:lang w:eastAsia="he-IL"/>
        </w:rPr>
        <w:t>נבחן</w:t>
      </w:r>
      <w:r w:rsidR="005C0C8E">
        <w:rPr>
          <w:rFonts w:hint="cs"/>
          <w:rtl/>
          <w:lang w:eastAsia="he-IL"/>
        </w:rPr>
        <w:t xml:space="preserve"> </w:t>
      </w:r>
      <w:r w:rsidR="004F2F16">
        <w:rPr>
          <w:rFonts w:hint="cs"/>
          <w:rtl/>
          <w:lang w:eastAsia="he-IL"/>
        </w:rPr>
        <w:t>את נתוני</w:t>
      </w:r>
      <w:r w:rsidR="005C0C8E">
        <w:rPr>
          <w:rFonts w:hint="cs"/>
          <w:rtl/>
          <w:lang w:eastAsia="he-IL"/>
        </w:rPr>
        <w:t xml:space="preserve"> הלידים לאחר </w:t>
      </w:r>
      <w:r w:rsidR="00460FBC">
        <w:rPr>
          <w:rFonts w:hint="cs"/>
          <w:rtl/>
          <w:lang w:eastAsia="he-IL"/>
        </w:rPr>
        <w:t>שאנשי המכירות ביצעו ניסיונות</w:t>
      </w:r>
      <w:r w:rsidR="005C0C8E">
        <w:rPr>
          <w:rFonts w:hint="cs"/>
          <w:rtl/>
          <w:lang w:eastAsia="he-IL"/>
        </w:rPr>
        <w:t xml:space="preserve"> מכירה</w:t>
      </w:r>
      <w:r w:rsidR="00460FBC">
        <w:rPr>
          <w:rFonts w:hint="cs"/>
          <w:rtl/>
          <w:lang w:eastAsia="he-IL"/>
        </w:rPr>
        <w:t xml:space="preserve"> על קובץ המקוטלג</w:t>
      </w:r>
      <w:r w:rsidR="00E15F37">
        <w:rPr>
          <w:rFonts w:hint="cs"/>
          <w:rtl/>
          <w:lang w:eastAsia="he-IL"/>
        </w:rPr>
        <w:t xml:space="preserve">, וכעת יש לנו את עמודת </w:t>
      </w:r>
      <w:proofErr w:type="spellStart"/>
      <w:r w:rsidR="00E15F37">
        <w:rPr>
          <w:lang w:eastAsia="he-IL"/>
        </w:rPr>
        <w:t>is_sold</w:t>
      </w:r>
      <w:proofErr w:type="spellEnd"/>
      <w:r w:rsidR="00E15F37">
        <w:rPr>
          <w:rFonts w:hint="cs"/>
          <w:rtl/>
          <w:lang w:eastAsia="he-IL"/>
        </w:rPr>
        <w:t xml:space="preserve"> המציינת איזה ליד הפך למכירה.</w:t>
      </w:r>
    </w:p>
    <w:p w14:paraId="70530D13" w14:textId="4D38450A" w:rsidR="005C0C8E" w:rsidRDefault="00553764" w:rsidP="002A1F72">
      <w:pPr>
        <w:rPr>
          <w:rtl/>
          <w:lang w:eastAsia="he-IL"/>
        </w:rPr>
      </w:pPr>
      <w:r>
        <w:rPr>
          <w:rFonts w:hint="cs"/>
          <w:rtl/>
          <w:lang w:eastAsia="he-IL"/>
        </w:rPr>
        <w:t>נלמד</w:t>
      </w:r>
      <w:r w:rsidR="005C0C8E">
        <w:rPr>
          <w:rFonts w:hint="cs"/>
          <w:rtl/>
          <w:lang w:eastAsia="he-IL"/>
        </w:rPr>
        <w:t xml:space="preserve"> אילו לידים הפכו למכירה </w:t>
      </w:r>
      <w:r w:rsidR="00E64B8E">
        <w:rPr>
          <w:rFonts w:hint="cs"/>
          <w:rtl/>
          <w:lang w:eastAsia="he-IL"/>
        </w:rPr>
        <w:t>ומה המסקנות שעולות מכך.</w:t>
      </w:r>
    </w:p>
    <w:p w14:paraId="79CFF35A" w14:textId="23047E45" w:rsidR="00276852" w:rsidRDefault="00276852" w:rsidP="00276852">
      <w:pPr>
        <w:pStyle w:val="Heading5"/>
        <w:rPr>
          <w:rtl/>
        </w:rPr>
      </w:pPr>
      <w:r>
        <w:rPr>
          <w:rFonts w:hint="cs"/>
          <w:rtl/>
        </w:rPr>
        <w:t>כמות מכירות שנסגרו</w:t>
      </w:r>
    </w:p>
    <w:p w14:paraId="504B03D1" w14:textId="53CF32EC" w:rsidR="005C0C8E" w:rsidRDefault="005C0C8E" w:rsidP="002A1F72">
      <w:pPr>
        <w:rPr>
          <w:rtl/>
        </w:rPr>
      </w:pPr>
      <w:r>
        <w:rPr>
          <w:noProof/>
        </w:rPr>
        <w:drawing>
          <wp:inline distT="0" distB="0" distL="0" distR="0" wp14:anchorId="08237854" wp14:editId="464D5F92">
            <wp:extent cx="3121049" cy="2319867"/>
            <wp:effectExtent l="0" t="0" r="3175" b="4445"/>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24562" cy="2322478"/>
                    </a:xfrm>
                    <a:prstGeom prst="rect">
                      <a:avLst/>
                    </a:prstGeom>
                    <a:noFill/>
                    <a:ln>
                      <a:noFill/>
                    </a:ln>
                  </pic:spPr>
                </pic:pic>
              </a:graphicData>
            </a:graphic>
          </wp:inline>
        </w:drawing>
      </w:r>
    </w:p>
    <w:p w14:paraId="5949DFEB" w14:textId="3F4BA426" w:rsidR="00A77E32" w:rsidRPr="00A77E32" w:rsidRDefault="00A77E32" w:rsidP="002A1F72">
      <w:pPr>
        <w:rPr>
          <w:sz w:val="20"/>
          <w:szCs w:val="20"/>
          <w:rtl/>
        </w:rPr>
      </w:pPr>
      <w:r w:rsidRPr="00A77E32">
        <w:rPr>
          <w:rFonts w:hint="cs"/>
          <w:sz w:val="20"/>
          <w:szCs w:val="20"/>
          <w:rtl/>
        </w:rPr>
        <w:t>גרף 6.2.1.2.1. כמות המכירות שנסגרו</w:t>
      </w:r>
    </w:p>
    <w:p w14:paraId="417C2F2D" w14:textId="06F9AC54" w:rsidR="005B4CC7" w:rsidRDefault="00276852" w:rsidP="005B4CC7">
      <w:pPr>
        <w:rPr>
          <w:rtl/>
        </w:rPr>
      </w:pPr>
      <w:r>
        <w:rPr>
          <w:rFonts w:hint="cs"/>
          <w:rtl/>
        </w:rPr>
        <w:t xml:space="preserve">על פי תרשים זה ניתן לראות שכ-290 לידים </w:t>
      </w:r>
      <w:r w:rsidR="00E57335">
        <w:rPr>
          <w:rFonts w:hint="cs"/>
          <w:rtl/>
        </w:rPr>
        <w:t>נמכרו לעומת 710 שלא נמכרו, סה"כ סניף הליסינג הצליח למכור כ</w:t>
      </w:r>
      <w:r w:rsidR="00AD69D5">
        <w:rPr>
          <w:rFonts w:hint="cs"/>
          <w:rtl/>
        </w:rPr>
        <w:t xml:space="preserve">מעט 30% </w:t>
      </w:r>
      <w:r w:rsidR="005B4CC7">
        <w:rPr>
          <w:rFonts w:hint="cs"/>
          <w:rtl/>
        </w:rPr>
        <w:t>מהלידים.</w:t>
      </w:r>
    </w:p>
    <w:p w14:paraId="3354C23F" w14:textId="7F671C97" w:rsidR="00553764" w:rsidRDefault="00035770" w:rsidP="005B4CC7">
      <w:pPr>
        <w:rPr>
          <w:rtl/>
        </w:rPr>
      </w:pPr>
      <w:r>
        <w:rPr>
          <w:rFonts w:hint="cs"/>
          <w:rtl/>
        </w:rPr>
        <w:t>עמדנו במדד הצלחה של הפרויקט</w:t>
      </w:r>
      <w:r w:rsidR="00E64B8E">
        <w:rPr>
          <w:rFonts w:hint="cs"/>
          <w:rtl/>
        </w:rPr>
        <w:t xml:space="preserve"> </w:t>
      </w:r>
      <w:hyperlink w:anchor="Success_Indices_project_30" w:history="1">
        <w:r w:rsidR="00E63A28" w:rsidRPr="00E63A28">
          <w:rPr>
            <w:rStyle w:val="Hyperlink"/>
          </w:rPr>
          <w:t>2.3.1</w:t>
        </w:r>
      </w:hyperlink>
      <w:r>
        <w:rPr>
          <w:rFonts w:hint="cs"/>
          <w:rtl/>
        </w:rPr>
        <w:t xml:space="preserve"> שהוא הפיכת 30% מהלידים החמים </w:t>
      </w:r>
      <w:r w:rsidR="003E0341">
        <w:rPr>
          <w:rFonts w:hint="cs"/>
          <w:rtl/>
        </w:rPr>
        <w:t>אשר הפכו למכירה.</w:t>
      </w:r>
    </w:p>
    <w:p w14:paraId="4C428D4D" w14:textId="77777777" w:rsidR="00E63A28" w:rsidRDefault="00E63A28" w:rsidP="005B4CC7">
      <w:pPr>
        <w:rPr>
          <w:rtl/>
        </w:rPr>
      </w:pPr>
    </w:p>
    <w:p w14:paraId="7A743DB8" w14:textId="77777777" w:rsidR="004B4534" w:rsidRDefault="004B4534" w:rsidP="005B4CC7">
      <w:pPr>
        <w:rPr>
          <w:rtl/>
        </w:rPr>
      </w:pPr>
    </w:p>
    <w:p w14:paraId="13A4D553" w14:textId="776AA535" w:rsidR="00126FA3" w:rsidRDefault="00126FA3" w:rsidP="004A6930">
      <w:pPr>
        <w:pStyle w:val="Heading5"/>
        <w:rPr>
          <w:rtl/>
        </w:rPr>
      </w:pPr>
      <w:r>
        <w:rPr>
          <w:rFonts w:hint="cs"/>
          <w:rtl/>
        </w:rPr>
        <w:lastRenderedPageBreak/>
        <w:t xml:space="preserve">כמות מכירות שנסגרו לעומת </w:t>
      </w:r>
      <w:r w:rsidR="008D0E81">
        <w:rPr>
          <w:rFonts w:hint="cs"/>
          <w:rtl/>
        </w:rPr>
        <w:t>החלוקה</w:t>
      </w:r>
      <w:r w:rsidR="004A6930">
        <w:rPr>
          <w:rFonts w:hint="cs"/>
          <w:rtl/>
        </w:rPr>
        <w:t xml:space="preserve"> שביצענו בחלק הראשון</w:t>
      </w:r>
    </w:p>
    <w:p w14:paraId="05AC93D2" w14:textId="6134E07E" w:rsidR="004A6930" w:rsidRDefault="00A07EF2" w:rsidP="004A6930">
      <w:pPr>
        <w:rPr>
          <w:rtl/>
          <w:lang w:eastAsia="he-IL"/>
        </w:rPr>
      </w:pPr>
      <w:r>
        <w:rPr>
          <w:noProof/>
          <w:lang w:eastAsia="he-IL"/>
        </w:rPr>
        <w:drawing>
          <wp:inline distT="0" distB="0" distL="0" distR="0" wp14:anchorId="7C758234" wp14:editId="444C1355">
            <wp:extent cx="2606603" cy="2010833"/>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15932" cy="2018030"/>
                    </a:xfrm>
                    <a:prstGeom prst="rect">
                      <a:avLst/>
                    </a:prstGeom>
                    <a:noFill/>
                    <a:ln>
                      <a:noFill/>
                    </a:ln>
                  </pic:spPr>
                </pic:pic>
              </a:graphicData>
            </a:graphic>
          </wp:inline>
        </w:drawing>
      </w:r>
    </w:p>
    <w:p w14:paraId="3FEE0B1F" w14:textId="0A96ACA0" w:rsidR="008739E0" w:rsidRPr="008739E0" w:rsidRDefault="008739E0" w:rsidP="004A6930">
      <w:pPr>
        <w:rPr>
          <w:sz w:val="20"/>
          <w:szCs w:val="20"/>
          <w:rtl/>
          <w:lang w:eastAsia="he-IL"/>
        </w:rPr>
      </w:pPr>
      <w:r w:rsidRPr="008739E0">
        <w:rPr>
          <w:rFonts w:hint="cs"/>
          <w:sz w:val="20"/>
          <w:szCs w:val="20"/>
          <w:rtl/>
          <w:lang w:eastAsia="he-IL"/>
        </w:rPr>
        <w:t xml:space="preserve">גרף 6.2.1.2.2. </w:t>
      </w:r>
      <w:r w:rsidRPr="008739E0">
        <w:rPr>
          <w:rFonts w:cs="Arial"/>
          <w:sz w:val="20"/>
          <w:szCs w:val="20"/>
          <w:rtl/>
          <w:lang w:eastAsia="he-IL"/>
        </w:rPr>
        <w:t>כמות מכירות שנסגרו לעומת החלוקה שביצענו בחלק הראשון</w:t>
      </w:r>
    </w:p>
    <w:p w14:paraId="57C0E10B" w14:textId="174A8A97" w:rsidR="001027D8" w:rsidRDefault="001027D8" w:rsidP="004A6930">
      <w:pPr>
        <w:rPr>
          <w:rtl/>
          <w:lang w:eastAsia="he-IL"/>
        </w:rPr>
      </w:pPr>
      <w:r>
        <w:rPr>
          <w:rFonts w:hint="cs"/>
          <w:rtl/>
          <w:lang w:eastAsia="he-IL"/>
        </w:rPr>
        <w:t xml:space="preserve">גרף זה חשוב מאוד ומשקף את המדדים </w:t>
      </w:r>
      <w:r w:rsidR="000E57E4">
        <w:rPr>
          <w:rFonts w:hint="cs"/>
          <w:rtl/>
          <w:lang w:eastAsia="he-IL"/>
        </w:rPr>
        <w:t xml:space="preserve">אליהם התחייבנו בתחילת הפרויקט, מדד הצלחה </w:t>
      </w:r>
      <w:r w:rsidR="00A07EF2">
        <w:rPr>
          <w:rFonts w:hint="cs"/>
          <w:rtl/>
          <w:lang w:eastAsia="he-IL"/>
        </w:rPr>
        <w:t>שנקבע</w:t>
      </w:r>
      <w:r w:rsidR="000E57E4">
        <w:rPr>
          <w:rFonts w:hint="cs"/>
          <w:rtl/>
          <w:lang w:eastAsia="he-IL"/>
        </w:rPr>
        <w:t xml:space="preserve"> </w:t>
      </w:r>
      <w:r w:rsidR="00A07EF2">
        <w:rPr>
          <w:rFonts w:hint="cs"/>
          <w:rtl/>
          <w:lang w:eastAsia="he-IL"/>
        </w:rPr>
        <w:t>הוא הפיכת</w:t>
      </w:r>
      <w:r w:rsidR="000E57E4">
        <w:rPr>
          <w:rFonts w:hint="cs"/>
          <w:rtl/>
          <w:lang w:eastAsia="he-IL"/>
        </w:rPr>
        <w:t xml:space="preserve"> 30% מהלידים החמים למכירה</w:t>
      </w:r>
      <w:r w:rsidR="008D0E81">
        <w:rPr>
          <w:rFonts w:hint="cs"/>
          <w:rtl/>
          <w:lang w:eastAsia="he-IL"/>
        </w:rPr>
        <w:t xml:space="preserve"> </w:t>
      </w:r>
      <w:hyperlink w:anchor="Success_Indices_project_30" w:history="1">
        <w:r w:rsidR="008D0E81" w:rsidRPr="008D0E81">
          <w:rPr>
            <w:rStyle w:val="Hyperlink"/>
            <w:rFonts w:hint="cs"/>
            <w:rtl/>
            <w:lang w:eastAsia="he-IL"/>
          </w:rPr>
          <w:t>2.3.1</w:t>
        </w:r>
        <w:r w:rsidR="000E57E4" w:rsidRPr="008D0E81">
          <w:rPr>
            <w:rStyle w:val="Hyperlink"/>
            <w:rFonts w:hint="cs"/>
            <w:rtl/>
            <w:lang w:eastAsia="he-IL"/>
          </w:rPr>
          <w:t>.</w:t>
        </w:r>
      </w:hyperlink>
    </w:p>
    <w:p w14:paraId="7CCFDE8F" w14:textId="251820CC" w:rsidR="00414E36" w:rsidRDefault="000E57E4" w:rsidP="00414E36">
      <w:pPr>
        <w:rPr>
          <w:rtl/>
          <w:lang w:eastAsia="he-IL"/>
        </w:rPr>
      </w:pPr>
      <w:r>
        <w:rPr>
          <w:rFonts w:hint="cs"/>
          <w:rtl/>
          <w:lang w:eastAsia="he-IL"/>
        </w:rPr>
        <w:t xml:space="preserve">ניתן לראות </w:t>
      </w:r>
      <w:r w:rsidR="008D0E81">
        <w:rPr>
          <w:rFonts w:hint="cs"/>
          <w:rtl/>
          <w:lang w:eastAsia="he-IL"/>
        </w:rPr>
        <w:t xml:space="preserve">ש-33 </w:t>
      </w:r>
      <w:r w:rsidR="005F3111">
        <w:rPr>
          <w:rFonts w:hint="cs"/>
          <w:rtl/>
          <w:lang w:eastAsia="he-IL"/>
        </w:rPr>
        <w:t>מה</w:t>
      </w:r>
      <w:r w:rsidR="008D0E81">
        <w:rPr>
          <w:rFonts w:hint="cs"/>
          <w:rtl/>
          <w:lang w:eastAsia="he-IL"/>
        </w:rPr>
        <w:t xml:space="preserve">לידים אשר קיבלו </w:t>
      </w:r>
      <w:r>
        <w:rPr>
          <w:rFonts w:hint="cs"/>
          <w:rtl/>
          <w:lang w:eastAsia="he-IL"/>
        </w:rPr>
        <w:t xml:space="preserve">את הסיווג "לוהטים" </w:t>
      </w:r>
      <w:r w:rsidR="005F3111">
        <w:rPr>
          <w:rFonts w:hint="cs"/>
          <w:rtl/>
          <w:lang w:eastAsia="he-IL"/>
        </w:rPr>
        <w:t xml:space="preserve">נמכרו, </w:t>
      </w:r>
      <w:r w:rsidR="00EE7304">
        <w:rPr>
          <w:rFonts w:hint="cs"/>
          <w:rtl/>
          <w:lang w:eastAsia="he-IL"/>
        </w:rPr>
        <w:t xml:space="preserve">לעומת 8 </w:t>
      </w:r>
      <w:r w:rsidR="005F3111">
        <w:rPr>
          <w:rFonts w:hint="cs"/>
          <w:rtl/>
          <w:lang w:eastAsia="he-IL"/>
        </w:rPr>
        <w:t xml:space="preserve">לידים </w:t>
      </w:r>
      <w:r w:rsidR="00EE7304">
        <w:rPr>
          <w:rFonts w:hint="cs"/>
          <w:rtl/>
          <w:lang w:eastAsia="he-IL"/>
        </w:rPr>
        <w:t xml:space="preserve">שלא נמכרו, </w:t>
      </w:r>
      <w:r w:rsidR="0007757F">
        <w:rPr>
          <w:rFonts w:hint="cs"/>
          <w:rtl/>
          <w:lang w:eastAsia="he-IL"/>
        </w:rPr>
        <w:t>כלומר סה"כ 80% מהלידים הלוהטים הפכו למכירה</w:t>
      </w:r>
      <w:r w:rsidR="00414E36">
        <w:rPr>
          <w:rFonts w:hint="cs"/>
          <w:rtl/>
          <w:lang w:eastAsia="he-IL"/>
        </w:rPr>
        <w:t>.</w:t>
      </w:r>
    </w:p>
    <w:p w14:paraId="47E0094A" w14:textId="3C652F1E" w:rsidR="00414E36" w:rsidRDefault="00EC5BD2" w:rsidP="00414E36">
      <w:pPr>
        <w:rPr>
          <w:rtl/>
          <w:lang w:eastAsia="he-IL"/>
        </w:rPr>
      </w:pPr>
      <w:r>
        <w:rPr>
          <w:rFonts w:hint="cs"/>
          <w:rtl/>
          <w:lang w:eastAsia="he-IL"/>
        </w:rPr>
        <w:t xml:space="preserve">הסניף הצליח </w:t>
      </w:r>
      <w:r w:rsidR="001306F1">
        <w:rPr>
          <w:rFonts w:hint="cs"/>
          <w:rtl/>
          <w:lang w:eastAsia="he-IL"/>
        </w:rPr>
        <w:t xml:space="preserve">למכור 50% מהלידים החמים, </w:t>
      </w:r>
      <w:r w:rsidR="00595A81">
        <w:rPr>
          <w:rFonts w:hint="cs"/>
          <w:rtl/>
          <w:lang w:eastAsia="he-IL"/>
        </w:rPr>
        <w:t>19</w:t>
      </w:r>
      <w:r w:rsidR="004C2689">
        <w:rPr>
          <w:rFonts w:hint="cs"/>
          <w:rtl/>
          <w:lang w:eastAsia="he-IL"/>
        </w:rPr>
        <w:t>% מהלידים הבינוניים וכ-</w:t>
      </w:r>
      <w:r w:rsidR="00060A2A">
        <w:rPr>
          <w:rFonts w:hint="cs"/>
          <w:rtl/>
          <w:lang w:eastAsia="he-IL"/>
        </w:rPr>
        <w:t>9</w:t>
      </w:r>
      <w:r w:rsidR="00840BA5">
        <w:rPr>
          <w:rFonts w:hint="cs"/>
          <w:rtl/>
          <w:lang w:eastAsia="he-IL"/>
        </w:rPr>
        <w:t>% מהלידים הקרים.</w:t>
      </w:r>
    </w:p>
    <w:p w14:paraId="7B329D1A" w14:textId="6ABCA63D" w:rsidR="005F3111" w:rsidRDefault="00840BA5" w:rsidP="00E93CD3">
      <w:pPr>
        <w:rPr>
          <w:rtl/>
          <w:lang w:eastAsia="he-IL"/>
        </w:rPr>
      </w:pPr>
      <w:r>
        <w:rPr>
          <w:rFonts w:hint="cs"/>
          <w:rtl/>
          <w:lang w:eastAsia="he-IL"/>
        </w:rPr>
        <w:t xml:space="preserve">לכן ניתן להגיד שהסיווג הבלתי מונחה שהאלגוריתם שלנו ביצע בחלק הראשון תואם </w:t>
      </w:r>
      <w:r w:rsidR="008A23E6">
        <w:rPr>
          <w:rFonts w:hint="cs"/>
          <w:rtl/>
          <w:lang w:eastAsia="he-IL"/>
        </w:rPr>
        <w:t>מבחינה סטטיסטית למכירות שהתבצעו בפועל.</w:t>
      </w:r>
    </w:p>
    <w:p w14:paraId="62425091" w14:textId="77777777" w:rsidR="00E93CD3" w:rsidRDefault="00E93CD3" w:rsidP="00E93CD3">
      <w:pPr>
        <w:rPr>
          <w:rtl/>
          <w:lang w:eastAsia="he-IL"/>
        </w:rPr>
      </w:pPr>
    </w:p>
    <w:p w14:paraId="49BC3869" w14:textId="0F23EE70" w:rsidR="00885F32" w:rsidRDefault="00D512E3" w:rsidP="00D512E3">
      <w:pPr>
        <w:pStyle w:val="Heading5"/>
        <w:rPr>
          <w:rtl/>
        </w:rPr>
      </w:pPr>
      <w:r>
        <w:rPr>
          <w:rFonts w:hint="cs"/>
          <w:rtl/>
        </w:rPr>
        <w:t xml:space="preserve">שנת הרכב מול מחיר הרכב </w:t>
      </w:r>
      <w:r>
        <w:rPr>
          <w:rFonts w:cstheme="minorBidi"/>
          <w:rtl/>
        </w:rPr>
        <w:t>–</w:t>
      </w:r>
      <w:r>
        <w:rPr>
          <w:rFonts w:hint="cs"/>
          <w:rtl/>
        </w:rPr>
        <w:t xml:space="preserve"> האם נמכר או לא</w:t>
      </w:r>
    </w:p>
    <w:p w14:paraId="707F0199" w14:textId="36D1443E" w:rsidR="00D512E3" w:rsidRDefault="00D512E3" w:rsidP="00D512E3">
      <w:pPr>
        <w:rPr>
          <w:rtl/>
          <w:lang w:eastAsia="he-IL"/>
        </w:rPr>
      </w:pPr>
      <w:r>
        <w:rPr>
          <w:noProof/>
          <w:lang w:eastAsia="he-IL"/>
        </w:rPr>
        <w:drawing>
          <wp:inline distT="0" distB="0" distL="0" distR="0" wp14:anchorId="2EDBBB65" wp14:editId="4B8714B8">
            <wp:extent cx="3336959" cy="2611967"/>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45395" cy="2618571"/>
                    </a:xfrm>
                    <a:prstGeom prst="rect">
                      <a:avLst/>
                    </a:prstGeom>
                    <a:noFill/>
                    <a:ln>
                      <a:noFill/>
                    </a:ln>
                  </pic:spPr>
                </pic:pic>
              </a:graphicData>
            </a:graphic>
          </wp:inline>
        </w:drawing>
      </w:r>
    </w:p>
    <w:p w14:paraId="74A1907E" w14:textId="60B22FC7" w:rsidR="00454653" w:rsidRPr="009F24C4" w:rsidRDefault="00425E06" w:rsidP="009F24C4">
      <w:pPr>
        <w:rPr>
          <w:sz w:val="20"/>
          <w:szCs w:val="20"/>
          <w:rtl/>
          <w:lang w:eastAsia="he-IL"/>
        </w:rPr>
      </w:pPr>
      <w:r>
        <w:rPr>
          <w:rFonts w:hint="cs"/>
          <w:sz w:val="20"/>
          <w:szCs w:val="20"/>
          <w:rtl/>
        </w:rPr>
        <w:t xml:space="preserve">גרף </w:t>
      </w:r>
      <w:r w:rsidR="009F24C4" w:rsidRPr="009F24C4">
        <w:rPr>
          <w:rFonts w:hint="cs"/>
          <w:sz w:val="20"/>
          <w:szCs w:val="20"/>
          <w:rtl/>
        </w:rPr>
        <w:t xml:space="preserve">6.2.1.2.3. </w:t>
      </w:r>
      <w:r w:rsidR="00454653" w:rsidRPr="009F24C4">
        <w:rPr>
          <w:rFonts w:hint="cs"/>
          <w:sz w:val="20"/>
          <w:szCs w:val="20"/>
          <w:rtl/>
        </w:rPr>
        <w:t xml:space="preserve">שנת הרכב מול מחיר הרכב </w:t>
      </w:r>
      <w:r w:rsidR="00454653" w:rsidRPr="009F24C4">
        <w:rPr>
          <w:sz w:val="20"/>
          <w:szCs w:val="20"/>
          <w:rtl/>
        </w:rPr>
        <w:t>–</w:t>
      </w:r>
      <w:r w:rsidR="00454653" w:rsidRPr="009F24C4">
        <w:rPr>
          <w:rFonts w:hint="cs"/>
          <w:sz w:val="20"/>
          <w:szCs w:val="20"/>
          <w:rtl/>
        </w:rPr>
        <w:t xml:space="preserve"> האם נמכר או לא</w:t>
      </w:r>
    </w:p>
    <w:p w14:paraId="1533E0AF" w14:textId="3CF40A86" w:rsidR="00D512E3" w:rsidRDefault="00E93CD3" w:rsidP="00D512E3">
      <w:pPr>
        <w:rPr>
          <w:rtl/>
          <w:lang w:eastAsia="he-IL"/>
        </w:rPr>
      </w:pPr>
      <w:r>
        <w:rPr>
          <w:rFonts w:hint="cs"/>
          <w:rtl/>
          <w:lang w:eastAsia="he-IL"/>
        </w:rPr>
        <w:t>בניתוח הסטטיסטי הנ"ל</w:t>
      </w:r>
      <w:r w:rsidR="00D512E3">
        <w:rPr>
          <w:rFonts w:hint="cs"/>
          <w:rtl/>
          <w:lang w:eastAsia="he-IL"/>
        </w:rPr>
        <w:t xml:space="preserve"> ניתן לראות את </w:t>
      </w:r>
      <w:r w:rsidR="00576DA3">
        <w:rPr>
          <w:rFonts w:hint="cs"/>
          <w:rtl/>
          <w:lang w:eastAsia="he-IL"/>
        </w:rPr>
        <w:t>שנת הרכב בציר ה-</w:t>
      </w:r>
      <w:r w:rsidR="00576DA3">
        <w:rPr>
          <w:rFonts w:hint="cs"/>
          <w:lang w:eastAsia="he-IL"/>
        </w:rPr>
        <w:t>X</w:t>
      </w:r>
      <w:r w:rsidR="00576DA3">
        <w:rPr>
          <w:rFonts w:hint="cs"/>
          <w:rtl/>
          <w:lang w:eastAsia="he-IL"/>
        </w:rPr>
        <w:t xml:space="preserve"> מחירי הרכב בציר ה-</w:t>
      </w:r>
      <w:r w:rsidR="00576DA3">
        <w:rPr>
          <w:rFonts w:hint="cs"/>
          <w:lang w:eastAsia="he-IL"/>
        </w:rPr>
        <w:t>Y</w:t>
      </w:r>
      <w:r w:rsidR="00576DA3">
        <w:rPr>
          <w:rFonts w:hint="cs"/>
          <w:rtl/>
          <w:lang w:eastAsia="he-IL"/>
        </w:rPr>
        <w:t xml:space="preserve">, והקו הכחול מתאר </w:t>
      </w:r>
      <w:r w:rsidR="0049400A">
        <w:rPr>
          <w:rFonts w:hint="cs"/>
          <w:rtl/>
          <w:lang w:eastAsia="he-IL"/>
        </w:rPr>
        <w:t>ה</w:t>
      </w:r>
      <w:r w:rsidR="00576DA3">
        <w:rPr>
          <w:rFonts w:hint="cs"/>
          <w:rtl/>
          <w:lang w:eastAsia="he-IL"/>
        </w:rPr>
        <w:t>לידים שנמכרו והקו הכתום מתאר לידים שלא נמכרו</w:t>
      </w:r>
      <w:r w:rsidR="003F3768">
        <w:rPr>
          <w:rFonts w:hint="cs"/>
          <w:rtl/>
          <w:lang w:eastAsia="he-IL"/>
        </w:rPr>
        <w:t>.</w:t>
      </w:r>
    </w:p>
    <w:p w14:paraId="209C8149" w14:textId="6D55E24C" w:rsidR="003F3768" w:rsidRDefault="0049400A" w:rsidP="00D512E3">
      <w:pPr>
        <w:rPr>
          <w:rtl/>
          <w:lang w:eastAsia="he-IL"/>
        </w:rPr>
      </w:pPr>
      <w:r>
        <w:rPr>
          <w:rFonts w:hint="cs"/>
          <w:rtl/>
          <w:lang w:eastAsia="he-IL"/>
        </w:rPr>
        <w:t>ניתן</w:t>
      </w:r>
      <w:r w:rsidR="003F3768">
        <w:rPr>
          <w:rFonts w:hint="cs"/>
          <w:rtl/>
          <w:lang w:eastAsia="he-IL"/>
        </w:rPr>
        <w:t xml:space="preserve"> לראות שבהתחלה המכירות מתפלגות אותו דבר, אך </w:t>
      </w:r>
      <w:r w:rsidR="00C90EF8">
        <w:rPr>
          <w:rFonts w:hint="cs"/>
          <w:rtl/>
          <w:lang w:eastAsia="he-IL"/>
        </w:rPr>
        <w:t xml:space="preserve">החל מ2015, סניף הליסינג באותו מחיר הצליח למכור רכבים ישנים יותר לעומת רכבים </w:t>
      </w:r>
      <w:r w:rsidR="00A9136B">
        <w:rPr>
          <w:rFonts w:hint="cs"/>
          <w:rtl/>
          <w:lang w:eastAsia="he-IL"/>
        </w:rPr>
        <w:t>חדשים שבהם הלידים התעניינו, שלבסוף לא הפכו למכירה.</w:t>
      </w:r>
    </w:p>
    <w:p w14:paraId="4052E855" w14:textId="55F8F508" w:rsidR="00483977" w:rsidRDefault="00A9136B" w:rsidP="00E93CD3">
      <w:pPr>
        <w:rPr>
          <w:rtl/>
          <w:lang w:eastAsia="he-IL"/>
        </w:rPr>
      </w:pPr>
      <w:r>
        <w:rPr>
          <w:rFonts w:hint="cs"/>
          <w:rtl/>
          <w:lang w:eastAsia="he-IL"/>
        </w:rPr>
        <w:lastRenderedPageBreak/>
        <w:t xml:space="preserve">ניתן גם לראות </w:t>
      </w:r>
      <w:r w:rsidR="007B4C54">
        <w:rPr>
          <w:rFonts w:hint="cs"/>
          <w:rtl/>
          <w:lang w:eastAsia="he-IL"/>
        </w:rPr>
        <w:t xml:space="preserve">שמחיר הרכב שמחיר הרכב הכי יקר </w:t>
      </w:r>
      <w:r w:rsidR="00085AC7">
        <w:rPr>
          <w:rFonts w:hint="cs"/>
          <w:rtl/>
          <w:lang w:eastAsia="he-IL"/>
        </w:rPr>
        <w:t>שהושכר</w:t>
      </w:r>
      <w:r w:rsidR="007B4C54">
        <w:rPr>
          <w:rFonts w:hint="cs"/>
          <w:rtl/>
          <w:lang w:eastAsia="he-IL"/>
        </w:rPr>
        <w:t xml:space="preserve"> יותר גדול ממחיר הרכב </w:t>
      </w:r>
      <w:r w:rsidR="00085AC7">
        <w:rPr>
          <w:rFonts w:hint="cs"/>
          <w:rtl/>
          <w:lang w:eastAsia="he-IL"/>
        </w:rPr>
        <w:t>הכי יקר שלא הושכר, לכן ניתן להסיק שלרוב האנשים שהתעניינו בהשכרת רכב</w:t>
      </w:r>
      <w:r w:rsidR="00AE7DB8">
        <w:rPr>
          <w:rFonts w:hint="cs"/>
          <w:rtl/>
          <w:lang w:eastAsia="he-IL"/>
        </w:rPr>
        <w:t>ים יותר זולים יש קורלציה לכך שהם לא הפכו למכירה.</w:t>
      </w:r>
    </w:p>
    <w:p w14:paraId="3944B2B2" w14:textId="7EE0359E" w:rsidR="00AE7DB8" w:rsidRDefault="00AE7DB8" w:rsidP="004868A2">
      <w:pPr>
        <w:pStyle w:val="Heading5"/>
        <w:rPr>
          <w:rtl/>
        </w:rPr>
      </w:pPr>
      <w:r>
        <w:rPr>
          <w:rFonts w:hint="cs"/>
          <w:rtl/>
        </w:rPr>
        <w:t xml:space="preserve">קבוצת הגילאים </w:t>
      </w:r>
      <w:r w:rsidR="004868A2">
        <w:rPr>
          <w:rFonts w:hint="cs"/>
          <w:rtl/>
        </w:rPr>
        <w:t>שהפכו למכירה</w:t>
      </w:r>
    </w:p>
    <w:p w14:paraId="76F863A3" w14:textId="00E5A5A6" w:rsidR="005B4CC7" w:rsidRDefault="0068014F" w:rsidP="005B4CC7">
      <w:pPr>
        <w:rPr>
          <w:rtl/>
        </w:rPr>
      </w:pPr>
      <w:r>
        <w:rPr>
          <w:noProof/>
        </w:rPr>
        <w:drawing>
          <wp:inline distT="0" distB="0" distL="0" distR="0" wp14:anchorId="3FD3260D" wp14:editId="22BE1EE1">
            <wp:extent cx="4249844" cy="3096275"/>
            <wp:effectExtent l="0" t="0" r="0" b="889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63904" cy="3106519"/>
                    </a:xfrm>
                    <a:prstGeom prst="rect">
                      <a:avLst/>
                    </a:prstGeom>
                    <a:noFill/>
                    <a:ln>
                      <a:noFill/>
                    </a:ln>
                  </pic:spPr>
                </pic:pic>
              </a:graphicData>
            </a:graphic>
          </wp:inline>
        </w:drawing>
      </w:r>
    </w:p>
    <w:p w14:paraId="58D53243" w14:textId="45FB6A7F" w:rsidR="0004303B" w:rsidRPr="0004303B" w:rsidRDefault="00E6729C" w:rsidP="005B4CC7">
      <w:pPr>
        <w:rPr>
          <w:sz w:val="20"/>
          <w:szCs w:val="20"/>
          <w:rtl/>
        </w:rPr>
      </w:pPr>
      <w:r>
        <w:rPr>
          <w:rFonts w:cs="Arial" w:hint="cs"/>
          <w:sz w:val="20"/>
          <w:szCs w:val="20"/>
          <w:rtl/>
        </w:rPr>
        <w:t xml:space="preserve">גרף </w:t>
      </w:r>
      <w:r w:rsidR="0004303B" w:rsidRPr="0004303B">
        <w:rPr>
          <w:rFonts w:cs="Arial"/>
          <w:sz w:val="20"/>
          <w:szCs w:val="20"/>
          <w:rtl/>
        </w:rPr>
        <w:t>6.2.1.2.4</w:t>
      </w:r>
      <w:r w:rsidR="0004303B" w:rsidRPr="0004303B">
        <w:rPr>
          <w:rFonts w:cs="Arial" w:hint="cs"/>
          <w:sz w:val="20"/>
          <w:szCs w:val="20"/>
          <w:rtl/>
        </w:rPr>
        <w:t xml:space="preserve"> </w:t>
      </w:r>
      <w:r w:rsidR="0004303B" w:rsidRPr="0004303B">
        <w:rPr>
          <w:rFonts w:cs="Arial"/>
          <w:sz w:val="20"/>
          <w:szCs w:val="20"/>
          <w:rtl/>
        </w:rPr>
        <w:t>קבוצת הגילאים שהפכו למכירה</w:t>
      </w:r>
    </w:p>
    <w:p w14:paraId="0510865C" w14:textId="5EE282F1" w:rsidR="0068014F" w:rsidRDefault="00E93CD3" w:rsidP="005B4CC7">
      <w:pPr>
        <w:rPr>
          <w:rtl/>
        </w:rPr>
      </w:pPr>
      <w:r>
        <w:rPr>
          <w:rFonts w:hint="cs"/>
          <w:rtl/>
        </w:rPr>
        <w:t>ניתן לראות על פי הגרף איזה</w:t>
      </w:r>
      <w:r w:rsidR="0068014F">
        <w:rPr>
          <w:rFonts w:hint="cs"/>
          <w:rtl/>
        </w:rPr>
        <w:t xml:space="preserve"> </w:t>
      </w:r>
      <w:proofErr w:type="spellStart"/>
      <w:r w:rsidR="00B135D1">
        <w:rPr>
          <w:rFonts w:hint="cs"/>
          <w:rtl/>
        </w:rPr>
        <w:t>איזה</w:t>
      </w:r>
      <w:proofErr w:type="spellEnd"/>
      <w:r w:rsidR="00B135D1">
        <w:rPr>
          <w:rFonts w:hint="cs"/>
          <w:rtl/>
        </w:rPr>
        <w:t xml:space="preserve"> קבוצת גילאים הפכה למכירה ומה </w:t>
      </w:r>
      <w:r w:rsidR="002C46F0">
        <w:rPr>
          <w:rFonts w:hint="cs"/>
          <w:rtl/>
        </w:rPr>
        <w:t>ערך שיעור ה</w:t>
      </w:r>
      <w:r w:rsidR="00483977">
        <w:rPr>
          <w:rFonts w:hint="cs"/>
          <w:rtl/>
        </w:rPr>
        <w:t>ה</w:t>
      </w:r>
      <w:r w:rsidR="002C46F0">
        <w:rPr>
          <w:rFonts w:hint="cs"/>
          <w:rtl/>
        </w:rPr>
        <w:t>מרה למכירה.</w:t>
      </w:r>
    </w:p>
    <w:p w14:paraId="3AF0B0C2" w14:textId="17F44DE5" w:rsidR="002C46F0" w:rsidRDefault="002C46F0" w:rsidP="005B4CC7">
      <w:pPr>
        <w:rPr>
          <w:rtl/>
        </w:rPr>
      </w:pPr>
      <w:r>
        <w:rPr>
          <w:rFonts w:hint="cs"/>
          <w:rtl/>
        </w:rPr>
        <w:t>ניתן לראות שקבוצת הגילאים הכי פופולרית שהפכו למכירה היא קבוצ</w:t>
      </w:r>
      <w:r w:rsidR="00483977">
        <w:rPr>
          <w:rFonts w:hint="cs"/>
          <w:rtl/>
        </w:rPr>
        <w:t xml:space="preserve">ת </w:t>
      </w:r>
      <w:r>
        <w:rPr>
          <w:rFonts w:hint="cs"/>
          <w:rtl/>
        </w:rPr>
        <w:t>אנשים מגילאי 30 עד 40, וערך המ</w:t>
      </w:r>
      <w:r w:rsidR="00275CC5">
        <w:rPr>
          <w:rFonts w:hint="cs"/>
          <w:rtl/>
        </w:rPr>
        <w:t xml:space="preserve">רה למכירה שלהם הוא 45.54%, כלומר כמעט חצי מהלידים בקבוצת הגילאים זו הפכו למכירה, נתון זה הגיוני </w:t>
      </w:r>
      <w:r w:rsidR="00AE7D08">
        <w:rPr>
          <w:rFonts w:hint="cs"/>
          <w:rtl/>
        </w:rPr>
        <w:t>כי לרוב האנשים שמתעניינים בליסינג נמצאים בקבוצת גילאים זו.</w:t>
      </w:r>
    </w:p>
    <w:p w14:paraId="5AF5CA4D" w14:textId="08E23B76" w:rsidR="001D032F" w:rsidRDefault="00AE7D08" w:rsidP="00220804">
      <w:pPr>
        <w:rPr>
          <w:rtl/>
        </w:rPr>
      </w:pPr>
      <w:r>
        <w:rPr>
          <w:rFonts w:hint="cs"/>
          <w:rtl/>
        </w:rPr>
        <w:t xml:space="preserve">הקבוצה השנייה הם אנשים בגילאי 20 עד 30, ואחריה גילאי 90 עד 100, נציין שנתון זה מציין את אחוז ההמרה, סה"כ יש </w:t>
      </w:r>
      <w:r w:rsidR="00C02F8F">
        <w:rPr>
          <w:rFonts w:hint="cs"/>
          <w:rtl/>
        </w:rPr>
        <w:t>בסט הנתונים רק 15 לידים מעל גיל 90, שמתוכם 5 הפכו למכירה לכן קיבלנו ששליש מהם נמכרו.</w:t>
      </w:r>
    </w:p>
    <w:p w14:paraId="16DAD319" w14:textId="77777777" w:rsidR="004B4534" w:rsidRDefault="004B4534" w:rsidP="00220804">
      <w:pPr>
        <w:rPr>
          <w:rtl/>
        </w:rPr>
      </w:pPr>
    </w:p>
    <w:p w14:paraId="6B71AD38" w14:textId="542A2586" w:rsidR="0062383C" w:rsidRDefault="00531E00" w:rsidP="00531E00">
      <w:pPr>
        <w:pStyle w:val="Heading5"/>
        <w:rPr>
          <w:rtl/>
        </w:rPr>
      </w:pPr>
      <w:r>
        <w:rPr>
          <w:rFonts w:hint="cs"/>
          <w:rtl/>
        </w:rPr>
        <w:t>התפלגות צפיפות המכירות גברים מול נשים</w:t>
      </w:r>
    </w:p>
    <w:p w14:paraId="0A918870" w14:textId="6D9BDF44" w:rsidR="00531E00" w:rsidRDefault="00531E00" w:rsidP="00531E00">
      <w:pPr>
        <w:rPr>
          <w:rtl/>
          <w:lang w:eastAsia="he-IL"/>
        </w:rPr>
      </w:pPr>
      <w:r>
        <w:rPr>
          <w:noProof/>
          <w:lang w:eastAsia="he-IL"/>
        </w:rPr>
        <w:drawing>
          <wp:inline distT="0" distB="0" distL="0" distR="0" wp14:anchorId="38684AA8" wp14:editId="671F7808">
            <wp:extent cx="3534135" cy="1583822"/>
            <wp:effectExtent l="0" t="0" r="9525" b="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43115" cy="1587846"/>
                    </a:xfrm>
                    <a:prstGeom prst="rect">
                      <a:avLst/>
                    </a:prstGeom>
                    <a:noFill/>
                    <a:ln>
                      <a:noFill/>
                    </a:ln>
                  </pic:spPr>
                </pic:pic>
              </a:graphicData>
            </a:graphic>
          </wp:inline>
        </w:drawing>
      </w:r>
    </w:p>
    <w:p w14:paraId="0A65146E" w14:textId="7D626CE4" w:rsidR="00A661E8" w:rsidRPr="00A661E8" w:rsidRDefault="00E108EF" w:rsidP="00531E00">
      <w:pPr>
        <w:rPr>
          <w:sz w:val="20"/>
          <w:szCs w:val="20"/>
          <w:rtl/>
          <w:lang w:eastAsia="he-IL"/>
        </w:rPr>
      </w:pPr>
      <w:r>
        <w:rPr>
          <w:rFonts w:cs="Arial" w:hint="cs"/>
          <w:sz w:val="20"/>
          <w:szCs w:val="20"/>
          <w:rtl/>
          <w:lang w:eastAsia="he-IL"/>
        </w:rPr>
        <w:t xml:space="preserve">גרף </w:t>
      </w:r>
      <w:r w:rsidR="00A661E8" w:rsidRPr="00A661E8">
        <w:rPr>
          <w:rFonts w:cs="Arial"/>
          <w:sz w:val="20"/>
          <w:szCs w:val="20"/>
          <w:rtl/>
          <w:lang w:eastAsia="he-IL"/>
        </w:rPr>
        <w:t>6.2.1.2.5</w:t>
      </w:r>
      <w:r w:rsidR="00A661E8" w:rsidRPr="00A661E8">
        <w:rPr>
          <w:rFonts w:cs="Arial" w:hint="cs"/>
          <w:sz w:val="20"/>
          <w:szCs w:val="20"/>
          <w:rtl/>
          <w:lang w:eastAsia="he-IL"/>
        </w:rPr>
        <w:t xml:space="preserve"> </w:t>
      </w:r>
      <w:r w:rsidR="00A661E8" w:rsidRPr="00A661E8">
        <w:rPr>
          <w:rFonts w:cs="Arial"/>
          <w:sz w:val="20"/>
          <w:szCs w:val="20"/>
          <w:rtl/>
          <w:lang w:eastAsia="he-IL"/>
        </w:rPr>
        <w:t>התפלגות צפיפות המכירות גברים מול נשים</w:t>
      </w:r>
    </w:p>
    <w:p w14:paraId="0040E168" w14:textId="70EBF385" w:rsidR="00531E00" w:rsidRDefault="00531E00" w:rsidP="00531E00">
      <w:pPr>
        <w:rPr>
          <w:rtl/>
          <w:lang w:eastAsia="he-IL"/>
        </w:rPr>
      </w:pPr>
      <w:r>
        <w:rPr>
          <w:rFonts w:hint="cs"/>
          <w:rtl/>
          <w:lang w:eastAsia="he-IL"/>
        </w:rPr>
        <w:t xml:space="preserve">על פי </w:t>
      </w:r>
      <w:r w:rsidR="00E93CD3">
        <w:rPr>
          <w:rFonts w:hint="cs"/>
          <w:rtl/>
          <w:lang w:eastAsia="he-IL"/>
        </w:rPr>
        <w:t>ניתוח זה</w:t>
      </w:r>
      <w:r>
        <w:rPr>
          <w:rFonts w:hint="cs"/>
          <w:rtl/>
          <w:lang w:eastAsia="he-IL"/>
        </w:rPr>
        <w:t xml:space="preserve">, ניתן לראות </w:t>
      </w:r>
      <w:r w:rsidR="00CE223A">
        <w:rPr>
          <w:rFonts w:hint="cs"/>
          <w:rtl/>
          <w:lang w:eastAsia="he-IL"/>
        </w:rPr>
        <w:t xml:space="preserve">2 </w:t>
      </w:r>
      <w:r w:rsidR="00F53F21">
        <w:rPr>
          <w:rFonts w:hint="cs"/>
          <w:rtl/>
          <w:lang w:eastAsia="he-IL"/>
        </w:rPr>
        <w:t>תרשימים</w:t>
      </w:r>
      <w:r w:rsidR="00CE223A">
        <w:rPr>
          <w:rFonts w:hint="cs"/>
          <w:rtl/>
          <w:lang w:eastAsia="he-IL"/>
        </w:rPr>
        <w:t xml:space="preserve"> </w:t>
      </w:r>
      <w:r w:rsidR="00F53F21">
        <w:rPr>
          <w:rFonts w:hint="cs"/>
          <w:rtl/>
          <w:lang w:eastAsia="he-IL"/>
        </w:rPr>
        <w:t>כאשר ציר ה-</w:t>
      </w:r>
      <w:r w:rsidR="00F53F21">
        <w:rPr>
          <w:rFonts w:hint="cs"/>
          <w:lang w:eastAsia="he-IL"/>
        </w:rPr>
        <w:t>Y</w:t>
      </w:r>
      <w:r w:rsidR="00F53F21">
        <w:rPr>
          <w:rFonts w:hint="cs"/>
          <w:rtl/>
          <w:lang w:eastAsia="he-IL"/>
        </w:rPr>
        <w:t xml:space="preserve"> זה צפיפות המדגם, ציר ה-</w:t>
      </w:r>
      <w:r w:rsidR="00F53F21">
        <w:rPr>
          <w:rFonts w:hint="cs"/>
          <w:lang w:eastAsia="he-IL"/>
        </w:rPr>
        <w:t>X</w:t>
      </w:r>
      <w:r w:rsidR="00F53F21">
        <w:rPr>
          <w:rFonts w:hint="cs"/>
          <w:rtl/>
          <w:lang w:eastAsia="he-IL"/>
        </w:rPr>
        <w:t xml:space="preserve"> זה הגיל</w:t>
      </w:r>
      <w:r w:rsidR="00CE223A">
        <w:rPr>
          <w:rFonts w:hint="cs"/>
          <w:rtl/>
          <w:lang w:eastAsia="he-IL"/>
        </w:rPr>
        <w:t>,</w:t>
      </w:r>
      <w:r w:rsidR="00F53F21">
        <w:rPr>
          <w:rFonts w:hint="cs"/>
          <w:rtl/>
          <w:lang w:eastAsia="he-IL"/>
        </w:rPr>
        <w:t xml:space="preserve"> הגרף</w:t>
      </w:r>
      <w:r w:rsidR="00CE223A">
        <w:rPr>
          <w:rFonts w:hint="cs"/>
          <w:rtl/>
          <w:lang w:eastAsia="he-IL"/>
        </w:rPr>
        <w:t xml:space="preserve"> העליו</w:t>
      </w:r>
      <w:r w:rsidR="00F53F21">
        <w:rPr>
          <w:rFonts w:hint="cs"/>
          <w:rtl/>
          <w:lang w:eastAsia="he-IL"/>
        </w:rPr>
        <w:t>ן</w:t>
      </w:r>
      <w:r w:rsidR="00CE223A">
        <w:rPr>
          <w:rFonts w:hint="cs"/>
          <w:rtl/>
          <w:lang w:eastAsia="he-IL"/>
        </w:rPr>
        <w:t xml:space="preserve"> </w:t>
      </w:r>
      <w:r w:rsidR="00F53F21">
        <w:rPr>
          <w:rFonts w:hint="cs"/>
          <w:rtl/>
          <w:lang w:eastAsia="he-IL"/>
        </w:rPr>
        <w:t>הוא מדגם</w:t>
      </w:r>
      <w:r w:rsidR="00CE223A">
        <w:rPr>
          <w:rFonts w:hint="cs"/>
          <w:rtl/>
          <w:lang w:eastAsia="he-IL"/>
        </w:rPr>
        <w:t xml:space="preserve"> הנשים והתחת</w:t>
      </w:r>
      <w:r w:rsidR="00F53F21">
        <w:rPr>
          <w:rFonts w:hint="cs"/>
          <w:rtl/>
          <w:lang w:eastAsia="he-IL"/>
        </w:rPr>
        <w:t>ון</w:t>
      </w:r>
      <w:r w:rsidR="00CE223A">
        <w:rPr>
          <w:rFonts w:hint="cs"/>
          <w:rtl/>
          <w:lang w:eastAsia="he-IL"/>
        </w:rPr>
        <w:t xml:space="preserve"> של הגברים, צבע הכחול האם הלידים נמכרו, צבע אדום לא נמכרו.</w:t>
      </w:r>
    </w:p>
    <w:p w14:paraId="715CA889" w14:textId="2692BFB3" w:rsidR="00CE223A" w:rsidRDefault="00F53F21" w:rsidP="00531E00">
      <w:pPr>
        <w:rPr>
          <w:rtl/>
          <w:lang w:eastAsia="he-IL"/>
        </w:rPr>
      </w:pPr>
      <w:r>
        <w:rPr>
          <w:rFonts w:hint="cs"/>
          <w:rtl/>
          <w:lang w:eastAsia="he-IL"/>
        </w:rPr>
        <w:lastRenderedPageBreak/>
        <w:t xml:space="preserve">ניתן לראות </w:t>
      </w:r>
      <w:r w:rsidR="0073491F">
        <w:rPr>
          <w:rFonts w:hint="cs"/>
          <w:rtl/>
          <w:lang w:eastAsia="he-IL"/>
        </w:rPr>
        <w:t xml:space="preserve">שהגיל ב-2 המינים מתפלג נורמלי לעומת המכירות, כאשר רוב המכירות התבצעו בגילאי </w:t>
      </w:r>
      <w:r w:rsidR="00655622">
        <w:rPr>
          <w:rFonts w:hint="cs"/>
          <w:rtl/>
          <w:lang w:eastAsia="he-IL"/>
        </w:rPr>
        <w:t>28</w:t>
      </w:r>
      <w:r w:rsidR="008B2055">
        <w:rPr>
          <w:rFonts w:hint="cs"/>
          <w:rtl/>
          <w:lang w:eastAsia="he-IL"/>
        </w:rPr>
        <w:t xml:space="preserve"> עד </w:t>
      </w:r>
      <w:r w:rsidR="00655622">
        <w:rPr>
          <w:rFonts w:hint="cs"/>
          <w:rtl/>
          <w:lang w:eastAsia="he-IL"/>
        </w:rPr>
        <w:t>55</w:t>
      </w:r>
      <w:r w:rsidR="008B2055">
        <w:rPr>
          <w:rFonts w:hint="cs"/>
          <w:rtl/>
          <w:lang w:eastAsia="he-IL"/>
        </w:rPr>
        <w:t xml:space="preserve"> אצל הנשים.</w:t>
      </w:r>
    </w:p>
    <w:p w14:paraId="5E669AEC" w14:textId="62452AFD" w:rsidR="008B2055" w:rsidRDefault="00655622" w:rsidP="00531E00">
      <w:pPr>
        <w:rPr>
          <w:rtl/>
          <w:lang w:eastAsia="he-IL"/>
        </w:rPr>
      </w:pPr>
      <w:r>
        <w:rPr>
          <w:rFonts w:hint="cs"/>
          <w:rtl/>
          <w:lang w:eastAsia="he-IL"/>
        </w:rPr>
        <w:t xml:space="preserve">גברים היה פחות הבדל ועקומת המכירה לפי הגילאים יותר שטוחה, כלומר, היו הרבה לידים גם בגיל יותר מאוחר </w:t>
      </w:r>
      <w:r w:rsidR="00C11C35">
        <w:rPr>
          <w:rFonts w:hint="cs"/>
          <w:rtl/>
          <w:lang w:eastAsia="he-IL"/>
        </w:rPr>
        <w:t>שהפכו למכירה לעומת הנשים.</w:t>
      </w:r>
    </w:p>
    <w:p w14:paraId="2E2CD40A" w14:textId="7E372D8C" w:rsidR="004B4534" w:rsidRDefault="00C11C35" w:rsidP="00E93CD3">
      <w:pPr>
        <w:rPr>
          <w:rtl/>
          <w:lang w:eastAsia="he-IL"/>
        </w:rPr>
      </w:pPr>
      <w:r>
        <w:rPr>
          <w:rFonts w:hint="cs"/>
          <w:rtl/>
          <w:lang w:eastAsia="he-IL"/>
        </w:rPr>
        <w:t xml:space="preserve">באופן כללי </w:t>
      </w:r>
      <w:r w:rsidR="00191EA4">
        <w:rPr>
          <w:rFonts w:hint="cs"/>
          <w:rtl/>
          <w:lang w:eastAsia="he-IL"/>
        </w:rPr>
        <w:t xml:space="preserve">ניתן לראות </w:t>
      </w:r>
      <w:r>
        <w:rPr>
          <w:rFonts w:hint="cs"/>
          <w:rtl/>
          <w:lang w:eastAsia="he-IL"/>
        </w:rPr>
        <w:t>שצפיפות המכירה אצל</w:t>
      </w:r>
      <w:r w:rsidR="00191EA4">
        <w:rPr>
          <w:rFonts w:hint="cs"/>
          <w:rtl/>
          <w:lang w:eastAsia="he-IL"/>
        </w:rPr>
        <w:t xml:space="preserve"> הנשים יותר גדול</w:t>
      </w:r>
      <w:r w:rsidR="00E93CD3">
        <w:rPr>
          <w:rFonts w:hint="cs"/>
          <w:rtl/>
          <w:lang w:eastAsia="he-IL"/>
        </w:rPr>
        <w:t>ה</w:t>
      </w:r>
      <w:r w:rsidR="00191EA4">
        <w:rPr>
          <w:rFonts w:hint="cs"/>
          <w:rtl/>
          <w:lang w:eastAsia="he-IL"/>
        </w:rPr>
        <w:t xml:space="preserve"> מאשר הגברים, כלומר יש יותר נשים שהפכו למכירה מאשר </w:t>
      </w:r>
      <w:r w:rsidR="009A772E">
        <w:rPr>
          <w:rFonts w:hint="cs"/>
          <w:rtl/>
          <w:lang w:eastAsia="he-IL"/>
        </w:rPr>
        <w:t>גברים (אך לא בהבדל משמעותי).</w:t>
      </w:r>
    </w:p>
    <w:p w14:paraId="78E37269" w14:textId="776D362C" w:rsidR="009B697E" w:rsidRDefault="00C11C35" w:rsidP="00C01E1F">
      <w:pPr>
        <w:pStyle w:val="Heading4"/>
        <w:rPr>
          <w:rtl/>
        </w:rPr>
      </w:pPr>
      <w:r>
        <w:rPr>
          <w:rFonts w:hint="cs"/>
          <w:rtl/>
          <w:lang w:eastAsia="he-IL"/>
        </w:rPr>
        <w:t xml:space="preserve"> </w:t>
      </w:r>
      <w:r w:rsidR="00BD13F0">
        <w:rPr>
          <w:rFonts w:hint="cs"/>
          <w:rtl/>
        </w:rPr>
        <w:t xml:space="preserve">חלק שלישי </w:t>
      </w:r>
      <w:r w:rsidR="00BD13F0">
        <w:rPr>
          <w:rtl/>
        </w:rPr>
        <w:t>–</w:t>
      </w:r>
      <w:r w:rsidR="00BD13F0">
        <w:rPr>
          <w:rFonts w:hint="cs"/>
          <w:rtl/>
        </w:rPr>
        <w:t xml:space="preserve"> ניתוח סטטיסט</w:t>
      </w:r>
      <w:r w:rsidR="00BD13F0">
        <w:rPr>
          <w:rFonts w:hint="eastAsia"/>
          <w:rtl/>
        </w:rPr>
        <w:t>י</w:t>
      </w:r>
      <w:r w:rsidR="00BD13F0">
        <w:rPr>
          <w:rFonts w:hint="cs"/>
          <w:rtl/>
        </w:rPr>
        <w:t xml:space="preserve"> ל</w:t>
      </w:r>
      <w:r w:rsidR="00FB26F2">
        <w:rPr>
          <w:rFonts w:hint="cs"/>
          <w:rtl/>
        </w:rPr>
        <w:t xml:space="preserve">אחר חיזוי אילו לידים </w:t>
      </w:r>
      <w:r w:rsidR="0000282F">
        <w:rPr>
          <w:rFonts w:hint="cs"/>
          <w:rtl/>
        </w:rPr>
        <w:t>הפכו</w:t>
      </w:r>
      <w:r w:rsidR="00FB26F2">
        <w:rPr>
          <w:rFonts w:hint="cs"/>
          <w:rtl/>
        </w:rPr>
        <w:t xml:space="preserve"> למכירה</w:t>
      </w:r>
    </w:p>
    <w:p w14:paraId="1D02CC91" w14:textId="27632C4B" w:rsidR="009B697E" w:rsidRDefault="00FB26F2" w:rsidP="00220804">
      <w:pPr>
        <w:rPr>
          <w:rtl/>
        </w:rPr>
      </w:pPr>
      <w:r>
        <w:rPr>
          <w:rFonts w:hint="cs"/>
          <w:rtl/>
        </w:rPr>
        <w:t xml:space="preserve">בחלק זה נבצע ניתוח סטטיסטי </w:t>
      </w:r>
      <w:r w:rsidR="00816F76">
        <w:rPr>
          <w:rFonts w:hint="cs"/>
          <w:rtl/>
        </w:rPr>
        <w:t>לאחר שהלקוח העלה את הקובץ בפעם השלישית, קובץ חדש אשר המערכת לא למדה בעב</w:t>
      </w:r>
      <w:r w:rsidR="00EE5942">
        <w:rPr>
          <w:rFonts w:hint="cs"/>
          <w:rtl/>
        </w:rPr>
        <w:t>ר</w:t>
      </w:r>
      <w:r w:rsidR="00FF5A5E">
        <w:rPr>
          <w:rFonts w:hint="cs"/>
          <w:rtl/>
        </w:rPr>
        <w:t xml:space="preserve">, </w:t>
      </w:r>
      <w:r w:rsidR="00362E77">
        <w:rPr>
          <w:rFonts w:hint="cs"/>
          <w:rtl/>
        </w:rPr>
        <w:t>לאחר תהליך ה-</w:t>
      </w:r>
      <w:r w:rsidR="00362E77">
        <w:t>Preprocessing</w:t>
      </w:r>
      <w:r w:rsidR="00362E77">
        <w:rPr>
          <w:rFonts w:hint="cs"/>
          <w:rtl/>
        </w:rPr>
        <w:t>, נבצע חיזוי על הקובץ ונראה אילו לידים הפכו למכירה.</w:t>
      </w:r>
    </w:p>
    <w:p w14:paraId="1670D961" w14:textId="1594A590" w:rsidR="009B697E" w:rsidRDefault="007C5AC1" w:rsidP="007C5AC1">
      <w:pPr>
        <w:pStyle w:val="Heading5"/>
        <w:rPr>
          <w:rtl/>
        </w:rPr>
      </w:pPr>
      <w:r>
        <w:rPr>
          <w:rFonts w:hint="cs"/>
          <w:rtl/>
        </w:rPr>
        <w:t>ניתוח מכירות הגברים מול הנשים</w:t>
      </w:r>
    </w:p>
    <w:p w14:paraId="4C9DEFBA" w14:textId="2D0C5F54" w:rsidR="007C5AC1" w:rsidRDefault="007C5AC1" w:rsidP="006770B7">
      <w:pPr>
        <w:rPr>
          <w:rtl/>
          <w:lang w:eastAsia="he-IL"/>
        </w:rPr>
      </w:pPr>
      <w:r>
        <w:rPr>
          <w:rFonts w:hint="cs"/>
          <w:noProof/>
          <w:lang w:eastAsia="he-IL"/>
        </w:rPr>
        <w:drawing>
          <wp:inline distT="0" distB="0" distL="0" distR="0" wp14:anchorId="481BABD9" wp14:editId="10DB13C9">
            <wp:extent cx="3771900" cy="2540020"/>
            <wp:effectExtent l="0" t="0" r="0" b="0"/>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81973" cy="2546803"/>
                    </a:xfrm>
                    <a:prstGeom prst="rect">
                      <a:avLst/>
                    </a:prstGeom>
                    <a:noFill/>
                    <a:ln>
                      <a:noFill/>
                    </a:ln>
                  </pic:spPr>
                </pic:pic>
              </a:graphicData>
            </a:graphic>
          </wp:inline>
        </w:drawing>
      </w:r>
    </w:p>
    <w:p w14:paraId="11E85549" w14:textId="5E4679FF" w:rsidR="00D837B6" w:rsidRPr="00B80A41" w:rsidRDefault="00D837B6" w:rsidP="00B80A41">
      <w:pPr>
        <w:rPr>
          <w:rFonts w:cs="Arial"/>
          <w:sz w:val="20"/>
          <w:szCs w:val="20"/>
          <w:rtl/>
          <w:lang w:eastAsia="he-IL"/>
        </w:rPr>
      </w:pPr>
      <w:r w:rsidRPr="00D837B6">
        <w:rPr>
          <w:rFonts w:hint="cs"/>
          <w:sz w:val="20"/>
          <w:szCs w:val="20"/>
          <w:rtl/>
          <w:lang w:eastAsia="he-IL"/>
        </w:rPr>
        <w:t xml:space="preserve">גרף </w:t>
      </w:r>
      <w:r w:rsidRPr="00D837B6">
        <w:rPr>
          <w:rFonts w:cs="Arial"/>
          <w:sz w:val="20"/>
          <w:szCs w:val="20"/>
          <w:rtl/>
          <w:lang w:eastAsia="he-IL"/>
        </w:rPr>
        <w:t>6.2.1.3.1</w:t>
      </w:r>
      <w:r w:rsidR="00DE491C">
        <w:rPr>
          <w:rFonts w:cs="Arial" w:hint="cs"/>
          <w:sz w:val="20"/>
          <w:szCs w:val="20"/>
          <w:rtl/>
          <w:lang w:eastAsia="he-IL"/>
        </w:rPr>
        <w:t xml:space="preserve"> </w:t>
      </w:r>
      <w:r w:rsidRPr="00D837B6">
        <w:rPr>
          <w:rFonts w:cs="Arial"/>
          <w:sz w:val="20"/>
          <w:szCs w:val="20"/>
          <w:rtl/>
          <w:lang w:eastAsia="he-IL"/>
        </w:rPr>
        <w:t>ניתוח מכירות הגברים מול הנשים</w:t>
      </w:r>
    </w:p>
    <w:p w14:paraId="2C018C99" w14:textId="77777777" w:rsidR="00233328" w:rsidRDefault="007C5AC1" w:rsidP="007C5AC1">
      <w:pPr>
        <w:rPr>
          <w:rtl/>
          <w:lang w:eastAsia="he-IL"/>
        </w:rPr>
      </w:pPr>
      <w:r>
        <w:rPr>
          <w:rFonts w:hint="cs"/>
          <w:rtl/>
          <w:lang w:eastAsia="he-IL"/>
        </w:rPr>
        <w:t xml:space="preserve">ניתן לראות על פי התרשים, שכמו </w:t>
      </w:r>
      <w:r w:rsidR="006734BB">
        <w:rPr>
          <w:rFonts w:hint="cs"/>
          <w:rtl/>
          <w:lang w:eastAsia="he-IL"/>
        </w:rPr>
        <w:t>שקרה בפועל, יש הבדל משמעותי בין כמות הנשים שהוא חזה שיהפכו למכירה</w:t>
      </w:r>
      <w:r w:rsidR="00233328">
        <w:rPr>
          <w:rFonts w:hint="cs"/>
          <w:rtl/>
          <w:lang w:eastAsia="he-IL"/>
        </w:rPr>
        <w:t xml:space="preserve"> לעומת הגברים, שהוא חזה שרובם לא יהפכו למכירה.</w:t>
      </w:r>
    </w:p>
    <w:p w14:paraId="29B93FD2" w14:textId="77777777" w:rsidR="00681679" w:rsidRDefault="00233328" w:rsidP="007C5AC1">
      <w:pPr>
        <w:rPr>
          <w:rtl/>
          <w:lang w:eastAsia="he-IL"/>
        </w:rPr>
      </w:pPr>
      <w:r>
        <w:rPr>
          <w:rFonts w:hint="cs"/>
          <w:rtl/>
          <w:lang w:eastAsia="he-IL"/>
        </w:rPr>
        <w:t xml:space="preserve">סה"כ </w:t>
      </w:r>
      <w:r w:rsidR="00717BB6">
        <w:rPr>
          <w:rFonts w:hint="cs"/>
          <w:rtl/>
          <w:lang w:eastAsia="he-IL"/>
        </w:rPr>
        <w:t xml:space="preserve">המודל חזה ש284 לידים יהפכו למכירה, מתוכם כ-229 </w:t>
      </w:r>
      <w:r w:rsidR="00681679">
        <w:rPr>
          <w:rFonts w:hint="cs"/>
          <w:rtl/>
          <w:lang w:eastAsia="he-IL"/>
        </w:rPr>
        <w:t>נשים, כלומר הוא חזה ש80% מהנשים בדאטה סט החדש יהפכו למכירה.</w:t>
      </w:r>
    </w:p>
    <w:p w14:paraId="1FCE7BF9" w14:textId="6E4121DF" w:rsidR="007C5AC1" w:rsidRDefault="006734BB" w:rsidP="00425A4D">
      <w:pPr>
        <w:pStyle w:val="Heading5"/>
        <w:rPr>
          <w:rtl/>
        </w:rPr>
      </w:pPr>
      <w:r>
        <w:rPr>
          <w:rFonts w:hint="cs"/>
          <w:rtl/>
        </w:rPr>
        <w:t xml:space="preserve"> </w:t>
      </w:r>
      <w:r w:rsidR="00714995">
        <w:rPr>
          <w:rFonts w:hint="cs"/>
          <w:rtl/>
        </w:rPr>
        <w:t xml:space="preserve">גילאי האנשים שהפכו למכירה </w:t>
      </w:r>
      <w:r w:rsidR="00425A4D">
        <w:rPr>
          <w:rFonts w:hint="cs"/>
          <w:rtl/>
        </w:rPr>
        <w:t>לעומת כאלה שלא</w:t>
      </w:r>
    </w:p>
    <w:p w14:paraId="461AEC02" w14:textId="23370EAC" w:rsidR="00425A4D" w:rsidRDefault="00425A4D" w:rsidP="00425A4D">
      <w:pPr>
        <w:rPr>
          <w:rtl/>
          <w:lang w:eastAsia="he-IL"/>
        </w:rPr>
      </w:pPr>
      <w:r>
        <w:rPr>
          <w:noProof/>
          <w:lang w:eastAsia="he-IL"/>
        </w:rPr>
        <w:drawing>
          <wp:inline distT="0" distB="0" distL="0" distR="0" wp14:anchorId="14CA67AF" wp14:editId="0F5B2AC2">
            <wp:extent cx="2785739" cy="1875367"/>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91027" cy="1878927"/>
                    </a:xfrm>
                    <a:prstGeom prst="rect">
                      <a:avLst/>
                    </a:prstGeom>
                    <a:noFill/>
                    <a:ln>
                      <a:noFill/>
                    </a:ln>
                  </pic:spPr>
                </pic:pic>
              </a:graphicData>
            </a:graphic>
          </wp:inline>
        </w:drawing>
      </w:r>
    </w:p>
    <w:p w14:paraId="641AB1F9" w14:textId="2B5E08F7" w:rsidR="00B80A41" w:rsidRPr="00B80A41" w:rsidRDefault="00B80A41" w:rsidP="00425A4D">
      <w:pPr>
        <w:rPr>
          <w:sz w:val="20"/>
          <w:szCs w:val="20"/>
          <w:rtl/>
          <w:lang w:eastAsia="he-IL"/>
        </w:rPr>
      </w:pPr>
      <w:r w:rsidRPr="00B80A41">
        <w:rPr>
          <w:rFonts w:hint="cs"/>
          <w:sz w:val="20"/>
          <w:szCs w:val="20"/>
          <w:rtl/>
          <w:lang w:eastAsia="he-IL"/>
        </w:rPr>
        <w:t xml:space="preserve">גרף </w:t>
      </w:r>
      <w:r w:rsidRPr="00B80A41">
        <w:rPr>
          <w:rFonts w:cs="Arial"/>
          <w:sz w:val="20"/>
          <w:szCs w:val="20"/>
          <w:rtl/>
          <w:lang w:eastAsia="he-IL"/>
        </w:rPr>
        <w:t>6.2.1.3.2</w:t>
      </w:r>
      <w:r w:rsidR="00242EDA">
        <w:rPr>
          <w:rFonts w:cs="Arial" w:hint="cs"/>
          <w:sz w:val="20"/>
          <w:szCs w:val="20"/>
          <w:rtl/>
          <w:lang w:eastAsia="he-IL"/>
        </w:rPr>
        <w:t xml:space="preserve"> </w:t>
      </w:r>
      <w:r w:rsidRPr="00B80A41">
        <w:rPr>
          <w:rFonts w:cs="Arial"/>
          <w:sz w:val="20"/>
          <w:szCs w:val="20"/>
          <w:rtl/>
          <w:lang w:eastAsia="he-IL"/>
        </w:rPr>
        <w:t>גילאי האנשים שהפכו למכירה לעומת כאלה שלא</w:t>
      </w:r>
    </w:p>
    <w:p w14:paraId="700CEFDC" w14:textId="3B4558E5" w:rsidR="00425A4D" w:rsidRDefault="00425A4D" w:rsidP="00425A4D">
      <w:pPr>
        <w:rPr>
          <w:rtl/>
          <w:lang w:eastAsia="he-IL"/>
        </w:rPr>
      </w:pPr>
      <w:r>
        <w:rPr>
          <w:rFonts w:hint="cs"/>
          <w:rtl/>
          <w:lang w:eastAsia="he-IL"/>
        </w:rPr>
        <w:lastRenderedPageBreak/>
        <w:t xml:space="preserve">ניתן לראות שבדומה לדאטה סט המקורי, המודל חזה בדאטה סט החדש </w:t>
      </w:r>
      <w:r w:rsidR="00A513C1">
        <w:rPr>
          <w:rFonts w:hint="cs"/>
          <w:rtl/>
          <w:lang w:eastAsia="he-IL"/>
        </w:rPr>
        <w:t>שרוב הלידים שהפכו למכירה הם בגילאי 35 עד 50, כאשר הוא נתן חשיבות מסוימת גם לאנשים מבוגרים.</w:t>
      </w:r>
    </w:p>
    <w:p w14:paraId="7AB510E0" w14:textId="031CBADF" w:rsidR="006770B7" w:rsidRDefault="00A513C1" w:rsidP="009673A0">
      <w:pPr>
        <w:rPr>
          <w:rtl/>
          <w:lang w:eastAsia="he-IL"/>
        </w:rPr>
      </w:pPr>
      <w:r>
        <w:rPr>
          <w:rFonts w:hint="cs"/>
          <w:rtl/>
          <w:lang w:eastAsia="he-IL"/>
        </w:rPr>
        <w:t xml:space="preserve">אך ניתן לראות רוב של אנשים מעל גיל 60, או אנשים בסביבות גיל ה20 שרואים בבירור שהם לא הפכו למכירה, מה שתואם </w:t>
      </w:r>
      <w:r w:rsidR="006C7472">
        <w:rPr>
          <w:rFonts w:hint="cs"/>
          <w:rtl/>
          <w:lang w:eastAsia="he-IL"/>
        </w:rPr>
        <w:t>לדאטה</w:t>
      </w:r>
      <w:r w:rsidR="006770B7">
        <w:rPr>
          <w:rFonts w:hint="cs"/>
          <w:rtl/>
          <w:lang w:eastAsia="he-IL"/>
        </w:rPr>
        <w:t xml:space="preserve"> המקורי.</w:t>
      </w:r>
    </w:p>
    <w:p w14:paraId="57DE0FE9" w14:textId="633A2F43" w:rsidR="006770B7" w:rsidRDefault="006770B7" w:rsidP="000862FF">
      <w:pPr>
        <w:pStyle w:val="Heading5"/>
        <w:rPr>
          <w:rtl/>
        </w:rPr>
      </w:pPr>
      <w:r>
        <w:rPr>
          <w:rFonts w:hint="cs"/>
          <w:rtl/>
        </w:rPr>
        <w:t xml:space="preserve">ניתוח </w:t>
      </w:r>
      <w:r w:rsidR="000862FF">
        <w:rPr>
          <w:rFonts w:hint="cs"/>
          <w:rtl/>
        </w:rPr>
        <w:t>שעת פנייה הליד לעומת האם הוא נמכר או לא</w:t>
      </w:r>
    </w:p>
    <w:p w14:paraId="47258B4E" w14:textId="39D17043" w:rsidR="000862FF" w:rsidRDefault="000862FF" w:rsidP="00425A4D">
      <w:pPr>
        <w:rPr>
          <w:rtl/>
          <w:lang w:eastAsia="he-IL"/>
        </w:rPr>
      </w:pPr>
      <w:r>
        <w:rPr>
          <w:rFonts w:hint="cs"/>
          <w:noProof/>
          <w:lang w:eastAsia="he-IL"/>
        </w:rPr>
        <w:drawing>
          <wp:inline distT="0" distB="0" distL="0" distR="0" wp14:anchorId="1915E07C" wp14:editId="2A216410">
            <wp:extent cx="2690707" cy="1811391"/>
            <wp:effectExtent l="0" t="0" r="0" b="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94121" cy="1813689"/>
                    </a:xfrm>
                    <a:prstGeom prst="rect">
                      <a:avLst/>
                    </a:prstGeom>
                    <a:noFill/>
                    <a:ln>
                      <a:noFill/>
                    </a:ln>
                  </pic:spPr>
                </pic:pic>
              </a:graphicData>
            </a:graphic>
          </wp:inline>
        </w:drawing>
      </w:r>
    </w:p>
    <w:p w14:paraId="44D55CEE" w14:textId="28E951AB" w:rsidR="009673A0" w:rsidRPr="009673A0" w:rsidRDefault="009673A0" w:rsidP="00425A4D">
      <w:pPr>
        <w:rPr>
          <w:sz w:val="20"/>
          <w:szCs w:val="20"/>
          <w:rtl/>
          <w:lang w:eastAsia="he-IL"/>
        </w:rPr>
      </w:pPr>
      <w:r w:rsidRPr="009673A0">
        <w:rPr>
          <w:rFonts w:hint="cs"/>
          <w:sz w:val="20"/>
          <w:szCs w:val="20"/>
          <w:rtl/>
          <w:lang w:eastAsia="he-IL"/>
        </w:rPr>
        <w:t xml:space="preserve">גרף </w:t>
      </w:r>
      <w:r w:rsidRPr="009673A0">
        <w:rPr>
          <w:rFonts w:cs="Arial"/>
          <w:sz w:val="20"/>
          <w:szCs w:val="20"/>
          <w:rtl/>
          <w:lang w:eastAsia="he-IL"/>
        </w:rPr>
        <w:t>6.2.1.3.3</w:t>
      </w:r>
      <w:r>
        <w:rPr>
          <w:rFonts w:cs="Arial" w:hint="cs"/>
          <w:sz w:val="20"/>
          <w:szCs w:val="20"/>
          <w:rtl/>
          <w:lang w:eastAsia="he-IL"/>
        </w:rPr>
        <w:t xml:space="preserve"> </w:t>
      </w:r>
      <w:r w:rsidRPr="009673A0">
        <w:rPr>
          <w:rFonts w:cs="Arial"/>
          <w:sz w:val="20"/>
          <w:szCs w:val="20"/>
          <w:rtl/>
          <w:lang w:eastAsia="he-IL"/>
        </w:rPr>
        <w:t>ניתוח שעת פנייה הליד לעומת האם הוא נמכר או לא</w:t>
      </w:r>
    </w:p>
    <w:p w14:paraId="15D7F974" w14:textId="1C98A8CA" w:rsidR="00CC7612" w:rsidRDefault="000862FF" w:rsidP="002D11D7">
      <w:pPr>
        <w:rPr>
          <w:rtl/>
          <w:lang w:eastAsia="he-IL"/>
        </w:rPr>
      </w:pPr>
      <w:r>
        <w:rPr>
          <w:rFonts w:hint="cs"/>
          <w:rtl/>
          <w:lang w:eastAsia="he-IL"/>
        </w:rPr>
        <w:t xml:space="preserve">בתרשים זה ניתן לראות </w:t>
      </w:r>
      <w:r w:rsidR="00A9294C">
        <w:rPr>
          <w:rFonts w:hint="cs"/>
          <w:rtl/>
          <w:lang w:eastAsia="he-IL"/>
        </w:rPr>
        <w:t>שהמודל שלנו חזה שרוב הלידים שפנו אלינו בבוקר-</w:t>
      </w:r>
      <w:r w:rsidR="00850D53">
        <w:rPr>
          <w:rFonts w:hint="cs"/>
          <w:rtl/>
          <w:lang w:eastAsia="he-IL"/>
        </w:rPr>
        <w:t>צוהריים</w:t>
      </w:r>
      <w:r w:rsidR="00A9294C">
        <w:rPr>
          <w:rFonts w:hint="cs"/>
          <w:rtl/>
          <w:lang w:eastAsia="he-IL"/>
        </w:rPr>
        <w:t xml:space="preserve"> הפכו למכירה, נזכיר שבסעיף </w:t>
      </w:r>
      <w:hyperlink w:anchor="deviation_score_6_2_1_1_7_part_one" w:history="1">
        <w:r w:rsidR="00A9294C" w:rsidRPr="00A9294C">
          <w:rPr>
            <w:rStyle w:val="Hyperlink"/>
            <w:rFonts w:hint="cs"/>
            <w:rtl/>
            <w:lang w:eastAsia="he-IL"/>
          </w:rPr>
          <w:t>6.2.1.1.7</w:t>
        </w:r>
      </w:hyperlink>
      <w:r w:rsidR="006C7472">
        <w:rPr>
          <w:rStyle w:val="Hyperlink"/>
          <w:rFonts w:hint="cs"/>
          <w:rtl/>
          <w:lang w:eastAsia="he-IL"/>
        </w:rPr>
        <w:t>,</w:t>
      </w:r>
      <w:r w:rsidR="00A9294C">
        <w:rPr>
          <w:rFonts w:hint="cs"/>
          <w:rtl/>
          <w:lang w:eastAsia="he-IL"/>
        </w:rPr>
        <w:t xml:space="preserve"> </w:t>
      </w:r>
      <w:r w:rsidR="006C7472">
        <w:rPr>
          <w:rFonts w:hint="cs"/>
          <w:rtl/>
          <w:lang w:eastAsia="he-IL"/>
        </w:rPr>
        <w:t>ראינו ב</w:t>
      </w:r>
      <w:r w:rsidR="00A9294C">
        <w:rPr>
          <w:rFonts w:hint="cs"/>
          <w:rtl/>
          <w:lang w:eastAsia="he-IL"/>
        </w:rPr>
        <w:t xml:space="preserve">תוצאות החלוקה שלידים שהוגדרו "לוהטים" </w:t>
      </w:r>
      <w:r w:rsidR="00850D53">
        <w:rPr>
          <w:rFonts w:hint="cs"/>
          <w:rtl/>
          <w:lang w:eastAsia="he-IL"/>
        </w:rPr>
        <w:t xml:space="preserve">הם לידים שפנו אלינו בבוקר </w:t>
      </w:r>
      <w:r w:rsidR="00850D53">
        <w:rPr>
          <w:rtl/>
          <w:lang w:eastAsia="he-IL"/>
        </w:rPr>
        <w:t>–</w:t>
      </w:r>
      <w:r w:rsidR="00850D53">
        <w:rPr>
          <w:rFonts w:hint="cs"/>
          <w:rtl/>
          <w:lang w:eastAsia="he-IL"/>
        </w:rPr>
        <w:t xml:space="preserve"> צוהריים, לכן תחזית זו מחזקת את טיב </w:t>
      </w:r>
      <w:r w:rsidR="006C7472">
        <w:rPr>
          <w:rFonts w:hint="cs"/>
          <w:rtl/>
          <w:lang w:eastAsia="he-IL"/>
        </w:rPr>
        <w:t>של הלמידה הבלתי מונחית</w:t>
      </w:r>
      <w:r w:rsidR="00850D53">
        <w:rPr>
          <w:rFonts w:hint="cs"/>
          <w:rtl/>
          <w:lang w:eastAsia="he-IL"/>
        </w:rPr>
        <w:t>.</w:t>
      </w:r>
    </w:p>
    <w:p w14:paraId="541AD2C8" w14:textId="219E1290" w:rsidR="009B697E" w:rsidRDefault="004C7B13" w:rsidP="006970D7">
      <w:pPr>
        <w:pStyle w:val="Heading5"/>
        <w:rPr>
          <w:rtl/>
        </w:rPr>
      </w:pPr>
      <w:r>
        <w:rPr>
          <w:rFonts w:hint="cs"/>
          <w:rtl/>
        </w:rPr>
        <w:t>ניתוח מחלקה שבה עובד הליד לעומת האם הוא הפך למכירה או לא</w:t>
      </w:r>
    </w:p>
    <w:p w14:paraId="16157C7B" w14:textId="77777777" w:rsidR="002D11D7" w:rsidRDefault="002D11D7" w:rsidP="002D11D7">
      <w:pPr>
        <w:rPr>
          <w:rtl/>
          <w:lang w:eastAsia="he-IL"/>
        </w:rPr>
      </w:pPr>
      <w:r>
        <w:rPr>
          <w:noProof/>
          <w:lang w:eastAsia="he-IL"/>
        </w:rPr>
        <w:drawing>
          <wp:inline distT="0" distB="0" distL="0" distR="0" wp14:anchorId="0629BB5B" wp14:editId="1D7623FD">
            <wp:extent cx="2696672" cy="2383265"/>
            <wp:effectExtent l="0" t="0" r="889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02533" cy="2388445"/>
                    </a:xfrm>
                    <a:prstGeom prst="rect">
                      <a:avLst/>
                    </a:prstGeom>
                    <a:noFill/>
                    <a:ln>
                      <a:noFill/>
                    </a:ln>
                  </pic:spPr>
                </pic:pic>
              </a:graphicData>
            </a:graphic>
          </wp:inline>
        </w:drawing>
      </w:r>
    </w:p>
    <w:p w14:paraId="7E17A695" w14:textId="6526BE3A" w:rsidR="00D8495F" w:rsidRPr="00305A78" w:rsidRDefault="00D8495F" w:rsidP="002D11D7">
      <w:pPr>
        <w:rPr>
          <w:sz w:val="20"/>
          <w:szCs w:val="20"/>
          <w:rtl/>
          <w:lang w:eastAsia="he-IL"/>
        </w:rPr>
      </w:pPr>
      <w:r w:rsidRPr="00305A78">
        <w:rPr>
          <w:rFonts w:hint="cs"/>
          <w:sz w:val="20"/>
          <w:szCs w:val="20"/>
          <w:rtl/>
          <w:lang w:eastAsia="he-IL"/>
        </w:rPr>
        <w:t xml:space="preserve">גרף </w:t>
      </w:r>
      <w:r w:rsidRPr="00305A78">
        <w:rPr>
          <w:rFonts w:cs="Arial"/>
          <w:sz w:val="20"/>
          <w:szCs w:val="20"/>
          <w:rtl/>
          <w:lang w:eastAsia="he-IL"/>
        </w:rPr>
        <w:t>6.2.1.3.4</w:t>
      </w:r>
      <w:r w:rsidR="00305A78">
        <w:rPr>
          <w:rFonts w:cs="Arial" w:hint="cs"/>
          <w:sz w:val="20"/>
          <w:szCs w:val="20"/>
          <w:rtl/>
          <w:lang w:eastAsia="he-IL"/>
        </w:rPr>
        <w:t xml:space="preserve"> </w:t>
      </w:r>
      <w:r w:rsidRPr="00305A78">
        <w:rPr>
          <w:rFonts w:cs="Arial"/>
          <w:sz w:val="20"/>
          <w:szCs w:val="20"/>
          <w:rtl/>
          <w:lang w:eastAsia="he-IL"/>
        </w:rPr>
        <w:t>ניתוח מחלקה שבה עובד הליד לעומת האם הוא הפך למכירה או לא</w:t>
      </w:r>
    </w:p>
    <w:p w14:paraId="2CCDB445" w14:textId="08D54084" w:rsidR="002D11D7" w:rsidRDefault="002D11D7" w:rsidP="002D11D7">
      <w:pPr>
        <w:rPr>
          <w:rtl/>
          <w:lang w:eastAsia="he-IL"/>
        </w:rPr>
      </w:pPr>
      <w:r>
        <w:rPr>
          <w:rFonts w:hint="cs"/>
          <w:rtl/>
          <w:lang w:eastAsia="he-IL"/>
        </w:rPr>
        <w:t xml:space="preserve">על פי </w:t>
      </w:r>
      <w:r w:rsidR="009A7C55">
        <w:rPr>
          <w:rFonts w:hint="cs"/>
          <w:rtl/>
          <w:lang w:eastAsia="he-IL"/>
        </w:rPr>
        <w:t xml:space="preserve">תרשים הסכימה ניתן לראות שרוב הלידים שהמודל חזה שהם לא יהפכו למכירה הם לידים אשר עובדים במחלקות של </w:t>
      </w:r>
      <w:r w:rsidR="00751B5D">
        <w:rPr>
          <w:rFonts w:hint="cs"/>
          <w:rtl/>
          <w:lang w:eastAsia="he-IL"/>
        </w:rPr>
        <w:t xml:space="preserve">מחקר ופיתוח, והנדסה, ניתן לראות שלמרות </w:t>
      </w:r>
      <w:r w:rsidR="00A03452">
        <w:rPr>
          <w:rFonts w:hint="cs"/>
          <w:rtl/>
          <w:lang w:eastAsia="he-IL"/>
        </w:rPr>
        <w:t>ש</w:t>
      </w:r>
      <w:r w:rsidR="00751B5D">
        <w:rPr>
          <w:rFonts w:hint="cs"/>
          <w:rtl/>
          <w:lang w:eastAsia="he-IL"/>
        </w:rPr>
        <w:t xml:space="preserve">באדמיניסטרציה ושיווק ומכירה הרוב נחזו שלא יהפכו למכירה, עדיין היחס </w:t>
      </w:r>
      <w:r w:rsidR="00E748D8">
        <w:rPr>
          <w:rFonts w:hint="cs"/>
          <w:rtl/>
          <w:lang w:eastAsia="he-IL"/>
        </w:rPr>
        <w:t>בין האם המודל חזה שהם יהפכו למכירה או לא היה יותר מאוזן משאר הקטגוריות.</w:t>
      </w:r>
    </w:p>
    <w:p w14:paraId="65E15364" w14:textId="584F62C5" w:rsidR="00A03452" w:rsidRDefault="00A03452" w:rsidP="00A03452">
      <w:pPr>
        <w:rPr>
          <w:rtl/>
          <w:lang w:eastAsia="he-IL"/>
        </w:rPr>
      </w:pPr>
      <w:r>
        <w:rPr>
          <w:rFonts w:hint="cs"/>
          <w:rtl/>
          <w:lang w:eastAsia="he-IL"/>
        </w:rPr>
        <w:t>חיזוי זה גם תואם לדאטה סט המקורי, אשר רוב הלידים שעובדים במחקר ופיתוח הנדסה ושירות לקוחות הם בדרך כלל לקוחות לא עסקיים שיש להם סיכוי נמוך יותר להפוך למכירה.</w:t>
      </w:r>
    </w:p>
    <w:p w14:paraId="788D12CE" w14:textId="5717509C" w:rsidR="00E93CD3" w:rsidRDefault="00E93CD3" w:rsidP="00A03452">
      <w:pPr>
        <w:rPr>
          <w:rtl/>
          <w:lang w:eastAsia="he-IL"/>
        </w:rPr>
      </w:pPr>
    </w:p>
    <w:p w14:paraId="347C608A" w14:textId="22906F3E" w:rsidR="00E93CD3" w:rsidRDefault="00E93CD3" w:rsidP="00A03452">
      <w:pPr>
        <w:rPr>
          <w:rtl/>
          <w:lang w:eastAsia="he-IL"/>
        </w:rPr>
      </w:pPr>
    </w:p>
    <w:p w14:paraId="1A086096" w14:textId="77777777" w:rsidR="00E93CD3" w:rsidRDefault="00E93CD3" w:rsidP="00A03452">
      <w:pPr>
        <w:rPr>
          <w:rtl/>
          <w:lang w:eastAsia="he-IL"/>
        </w:rPr>
      </w:pPr>
    </w:p>
    <w:p w14:paraId="7B2A43AB" w14:textId="5AF2119C" w:rsidR="00B1288F" w:rsidRDefault="00FF5006" w:rsidP="00696C41">
      <w:pPr>
        <w:pStyle w:val="Heading5"/>
        <w:rPr>
          <w:rtl/>
        </w:rPr>
      </w:pPr>
      <w:r>
        <w:rPr>
          <w:rFonts w:hint="cs"/>
          <w:rtl/>
        </w:rPr>
        <w:lastRenderedPageBreak/>
        <w:t xml:space="preserve">ניתוח פלטפורמות המכירה לעומת האם הם </w:t>
      </w:r>
      <w:r w:rsidR="00696C41">
        <w:rPr>
          <w:rFonts w:hint="cs"/>
          <w:rtl/>
        </w:rPr>
        <w:t>הפכו למכירה</w:t>
      </w:r>
    </w:p>
    <w:p w14:paraId="267BF303" w14:textId="492731B7" w:rsidR="00696C41" w:rsidRDefault="00696C41" w:rsidP="00696C41">
      <w:pPr>
        <w:rPr>
          <w:rtl/>
          <w:lang w:eastAsia="he-IL"/>
        </w:rPr>
      </w:pPr>
      <w:r>
        <w:rPr>
          <w:noProof/>
          <w:lang w:eastAsia="he-IL"/>
        </w:rPr>
        <w:drawing>
          <wp:inline distT="0" distB="0" distL="0" distR="0" wp14:anchorId="2FE54F39" wp14:editId="7067C3CE">
            <wp:extent cx="3424344" cy="2807082"/>
            <wp:effectExtent l="0" t="0" r="508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28520" cy="2810505"/>
                    </a:xfrm>
                    <a:prstGeom prst="rect">
                      <a:avLst/>
                    </a:prstGeom>
                    <a:noFill/>
                    <a:ln>
                      <a:noFill/>
                    </a:ln>
                  </pic:spPr>
                </pic:pic>
              </a:graphicData>
            </a:graphic>
          </wp:inline>
        </w:drawing>
      </w:r>
    </w:p>
    <w:p w14:paraId="62EAB51F" w14:textId="3ED07CD5" w:rsidR="00105D49" w:rsidRPr="00105D49" w:rsidRDefault="00105D49" w:rsidP="00696C41">
      <w:pPr>
        <w:rPr>
          <w:sz w:val="20"/>
          <w:szCs w:val="20"/>
          <w:rtl/>
          <w:lang w:eastAsia="he-IL"/>
        </w:rPr>
      </w:pPr>
      <w:r w:rsidRPr="00105D49">
        <w:rPr>
          <w:rFonts w:hint="cs"/>
          <w:sz w:val="20"/>
          <w:szCs w:val="20"/>
          <w:rtl/>
          <w:lang w:eastAsia="he-IL"/>
        </w:rPr>
        <w:t xml:space="preserve">גרף </w:t>
      </w:r>
      <w:r w:rsidRPr="00105D49">
        <w:rPr>
          <w:rFonts w:cs="Arial"/>
          <w:sz w:val="20"/>
          <w:szCs w:val="20"/>
          <w:rtl/>
          <w:lang w:eastAsia="he-IL"/>
        </w:rPr>
        <w:t>6.2.1.3.5</w:t>
      </w:r>
      <w:r>
        <w:rPr>
          <w:rFonts w:cs="Arial" w:hint="cs"/>
          <w:sz w:val="20"/>
          <w:szCs w:val="20"/>
          <w:rtl/>
          <w:lang w:eastAsia="he-IL"/>
        </w:rPr>
        <w:t xml:space="preserve"> </w:t>
      </w:r>
      <w:r w:rsidRPr="00105D49">
        <w:rPr>
          <w:rFonts w:cs="Arial"/>
          <w:sz w:val="20"/>
          <w:szCs w:val="20"/>
          <w:rtl/>
          <w:lang w:eastAsia="he-IL"/>
        </w:rPr>
        <w:t>ניתוח פלטפורמות המכירה לעומת האם הם הפכו למכירה</w:t>
      </w:r>
    </w:p>
    <w:p w14:paraId="299E00B3" w14:textId="5E381D2D" w:rsidR="00696C41" w:rsidRDefault="00696C41" w:rsidP="00696C41">
      <w:pPr>
        <w:rPr>
          <w:rtl/>
          <w:lang w:eastAsia="he-IL"/>
        </w:rPr>
      </w:pPr>
      <w:r>
        <w:rPr>
          <w:rFonts w:hint="cs"/>
          <w:rtl/>
          <w:lang w:eastAsia="he-IL"/>
        </w:rPr>
        <w:t xml:space="preserve">ניתן לראות בתרשים זה, שכמו </w:t>
      </w:r>
      <w:r w:rsidR="004931C5">
        <w:rPr>
          <w:rFonts w:hint="cs"/>
          <w:rtl/>
          <w:lang w:eastAsia="he-IL"/>
        </w:rPr>
        <w:t xml:space="preserve">בשלב </w:t>
      </w:r>
      <w:proofErr w:type="spellStart"/>
      <w:r w:rsidR="004931C5">
        <w:rPr>
          <w:rFonts w:hint="cs"/>
          <w:rtl/>
          <w:lang w:eastAsia="he-IL"/>
        </w:rPr>
        <w:t>הקיטלוג</w:t>
      </w:r>
      <w:proofErr w:type="spellEnd"/>
      <w:r w:rsidR="004931C5">
        <w:rPr>
          <w:rFonts w:hint="cs"/>
          <w:rtl/>
          <w:lang w:eastAsia="he-IL"/>
        </w:rPr>
        <w:t xml:space="preserve"> (השלב הראשוני) רוב הלידים אשר </w:t>
      </w:r>
      <w:r w:rsidR="00F50873">
        <w:rPr>
          <w:rFonts w:hint="cs"/>
          <w:rtl/>
          <w:lang w:eastAsia="he-IL"/>
        </w:rPr>
        <w:t xml:space="preserve">נהפכו למכירה הם לידים שהגיעו דרך אתרי נחיתה של </w:t>
      </w:r>
      <w:r w:rsidR="00F50873">
        <w:rPr>
          <w:lang w:eastAsia="he-IL"/>
        </w:rPr>
        <w:t>Google</w:t>
      </w:r>
      <w:r w:rsidR="00F50873">
        <w:rPr>
          <w:rFonts w:hint="cs"/>
          <w:rtl/>
          <w:lang w:eastAsia="he-IL"/>
        </w:rPr>
        <w:t xml:space="preserve">, </w:t>
      </w:r>
      <w:r w:rsidR="00F50873">
        <w:rPr>
          <w:lang w:eastAsia="he-IL"/>
        </w:rPr>
        <w:t>Website</w:t>
      </w:r>
      <w:r w:rsidR="00AE6065">
        <w:rPr>
          <w:rFonts w:hint="cs"/>
          <w:rtl/>
          <w:lang w:eastAsia="he-IL"/>
        </w:rPr>
        <w:t>.</w:t>
      </w:r>
    </w:p>
    <w:p w14:paraId="64879C9E" w14:textId="3BFB6861" w:rsidR="00AE6065" w:rsidRDefault="00AE6065" w:rsidP="00696C41">
      <w:pPr>
        <w:rPr>
          <w:rtl/>
          <w:lang w:eastAsia="he-IL"/>
        </w:rPr>
      </w:pPr>
      <w:r>
        <w:rPr>
          <w:rFonts w:hint="cs"/>
          <w:rtl/>
          <w:lang w:eastAsia="he-IL"/>
        </w:rPr>
        <w:t>ואפשר לראות הבדל משמעותי בין ה</w:t>
      </w:r>
      <w:r w:rsidR="007E3140">
        <w:rPr>
          <w:rFonts w:hint="cs"/>
          <w:rtl/>
          <w:lang w:eastAsia="he-IL"/>
        </w:rPr>
        <w:t xml:space="preserve">לקוחות שהפכו למכירה </w:t>
      </w:r>
      <w:r w:rsidR="004F54B1">
        <w:rPr>
          <w:rFonts w:hint="cs"/>
          <w:rtl/>
          <w:lang w:eastAsia="he-IL"/>
        </w:rPr>
        <w:t>בפלטפורמות פייסבוק ואינסטגרם, כלומר, רוב הלקוחות שבאו מפלטפורמות אלה המודל חזה שהם לא יהפכו למכירה.</w:t>
      </w:r>
    </w:p>
    <w:p w14:paraId="6EE26F42" w14:textId="5CEA4B7E" w:rsidR="000810AD" w:rsidRDefault="00A06EBA" w:rsidP="006C7472">
      <w:pPr>
        <w:rPr>
          <w:rtl/>
          <w:lang w:eastAsia="he-IL"/>
        </w:rPr>
      </w:pPr>
      <w:r>
        <w:rPr>
          <w:rFonts w:hint="cs"/>
          <w:rtl/>
          <w:lang w:eastAsia="he-IL"/>
        </w:rPr>
        <w:t xml:space="preserve">נתון זה מחזק לנו את ההשערות שהנחנו כשבנינו את המודל </w:t>
      </w:r>
      <w:r w:rsidR="00150CC6">
        <w:rPr>
          <w:rFonts w:hint="cs"/>
          <w:rtl/>
          <w:lang w:eastAsia="he-IL"/>
        </w:rPr>
        <w:t xml:space="preserve">הבלתי מנוחה, כאשר </w:t>
      </w:r>
      <w:r w:rsidR="00CE0707">
        <w:rPr>
          <w:rFonts w:hint="cs"/>
          <w:rtl/>
          <w:lang w:eastAsia="he-IL"/>
        </w:rPr>
        <w:t xml:space="preserve">ההנחה הייתה שרוב הלקוחות </w:t>
      </w:r>
      <w:r w:rsidR="00BF2D4D">
        <w:rPr>
          <w:rFonts w:hint="cs"/>
          <w:rtl/>
          <w:lang w:eastAsia="he-IL"/>
        </w:rPr>
        <w:t>שבאים מפלטפורמות כמו פייסבוק, אינסטגרם בדרך כלל הם לקוחות פחות "רציניים" אשר מעוניינים בליסינג לשימוש עצמי, ולכן הסיכוי שלהם להפוך למכירה פוחת.</w:t>
      </w:r>
    </w:p>
    <w:p w14:paraId="7F7EC956" w14:textId="7DFD9A88" w:rsidR="00BF2D4D" w:rsidRDefault="000810AD" w:rsidP="00A03452">
      <w:pPr>
        <w:pStyle w:val="Heading5"/>
        <w:rPr>
          <w:rtl/>
        </w:rPr>
      </w:pPr>
      <w:r w:rsidRPr="000810AD">
        <w:rPr>
          <w:noProof/>
          <w:rtl/>
        </w:rPr>
        <w:drawing>
          <wp:anchor distT="0" distB="0" distL="114300" distR="114300" simplePos="0" relativeHeight="251658244" behindDoc="1" locked="0" layoutInCell="1" allowOverlap="1" wp14:anchorId="070ED9A4" wp14:editId="232D6E47">
            <wp:simplePos x="0" y="0"/>
            <wp:positionH relativeFrom="page">
              <wp:align>left</wp:align>
            </wp:positionH>
            <wp:positionV relativeFrom="paragraph">
              <wp:posOffset>323850</wp:posOffset>
            </wp:positionV>
            <wp:extent cx="7178040" cy="654685"/>
            <wp:effectExtent l="0" t="0" r="3810" b="0"/>
            <wp:wrapTight wrapText="bothSides">
              <wp:wrapPolygon edited="0">
                <wp:start x="0" y="0"/>
                <wp:lineTo x="0" y="20741"/>
                <wp:lineTo x="21554" y="20741"/>
                <wp:lineTo x="21554"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7178040" cy="654685"/>
                    </a:xfrm>
                    <a:prstGeom prst="rect">
                      <a:avLst/>
                    </a:prstGeom>
                  </pic:spPr>
                </pic:pic>
              </a:graphicData>
            </a:graphic>
            <wp14:sizeRelH relativeFrom="margin">
              <wp14:pctWidth>0</wp14:pctWidth>
            </wp14:sizeRelH>
          </wp:anchor>
        </w:drawing>
      </w:r>
      <w:r w:rsidR="00BF2D4D">
        <w:rPr>
          <w:rFonts w:hint="cs"/>
          <w:rtl/>
        </w:rPr>
        <w:t xml:space="preserve">תוצאות </w:t>
      </w:r>
      <w:r w:rsidR="006C7472">
        <w:rPr>
          <w:rFonts w:hint="cs"/>
          <w:rtl/>
        </w:rPr>
        <w:t>החיזוי</w:t>
      </w:r>
      <w:r w:rsidR="00BF2D4D">
        <w:rPr>
          <w:rFonts w:hint="cs"/>
          <w:rtl/>
        </w:rPr>
        <w:t xml:space="preserve"> של האלגוריתם המונחה</w:t>
      </w:r>
      <w:r w:rsidR="00A03452">
        <w:rPr>
          <w:rFonts w:hint="cs"/>
          <w:rtl/>
        </w:rPr>
        <w:t xml:space="preserve"> הטוב ביותר</w:t>
      </w:r>
    </w:p>
    <w:p w14:paraId="62673DCC" w14:textId="59364509" w:rsidR="00A03452" w:rsidRPr="00A03452" w:rsidRDefault="00A03452" w:rsidP="000810AD">
      <w:pPr>
        <w:jc w:val="center"/>
        <w:rPr>
          <w:rtl/>
          <w:lang w:eastAsia="he-IL"/>
        </w:rPr>
      </w:pPr>
    </w:p>
    <w:p w14:paraId="2F1B126E" w14:textId="5F91E632" w:rsidR="00BF2D4D" w:rsidRDefault="000810AD" w:rsidP="00696C41">
      <w:pPr>
        <w:rPr>
          <w:rtl/>
          <w:lang w:eastAsia="he-IL"/>
        </w:rPr>
      </w:pPr>
      <w:r>
        <w:rPr>
          <w:rFonts w:hint="cs"/>
          <w:rtl/>
          <w:lang w:eastAsia="he-IL"/>
        </w:rPr>
        <w:t xml:space="preserve">על אופי חישוב </w:t>
      </w:r>
      <w:r w:rsidR="005C5A5D">
        <w:rPr>
          <w:rFonts w:hint="cs"/>
          <w:rtl/>
          <w:lang w:eastAsia="he-IL"/>
        </w:rPr>
        <w:t xml:space="preserve">תוצאות החלוקה של האלגוריתם </w:t>
      </w:r>
      <w:r w:rsidR="00A963AD">
        <w:rPr>
          <w:rFonts w:hint="cs"/>
          <w:rtl/>
          <w:lang w:eastAsia="he-IL"/>
        </w:rPr>
        <w:t>והאלגוריתם הטוב ביותר שנבחר</w:t>
      </w:r>
      <w:r w:rsidR="005C5A5D">
        <w:rPr>
          <w:rFonts w:hint="cs"/>
          <w:rtl/>
          <w:lang w:eastAsia="he-IL"/>
        </w:rPr>
        <w:t xml:space="preserve"> נפרט בסעיף </w:t>
      </w:r>
      <w:hyperlink w:anchor="_תובנות_כריית_המידע" w:history="1">
        <w:r w:rsidR="00A963AD" w:rsidRPr="00D22F75">
          <w:rPr>
            <w:rStyle w:val="Hyperlink"/>
            <w:rFonts w:hint="cs"/>
            <w:rtl/>
            <w:lang w:eastAsia="he-IL"/>
          </w:rPr>
          <w:t>11</w:t>
        </w:r>
      </w:hyperlink>
      <w:r w:rsidR="00D22F75">
        <w:rPr>
          <w:rFonts w:hint="cs"/>
          <w:rtl/>
          <w:lang w:eastAsia="he-IL"/>
        </w:rPr>
        <w:t>.</w:t>
      </w:r>
    </w:p>
    <w:p w14:paraId="6A7583A8" w14:textId="48CBE7C1" w:rsidR="00A963AD" w:rsidRDefault="00A963AD" w:rsidP="00696C41">
      <w:pPr>
        <w:rPr>
          <w:rtl/>
          <w:lang w:eastAsia="he-IL"/>
        </w:rPr>
      </w:pPr>
      <w:r>
        <w:rPr>
          <w:rFonts w:hint="cs"/>
          <w:rtl/>
          <w:lang w:eastAsia="he-IL"/>
        </w:rPr>
        <w:t>בחלק זה רק ננתח את התוצאות הסטטיסטיות של האלגוריתם המונחה הטוב ביותר.</w:t>
      </w:r>
    </w:p>
    <w:p w14:paraId="3705D4E6" w14:textId="47A523FC" w:rsidR="00A963AD" w:rsidRDefault="00A963AD" w:rsidP="00696C41">
      <w:pPr>
        <w:rPr>
          <w:rtl/>
          <w:lang w:eastAsia="he-IL"/>
        </w:rPr>
      </w:pPr>
      <w:r>
        <w:rPr>
          <w:rFonts w:hint="cs"/>
          <w:rtl/>
          <w:lang w:eastAsia="he-IL"/>
        </w:rPr>
        <w:t xml:space="preserve">ניתן לראות </w:t>
      </w:r>
      <w:r w:rsidR="00D2056A">
        <w:rPr>
          <w:rFonts w:hint="cs"/>
          <w:rtl/>
          <w:lang w:eastAsia="he-IL"/>
        </w:rPr>
        <w:t>שהוא חזה ש716 לידים לא יהפכו למכירה לעומת 284, נזכיר ש</w:t>
      </w:r>
      <w:r w:rsidR="001816B5">
        <w:rPr>
          <w:rFonts w:hint="cs"/>
          <w:rtl/>
          <w:lang w:eastAsia="he-IL"/>
        </w:rPr>
        <w:t xml:space="preserve">התוצאות האמיתיות </w:t>
      </w:r>
      <w:r w:rsidR="00C04F6C">
        <w:rPr>
          <w:rFonts w:hint="cs"/>
          <w:rtl/>
          <w:lang w:eastAsia="he-IL"/>
        </w:rPr>
        <w:t xml:space="preserve">כאשר אנשי המכירות ניסו למכור את הלידים המקוטלגים, הם הצליחו למכור 290 </w:t>
      </w:r>
      <w:r w:rsidR="00AF3358">
        <w:rPr>
          <w:rFonts w:hint="cs"/>
          <w:rtl/>
          <w:lang w:eastAsia="he-IL"/>
        </w:rPr>
        <w:t>ולא הצליחו 710.</w:t>
      </w:r>
    </w:p>
    <w:p w14:paraId="48186DF7" w14:textId="6B5A566A" w:rsidR="00AF3358" w:rsidRDefault="00AF3358" w:rsidP="00696C41">
      <w:pPr>
        <w:rPr>
          <w:rtl/>
          <w:lang w:eastAsia="he-IL"/>
        </w:rPr>
      </w:pPr>
      <w:r>
        <w:rPr>
          <w:rFonts w:hint="cs"/>
          <w:rtl/>
          <w:lang w:eastAsia="he-IL"/>
        </w:rPr>
        <w:t xml:space="preserve">כלומר, </w:t>
      </w:r>
      <w:r w:rsidR="00723676">
        <w:rPr>
          <w:rFonts w:hint="cs"/>
          <w:rtl/>
          <w:lang w:eastAsia="he-IL"/>
        </w:rPr>
        <w:t xml:space="preserve">גם החיזוי של מספר המכירות </w:t>
      </w:r>
      <w:r w:rsidR="00240CE8">
        <w:rPr>
          <w:rFonts w:hint="cs"/>
          <w:rtl/>
          <w:lang w:eastAsia="he-IL"/>
        </w:rPr>
        <w:t>תואם ברמה גבוהה לתוצאות האמיתיות בדאטה סט של הלקוח.</w:t>
      </w:r>
    </w:p>
    <w:p w14:paraId="5F7627B7" w14:textId="57CF98AA" w:rsidR="00240CE8" w:rsidRDefault="00F755A1" w:rsidP="00696C41">
      <w:pPr>
        <w:rPr>
          <w:rtl/>
          <w:lang w:eastAsia="he-IL"/>
        </w:rPr>
      </w:pPr>
      <w:r>
        <w:rPr>
          <w:rFonts w:hint="cs"/>
          <w:rtl/>
          <w:lang w:eastAsia="he-IL"/>
        </w:rPr>
        <w:t xml:space="preserve">רוב הלידים שלא נמכרו הם לידים שהם לקוחות לא עסקיים, המין </w:t>
      </w:r>
      <w:r w:rsidR="00A13DC3">
        <w:rPr>
          <w:rFonts w:hint="cs"/>
          <w:rtl/>
          <w:lang w:eastAsia="he-IL"/>
        </w:rPr>
        <w:t xml:space="preserve">השכיח ביותר </w:t>
      </w:r>
      <w:r w:rsidR="00D2066E">
        <w:rPr>
          <w:rFonts w:hint="cs"/>
          <w:rtl/>
          <w:lang w:eastAsia="he-IL"/>
        </w:rPr>
        <w:t>הם גברים, המ</w:t>
      </w:r>
      <w:r w:rsidR="00E93CD3">
        <w:rPr>
          <w:rFonts w:hint="cs"/>
          <w:rtl/>
          <w:lang w:eastAsia="he-IL"/>
        </w:rPr>
        <w:t>ח</w:t>
      </w:r>
      <w:r w:rsidR="00D2066E">
        <w:rPr>
          <w:rFonts w:hint="cs"/>
          <w:rtl/>
          <w:lang w:eastAsia="he-IL"/>
        </w:rPr>
        <w:t xml:space="preserve">לקה השכיחה ביותר היא </w:t>
      </w:r>
      <w:r w:rsidR="008F512B">
        <w:rPr>
          <w:rFonts w:hint="cs"/>
          <w:rtl/>
          <w:lang w:eastAsia="he-IL"/>
        </w:rPr>
        <w:t xml:space="preserve">הנדסה (למרות שיש גם מחלקות אחרות שבהם הוא סיווג שלא בוצעה מכירה), </w:t>
      </w:r>
      <w:r w:rsidR="00A26889">
        <w:rPr>
          <w:rFonts w:hint="cs"/>
          <w:rtl/>
          <w:lang w:eastAsia="he-IL"/>
        </w:rPr>
        <w:t xml:space="preserve">שנת הרכב הממוצעת הם רכבים מ2013, </w:t>
      </w:r>
      <w:r w:rsidR="0025414F">
        <w:rPr>
          <w:rFonts w:hint="cs"/>
          <w:rtl/>
          <w:lang w:eastAsia="he-IL"/>
        </w:rPr>
        <w:t>פלטפורמת</w:t>
      </w:r>
      <w:r w:rsidR="00A26889">
        <w:rPr>
          <w:rFonts w:hint="cs"/>
          <w:rtl/>
          <w:lang w:eastAsia="he-IL"/>
        </w:rPr>
        <w:t xml:space="preserve"> הנחיתה הפופולרית היא </w:t>
      </w:r>
      <w:r w:rsidR="00DA4EFD">
        <w:rPr>
          <w:rFonts w:hint="cs"/>
          <w:rtl/>
          <w:lang w:eastAsia="he-IL"/>
        </w:rPr>
        <w:t xml:space="preserve">פייסבוק, </w:t>
      </w:r>
      <w:r w:rsidR="00A861E1">
        <w:rPr>
          <w:rFonts w:hint="cs"/>
          <w:rtl/>
          <w:lang w:eastAsia="he-IL"/>
        </w:rPr>
        <w:t xml:space="preserve">גיל הממוצע הוא 57, תקופת ההשכרה הרצויה היא 248 ימים, שווקי השוק של החברה </w:t>
      </w:r>
      <w:r w:rsidR="009173FA">
        <w:rPr>
          <w:rFonts w:hint="cs"/>
          <w:rtl/>
          <w:lang w:eastAsia="he-IL"/>
        </w:rPr>
        <w:t xml:space="preserve">בהם הלידים עובדים הוא </w:t>
      </w:r>
      <w:r w:rsidR="009173FA">
        <w:rPr>
          <w:lang w:eastAsia="he-IL"/>
        </w:rPr>
        <w:t>10K</w:t>
      </w:r>
      <w:r w:rsidR="009173FA">
        <w:rPr>
          <w:rFonts w:hint="cs"/>
          <w:rtl/>
          <w:lang w:eastAsia="he-IL"/>
        </w:rPr>
        <w:t xml:space="preserve">, והרווח </w:t>
      </w:r>
      <w:r w:rsidR="00C313ED">
        <w:rPr>
          <w:rFonts w:hint="cs"/>
          <w:rtl/>
          <w:lang w:eastAsia="he-IL"/>
        </w:rPr>
        <w:t>של החברות הוא 325.</w:t>
      </w:r>
    </w:p>
    <w:p w14:paraId="26A28883" w14:textId="1C74B6C2" w:rsidR="0037327F" w:rsidRDefault="00A65ABB" w:rsidP="009F3868">
      <w:pPr>
        <w:rPr>
          <w:rtl/>
          <w:lang w:eastAsia="he-IL"/>
        </w:rPr>
      </w:pPr>
      <w:r>
        <w:rPr>
          <w:rFonts w:hint="cs"/>
          <w:rtl/>
          <w:lang w:eastAsia="he-IL"/>
        </w:rPr>
        <w:t xml:space="preserve">לעומת זאת, הלידים שהוא סיווג שיהפכו למכירה הם לרוב לקוחות עסקיים, </w:t>
      </w:r>
      <w:r w:rsidR="00871554">
        <w:rPr>
          <w:rFonts w:hint="cs"/>
          <w:rtl/>
          <w:lang w:eastAsia="he-IL"/>
        </w:rPr>
        <w:t xml:space="preserve">אשר המין השכיח ביותר הן נשים, שעובדות במחלקה של שיווק ומכירה, שנת הרכב הממוצעת הם רכבים מ2016, </w:t>
      </w:r>
      <w:r w:rsidR="00700F09">
        <w:rPr>
          <w:rFonts w:hint="cs"/>
          <w:rtl/>
          <w:lang w:eastAsia="he-IL"/>
        </w:rPr>
        <w:lastRenderedPageBreak/>
        <w:t xml:space="preserve">פלטפורמת הנחיתה הפופולרית היא </w:t>
      </w:r>
      <w:r w:rsidR="006C7472">
        <w:rPr>
          <w:rFonts w:hint="cs"/>
          <w:rtl/>
          <w:lang w:eastAsia="he-IL"/>
        </w:rPr>
        <w:t>גוגל</w:t>
      </w:r>
      <w:r w:rsidR="00700F09">
        <w:rPr>
          <w:rFonts w:hint="cs"/>
          <w:rtl/>
          <w:lang w:eastAsia="he-IL"/>
        </w:rPr>
        <w:t xml:space="preserve">, הגיל הממוצע </w:t>
      </w:r>
      <w:r w:rsidR="00E43241">
        <w:rPr>
          <w:rFonts w:hint="cs"/>
          <w:rtl/>
          <w:lang w:eastAsia="he-IL"/>
        </w:rPr>
        <w:t xml:space="preserve">הוא 48, מחיר הרכב הממוצע הוא </w:t>
      </w:r>
      <w:r w:rsidR="00E43241">
        <w:rPr>
          <w:lang w:eastAsia="he-IL"/>
        </w:rPr>
        <w:t>35K</w:t>
      </w:r>
      <w:r w:rsidR="00E43241">
        <w:rPr>
          <w:rFonts w:hint="cs"/>
          <w:rtl/>
          <w:lang w:eastAsia="he-IL"/>
        </w:rPr>
        <w:t xml:space="preserve">, תקופת ההשכרה הממוצעת הרצויה היא 517 ימים שווי השוק הוא </w:t>
      </w:r>
      <w:r w:rsidR="0037327F">
        <w:rPr>
          <w:lang w:eastAsia="he-IL"/>
        </w:rPr>
        <w:t>106K</w:t>
      </w:r>
      <w:r w:rsidR="0037327F">
        <w:rPr>
          <w:rFonts w:hint="cs"/>
          <w:rtl/>
          <w:lang w:eastAsia="he-IL"/>
        </w:rPr>
        <w:t xml:space="preserve">, ורווח החברה הוא </w:t>
      </w:r>
      <w:r w:rsidR="0037327F">
        <w:rPr>
          <w:lang w:eastAsia="he-IL"/>
        </w:rPr>
        <w:t>4.8K</w:t>
      </w:r>
      <w:r w:rsidR="0037327F">
        <w:rPr>
          <w:rFonts w:hint="cs"/>
          <w:rtl/>
          <w:lang w:eastAsia="he-IL"/>
        </w:rPr>
        <w:t>.</w:t>
      </w:r>
    </w:p>
    <w:p w14:paraId="109BCDE4" w14:textId="40C99917" w:rsidR="0037327F" w:rsidRDefault="009F3868" w:rsidP="00696C41">
      <w:pPr>
        <w:rPr>
          <w:rtl/>
          <w:lang w:eastAsia="he-IL"/>
        </w:rPr>
      </w:pPr>
      <w:r w:rsidRPr="009F3868">
        <w:rPr>
          <w:rFonts w:hint="cs"/>
          <w:u w:val="single"/>
          <w:rtl/>
          <w:lang w:eastAsia="he-IL"/>
        </w:rPr>
        <w:t>סיכום</w:t>
      </w:r>
      <w:r w:rsidR="0037327F" w:rsidRPr="009F3868">
        <w:rPr>
          <w:rFonts w:hint="cs"/>
          <w:u w:val="single"/>
          <w:rtl/>
          <w:lang w:eastAsia="he-IL"/>
        </w:rPr>
        <w:t>:</w:t>
      </w:r>
      <w:r w:rsidR="0037327F">
        <w:rPr>
          <w:rFonts w:hint="cs"/>
          <w:rtl/>
          <w:lang w:eastAsia="he-IL"/>
        </w:rPr>
        <w:t xml:space="preserve"> ניתן לראות דמיון גדול </w:t>
      </w:r>
      <w:r w:rsidR="001E710F">
        <w:rPr>
          <w:rFonts w:hint="cs"/>
          <w:rtl/>
          <w:lang w:eastAsia="he-IL"/>
        </w:rPr>
        <w:t xml:space="preserve">בין תוצאות החלוקה של האלגוריתם הבלתי מונחה </w:t>
      </w:r>
      <w:r w:rsidR="00185877">
        <w:rPr>
          <w:rFonts w:hint="cs"/>
          <w:rtl/>
          <w:lang w:eastAsia="he-IL"/>
        </w:rPr>
        <w:t xml:space="preserve">בסעיף </w:t>
      </w:r>
      <w:hyperlink w:anchor="deviation_score_6_2_1_1_7_part_one" w:history="1">
        <w:r w:rsidR="00185877" w:rsidRPr="00185877">
          <w:rPr>
            <w:rStyle w:val="Hyperlink"/>
            <w:rFonts w:hint="cs"/>
            <w:rtl/>
            <w:lang w:eastAsia="he-IL"/>
          </w:rPr>
          <w:t>6.2.1.1.7</w:t>
        </w:r>
      </w:hyperlink>
      <w:r w:rsidR="00185877">
        <w:rPr>
          <w:rFonts w:hint="cs"/>
          <w:rtl/>
          <w:lang w:eastAsia="he-IL"/>
        </w:rPr>
        <w:t xml:space="preserve"> לעומת </w:t>
      </w:r>
      <w:r w:rsidR="00100625">
        <w:rPr>
          <w:rFonts w:hint="cs"/>
          <w:rtl/>
          <w:lang w:eastAsia="he-IL"/>
        </w:rPr>
        <w:t>תוצאות החלוקה של האלגוריתם המונחה.</w:t>
      </w:r>
    </w:p>
    <w:p w14:paraId="7AA1F474" w14:textId="0D3156CC" w:rsidR="00100625" w:rsidRDefault="00100625" w:rsidP="00696C41">
      <w:pPr>
        <w:rPr>
          <w:rtl/>
          <w:lang w:eastAsia="he-IL"/>
        </w:rPr>
      </w:pPr>
      <w:r>
        <w:rPr>
          <w:rFonts w:hint="cs"/>
          <w:rtl/>
          <w:lang w:eastAsia="he-IL"/>
        </w:rPr>
        <w:t xml:space="preserve">הוא חזה שיהפכו למכירה </w:t>
      </w:r>
      <w:r w:rsidR="006C7472">
        <w:rPr>
          <w:rFonts w:hint="cs"/>
          <w:rtl/>
          <w:lang w:eastAsia="he-IL"/>
        </w:rPr>
        <w:t xml:space="preserve">לרוב </w:t>
      </w:r>
      <w:r>
        <w:rPr>
          <w:rFonts w:hint="cs"/>
          <w:rtl/>
          <w:lang w:eastAsia="he-IL"/>
        </w:rPr>
        <w:t xml:space="preserve">לקוחות עסקיים אשר מעוניינים להשכרת ליסינג לטווח הרחוק, בד"כ הם אנשים יותר צעירים אשר עובדים בחברות יותר מרוויחות </w:t>
      </w:r>
      <w:r w:rsidR="00E052C6">
        <w:rPr>
          <w:rFonts w:hint="cs"/>
          <w:rtl/>
          <w:lang w:eastAsia="he-IL"/>
        </w:rPr>
        <w:t>במחלקות של מכירה ושיווק.</w:t>
      </w:r>
    </w:p>
    <w:p w14:paraId="683E6974" w14:textId="460FDFCB" w:rsidR="00BF2D4D" w:rsidRPr="00696C41" w:rsidRDefault="00E052C6" w:rsidP="00AB3B16">
      <w:pPr>
        <w:rPr>
          <w:rtl/>
          <w:lang w:eastAsia="he-IL"/>
        </w:rPr>
      </w:pPr>
      <w:r>
        <w:rPr>
          <w:rFonts w:hint="cs"/>
          <w:rtl/>
          <w:lang w:eastAsia="he-IL"/>
        </w:rPr>
        <w:t xml:space="preserve">תוצאות אלה אינטואיטיביות </w:t>
      </w:r>
      <w:r w:rsidR="004D165B">
        <w:rPr>
          <w:rFonts w:hint="cs"/>
          <w:rtl/>
          <w:lang w:eastAsia="he-IL"/>
        </w:rPr>
        <w:t xml:space="preserve">ועונות לנו </w:t>
      </w:r>
      <w:r w:rsidR="00B41DAC">
        <w:rPr>
          <w:rFonts w:hint="cs"/>
          <w:rtl/>
          <w:lang w:eastAsia="he-IL"/>
        </w:rPr>
        <w:t>גם על הסקירת ספרות והחקירה שביצענו על עולם הלידים של הרכבים, וגם על</w:t>
      </w:r>
      <w:r w:rsidR="004D165B">
        <w:rPr>
          <w:rFonts w:hint="cs"/>
          <w:rtl/>
          <w:lang w:eastAsia="he-IL"/>
        </w:rPr>
        <w:t xml:space="preserve"> </w:t>
      </w:r>
      <w:r w:rsidR="00B41DAC">
        <w:rPr>
          <w:rFonts w:hint="cs"/>
          <w:rtl/>
          <w:lang w:eastAsia="he-IL"/>
        </w:rPr>
        <w:t>ה</w:t>
      </w:r>
      <w:r w:rsidR="004D165B">
        <w:rPr>
          <w:rFonts w:hint="cs"/>
          <w:rtl/>
          <w:lang w:eastAsia="he-IL"/>
        </w:rPr>
        <w:t xml:space="preserve">מטרה העיקרית של הפרויקט, </w:t>
      </w:r>
      <w:r w:rsidR="00AF6DDE">
        <w:rPr>
          <w:rFonts w:hint="cs"/>
          <w:rtl/>
          <w:lang w:eastAsia="he-IL"/>
        </w:rPr>
        <w:t xml:space="preserve">בניית מערכת המלצה חכמה שתאפשר לאנשי המכירות לנהל לידים פוטנציאליים בצורה יעילה ולחזות אילו לידים </w:t>
      </w:r>
      <w:r w:rsidR="00AB3B16">
        <w:rPr>
          <w:rFonts w:hint="cs"/>
          <w:rtl/>
          <w:lang w:eastAsia="he-IL"/>
        </w:rPr>
        <w:t>בעלי ההסתברות הגבוהה ביותר להפוך למכירה.</w:t>
      </w:r>
    </w:p>
    <w:p w14:paraId="175B0FC2" w14:textId="20ECC5E5" w:rsidR="00301CCD" w:rsidRPr="00301CCD" w:rsidRDefault="00A35F15" w:rsidP="00C01E1F">
      <w:pPr>
        <w:pStyle w:val="Heading3"/>
        <w:rPr>
          <w:rtl/>
        </w:rPr>
      </w:pPr>
      <w:r>
        <w:rPr>
          <w:rFonts w:hint="cs"/>
          <w:rtl/>
        </w:rPr>
        <w:t>התוצאות שהתקבלו מול אלו שנקבעו</w:t>
      </w:r>
    </w:p>
    <w:p w14:paraId="064E4CA7" w14:textId="51816628" w:rsidR="00A35F15" w:rsidRDefault="00A35F15" w:rsidP="00A35F15">
      <w:pPr>
        <w:rPr>
          <w:rtl/>
        </w:rPr>
      </w:pPr>
      <w:r>
        <w:rPr>
          <w:rFonts w:hint="cs"/>
          <w:rtl/>
        </w:rPr>
        <w:t>לאחר סקירה מעמיקה של התוצאות שהתקבלו בלמידה המונחית ובלמידה הבלתי מונחית</w:t>
      </w:r>
      <w:r w:rsidR="00FB071E">
        <w:rPr>
          <w:rFonts w:hint="cs"/>
          <w:rtl/>
        </w:rPr>
        <w:t xml:space="preserve">, </w:t>
      </w:r>
      <w:r w:rsidR="0088060A">
        <w:rPr>
          <w:rFonts w:hint="cs"/>
          <w:rtl/>
        </w:rPr>
        <w:t xml:space="preserve">ולאחר הצגת </w:t>
      </w:r>
      <w:r w:rsidR="008662C1">
        <w:rPr>
          <w:rFonts w:hint="cs"/>
          <w:rtl/>
        </w:rPr>
        <w:t xml:space="preserve">אב טיפוס המערכת (האתר), ניתן לקבוע שהצלחנו לעמוד ברוב </w:t>
      </w:r>
      <w:r w:rsidR="00446DE8">
        <w:rPr>
          <w:rFonts w:hint="cs"/>
          <w:rtl/>
        </w:rPr>
        <w:t xml:space="preserve">מטרות יעדים ומדדים </w:t>
      </w:r>
      <w:r w:rsidR="00465F7C">
        <w:rPr>
          <w:rFonts w:hint="cs"/>
          <w:rtl/>
        </w:rPr>
        <w:t>שנקבעו</w:t>
      </w:r>
      <w:r w:rsidR="00446DE8">
        <w:rPr>
          <w:rFonts w:hint="cs"/>
          <w:rtl/>
        </w:rPr>
        <w:t xml:space="preserve"> כיעדי הצלחה.</w:t>
      </w:r>
    </w:p>
    <w:p w14:paraId="1D12BA48" w14:textId="4DF3BABF" w:rsidR="00C51007" w:rsidRDefault="00C51007" w:rsidP="00C01E1F">
      <w:pPr>
        <w:pStyle w:val="Heading4"/>
        <w:rPr>
          <w:rtl/>
        </w:rPr>
      </w:pPr>
      <w:bookmarkStart w:id="59" w:name="change_the_project_goal_6_2_2_1"/>
      <w:r>
        <w:rPr>
          <w:rFonts w:hint="cs"/>
          <w:rtl/>
        </w:rPr>
        <w:t>התייחסות למטרת הפרויקט</w:t>
      </w:r>
    </w:p>
    <w:bookmarkEnd w:id="59"/>
    <w:p w14:paraId="5B86EC7F" w14:textId="111435C6" w:rsidR="00446DE8" w:rsidRDefault="00446DE8" w:rsidP="00D67A8F">
      <w:pPr>
        <w:rPr>
          <w:rFonts w:cs="Arial"/>
          <w:rtl/>
        </w:rPr>
      </w:pPr>
      <w:r>
        <w:rPr>
          <w:rFonts w:hint="cs"/>
          <w:rtl/>
        </w:rPr>
        <w:t xml:space="preserve">מטרת הפרויקט </w:t>
      </w:r>
      <w:r w:rsidR="007239D2">
        <w:rPr>
          <w:rFonts w:hint="cs"/>
          <w:rtl/>
        </w:rPr>
        <w:t>במסמך ה-</w:t>
      </w:r>
      <w:r w:rsidR="007239D2">
        <w:rPr>
          <w:rFonts w:hint="cs"/>
        </w:rPr>
        <w:t>SOW</w:t>
      </w:r>
      <w:r w:rsidR="007239D2">
        <w:rPr>
          <w:rFonts w:hint="cs"/>
          <w:rtl/>
        </w:rPr>
        <w:t xml:space="preserve"> </w:t>
      </w:r>
      <w:r>
        <w:rPr>
          <w:rFonts w:hint="cs"/>
          <w:rtl/>
        </w:rPr>
        <w:t>הייתה</w:t>
      </w:r>
      <w:r w:rsidR="00A9329D">
        <w:rPr>
          <w:rFonts w:hint="cs"/>
          <w:rtl/>
        </w:rPr>
        <w:t xml:space="preserve">: </w:t>
      </w:r>
      <w:r w:rsidR="00D67A8F" w:rsidRPr="00D67A8F">
        <w:rPr>
          <w:rFonts w:cs="Arial"/>
          <w:rtl/>
        </w:rPr>
        <w:t xml:space="preserve">בניית מערכת </w:t>
      </w:r>
      <w:r w:rsidR="00D67A8F">
        <w:rPr>
          <w:rFonts w:cs="Arial" w:hint="cs"/>
          <w:rtl/>
        </w:rPr>
        <w:t>המלצה</w:t>
      </w:r>
      <w:r w:rsidR="00D67A8F" w:rsidRPr="00D67A8F">
        <w:rPr>
          <w:rFonts w:cs="Arial"/>
          <w:rtl/>
        </w:rPr>
        <w:t xml:space="preserve"> חכמה שתאפשר לאנשי מכירות לנהל לידים</w:t>
      </w:r>
      <w:r w:rsidR="00D67A8F">
        <w:rPr>
          <w:rFonts w:cs="Arial" w:hint="cs"/>
          <w:rtl/>
        </w:rPr>
        <w:t xml:space="preserve"> </w:t>
      </w:r>
      <w:r w:rsidR="00D67A8F" w:rsidRPr="00D67A8F">
        <w:rPr>
          <w:rFonts w:cs="Arial"/>
          <w:rtl/>
        </w:rPr>
        <w:t>פוטנציאליים בצורה יעילה תוך מתן תמונת מצב של המכירות בכל זמן נתון עבור הדרג הבכיר</w:t>
      </w:r>
      <w:r w:rsidR="0025414F">
        <w:rPr>
          <w:rFonts w:cs="Arial" w:hint="cs"/>
          <w:rtl/>
        </w:rPr>
        <w:t>:</w:t>
      </w:r>
      <w:r w:rsidR="00D67A8F" w:rsidRPr="00D67A8F">
        <w:rPr>
          <w:rFonts w:cs="Arial"/>
          <w:rtl/>
        </w:rPr>
        <w:t>.</w:t>
      </w:r>
    </w:p>
    <w:p w14:paraId="7914528F" w14:textId="643E1095" w:rsidR="00B04BA5" w:rsidRDefault="00B04BA5" w:rsidP="00D67A8F">
      <w:pPr>
        <w:rPr>
          <w:rFonts w:cs="Arial"/>
          <w:rtl/>
        </w:rPr>
      </w:pPr>
      <w:r>
        <w:rPr>
          <w:rFonts w:cs="Arial" w:hint="cs"/>
          <w:rtl/>
        </w:rPr>
        <w:t xml:space="preserve">אכן בנינו מערכת המלצה שנותנת חיזוי מהיר </w:t>
      </w:r>
      <w:r w:rsidR="00F32AC9">
        <w:rPr>
          <w:rFonts w:cs="Arial" w:hint="cs"/>
          <w:rtl/>
        </w:rPr>
        <w:t>לאנשי המכירות אילו לידים בעלי הסתברות גבוהה להפוך למכיר</w:t>
      </w:r>
      <w:r w:rsidR="00361CD1">
        <w:rPr>
          <w:rFonts w:cs="Arial" w:hint="cs"/>
          <w:rtl/>
        </w:rPr>
        <w:t>ה.</w:t>
      </w:r>
    </w:p>
    <w:p w14:paraId="15BCEF38" w14:textId="3D7A08F9" w:rsidR="008E39C9" w:rsidRDefault="0037708B" w:rsidP="00D67A8F">
      <w:pPr>
        <w:rPr>
          <w:rFonts w:cs="Arial"/>
          <w:rtl/>
        </w:rPr>
      </w:pPr>
      <w:r>
        <w:rPr>
          <w:rFonts w:cs="Arial" w:hint="cs"/>
          <w:rtl/>
        </w:rPr>
        <w:t xml:space="preserve">במהלך הפרויקט שינינו את מטרת </w:t>
      </w:r>
      <w:r w:rsidR="008E39C9">
        <w:rPr>
          <w:rFonts w:cs="Arial" w:hint="cs"/>
          <w:rtl/>
        </w:rPr>
        <w:t xml:space="preserve">הפרויקט והחלטנו לא לממש את </w:t>
      </w:r>
      <w:r>
        <w:rPr>
          <w:rFonts w:cs="Arial" w:hint="cs"/>
          <w:rtl/>
        </w:rPr>
        <w:t>תמונת המצב</w:t>
      </w:r>
      <w:r w:rsidR="009F203D">
        <w:rPr>
          <w:rFonts w:cs="Arial" w:hint="cs"/>
          <w:rtl/>
        </w:rPr>
        <w:t xml:space="preserve"> בכל זמן נתון</w:t>
      </w:r>
      <w:r w:rsidR="008E39C9">
        <w:rPr>
          <w:rFonts w:cs="Arial" w:hint="cs"/>
          <w:rtl/>
        </w:rPr>
        <w:t>.</w:t>
      </w:r>
      <w:r>
        <w:rPr>
          <w:rFonts w:cs="Arial" w:hint="cs"/>
          <w:rtl/>
        </w:rPr>
        <w:t xml:space="preserve"> </w:t>
      </w:r>
    </w:p>
    <w:p w14:paraId="33724302" w14:textId="4C6BF000" w:rsidR="008F2C76" w:rsidRDefault="0037708B" w:rsidP="002110FF">
      <w:pPr>
        <w:rPr>
          <w:rFonts w:cs="Arial"/>
          <w:rtl/>
        </w:rPr>
      </w:pPr>
      <w:r>
        <w:rPr>
          <w:rFonts w:cs="Arial" w:hint="cs"/>
          <w:rtl/>
        </w:rPr>
        <w:t xml:space="preserve">מכיוון שהבנו </w:t>
      </w:r>
      <w:r w:rsidR="00171FE7">
        <w:rPr>
          <w:rFonts w:cs="Arial" w:hint="cs"/>
          <w:rtl/>
        </w:rPr>
        <w:t xml:space="preserve">שלא אפשרי מבחינת פונקציונליות </w:t>
      </w:r>
      <w:r>
        <w:rPr>
          <w:rFonts w:cs="Arial" w:hint="cs"/>
          <w:rtl/>
        </w:rPr>
        <w:t>ש</w:t>
      </w:r>
      <w:r w:rsidR="00171FE7">
        <w:rPr>
          <w:rFonts w:cs="Arial" w:hint="cs"/>
          <w:rtl/>
        </w:rPr>
        <w:t xml:space="preserve">ל </w:t>
      </w:r>
      <w:r>
        <w:rPr>
          <w:rFonts w:cs="Arial" w:hint="cs"/>
          <w:rtl/>
        </w:rPr>
        <w:t xml:space="preserve">המערכת </w:t>
      </w:r>
      <w:r w:rsidR="00171FE7">
        <w:rPr>
          <w:rFonts w:cs="Arial" w:hint="cs"/>
          <w:rtl/>
        </w:rPr>
        <w:t xml:space="preserve">לאפשר קבלת מידע </w:t>
      </w:r>
      <w:proofErr w:type="spellStart"/>
      <w:r w:rsidR="004762FB">
        <w:rPr>
          <w:rFonts w:cs="Arial" w:hint="cs"/>
          <w:rtl/>
        </w:rPr>
        <w:t>ב</w:t>
      </w:r>
      <w:r w:rsidR="00191033">
        <w:rPr>
          <w:rFonts w:cs="Arial" w:hint="cs"/>
          <w:rtl/>
        </w:rPr>
        <w:t>"</w:t>
      </w:r>
      <w:r w:rsidR="004762FB">
        <w:rPr>
          <w:rFonts w:cs="Arial" w:hint="cs"/>
          <w:rtl/>
        </w:rPr>
        <w:t>סטרימינג</w:t>
      </w:r>
      <w:proofErr w:type="spellEnd"/>
      <w:r w:rsidR="00191033">
        <w:rPr>
          <w:rFonts w:cs="Arial" w:hint="cs"/>
          <w:rtl/>
        </w:rPr>
        <w:t>"</w:t>
      </w:r>
      <w:r w:rsidR="004762FB">
        <w:rPr>
          <w:rFonts w:cs="Arial" w:hint="cs"/>
          <w:rtl/>
        </w:rPr>
        <w:t xml:space="preserve"> (כלומר בכל רגע נתון לקבל מידע חדש)</w:t>
      </w:r>
      <w:r w:rsidR="00171FE7">
        <w:rPr>
          <w:rFonts w:cs="Arial" w:hint="cs"/>
          <w:rtl/>
        </w:rPr>
        <w:t xml:space="preserve"> ולנתח אותו באופן </w:t>
      </w:r>
      <w:r w:rsidR="006347D1">
        <w:rPr>
          <w:rFonts w:cs="Arial" w:hint="cs"/>
          <w:rtl/>
        </w:rPr>
        <w:t>מידי</w:t>
      </w:r>
      <w:r w:rsidR="00171FE7">
        <w:rPr>
          <w:rFonts w:cs="Arial" w:hint="cs"/>
          <w:rtl/>
        </w:rPr>
        <w:t xml:space="preserve">, החלטנו </w:t>
      </w:r>
      <w:r w:rsidR="002110FF">
        <w:rPr>
          <w:rFonts w:cs="Arial" w:hint="cs"/>
          <w:rtl/>
        </w:rPr>
        <w:t xml:space="preserve">שהמטרה שלנו היא לנתח ולסווג לידים </w:t>
      </w:r>
      <w:r w:rsidR="00DA0056">
        <w:rPr>
          <w:rFonts w:cs="Arial" w:hint="cs"/>
          <w:rtl/>
        </w:rPr>
        <w:t xml:space="preserve">באופן </w:t>
      </w:r>
      <w:r w:rsidR="00191033">
        <w:rPr>
          <w:rFonts w:cs="Arial" w:hint="cs"/>
          <w:rtl/>
        </w:rPr>
        <w:t>מידי</w:t>
      </w:r>
      <w:r w:rsidR="00DA0056">
        <w:rPr>
          <w:rFonts w:cs="Arial" w:hint="cs"/>
          <w:rtl/>
        </w:rPr>
        <w:t xml:space="preserve"> </w:t>
      </w:r>
      <w:r w:rsidR="004762FB">
        <w:rPr>
          <w:rFonts w:cs="Arial" w:hint="cs"/>
          <w:rtl/>
        </w:rPr>
        <w:t>ולחזות אילו לידים יהפכו למכירה</w:t>
      </w:r>
      <w:r w:rsidR="00191033">
        <w:rPr>
          <w:rFonts w:cs="Arial" w:hint="cs"/>
          <w:rtl/>
        </w:rPr>
        <w:t>, ובנוסף להציג את מצג המכירות בדאשבורד ייעודי</w:t>
      </w:r>
      <w:r w:rsidR="00DA0056">
        <w:rPr>
          <w:rFonts w:cs="Arial" w:hint="cs"/>
          <w:rtl/>
        </w:rPr>
        <w:t>.</w:t>
      </w:r>
    </w:p>
    <w:p w14:paraId="57E95327" w14:textId="73615828" w:rsidR="00DA0056" w:rsidRDefault="00894F1C" w:rsidP="002110FF">
      <w:pPr>
        <w:rPr>
          <w:rFonts w:cs="Arial"/>
          <w:rtl/>
        </w:rPr>
      </w:pPr>
      <w:r>
        <w:rPr>
          <w:rFonts w:cs="Arial" w:hint="cs"/>
          <w:rtl/>
        </w:rPr>
        <w:t>המיידיות מתבצעת</w:t>
      </w:r>
      <w:r w:rsidR="00DA0056">
        <w:rPr>
          <w:rFonts w:cs="Arial" w:hint="cs"/>
          <w:rtl/>
        </w:rPr>
        <w:t xml:space="preserve"> </w:t>
      </w:r>
      <w:r w:rsidR="00036BDE">
        <w:rPr>
          <w:rFonts w:cs="Arial" w:hint="cs"/>
          <w:rtl/>
        </w:rPr>
        <w:t xml:space="preserve">על ידי העלאה הראשונה של קובץ הלידים, כאשר על ידי אלגוריתם למידה בלתי מונחה אנחנו מחלקים את הלידים </w:t>
      </w:r>
      <w:r w:rsidR="0031254F">
        <w:rPr>
          <w:rFonts w:cs="Arial" w:hint="cs"/>
          <w:rtl/>
        </w:rPr>
        <w:t>לקבוצות, ולאחר מכן על ידי אלגוריתם מונחה אנחנו חוזים אילו לידים יהפכו למכירה.</w:t>
      </w:r>
    </w:p>
    <w:p w14:paraId="4B6862EE" w14:textId="1ABB9AF5" w:rsidR="007C7BFE" w:rsidRDefault="00894F1C" w:rsidP="00C01E1F">
      <w:pPr>
        <w:pStyle w:val="Heading4"/>
        <w:rPr>
          <w:rtl/>
        </w:rPr>
      </w:pPr>
      <w:r>
        <w:rPr>
          <w:rFonts w:hint="cs"/>
          <w:rtl/>
        </w:rPr>
        <w:t>התייחסות למדדי ההצלחה שנקבעו</w:t>
      </w:r>
    </w:p>
    <w:p w14:paraId="45A56EB9" w14:textId="52CDE6EE" w:rsidR="00A50F7E" w:rsidRDefault="00A864D0" w:rsidP="00465F7C">
      <w:pPr>
        <w:rPr>
          <w:rtl/>
          <w:lang w:eastAsia="he-IL"/>
        </w:rPr>
      </w:pPr>
      <w:r>
        <w:rPr>
          <w:rFonts w:hint="cs"/>
          <w:rtl/>
        </w:rPr>
        <w:t>התייחסות למדדי ההצלחה שנקבעו בוצע בסעיף</w:t>
      </w:r>
      <w:hyperlink w:anchor="עמידה_במדדים" w:history="1">
        <w:r w:rsidRPr="00A864D0">
          <w:rPr>
            <w:rStyle w:val="Hyperlink"/>
            <w:rFonts w:hint="cs"/>
            <w:rtl/>
          </w:rPr>
          <w:t xml:space="preserve"> 2.5.</w:t>
        </w:r>
      </w:hyperlink>
      <w:r>
        <w:rPr>
          <w:rFonts w:hint="cs"/>
          <w:rtl/>
        </w:rPr>
        <w:t xml:space="preserve"> אשר שם פירטנו על כל מדד האם הפרויקט הצליח בשלב זה לעמוד בו </w:t>
      </w:r>
      <w:r w:rsidR="00F70C86">
        <w:rPr>
          <w:rFonts w:hint="cs"/>
          <w:rtl/>
        </w:rPr>
        <w:t>ומסקנות להמשך.</w:t>
      </w:r>
    </w:p>
    <w:p w14:paraId="5FBA99EC" w14:textId="14AFCCBA" w:rsidR="00A50F7E" w:rsidRDefault="00A50F7E" w:rsidP="00465F7C">
      <w:pPr>
        <w:rPr>
          <w:rtl/>
          <w:lang w:eastAsia="he-IL"/>
        </w:rPr>
      </w:pPr>
    </w:p>
    <w:p w14:paraId="374DB4D1" w14:textId="3B1E8713" w:rsidR="00A50F7E" w:rsidRDefault="00A50F7E" w:rsidP="00465F7C">
      <w:pPr>
        <w:rPr>
          <w:rtl/>
          <w:lang w:eastAsia="he-IL"/>
        </w:rPr>
      </w:pPr>
    </w:p>
    <w:p w14:paraId="1D30B2E1" w14:textId="704B2672" w:rsidR="00A50F7E" w:rsidRDefault="00A50F7E" w:rsidP="00465F7C">
      <w:pPr>
        <w:rPr>
          <w:rtl/>
          <w:lang w:eastAsia="he-IL"/>
        </w:rPr>
      </w:pPr>
    </w:p>
    <w:p w14:paraId="7CF5C012" w14:textId="77777777" w:rsidR="00E35BAD" w:rsidRDefault="00E35BAD" w:rsidP="00465F7C">
      <w:pPr>
        <w:rPr>
          <w:rtl/>
          <w:lang w:eastAsia="he-IL"/>
        </w:rPr>
      </w:pPr>
    </w:p>
    <w:p w14:paraId="1110A85C" w14:textId="77777777" w:rsidR="00E35BAD" w:rsidRDefault="00E35BAD" w:rsidP="00465F7C">
      <w:pPr>
        <w:rPr>
          <w:rtl/>
          <w:lang w:eastAsia="he-IL"/>
        </w:rPr>
      </w:pPr>
    </w:p>
    <w:p w14:paraId="6B834689" w14:textId="77777777" w:rsidR="00E35BAD" w:rsidRDefault="00E35BAD" w:rsidP="00465F7C">
      <w:pPr>
        <w:rPr>
          <w:rtl/>
          <w:lang w:eastAsia="he-IL"/>
        </w:rPr>
      </w:pPr>
    </w:p>
    <w:p w14:paraId="759B4D48" w14:textId="77777777" w:rsidR="00192FDC" w:rsidRPr="00474375" w:rsidRDefault="00192FDC" w:rsidP="00465F7C">
      <w:pPr>
        <w:rPr>
          <w:rtl/>
          <w:lang w:eastAsia="he-IL"/>
        </w:rPr>
      </w:pPr>
    </w:p>
    <w:p w14:paraId="78074566" w14:textId="75EE1D03" w:rsidR="00CE4383" w:rsidRPr="004947BF" w:rsidRDefault="00A22015" w:rsidP="00192FDC">
      <w:pPr>
        <w:pStyle w:val="Heading1"/>
      </w:pPr>
      <w:bookmarkStart w:id="60" w:name="_Toc104718744"/>
      <w:r>
        <w:rPr>
          <w:rFonts w:hint="cs"/>
          <w:rtl/>
        </w:rPr>
        <w:lastRenderedPageBreak/>
        <w:t>אפיון המערכת</w:t>
      </w:r>
      <w:bookmarkEnd w:id="60"/>
    </w:p>
    <w:p w14:paraId="664F0D17" w14:textId="625C0563" w:rsidR="00A22015" w:rsidRDefault="00ED2032" w:rsidP="00A22015">
      <w:pPr>
        <w:pStyle w:val="Heading2"/>
        <w:rPr>
          <w:rtl/>
        </w:rPr>
      </w:pPr>
      <w:bookmarkStart w:id="61" w:name="_Toc104718745"/>
      <w:bookmarkStart w:id="62" w:name="summary_proprocessing_7_1"/>
      <w:r w:rsidRPr="00ED2032">
        <w:rPr>
          <w:rFonts w:hint="cs"/>
          <w:rtl/>
        </w:rPr>
        <w:t>סיכום תהליך כריית המידע</w:t>
      </w:r>
      <w:r w:rsidR="00910156">
        <w:rPr>
          <w:rFonts w:hint="cs"/>
          <w:rtl/>
        </w:rPr>
        <w:t xml:space="preserve">, </w:t>
      </w:r>
      <w:r w:rsidR="00910156">
        <w:rPr>
          <w:rFonts w:hint="cs"/>
        </w:rPr>
        <w:t>ETL</w:t>
      </w:r>
      <w:r w:rsidR="00910156">
        <w:rPr>
          <w:rFonts w:hint="cs"/>
          <w:rtl/>
        </w:rPr>
        <w:t xml:space="preserve"> וה-</w:t>
      </w:r>
      <w:r w:rsidR="00910156">
        <w:t>Pre-processing</w:t>
      </w:r>
      <w:bookmarkEnd w:id="61"/>
    </w:p>
    <w:bookmarkEnd w:id="62"/>
    <w:p w14:paraId="0802F354" w14:textId="5C570D8E" w:rsidR="006153E5" w:rsidRDefault="001306AB" w:rsidP="009A36F7">
      <w:pPr>
        <w:rPr>
          <w:rtl/>
        </w:rPr>
      </w:pPr>
      <w:r>
        <w:rPr>
          <w:rFonts w:hint="cs"/>
          <w:rtl/>
        </w:rPr>
        <w:t xml:space="preserve">בחלק </w:t>
      </w:r>
      <w:r w:rsidR="006153E5">
        <w:rPr>
          <w:rFonts w:hint="cs"/>
          <w:rtl/>
        </w:rPr>
        <w:t>זה,</w:t>
      </w:r>
      <w:r>
        <w:rPr>
          <w:rFonts w:hint="cs"/>
          <w:rtl/>
        </w:rPr>
        <w:t xml:space="preserve"> אנחנו נחלק את</w:t>
      </w:r>
      <w:r w:rsidR="006153E5">
        <w:rPr>
          <w:rFonts w:hint="cs"/>
          <w:rtl/>
        </w:rPr>
        <w:t xml:space="preserve"> סיכום</w:t>
      </w:r>
      <w:r>
        <w:rPr>
          <w:rFonts w:hint="cs"/>
          <w:rtl/>
        </w:rPr>
        <w:t xml:space="preserve"> </w:t>
      </w:r>
      <w:r w:rsidR="006153E5">
        <w:rPr>
          <w:rFonts w:hint="cs"/>
          <w:rtl/>
        </w:rPr>
        <w:t>תהליך כריית המידע</w:t>
      </w:r>
      <w:r>
        <w:rPr>
          <w:rFonts w:hint="cs"/>
          <w:rtl/>
        </w:rPr>
        <w:t xml:space="preserve"> לשלושה חלקים</w:t>
      </w:r>
      <w:r w:rsidR="006153E5">
        <w:t>:</w:t>
      </w:r>
      <w:r>
        <w:rPr>
          <w:rFonts w:hint="cs"/>
          <w:rtl/>
        </w:rPr>
        <w:t xml:space="preserve"> </w:t>
      </w:r>
    </w:p>
    <w:p w14:paraId="0F05B592" w14:textId="3AAA198C" w:rsidR="009A36F7" w:rsidRDefault="001306AB" w:rsidP="00653355">
      <w:pPr>
        <w:pStyle w:val="ListParagraph"/>
        <w:numPr>
          <w:ilvl w:val="0"/>
          <w:numId w:val="35"/>
        </w:numPr>
      </w:pPr>
      <w:r>
        <w:rPr>
          <w:rFonts w:hint="cs"/>
          <w:rtl/>
        </w:rPr>
        <w:t xml:space="preserve">בחלק הראשון כאשר הלקוח מעלה את קובץ הלידים בפעם הראשונה, מופעל אלגוריתם </w:t>
      </w:r>
      <w:r w:rsidR="006153E5">
        <w:rPr>
          <w:rFonts w:hint="cs"/>
          <w:rtl/>
        </w:rPr>
        <w:t>ממשפחת ה-</w:t>
      </w:r>
      <w:r w:rsidR="006153E5">
        <w:t>Unsupervised Learning</w:t>
      </w:r>
      <w:r w:rsidR="007762A6">
        <w:rPr>
          <w:rFonts w:hint="cs"/>
          <w:rtl/>
        </w:rPr>
        <w:t xml:space="preserve"> (</w:t>
      </w:r>
      <w:r w:rsidR="007762A6">
        <w:t>K-Prototypes Algorithm</w:t>
      </w:r>
      <w:r w:rsidR="007762A6">
        <w:rPr>
          <w:rFonts w:hint="cs"/>
          <w:rtl/>
        </w:rPr>
        <w:t>).</w:t>
      </w:r>
    </w:p>
    <w:p w14:paraId="2F561901" w14:textId="698A0ED9" w:rsidR="006153E5" w:rsidRDefault="006153E5" w:rsidP="00653355">
      <w:pPr>
        <w:pStyle w:val="ListParagraph"/>
        <w:numPr>
          <w:ilvl w:val="0"/>
          <w:numId w:val="35"/>
        </w:numPr>
      </w:pPr>
      <w:r>
        <w:rPr>
          <w:rFonts w:hint="cs"/>
          <w:rtl/>
        </w:rPr>
        <w:t xml:space="preserve">בחלק השני </w:t>
      </w:r>
      <w:r w:rsidR="00D44748">
        <w:rPr>
          <w:rFonts w:hint="cs"/>
          <w:rtl/>
        </w:rPr>
        <w:t xml:space="preserve">כאשר הלקוח השתמש בקובץ הלידים המחולק </w:t>
      </w:r>
      <w:r w:rsidR="000026E3">
        <w:rPr>
          <w:rFonts w:hint="cs"/>
          <w:rtl/>
        </w:rPr>
        <w:t>ואנשי המכירות ביצעו מכירות</w:t>
      </w:r>
      <w:r w:rsidR="00D44748">
        <w:rPr>
          <w:rFonts w:hint="cs"/>
          <w:rtl/>
        </w:rPr>
        <w:t>, מופעל אלגוריתמים ממשפחת ה-</w:t>
      </w:r>
      <w:r w:rsidR="00D44748">
        <w:t>Supervised Learning</w:t>
      </w:r>
      <w:r w:rsidR="00D44748">
        <w:rPr>
          <w:rFonts w:hint="cs"/>
          <w:rtl/>
        </w:rPr>
        <w:t>.</w:t>
      </w:r>
    </w:p>
    <w:p w14:paraId="50EC3962" w14:textId="72265DD0" w:rsidR="006216D1" w:rsidRDefault="00D44748" w:rsidP="00653355">
      <w:pPr>
        <w:pStyle w:val="ListParagraph"/>
        <w:numPr>
          <w:ilvl w:val="0"/>
          <w:numId w:val="35"/>
        </w:numPr>
      </w:pPr>
      <w:r>
        <w:rPr>
          <w:rFonts w:hint="cs"/>
          <w:rtl/>
        </w:rPr>
        <w:t xml:space="preserve">בחלק השלישי כאשר הלקוח מעלה קובץ לידים חדש לאחר שהמערכת למדה אילו לידים הפכו למכירה אצל הלקוח, </w:t>
      </w:r>
      <w:r w:rsidR="0086569C">
        <w:rPr>
          <w:rFonts w:hint="cs"/>
          <w:rtl/>
        </w:rPr>
        <w:t xml:space="preserve">המערכת משתמשת במודל הטוב ביותר שלמדה בשלב השני, ומבצעת סיווג על </w:t>
      </w:r>
      <w:r w:rsidR="006216D1">
        <w:rPr>
          <w:rFonts w:hint="cs"/>
          <w:rtl/>
        </w:rPr>
        <w:t>קובץ הלידים החדש.</w:t>
      </w:r>
    </w:p>
    <w:p w14:paraId="44E9DE36" w14:textId="12AFD722" w:rsidR="006216D1" w:rsidRPr="000571CD" w:rsidRDefault="006216D1" w:rsidP="00C01E1F">
      <w:pPr>
        <w:pStyle w:val="Heading3"/>
        <w:rPr>
          <w:rtl/>
        </w:rPr>
      </w:pPr>
      <w:r w:rsidRPr="000571CD">
        <w:rPr>
          <w:rFonts w:hint="cs"/>
          <w:rtl/>
        </w:rPr>
        <w:t xml:space="preserve">חלק ראשון </w:t>
      </w:r>
      <w:r w:rsidRPr="000571CD">
        <w:rPr>
          <w:rtl/>
        </w:rPr>
        <w:t>–</w:t>
      </w:r>
      <w:r w:rsidRPr="000571CD">
        <w:rPr>
          <w:rFonts w:hint="cs"/>
          <w:rtl/>
        </w:rPr>
        <w:t xml:space="preserve"> שימוש באלגוריתם הבלתי מונחה (הלקוח מעלה את </w:t>
      </w:r>
      <w:r w:rsidR="006E74D7" w:rsidRPr="000571CD">
        <w:rPr>
          <w:rFonts w:hint="cs"/>
          <w:rtl/>
        </w:rPr>
        <w:t xml:space="preserve">קובץ הלידים </w:t>
      </w:r>
      <w:r w:rsidRPr="000571CD">
        <w:rPr>
          <w:rFonts w:hint="cs"/>
          <w:rtl/>
        </w:rPr>
        <w:t>בפעם הראשונה)</w:t>
      </w:r>
    </w:p>
    <w:p w14:paraId="1138849B" w14:textId="2B742058" w:rsidR="00787067" w:rsidRPr="00787067" w:rsidRDefault="00706D5C" w:rsidP="00787067">
      <w:pPr>
        <w:rPr>
          <w:rtl/>
        </w:rPr>
      </w:pPr>
      <w:r>
        <w:rPr>
          <w:rFonts w:hint="cs"/>
          <w:rtl/>
        </w:rPr>
        <w:t>(</w:t>
      </w:r>
      <w:r w:rsidR="00787067">
        <w:rPr>
          <w:rFonts w:hint="cs"/>
          <w:rtl/>
        </w:rPr>
        <w:t xml:space="preserve">קישור לקובץ </w:t>
      </w:r>
      <w:r w:rsidR="004B230D">
        <w:t>PDF</w:t>
      </w:r>
      <w:r w:rsidR="00787067">
        <w:rPr>
          <w:rFonts w:hint="cs"/>
          <w:rtl/>
        </w:rPr>
        <w:t xml:space="preserve"> </w:t>
      </w:r>
      <w:r>
        <w:rPr>
          <w:rFonts w:hint="cs"/>
          <w:rtl/>
        </w:rPr>
        <w:t xml:space="preserve">המציג מחברת מסוג </w:t>
      </w:r>
      <w:r>
        <w:t>Jupyter Notebook</w:t>
      </w:r>
      <w:r>
        <w:rPr>
          <w:rFonts w:hint="cs"/>
          <w:rtl/>
        </w:rPr>
        <w:t xml:space="preserve"> </w:t>
      </w:r>
      <w:r w:rsidR="007720B6">
        <w:rPr>
          <w:rFonts w:hint="cs"/>
          <w:rtl/>
        </w:rPr>
        <w:t>שמתאר</w:t>
      </w:r>
      <w:r>
        <w:rPr>
          <w:rFonts w:hint="cs"/>
          <w:rtl/>
        </w:rPr>
        <w:t xml:space="preserve"> את תהליך כריית המידע של החלק הראשון</w:t>
      </w:r>
      <w:r w:rsidR="00BE4DF9">
        <w:rPr>
          <w:rFonts w:hint="cs"/>
          <w:rtl/>
        </w:rPr>
        <w:t xml:space="preserve"> בסעיף </w:t>
      </w:r>
      <w:hyperlink w:anchor="תיעוד_ודפי_נתונים_17_6" w:history="1">
        <w:r w:rsidR="00BE4DF9" w:rsidRPr="00BE4DF9">
          <w:rPr>
            <w:rStyle w:val="Hyperlink"/>
            <w:rFonts w:cs="Arial" w:hint="cs"/>
            <w:rtl/>
          </w:rPr>
          <w:t>17.6</w:t>
        </w:r>
      </w:hyperlink>
      <w:r>
        <w:rPr>
          <w:rFonts w:hint="cs"/>
          <w:rtl/>
        </w:rPr>
        <w:t>).</w:t>
      </w:r>
    </w:p>
    <w:p w14:paraId="17C7EC52" w14:textId="5DA5DC28" w:rsidR="00316B66" w:rsidRPr="00316B66" w:rsidRDefault="00247CAC" w:rsidP="00C01E1F">
      <w:pPr>
        <w:pStyle w:val="Heading4"/>
        <w:rPr>
          <w:rtl/>
        </w:rPr>
      </w:pPr>
      <w:bookmarkStart w:id="63" w:name="_ייבוא_הנתונים"/>
      <w:bookmarkEnd w:id="63"/>
      <w:r>
        <w:rPr>
          <w:rFonts w:hint="cs"/>
          <w:rtl/>
        </w:rPr>
        <w:t>ייבוא הנתונים</w:t>
      </w:r>
    </w:p>
    <w:p w14:paraId="45438B48" w14:textId="796D2B0F" w:rsidR="00316B66" w:rsidRPr="00DE1AC9" w:rsidRDefault="000B6531" w:rsidP="00316B66">
      <w:r>
        <w:rPr>
          <w:rFonts w:hint="cs"/>
          <w:rtl/>
        </w:rPr>
        <w:t xml:space="preserve">יש לנו שלושה </w:t>
      </w:r>
      <w:r w:rsidR="00316B66" w:rsidRPr="00DE1AC9">
        <w:rPr>
          <w:rtl/>
        </w:rPr>
        <w:t>מקור</w:t>
      </w:r>
      <w:r>
        <w:rPr>
          <w:rFonts w:hint="cs"/>
          <w:rtl/>
        </w:rPr>
        <w:t>ות</w:t>
      </w:r>
      <w:r w:rsidR="00316B66" w:rsidRPr="00DE1AC9">
        <w:rPr>
          <w:rtl/>
        </w:rPr>
        <w:t xml:space="preserve"> נתונים</w:t>
      </w:r>
      <w:r>
        <w:rPr>
          <w:rFonts w:hint="cs"/>
          <w:rtl/>
        </w:rPr>
        <w:t xml:space="preserve">, מקור הנתונים העיקרי שלנו </w:t>
      </w:r>
      <w:r w:rsidR="00316B66" w:rsidRPr="00DE1AC9">
        <w:rPr>
          <w:rtl/>
        </w:rPr>
        <w:t xml:space="preserve">הוא קובץ </w:t>
      </w:r>
      <w:r>
        <w:rPr>
          <w:rFonts w:hint="cs"/>
          <w:rtl/>
        </w:rPr>
        <w:t xml:space="preserve">הלידים </w:t>
      </w:r>
      <w:r w:rsidR="00316B66" w:rsidRPr="00DE1AC9">
        <w:rPr>
          <w:rtl/>
        </w:rPr>
        <w:t xml:space="preserve">מסוג </w:t>
      </w:r>
      <w:r w:rsidR="00316B66" w:rsidRPr="00DE1AC9">
        <w:t>CSV</w:t>
      </w:r>
      <w:r w:rsidR="00316B66" w:rsidRPr="00DE1AC9">
        <w:rPr>
          <w:rtl/>
        </w:rPr>
        <w:t xml:space="preserve"> המכיל פרטים על לקוחות </w:t>
      </w:r>
      <w:r>
        <w:rPr>
          <w:rFonts w:hint="cs"/>
          <w:rtl/>
        </w:rPr>
        <w:t>שהביעו התעניינות בפלטפורמות השונות</w:t>
      </w:r>
      <w:r w:rsidR="00316B66" w:rsidRPr="00DE1AC9">
        <w:rPr>
          <w:rtl/>
        </w:rPr>
        <w:t xml:space="preserve"> בסגירת חוזה ליסינג</w:t>
      </w:r>
      <w:r w:rsidR="00316B66">
        <w:rPr>
          <w:rFonts w:hint="cs"/>
          <w:rtl/>
        </w:rPr>
        <w:t xml:space="preserve">, ניתן לראות את </w:t>
      </w:r>
      <w:r w:rsidR="00A2780A">
        <w:rPr>
          <w:rFonts w:hint="cs"/>
          <w:rtl/>
        </w:rPr>
        <w:t xml:space="preserve">קובץ הלידים בנספחים בסעיף </w:t>
      </w:r>
      <w:hyperlink w:anchor="תיעוד_ודפי_נתונים_17_6" w:history="1">
        <w:r w:rsidR="00A2780A" w:rsidRPr="00A2780A">
          <w:rPr>
            <w:rStyle w:val="Hyperlink"/>
            <w:rFonts w:hint="cs"/>
            <w:rtl/>
          </w:rPr>
          <w:t>17.6</w:t>
        </w:r>
      </w:hyperlink>
      <w:r w:rsidR="00316B66">
        <w:rPr>
          <w:rFonts w:hint="cs"/>
          <w:rtl/>
        </w:rPr>
        <w:t>, ואת מילון הנתונים</w:t>
      </w:r>
      <w:r w:rsidR="00811616">
        <w:rPr>
          <w:rFonts w:hint="cs"/>
          <w:rtl/>
        </w:rPr>
        <w:t xml:space="preserve"> </w:t>
      </w:r>
      <w:hyperlink w:anchor="dictionary_leads_bef_etl_8_5_5_1" w:history="1">
        <w:r w:rsidR="00CA76EC" w:rsidRPr="00CA76EC">
          <w:rPr>
            <w:rStyle w:val="Hyperlink"/>
            <w:rFonts w:hint="cs"/>
            <w:rtl/>
          </w:rPr>
          <w:t>8.5.</w:t>
        </w:r>
        <w:r w:rsidR="00CA76EC">
          <w:rPr>
            <w:rStyle w:val="Hyperlink"/>
            <w:rFonts w:hint="cs"/>
            <w:rtl/>
          </w:rPr>
          <w:t>5</w:t>
        </w:r>
        <w:r w:rsidR="00CA76EC" w:rsidRPr="00CA76EC">
          <w:rPr>
            <w:rStyle w:val="Hyperlink"/>
            <w:rFonts w:hint="cs"/>
            <w:rtl/>
          </w:rPr>
          <w:t>.1</w:t>
        </w:r>
      </w:hyperlink>
      <w:r w:rsidR="00316B66" w:rsidRPr="00DE1AC9">
        <w:rPr>
          <w:rtl/>
        </w:rPr>
        <w:t>.</w:t>
      </w:r>
    </w:p>
    <w:p w14:paraId="4B43277E" w14:textId="7BD6C80C" w:rsidR="00316B66" w:rsidRPr="00DE1AC9" w:rsidRDefault="00316B66" w:rsidP="00316B66">
      <w:r w:rsidRPr="00DE1AC9">
        <w:rPr>
          <w:rtl/>
        </w:rPr>
        <w:t xml:space="preserve">הנתונים הללו מכילים פרטים כמו: שם פרטי, שם משפחה, </w:t>
      </w:r>
      <w:r w:rsidR="00707B25">
        <w:rPr>
          <w:rFonts w:hint="cs"/>
          <w:rtl/>
        </w:rPr>
        <w:t xml:space="preserve">מין, </w:t>
      </w:r>
      <w:r w:rsidRPr="00DE1AC9">
        <w:rPr>
          <w:rtl/>
        </w:rPr>
        <w:t>תאריך לידה, רכב מועדף</w:t>
      </w:r>
      <w:r w:rsidR="00707B25">
        <w:rPr>
          <w:rFonts w:hint="cs"/>
          <w:rtl/>
        </w:rPr>
        <w:t xml:space="preserve">, </w:t>
      </w:r>
      <w:r w:rsidR="008F7A81">
        <w:rPr>
          <w:rFonts w:hint="cs"/>
          <w:rtl/>
        </w:rPr>
        <w:t>האם הלקוח עסקי</w:t>
      </w:r>
      <w:r w:rsidRPr="00DE1AC9">
        <w:rPr>
          <w:rtl/>
        </w:rPr>
        <w:t xml:space="preserve"> ועוד פרטים שונים שבאמצעותם נוכל להפעיל אלגוריתמים של למידת מכונה ולחזות </w:t>
      </w:r>
      <w:r w:rsidR="008D1BAA">
        <w:rPr>
          <w:rFonts w:hint="cs"/>
          <w:rtl/>
        </w:rPr>
        <w:t>אילו</w:t>
      </w:r>
      <w:r w:rsidRPr="00DE1AC9">
        <w:rPr>
          <w:rtl/>
        </w:rPr>
        <w:t xml:space="preserve"> לקוחות בהסתברות גבוהה יהיו מעוניינים בסגירת חוזה ליסינג.</w:t>
      </w:r>
    </w:p>
    <w:p w14:paraId="360B765C" w14:textId="3E45D158" w:rsidR="00025F02" w:rsidRDefault="00316B66" w:rsidP="000B6531">
      <w:pPr>
        <w:rPr>
          <w:rtl/>
        </w:rPr>
      </w:pPr>
      <w:r w:rsidRPr="00DE1AC9">
        <w:rPr>
          <w:rtl/>
        </w:rPr>
        <w:t>בפרויקט שלנו אנחנו מדמים סניף של חברת ליסינג, הנתונים שלנו מתבססים על פי סקר הספרות שערכנו וחיפוש אינטרנטי על מה קובץ לידים של חברת ליסינג אמור להכיל.</w:t>
      </w:r>
      <w:r w:rsidRPr="00DE1AC9">
        <w:rPr>
          <w:rtl/>
        </w:rPr>
        <w:br/>
      </w:r>
      <w:r w:rsidR="00A06E24">
        <w:rPr>
          <w:rFonts w:hint="cs"/>
          <w:rtl/>
        </w:rPr>
        <w:t xml:space="preserve">בשביל </w:t>
      </w:r>
      <w:r w:rsidR="00C15B8A">
        <w:rPr>
          <w:rFonts w:hint="cs"/>
          <w:rtl/>
        </w:rPr>
        <w:t>להכין את קובץ הלידים</w:t>
      </w:r>
      <w:r w:rsidRPr="00DE1AC9">
        <w:rPr>
          <w:rtl/>
        </w:rPr>
        <w:t xml:space="preserve"> השתמשנו ב-</w:t>
      </w:r>
      <w:r w:rsidRPr="00DE1AC9">
        <w:t>Data Generator</w:t>
      </w:r>
      <w:r w:rsidRPr="00DE1AC9">
        <w:rPr>
          <w:rtl/>
        </w:rPr>
        <w:t xml:space="preserve"> בשביל לדמות קובץ כזה </w:t>
      </w:r>
      <w:r w:rsidR="00C15B8A">
        <w:rPr>
          <w:rFonts w:hint="cs"/>
          <w:rtl/>
        </w:rPr>
        <w:t>ו</w:t>
      </w:r>
      <w:r w:rsidRPr="00DE1AC9">
        <w:rPr>
          <w:rtl/>
        </w:rPr>
        <w:t xml:space="preserve">נשתמש </w:t>
      </w:r>
      <w:r w:rsidR="00C15B8A">
        <w:rPr>
          <w:rFonts w:hint="cs"/>
          <w:rtl/>
        </w:rPr>
        <w:t xml:space="preserve">בו </w:t>
      </w:r>
      <w:r w:rsidRPr="00DE1AC9">
        <w:rPr>
          <w:rtl/>
        </w:rPr>
        <w:t xml:space="preserve">בשביל להוכיח את טיב המערכת שלנו ושהיא עובדת בצורה טובה ויכולה למיין את הלידים </w:t>
      </w:r>
      <w:r w:rsidR="009524C1">
        <w:rPr>
          <w:rFonts w:hint="cs"/>
          <w:rtl/>
        </w:rPr>
        <w:t>האלו</w:t>
      </w:r>
      <w:r w:rsidRPr="00DE1AC9">
        <w:rPr>
          <w:rtl/>
        </w:rPr>
        <w:t xml:space="preserve"> ללקוחות.</w:t>
      </w:r>
    </w:p>
    <w:p w14:paraId="4F1552C5" w14:textId="6CC61E5D" w:rsidR="008F7A81" w:rsidRDefault="008F7A81" w:rsidP="000B6531">
      <w:pPr>
        <w:rPr>
          <w:rtl/>
        </w:rPr>
      </w:pPr>
      <w:r>
        <w:rPr>
          <w:rFonts w:hint="cs"/>
          <w:rtl/>
        </w:rPr>
        <w:t xml:space="preserve">מקור הנתונים השני שלנו </w:t>
      </w:r>
      <w:r w:rsidR="00AC7E96">
        <w:rPr>
          <w:rFonts w:hint="cs"/>
          <w:rtl/>
        </w:rPr>
        <w:t xml:space="preserve">הוא </w:t>
      </w:r>
      <w:r w:rsidR="006E74D7">
        <w:rPr>
          <w:rFonts w:hint="cs"/>
          <w:rtl/>
        </w:rPr>
        <w:t>מאגר מידע על רכבים</w:t>
      </w:r>
      <w:r w:rsidR="00C15B8A">
        <w:rPr>
          <w:rFonts w:hint="cs"/>
          <w:rtl/>
        </w:rPr>
        <w:t xml:space="preserve"> המכיל פרטים כמו סוג רכב, שנת הרכב, מחיר הרכב, מודל הרכב ועוד</w:t>
      </w:r>
      <w:r w:rsidR="004E6A4C">
        <w:rPr>
          <w:rFonts w:hint="cs"/>
          <w:rtl/>
        </w:rPr>
        <w:t>.</w:t>
      </w:r>
    </w:p>
    <w:p w14:paraId="0787C0F0" w14:textId="5ED5F5A8" w:rsidR="004E6A4C" w:rsidRDefault="004E6A4C" w:rsidP="000B6531">
      <w:pPr>
        <w:rPr>
          <w:rtl/>
        </w:rPr>
      </w:pPr>
      <w:r>
        <w:rPr>
          <w:rFonts w:hint="cs"/>
          <w:rtl/>
        </w:rPr>
        <w:t xml:space="preserve">ניתן לראות את מאגר הרכבים </w:t>
      </w:r>
      <w:r w:rsidR="00E93CD3">
        <w:rPr>
          <w:rFonts w:hint="cs"/>
          <w:rtl/>
        </w:rPr>
        <w:t>בנספח</w:t>
      </w:r>
      <w:r w:rsidR="00E551C5">
        <w:rPr>
          <w:rFonts w:hint="cs"/>
          <w:rtl/>
        </w:rPr>
        <w:t xml:space="preserve"> </w:t>
      </w:r>
      <w:hyperlink w:anchor="תיעוד_ודפי_נתונים_17_6" w:history="1">
        <w:r w:rsidR="00E551C5" w:rsidRPr="00E551C5">
          <w:rPr>
            <w:rStyle w:val="Hyperlink"/>
            <w:rFonts w:hint="cs"/>
            <w:rtl/>
          </w:rPr>
          <w:t>17.6</w:t>
        </w:r>
      </w:hyperlink>
      <w:r>
        <w:rPr>
          <w:rFonts w:hint="cs"/>
          <w:rtl/>
        </w:rPr>
        <w:t xml:space="preserve"> ואת מילון הנתונים</w:t>
      </w:r>
      <w:r w:rsidR="00CA76EC">
        <w:rPr>
          <w:rFonts w:hint="cs"/>
          <w:rtl/>
        </w:rPr>
        <w:t xml:space="preserve"> </w:t>
      </w:r>
      <w:hyperlink w:anchor="dictionary_cars_8_5_5_3" w:history="1">
        <w:r w:rsidR="003C2BB4" w:rsidRPr="003C2BB4">
          <w:rPr>
            <w:rStyle w:val="Hyperlink"/>
            <w:rFonts w:hint="cs"/>
            <w:rtl/>
          </w:rPr>
          <w:t>8.5.5.3</w:t>
        </w:r>
      </w:hyperlink>
      <w:r>
        <w:rPr>
          <w:rFonts w:hint="cs"/>
          <w:rtl/>
        </w:rPr>
        <w:t>.</w:t>
      </w:r>
    </w:p>
    <w:p w14:paraId="65BAB129" w14:textId="5DF9A233" w:rsidR="004E6A4C" w:rsidRDefault="006D5096" w:rsidP="000B6531">
      <w:pPr>
        <w:rPr>
          <w:rtl/>
        </w:rPr>
      </w:pPr>
      <w:r>
        <w:rPr>
          <w:rFonts w:hint="cs"/>
          <w:rtl/>
        </w:rPr>
        <w:t xml:space="preserve">אנחנו משתמשים בקובץ זה במהלך הפרויקט על מנת לחשב את מחיר המחירון </w:t>
      </w:r>
      <w:r w:rsidR="00911A1B">
        <w:rPr>
          <w:rFonts w:hint="cs"/>
          <w:rtl/>
        </w:rPr>
        <w:t xml:space="preserve">המעודכן </w:t>
      </w:r>
      <w:r>
        <w:rPr>
          <w:rFonts w:hint="cs"/>
          <w:rtl/>
        </w:rPr>
        <w:t xml:space="preserve">של הרכבים בהם הלידים הביעו התעניינות, </w:t>
      </w:r>
      <w:r w:rsidR="00911A1B">
        <w:rPr>
          <w:rFonts w:hint="cs"/>
          <w:rtl/>
        </w:rPr>
        <w:t xml:space="preserve">ולמחיר הרכב יש משקל כבד </w:t>
      </w:r>
      <w:r w:rsidR="00DD1817">
        <w:rPr>
          <w:rFonts w:hint="cs"/>
          <w:rtl/>
        </w:rPr>
        <w:t xml:space="preserve">בכדי </w:t>
      </w:r>
      <w:r w:rsidR="00F852E1">
        <w:rPr>
          <w:rFonts w:hint="cs"/>
          <w:rtl/>
        </w:rPr>
        <w:t xml:space="preserve">לחזות </w:t>
      </w:r>
      <w:r w:rsidR="00DD1817">
        <w:rPr>
          <w:rFonts w:hint="cs"/>
          <w:rtl/>
        </w:rPr>
        <w:t>אילו</w:t>
      </w:r>
      <w:r w:rsidR="00F852E1">
        <w:rPr>
          <w:rFonts w:hint="cs"/>
          <w:rtl/>
        </w:rPr>
        <w:t xml:space="preserve"> ליד</w:t>
      </w:r>
      <w:r w:rsidR="00DD1817">
        <w:rPr>
          <w:rFonts w:hint="cs"/>
          <w:rtl/>
        </w:rPr>
        <w:t>ים</w:t>
      </w:r>
      <w:r w:rsidR="00F852E1">
        <w:rPr>
          <w:rFonts w:hint="cs"/>
          <w:rtl/>
        </w:rPr>
        <w:t xml:space="preserve"> </w:t>
      </w:r>
      <w:r w:rsidR="00DD1817">
        <w:rPr>
          <w:rFonts w:hint="cs"/>
          <w:rtl/>
        </w:rPr>
        <w:t>ב</w:t>
      </w:r>
      <w:r w:rsidR="00C3460B">
        <w:rPr>
          <w:rFonts w:hint="cs"/>
          <w:rtl/>
        </w:rPr>
        <w:t xml:space="preserve">התאם למחיר המחירון של הרכב </w:t>
      </w:r>
      <w:r w:rsidR="00F852E1">
        <w:rPr>
          <w:rFonts w:hint="cs"/>
          <w:rtl/>
        </w:rPr>
        <w:t>יהפ</w:t>
      </w:r>
      <w:r w:rsidR="00C3460B">
        <w:rPr>
          <w:rFonts w:hint="cs"/>
          <w:rtl/>
        </w:rPr>
        <w:t>כו</w:t>
      </w:r>
      <w:r w:rsidR="00F852E1">
        <w:rPr>
          <w:rFonts w:hint="cs"/>
          <w:rtl/>
        </w:rPr>
        <w:t xml:space="preserve"> למכירה.</w:t>
      </w:r>
    </w:p>
    <w:p w14:paraId="18B907B4" w14:textId="1A8813CF" w:rsidR="00F852E1" w:rsidRDefault="00F852E1" w:rsidP="000B6531">
      <w:pPr>
        <w:rPr>
          <w:rtl/>
        </w:rPr>
      </w:pPr>
      <w:r>
        <w:rPr>
          <w:rFonts w:hint="cs"/>
          <w:rtl/>
        </w:rPr>
        <w:t xml:space="preserve">מקור הנתונים השלישי שלנו הוא מאגר מידע על חברות עסקיות, המכיל פרטים כמו שם החברה, דירוג החברה, </w:t>
      </w:r>
      <w:r w:rsidR="00421B51">
        <w:rPr>
          <w:rFonts w:hint="cs"/>
          <w:rtl/>
        </w:rPr>
        <w:t xml:space="preserve">הכנסות החברה, </w:t>
      </w:r>
      <w:r w:rsidR="00746C8A">
        <w:rPr>
          <w:rFonts w:hint="cs"/>
          <w:rtl/>
        </w:rPr>
        <w:t xml:space="preserve">שווי החברה </w:t>
      </w:r>
      <w:r w:rsidR="00E943E7">
        <w:rPr>
          <w:rFonts w:hint="cs"/>
          <w:rtl/>
        </w:rPr>
        <w:t>ועוד.</w:t>
      </w:r>
    </w:p>
    <w:p w14:paraId="48BEE654" w14:textId="61308A91" w:rsidR="00E943E7" w:rsidRDefault="00E943E7" w:rsidP="000B6531">
      <w:pPr>
        <w:rPr>
          <w:rtl/>
        </w:rPr>
      </w:pPr>
      <w:r>
        <w:rPr>
          <w:rFonts w:hint="cs"/>
          <w:rtl/>
        </w:rPr>
        <w:t>ניתן לראות את מאגר החברות העסקיות בנפסח</w:t>
      </w:r>
      <w:r w:rsidR="00A2780A">
        <w:rPr>
          <w:rFonts w:hint="cs"/>
          <w:rtl/>
        </w:rPr>
        <w:t xml:space="preserve">ים בסעיף </w:t>
      </w:r>
      <w:hyperlink w:anchor="תיעוד_ודפי_נתונים_17_6" w:history="1">
        <w:r w:rsidR="00A2780A" w:rsidRPr="00A2780A">
          <w:rPr>
            <w:rStyle w:val="Hyperlink"/>
            <w:rFonts w:hint="cs"/>
            <w:rtl/>
          </w:rPr>
          <w:t>17.6</w:t>
        </w:r>
      </w:hyperlink>
      <w:r w:rsidR="00A2780A">
        <w:rPr>
          <w:rFonts w:hint="cs"/>
          <w:rtl/>
        </w:rPr>
        <w:t xml:space="preserve"> </w:t>
      </w:r>
      <w:r>
        <w:rPr>
          <w:rFonts w:hint="cs"/>
          <w:rtl/>
        </w:rPr>
        <w:t xml:space="preserve">ואת מילון הנתונים </w:t>
      </w:r>
      <w:hyperlink w:anchor="dictionary_companies_8_5_5_4" w:history="1">
        <w:r w:rsidR="003C2BB4" w:rsidRPr="003C2BB4">
          <w:rPr>
            <w:rStyle w:val="Hyperlink"/>
            <w:rFonts w:hint="cs"/>
            <w:rtl/>
          </w:rPr>
          <w:t>8.5.5.4</w:t>
        </w:r>
      </w:hyperlink>
      <w:r w:rsidR="003C2BB4">
        <w:rPr>
          <w:rFonts w:hint="cs"/>
          <w:rtl/>
        </w:rPr>
        <w:t>.</w:t>
      </w:r>
    </w:p>
    <w:p w14:paraId="009CEBD5" w14:textId="1F0B5377" w:rsidR="00E943E7" w:rsidRDefault="00E943E7" w:rsidP="000B6531">
      <w:pPr>
        <w:rPr>
          <w:rtl/>
        </w:rPr>
      </w:pPr>
      <w:r>
        <w:rPr>
          <w:rFonts w:hint="cs"/>
          <w:rtl/>
        </w:rPr>
        <w:t xml:space="preserve">אנחנו משתמשים במידע זה בשביל להצליב </w:t>
      </w:r>
      <w:r w:rsidR="001C7FE8">
        <w:rPr>
          <w:rFonts w:hint="cs"/>
          <w:rtl/>
        </w:rPr>
        <w:t xml:space="preserve">את המידע </w:t>
      </w:r>
      <w:r w:rsidR="00746C8A">
        <w:rPr>
          <w:rFonts w:hint="cs"/>
          <w:rtl/>
        </w:rPr>
        <w:t xml:space="preserve">על מקומות העבודה שבהם </w:t>
      </w:r>
      <w:r w:rsidR="001C7FE8">
        <w:rPr>
          <w:rFonts w:hint="cs"/>
          <w:rtl/>
        </w:rPr>
        <w:t>ציינו</w:t>
      </w:r>
      <w:r w:rsidR="00746C8A">
        <w:rPr>
          <w:rFonts w:hint="cs"/>
          <w:rtl/>
        </w:rPr>
        <w:t xml:space="preserve"> הלידים</w:t>
      </w:r>
      <w:r w:rsidR="001C7FE8">
        <w:rPr>
          <w:rFonts w:hint="cs"/>
          <w:rtl/>
        </w:rPr>
        <w:t xml:space="preserve"> שהם עובדים, </w:t>
      </w:r>
      <w:r w:rsidR="00002928">
        <w:rPr>
          <w:rFonts w:hint="cs"/>
          <w:rtl/>
        </w:rPr>
        <w:t>ובכך</w:t>
      </w:r>
      <w:r w:rsidR="00812C1E">
        <w:rPr>
          <w:rFonts w:hint="cs"/>
          <w:rtl/>
        </w:rPr>
        <w:t xml:space="preserve"> </w:t>
      </w:r>
      <w:r w:rsidR="00002928">
        <w:rPr>
          <w:rFonts w:hint="cs"/>
          <w:rtl/>
        </w:rPr>
        <w:t xml:space="preserve">נוכל </w:t>
      </w:r>
      <w:r w:rsidR="00812C1E">
        <w:rPr>
          <w:rFonts w:hint="cs"/>
          <w:rtl/>
        </w:rPr>
        <w:t xml:space="preserve">לתת לליד עוד מאפיינים </w:t>
      </w:r>
      <w:r w:rsidR="00A50F7E">
        <w:rPr>
          <w:rFonts w:hint="cs"/>
          <w:rtl/>
        </w:rPr>
        <w:t>כמו</w:t>
      </w:r>
      <w:r w:rsidR="00812C1E">
        <w:rPr>
          <w:rFonts w:hint="cs"/>
          <w:rtl/>
        </w:rPr>
        <w:t xml:space="preserve"> האם החברה שבה הוא עובד רווחית, מה שווי השוק שלה, וכך נוכל לאפיין האם </w:t>
      </w:r>
      <w:r w:rsidR="00002928">
        <w:rPr>
          <w:rFonts w:hint="cs"/>
          <w:rtl/>
        </w:rPr>
        <w:t xml:space="preserve">זה משפיע על הסיכוי של </w:t>
      </w:r>
      <w:r w:rsidR="00812C1E">
        <w:rPr>
          <w:rFonts w:hint="cs"/>
          <w:rtl/>
        </w:rPr>
        <w:t xml:space="preserve">הליד </w:t>
      </w:r>
      <w:r w:rsidR="00A50F7E">
        <w:rPr>
          <w:rFonts w:hint="cs"/>
          <w:rtl/>
        </w:rPr>
        <w:t>להפוך למכירה.</w:t>
      </w:r>
    </w:p>
    <w:p w14:paraId="477FBE3D" w14:textId="5C60EF27" w:rsidR="00035AB6" w:rsidRDefault="004864A8" w:rsidP="00035AB6">
      <w:pPr>
        <w:rPr>
          <w:rtl/>
        </w:rPr>
      </w:pPr>
      <w:r>
        <w:rPr>
          <w:rFonts w:hint="cs"/>
          <w:rtl/>
        </w:rPr>
        <w:t xml:space="preserve">כאשר </w:t>
      </w:r>
      <w:r w:rsidR="00035AB6">
        <w:rPr>
          <w:rFonts w:hint="cs"/>
          <w:rtl/>
        </w:rPr>
        <w:t>המשתמש</w:t>
      </w:r>
      <w:r>
        <w:rPr>
          <w:rFonts w:hint="cs"/>
          <w:rtl/>
        </w:rPr>
        <w:t xml:space="preserve"> מעלה את </w:t>
      </w:r>
      <w:r w:rsidR="00E92484">
        <w:rPr>
          <w:rFonts w:hint="cs"/>
          <w:rtl/>
        </w:rPr>
        <w:t>קובץ הלידים</w:t>
      </w:r>
      <w:r w:rsidR="000A0E54">
        <w:rPr>
          <w:rFonts w:hint="cs"/>
          <w:rtl/>
        </w:rPr>
        <w:t xml:space="preserve"> דרך </w:t>
      </w:r>
      <w:r w:rsidR="00610037">
        <w:rPr>
          <w:rFonts w:hint="cs"/>
          <w:rtl/>
        </w:rPr>
        <w:t>ה</w:t>
      </w:r>
      <w:r w:rsidR="000A0E54">
        <w:rPr>
          <w:rFonts w:hint="cs"/>
          <w:rtl/>
        </w:rPr>
        <w:t xml:space="preserve">אתר, </w:t>
      </w:r>
      <w:r w:rsidR="004C5505">
        <w:rPr>
          <w:rFonts w:hint="cs"/>
          <w:rtl/>
        </w:rPr>
        <w:t>קובץ הלידים עולה אל ענן</w:t>
      </w:r>
      <w:r w:rsidR="00035AB6">
        <w:rPr>
          <w:rFonts w:hint="cs"/>
          <w:rtl/>
        </w:rPr>
        <w:t xml:space="preserve"> המערכת שלנו שנמצא ב-</w:t>
      </w:r>
      <w:r w:rsidR="004C5505">
        <w:t>Google Cloud Platform</w:t>
      </w:r>
      <w:r w:rsidR="00E92484">
        <w:rPr>
          <w:rFonts w:hint="cs"/>
          <w:rtl/>
        </w:rPr>
        <w:t xml:space="preserve"> </w:t>
      </w:r>
      <w:r w:rsidR="00035AB6">
        <w:rPr>
          <w:rFonts w:hint="cs"/>
          <w:rtl/>
        </w:rPr>
        <w:t xml:space="preserve">כאשר נוצרת תיקייה ייעודית לכל משתמש לפי השם </w:t>
      </w:r>
      <w:r w:rsidR="00002928">
        <w:rPr>
          <w:rFonts w:hint="cs"/>
          <w:rtl/>
        </w:rPr>
        <w:t>ה</w:t>
      </w:r>
      <w:r w:rsidR="00035AB6">
        <w:rPr>
          <w:rFonts w:hint="cs"/>
          <w:rtl/>
        </w:rPr>
        <w:t>משתמש הייחודי שלו.</w:t>
      </w:r>
    </w:p>
    <w:p w14:paraId="374E49EE" w14:textId="5AB2641D" w:rsidR="00035AB6" w:rsidRDefault="0025476C" w:rsidP="00035AB6">
      <w:pPr>
        <w:rPr>
          <w:rtl/>
        </w:rPr>
      </w:pPr>
      <w:r>
        <w:rPr>
          <w:rFonts w:hint="cs"/>
          <w:rtl/>
        </w:rPr>
        <w:lastRenderedPageBreak/>
        <w:t>לאחר שהקובץ הועלה נטענים גם למודל מאגר הנתונים של הרכבים ומאגר הנתונים של החברות, ותהליך כריית המידע מתחיל.</w:t>
      </w:r>
    </w:p>
    <w:p w14:paraId="5DE93A01" w14:textId="6C4E7A4E" w:rsidR="005E3252" w:rsidRDefault="00DB4B70" w:rsidP="00C01E1F">
      <w:pPr>
        <w:pStyle w:val="Heading4"/>
        <w:rPr>
          <w:rtl/>
        </w:rPr>
      </w:pPr>
      <w:r>
        <w:rPr>
          <w:rFonts w:hint="cs"/>
          <w:rtl/>
        </w:rPr>
        <w:t>תהליך ה-</w:t>
      </w:r>
      <w:r>
        <w:t>Pre</w:t>
      </w:r>
      <w:r w:rsidR="00CE66BC">
        <w:t>-</w:t>
      </w:r>
      <w:r>
        <w:t>processing</w:t>
      </w:r>
    </w:p>
    <w:p w14:paraId="19B705FD" w14:textId="39AA3171" w:rsidR="00F32732" w:rsidRPr="00F32732" w:rsidRDefault="00552A9A" w:rsidP="00F32732">
      <w:pPr>
        <w:pStyle w:val="Heading5"/>
      </w:pPr>
      <w:r>
        <w:t>Data Cleaning</w:t>
      </w:r>
    </w:p>
    <w:p w14:paraId="28794384" w14:textId="513E0865" w:rsidR="00F3517E" w:rsidRDefault="00552A9A" w:rsidP="00F3517E">
      <w:pPr>
        <w:rPr>
          <w:rtl/>
        </w:rPr>
      </w:pPr>
      <w:r>
        <w:rPr>
          <w:rFonts w:cs="Arial" w:hint="cs"/>
          <w:rtl/>
        </w:rPr>
        <w:t>ב</w:t>
      </w:r>
      <w:r w:rsidR="00F3517E">
        <w:rPr>
          <w:rFonts w:cs="Arial"/>
          <w:rtl/>
        </w:rPr>
        <w:t>שלב ה</w:t>
      </w:r>
      <w:r>
        <w:rPr>
          <w:rFonts w:cs="Arial" w:hint="cs"/>
          <w:rtl/>
        </w:rPr>
        <w:t>ראשון בחלק ה</w:t>
      </w:r>
      <w:r w:rsidR="00F3517E">
        <w:rPr>
          <w:rFonts w:cs="Arial"/>
          <w:rtl/>
        </w:rPr>
        <w:t>-</w:t>
      </w:r>
      <w:r w:rsidR="00F3517E">
        <w:t>Pre</w:t>
      </w:r>
      <w:r w:rsidR="00835D53">
        <w:t>-</w:t>
      </w:r>
      <w:r w:rsidR="00F3517E">
        <w:t>processing</w:t>
      </w:r>
      <w:r>
        <w:rPr>
          <w:rFonts w:hint="cs"/>
          <w:rtl/>
        </w:rPr>
        <w:t xml:space="preserve"> נרצה לנקות את הנתונים שלנו</w:t>
      </w:r>
      <w:r w:rsidR="0019374A">
        <w:rPr>
          <w:rFonts w:hint="cs"/>
          <w:rtl/>
        </w:rPr>
        <w:t>, חלק זה</w:t>
      </w:r>
      <w:r w:rsidR="00F3517E">
        <w:rPr>
          <w:rFonts w:cs="Arial"/>
          <w:rtl/>
        </w:rPr>
        <w:t xml:space="preserve"> יתבצע מיד לאחר שהקובץ </w:t>
      </w:r>
      <w:r w:rsidR="00EF2058">
        <w:rPr>
          <w:rFonts w:cs="Arial" w:hint="cs"/>
          <w:rtl/>
        </w:rPr>
        <w:t>הועלה</w:t>
      </w:r>
      <w:r w:rsidR="00F3517E">
        <w:rPr>
          <w:rFonts w:cs="Arial"/>
          <w:rtl/>
        </w:rPr>
        <w:t xml:space="preserve"> למערכת (לאתר). </w:t>
      </w:r>
    </w:p>
    <w:p w14:paraId="7D37B8BF" w14:textId="7660AB5D" w:rsidR="00244542" w:rsidRDefault="00F3517E" w:rsidP="002E21FF">
      <w:pPr>
        <w:rPr>
          <w:rFonts w:cs="Arial"/>
          <w:rtl/>
        </w:rPr>
      </w:pPr>
      <w:r>
        <w:rPr>
          <w:rFonts w:cs="Arial"/>
          <w:rtl/>
        </w:rPr>
        <w:t xml:space="preserve">בהתחלה </w:t>
      </w:r>
      <w:r w:rsidR="00B61771">
        <w:rPr>
          <w:rFonts w:cs="Arial" w:hint="cs"/>
          <w:rtl/>
        </w:rPr>
        <w:t>המערכת</w:t>
      </w:r>
      <w:r>
        <w:rPr>
          <w:rFonts w:cs="Arial"/>
          <w:rtl/>
        </w:rPr>
        <w:t xml:space="preserve"> </w:t>
      </w:r>
      <w:r w:rsidR="00B61771">
        <w:rPr>
          <w:rFonts w:cs="Arial" w:hint="cs"/>
          <w:rtl/>
        </w:rPr>
        <w:t xml:space="preserve">בודקת דופליקציות </w:t>
      </w:r>
      <w:r w:rsidR="0042685C">
        <w:rPr>
          <w:rFonts w:cs="Arial" w:hint="cs"/>
          <w:rtl/>
        </w:rPr>
        <w:t xml:space="preserve">(ערכים כפולים) </w:t>
      </w:r>
      <w:r w:rsidR="00B61771">
        <w:rPr>
          <w:rFonts w:cs="Arial" w:hint="cs"/>
          <w:rtl/>
        </w:rPr>
        <w:t>במפתחות הראשיים</w:t>
      </w:r>
      <w:r>
        <w:rPr>
          <w:rFonts w:cs="Arial"/>
          <w:rtl/>
        </w:rPr>
        <w:t xml:space="preserve"> </w:t>
      </w:r>
      <w:r w:rsidR="0042685C">
        <w:rPr>
          <w:rFonts w:cs="Arial" w:hint="cs"/>
          <w:rtl/>
        </w:rPr>
        <w:t xml:space="preserve">של הקובץ </w:t>
      </w:r>
      <w:r w:rsidR="00B61771">
        <w:rPr>
          <w:rFonts w:cs="Arial" w:hint="cs"/>
          <w:rtl/>
        </w:rPr>
        <w:t>שהם</w:t>
      </w:r>
      <w:r w:rsidR="002E21FF">
        <w:rPr>
          <w:rFonts w:cs="Arial" w:hint="cs"/>
          <w:rtl/>
        </w:rPr>
        <w:t>:</w:t>
      </w:r>
      <w:r w:rsidR="00B61771">
        <w:rPr>
          <w:rFonts w:cs="Arial" w:hint="cs"/>
          <w:rtl/>
        </w:rPr>
        <w:t xml:space="preserve"> </w:t>
      </w:r>
      <w:proofErr w:type="spellStart"/>
      <w:r w:rsidR="00B61771">
        <w:rPr>
          <w:rFonts w:cs="Arial"/>
        </w:rPr>
        <w:t>id_lead</w:t>
      </w:r>
      <w:proofErr w:type="spellEnd"/>
      <w:r w:rsidR="0042685C">
        <w:rPr>
          <w:rFonts w:cs="Arial" w:hint="cs"/>
          <w:rtl/>
        </w:rPr>
        <w:t xml:space="preserve"> (</w:t>
      </w:r>
      <w:r w:rsidR="00244542">
        <w:rPr>
          <w:rFonts w:cs="Arial" w:hint="cs"/>
          <w:rtl/>
        </w:rPr>
        <w:t>מספר מזהה ייחודי שכל ליד מקבל בסני</w:t>
      </w:r>
      <w:r w:rsidR="002E21FF">
        <w:rPr>
          <w:rFonts w:cs="Arial" w:hint="cs"/>
          <w:rtl/>
        </w:rPr>
        <w:t>ף</w:t>
      </w:r>
      <w:r w:rsidR="00244542">
        <w:rPr>
          <w:rFonts w:cs="Arial" w:hint="cs"/>
          <w:rtl/>
        </w:rPr>
        <w:t>)</w:t>
      </w:r>
      <w:r w:rsidR="00B61771">
        <w:rPr>
          <w:rFonts w:cs="Arial" w:hint="cs"/>
          <w:rtl/>
        </w:rPr>
        <w:t>, ו</w:t>
      </w:r>
      <w:r w:rsidR="00255E18">
        <w:rPr>
          <w:rFonts w:cs="Arial" w:hint="cs"/>
          <w:rtl/>
        </w:rPr>
        <w:t>-</w:t>
      </w:r>
      <w:r w:rsidR="00255E18">
        <w:rPr>
          <w:rFonts w:cs="Arial"/>
        </w:rPr>
        <w:t>id</w:t>
      </w:r>
      <w:r>
        <w:rPr>
          <w:rFonts w:cs="Arial"/>
          <w:rtl/>
        </w:rPr>
        <w:t xml:space="preserve"> </w:t>
      </w:r>
      <w:r w:rsidR="00244542">
        <w:rPr>
          <w:rFonts w:cs="Arial" w:hint="cs"/>
          <w:rtl/>
        </w:rPr>
        <w:t>(תעודת זהות הלקוח) אנו נבדוק אם יש ערכים כפולים</w:t>
      </w:r>
      <w:r w:rsidR="002E21FF">
        <w:rPr>
          <w:rFonts w:cs="Arial" w:hint="cs"/>
          <w:rtl/>
        </w:rPr>
        <w:t>,</w:t>
      </w:r>
      <w:r w:rsidR="00244542">
        <w:rPr>
          <w:rFonts w:cs="Arial" w:hint="cs"/>
          <w:rtl/>
        </w:rPr>
        <w:t xml:space="preserve"> ואם יש אנחנו נמחוק אותם.</w:t>
      </w:r>
    </w:p>
    <w:p w14:paraId="759AFFA0" w14:textId="14EED6CD" w:rsidR="0019374A" w:rsidRDefault="0019374A" w:rsidP="002E21FF">
      <w:pPr>
        <w:rPr>
          <w:rFonts w:cs="Arial"/>
          <w:rtl/>
        </w:rPr>
      </w:pPr>
      <w:r>
        <w:rPr>
          <w:rFonts w:cs="Arial" w:hint="cs"/>
          <w:rtl/>
        </w:rPr>
        <w:t xml:space="preserve">לאחר מכן </w:t>
      </w:r>
      <w:r w:rsidR="00E93CD3">
        <w:rPr>
          <w:rFonts w:cs="Arial" w:hint="cs"/>
          <w:rtl/>
        </w:rPr>
        <w:t>ננקה</w:t>
      </w:r>
      <w:r w:rsidR="009F0555">
        <w:rPr>
          <w:rFonts w:cs="Arial" w:hint="cs"/>
          <w:rtl/>
        </w:rPr>
        <w:t xml:space="preserve"> את </w:t>
      </w:r>
      <w:r w:rsidR="00A95338">
        <w:rPr>
          <w:rFonts w:cs="Arial" w:hint="cs"/>
          <w:rtl/>
        </w:rPr>
        <w:t xml:space="preserve">מאגר הנתונים של החברות, אנחנו נבדוק שאין ערכים ריקים, ונוודא ששמות החברות </w:t>
      </w:r>
      <w:r w:rsidR="00844080">
        <w:rPr>
          <w:rFonts w:cs="Arial" w:hint="cs"/>
          <w:rtl/>
        </w:rPr>
        <w:t xml:space="preserve">הם בכתיבה נכונה מסוג </w:t>
      </w:r>
      <w:r w:rsidR="00844080">
        <w:rPr>
          <w:rFonts w:cs="Arial" w:hint="cs"/>
        </w:rPr>
        <w:t>ASCII</w:t>
      </w:r>
      <w:r w:rsidR="00844080">
        <w:rPr>
          <w:rFonts w:cs="Arial" w:hint="cs"/>
          <w:rtl/>
        </w:rPr>
        <w:t xml:space="preserve"> (כלומר מכילים רק אותיות אנגליות ולא אותיות משפות זרות).</w:t>
      </w:r>
    </w:p>
    <w:p w14:paraId="04131EDB" w14:textId="3EFD78B7" w:rsidR="00844080" w:rsidRDefault="009549EA" w:rsidP="002E21FF">
      <w:pPr>
        <w:rPr>
          <w:rFonts w:cs="Arial"/>
          <w:rtl/>
        </w:rPr>
      </w:pPr>
      <w:r>
        <w:rPr>
          <w:rFonts w:cs="Arial" w:hint="cs"/>
          <w:rtl/>
        </w:rPr>
        <w:t xml:space="preserve">לאחר מכן </w:t>
      </w:r>
      <w:r w:rsidR="00E93CD3">
        <w:rPr>
          <w:rFonts w:cs="Arial" w:hint="cs"/>
          <w:rtl/>
        </w:rPr>
        <w:t>ננקה</w:t>
      </w:r>
      <w:r w:rsidR="00890F53">
        <w:rPr>
          <w:rFonts w:cs="Arial" w:hint="cs"/>
          <w:rtl/>
        </w:rPr>
        <w:t xml:space="preserve"> את מאגר הנתונים של הרכבים, מכיוון שאנחנו משתמשים במאגר זה בשביל </w:t>
      </w:r>
      <w:r w:rsidR="00BF694A">
        <w:rPr>
          <w:rFonts w:cs="Arial" w:hint="cs"/>
          <w:rtl/>
        </w:rPr>
        <w:t xml:space="preserve">להצליב מידע על המכוניות שבהם הלידים התעניינו, </w:t>
      </w:r>
      <w:r w:rsidR="00ED4679">
        <w:rPr>
          <w:rFonts w:cs="Arial" w:hint="cs"/>
          <w:rtl/>
        </w:rPr>
        <w:t>אנחנו נמחק ממאגר המכוניות את כל המכוניות שמתחת לשנה המינימלית בקובץ הלידים.</w:t>
      </w:r>
    </w:p>
    <w:p w14:paraId="02BB5FF5" w14:textId="0953BF04" w:rsidR="00ED4679" w:rsidRDefault="00ED4679" w:rsidP="002E21FF">
      <w:pPr>
        <w:rPr>
          <w:rFonts w:cs="Arial"/>
          <w:rtl/>
        </w:rPr>
      </w:pPr>
      <w:r>
        <w:rPr>
          <w:rFonts w:cs="Arial" w:hint="cs"/>
          <w:rtl/>
        </w:rPr>
        <w:t xml:space="preserve">אנחנו עושים זאת כי יש לנו מאגר גדול של מכוניות </w:t>
      </w:r>
      <w:r w:rsidR="00832024">
        <w:rPr>
          <w:rFonts w:cs="Arial" w:hint="cs"/>
          <w:rtl/>
        </w:rPr>
        <w:t>(</w:t>
      </w:r>
      <w:r w:rsidR="00832024">
        <w:rPr>
          <w:rFonts w:cs="Arial"/>
        </w:rPr>
        <w:t>343K</w:t>
      </w:r>
      <w:r w:rsidR="00832024">
        <w:rPr>
          <w:rFonts w:cs="Arial" w:hint="cs"/>
          <w:rtl/>
        </w:rPr>
        <w:t xml:space="preserve"> </w:t>
      </w:r>
      <w:r w:rsidR="009549EA">
        <w:rPr>
          <w:rFonts w:cs="Arial" w:hint="cs"/>
          <w:rtl/>
        </w:rPr>
        <w:t>סוגים שונים</w:t>
      </w:r>
      <w:r w:rsidR="00832024">
        <w:rPr>
          <w:rFonts w:cs="Arial" w:hint="cs"/>
          <w:rtl/>
        </w:rPr>
        <w:t xml:space="preserve"> של מכוניות) ואנחנו נרצה </w:t>
      </w:r>
      <w:r w:rsidR="009F422C">
        <w:rPr>
          <w:rFonts w:cs="Arial" w:hint="cs"/>
          <w:rtl/>
        </w:rPr>
        <w:t>לחשב את</w:t>
      </w:r>
      <w:r w:rsidR="00832024">
        <w:rPr>
          <w:rFonts w:cs="Arial" w:hint="cs"/>
          <w:rtl/>
        </w:rPr>
        <w:t xml:space="preserve"> המחיר לכל ר</w:t>
      </w:r>
      <w:r w:rsidR="00E93CD3">
        <w:rPr>
          <w:rFonts w:cs="Arial" w:hint="cs"/>
          <w:rtl/>
        </w:rPr>
        <w:t xml:space="preserve">כב </w:t>
      </w:r>
      <w:r w:rsidR="009F422C">
        <w:rPr>
          <w:rFonts w:cs="Arial" w:hint="cs"/>
          <w:rtl/>
        </w:rPr>
        <w:t>וגם לצמצם את</w:t>
      </w:r>
      <w:r w:rsidR="00E93CD3">
        <w:rPr>
          <w:rFonts w:cs="Arial" w:hint="cs"/>
          <w:rtl/>
        </w:rPr>
        <w:t xml:space="preserve"> זמן האלגוריתם. מחיקת המכוניות מתבצעת באופן זמני ולא גורמת למחיקה המידע של כל המכוניות ממאגר הנתונים לצמיתות.</w:t>
      </w:r>
    </w:p>
    <w:p w14:paraId="216DC9C2" w14:textId="5EFD040A" w:rsidR="00F32732" w:rsidRDefault="00E613E7" w:rsidP="00E613E7">
      <w:pPr>
        <w:pStyle w:val="Heading5"/>
        <w:rPr>
          <w:rtl/>
        </w:rPr>
      </w:pPr>
      <w:r>
        <w:t>Data Transformation</w:t>
      </w:r>
    </w:p>
    <w:p w14:paraId="2B90CB3A" w14:textId="36454E2C" w:rsidR="00317395" w:rsidRDefault="00317395" w:rsidP="00317395">
      <w:pPr>
        <w:rPr>
          <w:rtl/>
          <w:lang w:eastAsia="he-IL"/>
        </w:rPr>
      </w:pPr>
      <w:r>
        <w:rPr>
          <w:rFonts w:hint="cs"/>
          <w:rtl/>
          <w:lang w:eastAsia="he-IL"/>
        </w:rPr>
        <w:t>בחלק</w:t>
      </w:r>
      <w:r w:rsidR="001979E1">
        <w:rPr>
          <w:rFonts w:hint="cs"/>
          <w:rtl/>
          <w:lang w:eastAsia="he-IL"/>
        </w:rPr>
        <w:t xml:space="preserve"> הזה</w:t>
      </w:r>
      <w:r>
        <w:rPr>
          <w:rFonts w:hint="cs"/>
          <w:rtl/>
          <w:lang w:eastAsia="he-IL"/>
        </w:rPr>
        <w:t xml:space="preserve"> נמיר ונשנה</w:t>
      </w:r>
      <w:r w:rsidR="00E97E43">
        <w:rPr>
          <w:rFonts w:hint="cs"/>
          <w:rtl/>
          <w:lang w:eastAsia="he-IL"/>
        </w:rPr>
        <w:t xml:space="preserve"> את סוגי</w:t>
      </w:r>
      <w:r>
        <w:rPr>
          <w:rFonts w:hint="cs"/>
          <w:rtl/>
          <w:lang w:eastAsia="he-IL"/>
        </w:rPr>
        <w:t xml:space="preserve"> </w:t>
      </w:r>
      <w:r w:rsidR="00E97E43">
        <w:rPr>
          <w:rFonts w:hint="cs"/>
          <w:rtl/>
          <w:lang w:eastAsia="he-IL"/>
        </w:rPr>
        <w:t>ה</w:t>
      </w:r>
      <w:r>
        <w:rPr>
          <w:rFonts w:hint="cs"/>
          <w:rtl/>
          <w:lang w:eastAsia="he-IL"/>
        </w:rPr>
        <w:t>עמודות שיתאימו לקלט של האלגוריתם.</w:t>
      </w:r>
    </w:p>
    <w:p w14:paraId="7ADC7E1A" w14:textId="6CD3AB5B" w:rsidR="00551ECB" w:rsidRDefault="009F422C" w:rsidP="00551ECB">
      <w:pPr>
        <w:pStyle w:val="Heading6"/>
        <w:rPr>
          <w:rtl/>
        </w:rPr>
      </w:pPr>
      <w:bookmarkStart w:id="64" w:name="חלק_שלישי_המערכת_חוזה_איל_לידים"/>
      <w:bookmarkStart w:id="65" w:name="חישוב_מחירי_המחירון_של_הרכבים"/>
      <w:r>
        <w:rPr>
          <w:rFonts w:hint="cs"/>
          <w:rtl/>
        </w:rPr>
        <w:t xml:space="preserve"> </w:t>
      </w:r>
      <w:r w:rsidR="00551ECB">
        <w:rPr>
          <w:rFonts w:hint="cs"/>
          <w:rtl/>
        </w:rPr>
        <w:t>חישוב מחירי המחירון של הרכבים</w:t>
      </w:r>
    </w:p>
    <w:bookmarkEnd w:id="64"/>
    <w:bookmarkEnd w:id="65"/>
    <w:p w14:paraId="6855B1CB" w14:textId="2E253DD1" w:rsidR="00317395" w:rsidRDefault="00317395" w:rsidP="00317395">
      <w:pPr>
        <w:rPr>
          <w:rtl/>
          <w:lang w:eastAsia="he-IL"/>
        </w:rPr>
      </w:pPr>
      <w:r>
        <w:rPr>
          <w:rFonts w:hint="cs"/>
          <w:rtl/>
          <w:lang w:eastAsia="he-IL"/>
        </w:rPr>
        <w:t>בהתחלה נרצה לחשב את מחיר ה</w:t>
      </w:r>
      <w:r w:rsidR="00882B63">
        <w:rPr>
          <w:rFonts w:hint="cs"/>
          <w:rtl/>
          <w:lang w:eastAsia="he-IL"/>
        </w:rPr>
        <w:t xml:space="preserve">מחירון של הרכבים בהם התעניינו הלידים, מחיר זה </w:t>
      </w:r>
      <w:r w:rsidR="00A609FF">
        <w:rPr>
          <w:rFonts w:hint="cs"/>
          <w:rtl/>
          <w:lang w:eastAsia="he-IL"/>
        </w:rPr>
        <w:t>הוא פרמטר חשוב למודל כי על פיו אפשר להעריך האם הליד שווה להשקעה או לא.</w:t>
      </w:r>
    </w:p>
    <w:p w14:paraId="56F464A8" w14:textId="6DD772CC" w:rsidR="00A609FF" w:rsidRDefault="00A609FF" w:rsidP="00317395">
      <w:pPr>
        <w:rPr>
          <w:rtl/>
          <w:lang w:eastAsia="he-IL"/>
        </w:rPr>
      </w:pPr>
      <w:r>
        <w:rPr>
          <w:rFonts w:hint="cs"/>
          <w:rtl/>
          <w:lang w:eastAsia="he-IL"/>
        </w:rPr>
        <w:t xml:space="preserve">בשביל לחשב את הליד ביצענו את </w:t>
      </w:r>
      <w:r w:rsidR="004676F5">
        <w:rPr>
          <w:rFonts w:hint="cs"/>
          <w:rtl/>
          <w:lang w:eastAsia="he-IL"/>
        </w:rPr>
        <w:t>הטרנספורמציה</w:t>
      </w:r>
      <w:r>
        <w:rPr>
          <w:rFonts w:hint="cs"/>
          <w:rtl/>
          <w:lang w:eastAsia="he-IL"/>
        </w:rPr>
        <w:t xml:space="preserve"> הבאה.</w:t>
      </w:r>
    </w:p>
    <w:p w14:paraId="203BFFBD" w14:textId="2ED14E2A" w:rsidR="00421F00" w:rsidRDefault="00A609FF" w:rsidP="00421F00">
      <w:pPr>
        <w:rPr>
          <w:rtl/>
          <w:lang w:eastAsia="he-IL"/>
        </w:rPr>
      </w:pPr>
      <w:r>
        <w:rPr>
          <w:rFonts w:hint="cs"/>
          <w:rtl/>
          <w:lang w:eastAsia="he-IL"/>
        </w:rPr>
        <w:t xml:space="preserve">יצרנו דאטה פריים </w:t>
      </w:r>
      <w:r w:rsidR="00832CF4">
        <w:rPr>
          <w:rFonts w:hint="cs"/>
          <w:rtl/>
          <w:lang w:eastAsia="he-IL"/>
        </w:rPr>
        <w:t>סט חדש עליו ביצענו פעולת הקבצה (</w:t>
      </w:r>
      <w:r w:rsidR="00832CF4">
        <w:rPr>
          <w:lang w:eastAsia="he-IL"/>
        </w:rPr>
        <w:t>Group by</w:t>
      </w:r>
      <w:r w:rsidR="00832CF4">
        <w:rPr>
          <w:rFonts w:hint="cs"/>
          <w:rtl/>
          <w:lang w:eastAsia="he-IL"/>
        </w:rPr>
        <w:t xml:space="preserve">) לפי יצרן הרכב, מודל הרכב, ושנה, </w:t>
      </w:r>
      <w:r w:rsidR="00F35BFC">
        <w:rPr>
          <w:rFonts w:hint="cs"/>
          <w:rtl/>
          <w:lang w:eastAsia="he-IL"/>
        </w:rPr>
        <w:t>לבסוף קיבלנו את הדאטה סט הבא:</w:t>
      </w:r>
    </w:p>
    <w:p w14:paraId="2DF5ADDE" w14:textId="6667F720" w:rsidR="00F35BFC" w:rsidRDefault="00421F00" w:rsidP="00E836F4">
      <w:pPr>
        <w:jc w:val="right"/>
        <w:rPr>
          <w:rtl/>
          <w:lang w:eastAsia="he-IL"/>
        </w:rPr>
      </w:pPr>
      <w:r w:rsidRPr="00F35BFC">
        <w:rPr>
          <w:rFonts w:cs="Arial"/>
          <w:noProof/>
          <w:rtl/>
          <w:lang w:eastAsia="he-IL"/>
        </w:rPr>
        <w:drawing>
          <wp:inline distT="0" distB="0" distL="0" distR="0" wp14:anchorId="493365F9" wp14:editId="3032582D">
            <wp:extent cx="5140127" cy="2266315"/>
            <wp:effectExtent l="0" t="0" r="3810" b="63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57"/>
                    <a:stretch>
                      <a:fillRect/>
                    </a:stretch>
                  </pic:blipFill>
                  <pic:spPr>
                    <a:xfrm>
                      <a:off x="0" y="0"/>
                      <a:ext cx="5237621" cy="2309301"/>
                    </a:xfrm>
                    <a:prstGeom prst="rect">
                      <a:avLst/>
                    </a:prstGeom>
                  </pic:spPr>
                </pic:pic>
              </a:graphicData>
            </a:graphic>
          </wp:inline>
        </w:drawing>
      </w:r>
    </w:p>
    <w:p w14:paraId="5647C2A3" w14:textId="77777777" w:rsidR="00E836F4" w:rsidRDefault="00E836F4" w:rsidP="0097719A">
      <w:pPr>
        <w:rPr>
          <w:sz w:val="20"/>
          <w:szCs w:val="20"/>
          <w:rtl/>
          <w:lang w:eastAsia="he-IL"/>
        </w:rPr>
      </w:pPr>
    </w:p>
    <w:p w14:paraId="7EBD2330" w14:textId="7C2C9B1E" w:rsidR="00830568" w:rsidRDefault="00F35BFC" w:rsidP="0097719A">
      <w:pPr>
        <w:rPr>
          <w:rtl/>
          <w:lang w:eastAsia="he-IL"/>
        </w:rPr>
      </w:pPr>
      <w:r>
        <w:rPr>
          <w:rFonts w:hint="cs"/>
          <w:rtl/>
          <w:lang w:eastAsia="he-IL"/>
        </w:rPr>
        <w:t>כאשר האינדקסים הם יצרן הרכב</w:t>
      </w:r>
      <w:r w:rsidR="00830568">
        <w:rPr>
          <w:rFonts w:hint="cs"/>
          <w:rtl/>
          <w:lang w:eastAsia="he-IL"/>
        </w:rPr>
        <w:t>,</w:t>
      </w:r>
      <w:r>
        <w:rPr>
          <w:rFonts w:hint="cs"/>
          <w:rtl/>
          <w:lang w:eastAsia="he-IL"/>
        </w:rPr>
        <w:t xml:space="preserve"> מודל</w:t>
      </w:r>
      <w:r w:rsidR="0097719A">
        <w:rPr>
          <w:rFonts w:hint="cs"/>
          <w:rtl/>
          <w:lang w:eastAsia="he-IL"/>
        </w:rPr>
        <w:t xml:space="preserve"> הרכב</w:t>
      </w:r>
      <w:r w:rsidR="00830568">
        <w:rPr>
          <w:rFonts w:hint="cs"/>
          <w:rtl/>
          <w:lang w:eastAsia="he-IL"/>
        </w:rPr>
        <w:t>,</w:t>
      </w:r>
      <w:r>
        <w:rPr>
          <w:rFonts w:hint="cs"/>
          <w:rtl/>
          <w:lang w:eastAsia="he-IL"/>
        </w:rPr>
        <w:t xml:space="preserve"> ושנ</w:t>
      </w:r>
      <w:r w:rsidR="0097719A">
        <w:rPr>
          <w:rFonts w:hint="cs"/>
          <w:rtl/>
          <w:lang w:eastAsia="he-IL"/>
        </w:rPr>
        <w:t>ת הייצור</w:t>
      </w:r>
      <w:r w:rsidR="00830568">
        <w:rPr>
          <w:rFonts w:hint="cs"/>
          <w:rtl/>
          <w:lang w:eastAsia="he-IL"/>
        </w:rPr>
        <w:t>.</w:t>
      </w:r>
      <w:r>
        <w:rPr>
          <w:rFonts w:hint="cs"/>
          <w:rtl/>
          <w:lang w:eastAsia="he-IL"/>
        </w:rPr>
        <w:t xml:space="preserve"> </w:t>
      </w:r>
    </w:p>
    <w:p w14:paraId="6F55CA9E" w14:textId="5DAE31E6" w:rsidR="000E6121" w:rsidRDefault="00F35BFC" w:rsidP="0097719A">
      <w:pPr>
        <w:rPr>
          <w:rtl/>
          <w:lang w:eastAsia="he-IL"/>
        </w:rPr>
      </w:pPr>
      <w:r>
        <w:rPr>
          <w:rFonts w:hint="cs"/>
          <w:rtl/>
          <w:lang w:eastAsia="he-IL"/>
        </w:rPr>
        <w:t xml:space="preserve">והעמודות הם </w:t>
      </w:r>
      <w:proofErr w:type="spellStart"/>
      <w:r>
        <w:rPr>
          <w:lang w:eastAsia="he-IL"/>
        </w:rPr>
        <w:t>id_car</w:t>
      </w:r>
      <w:proofErr w:type="spellEnd"/>
      <w:r>
        <w:rPr>
          <w:rFonts w:hint="cs"/>
          <w:rtl/>
          <w:lang w:eastAsia="he-IL"/>
        </w:rPr>
        <w:t xml:space="preserve"> שהוא </w:t>
      </w:r>
      <w:r w:rsidR="000E6121">
        <w:rPr>
          <w:rFonts w:hint="cs"/>
          <w:rtl/>
          <w:lang w:eastAsia="he-IL"/>
        </w:rPr>
        <w:t>מזהה ייחודי ל</w:t>
      </w:r>
      <w:r w:rsidR="0097719A">
        <w:rPr>
          <w:rFonts w:hint="cs"/>
          <w:rtl/>
          <w:lang w:eastAsia="he-IL"/>
        </w:rPr>
        <w:t>כל רכ</w:t>
      </w:r>
      <w:r w:rsidR="000E6121">
        <w:rPr>
          <w:rFonts w:hint="cs"/>
          <w:rtl/>
          <w:lang w:eastAsia="he-IL"/>
        </w:rPr>
        <w:t>ב</w:t>
      </w:r>
      <w:r w:rsidR="0097719A">
        <w:rPr>
          <w:rFonts w:hint="cs"/>
          <w:rtl/>
          <w:lang w:eastAsia="he-IL"/>
        </w:rPr>
        <w:t xml:space="preserve">, </w:t>
      </w:r>
      <w:r w:rsidR="000E6121">
        <w:rPr>
          <w:rFonts w:hint="cs"/>
          <w:rtl/>
          <w:lang w:eastAsia="he-IL"/>
        </w:rPr>
        <w:t>ומחיר הממוצע לרכב לפי אותו יצרן, מודל, ושנה.</w:t>
      </w:r>
    </w:p>
    <w:p w14:paraId="7811C201" w14:textId="1DEDA0FE" w:rsidR="000E6121" w:rsidRDefault="000E6121" w:rsidP="00317395">
      <w:pPr>
        <w:rPr>
          <w:rtl/>
          <w:lang w:eastAsia="he-IL"/>
        </w:rPr>
      </w:pPr>
      <w:r>
        <w:rPr>
          <w:rFonts w:hint="cs"/>
          <w:rtl/>
          <w:lang w:eastAsia="he-IL"/>
        </w:rPr>
        <w:lastRenderedPageBreak/>
        <w:t>בשביל לחשב את מחיר הרכב יצרנו את הפונקציה הבאה:</w:t>
      </w:r>
    </w:p>
    <w:p w14:paraId="4045F475" w14:textId="69501CD0" w:rsidR="0097719A" w:rsidRDefault="00135471" w:rsidP="009F422C">
      <w:pPr>
        <w:jc w:val="right"/>
        <w:rPr>
          <w:rtl/>
          <w:lang w:eastAsia="he-IL"/>
        </w:rPr>
      </w:pPr>
      <w:r w:rsidRPr="00135471">
        <w:rPr>
          <w:rFonts w:cs="Arial"/>
          <w:noProof/>
          <w:rtl/>
          <w:lang w:eastAsia="he-IL"/>
        </w:rPr>
        <w:drawing>
          <wp:inline distT="0" distB="0" distL="0" distR="0" wp14:anchorId="1D54CC14" wp14:editId="3DAC78BA">
            <wp:extent cx="4883150" cy="2779166"/>
            <wp:effectExtent l="0" t="0" r="0" b="254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8"/>
                    <a:stretch>
                      <a:fillRect/>
                    </a:stretch>
                  </pic:blipFill>
                  <pic:spPr>
                    <a:xfrm>
                      <a:off x="0" y="0"/>
                      <a:ext cx="4905707" cy="2792004"/>
                    </a:xfrm>
                    <a:prstGeom prst="rect">
                      <a:avLst/>
                    </a:prstGeom>
                  </pic:spPr>
                </pic:pic>
              </a:graphicData>
            </a:graphic>
          </wp:inline>
        </w:drawing>
      </w:r>
    </w:p>
    <w:p w14:paraId="735ABE2A" w14:textId="77777777" w:rsidR="00421F00" w:rsidRDefault="00421F00" w:rsidP="00135471">
      <w:pPr>
        <w:jc w:val="right"/>
        <w:rPr>
          <w:rtl/>
          <w:lang w:eastAsia="he-IL"/>
        </w:rPr>
      </w:pPr>
    </w:p>
    <w:p w14:paraId="017B35E6" w14:textId="59CE8BBA" w:rsidR="00246498" w:rsidRDefault="00135471" w:rsidP="00135471">
      <w:pPr>
        <w:rPr>
          <w:rtl/>
          <w:lang w:eastAsia="he-IL"/>
        </w:rPr>
      </w:pPr>
      <w:r>
        <w:rPr>
          <w:rFonts w:hint="cs"/>
          <w:rtl/>
          <w:lang w:eastAsia="he-IL"/>
        </w:rPr>
        <w:t>אנחנו רצים בלולאה על כל ה</w:t>
      </w:r>
      <w:r w:rsidR="00F61459">
        <w:rPr>
          <w:rFonts w:hint="cs"/>
          <w:rtl/>
          <w:lang w:eastAsia="he-IL"/>
        </w:rPr>
        <w:t xml:space="preserve">שורות בקובץ </w:t>
      </w:r>
      <w:r w:rsidR="00246498">
        <w:rPr>
          <w:rFonts w:hint="cs"/>
          <w:rtl/>
          <w:lang w:eastAsia="he-IL"/>
        </w:rPr>
        <w:t>הלידים, כאש</w:t>
      </w:r>
      <w:r w:rsidR="00246498">
        <w:rPr>
          <w:rFonts w:hint="eastAsia"/>
          <w:rtl/>
          <w:lang w:eastAsia="he-IL"/>
        </w:rPr>
        <w:t>ר</w:t>
      </w:r>
      <w:r w:rsidR="00246498">
        <w:rPr>
          <w:rFonts w:hint="cs"/>
          <w:rtl/>
          <w:lang w:eastAsia="he-IL"/>
        </w:rPr>
        <w:t xml:space="preserve"> בכל איטרציה אנחנו בודקים את יצרן, מודל ושנת הרכב </w:t>
      </w:r>
      <w:r w:rsidR="00343C56">
        <w:rPr>
          <w:rFonts w:hint="cs"/>
          <w:rtl/>
          <w:lang w:eastAsia="he-IL"/>
        </w:rPr>
        <w:t>בקובץ הלידים</w:t>
      </w:r>
      <w:r w:rsidR="00246498">
        <w:rPr>
          <w:rFonts w:hint="cs"/>
          <w:rtl/>
          <w:lang w:eastAsia="he-IL"/>
        </w:rPr>
        <w:t xml:space="preserve"> לעומת מאגר המידע של המכוניות שלנו.</w:t>
      </w:r>
    </w:p>
    <w:p w14:paraId="695B7C89" w14:textId="6F0B095A" w:rsidR="00C20B4D" w:rsidRDefault="00F61459" w:rsidP="00135471">
      <w:pPr>
        <w:rPr>
          <w:rtl/>
          <w:lang w:eastAsia="he-IL"/>
        </w:rPr>
      </w:pPr>
      <w:r>
        <w:rPr>
          <w:rFonts w:hint="cs"/>
          <w:rtl/>
          <w:lang w:eastAsia="he-IL"/>
        </w:rPr>
        <w:t>אם יצרן הרכב נמצא בתוך מאגר הנתונים שלנו, הוא יוצ</w:t>
      </w:r>
      <w:r w:rsidR="00246498">
        <w:rPr>
          <w:rFonts w:hint="cs"/>
          <w:rtl/>
          <w:lang w:eastAsia="he-IL"/>
        </w:rPr>
        <w:t>ר</w:t>
      </w:r>
      <w:r>
        <w:rPr>
          <w:rFonts w:hint="cs"/>
          <w:rtl/>
          <w:lang w:eastAsia="he-IL"/>
        </w:rPr>
        <w:t xml:space="preserve"> לנו דאטה סט חדש שבו הוא </w:t>
      </w:r>
      <w:r w:rsidR="00C25378">
        <w:rPr>
          <w:rFonts w:hint="cs"/>
          <w:rtl/>
          <w:lang w:eastAsia="he-IL"/>
        </w:rPr>
        <w:t>מסונן לפי אותו יצרן רכב, לאחר שהוא יוצר את הדאטה סט</w:t>
      </w:r>
      <w:r w:rsidR="004166CD">
        <w:rPr>
          <w:rFonts w:hint="cs"/>
          <w:rtl/>
          <w:lang w:eastAsia="he-IL"/>
        </w:rPr>
        <w:t xml:space="preserve"> המסונן</w:t>
      </w:r>
      <w:r w:rsidR="00C25378">
        <w:rPr>
          <w:rFonts w:hint="cs"/>
          <w:rtl/>
          <w:lang w:eastAsia="he-IL"/>
        </w:rPr>
        <w:t xml:space="preserve"> החד</w:t>
      </w:r>
      <w:r w:rsidR="004166CD">
        <w:rPr>
          <w:rFonts w:hint="cs"/>
          <w:rtl/>
          <w:lang w:eastAsia="he-IL"/>
        </w:rPr>
        <w:t>ש</w:t>
      </w:r>
      <w:r w:rsidR="00C25378">
        <w:rPr>
          <w:rFonts w:hint="cs"/>
          <w:rtl/>
          <w:lang w:eastAsia="he-IL"/>
        </w:rPr>
        <w:t xml:space="preserve">, </w:t>
      </w:r>
      <w:r w:rsidR="004166CD">
        <w:rPr>
          <w:rFonts w:hint="cs"/>
          <w:rtl/>
          <w:lang w:eastAsia="he-IL"/>
        </w:rPr>
        <w:t>הוא בודק אם</w:t>
      </w:r>
      <w:r w:rsidR="00C25378">
        <w:rPr>
          <w:rFonts w:hint="cs"/>
          <w:rtl/>
          <w:lang w:eastAsia="he-IL"/>
        </w:rPr>
        <w:t xml:space="preserve"> מודל הרכב </w:t>
      </w:r>
      <w:r w:rsidR="004166CD">
        <w:rPr>
          <w:rFonts w:hint="cs"/>
          <w:rtl/>
          <w:lang w:eastAsia="he-IL"/>
        </w:rPr>
        <w:t xml:space="preserve">המבוקש </w:t>
      </w:r>
      <w:r w:rsidR="00C25378">
        <w:rPr>
          <w:rFonts w:hint="cs"/>
          <w:rtl/>
          <w:lang w:eastAsia="he-IL"/>
        </w:rPr>
        <w:t xml:space="preserve">נמצא </w:t>
      </w:r>
      <w:r w:rsidR="004166CD">
        <w:rPr>
          <w:rFonts w:hint="cs"/>
          <w:rtl/>
          <w:lang w:eastAsia="he-IL"/>
        </w:rPr>
        <w:t>במאגר</w:t>
      </w:r>
      <w:r w:rsidR="00C25378">
        <w:rPr>
          <w:rFonts w:hint="cs"/>
          <w:rtl/>
          <w:lang w:eastAsia="he-IL"/>
        </w:rPr>
        <w:t>,</w:t>
      </w:r>
      <w:r w:rsidR="00343C56">
        <w:rPr>
          <w:rFonts w:hint="cs"/>
          <w:rtl/>
          <w:lang w:eastAsia="he-IL"/>
        </w:rPr>
        <w:t xml:space="preserve"> אם מודל הרכב נמצא,</w:t>
      </w:r>
      <w:r w:rsidR="00C25378">
        <w:rPr>
          <w:rFonts w:hint="cs"/>
          <w:rtl/>
          <w:lang w:eastAsia="he-IL"/>
        </w:rPr>
        <w:t xml:space="preserve"> הוא בודק </w:t>
      </w:r>
      <w:r w:rsidR="004C2567">
        <w:rPr>
          <w:rFonts w:hint="cs"/>
          <w:rtl/>
          <w:lang w:eastAsia="he-IL"/>
        </w:rPr>
        <w:t xml:space="preserve">האם שנת הרכב הרצויה נמצאת </w:t>
      </w:r>
      <w:r w:rsidR="00343C56">
        <w:rPr>
          <w:rFonts w:hint="cs"/>
          <w:rtl/>
          <w:lang w:eastAsia="he-IL"/>
        </w:rPr>
        <w:t>גם כן</w:t>
      </w:r>
      <w:r w:rsidR="004C2567">
        <w:rPr>
          <w:rFonts w:hint="cs"/>
          <w:rtl/>
          <w:lang w:eastAsia="he-IL"/>
        </w:rPr>
        <w:t xml:space="preserve">, אם </w:t>
      </w:r>
      <w:r w:rsidR="00343C56">
        <w:rPr>
          <w:rFonts w:hint="cs"/>
          <w:rtl/>
          <w:lang w:eastAsia="he-IL"/>
        </w:rPr>
        <w:t>שנת הרכב לא נמצאת</w:t>
      </w:r>
      <w:r w:rsidR="004C2567">
        <w:rPr>
          <w:rFonts w:hint="cs"/>
          <w:rtl/>
          <w:lang w:eastAsia="he-IL"/>
        </w:rPr>
        <w:t>, הוא יחשב את מחיר הרכב לפי ממוצע המחירים של היצרן ושל המודל</w:t>
      </w:r>
      <w:r w:rsidR="00C20B4D">
        <w:rPr>
          <w:rFonts w:hint="cs"/>
          <w:rtl/>
          <w:lang w:eastAsia="he-IL"/>
        </w:rPr>
        <w:t>.</w:t>
      </w:r>
    </w:p>
    <w:p w14:paraId="416E54FE" w14:textId="0E0874ED" w:rsidR="00135471" w:rsidRDefault="00C20B4D" w:rsidP="00135471">
      <w:pPr>
        <w:rPr>
          <w:rtl/>
          <w:lang w:eastAsia="he-IL"/>
        </w:rPr>
      </w:pPr>
      <w:r>
        <w:rPr>
          <w:rFonts w:hint="cs"/>
          <w:rtl/>
          <w:lang w:eastAsia="he-IL"/>
        </w:rPr>
        <w:t xml:space="preserve">אם </w:t>
      </w:r>
      <w:r w:rsidR="006F2496">
        <w:rPr>
          <w:rFonts w:hint="cs"/>
          <w:rtl/>
          <w:lang w:eastAsia="he-IL"/>
        </w:rPr>
        <w:t>המודל לא נמצא במאגר, אבל יצרן ושנת הרכב כן, הוא יחשב את הממוצע על פי היצרן והשנה של כל הרכבים במאגר.</w:t>
      </w:r>
    </w:p>
    <w:p w14:paraId="757A7007" w14:textId="72A83C24" w:rsidR="006F2496" w:rsidRDefault="006F2496" w:rsidP="00135471">
      <w:pPr>
        <w:rPr>
          <w:rtl/>
          <w:lang w:eastAsia="he-IL"/>
        </w:rPr>
      </w:pPr>
      <w:r>
        <w:rPr>
          <w:rFonts w:hint="cs"/>
          <w:rtl/>
          <w:lang w:eastAsia="he-IL"/>
        </w:rPr>
        <w:t xml:space="preserve">אם היצרן לא נמצא במאגר, אבל שנת הרכב כן (מקרה זה יכול לקרות אם מסיבה מסוימת </w:t>
      </w:r>
      <w:r w:rsidR="00FC6799">
        <w:rPr>
          <w:rFonts w:hint="cs"/>
          <w:rtl/>
          <w:lang w:eastAsia="he-IL"/>
        </w:rPr>
        <w:t>הסניף</w:t>
      </w:r>
      <w:r>
        <w:rPr>
          <w:rFonts w:hint="cs"/>
          <w:rtl/>
          <w:lang w:eastAsia="he-IL"/>
        </w:rPr>
        <w:t xml:space="preserve"> מחק את הערך של </w:t>
      </w:r>
      <w:r w:rsidR="00BF70B3">
        <w:rPr>
          <w:rFonts w:hint="cs"/>
          <w:rtl/>
          <w:lang w:eastAsia="he-IL"/>
        </w:rPr>
        <w:t>היצר</w:t>
      </w:r>
      <w:r w:rsidR="00181CC7">
        <w:rPr>
          <w:rFonts w:hint="cs"/>
          <w:rtl/>
          <w:lang w:eastAsia="he-IL"/>
        </w:rPr>
        <w:t>ן וסימן רק שנה</w:t>
      </w:r>
      <w:r w:rsidR="00FF3D8C">
        <w:rPr>
          <w:rFonts w:hint="cs"/>
          <w:rtl/>
          <w:lang w:eastAsia="he-IL"/>
        </w:rPr>
        <w:t>) הפונקציה תחזיר את מחירי הרכב הממוצעים לפי אותה שנת ייצור.</w:t>
      </w:r>
    </w:p>
    <w:p w14:paraId="2EAA0CA7" w14:textId="06EF7B17" w:rsidR="00CB613C" w:rsidRDefault="00FF3D8C" w:rsidP="00CB613C">
      <w:pPr>
        <w:rPr>
          <w:rtl/>
          <w:lang w:eastAsia="he-IL"/>
        </w:rPr>
      </w:pPr>
      <w:r>
        <w:rPr>
          <w:rFonts w:hint="cs"/>
          <w:rtl/>
          <w:lang w:eastAsia="he-IL"/>
        </w:rPr>
        <w:t xml:space="preserve">בסופו של דבר אנחנו נחשב ברמת דיוק גבוהה את מחירי </w:t>
      </w:r>
      <w:r w:rsidR="00CB613C">
        <w:rPr>
          <w:rFonts w:hint="cs"/>
          <w:rtl/>
          <w:lang w:eastAsia="he-IL"/>
        </w:rPr>
        <w:t>המחירונים של כל הרכבים לפי היצרן, מודל רצוי ושנת הרכב.</w:t>
      </w:r>
    </w:p>
    <w:p w14:paraId="4E39410D" w14:textId="1CA056BB" w:rsidR="000E6121" w:rsidRDefault="009F422C" w:rsidP="00551ECB">
      <w:pPr>
        <w:pStyle w:val="Heading6"/>
        <w:rPr>
          <w:rtl/>
        </w:rPr>
      </w:pPr>
      <w:bookmarkStart w:id="66" w:name="המרת_עמודות_תאריך"/>
      <w:r>
        <w:rPr>
          <w:rFonts w:hint="cs"/>
          <w:rtl/>
        </w:rPr>
        <w:t xml:space="preserve"> </w:t>
      </w:r>
      <w:r w:rsidR="00551ECB">
        <w:rPr>
          <w:rFonts w:hint="cs"/>
          <w:rtl/>
        </w:rPr>
        <w:t>המרת עמודות התאריך</w:t>
      </w:r>
    </w:p>
    <w:bookmarkEnd w:id="66"/>
    <w:p w14:paraId="7CA58A88" w14:textId="42AECBE9" w:rsidR="00551ECB" w:rsidRDefault="00962D32" w:rsidP="00551ECB">
      <w:pPr>
        <w:rPr>
          <w:rtl/>
          <w:lang w:eastAsia="he-IL"/>
        </w:rPr>
      </w:pPr>
      <w:r>
        <w:rPr>
          <w:rFonts w:hint="cs"/>
          <w:rtl/>
          <w:lang w:eastAsia="he-IL"/>
        </w:rPr>
        <w:t xml:space="preserve">כאשר ליד נרשם למערכת, נרשם בקובץ הליד התאריך והשעה שבה הוא הביע התעניינות לגבי הרכב (אם זה בפייסבוק, אינסטגרם או דרך האתר), </w:t>
      </w:r>
      <w:r w:rsidR="00300422">
        <w:rPr>
          <w:rFonts w:hint="cs"/>
          <w:rtl/>
          <w:lang w:eastAsia="he-IL"/>
        </w:rPr>
        <w:t>והוא מציין גם את תקופת ההשכרה שבה הוא מעוניין להשכיר את הרכב.</w:t>
      </w:r>
    </w:p>
    <w:p w14:paraId="46D19145" w14:textId="1B277C46" w:rsidR="00300422" w:rsidRDefault="00300422" w:rsidP="00551ECB">
      <w:pPr>
        <w:rPr>
          <w:rtl/>
          <w:lang w:eastAsia="he-IL"/>
        </w:rPr>
      </w:pPr>
      <w:r>
        <w:rPr>
          <w:rFonts w:hint="cs"/>
          <w:rtl/>
          <w:lang w:eastAsia="he-IL"/>
        </w:rPr>
        <w:t xml:space="preserve">נרצה להמיר את עמודות אלה שיהיו מסוג </w:t>
      </w:r>
      <w:r>
        <w:rPr>
          <w:lang w:eastAsia="he-IL"/>
        </w:rPr>
        <w:t>datetime</w:t>
      </w:r>
      <w:r>
        <w:rPr>
          <w:rFonts w:hint="cs"/>
          <w:rtl/>
          <w:lang w:eastAsia="he-IL"/>
        </w:rPr>
        <w:t>.</w:t>
      </w:r>
    </w:p>
    <w:p w14:paraId="54D73CAE" w14:textId="35E4CC27" w:rsidR="00300422" w:rsidRDefault="00300422" w:rsidP="00551ECB">
      <w:pPr>
        <w:rPr>
          <w:rtl/>
          <w:lang w:eastAsia="he-IL"/>
        </w:rPr>
      </w:pPr>
      <w:r>
        <w:rPr>
          <w:rFonts w:hint="cs"/>
          <w:rtl/>
          <w:lang w:eastAsia="he-IL"/>
        </w:rPr>
        <w:t>נעשה זאת על ידי הפ</w:t>
      </w:r>
      <w:r w:rsidR="00AD4586">
        <w:rPr>
          <w:rFonts w:hint="cs"/>
          <w:rtl/>
          <w:lang w:eastAsia="he-IL"/>
        </w:rPr>
        <w:t>עולה הבאה:</w:t>
      </w:r>
    </w:p>
    <w:p w14:paraId="2578B8BB" w14:textId="79ABAC2D" w:rsidR="00AD4586" w:rsidRDefault="00AD4586" w:rsidP="00551ECB">
      <w:pPr>
        <w:rPr>
          <w:rtl/>
          <w:lang w:eastAsia="he-IL"/>
        </w:rPr>
      </w:pPr>
      <w:r w:rsidRPr="00AD4586">
        <w:rPr>
          <w:rFonts w:cs="Arial"/>
          <w:noProof/>
          <w:rtl/>
          <w:lang w:eastAsia="he-IL"/>
        </w:rPr>
        <w:lastRenderedPageBreak/>
        <w:drawing>
          <wp:inline distT="0" distB="0" distL="0" distR="0" wp14:anchorId="2C41421E" wp14:editId="7C80F108">
            <wp:extent cx="5731510" cy="2256790"/>
            <wp:effectExtent l="0" t="0" r="2540" b="0"/>
            <wp:docPr id="26" name="Picture 2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pic:cNvPicPr/>
                  </pic:nvPicPr>
                  <pic:blipFill>
                    <a:blip r:embed="rId59"/>
                    <a:stretch>
                      <a:fillRect/>
                    </a:stretch>
                  </pic:blipFill>
                  <pic:spPr>
                    <a:xfrm>
                      <a:off x="0" y="0"/>
                      <a:ext cx="5731510" cy="2256790"/>
                    </a:xfrm>
                    <a:prstGeom prst="rect">
                      <a:avLst/>
                    </a:prstGeom>
                  </pic:spPr>
                </pic:pic>
              </a:graphicData>
            </a:graphic>
          </wp:inline>
        </w:drawing>
      </w:r>
    </w:p>
    <w:p w14:paraId="49F92652" w14:textId="4E2C11A2" w:rsidR="00AD4586" w:rsidRDefault="009F422C" w:rsidP="00AD4586">
      <w:pPr>
        <w:pStyle w:val="Heading6"/>
        <w:rPr>
          <w:rtl/>
        </w:rPr>
      </w:pPr>
      <w:bookmarkStart w:id="67" w:name="חישוב_תקופת_ההשכרה_הרצויה"/>
      <w:r>
        <w:rPr>
          <w:rFonts w:hint="cs"/>
          <w:rtl/>
        </w:rPr>
        <w:t xml:space="preserve"> </w:t>
      </w:r>
      <w:r w:rsidR="00AD4586">
        <w:rPr>
          <w:rFonts w:hint="cs"/>
          <w:rtl/>
        </w:rPr>
        <w:t>חישוב תקופת ההשכרה הרצויה</w:t>
      </w:r>
    </w:p>
    <w:bookmarkEnd w:id="67"/>
    <w:p w14:paraId="468D3C47" w14:textId="19F5D4EC" w:rsidR="00AD4586" w:rsidRDefault="00AD4586" w:rsidP="00AD4586">
      <w:pPr>
        <w:rPr>
          <w:rtl/>
          <w:lang w:eastAsia="he-IL"/>
        </w:rPr>
      </w:pPr>
      <w:r>
        <w:rPr>
          <w:rFonts w:hint="cs"/>
          <w:rtl/>
          <w:lang w:eastAsia="he-IL"/>
        </w:rPr>
        <w:t xml:space="preserve">לאחר שהמרנו </w:t>
      </w:r>
      <w:r w:rsidR="00E0473C">
        <w:rPr>
          <w:rFonts w:hint="cs"/>
          <w:rtl/>
          <w:lang w:eastAsia="he-IL"/>
        </w:rPr>
        <w:t xml:space="preserve">את תקופת ההשכרה, והתאריך שבו נוצר הליד להיות מסוג </w:t>
      </w:r>
      <w:r w:rsidR="00E0473C">
        <w:rPr>
          <w:lang w:eastAsia="he-IL"/>
        </w:rPr>
        <w:t>datetime</w:t>
      </w:r>
      <w:r w:rsidR="00E0473C">
        <w:rPr>
          <w:rFonts w:hint="cs"/>
          <w:rtl/>
          <w:lang w:eastAsia="he-IL"/>
        </w:rPr>
        <w:t xml:space="preserve">, נוכל לחשב מה כמות הימים הרצויה שבה הליד מעוניין להשכרה, עכשיו ששני </w:t>
      </w:r>
      <w:r w:rsidR="004F7782">
        <w:rPr>
          <w:rFonts w:hint="cs"/>
          <w:rtl/>
          <w:lang w:eastAsia="he-IL"/>
        </w:rPr>
        <w:t>ה</w:t>
      </w:r>
      <w:r w:rsidR="00E0473C">
        <w:rPr>
          <w:rFonts w:hint="cs"/>
          <w:rtl/>
          <w:lang w:eastAsia="he-IL"/>
        </w:rPr>
        <w:t>עמודות מסוג תאריך נוכל לבצע פעולת חיסור פשוטה בשביל לקבל את הימים</w:t>
      </w:r>
      <w:r w:rsidR="009E063C">
        <w:rPr>
          <w:rFonts w:hint="cs"/>
          <w:rtl/>
          <w:lang w:eastAsia="he-IL"/>
        </w:rPr>
        <w:t>.</w:t>
      </w:r>
    </w:p>
    <w:p w14:paraId="0B383B7A" w14:textId="3DFDF0BD" w:rsidR="009E063C" w:rsidRDefault="009E063C" w:rsidP="009E063C">
      <w:pPr>
        <w:rPr>
          <w:rtl/>
          <w:lang w:eastAsia="he-IL"/>
        </w:rPr>
      </w:pPr>
      <w:r>
        <w:rPr>
          <w:rFonts w:hint="cs"/>
          <w:rtl/>
          <w:lang w:eastAsia="he-IL"/>
        </w:rPr>
        <w:t xml:space="preserve">ניצור עמודה חדשה </w:t>
      </w:r>
      <w:r>
        <w:rPr>
          <w:lang w:eastAsia="he-IL"/>
        </w:rPr>
        <w:t>‘</w:t>
      </w:r>
      <w:proofErr w:type="spellStart"/>
      <w:r>
        <w:rPr>
          <w:lang w:eastAsia="he-IL"/>
        </w:rPr>
        <w:t>desirable_rental_days</w:t>
      </w:r>
      <w:proofErr w:type="spellEnd"/>
      <w:r>
        <w:rPr>
          <w:lang w:eastAsia="he-IL"/>
        </w:rPr>
        <w:t>’</w:t>
      </w:r>
      <w:r>
        <w:rPr>
          <w:rFonts w:hint="cs"/>
          <w:rtl/>
          <w:lang w:eastAsia="he-IL"/>
        </w:rPr>
        <w:t xml:space="preserve"> שתכיל את מידע זה.</w:t>
      </w:r>
    </w:p>
    <w:p w14:paraId="52094977" w14:textId="53EE9677" w:rsidR="009E063C" w:rsidRDefault="009E063C" w:rsidP="009E063C">
      <w:pPr>
        <w:rPr>
          <w:rtl/>
          <w:lang w:eastAsia="he-IL"/>
        </w:rPr>
      </w:pPr>
      <w:r>
        <w:rPr>
          <w:rFonts w:hint="cs"/>
          <w:rtl/>
          <w:lang w:eastAsia="he-IL"/>
        </w:rPr>
        <w:t xml:space="preserve">בנוסף לאחר שחישבנו את תקופת ההשכרה בימים, </w:t>
      </w:r>
      <w:r w:rsidR="00FB2931">
        <w:rPr>
          <w:rFonts w:hint="cs"/>
          <w:rtl/>
          <w:lang w:eastAsia="he-IL"/>
        </w:rPr>
        <w:t>צריך לבדוק שלא נוצר מצב שה</w:t>
      </w:r>
      <w:r w:rsidR="000D7C77">
        <w:rPr>
          <w:rFonts w:hint="cs"/>
          <w:rtl/>
          <w:lang w:eastAsia="he-IL"/>
        </w:rPr>
        <w:t xml:space="preserve">לקוח נרשם בתאריך מסוים והוא סימן שהוא רוצה את תקופה ההשכרה לזמן עבר, מה שיגרום למספר הימים הרצויים להיות שלילי, אם </w:t>
      </w:r>
      <w:r w:rsidR="00CE1CA2">
        <w:rPr>
          <w:rFonts w:hint="cs"/>
          <w:rtl/>
          <w:lang w:eastAsia="he-IL"/>
        </w:rPr>
        <w:t xml:space="preserve">המערכת </w:t>
      </w:r>
      <w:r w:rsidR="009F422C">
        <w:rPr>
          <w:rFonts w:hint="cs"/>
          <w:rtl/>
          <w:lang w:eastAsia="he-IL"/>
        </w:rPr>
        <w:t>תמצא</w:t>
      </w:r>
      <w:r w:rsidR="00CE1CA2">
        <w:rPr>
          <w:rFonts w:hint="cs"/>
          <w:rtl/>
          <w:lang w:eastAsia="he-IL"/>
        </w:rPr>
        <w:t xml:space="preserve"> ערך כזה</w:t>
      </w:r>
      <w:r w:rsidR="000D7C77">
        <w:rPr>
          <w:rFonts w:hint="cs"/>
          <w:rtl/>
          <w:lang w:eastAsia="he-IL"/>
        </w:rPr>
        <w:t xml:space="preserve">, אנחנו </w:t>
      </w:r>
      <w:r w:rsidR="00EC5549">
        <w:rPr>
          <w:rFonts w:hint="cs"/>
          <w:rtl/>
          <w:lang w:eastAsia="he-IL"/>
        </w:rPr>
        <w:t>נ</w:t>
      </w:r>
      <w:r w:rsidR="00CE1CA2">
        <w:rPr>
          <w:rFonts w:hint="cs"/>
          <w:rtl/>
          <w:lang w:eastAsia="he-IL"/>
        </w:rPr>
        <w:t xml:space="preserve">חליף את הערכים השליליים </w:t>
      </w:r>
      <w:r w:rsidR="00EC5549">
        <w:rPr>
          <w:rFonts w:hint="cs"/>
          <w:rtl/>
          <w:lang w:eastAsia="he-IL"/>
        </w:rPr>
        <w:t>בממוצע הימים הכללי של קובץ הלידים בשביל לא להשפיע על חישוב האלגוריתם.</w:t>
      </w:r>
    </w:p>
    <w:p w14:paraId="16717287" w14:textId="030F3790" w:rsidR="00CE1CA2" w:rsidRDefault="009F422C" w:rsidP="00D30F51">
      <w:pPr>
        <w:pStyle w:val="Heading6"/>
        <w:rPr>
          <w:rtl/>
        </w:rPr>
      </w:pPr>
      <w:r>
        <w:rPr>
          <w:rFonts w:hint="cs"/>
          <w:rtl/>
        </w:rPr>
        <w:t xml:space="preserve"> </w:t>
      </w:r>
      <w:r w:rsidR="00D30F51">
        <w:rPr>
          <w:rFonts w:hint="cs"/>
          <w:rtl/>
        </w:rPr>
        <w:t>החלפת שעת פניית הליד להיות מסוג קטגוריאלי</w:t>
      </w:r>
    </w:p>
    <w:p w14:paraId="1080265B" w14:textId="00988B5C" w:rsidR="00D30F51" w:rsidRDefault="001979E1" w:rsidP="00D30F51">
      <w:pPr>
        <w:rPr>
          <w:rtl/>
          <w:lang w:eastAsia="he-IL"/>
        </w:rPr>
      </w:pPr>
      <w:r>
        <w:rPr>
          <w:rFonts w:hint="cs"/>
          <w:rtl/>
          <w:lang w:eastAsia="he-IL"/>
        </w:rPr>
        <w:t xml:space="preserve">גילינו </w:t>
      </w:r>
      <w:r w:rsidR="00D30F51">
        <w:rPr>
          <w:rFonts w:hint="cs"/>
          <w:rtl/>
          <w:lang w:eastAsia="he-IL"/>
        </w:rPr>
        <w:t xml:space="preserve">שחלוקת האשכולות מתבצעת בצורה יותר טובה </w:t>
      </w:r>
      <w:r w:rsidR="00B74CB5">
        <w:rPr>
          <w:rFonts w:hint="cs"/>
          <w:rtl/>
          <w:lang w:eastAsia="he-IL"/>
        </w:rPr>
        <w:t xml:space="preserve">וערך של פונקציית ההפסד יורד אם נחליף את שעת פניית הליד להיות במקום ערך מספרי לערך </w:t>
      </w:r>
      <w:r w:rsidR="005F05BD">
        <w:rPr>
          <w:rFonts w:hint="cs"/>
          <w:rtl/>
          <w:lang w:eastAsia="he-IL"/>
        </w:rPr>
        <w:t>קטגוריאל</w:t>
      </w:r>
      <w:r w:rsidR="005F05BD">
        <w:rPr>
          <w:rFonts w:hint="eastAsia"/>
          <w:rtl/>
          <w:lang w:eastAsia="he-IL"/>
        </w:rPr>
        <w:t>י</w:t>
      </w:r>
      <w:r w:rsidR="00B74CB5">
        <w:rPr>
          <w:rFonts w:hint="cs"/>
          <w:rtl/>
          <w:lang w:eastAsia="he-IL"/>
        </w:rPr>
        <w:t>.</w:t>
      </w:r>
    </w:p>
    <w:p w14:paraId="70113C4E" w14:textId="0C653A98" w:rsidR="00B74CB5" w:rsidRDefault="00B74CB5" w:rsidP="00D30F51">
      <w:pPr>
        <w:rPr>
          <w:rtl/>
          <w:lang w:eastAsia="he-IL"/>
        </w:rPr>
      </w:pPr>
      <w:r>
        <w:rPr>
          <w:rFonts w:hint="cs"/>
          <w:rtl/>
          <w:lang w:eastAsia="he-IL"/>
        </w:rPr>
        <w:t>לכן יצרנו את הפונקציה הבאה:</w:t>
      </w:r>
    </w:p>
    <w:p w14:paraId="228594A4" w14:textId="10E1D205" w:rsidR="00B74CB5" w:rsidRDefault="005F05BD" w:rsidP="005F05BD">
      <w:pPr>
        <w:jc w:val="right"/>
        <w:rPr>
          <w:rtl/>
          <w:lang w:eastAsia="he-IL"/>
        </w:rPr>
      </w:pPr>
      <w:r w:rsidRPr="005F05BD">
        <w:rPr>
          <w:rFonts w:cs="Arial"/>
          <w:noProof/>
          <w:rtl/>
          <w:lang w:eastAsia="he-IL"/>
        </w:rPr>
        <w:drawing>
          <wp:inline distT="0" distB="0" distL="0" distR="0" wp14:anchorId="26FC15C8" wp14:editId="580C4001">
            <wp:extent cx="2381133" cy="2095928"/>
            <wp:effectExtent l="0" t="0" r="635"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60"/>
                    <a:stretch>
                      <a:fillRect/>
                    </a:stretch>
                  </pic:blipFill>
                  <pic:spPr>
                    <a:xfrm>
                      <a:off x="0" y="0"/>
                      <a:ext cx="2388957" cy="2102815"/>
                    </a:xfrm>
                    <a:prstGeom prst="rect">
                      <a:avLst/>
                    </a:prstGeom>
                  </pic:spPr>
                </pic:pic>
              </a:graphicData>
            </a:graphic>
          </wp:inline>
        </w:drawing>
      </w:r>
    </w:p>
    <w:p w14:paraId="01444AC5" w14:textId="1FF6EE6A" w:rsidR="00EC5549" w:rsidRDefault="005F05BD" w:rsidP="001276EC">
      <w:pPr>
        <w:rPr>
          <w:rtl/>
          <w:lang w:eastAsia="he-IL"/>
        </w:rPr>
      </w:pPr>
      <w:r>
        <w:rPr>
          <w:rFonts w:hint="cs"/>
          <w:rtl/>
          <w:lang w:eastAsia="he-IL"/>
        </w:rPr>
        <w:t xml:space="preserve">כאשר אם הליד פנה אלינו בין 4 ל-7 בבוקר, הוא יקבל את הערך </w:t>
      </w:r>
      <w:r>
        <w:rPr>
          <w:lang w:eastAsia="he-IL"/>
        </w:rPr>
        <w:t>‘Early Morning’</w:t>
      </w:r>
      <w:r>
        <w:rPr>
          <w:rFonts w:hint="cs"/>
          <w:rtl/>
          <w:lang w:eastAsia="he-IL"/>
        </w:rPr>
        <w:t xml:space="preserve">, אם הוא פנה אלינו בין 9 ל-11, הוא יקבל את הערך </w:t>
      </w:r>
      <w:r>
        <w:rPr>
          <w:lang w:eastAsia="he-IL"/>
        </w:rPr>
        <w:t>‘Morning’</w:t>
      </w:r>
      <w:r>
        <w:rPr>
          <w:rFonts w:hint="cs"/>
          <w:rtl/>
          <w:lang w:eastAsia="he-IL"/>
        </w:rPr>
        <w:t>, אם הוא פנה אלינו בין 12 ל-</w:t>
      </w:r>
      <w:r w:rsidR="008D2CF5">
        <w:rPr>
          <w:rFonts w:hint="cs"/>
          <w:rtl/>
          <w:lang w:eastAsia="he-IL"/>
        </w:rPr>
        <w:t>15</w:t>
      </w:r>
      <w:r>
        <w:rPr>
          <w:rFonts w:hint="cs"/>
          <w:rtl/>
          <w:lang w:eastAsia="he-IL"/>
        </w:rPr>
        <w:t xml:space="preserve">, הוא יקבל את הערך </w:t>
      </w:r>
      <w:r>
        <w:rPr>
          <w:lang w:eastAsia="he-IL"/>
        </w:rPr>
        <w:t>‘Noon’</w:t>
      </w:r>
      <w:r>
        <w:rPr>
          <w:rFonts w:hint="cs"/>
          <w:rtl/>
          <w:lang w:eastAsia="he-IL"/>
        </w:rPr>
        <w:t>, אם הוא פנה אלינו ב</w:t>
      </w:r>
      <w:r w:rsidR="00D212C3">
        <w:rPr>
          <w:rFonts w:hint="cs"/>
          <w:rtl/>
          <w:lang w:eastAsia="he-IL"/>
        </w:rPr>
        <w:t xml:space="preserve">ין 16 ל19, הוא יקבל את הערך </w:t>
      </w:r>
      <w:r w:rsidR="00D212C3">
        <w:rPr>
          <w:lang w:eastAsia="he-IL"/>
        </w:rPr>
        <w:t>‘After Noon’</w:t>
      </w:r>
      <w:r w:rsidR="00D212C3">
        <w:rPr>
          <w:rFonts w:hint="cs"/>
          <w:rtl/>
          <w:lang w:eastAsia="he-IL"/>
        </w:rPr>
        <w:t xml:space="preserve">, אם הוא פנה אלינו בין </w:t>
      </w:r>
      <w:r w:rsidR="00AF0557">
        <w:rPr>
          <w:lang w:eastAsia="he-IL"/>
        </w:rPr>
        <w:t>20</w:t>
      </w:r>
      <w:r w:rsidR="00AF0557">
        <w:rPr>
          <w:rFonts w:hint="cs"/>
          <w:rtl/>
          <w:lang w:eastAsia="he-IL"/>
        </w:rPr>
        <w:t xml:space="preserve"> ל-23, הוא יקבל את הערך </w:t>
      </w:r>
      <w:r w:rsidR="00AF0557">
        <w:rPr>
          <w:lang w:eastAsia="he-IL"/>
        </w:rPr>
        <w:t>‘Evening’</w:t>
      </w:r>
      <w:r w:rsidR="00AF0557">
        <w:rPr>
          <w:rFonts w:hint="cs"/>
          <w:rtl/>
          <w:lang w:eastAsia="he-IL"/>
        </w:rPr>
        <w:t xml:space="preserve">, אם הוא פנה אלינו בין 00 בלילה ל3 בבוקר, הוא יקבל את הערך </w:t>
      </w:r>
      <w:r w:rsidR="00AF0557">
        <w:rPr>
          <w:lang w:eastAsia="he-IL"/>
        </w:rPr>
        <w:t>‘Night’</w:t>
      </w:r>
      <w:r w:rsidR="00AF0557">
        <w:rPr>
          <w:rFonts w:hint="cs"/>
          <w:rtl/>
          <w:lang w:eastAsia="he-IL"/>
        </w:rPr>
        <w:t>, ואם הוא פנה אלי</w:t>
      </w:r>
      <w:r w:rsidR="001276EC">
        <w:rPr>
          <w:rFonts w:hint="cs"/>
          <w:rtl/>
          <w:lang w:eastAsia="he-IL"/>
        </w:rPr>
        <w:t xml:space="preserve">נו ב-4 בבוקר הוא יקבל את הערך </w:t>
      </w:r>
      <w:r w:rsidR="001276EC">
        <w:rPr>
          <w:lang w:eastAsia="he-IL"/>
        </w:rPr>
        <w:t>‘Late Night’</w:t>
      </w:r>
      <w:r w:rsidR="001276EC">
        <w:rPr>
          <w:rFonts w:hint="cs"/>
          <w:rtl/>
          <w:lang w:eastAsia="he-IL"/>
        </w:rPr>
        <w:t>.</w:t>
      </w:r>
    </w:p>
    <w:p w14:paraId="714DF3E7" w14:textId="3719677F" w:rsidR="007001B6" w:rsidRDefault="007001B6" w:rsidP="007001B6">
      <w:pPr>
        <w:pStyle w:val="Heading6"/>
        <w:rPr>
          <w:rtl/>
        </w:rPr>
      </w:pPr>
      <w:bookmarkStart w:id="68" w:name="המרת_תאריך_הלידה_לגיל"/>
      <w:r>
        <w:rPr>
          <w:rFonts w:hint="cs"/>
          <w:rtl/>
        </w:rPr>
        <w:t>המרת תאריך הלידה לגיל</w:t>
      </w:r>
    </w:p>
    <w:bookmarkEnd w:id="68"/>
    <w:p w14:paraId="64A4384B" w14:textId="07ED56ED" w:rsidR="007001B6" w:rsidRPr="007001B6" w:rsidRDefault="007001B6" w:rsidP="007001B6">
      <w:pPr>
        <w:rPr>
          <w:lang w:eastAsia="he-IL"/>
        </w:rPr>
      </w:pPr>
      <w:r>
        <w:rPr>
          <w:rFonts w:hint="cs"/>
          <w:rtl/>
          <w:lang w:eastAsia="he-IL"/>
        </w:rPr>
        <w:lastRenderedPageBreak/>
        <w:t xml:space="preserve">כאשר ליד נכנס למערכת, הוא מחויב להכניס תאריך לידה </w:t>
      </w:r>
      <w:r w:rsidR="00591F93">
        <w:rPr>
          <w:rFonts w:hint="cs"/>
          <w:rtl/>
          <w:lang w:eastAsia="he-IL"/>
        </w:rPr>
        <w:t xml:space="preserve">בשביל לראות שהוא בגיל </w:t>
      </w:r>
      <w:r w:rsidR="004574C4">
        <w:rPr>
          <w:rFonts w:hint="cs"/>
          <w:rtl/>
          <w:lang w:eastAsia="he-IL"/>
        </w:rPr>
        <w:t>המתאים</w:t>
      </w:r>
      <w:r w:rsidR="00591F93">
        <w:rPr>
          <w:rFonts w:hint="cs"/>
          <w:rtl/>
          <w:lang w:eastAsia="he-IL"/>
        </w:rPr>
        <w:t xml:space="preserve"> ל</w:t>
      </w:r>
      <w:r w:rsidR="00C60E02">
        <w:rPr>
          <w:rFonts w:hint="cs"/>
          <w:rtl/>
          <w:lang w:eastAsia="he-IL"/>
        </w:rPr>
        <w:t>חתום על חוזה ליסינג נרצה להמיר את תאריך הלידה לגיל מספרי.</w:t>
      </w:r>
    </w:p>
    <w:p w14:paraId="5508585A" w14:textId="4478DED8" w:rsidR="0047368E" w:rsidRDefault="0047368E" w:rsidP="0047368E">
      <w:pPr>
        <w:pStyle w:val="Heading5"/>
        <w:rPr>
          <w:rtl/>
        </w:rPr>
      </w:pPr>
      <w:bookmarkStart w:id="69" w:name="data_merge"/>
      <w:r>
        <w:rPr>
          <w:rFonts w:hint="cs"/>
        </w:rPr>
        <w:t>D</w:t>
      </w:r>
      <w:r>
        <w:t>ata Merge</w:t>
      </w:r>
    </w:p>
    <w:bookmarkEnd w:id="69"/>
    <w:p w14:paraId="6C09E5CC" w14:textId="3D4F4B18" w:rsidR="0047368E" w:rsidRDefault="0047368E" w:rsidP="0047368E">
      <w:pPr>
        <w:rPr>
          <w:rtl/>
          <w:lang w:eastAsia="he-IL"/>
        </w:rPr>
      </w:pPr>
      <w:r>
        <w:rPr>
          <w:rFonts w:hint="cs"/>
          <w:rtl/>
          <w:lang w:eastAsia="he-IL"/>
        </w:rPr>
        <w:t xml:space="preserve">בחלק זה אנחנו יוצרים מיזוג בין 2 </w:t>
      </w:r>
      <w:r w:rsidR="000825A0">
        <w:rPr>
          <w:rFonts w:hint="cs"/>
          <w:rtl/>
          <w:lang w:eastAsia="he-IL"/>
        </w:rPr>
        <w:t>הדאטה סטים שלנו, דאטה סט הלידים ודאטה סט החברות</w:t>
      </w:r>
      <w:r w:rsidR="002D44F7">
        <w:rPr>
          <w:rFonts w:hint="cs"/>
          <w:rtl/>
          <w:lang w:eastAsia="he-IL"/>
        </w:rPr>
        <w:t xml:space="preserve"> המסחריות</w:t>
      </w:r>
      <w:r w:rsidR="000825A0">
        <w:rPr>
          <w:rFonts w:hint="cs"/>
          <w:rtl/>
          <w:lang w:eastAsia="he-IL"/>
        </w:rPr>
        <w:t>.</w:t>
      </w:r>
    </w:p>
    <w:p w14:paraId="374D560F" w14:textId="28B6D557" w:rsidR="000825A0" w:rsidRDefault="000825A0" w:rsidP="0047368E">
      <w:pPr>
        <w:rPr>
          <w:rtl/>
          <w:lang w:eastAsia="he-IL"/>
        </w:rPr>
      </w:pPr>
      <w:r>
        <w:rPr>
          <w:rFonts w:hint="cs"/>
          <w:rtl/>
          <w:lang w:eastAsia="he-IL"/>
        </w:rPr>
        <w:t xml:space="preserve">אנחנו מבצעים את מיזוג זה כי יש לנו את עמודות </w:t>
      </w:r>
      <w:r w:rsidR="0023663B">
        <w:rPr>
          <w:rFonts w:hint="cs"/>
          <w:rtl/>
          <w:lang w:eastAsia="he-IL"/>
        </w:rPr>
        <w:t xml:space="preserve">הרווח ושווי השוק של החברות בהם עובדים הלידים שיעזרו לנו לסווג האם החברה שבהם הם עובדים היא מבוססת </w:t>
      </w:r>
      <w:r w:rsidR="002D44F7">
        <w:rPr>
          <w:rFonts w:hint="cs"/>
          <w:rtl/>
          <w:lang w:eastAsia="he-IL"/>
        </w:rPr>
        <w:t>ומכאן יהיה משתלם לסניף הליסינג</w:t>
      </w:r>
      <w:r w:rsidR="0023663B">
        <w:rPr>
          <w:rFonts w:hint="cs"/>
          <w:rtl/>
          <w:lang w:eastAsia="he-IL"/>
        </w:rPr>
        <w:t xml:space="preserve"> </w:t>
      </w:r>
      <w:r w:rsidR="002D44F7">
        <w:rPr>
          <w:rFonts w:hint="cs"/>
          <w:rtl/>
          <w:lang w:eastAsia="he-IL"/>
        </w:rPr>
        <w:t xml:space="preserve">לנסות </w:t>
      </w:r>
      <w:r w:rsidR="0023663B">
        <w:rPr>
          <w:rFonts w:hint="cs"/>
          <w:rtl/>
          <w:lang w:eastAsia="he-IL"/>
        </w:rPr>
        <w:t xml:space="preserve">לסגור חוזה </w:t>
      </w:r>
      <w:r w:rsidR="002D44F7">
        <w:rPr>
          <w:rFonts w:hint="cs"/>
          <w:rtl/>
          <w:lang w:eastAsia="he-IL"/>
        </w:rPr>
        <w:t>מכירה</w:t>
      </w:r>
      <w:r w:rsidR="0023663B">
        <w:rPr>
          <w:rFonts w:hint="cs"/>
          <w:rtl/>
          <w:lang w:eastAsia="he-IL"/>
        </w:rPr>
        <w:t xml:space="preserve"> עם לקוח זה.</w:t>
      </w:r>
    </w:p>
    <w:p w14:paraId="3D46FE01" w14:textId="03300191" w:rsidR="0023663B" w:rsidRDefault="00B96434" w:rsidP="0047368E">
      <w:pPr>
        <w:rPr>
          <w:rtl/>
          <w:lang w:eastAsia="he-IL"/>
        </w:rPr>
      </w:pPr>
      <w:r>
        <w:rPr>
          <w:rFonts w:hint="cs"/>
          <w:rtl/>
          <w:lang w:eastAsia="he-IL"/>
        </w:rPr>
        <w:t>לכן דבר ראשון אנחנו מוודאים שעמודות ה-</w:t>
      </w:r>
      <w:r>
        <w:rPr>
          <w:lang w:eastAsia="he-IL"/>
        </w:rPr>
        <w:t>‘Market Cap’</w:t>
      </w:r>
      <w:r>
        <w:rPr>
          <w:rFonts w:hint="cs"/>
          <w:rtl/>
          <w:lang w:eastAsia="he-IL"/>
        </w:rPr>
        <w:t>, ו-</w:t>
      </w:r>
      <w:r>
        <w:rPr>
          <w:lang w:eastAsia="he-IL"/>
        </w:rPr>
        <w:t>‘profit’</w:t>
      </w:r>
      <w:r>
        <w:rPr>
          <w:rFonts w:hint="cs"/>
          <w:rtl/>
          <w:lang w:eastAsia="he-IL"/>
        </w:rPr>
        <w:t xml:space="preserve"> </w:t>
      </w:r>
      <w:r w:rsidR="00143127">
        <w:rPr>
          <w:rFonts w:hint="cs"/>
          <w:rtl/>
          <w:lang w:eastAsia="he-IL"/>
        </w:rPr>
        <w:t>הם מסוג נומריים, אם הם לא אנחנו ממירים אותם להיות מספריים.</w:t>
      </w:r>
    </w:p>
    <w:p w14:paraId="4A25DA74" w14:textId="0DB50329" w:rsidR="00B85E52" w:rsidRDefault="00143127" w:rsidP="00B85E52">
      <w:pPr>
        <w:rPr>
          <w:rtl/>
          <w:lang w:eastAsia="he-IL"/>
        </w:rPr>
      </w:pPr>
      <w:r>
        <w:rPr>
          <w:rFonts w:hint="cs"/>
          <w:rtl/>
          <w:lang w:eastAsia="he-IL"/>
        </w:rPr>
        <w:t xml:space="preserve">לאחר מכן אנחנו יוצרים עותק של </w:t>
      </w:r>
      <w:r w:rsidR="00B85E52">
        <w:rPr>
          <w:rFonts w:hint="cs"/>
          <w:rtl/>
          <w:lang w:eastAsia="he-IL"/>
        </w:rPr>
        <w:t>דאטה סט החברות העסקיות, על מנת לא לבצע שינויים על הדאטה סט החברות המקורי.</w:t>
      </w:r>
    </w:p>
    <w:p w14:paraId="7446F750" w14:textId="23A24069" w:rsidR="00B85E52" w:rsidRDefault="00B85E52" w:rsidP="00B85E52">
      <w:pPr>
        <w:rPr>
          <w:lang w:eastAsia="he-IL"/>
        </w:rPr>
      </w:pPr>
      <w:r>
        <w:rPr>
          <w:rFonts w:hint="cs"/>
          <w:rtl/>
          <w:lang w:eastAsia="he-IL"/>
        </w:rPr>
        <w:t xml:space="preserve">לפני המיזוג, אנחנו נרצה למחוק את כל העמודות שנמצאות בדאטה סט החברות שלא רלוונטיות לאלגוריתם ולחישוב, לכן אנחנו </w:t>
      </w:r>
      <w:r w:rsidR="00446C74">
        <w:rPr>
          <w:rFonts w:hint="cs"/>
          <w:rtl/>
          <w:lang w:eastAsia="he-IL"/>
        </w:rPr>
        <w:t>נמחק את העמודות הבאות:</w:t>
      </w:r>
    </w:p>
    <w:p w14:paraId="228DD17D" w14:textId="447728F2" w:rsidR="00E65936" w:rsidRDefault="00CA2D19" w:rsidP="00CA2D19">
      <w:pPr>
        <w:bidi w:val="0"/>
        <w:rPr>
          <w:rFonts w:cs="Arial"/>
          <w:lang w:eastAsia="he-IL"/>
        </w:rPr>
      </w:pPr>
      <w:proofErr w:type="spellStart"/>
      <w:r w:rsidRPr="00CA2D19">
        <w:rPr>
          <w:lang w:eastAsia="he-IL"/>
        </w:rPr>
        <w:t>id_company</w:t>
      </w:r>
      <w:proofErr w:type="spellEnd"/>
      <w:r w:rsidRPr="00CA2D19">
        <w:rPr>
          <w:lang w:eastAsia="he-IL"/>
        </w:rPr>
        <w:t>, num. of employees, profitable</w:t>
      </w:r>
      <w:r w:rsidR="009E036F">
        <w:rPr>
          <w:lang w:eastAsia="he-IL"/>
        </w:rPr>
        <w:t xml:space="preserve">, </w:t>
      </w:r>
      <w:proofErr w:type="spellStart"/>
      <w:r w:rsidRPr="00CA2D19">
        <w:rPr>
          <w:lang w:eastAsia="he-IL"/>
        </w:rPr>
        <w:t>rank_</w:t>
      </w:r>
      <w:r w:rsidR="00A33D8F" w:rsidRPr="00CA2D19">
        <w:rPr>
          <w:lang w:eastAsia="he-IL"/>
        </w:rPr>
        <w:t>change</w:t>
      </w:r>
      <w:proofErr w:type="spellEnd"/>
      <w:r w:rsidR="00A33D8F">
        <w:rPr>
          <w:lang w:eastAsia="he-IL"/>
        </w:rPr>
        <w:t>,</w:t>
      </w:r>
      <w:r w:rsidR="009E036F" w:rsidRPr="00CA2D19">
        <w:rPr>
          <w:lang w:eastAsia="he-IL"/>
        </w:rPr>
        <w:t xml:space="preserve"> </w:t>
      </w:r>
      <w:r w:rsidRPr="00CA2D19">
        <w:rPr>
          <w:lang w:eastAsia="he-IL"/>
        </w:rPr>
        <w:t>rank,</w:t>
      </w:r>
      <w:r w:rsidR="009E036F" w:rsidRPr="00CA2D19">
        <w:rPr>
          <w:lang w:eastAsia="he-IL"/>
        </w:rPr>
        <w:t xml:space="preserve"> </w:t>
      </w:r>
      <w:r w:rsidRPr="00CA2D19">
        <w:rPr>
          <w:lang w:eastAsia="he-IL"/>
        </w:rPr>
        <w:t>city,</w:t>
      </w:r>
      <w:r w:rsidR="009E036F">
        <w:rPr>
          <w:lang w:eastAsia="he-IL"/>
        </w:rPr>
        <w:t xml:space="preserve"> </w:t>
      </w:r>
      <w:r w:rsidRPr="00CA2D19">
        <w:rPr>
          <w:lang w:eastAsia="he-IL"/>
        </w:rPr>
        <w:t>state</w:t>
      </w:r>
      <w:r w:rsidR="00A33D8F">
        <w:rPr>
          <w:rFonts w:cs="Arial"/>
          <w:lang w:eastAsia="he-IL"/>
        </w:rPr>
        <w:t xml:space="preserve">, </w:t>
      </w:r>
      <w:r w:rsidR="00A33D8F" w:rsidRPr="00A33D8F">
        <w:rPr>
          <w:rFonts w:cs="Arial"/>
          <w:lang w:eastAsia="he-IL"/>
        </w:rPr>
        <w:t>newcomer,</w:t>
      </w:r>
      <w:r w:rsidR="00A33D8F">
        <w:rPr>
          <w:rFonts w:cs="Arial"/>
          <w:lang w:eastAsia="he-IL"/>
        </w:rPr>
        <w:t xml:space="preserve"> </w:t>
      </w:r>
      <w:proofErr w:type="spellStart"/>
      <w:r w:rsidR="00A33D8F" w:rsidRPr="00A33D8F">
        <w:rPr>
          <w:rFonts w:cs="Arial"/>
          <w:lang w:eastAsia="he-IL"/>
        </w:rPr>
        <w:t>ceo_founder</w:t>
      </w:r>
      <w:proofErr w:type="spellEnd"/>
      <w:r w:rsidR="00A33D8F" w:rsidRPr="00A33D8F">
        <w:rPr>
          <w:rFonts w:cs="Arial"/>
          <w:lang w:eastAsia="he-IL"/>
        </w:rPr>
        <w:t>,</w:t>
      </w:r>
      <w:r w:rsidR="00A33D8F">
        <w:rPr>
          <w:rFonts w:cs="Arial"/>
          <w:lang w:eastAsia="he-IL"/>
        </w:rPr>
        <w:t xml:space="preserve"> </w:t>
      </w:r>
      <w:proofErr w:type="spellStart"/>
      <w:r w:rsidR="00A33D8F" w:rsidRPr="00A33D8F">
        <w:rPr>
          <w:rFonts w:cs="Arial"/>
          <w:lang w:eastAsia="he-IL"/>
        </w:rPr>
        <w:t>ceo_woman</w:t>
      </w:r>
      <w:proofErr w:type="spellEnd"/>
      <w:r w:rsidR="00A33D8F" w:rsidRPr="00A33D8F">
        <w:rPr>
          <w:rFonts w:cs="Arial"/>
          <w:lang w:eastAsia="he-IL"/>
        </w:rPr>
        <w:t>,</w:t>
      </w:r>
      <w:r w:rsidR="00A33D8F">
        <w:rPr>
          <w:rFonts w:cs="Arial"/>
          <w:lang w:eastAsia="he-IL"/>
        </w:rPr>
        <w:t xml:space="preserve"> </w:t>
      </w:r>
      <w:proofErr w:type="spellStart"/>
      <w:r w:rsidR="00A33D8F" w:rsidRPr="00A33D8F">
        <w:rPr>
          <w:rFonts w:cs="Arial"/>
          <w:lang w:eastAsia="he-IL"/>
        </w:rPr>
        <w:t>prev_rank</w:t>
      </w:r>
      <w:proofErr w:type="spellEnd"/>
      <w:r w:rsidR="00A33D8F" w:rsidRPr="00A33D8F">
        <w:rPr>
          <w:rFonts w:cs="Arial"/>
          <w:lang w:eastAsia="he-IL"/>
        </w:rPr>
        <w:t>,</w:t>
      </w:r>
      <w:r w:rsidR="00A33D8F">
        <w:rPr>
          <w:rFonts w:cs="Arial"/>
          <w:lang w:eastAsia="he-IL"/>
        </w:rPr>
        <w:t xml:space="preserve"> </w:t>
      </w:r>
      <w:r w:rsidR="00A33D8F" w:rsidRPr="00A33D8F">
        <w:rPr>
          <w:rFonts w:cs="Arial"/>
          <w:lang w:eastAsia="he-IL"/>
        </w:rPr>
        <w:t>CEO,</w:t>
      </w:r>
      <w:r w:rsidR="00A33D8F">
        <w:rPr>
          <w:rFonts w:cs="Arial"/>
          <w:lang w:eastAsia="he-IL"/>
        </w:rPr>
        <w:t xml:space="preserve"> </w:t>
      </w:r>
      <w:r w:rsidR="00A33D8F" w:rsidRPr="00A33D8F">
        <w:rPr>
          <w:rFonts w:cs="Arial"/>
          <w:lang w:eastAsia="he-IL"/>
        </w:rPr>
        <w:t>Website,</w:t>
      </w:r>
      <w:r w:rsidR="00A33D8F">
        <w:rPr>
          <w:rFonts w:cs="Arial"/>
          <w:lang w:eastAsia="he-IL"/>
        </w:rPr>
        <w:t xml:space="preserve"> </w:t>
      </w:r>
      <w:r w:rsidR="00A33D8F" w:rsidRPr="00A33D8F">
        <w:rPr>
          <w:rFonts w:cs="Arial"/>
          <w:lang w:eastAsia="he-IL"/>
        </w:rPr>
        <w:t>Ticker,</w:t>
      </w:r>
      <w:r w:rsidR="00A33D8F">
        <w:rPr>
          <w:rFonts w:cs="Arial"/>
          <w:lang w:eastAsia="he-IL"/>
        </w:rPr>
        <w:t xml:space="preserve"> </w:t>
      </w:r>
      <w:r w:rsidR="00A33D8F" w:rsidRPr="00A33D8F">
        <w:rPr>
          <w:rFonts w:cs="Arial"/>
          <w:lang w:eastAsia="he-IL"/>
        </w:rPr>
        <w:t>secto</w:t>
      </w:r>
      <w:r w:rsidR="00A33D8F">
        <w:rPr>
          <w:rFonts w:cs="Arial"/>
          <w:lang w:eastAsia="he-IL"/>
        </w:rPr>
        <w:t xml:space="preserve">r, </w:t>
      </w:r>
      <w:r w:rsidR="00A33D8F" w:rsidRPr="00A33D8F">
        <w:rPr>
          <w:rFonts w:cs="Arial"/>
          <w:lang w:eastAsia="he-IL"/>
        </w:rPr>
        <w:t>revenue</w:t>
      </w:r>
      <w:r w:rsidR="00A33D8F">
        <w:rPr>
          <w:rFonts w:cs="Arial"/>
          <w:lang w:eastAsia="he-IL"/>
        </w:rPr>
        <w:t>.</w:t>
      </w:r>
    </w:p>
    <w:p w14:paraId="2A6AA741" w14:textId="718ABD6F" w:rsidR="00A33D8F" w:rsidRDefault="00A33D8F" w:rsidP="00E8396E">
      <w:pPr>
        <w:rPr>
          <w:rFonts w:cs="Arial"/>
          <w:rtl/>
          <w:lang w:eastAsia="he-IL"/>
        </w:rPr>
      </w:pPr>
      <w:r>
        <w:rPr>
          <w:rFonts w:cs="Arial" w:hint="cs"/>
          <w:rtl/>
          <w:lang w:eastAsia="he-IL"/>
        </w:rPr>
        <w:t>מידע על עמודות אלה ניתן למצוא במילון הנתונים</w:t>
      </w:r>
      <w:r w:rsidR="00E8396E">
        <w:rPr>
          <w:rFonts w:cs="Arial" w:hint="cs"/>
          <w:rtl/>
          <w:lang w:eastAsia="he-IL"/>
        </w:rPr>
        <w:t xml:space="preserve"> </w:t>
      </w:r>
      <w:hyperlink w:anchor="dictionary_8_5" w:history="1">
        <w:r w:rsidR="004A4C63" w:rsidRPr="004A4C63">
          <w:rPr>
            <w:rStyle w:val="Hyperlink"/>
            <w:rFonts w:cs="Arial" w:hint="cs"/>
            <w:rtl/>
            <w:lang w:eastAsia="he-IL"/>
          </w:rPr>
          <w:t>8.5</w:t>
        </w:r>
      </w:hyperlink>
      <w:r w:rsidR="004A4C63">
        <w:rPr>
          <w:rFonts w:cs="Arial" w:hint="cs"/>
          <w:rtl/>
          <w:lang w:eastAsia="he-IL"/>
        </w:rPr>
        <w:t>.</w:t>
      </w:r>
    </w:p>
    <w:p w14:paraId="736CB2E5" w14:textId="0D06DAE4" w:rsidR="0008548D" w:rsidRDefault="0008548D" w:rsidP="0008548D">
      <w:pPr>
        <w:rPr>
          <w:rFonts w:cs="Arial"/>
          <w:rtl/>
          <w:lang w:eastAsia="he-IL"/>
        </w:rPr>
      </w:pPr>
      <w:r>
        <w:rPr>
          <w:rFonts w:cs="Arial" w:hint="cs"/>
          <w:rtl/>
          <w:lang w:eastAsia="he-IL"/>
        </w:rPr>
        <w:t>לאחר מכן אנחנו נבצע מיזוג, כאשר המפתח עליו נמזג יהיה שם החברה.</w:t>
      </w:r>
    </w:p>
    <w:p w14:paraId="013F25EF" w14:textId="1F93B951" w:rsidR="00FA6A96" w:rsidRDefault="00FA6A96" w:rsidP="005E4A7F">
      <w:pPr>
        <w:pStyle w:val="Heading5"/>
        <w:rPr>
          <w:rtl/>
        </w:rPr>
      </w:pPr>
      <w:r>
        <w:rPr>
          <w:rFonts w:hint="cs"/>
          <w:rtl/>
        </w:rPr>
        <w:t xml:space="preserve">נרמול הנתונים הנומריים </w:t>
      </w:r>
      <w:r>
        <w:rPr>
          <w:rtl/>
        </w:rPr>
        <w:t>–</w:t>
      </w:r>
      <w:r>
        <w:rPr>
          <w:rFonts w:hint="cs"/>
          <w:rtl/>
        </w:rPr>
        <w:t xml:space="preserve"> </w:t>
      </w:r>
      <w:r>
        <w:t>Standard Scaler</w:t>
      </w:r>
    </w:p>
    <w:p w14:paraId="530232B3" w14:textId="2A84CB99" w:rsidR="0069396C" w:rsidRPr="0069396C" w:rsidRDefault="0069396C" w:rsidP="00FA2DF9">
      <w:pPr>
        <w:rPr>
          <w:rtl/>
          <w:lang w:eastAsia="he-IL"/>
        </w:rPr>
      </w:pPr>
      <w:r>
        <w:rPr>
          <w:rFonts w:hint="cs"/>
          <w:rtl/>
          <w:lang w:eastAsia="he-IL"/>
        </w:rPr>
        <w:t xml:space="preserve">נרצה לבצע </w:t>
      </w:r>
      <w:r w:rsidR="00C60E02">
        <w:rPr>
          <w:rFonts w:hint="cs"/>
          <w:rtl/>
          <w:lang w:eastAsia="he-IL"/>
        </w:rPr>
        <w:t>סטנדרטיזציה</w:t>
      </w:r>
      <w:r>
        <w:rPr>
          <w:rFonts w:hint="cs"/>
          <w:rtl/>
          <w:lang w:eastAsia="he-IL"/>
        </w:rPr>
        <w:t xml:space="preserve"> לנתונים בשביל להתמודד עם ערכים קיצוניים, הסרת הממוצע ושינוי קנה המידה ליחידה אחידה.</w:t>
      </w:r>
    </w:p>
    <w:p w14:paraId="5B4B8F37" w14:textId="193CD14D" w:rsidR="005E4A7F" w:rsidRDefault="005E4A7F" w:rsidP="005E4A7F">
      <w:pPr>
        <w:rPr>
          <w:rtl/>
          <w:lang w:eastAsia="he-IL"/>
        </w:rPr>
      </w:pPr>
      <w:r>
        <w:rPr>
          <w:rFonts w:hint="cs"/>
          <w:rtl/>
          <w:lang w:eastAsia="he-IL"/>
        </w:rPr>
        <w:t>ציון התקן של ערך מסוים מחושב על ידי הנוסחה הבאה:</w:t>
      </w:r>
    </w:p>
    <w:p w14:paraId="4D364160" w14:textId="5C97DE07" w:rsidR="005E4A7F" w:rsidRPr="00064342" w:rsidRDefault="00064342" w:rsidP="005E4A7F">
      <w:pPr>
        <w:rPr>
          <w:lang w:eastAsia="he-IL"/>
        </w:rPr>
      </w:pPr>
      <m:oMathPara>
        <m:oMathParaPr>
          <m:jc m:val="left"/>
        </m:oMathParaPr>
        <m:oMath>
          <m:r>
            <w:rPr>
              <w:rFonts w:ascii="Cambria Math" w:hAnsi="Cambria Math"/>
              <w:lang w:eastAsia="he-IL"/>
            </w:rPr>
            <m:t>Z=</m:t>
          </m:r>
          <m:f>
            <m:fPr>
              <m:ctrlPr>
                <w:rPr>
                  <w:rFonts w:ascii="Cambria Math" w:hAnsi="Cambria Math"/>
                  <w:i/>
                  <w:lang w:eastAsia="he-IL"/>
                </w:rPr>
              </m:ctrlPr>
            </m:fPr>
            <m:num>
              <m:r>
                <w:rPr>
                  <w:rFonts w:ascii="Cambria Math" w:hAnsi="Cambria Math"/>
                  <w:lang w:eastAsia="he-IL"/>
                </w:rPr>
                <m:t>X-U</m:t>
              </m:r>
            </m:num>
            <m:den>
              <m:r>
                <w:rPr>
                  <w:rFonts w:ascii="Cambria Math" w:hAnsi="Cambria Math"/>
                  <w:lang w:eastAsia="he-IL"/>
                </w:rPr>
                <m:t>S</m:t>
              </m:r>
            </m:den>
          </m:f>
        </m:oMath>
      </m:oMathPara>
    </w:p>
    <w:p w14:paraId="492D9573" w14:textId="390EEB6E" w:rsidR="00064342" w:rsidRDefault="00064342" w:rsidP="005E4A7F">
      <w:pPr>
        <w:rPr>
          <w:rtl/>
          <w:lang w:eastAsia="he-IL"/>
        </w:rPr>
      </w:pPr>
      <w:r>
        <w:rPr>
          <w:rFonts w:hint="cs"/>
          <w:rtl/>
          <w:lang w:eastAsia="he-IL"/>
        </w:rPr>
        <w:t xml:space="preserve">כאשר </w:t>
      </w:r>
      <m:oMath>
        <m:r>
          <w:rPr>
            <w:rFonts w:ascii="Cambria Math" w:hAnsi="Cambria Math"/>
            <w:lang w:eastAsia="he-IL"/>
          </w:rPr>
          <m:t>U</m:t>
        </m:r>
      </m:oMath>
      <w:r>
        <w:rPr>
          <w:rFonts w:hint="cs"/>
          <w:rtl/>
          <w:lang w:eastAsia="he-IL"/>
        </w:rPr>
        <w:t xml:space="preserve"> זה ממוצע </w:t>
      </w:r>
      <w:r w:rsidR="009F626C">
        <w:rPr>
          <w:rFonts w:hint="cs"/>
          <w:rtl/>
          <w:lang w:eastAsia="he-IL"/>
        </w:rPr>
        <w:t>הערכים, ו-</w:t>
      </w:r>
      <w:r w:rsidR="009F626C">
        <w:rPr>
          <w:rFonts w:hint="cs"/>
          <w:lang w:eastAsia="he-IL"/>
        </w:rPr>
        <w:t>S</w:t>
      </w:r>
      <w:r w:rsidR="009F626C">
        <w:rPr>
          <w:rFonts w:hint="cs"/>
          <w:rtl/>
          <w:lang w:eastAsia="he-IL"/>
        </w:rPr>
        <w:t xml:space="preserve"> זה סטיית התקן שלהם.</w:t>
      </w:r>
    </w:p>
    <w:p w14:paraId="0C6AB687" w14:textId="166184E1" w:rsidR="009F626C" w:rsidRDefault="009F626C" w:rsidP="005E4A7F">
      <w:pPr>
        <w:rPr>
          <w:rtl/>
          <w:lang w:eastAsia="he-IL"/>
        </w:rPr>
      </w:pPr>
      <w:r>
        <w:rPr>
          <w:rFonts w:hint="cs"/>
          <w:rtl/>
          <w:lang w:eastAsia="he-IL"/>
        </w:rPr>
        <w:t>אנחנו נקיים את נוסחה זו על כל עמודה נומרית בנפרד.</w:t>
      </w:r>
    </w:p>
    <w:p w14:paraId="36337971" w14:textId="34E1E7C3" w:rsidR="009F626C" w:rsidRDefault="009F626C" w:rsidP="005E4A7F">
      <w:pPr>
        <w:rPr>
          <w:rtl/>
          <w:lang w:eastAsia="he-IL"/>
        </w:rPr>
      </w:pPr>
      <w:r>
        <w:rPr>
          <w:rFonts w:hint="cs"/>
          <w:rtl/>
          <w:lang w:eastAsia="he-IL"/>
        </w:rPr>
        <w:t xml:space="preserve">הסיבה שאנחנו מבצעים זאת על הערכים הנומריים, </w:t>
      </w:r>
      <w:r w:rsidR="00D96D3C">
        <w:rPr>
          <w:rFonts w:hint="cs"/>
          <w:rtl/>
          <w:lang w:eastAsia="he-IL"/>
        </w:rPr>
        <w:t>כי חלוקת הלידים לאשכולות מב</w:t>
      </w:r>
      <w:r w:rsidR="00BC3D28">
        <w:rPr>
          <w:rFonts w:hint="cs"/>
          <w:rtl/>
          <w:lang w:eastAsia="he-IL"/>
        </w:rPr>
        <w:t>ו</w:t>
      </w:r>
      <w:r w:rsidR="00D96D3C">
        <w:rPr>
          <w:rFonts w:hint="cs"/>
          <w:rtl/>
          <w:lang w:eastAsia="he-IL"/>
        </w:rPr>
        <w:t xml:space="preserve">צעת בצורה יותר טובה כאשר כל הערכים </w:t>
      </w:r>
      <w:r w:rsidR="00491999">
        <w:rPr>
          <w:rFonts w:hint="cs"/>
          <w:rtl/>
          <w:lang w:eastAsia="he-IL"/>
        </w:rPr>
        <w:t xml:space="preserve">מתפלגים בצורה דומה וממוצע הערכים </w:t>
      </w:r>
      <w:r w:rsidR="00BC3D28">
        <w:rPr>
          <w:rFonts w:hint="cs"/>
          <w:rtl/>
          <w:lang w:eastAsia="he-IL"/>
        </w:rPr>
        <w:t>שווה ל-0</w:t>
      </w:r>
      <w:r w:rsidR="00491999">
        <w:rPr>
          <w:rFonts w:hint="cs"/>
          <w:rtl/>
          <w:lang w:eastAsia="he-IL"/>
        </w:rPr>
        <w:t>.</w:t>
      </w:r>
    </w:p>
    <w:p w14:paraId="64CFB699" w14:textId="5C4A21CC" w:rsidR="00491999" w:rsidRDefault="00491999" w:rsidP="005E4A7F">
      <w:pPr>
        <w:rPr>
          <w:rtl/>
          <w:lang w:eastAsia="he-IL"/>
        </w:rPr>
      </w:pPr>
      <w:r>
        <w:rPr>
          <w:rFonts w:hint="cs"/>
          <w:rtl/>
          <w:lang w:eastAsia="he-IL"/>
        </w:rPr>
        <w:t xml:space="preserve">לאחר שביצענו </w:t>
      </w:r>
      <w:r w:rsidR="007001B6">
        <w:rPr>
          <w:rFonts w:hint="cs"/>
          <w:rtl/>
          <w:lang w:eastAsia="he-IL"/>
        </w:rPr>
        <w:t xml:space="preserve">סטנדרטיזציה לנתונים, קובץ הנתונים שלנו מוכן להתקבל כקלט </w:t>
      </w:r>
      <w:r w:rsidR="00BC3D28">
        <w:rPr>
          <w:rFonts w:hint="cs"/>
          <w:rtl/>
          <w:lang w:eastAsia="he-IL"/>
        </w:rPr>
        <w:t>ל</w:t>
      </w:r>
      <w:r w:rsidR="007001B6">
        <w:rPr>
          <w:rFonts w:hint="cs"/>
          <w:rtl/>
          <w:lang w:eastAsia="he-IL"/>
        </w:rPr>
        <w:t>אלגוריתם.</w:t>
      </w:r>
    </w:p>
    <w:p w14:paraId="6BD0C275" w14:textId="4F57F0F1" w:rsidR="007001B6" w:rsidRDefault="00693BA8" w:rsidP="00C01E1F">
      <w:pPr>
        <w:pStyle w:val="Heading4"/>
        <w:rPr>
          <w:rtl/>
          <w:lang w:eastAsia="he-IL"/>
        </w:rPr>
      </w:pPr>
      <w:r>
        <w:rPr>
          <w:rFonts w:hint="cs"/>
          <w:rtl/>
          <w:lang w:eastAsia="he-IL"/>
        </w:rPr>
        <w:t>שימוש באלגוריתם</w:t>
      </w:r>
    </w:p>
    <w:p w14:paraId="04794C00" w14:textId="14FC9D2A" w:rsidR="009D6788" w:rsidRPr="009D6788" w:rsidRDefault="00693BA8" w:rsidP="00283661">
      <w:pPr>
        <w:rPr>
          <w:rtl/>
          <w:lang w:eastAsia="he-IL"/>
        </w:rPr>
      </w:pPr>
      <w:r>
        <w:rPr>
          <w:rFonts w:hint="cs"/>
          <w:rtl/>
          <w:lang w:eastAsia="he-IL"/>
        </w:rPr>
        <w:t>על שימוש באלגורית</w:t>
      </w:r>
      <w:r w:rsidR="00EE6D31">
        <w:rPr>
          <w:rFonts w:hint="cs"/>
          <w:rtl/>
          <w:lang w:eastAsia="he-IL"/>
        </w:rPr>
        <w:t>ם</w:t>
      </w:r>
      <w:r w:rsidR="00D31B88">
        <w:rPr>
          <w:rFonts w:hint="cs"/>
          <w:rtl/>
          <w:lang w:eastAsia="he-IL"/>
        </w:rPr>
        <w:t xml:space="preserve"> </w:t>
      </w:r>
      <w:r w:rsidR="00EE6D31">
        <w:rPr>
          <w:rFonts w:hint="cs"/>
          <w:rtl/>
          <w:lang w:eastAsia="he-IL"/>
        </w:rPr>
        <w:t>ו</w:t>
      </w:r>
      <w:r w:rsidR="006A1C75">
        <w:rPr>
          <w:rFonts w:hint="cs"/>
          <w:rtl/>
          <w:lang w:eastAsia="he-IL"/>
        </w:rPr>
        <w:t>על תובנות כריית המידע והמודלים שפותחו</w:t>
      </w:r>
      <w:r w:rsidR="00EE6D31">
        <w:rPr>
          <w:rFonts w:hint="cs"/>
          <w:rtl/>
          <w:lang w:eastAsia="he-IL"/>
        </w:rPr>
        <w:t xml:space="preserve"> </w:t>
      </w:r>
      <w:r w:rsidR="006415EB">
        <w:rPr>
          <w:rFonts w:hint="cs"/>
          <w:rtl/>
          <w:lang w:eastAsia="he-IL"/>
        </w:rPr>
        <w:t xml:space="preserve">מפורט בסעיף </w:t>
      </w:r>
      <w:hyperlink w:anchor="_החלק_הראשון_–" w:history="1">
        <w:r w:rsidR="006415EB" w:rsidRPr="006415EB">
          <w:rPr>
            <w:rStyle w:val="Hyperlink"/>
            <w:rFonts w:hint="cs"/>
            <w:rtl/>
            <w:lang w:eastAsia="he-IL"/>
          </w:rPr>
          <w:t>11</w:t>
        </w:r>
      </w:hyperlink>
      <w:r w:rsidR="006A1C75">
        <w:rPr>
          <w:rFonts w:hint="cs"/>
          <w:rtl/>
          <w:lang w:eastAsia="he-IL"/>
        </w:rPr>
        <w:t>.</w:t>
      </w:r>
    </w:p>
    <w:p w14:paraId="6E985FC7" w14:textId="198BBD2D" w:rsidR="00B472F3" w:rsidRPr="000571CD" w:rsidRDefault="00B472F3" w:rsidP="00C01E1F">
      <w:pPr>
        <w:pStyle w:val="Heading3"/>
        <w:rPr>
          <w:rtl/>
          <w:lang w:eastAsia="he-IL"/>
        </w:rPr>
      </w:pPr>
      <w:r w:rsidRPr="000571CD">
        <w:rPr>
          <w:rFonts w:hint="cs"/>
          <w:rtl/>
          <w:lang w:eastAsia="he-IL"/>
        </w:rPr>
        <w:t xml:space="preserve">חלק שני </w:t>
      </w:r>
      <w:r w:rsidRPr="000571CD">
        <w:rPr>
          <w:rtl/>
          <w:lang w:eastAsia="he-IL"/>
        </w:rPr>
        <w:t>–</w:t>
      </w:r>
      <w:r w:rsidRPr="000571CD">
        <w:rPr>
          <w:rFonts w:hint="cs"/>
          <w:rtl/>
          <w:lang w:eastAsia="he-IL"/>
        </w:rPr>
        <w:t xml:space="preserve"> </w:t>
      </w:r>
      <w:r w:rsidR="000571CD">
        <w:rPr>
          <w:rFonts w:hint="cs"/>
          <w:rtl/>
          <w:lang w:eastAsia="he-IL"/>
        </w:rPr>
        <w:t>אימון ה</w:t>
      </w:r>
      <w:r w:rsidRPr="000571CD">
        <w:rPr>
          <w:rFonts w:hint="cs"/>
          <w:rtl/>
          <w:lang w:eastAsia="he-IL"/>
        </w:rPr>
        <w:t xml:space="preserve">אלגוריתמים </w:t>
      </w:r>
      <w:r w:rsidR="000571CD">
        <w:rPr>
          <w:rFonts w:hint="cs"/>
          <w:rtl/>
          <w:lang w:eastAsia="he-IL"/>
        </w:rPr>
        <w:t>ה</w:t>
      </w:r>
      <w:r w:rsidRPr="000571CD">
        <w:rPr>
          <w:rFonts w:hint="cs"/>
          <w:rtl/>
          <w:lang w:eastAsia="he-IL"/>
        </w:rPr>
        <w:t>מונחים</w:t>
      </w:r>
      <w:r w:rsidR="000571CD">
        <w:rPr>
          <w:rFonts w:hint="cs"/>
          <w:rtl/>
          <w:lang w:eastAsia="he-IL"/>
        </w:rPr>
        <w:t xml:space="preserve"> (הלקוח מעלה את הקובץ לאחר שאנשי המכירות </w:t>
      </w:r>
      <w:r w:rsidR="007B2161">
        <w:rPr>
          <w:rFonts w:hint="cs"/>
          <w:rtl/>
          <w:lang w:eastAsia="he-IL"/>
        </w:rPr>
        <w:t>ביצעו ניסיון מכירה באמצעות הקובץ המקוטלג).</w:t>
      </w:r>
    </w:p>
    <w:p w14:paraId="30F8D5DF" w14:textId="1645DC6D" w:rsidR="001C5334" w:rsidRPr="00774E04" w:rsidRDefault="00774E04" w:rsidP="00774E04">
      <w:pPr>
        <w:rPr>
          <w:rtl/>
        </w:rPr>
      </w:pPr>
      <w:r>
        <w:rPr>
          <w:rFonts w:hint="cs"/>
          <w:rtl/>
        </w:rPr>
        <w:t xml:space="preserve">(קישור לקובץ </w:t>
      </w:r>
      <w:r w:rsidR="004B230D">
        <w:t>PDF</w:t>
      </w:r>
      <w:r>
        <w:rPr>
          <w:rtl/>
        </w:rPr>
        <w:t xml:space="preserve"> </w:t>
      </w:r>
      <w:r>
        <w:rPr>
          <w:rFonts w:hint="cs"/>
          <w:rtl/>
        </w:rPr>
        <w:t xml:space="preserve">המציג מחברת מסוג </w:t>
      </w:r>
      <w:r>
        <w:t>Jupyter Notebook</w:t>
      </w:r>
      <w:r>
        <w:rPr>
          <w:rFonts w:hint="cs"/>
          <w:rtl/>
        </w:rPr>
        <w:t xml:space="preserve"> המתארת את תהליך כריית המידע של החלק השני</w:t>
      </w:r>
      <w:r w:rsidR="00E551C5">
        <w:rPr>
          <w:rFonts w:hint="cs"/>
          <w:rtl/>
        </w:rPr>
        <w:t xml:space="preserve"> בסעיף </w:t>
      </w:r>
      <w:hyperlink w:anchor="תיעוד_ודפי_נתונים_17_6" w:history="1">
        <w:r w:rsidR="00E551C5" w:rsidRPr="00E551C5">
          <w:rPr>
            <w:rStyle w:val="Hyperlink"/>
            <w:rFonts w:hint="cs"/>
            <w:rtl/>
          </w:rPr>
          <w:t>17.6</w:t>
        </w:r>
      </w:hyperlink>
      <w:r>
        <w:rPr>
          <w:rFonts w:hint="cs"/>
          <w:rtl/>
        </w:rPr>
        <w:t>).</w:t>
      </w:r>
    </w:p>
    <w:p w14:paraId="41F41D99" w14:textId="24A64871" w:rsidR="00B472F3" w:rsidRDefault="00B472F3" w:rsidP="00B472F3">
      <w:pPr>
        <w:rPr>
          <w:rtl/>
          <w:lang w:eastAsia="he-IL"/>
        </w:rPr>
      </w:pPr>
      <w:r>
        <w:rPr>
          <w:rFonts w:hint="cs"/>
          <w:rtl/>
          <w:lang w:eastAsia="he-IL"/>
        </w:rPr>
        <w:t xml:space="preserve">בחלק זה, הלקוח העלה את קובץ הלידים בפעם השנייה, לאחר שהוא השתמש בקובץ הלידים המקוטלג לארבעה קבוצות (לידים "רותחים", לידים "חמים", לידים </w:t>
      </w:r>
      <w:r w:rsidR="0053190A">
        <w:rPr>
          <w:rFonts w:hint="cs"/>
          <w:rtl/>
          <w:lang w:eastAsia="he-IL"/>
        </w:rPr>
        <w:t>"</w:t>
      </w:r>
      <w:r>
        <w:rPr>
          <w:rFonts w:hint="cs"/>
          <w:rtl/>
          <w:lang w:eastAsia="he-IL"/>
        </w:rPr>
        <w:t xml:space="preserve">בינוניים" </w:t>
      </w:r>
      <w:r w:rsidR="0053190A">
        <w:rPr>
          <w:rFonts w:hint="cs"/>
          <w:rtl/>
          <w:lang w:eastAsia="he-IL"/>
        </w:rPr>
        <w:t>לידים "קרים")</w:t>
      </w:r>
      <w:r w:rsidR="005F211A">
        <w:rPr>
          <w:rFonts w:hint="cs"/>
          <w:rtl/>
          <w:lang w:eastAsia="he-IL"/>
        </w:rPr>
        <w:t xml:space="preserve"> סניף הליסינג ביצע מכירות על קובץ המקוטלג </w:t>
      </w:r>
      <w:r w:rsidR="001C5334">
        <w:rPr>
          <w:rFonts w:hint="cs"/>
          <w:rtl/>
          <w:lang w:eastAsia="he-IL"/>
        </w:rPr>
        <w:t>והוא העלה את הקובץ בפעם השנייה כאשר עכשיו הוא הוסיף לקובץ עמוד</w:t>
      </w:r>
      <w:r w:rsidR="001A5323">
        <w:rPr>
          <w:rFonts w:hint="cs"/>
          <w:rtl/>
          <w:lang w:eastAsia="he-IL"/>
        </w:rPr>
        <w:t>ה</w:t>
      </w:r>
      <w:r w:rsidR="001979E1">
        <w:rPr>
          <w:rFonts w:hint="cs"/>
          <w:rtl/>
          <w:lang w:eastAsia="he-IL"/>
        </w:rPr>
        <w:t>,</w:t>
      </w:r>
      <w:r w:rsidR="001C5334">
        <w:rPr>
          <w:rFonts w:hint="cs"/>
          <w:rtl/>
          <w:lang w:eastAsia="he-IL"/>
        </w:rPr>
        <w:t xml:space="preserve"> האם הליד הצליח להפוך למכירה או לא.</w:t>
      </w:r>
    </w:p>
    <w:p w14:paraId="51BB1533" w14:textId="461F4468" w:rsidR="00774E04" w:rsidRPr="00B472F3" w:rsidRDefault="00774E04" w:rsidP="009D2578">
      <w:pPr>
        <w:rPr>
          <w:lang w:eastAsia="he-IL"/>
        </w:rPr>
      </w:pPr>
      <w:r>
        <w:rPr>
          <w:rFonts w:hint="cs"/>
          <w:rtl/>
          <w:lang w:eastAsia="he-IL"/>
        </w:rPr>
        <w:lastRenderedPageBreak/>
        <w:t>בחלק זה אנחנו נתאר את תהליך כריית המידע של הקובץ עם עמודת המכירה, ולבסוף נשתמש באלגוריתמים של למידת מכונה.</w:t>
      </w:r>
    </w:p>
    <w:p w14:paraId="396AE00A" w14:textId="77777777" w:rsidR="00774E04" w:rsidRPr="00316B66" w:rsidRDefault="00774E04" w:rsidP="00C01E1F">
      <w:pPr>
        <w:pStyle w:val="Heading4"/>
        <w:rPr>
          <w:rtl/>
        </w:rPr>
      </w:pPr>
      <w:r>
        <w:rPr>
          <w:rFonts w:hint="cs"/>
          <w:rtl/>
        </w:rPr>
        <w:t>ייבוא הנתונים</w:t>
      </w:r>
    </w:p>
    <w:p w14:paraId="282CD833" w14:textId="0269DE2C" w:rsidR="00B472F3" w:rsidRDefault="003F36B4" w:rsidP="00B472F3">
      <w:pPr>
        <w:rPr>
          <w:rtl/>
          <w:lang w:eastAsia="he-IL"/>
        </w:rPr>
      </w:pPr>
      <w:r>
        <w:rPr>
          <w:rFonts w:hint="cs"/>
          <w:rtl/>
          <w:lang w:eastAsia="he-IL"/>
        </w:rPr>
        <w:t xml:space="preserve">כמו </w:t>
      </w:r>
      <w:r w:rsidR="007463BC">
        <w:rPr>
          <w:rFonts w:hint="cs"/>
          <w:rtl/>
          <w:lang w:eastAsia="he-IL"/>
        </w:rPr>
        <w:t xml:space="preserve">בחלק הראשון </w:t>
      </w:r>
      <w:hyperlink w:anchor="_ייבוא_הנתונים" w:history="1">
        <w:r w:rsidR="007463BC" w:rsidRPr="007463BC">
          <w:rPr>
            <w:rStyle w:val="Hyperlink"/>
            <w:rFonts w:hint="cs"/>
            <w:rtl/>
            <w:lang w:eastAsia="he-IL"/>
          </w:rPr>
          <w:t>7.1.1.1</w:t>
        </w:r>
      </w:hyperlink>
      <w:r w:rsidR="007463BC">
        <w:rPr>
          <w:rFonts w:hint="cs"/>
          <w:rtl/>
          <w:lang w:eastAsia="he-IL"/>
        </w:rPr>
        <w:t xml:space="preserve"> גם כאן השל</w:t>
      </w:r>
      <w:r w:rsidR="000B3E3E">
        <w:rPr>
          <w:rFonts w:hint="cs"/>
          <w:rtl/>
          <w:lang w:eastAsia="he-IL"/>
        </w:rPr>
        <w:t>ב</w:t>
      </w:r>
      <w:r w:rsidR="007463BC">
        <w:rPr>
          <w:rFonts w:hint="cs"/>
          <w:rtl/>
          <w:lang w:eastAsia="he-IL"/>
        </w:rPr>
        <w:t xml:space="preserve"> הראשון </w:t>
      </w:r>
      <w:r w:rsidR="000B3E3E">
        <w:rPr>
          <w:rFonts w:hint="cs"/>
          <w:rtl/>
          <w:lang w:eastAsia="he-IL"/>
        </w:rPr>
        <w:t>הוא</w:t>
      </w:r>
      <w:r w:rsidR="007463BC">
        <w:rPr>
          <w:rFonts w:hint="cs"/>
          <w:rtl/>
          <w:lang w:eastAsia="he-IL"/>
        </w:rPr>
        <w:t xml:space="preserve"> ייבוא הנתונים.</w:t>
      </w:r>
    </w:p>
    <w:p w14:paraId="3349756F" w14:textId="5699CA41" w:rsidR="007463BC" w:rsidRDefault="007463BC" w:rsidP="00B472F3">
      <w:pPr>
        <w:rPr>
          <w:rtl/>
          <w:lang w:eastAsia="he-IL"/>
        </w:rPr>
      </w:pPr>
      <w:r>
        <w:rPr>
          <w:rFonts w:hint="cs"/>
          <w:rtl/>
          <w:lang w:eastAsia="he-IL"/>
        </w:rPr>
        <w:t>אנחנו נייבא את קובץ הלידים החדש לאחר</w:t>
      </w:r>
      <w:r w:rsidR="00CA1D81">
        <w:rPr>
          <w:rFonts w:hint="cs"/>
          <w:rtl/>
          <w:lang w:eastAsia="he-IL"/>
        </w:rPr>
        <w:t xml:space="preserve"> שהועלה למערכת אחרי</w:t>
      </w:r>
      <w:r>
        <w:rPr>
          <w:rFonts w:hint="cs"/>
          <w:rtl/>
          <w:lang w:eastAsia="he-IL"/>
        </w:rPr>
        <w:t xml:space="preserve"> </w:t>
      </w:r>
      <w:r w:rsidR="000B3E3E">
        <w:rPr>
          <w:rFonts w:hint="cs"/>
          <w:rtl/>
          <w:lang w:eastAsia="he-IL"/>
        </w:rPr>
        <w:t>שסניף הליסינג ביצע מכירה</w:t>
      </w:r>
      <w:r w:rsidR="00CA1D81">
        <w:rPr>
          <w:rFonts w:hint="cs"/>
          <w:rtl/>
          <w:lang w:eastAsia="he-IL"/>
        </w:rPr>
        <w:t>.</w:t>
      </w:r>
      <w:r w:rsidR="000B3E3E">
        <w:rPr>
          <w:rFonts w:hint="cs"/>
          <w:rtl/>
          <w:lang w:eastAsia="he-IL"/>
        </w:rPr>
        <w:t xml:space="preserve"> אנחנו נייבא </w:t>
      </w:r>
      <w:r w:rsidR="00CA1D81">
        <w:rPr>
          <w:rFonts w:hint="cs"/>
          <w:rtl/>
          <w:lang w:eastAsia="he-IL"/>
        </w:rPr>
        <w:t xml:space="preserve">גם </w:t>
      </w:r>
      <w:r w:rsidR="000B3E3E">
        <w:rPr>
          <w:rFonts w:hint="cs"/>
          <w:rtl/>
          <w:lang w:eastAsia="he-IL"/>
        </w:rPr>
        <w:t xml:space="preserve">את </w:t>
      </w:r>
      <w:r w:rsidR="009D2578">
        <w:rPr>
          <w:rFonts w:hint="cs"/>
          <w:rtl/>
          <w:lang w:eastAsia="he-IL"/>
        </w:rPr>
        <w:t>מאגר</w:t>
      </w:r>
      <w:r w:rsidR="000B3E3E">
        <w:rPr>
          <w:rFonts w:hint="cs"/>
          <w:rtl/>
          <w:lang w:eastAsia="he-IL"/>
        </w:rPr>
        <w:t xml:space="preserve"> החברות המסחריות כי נרצה בהמשך לעשות מניפולציות על המידע ולהשתמש </w:t>
      </w:r>
      <w:r w:rsidR="009D2578">
        <w:rPr>
          <w:rFonts w:hint="cs"/>
          <w:rtl/>
          <w:lang w:eastAsia="he-IL"/>
        </w:rPr>
        <w:t>במידע נוסף ולהוסיף אותו</w:t>
      </w:r>
      <w:r w:rsidR="000B3E3E">
        <w:rPr>
          <w:rFonts w:hint="cs"/>
          <w:rtl/>
          <w:lang w:eastAsia="he-IL"/>
        </w:rPr>
        <w:t xml:space="preserve"> </w:t>
      </w:r>
      <w:r w:rsidR="009D2578">
        <w:rPr>
          <w:rFonts w:hint="cs"/>
          <w:rtl/>
          <w:lang w:eastAsia="he-IL"/>
        </w:rPr>
        <w:t>לאל</w:t>
      </w:r>
      <w:r w:rsidR="000B3E3E">
        <w:rPr>
          <w:rFonts w:hint="cs"/>
          <w:rtl/>
          <w:lang w:eastAsia="he-IL"/>
        </w:rPr>
        <w:t>גוריתם המונחה ש</w:t>
      </w:r>
      <w:r w:rsidR="009D2578">
        <w:rPr>
          <w:rFonts w:hint="cs"/>
          <w:rtl/>
          <w:lang w:eastAsia="he-IL"/>
        </w:rPr>
        <w:t>י</w:t>
      </w:r>
      <w:r w:rsidR="000B3E3E">
        <w:rPr>
          <w:rFonts w:hint="cs"/>
          <w:rtl/>
          <w:lang w:eastAsia="he-IL"/>
        </w:rPr>
        <w:t>עז</w:t>
      </w:r>
      <w:r w:rsidR="009D2578">
        <w:rPr>
          <w:rFonts w:hint="cs"/>
          <w:rtl/>
          <w:lang w:eastAsia="he-IL"/>
        </w:rPr>
        <w:t>ו</w:t>
      </w:r>
      <w:r w:rsidR="000B3E3E">
        <w:rPr>
          <w:rFonts w:hint="cs"/>
          <w:rtl/>
          <w:lang w:eastAsia="he-IL"/>
        </w:rPr>
        <w:t>ר לנו ב</w:t>
      </w:r>
      <w:r w:rsidR="009D2578">
        <w:rPr>
          <w:rFonts w:hint="cs"/>
          <w:rtl/>
          <w:lang w:eastAsia="he-IL"/>
        </w:rPr>
        <w:t>חיזוי הלידים</w:t>
      </w:r>
      <w:r w:rsidR="000B3E3E">
        <w:rPr>
          <w:rFonts w:hint="cs"/>
          <w:rtl/>
          <w:lang w:eastAsia="he-IL"/>
        </w:rPr>
        <w:t>.</w:t>
      </w:r>
    </w:p>
    <w:p w14:paraId="3D4651DE" w14:textId="77777777" w:rsidR="001979E1" w:rsidRDefault="001979E1" w:rsidP="001979E1">
      <w:pPr>
        <w:rPr>
          <w:lang w:eastAsia="he-IL"/>
        </w:rPr>
      </w:pPr>
      <w:r>
        <w:rPr>
          <w:rFonts w:hint="cs"/>
          <w:rtl/>
          <w:lang w:eastAsia="he-IL"/>
        </w:rPr>
        <w:t xml:space="preserve">אנחנו מייבאים את המידע מענן ממערכת </w:t>
      </w:r>
      <w:r>
        <w:rPr>
          <w:lang w:eastAsia="he-IL"/>
        </w:rPr>
        <w:t>Google Cloud Platform</w:t>
      </w:r>
      <w:r>
        <w:rPr>
          <w:rFonts w:hint="cs"/>
          <w:rtl/>
          <w:lang w:eastAsia="he-IL"/>
        </w:rPr>
        <w:t xml:space="preserve"> של הפרויקט.</w:t>
      </w:r>
    </w:p>
    <w:p w14:paraId="4DBF8318" w14:textId="77777777" w:rsidR="001979E1" w:rsidRDefault="001979E1" w:rsidP="001979E1">
      <w:pPr>
        <w:pStyle w:val="Heading4"/>
        <w:rPr>
          <w:rtl/>
          <w:lang w:eastAsia="he-IL"/>
        </w:rPr>
      </w:pPr>
      <w:r>
        <w:rPr>
          <w:rFonts w:hint="cs"/>
          <w:rtl/>
          <w:lang w:eastAsia="he-IL"/>
        </w:rPr>
        <w:t>תהליך ה-</w:t>
      </w:r>
      <w:r>
        <w:rPr>
          <w:lang w:eastAsia="he-IL"/>
        </w:rPr>
        <w:t>Pre-processing</w:t>
      </w:r>
    </w:p>
    <w:p w14:paraId="47151A91" w14:textId="77777777" w:rsidR="001979E1" w:rsidRDefault="001979E1" w:rsidP="001979E1">
      <w:pPr>
        <w:rPr>
          <w:rtl/>
          <w:lang w:eastAsia="he-IL"/>
        </w:rPr>
      </w:pPr>
      <w:r>
        <w:rPr>
          <w:rFonts w:hint="cs"/>
          <w:rtl/>
          <w:lang w:eastAsia="he-IL"/>
        </w:rPr>
        <w:t xml:space="preserve">נבצע תהליך של </w:t>
      </w:r>
      <w:r>
        <w:rPr>
          <w:lang w:eastAsia="he-IL"/>
        </w:rPr>
        <w:t>Pre-processing</w:t>
      </w:r>
      <w:r>
        <w:rPr>
          <w:rFonts w:hint="cs"/>
          <w:rtl/>
          <w:lang w:eastAsia="he-IL"/>
        </w:rPr>
        <w:t xml:space="preserve"> על קובץ הלידים, מכיוון שחלק מעיבוד המידע כמו חישוב גיל הליד, חישוב מחיר הרכב </w:t>
      </w:r>
      <w:proofErr w:type="spellStart"/>
      <w:r>
        <w:rPr>
          <w:rFonts w:hint="cs"/>
          <w:rtl/>
          <w:lang w:eastAsia="he-IL"/>
        </w:rPr>
        <w:t>וכו</w:t>
      </w:r>
      <w:proofErr w:type="spellEnd"/>
      <w:r>
        <w:rPr>
          <w:rtl/>
          <w:lang w:eastAsia="he-IL"/>
        </w:rPr>
        <w:t>'</w:t>
      </w:r>
      <w:r>
        <w:rPr>
          <w:rFonts w:hint="cs"/>
          <w:rtl/>
          <w:lang w:eastAsia="he-IL"/>
        </w:rPr>
        <w:t>, בוצע בשלב הראשון, ולכן הרבה משלבים אלו נחסכו בחלק זה, כי המשתמש מעלה את הקובץ שהמערכת שלחה ללקוח, לאחר שהוא ביצע עיבוד וטרנספורמציה על המידע.</w:t>
      </w:r>
    </w:p>
    <w:p w14:paraId="0FA90744" w14:textId="77777777" w:rsidR="001979E1" w:rsidRDefault="001979E1" w:rsidP="001979E1">
      <w:pPr>
        <w:rPr>
          <w:rtl/>
          <w:lang w:eastAsia="he-IL"/>
        </w:rPr>
      </w:pPr>
      <w:r>
        <w:rPr>
          <w:rFonts w:hint="cs"/>
          <w:rtl/>
          <w:lang w:eastAsia="he-IL"/>
        </w:rPr>
        <w:t>אך עדיין אנחנו צריכים להכין את המידע להתקבל כקלט לאלגוריתם המונחה לכן יש מניפולציות שצריכות להיעשו</w:t>
      </w:r>
      <w:r>
        <w:rPr>
          <w:rFonts w:hint="eastAsia"/>
          <w:rtl/>
          <w:lang w:eastAsia="he-IL"/>
        </w:rPr>
        <w:t>ת</w:t>
      </w:r>
      <w:r>
        <w:rPr>
          <w:rFonts w:hint="cs"/>
          <w:rtl/>
          <w:lang w:eastAsia="he-IL"/>
        </w:rPr>
        <w:t>.</w:t>
      </w:r>
    </w:p>
    <w:p w14:paraId="62888654" w14:textId="77777777" w:rsidR="001979E1" w:rsidRPr="005E6072" w:rsidRDefault="001979E1" w:rsidP="001979E1">
      <w:pPr>
        <w:pStyle w:val="Heading5"/>
        <w:rPr>
          <w:rtl/>
        </w:rPr>
      </w:pPr>
      <w:r>
        <w:t>Data Cleaning</w:t>
      </w:r>
    </w:p>
    <w:p w14:paraId="2A96416C" w14:textId="1A35E979" w:rsidR="001979E1" w:rsidRDefault="001979E1" w:rsidP="001979E1">
      <w:pPr>
        <w:rPr>
          <w:rFonts w:cs="Arial"/>
          <w:rtl/>
        </w:rPr>
      </w:pPr>
      <w:r>
        <w:rPr>
          <w:rFonts w:cs="Arial" w:hint="cs"/>
          <w:rtl/>
        </w:rPr>
        <w:t>המערכת</w:t>
      </w:r>
      <w:r>
        <w:rPr>
          <w:rFonts w:cs="Arial"/>
          <w:rtl/>
        </w:rPr>
        <w:t xml:space="preserve"> </w:t>
      </w:r>
      <w:r>
        <w:rPr>
          <w:rFonts w:cs="Arial" w:hint="cs"/>
          <w:rtl/>
        </w:rPr>
        <w:t>בודקת ערכים כפולים במפתחות הראשיים</w:t>
      </w:r>
      <w:r>
        <w:rPr>
          <w:rFonts w:cs="Arial"/>
          <w:rtl/>
        </w:rPr>
        <w:t xml:space="preserve"> </w:t>
      </w:r>
      <w:r>
        <w:rPr>
          <w:rFonts w:cs="Arial" w:hint="cs"/>
          <w:rtl/>
        </w:rPr>
        <w:t xml:space="preserve">של הקובץ שהם: </w:t>
      </w:r>
      <w:proofErr w:type="spellStart"/>
      <w:r>
        <w:rPr>
          <w:rFonts w:cs="Arial"/>
        </w:rPr>
        <w:t>id_lead</w:t>
      </w:r>
      <w:proofErr w:type="spellEnd"/>
      <w:r>
        <w:rPr>
          <w:rFonts w:cs="Arial" w:hint="cs"/>
          <w:rtl/>
        </w:rPr>
        <w:t xml:space="preserve"> (מספר מזהה ייחודי שכל ליד מקבל בסניף), ו-</w:t>
      </w:r>
      <w:r>
        <w:rPr>
          <w:rFonts w:cs="Arial"/>
        </w:rPr>
        <w:t>id</w:t>
      </w:r>
      <w:r>
        <w:rPr>
          <w:rFonts w:cs="Arial"/>
          <w:rtl/>
        </w:rPr>
        <w:t xml:space="preserve"> </w:t>
      </w:r>
      <w:r>
        <w:rPr>
          <w:rFonts w:cs="Arial" w:hint="cs"/>
          <w:rtl/>
        </w:rPr>
        <w:t xml:space="preserve">(תעודת זהות הלקוח) אנו נבדוק אם יש ערכים כפולים, ואם יש אנחנו נמחק אותם. לאחר מכן, ננקה את מאגר הנתונים של החברות, נבדוק שאין ערכים ריקים, ונוודא ששמות החברות הם בכתיבה נכונה מסוג </w:t>
      </w:r>
      <w:r>
        <w:rPr>
          <w:rFonts w:cs="Arial" w:hint="cs"/>
        </w:rPr>
        <w:t>ASCII</w:t>
      </w:r>
      <w:r>
        <w:rPr>
          <w:rFonts w:cs="Arial" w:hint="cs"/>
          <w:rtl/>
        </w:rPr>
        <w:t xml:space="preserve"> (כלומר מכילים רק אותיות אנגליות ולא אותיות משפות זרות).</w:t>
      </w:r>
    </w:p>
    <w:p w14:paraId="61589E34" w14:textId="77777777" w:rsidR="001979E1" w:rsidRDefault="001979E1" w:rsidP="001979E1">
      <w:pPr>
        <w:pStyle w:val="Heading5"/>
        <w:rPr>
          <w:rtl/>
        </w:rPr>
      </w:pPr>
      <w:r>
        <w:t>Data Merge</w:t>
      </w:r>
    </w:p>
    <w:p w14:paraId="7E7770D9" w14:textId="77777777" w:rsidR="009E4C3D" w:rsidRDefault="001979E1" w:rsidP="001979E1">
      <w:pPr>
        <w:rPr>
          <w:rtl/>
          <w:lang w:eastAsia="he-IL"/>
        </w:rPr>
      </w:pPr>
      <w:r>
        <w:rPr>
          <w:rFonts w:hint="cs"/>
          <w:rtl/>
          <w:lang w:eastAsia="he-IL"/>
        </w:rPr>
        <w:t>כיוון שנרצה לבצע מיזוג של מידע הנמצא במאגר הנתונים של החברות העסקיות לבין קובץ הלידים</w:t>
      </w:r>
      <w:r w:rsidR="009E4C3D">
        <w:rPr>
          <w:rFonts w:hint="cs"/>
          <w:rtl/>
          <w:lang w:eastAsia="he-IL"/>
        </w:rPr>
        <w:t>,</w:t>
      </w:r>
      <w:r>
        <w:rPr>
          <w:rFonts w:hint="cs"/>
          <w:rtl/>
          <w:lang w:eastAsia="he-IL"/>
        </w:rPr>
        <w:t xml:space="preserve"> נציין שכבר ביצענו מיזוג מידע ויש בקובץ הלידים המקוטלג מידע כמו רווח החברה, ושווי השוק שלה</w:t>
      </w:r>
      <w:r w:rsidR="009E4C3D">
        <w:rPr>
          <w:rFonts w:hint="cs"/>
          <w:rtl/>
          <w:lang w:eastAsia="he-IL"/>
        </w:rPr>
        <w:t>.</w:t>
      </w:r>
    </w:p>
    <w:p w14:paraId="1FBA2628" w14:textId="700FC790" w:rsidR="001979E1" w:rsidRDefault="001979E1" w:rsidP="001979E1">
      <w:pPr>
        <w:rPr>
          <w:rtl/>
          <w:lang w:eastAsia="he-IL"/>
        </w:rPr>
      </w:pPr>
      <w:r>
        <w:rPr>
          <w:rFonts w:hint="cs"/>
          <w:rtl/>
          <w:lang w:eastAsia="he-IL"/>
        </w:rPr>
        <w:t xml:space="preserve">אך, נרצה להוסיף גם את הכנסות החברה </w:t>
      </w:r>
      <w:r w:rsidR="009E4C3D">
        <w:rPr>
          <w:rFonts w:hint="cs"/>
          <w:rtl/>
          <w:lang w:eastAsia="he-IL"/>
        </w:rPr>
        <w:t xml:space="preserve">מכיוון </w:t>
      </w:r>
      <w:r>
        <w:rPr>
          <w:rFonts w:hint="cs"/>
          <w:rtl/>
          <w:lang w:eastAsia="he-IL"/>
        </w:rPr>
        <w:t xml:space="preserve">שהמערכת הראתה ביצועים </w:t>
      </w:r>
      <w:r w:rsidR="009E4C3D">
        <w:rPr>
          <w:rFonts w:hint="cs"/>
          <w:rtl/>
          <w:lang w:eastAsia="he-IL"/>
        </w:rPr>
        <w:t>טובים</w:t>
      </w:r>
      <w:r>
        <w:rPr>
          <w:rFonts w:hint="cs"/>
          <w:rtl/>
          <w:lang w:eastAsia="he-IL"/>
        </w:rPr>
        <w:t xml:space="preserve"> יותר לאחר שהוספנו מידע זה.</w:t>
      </w:r>
    </w:p>
    <w:p w14:paraId="43568A46" w14:textId="77777777" w:rsidR="001979E1" w:rsidRDefault="001979E1" w:rsidP="001979E1">
      <w:pPr>
        <w:pStyle w:val="Heading4"/>
        <w:rPr>
          <w:rtl/>
          <w:lang w:eastAsia="he-IL"/>
        </w:rPr>
      </w:pPr>
      <w:r>
        <w:rPr>
          <w:rFonts w:hint="cs"/>
          <w:rtl/>
          <w:lang w:eastAsia="he-IL"/>
        </w:rPr>
        <w:t>מחיקת עמודות לא רצויות</w:t>
      </w:r>
    </w:p>
    <w:p w14:paraId="6A036CAE" w14:textId="77777777" w:rsidR="001979E1" w:rsidRDefault="001979E1" w:rsidP="001979E1">
      <w:pPr>
        <w:rPr>
          <w:rtl/>
          <w:lang w:eastAsia="he-IL"/>
        </w:rPr>
      </w:pPr>
      <w:r>
        <w:rPr>
          <w:rFonts w:hint="cs"/>
          <w:rtl/>
          <w:lang w:eastAsia="he-IL"/>
        </w:rPr>
        <w:t>לאחר שביצענו את המיזוג, יש הרבה עמודות לא רצויות שמפריעות למודלים שנפתח, לכן אנחנו נמחק את העמודות הבאות (אך לא לצמיתות).</w:t>
      </w:r>
    </w:p>
    <w:p w14:paraId="206D3378" w14:textId="77777777" w:rsidR="001979E1" w:rsidRDefault="001979E1" w:rsidP="001979E1">
      <w:pPr>
        <w:rPr>
          <w:rtl/>
          <w:lang w:eastAsia="he-IL"/>
        </w:rPr>
      </w:pPr>
      <w:r>
        <w:rPr>
          <w:rFonts w:hint="cs"/>
          <w:rtl/>
          <w:lang w:eastAsia="he-IL"/>
        </w:rPr>
        <w:t>העמודות שנמחק הן:</w:t>
      </w:r>
    </w:p>
    <w:p w14:paraId="185C376C" w14:textId="77777777" w:rsidR="001979E1" w:rsidRDefault="001979E1" w:rsidP="001979E1">
      <w:pPr>
        <w:bidi w:val="0"/>
        <w:rPr>
          <w:lang w:eastAsia="he-IL"/>
        </w:rPr>
      </w:pPr>
      <w:r w:rsidRPr="00771CC4">
        <w:rPr>
          <w:lang w:eastAsia="he-IL"/>
        </w:rPr>
        <w:t>id,</w:t>
      </w:r>
      <w:r>
        <w:rPr>
          <w:lang w:eastAsia="he-IL"/>
        </w:rPr>
        <w:t xml:space="preserve"> </w:t>
      </w:r>
      <w:proofErr w:type="spellStart"/>
      <w:r w:rsidRPr="00771CC4">
        <w:rPr>
          <w:lang w:eastAsia="he-IL"/>
        </w:rPr>
        <w:t>id_lead</w:t>
      </w:r>
      <w:proofErr w:type="spellEnd"/>
      <w:r w:rsidRPr="00771CC4">
        <w:rPr>
          <w:lang w:eastAsia="he-IL"/>
        </w:rPr>
        <w:t>,</w:t>
      </w:r>
      <w:r>
        <w:rPr>
          <w:lang w:eastAsia="he-IL"/>
        </w:rPr>
        <w:t xml:space="preserve"> </w:t>
      </w:r>
      <w:proofErr w:type="spellStart"/>
      <w:r w:rsidRPr="00771CC4">
        <w:rPr>
          <w:lang w:eastAsia="he-IL"/>
        </w:rPr>
        <w:t>first_name</w:t>
      </w:r>
      <w:proofErr w:type="spellEnd"/>
      <w:r w:rsidRPr="00771CC4">
        <w:rPr>
          <w:lang w:eastAsia="he-IL"/>
        </w:rPr>
        <w:t>,</w:t>
      </w:r>
      <w:r>
        <w:rPr>
          <w:lang w:eastAsia="he-IL"/>
        </w:rPr>
        <w:t xml:space="preserve"> </w:t>
      </w:r>
      <w:proofErr w:type="spellStart"/>
      <w:r w:rsidRPr="00771CC4">
        <w:rPr>
          <w:lang w:eastAsia="he-IL"/>
        </w:rPr>
        <w:t>last_name</w:t>
      </w:r>
      <w:proofErr w:type="spellEnd"/>
      <w:r w:rsidRPr="00771CC4">
        <w:rPr>
          <w:lang w:eastAsia="he-IL"/>
        </w:rPr>
        <w:t>,</w:t>
      </w:r>
      <w:r>
        <w:rPr>
          <w:lang w:eastAsia="he-IL"/>
        </w:rPr>
        <w:t xml:space="preserve"> </w:t>
      </w:r>
      <w:r w:rsidRPr="00771CC4">
        <w:rPr>
          <w:lang w:eastAsia="he-IL"/>
        </w:rPr>
        <w:t>email,</w:t>
      </w:r>
      <w:r>
        <w:rPr>
          <w:lang w:eastAsia="he-IL"/>
        </w:rPr>
        <w:t xml:space="preserve"> </w:t>
      </w:r>
      <w:proofErr w:type="spellStart"/>
      <w:r w:rsidRPr="00771CC4">
        <w:rPr>
          <w:lang w:eastAsia="he-IL"/>
        </w:rPr>
        <w:t>year_of_birth</w:t>
      </w:r>
      <w:proofErr w:type="spellEnd"/>
      <w:r w:rsidRPr="00771CC4">
        <w:rPr>
          <w:lang w:eastAsia="he-IL"/>
        </w:rPr>
        <w:t>,</w:t>
      </w:r>
      <w:r>
        <w:rPr>
          <w:lang w:eastAsia="he-IL"/>
        </w:rPr>
        <w:t xml:space="preserve"> </w:t>
      </w:r>
      <w:r w:rsidRPr="00771CC4">
        <w:rPr>
          <w:lang w:eastAsia="he-IL"/>
        </w:rPr>
        <w:t>country,</w:t>
      </w:r>
      <w:r>
        <w:rPr>
          <w:lang w:eastAsia="he-IL"/>
        </w:rPr>
        <w:t xml:space="preserve"> </w:t>
      </w:r>
      <w:r w:rsidRPr="00771CC4">
        <w:rPr>
          <w:lang w:eastAsia="he-IL"/>
        </w:rPr>
        <w:t>address</w:t>
      </w:r>
      <w:r>
        <w:rPr>
          <w:lang w:eastAsia="he-IL"/>
        </w:rPr>
        <w:t xml:space="preserve">. </w:t>
      </w:r>
      <w:proofErr w:type="spellStart"/>
      <w:r w:rsidRPr="00771CC4">
        <w:rPr>
          <w:lang w:eastAsia="he-IL"/>
        </w:rPr>
        <w:t>creation_date</w:t>
      </w:r>
      <w:proofErr w:type="spellEnd"/>
      <w:r w:rsidRPr="00771CC4">
        <w:rPr>
          <w:lang w:eastAsia="he-IL"/>
        </w:rPr>
        <w:t>,</w:t>
      </w:r>
      <w:r>
        <w:rPr>
          <w:lang w:eastAsia="he-IL"/>
        </w:rPr>
        <w:t xml:space="preserve"> </w:t>
      </w:r>
      <w:proofErr w:type="spellStart"/>
      <w:r w:rsidRPr="00771CC4">
        <w:rPr>
          <w:lang w:eastAsia="he-IL"/>
        </w:rPr>
        <w:t>rental_period</w:t>
      </w:r>
      <w:proofErr w:type="spellEnd"/>
      <w:r w:rsidRPr="00771CC4">
        <w:rPr>
          <w:lang w:eastAsia="he-IL"/>
        </w:rPr>
        <w:t>,</w:t>
      </w:r>
      <w:r>
        <w:rPr>
          <w:lang w:eastAsia="he-IL"/>
        </w:rPr>
        <w:t xml:space="preserve"> </w:t>
      </w:r>
      <w:proofErr w:type="spellStart"/>
      <w:r w:rsidRPr="00771CC4">
        <w:rPr>
          <w:lang w:eastAsia="he-IL"/>
        </w:rPr>
        <w:t>car_type</w:t>
      </w:r>
      <w:proofErr w:type="spellEnd"/>
      <w:r w:rsidRPr="00771CC4">
        <w:rPr>
          <w:lang w:eastAsia="he-IL"/>
        </w:rPr>
        <w:t>,</w:t>
      </w:r>
      <w:r>
        <w:rPr>
          <w:lang w:eastAsia="he-IL"/>
        </w:rPr>
        <w:t xml:space="preserve"> </w:t>
      </w:r>
      <w:proofErr w:type="spellStart"/>
      <w:r w:rsidRPr="00771CC4">
        <w:rPr>
          <w:lang w:eastAsia="he-IL"/>
        </w:rPr>
        <w:t>company_name</w:t>
      </w:r>
      <w:proofErr w:type="spellEnd"/>
      <w:r w:rsidRPr="00771CC4">
        <w:rPr>
          <w:lang w:eastAsia="he-IL"/>
        </w:rPr>
        <w:t>,</w:t>
      </w:r>
      <w:r>
        <w:rPr>
          <w:lang w:eastAsia="he-IL"/>
        </w:rPr>
        <w:t xml:space="preserve"> </w:t>
      </w:r>
      <w:proofErr w:type="spellStart"/>
      <w:r w:rsidRPr="00771CC4">
        <w:rPr>
          <w:lang w:eastAsia="he-IL"/>
        </w:rPr>
        <w:t>time_catago</w:t>
      </w:r>
      <w:r>
        <w:rPr>
          <w:lang w:eastAsia="he-IL"/>
        </w:rPr>
        <w:t>r</w:t>
      </w:r>
      <w:proofErr w:type="spellEnd"/>
      <w:r w:rsidRPr="00771CC4">
        <w:rPr>
          <w:lang w:eastAsia="he-IL"/>
        </w:rPr>
        <w:t>,</w:t>
      </w:r>
      <w:r>
        <w:rPr>
          <w:lang w:eastAsia="he-IL"/>
        </w:rPr>
        <w:t xml:space="preserve"> </w:t>
      </w:r>
      <w:proofErr w:type="spellStart"/>
      <w:r w:rsidRPr="00771CC4">
        <w:rPr>
          <w:lang w:eastAsia="he-IL"/>
        </w:rPr>
        <w:t>car_model</w:t>
      </w:r>
      <w:proofErr w:type="spellEnd"/>
      <w:r w:rsidRPr="00771CC4">
        <w:rPr>
          <w:lang w:eastAsia="he-IL"/>
        </w:rPr>
        <w:t>,</w:t>
      </w:r>
      <w:r>
        <w:rPr>
          <w:lang w:eastAsia="he-IL"/>
        </w:rPr>
        <w:t xml:space="preserve"> </w:t>
      </w:r>
      <w:r w:rsidRPr="00771CC4">
        <w:rPr>
          <w:lang w:eastAsia="he-IL"/>
        </w:rPr>
        <w:t>segment</w:t>
      </w:r>
      <w:r>
        <w:rPr>
          <w:lang w:eastAsia="he-IL"/>
        </w:rPr>
        <w:t>.</w:t>
      </w:r>
    </w:p>
    <w:p w14:paraId="24C6DFE3" w14:textId="77777777" w:rsidR="001979E1" w:rsidRDefault="001979E1" w:rsidP="001979E1">
      <w:pPr>
        <w:rPr>
          <w:rFonts w:cs="Arial"/>
          <w:rtl/>
          <w:lang w:eastAsia="he-IL"/>
        </w:rPr>
      </w:pPr>
      <w:r>
        <w:rPr>
          <w:rFonts w:cs="Arial" w:hint="cs"/>
          <w:rtl/>
          <w:lang w:eastAsia="he-IL"/>
        </w:rPr>
        <w:t xml:space="preserve">מידע על עמודות אלה ניתן למצוא במילון הנתונים </w:t>
      </w:r>
      <w:hyperlink w:anchor="dictionary_leads_aft_etl_8_5_5_2" w:history="1">
        <w:r w:rsidRPr="004631DB">
          <w:rPr>
            <w:rStyle w:val="Hyperlink"/>
            <w:rFonts w:cs="Arial" w:hint="cs"/>
            <w:rtl/>
            <w:lang w:eastAsia="he-IL"/>
          </w:rPr>
          <w:t>8.5.5.</w:t>
        </w:r>
        <w:r>
          <w:rPr>
            <w:rStyle w:val="Hyperlink"/>
            <w:rFonts w:cs="Arial" w:hint="cs"/>
            <w:rtl/>
            <w:lang w:eastAsia="he-IL"/>
          </w:rPr>
          <w:t>2</w:t>
        </w:r>
      </w:hyperlink>
      <w:r>
        <w:rPr>
          <w:rFonts w:cs="Arial" w:hint="cs"/>
          <w:rtl/>
          <w:lang w:eastAsia="he-IL"/>
        </w:rPr>
        <w:t>.</w:t>
      </w:r>
    </w:p>
    <w:p w14:paraId="7C87BD09" w14:textId="2867C5F7" w:rsidR="001979E1" w:rsidRDefault="001979E1" w:rsidP="001979E1">
      <w:pPr>
        <w:bidi w:val="0"/>
        <w:jc w:val="right"/>
        <w:rPr>
          <w:rtl/>
          <w:lang w:eastAsia="he-IL"/>
        </w:rPr>
      </w:pPr>
      <w:r>
        <w:rPr>
          <w:rFonts w:hint="cs"/>
          <w:rtl/>
          <w:lang w:eastAsia="he-IL"/>
        </w:rPr>
        <w:t>בסופו של דבר עמודות כמו תעודת זהות ייחודי, ושם משפחה לדוגמה, לא עוזרות למודל לחזות אילו לידים יהפכו למכירה, עמודות אלה ספציפיות מדי לכל ליד ולא מוסיפות מידע בעל ערך על שאר המדגם.</w:t>
      </w:r>
    </w:p>
    <w:p w14:paraId="7E6BFD99" w14:textId="77777777" w:rsidR="001979E1" w:rsidRDefault="001979E1" w:rsidP="001979E1">
      <w:pPr>
        <w:pStyle w:val="Heading4"/>
        <w:rPr>
          <w:rtl/>
          <w:lang w:eastAsia="he-IL"/>
        </w:rPr>
      </w:pPr>
      <w:bookmarkStart w:id="70" w:name="_Ref103550698"/>
      <w:r>
        <w:rPr>
          <w:rFonts w:hint="cs"/>
          <w:rtl/>
          <w:lang w:eastAsia="he-IL"/>
        </w:rPr>
        <w:t>המרת הנתונים הקטגוריאליי</w:t>
      </w:r>
      <w:r>
        <w:rPr>
          <w:rFonts w:hint="eastAsia"/>
          <w:rtl/>
          <w:lang w:eastAsia="he-IL"/>
        </w:rPr>
        <w:t>ם</w:t>
      </w:r>
      <w:bookmarkEnd w:id="70"/>
    </w:p>
    <w:p w14:paraId="0FECD630" w14:textId="77777777" w:rsidR="001979E1" w:rsidRDefault="001979E1" w:rsidP="001979E1">
      <w:pPr>
        <w:rPr>
          <w:rtl/>
          <w:lang w:eastAsia="he-IL"/>
        </w:rPr>
      </w:pPr>
      <w:r>
        <w:rPr>
          <w:rFonts w:hint="cs"/>
          <w:rtl/>
          <w:lang w:eastAsia="he-IL"/>
        </w:rPr>
        <w:t xml:space="preserve">נרצה להמיר את הנתונים הקטגוריאליים באמצעות שיטת </w:t>
      </w:r>
      <w:r>
        <w:rPr>
          <w:lang w:eastAsia="he-IL"/>
        </w:rPr>
        <w:t>One Hot</w:t>
      </w:r>
      <w:r>
        <w:rPr>
          <w:rFonts w:hint="cs"/>
          <w:rtl/>
          <w:lang w:eastAsia="he-IL"/>
        </w:rPr>
        <w:t xml:space="preserve"> עליה כתבנו בסקירת הספרות </w:t>
      </w:r>
      <w:hyperlink w:anchor="_שיטת_One-hot" w:history="1">
        <w:r w:rsidRPr="00F51473">
          <w:rPr>
            <w:rStyle w:val="Hyperlink"/>
            <w:lang w:eastAsia="he-IL"/>
          </w:rPr>
          <w:t>3.4.2</w:t>
        </w:r>
      </w:hyperlink>
      <w:r>
        <w:rPr>
          <w:rFonts w:hint="cs"/>
          <w:rtl/>
          <w:lang w:eastAsia="he-IL"/>
        </w:rPr>
        <w:t>.</w:t>
      </w:r>
    </w:p>
    <w:p w14:paraId="0BE1AFCE" w14:textId="302268E0" w:rsidR="001979E1" w:rsidRDefault="001979E1" w:rsidP="001979E1">
      <w:pPr>
        <w:rPr>
          <w:rtl/>
          <w:lang w:eastAsia="he-IL"/>
        </w:rPr>
      </w:pPr>
      <w:r>
        <w:rPr>
          <w:rFonts w:hint="cs"/>
          <w:rtl/>
          <w:lang w:eastAsia="he-IL"/>
        </w:rPr>
        <w:lastRenderedPageBreak/>
        <w:t>אנחנו עושים זאת כי האלגוריתמים ממשפחה המונחית כמו רגרסיה לוגיסטית ועץ החלטה, צריכים לקבל קלט שהוא נומרי, ולא מחרוזות, לכן אנחנו נמיר את כל עמודות הקטגוריאליו</w:t>
      </w:r>
      <w:r>
        <w:rPr>
          <w:rFonts w:hint="eastAsia"/>
          <w:rtl/>
          <w:lang w:eastAsia="he-IL"/>
        </w:rPr>
        <w:t>ת</w:t>
      </w:r>
      <w:r>
        <w:rPr>
          <w:rFonts w:hint="cs"/>
          <w:rtl/>
          <w:lang w:eastAsia="he-IL"/>
        </w:rPr>
        <w:t xml:space="preserve"> בשיטה זו.</w:t>
      </w:r>
    </w:p>
    <w:p w14:paraId="6C22266F" w14:textId="77777777" w:rsidR="001979E1" w:rsidRDefault="001979E1" w:rsidP="001979E1">
      <w:pPr>
        <w:rPr>
          <w:rtl/>
          <w:lang w:eastAsia="he-IL"/>
        </w:rPr>
      </w:pPr>
      <w:r>
        <w:rPr>
          <w:rFonts w:hint="cs"/>
          <w:rtl/>
          <w:lang w:eastAsia="he-IL"/>
        </w:rPr>
        <w:t xml:space="preserve">העמודות לאחר שיטת </w:t>
      </w:r>
      <w:r>
        <w:rPr>
          <w:lang w:eastAsia="he-IL"/>
        </w:rPr>
        <w:t>One-Hot</w:t>
      </w:r>
      <w:r>
        <w:rPr>
          <w:rFonts w:hint="cs"/>
          <w:rtl/>
          <w:lang w:eastAsia="he-IL"/>
        </w:rPr>
        <w:t xml:space="preserve"> יראו כך:</w:t>
      </w:r>
    </w:p>
    <w:p w14:paraId="75295DCB" w14:textId="77777777" w:rsidR="001979E1" w:rsidRDefault="001979E1" w:rsidP="001979E1">
      <w:pPr>
        <w:rPr>
          <w:rtl/>
          <w:lang w:eastAsia="he-IL"/>
        </w:rPr>
      </w:pPr>
      <w:r w:rsidRPr="003E6FD6">
        <w:rPr>
          <w:rFonts w:cs="Arial"/>
          <w:noProof/>
          <w:rtl/>
          <w:lang w:eastAsia="he-IL"/>
        </w:rPr>
        <w:drawing>
          <wp:inline distT="0" distB="0" distL="0" distR="0" wp14:anchorId="4E627FE9" wp14:editId="33D1FEDD">
            <wp:extent cx="4470746" cy="1576104"/>
            <wp:effectExtent l="0" t="0" r="6350" b="5080"/>
            <wp:docPr id="28" name="Picture 28" descr="A picture containing text, indoor, white, lin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indoor, white, lined&#10;&#10;Description automatically generated"/>
                    <pic:cNvPicPr/>
                  </pic:nvPicPr>
                  <pic:blipFill>
                    <a:blip r:embed="rId61"/>
                    <a:stretch>
                      <a:fillRect/>
                    </a:stretch>
                  </pic:blipFill>
                  <pic:spPr>
                    <a:xfrm>
                      <a:off x="0" y="0"/>
                      <a:ext cx="4482019" cy="1580078"/>
                    </a:xfrm>
                    <a:prstGeom prst="rect">
                      <a:avLst/>
                    </a:prstGeom>
                  </pic:spPr>
                </pic:pic>
              </a:graphicData>
            </a:graphic>
          </wp:inline>
        </w:drawing>
      </w:r>
    </w:p>
    <w:p w14:paraId="4F001D1F" w14:textId="77777777" w:rsidR="001979E1" w:rsidRDefault="001979E1" w:rsidP="001979E1">
      <w:pPr>
        <w:rPr>
          <w:rtl/>
          <w:lang w:eastAsia="he-IL"/>
        </w:rPr>
      </w:pPr>
      <w:r>
        <w:rPr>
          <w:rFonts w:hint="cs"/>
          <w:rtl/>
          <w:lang w:eastAsia="he-IL"/>
        </w:rPr>
        <w:t>כאשר אם יש את הערך 1 סימן שהיה את הערך הזה בעמודה המקורית, ואם יש את הערך 0, לא היה את הערך הזה בעמודה המקורית.</w:t>
      </w:r>
    </w:p>
    <w:p w14:paraId="526A0926" w14:textId="77777777" w:rsidR="001979E1" w:rsidRDefault="001979E1" w:rsidP="001979E1">
      <w:pPr>
        <w:rPr>
          <w:rtl/>
          <w:lang w:eastAsia="he-IL"/>
        </w:rPr>
      </w:pPr>
      <w:r>
        <w:rPr>
          <w:rFonts w:hint="cs"/>
          <w:rtl/>
          <w:lang w:eastAsia="he-IL"/>
        </w:rPr>
        <w:t>עכשיו האלגוריתמים יוכלו לקבל את עמודות אלו כקלט.</w:t>
      </w:r>
    </w:p>
    <w:p w14:paraId="48EDDD4E" w14:textId="77777777" w:rsidR="001979E1" w:rsidRDefault="001979E1" w:rsidP="001979E1">
      <w:pPr>
        <w:pStyle w:val="Heading4"/>
        <w:rPr>
          <w:rtl/>
          <w:lang w:eastAsia="he-IL"/>
        </w:rPr>
      </w:pPr>
      <w:r>
        <w:rPr>
          <w:rFonts w:hint="cs"/>
          <w:rtl/>
          <w:lang w:eastAsia="he-IL"/>
        </w:rPr>
        <w:t>חלוקת הדאטה לדאטה סט אימון ודאטה סט מבחן</w:t>
      </w:r>
    </w:p>
    <w:p w14:paraId="684FE5C1" w14:textId="77777777" w:rsidR="001979E1" w:rsidRDefault="001979E1" w:rsidP="001979E1">
      <w:pPr>
        <w:rPr>
          <w:rtl/>
          <w:lang w:eastAsia="he-IL"/>
        </w:rPr>
      </w:pPr>
      <w:r>
        <w:rPr>
          <w:rFonts w:hint="cs"/>
          <w:rtl/>
          <w:lang w:eastAsia="he-IL"/>
        </w:rPr>
        <w:t>היחס הוא 75%</w:t>
      </w:r>
      <w:r>
        <w:rPr>
          <w:rFonts w:hint="cs"/>
          <w:lang w:eastAsia="he-IL"/>
        </w:rPr>
        <w:t xml:space="preserve"> </w:t>
      </w:r>
      <w:r>
        <w:rPr>
          <w:rFonts w:hint="cs"/>
          <w:rtl/>
          <w:lang w:eastAsia="he-IL"/>
        </w:rPr>
        <w:t>לדאטה סט האימון, ו25% לדאטה סט המבחן.</w:t>
      </w:r>
    </w:p>
    <w:p w14:paraId="5C2E16F2" w14:textId="77777777" w:rsidR="001979E1" w:rsidRDefault="001979E1" w:rsidP="001979E1">
      <w:pPr>
        <w:rPr>
          <w:rtl/>
          <w:lang w:eastAsia="he-IL"/>
        </w:rPr>
      </w:pPr>
      <w:r>
        <w:rPr>
          <w:rFonts w:hint="cs"/>
          <w:rtl/>
          <w:lang w:eastAsia="he-IL"/>
        </w:rPr>
        <w:t>הסיבה שאנחנו עושים זאת היא בשביל שהמודלים של הלמידה המונחית ילמדו את הפרמטרים השונים ובעצם ילמדו מה מאפיין ליד להפיכה למכירה ממשית מדאטה סט האימון.</w:t>
      </w:r>
    </w:p>
    <w:p w14:paraId="6F332916" w14:textId="77777777" w:rsidR="001979E1" w:rsidRDefault="001979E1" w:rsidP="001979E1">
      <w:pPr>
        <w:rPr>
          <w:rtl/>
          <w:lang w:eastAsia="he-IL"/>
        </w:rPr>
      </w:pPr>
      <w:r>
        <w:rPr>
          <w:rFonts w:hint="cs"/>
          <w:rtl/>
          <w:lang w:eastAsia="he-IL"/>
        </w:rPr>
        <w:t>נשתמש בדאטה סט המבחן, שהמודל לא למד אותו, בשביל לבדוק את יכולות המודל והאם הוא הצליח לחזות בצורה טובה.</w:t>
      </w:r>
    </w:p>
    <w:p w14:paraId="18BC35C5" w14:textId="77777777" w:rsidR="001979E1" w:rsidRDefault="001979E1" w:rsidP="001979E1">
      <w:pPr>
        <w:pStyle w:val="Heading4"/>
        <w:rPr>
          <w:rtl/>
          <w:lang w:eastAsia="he-IL"/>
        </w:rPr>
      </w:pPr>
      <w:r>
        <w:rPr>
          <w:rFonts w:hint="cs"/>
          <w:rtl/>
          <w:lang w:eastAsia="he-IL"/>
        </w:rPr>
        <w:t>שימוש באלגוריתמים של למידת מכונה</w:t>
      </w:r>
    </w:p>
    <w:p w14:paraId="076774F3" w14:textId="77777777" w:rsidR="001979E1" w:rsidRDefault="001979E1" w:rsidP="001979E1">
      <w:pPr>
        <w:rPr>
          <w:rtl/>
          <w:lang w:eastAsia="he-IL"/>
        </w:rPr>
      </w:pPr>
      <w:r>
        <w:rPr>
          <w:rFonts w:hint="cs"/>
          <w:rtl/>
          <w:lang w:eastAsia="he-IL"/>
        </w:rPr>
        <w:t xml:space="preserve">על הרחבה בשימוש אלגוריתמים ותוצאות כריית המידע מפורט בסעיף </w:t>
      </w:r>
      <w:hyperlink w:anchor="_תובנות_כריית_המידע" w:history="1">
        <w:r w:rsidRPr="00A2780A">
          <w:rPr>
            <w:rStyle w:val="Hyperlink"/>
            <w:rFonts w:hint="cs"/>
            <w:rtl/>
            <w:lang w:eastAsia="he-IL"/>
          </w:rPr>
          <w:t>11</w:t>
        </w:r>
      </w:hyperlink>
      <w:r>
        <w:rPr>
          <w:rFonts w:hint="cs"/>
          <w:rtl/>
          <w:lang w:eastAsia="he-IL"/>
        </w:rPr>
        <w:t>.</w:t>
      </w:r>
    </w:p>
    <w:p w14:paraId="26FE5277" w14:textId="77777777" w:rsidR="001979E1" w:rsidRDefault="001979E1" w:rsidP="001979E1">
      <w:pPr>
        <w:pStyle w:val="Heading3"/>
        <w:rPr>
          <w:rtl/>
          <w:lang w:eastAsia="he-IL"/>
        </w:rPr>
      </w:pPr>
      <w:r w:rsidRPr="000571CD">
        <w:rPr>
          <w:rFonts w:hint="cs"/>
          <w:rtl/>
          <w:lang w:eastAsia="he-IL"/>
        </w:rPr>
        <w:t xml:space="preserve">חלק שלישי </w:t>
      </w:r>
      <w:r w:rsidRPr="000571CD">
        <w:rPr>
          <w:rtl/>
          <w:lang w:eastAsia="he-IL"/>
        </w:rPr>
        <w:t>–</w:t>
      </w:r>
      <w:r w:rsidRPr="000571CD">
        <w:rPr>
          <w:rFonts w:hint="cs"/>
          <w:rtl/>
          <w:lang w:eastAsia="he-IL"/>
        </w:rPr>
        <w:t xml:space="preserve"> המערכת חוזה אילו לידים יהפכו למכירה לאחר </w:t>
      </w:r>
      <w:r>
        <w:rPr>
          <w:rFonts w:hint="cs"/>
          <w:rtl/>
          <w:lang w:eastAsia="he-IL"/>
        </w:rPr>
        <w:t>שנבחר המודל</w:t>
      </w:r>
      <w:r w:rsidRPr="000571CD">
        <w:rPr>
          <w:rFonts w:hint="cs"/>
          <w:rtl/>
          <w:lang w:eastAsia="he-IL"/>
        </w:rPr>
        <w:t xml:space="preserve"> הטוב ביותר</w:t>
      </w:r>
    </w:p>
    <w:p w14:paraId="05AE5DF3" w14:textId="77777777" w:rsidR="001979E1" w:rsidRPr="00796F7D" w:rsidRDefault="001979E1" w:rsidP="001979E1">
      <w:pPr>
        <w:rPr>
          <w:rtl/>
        </w:rPr>
      </w:pPr>
      <w:r>
        <w:rPr>
          <w:rFonts w:hint="cs"/>
          <w:rtl/>
        </w:rPr>
        <w:t xml:space="preserve">(קישור לקובץ </w:t>
      </w:r>
      <w:r>
        <w:t>PDF</w:t>
      </w:r>
      <w:r>
        <w:rPr>
          <w:rtl/>
        </w:rPr>
        <w:t xml:space="preserve"> </w:t>
      </w:r>
      <w:r>
        <w:rPr>
          <w:rFonts w:hint="cs"/>
          <w:rtl/>
        </w:rPr>
        <w:t xml:space="preserve">המציג מחברת מסוג </w:t>
      </w:r>
      <w:r>
        <w:t>Jupyter Notebook</w:t>
      </w:r>
      <w:r>
        <w:rPr>
          <w:rFonts w:hint="cs"/>
          <w:rtl/>
        </w:rPr>
        <w:t xml:space="preserve"> המתארת את תהליך כריית המידע של החלק השלישי בסעיף </w:t>
      </w:r>
      <w:hyperlink w:anchor="תיעוד_ודפי_נתונים_17_6" w:history="1">
        <w:r w:rsidRPr="00335631">
          <w:rPr>
            <w:rStyle w:val="Hyperlink"/>
            <w:rFonts w:hint="cs"/>
            <w:rtl/>
          </w:rPr>
          <w:t>17.6</w:t>
        </w:r>
      </w:hyperlink>
      <w:r>
        <w:rPr>
          <w:rFonts w:hint="cs"/>
          <w:rtl/>
        </w:rPr>
        <w:t>).</w:t>
      </w:r>
    </w:p>
    <w:p w14:paraId="0D56E808" w14:textId="77777777" w:rsidR="001979E1" w:rsidRDefault="001979E1" w:rsidP="001979E1">
      <w:pPr>
        <w:rPr>
          <w:rtl/>
          <w:lang w:eastAsia="he-IL"/>
        </w:rPr>
      </w:pPr>
      <w:r>
        <w:rPr>
          <w:rFonts w:hint="cs"/>
          <w:rtl/>
          <w:lang w:eastAsia="he-IL"/>
        </w:rPr>
        <w:t xml:space="preserve">לאחר שהמשתמש העלה לנו בשלב השני קובץ שמכיל את עמודת </w:t>
      </w:r>
      <w:proofErr w:type="spellStart"/>
      <w:r>
        <w:rPr>
          <w:lang w:eastAsia="he-IL"/>
        </w:rPr>
        <w:t>is_sold</w:t>
      </w:r>
      <w:proofErr w:type="spellEnd"/>
      <w:r>
        <w:rPr>
          <w:rFonts w:hint="cs"/>
          <w:rtl/>
          <w:lang w:eastAsia="he-IL"/>
        </w:rPr>
        <w:t>, כלומר האם הליד הפך למכירה או לא, כמה מודלים התאמנו על סט הנתונים וחושבו מדדי הדיוק, כאשר המודל בעל אחוז הדיוק הטוב ביותר נשמר בענן בתיקיית הלקוח ומוכן לשימוש.</w:t>
      </w:r>
    </w:p>
    <w:p w14:paraId="5A102996" w14:textId="242E257B" w:rsidR="001979E1" w:rsidRDefault="001979E1" w:rsidP="001979E1">
      <w:pPr>
        <w:rPr>
          <w:rtl/>
          <w:lang w:eastAsia="he-IL"/>
        </w:rPr>
      </w:pPr>
      <w:r>
        <w:rPr>
          <w:rFonts w:hint="cs"/>
          <w:rtl/>
          <w:lang w:eastAsia="he-IL"/>
        </w:rPr>
        <w:t xml:space="preserve">הלקוח מעלה לנו קובץ חדש המכיל את אותם עמודות כמו הקובץ בשלב הראשון, רק שהקובץ מכיל לידים אחרים, ואנחנו נרצה לחזות אילו לידים </w:t>
      </w:r>
      <w:r w:rsidR="004E18B7">
        <w:rPr>
          <w:rFonts w:hint="cs"/>
          <w:rtl/>
          <w:lang w:eastAsia="he-IL"/>
        </w:rPr>
        <w:t>י</w:t>
      </w:r>
      <w:r>
        <w:rPr>
          <w:rFonts w:hint="cs"/>
          <w:rtl/>
          <w:lang w:eastAsia="he-IL"/>
        </w:rPr>
        <w:t>הפכו למכירה.</w:t>
      </w:r>
    </w:p>
    <w:p w14:paraId="39183F8D" w14:textId="77777777" w:rsidR="001979E1" w:rsidRDefault="001979E1" w:rsidP="001979E1">
      <w:pPr>
        <w:rPr>
          <w:rtl/>
          <w:lang w:eastAsia="he-IL"/>
        </w:rPr>
      </w:pPr>
      <w:r>
        <w:rPr>
          <w:rFonts w:hint="cs"/>
          <w:rtl/>
          <w:lang w:eastAsia="he-IL"/>
        </w:rPr>
        <w:t>בשביל זה נצטרך לבצע את תהליך ה-</w:t>
      </w:r>
      <w:r>
        <w:rPr>
          <w:lang w:eastAsia="he-IL"/>
        </w:rPr>
        <w:t>Pre-processing</w:t>
      </w:r>
      <w:r>
        <w:rPr>
          <w:rFonts w:hint="cs"/>
          <w:rtl/>
          <w:lang w:eastAsia="he-IL"/>
        </w:rPr>
        <w:t xml:space="preserve"> שוב על קובץ הלידים החדש, ולחשב את מחירי הרכבים.</w:t>
      </w:r>
    </w:p>
    <w:p w14:paraId="724AD8D0" w14:textId="6951DFDD" w:rsidR="001979E1" w:rsidRDefault="001979E1" w:rsidP="001979E1">
      <w:pPr>
        <w:rPr>
          <w:rtl/>
          <w:lang w:eastAsia="he-IL"/>
        </w:rPr>
      </w:pPr>
      <w:r>
        <w:rPr>
          <w:rFonts w:hint="cs"/>
          <w:rtl/>
          <w:lang w:eastAsia="he-IL"/>
        </w:rPr>
        <w:t xml:space="preserve">ורק לאחר מכן, נוכל לחזות באמצעות המודל בעל אחוז הדיוק הגבוהה ביותר </w:t>
      </w:r>
      <w:r w:rsidR="004E18B7">
        <w:rPr>
          <w:rFonts w:hint="cs"/>
          <w:rtl/>
          <w:lang w:eastAsia="he-IL"/>
        </w:rPr>
        <w:t>אילו</w:t>
      </w:r>
      <w:r>
        <w:rPr>
          <w:rFonts w:hint="cs"/>
          <w:rtl/>
          <w:lang w:eastAsia="he-IL"/>
        </w:rPr>
        <w:t xml:space="preserve"> לידים יהפכו למכי</w:t>
      </w:r>
      <w:r w:rsidR="004E18B7">
        <w:rPr>
          <w:rFonts w:hint="cs"/>
          <w:rtl/>
          <w:lang w:eastAsia="he-IL"/>
        </w:rPr>
        <w:t>רה</w:t>
      </w:r>
      <w:r>
        <w:rPr>
          <w:rFonts w:hint="cs"/>
          <w:rtl/>
          <w:lang w:eastAsia="he-IL"/>
        </w:rPr>
        <w:t>.</w:t>
      </w:r>
    </w:p>
    <w:p w14:paraId="3C6CA68A" w14:textId="77777777" w:rsidR="001979E1" w:rsidRDefault="001979E1" w:rsidP="001979E1">
      <w:pPr>
        <w:pStyle w:val="Heading4"/>
        <w:rPr>
          <w:rtl/>
          <w:lang w:eastAsia="he-IL"/>
        </w:rPr>
      </w:pPr>
      <w:r>
        <w:rPr>
          <w:rFonts w:hint="cs"/>
          <w:rtl/>
          <w:lang w:eastAsia="he-IL"/>
        </w:rPr>
        <w:t>ייבוא המודל הטוב ביותר</w:t>
      </w:r>
    </w:p>
    <w:p w14:paraId="2F3DC317" w14:textId="77777777" w:rsidR="001979E1" w:rsidRDefault="001979E1" w:rsidP="001979E1">
      <w:pPr>
        <w:rPr>
          <w:rtl/>
          <w:lang w:eastAsia="he-IL"/>
        </w:rPr>
      </w:pPr>
      <w:r>
        <w:rPr>
          <w:rFonts w:hint="cs"/>
          <w:rtl/>
          <w:lang w:eastAsia="he-IL"/>
        </w:rPr>
        <w:t>לאחר החלק השני</w:t>
      </w:r>
      <w:r>
        <w:rPr>
          <w:lang w:eastAsia="he-IL"/>
        </w:rPr>
        <w:t xml:space="preserve"> </w:t>
      </w:r>
      <w:r>
        <w:rPr>
          <w:rFonts w:hint="cs"/>
          <w:rtl/>
          <w:lang w:eastAsia="he-IL"/>
        </w:rPr>
        <w:t>נרצה לייבא את המודל בעל הדיוק הגבוהה ביותר שיחזה אילו לידים יהפכו למכירה. לכן בשלב הראשון נייבא את המודל לסקריפט בשביל שנוכל להשתמש בו.</w:t>
      </w:r>
    </w:p>
    <w:p w14:paraId="6F7223B7" w14:textId="77777777" w:rsidR="001979E1" w:rsidRDefault="001979E1" w:rsidP="001979E1">
      <w:pPr>
        <w:pStyle w:val="Heading4"/>
        <w:rPr>
          <w:rtl/>
          <w:lang w:eastAsia="he-IL"/>
        </w:rPr>
      </w:pPr>
      <w:r>
        <w:rPr>
          <w:rFonts w:hint="cs"/>
          <w:rtl/>
          <w:lang w:eastAsia="he-IL"/>
        </w:rPr>
        <w:t>ייבוא הנתונים</w:t>
      </w:r>
    </w:p>
    <w:p w14:paraId="08D125EF" w14:textId="77777777" w:rsidR="001979E1" w:rsidRDefault="001979E1" w:rsidP="001979E1">
      <w:pPr>
        <w:rPr>
          <w:rtl/>
          <w:lang w:eastAsia="he-IL"/>
        </w:rPr>
      </w:pPr>
      <w:r>
        <w:rPr>
          <w:rFonts w:hint="cs"/>
          <w:rtl/>
          <w:lang w:eastAsia="he-IL"/>
        </w:rPr>
        <w:t xml:space="preserve">כמו בחלק הראשון של הפרויקט </w:t>
      </w:r>
      <w:hyperlink w:anchor="_ייבוא_הנתונים" w:history="1">
        <w:r w:rsidRPr="007463BC">
          <w:rPr>
            <w:rStyle w:val="Hyperlink"/>
            <w:rFonts w:hint="cs"/>
            <w:rtl/>
            <w:lang w:eastAsia="he-IL"/>
          </w:rPr>
          <w:t>7.1.1.1</w:t>
        </w:r>
      </w:hyperlink>
      <w:r>
        <w:rPr>
          <w:rFonts w:hint="cs"/>
          <w:rtl/>
          <w:lang w:eastAsia="he-IL"/>
        </w:rPr>
        <w:t xml:space="preserve"> גם כאן נצטרך לייבא את הדאטה סטים מהענן.</w:t>
      </w:r>
    </w:p>
    <w:p w14:paraId="5AA8FE71" w14:textId="77777777" w:rsidR="001979E1" w:rsidRDefault="001979E1" w:rsidP="001979E1">
      <w:pPr>
        <w:rPr>
          <w:rtl/>
          <w:lang w:eastAsia="he-IL"/>
        </w:rPr>
      </w:pPr>
      <w:r>
        <w:rPr>
          <w:rFonts w:hint="cs"/>
          <w:rtl/>
          <w:lang w:eastAsia="he-IL"/>
        </w:rPr>
        <w:lastRenderedPageBreak/>
        <w:t>אנחנו נייבא את שלושת מאגרי הנתונים כי תהליך כריית המידע יצטרך להתחיל מנקודת ההתחלה, מכיוון שהלקוח העלה לנו קובץ חדש לפני שביצענו טרנספורמצי</w:t>
      </w:r>
      <w:r>
        <w:rPr>
          <w:rFonts w:hint="eastAsia"/>
          <w:rtl/>
          <w:lang w:eastAsia="he-IL"/>
        </w:rPr>
        <w:t>ה</w:t>
      </w:r>
      <w:r>
        <w:rPr>
          <w:rFonts w:hint="cs"/>
          <w:rtl/>
          <w:lang w:eastAsia="he-IL"/>
        </w:rPr>
        <w:t xml:space="preserve"> על הדאטה סט, נצטרך לייבא את סט הנתונים של החברות ושל הרכבים ולחשב את המידע מחדש.</w:t>
      </w:r>
    </w:p>
    <w:p w14:paraId="20360CDE" w14:textId="77777777" w:rsidR="001979E1" w:rsidRDefault="001979E1" w:rsidP="001979E1">
      <w:pPr>
        <w:rPr>
          <w:rtl/>
          <w:lang w:eastAsia="he-IL"/>
        </w:rPr>
      </w:pPr>
      <w:r>
        <w:rPr>
          <w:rFonts w:hint="cs"/>
          <w:rtl/>
          <w:lang w:eastAsia="he-IL"/>
        </w:rPr>
        <w:t>לכן לבסוף אנחנו נייבא מ-</w:t>
      </w:r>
      <w:r>
        <w:rPr>
          <w:lang w:eastAsia="he-IL"/>
        </w:rPr>
        <w:t>Google Cloud Platform</w:t>
      </w:r>
      <w:r>
        <w:rPr>
          <w:rFonts w:hint="cs"/>
          <w:rtl/>
          <w:lang w:eastAsia="he-IL"/>
        </w:rPr>
        <w:t xml:space="preserve"> את דאטה סט המכוניות, דאטה סט החברות העסקיות ודאטה סט הלידים החדש.</w:t>
      </w:r>
    </w:p>
    <w:p w14:paraId="549875FE" w14:textId="77777777" w:rsidR="001979E1" w:rsidRDefault="001979E1" w:rsidP="001979E1">
      <w:pPr>
        <w:pStyle w:val="Heading4"/>
        <w:rPr>
          <w:rtl/>
          <w:lang w:eastAsia="he-IL"/>
        </w:rPr>
      </w:pPr>
      <w:r>
        <w:rPr>
          <w:rFonts w:hint="cs"/>
          <w:rtl/>
          <w:lang w:eastAsia="he-IL"/>
        </w:rPr>
        <w:t>תהליך ה-</w:t>
      </w:r>
      <w:r>
        <w:rPr>
          <w:lang w:eastAsia="he-IL"/>
        </w:rPr>
        <w:t>Pre-processing</w:t>
      </w:r>
    </w:p>
    <w:p w14:paraId="77F366D7" w14:textId="77777777" w:rsidR="001979E1" w:rsidRDefault="001979E1" w:rsidP="001979E1">
      <w:pPr>
        <w:pStyle w:val="Heading5"/>
        <w:rPr>
          <w:rtl/>
        </w:rPr>
      </w:pPr>
      <w:r>
        <w:t>Data Cleaning</w:t>
      </w:r>
    </w:p>
    <w:p w14:paraId="4FBD3094" w14:textId="77777777" w:rsidR="001979E1" w:rsidRDefault="001979E1" w:rsidP="001979E1">
      <w:pPr>
        <w:rPr>
          <w:rFonts w:cs="Arial"/>
          <w:rtl/>
        </w:rPr>
      </w:pPr>
      <w:r>
        <w:rPr>
          <w:rFonts w:cs="Arial" w:hint="cs"/>
          <w:rtl/>
        </w:rPr>
        <w:t>המערכת</w:t>
      </w:r>
      <w:r>
        <w:rPr>
          <w:rFonts w:cs="Arial"/>
          <w:rtl/>
        </w:rPr>
        <w:t xml:space="preserve"> </w:t>
      </w:r>
      <w:r>
        <w:rPr>
          <w:rFonts w:cs="Arial" w:hint="cs"/>
          <w:rtl/>
        </w:rPr>
        <w:t>בודקת דופליקציות (ערכים כפולים) במפתחות הראשיים</w:t>
      </w:r>
      <w:r>
        <w:rPr>
          <w:rFonts w:cs="Arial"/>
          <w:rtl/>
        </w:rPr>
        <w:t xml:space="preserve"> </w:t>
      </w:r>
      <w:r>
        <w:rPr>
          <w:rFonts w:cs="Arial" w:hint="cs"/>
          <w:rtl/>
        </w:rPr>
        <w:t xml:space="preserve">של הקובץ שהם: </w:t>
      </w:r>
      <w:proofErr w:type="spellStart"/>
      <w:r>
        <w:rPr>
          <w:rFonts w:cs="Arial"/>
        </w:rPr>
        <w:t>id_lead</w:t>
      </w:r>
      <w:proofErr w:type="spellEnd"/>
      <w:r>
        <w:rPr>
          <w:rFonts w:cs="Arial" w:hint="cs"/>
          <w:rtl/>
        </w:rPr>
        <w:t xml:space="preserve"> (מספר מזהה ייחודי שכל ליד מקבל בסניף), ו-</w:t>
      </w:r>
      <w:r>
        <w:rPr>
          <w:rFonts w:cs="Arial"/>
        </w:rPr>
        <w:t>id</w:t>
      </w:r>
      <w:r>
        <w:rPr>
          <w:rFonts w:cs="Arial"/>
          <w:rtl/>
        </w:rPr>
        <w:t xml:space="preserve"> </w:t>
      </w:r>
      <w:r>
        <w:rPr>
          <w:rFonts w:cs="Arial" w:hint="cs"/>
          <w:rtl/>
        </w:rPr>
        <w:t>(תעודת זהות הלקוח) נבדוק אם יש ערכים כפולים, ואם יש נמחק אותם.</w:t>
      </w:r>
    </w:p>
    <w:p w14:paraId="27FD7BF4" w14:textId="77777777" w:rsidR="001979E1" w:rsidRDefault="001979E1" w:rsidP="001979E1">
      <w:pPr>
        <w:rPr>
          <w:rFonts w:cs="Arial"/>
          <w:rtl/>
        </w:rPr>
      </w:pPr>
      <w:r>
        <w:rPr>
          <w:rFonts w:cs="Arial" w:hint="cs"/>
          <w:rtl/>
        </w:rPr>
        <w:t xml:space="preserve">לאחר מכן ננקה את מאגר הנתונים של החברות, אנחנו נבדוק שאין ערכים ריקים, ונוודא ששמות החברות הם בכתיבה נכונה מסוג </w:t>
      </w:r>
      <w:r>
        <w:rPr>
          <w:rFonts w:cs="Arial" w:hint="cs"/>
        </w:rPr>
        <w:t>ASCII</w:t>
      </w:r>
      <w:r>
        <w:rPr>
          <w:rFonts w:cs="Arial" w:hint="cs"/>
          <w:rtl/>
        </w:rPr>
        <w:t xml:space="preserve"> (כלומר מכילים רק אותיות אנגליות ולא אותיות משפות זרות).</w:t>
      </w:r>
    </w:p>
    <w:p w14:paraId="4288FF7B" w14:textId="77777777" w:rsidR="001979E1" w:rsidRDefault="001979E1" w:rsidP="001979E1">
      <w:pPr>
        <w:rPr>
          <w:rFonts w:cs="Arial"/>
          <w:rtl/>
        </w:rPr>
      </w:pPr>
      <w:r>
        <w:rPr>
          <w:rFonts w:cs="Arial" w:hint="cs"/>
          <w:rtl/>
        </w:rPr>
        <w:t>לאחר מכן ננקה את מאגר הנתונים של הרכבים, מכיוון שאנחנו משתמשים במאגר זה בשביל להצליב מידע על המכוניות שבהם הלידים התעניינו, אנחנו נמחק ממאגר המכוניות את כל המכוניות שמתחת לשנה המינימלית בקובץ הלידים.</w:t>
      </w:r>
    </w:p>
    <w:p w14:paraId="1CBDE23C" w14:textId="77777777" w:rsidR="001979E1" w:rsidRDefault="001979E1" w:rsidP="001979E1">
      <w:pPr>
        <w:pStyle w:val="Heading5"/>
        <w:rPr>
          <w:rtl/>
        </w:rPr>
      </w:pPr>
      <w:r>
        <w:t>Data Transformation</w:t>
      </w:r>
    </w:p>
    <w:p w14:paraId="3B9CD563" w14:textId="4F3AF74D" w:rsidR="001979E1" w:rsidRDefault="004E18B7" w:rsidP="001979E1">
      <w:pPr>
        <w:pStyle w:val="Heading6"/>
        <w:rPr>
          <w:rtl/>
        </w:rPr>
      </w:pPr>
      <w:r>
        <w:rPr>
          <w:rFonts w:hint="cs"/>
          <w:rtl/>
        </w:rPr>
        <w:t xml:space="preserve"> </w:t>
      </w:r>
      <w:r w:rsidR="001979E1">
        <w:rPr>
          <w:rFonts w:hint="cs"/>
          <w:rtl/>
        </w:rPr>
        <w:t>חישוב מחירי המחירון של המכוניות</w:t>
      </w:r>
    </w:p>
    <w:p w14:paraId="0AB31CA5" w14:textId="77777777" w:rsidR="001979E1" w:rsidRDefault="001979E1" w:rsidP="001979E1">
      <w:pPr>
        <w:rPr>
          <w:rtl/>
          <w:lang w:eastAsia="he-IL"/>
        </w:rPr>
      </w:pPr>
      <w:r>
        <w:rPr>
          <w:rFonts w:hint="cs"/>
          <w:rtl/>
          <w:lang w:eastAsia="he-IL"/>
        </w:rPr>
        <w:t xml:space="preserve">נבצע את חישוב המחיר כמו שעשינו בחלק הראשון אשר מפורט כאן </w:t>
      </w:r>
      <w:hyperlink w:anchor="חישוב_מחירי_המחירון_של_הרכבים" w:history="1">
        <w:r w:rsidRPr="00F06166">
          <w:rPr>
            <w:rStyle w:val="Hyperlink"/>
            <w:rFonts w:hint="cs"/>
            <w:rtl/>
            <w:lang w:eastAsia="he-IL"/>
          </w:rPr>
          <w:t>7.1.1.2.2.1</w:t>
        </w:r>
      </w:hyperlink>
      <w:r>
        <w:rPr>
          <w:rFonts w:hint="cs"/>
          <w:rtl/>
          <w:lang w:eastAsia="he-IL"/>
        </w:rPr>
        <w:t>.</w:t>
      </w:r>
    </w:p>
    <w:p w14:paraId="145EAC14" w14:textId="77777777" w:rsidR="001979E1" w:rsidRDefault="001979E1" w:rsidP="001979E1">
      <w:pPr>
        <w:pStyle w:val="Heading6"/>
        <w:rPr>
          <w:rtl/>
        </w:rPr>
      </w:pPr>
      <w:r>
        <w:rPr>
          <w:rFonts w:hint="cs"/>
          <w:rtl/>
        </w:rPr>
        <w:t>המרת עמודות תאריך</w:t>
      </w:r>
    </w:p>
    <w:p w14:paraId="0EFC2F58" w14:textId="77777777" w:rsidR="001979E1" w:rsidRDefault="001979E1" w:rsidP="001979E1">
      <w:pPr>
        <w:rPr>
          <w:rtl/>
          <w:lang w:eastAsia="he-IL"/>
        </w:rPr>
      </w:pPr>
      <w:r>
        <w:rPr>
          <w:rFonts w:hint="cs"/>
          <w:rtl/>
          <w:lang w:eastAsia="he-IL"/>
        </w:rPr>
        <w:t xml:space="preserve">נבצע את המרות סוגי עמודות להיות מסוג </w:t>
      </w:r>
      <w:r>
        <w:rPr>
          <w:lang w:eastAsia="he-IL"/>
        </w:rPr>
        <w:t>datetime</w:t>
      </w:r>
      <w:r>
        <w:rPr>
          <w:rFonts w:hint="cs"/>
          <w:rtl/>
          <w:lang w:eastAsia="he-IL"/>
        </w:rPr>
        <w:t xml:space="preserve"> כפי שמפורט כאן </w:t>
      </w:r>
      <w:hyperlink w:anchor="המרת_עמודות_תאריך" w:history="1">
        <w:r w:rsidRPr="00F314EA">
          <w:rPr>
            <w:rStyle w:val="Hyperlink"/>
            <w:rFonts w:hint="cs"/>
            <w:rtl/>
            <w:lang w:eastAsia="he-IL"/>
          </w:rPr>
          <w:t>7.1.1.2.2.2</w:t>
        </w:r>
      </w:hyperlink>
      <w:r>
        <w:rPr>
          <w:rFonts w:hint="cs"/>
          <w:rtl/>
          <w:lang w:eastAsia="he-IL"/>
        </w:rPr>
        <w:t>.</w:t>
      </w:r>
    </w:p>
    <w:p w14:paraId="7BB0FFA8" w14:textId="050609AA" w:rsidR="001979E1" w:rsidRPr="00603CC9" w:rsidRDefault="004E18B7" w:rsidP="001979E1">
      <w:pPr>
        <w:pStyle w:val="Heading6"/>
        <w:rPr>
          <w:rtl/>
        </w:rPr>
      </w:pPr>
      <w:r>
        <w:rPr>
          <w:rFonts w:hint="cs"/>
          <w:rtl/>
        </w:rPr>
        <w:t xml:space="preserve"> </w:t>
      </w:r>
      <w:r w:rsidR="001979E1">
        <w:rPr>
          <w:rFonts w:hint="cs"/>
          <w:rtl/>
        </w:rPr>
        <w:t xml:space="preserve">חישוב תקופת ההשכרה הרצויה </w:t>
      </w:r>
    </w:p>
    <w:p w14:paraId="504CD52E" w14:textId="77777777" w:rsidR="001979E1" w:rsidRDefault="001979E1" w:rsidP="001979E1">
      <w:pPr>
        <w:rPr>
          <w:rtl/>
        </w:rPr>
      </w:pPr>
      <w:r>
        <w:rPr>
          <w:rFonts w:hint="cs"/>
          <w:rtl/>
          <w:lang w:eastAsia="he-IL"/>
        </w:rPr>
        <w:t xml:space="preserve">נחשב את תקופת ההשכרה הרצויה כפי שמפורט כאן </w:t>
      </w:r>
      <w:hyperlink w:anchor="חישוב_תקופת_ההשכרה_הרצויה" w:history="1">
        <w:r w:rsidRPr="00603CC9">
          <w:rPr>
            <w:rStyle w:val="Hyperlink"/>
            <w:rFonts w:hint="cs"/>
            <w:rtl/>
          </w:rPr>
          <w:t>7.1.1.2.2.3.</w:t>
        </w:r>
      </w:hyperlink>
    </w:p>
    <w:p w14:paraId="2E9B1702" w14:textId="53AD7335" w:rsidR="001979E1" w:rsidRDefault="004E18B7" w:rsidP="001979E1">
      <w:pPr>
        <w:pStyle w:val="Heading6"/>
        <w:rPr>
          <w:rtl/>
        </w:rPr>
      </w:pPr>
      <w:r>
        <w:rPr>
          <w:rFonts w:hint="cs"/>
          <w:rtl/>
        </w:rPr>
        <w:t xml:space="preserve"> </w:t>
      </w:r>
      <w:r w:rsidR="001979E1">
        <w:rPr>
          <w:rFonts w:hint="cs"/>
          <w:rtl/>
        </w:rPr>
        <w:t>המרת תאריך הלידה לגיל</w:t>
      </w:r>
    </w:p>
    <w:p w14:paraId="0ECE84A4" w14:textId="77777777" w:rsidR="001979E1" w:rsidRDefault="001979E1" w:rsidP="001979E1">
      <w:pPr>
        <w:rPr>
          <w:rtl/>
          <w:lang w:eastAsia="he-IL"/>
        </w:rPr>
      </w:pPr>
      <w:r>
        <w:rPr>
          <w:rFonts w:hint="cs"/>
          <w:rtl/>
          <w:lang w:eastAsia="he-IL"/>
        </w:rPr>
        <w:t xml:space="preserve">נחשב את הגיל לפי תאריך הלידה כפי שמפורט כאן </w:t>
      </w:r>
      <w:hyperlink w:anchor="המרת_תאריך_הלידה_לגיל" w:history="1">
        <w:r w:rsidRPr="007D1DE5">
          <w:rPr>
            <w:rStyle w:val="Hyperlink"/>
            <w:rFonts w:hint="cs"/>
            <w:rtl/>
            <w:lang w:eastAsia="he-IL"/>
          </w:rPr>
          <w:t>7.1.1.2.2.5</w:t>
        </w:r>
      </w:hyperlink>
      <w:r>
        <w:rPr>
          <w:rFonts w:hint="cs"/>
          <w:rtl/>
          <w:lang w:eastAsia="he-IL"/>
        </w:rPr>
        <w:t>.</w:t>
      </w:r>
    </w:p>
    <w:p w14:paraId="23C3440C" w14:textId="77777777" w:rsidR="001979E1" w:rsidRDefault="001979E1" w:rsidP="001979E1">
      <w:pPr>
        <w:pStyle w:val="Heading4"/>
        <w:rPr>
          <w:rtl/>
          <w:lang w:eastAsia="he-IL"/>
        </w:rPr>
      </w:pPr>
      <w:r>
        <w:rPr>
          <w:lang w:eastAsia="he-IL"/>
        </w:rPr>
        <w:t>Data Merge</w:t>
      </w:r>
    </w:p>
    <w:p w14:paraId="15164A3E" w14:textId="77777777" w:rsidR="001979E1" w:rsidRDefault="001979E1" w:rsidP="001979E1">
      <w:pPr>
        <w:rPr>
          <w:rtl/>
          <w:lang w:eastAsia="he-IL"/>
        </w:rPr>
      </w:pPr>
      <w:r>
        <w:rPr>
          <w:rFonts w:hint="cs"/>
          <w:rtl/>
          <w:lang w:eastAsia="he-IL"/>
        </w:rPr>
        <w:t xml:space="preserve">נבצע את אותו מיזוג בין דאטה סט הלידים החדש לבין מאגר הנתונים של החברות העסקיות על מנת לקבל עוד מידע שנוכל להשתמש בו כקלט לאלגוריתם, כפי שמפורט כאן </w:t>
      </w:r>
      <w:hyperlink w:anchor="data_merge" w:history="1">
        <w:r w:rsidRPr="001775C5">
          <w:rPr>
            <w:rStyle w:val="Hyperlink"/>
            <w:lang w:eastAsia="he-IL"/>
          </w:rPr>
          <w:t>7.1</w:t>
        </w:r>
        <w:r>
          <w:rPr>
            <w:rStyle w:val="Hyperlink"/>
            <w:lang w:eastAsia="he-IL"/>
          </w:rPr>
          <w:t>.1</w:t>
        </w:r>
        <w:r w:rsidRPr="001775C5">
          <w:rPr>
            <w:rStyle w:val="Hyperlink"/>
            <w:lang w:eastAsia="he-IL"/>
          </w:rPr>
          <w:t>.2.</w:t>
        </w:r>
        <w:r>
          <w:rPr>
            <w:rStyle w:val="Hyperlink"/>
            <w:lang w:eastAsia="he-IL"/>
          </w:rPr>
          <w:t>3</w:t>
        </w:r>
      </w:hyperlink>
      <w:r>
        <w:rPr>
          <w:rFonts w:hint="cs"/>
          <w:rtl/>
          <w:lang w:eastAsia="he-IL"/>
        </w:rPr>
        <w:t>.</w:t>
      </w:r>
      <w:r w:rsidRPr="000945D6">
        <w:rPr>
          <w:lang w:eastAsia="he-IL"/>
        </w:rPr>
        <w:t xml:space="preserve"> </w:t>
      </w:r>
    </w:p>
    <w:p w14:paraId="132AE3C0" w14:textId="77777777" w:rsidR="001979E1" w:rsidRDefault="001979E1" w:rsidP="001979E1">
      <w:pPr>
        <w:pStyle w:val="Heading4"/>
        <w:rPr>
          <w:rtl/>
          <w:lang w:eastAsia="he-IL"/>
        </w:rPr>
      </w:pPr>
      <w:r>
        <w:rPr>
          <w:rFonts w:hint="cs"/>
          <w:rtl/>
          <w:lang w:eastAsia="he-IL"/>
        </w:rPr>
        <w:t>המרת הנתונים הקטגוריאליי</w:t>
      </w:r>
      <w:r>
        <w:rPr>
          <w:rFonts w:hint="eastAsia"/>
          <w:rtl/>
          <w:lang w:eastAsia="he-IL"/>
        </w:rPr>
        <w:t>ם</w:t>
      </w:r>
    </w:p>
    <w:p w14:paraId="6F6FEB34" w14:textId="7B604F0E" w:rsidR="001979E1" w:rsidRDefault="001979E1" w:rsidP="001979E1">
      <w:pPr>
        <w:rPr>
          <w:rtl/>
          <w:lang w:eastAsia="he-IL"/>
        </w:rPr>
      </w:pPr>
      <w:r>
        <w:rPr>
          <w:rFonts w:hint="cs"/>
          <w:rtl/>
          <w:lang w:eastAsia="he-IL"/>
        </w:rPr>
        <w:t xml:space="preserve">נרצה להמיר את כל העמודות הקטגוריאליות באמצעות שיטת </w:t>
      </w:r>
      <w:r>
        <w:rPr>
          <w:lang w:eastAsia="he-IL"/>
        </w:rPr>
        <w:t>One-Hot</w:t>
      </w:r>
      <w:r>
        <w:rPr>
          <w:rFonts w:hint="cs"/>
          <w:rtl/>
          <w:lang w:eastAsia="he-IL"/>
        </w:rPr>
        <w:t xml:space="preserve"> כדי שיוכלו להתקבל אצל המודל למידה הטוב ביותר שנבחר בשלב השני כפי שמפורט כאן </w:t>
      </w:r>
      <w:r w:rsidRPr="007F418B">
        <w:rPr>
          <w:color w:val="4472C4" w:themeColor="accent1"/>
          <w:u w:val="single"/>
          <w:rtl/>
          <w:lang w:eastAsia="he-IL"/>
        </w:rPr>
        <w:fldChar w:fldCharType="begin"/>
      </w:r>
      <w:r w:rsidRPr="007F418B">
        <w:rPr>
          <w:color w:val="4472C4" w:themeColor="accent1"/>
          <w:u w:val="single"/>
          <w:rtl/>
          <w:lang w:eastAsia="he-IL"/>
        </w:rPr>
        <w:instrText xml:space="preserve"> </w:instrText>
      </w:r>
      <w:r w:rsidRPr="007F418B">
        <w:rPr>
          <w:color w:val="4472C4" w:themeColor="accent1"/>
          <w:u w:val="single"/>
          <w:lang w:eastAsia="he-IL"/>
        </w:rPr>
        <w:instrText>REF</w:instrText>
      </w:r>
      <w:r w:rsidRPr="007F418B">
        <w:rPr>
          <w:color w:val="4472C4" w:themeColor="accent1"/>
          <w:u w:val="single"/>
          <w:rtl/>
          <w:lang w:eastAsia="he-IL"/>
        </w:rPr>
        <w:instrText xml:space="preserve"> _</w:instrText>
      </w:r>
      <w:r w:rsidRPr="007F418B">
        <w:rPr>
          <w:color w:val="4472C4" w:themeColor="accent1"/>
          <w:u w:val="single"/>
          <w:lang w:eastAsia="he-IL"/>
        </w:rPr>
        <w:instrText>Ref103550698 \r \h</w:instrText>
      </w:r>
      <w:r w:rsidRPr="007F418B">
        <w:rPr>
          <w:color w:val="4472C4" w:themeColor="accent1"/>
          <w:u w:val="single"/>
          <w:rtl/>
          <w:lang w:eastAsia="he-IL"/>
        </w:rPr>
        <w:instrText xml:space="preserve"> </w:instrText>
      </w:r>
      <w:r>
        <w:rPr>
          <w:color w:val="4472C4" w:themeColor="accent1"/>
          <w:u w:val="single"/>
          <w:rtl/>
          <w:lang w:eastAsia="he-IL"/>
        </w:rPr>
        <w:instrText xml:space="preserve"> \* </w:instrText>
      </w:r>
      <w:r>
        <w:rPr>
          <w:color w:val="4472C4" w:themeColor="accent1"/>
          <w:u w:val="single"/>
          <w:lang w:eastAsia="he-IL"/>
        </w:rPr>
        <w:instrText>MERGEFORMAT</w:instrText>
      </w:r>
      <w:r>
        <w:rPr>
          <w:color w:val="4472C4" w:themeColor="accent1"/>
          <w:u w:val="single"/>
          <w:rtl/>
          <w:lang w:eastAsia="he-IL"/>
        </w:rPr>
        <w:instrText xml:space="preserve"> </w:instrText>
      </w:r>
      <w:r w:rsidRPr="007F418B">
        <w:rPr>
          <w:color w:val="4472C4" w:themeColor="accent1"/>
          <w:u w:val="single"/>
          <w:rtl/>
          <w:lang w:eastAsia="he-IL"/>
        </w:rPr>
      </w:r>
      <w:r w:rsidRPr="007F418B">
        <w:rPr>
          <w:color w:val="4472C4" w:themeColor="accent1"/>
          <w:u w:val="single"/>
          <w:rtl/>
          <w:lang w:eastAsia="he-IL"/>
        </w:rPr>
        <w:fldChar w:fldCharType="separate"/>
      </w:r>
      <w:r w:rsidR="005670C2">
        <w:rPr>
          <w:color w:val="4472C4" w:themeColor="accent1"/>
          <w:u w:val="single"/>
          <w:rtl/>
          <w:lang w:eastAsia="he-IL"/>
        </w:rPr>
        <w:t>‏7.1.2.4</w:t>
      </w:r>
      <w:r w:rsidRPr="007F418B">
        <w:rPr>
          <w:color w:val="4472C4" w:themeColor="accent1"/>
          <w:u w:val="single"/>
          <w:rtl/>
          <w:lang w:eastAsia="he-IL"/>
        </w:rPr>
        <w:fldChar w:fldCharType="end"/>
      </w:r>
      <w:r>
        <w:rPr>
          <w:rFonts w:hint="cs"/>
          <w:rtl/>
          <w:lang w:eastAsia="he-IL"/>
        </w:rPr>
        <w:t>.</w:t>
      </w:r>
    </w:p>
    <w:p w14:paraId="339F1B68" w14:textId="77777777" w:rsidR="001979E1" w:rsidRDefault="001979E1" w:rsidP="001979E1">
      <w:pPr>
        <w:rPr>
          <w:rtl/>
          <w:lang w:eastAsia="he-IL"/>
        </w:rPr>
      </w:pPr>
      <w:r>
        <w:rPr>
          <w:rFonts w:hint="cs"/>
          <w:rtl/>
          <w:lang w:eastAsia="he-IL"/>
        </w:rPr>
        <w:t>לאחר שלב זה הדאטה סט שלנו סיים את תהליך ה-</w:t>
      </w:r>
      <w:r>
        <w:rPr>
          <w:lang w:eastAsia="he-IL"/>
        </w:rPr>
        <w:t>Pre-processing</w:t>
      </w:r>
      <w:r>
        <w:rPr>
          <w:rFonts w:hint="cs"/>
          <w:rtl/>
          <w:lang w:eastAsia="he-IL"/>
        </w:rPr>
        <w:t xml:space="preserve"> ויהיה אפשר לבצע עליו תחזיות</w:t>
      </w:r>
    </w:p>
    <w:p w14:paraId="79EB45CF" w14:textId="77777777" w:rsidR="001979E1" w:rsidRDefault="001979E1" w:rsidP="001979E1">
      <w:pPr>
        <w:pStyle w:val="Heading4"/>
        <w:rPr>
          <w:rtl/>
          <w:lang w:eastAsia="he-IL"/>
        </w:rPr>
      </w:pPr>
      <w:r>
        <w:rPr>
          <w:rFonts w:hint="cs"/>
          <w:rtl/>
          <w:lang w:eastAsia="he-IL"/>
        </w:rPr>
        <w:t>שימוש במודל המונחה הטוב ביותר ותוצאותי</w:t>
      </w:r>
      <w:r>
        <w:rPr>
          <w:rFonts w:hint="eastAsia"/>
          <w:rtl/>
          <w:lang w:eastAsia="he-IL"/>
        </w:rPr>
        <w:t>ו</w:t>
      </w:r>
    </w:p>
    <w:p w14:paraId="51E21F04" w14:textId="77777777" w:rsidR="001979E1" w:rsidRDefault="001979E1" w:rsidP="001979E1">
      <w:pPr>
        <w:rPr>
          <w:rtl/>
          <w:lang w:eastAsia="he-IL"/>
        </w:rPr>
      </w:pPr>
      <w:r>
        <w:rPr>
          <w:rFonts w:hint="cs"/>
          <w:rtl/>
          <w:lang w:eastAsia="he-IL"/>
        </w:rPr>
        <w:t>על הרחבה בשימוש אלגוריתמים ותוצאות כריית המידע נפרט בסעיף 11.</w:t>
      </w:r>
    </w:p>
    <w:p w14:paraId="6ACCD05D" w14:textId="77777777" w:rsidR="001979E1" w:rsidRDefault="001979E1" w:rsidP="001979E1">
      <w:pPr>
        <w:rPr>
          <w:rtl/>
          <w:lang w:eastAsia="he-IL"/>
        </w:rPr>
      </w:pPr>
    </w:p>
    <w:p w14:paraId="4BADBAD3" w14:textId="77777777" w:rsidR="00BC5469" w:rsidRDefault="00BC5469" w:rsidP="002F72F5">
      <w:pPr>
        <w:rPr>
          <w:rtl/>
          <w:lang w:eastAsia="he-IL"/>
        </w:rPr>
      </w:pPr>
    </w:p>
    <w:p w14:paraId="07631A5D" w14:textId="77777777" w:rsidR="00BC5469" w:rsidRDefault="00BC5469" w:rsidP="002F72F5">
      <w:pPr>
        <w:rPr>
          <w:rtl/>
          <w:lang w:eastAsia="he-IL"/>
        </w:rPr>
      </w:pPr>
    </w:p>
    <w:p w14:paraId="162B6651" w14:textId="77777777" w:rsidR="00BC5469" w:rsidRPr="002F72F5" w:rsidRDefault="00BC5469" w:rsidP="002F72F5">
      <w:pPr>
        <w:rPr>
          <w:rtl/>
          <w:lang w:eastAsia="he-IL"/>
        </w:rPr>
      </w:pPr>
    </w:p>
    <w:p w14:paraId="10890345" w14:textId="313BE700" w:rsidR="009D561E" w:rsidRPr="00212F4E" w:rsidRDefault="002F72F5" w:rsidP="002F72F5">
      <w:pPr>
        <w:pStyle w:val="Heading2"/>
        <w:rPr>
          <w:rtl/>
        </w:rPr>
      </w:pPr>
      <w:bookmarkStart w:id="71" w:name="_Toc104718746"/>
      <w:r w:rsidRPr="00212F4E">
        <w:rPr>
          <w:rFonts w:hint="cs"/>
          <w:rtl/>
        </w:rPr>
        <w:lastRenderedPageBreak/>
        <w:t xml:space="preserve">אפיון המערכת </w:t>
      </w:r>
      <w:r w:rsidRPr="00212F4E">
        <w:rPr>
          <w:rtl/>
        </w:rPr>
        <w:t>–</w:t>
      </w:r>
      <w:r w:rsidRPr="00212F4E">
        <w:rPr>
          <w:rFonts w:hint="cs"/>
          <w:rtl/>
        </w:rPr>
        <w:t xml:space="preserve"> מערכות מידע</w:t>
      </w:r>
      <w:bookmarkEnd w:id="71"/>
    </w:p>
    <w:p w14:paraId="09EB0434" w14:textId="30D29A44" w:rsidR="00C430F9" w:rsidRPr="00C430F9" w:rsidRDefault="00A22015" w:rsidP="00C01E1F">
      <w:pPr>
        <w:pStyle w:val="Heading3"/>
        <w:rPr>
          <w:rtl/>
        </w:rPr>
      </w:pPr>
      <w:r>
        <w:rPr>
          <w:rFonts w:hint="cs"/>
          <w:rtl/>
        </w:rPr>
        <w:t>טבלת בעלי עניין</w:t>
      </w:r>
      <w:r w:rsidR="00C430F9">
        <w:rPr>
          <w:rtl/>
        </w:rPr>
        <w:br/>
      </w:r>
    </w:p>
    <w:tbl>
      <w:tblPr>
        <w:tblStyle w:val="GridTable4-Accent1"/>
        <w:tblW w:w="9993" w:type="dxa"/>
        <w:jc w:val="center"/>
        <w:tblLayout w:type="fixed"/>
        <w:tblLook w:val="04A0" w:firstRow="1" w:lastRow="0" w:firstColumn="1" w:lastColumn="0" w:noHBand="0" w:noVBand="1"/>
      </w:tblPr>
      <w:tblGrid>
        <w:gridCol w:w="2263"/>
        <w:gridCol w:w="1985"/>
        <w:gridCol w:w="1559"/>
        <w:gridCol w:w="1985"/>
        <w:gridCol w:w="1354"/>
        <w:gridCol w:w="847"/>
      </w:tblGrid>
      <w:tr w:rsidR="003E262E" w:rsidRPr="00DE1AC9" w14:paraId="3D15BB4E" w14:textId="77777777" w:rsidTr="006B3314">
        <w:trPr>
          <w:cnfStyle w:val="100000000000" w:firstRow="1" w:lastRow="0" w:firstColumn="0" w:lastColumn="0" w:oddVBand="0" w:evenVBand="0" w:oddHBand="0"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4E51F29E" w14:textId="77777777" w:rsidR="003E262E" w:rsidRPr="00DE1AC9" w:rsidRDefault="003E262E" w:rsidP="006B3314">
            <w:pPr>
              <w:jc w:val="center"/>
            </w:pPr>
            <w:r w:rsidRPr="00DE1AC9">
              <w:rPr>
                <w:rtl/>
              </w:rPr>
              <w:t>אילוצים ומגבלות</w:t>
            </w:r>
          </w:p>
        </w:tc>
        <w:tc>
          <w:tcPr>
            <w:tcW w:w="1985" w:type="dxa"/>
          </w:tcPr>
          <w:p w14:paraId="38D5791B" w14:textId="77777777" w:rsidR="003E262E" w:rsidRPr="00DE1AC9" w:rsidRDefault="003E262E"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יכולות ומאפיינים</w:t>
            </w:r>
          </w:p>
        </w:tc>
        <w:tc>
          <w:tcPr>
            <w:tcW w:w="1559" w:type="dxa"/>
          </w:tcPr>
          <w:p w14:paraId="7093D540" w14:textId="77777777" w:rsidR="003E262E" w:rsidRPr="00DE1AC9" w:rsidRDefault="003E262E"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התייחסות</w:t>
            </w:r>
          </w:p>
        </w:tc>
        <w:tc>
          <w:tcPr>
            <w:tcW w:w="1985" w:type="dxa"/>
          </w:tcPr>
          <w:p w14:paraId="7268ED49" w14:textId="77777777" w:rsidR="003E262E" w:rsidRPr="00DE1AC9" w:rsidRDefault="003E262E"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ערך עיקרי/תועלת מהפתרון המוצע</w:t>
            </w:r>
          </w:p>
        </w:tc>
        <w:tc>
          <w:tcPr>
            <w:tcW w:w="1354" w:type="dxa"/>
          </w:tcPr>
          <w:p w14:paraId="3E63FF3B" w14:textId="77777777" w:rsidR="003E262E" w:rsidRPr="00DE1AC9" w:rsidRDefault="003E262E"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הגורם</w:t>
            </w:r>
          </w:p>
        </w:tc>
        <w:tc>
          <w:tcPr>
            <w:tcW w:w="847" w:type="dxa"/>
          </w:tcPr>
          <w:p w14:paraId="1D436210" w14:textId="77777777" w:rsidR="003E262E" w:rsidRPr="00DE1AC9" w:rsidRDefault="003E262E" w:rsidP="006B3314">
            <w:pPr>
              <w:cnfStyle w:val="100000000000" w:firstRow="1" w:lastRow="0" w:firstColumn="0" w:lastColumn="0" w:oddVBand="0" w:evenVBand="0" w:oddHBand="0" w:evenHBand="0" w:firstRowFirstColumn="0" w:firstRowLastColumn="0" w:lastRowFirstColumn="0" w:lastRowLastColumn="0"/>
            </w:pPr>
          </w:p>
        </w:tc>
      </w:tr>
      <w:tr w:rsidR="003E262E" w:rsidRPr="00DE1AC9" w14:paraId="6D9BDF1E" w14:textId="77777777" w:rsidTr="006B3314">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05BF81B8" w14:textId="77777777" w:rsidR="003E262E" w:rsidRPr="00DE1AC9" w:rsidRDefault="003E262E" w:rsidP="006B3314">
            <w:pPr>
              <w:jc w:val="center"/>
            </w:pPr>
            <w:r w:rsidRPr="00DE1AC9">
              <w:rPr>
                <w:b w:val="0"/>
              </w:rPr>
              <w:t>-</w:t>
            </w:r>
          </w:p>
        </w:tc>
        <w:tc>
          <w:tcPr>
            <w:tcW w:w="1985" w:type="dxa"/>
          </w:tcPr>
          <w:p w14:paraId="1EE03647"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rPr>
                <w:b/>
              </w:rPr>
            </w:pPr>
            <w:r w:rsidRPr="00DE1AC9">
              <w:rPr>
                <w:rtl/>
              </w:rPr>
              <w:t>אין מעורבות בתהליכי המערכת</w:t>
            </w:r>
          </w:p>
        </w:tc>
        <w:tc>
          <w:tcPr>
            <w:tcW w:w="1559" w:type="dxa"/>
          </w:tcPr>
          <w:p w14:paraId="1A8F11BE"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תמיכה, הפתרון מציע הגדלת רווחים שגם הספקים מרוויחים מהם</w:t>
            </w:r>
          </w:p>
        </w:tc>
        <w:tc>
          <w:tcPr>
            <w:tcW w:w="1985" w:type="dxa"/>
          </w:tcPr>
          <w:p w14:paraId="7DA87897"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המערכת עתידה להגדיל את המכירות של החברה, משמע, יותר רכישות מהספקים השונים</w:t>
            </w:r>
          </w:p>
        </w:tc>
        <w:tc>
          <w:tcPr>
            <w:tcW w:w="1354" w:type="dxa"/>
          </w:tcPr>
          <w:p w14:paraId="43273F80"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ספקים</w:t>
            </w:r>
          </w:p>
        </w:tc>
        <w:tc>
          <w:tcPr>
            <w:tcW w:w="847" w:type="dxa"/>
            <w:vMerge w:val="restart"/>
          </w:tcPr>
          <w:p w14:paraId="53BBFB13"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בעלי עניין</w:t>
            </w:r>
          </w:p>
        </w:tc>
      </w:tr>
      <w:tr w:rsidR="003E262E" w:rsidRPr="00DE1AC9" w14:paraId="44A4F297" w14:textId="77777777" w:rsidTr="006B3314">
        <w:trPr>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0FCB6C3A" w14:textId="77777777" w:rsidR="003E262E" w:rsidRPr="00DE1AC9" w:rsidRDefault="003E262E" w:rsidP="006B3314">
            <w:pPr>
              <w:jc w:val="center"/>
            </w:pPr>
            <w:r w:rsidRPr="00DE1AC9">
              <w:rPr>
                <w:b w:val="0"/>
              </w:rPr>
              <w:t>-</w:t>
            </w:r>
          </w:p>
        </w:tc>
        <w:tc>
          <w:tcPr>
            <w:tcW w:w="1985" w:type="dxa"/>
          </w:tcPr>
          <w:p w14:paraId="0A0396F5"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rPr>
                <w:b/>
              </w:rPr>
            </w:pPr>
            <w:r w:rsidRPr="00DE1AC9">
              <w:rPr>
                <w:rtl/>
              </w:rPr>
              <w:t>אין מעורבות בתהליכי המערכת</w:t>
            </w:r>
          </w:p>
        </w:tc>
        <w:tc>
          <w:tcPr>
            <w:tcW w:w="1559" w:type="dxa"/>
          </w:tcPr>
          <w:p w14:paraId="46C2FD16"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התנגדות</w:t>
            </w:r>
          </w:p>
        </w:tc>
        <w:tc>
          <w:tcPr>
            <w:tcW w:w="1985" w:type="dxa"/>
          </w:tcPr>
          <w:p w14:paraId="417404CB"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הפסד של מכירות פוטנציאליות, המערכת עשויה לשפר את חווית הלקוח</w:t>
            </w:r>
          </w:p>
        </w:tc>
        <w:tc>
          <w:tcPr>
            <w:tcW w:w="1354" w:type="dxa"/>
          </w:tcPr>
          <w:p w14:paraId="1AE8A462"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חברות מתחרות</w:t>
            </w:r>
          </w:p>
        </w:tc>
        <w:tc>
          <w:tcPr>
            <w:tcW w:w="847" w:type="dxa"/>
            <w:vMerge/>
          </w:tcPr>
          <w:p w14:paraId="69F705C3"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p>
        </w:tc>
      </w:tr>
      <w:tr w:rsidR="003E262E" w:rsidRPr="00DE1AC9" w14:paraId="6F354894" w14:textId="77777777" w:rsidTr="006B3314">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06FB6227" w14:textId="77777777" w:rsidR="003E262E" w:rsidRPr="00DE1AC9" w:rsidRDefault="003E262E" w:rsidP="006B3314">
            <w:pPr>
              <w:jc w:val="center"/>
            </w:pPr>
            <w:r w:rsidRPr="00DE1AC9">
              <w:rPr>
                <w:b w:val="0"/>
              </w:rPr>
              <w:t>-</w:t>
            </w:r>
          </w:p>
        </w:tc>
        <w:tc>
          <w:tcPr>
            <w:tcW w:w="1985" w:type="dxa"/>
          </w:tcPr>
          <w:p w14:paraId="74F116BB"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Pr>
                <w:rFonts w:hint="cs"/>
                <w:rtl/>
              </w:rPr>
              <w:t>תשלום על השירות של המערכת</w:t>
            </w:r>
          </w:p>
        </w:tc>
        <w:tc>
          <w:tcPr>
            <w:tcW w:w="1559" w:type="dxa"/>
          </w:tcPr>
          <w:p w14:paraId="6001F659"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תמיכה, הדרג הגבוה בחברה מעוניין להגדיל את הכנסות החברה</w:t>
            </w:r>
          </w:p>
        </w:tc>
        <w:tc>
          <w:tcPr>
            <w:tcW w:w="1985" w:type="dxa"/>
          </w:tcPr>
          <w:p w14:paraId="46549C42"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הגדלת הכנסות בזכות המערכת</w:t>
            </w:r>
          </w:p>
        </w:tc>
        <w:tc>
          <w:tcPr>
            <w:tcW w:w="1354" w:type="dxa"/>
          </w:tcPr>
          <w:p w14:paraId="36FB6758"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בעלי החברה</w:t>
            </w:r>
          </w:p>
        </w:tc>
        <w:tc>
          <w:tcPr>
            <w:tcW w:w="847" w:type="dxa"/>
            <w:vMerge/>
          </w:tcPr>
          <w:p w14:paraId="65B86CDD"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p>
        </w:tc>
      </w:tr>
      <w:tr w:rsidR="003E262E" w:rsidRPr="00DE1AC9" w14:paraId="6880FEF1" w14:textId="77777777" w:rsidTr="006B3314">
        <w:trPr>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6A2E3DFD" w14:textId="77777777" w:rsidR="003E262E" w:rsidRPr="008E0CB8" w:rsidRDefault="003E262E" w:rsidP="006B3314">
            <w:pPr>
              <w:jc w:val="center"/>
              <w:rPr>
                <w:bCs w:val="0"/>
              </w:rPr>
            </w:pPr>
            <w:r>
              <w:rPr>
                <w:rFonts w:hint="cs"/>
                <w:bCs w:val="0"/>
                <w:rtl/>
              </w:rPr>
              <w:t>מכירת הקובץ עבור חברות הביטוח תהיה תלויה בחברת הליסינג</w:t>
            </w:r>
          </w:p>
        </w:tc>
        <w:tc>
          <w:tcPr>
            <w:tcW w:w="1985" w:type="dxa"/>
          </w:tcPr>
          <w:p w14:paraId="0B0D063A" w14:textId="77777777" w:rsidR="003E262E" w:rsidRPr="008E0CB8" w:rsidRDefault="003E262E" w:rsidP="006B3314">
            <w:pPr>
              <w:jc w:val="center"/>
              <w:cnfStyle w:val="000000000000" w:firstRow="0" w:lastRow="0" w:firstColumn="0" w:lastColumn="0" w:oddVBand="0" w:evenVBand="0" w:oddHBand="0" w:evenHBand="0" w:firstRowFirstColumn="0" w:firstRowLastColumn="0" w:lastRowFirstColumn="0" w:lastRowLastColumn="0"/>
              <w:rPr>
                <w:b/>
              </w:rPr>
            </w:pPr>
            <w:r w:rsidRPr="008E0CB8">
              <w:rPr>
                <w:rFonts w:hint="cs"/>
                <w:b/>
                <w:rtl/>
              </w:rPr>
              <w:t>חברות הביטוח יוכלו להשתמש בקובץ הלידים הממוין ולמכור להם את פוליסות הביטוח גם ללקוחות שלא רכשו את הביטוח שהוצע בעת רכישת הליסינג</w:t>
            </w:r>
          </w:p>
        </w:tc>
        <w:tc>
          <w:tcPr>
            <w:tcW w:w="1559" w:type="dxa"/>
          </w:tcPr>
          <w:p w14:paraId="0DB4A774"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תמיכה, המערכת עשויה להגדיל את רווחי המכירות, שחברות הביטוח גם כלולות במחיר של המכירה</w:t>
            </w:r>
          </w:p>
        </w:tc>
        <w:tc>
          <w:tcPr>
            <w:tcW w:w="1985" w:type="dxa"/>
          </w:tcPr>
          <w:p w14:paraId="6688D273"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הגדלת הכנסות בזכות הגדלת המכירות</w:t>
            </w:r>
          </w:p>
        </w:tc>
        <w:tc>
          <w:tcPr>
            <w:tcW w:w="1354" w:type="dxa"/>
          </w:tcPr>
          <w:p w14:paraId="29FE604B"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חברות ביטוח</w:t>
            </w:r>
          </w:p>
        </w:tc>
        <w:tc>
          <w:tcPr>
            <w:tcW w:w="847" w:type="dxa"/>
            <w:vMerge/>
          </w:tcPr>
          <w:p w14:paraId="1EC0E0E9"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p>
        </w:tc>
      </w:tr>
      <w:tr w:rsidR="003E262E" w:rsidRPr="00DE1AC9" w14:paraId="7B1D051A" w14:textId="77777777" w:rsidTr="006B3314">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37C15B83" w14:textId="77777777" w:rsidR="003E262E" w:rsidRPr="005F3A33" w:rsidRDefault="003E262E" w:rsidP="006B3314">
            <w:pPr>
              <w:jc w:val="center"/>
              <w:rPr>
                <w:b w:val="0"/>
                <w:bCs w:val="0"/>
              </w:rPr>
            </w:pPr>
            <w:r w:rsidRPr="005F3A33">
              <w:rPr>
                <w:b w:val="0"/>
                <w:bCs w:val="0"/>
                <w:rtl/>
              </w:rPr>
              <w:t>לא יכול להשתמש במערכת אלא רק בתורים שמתקבלים במרוכז מסמנכ"ל המכירות</w:t>
            </w:r>
          </w:p>
        </w:tc>
        <w:tc>
          <w:tcPr>
            <w:tcW w:w="1985" w:type="dxa"/>
          </w:tcPr>
          <w:p w14:paraId="0FE08304"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rPr>
                <w:rtl/>
              </w:rPr>
            </w:pPr>
            <w:r w:rsidRPr="00DE1AC9">
              <w:rPr>
                <w:rtl/>
              </w:rPr>
              <w:t>שימוש בנתונים שמקבל ממערכת המלצה</w:t>
            </w:r>
          </w:p>
        </w:tc>
        <w:tc>
          <w:tcPr>
            <w:tcW w:w="1559" w:type="dxa"/>
          </w:tcPr>
          <w:p w14:paraId="330EDC70"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rPr>
                <w:rtl/>
              </w:rPr>
            </w:pPr>
            <w:r w:rsidRPr="00DE1AC9">
              <w:rPr>
                <w:rtl/>
              </w:rPr>
              <w:t>יעודד שימוש היות ואיש המכירות עובד על אחוזים במכירות</w:t>
            </w:r>
          </w:p>
        </w:tc>
        <w:tc>
          <w:tcPr>
            <w:tcW w:w="1985" w:type="dxa"/>
          </w:tcPr>
          <w:p w14:paraId="5C2B8010"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r>
              <w:rPr>
                <w:rFonts w:hint="cs"/>
                <w:rtl/>
              </w:rPr>
              <w:t>הגדלת הבונוסים החודשיים בזכות המערכת</w:t>
            </w:r>
          </w:p>
        </w:tc>
        <w:tc>
          <w:tcPr>
            <w:tcW w:w="1354" w:type="dxa"/>
          </w:tcPr>
          <w:p w14:paraId="0BDCDBAE"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ובדי החברה</w:t>
            </w:r>
          </w:p>
        </w:tc>
        <w:tc>
          <w:tcPr>
            <w:tcW w:w="847" w:type="dxa"/>
            <w:vMerge/>
          </w:tcPr>
          <w:p w14:paraId="32E44AF9" w14:textId="77777777" w:rsidR="003E262E" w:rsidRPr="00DE1AC9" w:rsidRDefault="003E262E" w:rsidP="006B3314">
            <w:pPr>
              <w:jc w:val="center"/>
              <w:cnfStyle w:val="000000100000" w:firstRow="0" w:lastRow="0" w:firstColumn="0" w:lastColumn="0" w:oddVBand="0" w:evenVBand="0" w:oddHBand="1" w:evenHBand="0" w:firstRowFirstColumn="0" w:firstRowLastColumn="0" w:lastRowFirstColumn="0" w:lastRowLastColumn="0"/>
            </w:pPr>
          </w:p>
        </w:tc>
      </w:tr>
      <w:tr w:rsidR="003E262E" w:rsidRPr="00DE1AC9" w14:paraId="270967D7" w14:textId="77777777" w:rsidTr="006B3314">
        <w:trPr>
          <w:trHeight w:val="547"/>
          <w:jc w:val="center"/>
        </w:trPr>
        <w:tc>
          <w:tcPr>
            <w:cnfStyle w:val="001000000000" w:firstRow="0" w:lastRow="0" w:firstColumn="1" w:lastColumn="0" w:oddVBand="0" w:evenVBand="0" w:oddHBand="0" w:evenHBand="0" w:firstRowFirstColumn="0" w:firstRowLastColumn="0" w:lastRowFirstColumn="0" w:lastRowLastColumn="0"/>
            <w:tcW w:w="2263" w:type="dxa"/>
          </w:tcPr>
          <w:p w14:paraId="23599DB3" w14:textId="77777777" w:rsidR="003E262E" w:rsidRPr="00783DC2" w:rsidRDefault="003E262E" w:rsidP="006B3314">
            <w:pPr>
              <w:jc w:val="center"/>
              <w:rPr>
                <w:bCs w:val="0"/>
              </w:rPr>
            </w:pPr>
            <w:r>
              <w:rPr>
                <w:rFonts w:hint="cs"/>
                <w:bCs w:val="0"/>
                <w:rtl/>
              </w:rPr>
              <w:t>כתוצאה מהקטלוג והמיון ישנם לקוחות שיקבלו תיעדו</w:t>
            </w:r>
            <w:r>
              <w:rPr>
                <w:rFonts w:hint="eastAsia"/>
                <w:bCs w:val="0"/>
                <w:rtl/>
              </w:rPr>
              <w:t>ף</w:t>
            </w:r>
            <w:r>
              <w:rPr>
                <w:rFonts w:hint="cs"/>
                <w:bCs w:val="0"/>
                <w:rtl/>
              </w:rPr>
              <w:t xml:space="preserve"> אחרון למרות פנייתם המוקדמת</w:t>
            </w:r>
          </w:p>
        </w:tc>
        <w:tc>
          <w:tcPr>
            <w:tcW w:w="1985" w:type="dxa"/>
          </w:tcPr>
          <w:p w14:paraId="40039B31"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אין מעורבות בתהליכי המערכת, התהליך שקוף מבחינת הלקוח</w:t>
            </w:r>
          </w:p>
        </w:tc>
        <w:tc>
          <w:tcPr>
            <w:tcW w:w="1559" w:type="dxa"/>
          </w:tcPr>
          <w:p w14:paraId="6565855C"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תמיכה, יגיע למבוקשו מהר יותר</w:t>
            </w:r>
          </w:p>
        </w:tc>
        <w:tc>
          <w:tcPr>
            <w:tcW w:w="1985" w:type="dxa"/>
          </w:tcPr>
          <w:p w14:paraId="02B9FD1B"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קבלת שירות באופן מהיר ואישי יותר</w:t>
            </w:r>
          </w:p>
        </w:tc>
        <w:tc>
          <w:tcPr>
            <w:tcW w:w="1354" w:type="dxa"/>
          </w:tcPr>
          <w:p w14:paraId="342FB0C1"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לקוח</w:t>
            </w:r>
          </w:p>
        </w:tc>
        <w:tc>
          <w:tcPr>
            <w:tcW w:w="847" w:type="dxa"/>
            <w:vMerge/>
          </w:tcPr>
          <w:p w14:paraId="249C9B95" w14:textId="77777777" w:rsidR="003E262E" w:rsidRPr="00DE1AC9" w:rsidRDefault="003E262E" w:rsidP="006B3314">
            <w:pPr>
              <w:jc w:val="center"/>
              <w:cnfStyle w:val="000000000000" w:firstRow="0" w:lastRow="0" w:firstColumn="0" w:lastColumn="0" w:oddVBand="0" w:evenVBand="0" w:oddHBand="0" w:evenHBand="0" w:firstRowFirstColumn="0" w:firstRowLastColumn="0" w:lastRowFirstColumn="0" w:lastRowLastColumn="0"/>
            </w:pPr>
          </w:p>
        </w:tc>
      </w:tr>
    </w:tbl>
    <w:p w14:paraId="30544BCB" w14:textId="77777777" w:rsidR="00C430F9" w:rsidRDefault="00C430F9" w:rsidP="00C430F9">
      <w:pPr>
        <w:rPr>
          <w:rtl/>
        </w:rPr>
      </w:pPr>
    </w:p>
    <w:p w14:paraId="320C248E" w14:textId="11EFAA09" w:rsidR="00BC5469" w:rsidRPr="0010753D" w:rsidRDefault="0010753D" w:rsidP="00C430F9">
      <w:pPr>
        <w:rPr>
          <w:sz w:val="20"/>
          <w:szCs w:val="20"/>
          <w:rtl/>
        </w:rPr>
      </w:pPr>
      <w:r w:rsidRPr="0010753D">
        <w:rPr>
          <w:rFonts w:hint="cs"/>
          <w:sz w:val="20"/>
          <w:szCs w:val="20"/>
          <w:rtl/>
        </w:rPr>
        <w:t>טבלה 7.2.1. בעלי עניין</w:t>
      </w:r>
    </w:p>
    <w:p w14:paraId="13D85AE7" w14:textId="77777777" w:rsidR="00BC5469" w:rsidRDefault="00BC5469" w:rsidP="00C430F9">
      <w:pPr>
        <w:rPr>
          <w:rtl/>
        </w:rPr>
      </w:pPr>
    </w:p>
    <w:p w14:paraId="44D59077" w14:textId="77777777" w:rsidR="00F20B45" w:rsidRPr="00C430F9" w:rsidRDefault="00F20B45" w:rsidP="00C430F9">
      <w:pPr>
        <w:rPr>
          <w:rtl/>
        </w:rPr>
      </w:pPr>
    </w:p>
    <w:p w14:paraId="70887B51" w14:textId="69051B5E" w:rsidR="00BD2CBA" w:rsidRDefault="00A22015" w:rsidP="00C01E1F">
      <w:pPr>
        <w:pStyle w:val="Heading3"/>
        <w:rPr>
          <w:rtl/>
        </w:rPr>
      </w:pPr>
      <w:r>
        <w:rPr>
          <w:rFonts w:hint="cs"/>
          <w:rtl/>
        </w:rPr>
        <w:lastRenderedPageBreak/>
        <w:t>טבלת שחקנים</w:t>
      </w:r>
    </w:p>
    <w:p w14:paraId="180628BF" w14:textId="77777777" w:rsidR="00167C2C" w:rsidRPr="00167C2C" w:rsidRDefault="00167C2C" w:rsidP="00167C2C"/>
    <w:tbl>
      <w:tblPr>
        <w:tblStyle w:val="ListTable4-Accent1"/>
        <w:bidiVisual/>
        <w:tblW w:w="9536" w:type="dxa"/>
        <w:tblLayout w:type="fixed"/>
        <w:tblLook w:val="04A0" w:firstRow="1" w:lastRow="0" w:firstColumn="1" w:lastColumn="0" w:noHBand="0" w:noVBand="1"/>
      </w:tblPr>
      <w:tblGrid>
        <w:gridCol w:w="1043"/>
        <w:gridCol w:w="1559"/>
        <w:gridCol w:w="1837"/>
        <w:gridCol w:w="1435"/>
        <w:gridCol w:w="2049"/>
        <w:gridCol w:w="1613"/>
      </w:tblGrid>
      <w:tr w:rsidR="00B03A4D" w:rsidRPr="00DE1AC9" w14:paraId="29B05242" w14:textId="77777777" w:rsidTr="006B3314">
        <w:trPr>
          <w:cnfStyle w:val="100000000000" w:firstRow="1" w:lastRow="0" w:firstColumn="0" w:lastColumn="0" w:oddVBand="0" w:evenVBand="0" w:oddHBand="0"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1043" w:type="dxa"/>
          </w:tcPr>
          <w:p w14:paraId="2A1B998C" w14:textId="77777777" w:rsidR="00B03A4D" w:rsidRPr="00DE1AC9" w:rsidRDefault="00B03A4D" w:rsidP="006B3314"/>
        </w:tc>
        <w:tc>
          <w:tcPr>
            <w:tcW w:w="1559" w:type="dxa"/>
          </w:tcPr>
          <w:p w14:paraId="7FDE48A7" w14:textId="77777777" w:rsidR="00B03A4D" w:rsidRPr="00DE1AC9" w:rsidRDefault="00B03A4D"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הגורם</w:t>
            </w:r>
          </w:p>
        </w:tc>
        <w:tc>
          <w:tcPr>
            <w:tcW w:w="1837" w:type="dxa"/>
          </w:tcPr>
          <w:p w14:paraId="0D9622BC" w14:textId="77777777" w:rsidR="00B03A4D" w:rsidRPr="00DE1AC9" w:rsidRDefault="00B03A4D"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ערך עיקרי / תועלת מהפתרון המוצע</w:t>
            </w:r>
          </w:p>
        </w:tc>
        <w:tc>
          <w:tcPr>
            <w:tcW w:w="1435" w:type="dxa"/>
          </w:tcPr>
          <w:p w14:paraId="53BF47B5" w14:textId="77777777" w:rsidR="00B03A4D" w:rsidRPr="00DE1AC9" w:rsidRDefault="00B03A4D"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התייחסות</w:t>
            </w:r>
          </w:p>
        </w:tc>
        <w:tc>
          <w:tcPr>
            <w:tcW w:w="2049" w:type="dxa"/>
          </w:tcPr>
          <w:p w14:paraId="6C2EDA8B" w14:textId="77777777" w:rsidR="00B03A4D" w:rsidRPr="00DE1AC9" w:rsidRDefault="00B03A4D"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יכולות ומאפיינים</w:t>
            </w:r>
          </w:p>
        </w:tc>
        <w:tc>
          <w:tcPr>
            <w:tcW w:w="1613" w:type="dxa"/>
          </w:tcPr>
          <w:p w14:paraId="5C8306FF" w14:textId="77777777" w:rsidR="00B03A4D" w:rsidRPr="00DE1AC9" w:rsidRDefault="00B03A4D" w:rsidP="006B3314">
            <w:pPr>
              <w:jc w:val="center"/>
              <w:cnfStyle w:val="100000000000" w:firstRow="1" w:lastRow="0" w:firstColumn="0" w:lastColumn="0" w:oddVBand="0" w:evenVBand="0" w:oddHBand="0" w:evenHBand="0" w:firstRowFirstColumn="0" w:firstRowLastColumn="0" w:lastRowFirstColumn="0" w:lastRowLastColumn="0"/>
            </w:pPr>
            <w:r w:rsidRPr="00DE1AC9">
              <w:rPr>
                <w:rtl/>
              </w:rPr>
              <w:t>אילוצים ומגבלות</w:t>
            </w:r>
          </w:p>
        </w:tc>
      </w:tr>
      <w:tr w:rsidR="00B03A4D" w:rsidRPr="00DE1AC9" w14:paraId="5E781EA1" w14:textId="77777777" w:rsidTr="00AB3322">
        <w:trPr>
          <w:cnfStyle w:val="000000100000" w:firstRow="0" w:lastRow="0" w:firstColumn="0" w:lastColumn="0" w:oddVBand="0" w:evenVBand="0" w:oddHBand="1" w:evenHBand="0" w:firstRowFirstColumn="0" w:firstRowLastColumn="0" w:lastRowFirstColumn="0" w:lastRowLastColumn="0"/>
          <w:trHeight w:val="1557"/>
        </w:trPr>
        <w:tc>
          <w:tcPr>
            <w:cnfStyle w:val="001000000000" w:firstRow="0" w:lastRow="0" w:firstColumn="1" w:lastColumn="0" w:oddVBand="0" w:evenVBand="0" w:oddHBand="0" w:evenHBand="0" w:firstRowFirstColumn="0" w:firstRowLastColumn="0" w:lastRowFirstColumn="0" w:lastRowLastColumn="0"/>
            <w:tcW w:w="1043" w:type="dxa"/>
            <w:vMerge w:val="restart"/>
            <w:vAlign w:val="center"/>
          </w:tcPr>
          <w:p w14:paraId="6C507DD9" w14:textId="77777777" w:rsidR="00B03A4D" w:rsidRPr="00DE1AC9" w:rsidRDefault="00B03A4D" w:rsidP="00AB3322">
            <w:pPr>
              <w:jc w:val="center"/>
            </w:pPr>
            <w:r w:rsidRPr="00DE1AC9">
              <w:rPr>
                <w:rtl/>
              </w:rPr>
              <w:t>שחקן</w:t>
            </w:r>
          </w:p>
        </w:tc>
        <w:tc>
          <w:tcPr>
            <w:tcW w:w="1559" w:type="dxa"/>
          </w:tcPr>
          <w:p w14:paraId="66F8DFCC" w14:textId="77777777" w:rsidR="00B03A4D" w:rsidRPr="00DE1AC9" w:rsidRDefault="00B03A4D" w:rsidP="006B3314">
            <w:pPr>
              <w:jc w:val="center"/>
              <w:cnfStyle w:val="000000100000" w:firstRow="0" w:lastRow="0" w:firstColumn="0" w:lastColumn="0" w:oddVBand="0" w:evenVBand="0" w:oddHBand="1" w:evenHBand="0" w:firstRowFirstColumn="0" w:firstRowLastColumn="0" w:lastRowFirstColumn="0" w:lastRowLastColumn="0"/>
            </w:pPr>
            <w:r w:rsidRPr="00DE1AC9">
              <w:rPr>
                <w:rtl/>
              </w:rPr>
              <w:t>מנהל מכירות</w:t>
            </w:r>
          </w:p>
        </w:tc>
        <w:tc>
          <w:tcPr>
            <w:tcW w:w="1837" w:type="dxa"/>
          </w:tcPr>
          <w:p w14:paraId="74AE7996" w14:textId="77777777" w:rsidR="00B03A4D" w:rsidRPr="00DE1AC9" w:rsidRDefault="00B03A4D"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מעלה קובץ</w:t>
            </w:r>
          </w:p>
        </w:tc>
        <w:tc>
          <w:tcPr>
            <w:tcW w:w="1435" w:type="dxa"/>
          </w:tcPr>
          <w:p w14:paraId="647B5F95"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pPr>
            <w:r w:rsidRPr="00DE1AC9">
              <w:rPr>
                <w:rtl/>
              </w:rPr>
              <w:t>תמיכה ושימוש נרח</w:t>
            </w:r>
            <w:r>
              <w:rPr>
                <w:rFonts w:hint="cs"/>
                <w:rtl/>
              </w:rPr>
              <w:t>ב</w:t>
            </w:r>
            <w:r w:rsidRPr="00DE1AC9">
              <w:rPr>
                <w:rtl/>
              </w:rPr>
              <w:t xml:space="preserve"> במערכת</w:t>
            </w:r>
          </w:p>
        </w:tc>
        <w:tc>
          <w:tcPr>
            <w:tcW w:w="2049" w:type="dxa"/>
          </w:tcPr>
          <w:p w14:paraId="6C0ECD23"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pPr>
            <w:r w:rsidRPr="00DE1AC9">
              <w:rPr>
                <w:rtl/>
              </w:rPr>
              <w:t>קביעת פרמטרים למערכת וניהול הנתונים במערכת</w:t>
            </w:r>
          </w:p>
        </w:tc>
        <w:tc>
          <w:tcPr>
            <w:tcW w:w="1613" w:type="dxa"/>
          </w:tcPr>
          <w:p w14:paraId="0EE0BB24"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pPr>
            <w:r>
              <w:rPr>
                <w:rFonts w:hint="cs"/>
                <w:rtl/>
              </w:rPr>
              <w:t>-</w:t>
            </w:r>
          </w:p>
        </w:tc>
      </w:tr>
      <w:tr w:rsidR="00B03A4D" w:rsidRPr="00DE1AC9" w14:paraId="77F9AA5E" w14:textId="77777777" w:rsidTr="006B3314">
        <w:trPr>
          <w:trHeight w:val="1136"/>
        </w:trPr>
        <w:tc>
          <w:tcPr>
            <w:cnfStyle w:val="001000000000" w:firstRow="0" w:lastRow="0" w:firstColumn="1" w:lastColumn="0" w:oddVBand="0" w:evenVBand="0" w:oddHBand="0" w:evenHBand="0" w:firstRowFirstColumn="0" w:firstRowLastColumn="0" w:lastRowFirstColumn="0" w:lastRowLastColumn="0"/>
            <w:tcW w:w="1043" w:type="dxa"/>
            <w:vMerge/>
          </w:tcPr>
          <w:p w14:paraId="413BFC6D" w14:textId="77777777" w:rsidR="00B03A4D" w:rsidRPr="00DE1AC9" w:rsidRDefault="00B03A4D" w:rsidP="006B3314">
            <w:pPr>
              <w:jc w:val="center"/>
            </w:pPr>
          </w:p>
        </w:tc>
        <w:tc>
          <w:tcPr>
            <w:tcW w:w="1559" w:type="dxa"/>
          </w:tcPr>
          <w:p w14:paraId="354FB7B1" w14:textId="77777777" w:rsidR="00B03A4D" w:rsidRPr="00DE1AC9" w:rsidRDefault="00B03A4D" w:rsidP="006B3314">
            <w:pPr>
              <w:jc w:val="center"/>
              <w:cnfStyle w:val="000000000000" w:firstRow="0" w:lastRow="0" w:firstColumn="0" w:lastColumn="0" w:oddVBand="0" w:evenVBand="0" w:oddHBand="0" w:evenHBand="0" w:firstRowFirstColumn="0" w:firstRowLastColumn="0" w:lastRowFirstColumn="0" w:lastRowLastColumn="0"/>
            </w:pPr>
            <w:r w:rsidRPr="00DE1AC9">
              <w:rPr>
                <w:rtl/>
              </w:rPr>
              <w:t>מנהל סניף</w:t>
            </w:r>
          </w:p>
        </w:tc>
        <w:tc>
          <w:tcPr>
            <w:tcW w:w="1837" w:type="dxa"/>
          </w:tcPr>
          <w:p w14:paraId="4E46CFD3" w14:textId="77777777" w:rsidR="00B03A4D" w:rsidRPr="00DE1AC9" w:rsidRDefault="00B03A4D" w:rsidP="006B3314">
            <w:pPr>
              <w:jc w:val="center"/>
              <w:cnfStyle w:val="000000000000" w:firstRow="0" w:lastRow="0" w:firstColumn="0" w:lastColumn="0" w:oddVBand="0" w:evenVBand="0" w:oddHBand="0" w:evenHBand="0" w:firstRowFirstColumn="0" w:firstRowLastColumn="0" w:lastRowFirstColumn="0" w:lastRowLastColumn="0"/>
            </w:pPr>
            <w:r>
              <w:rPr>
                <w:rFonts w:hint="cs"/>
                <w:rtl/>
              </w:rPr>
              <w:t>הבנה של מצב המכירות ונתוני הלקוחות והלידים</w:t>
            </w:r>
          </w:p>
        </w:tc>
        <w:tc>
          <w:tcPr>
            <w:tcW w:w="1435" w:type="dxa"/>
          </w:tcPr>
          <w:p w14:paraId="0D9FB948" w14:textId="77777777" w:rsidR="00B03A4D" w:rsidRPr="00DE1AC9" w:rsidRDefault="00B03A4D" w:rsidP="00AB3322">
            <w:pPr>
              <w:cnfStyle w:val="000000000000" w:firstRow="0" w:lastRow="0" w:firstColumn="0" w:lastColumn="0" w:oddVBand="0" w:evenVBand="0" w:oddHBand="0" w:evenHBand="0" w:firstRowFirstColumn="0" w:firstRowLastColumn="0" w:lastRowFirstColumn="0" w:lastRowLastColumn="0"/>
            </w:pPr>
            <w:r w:rsidRPr="00DE1AC9">
              <w:rPr>
                <w:rtl/>
              </w:rPr>
              <w:t>תמיכה בקבלת תמונה רחבה של המצב הקיים</w:t>
            </w:r>
          </w:p>
        </w:tc>
        <w:tc>
          <w:tcPr>
            <w:tcW w:w="2049" w:type="dxa"/>
          </w:tcPr>
          <w:p w14:paraId="4393BAA6" w14:textId="77777777" w:rsidR="00B03A4D" w:rsidRPr="00DE1AC9" w:rsidRDefault="00B03A4D" w:rsidP="00AB3322">
            <w:pPr>
              <w:cnfStyle w:val="000000000000" w:firstRow="0" w:lastRow="0" w:firstColumn="0" w:lastColumn="0" w:oddVBand="0" w:evenVBand="0" w:oddHBand="0" w:evenHBand="0" w:firstRowFirstColumn="0" w:firstRowLastColumn="0" w:lastRowFirstColumn="0" w:lastRowLastColumn="0"/>
            </w:pPr>
            <w:r>
              <w:rPr>
                <w:rFonts w:hint="cs"/>
                <w:rtl/>
              </w:rPr>
              <w:t>צפייה בחלוקת הלידים והמכירות על ידי הגרפים שיש במערכת</w:t>
            </w:r>
          </w:p>
        </w:tc>
        <w:tc>
          <w:tcPr>
            <w:tcW w:w="1613" w:type="dxa"/>
          </w:tcPr>
          <w:p w14:paraId="156C54B0" w14:textId="77777777" w:rsidR="00B03A4D" w:rsidRPr="00DE1AC9" w:rsidRDefault="00B03A4D" w:rsidP="00AB3322">
            <w:pPr>
              <w:cnfStyle w:val="000000000000" w:firstRow="0" w:lastRow="0" w:firstColumn="0" w:lastColumn="0" w:oddVBand="0" w:evenVBand="0" w:oddHBand="0" w:evenHBand="0" w:firstRowFirstColumn="0" w:firstRowLastColumn="0" w:lastRowFirstColumn="0" w:lastRowLastColumn="0"/>
            </w:pPr>
            <w:r w:rsidRPr="00DE1AC9">
              <w:rPr>
                <w:rtl/>
              </w:rPr>
              <w:t>לא יכול לערוך את הנתונים במערכת אלא רק לצפות בדוחות</w:t>
            </w:r>
          </w:p>
        </w:tc>
      </w:tr>
      <w:tr w:rsidR="00B03A4D" w:rsidRPr="00DE1AC9" w14:paraId="5D07778D" w14:textId="77777777" w:rsidTr="006B3314">
        <w:trPr>
          <w:cnfStyle w:val="000000100000" w:firstRow="0" w:lastRow="0" w:firstColumn="0" w:lastColumn="0" w:oddVBand="0" w:evenVBand="0" w:oddHBand="1" w:evenHBand="0" w:firstRowFirstColumn="0" w:firstRowLastColumn="0" w:lastRowFirstColumn="0" w:lastRowLastColumn="0"/>
          <w:trHeight w:val="2194"/>
        </w:trPr>
        <w:tc>
          <w:tcPr>
            <w:cnfStyle w:val="001000000000" w:firstRow="0" w:lastRow="0" w:firstColumn="1" w:lastColumn="0" w:oddVBand="0" w:evenVBand="0" w:oddHBand="0" w:evenHBand="0" w:firstRowFirstColumn="0" w:firstRowLastColumn="0" w:lastRowFirstColumn="0" w:lastRowLastColumn="0"/>
            <w:tcW w:w="1043" w:type="dxa"/>
            <w:vMerge/>
          </w:tcPr>
          <w:p w14:paraId="4009CE76" w14:textId="77777777" w:rsidR="00B03A4D" w:rsidRPr="00DE1AC9" w:rsidRDefault="00B03A4D" w:rsidP="006B3314">
            <w:pPr>
              <w:jc w:val="center"/>
            </w:pPr>
          </w:p>
        </w:tc>
        <w:tc>
          <w:tcPr>
            <w:tcW w:w="1559" w:type="dxa"/>
          </w:tcPr>
          <w:p w14:paraId="53425783" w14:textId="77777777" w:rsidR="00B03A4D" w:rsidRPr="00DE1AC9" w:rsidRDefault="00B03A4D"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יש אדמיניסטרציה</w:t>
            </w:r>
          </w:p>
        </w:tc>
        <w:tc>
          <w:tcPr>
            <w:tcW w:w="1837" w:type="dxa"/>
          </w:tcPr>
          <w:p w14:paraId="332423D8" w14:textId="77777777" w:rsidR="00B03A4D" w:rsidRPr="00DE1AC9" w:rsidRDefault="00B03A4D"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חוסך זמן בחלוקת הלידים לאנשי המכירות</w:t>
            </w:r>
          </w:p>
        </w:tc>
        <w:tc>
          <w:tcPr>
            <w:tcW w:w="1435" w:type="dxa"/>
          </w:tcPr>
          <w:p w14:paraId="0C7FD47D"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rPr>
                <w:rtl/>
              </w:rPr>
            </w:pPr>
            <w:r>
              <w:rPr>
                <w:rFonts w:hint="cs"/>
                <w:rtl/>
              </w:rPr>
              <w:t>שולח את הלידים שאסף למנהל המכירות</w:t>
            </w:r>
          </w:p>
        </w:tc>
        <w:tc>
          <w:tcPr>
            <w:tcW w:w="2049" w:type="dxa"/>
          </w:tcPr>
          <w:p w14:paraId="1F0769AC"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rPr>
                <w:rtl/>
              </w:rPr>
            </w:pPr>
            <w:r>
              <w:rPr>
                <w:rFonts w:hint="cs"/>
                <w:rtl/>
              </w:rPr>
              <w:t>אין לו יכולות פיזיות במערכת, הוא אוסף את הלידים ושולח אותם לאיש המכירות</w:t>
            </w:r>
          </w:p>
        </w:tc>
        <w:tc>
          <w:tcPr>
            <w:tcW w:w="1613" w:type="dxa"/>
          </w:tcPr>
          <w:p w14:paraId="7A6DB00A" w14:textId="77777777" w:rsidR="00B03A4D" w:rsidRPr="00DE1AC9" w:rsidRDefault="00B03A4D" w:rsidP="00AB3322">
            <w:pPr>
              <w:cnfStyle w:val="000000100000" w:firstRow="0" w:lastRow="0" w:firstColumn="0" w:lastColumn="0" w:oddVBand="0" w:evenVBand="0" w:oddHBand="1" w:evenHBand="0" w:firstRowFirstColumn="0" w:firstRowLastColumn="0" w:lastRowFirstColumn="0" w:lastRowLastColumn="0"/>
              <w:rPr>
                <w:rtl/>
              </w:rPr>
            </w:pPr>
            <w:r>
              <w:rPr>
                <w:rFonts w:hint="cs"/>
                <w:rtl/>
              </w:rPr>
              <w:t>אין לו גישה ישירה למערכת, הוא באינטראקצי</w:t>
            </w:r>
            <w:r>
              <w:rPr>
                <w:rFonts w:hint="eastAsia"/>
                <w:rtl/>
              </w:rPr>
              <w:t>ה</w:t>
            </w:r>
            <w:r>
              <w:rPr>
                <w:rFonts w:hint="cs"/>
                <w:rtl/>
              </w:rPr>
              <w:t xml:space="preserve"> איתה רק מכיוון שהוא צריך להעביר את קובץ הלידים למנהל המכירות.</w:t>
            </w:r>
          </w:p>
        </w:tc>
      </w:tr>
    </w:tbl>
    <w:p w14:paraId="56FC7808" w14:textId="77777777" w:rsidR="00BD2CBA" w:rsidRDefault="00BD2CBA" w:rsidP="00BD2CBA">
      <w:pPr>
        <w:rPr>
          <w:rtl/>
        </w:rPr>
      </w:pPr>
    </w:p>
    <w:p w14:paraId="05A26A76" w14:textId="1A0BC1BA" w:rsidR="00C430F9" w:rsidRPr="004E7314" w:rsidRDefault="00C430F9" w:rsidP="004E7314">
      <w:pPr>
        <w:rPr>
          <w:sz w:val="20"/>
          <w:szCs w:val="20"/>
          <w:rtl/>
        </w:rPr>
      </w:pPr>
      <w:r w:rsidRPr="0034133D">
        <w:rPr>
          <w:sz w:val="20"/>
          <w:szCs w:val="20"/>
          <w:rtl/>
        </w:rPr>
        <w:t xml:space="preserve">טבלה </w:t>
      </w:r>
      <w:r w:rsidR="00F20B45">
        <w:rPr>
          <w:rFonts w:hint="cs"/>
          <w:sz w:val="20"/>
          <w:szCs w:val="20"/>
          <w:rtl/>
        </w:rPr>
        <w:t>7.2.2.</w:t>
      </w:r>
      <w:r w:rsidRPr="0034133D">
        <w:rPr>
          <w:sz w:val="20"/>
          <w:szCs w:val="20"/>
          <w:rtl/>
        </w:rPr>
        <w:t xml:space="preserve">  שחקנים</w:t>
      </w:r>
    </w:p>
    <w:p w14:paraId="3CAE8DAC" w14:textId="77777777" w:rsidR="00CA3A50" w:rsidRDefault="00331B10" w:rsidP="00CA3A50">
      <w:pPr>
        <w:pStyle w:val="Heading3"/>
      </w:pPr>
      <w:bookmarkStart w:id="72" w:name="use_case_7_2_3"/>
      <w:r w:rsidRPr="00331B10">
        <w:rPr>
          <w:noProof/>
          <w:rtl/>
        </w:rPr>
        <w:lastRenderedPageBreak/>
        <w:drawing>
          <wp:anchor distT="0" distB="0" distL="114300" distR="114300" simplePos="0" relativeHeight="251658246" behindDoc="1" locked="0" layoutInCell="1" allowOverlap="1" wp14:anchorId="75066E16" wp14:editId="5BBC7D71">
            <wp:simplePos x="0" y="0"/>
            <wp:positionH relativeFrom="margin">
              <wp:align>center</wp:align>
            </wp:positionH>
            <wp:positionV relativeFrom="paragraph">
              <wp:posOffset>354430</wp:posOffset>
            </wp:positionV>
            <wp:extent cx="6985000" cy="6440805"/>
            <wp:effectExtent l="0" t="0" r="6350" b="0"/>
            <wp:wrapTight wrapText="bothSides">
              <wp:wrapPolygon edited="0">
                <wp:start x="0" y="0"/>
                <wp:lineTo x="0" y="21530"/>
                <wp:lineTo x="21561" y="21530"/>
                <wp:lineTo x="21561" y="0"/>
                <wp:lineTo x="0" y="0"/>
              </wp:wrapPolygon>
            </wp:wrapTight>
            <wp:docPr id="62" name="Picture 62" descr="A picture containing text, sky, map,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sky, map, outdoor&#10;&#10;Description automatically generated"/>
                    <pic:cNvPicPr/>
                  </pic:nvPicPr>
                  <pic:blipFill rotWithShape="1">
                    <a:blip r:embed="rId62">
                      <a:extLst>
                        <a:ext uri="{28A0092B-C50C-407E-A947-70E740481C1C}">
                          <a14:useLocalDpi xmlns:a14="http://schemas.microsoft.com/office/drawing/2010/main" val="0"/>
                        </a:ext>
                      </a:extLst>
                    </a:blip>
                    <a:srcRect l="-151" t="5059" r="11801" b="4308"/>
                    <a:stretch/>
                  </pic:blipFill>
                  <pic:spPr bwMode="auto">
                    <a:xfrm>
                      <a:off x="0" y="0"/>
                      <a:ext cx="6985635" cy="64413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2015" w:rsidRPr="007426FC">
        <w:rPr>
          <w:rFonts w:hint="cs"/>
          <w:rtl/>
        </w:rPr>
        <w:t>תרשים מקרי שימוש</w:t>
      </w:r>
      <w:r w:rsidR="00C430F9" w:rsidRPr="007426FC">
        <w:rPr>
          <w:rFonts w:hint="cs"/>
          <w:rtl/>
        </w:rPr>
        <w:t xml:space="preserve"> </w:t>
      </w:r>
      <w:r w:rsidR="00C430F9" w:rsidRPr="007426FC">
        <w:rPr>
          <w:rtl/>
        </w:rPr>
        <w:t>–</w:t>
      </w:r>
      <w:r w:rsidR="00C430F9" w:rsidRPr="007426FC">
        <w:rPr>
          <w:rFonts w:hint="cs"/>
          <w:rtl/>
        </w:rPr>
        <w:t xml:space="preserve"> </w:t>
      </w:r>
      <w:r w:rsidR="00C430F9" w:rsidRPr="007426FC">
        <w:t>Use Cas</w:t>
      </w:r>
      <w:r w:rsidR="007426FC" w:rsidRPr="007426FC">
        <w:t>e</w:t>
      </w:r>
      <w:bookmarkEnd w:id="72"/>
    </w:p>
    <w:p w14:paraId="5971928E" w14:textId="5852BF8A" w:rsidR="00C430F9" w:rsidRPr="00511DB8" w:rsidRDefault="00CA3A50" w:rsidP="00511DB8">
      <w:pPr>
        <w:rPr>
          <w:sz w:val="20"/>
          <w:szCs w:val="20"/>
          <w:rtl/>
        </w:rPr>
      </w:pPr>
      <w:r w:rsidRPr="00511DB8">
        <w:rPr>
          <w:rFonts w:hint="cs"/>
          <w:sz w:val="20"/>
          <w:szCs w:val="20"/>
          <w:rtl/>
        </w:rPr>
        <w:t>תרשים</w:t>
      </w:r>
      <w:r w:rsidR="00C430F9" w:rsidRPr="00511DB8">
        <w:rPr>
          <w:rFonts w:hint="cs"/>
          <w:sz w:val="20"/>
          <w:szCs w:val="20"/>
          <w:rtl/>
        </w:rPr>
        <w:t xml:space="preserve"> </w:t>
      </w:r>
      <w:r w:rsidR="00511DB8">
        <w:rPr>
          <w:rFonts w:hint="cs"/>
          <w:sz w:val="20"/>
          <w:szCs w:val="20"/>
          <w:rtl/>
        </w:rPr>
        <w:t>7.2.3</w:t>
      </w:r>
      <w:r w:rsidR="00C430F9" w:rsidRPr="00511DB8">
        <w:rPr>
          <w:rFonts w:hint="cs"/>
          <w:sz w:val="20"/>
          <w:szCs w:val="20"/>
          <w:rtl/>
        </w:rPr>
        <w:t>. מקרי שימוש</w:t>
      </w:r>
    </w:p>
    <w:p w14:paraId="4D753A22" w14:textId="25440431" w:rsidR="00192FDC" w:rsidRDefault="00192FDC" w:rsidP="00C430F9">
      <w:pPr>
        <w:rPr>
          <w:sz w:val="20"/>
          <w:szCs w:val="20"/>
          <w:rtl/>
        </w:rPr>
      </w:pPr>
    </w:p>
    <w:p w14:paraId="3D619D79" w14:textId="64E30458" w:rsidR="00192FDC" w:rsidRDefault="00192FDC" w:rsidP="00C430F9">
      <w:pPr>
        <w:rPr>
          <w:sz w:val="20"/>
          <w:szCs w:val="20"/>
          <w:rtl/>
        </w:rPr>
      </w:pPr>
    </w:p>
    <w:p w14:paraId="447C3023" w14:textId="77777777" w:rsidR="00192FDC" w:rsidRDefault="00192FDC" w:rsidP="00511DB8">
      <w:pPr>
        <w:rPr>
          <w:sz w:val="20"/>
          <w:szCs w:val="20"/>
          <w:rtl/>
        </w:rPr>
      </w:pPr>
    </w:p>
    <w:p w14:paraId="3039769F" w14:textId="77777777" w:rsidR="00511DB8" w:rsidRDefault="00511DB8" w:rsidP="00511DB8">
      <w:pPr>
        <w:rPr>
          <w:sz w:val="20"/>
          <w:szCs w:val="20"/>
          <w:rtl/>
        </w:rPr>
      </w:pPr>
    </w:p>
    <w:p w14:paraId="3CED3E48" w14:textId="77777777" w:rsidR="00511DB8" w:rsidRDefault="00511DB8" w:rsidP="00511DB8">
      <w:pPr>
        <w:rPr>
          <w:sz w:val="20"/>
          <w:szCs w:val="20"/>
          <w:rtl/>
        </w:rPr>
      </w:pPr>
    </w:p>
    <w:p w14:paraId="158BF8DD" w14:textId="77777777" w:rsidR="00511DB8" w:rsidRDefault="00511DB8" w:rsidP="00511DB8">
      <w:pPr>
        <w:rPr>
          <w:rtl/>
        </w:rPr>
      </w:pPr>
    </w:p>
    <w:p w14:paraId="5C1D1C5D" w14:textId="77777777" w:rsidR="00F97D3E" w:rsidRDefault="00F97D3E" w:rsidP="00511DB8"/>
    <w:p w14:paraId="67AC871F" w14:textId="49601E27" w:rsidR="00C430F9" w:rsidRPr="008006B7" w:rsidRDefault="00C430F9" w:rsidP="00C01E1F">
      <w:pPr>
        <w:pStyle w:val="Heading3"/>
        <w:rPr>
          <w:rtl/>
        </w:rPr>
      </w:pPr>
      <w:r w:rsidRPr="00192FDC">
        <w:rPr>
          <w:rtl/>
        </w:rPr>
        <w:lastRenderedPageBreak/>
        <w:t>טבלת</w:t>
      </w:r>
      <w:r w:rsidRPr="00DE1AC9">
        <w:rPr>
          <w:rtl/>
        </w:rPr>
        <w:t xml:space="preserve"> מקרי שימוש</w:t>
      </w:r>
      <w:r w:rsidR="004E18B7">
        <w:rPr>
          <w:rtl/>
        </w:rPr>
        <w:br/>
      </w:r>
    </w:p>
    <w:tbl>
      <w:tblPr>
        <w:tblStyle w:val="GridTable4-Accent1"/>
        <w:bidiVisual/>
        <w:tblW w:w="9897" w:type="dxa"/>
        <w:tblInd w:w="5" w:type="dxa"/>
        <w:tblLook w:val="0420" w:firstRow="1" w:lastRow="0" w:firstColumn="0" w:lastColumn="0" w:noHBand="0" w:noVBand="1"/>
      </w:tblPr>
      <w:tblGrid>
        <w:gridCol w:w="1390"/>
        <w:gridCol w:w="1791"/>
        <w:gridCol w:w="2625"/>
        <w:gridCol w:w="1745"/>
        <w:gridCol w:w="2346"/>
      </w:tblGrid>
      <w:tr w:rsidR="00917FC6" w:rsidRPr="00DE1AC9" w14:paraId="2B1C8A0F" w14:textId="77777777" w:rsidTr="00F97D3E">
        <w:trPr>
          <w:cnfStyle w:val="100000000000" w:firstRow="1" w:lastRow="0" w:firstColumn="0" w:lastColumn="0" w:oddVBand="0" w:evenVBand="0" w:oddHBand="0" w:evenHBand="0" w:firstRowFirstColumn="0" w:firstRowLastColumn="0" w:lastRowFirstColumn="0" w:lastRowLastColumn="0"/>
          <w:trHeight w:val="379"/>
        </w:trPr>
        <w:tc>
          <w:tcPr>
            <w:tcW w:w="1390" w:type="dxa"/>
          </w:tcPr>
          <w:p w14:paraId="005ED427" w14:textId="77777777" w:rsidR="00917FC6" w:rsidRPr="00DE1AC9" w:rsidRDefault="00917FC6" w:rsidP="006B3314">
            <w:pPr>
              <w:rPr>
                <w:rtl/>
              </w:rPr>
            </w:pPr>
            <w:proofErr w:type="spellStart"/>
            <w:r w:rsidRPr="00DE1AC9">
              <w:rPr>
                <w:rtl/>
              </w:rPr>
              <w:t>מס"ד</w:t>
            </w:r>
            <w:proofErr w:type="spellEnd"/>
          </w:p>
        </w:tc>
        <w:tc>
          <w:tcPr>
            <w:tcW w:w="1791" w:type="dxa"/>
          </w:tcPr>
          <w:p w14:paraId="50FD7CB0" w14:textId="77777777" w:rsidR="00917FC6" w:rsidRPr="00DE1AC9" w:rsidRDefault="00917FC6" w:rsidP="006B3314">
            <w:pPr>
              <w:rPr>
                <w:rtl/>
              </w:rPr>
            </w:pPr>
            <w:r w:rsidRPr="00DE1AC9">
              <w:rPr>
                <w:rtl/>
              </w:rPr>
              <w:t>מקרה שימוש</w:t>
            </w:r>
          </w:p>
        </w:tc>
        <w:tc>
          <w:tcPr>
            <w:tcW w:w="2625" w:type="dxa"/>
          </w:tcPr>
          <w:p w14:paraId="27A53F56" w14:textId="77777777" w:rsidR="00917FC6" w:rsidRPr="00DE1AC9" w:rsidRDefault="00917FC6" w:rsidP="006B3314">
            <w:pPr>
              <w:rPr>
                <w:rtl/>
              </w:rPr>
            </w:pPr>
            <w:r w:rsidRPr="00DE1AC9">
              <w:rPr>
                <w:rtl/>
              </w:rPr>
              <w:t>מטר</w:t>
            </w:r>
            <w:r>
              <w:rPr>
                <w:rFonts w:hint="cs"/>
                <w:rtl/>
              </w:rPr>
              <w:t>ת התהליך</w:t>
            </w:r>
          </w:p>
        </w:tc>
        <w:tc>
          <w:tcPr>
            <w:tcW w:w="1745" w:type="dxa"/>
          </w:tcPr>
          <w:p w14:paraId="097B8E7A" w14:textId="77777777" w:rsidR="00917FC6" w:rsidRDefault="00917FC6" w:rsidP="006B3314">
            <w:pPr>
              <w:rPr>
                <w:rtl/>
              </w:rPr>
            </w:pPr>
            <w:r w:rsidRPr="00DE1AC9">
              <w:rPr>
                <w:rtl/>
              </w:rPr>
              <w:t>שחקן ראשי</w:t>
            </w:r>
          </w:p>
        </w:tc>
        <w:tc>
          <w:tcPr>
            <w:tcW w:w="2346" w:type="dxa"/>
          </w:tcPr>
          <w:p w14:paraId="641595B1" w14:textId="77777777" w:rsidR="00917FC6" w:rsidRPr="00DE1AC9" w:rsidRDefault="00917FC6" w:rsidP="006B3314">
            <w:pPr>
              <w:rPr>
                <w:rtl/>
              </w:rPr>
            </w:pPr>
            <w:r>
              <w:rPr>
                <w:rFonts w:hint="cs"/>
                <w:rtl/>
              </w:rPr>
              <w:t>תיאור קצר</w:t>
            </w:r>
          </w:p>
        </w:tc>
      </w:tr>
      <w:tr w:rsidR="00917FC6" w:rsidRPr="00DE1AC9" w14:paraId="281AB579" w14:textId="77777777" w:rsidTr="00F97D3E">
        <w:trPr>
          <w:cnfStyle w:val="000000100000" w:firstRow="0" w:lastRow="0" w:firstColumn="0" w:lastColumn="0" w:oddVBand="0" w:evenVBand="0" w:oddHBand="1" w:evenHBand="0" w:firstRowFirstColumn="0" w:firstRowLastColumn="0" w:lastRowFirstColumn="0" w:lastRowLastColumn="0"/>
          <w:trHeight w:val="1697"/>
        </w:trPr>
        <w:tc>
          <w:tcPr>
            <w:tcW w:w="1390" w:type="dxa"/>
          </w:tcPr>
          <w:p w14:paraId="00E9245D" w14:textId="77777777" w:rsidR="00917FC6" w:rsidRPr="00DE1AC9" w:rsidRDefault="00917FC6" w:rsidP="006B3314">
            <w:pPr>
              <w:rPr>
                <w:rtl/>
              </w:rPr>
            </w:pPr>
            <w:r w:rsidRPr="00DE1AC9">
              <w:rPr>
                <w:rtl/>
              </w:rPr>
              <w:t>1</w:t>
            </w:r>
          </w:p>
        </w:tc>
        <w:tc>
          <w:tcPr>
            <w:tcW w:w="1791" w:type="dxa"/>
          </w:tcPr>
          <w:p w14:paraId="0B24BF22" w14:textId="77777777" w:rsidR="00917FC6" w:rsidRPr="00DE1AC9" w:rsidRDefault="00917FC6" w:rsidP="006B3314">
            <w:pPr>
              <w:rPr>
                <w:rtl/>
              </w:rPr>
            </w:pPr>
            <w:r>
              <w:rPr>
                <w:rFonts w:hint="cs"/>
                <w:rtl/>
              </w:rPr>
              <w:t>הרשמה ראשונית</w:t>
            </w:r>
          </w:p>
        </w:tc>
        <w:tc>
          <w:tcPr>
            <w:tcW w:w="2625" w:type="dxa"/>
          </w:tcPr>
          <w:p w14:paraId="1BC52970" w14:textId="77777777" w:rsidR="00917FC6" w:rsidRPr="00DE1AC9" w:rsidRDefault="00917FC6" w:rsidP="006B3314">
            <w:pPr>
              <w:rPr>
                <w:rtl/>
              </w:rPr>
            </w:pPr>
            <w:r>
              <w:rPr>
                <w:rFonts w:hint="cs"/>
                <w:rtl/>
              </w:rPr>
              <w:t>שמירת פרטי המנהל כולל פרטים אישיים ופרטי התחברות</w:t>
            </w:r>
          </w:p>
        </w:tc>
        <w:tc>
          <w:tcPr>
            <w:tcW w:w="1745" w:type="dxa"/>
          </w:tcPr>
          <w:p w14:paraId="75D3617F" w14:textId="77777777" w:rsidR="00917FC6" w:rsidRPr="00DE1AC9" w:rsidRDefault="00917FC6" w:rsidP="006B3314">
            <w:pPr>
              <w:rPr>
                <w:rtl/>
              </w:rPr>
            </w:pPr>
            <w:r>
              <w:rPr>
                <w:rFonts w:hint="cs"/>
                <w:rtl/>
              </w:rPr>
              <w:t>מנהל סניף ומנהל מכירות</w:t>
            </w:r>
          </w:p>
        </w:tc>
        <w:tc>
          <w:tcPr>
            <w:tcW w:w="2346" w:type="dxa"/>
          </w:tcPr>
          <w:p w14:paraId="49504959" w14:textId="77777777" w:rsidR="00917FC6" w:rsidRPr="00DE1AC9" w:rsidRDefault="00917FC6" w:rsidP="006B3314">
            <w:pPr>
              <w:rPr>
                <w:rtl/>
              </w:rPr>
            </w:pPr>
            <w:r>
              <w:rPr>
                <w:rFonts w:hint="cs"/>
                <w:rtl/>
              </w:rPr>
              <w:t>המנהל מזין פרטים אישיים, פרטי התקשרות, פרטי הסניף ופרטי התחברות והפרטים נשמרים ב</w:t>
            </w:r>
            <w:r>
              <w:rPr>
                <w:rFonts w:hint="cs"/>
              </w:rPr>
              <w:t>DB</w:t>
            </w:r>
            <w:r>
              <w:rPr>
                <w:rFonts w:hint="cs"/>
                <w:rtl/>
              </w:rPr>
              <w:t xml:space="preserve"> ייעודי</w:t>
            </w:r>
          </w:p>
        </w:tc>
      </w:tr>
      <w:tr w:rsidR="00917FC6" w:rsidRPr="00DE1AC9" w14:paraId="65D45A07" w14:textId="77777777" w:rsidTr="00F97D3E">
        <w:trPr>
          <w:trHeight w:val="1424"/>
        </w:trPr>
        <w:tc>
          <w:tcPr>
            <w:tcW w:w="1390" w:type="dxa"/>
          </w:tcPr>
          <w:p w14:paraId="23B0AA24" w14:textId="77777777" w:rsidR="00917FC6" w:rsidRPr="00DE1AC9" w:rsidRDefault="00917FC6" w:rsidP="006B3314">
            <w:pPr>
              <w:rPr>
                <w:rtl/>
              </w:rPr>
            </w:pPr>
            <w:r w:rsidRPr="00DE1AC9">
              <w:rPr>
                <w:rtl/>
              </w:rPr>
              <w:t>2</w:t>
            </w:r>
          </w:p>
        </w:tc>
        <w:tc>
          <w:tcPr>
            <w:tcW w:w="1791" w:type="dxa"/>
          </w:tcPr>
          <w:p w14:paraId="4B7BEFFC" w14:textId="77777777" w:rsidR="00917FC6" w:rsidRPr="00DE1AC9" w:rsidRDefault="00917FC6" w:rsidP="006B3314">
            <w:pPr>
              <w:rPr>
                <w:rtl/>
              </w:rPr>
            </w:pPr>
            <w:r>
              <w:rPr>
                <w:rFonts w:hint="cs"/>
                <w:rtl/>
              </w:rPr>
              <w:t>התחברות לאתר</w:t>
            </w:r>
          </w:p>
        </w:tc>
        <w:tc>
          <w:tcPr>
            <w:tcW w:w="2625" w:type="dxa"/>
          </w:tcPr>
          <w:p w14:paraId="6CB26645" w14:textId="77777777" w:rsidR="00917FC6" w:rsidRPr="00DE1AC9" w:rsidRDefault="00917FC6" w:rsidP="006B3314">
            <w:pPr>
              <w:rPr>
                <w:rtl/>
              </w:rPr>
            </w:pPr>
            <w:r>
              <w:rPr>
                <w:rFonts w:hint="cs"/>
                <w:rtl/>
              </w:rPr>
              <w:t>התחברות למשתמש קיים וצפייה בנתוני העבר. ללא התחברות לא יתאפשר שימוש במערכת</w:t>
            </w:r>
          </w:p>
        </w:tc>
        <w:tc>
          <w:tcPr>
            <w:tcW w:w="1745" w:type="dxa"/>
          </w:tcPr>
          <w:p w14:paraId="130A4919" w14:textId="77777777" w:rsidR="00917FC6" w:rsidRPr="00DE1AC9" w:rsidRDefault="00917FC6" w:rsidP="006B3314">
            <w:pPr>
              <w:rPr>
                <w:rtl/>
              </w:rPr>
            </w:pPr>
            <w:r>
              <w:rPr>
                <w:rFonts w:hint="cs"/>
                <w:rtl/>
              </w:rPr>
              <w:t>מנהל סניף ומנהל מכירות</w:t>
            </w:r>
          </w:p>
        </w:tc>
        <w:tc>
          <w:tcPr>
            <w:tcW w:w="2346" w:type="dxa"/>
          </w:tcPr>
          <w:p w14:paraId="0CA30A71" w14:textId="77777777" w:rsidR="00917FC6" w:rsidRPr="00DE1AC9" w:rsidRDefault="00917FC6" w:rsidP="006B3314">
            <w:pPr>
              <w:rPr>
                <w:rtl/>
              </w:rPr>
            </w:pPr>
            <w:r>
              <w:rPr>
                <w:rFonts w:hint="cs"/>
                <w:rtl/>
              </w:rPr>
              <w:t>הזנת שם משתמש וסיסמה של אותו המנהל</w:t>
            </w:r>
          </w:p>
        </w:tc>
      </w:tr>
      <w:tr w:rsidR="00917FC6" w:rsidRPr="00DE1AC9" w14:paraId="3FA1D5C2" w14:textId="77777777" w:rsidTr="00F97D3E">
        <w:trPr>
          <w:cnfStyle w:val="000000100000" w:firstRow="0" w:lastRow="0" w:firstColumn="0" w:lastColumn="0" w:oddVBand="0" w:evenVBand="0" w:oddHBand="1" w:evenHBand="0" w:firstRowFirstColumn="0" w:firstRowLastColumn="0" w:lastRowFirstColumn="0" w:lastRowLastColumn="0"/>
          <w:trHeight w:val="1166"/>
        </w:trPr>
        <w:tc>
          <w:tcPr>
            <w:tcW w:w="1390" w:type="dxa"/>
          </w:tcPr>
          <w:p w14:paraId="1E8EBB9A" w14:textId="77777777" w:rsidR="00917FC6" w:rsidRPr="00DE1AC9" w:rsidRDefault="00917FC6" w:rsidP="006B3314">
            <w:pPr>
              <w:rPr>
                <w:rtl/>
              </w:rPr>
            </w:pPr>
            <w:r w:rsidRPr="00DE1AC9">
              <w:rPr>
                <w:rtl/>
              </w:rPr>
              <w:t>3</w:t>
            </w:r>
          </w:p>
        </w:tc>
        <w:tc>
          <w:tcPr>
            <w:tcW w:w="1791" w:type="dxa"/>
          </w:tcPr>
          <w:p w14:paraId="64BFBC7D" w14:textId="77777777" w:rsidR="00917FC6" w:rsidRPr="00DE1AC9" w:rsidRDefault="00917FC6" w:rsidP="006B3314">
            <w:pPr>
              <w:rPr>
                <w:rtl/>
              </w:rPr>
            </w:pPr>
            <w:r>
              <w:rPr>
                <w:rFonts w:hint="cs"/>
                <w:rtl/>
              </w:rPr>
              <w:t>העלאת קובץ ראשוני</w:t>
            </w:r>
          </w:p>
        </w:tc>
        <w:tc>
          <w:tcPr>
            <w:tcW w:w="2625" w:type="dxa"/>
          </w:tcPr>
          <w:p w14:paraId="2AAEF46F" w14:textId="77777777" w:rsidR="00917FC6" w:rsidRPr="00DE1AC9" w:rsidRDefault="00917FC6" w:rsidP="006B3314">
            <w:pPr>
              <w:rPr>
                <w:rtl/>
              </w:rPr>
            </w:pPr>
            <w:r>
              <w:rPr>
                <w:rFonts w:hint="cs"/>
                <w:rtl/>
              </w:rPr>
              <w:t>סיווג ראשוני של קובץ הלידים שיש בידיי המנהל</w:t>
            </w:r>
          </w:p>
        </w:tc>
        <w:tc>
          <w:tcPr>
            <w:tcW w:w="1745" w:type="dxa"/>
          </w:tcPr>
          <w:p w14:paraId="14E404D1" w14:textId="77777777" w:rsidR="00917FC6" w:rsidRPr="00DE1AC9" w:rsidRDefault="00917FC6" w:rsidP="006B3314">
            <w:pPr>
              <w:rPr>
                <w:rtl/>
              </w:rPr>
            </w:pPr>
            <w:r>
              <w:rPr>
                <w:rFonts w:hint="cs"/>
                <w:rtl/>
              </w:rPr>
              <w:t>מנהל מכירות</w:t>
            </w:r>
          </w:p>
        </w:tc>
        <w:tc>
          <w:tcPr>
            <w:tcW w:w="2346" w:type="dxa"/>
          </w:tcPr>
          <w:p w14:paraId="0A998C23" w14:textId="77777777" w:rsidR="00917FC6" w:rsidRPr="00DE1AC9" w:rsidRDefault="00917FC6" w:rsidP="006B3314">
            <w:pPr>
              <w:rPr>
                <w:rtl/>
              </w:rPr>
            </w:pPr>
            <w:r>
              <w:rPr>
                <w:rFonts w:hint="cs"/>
                <w:rtl/>
              </w:rPr>
              <w:t xml:space="preserve">המנהל מעלה את הקובץ לידים הראשוני בפורמט </w:t>
            </w:r>
            <w:r>
              <w:rPr>
                <w:rFonts w:hint="cs"/>
              </w:rPr>
              <w:t>CSV</w:t>
            </w:r>
            <w:r>
              <w:rPr>
                <w:rFonts w:hint="cs"/>
                <w:rtl/>
              </w:rPr>
              <w:t xml:space="preserve"> על ידי לחיצת כפתור  </w:t>
            </w:r>
          </w:p>
        </w:tc>
      </w:tr>
      <w:tr w:rsidR="00917FC6" w:rsidRPr="00DE1AC9" w14:paraId="14CCCAA2" w14:textId="77777777" w:rsidTr="00F97D3E">
        <w:trPr>
          <w:trHeight w:val="1166"/>
        </w:trPr>
        <w:tc>
          <w:tcPr>
            <w:tcW w:w="1390" w:type="dxa"/>
          </w:tcPr>
          <w:p w14:paraId="3E925269" w14:textId="77777777" w:rsidR="00917FC6" w:rsidRPr="00DE1AC9" w:rsidRDefault="00917FC6" w:rsidP="006B3314">
            <w:pPr>
              <w:rPr>
                <w:rtl/>
              </w:rPr>
            </w:pPr>
            <w:r w:rsidRPr="00DE1AC9">
              <w:rPr>
                <w:rtl/>
              </w:rPr>
              <w:t>4</w:t>
            </w:r>
          </w:p>
        </w:tc>
        <w:tc>
          <w:tcPr>
            <w:tcW w:w="1791" w:type="dxa"/>
          </w:tcPr>
          <w:p w14:paraId="0E70654F" w14:textId="77777777" w:rsidR="00917FC6" w:rsidRPr="00DE1AC9" w:rsidRDefault="00917FC6" w:rsidP="006B3314">
            <w:pPr>
              <w:rPr>
                <w:rtl/>
              </w:rPr>
            </w:pPr>
            <w:r>
              <w:rPr>
                <w:rFonts w:hint="cs"/>
                <w:rtl/>
              </w:rPr>
              <w:t>העלאת קובץ לענן</w:t>
            </w:r>
          </w:p>
        </w:tc>
        <w:tc>
          <w:tcPr>
            <w:tcW w:w="2625" w:type="dxa"/>
          </w:tcPr>
          <w:p w14:paraId="08EB2F0A" w14:textId="77777777" w:rsidR="00917FC6" w:rsidRPr="00DE1AC9" w:rsidRDefault="00917FC6" w:rsidP="006B3314">
            <w:pPr>
              <w:rPr>
                <w:rtl/>
              </w:rPr>
            </w:pPr>
            <w:r>
              <w:rPr>
                <w:rFonts w:hint="cs"/>
                <w:rtl/>
              </w:rPr>
              <w:t>שמירה של הקובץ בענן ייעודי</w:t>
            </w:r>
          </w:p>
        </w:tc>
        <w:tc>
          <w:tcPr>
            <w:tcW w:w="1745" w:type="dxa"/>
          </w:tcPr>
          <w:p w14:paraId="417853F8" w14:textId="77777777" w:rsidR="00917FC6" w:rsidRPr="00DE1AC9" w:rsidRDefault="00917FC6" w:rsidP="006B3314">
            <w:pPr>
              <w:rPr>
                <w:rtl/>
              </w:rPr>
            </w:pPr>
            <w:r>
              <w:rPr>
                <w:rFonts w:hint="cs"/>
                <w:rtl/>
              </w:rPr>
              <w:t>מערכת</w:t>
            </w:r>
          </w:p>
        </w:tc>
        <w:tc>
          <w:tcPr>
            <w:tcW w:w="2346" w:type="dxa"/>
          </w:tcPr>
          <w:p w14:paraId="403A39EB" w14:textId="77777777" w:rsidR="00917FC6" w:rsidRPr="00DE1AC9" w:rsidRDefault="00917FC6" w:rsidP="006B3314">
            <w:pPr>
              <w:rPr>
                <w:rtl/>
              </w:rPr>
            </w:pPr>
            <w:r>
              <w:rPr>
                <w:rFonts w:hint="cs"/>
                <w:rtl/>
              </w:rPr>
              <w:t>המערכת מתממשקת ל</w:t>
            </w:r>
            <w:r>
              <w:rPr>
                <w:rFonts w:hint="cs"/>
              </w:rPr>
              <w:t>API</w:t>
            </w:r>
            <w:r>
              <w:rPr>
                <w:rFonts w:hint="cs"/>
                <w:rtl/>
              </w:rPr>
              <w:t xml:space="preserve"> של גוגל ומעלה את הקובץ שהתקבל מהלקוח</w:t>
            </w:r>
          </w:p>
        </w:tc>
      </w:tr>
      <w:tr w:rsidR="00917FC6" w:rsidRPr="00DE1AC9" w14:paraId="74B48CB4" w14:textId="77777777" w:rsidTr="00F97D3E">
        <w:trPr>
          <w:cnfStyle w:val="000000100000" w:firstRow="0" w:lastRow="0" w:firstColumn="0" w:lastColumn="0" w:oddVBand="0" w:evenVBand="0" w:oddHBand="1" w:evenHBand="0" w:firstRowFirstColumn="0" w:firstRowLastColumn="0" w:lastRowFirstColumn="0" w:lastRowLastColumn="0"/>
          <w:trHeight w:val="1955"/>
        </w:trPr>
        <w:tc>
          <w:tcPr>
            <w:tcW w:w="1390" w:type="dxa"/>
          </w:tcPr>
          <w:p w14:paraId="0F866FA9" w14:textId="77777777" w:rsidR="00917FC6" w:rsidRPr="00DE1AC9" w:rsidRDefault="00917FC6" w:rsidP="006B3314">
            <w:pPr>
              <w:rPr>
                <w:rtl/>
              </w:rPr>
            </w:pPr>
            <w:r w:rsidRPr="00DE1AC9">
              <w:rPr>
                <w:rtl/>
              </w:rPr>
              <w:t>5</w:t>
            </w:r>
          </w:p>
        </w:tc>
        <w:tc>
          <w:tcPr>
            <w:tcW w:w="1791" w:type="dxa"/>
          </w:tcPr>
          <w:p w14:paraId="337672D3" w14:textId="77777777" w:rsidR="00917FC6" w:rsidRPr="00DE1AC9" w:rsidRDefault="00917FC6" w:rsidP="006B3314">
            <w:pPr>
              <w:rPr>
                <w:rtl/>
              </w:rPr>
            </w:pPr>
            <w:r>
              <w:rPr>
                <w:rFonts w:hint="cs"/>
                <w:rtl/>
              </w:rPr>
              <w:t xml:space="preserve">חלוקה ראשונית של הלידים על ידי אלגוריתם </w:t>
            </w:r>
            <w:r>
              <w:t>K-Prototypes</w:t>
            </w:r>
          </w:p>
        </w:tc>
        <w:tc>
          <w:tcPr>
            <w:tcW w:w="2625" w:type="dxa"/>
          </w:tcPr>
          <w:p w14:paraId="621FC69E" w14:textId="77777777" w:rsidR="00917FC6" w:rsidRPr="00DE1AC9" w:rsidRDefault="00917FC6" w:rsidP="006B3314">
            <w:pPr>
              <w:rPr>
                <w:rtl/>
              </w:rPr>
            </w:pPr>
            <w:r>
              <w:rPr>
                <w:rFonts w:hint="cs"/>
                <w:rtl/>
              </w:rPr>
              <w:t>חלוקה לקבוצות של לידים שהוגדרו מראש על ידי האלגוריתם</w:t>
            </w:r>
          </w:p>
        </w:tc>
        <w:tc>
          <w:tcPr>
            <w:tcW w:w="1745" w:type="dxa"/>
          </w:tcPr>
          <w:p w14:paraId="78137D8D" w14:textId="77777777" w:rsidR="00917FC6" w:rsidRPr="00DE1AC9" w:rsidRDefault="00917FC6" w:rsidP="006B3314">
            <w:pPr>
              <w:rPr>
                <w:rtl/>
              </w:rPr>
            </w:pPr>
            <w:r>
              <w:rPr>
                <w:rFonts w:hint="cs"/>
                <w:rtl/>
              </w:rPr>
              <w:t>מערכת</w:t>
            </w:r>
          </w:p>
        </w:tc>
        <w:tc>
          <w:tcPr>
            <w:tcW w:w="2346" w:type="dxa"/>
          </w:tcPr>
          <w:p w14:paraId="1EC4887B" w14:textId="77777777" w:rsidR="00917FC6" w:rsidRPr="00DE1AC9" w:rsidRDefault="00917FC6" w:rsidP="006B3314">
            <w:pPr>
              <w:rPr>
                <w:rtl/>
              </w:rPr>
            </w:pPr>
            <w:r>
              <w:rPr>
                <w:rFonts w:hint="cs"/>
                <w:rtl/>
              </w:rPr>
              <w:t>המערכת מזהה את קובץ הלידים שהועלה ומתחילה בהפעלת אלגוריתם ייעודי אשר משמש כ-</w:t>
            </w:r>
            <w:r>
              <w:t>Unsupervised Learning</w:t>
            </w:r>
          </w:p>
        </w:tc>
      </w:tr>
      <w:tr w:rsidR="00917FC6" w:rsidRPr="00DE1AC9" w14:paraId="0DC45B81" w14:textId="77777777" w:rsidTr="00F97D3E">
        <w:trPr>
          <w:trHeight w:val="1697"/>
        </w:trPr>
        <w:tc>
          <w:tcPr>
            <w:tcW w:w="1390" w:type="dxa"/>
          </w:tcPr>
          <w:p w14:paraId="4D86D42B" w14:textId="77777777" w:rsidR="00917FC6" w:rsidRPr="00DE1AC9" w:rsidRDefault="00917FC6" w:rsidP="006B3314">
            <w:pPr>
              <w:rPr>
                <w:rtl/>
              </w:rPr>
            </w:pPr>
            <w:r w:rsidRPr="00DE1AC9">
              <w:rPr>
                <w:rtl/>
              </w:rPr>
              <w:t>6</w:t>
            </w:r>
          </w:p>
        </w:tc>
        <w:tc>
          <w:tcPr>
            <w:tcW w:w="1791" w:type="dxa"/>
          </w:tcPr>
          <w:p w14:paraId="48865C59" w14:textId="77777777" w:rsidR="00917FC6" w:rsidRPr="00DE1AC9" w:rsidRDefault="00917FC6" w:rsidP="006B3314">
            <w:pPr>
              <w:rPr>
                <w:rtl/>
              </w:rPr>
            </w:pPr>
            <w:r>
              <w:rPr>
                <w:rFonts w:hint="cs"/>
                <w:rtl/>
              </w:rPr>
              <w:t>העלאת קובץ מעודכן לענן ושליחתו למנהל</w:t>
            </w:r>
          </w:p>
        </w:tc>
        <w:tc>
          <w:tcPr>
            <w:tcW w:w="2625" w:type="dxa"/>
          </w:tcPr>
          <w:p w14:paraId="65919D4B" w14:textId="77777777" w:rsidR="00917FC6" w:rsidRPr="00DE1AC9" w:rsidRDefault="00917FC6" w:rsidP="006B3314">
            <w:pPr>
              <w:rPr>
                <w:rtl/>
              </w:rPr>
            </w:pPr>
            <w:r>
              <w:rPr>
                <w:rFonts w:hint="cs"/>
                <w:rtl/>
              </w:rPr>
              <w:t>סיום התהליך הראשוני ועדכון המנהל על ידי מייל ושמירת הקובץ בענן לשימוש עתידי</w:t>
            </w:r>
          </w:p>
        </w:tc>
        <w:tc>
          <w:tcPr>
            <w:tcW w:w="1745" w:type="dxa"/>
          </w:tcPr>
          <w:p w14:paraId="1E4C33B8" w14:textId="77777777" w:rsidR="00917FC6" w:rsidRPr="00DE1AC9" w:rsidRDefault="00917FC6" w:rsidP="006B3314">
            <w:pPr>
              <w:rPr>
                <w:rtl/>
              </w:rPr>
            </w:pPr>
            <w:r>
              <w:rPr>
                <w:rFonts w:hint="cs"/>
                <w:rtl/>
              </w:rPr>
              <w:t>מערכת ואימייל</w:t>
            </w:r>
          </w:p>
        </w:tc>
        <w:tc>
          <w:tcPr>
            <w:tcW w:w="2346" w:type="dxa"/>
          </w:tcPr>
          <w:p w14:paraId="6C68DBC7" w14:textId="77777777" w:rsidR="00917FC6" w:rsidRPr="00DE1AC9" w:rsidRDefault="00917FC6" w:rsidP="006B3314">
            <w:pPr>
              <w:rPr>
                <w:rtl/>
              </w:rPr>
            </w:pPr>
            <w:r>
              <w:rPr>
                <w:rFonts w:hint="cs"/>
                <w:rtl/>
              </w:rPr>
              <w:t xml:space="preserve">המערכת מעלה את הקובץ לענן על ידי </w:t>
            </w:r>
            <w:r>
              <w:rPr>
                <w:rFonts w:hint="cs"/>
              </w:rPr>
              <w:t>API</w:t>
            </w:r>
            <w:r>
              <w:rPr>
                <w:rFonts w:hint="cs"/>
                <w:rtl/>
              </w:rPr>
              <w:t xml:space="preserve"> של גוגל ונשלח אימייל  שמזוהה עם שם המוצר על ידי </w:t>
            </w:r>
            <w:r>
              <w:rPr>
                <w:rFonts w:hint="cs"/>
              </w:rPr>
              <w:t>API</w:t>
            </w:r>
            <w:r>
              <w:rPr>
                <w:rFonts w:hint="cs"/>
                <w:rtl/>
              </w:rPr>
              <w:t xml:space="preserve"> של </w:t>
            </w:r>
            <w:r>
              <w:rPr>
                <w:rFonts w:hint="cs"/>
              </w:rPr>
              <w:t>GMAIL</w:t>
            </w:r>
            <w:r>
              <w:rPr>
                <w:rFonts w:hint="cs"/>
                <w:rtl/>
              </w:rPr>
              <w:t xml:space="preserve"> </w:t>
            </w:r>
          </w:p>
        </w:tc>
      </w:tr>
      <w:tr w:rsidR="00917FC6" w:rsidRPr="00DE1AC9" w14:paraId="401CF433" w14:textId="77777777" w:rsidTr="00F97D3E">
        <w:trPr>
          <w:cnfStyle w:val="000000100000" w:firstRow="0" w:lastRow="0" w:firstColumn="0" w:lastColumn="0" w:oddVBand="0" w:evenVBand="0" w:oddHBand="1" w:evenHBand="0" w:firstRowFirstColumn="0" w:firstRowLastColumn="0" w:lastRowFirstColumn="0" w:lastRowLastColumn="0"/>
          <w:trHeight w:val="1424"/>
        </w:trPr>
        <w:tc>
          <w:tcPr>
            <w:tcW w:w="1390" w:type="dxa"/>
          </w:tcPr>
          <w:p w14:paraId="40F7213B" w14:textId="77777777" w:rsidR="00917FC6" w:rsidRPr="00DE1AC9" w:rsidRDefault="00917FC6" w:rsidP="006B3314">
            <w:pPr>
              <w:rPr>
                <w:rtl/>
              </w:rPr>
            </w:pPr>
            <w:r w:rsidRPr="00DE1AC9">
              <w:rPr>
                <w:rtl/>
              </w:rPr>
              <w:t>7</w:t>
            </w:r>
          </w:p>
        </w:tc>
        <w:tc>
          <w:tcPr>
            <w:tcW w:w="1791" w:type="dxa"/>
          </w:tcPr>
          <w:p w14:paraId="63C2A534" w14:textId="77777777" w:rsidR="00917FC6" w:rsidRPr="00DE1AC9" w:rsidRDefault="00917FC6" w:rsidP="006B3314">
            <w:pPr>
              <w:rPr>
                <w:rtl/>
              </w:rPr>
            </w:pPr>
            <w:r>
              <w:rPr>
                <w:rFonts w:hint="cs"/>
                <w:rtl/>
              </w:rPr>
              <w:t>העלאת קובץ שני אחרי אפיון של מכירה</w:t>
            </w:r>
          </w:p>
        </w:tc>
        <w:tc>
          <w:tcPr>
            <w:tcW w:w="2625" w:type="dxa"/>
          </w:tcPr>
          <w:p w14:paraId="3D48B4C0" w14:textId="77777777" w:rsidR="00917FC6" w:rsidRPr="00DE1AC9" w:rsidRDefault="00917FC6" w:rsidP="006B3314">
            <w:pPr>
              <w:rPr>
                <w:rtl/>
              </w:rPr>
            </w:pPr>
            <w:r>
              <w:rPr>
                <w:rFonts w:hint="cs"/>
                <w:rtl/>
              </w:rPr>
              <w:t>עדכון האלגוריתם אם בוצעה מכירה</w:t>
            </w:r>
          </w:p>
        </w:tc>
        <w:tc>
          <w:tcPr>
            <w:tcW w:w="1745" w:type="dxa"/>
          </w:tcPr>
          <w:p w14:paraId="294B0311" w14:textId="77777777" w:rsidR="00917FC6" w:rsidRPr="00DE1AC9" w:rsidRDefault="00917FC6" w:rsidP="006B3314">
            <w:pPr>
              <w:rPr>
                <w:rtl/>
              </w:rPr>
            </w:pPr>
            <w:r>
              <w:rPr>
                <w:rFonts w:hint="cs"/>
                <w:rtl/>
              </w:rPr>
              <w:t>מנהל מכירות</w:t>
            </w:r>
          </w:p>
        </w:tc>
        <w:tc>
          <w:tcPr>
            <w:tcW w:w="2346" w:type="dxa"/>
          </w:tcPr>
          <w:p w14:paraId="3DC16A6F" w14:textId="77777777" w:rsidR="00917FC6" w:rsidRPr="00DE1AC9" w:rsidRDefault="00917FC6" w:rsidP="006B3314">
            <w:pPr>
              <w:rPr>
                <w:rtl/>
              </w:rPr>
            </w:pPr>
            <w:r>
              <w:rPr>
                <w:rFonts w:hint="cs"/>
                <w:rtl/>
              </w:rPr>
              <w:t xml:space="preserve">המנהל מעלה בלחיצת כפתור קובץ </w:t>
            </w:r>
            <w:r>
              <w:rPr>
                <w:rFonts w:hint="cs"/>
              </w:rPr>
              <w:t>CSV</w:t>
            </w:r>
            <w:r>
              <w:rPr>
                <w:rFonts w:hint="cs"/>
                <w:rtl/>
              </w:rPr>
              <w:t xml:space="preserve"> בעל עמודת בוליאנית המתארת אם הליד הפך למכירה או לא</w:t>
            </w:r>
          </w:p>
        </w:tc>
      </w:tr>
      <w:tr w:rsidR="00917FC6" w:rsidRPr="00DE1AC9" w14:paraId="0F39E5A0" w14:textId="77777777" w:rsidTr="00F97D3E">
        <w:trPr>
          <w:trHeight w:val="1697"/>
        </w:trPr>
        <w:tc>
          <w:tcPr>
            <w:tcW w:w="1390" w:type="dxa"/>
          </w:tcPr>
          <w:p w14:paraId="31D11422" w14:textId="77777777" w:rsidR="00917FC6" w:rsidRPr="00DE1AC9" w:rsidRDefault="00917FC6" w:rsidP="006B3314">
            <w:pPr>
              <w:rPr>
                <w:rtl/>
              </w:rPr>
            </w:pPr>
          </w:p>
        </w:tc>
        <w:tc>
          <w:tcPr>
            <w:tcW w:w="1791" w:type="dxa"/>
          </w:tcPr>
          <w:p w14:paraId="3CFE1A65" w14:textId="77777777" w:rsidR="00917FC6" w:rsidRDefault="00917FC6" w:rsidP="006B3314">
            <w:pPr>
              <w:rPr>
                <w:rtl/>
              </w:rPr>
            </w:pPr>
            <w:r>
              <w:rPr>
                <w:rFonts w:hint="cs"/>
                <w:rtl/>
              </w:rPr>
              <w:t>בחירת אלגוריתם מתאים</w:t>
            </w:r>
          </w:p>
        </w:tc>
        <w:tc>
          <w:tcPr>
            <w:tcW w:w="2625" w:type="dxa"/>
          </w:tcPr>
          <w:p w14:paraId="7B475773" w14:textId="77777777" w:rsidR="00917FC6" w:rsidRDefault="00917FC6" w:rsidP="006B3314">
            <w:pPr>
              <w:rPr>
                <w:rtl/>
              </w:rPr>
            </w:pPr>
            <w:r>
              <w:rPr>
                <w:rFonts w:hint="cs"/>
                <w:rtl/>
              </w:rPr>
              <w:t>בחירת האלגוריתם המתאים ביותר עבור אותו קובץ לידים</w:t>
            </w:r>
          </w:p>
        </w:tc>
        <w:tc>
          <w:tcPr>
            <w:tcW w:w="1745" w:type="dxa"/>
          </w:tcPr>
          <w:p w14:paraId="7AF2D0E8" w14:textId="77777777" w:rsidR="00917FC6" w:rsidRDefault="00917FC6" w:rsidP="006B3314">
            <w:pPr>
              <w:rPr>
                <w:rtl/>
              </w:rPr>
            </w:pPr>
            <w:r>
              <w:rPr>
                <w:rFonts w:hint="cs"/>
                <w:rtl/>
              </w:rPr>
              <w:t>מערכת</w:t>
            </w:r>
          </w:p>
        </w:tc>
        <w:tc>
          <w:tcPr>
            <w:tcW w:w="2346" w:type="dxa"/>
          </w:tcPr>
          <w:p w14:paraId="5045577B" w14:textId="77777777" w:rsidR="00917FC6" w:rsidRDefault="00917FC6" w:rsidP="006B3314">
            <w:pPr>
              <w:rPr>
                <w:rtl/>
              </w:rPr>
            </w:pPr>
            <w:r>
              <w:rPr>
                <w:rFonts w:hint="cs"/>
                <w:rtl/>
              </w:rPr>
              <w:t>המערכת משתמשת במספר אלגוריתמים של למידה מונחית ובסוף בוחרת את האלגוריתם עם אחוזי הדיוק הגבוהים ביותר</w:t>
            </w:r>
          </w:p>
        </w:tc>
      </w:tr>
      <w:tr w:rsidR="00917FC6" w:rsidRPr="00DE1AC9" w14:paraId="243A24A9" w14:textId="77777777" w:rsidTr="00F97D3E">
        <w:trPr>
          <w:cnfStyle w:val="000000100000" w:firstRow="0" w:lastRow="0" w:firstColumn="0" w:lastColumn="0" w:oddVBand="0" w:evenVBand="0" w:oddHBand="1" w:evenHBand="0" w:firstRowFirstColumn="0" w:firstRowLastColumn="0" w:lastRowFirstColumn="0" w:lastRowLastColumn="0"/>
          <w:trHeight w:val="1166"/>
        </w:trPr>
        <w:tc>
          <w:tcPr>
            <w:tcW w:w="1390" w:type="dxa"/>
          </w:tcPr>
          <w:p w14:paraId="3B2AD9BB" w14:textId="77777777" w:rsidR="00917FC6" w:rsidRPr="00DE1AC9" w:rsidRDefault="00917FC6" w:rsidP="006B3314">
            <w:pPr>
              <w:rPr>
                <w:rtl/>
              </w:rPr>
            </w:pPr>
            <w:r w:rsidRPr="00DE1AC9">
              <w:rPr>
                <w:rtl/>
              </w:rPr>
              <w:lastRenderedPageBreak/>
              <w:t>8</w:t>
            </w:r>
          </w:p>
        </w:tc>
        <w:tc>
          <w:tcPr>
            <w:tcW w:w="1791" w:type="dxa"/>
          </w:tcPr>
          <w:p w14:paraId="75EFB405" w14:textId="77777777" w:rsidR="00917FC6" w:rsidRPr="00DE1AC9" w:rsidRDefault="00917FC6" w:rsidP="006B3314">
            <w:pPr>
              <w:rPr>
                <w:rtl/>
              </w:rPr>
            </w:pPr>
            <w:r>
              <w:rPr>
                <w:rFonts w:hint="cs"/>
                <w:rtl/>
              </w:rPr>
              <w:t>העלאת שם האלגוריתם שנבחר לענן</w:t>
            </w:r>
          </w:p>
        </w:tc>
        <w:tc>
          <w:tcPr>
            <w:tcW w:w="2625" w:type="dxa"/>
          </w:tcPr>
          <w:p w14:paraId="07DA22E6" w14:textId="77777777" w:rsidR="00917FC6" w:rsidRPr="00DE1AC9" w:rsidRDefault="00917FC6" w:rsidP="006B3314">
            <w:pPr>
              <w:rPr>
                <w:rtl/>
              </w:rPr>
            </w:pPr>
            <w:r>
              <w:rPr>
                <w:rFonts w:hint="cs"/>
                <w:rtl/>
              </w:rPr>
              <w:t>על מנת לשמור את פרטי האלגוריתם שנבחר, המערכת תעלה את השם לענן</w:t>
            </w:r>
          </w:p>
        </w:tc>
        <w:tc>
          <w:tcPr>
            <w:tcW w:w="1745" w:type="dxa"/>
          </w:tcPr>
          <w:p w14:paraId="5679876D" w14:textId="77777777" w:rsidR="00917FC6" w:rsidRPr="00DE1AC9" w:rsidRDefault="00917FC6" w:rsidP="006B3314">
            <w:pPr>
              <w:rPr>
                <w:rtl/>
              </w:rPr>
            </w:pPr>
            <w:r>
              <w:rPr>
                <w:rFonts w:hint="cs"/>
                <w:rtl/>
              </w:rPr>
              <w:t>מערכת</w:t>
            </w:r>
          </w:p>
        </w:tc>
        <w:tc>
          <w:tcPr>
            <w:tcW w:w="2346" w:type="dxa"/>
          </w:tcPr>
          <w:p w14:paraId="0F4D5171" w14:textId="77777777" w:rsidR="00917FC6" w:rsidRPr="00DE1AC9" w:rsidRDefault="00917FC6" w:rsidP="006B3314">
            <w:pPr>
              <w:rPr>
                <w:rtl/>
              </w:rPr>
            </w:pPr>
            <w:r>
              <w:rPr>
                <w:rFonts w:hint="cs"/>
                <w:rtl/>
              </w:rPr>
              <w:t>המערכת מתממשקת ל</w:t>
            </w:r>
            <w:r>
              <w:rPr>
                <w:rFonts w:hint="cs"/>
              </w:rPr>
              <w:t>API</w:t>
            </w:r>
            <w:r>
              <w:rPr>
                <w:rFonts w:hint="cs"/>
                <w:rtl/>
              </w:rPr>
              <w:t xml:space="preserve"> של גוגל ומעלה את השם לענן ייעודי של המנהל</w:t>
            </w:r>
          </w:p>
        </w:tc>
      </w:tr>
      <w:tr w:rsidR="00917FC6" w:rsidRPr="00DE1AC9" w14:paraId="1C1AE7FD" w14:textId="77777777" w:rsidTr="00F97D3E">
        <w:trPr>
          <w:trHeight w:val="1697"/>
        </w:trPr>
        <w:tc>
          <w:tcPr>
            <w:tcW w:w="1390" w:type="dxa"/>
          </w:tcPr>
          <w:p w14:paraId="659D1B3E" w14:textId="77777777" w:rsidR="00917FC6" w:rsidRPr="00DE1AC9" w:rsidRDefault="00917FC6" w:rsidP="006B3314">
            <w:pPr>
              <w:rPr>
                <w:rtl/>
              </w:rPr>
            </w:pPr>
            <w:r w:rsidRPr="00DE1AC9">
              <w:rPr>
                <w:rtl/>
              </w:rPr>
              <w:t>9</w:t>
            </w:r>
          </w:p>
        </w:tc>
        <w:tc>
          <w:tcPr>
            <w:tcW w:w="1791" w:type="dxa"/>
          </w:tcPr>
          <w:p w14:paraId="572B0E09" w14:textId="77777777" w:rsidR="00917FC6" w:rsidRPr="00DE1AC9" w:rsidRDefault="00917FC6" w:rsidP="006B3314">
            <w:pPr>
              <w:rPr>
                <w:rtl/>
              </w:rPr>
            </w:pPr>
            <w:r>
              <w:rPr>
                <w:rFonts w:hint="cs"/>
                <w:rtl/>
              </w:rPr>
              <w:t>העלאת קובץ שלישי</w:t>
            </w:r>
          </w:p>
        </w:tc>
        <w:tc>
          <w:tcPr>
            <w:tcW w:w="2625" w:type="dxa"/>
          </w:tcPr>
          <w:p w14:paraId="29C65A6B" w14:textId="77777777" w:rsidR="00917FC6" w:rsidRPr="00DE1AC9" w:rsidRDefault="00917FC6" w:rsidP="006B3314">
            <w:pPr>
              <w:rPr>
                <w:rtl/>
              </w:rPr>
            </w:pPr>
            <w:r>
              <w:rPr>
                <w:rFonts w:hint="cs"/>
                <w:rtl/>
              </w:rPr>
              <w:t>הלקוח מעלה קובץ לידים ללא תוצאות על מנת שהמערכת תמיין לו אותם בדיוק הגבוה ביותר על ידי האלגוריתם שנבחר</w:t>
            </w:r>
          </w:p>
        </w:tc>
        <w:tc>
          <w:tcPr>
            <w:tcW w:w="1745" w:type="dxa"/>
          </w:tcPr>
          <w:p w14:paraId="39878AF8" w14:textId="77777777" w:rsidR="00917FC6" w:rsidRPr="00DE1AC9" w:rsidRDefault="00917FC6" w:rsidP="006B3314">
            <w:pPr>
              <w:rPr>
                <w:rtl/>
              </w:rPr>
            </w:pPr>
            <w:r>
              <w:rPr>
                <w:rFonts w:hint="cs"/>
                <w:rtl/>
              </w:rPr>
              <w:t>מנהל מכירות</w:t>
            </w:r>
          </w:p>
        </w:tc>
        <w:tc>
          <w:tcPr>
            <w:tcW w:w="2346" w:type="dxa"/>
          </w:tcPr>
          <w:p w14:paraId="1FEB2C9B" w14:textId="77777777" w:rsidR="00917FC6" w:rsidRPr="00DE1AC9" w:rsidRDefault="00917FC6" w:rsidP="006B3314">
            <w:pPr>
              <w:rPr>
                <w:rtl/>
              </w:rPr>
            </w:pPr>
            <w:r>
              <w:rPr>
                <w:rFonts w:hint="cs"/>
                <w:rtl/>
              </w:rPr>
              <w:t xml:space="preserve">העלאת קובץ לידים בפורמט </w:t>
            </w:r>
            <w:r>
              <w:rPr>
                <w:rFonts w:hint="cs"/>
              </w:rPr>
              <w:t>CSV</w:t>
            </w:r>
            <w:r>
              <w:rPr>
                <w:rFonts w:hint="cs"/>
                <w:rtl/>
              </w:rPr>
              <w:t xml:space="preserve"> ללא עמודת נמכר או לא נמכר על ידי לחיצת כפתור</w:t>
            </w:r>
          </w:p>
        </w:tc>
      </w:tr>
      <w:tr w:rsidR="00917FC6" w:rsidRPr="00DE1AC9" w14:paraId="5FE2292A" w14:textId="77777777" w:rsidTr="00F97D3E">
        <w:trPr>
          <w:cnfStyle w:val="000000100000" w:firstRow="0" w:lastRow="0" w:firstColumn="0" w:lastColumn="0" w:oddVBand="0" w:evenVBand="0" w:oddHBand="1" w:evenHBand="0" w:firstRowFirstColumn="0" w:firstRowLastColumn="0" w:lastRowFirstColumn="0" w:lastRowLastColumn="0"/>
          <w:trHeight w:val="894"/>
        </w:trPr>
        <w:tc>
          <w:tcPr>
            <w:tcW w:w="1390" w:type="dxa"/>
          </w:tcPr>
          <w:p w14:paraId="4F4298CB" w14:textId="77777777" w:rsidR="00917FC6" w:rsidRPr="00DE1AC9" w:rsidRDefault="00917FC6" w:rsidP="006B3314">
            <w:pPr>
              <w:rPr>
                <w:rtl/>
              </w:rPr>
            </w:pPr>
            <w:r w:rsidRPr="00DE1AC9">
              <w:rPr>
                <w:rtl/>
              </w:rPr>
              <w:t>10</w:t>
            </w:r>
          </w:p>
        </w:tc>
        <w:tc>
          <w:tcPr>
            <w:tcW w:w="1791" w:type="dxa"/>
          </w:tcPr>
          <w:p w14:paraId="48EC9350" w14:textId="77777777" w:rsidR="00917FC6" w:rsidRPr="00DE1AC9" w:rsidRDefault="00917FC6" w:rsidP="006B3314">
            <w:pPr>
              <w:rPr>
                <w:rtl/>
              </w:rPr>
            </w:pPr>
            <w:r>
              <w:rPr>
                <w:rFonts w:hint="cs"/>
                <w:rtl/>
              </w:rPr>
              <w:t>חיזוי מכירות על ידי האלגוריתם המתאים</w:t>
            </w:r>
          </w:p>
        </w:tc>
        <w:tc>
          <w:tcPr>
            <w:tcW w:w="2625" w:type="dxa"/>
          </w:tcPr>
          <w:p w14:paraId="36DC4FA9" w14:textId="77777777" w:rsidR="00917FC6" w:rsidRPr="00DE1AC9" w:rsidRDefault="00917FC6" w:rsidP="006B3314">
            <w:pPr>
              <w:rPr>
                <w:rtl/>
              </w:rPr>
            </w:pPr>
            <w:r>
              <w:rPr>
                <w:rFonts w:hint="cs"/>
                <w:rtl/>
              </w:rPr>
              <w:t>הפעלת האלגוריתם</w:t>
            </w:r>
          </w:p>
        </w:tc>
        <w:tc>
          <w:tcPr>
            <w:tcW w:w="1745" w:type="dxa"/>
          </w:tcPr>
          <w:p w14:paraId="3CE8D9F1" w14:textId="77777777" w:rsidR="00917FC6" w:rsidRPr="00DE1AC9" w:rsidRDefault="00917FC6" w:rsidP="006B3314">
            <w:pPr>
              <w:rPr>
                <w:rtl/>
              </w:rPr>
            </w:pPr>
            <w:r>
              <w:rPr>
                <w:rFonts w:hint="cs"/>
                <w:rtl/>
              </w:rPr>
              <w:t>מערכת</w:t>
            </w:r>
          </w:p>
        </w:tc>
        <w:tc>
          <w:tcPr>
            <w:tcW w:w="2346" w:type="dxa"/>
          </w:tcPr>
          <w:p w14:paraId="4BFDBA55" w14:textId="77777777" w:rsidR="00917FC6" w:rsidRPr="00DE1AC9" w:rsidRDefault="00917FC6" w:rsidP="006B3314">
            <w:pPr>
              <w:rPr>
                <w:rtl/>
              </w:rPr>
            </w:pPr>
            <w:r>
              <w:rPr>
                <w:rFonts w:hint="cs"/>
                <w:rtl/>
              </w:rPr>
              <w:t>המערכת מפעילה את האלגוריתם שנבחר</w:t>
            </w:r>
          </w:p>
        </w:tc>
      </w:tr>
      <w:tr w:rsidR="00917FC6" w:rsidRPr="00DE1AC9" w14:paraId="3283FF93" w14:textId="77777777" w:rsidTr="00F97D3E">
        <w:trPr>
          <w:trHeight w:val="2228"/>
        </w:trPr>
        <w:tc>
          <w:tcPr>
            <w:tcW w:w="1390" w:type="dxa"/>
          </w:tcPr>
          <w:p w14:paraId="02522BBE" w14:textId="77777777" w:rsidR="00917FC6" w:rsidRPr="00DE1AC9" w:rsidRDefault="00917FC6" w:rsidP="006B3314">
            <w:pPr>
              <w:rPr>
                <w:rtl/>
              </w:rPr>
            </w:pPr>
            <w:r w:rsidRPr="00DE1AC9">
              <w:rPr>
                <w:rtl/>
              </w:rPr>
              <w:t>11</w:t>
            </w:r>
          </w:p>
        </w:tc>
        <w:tc>
          <w:tcPr>
            <w:tcW w:w="1791" w:type="dxa"/>
          </w:tcPr>
          <w:p w14:paraId="2564D8B0" w14:textId="77777777" w:rsidR="00917FC6" w:rsidRPr="00DE1AC9" w:rsidRDefault="00917FC6" w:rsidP="006B3314">
            <w:pPr>
              <w:rPr>
                <w:rtl/>
              </w:rPr>
            </w:pPr>
            <w:r>
              <w:rPr>
                <w:rFonts w:hint="cs"/>
                <w:rtl/>
              </w:rPr>
              <w:t>העלאת קובץ מקוטלג לענן ושליחתו למנהל</w:t>
            </w:r>
          </w:p>
        </w:tc>
        <w:tc>
          <w:tcPr>
            <w:tcW w:w="2625" w:type="dxa"/>
          </w:tcPr>
          <w:p w14:paraId="28D9A86A" w14:textId="77777777" w:rsidR="00917FC6" w:rsidRPr="00DE1AC9" w:rsidRDefault="00917FC6" w:rsidP="006B3314">
            <w:pPr>
              <w:rPr>
                <w:rtl/>
              </w:rPr>
            </w:pPr>
            <w:r>
              <w:rPr>
                <w:rFonts w:hint="cs"/>
                <w:rtl/>
              </w:rPr>
              <w:t>סיום התהליך של הלמידה המונחית ושליחת הקובץ למנהל. בנוסף, שמירה בענן לצורך תיעוד ושימוש עתידי</w:t>
            </w:r>
          </w:p>
        </w:tc>
        <w:tc>
          <w:tcPr>
            <w:tcW w:w="1745" w:type="dxa"/>
          </w:tcPr>
          <w:p w14:paraId="411EB822" w14:textId="77777777" w:rsidR="00917FC6" w:rsidRPr="00DE1AC9" w:rsidRDefault="00917FC6" w:rsidP="006B3314">
            <w:pPr>
              <w:rPr>
                <w:rtl/>
              </w:rPr>
            </w:pPr>
            <w:r>
              <w:rPr>
                <w:rFonts w:hint="cs"/>
                <w:rtl/>
              </w:rPr>
              <w:t>מערכת ואימייל</w:t>
            </w:r>
          </w:p>
        </w:tc>
        <w:tc>
          <w:tcPr>
            <w:tcW w:w="2346" w:type="dxa"/>
          </w:tcPr>
          <w:p w14:paraId="528AD115" w14:textId="77777777" w:rsidR="00917FC6" w:rsidRPr="00DE1AC9" w:rsidRDefault="00917FC6" w:rsidP="006B3314">
            <w:pPr>
              <w:rPr>
                <w:rtl/>
              </w:rPr>
            </w:pPr>
            <w:r>
              <w:rPr>
                <w:rFonts w:hint="cs"/>
                <w:rtl/>
              </w:rPr>
              <w:t>המערכת מתממשקת ל</w:t>
            </w:r>
            <w:r>
              <w:rPr>
                <w:rFonts w:hint="cs"/>
              </w:rPr>
              <w:t>API</w:t>
            </w:r>
            <w:r>
              <w:rPr>
                <w:rFonts w:hint="cs"/>
                <w:rtl/>
              </w:rPr>
              <w:t xml:space="preserve"> של גוגל ומעלה את הקובץ לענן לתיקייה ייעודית של הלקוח ושולחת מייל על ידי </w:t>
            </w:r>
            <w:r>
              <w:rPr>
                <w:rFonts w:hint="cs"/>
              </w:rPr>
              <w:t>GMAIL</w:t>
            </w:r>
            <w:r>
              <w:rPr>
                <w:rFonts w:hint="cs"/>
                <w:rtl/>
              </w:rPr>
              <w:t xml:space="preserve"> הכולל בתוכו את הקובץ </w:t>
            </w:r>
            <w:proofErr w:type="spellStart"/>
            <w:r>
              <w:rPr>
                <w:rFonts w:hint="cs"/>
                <w:rtl/>
              </w:rPr>
              <w:t>הממויין</w:t>
            </w:r>
            <w:proofErr w:type="spellEnd"/>
          </w:p>
        </w:tc>
      </w:tr>
      <w:tr w:rsidR="00917FC6" w:rsidRPr="00DE1AC9" w14:paraId="624C7FA5" w14:textId="77777777" w:rsidTr="00F97D3E">
        <w:trPr>
          <w:cnfStyle w:val="000000100000" w:firstRow="0" w:lastRow="0" w:firstColumn="0" w:lastColumn="0" w:oddVBand="0" w:evenVBand="0" w:oddHBand="1" w:evenHBand="0" w:firstRowFirstColumn="0" w:firstRowLastColumn="0" w:lastRowFirstColumn="0" w:lastRowLastColumn="0"/>
          <w:trHeight w:val="1439"/>
        </w:trPr>
        <w:tc>
          <w:tcPr>
            <w:tcW w:w="1390" w:type="dxa"/>
          </w:tcPr>
          <w:p w14:paraId="0CF0884A" w14:textId="77777777" w:rsidR="00917FC6" w:rsidRPr="00DE1AC9" w:rsidRDefault="00917FC6" w:rsidP="006B3314">
            <w:pPr>
              <w:rPr>
                <w:rtl/>
              </w:rPr>
            </w:pPr>
            <w:r w:rsidRPr="00DE1AC9">
              <w:rPr>
                <w:rtl/>
              </w:rPr>
              <w:t>12</w:t>
            </w:r>
          </w:p>
        </w:tc>
        <w:tc>
          <w:tcPr>
            <w:tcW w:w="1791" w:type="dxa"/>
          </w:tcPr>
          <w:p w14:paraId="02A94937" w14:textId="77777777" w:rsidR="00917FC6" w:rsidRPr="00DE1AC9" w:rsidRDefault="00917FC6" w:rsidP="006B3314">
            <w:pPr>
              <w:rPr>
                <w:rtl/>
              </w:rPr>
            </w:pPr>
            <w:r>
              <w:rPr>
                <w:rFonts w:hint="cs"/>
                <w:rtl/>
              </w:rPr>
              <w:t>עריכת פרטים אישיים</w:t>
            </w:r>
          </w:p>
        </w:tc>
        <w:tc>
          <w:tcPr>
            <w:tcW w:w="2625" w:type="dxa"/>
          </w:tcPr>
          <w:p w14:paraId="336A7DA7" w14:textId="77777777" w:rsidR="00917FC6" w:rsidRPr="00DE1AC9" w:rsidRDefault="00917FC6" w:rsidP="006B3314">
            <w:pPr>
              <w:rPr>
                <w:rtl/>
              </w:rPr>
            </w:pPr>
            <w:r>
              <w:rPr>
                <w:rFonts w:hint="cs"/>
                <w:rtl/>
              </w:rPr>
              <w:t>שמירה על רלוונטיות ועדכניות- במידה והמנהל רוצה הוא יכול לעדכן פרטים אישיים בכל רגע נתון</w:t>
            </w:r>
          </w:p>
        </w:tc>
        <w:tc>
          <w:tcPr>
            <w:tcW w:w="1745" w:type="dxa"/>
          </w:tcPr>
          <w:p w14:paraId="17632BC4" w14:textId="77777777" w:rsidR="00917FC6" w:rsidRPr="00DE1AC9" w:rsidRDefault="00917FC6" w:rsidP="006B3314">
            <w:pPr>
              <w:rPr>
                <w:rtl/>
              </w:rPr>
            </w:pPr>
            <w:r>
              <w:rPr>
                <w:rFonts w:hint="cs"/>
                <w:rtl/>
              </w:rPr>
              <w:t>מנהל מכירות ומנהל סניף</w:t>
            </w:r>
          </w:p>
        </w:tc>
        <w:tc>
          <w:tcPr>
            <w:tcW w:w="2346" w:type="dxa"/>
          </w:tcPr>
          <w:p w14:paraId="5292BC3E" w14:textId="77777777" w:rsidR="00917FC6" w:rsidRPr="00DE1AC9" w:rsidRDefault="00917FC6" w:rsidP="006B3314">
            <w:pPr>
              <w:rPr>
                <w:rtl/>
              </w:rPr>
            </w:pPr>
            <w:r>
              <w:rPr>
                <w:rFonts w:hint="cs"/>
                <w:rtl/>
              </w:rPr>
              <w:t>עדכון פרטים אישיים או פרטי התחברות</w:t>
            </w:r>
          </w:p>
        </w:tc>
      </w:tr>
      <w:tr w:rsidR="00917FC6" w:rsidRPr="00DE1AC9" w14:paraId="716FB0D6" w14:textId="77777777" w:rsidTr="00F97D3E">
        <w:trPr>
          <w:trHeight w:val="1424"/>
        </w:trPr>
        <w:tc>
          <w:tcPr>
            <w:tcW w:w="1390" w:type="dxa"/>
          </w:tcPr>
          <w:p w14:paraId="2BC9D713" w14:textId="77777777" w:rsidR="00917FC6" w:rsidRPr="00DE1AC9" w:rsidRDefault="00917FC6" w:rsidP="006B3314">
            <w:pPr>
              <w:rPr>
                <w:rtl/>
              </w:rPr>
            </w:pPr>
            <w:r w:rsidRPr="00DE1AC9">
              <w:rPr>
                <w:rtl/>
              </w:rPr>
              <w:t>13</w:t>
            </w:r>
          </w:p>
        </w:tc>
        <w:tc>
          <w:tcPr>
            <w:tcW w:w="1791" w:type="dxa"/>
          </w:tcPr>
          <w:p w14:paraId="794CD096" w14:textId="77777777" w:rsidR="00917FC6" w:rsidRPr="00DE1AC9" w:rsidRDefault="00917FC6" w:rsidP="006B3314">
            <w:pPr>
              <w:rPr>
                <w:rtl/>
              </w:rPr>
            </w:pPr>
            <w:r>
              <w:rPr>
                <w:rFonts w:hint="cs"/>
                <w:rtl/>
              </w:rPr>
              <w:t>יצירת קובץ לידים</w:t>
            </w:r>
          </w:p>
        </w:tc>
        <w:tc>
          <w:tcPr>
            <w:tcW w:w="2625" w:type="dxa"/>
          </w:tcPr>
          <w:p w14:paraId="12EAFEC9" w14:textId="77777777" w:rsidR="00917FC6" w:rsidRPr="00DE1AC9" w:rsidRDefault="00917FC6" w:rsidP="006B3314">
            <w:pPr>
              <w:rPr>
                <w:rtl/>
              </w:rPr>
            </w:pPr>
            <w:r>
              <w:rPr>
                <w:rFonts w:hint="cs"/>
                <w:rtl/>
              </w:rPr>
              <w:t>יצירת קובץ הלידים מפלטפורמות שונות לקובץ אחד מאוחד לצורך העלאתו למערכת</w:t>
            </w:r>
          </w:p>
        </w:tc>
        <w:tc>
          <w:tcPr>
            <w:tcW w:w="1745" w:type="dxa"/>
          </w:tcPr>
          <w:p w14:paraId="5C3D14E6" w14:textId="77777777" w:rsidR="00917FC6" w:rsidRPr="00DE1AC9" w:rsidRDefault="00917FC6" w:rsidP="006B3314">
            <w:pPr>
              <w:rPr>
                <w:rtl/>
              </w:rPr>
            </w:pPr>
            <w:r>
              <w:rPr>
                <w:rFonts w:hint="cs"/>
                <w:rtl/>
              </w:rPr>
              <w:t>איש אדמיניסטרציה</w:t>
            </w:r>
          </w:p>
        </w:tc>
        <w:tc>
          <w:tcPr>
            <w:tcW w:w="2346" w:type="dxa"/>
          </w:tcPr>
          <w:p w14:paraId="2E579805" w14:textId="77777777" w:rsidR="00917FC6" w:rsidRPr="00DE1AC9" w:rsidRDefault="00917FC6" w:rsidP="006B3314">
            <w:pPr>
              <w:rPr>
                <w:rtl/>
              </w:rPr>
            </w:pPr>
            <w:r>
              <w:rPr>
                <w:rFonts w:hint="cs"/>
                <w:rtl/>
              </w:rPr>
              <w:t xml:space="preserve">איסוף פרטי לידים מפלטפורמות שונות: פייסבוק, אינסטגרם, אתר אינטרנט ייעודי... ושמירה בקובץ </w:t>
            </w:r>
            <w:r>
              <w:rPr>
                <w:rFonts w:hint="cs"/>
              </w:rPr>
              <w:t>CSV</w:t>
            </w:r>
          </w:p>
        </w:tc>
      </w:tr>
      <w:tr w:rsidR="00917FC6" w:rsidRPr="00DE1AC9" w14:paraId="2D6DF1A7" w14:textId="77777777" w:rsidTr="00F97D3E">
        <w:trPr>
          <w:cnfStyle w:val="000000100000" w:firstRow="0" w:lastRow="0" w:firstColumn="0" w:lastColumn="0" w:oddVBand="0" w:evenVBand="0" w:oddHBand="1" w:evenHBand="0" w:firstRowFirstColumn="0" w:firstRowLastColumn="0" w:lastRowFirstColumn="0" w:lastRowLastColumn="0"/>
          <w:trHeight w:val="1697"/>
        </w:trPr>
        <w:tc>
          <w:tcPr>
            <w:tcW w:w="1390" w:type="dxa"/>
          </w:tcPr>
          <w:p w14:paraId="64DFE459" w14:textId="77777777" w:rsidR="00917FC6" w:rsidRPr="00DE1AC9" w:rsidRDefault="00917FC6" w:rsidP="006B3314">
            <w:pPr>
              <w:rPr>
                <w:rtl/>
              </w:rPr>
            </w:pPr>
            <w:r>
              <w:rPr>
                <w:rFonts w:hint="cs"/>
                <w:rtl/>
              </w:rPr>
              <w:t>14</w:t>
            </w:r>
          </w:p>
        </w:tc>
        <w:tc>
          <w:tcPr>
            <w:tcW w:w="1791" w:type="dxa"/>
          </w:tcPr>
          <w:p w14:paraId="7C4805AB" w14:textId="77777777" w:rsidR="00917FC6" w:rsidRDefault="00917FC6" w:rsidP="006B3314">
            <w:pPr>
              <w:rPr>
                <w:rtl/>
              </w:rPr>
            </w:pPr>
            <w:r>
              <w:rPr>
                <w:rFonts w:hint="cs"/>
                <w:rtl/>
              </w:rPr>
              <w:t>עדכון קובץ לידים על פי מכירות</w:t>
            </w:r>
          </w:p>
        </w:tc>
        <w:tc>
          <w:tcPr>
            <w:tcW w:w="2625" w:type="dxa"/>
          </w:tcPr>
          <w:p w14:paraId="720E5B11" w14:textId="77777777" w:rsidR="00917FC6" w:rsidRDefault="00917FC6" w:rsidP="006B3314">
            <w:pPr>
              <w:rPr>
                <w:rtl/>
              </w:rPr>
            </w:pPr>
            <w:r>
              <w:rPr>
                <w:rFonts w:hint="cs"/>
                <w:rtl/>
              </w:rPr>
              <w:t>עדכון אותו קובץ לידים ראשוני אם הליד הפך למכירה או לא לצורך שימוש בו בחלק של הלמידה המונחית</w:t>
            </w:r>
          </w:p>
        </w:tc>
        <w:tc>
          <w:tcPr>
            <w:tcW w:w="1745" w:type="dxa"/>
          </w:tcPr>
          <w:p w14:paraId="2BC89563" w14:textId="77777777" w:rsidR="00917FC6" w:rsidRDefault="00917FC6" w:rsidP="006B3314">
            <w:pPr>
              <w:rPr>
                <w:rtl/>
              </w:rPr>
            </w:pPr>
            <w:r>
              <w:rPr>
                <w:rFonts w:hint="cs"/>
                <w:rtl/>
              </w:rPr>
              <w:t>איש אדמיניסטרציה</w:t>
            </w:r>
          </w:p>
        </w:tc>
        <w:tc>
          <w:tcPr>
            <w:tcW w:w="2346" w:type="dxa"/>
          </w:tcPr>
          <w:p w14:paraId="4917B455" w14:textId="77777777" w:rsidR="00917FC6" w:rsidRDefault="00917FC6" w:rsidP="006B3314">
            <w:pPr>
              <w:rPr>
                <w:rtl/>
              </w:rPr>
            </w:pPr>
            <w:r>
              <w:rPr>
                <w:rFonts w:hint="cs"/>
                <w:rtl/>
              </w:rPr>
              <w:t xml:space="preserve">קבלת מידע מאנשי המכירות אם הליד הפך למכירה או לא ועדכון בקובץ לידים בפורמט </w:t>
            </w:r>
            <w:r>
              <w:rPr>
                <w:rFonts w:hint="cs"/>
              </w:rPr>
              <w:t>CSV</w:t>
            </w:r>
            <w:r>
              <w:rPr>
                <w:rFonts w:hint="cs"/>
                <w:rtl/>
              </w:rPr>
              <w:t xml:space="preserve"> המקורי</w:t>
            </w:r>
          </w:p>
        </w:tc>
      </w:tr>
      <w:tr w:rsidR="00917FC6" w:rsidRPr="00DE1AC9" w14:paraId="2C0F3187" w14:textId="77777777" w:rsidTr="00F97D3E">
        <w:trPr>
          <w:trHeight w:val="1166"/>
        </w:trPr>
        <w:tc>
          <w:tcPr>
            <w:tcW w:w="1390" w:type="dxa"/>
          </w:tcPr>
          <w:p w14:paraId="6DDC6629" w14:textId="77777777" w:rsidR="00917FC6" w:rsidRPr="00EC5C56" w:rsidRDefault="00917FC6" w:rsidP="006B3314">
            <w:pPr>
              <w:rPr>
                <w:rtl/>
              </w:rPr>
            </w:pPr>
            <w:r w:rsidRPr="00EC5C56">
              <w:rPr>
                <w:rFonts w:hint="cs"/>
                <w:rtl/>
              </w:rPr>
              <w:t>15</w:t>
            </w:r>
          </w:p>
        </w:tc>
        <w:tc>
          <w:tcPr>
            <w:tcW w:w="1791" w:type="dxa"/>
          </w:tcPr>
          <w:p w14:paraId="3B483293" w14:textId="77777777" w:rsidR="00917FC6" w:rsidRPr="00EC5C56" w:rsidRDefault="00917FC6" w:rsidP="006B3314">
            <w:pPr>
              <w:rPr>
                <w:rtl/>
              </w:rPr>
            </w:pPr>
            <w:r w:rsidRPr="00EC5C56">
              <w:rPr>
                <w:rFonts w:hint="cs"/>
                <w:rtl/>
              </w:rPr>
              <w:t>צפייה בגרפים וניתוח של לידים</w:t>
            </w:r>
          </w:p>
        </w:tc>
        <w:tc>
          <w:tcPr>
            <w:tcW w:w="2625" w:type="dxa"/>
          </w:tcPr>
          <w:p w14:paraId="5BC8F8A8" w14:textId="77777777" w:rsidR="00917FC6" w:rsidRDefault="00917FC6" w:rsidP="006B3314">
            <w:pPr>
              <w:rPr>
                <w:rtl/>
              </w:rPr>
            </w:pPr>
            <w:r>
              <w:rPr>
                <w:rFonts w:hint="cs"/>
                <w:rtl/>
              </w:rPr>
              <w:t>ניתוח פרטי לידים של הסניף תוך צפייה בגרפים ייעודים עבור אותו הסניף</w:t>
            </w:r>
          </w:p>
        </w:tc>
        <w:tc>
          <w:tcPr>
            <w:tcW w:w="1745" w:type="dxa"/>
          </w:tcPr>
          <w:p w14:paraId="47F83B45" w14:textId="77777777" w:rsidR="00917FC6" w:rsidRDefault="00917FC6" w:rsidP="006B3314">
            <w:pPr>
              <w:rPr>
                <w:rtl/>
              </w:rPr>
            </w:pPr>
            <w:r>
              <w:rPr>
                <w:rFonts w:hint="cs"/>
                <w:rtl/>
              </w:rPr>
              <w:t>מנהל סניף</w:t>
            </w:r>
          </w:p>
        </w:tc>
        <w:tc>
          <w:tcPr>
            <w:tcW w:w="2346" w:type="dxa"/>
          </w:tcPr>
          <w:p w14:paraId="190691AC" w14:textId="77777777" w:rsidR="00917FC6" w:rsidRDefault="00917FC6" w:rsidP="006B3314">
            <w:pPr>
              <w:rPr>
                <w:rtl/>
              </w:rPr>
            </w:pPr>
            <w:r>
              <w:rPr>
                <w:rFonts w:hint="cs"/>
                <w:rtl/>
              </w:rPr>
              <w:t>העלאת קובץ לידים לפני שידוע אם נמכר או לא ולחיצה על גרף נבחר</w:t>
            </w:r>
          </w:p>
        </w:tc>
      </w:tr>
      <w:tr w:rsidR="00917FC6" w:rsidRPr="00DE1AC9" w14:paraId="59318C0C" w14:textId="77777777" w:rsidTr="00F97D3E">
        <w:trPr>
          <w:cnfStyle w:val="000000100000" w:firstRow="0" w:lastRow="0" w:firstColumn="0" w:lastColumn="0" w:oddVBand="0" w:evenVBand="0" w:oddHBand="1" w:evenHBand="0" w:firstRowFirstColumn="0" w:firstRowLastColumn="0" w:lastRowFirstColumn="0" w:lastRowLastColumn="0"/>
          <w:trHeight w:val="894"/>
        </w:trPr>
        <w:tc>
          <w:tcPr>
            <w:tcW w:w="1390" w:type="dxa"/>
          </w:tcPr>
          <w:p w14:paraId="5DEBCACD" w14:textId="77777777" w:rsidR="00917FC6" w:rsidRPr="00EC5C56" w:rsidRDefault="00917FC6" w:rsidP="006B3314">
            <w:pPr>
              <w:rPr>
                <w:rtl/>
              </w:rPr>
            </w:pPr>
            <w:r>
              <w:rPr>
                <w:rFonts w:hint="cs"/>
                <w:rtl/>
              </w:rPr>
              <w:t>16</w:t>
            </w:r>
          </w:p>
        </w:tc>
        <w:tc>
          <w:tcPr>
            <w:tcW w:w="1791" w:type="dxa"/>
          </w:tcPr>
          <w:p w14:paraId="39D0149B" w14:textId="77777777" w:rsidR="00917FC6" w:rsidRPr="00EC5C56" w:rsidRDefault="00917FC6" w:rsidP="006B3314">
            <w:pPr>
              <w:rPr>
                <w:rtl/>
              </w:rPr>
            </w:pPr>
            <w:r>
              <w:rPr>
                <w:rFonts w:hint="cs"/>
                <w:rtl/>
              </w:rPr>
              <w:t>צפייה בגרפים וניתוח של מכירות</w:t>
            </w:r>
          </w:p>
        </w:tc>
        <w:tc>
          <w:tcPr>
            <w:tcW w:w="2625" w:type="dxa"/>
          </w:tcPr>
          <w:p w14:paraId="7EB35AFE" w14:textId="77777777" w:rsidR="00917FC6" w:rsidRDefault="00917FC6" w:rsidP="006B3314">
            <w:pPr>
              <w:rPr>
                <w:rtl/>
              </w:rPr>
            </w:pPr>
            <w:r>
              <w:rPr>
                <w:rFonts w:hint="cs"/>
                <w:rtl/>
              </w:rPr>
              <w:t>ניתוח פרטי לידים והתוצאה שלהם על ידי גרפים ייעודים</w:t>
            </w:r>
          </w:p>
        </w:tc>
        <w:tc>
          <w:tcPr>
            <w:tcW w:w="1745" w:type="dxa"/>
          </w:tcPr>
          <w:p w14:paraId="41B6B690" w14:textId="77777777" w:rsidR="00917FC6" w:rsidRDefault="00917FC6" w:rsidP="006B3314">
            <w:pPr>
              <w:rPr>
                <w:rtl/>
              </w:rPr>
            </w:pPr>
            <w:r>
              <w:rPr>
                <w:rFonts w:hint="cs"/>
                <w:rtl/>
              </w:rPr>
              <w:t>מנהל סניף</w:t>
            </w:r>
          </w:p>
        </w:tc>
        <w:tc>
          <w:tcPr>
            <w:tcW w:w="2346" w:type="dxa"/>
          </w:tcPr>
          <w:p w14:paraId="1986888F" w14:textId="77777777" w:rsidR="00917FC6" w:rsidRDefault="00917FC6" w:rsidP="006B3314">
            <w:pPr>
              <w:rPr>
                <w:rtl/>
              </w:rPr>
            </w:pPr>
            <w:r>
              <w:rPr>
                <w:rFonts w:hint="cs"/>
                <w:rtl/>
              </w:rPr>
              <w:t>העלאת קובץ לידים אחרי התוצאות ולחיצה על גרף נבחר</w:t>
            </w:r>
          </w:p>
        </w:tc>
      </w:tr>
    </w:tbl>
    <w:p w14:paraId="11623A2F" w14:textId="77777777" w:rsidR="00917FC6" w:rsidRPr="00917FC6" w:rsidRDefault="00917FC6" w:rsidP="00C430F9">
      <w:pPr>
        <w:rPr>
          <w:sz w:val="20"/>
          <w:szCs w:val="20"/>
          <w:rtl/>
        </w:rPr>
      </w:pPr>
    </w:p>
    <w:p w14:paraId="13D6E069" w14:textId="1DC05DCE" w:rsidR="00EE6319" w:rsidRPr="004507B6" w:rsidRDefault="00C430F9" w:rsidP="004507B6">
      <w:pPr>
        <w:rPr>
          <w:sz w:val="20"/>
          <w:szCs w:val="20"/>
          <w:rtl/>
        </w:rPr>
      </w:pPr>
      <w:r w:rsidRPr="00C70CCB">
        <w:rPr>
          <w:rFonts w:hint="cs"/>
          <w:sz w:val="20"/>
          <w:szCs w:val="20"/>
          <w:rtl/>
        </w:rPr>
        <w:t>טבל</w:t>
      </w:r>
      <w:r w:rsidR="00931071">
        <w:rPr>
          <w:rFonts w:hint="cs"/>
          <w:sz w:val="20"/>
          <w:szCs w:val="20"/>
          <w:rtl/>
        </w:rPr>
        <w:t>ה 7.2.4.</w:t>
      </w:r>
      <w:r w:rsidRPr="00C70CCB">
        <w:rPr>
          <w:rFonts w:hint="cs"/>
          <w:sz w:val="20"/>
          <w:szCs w:val="20"/>
          <w:rtl/>
        </w:rPr>
        <w:t xml:space="preserve"> מקרי שימוש</w:t>
      </w:r>
    </w:p>
    <w:p w14:paraId="356BCF9F" w14:textId="77777777" w:rsidR="00EE6319" w:rsidRPr="00DE1AC9" w:rsidRDefault="00EE6319" w:rsidP="00C01E1F">
      <w:pPr>
        <w:pStyle w:val="Heading3"/>
      </w:pPr>
      <w:r>
        <w:rPr>
          <w:rFonts w:hint="cs"/>
          <w:rtl/>
        </w:rPr>
        <w:lastRenderedPageBreak/>
        <w:t>דרישות פונקציונליו</w:t>
      </w:r>
      <w:r>
        <w:rPr>
          <w:rFonts w:hint="eastAsia"/>
          <w:rtl/>
        </w:rPr>
        <w:t>ת</w:t>
      </w:r>
      <w:r w:rsidRPr="00DE1AC9">
        <w:rPr>
          <w:rtl/>
        </w:rPr>
        <w:t xml:space="preserve"> (רשימה ממוספרת במבנה היררכי, לפי נושאים)</w:t>
      </w:r>
    </w:p>
    <w:p w14:paraId="0408D870" w14:textId="77777777" w:rsidR="00EE6319" w:rsidRPr="00DE1AC9" w:rsidRDefault="00EE6319" w:rsidP="00C01E1F">
      <w:pPr>
        <w:pStyle w:val="Heading4"/>
      </w:pPr>
      <w:r w:rsidRPr="00DE1AC9">
        <w:rPr>
          <w:rtl/>
        </w:rPr>
        <w:t>דרישות מידע</w:t>
      </w:r>
    </w:p>
    <w:p w14:paraId="6263F3B6" w14:textId="77777777" w:rsidR="00EE6319" w:rsidRPr="00DE1AC9" w:rsidRDefault="00EE6319" w:rsidP="00EE6319">
      <w:pPr>
        <w:pStyle w:val="Heading5"/>
      </w:pPr>
      <w:r w:rsidRPr="00DE1AC9">
        <w:rPr>
          <w:rtl/>
        </w:rPr>
        <w:t xml:space="preserve">המערכת </w:t>
      </w:r>
      <w:r>
        <w:rPr>
          <w:rFonts w:hint="cs"/>
          <w:rtl/>
        </w:rPr>
        <w:t>בעת העלאת קובץ לידים תשמור במסד הנתונים את השעה שבה הועלה הקובץ, שם הקובץ ושם המשתמש.</w:t>
      </w:r>
    </w:p>
    <w:p w14:paraId="2F8981B5" w14:textId="77777777" w:rsidR="00EE6319" w:rsidRDefault="00EE6319" w:rsidP="00EE6319">
      <w:pPr>
        <w:pStyle w:val="Heading5"/>
        <w:rPr>
          <w:rtl/>
        </w:rPr>
      </w:pPr>
      <w:r>
        <w:rPr>
          <w:rFonts w:hint="cs"/>
          <w:rtl/>
        </w:rPr>
        <w:t>אחסון קובץ הלידים בענן בתיקייה ייעודית של המשתמש.</w:t>
      </w:r>
    </w:p>
    <w:p w14:paraId="4941C882" w14:textId="77777777" w:rsidR="00EE6319" w:rsidRPr="00911220" w:rsidRDefault="00EE6319" w:rsidP="00EE6319">
      <w:pPr>
        <w:pStyle w:val="Heading5"/>
      </w:pPr>
      <w:r>
        <w:rPr>
          <w:rFonts w:hint="cs"/>
          <w:rtl/>
        </w:rPr>
        <w:t>שמירת פרטי המשתמש והסניף בטבלאות במסד הנתונים בעת הרשמה למערכת.</w:t>
      </w:r>
    </w:p>
    <w:p w14:paraId="7BB5EF33" w14:textId="77777777" w:rsidR="00EE6319" w:rsidRDefault="00EE6319" w:rsidP="00EE6319">
      <w:pPr>
        <w:pStyle w:val="Heading5"/>
        <w:rPr>
          <w:rtl/>
        </w:rPr>
      </w:pPr>
      <w:r w:rsidRPr="00DE1AC9">
        <w:rPr>
          <w:rtl/>
        </w:rPr>
        <w:t>סוגי הנתונים המתקבלים למערכת, יהיו מותאמים לדרישות המערכת שהוגדרו מראש (*).</w:t>
      </w:r>
    </w:p>
    <w:p w14:paraId="0DA67EC7" w14:textId="77777777" w:rsidR="00EE6319" w:rsidRDefault="00EE6319" w:rsidP="00EE6319">
      <w:pPr>
        <w:pStyle w:val="Heading5"/>
        <w:rPr>
          <w:rtl/>
        </w:rPr>
      </w:pPr>
      <w:r>
        <w:rPr>
          <w:rFonts w:hint="cs"/>
          <w:rtl/>
        </w:rPr>
        <w:t>הטבלאות במסד הנתונים יוגדרו כדינמיות ויהיה ניתן לשנות את הנתונים כתלות בעדכוני המשתמש במערכת.</w:t>
      </w:r>
    </w:p>
    <w:p w14:paraId="475A4686" w14:textId="77777777" w:rsidR="00EE6319" w:rsidRPr="002100F2" w:rsidRDefault="00EE6319" w:rsidP="00EE6319">
      <w:pPr>
        <w:pStyle w:val="Heading5"/>
        <w:rPr>
          <w:rtl/>
        </w:rPr>
      </w:pPr>
      <w:r>
        <w:rPr>
          <w:rFonts w:hint="cs"/>
          <w:rtl/>
        </w:rPr>
        <w:t xml:space="preserve">אפיון עובדים וסניף- </w:t>
      </w:r>
      <w:r>
        <w:t>Nice to have</w:t>
      </w:r>
      <w:r>
        <w:rPr>
          <w:rFonts w:hint="cs"/>
          <w:rtl/>
        </w:rPr>
        <w:t>.</w:t>
      </w:r>
    </w:p>
    <w:p w14:paraId="6D505F4A" w14:textId="77777777" w:rsidR="00EE6319" w:rsidRPr="00DE1AC9" w:rsidRDefault="00EE6319" w:rsidP="00C01E1F">
      <w:pPr>
        <w:pStyle w:val="Heading4"/>
      </w:pPr>
      <w:r w:rsidRPr="00DE1AC9">
        <w:rPr>
          <w:rtl/>
        </w:rPr>
        <w:t>דרישות תפעול</w:t>
      </w:r>
    </w:p>
    <w:p w14:paraId="3F648734" w14:textId="77777777" w:rsidR="00EE6319" w:rsidRPr="00DE1AC9" w:rsidRDefault="00EE6319" w:rsidP="00EE6319">
      <w:pPr>
        <w:pStyle w:val="Heading5"/>
      </w:pPr>
      <w:r w:rsidRPr="00DE1AC9">
        <w:rPr>
          <w:rtl/>
        </w:rPr>
        <w:t xml:space="preserve">המערכת תאפשר לקבל קבצי </w:t>
      </w:r>
      <w:r w:rsidRPr="00DE1AC9">
        <w:t>CSV</w:t>
      </w:r>
      <w:r w:rsidRPr="00DE1AC9">
        <w:rPr>
          <w:rtl/>
        </w:rPr>
        <w:t xml:space="preserve"> </w:t>
      </w:r>
      <w:r>
        <w:rPr>
          <w:rFonts w:hint="cs"/>
          <w:rtl/>
        </w:rPr>
        <w:t>ב3 התהליכים של העלאת הקבצים. (בדרישות ההתחלתיות הגדרנו קובץ אחד בלבד ושלב אחד).</w:t>
      </w:r>
    </w:p>
    <w:p w14:paraId="0EA3B055" w14:textId="77777777" w:rsidR="00EE6319" w:rsidRPr="00DE1AC9" w:rsidRDefault="00EE6319" w:rsidP="00EE6319">
      <w:pPr>
        <w:pStyle w:val="Heading5"/>
      </w:pPr>
      <w:r w:rsidRPr="00DE1AC9">
        <w:rPr>
          <w:rtl/>
        </w:rPr>
        <w:t xml:space="preserve">המערכת </w:t>
      </w:r>
      <w:r>
        <w:rPr>
          <w:rFonts w:hint="cs"/>
          <w:rtl/>
        </w:rPr>
        <w:t>תזהה אם הקובץ שהועלה בעמוד ה-</w:t>
      </w:r>
      <w:r>
        <w:t>Dashboard</w:t>
      </w:r>
      <w:r>
        <w:rPr>
          <w:rFonts w:hint="cs"/>
          <w:rtl/>
        </w:rPr>
        <w:t xml:space="preserve"> מכיל בתוכו את העמודה של נמכר או לא ולפי זה תציג עמוד גרפים מתאים.</w:t>
      </w:r>
    </w:p>
    <w:p w14:paraId="38B06992" w14:textId="77777777" w:rsidR="00EE6319" w:rsidRPr="00DE1AC9" w:rsidRDefault="00EE6319" w:rsidP="00EE6319">
      <w:pPr>
        <w:pStyle w:val="Heading5"/>
      </w:pPr>
      <w:r w:rsidRPr="00DE1AC9">
        <w:rPr>
          <w:rtl/>
        </w:rPr>
        <w:t>ה</w:t>
      </w:r>
      <w:r w:rsidRPr="00DE1AC9">
        <w:t>Dashboard</w:t>
      </w:r>
      <w:r w:rsidRPr="00DE1AC9">
        <w:rPr>
          <w:rtl/>
        </w:rPr>
        <w:t xml:space="preserve"> יציג גרפים </w:t>
      </w:r>
      <w:r>
        <w:rPr>
          <w:rFonts w:hint="cs"/>
          <w:rtl/>
        </w:rPr>
        <w:t>המנתחים את הלידים ואת המכירות. (בדרישות ההתחלתיות התייחסנו לניתוח רק של המכירות- אך ראינו שניתוח של הלידים יוכל לעזור גם הוא להסקת מסקנות).</w:t>
      </w:r>
    </w:p>
    <w:p w14:paraId="62CEE4D2" w14:textId="77777777" w:rsidR="00EE6319" w:rsidRPr="00DE1AC9" w:rsidRDefault="00EE6319" w:rsidP="00EE6319">
      <w:pPr>
        <w:pStyle w:val="Heading5"/>
      </w:pPr>
      <w:r w:rsidRPr="00DE1AC9">
        <w:rPr>
          <w:rtl/>
        </w:rPr>
        <w:t xml:space="preserve">המערכת תבצע אלגוריתם ממשפחת </w:t>
      </w:r>
      <w:r w:rsidRPr="00DE1AC9">
        <w:t>Unsupervised Learning</w:t>
      </w:r>
      <w:r w:rsidRPr="00DE1AC9">
        <w:rPr>
          <w:rtl/>
        </w:rPr>
        <w:t xml:space="preserve"> על הקובץ הראשון שהועלה למערכת.</w:t>
      </w:r>
    </w:p>
    <w:p w14:paraId="362D43E0" w14:textId="77777777" w:rsidR="00EE6319" w:rsidRDefault="00EE6319" w:rsidP="00EE6319">
      <w:pPr>
        <w:pStyle w:val="Heading5"/>
        <w:rPr>
          <w:rtl/>
        </w:rPr>
      </w:pPr>
      <w:r w:rsidRPr="00DE1AC9">
        <w:rPr>
          <w:rtl/>
        </w:rPr>
        <w:t xml:space="preserve">המערכת תבצע אלגוריתם ממשפחת </w:t>
      </w:r>
      <w:r w:rsidRPr="00DE1AC9">
        <w:t>Supervised Learning</w:t>
      </w:r>
      <w:r w:rsidRPr="00DE1AC9">
        <w:rPr>
          <w:rtl/>
        </w:rPr>
        <w:t xml:space="preserve"> על הקובץ </w:t>
      </w:r>
      <w:r>
        <w:rPr>
          <w:rFonts w:hint="cs"/>
          <w:rtl/>
        </w:rPr>
        <w:t>השלישי</w:t>
      </w:r>
      <w:r w:rsidRPr="00DE1AC9">
        <w:rPr>
          <w:rtl/>
        </w:rPr>
        <w:t xml:space="preserve"> שהועלה למערכת.</w:t>
      </w:r>
      <w:r>
        <w:rPr>
          <w:rFonts w:hint="cs"/>
          <w:rtl/>
        </w:rPr>
        <w:t xml:space="preserve"> (בדרישות המקוריות כתבנו שיהיה זה הקובץ השני שעליו תתבצע למידה מונחית).</w:t>
      </w:r>
    </w:p>
    <w:p w14:paraId="0191BE52" w14:textId="77777777" w:rsidR="00EE6319" w:rsidRDefault="00EE6319" w:rsidP="00EE6319">
      <w:pPr>
        <w:pStyle w:val="Heading5"/>
        <w:rPr>
          <w:rtl/>
        </w:rPr>
      </w:pPr>
      <w:r>
        <w:rPr>
          <w:rFonts w:hint="cs"/>
          <w:rtl/>
        </w:rPr>
        <w:t>המערכת תעלה לענן על ידי התממשקות ל</w:t>
      </w:r>
      <w:r>
        <w:rPr>
          <w:rFonts w:hint="cs"/>
        </w:rPr>
        <w:t>API</w:t>
      </w:r>
      <w:r>
        <w:rPr>
          <w:rFonts w:hint="cs"/>
          <w:rtl/>
        </w:rPr>
        <w:t xml:space="preserve"> של גוגל את הקבצים שהמשתמש העלה. -הוספת דרישה.</w:t>
      </w:r>
    </w:p>
    <w:p w14:paraId="4F3F1060" w14:textId="77777777" w:rsidR="00EE6319" w:rsidRDefault="00EE6319" w:rsidP="00EE6319">
      <w:pPr>
        <w:pStyle w:val="Heading5"/>
        <w:rPr>
          <w:rtl/>
        </w:rPr>
      </w:pPr>
      <w:r>
        <w:rPr>
          <w:rFonts w:hint="cs"/>
          <w:rtl/>
        </w:rPr>
        <w:t>המערכת תשלח מייל למשתמש עם הקובץ לאחר ביצוע הלמידה המונחית והלמידה הבלתי מונחית עם הקובץ המקוטלג. -הוספת דרישה.</w:t>
      </w:r>
    </w:p>
    <w:p w14:paraId="416422BF" w14:textId="77777777" w:rsidR="00EE6319" w:rsidRPr="002100F2" w:rsidRDefault="00EE6319" w:rsidP="00EE6319">
      <w:pPr>
        <w:pStyle w:val="Heading5"/>
      </w:pPr>
      <w:r>
        <w:rPr>
          <w:rFonts w:hint="cs"/>
          <w:rtl/>
        </w:rPr>
        <w:t>המערכת תשלח קבצים עם תוצאות והסברים של הקטגוריות לאחר הפעלת האלגוריתם של הלמידה המונחית.- הוספת דרישה.</w:t>
      </w:r>
    </w:p>
    <w:p w14:paraId="3995BF98" w14:textId="77777777" w:rsidR="00EE6319" w:rsidRPr="00DE1AC9" w:rsidRDefault="00EE6319" w:rsidP="00C01E1F">
      <w:pPr>
        <w:pStyle w:val="Heading4"/>
      </w:pPr>
      <w:r w:rsidRPr="00DE1AC9">
        <w:rPr>
          <w:rtl/>
        </w:rPr>
        <w:t>דרישות ממשק</w:t>
      </w:r>
    </w:p>
    <w:p w14:paraId="40E40BA0" w14:textId="77777777" w:rsidR="00EE6319" w:rsidRDefault="00EE6319" w:rsidP="00EE6319">
      <w:pPr>
        <w:pStyle w:val="Heading5"/>
        <w:rPr>
          <w:rtl/>
        </w:rPr>
      </w:pPr>
      <w:r w:rsidRPr="00DE1AC9">
        <w:rPr>
          <w:rtl/>
        </w:rPr>
        <w:t>המערכת תחייב הרשמה ראשונית באופן ידני למ</w:t>
      </w:r>
      <w:r>
        <w:rPr>
          <w:rFonts w:hint="cs"/>
          <w:rtl/>
        </w:rPr>
        <w:t>שתמש הכולל פרטים אישיים ופרטי התחברות ופרטי סניף.</w:t>
      </w:r>
    </w:p>
    <w:p w14:paraId="079ED810" w14:textId="77777777" w:rsidR="00EE6319" w:rsidRPr="007F0E46" w:rsidRDefault="00EE6319" w:rsidP="00EE6319">
      <w:pPr>
        <w:pStyle w:val="Heading5"/>
        <w:rPr>
          <w:rtl/>
        </w:rPr>
      </w:pPr>
      <w:r w:rsidRPr="00DE1AC9">
        <w:rPr>
          <w:rtl/>
        </w:rPr>
        <w:t xml:space="preserve">המערכת תאפשר התחברות רק </w:t>
      </w:r>
      <w:r>
        <w:rPr>
          <w:rFonts w:hint="cs"/>
          <w:rtl/>
        </w:rPr>
        <w:t>למשתמשים שנרשמו.</w:t>
      </w:r>
    </w:p>
    <w:p w14:paraId="73D3969B" w14:textId="77777777" w:rsidR="00EE6319" w:rsidRPr="007F0E46" w:rsidRDefault="00EE6319" w:rsidP="00EE6319">
      <w:pPr>
        <w:pStyle w:val="Heading5"/>
      </w:pPr>
      <w:r w:rsidRPr="00DE1AC9">
        <w:rPr>
          <w:rtl/>
        </w:rPr>
        <w:t>המערכת תבקש הגדרה של שם משתמש ייחודי וסיסמה עבור המשתמש החדש.</w:t>
      </w:r>
    </w:p>
    <w:p w14:paraId="1745AC60" w14:textId="77777777" w:rsidR="00EE6319" w:rsidRPr="00DE1AC9" w:rsidRDefault="00EE6319" w:rsidP="00EE6319">
      <w:pPr>
        <w:pStyle w:val="Heading5"/>
      </w:pPr>
      <w:r w:rsidRPr="00DE1AC9">
        <w:rPr>
          <w:rtl/>
        </w:rPr>
        <w:t>המערכת תאפשר להגדיר את המבנה הארגוני של הסניף ותבקש שיוך של אנשי המכירות המשויכים לסניף</w:t>
      </w:r>
      <w:r>
        <w:rPr>
          <w:rFonts w:hint="cs"/>
          <w:rtl/>
        </w:rPr>
        <w:t xml:space="preserve"> תוך התייחסות ל-</w:t>
      </w:r>
      <w:r>
        <w:t>Relationships</w:t>
      </w:r>
      <w:r>
        <w:rPr>
          <w:rFonts w:hint="cs"/>
          <w:rtl/>
        </w:rPr>
        <w:t xml:space="preserve"> של הישויות.- </w:t>
      </w:r>
      <w:r>
        <w:rPr>
          <w:rFonts w:hint="cs"/>
        </w:rPr>
        <w:t>N</w:t>
      </w:r>
      <w:r>
        <w:t>ice to have</w:t>
      </w:r>
      <w:r>
        <w:rPr>
          <w:rFonts w:hint="cs"/>
          <w:rtl/>
        </w:rPr>
        <w:t>.</w:t>
      </w:r>
    </w:p>
    <w:p w14:paraId="66F2A049" w14:textId="77777777" w:rsidR="00EE6319" w:rsidRPr="00DE1AC9" w:rsidRDefault="00EE6319" w:rsidP="00EE6319">
      <w:pPr>
        <w:pStyle w:val="Heading5"/>
      </w:pPr>
      <w:r w:rsidRPr="00DE1AC9">
        <w:rPr>
          <w:rtl/>
        </w:rPr>
        <w:t>המערכת תדרוש העלאת קובץ ראשוני של לידים לביצוע ניתוח ראשוני.</w:t>
      </w:r>
    </w:p>
    <w:p w14:paraId="04FC0051" w14:textId="77777777" w:rsidR="00EE6319" w:rsidRPr="00DE1AC9" w:rsidRDefault="00EE6319" w:rsidP="00EE6319">
      <w:pPr>
        <w:pStyle w:val="Heading5"/>
      </w:pPr>
      <w:r w:rsidRPr="00DE1AC9">
        <w:rPr>
          <w:rtl/>
        </w:rPr>
        <w:t xml:space="preserve">המערכת תציג </w:t>
      </w:r>
      <w:r>
        <w:rPr>
          <w:rFonts w:hint="cs"/>
          <w:rtl/>
        </w:rPr>
        <w:t>גרפים</w:t>
      </w:r>
      <w:r w:rsidRPr="00DE1AC9">
        <w:rPr>
          <w:rtl/>
        </w:rPr>
        <w:t xml:space="preserve"> על פי הקבצים שהועלו למערכת ב</w:t>
      </w:r>
      <w:r w:rsidRPr="00DE1AC9">
        <w:t>Dashboard</w:t>
      </w:r>
      <w:r w:rsidRPr="00DE1AC9">
        <w:rPr>
          <w:rtl/>
        </w:rPr>
        <w:t xml:space="preserve">  המיועד למנהלי המכירות</w:t>
      </w:r>
      <w:r>
        <w:rPr>
          <w:rFonts w:hint="cs"/>
          <w:rtl/>
        </w:rPr>
        <w:t xml:space="preserve"> לניתוח של הלידים והמכירות.</w:t>
      </w:r>
    </w:p>
    <w:p w14:paraId="18E0AD13" w14:textId="4BA3995A" w:rsidR="00EE6319" w:rsidRPr="007F0E46" w:rsidRDefault="00EE6319" w:rsidP="00EE6319">
      <w:pPr>
        <w:pStyle w:val="Heading5"/>
        <w:rPr>
          <w:rtl/>
        </w:rPr>
      </w:pPr>
      <w:r w:rsidRPr="00DE1AC9">
        <w:rPr>
          <w:rtl/>
        </w:rPr>
        <w:lastRenderedPageBreak/>
        <w:t xml:space="preserve">המשתמש יוכל לבצע עריכות </w:t>
      </w:r>
      <w:r>
        <w:rPr>
          <w:rFonts w:hint="cs"/>
          <w:rtl/>
        </w:rPr>
        <w:t>על פרטיו האישיים ופרטי ההתחברות שלו.</w:t>
      </w:r>
    </w:p>
    <w:p w14:paraId="7E5C7ACE" w14:textId="77777777" w:rsidR="00EE6319" w:rsidRDefault="00EE6319" w:rsidP="00C01E1F">
      <w:pPr>
        <w:pStyle w:val="Heading3"/>
        <w:rPr>
          <w:rtl/>
        </w:rPr>
      </w:pPr>
      <w:r>
        <w:rPr>
          <w:rFonts w:hint="cs"/>
          <w:rtl/>
        </w:rPr>
        <w:t>דרישות לא פונקציונליות</w:t>
      </w:r>
    </w:p>
    <w:p w14:paraId="3CE026EC" w14:textId="77777777" w:rsidR="00EE6319" w:rsidRPr="00DE1AC9" w:rsidRDefault="00EE6319" w:rsidP="00C01E1F">
      <w:pPr>
        <w:pStyle w:val="Heading4"/>
      </w:pPr>
      <w:r w:rsidRPr="00DE1AC9">
        <w:rPr>
          <w:rtl/>
        </w:rPr>
        <w:t>דרישות ביצועים</w:t>
      </w:r>
    </w:p>
    <w:p w14:paraId="7E420FC3" w14:textId="77777777" w:rsidR="00EE6319" w:rsidRPr="00DE1AC9" w:rsidRDefault="00EE6319" w:rsidP="00EE6319">
      <w:pPr>
        <w:pStyle w:val="Heading5"/>
      </w:pPr>
      <w:r w:rsidRPr="00DE1AC9">
        <w:rPr>
          <w:rtl/>
        </w:rPr>
        <w:t xml:space="preserve">זמן הצגת התוכן הראשוני לא יעלה על </w:t>
      </w:r>
      <w:r w:rsidRPr="00DE1AC9">
        <w:t>3</w:t>
      </w:r>
      <w:r w:rsidRPr="00DE1AC9">
        <w:rPr>
          <w:rtl/>
        </w:rPr>
        <w:t xml:space="preserve"> שניות.</w:t>
      </w:r>
    </w:p>
    <w:p w14:paraId="4763987C" w14:textId="77777777" w:rsidR="00EE6319" w:rsidRPr="00DE1AC9" w:rsidRDefault="00EE6319" w:rsidP="00EE6319">
      <w:pPr>
        <w:pStyle w:val="Heading5"/>
      </w:pPr>
      <w:r w:rsidRPr="00DE1AC9">
        <w:rPr>
          <w:rtl/>
        </w:rPr>
        <w:t>גיבוי בסיס הנתונים יתבצע בתדירות יומית.</w:t>
      </w:r>
    </w:p>
    <w:p w14:paraId="52DDB592" w14:textId="77777777" w:rsidR="00EE6319" w:rsidRPr="00DE1AC9" w:rsidRDefault="00EE6319" w:rsidP="00EE6319">
      <w:pPr>
        <w:pStyle w:val="Heading5"/>
      </w:pPr>
      <w:r w:rsidRPr="00DE1AC9">
        <w:rPr>
          <w:rtl/>
        </w:rPr>
        <w:t>קובץ הלידים של כל לקוח לא יעלה על 10</w:t>
      </w:r>
      <w:r w:rsidRPr="00DE1AC9">
        <w:t>MB</w:t>
      </w:r>
      <w:r w:rsidRPr="00DE1AC9">
        <w:rPr>
          <w:rtl/>
        </w:rPr>
        <w:t>.</w:t>
      </w:r>
    </w:p>
    <w:p w14:paraId="1E8B8ACB" w14:textId="77777777" w:rsidR="00EE6319" w:rsidRPr="00DE1AC9" w:rsidRDefault="00EE6319" w:rsidP="00EE6319">
      <w:pPr>
        <w:pStyle w:val="Heading5"/>
      </w:pPr>
      <w:r w:rsidRPr="00DE1AC9">
        <w:rPr>
          <w:rtl/>
        </w:rPr>
        <w:t>המערכת תהיה נגישה לשימוש רק ב-</w:t>
      </w:r>
      <w:r w:rsidRPr="00DE1AC9">
        <w:t>Web</w:t>
      </w:r>
      <w:r w:rsidRPr="00DE1AC9">
        <w:rPr>
          <w:rtl/>
        </w:rPr>
        <w:t>.</w:t>
      </w:r>
    </w:p>
    <w:p w14:paraId="6A583EAC" w14:textId="77777777" w:rsidR="00EE6319" w:rsidRPr="00DE1AC9" w:rsidRDefault="00EE6319" w:rsidP="00EE6319">
      <w:pPr>
        <w:pStyle w:val="Heading5"/>
      </w:pPr>
      <w:r w:rsidRPr="00DE1AC9">
        <w:rPr>
          <w:rtl/>
        </w:rPr>
        <w:t>המערכת תהיה נגישה לכל מערכת עם גישה לאינטרנט וכונן זיכרון.</w:t>
      </w:r>
    </w:p>
    <w:p w14:paraId="56693DC6" w14:textId="77777777" w:rsidR="00EE6319" w:rsidRPr="00DE1AC9" w:rsidRDefault="00EE6319" w:rsidP="00EE6319">
      <w:pPr>
        <w:pStyle w:val="Heading5"/>
      </w:pPr>
      <w:r w:rsidRPr="00DE1AC9">
        <w:rPr>
          <w:rtl/>
        </w:rPr>
        <w:t>המערכת תאפשר העלאת קובץ אחד בכל שימוש (ולא העלאת כמה קבצים ביחד).</w:t>
      </w:r>
    </w:p>
    <w:p w14:paraId="1E73C759" w14:textId="77777777" w:rsidR="00EE6319" w:rsidRPr="00DE1AC9" w:rsidRDefault="00EE6319" w:rsidP="00EE6319">
      <w:pPr>
        <w:pStyle w:val="Heading5"/>
      </w:pPr>
      <w:r w:rsidRPr="00DE1AC9">
        <w:rPr>
          <w:rtl/>
        </w:rPr>
        <w:t>המערכת לא תהיה מערכת מידע למשתמש, אלא רק כלי למיון קבצים קיימים והצגת הנתונים מהקבצים הללו.</w:t>
      </w:r>
    </w:p>
    <w:p w14:paraId="5AB362D1" w14:textId="77777777" w:rsidR="00EE6319" w:rsidRPr="00DE1AC9" w:rsidRDefault="00EE6319" w:rsidP="00C01E1F">
      <w:pPr>
        <w:pStyle w:val="Heading4"/>
      </w:pPr>
      <w:r w:rsidRPr="00DE1AC9">
        <w:rPr>
          <w:rtl/>
        </w:rPr>
        <w:t>דרישות איכות</w:t>
      </w:r>
    </w:p>
    <w:p w14:paraId="2EE2E2B0" w14:textId="77777777" w:rsidR="00EE6319" w:rsidRPr="00DE1AC9" w:rsidRDefault="00EE6319" w:rsidP="00EE6319">
      <w:pPr>
        <w:pStyle w:val="Heading5"/>
      </w:pPr>
      <w:r w:rsidRPr="00DE1AC9">
        <w:rPr>
          <w:rtl/>
        </w:rPr>
        <w:t>המערכת תאפשר עריכת הרשאות למשתמשים באופן ממוקד.</w:t>
      </w:r>
    </w:p>
    <w:p w14:paraId="511F4FF4" w14:textId="77777777" w:rsidR="00EE6319" w:rsidRPr="00DE1AC9" w:rsidRDefault="00EE6319" w:rsidP="00EE6319">
      <w:pPr>
        <w:pStyle w:val="Heading5"/>
      </w:pPr>
      <w:r w:rsidRPr="00DE1AC9">
        <w:rPr>
          <w:rtl/>
        </w:rPr>
        <w:t>הרשאה למנהל המערכת.</w:t>
      </w:r>
    </w:p>
    <w:p w14:paraId="394B3190" w14:textId="77777777" w:rsidR="00EE6319" w:rsidRPr="00DE1AC9" w:rsidRDefault="00EE6319" w:rsidP="00EE6319">
      <w:pPr>
        <w:pStyle w:val="Heading5"/>
      </w:pPr>
      <w:r w:rsidRPr="00DE1AC9">
        <w:rPr>
          <w:rtl/>
        </w:rPr>
        <w:t>הרשאה לדרג הניהול</w:t>
      </w:r>
    </w:p>
    <w:p w14:paraId="14B926B3" w14:textId="77777777" w:rsidR="00EE6319" w:rsidRPr="00DE1AC9" w:rsidRDefault="00EE6319" w:rsidP="00EE6319">
      <w:pPr>
        <w:pStyle w:val="Heading5"/>
      </w:pPr>
      <w:r w:rsidRPr="00DE1AC9">
        <w:rPr>
          <w:rtl/>
        </w:rPr>
        <w:t>עריכת הרשאה מותאמת אישית.</w:t>
      </w:r>
    </w:p>
    <w:p w14:paraId="1E0E5C26" w14:textId="77777777" w:rsidR="00EE6319" w:rsidRPr="00DE1AC9" w:rsidRDefault="00EE6319" w:rsidP="00EE6319">
      <w:pPr>
        <w:pStyle w:val="Heading5"/>
      </w:pPr>
      <w:r w:rsidRPr="00DE1AC9">
        <w:rPr>
          <w:rtl/>
        </w:rPr>
        <w:t xml:space="preserve">המערכת </w:t>
      </w:r>
      <w:r>
        <w:rPr>
          <w:rFonts w:hint="cs"/>
          <w:rtl/>
        </w:rPr>
        <w:t>תהיה</w:t>
      </w:r>
      <w:r w:rsidRPr="00DE1AC9">
        <w:rPr>
          <w:rtl/>
        </w:rPr>
        <w:t xml:space="preserve"> </w:t>
      </w:r>
      <w:r>
        <w:rPr>
          <w:rFonts w:hint="cs"/>
          <w:rtl/>
        </w:rPr>
        <w:t>זמינה</w:t>
      </w:r>
      <w:r w:rsidRPr="00DE1AC9">
        <w:rPr>
          <w:rtl/>
        </w:rPr>
        <w:t xml:space="preserve"> בכל שעות היממה.</w:t>
      </w:r>
    </w:p>
    <w:p w14:paraId="27F1DD58" w14:textId="77777777" w:rsidR="00EE6319" w:rsidRPr="00DE1AC9" w:rsidRDefault="00EE6319" w:rsidP="00C01E1F">
      <w:pPr>
        <w:pStyle w:val="Heading4"/>
      </w:pPr>
      <w:r w:rsidRPr="00DE1AC9">
        <w:rPr>
          <w:rtl/>
        </w:rPr>
        <w:t>דרישות אבטחת מידע</w:t>
      </w:r>
    </w:p>
    <w:p w14:paraId="04C55403" w14:textId="77777777" w:rsidR="00EE6319" w:rsidRDefault="00EE6319" w:rsidP="00EE6319">
      <w:pPr>
        <w:pStyle w:val="Heading5"/>
        <w:rPr>
          <w:rtl/>
        </w:rPr>
      </w:pPr>
      <w:r>
        <w:rPr>
          <w:rFonts w:hint="cs"/>
          <w:rtl/>
        </w:rPr>
        <w:t>ה</w:t>
      </w:r>
      <w:r w:rsidRPr="00DE1AC9">
        <w:rPr>
          <w:rtl/>
        </w:rPr>
        <w:t>מערכת תבקש מהמשתמש סיסמה ייחודית בעלת 8 תווים לפחות הכוללת מספרים ואותיות.</w:t>
      </w:r>
    </w:p>
    <w:p w14:paraId="21349ECE" w14:textId="77777777" w:rsidR="00EE6319" w:rsidRDefault="00EE6319" w:rsidP="00EE6319">
      <w:pPr>
        <w:pStyle w:val="Heading5"/>
      </w:pPr>
      <w:r w:rsidRPr="007F0E46">
        <w:rPr>
          <w:rFonts w:hint="cs"/>
          <w:rtl/>
        </w:rPr>
        <w:t>בעת יצירת הסיסמה הייחודית, המשתמש יתבקש לאמת את הסיסמה</w:t>
      </w:r>
      <w:r>
        <w:rPr>
          <w:rFonts w:hint="cs"/>
          <w:rtl/>
        </w:rPr>
        <w:t>.</w:t>
      </w:r>
    </w:p>
    <w:p w14:paraId="7ABD02A6" w14:textId="77777777" w:rsidR="00EE6319" w:rsidRPr="007F0E46" w:rsidRDefault="00EE6319" w:rsidP="00EE6319">
      <w:pPr>
        <w:pStyle w:val="Heading5"/>
      </w:pPr>
      <w:r w:rsidRPr="007F0E46">
        <w:rPr>
          <w:rFonts w:hint="cs"/>
          <w:rtl/>
        </w:rPr>
        <w:t>הסיסמה תהיה מוגדרת ב-</w:t>
      </w:r>
      <w:r w:rsidRPr="007F0E46">
        <w:rPr>
          <w:rFonts w:hint="cs"/>
        </w:rPr>
        <w:t>HASH</w:t>
      </w:r>
      <w:r w:rsidRPr="007F0E46">
        <w:rPr>
          <w:rFonts w:hint="cs"/>
          <w:rtl/>
        </w:rPr>
        <w:t xml:space="preserve"> במערכת במידה ותהיה בעיית אבטחה, כך לא יחשפו נתוני המשתמשים.</w:t>
      </w:r>
    </w:p>
    <w:p w14:paraId="401B94E3" w14:textId="77777777" w:rsidR="00EE6319" w:rsidRPr="00DE1AC9" w:rsidRDefault="00EE6319" w:rsidP="00EE6319">
      <w:pPr>
        <w:pStyle w:val="Heading5"/>
      </w:pPr>
      <w:r w:rsidRPr="00DE1AC9">
        <w:rPr>
          <w:rtl/>
        </w:rPr>
        <w:t>רישום של המשתמשים במערכת וזמני פעילותם</w:t>
      </w:r>
      <w:r>
        <w:rPr>
          <w:rFonts w:hint="cs"/>
          <w:rtl/>
        </w:rPr>
        <w:t xml:space="preserve">- </w:t>
      </w:r>
      <w:r>
        <w:t>Nice to have</w:t>
      </w:r>
      <w:r>
        <w:rPr>
          <w:rFonts w:hint="cs"/>
          <w:rtl/>
        </w:rPr>
        <w:t>.</w:t>
      </w:r>
    </w:p>
    <w:p w14:paraId="7D2BA898" w14:textId="77777777" w:rsidR="00EE6319" w:rsidRPr="00DE1AC9" w:rsidRDefault="00EE6319" w:rsidP="00EE6319">
      <w:pPr>
        <w:pStyle w:val="Heading5"/>
      </w:pPr>
      <w:r w:rsidRPr="00DE1AC9">
        <w:rPr>
          <w:rtl/>
        </w:rPr>
        <w:t>תיעוד פרטי המשתמש.</w:t>
      </w:r>
    </w:p>
    <w:p w14:paraId="0EEFD126" w14:textId="07719E88" w:rsidR="00EE6319" w:rsidRPr="00DE1AC9" w:rsidRDefault="00EE6319" w:rsidP="00EE6319">
      <w:pPr>
        <w:pStyle w:val="Heading5"/>
      </w:pPr>
      <w:r w:rsidRPr="00DE1AC9">
        <w:rPr>
          <w:rtl/>
        </w:rPr>
        <w:t>תיעוד זמני שימוש</w:t>
      </w:r>
      <w:r w:rsidR="004E18B7">
        <w:rPr>
          <w:rFonts w:hint="cs"/>
          <w:rtl/>
        </w:rPr>
        <w:t xml:space="preserve"> </w:t>
      </w:r>
      <w:r>
        <w:rPr>
          <w:rFonts w:hint="cs"/>
          <w:rtl/>
        </w:rPr>
        <w:t xml:space="preserve">- </w:t>
      </w:r>
      <w:r>
        <w:t>Nice to have</w:t>
      </w:r>
      <w:r>
        <w:rPr>
          <w:rFonts w:hint="cs"/>
          <w:rtl/>
        </w:rPr>
        <w:t>.</w:t>
      </w:r>
    </w:p>
    <w:p w14:paraId="21375115" w14:textId="3ABC0548" w:rsidR="00EE6319" w:rsidRPr="00DE1AC9" w:rsidRDefault="00EE6319" w:rsidP="00EE6319">
      <w:pPr>
        <w:pStyle w:val="Heading5"/>
      </w:pPr>
      <w:r w:rsidRPr="00DE1AC9">
        <w:rPr>
          <w:rtl/>
        </w:rPr>
        <w:t>תיעוד פעולות המשתמש</w:t>
      </w:r>
      <w:r w:rsidR="004E18B7">
        <w:rPr>
          <w:rFonts w:hint="cs"/>
          <w:rtl/>
        </w:rPr>
        <w:t xml:space="preserve"> </w:t>
      </w:r>
      <w:r>
        <w:rPr>
          <w:rFonts w:hint="cs"/>
          <w:rtl/>
        </w:rPr>
        <w:t>-</w:t>
      </w:r>
      <w:r w:rsidR="004E18B7">
        <w:rPr>
          <w:rFonts w:hint="cs"/>
          <w:rtl/>
        </w:rPr>
        <w:t xml:space="preserve"> </w:t>
      </w:r>
      <w:r>
        <w:t>Nice to have</w:t>
      </w:r>
      <w:r>
        <w:rPr>
          <w:rFonts w:hint="cs"/>
          <w:rtl/>
        </w:rPr>
        <w:t>.</w:t>
      </w:r>
    </w:p>
    <w:p w14:paraId="622E67E5" w14:textId="77777777" w:rsidR="00EE6319" w:rsidRPr="00DE1AC9" w:rsidRDefault="00EE6319" w:rsidP="00C01E1F">
      <w:pPr>
        <w:pStyle w:val="Heading4"/>
      </w:pPr>
      <w:r w:rsidRPr="00DE1AC9">
        <w:rPr>
          <w:rtl/>
        </w:rPr>
        <w:t>דרישות חומרה</w:t>
      </w:r>
    </w:p>
    <w:p w14:paraId="2954B128" w14:textId="77777777" w:rsidR="00EE6319" w:rsidRDefault="00EE6319" w:rsidP="00EE6319">
      <w:pPr>
        <w:pStyle w:val="Heading5"/>
        <w:rPr>
          <w:rtl/>
        </w:rPr>
      </w:pPr>
      <w:r w:rsidRPr="00DE1AC9">
        <w:rPr>
          <w:rtl/>
        </w:rPr>
        <w:t>מערכת המידע תאופיין בגמישות בהתאמה לדפדפנים השונים.</w:t>
      </w:r>
    </w:p>
    <w:p w14:paraId="311D13C3" w14:textId="77777777" w:rsidR="00EE6319" w:rsidRPr="00C430F9" w:rsidRDefault="00EE6319" w:rsidP="00EE6319">
      <w:pPr>
        <w:pStyle w:val="Heading5"/>
        <w:rPr>
          <w:rtl/>
        </w:rPr>
      </w:pPr>
      <w:r>
        <w:rPr>
          <w:rFonts w:hint="cs"/>
          <w:rtl/>
        </w:rPr>
        <w:t>מערכת המידע דורשת שיהיה ללקוח דוח לידים המכיל לפחות 500 שורות של לידים.</w:t>
      </w:r>
    </w:p>
    <w:p w14:paraId="4FF23936" w14:textId="77777777" w:rsidR="00F12434" w:rsidRDefault="00F12434" w:rsidP="00F12434">
      <w:pPr>
        <w:rPr>
          <w:rtl/>
        </w:rPr>
      </w:pPr>
    </w:p>
    <w:p w14:paraId="3530FEE6" w14:textId="77777777" w:rsidR="004507B6" w:rsidRDefault="004507B6" w:rsidP="00F12434">
      <w:pPr>
        <w:rPr>
          <w:rtl/>
        </w:rPr>
      </w:pPr>
    </w:p>
    <w:p w14:paraId="72109235" w14:textId="77777777" w:rsidR="004507B6" w:rsidRDefault="004507B6" w:rsidP="00F12434">
      <w:pPr>
        <w:rPr>
          <w:rtl/>
        </w:rPr>
      </w:pPr>
    </w:p>
    <w:p w14:paraId="6B3BFEEB" w14:textId="77777777" w:rsidR="004507B6" w:rsidRDefault="004507B6" w:rsidP="00F12434">
      <w:pPr>
        <w:rPr>
          <w:rtl/>
        </w:rPr>
      </w:pPr>
    </w:p>
    <w:p w14:paraId="080A0851" w14:textId="77777777" w:rsidR="004507B6" w:rsidRDefault="004507B6" w:rsidP="00F12434">
      <w:pPr>
        <w:rPr>
          <w:rtl/>
        </w:rPr>
      </w:pPr>
    </w:p>
    <w:p w14:paraId="0AF7C251" w14:textId="77777777" w:rsidR="004507B6" w:rsidRPr="00F12434" w:rsidRDefault="004507B6" w:rsidP="00F12434">
      <w:pPr>
        <w:rPr>
          <w:rtl/>
        </w:rPr>
      </w:pPr>
    </w:p>
    <w:p w14:paraId="0846146A" w14:textId="2090366B" w:rsidR="007F0E46" w:rsidRDefault="007F0E46" w:rsidP="007F0E46">
      <w:pPr>
        <w:pStyle w:val="Heading2"/>
        <w:rPr>
          <w:rtl/>
        </w:rPr>
      </w:pPr>
      <w:bookmarkStart w:id="73" w:name="_Toc104718747"/>
      <w:r>
        <w:rPr>
          <w:rFonts w:hint="cs"/>
          <w:rtl/>
        </w:rPr>
        <w:lastRenderedPageBreak/>
        <w:t>ניתוח חלופות טכנולוגיות</w:t>
      </w:r>
      <w:bookmarkEnd w:id="73"/>
    </w:p>
    <w:p w14:paraId="3A25D0F7" w14:textId="77777777" w:rsidR="007F0E46" w:rsidRDefault="007F0E46" w:rsidP="00C01E1F">
      <w:pPr>
        <w:pStyle w:val="Heading3"/>
      </w:pPr>
      <w:r>
        <w:rPr>
          <w:rFonts w:hint="cs"/>
          <w:rtl/>
        </w:rPr>
        <w:t>הצגה של מספר חלופות מערכתיות</w:t>
      </w:r>
    </w:p>
    <w:p w14:paraId="57CE7343" w14:textId="77777777" w:rsidR="007F0E46" w:rsidRDefault="007F0E46" w:rsidP="007F0E46">
      <w:r>
        <w:rPr>
          <w:rFonts w:hint="cs"/>
          <w:rtl/>
        </w:rPr>
        <w:t xml:space="preserve">בסעיף זה אנחנו נציג את כל האלטרנטיבות </w:t>
      </w:r>
      <w:r w:rsidRPr="004E18B7">
        <w:rPr>
          <w:rFonts w:hint="cs"/>
          <w:rtl/>
        </w:rPr>
        <w:t>להכנת</w:t>
      </w:r>
      <w:r>
        <w:rPr>
          <w:rFonts w:hint="cs"/>
          <w:rtl/>
        </w:rPr>
        <w:t xml:space="preserve"> המערכת שלנו מבחינה טכנולוגית, ישנם המון דרכים למימוש המערכת על בסיס אתר שיקבל נתונים ויחזיר נתונים למשתמש.</w:t>
      </w:r>
      <w:r>
        <w:rPr>
          <w:rFonts w:hint="cs"/>
          <w:rtl/>
        </w:rPr>
        <w:br/>
        <w:t>באמצעות סקר הספרות והמחקר שערכנו נתמקד בכמה טכנולוגיות מרכזיות ובאמצעות טבלה שמראה את הקריטריונים החשובים לכל טכנולוגיה נגיע להחלטה לגבי הפלטפורמות בהם נשתמש.</w:t>
      </w:r>
    </w:p>
    <w:p w14:paraId="2628C1E2" w14:textId="085F2D01" w:rsidR="007F0E46" w:rsidRDefault="007F0E46" w:rsidP="007F0E46">
      <w:r>
        <w:rPr>
          <w:rFonts w:hint="cs"/>
          <w:rtl/>
        </w:rPr>
        <w:t xml:space="preserve">בטבלאות לבחירת החלופות השונות ניתן דירוג בין 1 ל-10. כאשר </w:t>
      </w:r>
      <w:r w:rsidR="004E18B7">
        <w:rPr>
          <w:rFonts w:hint="cs"/>
          <w:rtl/>
        </w:rPr>
        <w:t>1</w:t>
      </w:r>
      <w:r>
        <w:rPr>
          <w:rFonts w:hint="cs"/>
          <w:rtl/>
        </w:rPr>
        <w:t xml:space="preserve"> </w:t>
      </w:r>
      <w:r w:rsidR="003E165F">
        <w:rPr>
          <w:rFonts w:hint="cs"/>
          <w:rtl/>
        </w:rPr>
        <w:t xml:space="preserve">- </w:t>
      </w:r>
      <w:r>
        <w:rPr>
          <w:rFonts w:hint="cs"/>
          <w:rtl/>
        </w:rPr>
        <w:t>אינה עונה כלל על קריטריון זה</w:t>
      </w:r>
      <w:r w:rsidR="003E165F">
        <w:rPr>
          <w:rFonts w:hint="cs"/>
          <w:rtl/>
        </w:rPr>
        <w:t xml:space="preserve">, ו-10 </w:t>
      </w:r>
      <w:r w:rsidR="003E165F">
        <w:rPr>
          <w:rtl/>
        </w:rPr>
        <w:t>–</w:t>
      </w:r>
      <w:r w:rsidR="003E165F">
        <w:rPr>
          <w:rFonts w:hint="cs"/>
          <w:rtl/>
        </w:rPr>
        <w:t xml:space="preserve"> עונה בצורה מצוינת</w:t>
      </w:r>
      <w:r>
        <w:rPr>
          <w:rFonts w:hint="cs"/>
          <w:rtl/>
        </w:rPr>
        <w:t>.</w:t>
      </w:r>
    </w:p>
    <w:p w14:paraId="04A2CE33" w14:textId="77777777" w:rsidR="007F0E46" w:rsidRDefault="007F0E46" w:rsidP="00C01E1F">
      <w:pPr>
        <w:pStyle w:val="Heading4"/>
      </w:pPr>
      <w:r>
        <w:rPr>
          <w:rFonts w:hint="cs"/>
          <w:rtl/>
        </w:rPr>
        <w:t>חלופות לשרת</w:t>
      </w:r>
      <w:r>
        <w:rPr>
          <w:rFonts w:hint="cs"/>
          <w:rtl/>
        </w:rPr>
        <w:br/>
      </w:r>
    </w:p>
    <w:tbl>
      <w:tblPr>
        <w:tblStyle w:val="GridTable4-Accent1"/>
        <w:bidiVisual/>
        <w:tblW w:w="9405" w:type="dxa"/>
        <w:tblLayout w:type="fixed"/>
        <w:tblLook w:val="0420" w:firstRow="1" w:lastRow="0" w:firstColumn="0" w:lastColumn="0" w:noHBand="0" w:noVBand="1"/>
      </w:tblPr>
      <w:tblGrid>
        <w:gridCol w:w="1880"/>
        <w:gridCol w:w="1881"/>
        <w:gridCol w:w="2596"/>
        <w:gridCol w:w="1620"/>
        <w:gridCol w:w="1428"/>
      </w:tblGrid>
      <w:tr w:rsidR="007F0E46" w14:paraId="59AB324B" w14:textId="77777777" w:rsidTr="007625BD">
        <w:trPr>
          <w:cnfStyle w:val="100000000000" w:firstRow="1" w:lastRow="0" w:firstColumn="0" w:lastColumn="0" w:oddVBand="0" w:evenVBand="0" w:oddHBand="0" w:evenHBand="0" w:firstRowFirstColumn="0" w:firstRowLastColumn="0" w:lastRowFirstColumn="0" w:lastRowLastColumn="0"/>
          <w:trHeight w:val="445"/>
        </w:trPr>
        <w:tc>
          <w:tcPr>
            <w:tcW w:w="1881" w:type="dxa"/>
            <w:hideMark/>
          </w:tcPr>
          <w:p w14:paraId="74CD3EDC" w14:textId="77777777" w:rsidR="007F0E46" w:rsidRDefault="007F0E46">
            <w:r>
              <w:rPr>
                <w:rFonts w:hint="cs"/>
                <w:rtl/>
              </w:rPr>
              <w:t>קריטריון</w:t>
            </w:r>
          </w:p>
        </w:tc>
        <w:tc>
          <w:tcPr>
            <w:tcW w:w="1881" w:type="dxa"/>
            <w:hideMark/>
          </w:tcPr>
          <w:p w14:paraId="00F170F1" w14:textId="77777777" w:rsidR="007F0E46" w:rsidRDefault="007F0E46" w:rsidP="00FD2D43">
            <w:pPr>
              <w:jc w:val="center"/>
            </w:pPr>
            <w:r>
              <w:rPr>
                <w:rFonts w:hint="cs"/>
                <w:rtl/>
              </w:rPr>
              <w:t>משקל</w:t>
            </w:r>
          </w:p>
        </w:tc>
        <w:tc>
          <w:tcPr>
            <w:tcW w:w="2597" w:type="dxa"/>
            <w:hideMark/>
          </w:tcPr>
          <w:p w14:paraId="49867A22" w14:textId="77777777" w:rsidR="007F0E46" w:rsidRDefault="007F0E46">
            <w:r>
              <w:rPr>
                <w:rFonts w:hint="cs"/>
                <w:rtl/>
              </w:rPr>
              <w:t>הסבר</w:t>
            </w:r>
          </w:p>
        </w:tc>
        <w:tc>
          <w:tcPr>
            <w:tcW w:w="1620" w:type="dxa"/>
            <w:hideMark/>
          </w:tcPr>
          <w:p w14:paraId="4708471D" w14:textId="77777777" w:rsidR="007F0E46" w:rsidRDefault="007F0E46" w:rsidP="00FD2D43">
            <w:pPr>
              <w:jc w:val="center"/>
            </w:pPr>
            <w:r>
              <w:rPr>
                <w:rFonts w:hint="cs"/>
                <w:rtl/>
              </w:rPr>
              <w:t>שרת בענן</w:t>
            </w:r>
          </w:p>
        </w:tc>
        <w:tc>
          <w:tcPr>
            <w:tcW w:w="1428" w:type="dxa"/>
            <w:hideMark/>
          </w:tcPr>
          <w:p w14:paraId="239D03E5" w14:textId="77777777" w:rsidR="007F0E46" w:rsidRDefault="007F0E46" w:rsidP="00FD2D43">
            <w:pPr>
              <w:jc w:val="center"/>
            </w:pPr>
            <w:r>
              <w:rPr>
                <w:rFonts w:hint="cs"/>
                <w:rtl/>
              </w:rPr>
              <w:t>שרת פיזי</w:t>
            </w:r>
          </w:p>
        </w:tc>
      </w:tr>
      <w:tr w:rsidR="007F0E46" w14:paraId="4A583A76" w14:textId="77777777" w:rsidTr="007625BD">
        <w:trPr>
          <w:cnfStyle w:val="000000100000" w:firstRow="0" w:lastRow="0" w:firstColumn="0" w:lastColumn="0" w:oddVBand="0" w:evenVBand="0" w:oddHBand="1" w:evenHBand="0" w:firstRowFirstColumn="0" w:firstRowLastColumn="0" w:lastRowFirstColumn="0" w:lastRowLastColumn="0"/>
          <w:trHeight w:val="466"/>
        </w:trPr>
        <w:tc>
          <w:tcPr>
            <w:tcW w:w="1881" w:type="dxa"/>
            <w:hideMark/>
          </w:tcPr>
          <w:p w14:paraId="17B559BD" w14:textId="77777777" w:rsidR="007F0E46" w:rsidRDefault="007F0E46">
            <w:r>
              <w:rPr>
                <w:rFonts w:hint="cs"/>
                <w:rtl/>
              </w:rPr>
              <w:t>עלות</w:t>
            </w:r>
          </w:p>
        </w:tc>
        <w:tc>
          <w:tcPr>
            <w:tcW w:w="1881" w:type="dxa"/>
            <w:hideMark/>
          </w:tcPr>
          <w:p w14:paraId="2340701E" w14:textId="77777777" w:rsidR="007F0E46" w:rsidRDefault="007F0E46" w:rsidP="00FD2D43">
            <w:pPr>
              <w:jc w:val="center"/>
            </w:pPr>
            <w:r>
              <w:t>25%</w:t>
            </w:r>
          </w:p>
        </w:tc>
        <w:tc>
          <w:tcPr>
            <w:tcW w:w="2597" w:type="dxa"/>
            <w:hideMark/>
          </w:tcPr>
          <w:p w14:paraId="7A19FB2C" w14:textId="77777777" w:rsidR="007F0E46" w:rsidRDefault="007F0E46">
            <w:r>
              <w:rPr>
                <w:rFonts w:hint="cs"/>
                <w:rtl/>
              </w:rPr>
              <w:t>אנחנו נשאף לעלויות נמוכות בשביל להוזיל את הפרויקט</w:t>
            </w:r>
          </w:p>
        </w:tc>
        <w:tc>
          <w:tcPr>
            <w:tcW w:w="1620" w:type="dxa"/>
            <w:hideMark/>
          </w:tcPr>
          <w:p w14:paraId="51C5C3BD" w14:textId="77777777" w:rsidR="007F0E46" w:rsidRDefault="007F0E46" w:rsidP="00FD2D43">
            <w:pPr>
              <w:jc w:val="center"/>
            </w:pPr>
            <w:r>
              <w:t>8</w:t>
            </w:r>
          </w:p>
        </w:tc>
        <w:tc>
          <w:tcPr>
            <w:tcW w:w="1428" w:type="dxa"/>
            <w:hideMark/>
          </w:tcPr>
          <w:p w14:paraId="2AF31423" w14:textId="77777777" w:rsidR="007F0E46" w:rsidRDefault="007F0E46" w:rsidP="00FD2D43">
            <w:pPr>
              <w:jc w:val="center"/>
            </w:pPr>
            <w:r>
              <w:t>5</w:t>
            </w:r>
          </w:p>
        </w:tc>
      </w:tr>
      <w:tr w:rsidR="007F0E46" w14:paraId="358BEBD6" w14:textId="77777777" w:rsidTr="007625BD">
        <w:trPr>
          <w:trHeight w:val="445"/>
        </w:trPr>
        <w:tc>
          <w:tcPr>
            <w:tcW w:w="1881" w:type="dxa"/>
            <w:hideMark/>
          </w:tcPr>
          <w:p w14:paraId="35C7A01A" w14:textId="77777777" w:rsidR="007F0E46" w:rsidRDefault="007F0E46">
            <w:r>
              <w:rPr>
                <w:rFonts w:hint="cs"/>
                <w:rtl/>
              </w:rPr>
              <w:t>גמישות</w:t>
            </w:r>
          </w:p>
        </w:tc>
        <w:tc>
          <w:tcPr>
            <w:tcW w:w="1881" w:type="dxa"/>
            <w:hideMark/>
          </w:tcPr>
          <w:p w14:paraId="4655DA1D" w14:textId="77777777" w:rsidR="007F0E46" w:rsidRDefault="007F0E46" w:rsidP="00FD2D43">
            <w:pPr>
              <w:jc w:val="center"/>
            </w:pPr>
            <w:r>
              <w:t>15%</w:t>
            </w:r>
          </w:p>
        </w:tc>
        <w:tc>
          <w:tcPr>
            <w:tcW w:w="2597" w:type="dxa"/>
            <w:hideMark/>
          </w:tcPr>
          <w:p w14:paraId="669D6E1D" w14:textId="77777777" w:rsidR="007F0E46" w:rsidRDefault="007F0E46">
            <w:r>
              <w:rPr>
                <w:rFonts w:hint="cs"/>
                <w:rtl/>
              </w:rPr>
              <w:t>השרת שבו נבחר צריך להיות גמיש לשינויים, במידה וכמות המידע גדלה נוכל בקלות להגדיל את מקום האחסון</w:t>
            </w:r>
          </w:p>
        </w:tc>
        <w:tc>
          <w:tcPr>
            <w:tcW w:w="1620" w:type="dxa"/>
            <w:hideMark/>
          </w:tcPr>
          <w:p w14:paraId="409637BC" w14:textId="77777777" w:rsidR="007F0E46" w:rsidRDefault="007F0E46" w:rsidP="00FD2D43">
            <w:pPr>
              <w:jc w:val="center"/>
            </w:pPr>
            <w:r>
              <w:t>9</w:t>
            </w:r>
          </w:p>
        </w:tc>
        <w:tc>
          <w:tcPr>
            <w:tcW w:w="1428" w:type="dxa"/>
            <w:hideMark/>
          </w:tcPr>
          <w:p w14:paraId="5DE50209" w14:textId="77777777" w:rsidR="007F0E46" w:rsidRDefault="007F0E46" w:rsidP="00FD2D43">
            <w:pPr>
              <w:jc w:val="center"/>
            </w:pPr>
            <w:r>
              <w:t>2</w:t>
            </w:r>
          </w:p>
        </w:tc>
      </w:tr>
      <w:tr w:rsidR="007F0E46" w14:paraId="6A4F2D5A" w14:textId="77777777" w:rsidTr="007625BD">
        <w:trPr>
          <w:cnfStyle w:val="000000100000" w:firstRow="0" w:lastRow="0" w:firstColumn="0" w:lastColumn="0" w:oddVBand="0" w:evenVBand="0" w:oddHBand="1" w:evenHBand="0" w:firstRowFirstColumn="0" w:firstRowLastColumn="0" w:lastRowFirstColumn="0" w:lastRowLastColumn="0"/>
          <w:trHeight w:val="466"/>
        </w:trPr>
        <w:tc>
          <w:tcPr>
            <w:tcW w:w="1881" w:type="dxa"/>
            <w:hideMark/>
          </w:tcPr>
          <w:p w14:paraId="53E33F0B" w14:textId="77777777" w:rsidR="007F0E46" w:rsidRDefault="007F0E46">
            <w:r>
              <w:rPr>
                <w:rFonts w:hint="cs"/>
                <w:rtl/>
              </w:rPr>
              <w:t>התממשקות</w:t>
            </w:r>
          </w:p>
        </w:tc>
        <w:tc>
          <w:tcPr>
            <w:tcW w:w="1881" w:type="dxa"/>
            <w:hideMark/>
          </w:tcPr>
          <w:p w14:paraId="4FF65BB7" w14:textId="77777777" w:rsidR="007F0E46" w:rsidRDefault="007F0E46" w:rsidP="00FD2D43">
            <w:pPr>
              <w:jc w:val="center"/>
            </w:pPr>
            <w:r>
              <w:t>20%</w:t>
            </w:r>
          </w:p>
        </w:tc>
        <w:tc>
          <w:tcPr>
            <w:tcW w:w="2597" w:type="dxa"/>
            <w:hideMark/>
          </w:tcPr>
          <w:p w14:paraId="392969B3" w14:textId="77777777" w:rsidR="007F0E46" w:rsidRDefault="007F0E46">
            <w:r>
              <w:rPr>
                <w:rFonts w:hint="cs"/>
                <w:rtl/>
              </w:rPr>
              <w:t>שהשרת יוכל להתממשק בקלות עם פלטפורמות שונות</w:t>
            </w:r>
          </w:p>
        </w:tc>
        <w:tc>
          <w:tcPr>
            <w:tcW w:w="1620" w:type="dxa"/>
            <w:hideMark/>
          </w:tcPr>
          <w:p w14:paraId="04C8D94A" w14:textId="77777777" w:rsidR="007F0E46" w:rsidRDefault="007F0E46" w:rsidP="00FD2D43">
            <w:pPr>
              <w:jc w:val="center"/>
            </w:pPr>
            <w:r>
              <w:t>9</w:t>
            </w:r>
          </w:p>
        </w:tc>
        <w:tc>
          <w:tcPr>
            <w:tcW w:w="1428" w:type="dxa"/>
            <w:hideMark/>
          </w:tcPr>
          <w:p w14:paraId="28449685" w14:textId="77777777" w:rsidR="007F0E46" w:rsidRDefault="007F0E46" w:rsidP="00FD2D43">
            <w:pPr>
              <w:jc w:val="center"/>
            </w:pPr>
            <w:r>
              <w:t>6</w:t>
            </w:r>
          </w:p>
        </w:tc>
      </w:tr>
      <w:tr w:rsidR="007F0E46" w14:paraId="2C1D8F6F" w14:textId="77777777" w:rsidTr="007625BD">
        <w:trPr>
          <w:trHeight w:val="445"/>
        </w:trPr>
        <w:tc>
          <w:tcPr>
            <w:tcW w:w="1881" w:type="dxa"/>
            <w:hideMark/>
          </w:tcPr>
          <w:p w14:paraId="7A8BC902" w14:textId="77777777" w:rsidR="007F0E46" w:rsidRDefault="007F0E46">
            <w:r>
              <w:rPr>
                <w:rFonts w:hint="cs"/>
                <w:rtl/>
              </w:rPr>
              <w:t>אבטחת מידע</w:t>
            </w:r>
          </w:p>
        </w:tc>
        <w:tc>
          <w:tcPr>
            <w:tcW w:w="1881" w:type="dxa"/>
            <w:hideMark/>
          </w:tcPr>
          <w:p w14:paraId="5FAB4078" w14:textId="77777777" w:rsidR="007F0E46" w:rsidRDefault="007F0E46" w:rsidP="00FD2D43">
            <w:pPr>
              <w:jc w:val="center"/>
            </w:pPr>
            <w:r>
              <w:t>15%</w:t>
            </w:r>
          </w:p>
        </w:tc>
        <w:tc>
          <w:tcPr>
            <w:tcW w:w="2597" w:type="dxa"/>
            <w:hideMark/>
          </w:tcPr>
          <w:p w14:paraId="47D5276A" w14:textId="77777777" w:rsidR="007F0E46" w:rsidRDefault="007F0E46">
            <w:r>
              <w:rPr>
                <w:rFonts w:hint="cs"/>
                <w:rtl/>
              </w:rPr>
              <w:t>רמת אבטחת המידע של השרת</w:t>
            </w:r>
          </w:p>
        </w:tc>
        <w:tc>
          <w:tcPr>
            <w:tcW w:w="1620" w:type="dxa"/>
            <w:hideMark/>
          </w:tcPr>
          <w:p w14:paraId="5755F5F5" w14:textId="77777777" w:rsidR="007F0E46" w:rsidRDefault="007F0E46" w:rsidP="00FD2D43">
            <w:pPr>
              <w:jc w:val="center"/>
            </w:pPr>
            <w:r>
              <w:t>5</w:t>
            </w:r>
          </w:p>
        </w:tc>
        <w:tc>
          <w:tcPr>
            <w:tcW w:w="1428" w:type="dxa"/>
            <w:hideMark/>
          </w:tcPr>
          <w:p w14:paraId="17C999CA" w14:textId="77777777" w:rsidR="007F0E46" w:rsidRDefault="007F0E46" w:rsidP="00FD2D43">
            <w:pPr>
              <w:jc w:val="center"/>
            </w:pPr>
            <w:r>
              <w:t>9</w:t>
            </w:r>
          </w:p>
        </w:tc>
      </w:tr>
      <w:tr w:rsidR="007F0E46" w14:paraId="083ECFDE" w14:textId="77777777" w:rsidTr="007625BD">
        <w:trPr>
          <w:cnfStyle w:val="000000100000" w:firstRow="0" w:lastRow="0" w:firstColumn="0" w:lastColumn="0" w:oddVBand="0" w:evenVBand="0" w:oddHBand="1" w:evenHBand="0" w:firstRowFirstColumn="0" w:firstRowLastColumn="0" w:lastRowFirstColumn="0" w:lastRowLastColumn="0"/>
          <w:trHeight w:val="466"/>
        </w:trPr>
        <w:tc>
          <w:tcPr>
            <w:tcW w:w="1881" w:type="dxa"/>
            <w:hideMark/>
          </w:tcPr>
          <w:p w14:paraId="05145FE2" w14:textId="77777777" w:rsidR="007F0E46" w:rsidRDefault="007F0E46">
            <w:r>
              <w:rPr>
                <w:rFonts w:hint="cs"/>
                <w:rtl/>
              </w:rPr>
              <w:t>מקום אחסון (פיזי)</w:t>
            </w:r>
          </w:p>
        </w:tc>
        <w:tc>
          <w:tcPr>
            <w:tcW w:w="1881" w:type="dxa"/>
            <w:hideMark/>
          </w:tcPr>
          <w:p w14:paraId="79AF0A4F" w14:textId="77777777" w:rsidR="007F0E46" w:rsidRDefault="007F0E46" w:rsidP="00FD2D43">
            <w:pPr>
              <w:jc w:val="center"/>
            </w:pPr>
            <w:r>
              <w:t>10%</w:t>
            </w:r>
          </w:p>
        </w:tc>
        <w:tc>
          <w:tcPr>
            <w:tcW w:w="2597" w:type="dxa"/>
            <w:hideMark/>
          </w:tcPr>
          <w:p w14:paraId="4B2B7528" w14:textId="77777777" w:rsidR="007F0E46" w:rsidRDefault="007F0E46">
            <w:r>
              <w:rPr>
                <w:rFonts w:hint="cs"/>
                <w:rtl/>
              </w:rPr>
              <w:t xml:space="preserve">מיקום פיזי של השרת עלול להוות קשיים (קירור, חדר שרתים, </w:t>
            </w:r>
            <w:proofErr w:type="spellStart"/>
            <w:r>
              <w:rPr>
                <w:rFonts w:hint="cs"/>
                <w:rtl/>
              </w:rPr>
              <w:t>וכו</w:t>
            </w:r>
            <w:proofErr w:type="spellEnd"/>
            <w:r>
              <w:rPr>
                <w:rFonts w:hint="cs"/>
                <w:rtl/>
              </w:rPr>
              <w:t>).</w:t>
            </w:r>
          </w:p>
        </w:tc>
        <w:tc>
          <w:tcPr>
            <w:tcW w:w="1620" w:type="dxa"/>
            <w:hideMark/>
          </w:tcPr>
          <w:p w14:paraId="5D3A4E21" w14:textId="77777777" w:rsidR="007F0E46" w:rsidRDefault="007F0E46" w:rsidP="00FD2D43">
            <w:pPr>
              <w:jc w:val="center"/>
            </w:pPr>
            <w:r>
              <w:t>10</w:t>
            </w:r>
          </w:p>
        </w:tc>
        <w:tc>
          <w:tcPr>
            <w:tcW w:w="1428" w:type="dxa"/>
            <w:hideMark/>
          </w:tcPr>
          <w:p w14:paraId="20D43696" w14:textId="77777777" w:rsidR="007F0E46" w:rsidRDefault="007F0E46" w:rsidP="00FD2D43">
            <w:pPr>
              <w:jc w:val="center"/>
            </w:pPr>
            <w:r>
              <w:t>4</w:t>
            </w:r>
          </w:p>
        </w:tc>
      </w:tr>
      <w:tr w:rsidR="007F0E46" w14:paraId="1B09CBB4" w14:textId="77777777" w:rsidTr="007625BD">
        <w:trPr>
          <w:trHeight w:val="445"/>
        </w:trPr>
        <w:tc>
          <w:tcPr>
            <w:tcW w:w="1881" w:type="dxa"/>
            <w:hideMark/>
          </w:tcPr>
          <w:p w14:paraId="6CB9340A" w14:textId="77777777" w:rsidR="007F0E46" w:rsidRDefault="007F0E46">
            <w:r>
              <w:rPr>
                <w:rFonts w:hint="cs"/>
                <w:rtl/>
              </w:rPr>
              <w:t>ניהול סיכונים</w:t>
            </w:r>
          </w:p>
        </w:tc>
        <w:tc>
          <w:tcPr>
            <w:tcW w:w="1881" w:type="dxa"/>
            <w:hideMark/>
          </w:tcPr>
          <w:p w14:paraId="180E4CE9" w14:textId="77777777" w:rsidR="007F0E46" w:rsidRDefault="007F0E46" w:rsidP="00FD2D43">
            <w:pPr>
              <w:jc w:val="center"/>
            </w:pPr>
            <w:r>
              <w:t>15%</w:t>
            </w:r>
          </w:p>
        </w:tc>
        <w:tc>
          <w:tcPr>
            <w:tcW w:w="2597" w:type="dxa"/>
            <w:hideMark/>
          </w:tcPr>
          <w:p w14:paraId="77A9420F" w14:textId="77777777" w:rsidR="007F0E46" w:rsidRDefault="007F0E46">
            <w:r>
              <w:rPr>
                <w:rFonts w:hint="cs"/>
                <w:rtl/>
              </w:rPr>
              <w:t>תלות בגורם חיצוני שיכול להשפיע על תפקוד השרת (קריסת השרת, תקלות)</w:t>
            </w:r>
          </w:p>
        </w:tc>
        <w:tc>
          <w:tcPr>
            <w:tcW w:w="1620" w:type="dxa"/>
            <w:hideMark/>
          </w:tcPr>
          <w:p w14:paraId="33583B3A" w14:textId="77777777" w:rsidR="007F0E46" w:rsidRDefault="007F0E46" w:rsidP="00FD2D43">
            <w:pPr>
              <w:jc w:val="center"/>
            </w:pPr>
            <w:r>
              <w:t>5</w:t>
            </w:r>
          </w:p>
        </w:tc>
        <w:tc>
          <w:tcPr>
            <w:tcW w:w="1428" w:type="dxa"/>
            <w:hideMark/>
          </w:tcPr>
          <w:p w14:paraId="5AE4EA9F" w14:textId="77777777" w:rsidR="007F0E46" w:rsidRDefault="007F0E46" w:rsidP="00FD2D43">
            <w:pPr>
              <w:jc w:val="center"/>
            </w:pPr>
            <w:r>
              <w:t>6</w:t>
            </w:r>
          </w:p>
        </w:tc>
      </w:tr>
      <w:tr w:rsidR="007F0E46" w14:paraId="6CD9C847" w14:textId="77777777" w:rsidTr="007625BD">
        <w:trPr>
          <w:cnfStyle w:val="000000100000" w:firstRow="0" w:lastRow="0" w:firstColumn="0" w:lastColumn="0" w:oddVBand="0" w:evenVBand="0" w:oddHBand="1" w:evenHBand="0" w:firstRowFirstColumn="0" w:firstRowLastColumn="0" w:lastRowFirstColumn="0" w:lastRowLastColumn="0"/>
          <w:trHeight w:val="445"/>
        </w:trPr>
        <w:tc>
          <w:tcPr>
            <w:tcW w:w="1881" w:type="dxa"/>
            <w:hideMark/>
          </w:tcPr>
          <w:p w14:paraId="61D8681E" w14:textId="77777777" w:rsidR="007F0E46" w:rsidRDefault="007F0E46">
            <w:r>
              <w:rPr>
                <w:rFonts w:hint="cs"/>
                <w:rtl/>
              </w:rPr>
              <w:t>סה"כ</w:t>
            </w:r>
          </w:p>
        </w:tc>
        <w:tc>
          <w:tcPr>
            <w:tcW w:w="1881" w:type="dxa"/>
            <w:hideMark/>
          </w:tcPr>
          <w:p w14:paraId="461F3BC9" w14:textId="77777777" w:rsidR="007F0E46" w:rsidRDefault="007F0E46" w:rsidP="00FD2D43">
            <w:pPr>
              <w:jc w:val="center"/>
            </w:pPr>
            <w:r>
              <w:t>100%</w:t>
            </w:r>
          </w:p>
        </w:tc>
        <w:tc>
          <w:tcPr>
            <w:tcW w:w="2597" w:type="dxa"/>
            <w:hideMark/>
          </w:tcPr>
          <w:p w14:paraId="374575A5" w14:textId="77777777" w:rsidR="007F0E46" w:rsidRDefault="007F0E46">
            <w:r>
              <w:t>-</w:t>
            </w:r>
          </w:p>
        </w:tc>
        <w:tc>
          <w:tcPr>
            <w:tcW w:w="1620" w:type="dxa"/>
            <w:hideMark/>
          </w:tcPr>
          <w:p w14:paraId="7EBF1CCB" w14:textId="77777777" w:rsidR="007F0E46" w:rsidRDefault="007F0E46" w:rsidP="00FD2D43">
            <w:pPr>
              <w:jc w:val="center"/>
              <w:rPr>
                <w:b/>
                <w:bCs/>
              </w:rPr>
            </w:pPr>
            <w:r>
              <w:rPr>
                <w:b/>
                <w:bCs/>
              </w:rPr>
              <w:t>7.65</w:t>
            </w:r>
          </w:p>
        </w:tc>
        <w:tc>
          <w:tcPr>
            <w:tcW w:w="1428" w:type="dxa"/>
            <w:hideMark/>
          </w:tcPr>
          <w:p w14:paraId="04C0A07F" w14:textId="77777777" w:rsidR="007F0E46" w:rsidRDefault="007F0E46" w:rsidP="00FD2D43">
            <w:pPr>
              <w:jc w:val="center"/>
            </w:pPr>
            <w:r>
              <w:t>5.4</w:t>
            </w:r>
          </w:p>
        </w:tc>
      </w:tr>
    </w:tbl>
    <w:p w14:paraId="79E54912" w14:textId="2EFC74D3" w:rsidR="007F0E46" w:rsidRDefault="007F0E46" w:rsidP="007F0E46">
      <w:pPr>
        <w:rPr>
          <w:sz w:val="20"/>
          <w:szCs w:val="20"/>
        </w:rPr>
      </w:pPr>
      <w:r>
        <w:rPr>
          <w:rFonts w:hint="cs"/>
          <w:sz w:val="20"/>
          <w:szCs w:val="20"/>
          <w:rtl/>
        </w:rPr>
        <w:t xml:space="preserve">טבלה </w:t>
      </w:r>
      <w:r w:rsidR="004507B6">
        <w:rPr>
          <w:rFonts w:hint="cs"/>
          <w:sz w:val="20"/>
          <w:szCs w:val="20"/>
          <w:rtl/>
        </w:rPr>
        <w:t>7.3.1.1.</w:t>
      </w:r>
      <w:r>
        <w:rPr>
          <w:rFonts w:hint="cs"/>
          <w:sz w:val="20"/>
          <w:szCs w:val="20"/>
          <w:rtl/>
        </w:rPr>
        <w:t xml:space="preserve"> חלופות לשרת</w:t>
      </w:r>
    </w:p>
    <w:p w14:paraId="6C312C5A" w14:textId="77777777" w:rsidR="007F0E46" w:rsidRDefault="007F0E46" w:rsidP="007F0E46">
      <w:r>
        <w:rPr>
          <w:rFonts w:hint="cs"/>
          <w:rtl/>
        </w:rPr>
        <w:t>החלופה הנבחרת היא שרת בענן, באופן כללי רוב החברות המובילות בשוק מעבירות את מסד הנתונים שלהם לענן מכיוון שהוא מהיר יותר וזול יותר.</w:t>
      </w:r>
    </w:p>
    <w:p w14:paraId="357F596E" w14:textId="38190967" w:rsidR="007F0E46" w:rsidRDefault="007F0E46" w:rsidP="007F0E46">
      <w:r>
        <w:rPr>
          <w:rFonts w:hint="cs"/>
          <w:rtl/>
        </w:rPr>
        <w:t xml:space="preserve">גם אנחנו בפרויקט שלנו נבחר להשתמש בענן ששם נאחסן את הקבצים שיועלו על ידי המשתמש, בשל מגבלת התקציב של הפרויקט נשתמש ב- </w:t>
      </w:r>
      <w:r>
        <w:t xml:space="preserve">Google </w:t>
      </w:r>
      <w:r w:rsidR="003E165F">
        <w:t>Cloud Platform</w:t>
      </w:r>
      <w:r>
        <w:rPr>
          <w:rFonts w:hint="cs"/>
          <w:rtl/>
        </w:rPr>
        <w:t xml:space="preserve"> שהוא כלי נוח ופשוט לשימוש באמצאות </w:t>
      </w:r>
      <w:r w:rsidR="003E165F">
        <w:rPr>
          <w:rFonts w:hint="cs"/>
          <w:rtl/>
        </w:rPr>
        <w:t>ספריות ייעודיו</w:t>
      </w:r>
      <w:r w:rsidR="003E165F">
        <w:rPr>
          <w:rFonts w:hint="eastAsia"/>
          <w:rtl/>
        </w:rPr>
        <w:t>ת</w:t>
      </w:r>
      <w:r w:rsidR="003E165F">
        <w:rPr>
          <w:rFonts w:hint="cs"/>
          <w:rtl/>
        </w:rPr>
        <w:t xml:space="preserve"> ופונקציות </w:t>
      </w:r>
      <w:r w:rsidR="003E165F">
        <w:rPr>
          <w:rFonts w:hint="cs"/>
        </w:rPr>
        <w:t>API</w:t>
      </w:r>
      <w:r w:rsidR="003E165F">
        <w:rPr>
          <w:rFonts w:hint="cs"/>
          <w:rtl/>
        </w:rPr>
        <w:t>.</w:t>
      </w:r>
    </w:p>
    <w:p w14:paraId="7196979E" w14:textId="77777777" w:rsidR="007F0E46" w:rsidRDefault="007F0E46" w:rsidP="007F0E46">
      <w:r>
        <w:rPr>
          <w:rFonts w:hint="cs"/>
          <w:rtl/>
        </w:rPr>
        <w:t>בנוסף, קבצי ה-</w:t>
      </w:r>
      <w:r>
        <w:t>CSV</w:t>
      </w:r>
      <w:r>
        <w:rPr>
          <w:rFonts w:hint="cs"/>
          <w:rtl/>
        </w:rPr>
        <w:t xml:space="preserve"> שלנו לא כבדים מדי, לכן לא צריך הרבה מקום לאחסון ולכן שימוש בענן יהיה זול יותר, הרי שימוש בענן הוא על בסיס שימוש בפועל, ושרת פיזי הוא מקום אחסון שנקבע מראש ולא דינמי לצורך של הארגון. </w:t>
      </w:r>
    </w:p>
    <w:p w14:paraId="39436D41" w14:textId="77777777" w:rsidR="007F0E46" w:rsidRDefault="007F0E46" w:rsidP="007F0E46"/>
    <w:p w14:paraId="6AC31CF8" w14:textId="77777777" w:rsidR="007F0E46" w:rsidRDefault="007F0E46" w:rsidP="00C01E1F">
      <w:pPr>
        <w:pStyle w:val="Heading4"/>
      </w:pPr>
      <w:r>
        <w:rPr>
          <w:rFonts w:hint="cs"/>
          <w:rtl/>
        </w:rPr>
        <w:lastRenderedPageBreak/>
        <w:t>פלטפורמת לבניית אתר</w:t>
      </w:r>
      <w:r>
        <w:rPr>
          <w:rFonts w:hint="cs"/>
          <w:rtl/>
        </w:rPr>
        <w:br/>
      </w:r>
    </w:p>
    <w:tbl>
      <w:tblPr>
        <w:tblStyle w:val="GridTable4-Accent1"/>
        <w:bidiVisual/>
        <w:tblW w:w="9795" w:type="dxa"/>
        <w:tblLayout w:type="fixed"/>
        <w:tblLook w:val="0420" w:firstRow="1" w:lastRow="0" w:firstColumn="0" w:lastColumn="0" w:noHBand="0" w:noVBand="1"/>
      </w:tblPr>
      <w:tblGrid>
        <w:gridCol w:w="2468"/>
        <w:gridCol w:w="1854"/>
        <w:gridCol w:w="2340"/>
        <w:gridCol w:w="1744"/>
        <w:gridCol w:w="1389"/>
      </w:tblGrid>
      <w:tr w:rsidR="007F0E46" w14:paraId="4B74BB49" w14:textId="77777777" w:rsidTr="007625BD">
        <w:trPr>
          <w:cnfStyle w:val="100000000000" w:firstRow="1" w:lastRow="0" w:firstColumn="0" w:lastColumn="0" w:oddVBand="0" w:evenVBand="0" w:oddHBand="0" w:evenHBand="0" w:firstRowFirstColumn="0" w:firstRowLastColumn="0" w:lastRowFirstColumn="0" w:lastRowLastColumn="0"/>
          <w:trHeight w:val="778"/>
        </w:trPr>
        <w:tc>
          <w:tcPr>
            <w:tcW w:w="2470" w:type="dxa"/>
            <w:hideMark/>
          </w:tcPr>
          <w:p w14:paraId="5A3B4570" w14:textId="77777777" w:rsidR="007F0E46" w:rsidRDefault="007F0E46">
            <w:r>
              <w:rPr>
                <w:rFonts w:hint="cs"/>
                <w:rtl/>
              </w:rPr>
              <w:t>קריטריון</w:t>
            </w:r>
          </w:p>
        </w:tc>
        <w:tc>
          <w:tcPr>
            <w:tcW w:w="1854" w:type="dxa"/>
            <w:hideMark/>
          </w:tcPr>
          <w:p w14:paraId="2EE3B062" w14:textId="77777777" w:rsidR="007F0E46" w:rsidRDefault="007F0E46" w:rsidP="00FD2D43">
            <w:pPr>
              <w:jc w:val="center"/>
            </w:pPr>
            <w:r>
              <w:rPr>
                <w:rFonts w:hint="cs"/>
                <w:rtl/>
              </w:rPr>
              <w:t>משקל</w:t>
            </w:r>
          </w:p>
        </w:tc>
        <w:tc>
          <w:tcPr>
            <w:tcW w:w="2340" w:type="dxa"/>
            <w:hideMark/>
          </w:tcPr>
          <w:p w14:paraId="6FF25925" w14:textId="77777777" w:rsidR="007F0E46" w:rsidRDefault="007F0E46" w:rsidP="00FD2D43">
            <w:pPr>
              <w:jc w:val="center"/>
            </w:pPr>
            <w:r>
              <w:t>Django</w:t>
            </w:r>
          </w:p>
        </w:tc>
        <w:tc>
          <w:tcPr>
            <w:tcW w:w="1744" w:type="dxa"/>
            <w:hideMark/>
          </w:tcPr>
          <w:p w14:paraId="3F52CD76" w14:textId="77777777" w:rsidR="007F0E46" w:rsidRDefault="007F0E46" w:rsidP="00FD2D43">
            <w:pPr>
              <w:jc w:val="center"/>
            </w:pPr>
            <w:r>
              <w:t>Flask</w:t>
            </w:r>
          </w:p>
        </w:tc>
        <w:tc>
          <w:tcPr>
            <w:tcW w:w="1389" w:type="dxa"/>
            <w:hideMark/>
          </w:tcPr>
          <w:p w14:paraId="66A10CCB" w14:textId="77777777" w:rsidR="007F0E46" w:rsidRDefault="007F0E46" w:rsidP="00FD2D43">
            <w:pPr>
              <w:jc w:val="center"/>
            </w:pPr>
            <w:r>
              <w:t>Wix</w:t>
            </w:r>
          </w:p>
        </w:tc>
      </w:tr>
      <w:tr w:rsidR="007F0E46" w14:paraId="1F828EC4" w14:textId="77777777" w:rsidTr="007625BD">
        <w:trPr>
          <w:cnfStyle w:val="000000100000" w:firstRow="0" w:lastRow="0" w:firstColumn="0" w:lastColumn="0" w:oddVBand="0" w:evenVBand="0" w:oddHBand="1" w:evenHBand="0" w:firstRowFirstColumn="0" w:firstRowLastColumn="0" w:lastRowFirstColumn="0" w:lastRowLastColumn="0"/>
          <w:trHeight w:val="815"/>
        </w:trPr>
        <w:tc>
          <w:tcPr>
            <w:tcW w:w="2470" w:type="dxa"/>
            <w:hideMark/>
          </w:tcPr>
          <w:p w14:paraId="5841BCCE" w14:textId="77777777" w:rsidR="007F0E46" w:rsidRDefault="007F0E46">
            <w:r>
              <w:rPr>
                <w:rFonts w:hint="cs"/>
                <w:rtl/>
              </w:rPr>
              <w:t>עלות</w:t>
            </w:r>
          </w:p>
        </w:tc>
        <w:tc>
          <w:tcPr>
            <w:tcW w:w="1854" w:type="dxa"/>
            <w:hideMark/>
          </w:tcPr>
          <w:p w14:paraId="6CF50A24" w14:textId="77777777" w:rsidR="007F0E46" w:rsidRDefault="007F0E46" w:rsidP="00FD2D43">
            <w:pPr>
              <w:jc w:val="center"/>
            </w:pPr>
            <w:r>
              <w:t>10%</w:t>
            </w:r>
          </w:p>
        </w:tc>
        <w:tc>
          <w:tcPr>
            <w:tcW w:w="2340" w:type="dxa"/>
            <w:hideMark/>
          </w:tcPr>
          <w:p w14:paraId="0F930915" w14:textId="77777777" w:rsidR="007F0E46" w:rsidRDefault="007F0E46" w:rsidP="00FD2D43">
            <w:pPr>
              <w:jc w:val="center"/>
            </w:pPr>
            <w:r>
              <w:t>10</w:t>
            </w:r>
          </w:p>
        </w:tc>
        <w:tc>
          <w:tcPr>
            <w:tcW w:w="1744" w:type="dxa"/>
            <w:hideMark/>
          </w:tcPr>
          <w:p w14:paraId="16D023CD" w14:textId="77777777" w:rsidR="007F0E46" w:rsidRDefault="007F0E46" w:rsidP="00FD2D43">
            <w:pPr>
              <w:jc w:val="center"/>
            </w:pPr>
            <w:r>
              <w:t>10</w:t>
            </w:r>
          </w:p>
        </w:tc>
        <w:tc>
          <w:tcPr>
            <w:tcW w:w="1389" w:type="dxa"/>
            <w:hideMark/>
          </w:tcPr>
          <w:p w14:paraId="49FA39A7" w14:textId="77777777" w:rsidR="007F0E46" w:rsidRDefault="007F0E46" w:rsidP="00FD2D43">
            <w:pPr>
              <w:jc w:val="center"/>
            </w:pPr>
            <w:r>
              <w:t>4</w:t>
            </w:r>
          </w:p>
        </w:tc>
      </w:tr>
      <w:tr w:rsidR="007F0E46" w14:paraId="5B98043E" w14:textId="77777777" w:rsidTr="007625BD">
        <w:trPr>
          <w:trHeight w:val="778"/>
        </w:trPr>
        <w:tc>
          <w:tcPr>
            <w:tcW w:w="2470" w:type="dxa"/>
            <w:hideMark/>
          </w:tcPr>
          <w:p w14:paraId="6EABB989" w14:textId="77777777" w:rsidR="007F0E46" w:rsidRDefault="007F0E46">
            <w:r>
              <w:rPr>
                <w:rFonts w:hint="cs"/>
                <w:rtl/>
              </w:rPr>
              <w:t>נוחות שימוש</w:t>
            </w:r>
          </w:p>
        </w:tc>
        <w:tc>
          <w:tcPr>
            <w:tcW w:w="1854" w:type="dxa"/>
            <w:hideMark/>
          </w:tcPr>
          <w:p w14:paraId="4CF9AFC9" w14:textId="77777777" w:rsidR="007F0E46" w:rsidRDefault="007F0E46" w:rsidP="00FD2D43">
            <w:pPr>
              <w:jc w:val="center"/>
            </w:pPr>
            <w:r>
              <w:t>25%</w:t>
            </w:r>
          </w:p>
        </w:tc>
        <w:tc>
          <w:tcPr>
            <w:tcW w:w="2340" w:type="dxa"/>
            <w:hideMark/>
          </w:tcPr>
          <w:p w14:paraId="21D984F8" w14:textId="77777777" w:rsidR="007F0E46" w:rsidRDefault="007F0E46" w:rsidP="00FD2D43">
            <w:pPr>
              <w:jc w:val="center"/>
            </w:pPr>
            <w:r>
              <w:t>7</w:t>
            </w:r>
          </w:p>
        </w:tc>
        <w:tc>
          <w:tcPr>
            <w:tcW w:w="1744" w:type="dxa"/>
            <w:hideMark/>
          </w:tcPr>
          <w:p w14:paraId="30CED47E" w14:textId="77777777" w:rsidR="007F0E46" w:rsidRDefault="007F0E46" w:rsidP="00FD2D43">
            <w:pPr>
              <w:jc w:val="center"/>
            </w:pPr>
            <w:r>
              <w:t>8</w:t>
            </w:r>
          </w:p>
        </w:tc>
        <w:tc>
          <w:tcPr>
            <w:tcW w:w="1389" w:type="dxa"/>
            <w:hideMark/>
          </w:tcPr>
          <w:p w14:paraId="09BABAAC" w14:textId="77777777" w:rsidR="007F0E46" w:rsidRDefault="007F0E46" w:rsidP="00FD2D43">
            <w:pPr>
              <w:jc w:val="center"/>
            </w:pPr>
            <w:r>
              <w:t>10</w:t>
            </w:r>
          </w:p>
        </w:tc>
      </w:tr>
      <w:tr w:rsidR="007F0E46" w14:paraId="67772394" w14:textId="77777777" w:rsidTr="007625BD">
        <w:trPr>
          <w:cnfStyle w:val="000000100000" w:firstRow="0" w:lastRow="0" w:firstColumn="0" w:lastColumn="0" w:oddVBand="0" w:evenVBand="0" w:oddHBand="1" w:evenHBand="0" w:firstRowFirstColumn="0" w:firstRowLastColumn="0" w:lastRowFirstColumn="0" w:lastRowLastColumn="0"/>
          <w:trHeight w:val="815"/>
        </w:trPr>
        <w:tc>
          <w:tcPr>
            <w:tcW w:w="2470" w:type="dxa"/>
            <w:hideMark/>
          </w:tcPr>
          <w:p w14:paraId="71E79B5B" w14:textId="77777777" w:rsidR="007F0E46" w:rsidRDefault="007F0E46">
            <w:r>
              <w:rPr>
                <w:rFonts w:hint="cs"/>
                <w:rtl/>
              </w:rPr>
              <w:t>נדרש השלמת פערים</w:t>
            </w:r>
          </w:p>
        </w:tc>
        <w:tc>
          <w:tcPr>
            <w:tcW w:w="1854" w:type="dxa"/>
            <w:hideMark/>
          </w:tcPr>
          <w:p w14:paraId="5D3FF448" w14:textId="77777777" w:rsidR="007F0E46" w:rsidRDefault="007F0E46" w:rsidP="00FD2D43">
            <w:pPr>
              <w:jc w:val="center"/>
            </w:pPr>
            <w:r>
              <w:t>20%</w:t>
            </w:r>
          </w:p>
        </w:tc>
        <w:tc>
          <w:tcPr>
            <w:tcW w:w="2340" w:type="dxa"/>
            <w:hideMark/>
          </w:tcPr>
          <w:p w14:paraId="798B62AB" w14:textId="77777777" w:rsidR="007F0E46" w:rsidRDefault="007F0E46" w:rsidP="00FD2D43">
            <w:pPr>
              <w:jc w:val="center"/>
            </w:pPr>
            <w:r>
              <w:t>6</w:t>
            </w:r>
          </w:p>
        </w:tc>
        <w:tc>
          <w:tcPr>
            <w:tcW w:w="1744" w:type="dxa"/>
            <w:hideMark/>
          </w:tcPr>
          <w:p w14:paraId="73552544" w14:textId="77777777" w:rsidR="007F0E46" w:rsidRDefault="007F0E46" w:rsidP="00FD2D43">
            <w:pPr>
              <w:jc w:val="center"/>
            </w:pPr>
            <w:r>
              <w:t>8</w:t>
            </w:r>
          </w:p>
        </w:tc>
        <w:tc>
          <w:tcPr>
            <w:tcW w:w="1389" w:type="dxa"/>
            <w:hideMark/>
          </w:tcPr>
          <w:p w14:paraId="24839851" w14:textId="77777777" w:rsidR="007F0E46" w:rsidRDefault="007F0E46" w:rsidP="00FD2D43">
            <w:pPr>
              <w:jc w:val="center"/>
            </w:pPr>
            <w:r>
              <w:t>9</w:t>
            </w:r>
          </w:p>
        </w:tc>
      </w:tr>
      <w:tr w:rsidR="007F0E46" w14:paraId="06F15770" w14:textId="77777777" w:rsidTr="007625BD">
        <w:trPr>
          <w:trHeight w:val="778"/>
        </w:trPr>
        <w:tc>
          <w:tcPr>
            <w:tcW w:w="2470" w:type="dxa"/>
            <w:hideMark/>
          </w:tcPr>
          <w:p w14:paraId="609CE1E5" w14:textId="77777777" w:rsidR="007F0E46" w:rsidRDefault="007F0E46">
            <w:r>
              <w:rPr>
                <w:rFonts w:hint="cs"/>
                <w:rtl/>
              </w:rPr>
              <w:t>זמן ומורכבות פיתוח</w:t>
            </w:r>
          </w:p>
        </w:tc>
        <w:tc>
          <w:tcPr>
            <w:tcW w:w="1854" w:type="dxa"/>
            <w:hideMark/>
          </w:tcPr>
          <w:p w14:paraId="7D92F511" w14:textId="77777777" w:rsidR="007F0E46" w:rsidRDefault="007F0E46" w:rsidP="00FD2D43">
            <w:pPr>
              <w:jc w:val="center"/>
            </w:pPr>
            <w:r>
              <w:rPr>
                <w:rFonts w:hint="cs"/>
                <w:rtl/>
              </w:rPr>
              <w:t>20%</w:t>
            </w:r>
          </w:p>
        </w:tc>
        <w:tc>
          <w:tcPr>
            <w:tcW w:w="2340" w:type="dxa"/>
            <w:hideMark/>
          </w:tcPr>
          <w:p w14:paraId="09D07614" w14:textId="77777777" w:rsidR="007F0E46" w:rsidRDefault="007F0E46" w:rsidP="00FD2D43">
            <w:pPr>
              <w:jc w:val="center"/>
            </w:pPr>
            <w:r>
              <w:t>3</w:t>
            </w:r>
          </w:p>
        </w:tc>
        <w:tc>
          <w:tcPr>
            <w:tcW w:w="1744" w:type="dxa"/>
            <w:hideMark/>
          </w:tcPr>
          <w:p w14:paraId="1D4E9C22" w14:textId="77777777" w:rsidR="007F0E46" w:rsidRDefault="007F0E46" w:rsidP="00FD2D43">
            <w:pPr>
              <w:jc w:val="center"/>
            </w:pPr>
            <w:r>
              <w:t>7</w:t>
            </w:r>
          </w:p>
        </w:tc>
        <w:tc>
          <w:tcPr>
            <w:tcW w:w="1389" w:type="dxa"/>
            <w:hideMark/>
          </w:tcPr>
          <w:p w14:paraId="6BC88709" w14:textId="77777777" w:rsidR="007F0E46" w:rsidRDefault="007F0E46" w:rsidP="00FD2D43">
            <w:pPr>
              <w:jc w:val="center"/>
            </w:pPr>
            <w:r>
              <w:t>8</w:t>
            </w:r>
          </w:p>
        </w:tc>
      </w:tr>
      <w:tr w:rsidR="007F0E46" w14:paraId="3A30D018" w14:textId="77777777" w:rsidTr="007625BD">
        <w:trPr>
          <w:cnfStyle w:val="000000100000" w:firstRow="0" w:lastRow="0" w:firstColumn="0" w:lastColumn="0" w:oddVBand="0" w:evenVBand="0" w:oddHBand="1" w:evenHBand="0" w:firstRowFirstColumn="0" w:firstRowLastColumn="0" w:lastRowFirstColumn="0" w:lastRowLastColumn="0"/>
          <w:trHeight w:val="815"/>
        </w:trPr>
        <w:tc>
          <w:tcPr>
            <w:tcW w:w="2470" w:type="dxa"/>
            <w:hideMark/>
          </w:tcPr>
          <w:p w14:paraId="73B41E34" w14:textId="77777777" w:rsidR="007F0E46" w:rsidRDefault="007F0E46">
            <w:r>
              <w:rPr>
                <w:rFonts w:hint="cs"/>
                <w:rtl/>
              </w:rPr>
              <w:t>קהילת מפתחים</w:t>
            </w:r>
          </w:p>
        </w:tc>
        <w:tc>
          <w:tcPr>
            <w:tcW w:w="1854" w:type="dxa"/>
            <w:hideMark/>
          </w:tcPr>
          <w:p w14:paraId="5FF7ABC5" w14:textId="77777777" w:rsidR="007F0E46" w:rsidRDefault="007F0E46" w:rsidP="00FD2D43">
            <w:pPr>
              <w:jc w:val="center"/>
            </w:pPr>
            <w:r>
              <w:t>10%</w:t>
            </w:r>
          </w:p>
        </w:tc>
        <w:tc>
          <w:tcPr>
            <w:tcW w:w="2340" w:type="dxa"/>
            <w:hideMark/>
          </w:tcPr>
          <w:p w14:paraId="3B85A093" w14:textId="77777777" w:rsidR="007F0E46" w:rsidRDefault="007F0E46" w:rsidP="00FD2D43">
            <w:pPr>
              <w:jc w:val="center"/>
            </w:pPr>
            <w:r>
              <w:t>9</w:t>
            </w:r>
          </w:p>
        </w:tc>
        <w:tc>
          <w:tcPr>
            <w:tcW w:w="1744" w:type="dxa"/>
            <w:hideMark/>
          </w:tcPr>
          <w:p w14:paraId="106DF27C" w14:textId="77777777" w:rsidR="007F0E46" w:rsidRDefault="007F0E46" w:rsidP="00FD2D43">
            <w:pPr>
              <w:jc w:val="center"/>
            </w:pPr>
            <w:r>
              <w:t>9</w:t>
            </w:r>
          </w:p>
        </w:tc>
        <w:tc>
          <w:tcPr>
            <w:tcW w:w="1389" w:type="dxa"/>
            <w:hideMark/>
          </w:tcPr>
          <w:p w14:paraId="64FC32AC" w14:textId="77777777" w:rsidR="007F0E46" w:rsidRDefault="007F0E46" w:rsidP="00FD2D43">
            <w:pPr>
              <w:jc w:val="center"/>
            </w:pPr>
            <w:r>
              <w:t>5</w:t>
            </w:r>
          </w:p>
        </w:tc>
      </w:tr>
      <w:tr w:rsidR="007F0E46" w14:paraId="4BEFA6B9" w14:textId="77777777" w:rsidTr="007625BD">
        <w:trPr>
          <w:trHeight w:val="778"/>
        </w:trPr>
        <w:tc>
          <w:tcPr>
            <w:tcW w:w="2470" w:type="dxa"/>
            <w:hideMark/>
          </w:tcPr>
          <w:p w14:paraId="7DABF9DD" w14:textId="77777777" w:rsidR="007F0E46" w:rsidRDefault="007F0E46">
            <w:r>
              <w:rPr>
                <w:rFonts w:hint="cs"/>
                <w:rtl/>
              </w:rPr>
              <w:t>זיהוי ואפיון שגיאות בריצה</w:t>
            </w:r>
          </w:p>
        </w:tc>
        <w:tc>
          <w:tcPr>
            <w:tcW w:w="1854" w:type="dxa"/>
            <w:hideMark/>
          </w:tcPr>
          <w:p w14:paraId="499D889F" w14:textId="77777777" w:rsidR="007F0E46" w:rsidRDefault="007F0E46" w:rsidP="00FD2D43">
            <w:pPr>
              <w:jc w:val="center"/>
            </w:pPr>
            <w:r>
              <w:t>15%</w:t>
            </w:r>
          </w:p>
        </w:tc>
        <w:tc>
          <w:tcPr>
            <w:tcW w:w="2340" w:type="dxa"/>
            <w:hideMark/>
          </w:tcPr>
          <w:p w14:paraId="3B8F26FC" w14:textId="77777777" w:rsidR="007F0E46" w:rsidRDefault="007F0E46" w:rsidP="00FD2D43">
            <w:pPr>
              <w:jc w:val="center"/>
            </w:pPr>
            <w:r>
              <w:t>6</w:t>
            </w:r>
          </w:p>
        </w:tc>
        <w:tc>
          <w:tcPr>
            <w:tcW w:w="1744" w:type="dxa"/>
            <w:hideMark/>
          </w:tcPr>
          <w:p w14:paraId="7DD7689C" w14:textId="77777777" w:rsidR="007F0E46" w:rsidRDefault="007F0E46" w:rsidP="00FD2D43">
            <w:pPr>
              <w:jc w:val="center"/>
            </w:pPr>
            <w:r>
              <w:t>8</w:t>
            </w:r>
          </w:p>
        </w:tc>
        <w:tc>
          <w:tcPr>
            <w:tcW w:w="1389" w:type="dxa"/>
            <w:hideMark/>
          </w:tcPr>
          <w:p w14:paraId="4BD52B6C" w14:textId="77777777" w:rsidR="007F0E46" w:rsidRDefault="007F0E46" w:rsidP="00FD2D43">
            <w:pPr>
              <w:jc w:val="center"/>
            </w:pPr>
            <w:r>
              <w:t>3</w:t>
            </w:r>
          </w:p>
        </w:tc>
      </w:tr>
      <w:tr w:rsidR="007F0E46" w14:paraId="6AA65803" w14:textId="77777777" w:rsidTr="007625BD">
        <w:trPr>
          <w:cnfStyle w:val="000000100000" w:firstRow="0" w:lastRow="0" w:firstColumn="0" w:lastColumn="0" w:oddVBand="0" w:evenVBand="0" w:oddHBand="1" w:evenHBand="0" w:firstRowFirstColumn="0" w:firstRowLastColumn="0" w:lastRowFirstColumn="0" w:lastRowLastColumn="0"/>
          <w:trHeight w:val="575"/>
        </w:trPr>
        <w:tc>
          <w:tcPr>
            <w:tcW w:w="2470" w:type="dxa"/>
            <w:hideMark/>
          </w:tcPr>
          <w:p w14:paraId="43DBF4E7" w14:textId="77777777" w:rsidR="007F0E46" w:rsidRDefault="007F0E46">
            <w:pPr>
              <w:rPr>
                <w:b/>
                <w:bCs/>
              </w:rPr>
            </w:pPr>
            <w:r>
              <w:rPr>
                <w:rFonts w:hint="cs"/>
                <w:b/>
                <w:bCs/>
                <w:rtl/>
              </w:rPr>
              <w:t>סה"כ</w:t>
            </w:r>
          </w:p>
        </w:tc>
        <w:tc>
          <w:tcPr>
            <w:tcW w:w="1854" w:type="dxa"/>
            <w:hideMark/>
          </w:tcPr>
          <w:p w14:paraId="684F18C2" w14:textId="77777777" w:rsidR="007F0E46" w:rsidRDefault="007F0E46" w:rsidP="00FD2D43">
            <w:pPr>
              <w:jc w:val="center"/>
            </w:pPr>
            <w:r>
              <w:t>100%</w:t>
            </w:r>
          </w:p>
        </w:tc>
        <w:tc>
          <w:tcPr>
            <w:tcW w:w="2340" w:type="dxa"/>
          </w:tcPr>
          <w:p w14:paraId="3D75B852" w14:textId="77777777" w:rsidR="007F0E46" w:rsidRDefault="007F0E46" w:rsidP="00FD2D43">
            <w:pPr>
              <w:jc w:val="center"/>
            </w:pPr>
            <w:r>
              <w:t>6.35</w:t>
            </w:r>
          </w:p>
          <w:p w14:paraId="682D0691" w14:textId="77777777" w:rsidR="007F0E46" w:rsidRDefault="007F0E46" w:rsidP="00FD2D43">
            <w:pPr>
              <w:jc w:val="center"/>
            </w:pPr>
          </w:p>
        </w:tc>
        <w:tc>
          <w:tcPr>
            <w:tcW w:w="1744" w:type="dxa"/>
          </w:tcPr>
          <w:p w14:paraId="2261CE48" w14:textId="77777777" w:rsidR="007F0E46" w:rsidRDefault="007F0E46" w:rsidP="00FD2D43">
            <w:pPr>
              <w:jc w:val="center"/>
              <w:rPr>
                <w:b/>
                <w:bCs/>
              </w:rPr>
            </w:pPr>
            <w:r>
              <w:rPr>
                <w:b/>
                <w:bCs/>
              </w:rPr>
              <w:t>8.1</w:t>
            </w:r>
          </w:p>
          <w:p w14:paraId="1D335F53" w14:textId="77777777" w:rsidR="007F0E46" w:rsidRDefault="007F0E46" w:rsidP="00FD2D43">
            <w:pPr>
              <w:jc w:val="center"/>
            </w:pPr>
          </w:p>
        </w:tc>
        <w:tc>
          <w:tcPr>
            <w:tcW w:w="1389" w:type="dxa"/>
            <w:hideMark/>
          </w:tcPr>
          <w:p w14:paraId="56DCAB59" w14:textId="77777777" w:rsidR="007F0E46" w:rsidRDefault="007F0E46" w:rsidP="00FD2D43">
            <w:pPr>
              <w:jc w:val="center"/>
            </w:pPr>
            <w:r>
              <w:t>7.25</w:t>
            </w:r>
          </w:p>
        </w:tc>
      </w:tr>
    </w:tbl>
    <w:p w14:paraId="0A8B4D66" w14:textId="327048D9" w:rsidR="007F0E46" w:rsidRDefault="007F0E46" w:rsidP="007F0E46">
      <w:pPr>
        <w:rPr>
          <w:sz w:val="20"/>
          <w:szCs w:val="20"/>
        </w:rPr>
      </w:pPr>
      <w:r>
        <w:rPr>
          <w:rFonts w:hint="cs"/>
          <w:sz w:val="20"/>
          <w:szCs w:val="20"/>
          <w:rtl/>
        </w:rPr>
        <w:t xml:space="preserve">טבלה </w:t>
      </w:r>
      <w:r w:rsidR="00040BB7">
        <w:rPr>
          <w:rFonts w:hint="cs"/>
          <w:sz w:val="20"/>
          <w:szCs w:val="20"/>
          <w:rtl/>
        </w:rPr>
        <w:t>7.3.1.2.</w:t>
      </w:r>
      <w:r>
        <w:rPr>
          <w:rFonts w:hint="cs"/>
          <w:sz w:val="20"/>
          <w:szCs w:val="20"/>
          <w:rtl/>
        </w:rPr>
        <w:t xml:space="preserve"> פלטפורמה לבניית אתר</w:t>
      </w:r>
    </w:p>
    <w:p w14:paraId="1D250185" w14:textId="77777777" w:rsidR="007F0E46" w:rsidRDefault="007F0E46" w:rsidP="007F0E46">
      <w:r>
        <w:rPr>
          <w:rFonts w:hint="cs"/>
          <w:rtl/>
        </w:rPr>
        <w:t xml:space="preserve">הפלטפורמה שבה בחרנו להשתמש היא </w:t>
      </w:r>
      <w:r>
        <w:t>Flask</w:t>
      </w:r>
      <w:r>
        <w:rPr>
          <w:rFonts w:hint="cs"/>
          <w:rtl/>
        </w:rPr>
        <w:t xml:space="preserve"> שהיא ספרייה מובנית בפייתון לפיתוח אתרים.</w:t>
      </w:r>
    </w:p>
    <w:p w14:paraId="2FB81F63" w14:textId="77777777" w:rsidR="007F0E46" w:rsidRDefault="007F0E46" w:rsidP="007F0E46">
      <w:r>
        <w:rPr>
          <w:rFonts w:hint="cs"/>
          <w:rtl/>
        </w:rPr>
        <w:t xml:space="preserve">באופן כללי התלבטנו היכן נפתח את האתר שלנו וגם באיזה כלי להשתמש, </w:t>
      </w:r>
      <w:r>
        <w:t>Django</w:t>
      </w:r>
      <w:r>
        <w:rPr>
          <w:rFonts w:hint="cs"/>
          <w:rtl/>
        </w:rPr>
        <w:t xml:space="preserve"> הוא גם ספריית פייתון לבניית אתרים, לעומת זאת </w:t>
      </w:r>
      <w:r>
        <w:t>Wix</w:t>
      </w:r>
      <w:r>
        <w:rPr>
          <w:rFonts w:hint="cs"/>
          <w:rtl/>
        </w:rPr>
        <w:t xml:space="preserve"> הוא פלטפורמה ידועה ונוחה לבניית אתר בקלות ללא צורך ידע תכנותי.</w:t>
      </w:r>
    </w:p>
    <w:p w14:paraId="4598EB29" w14:textId="77777777" w:rsidR="007F0E46" w:rsidRDefault="007F0E46" w:rsidP="007F0E46">
      <w:r>
        <w:rPr>
          <w:rFonts w:hint="cs"/>
          <w:rtl/>
        </w:rPr>
        <w:t xml:space="preserve">מבחינת עלות שתי הספריות קיבלו ציון גבוה מכיוון שהן חינמיות לשימוש לעומת </w:t>
      </w:r>
      <w:r>
        <w:t>Wix</w:t>
      </w:r>
      <w:r>
        <w:rPr>
          <w:rFonts w:hint="cs"/>
          <w:rtl/>
        </w:rPr>
        <w:t xml:space="preserve"> שעולה כסף ואנחנו שואפים לצמצם כמה שיותר את הוצאות הפרויקט.</w:t>
      </w:r>
    </w:p>
    <w:p w14:paraId="744D4BD4" w14:textId="628292E1" w:rsidR="00041BA3" w:rsidRDefault="007F0E46" w:rsidP="007F0E46">
      <w:pPr>
        <w:rPr>
          <w:rtl/>
        </w:rPr>
      </w:pPr>
      <w:r>
        <w:rPr>
          <w:rFonts w:hint="cs"/>
          <w:rtl/>
        </w:rPr>
        <w:t xml:space="preserve">יש בשתי הספריות צורך להשלמת פערים, באופן כללי פלטפורמת </w:t>
      </w:r>
      <w:r>
        <w:t>Flask</w:t>
      </w:r>
      <w:r>
        <w:rPr>
          <w:rFonts w:hint="cs"/>
          <w:rtl/>
        </w:rPr>
        <w:t xml:space="preserve"> לפיתוח אתר היא הרבה יותר פשוטה ונוחה לעומת </w:t>
      </w:r>
      <w:r>
        <w:t>Django</w:t>
      </w:r>
      <w:r>
        <w:rPr>
          <w:rFonts w:hint="cs"/>
          <w:rtl/>
        </w:rPr>
        <w:t>, כאשר אתה רוצה שהאתר שלך יהיה “</w:t>
      </w:r>
      <w:r>
        <w:t>Scalability</w:t>
      </w:r>
      <w:r>
        <w:rPr>
          <w:rFonts w:hint="cs"/>
          <w:rtl/>
        </w:rPr>
        <w:t>” עדיף להשתמש ב-</w:t>
      </w:r>
      <w:r>
        <w:t>Django</w:t>
      </w:r>
      <w:r>
        <w:rPr>
          <w:rFonts w:hint="cs"/>
          <w:rtl/>
        </w:rPr>
        <w:t xml:space="preserve"> אך מכיוון שאנו יודעים שהאתר שלנו לא צריך לכלול פונקציונליות </w:t>
      </w:r>
      <w:r w:rsidR="00493AC3">
        <w:rPr>
          <w:rFonts w:hint="cs"/>
          <w:rtl/>
        </w:rPr>
        <w:t xml:space="preserve">גבוהה </w:t>
      </w:r>
      <w:r>
        <w:rPr>
          <w:rFonts w:hint="cs"/>
          <w:rtl/>
        </w:rPr>
        <w:t>בחרנו להשתמש ב-</w:t>
      </w:r>
      <w:r w:rsidR="00041BA3">
        <w:t>Flask</w:t>
      </w:r>
      <w:r w:rsidR="00041BA3">
        <w:rPr>
          <w:rFonts w:hint="cs"/>
          <w:rtl/>
        </w:rPr>
        <w:t>.</w:t>
      </w:r>
    </w:p>
    <w:p w14:paraId="168267B4" w14:textId="3BA7804E" w:rsidR="007F0E46" w:rsidRDefault="004B23D9" w:rsidP="007F0E46">
      <w:r>
        <w:rPr>
          <w:rFonts w:hint="cs"/>
          <w:rtl/>
        </w:rPr>
        <w:t xml:space="preserve">בקטגוריית השלמת פערים </w:t>
      </w:r>
      <w:r w:rsidR="00041BA3">
        <w:rPr>
          <w:rFonts w:hint="cs"/>
        </w:rPr>
        <w:t>W</w:t>
      </w:r>
      <w:r w:rsidR="00041BA3">
        <w:t>ix</w:t>
      </w:r>
      <w:r w:rsidR="007F0E46">
        <w:rPr>
          <w:rFonts w:hint="cs"/>
          <w:rtl/>
        </w:rPr>
        <w:t xml:space="preserve"> קיבלה את הציון הכי גבוהה מכיוון שהיעוד שלה הוא לבנות אתר במהירות וקלות.</w:t>
      </w:r>
    </w:p>
    <w:p w14:paraId="23D115C5" w14:textId="2BD24C58" w:rsidR="007F0E46" w:rsidRDefault="007F0E46" w:rsidP="007F0E46">
      <w:r>
        <w:rPr>
          <w:rFonts w:hint="cs"/>
          <w:rtl/>
        </w:rPr>
        <w:t xml:space="preserve">מבחינת זמן ומורכבות פיתוח כמו שציינתי בסעיף הקודם </w:t>
      </w:r>
      <w:r>
        <w:t>Flask</w:t>
      </w:r>
      <w:r>
        <w:rPr>
          <w:rFonts w:hint="cs"/>
          <w:rtl/>
        </w:rPr>
        <w:t xml:space="preserve"> קלה ונוחה לשימוש הרבה יותר לעומת </w:t>
      </w:r>
      <w:r>
        <w:t>Djang</w:t>
      </w:r>
      <w:r w:rsidR="004B23D9">
        <w:t>o</w:t>
      </w:r>
      <w:r w:rsidR="004B23D9">
        <w:rPr>
          <w:rFonts w:hint="cs"/>
          <w:rtl/>
        </w:rPr>
        <w:t xml:space="preserve">, </w:t>
      </w:r>
      <w:r w:rsidR="004B23D9">
        <w:t>Wix</w:t>
      </w:r>
      <w:r w:rsidR="004B23D9">
        <w:rPr>
          <w:rFonts w:hint="cs"/>
          <w:rtl/>
        </w:rPr>
        <w:t xml:space="preserve"> </w:t>
      </w:r>
      <w:r>
        <w:rPr>
          <w:rFonts w:hint="cs"/>
          <w:rtl/>
        </w:rPr>
        <w:t>כמובן יותר קלה אך מוגבלת מבחינת הרצת קוד ואלגוריתמים בהם נרצה להשתמש.</w:t>
      </w:r>
    </w:p>
    <w:p w14:paraId="273CF4F1" w14:textId="57F46FBB" w:rsidR="007F0E46" w:rsidRDefault="007F0E46" w:rsidP="007F0E46">
      <w:r>
        <w:rPr>
          <w:rFonts w:hint="cs"/>
          <w:rtl/>
        </w:rPr>
        <w:t>לסיכום, מכיוון שאנחנו נפתח את האלגוריתמים שלנו בפייתון בחרנו להשתמש בפלטפורמת</w:t>
      </w:r>
      <w:r w:rsidR="00A40B3B">
        <w:rPr>
          <w:rFonts w:hint="cs"/>
          <w:rtl/>
        </w:rPr>
        <w:t xml:space="preserve"> פיתוח</w:t>
      </w:r>
      <w:r>
        <w:rPr>
          <w:rFonts w:hint="cs"/>
          <w:rtl/>
        </w:rPr>
        <w:t xml:space="preserve"> פייתון</w:t>
      </w:r>
      <w:r w:rsidR="00A40B3B">
        <w:rPr>
          <w:rFonts w:hint="cs"/>
          <w:rtl/>
        </w:rPr>
        <w:t>,</w:t>
      </w:r>
      <w:r>
        <w:rPr>
          <w:rFonts w:hint="cs"/>
          <w:rtl/>
        </w:rPr>
        <w:t xml:space="preserve"> כאשר</w:t>
      </w:r>
      <w:r w:rsidR="00A40B3B">
        <w:rPr>
          <w:rFonts w:hint="cs"/>
          <w:rtl/>
        </w:rPr>
        <w:t xml:space="preserve"> יהיה</w:t>
      </w:r>
      <w:r>
        <w:rPr>
          <w:rFonts w:hint="cs"/>
          <w:rtl/>
        </w:rPr>
        <w:t xml:space="preserve"> יותר </w:t>
      </w:r>
      <w:r w:rsidR="00A40B3B">
        <w:rPr>
          <w:rFonts w:hint="cs"/>
          <w:rtl/>
        </w:rPr>
        <w:t>נוח ו</w:t>
      </w:r>
      <w:r>
        <w:rPr>
          <w:rFonts w:hint="cs"/>
          <w:rtl/>
        </w:rPr>
        <w:t>פשוט לפתח הכל על אותה פלטפורמה, השלמת פערים ונוחות שימוש היווה פקטור מרכזי בהחלטה שלנו ולמרות ש</w:t>
      </w:r>
      <w:r w:rsidR="00AA6DA3">
        <w:rPr>
          <w:rFonts w:hint="cs"/>
          <w:rtl/>
        </w:rPr>
        <w:t xml:space="preserve">בקטגוריות אלה </w:t>
      </w:r>
      <w:r>
        <w:t>Wix</w:t>
      </w:r>
      <w:r>
        <w:rPr>
          <w:rFonts w:hint="cs"/>
          <w:rtl/>
        </w:rPr>
        <w:t xml:space="preserve"> </w:t>
      </w:r>
      <w:r w:rsidR="00AA6DA3">
        <w:rPr>
          <w:rFonts w:hint="cs"/>
          <w:rtl/>
        </w:rPr>
        <w:t>קיבלה ציון יותר גבוה מ-</w:t>
      </w:r>
      <w:r>
        <w:rPr>
          <w:rFonts w:hint="cs"/>
          <w:rtl/>
        </w:rPr>
        <w:t>2 האלטרנטיבות, יש לו חסרונות בדינמיות ולכן לא בחרנו בו אלא ב-</w:t>
      </w:r>
      <w:r>
        <w:t>Flask</w:t>
      </w:r>
      <w:r>
        <w:rPr>
          <w:rFonts w:hint="cs"/>
          <w:rtl/>
        </w:rPr>
        <w:t>.</w:t>
      </w:r>
    </w:p>
    <w:p w14:paraId="1B895D43" w14:textId="77777777" w:rsidR="007F0E46" w:rsidRPr="00AA6DA3" w:rsidRDefault="007F0E46" w:rsidP="007F0E46"/>
    <w:p w14:paraId="7FCB8E9B" w14:textId="77777777" w:rsidR="007F0E46" w:rsidRDefault="007F0E46" w:rsidP="00C01E1F">
      <w:pPr>
        <w:pStyle w:val="Heading4"/>
      </w:pPr>
      <w:r>
        <w:rPr>
          <w:rFonts w:hint="cs"/>
          <w:rtl/>
        </w:rPr>
        <w:lastRenderedPageBreak/>
        <w:t>מסד נתונים לאתר</w:t>
      </w:r>
    </w:p>
    <w:p w14:paraId="456DD2A9" w14:textId="77777777" w:rsidR="00596E02" w:rsidRDefault="00596E02" w:rsidP="00596E02">
      <w:pPr>
        <w:rPr>
          <w:rtl/>
        </w:rPr>
      </w:pPr>
      <w:r>
        <w:rPr>
          <w:rFonts w:hint="cs"/>
          <w:rtl/>
        </w:rPr>
        <w:t xml:space="preserve">החלופה הנבחרת למסד נתונים לאתר היא </w:t>
      </w:r>
      <w:r>
        <w:t>SQLite</w:t>
      </w:r>
      <w:r>
        <w:rPr>
          <w:rFonts w:hint="cs"/>
          <w:rtl/>
        </w:rPr>
        <w:t>. הקריטריונים ששמנו בעדיפות עליונה היא העלות ויכולת ההתממשקות של מסד הנתונים עם שפת התוכנה של האלגוריתם. בנוסף, אחסון מסד הנתונים ב-</w:t>
      </w:r>
      <w:r>
        <w:t>SQLite</w:t>
      </w:r>
      <w:r>
        <w:rPr>
          <w:rFonts w:hint="cs"/>
          <w:rtl/>
        </w:rPr>
        <w:t xml:space="preserve"> הרבה יותר דינמי וגמיש לשינויים היות והמבנה שמור בקבצי האפליקציה אשר מקנה גם אבטחת מידע גבוהה יותר היות ולא ניתן לגשת לפרטי האפליקציה ללא התקנות נוספות. </w:t>
      </w:r>
    </w:p>
    <w:p w14:paraId="2137786F" w14:textId="77777777" w:rsidR="00596E02" w:rsidRDefault="00596E02" w:rsidP="00596E02"/>
    <w:tbl>
      <w:tblPr>
        <w:tblStyle w:val="GridTable4-Accent1"/>
        <w:tblW w:w="5000" w:type="pct"/>
        <w:tblLook w:val="0420" w:firstRow="1" w:lastRow="0" w:firstColumn="0" w:lastColumn="0" w:noHBand="0" w:noVBand="1"/>
      </w:tblPr>
      <w:tblGrid>
        <w:gridCol w:w="1772"/>
        <w:gridCol w:w="2437"/>
        <w:gridCol w:w="1363"/>
        <w:gridCol w:w="1581"/>
        <w:gridCol w:w="1863"/>
      </w:tblGrid>
      <w:tr w:rsidR="00596E02" w14:paraId="6E966F93" w14:textId="77777777" w:rsidTr="00BD6AFE">
        <w:trPr>
          <w:cnfStyle w:val="100000000000" w:firstRow="1" w:lastRow="0" w:firstColumn="0" w:lastColumn="0" w:oddVBand="0" w:evenVBand="0" w:oddHBand="0" w:evenHBand="0" w:firstRowFirstColumn="0" w:firstRowLastColumn="0" w:lastRowFirstColumn="0" w:lastRowLastColumn="0"/>
        </w:trPr>
        <w:tc>
          <w:tcPr>
            <w:tcW w:w="982" w:type="pct"/>
            <w:hideMark/>
          </w:tcPr>
          <w:p w14:paraId="68140866" w14:textId="77777777" w:rsidR="00596E02" w:rsidRDefault="00596E02" w:rsidP="00FD2D43">
            <w:pPr>
              <w:jc w:val="center"/>
            </w:pPr>
            <w:r>
              <w:t>Oracle</w:t>
            </w:r>
          </w:p>
        </w:tc>
        <w:tc>
          <w:tcPr>
            <w:tcW w:w="1351" w:type="pct"/>
            <w:hideMark/>
          </w:tcPr>
          <w:p w14:paraId="6393153B" w14:textId="77777777" w:rsidR="00596E02" w:rsidRDefault="00596E02" w:rsidP="00FD2D43">
            <w:pPr>
              <w:jc w:val="center"/>
              <w:rPr>
                <w:rtl/>
              </w:rPr>
            </w:pPr>
            <w:r>
              <w:t>MySQL</w:t>
            </w:r>
          </w:p>
        </w:tc>
        <w:tc>
          <w:tcPr>
            <w:tcW w:w="756" w:type="pct"/>
            <w:hideMark/>
          </w:tcPr>
          <w:p w14:paraId="1CA27305" w14:textId="77777777" w:rsidR="00596E02" w:rsidRDefault="00596E02" w:rsidP="00FD2D43">
            <w:pPr>
              <w:jc w:val="center"/>
              <w:rPr>
                <w:rtl/>
              </w:rPr>
            </w:pPr>
            <w:r>
              <w:rPr>
                <w:rFonts w:hint="cs"/>
              </w:rPr>
              <w:t>SQL</w:t>
            </w:r>
            <w:r>
              <w:t>ite</w:t>
            </w:r>
          </w:p>
        </w:tc>
        <w:tc>
          <w:tcPr>
            <w:tcW w:w="877" w:type="pct"/>
            <w:hideMark/>
          </w:tcPr>
          <w:p w14:paraId="1F234097" w14:textId="77777777" w:rsidR="00596E02" w:rsidRDefault="00596E02" w:rsidP="00FD2D43">
            <w:pPr>
              <w:jc w:val="center"/>
            </w:pPr>
            <w:r>
              <w:rPr>
                <w:rFonts w:hint="cs"/>
                <w:rtl/>
              </w:rPr>
              <w:t>משקל הקריטריון</w:t>
            </w:r>
          </w:p>
        </w:tc>
        <w:tc>
          <w:tcPr>
            <w:tcW w:w="1033" w:type="pct"/>
            <w:hideMark/>
          </w:tcPr>
          <w:p w14:paraId="2671960E" w14:textId="77777777" w:rsidR="00596E02" w:rsidRDefault="00596E02" w:rsidP="00F91368">
            <w:r>
              <w:rPr>
                <w:rFonts w:hint="cs"/>
                <w:rtl/>
              </w:rPr>
              <w:t>קריטריונים</w:t>
            </w:r>
          </w:p>
        </w:tc>
      </w:tr>
      <w:tr w:rsidR="00596E02" w14:paraId="13F2FC7C"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1C43481A" w14:textId="769056A7" w:rsidR="00596E02" w:rsidRDefault="003E165F" w:rsidP="00FD2D43">
            <w:pPr>
              <w:jc w:val="center"/>
            </w:pPr>
            <w:r>
              <w:rPr>
                <w:rFonts w:hint="cs"/>
                <w:rtl/>
              </w:rPr>
              <w:t>3</w:t>
            </w:r>
          </w:p>
        </w:tc>
        <w:tc>
          <w:tcPr>
            <w:tcW w:w="1351" w:type="pct"/>
            <w:hideMark/>
          </w:tcPr>
          <w:p w14:paraId="5C31BDEC" w14:textId="6AFBD7A8" w:rsidR="00596E02" w:rsidRDefault="003E165F" w:rsidP="00FD2D43">
            <w:pPr>
              <w:jc w:val="center"/>
            </w:pPr>
            <w:r>
              <w:rPr>
                <w:rFonts w:hint="cs"/>
                <w:rtl/>
              </w:rPr>
              <w:t>6</w:t>
            </w:r>
          </w:p>
        </w:tc>
        <w:tc>
          <w:tcPr>
            <w:tcW w:w="756" w:type="pct"/>
            <w:hideMark/>
          </w:tcPr>
          <w:p w14:paraId="7B4FF493" w14:textId="638ABBC7" w:rsidR="00596E02" w:rsidRDefault="003E165F" w:rsidP="00FD2D43">
            <w:pPr>
              <w:jc w:val="center"/>
            </w:pPr>
            <w:r>
              <w:rPr>
                <w:rFonts w:hint="cs"/>
                <w:rtl/>
              </w:rPr>
              <w:t>10</w:t>
            </w:r>
          </w:p>
        </w:tc>
        <w:tc>
          <w:tcPr>
            <w:tcW w:w="877" w:type="pct"/>
            <w:hideMark/>
          </w:tcPr>
          <w:p w14:paraId="4566B68B" w14:textId="77777777" w:rsidR="00596E02" w:rsidRDefault="00596E02" w:rsidP="00FD2D43">
            <w:pPr>
              <w:jc w:val="center"/>
            </w:pPr>
            <w:r>
              <w:t>30%</w:t>
            </w:r>
          </w:p>
        </w:tc>
        <w:tc>
          <w:tcPr>
            <w:tcW w:w="1033" w:type="pct"/>
            <w:hideMark/>
          </w:tcPr>
          <w:p w14:paraId="1075D82D" w14:textId="77777777" w:rsidR="00596E02" w:rsidRDefault="00596E02" w:rsidP="00F91368">
            <w:r>
              <w:rPr>
                <w:rFonts w:hint="cs"/>
                <w:rtl/>
              </w:rPr>
              <w:t>עלות</w:t>
            </w:r>
          </w:p>
        </w:tc>
      </w:tr>
      <w:tr w:rsidR="00596E02" w14:paraId="58EDD4B7" w14:textId="77777777" w:rsidTr="00BD6AFE">
        <w:tc>
          <w:tcPr>
            <w:tcW w:w="982" w:type="pct"/>
            <w:hideMark/>
          </w:tcPr>
          <w:p w14:paraId="6BCCD51F" w14:textId="77777777" w:rsidR="00596E02" w:rsidRDefault="00596E02" w:rsidP="00FD2D43">
            <w:pPr>
              <w:jc w:val="center"/>
            </w:pPr>
            <w:r>
              <w:t>6</w:t>
            </w:r>
          </w:p>
        </w:tc>
        <w:tc>
          <w:tcPr>
            <w:tcW w:w="1351" w:type="pct"/>
            <w:hideMark/>
          </w:tcPr>
          <w:p w14:paraId="2C18E952" w14:textId="19DE90F7" w:rsidR="00596E02" w:rsidRDefault="00220E81" w:rsidP="00FD2D43">
            <w:pPr>
              <w:jc w:val="center"/>
            </w:pPr>
            <w:r>
              <w:rPr>
                <w:rFonts w:hint="cs"/>
                <w:rtl/>
              </w:rPr>
              <w:t>78</w:t>
            </w:r>
          </w:p>
        </w:tc>
        <w:tc>
          <w:tcPr>
            <w:tcW w:w="756" w:type="pct"/>
            <w:hideMark/>
          </w:tcPr>
          <w:p w14:paraId="52BBA75C" w14:textId="77777777" w:rsidR="00596E02" w:rsidRDefault="00596E02" w:rsidP="00FD2D43">
            <w:pPr>
              <w:jc w:val="center"/>
            </w:pPr>
            <w:r>
              <w:rPr>
                <w:rFonts w:hint="cs"/>
                <w:rtl/>
              </w:rPr>
              <w:t>10</w:t>
            </w:r>
          </w:p>
        </w:tc>
        <w:tc>
          <w:tcPr>
            <w:tcW w:w="877" w:type="pct"/>
            <w:hideMark/>
          </w:tcPr>
          <w:p w14:paraId="04105396" w14:textId="77777777" w:rsidR="00596E02" w:rsidRDefault="00596E02" w:rsidP="00FD2D43">
            <w:pPr>
              <w:jc w:val="center"/>
            </w:pPr>
            <w:r>
              <w:t>20%</w:t>
            </w:r>
          </w:p>
        </w:tc>
        <w:tc>
          <w:tcPr>
            <w:tcW w:w="1033" w:type="pct"/>
            <w:hideMark/>
          </w:tcPr>
          <w:p w14:paraId="016348D5" w14:textId="77777777" w:rsidR="00596E02" w:rsidRDefault="00596E02" w:rsidP="00F91368">
            <w:r>
              <w:rPr>
                <w:rFonts w:hint="cs"/>
                <w:rtl/>
              </w:rPr>
              <w:t>התקנה</w:t>
            </w:r>
          </w:p>
        </w:tc>
      </w:tr>
      <w:tr w:rsidR="00596E02" w14:paraId="4883F7AA"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3706594F" w14:textId="78346361" w:rsidR="00596E02" w:rsidRDefault="003E165F" w:rsidP="00FD2D43">
            <w:pPr>
              <w:jc w:val="center"/>
            </w:pPr>
            <w:r>
              <w:rPr>
                <w:rFonts w:hint="cs"/>
                <w:rtl/>
              </w:rPr>
              <w:t>6</w:t>
            </w:r>
          </w:p>
        </w:tc>
        <w:tc>
          <w:tcPr>
            <w:tcW w:w="1351" w:type="pct"/>
            <w:hideMark/>
          </w:tcPr>
          <w:p w14:paraId="099CEF10" w14:textId="77777777" w:rsidR="00596E02" w:rsidRDefault="00596E02" w:rsidP="00FD2D43">
            <w:pPr>
              <w:jc w:val="center"/>
            </w:pPr>
            <w:r>
              <w:t>8</w:t>
            </w:r>
          </w:p>
        </w:tc>
        <w:tc>
          <w:tcPr>
            <w:tcW w:w="756" w:type="pct"/>
            <w:hideMark/>
          </w:tcPr>
          <w:p w14:paraId="648BF79A" w14:textId="77777777" w:rsidR="00596E02" w:rsidRDefault="00596E02" w:rsidP="00FD2D43">
            <w:pPr>
              <w:jc w:val="center"/>
            </w:pPr>
            <w:r>
              <w:t>10</w:t>
            </w:r>
          </w:p>
        </w:tc>
        <w:tc>
          <w:tcPr>
            <w:tcW w:w="877" w:type="pct"/>
            <w:hideMark/>
          </w:tcPr>
          <w:p w14:paraId="68A6B106" w14:textId="77777777" w:rsidR="00596E02" w:rsidRDefault="00596E02" w:rsidP="00FD2D43">
            <w:pPr>
              <w:jc w:val="center"/>
            </w:pPr>
            <w:r>
              <w:t>30%</w:t>
            </w:r>
          </w:p>
        </w:tc>
        <w:tc>
          <w:tcPr>
            <w:tcW w:w="1033" w:type="pct"/>
            <w:hideMark/>
          </w:tcPr>
          <w:p w14:paraId="5DE22A77" w14:textId="77777777" w:rsidR="00596E02" w:rsidRDefault="00596E02" w:rsidP="00F91368">
            <w:r>
              <w:rPr>
                <w:rFonts w:hint="cs"/>
                <w:rtl/>
              </w:rPr>
              <w:t>גמישות לשינויים ודינמיות</w:t>
            </w:r>
          </w:p>
        </w:tc>
      </w:tr>
      <w:tr w:rsidR="00596E02" w14:paraId="5A104C19" w14:textId="77777777" w:rsidTr="00BD6AFE">
        <w:tc>
          <w:tcPr>
            <w:tcW w:w="982" w:type="pct"/>
            <w:hideMark/>
          </w:tcPr>
          <w:p w14:paraId="09C105D5" w14:textId="77777777" w:rsidR="00596E02" w:rsidRDefault="00596E02" w:rsidP="00FD2D43">
            <w:pPr>
              <w:jc w:val="center"/>
            </w:pPr>
            <w:r>
              <w:rPr>
                <w:rFonts w:hint="cs"/>
                <w:rtl/>
              </w:rPr>
              <w:t>6</w:t>
            </w:r>
          </w:p>
        </w:tc>
        <w:tc>
          <w:tcPr>
            <w:tcW w:w="1351" w:type="pct"/>
            <w:hideMark/>
          </w:tcPr>
          <w:p w14:paraId="4D098462" w14:textId="77777777" w:rsidR="00596E02" w:rsidRDefault="00596E02" w:rsidP="00FD2D43">
            <w:pPr>
              <w:jc w:val="center"/>
            </w:pPr>
            <w:r>
              <w:rPr>
                <w:rFonts w:hint="cs"/>
                <w:rtl/>
              </w:rPr>
              <w:t>7</w:t>
            </w:r>
          </w:p>
        </w:tc>
        <w:tc>
          <w:tcPr>
            <w:tcW w:w="756" w:type="pct"/>
            <w:hideMark/>
          </w:tcPr>
          <w:p w14:paraId="012892CD" w14:textId="77777777" w:rsidR="00596E02" w:rsidRDefault="00596E02" w:rsidP="00FD2D43">
            <w:pPr>
              <w:jc w:val="center"/>
            </w:pPr>
            <w:r>
              <w:t>9</w:t>
            </w:r>
          </w:p>
        </w:tc>
        <w:tc>
          <w:tcPr>
            <w:tcW w:w="877" w:type="pct"/>
            <w:hideMark/>
          </w:tcPr>
          <w:p w14:paraId="0C9464DE" w14:textId="77777777" w:rsidR="00596E02" w:rsidRDefault="00596E02" w:rsidP="00FD2D43">
            <w:pPr>
              <w:jc w:val="center"/>
            </w:pPr>
            <w:r>
              <w:t>20%</w:t>
            </w:r>
          </w:p>
        </w:tc>
        <w:tc>
          <w:tcPr>
            <w:tcW w:w="1033" w:type="pct"/>
            <w:hideMark/>
          </w:tcPr>
          <w:p w14:paraId="33EE5A70" w14:textId="77777777" w:rsidR="00596E02" w:rsidRDefault="00596E02" w:rsidP="00F91368">
            <w:r>
              <w:rPr>
                <w:rFonts w:hint="cs"/>
                <w:rtl/>
              </w:rPr>
              <w:t>התאמה לקוד</w:t>
            </w:r>
          </w:p>
        </w:tc>
      </w:tr>
      <w:tr w:rsidR="00596E02" w14:paraId="204D1C5F"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3E442F44" w14:textId="12960E82" w:rsidR="00596E02" w:rsidRDefault="008F2567" w:rsidP="00FD2D43">
            <w:pPr>
              <w:jc w:val="center"/>
            </w:pPr>
            <w:r>
              <w:rPr>
                <w:rFonts w:hint="cs"/>
                <w:rtl/>
              </w:rPr>
              <w:t>5.1</w:t>
            </w:r>
          </w:p>
        </w:tc>
        <w:tc>
          <w:tcPr>
            <w:tcW w:w="1351" w:type="pct"/>
            <w:hideMark/>
          </w:tcPr>
          <w:p w14:paraId="58D60D22" w14:textId="5B6E306F" w:rsidR="00596E02" w:rsidRDefault="008F2567" w:rsidP="00FD2D43">
            <w:pPr>
              <w:jc w:val="center"/>
            </w:pPr>
            <w:r>
              <w:rPr>
                <w:rFonts w:hint="cs"/>
                <w:rtl/>
              </w:rPr>
              <w:t>7</w:t>
            </w:r>
          </w:p>
        </w:tc>
        <w:tc>
          <w:tcPr>
            <w:tcW w:w="756" w:type="pct"/>
            <w:hideMark/>
          </w:tcPr>
          <w:p w14:paraId="26C2AB7E" w14:textId="1579CF93" w:rsidR="00596E02" w:rsidRDefault="008F2567" w:rsidP="00FD2D43">
            <w:pPr>
              <w:jc w:val="center"/>
              <w:rPr>
                <w:b/>
                <w:bCs/>
              </w:rPr>
            </w:pPr>
            <w:r>
              <w:rPr>
                <w:rFonts w:hint="cs"/>
                <w:b/>
                <w:bCs/>
                <w:rtl/>
              </w:rPr>
              <w:t>9.8</w:t>
            </w:r>
          </w:p>
        </w:tc>
        <w:tc>
          <w:tcPr>
            <w:tcW w:w="877" w:type="pct"/>
            <w:hideMark/>
          </w:tcPr>
          <w:p w14:paraId="1539C7F5" w14:textId="77777777" w:rsidR="00596E02" w:rsidRDefault="00596E02" w:rsidP="00FD2D43">
            <w:pPr>
              <w:jc w:val="center"/>
            </w:pPr>
            <w:r>
              <w:t>100%</w:t>
            </w:r>
          </w:p>
        </w:tc>
        <w:tc>
          <w:tcPr>
            <w:tcW w:w="1033" w:type="pct"/>
            <w:hideMark/>
          </w:tcPr>
          <w:p w14:paraId="64B8CAE8" w14:textId="77777777" w:rsidR="00596E02" w:rsidRDefault="00596E02" w:rsidP="00F91368">
            <w:r>
              <w:rPr>
                <w:rFonts w:hint="cs"/>
                <w:rtl/>
              </w:rPr>
              <w:t>סה"כ</w:t>
            </w:r>
          </w:p>
        </w:tc>
      </w:tr>
    </w:tbl>
    <w:p w14:paraId="7C314CFD" w14:textId="43E19AB4" w:rsidR="00BD6AFE" w:rsidRDefault="007F0E46" w:rsidP="00A13823">
      <w:pPr>
        <w:rPr>
          <w:sz w:val="20"/>
          <w:szCs w:val="20"/>
        </w:rPr>
      </w:pPr>
      <w:r>
        <w:rPr>
          <w:rFonts w:hint="cs"/>
          <w:sz w:val="20"/>
          <w:szCs w:val="20"/>
          <w:rtl/>
        </w:rPr>
        <w:t xml:space="preserve">טבלה </w:t>
      </w:r>
      <w:r w:rsidR="00043720">
        <w:rPr>
          <w:rFonts w:hint="cs"/>
          <w:sz w:val="20"/>
          <w:szCs w:val="20"/>
          <w:rtl/>
        </w:rPr>
        <w:t>7.3.1.3</w:t>
      </w:r>
      <w:r>
        <w:rPr>
          <w:rFonts w:hint="cs"/>
          <w:sz w:val="20"/>
          <w:szCs w:val="20"/>
          <w:rtl/>
        </w:rPr>
        <w:t xml:space="preserve"> מסד נתונים לאתר</w:t>
      </w:r>
    </w:p>
    <w:p w14:paraId="5C4653B1" w14:textId="27A29F07" w:rsidR="007F0E46" w:rsidRDefault="00A13823" w:rsidP="00C01E1F">
      <w:pPr>
        <w:pStyle w:val="Heading4"/>
        <w:rPr>
          <w:rtl/>
        </w:rPr>
      </w:pPr>
      <w:r>
        <w:rPr>
          <w:rFonts w:hint="cs"/>
          <w:rtl/>
        </w:rPr>
        <w:t>פלטפורמת</w:t>
      </w:r>
      <w:r w:rsidR="007F0E46">
        <w:rPr>
          <w:rFonts w:hint="cs"/>
          <w:rtl/>
        </w:rPr>
        <w:t xml:space="preserve"> אחסון ענן</w:t>
      </w:r>
    </w:p>
    <w:p w14:paraId="639B304A" w14:textId="5226C51F" w:rsidR="00596E02" w:rsidRDefault="00596E02" w:rsidP="00A13823">
      <w:r>
        <w:rPr>
          <w:rFonts w:hint="cs"/>
          <w:rtl/>
        </w:rPr>
        <w:t xml:space="preserve">למרות שכל החלופות נוחות, החלופה הנבחרת למסד נתונים לאתר היא </w:t>
      </w:r>
      <w:r>
        <w:rPr>
          <w:rFonts w:hint="cs"/>
        </w:rPr>
        <w:t>G</w:t>
      </w:r>
      <w:r>
        <w:t>oogle Cloud Storage</w:t>
      </w:r>
      <w:r>
        <w:rPr>
          <w:rFonts w:hint="cs"/>
          <w:rtl/>
        </w:rPr>
        <w:t xml:space="preserve"> ובניגוד ל-</w:t>
      </w:r>
      <w:r>
        <w:t>Google Drive</w:t>
      </w:r>
      <w:r>
        <w:rPr>
          <w:rFonts w:hint="cs"/>
          <w:rtl/>
        </w:rPr>
        <w:t xml:space="preserve"> מאפשר שימוש יותר עסקי מאשר אישי. בנוסף, גוגל מאפשרת להשתמש ב</w:t>
      </w:r>
      <w:r w:rsidR="00A13823">
        <w:rPr>
          <w:rFonts w:hint="cs"/>
          <w:rtl/>
        </w:rPr>
        <w:t xml:space="preserve">פונקציות </w:t>
      </w:r>
      <w:r>
        <w:rPr>
          <w:rFonts w:hint="cs"/>
        </w:rPr>
        <w:t>API</w:t>
      </w:r>
      <w:r>
        <w:rPr>
          <w:rFonts w:hint="cs"/>
          <w:rtl/>
        </w:rPr>
        <w:t xml:space="preserve"> המתממש</w:t>
      </w:r>
      <w:r w:rsidR="00A13823">
        <w:rPr>
          <w:rFonts w:hint="cs"/>
          <w:rtl/>
        </w:rPr>
        <w:t>קות</w:t>
      </w:r>
      <w:r>
        <w:rPr>
          <w:rFonts w:hint="cs"/>
          <w:rtl/>
        </w:rPr>
        <w:t xml:space="preserve"> בקלות עם </w:t>
      </w:r>
      <w:r>
        <w:t>Python</w:t>
      </w:r>
      <w:r>
        <w:rPr>
          <w:rFonts w:hint="cs"/>
          <w:rtl/>
        </w:rPr>
        <w:t xml:space="preserve"> ויוצרים סביבה נוחה עבור מתכנתים וחברות קטנות.</w:t>
      </w:r>
    </w:p>
    <w:tbl>
      <w:tblPr>
        <w:tblStyle w:val="GridTable4-Accent1"/>
        <w:tblW w:w="5000" w:type="pct"/>
        <w:tblLook w:val="0420" w:firstRow="1" w:lastRow="0" w:firstColumn="0" w:lastColumn="0" w:noHBand="0" w:noVBand="1"/>
      </w:tblPr>
      <w:tblGrid>
        <w:gridCol w:w="1772"/>
        <w:gridCol w:w="2437"/>
        <w:gridCol w:w="1363"/>
        <w:gridCol w:w="1581"/>
        <w:gridCol w:w="1863"/>
      </w:tblGrid>
      <w:tr w:rsidR="00596E02" w14:paraId="16CD195F" w14:textId="77777777" w:rsidTr="00BD6AFE">
        <w:trPr>
          <w:cnfStyle w:val="100000000000" w:firstRow="1" w:lastRow="0" w:firstColumn="0" w:lastColumn="0" w:oddVBand="0" w:evenVBand="0" w:oddHBand="0" w:evenHBand="0" w:firstRowFirstColumn="0" w:firstRowLastColumn="0" w:lastRowFirstColumn="0" w:lastRowLastColumn="0"/>
        </w:trPr>
        <w:tc>
          <w:tcPr>
            <w:tcW w:w="982" w:type="pct"/>
            <w:hideMark/>
          </w:tcPr>
          <w:p w14:paraId="539860A5" w14:textId="77777777" w:rsidR="00596E02" w:rsidRDefault="00596E02" w:rsidP="00F91368">
            <w:r>
              <w:t>One Drive</w:t>
            </w:r>
          </w:p>
        </w:tc>
        <w:tc>
          <w:tcPr>
            <w:tcW w:w="1351" w:type="pct"/>
            <w:hideMark/>
          </w:tcPr>
          <w:p w14:paraId="17C08B03" w14:textId="77777777" w:rsidR="00596E02" w:rsidRDefault="00596E02" w:rsidP="00F91368">
            <w:pPr>
              <w:rPr>
                <w:rtl/>
              </w:rPr>
            </w:pPr>
            <w:r>
              <w:t>Google Cloud Storage</w:t>
            </w:r>
          </w:p>
        </w:tc>
        <w:tc>
          <w:tcPr>
            <w:tcW w:w="756" w:type="pct"/>
            <w:hideMark/>
          </w:tcPr>
          <w:p w14:paraId="50A1A93D" w14:textId="77777777" w:rsidR="00596E02" w:rsidRDefault="00596E02" w:rsidP="00F91368">
            <w:r>
              <w:t>Google Drive</w:t>
            </w:r>
          </w:p>
        </w:tc>
        <w:tc>
          <w:tcPr>
            <w:tcW w:w="877" w:type="pct"/>
            <w:hideMark/>
          </w:tcPr>
          <w:p w14:paraId="64E65702" w14:textId="77777777" w:rsidR="00596E02" w:rsidRDefault="00596E02" w:rsidP="00F91368">
            <w:r>
              <w:rPr>
                <w:rFonts w:hint="cs"/>
                <w:rtl/>
              </w:rPr>
              <w:t>משקל הקריטריון</w:t>
            </w:r>
          </w:p>
        </w:tc>
        <w:tc>
          <w:tcPr>
            <w:tcW w:w="1033" w:type="pct"/>
            <w:hideMark/>
          </w:tcPr>
          <w:p w14:paraId="73A4DD5C" w14:textId="77777777" w:rsidR="00596E02" w:rsidRDefault="00596E02" w:rsidP="00F91368">
            <w:r>
              <w:rPr>
                <w:rFonts w:hint="cs"/>
                <w:rtl/>
              </w:rPr>
              <w:t>קריטריונים</w:t>
            </w:r>
          </w:p>
        </w:tc>
      </w:tr>
      <w:tr w:rsidR="00596E02" w14:paraId="2E16F471"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55530A3B" w14:textId="77777777" w:rsidR="00596E02" w:rsidRDefault="00596E02" w:rsidP="00F91368">
            <w:r>
              <w:rPr>
                <w:rFonts w:hint="cs"/>
                <w:rtl/>
              </w:rPr>
              <w:t>8</w:t>
            </w:r>
          </w:p>
        </w:tc>
        <w:tc>
          <w:tcPr>
            <w:tcW w:w="1351" w:type="pct"/>
            <w:hideMark/>
          </w:tcPr>
          <w:p w14:paraId="6DBC6687" w14:textId="77777777" w:rsidR="00596E02" w:rsidRDefault="00596E02" w:rsidP="00F91368">
            <w:r>
              <w:rPr>
                <w:rFonts w:hint="cs"/>
                <w:rtl/>
              </w:rPr>
              <w:t>8</w:t>
            </w:r>
          </w:p>
        </w:tc>
        <w:tc>
          <w:tcPr>
            <w:tcW w:w="756" w:type="pct"/>
            <w:hideMark/>
          </w:tcPr>
          <w:p w14:paraId="6FB634DD" w14:textId="77777777" w:rsidR="00596E02" w:rsidRDefault="00596E02" w:rsidP="00F91368">
            <w:r>
              <w:rPr>
                <w:rFonts w:hint="cs"/>
                <w:rtl/>
              </w:rPr>
              <w:t>8</w:t>
            </w:r>
          </w:p>
        </w:tc>
        <w:tc>
          <w:tcPr>
            <w:tcW w:w="877" w:type="pct"/>
            <w:hideMark/>
          </w:tcPr>
          <w:p w14:paraId="3C16EAD0" w14:textId="77777777" w:rsidR="00596E02" w:rsidRDefault="00596E02" w:rsidP="00F91368">
            <w:r>
              <w:t>30%</w:t>
            </w:r>
          </w:p>
        </w:tc>
        <w:tc>
          <w:tcPr>
            <w:tcW w:w="1033" w:type="pct"/>
            <w:hideMark/>
          </w:tcPr>
          <w:p w14:paraId="563AF006" w14:textId="77777777" w:rsidR="00596E02" w:rsidRDefault="00596E02" w:rsidP="00F91368">
            <w:r>
              <w:rPr>
                <w:rFonts w:hint="cs"/>
                <w:rtl/>
              </w:rPr>
              <w:t>עלות</w:t>
            </w:r>
          </w:p>
        </w:tc>
      </w:tr>
      <w:tr w:rsidR="00596E02" w14:paraId="5B7B91A9" w14:textId="77777777" w:rsidTr="00BD6AFE">
        <w:tc>
          <w:tcPr>
            <w:tcW w:w="982" w:type="pct"/>
            <w:hideMark/>
          </w:tcPr>
          <w:p w14:paraId="41AC59DC" w14:textId="77777777" w:rsidR="00596E02" w:rsidRDefault="00596E02" w:rsidP="00F91368">
            <w:r>
              <w:rPr>
                <w:rFonts w:hint="cs"/>
                <w:rtl/>
              </w:rPr>
              <w:t>9</w:t>
            </w:r>
          </w:p>
        </w:tc>
        <w:tc>
          <w:tcPr>
            <w:tcW w:w="1351" w:type="pct"/>
            <w:hideMark/>
          </w:tcPr>
          <w:p w14:paraId="0C00195A" w14:textId="77777777" w:rsidR="00596E02" w:rsidRDefault="00596E02" w:rsidP="00F91368">
            <w:r>
              <w:rPr>
                <w:rFonts w:hint="cs"/>
                <w:rtl/>
              </w:rPr>
              <w:t>10</w:t>
            </w:r>
          </w:p>
        </w:tc>
        <w:tc>
          <w:tcPr>
            <w:tcW w:w="756" w:type="pct"/>
            <w:hideMark/>
          </w:tcPr>
          <w:p w14:paraId="7AD94FA8" w14:textId="77777777" w:rsidR="00596E02" w:rsidRDefault="00596E02" w:rsidP="00F91368">
            <w:r>
              <w:rPr>
                <w:rFonts w:hint="cs"/>
                <w:rtl/>
              </w:rPr>
              <w:t>9</w:t>
            </w:r>
          </w:p>
        </w:tc>
        <w:tc>
          <w:tcPr>
            <w:tcW w:w="877" w:type="pct"/>
            <w:hideMark/>
          </w:tcPr>
          <w:p w14:paraId="7DD1E88C" w14:textId="77777777" w:rsidR="00596E02" w:rsidRDefault="00596E02" w:rsidP="00F91368">
            <w:r>
              <w:rPr>
                <w:rFonts w:hint="cs"/>
                <w:rtl/>
              </w:rPr>
              <w:t>5%</w:t>
            </w:r>
          </w:p>
        </w:tc>
        <w:tc>
          <w:tcPr>
            <w:tcW w:w="1033" w:type="pct"/>
            <w:hideMark/>
          </w:tcPr>
          <w:p w14:paraId="78D34143" w14:textId="77777777" w:rsidR="00596E02" w:rsidRDefault="00596E02" w:rsidP="00F91368">
            <w:r>
              <w:rPr>
                <w:rFonts w:hint="cs"/>
                <w:rtl/>
              </w:rPr>
              <w:t>התקנה</w:t>
            </w:r>
          </w:p>
        </w:tc>
      </w:tr>
      <w:tr w:rsidR="00596E02" w14:paraId="46F97617"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2E8FF702" w14:textId="77777777" w:rsidR="00596E02" w:rsidRDefault="00596E02" w:rsidP="00F91368">
            <w:r>
              <w:rPr>
                <w:rFonts w:hint="cs"/>
                <w:rtl/>
              </w:rPr>
              <w:t>6</w:t>
            </w:r>
          </w:p>
        </w:tc>
        <w:tc>
          <w:tcPr>
            <w:tcW w:w="1351" w:type="pct"/>
            <w:hideMark/>
          </w:tcPr>
          <w:p w14:paraId="6403CFCE" w14:textId="77777777" w:rsidR="00596E02" w:rsidRDefault="00596E02" w:rsidP="00F91368">
            <w:r>
              <w:rPr>
                <w:rFonts w:hint="cs"/>
                <w:rtl/>
              </w:rPr>
              <w:t>10</w:t>
            </w:r>
          </w:p>
        </w:tc>
        <w:tc>
          <w:tcPr>
            <w:tcW w:w="756" w:type="pct"/>
            <w:hideMark/>
          </w:tcPr>
          <w:p w14:paraId="01480801" w14:textId="77777777" w:rsidR="00596E02" w:rsidRDefault="00596E02" w:rsidP="00F91368">
            <w:r>
              <w:rPr>
                <w:rFonts w:hint="cs"/>
                <w:rtl/>
              </w:rPr>
              <w:t>7</w:t>
            </w:r>
          </w:p>
        </w:tc>
        <w:tc>
          <w:tcPr>
            <w:tcW w:w="877" w:type="pct"/>
            <w:hideMark/>
          </w:tcPr>
          <w:p w14:paraId="4367ACA2" w14:textId="77777777" w:rsidR="00596E02" w:rsidRDefault="00596E02" w:rsidP="00F91368">
            <w:r>
              <w:t>30%</w:t>
            </w:r>
          </w:p>
        </w:tc>
        <w:tc>
          <w:tcPr>
            <w:tcW w:w="1033" w:type="pct"/>
            <w:hideMark/>
          </w:tcPr>
          <w:p w14:paraId="7B56AB60" w14:textId="77777777" w:rsidR="00596E02" w:rsidRDefault="00596E02" w:rsidP="00F91368">
            <w:r>
              <w:rPr>
                <w:rFonts w:hint="cs"/>
                <w:rtl/>
              </w:rPr>
              <w:t>קלות התממשקות</w:t>
            </w:r>
          </w:p>
        </w:tc>
      </w:tr>
      <w:tr w:rsidR="00596E02" w14:paraId="3A4BC6CD" w14:textId="77777777" w:rsidTr="00BD6AFE">
        <w:tc>
          <w:tcPr>
            <w:tcW w:w="982" w:type="pct"/>
            <w:hideMark/>
          </w:tcPr>
          <w:p w14:paraId="6B341FB4" w14:textId="77777777" w:rsidR="00596E02" w:rsidRDefault="00596E02" w:rsidP="00F91368">
            <w:r>
              <w:rPr>
                <w:rFonts w:hint="cs"/>
                <w:rtl/>
              </w:rPr>
              <w:t>9</w:t>
            </w:r>
          </w:p>
        </w:tc>
        <w:tc>
          <w:tcPr>
            <w:tcW w:w="1351" w:type="pct"/>
            <w:hideMark/>
          </w:tcPr>
          <w:p w14:paraId="49B123F1" w14:textId="77777777" w:rsidR="00596E02" w:rsidRDefault="00596E02" w:rsidP="00F91368">
            <w:r>
              <w:rPr>
                <w:rFonts w:hint="cs"/>
                <w:rtl/>
              </w:rPr>
              <w:t>10</w:t>
            </w:r>
          </w:p>
        </w:tc>
        <w:tc>
          <w:tcPr>
            <w:tcW w:w="756" w:type="pct"/>
            <w:hideMark/>
          </w:tcPr>
          <w:p w14:paraId="2BBCAF97" w14:textId="77777777" w:rsidR="00596E02" w:rsidRDefault="00596E02" w:rsidP="00F91368">
            <w:r>
              <w:t>9</w:t>
            </w:r>
          </w:p>
        </w:tc>
        <w:tc>
          <w:tcPr>
            <w:tcW w:w="877" w:type="pct"/>
            <w:hideMark/>
          </w:tcPr>
          <w:p w14:paraId="00A901EF" w14:textId="77777777" w:rsidR="00596E02" w:rsidRDefault="00596E02" w:rsidP="00F91368">
            <w:r>
              <w:t>20%</w:t>
            </w:r>
          </w:p>
        </w:tc>
        <w:tc>
          <w:tcPr>
            <w:tcW w:w="1033" w:type="pct"/>
            <w:hideMark/>
          </w:tcPr>
          <w:p w14:paraId="6EBBEBA3" w14:textId="77777777" w:rsidR="00596E02" w:rsidRDefault="00596E02" w:rsidP="00F91368">
            <w:r>
              <w:rPr>
                <w:rFonts w:hint="cs"/>
                <w:rtl/>
              </w:rPr>
              <w:t>גודל אחסון</w:t>
            </w:r>
          </w:p>
        </w:tc>
      </w:tr>
      <w:tr w:rsidR="00596E02" w14:paraId="6957E2B3" w14:textId="77777777" w:rsidTr="00BD6AFE">
        <w:trPr>
          <w:cnfStyle w:val="000000100000" w:firstRow="0" w:lastRow="0" w:firstColumn="0" w:lastColumn="0" w:oddVBand="0" w:evenVBand="0" w:oddHBand="1" w:evenHBand="0" w:firstRowFirstColumn="0" w:firstRowLastColumn="0" w:lastRowFirstColumn="0" w:lastRowLastColumn="0"/>
        </w:trPr>
        <w:tc>
          <w:tcPr>
            <w:tcW w:w="982" w:type="pct"/>
            <w:hideMark/>
          </w:tcPr>
          <w:p w14:paraId="08166BC9" w14:textId="77777777" w:rsidR="00596E02" w:rsidRDefault="00596E02" w:rsidP="00F91368">
            <w:r>
              <w:rPr>
                <w:rFonts w:hint="cs"/>
                <w:rtl/>
              </w:rPr>
              <w:t>8</w:t>
            </w:r>
          </w:p>
        </w:tc>
        <w:tc>
          <w:tcPr>
            <w:tcW w:w="1351" w:type="pct"/>
            <w:hideMark/>
          </w:tcPr>
          <w:p w14:paraId="5F31B22B" w14:textId="77777777" w:rsidR="00596E02" w:rsidRDefault="00596E02" w:rsidP="00F91368">
            <w:r>
              <w:rPr>
                <w:rFonts w:hint="cs"/>
                <w:rtl/>
              </w:rPr>
              <w:t>10</w:t>
            </w:r>
          </w:p>
        </w:tc>
        <w:tc>
          <w:tcPr>
            <w:tcW w:w="756" w:type="pct"/>
            <w:hideMark/>
          </w:tcPr>
          <w:p w14:paraId="108D05A6" w14:textId="77777777" w:rsidR="00596E02" w:rsidRDefault="00596E02" w:rsidP="00F91368">
            <w:r>
              <w:rPr>
                <w:rFonts w:hint="cs"/>
                <w:rtl/>
              </w:rPr>
              <w:t>8</w:t>
            </w:r>
          </w:p>
        </w:tc>
        <w:tc>
          <w:tcPr>
            <w:tcW w:w="877" w:type="pct"/>
            <w:hideMark/>
          </w:tcPr>
          <w:p w14:paraId="0D1E659C" w14:textId="77777777" w:rsidR="00596E02" w:rsidRDefault="00596E02" w:rsidP="00F91368">
            <w:r>
              <w:rPr>
                <w:rFonts w:hint="cs"/>
                <w:rtl/>
              </w:rPr>
              <w:t>15%</w:t>
            </w:r>
          </w:p>
        </w:tc>
        <w:tc>
          <w:tcPr>
            <w:tcW w:w="1033" w:type="pct"/>
            <w:hideMark/>
          </w:tcPr>
          <w:p w14:paraId="622CBCE7" w14:textId="77777777" w:rsidR="00596E02" w:rsidRDefault="00596E02" w:rsidP="00F91368">
            <w:r>
              <w:rPr>
                <w:rFonts w:hint="cs"/>
                <w:rtl/>
              </w:rPr>
              <w:t>לימוד עצמי</w:t>
            </w:r>
          </w:p>
        </w:tc>
      </w:tr>
      <w:tr w:rsidR="00596E02" w14:paraId="274F6664" w14:textId="77777777" w:rsidTr="00BD6AFE">
        <w:tc>
          <w:tcPr>
            <w:tcW w:w="982" w:type="pct"/>
            <w:hideMark/>
          </w:tcPr>
          <w:p w14:paraId="6BA0E5BC" w14:textId="77777777" w:rsidR="00596E02" w:rsidRDefault="00596E02" w:rsidP="00F91368">
            <w:pPr>
              <w:rPr>
                <w:rtl/>
              </w:rPr>
            </w:pPr>
            <w:r>
              <w:rPr>
                <w:rFonts w:hint="cs"/>
                <w:rtl/>
              </w:rPr>
              <w:t>7.65</w:t>
            </w:r>
          </w:p>
        </w:tc>
        <w:tc>
          <w:tcPr>
            <w:tcW w:w="1351" w:type="pct"/>
            <w:hideMark/>
          </w:tcPr>
          <w:p w14:paraId="169A4F0A" w14:textId="77777777" w:rsidR="00596E02" w:rsidRPr="00C40DD9" w:rsidRDefault="00596E02" w:rsidP="00F91368">
            <w:pPr>
              <w:rPr>
                <w:b/>
                <w:bCs/>
              </w:rPr>
            </w:pPr>
            <w:r w:rsidRPr="00C40DD9">
              <w:rPr>
                <w:rFonts w:hint="cs"/>
                <w:b/>
                <w:bCs/>
                <w:rtl/>
              </w:rPr>
              <w:t>9.4</w:t>
            </w:r>
          </w:p>
        </w:tc>
        <w:tc>
          <w:tcPr>
            <w:tcW w:w="756" w:type="pct"/>
            <w:hideMark/>
          </w:tcPr>
          <w:p w14:paraId="38D70248" w14:textId="77777777" w:rsidR="00596E02" w:rsidRPr="00C40DD9" w:rsidRDefault="00596E02" w:rsidP="00F91368">
            <w:r>
              <w:rPr>
                <w:rFonts w:hint="cs"/>
                <w:rtl/>
              </w:rPr>
              <w:t>7.95</w:t>
            </w:r>
          </w:p>
        </w:tc>
        <w:tc>
          <w:tcPr>
            <w:tcW w:w="877" w:type="pct"/>
            <w:hideMark/>
          </w:tcPr>
          <w:p w14:paraId="2B7F6138" w14:textId="77777777" w:rsidR="00596E02" w:rsidRDefault="00596E02" w:rsidP="00F91368">
            <w:r>
              <w:t>100%</w:t>
            </w:r>
          </w:p>
        </w:tc>
        <w:tc>
          <w:tcPr>
            <w:tcW w:w="1033" w:type="pct"/>
            <w:hideMark/>
          </w:tcPr>
          <w:p w14:paraId="50C16BBF" w14:textId="77777777" w:rsidR="00596E02" w:rsidRDefault="00596E02" w:rsidP="00F91368">
            <w:r>
              <w:rPr>
                <w:rFonts w:hint="cs"/>
                <w:rtl/>
              </w:rPr>
              <w:t>סה"כ</w:t>
            </w:r>
          </w:p>
        </w:tc>
      </w:tr>
    </w:tbl>
    <w:p w14:paraId="386FF5FA" w14:textId="6022C805" w:rsidR="007F0E46" w:rsidRPr="003B7DD3" w:rsidRDefault="003B7DD3" w:rsidP="007F0E46">
      <w:pPr>
        <w:rPr>
          <w:sz w:val="20"/>
          <w:szCs w:val="20"/>
        </w:rPr>
      </w:pPr>
      <w:r w:rsidRPr="003B7DD3">
        <w:rPr>
          <w:rFonts w:hint="cs"/>
          <w:sz w:val="20"/>
          <w:szCs w:val="20"/>
          <w:rtl/>
        </w:rPr>
        <w:t>טבלה 7.3.1.4. פלטפורמת אחסון ענן</w:t>
      </w:r>
    </w:p>
    <w:p w14:paraId="3A3C48AB" w14:textId="77777777" w:rsidR="007F0E46" w:rsidRDefault="007F0E46" w:rsidP="00C01E1F">
      <w:pPr>
        <w:pStyle w:val="Heading4"/>
      </w:pPr>
      <w:r>
        <w:rPr>
          <w:rFonts w:hint="cs"/>
          <w:rtl/>
        </w:rPr>
        <w:t>שפת פיתוח</w:t>
      </w:r>
    </w:p>
    <w:p w14:paraId="35BCA196" w14:textId="77777777" w:rsidR="007F0E46" w:rsidRDefault="007F0E46" w:rsidP="007F0E46">
      <w:r>
        <w:rPr>
          <w:rFonts w:hint="cs"/>
          <w:rtl/>
        </w:rPr>
        <w:t>אנחנו לא נשתמש בטבלת קריטריונים כי שפת הפיתוח היחידה שלקחנו בחשבון היא פייתון.</w:t>
      </w:r>
    </w:p>
    <w:p w14:paraId="208FCCB0" w14:textId="77777777" w:rsidR="007F0E46" w:rsidRDefault="007F0E46" w:rsidP="007F0E46">
      <w:r>
        <w:rPr>
          <w:rFonts w:hint="cs"/>
          <w:rtl/>
        </w:rPr>
        <w:t>פייתון היא שפת פיתוח דינמית פשוטה לשימוש לעומת אחרות ויש בה קהילת מפתחים גדולה.</w:t>
      </w:r>
    </w:p>
    <w:p w14:paraId="47AC4392" w14:textId="77777777" w:rsidR="007F0E46" w:rsidRDefault="007F0E46" w:rsidP="007F0E46">
      <w:r>
        <w:rPr>
          <w:rFonts w:hint="cs"/>
          <w:rtl/>
        </w:rPr>
        <w:t>היתרון הגדול שלה שהיא שימושית גם בעולם ה-</w:t>
      </w:r>
      <w:r>
        <w:t>Data Science</w:t>
      </w:r>
      <w:r>
        <w:rPr>
          <w:rFonts w:hint="cs"/>
          <w:rtl/>
        </w:rPr>
        <w:t xml:space="preserve"> שבו עוסק הפרויקט שלנו, כלומר יש לה הרבה ספריות ייעודיות שניתן לייבא בהם אלגוריתמים ולעשות בהם שימוש. </w:t>
      </w:r>
    </w:p>
    <w:p w14:paraId="36A90464" w14:textId="77777777" w:rsidR="007F0E46" w:rsidRDefault="007F0E46" w:rsidP="007F0E46">
      <w:r>
        <w:rPr>
          <w:rFonts w:hint="cs"/>
          <w:rtl/>
        </w:rPr>
        <w:t>בנוסף גם שפת פיתוח ה-</w:t>
      </w:r>
      <w:r>
        <w:t>Web</w:t>
      </w:r>
      <w:r>
        <w:rPr>
          <w:rFonts w:hint="cs"/>
          <w:rtl/>
        </w:rPr>
        <w:t xml:space="preserve"> שלה היא רחבה ובעצם אלו שתי הפעולות העיקריות שאנחנו צריכים להשתמש בהם בפרויקט.</w:t>
      </w:r>
    </w:p>
    <w:p w14:paraId="0D1A4DB1" w14:textId="77777777" w:rsidR="007F0E46" w:rsidRDefault="007F0E46" w:rsidP="007F0E46">
      <w:r>
        <w:rPr>
          <w:rFonts w:hint="cs"/>
          <w:rtl/>
        </w:rPr>
        <w:t>מבחינה הפרקטית, למדנו במהלך התואר קורסים בפייתון וכריית מידע על בסיס פייתון, לכן זו הייתה בחירה אידיאלית ונוחה על מנת ליישם זאת בפרויקט</w:t>
      </w:r>
    </w:p>
    <w:p w14:paraId="45233F37" w14:textId="77777777" w:rsidR="007F0E46" w:rsidRPr="00277F03" w:rsidRDefault="007F0E46" w:rsidP="00C01E1F">
      <w:pPr>
        <w:pStyle w:val="Heading3"/>
      </w:pPr>
      <w:bookmarkStart w:id="74" w:name="_חלופות_השונות_לשימוש"/>
      <w:bookmarkEnd w:id="74"/>
      <w:r w:rsidRPr="00277F03">
        <w:rPr>
          <w:rFonts w:hint="cs"/>
          <w:rtl/>
        </w:rPr>
        <w:lastRenderedPageBreak/>
        <w:t>הצגת חלופות השונות לשימוש באלגוריתם</w:t>
      </w:r>
    </w:p>
    <w:p w14:paraId="743CF87E" w14:textId="08397212" w:rsidR="007F0E46" w:rsidRPr="00277F03" w:rsidRDefault="007F0E46" w:rsidP="007F0E46">
      <w:r w:rsidRPr="00277F03">
        <w:rPr>
          <w:rFonts w:hint="cs"/>
          <w:rtl/>
        </w:rPr>
        <w:t xml:space="preserve">עיקר הפרויקט הינו </w:t>
      </w:r>
      <w:r w:rsidR="00E80FFD">
        <w:rPr>
          <w:rFonts w:hint="cs"/>
          <w:rtl/>
        </w:rPr>
        <w:t>שימוש</w:t>
      </w:r>
      <w:r w:rsidRPr="00277F03">
        <w:rPr>
          <w:rFonts w:hint="cs"/>
          <w:rtl/>
        </w:rPr>
        <w:t xml:space="preserve"> </w:t>
      </w:r>
      <w:r w:rsidR="00E80FFD">
        <w:rPr>
          <w:rFonts w:hint="cs"/>
          <w:rtl/>
        </w:rPr>
        <w:t>ב</w:t>
      </w:r>
      <w:r w:rsidRPr="00277F03">
        <w:rPr>
          <w:rFonts w:hint="cs"/>
          <w:rtl/>
        </w:rPr>
        <w:t>אלגוריתם אשר יחזה את הלידים שיהפכו למכירה ממשית ולכן אב הטיפוס יכיל אלגוריתם ממשפחת הלמידה המונחית ומהלמידה הבלתי מונחית. לפיכך, נרצה לבצע את השוואה בין האלגוריתמים השונים לטובת בחירת המודל הטוב ביותר.</w:t>
      </w:r>
    </w:p>
    <w:p w14:paraId="6215FFF8" w14:textId="77777777" w:rsidR="007F0E46" w:rsidRPr="00277F03" w:rsidRDefault="007F0E46" w:rsidP="007F0E46">
      <w:r w:rsidRPr="00277F03">
        <w:rPr>
          <w:rFonts w:hint="cs"/>
          <w:rtl/>
        </w:rPr>
        <w:t>לצורך כך נבחן מספר אלגוריתמים ממשפחת הלמידה הבלתי מונחית.</w:t>
      </w:r>
    </w:p>
    <w:p w14:paraId="0109B33A" w14:textId="77777777" w:rsidR="007F0E46" w:rsidRPr="00277F03" w:rsidRDefault="007F0E46" w:rsidP="00C01E1F">
      <w:pPr>
        <w:pStyle w:val="Heading4"/>
      </w:pPr>
      <w:r w:rsidRPr="00277F03">
        <w:rPr>
          <w:rFonts w:hint="cs"/>
          <w:rtl/>
        </w:rPr>
        <w:t>חלופות לאלגוריתמים ממשפחת ה-</w:t>
      </w:r>
      <w:r w:rsidRPr="00277F03">
        <w:t>Unsupervised Learning</w:t>
      </w:r>
    </w:p>
    <w:p w14:paraId="6C2D5B49" w14:textId="77777777" w:rsidR="007F0E46" w:rsidRPr="00277F03" w:rsidRDefault="007F0E46" w:rsidP="007F0E46">
      <w:r w:rsidRPr="00277F03">
        <w:rPr>
          <w:rFonts w:hint="cs"/>
          <w:rtl/>
        </w:rPr>
        <w:t>שקלנו בעבודה לבחור בכמה אלגוריתמים ולבסוף נשארנו עם כמה בחירות אופציונליות:</w:t>
      </w:r>
      <w:r w:rsidRPr="00277F03">
        <w:rPr>
          <w:rFonts w:hint="cs"/>
          <w:rtl/>
        </w:rPr>
        <w:br/>
      </w:r>
    </w:p>
    <w:tbl>
      <w:tblPr>
        <w:tblStyle w:val="GridTable4-Accent1"/>
        <w:bidiVisual/>
        <w:tblW w:w="9020" w:type="dxa"/>
        <w:tblLayout w:type="fixed"/>
        <w:tblLook w:val="0420" w:firstRow="1" w:lastRow="0" w:firstColumn="0" w:lastColumn="0" w:noHBand="0" w:noVBand="1"/>
      </w:tblPr>
      <w:tblGrid>
        <w:gridCol w:w="1802"/>
        <w:gridCol w:w="1803"/>
        <w:gridCol w:w="1805"/>
        <w:gridCol w:w="1805"/>
        <w:gridCol w:w="1805"/>
      </w:tblGrid>
      <w:tr w:rsidR="00B728B4" w:rsidRPr="00277F03" w14:paraId="422BCD98" w14:textId="2C227423" w:rsidTr="00BD6AFE">
        <w:trPr>
          <w:cnfStyle w:val="100000000000" w:firstRow="1" w:lastRow="0" w:firstColumn="0" w:lastColumn="0" w:oddVBand="0" w:evenVBand="0" w:oddHBand="0" w:evenHBand="0" w:firstRowFirstColumn="0" w:firstRowLastColumn="0" w:lastRowFirstColumn="0" w:lastRowLastColumn="0"/>
          <w:trHeight w:val="750"/>
        </w:trPr>
        <w:tc>
          <w:tcPr>
            <w:tcW w:w="1802" w:type="dxa"/>
            <w:hideMark/>
          </w:tcPr>
          <w:p w14:paraId="2313E799" w14:textId="77777777" w:rsidR="00B728B4" w:rsidRPr="00277F03" w:rsidRDefault="00B728B4">
            <w:pPr>
              <w:jc w:val="center"/>
            </w:pPr>
            <w:r w:rsidRPr="00277F03">
              <w:rPr>
                <w:rFonts w:hint="cs"/>
                <w:rtl/>
              </w:rPr>
              <w:t>קריטריונים</w:t>
            </w:r>
          </w:p>
        </w:tc>
        <w:tc>
          <w:tcPr>
            <w:tcW w:w="1803" w:type="dxa"/>
            <w:hideMark/>
          </w:tcPr>
          <w:p w14:paraId="4DA8A323" w14:textId="77777777" w:rsidR="00B728B4" w:rsidRPr="00277F03" w:rsidRDefault="00B728B4">
            <w:pPr>
              <w:jc w:val="center"/>
            </w:pPr>
            <w:r w:rsidRPr="00277F03">
              <w:rPr>
                <w:rFonts w:hint="cs"/>
                <w:rtl/>
              </w:rPr>
              <w:t>משקל הקריטריון</w:t>
            </w:r>
          </w:p>
        </w:tc>
        <w:tc>
          <w:tcPr>
            <w:tcW w:w="1805" w:type="dxa"/>
            <w:hideMark/>
          </w:tcPr>
          <w:p w14:paraId="5987454A" w14:textId="77777777" w:rsidR="00B728B4" w:rsidRPr="00277F03" w:rsidRDefault="00B728B4">
            <w:pPr>
              <w:jc w:val="center"/>
            </w:pPr>
            <w:r w:rsidRPr="00277F03">
              <w:t>K-Means Clustering</w:t>
            </w:r>
          </w:p>
        </w:tc>
        <w:tc>
          <w:tcPr>
            <w:tcW w:w="1805" w:type="dxa"/>
          </w:tcPr>
          <w:p w14:paraId="3579FDFA" w14:textId="77777777" w:rsidR="00B728B4" w:rsidRPr="00277F03" w:rsidRDefault="00B728B4">
            <w:pPr>
              <w:jc w:val="center"/>
            </w:pPr>
            <w:r w:rsidRPr="00277F03">
              <w:t>Fuzzy K-means</w:t>
            </w:r>
          </w:p>
          <w:p w14:paraId="24112E59" w14:textId="77777777" w:rsidR="00B728B4" w:rsidRPr="00277F03" w:rsidRDefault="00B728B4">
            <w:pPr>
              <w:jc w:val="center"/>
            </w:pPr>
          </w:p>
        </w:tc>
        <w:tc>
          <w:tcPr>
            <w:tcW w:w="1805" w:type="dxa"/>
          </w:tcPr>
          <w:p w14:paraId="40CE3F8D" w14:textId="1AC60BAB" w:rsidR="00B728B4" w:rsidRPr="00997456" w:rsidRDefault="00B728B4">
            <w:pPr>
              <w:jc w:val="center"/>
            </w:pPr>
            <w:r w:rsidRPr="00997456">
              <w:t>K-Prototypes Clustering</w:t>
            </w:r>
          </w:p>
        </w:tc>
      </w:tr>
      <w:tr w:rsidR="00B728B4" w:rsidRPr="00277F03" w14:paraId="37EAA281" w14:textId="4E79E27C" w:rsidTr="00BD6AFE">
        <w:trPr>
          <w:cnfStyle w:val="000000100000" w:firstRow="0" w:lastRow="0" w:firstColumn="0" w:lastColumn="0" w:oddVBand="0" w:evenVBand="0" w:oddHBand="1" w:evenHBand="0" w:firstRowFirstColumn="0" w:firstRowLastColumn="0" w:lastRowFirstColumn="0" w:lastRowLastColumn="0"/>
          <w:trHeight w:val="750"/>
        </w:trPr>
        <w:tc>
          <w:tcPr>
            <w:tcW w:w="1802" w:type="dxa"/>
            <w:hideMark/>
          </w:tcPr>
          <w:p w14:paraId="257B2214" w14:textId="77777777" w:rsidR="00B728B4" w:rsidRPr="00277F03" w:rsidRDefault="00B728B4">
            <w:pPr>
              <w:jc w:val="center"/>
            </w:pPr>
            <w:r w:rsidRPr="00277F03">
              <w:rPr>
                <w:rFonts w:hint="cs"/>
                <w:rtl/>
              </w:rPr>
              <w:t>יעילות</w:t>
            </w:r>
          </w:p>
        </w:tc>
        <w:tc>
          <w:tcPr>
            <w:tcW w:w="1803" w:type="dxa"/>
            <w:hideMark/>
          </w:tcPr>
          <w:p w14:paraId="7FD71548" w14:textId="77777777" w:rsidR="00B728B4" w:rsidRPr="00277F03" w:rsidRDefault="00B728B4">
            <w:pPr>
              <w:jc w:val="center"/>
            </w:pPr>
            <w:r w:rsidRPr="00277F03">
              <w:t>30%</w:t>
            </w:r>
          </w:p>
        </w:tc>
        <w:tc>
          <w:tcPr>
            <w:tcW w:w="1805" w:type="dxa"/>
            <w:hideMark/>
          </w:tcPr>
          <w:p w14:paraId="795857F3" w14:textId="77777777" w:rsidR="00B728B4" w:rsidRPr="00277F03" w:rsidRDefault="00B728B4">
            <w:pPr>
              <w:jc w:val="center"/>
            </w:pPr>
            <w:r w:rsidRPr="00277F03">
              <w:t>8</w:t>
            </w:r>
          </w:p>
        </w:tc>
        <w:tc>
          <w:tcPr>
            <w:tcW w:w="1805" w:type="dxa"/>
            <w:hideMark/>
          </w:tcPr>
          <w:p w14:paraId="4D32FB97" w14:textId="77777777" w:rsidR="00B728B4" w:rsidRPr="00277F03" w:rsidRDefault="00B728B4">
            <w:pPr>
              <w:jc w:val="center"/>
            </w:pPr>
            <w:r w:rsidRPr="00277F03">
              <w:t>6</w:t>
            </w:r>
          </w:p>
        </w:tc>
        <w:tc>
          <w:tcPr>
            <w:tcW w:w="1805" w:type="dxa"/>
          </w:tcPr>
          <w:p w14:paraId="34F28763" w14:textId="4E7F9311" w:rsidR="00B728B4" w:rsidRPr="00277F03" w:rsidRDefault="003C53A6">
            <w:pPr>
              <w:jc w:val="center"/>
            </w:pPr>
            <w:r>
              <w:t>7</w:t>
            </w:r>
          </w:p>
        </w:tc>
      </w:tr>
      <w:tr w:rsidR="00B728B4" w:rsidRPr="00277F03" w14:paraId="58DCAFC6" w14:textId="0EFDFBFB" w:rsidTr="00BD6AFE">
        <w:trPr>
          <w:trHeight w:val="750"/>
        </w:trPr>
        <w:tc>
          <w:tcPr>
            <w:tcW w:w="1802" w:type="dxa"/>
            <w:hideMark/>
          </w:tcPr>
          <w:p w14:paraId="3F68EFC0" w14:textId="77777777" w:rsidR="00B728B4" w:rsidRPr="00277F03" w:rsidRDefault="00B728B4">
            <w:pPr>
              <w:jc w:val="center"/>
            </w:pPr>
            <w:r w:rsidRPr="00277F03">
              <w:rPr>
                <w:rFonts w:hint="cs"/>
                <w:rtl/>
              </w:rPr>
              <w:t>נדרש השלמת פערים</w:t>
            </w:r>
          </w:p>
        </w:tc>
        <w:tc>
          <w:tcPr>
            <w:tcW w:w="1803" w:type="dxa"/>
            <w:hideMark/>
          </w:tcPr>
          <w:p w14:paraId="37C27E21" w14:textId="77777777" w:rsidR="00B728B4" w:rsidRPr="00277F03" w:rsidRDefault="00B728B4">
            <w:pPr>
              <w:jc w:val="center"/>
            </w:pPr>
            <w:r w:rsidRPr="00277F03">
              <w:t>30%</w:t>
            </w:r>
          </w:p>
        </w:tc>
        <w:tc>
          <w:tcPr>
            <w:tcW w:w="1805" w:type="dxa"/>
            <w:hideMark/>
          </w:tcPr>
          <w:p w14:paraId="3B6D889D" w14:textId="77777777" w:rsidR="00B728B4" w:rsidRPr="00277F03" w:rsidRDefault="00B728B4">
            <w:pPr>
              <w:jc w:val="center"/>
            </w:pPr>
            <w:r w:rsidRPr="00277F03">
              <w:t>8</w:t>
            </w:r>
          </w:p>
        </w:tc>
        <w:tc>
          <w:tcPr>
            <w:tcW w:w="1805" w:type="dxa"/>
            <w:hideMark/>
          </w:tcPr>
          <w:p w14:paraId="741EB397" w14:textId="77777777" w:rsidR="00B728B4" w:rsidRPr="00277F03" w:rsidRDefault="00B728B4">
            <w:pPr>
              <w:jc w:val="center"/>
            </w:pPr>
            <w:r w:rsidRPr="00277F03">
              <w:t>6</w:t>
            </w:r>
          </w:p>
        </w:tc>
        <w:tc>
          <w:tcPr>
            <w:tcW w:w="1805" w:type="dxa"/>
          </w:tcPr>
          <w:p w14:paraId="40B891A4" w14:textId="0F39DFD3" w:rsidR="00B728B4" w:rsidRPr="00277F03" w:rsidRDefault="003C53A6">
            <w:pPr>
              <w:jc w:val="center"/>
            </w:pPr>
            <w:r>
              <w:t>8</w:t>
            </w:r>
          </w:p>
        </w:tc>
      </w:tr>
      <w:tr w:rsidR="00B728B4" w:rsidRPr="00277F03" w14:paraId="64A728FE" w14:textId="7959F290" w:rsidTr="00BD6AFE">
        <w:trPr>
          <w:cnfStyle w:val="000000100000" w:firstRow="0" w:lastRow="0" w:firstColumn="0" w:lastColumn="0" w:oddVBand="0" w:evenVBand="0" w:oddHBand="1" w:evenHBand="0" w:firstRowFirstColumn="0" w:firstRowLastColumn="0" w:lastRowFirstColumn="0" w:lastRowLastColumn="0"/>
          <w:trHeight w:val="750"/>
        </w:trPr>
        <w:tc>
          <w:tcPr>
            <w:tcW w:w="1802" w:type="dxa"/>
            <w:hideMark/>
          </w:tcPr>
          <w:p w14:paraId="25502BF4" w14:textId="77777777" w:rsidR="00B728B4" w:rsidRPr="00277F03" w:rsidRDefault="00B728B4">
            <w:pPr>
              <w:jc w:val="center"/>
            </w:pPr>
            <w:r w:rsidRPr="00277F03">
              <w:rPr>
                <w:rFonts w:hint="cs"/>
                <w:rtl/>
              </w:rPr>
              <w:t>זמן ומורכבות פיתוח</w:t>
            </w:r>
          </w:p>
        </w:tc>
        <w:tc>
          <w:tcPr>
            <w:tcW w:w="1803" w:type="dxa"/>
            <w:hideMark/>
          </w:tcPr>
          <w:p w14:paraId="0FB2EE22" w14:textId="77777777" w:rsidR="00B728B4" w:rsidRPr="00277F03" w:rsidRDefault="00B728B4">
            <w:pPr>
              <w:jc w:val="center"/>
            </w:pPr>
            <w:r w:rsidRPr="00277F03">
              <w:t>20%</w:t>
            </w:r>
          </w:p>
        </w:tc>
        <w:tc>
          <w:tcPr>
            <w:tcW w:w="1805" w:type="dxa"/>
            <w:hideMark/>
          </w:tcPr>
          <w:p w14:paraId="5E66548F" w14:textId="7C705242" w:rsidR="00B728B4" w:rsidRPr="00277F03" w:rsidRDefault="003E35E7">
            <w:pPr>
              <w:jc w:val="center"/>
            </w:pPr>
            <w:r>
              <w:t>8</w:t>
            </w:r>
          </w:p>
        </w:tc>
        <w:tc>
          <w:tcPr>
            <w:tcW w:w="1805" w:type="dxa"/>
            <w:hideMark/>
          </w:tcPr>
          <w:p w14:paraId="16C6D35C" w14:textId="77777777" w:rsidR="00B728B4" w:rsidRPr="00277F03" w:rsidRDefault="00B728B4">
            <w:pPr>
              <w:jc w:val="center"/>
            </w:pPr>
            <w:r w:rsidRPr="00277F03">
              <w:t>10</w:t>
            </w:r>
          </w:p>
        </w:tc>
        <w:tc>
          <w:tcPr>
            <w:tcW w:w="1805" w:type="dxa"/>
          </w:tcPr>
          <w:p w14:paraId="0ABB6F3C" w14:textId="1F984B93" w:rsidR="00B728B4" w:rsidRPr="00277F03" w:rsidRDefault="003C53A6">
            <w:pPr>
              <w:jc w:val="center"/>
            </w:pPr>
            <w:r>
              <w:t>10</w:t>
            </w:r>
          </w:p>
        </w:tc>
      </w:tr>
      <w:tr w:rsidR="00B728B4" w:rsidRPr="00277F03" w14:paraId="40394877" w14:textId="4AF054B4" w:rsidTr="00BD6AFE">
        <w:trPr>
          <w:trHeight w:val="750"/>
        </w:trPr>
        <w:tc>
          <w:tcPr>
            <w:tcW w:w="1802" w:type="dxa"/>
            <w:hideMark/>
          </w:tcPr>
          <w:p w14:paraId="7BDC776E" w14:textId="77777777" w:rsidR="00B728B4" w:rsidRPr="00277F03" w:rsidRDefault="00B728B4">
            <w:pPr>
              <w:jc w:val="center"/>
            </w:pPr>
            <w:r w:rsidRPr="00277F03">
              <w:rPr>
                <w:rFonts w:hint="cs"/>
                <w:rtl/>
              </w:rPr>
              <w:t>תצורת קבלת הנתונים</w:t>
            </w:r>
          </w:p>
        </w:tc>
        <w:tc>
          <w:tcPr>
            <w:tcW w:w="1803" w:type="dxa"/>
            <w:hideMark/>
          </w:tcPr>
          <w:p w14:paraId="53DEAB06" w14:textId="77777777" w:rsidR="00B728B4" w:rsidRPr="00277F03" w:rsidRDefault="00B728B4">
            <w:pPr>
              <w:jc w:val="center"/>
            </w:pPr>
            <w:r w:rsidRPr="00277F03">
              <w:t>10%</w:t>
            </w:r>
          </w:p>
        </w:tc>
        <w:tc>
          <w:tcPr>
            <w:tcW w:w="1805" w:type="dxa"/>
            <w:hideMark/>
          </w:tcPr>
          <w:p w14:paraId="2053ECF5" w14:textId="212EE56A" w:rsidR="00B728B4" w:rsidRPr="00277F03" w:rsidRDefault="003E35E7">
            <w:pPr>
              <w:jc w:val="center"/>
            </w:pPr>
            <w:r>
              <w:t>8</w:t>
            </w:r>
          </w:p>
        </w:tc>
        <w:tc>
          <w:tcPr>
            <w:tcW w:w="1805" w:type="dxa"/>
            <w:hideMark/>
          </w:tcPr>
          <w:p w14:paraId="4EB63C6F" w14:textId="77777777" w:rsidR="00B728B4" w:rsidRPr="00277F03" w:rsidRDefault="00B728B4">
            <w:pPr>
              <w:jc w:val="center"/>
            </w:pPr>
            <w:r w:rsidRPr="00277F03">
              <w:t>7</w:t>
            </w:r>
          </w:p>
        </w:tc>
        <w:tc>
          <w:tcPr>
            <w:tcW w:w="1805" w:type="dxa"/>
          </w:tcPr>
          <w:p w14:paraId="00EE6565" w14:textId="52347495" w:rsidR="00B728B4" w:rsidRPr="00277F03" w:rsidRDefault="003C53A6">
            <w:pPr>
              <w:jc w:val="center"/>
            </w:pPr>
            <w:r>
              <w:t>10</w:t>
            </w:r>
          </w:p>
        </w:tc>
      </w:tr>
      <w:tr w:rsidR="00B728B4" w:rsidRPr="00277F03" w14:paraId="29D0F147" w14:textId="27F3498B" w:rsidTr="00BD6AFE">
        <w:trPr>
          <w:cnfStyle w:val="000000100000" w:firstRow="0" w:lastRow="0" w:firstColumn="0" w:lastColumn="0" w:oddVBand="0" w:evenVBand="0" w:oddHBand="1" w:evenHBand="0" w:firstRowFirstColumn="0" w:firstRowLastColumn="0" w:lastRowFirstColumn="0" w:lastRowLastColumn="0"/>
          <w:trHeight w:val="750"/>
        </w:trPr>
        <w:tc>
          <w:tcPr>
            <w:tcW w:w="1802" w:type="dxa"/>
            <w:hideMark/>
          </w:tcPr>
          <w:p w14:paraId="709DC469" w14:textId="77777777" w:rsidR="00B728B4" w:rsidRPr="00277F03" w:rsidRDefault="00B728B4">
            <w:pPr>
              <w:jc w:val="center"/>
            </w:pPr>
            <w:r w:rsidRPr="00277F03">
              <w:rPr>
                <w:rFonts w:hint="cs"/>
                <w:rtl/>
              </w:rPr>
              <w:t>קהילת מפתחים ומחקרים</w:t>
            </w:r>
          </w:p>
        </w:tc>
        <w:tc>
          <w:tcPr>
            <w:tcW w:w="1803" w:type="dxa"/>
            <w:hideMark/>
          </w:tcPr>
          <w:p w14:paraId="6F84DF69" w14:textId="77777777" w:rsidR="00B728B4" w:rsidRPr="00277F03" w:rsidRDefault="00B728B4">
            <w:pPr>
              <w:jc w:val="center"/>
            </w:pPr>
            <w:r w:rsidRPr="00277F03">
              <w:t>10%</w:t>
            </w:r>
          </w:p>
        </w:tc>
        <w:tc>
          <w:tcPr>
            <w:tcW w:w="1805" w:type="dxa"/>
            <w:hideMark/>
          </w:tcPr>
          <w:p w14:paraId="577BB54E" w14:textId="77777777" w:rsidR="00B728B4" w:rsidRPr="00277F03" w:rsidRDefault="00B728B4">
            <w:pPr>
              <w:jc w:val="center"/>
            </w:pPr>
            <w:r w:rsidRPr="00277F03">
              <w:t>9</w:t>
            </w:r>
          </w:p>
        </w:tc>
        <w:tc>
          <w:tcPr>
            <w:tcW w:w="1805" w:type="dxa"/>
            <w:hideMark/>
          </w:tcPr>
          <w:p w14:paraId="3FE75C69" w14:textId="77777777" w:rsidR="00B728B4" w:rsidRPr="00277F03" w:rsidRDefault="00B728B4">
            <w:pPr>
              <w:jc w:val="center"/>
            </w:pPr>
            <w:r w:rsidRPr="00277F03">
              <w:t>9</w:t>
            </w:r>
          </w:p>
        </w:tc>
        <w:tc>
          <w:tcPr>
            <w:tcW w:w="1805" w:type="dxa"/>
          </w:tcPr>
          <w:p w14:paraId="3B590FD2" w14:textId="41694B3A" w:rsidR="00B728B4" w:rsidRPr="00277F03" w:rsidRDefault="003C53A6">
            <w:pPr>
              <w:jc w:val="center"/>
            </w:pPr>
            <w:r>
              <w:t>9</w:t>
            </w:r>
          </w:p>
        </w:tc>
      </w:tr>
      <w:tr w:rsidR="00B728B4" w:rsidRPr="00277F03" w14:paraId="5583932A" w14:textId="6B9BEC2B" w:rsidTr="00BD6AFE">
        <w:trPr>
          <w:trHeight w:val="750"/>
        </w:trPr>
        <w:tc>
          <w:tcPr>
            <w:tcW w:w="1802" w:type="dxa"/>
            <w:hideMark/>
          </w:tcPr>
          <w:p w14:paraId="4FC4EF0F" w14:textId="77777777" w:rsidR="00B728B4" w:rsidRPr="00277F03" w:rsidRDefault="00B728B4">
            <w:pPr>
              <w:jc w:val="center"/>
            </w:pPr>
            <w:r w:rsidRPr="00277F03">
              <w:rPr>
                <w:rFonts w:hint="cs"/>
                <w:rtl/>
              </w:rPr>
              <w:t>סה"כ</w:t>
            </w:r>
          </w:p>
        </w:tc>
        <w:tc>
          <w:tcPr>
            <w:tcW w:w="1803" w:type="dxa"/>
            <w:hideMark/>
          </w:tcPr>
          <w:p w14:paraId="5113EA1D" w14:textId="77777777" w:rsidR="00B728B4" w:rsidRPr="00277F03" w:rsidRDefault="00B728B4">
            <w:pPr>
              <w:jc w:val="center"/>
            </w:pPr>
            <w:r w:rsidRPr="00277F03">
              <w:t>100%</w:t>
            </w:r>
          </w:p>
        </w:tc>
        <w:tc>
          <w:tcPr>
            <w:tcW w:w="1805" w:type="dxa"/>
            <w:hideMark/>
          </w:tcPr>
          <w:p w14:paraId="20349319" w14:textId="77777777" w:rsidR="00B728B4" w:rsidRDefault="00646667">
            <w:pPr>
              <w:jc w:val="center"/>
            </w:pPr>
            <w:r>
              <w:t>8.1</w:t>
            </w:r>
          </w:p>
          <w:p w14:paraId="0409484F" w14:textId="36C0DEEA" w:rsidR="00646667" w:rsidRPr="00277F03" w:rsidRDefault="00646667">
            <w:pPr>
              <w:jc w:val="center"/>
            </w:pPr>
          </w:p>
        </w:tc>
        <w:tc>
          <w:tcPr>
            <w:tcW w:w="1805" w:type="dxa"/>
            <w:hideMark/>
          </w:tcPr>
          <w:p w14:paraId="7327B625" w14:textId="77777777" w:rsidR="00B728B4" w:rsidRPr="00277F03" w:rsidRDefault="00B728B4">
            <w:pPr>
              <w:jc w:val="center"/>
            </w:pPr>
            <w:r w:rsidRPr="00277F03">
              <w:t>7.2</w:t>
            </w:r>
          </w:p>
        </w:tc>
        <w:tc>
          <w:tcPr>
            <w:tcW w:w="1805" w:type="dxa"/>
          </w:tcPr>
          <w:p w14:paraId="57C00D01" w14:textId="76D22270" w:rsidR="00B728B4" w:rsidRPr="00C75A12" w:rsidRDefault="00C75A12">
            <w:pPr>
              <w:jc w:val="center"/>
              <w:rPr>
                <w:b/>
                <w:bCs/>
              </w:rPr>
            </w:pPr>
            <w:r w:rsidRPr="00C75A12">
              <w:rPr>
                <w:b/>
                <w:bCs/>
              </w:rPr>
              <w:t>8.4</w:t>
            </w:r>
          </w:p>
        </w:tc>
      </w:tr>
    </w:tbl>
    <w:p w14:paraId="33B1977D" w14:textId="66F166FE" w:rsidR="007F0E46" w:rsidRPr="00CA0BC3" w:rsidRDefault="007F0E46" w:rsidP="007F0E46">
      <w:pPr>
        <w:rPr>
          <w:sz w:val="20"/>
          <w:szCs w:val="20"/>
        </w:rPr>
      </w:pPr>
      <w:r w:rsidRPr="00CA0BC3">
        <w:rPr>
          <w:rFonts w:hint="cs"/>
          <w:sz w:val="20"/>
          <w:szCs w:val="20"/>
          <w:rtl/>
        </w:rPr>
        <w:t xml:space="preserve">טבלה </w:t>
      </w:r>
      <w:r w:rsidR="00CA0BC3" w:rsidRPr="00CA0BC3">
        <w:rPr>
          <w:rFonts w:hint="cs"/>
          <w:sz w:val="20"/>
          <w:szCs w:val="20"/>
          <w:rtl/>
        </w:rPr>
        <w:t>7.3.2.1.</w:t>
      </w:r>
      <w:r w:rsidRPr="00CA0BC3">
        <w:rPr>
          <w:rFonts w:hint="cs"/>
          <w:sz w:val="20"/>
          <w:szCs w:val="20"/>
          <w:rtl/>
        </w:rPr>
        <w:t xml:space="preserve"> חלופות לאלגוריתמים הבלתי מונחים</w:t>
      </w:r>
    </w:p>
    <w:p w14:paraId="3F0D5919" w14:textId="77777777" w:rsidR="007F0E46" w:rsidRPr="00277F03" w:rsidRDefault="007F0E46" w:rsidP="007F0E46">
      <w:r w:rsidRPr="00277F03">
        <w:rPr>
          <w:rFonts w:hint="cs"/>
          <w:rtl/>
        </w:rPr>
        <w:t>כשמדובר על אלגוריתמים מלמידה בלתי מונחית, היו כמה אופציות רלוונטיות אך בסופו של דבר רצינו ליצור מיון ראשוני לדאטה לא מתויג בשביל להביא אותו לאנשי המכירות על בסיס מאפיינים דומים.</w:t>
      </w:r>
    </w:p>
    <w:p w14:paraId="7E1FE0E1" w14:textId="606B8B3C" w:rsidR="007F0E46" w:rsidRPr="00277F03" w:rsidRDefault="004C1411" w:rsidP="007F0E46">
      <w:r>
        <w:rPr>
          <w:rFonts w:hint="cs"/>
          <w:rtl/>
        </w:rPr>
        <w:t>הרחבנו</w:t>
      </w:r>
      <w:r w:rsidR="007F0E46" w:rsidRPr="00277F03">
        <w:rPr>
          <w:rFonts w:hint="cs"/>
          <w:rtl/>
        </w:rPr>
        <w:t xml:space="preserve"> על אלגוריתם </w:t>
      </w:r>
      <w:r w:rsidR="00C75A12">
        <w:rPr>
          <w:rFonts w:hint="cs"/>
        </w:rPr>
        <w:t xml:space="preserve"> </w:t>
      </w:r>
      <w:r w:rsidR="007F0E46" w:rsidRPr="00C75A12">
        <w:t>K-mean</w:t>
      </w:r>
      <w:hyperlink r:id="rId63" w:anchor="_heading=h.44sinio" w:history="1">
        <w:r w:rsidR="007F0E46" w:rsidRPr="00277F03">
          <w:t xml:space="preserve"> </w:t>
        </w:r>
      </w:hyperlink>
      <w:r w:rsidR="007F0E46" w:rsidRPr="00C75A12">
        <w:t>clustering</w:t>
      </w:r>
      <w:r w:rsidR="007F0E46" w:rsidRPr="00C75A12">
        <w:rPr>
          <w:rFonts w:hint="cs"/>
          <w:rtl/>
        </w:rPr>
        <w:t>ב</w:t>
      </w:r>
      <w:r w:rsidR="001B7A91">
        <w:rPr>
          <w:rFonts w:hint="cs"/>
          <w:rtl/>
        </w:rPr>
        <w:t xml:space="preserve">סקירת הספרות </w:t>
      </w:r>
      <w:hyperlink w:anchor="k_means_clustering" w:history="1">
        <w:r w:rsidR="001B7A91" w:rsidRPr="001B7A91">
          <w:rPr>
            <w:rStyle w:val="Hyperlink"/>
            <w:rFonts w:hint="cs"/>
            <w:rtl/>
          </w:rPr>
          <w:t>3.</w:t>
        </w:r>
        <w:r w:rsidR="001B7A91">
          <w:rPr>
            <w:rStyle w:val="Hyperlink"/>
            <w:rFonts w:hint="cs"/>
            <w:rtl/>
          </w:rPr>
          <w:t>5</w:t>
        </w:r>
        <w:r w:rsidR="001B7A91" w:rsidRPr="001B7A91">
          <w:rPr>
            <w:rStyle w:val="Hyperlink"/>
            <w:rFonts w:hint="cs"/>
            <w:rtl/>
          </w:rPr>
          <w:t>.4</w:t>
        </w:r>
      </w:hyperlink>
      <w:r w:rsidR="00C75A12">
        <w:rPr>
          <w:rFonts w:hint="cs"/>
        </w:rPr>
        <w:t xml:space="preserve"> </w:t>
      </w:r>
      <w:r w:rsidR="007F0E46" w:rsidRPr="00277F03">
        <w:rPr>
          <w:rFonts w:hint="cs"/>
          <w:rtl/>
        </w:rPr>
        <w:t>ו-</w:t>
      </w:r>
      <w:r w:rsidR="007F0E46" w:rsidRPr="00277F03">
        <w:t>Fuzzy Algorithm</w:t>
      </w:r>
      <w:r w:rsidR="007F0E46" w:rsidRPr="00277F03">
        <w:rPr>
          <w:rFonts w:hint="cs"/>
          <w:rtl/>
        </w:rPr>
        <w:t xml:space="preserve"> הוא גם משפחת האלגוריתמים של “</w:t>
      </w:r>
      <w:r w:rsidR="007F0E46" w:rsidRPr="00277F03">
        <w:t>Clustering</w:t>
      </w:r>
      <w:r w:rsidR="007F0E46" w:rsidRPr="00277F03">
        <w:rPr>
          <w:rFonts w:hint="cs"/>
          <w:rtl/>
        </w:rPr>
        <w:t xml:space="preserve">” ולפי השם ניתן להבין שהמהות שלו דומה והוא מאוד דומה לאלגוריתם </w:t>
      </w:r>
      <w:r w:rsidR="007F0E46" w:rsidRPr="00277F03">
        <w:t>K-means</w:t>
      </w:r>
      <w:r w:rsidR="007F0E46" w:rsidRPr="00277F03">
        <w:rPr>
          <w:rFonts w:hint="cs"/>
          <w:rtl/>
        </w:rPr>
        <w:t xml:space="preserve">, ההבדל היחיד הוא שבמקום להקצות נקודה בלעדית לאשכול אחד בלבד, </w:t>
      </w:r>
      <w:r w:rsidR="00603E5B">
        <w:rPr>
          <w:rFonts w:hint="cs"/>
          <w:rtl/>
        </w:rPr>
        <w:t>ההקצאה</w:t>
      </w:r>
      <w:r w:rsidR="007F0E46" w:rsidRPr="00277F03">
        <w:rPr>
          <w:rFonts w:hint="cs"/>
          <w:rtl/>
        </w:rPr>
        <w:t xml:space="preserve"> יכול</w:t>
      </w:r>
      <w:r w:rsidR="00603E5B">
        <w:rPr>
          <w:rFonts w:hint="cs"/>
          <w:rtl/>
        </w:rPr>
        <w:t>ה</w:t>
      </w:r>
      <w:r w:rsidR="007F0E46" w:rsidRPr="00277F03">
        <w:rPr>
          <w:rFonts w:hint="cs"/>
          <w:rtl/>
        </w:rPr>
        <w:t xml:space="preserve"> להיות </w:t>
      </w:r>
      <w:r w:rsidR="00603E5B">
        <w:rPr>
          <w:rFonts w:hint="cs"/>
          <w:rtl/>
        </w:rPr>
        <w:t>"</w:t>
      </w:r>
      <w:r w:rsidR="007F0E46" w:rsidRPr="00277F03">
        <w:rPr>
          <w:rFonts w:hint="cs"/>
          <w:rtl/>
        </w:rPr>
        <w:t>מטושטש</w:t>
      </w:r>
      <w:r w:rsidR="00603E5B">
        <w:rPr>
          <w:rFonts w:hint="cs"/>
          <w:rtl/>
        </w:rPr>
        <w:t>ת"</w:t>
      </w:r>
      <w:r w:rsidR="007F0E46" w:rsidRPr="00277F03">
        <w:rPr>
          <w:rFonts w:hint="cs"/>
          <w:rtl/>
        </w:rPr>
        <w:t xml:space="preserve"> </w:t>
      </w:r>
      <w:r w:rsidR="00603E5B">
        <w:rPr>
          <w:rFonts w:hint="cs"/>
          <w:rtl/>
        </w:rPr>
        <w:t>כלומר</w:t>
      </w:r>
      <w:r w:rsidR="007F0E46" w:rsidRPr="00277F03">
        <w:rPr>
          <w:rFonts w:hint="cs"/>
          <w:rtl/>
        </w:rPr>
        <w:t xml:space="preserve"> </w:t>
      </w:r>
      <w:r w:rsidR="00603E5B">
        <w:rPr>
          <w:rFonts w:hint="cs"/>
          <w:rtl/>
        </w:rPr>
        <w:t>נקודה יכולה להיות שייכת</w:t>
      </w:r>
      <w:r w:rsidR="007F0E46" w:rsidRPr="00277F03">
        <w:rPr>
          <w:rFonts w:hint="cs"/>
          <w:rtl/>
        </w:rPr>
        <w:t xml:space="preserve"> בין שני אשכולות או יותר.</w:t>
      </w:r>
    </w:p>
    <w:p w14:paraId="28031EE9" w14:textId="7A40FD9E" w:rsidR="007F0E46" w:rsidRPr="00277F03" w:rsidRDefault="007F0E46" w:rsidP="007F0E46">
      <w:r w:rsidRPr="00277F03">
        <w:t>K-Means</w:t>
      </w:r>
      <w:r w:rsidR="001B3018">
        <w:t xml:space="preserve"> Algorithm</w:t>
      </w:r>
      <w:r w:rsidRPr="00277F03">
        <w:rPr>
          <w:rFonts w:hint="cs"/>
          <w:rtl/>
        </w:rPr>
        <w:t xml:space="preserve">, מוגדר כאשכול קשה, שבו כל אחת מהנקודות שייכות לאשכול אחד, </w:t>
      </w:r>
      <w:r w:rsidRPr="00277F03">
        <w:t>Fuzzy K-Means</w:t>
      </w:r>
      <w:r w:rsidRPr="00277F03">
        <w:rPr>
          <w:rFonts w:hint="cs"/>
          <w:rtl/>
        </w:rPr>
        <w:t xml:space="preserve"> מחפש את האשכולות הרכים יותר לחפיפה.</w:t>
      </w:r>
    </w:p>
    <w:p w14:paraId="1AC59E33" w14:textId="77777777" w:rsidR="007F0E46" w:rsidRPr="00277F03" w:rsidRDefault="007F0E46" w:rsidP="007F0E46">
      <w:r w:rsidRPr="00277F03">
        <w:rPr>
          <w:rFonts w:hint="cs"/>
          <w:rtl/>
        </w:rPr>
        <w:t>נקודה בודדת באשכול רך יכולה להיות שייכת ליותר מאשכול אחד עם ערך זיקה מסוים כלפי כל אחת מהנקודות.</w:t>
      </w:r>
    </w:p>
    <w:p w14:paraId="2A52BDEE" w14:textId="77777777" w:rsidR="007F0E46" w:rsidRPr="00277F03" w:rsidRDefault="007F0E46" w:rsidP="007F0E46">
      <w:r w:rsidRPr="00277F03">
        <w:rPr>
          <w:rFonts w:hint="cs"/>
          <w:rtl/>
        </w:rPr>
        <w:t>הזיקה היא ביחס למרחק של אותה נקודה ממרכז האשכול.</w:t>
      </w:r>
    </w:p>
    <w:p w14:paraId="434D1E2A" w14:textId="77777777" w:rsidR="007F0E46" w:rsidRPr="00277F03" w:rsidRDefault="007F0E46" w:rsidP="007F0E46">
      <w:r w:rsidRPr="00277F03">
        <w:rPr>
          <w:rFonts w:hint="cs"/>
          <w:rtl/>
        </w:rPr>
        <w:t>בדומה ל-</w:t>
      </w:r>
      <w:r w:rsidRPr="00277F03">
        <w:t>K-means, Fuzzy K-means</w:t>
      </w:r>
      <w:r w:rsidRPr="00277F03">
        <w:rPr>
          <w:rFonts w:hint="cs"/>
          <w:rtl/>
        </w:rPr>
        <w:t xml:space="preserve"> עובד על האובייקטים שמידת המרחק מוגדרת להם וניתן לייצג אותם במרחב הווקטור ה-</w:t>
      </w:r>
      <w:r w:rsidRPr="00277F03">
        <w:t>n</w:t>
      </w:r>
      <w:r w:rsidRPr="00277F03">
        <w:rPr>
          <w:rFonts w:hint="cs"/>
          <w:rtl/>
        </w:rPr>
        <w:t>-ממדי.</w:t>
      </w:r>
    </w:p>
    <w:p w14:paraId="0D5C202B" w14:textId="60D02432" w:rsidR="008D3797" w:rsidRDefault="00B80B6F" w:rsidP="008D3797">
      <w:pPr>
        <w:rPr>
          <w:rtl/>
        </w:rPr>
      </w:pPr>
      <w:r>
        <w:rPr>
          <w:rFonts w:hint="cs"/>
          <w:rtl/>
        </w:rPr>
        <w:lastRenderedPageBreak/>
        <w:t xml:space="preserve">לאחר שכתבנו והסברנו על </w:t>
      </w:r>
      <w:r>
        <w:t>K-Fuzzy Algorithm</w:t>
      </w:r>
      <w:r>
        <w:rPr>
          <w:rFonts w:hint="cs"/>
          <w:rtl/>
        </w:rPr>
        <w:t xml:space="preserve">, ועל </w:t>
      </w:r>
      <w:r>
        <w:rPr>
          <w:rFonts w:hint="cs"/>
        </w:rPr>
        <w:t>K</w:t>
      </w:r>
      <w:r>
        <w:t>-Means Clustering</w:t>
      </w:r>
      <w:r>
        <w:rPr>
          <w:rFonts w:hint="cs"/>
          <w:rtl/>
        </w:rPr>
        <w:t xml:space="preserve">, </w:t>
      </w:r>
      <w:r w:rsidR="00133F20">
        <w:rPr>
          <w:rFonts w:hint="cs"/>
          <w:rtl/>
        </w:rPr>
        <w:t>נסביר</w:t>
      </w:r>
      <w:r w:rsidR="00003156">
        <w:rPr>
          <w:rFonts w:hint="cs"/>
          <w:rtl/>
        </w:rPr>
        <w:t xml:space="preserve"> </w:t>
      </w:r>
      <w:r w:rsidR="008D3797">
        <w:rPr>
          <w:rFonts w:hint="cs"/>
          <w:rtl/>
        </w:rPr>
        <w:t>למה בחרנו בסוף להשתמש ב-</w:t>
      </w:r>
      <w:r w:rsidR="008D3797">
        <w:t>K-Prototypes Algorithm</w:t>
      </w:r>
      <w:r w:rsidR="008D3797">
        <w:rPr>
          <w:rFonts w:hint="cs"/>
          <w:rtl/>
        </w:rPr>
        <w:t>.</w:t>
      </w:r>
    </w:p>
    <w:p w14:paraId="6287B3EC" w14:textId="3C3D4593" w:rsidR="003B6F66" w:rsidRDefault="00563FC9" w:rsidP="003B6F66">
      <w:pPr>
        <w:rPr>
          <w:rtl/>
        </w:rPr>
      </w:pPr>
      <w:r>
        <w:rPr>
          <w:rFonts w:hint="cs"/>
          <w:rtl/>
        </w:rPr>
        <w:t xml:space="preserve">הבעיה המרכזית של </w:t>
      </w:r>
      <w:r>
        <w:t>K-Fuzzy Algorithm</w:t>
      </w:r>
      <w:r>
        <w:rPr>
          <w:rFonts w:hint="cs"/>
          <w:rtl/>
        </w:rPr>
        <w:t>, ו-</w:t>
      </w:r>
      <w:r>
        <w:t>K-Means Clustering</w:t>
      </w:r>
      <w:r>
        <w:rPr>
          <w:rFonts w:hint="cs"/>
          <w:rtl/>
        </w:rPr>
        <w:t xml:space="preserve">, שהם לא יכולים לקבל כקלט </w:t>
      </w:r>
      <w:r w:rsidR="003B6F66">
        <w:rPr>
          <w:rFonts w:hint="cs"/>
          <w:rtl/>
        </w:rPr>
        <w:t>איקסים אשר מכילים עמודות לא נומריות.</w:t>
      </w:r>
    </w:p>
    <w:p w14:paraId="275F2442" w14:textId="7AA624EB" w:rsidR="003B6F66" w:rsidRDefault="00EB7731" w:rsidP="00FB2A8E">
      <w:pPr>
        <w:rPr>
          <w:rtl/>
        </w:rPr>
      </w:pPr>
      <w:r>
        <w:rPr>
          <w:rFonts w:hint="cs"/>
          <w:rtl/>
        </w:rPr>
        <w:t xml:space="preserve">לכן </w:t>
      </w:r>
      <w:r w:rsidR="003B6F66">
        <w:rPr>
          <w:rFonts w:hint="cs"/>
          <w:rtl/>
        </w:rPr>
        <w:t xml:space="preserve">היתרון הגדול של </w:t>
      </w:r>
      <w:r w:rsidR="003B6F66">
        <w:t>K-</w:t>
      </w:r>
      <w:r w:rsidR="003B6F66">
        <w:rPr>
          <w:rFonts w:hint="cs"/>
        </w:rPr>
        <w:t>P</w:t>
      </w:r>
      <w:r w:rsidR="003B6F66">
        <w:t xml:space="preserve">rototypes </w:t>
      </w:r>
      <w:r>
        <w:rPr>
          <w:rFonts w:hint="cs"/>
          <w:rtl/>
        </w:rPr>
        <w:t xml:space="preserve"> </w:t>
      </w:r>
      <w:r w:rsidR="003B6F66">
        <w:rPr>
          <w:rFonts w:hint="cs"/>
          <w:rtl/>
        </w:rPr>
        <w:t xml:space="preserve">שהוא משלב במרחק </w:t>
      </w:r>
      <w:r w:rsidR="00FB2A8E">
        <w:rPr>
          <w:rFonts w:hint="cs"/>
          <w:rtl/>
        </w:rPr>
        <w:t>ובפונקציית ההפסד את מרחק האי דמיון לעמודות הקטגוריאליות, והמרחק האוקלידי לעמודות הנומריות.</w:t>
      </w:r>
    </w:p>
    <w:p w14:paraId="04160D57" w14:textId="6FD98EBE" w:rsidR="00830C8D" w:rsidRPr="00277F03" w:rsidRDefault="00280F79" w:rsidP="00830C8D">
      <w:pPr>
        <w:rPr>
          <w:rtl/>
        </w:rPr>
      </w:pPr>
      <w:r>
        <w:rPr>
          <w:rFonts w:hint="cs"/>
          <w:rtl/>
        </w:rPr>
        <w:t xml:space="preserve">לכן לסיכום, מכיוון שהדאטה שלנו מכיל עמודות נומריות וקטגוריאליות, ולא רצינו לפגוע בדיוק האלגוריתם ולהפוך את העמודות הקטגוריאליות לנומריות או להפך, החלטנו להשתמש באלגוריתם </w:t>
      </w:r>
      <w:r w:rsidR="006D720A">
        <w:t>K-</w:t>
      </w:r>
      <w:r w:rsidR="00A94BBE">
        <w:t>Prototypes</w:t>
      </w:r>
      <w:r w:rsidR="006D720A">
        <w:rPr>
          <w:rFonts w:hint="cs"/>
          <w:rtl/>
        </w:rPr>
        <w:t xml:space="preserve"> אשר נתן לנו תוצאות </w:t>
      </w:r>
      <w:r w:rsidR="00830C8D">
        <w:rPr>
          <w:rFonts w:hint="cs"/>
          <w:rtl/>
        </w:rPr>
        <w:t>אינטואיטיביות וחילק לנו את הלידים בצורה טובה.</w:t>
      </w:r>
    </w:p>
    <w:p w14:paraId="6CC6608F" w14:textId="629DAFFE" w:rsidR="007F0E46" w:rsidRPr="00A94BBE" w:rsidRDefault="007F0E46" w:rsidP="00A94BBE">
      <w:pPr>
        <w:rPr>
          <w:rtl/>
        </w:rPr>
      </w:pPr>
    </w:p>
    <w:p w14:paraId="11735247" w14:textId="77777777" w:rsidR="007F0E46" w:rsidRPr="00A94BBE" w:rsidRDefault="007F0E46" w:rsidP="00A94BBE"/>
    <w:p w14:paraId="751AF1FE" w14:textId="2B862114" w:rsidR="00A80E40" w:rsidRPr="00EC52E8" w:rsidRDefault="007F0E46" w:rsidP="00C01E1F">
      <w:pPr>
        <w:pStyle w:val="Heading4"/>
      </w:pPr>
      <w:r w:rsidRPr="00A94BBE">
        <w:br w:type="page"/>
      </w:r>
      <w:r w:rsidRPr="00241B5E">
        <w:rPr>
          <w:rFonts w:hint="cs"/>
          <w:rtl/>
        </w:rPr>
        <w:lastRenderedPageBreak/>
        <w:t>חלופות לאלגוריתמים ממשפחת ה-</w:t>
      </w:r>
      <w:r w:rsidRPr="00241B5E">
        <w:t>Supervised Learning</w:t>
      </w:r>
      <w:r w:rsidR="00910156">
        <w:br/>
      </w:r>
    </w:p>
    <w:tbl>
      <w:tblPr>
        <w:tblStyle w:val="GridTable4-Accent1"/>
        <w:bidiVisual/>
        <w:tblW w:w="9690" w:type="dxa"/>
        <w:tblLayout w:type="fixed"/>
        <w:tblLook w:val="0420" w:firstRow="1" w:lastRow="0" w:firstColumn="0" w:lastColumn="0" w:noHBand="0" w:noVBand="1"/>
      </w:tblPr>
      <w:tblGrid>
        <w:gridCol w:w="1924"/>
        <w:gridCol w:w="1868"/>
        <w:gridCol w:w="2086"/>
        <w:gridCol w:w="2007"/>
        <w:gridCol w:w="1805"/>
      </w:tblGrid>
      <w:tr w:rsidR="00B02E74" w:rsidRPr="00EC52E8" w14:paraId="55A4577B" w14:textId="77777777" w:rsidTr="00BD6AFE">
        <w:trPr>
          <w:cnfStyle w:val="100000000000" w:firstRow="1" w:lastRow="0" w:firstColumn="0" w:lastColumn="0" w:oddVBand="0" w:evenVBand="0" w:oddHBand="0" w:evenHBand="0" w:firstRowFirstColumn="0" w:firstRowLastColumn="0" w:lastRowFirstColumn="0" w:lastRowLastColumn="0"/>
          <w:trHeight w:val="748"/>
        </w:trPr>
        <w:tc>
          <w:tcPr>
            <w:tcW w:w="1924" w:type="dxa"/>
            <w:hideMark/>
          </w:tcPr>
          <w:p w14:paraId="25C2A4AC" w14:textId="77777777" w:rsidR="009C231C" w:rsidRPr="00EC52E8" w:rsidRDefault="009C231C" w:rsidP="00F91368">
            <w:pPr>
              <w:jc w:val="center"/>
            </w:pPr>
            <w:r w:rsidRPr="00EC52E8">
              <w:rPr>
                <w:rFonts w:hint="cs"/>
                <w:rtl/>
              </w:rPr>
              <w:t>קריטריונים</w:t>
            </w:r>
          </w:p>
        </w:tc>
        <w:tc>
          <w:tcPr>
            <w:tcW w:w="1868" w:type="dxa"/>
            <w:hideMark/>
          </w:tcPr>
          <w:p w14:paraId="373416A7" w14:textId="77777777" w:rsidR="009C231C" w:rsidRPr="00EC52E8" w:rsidRDefault="009C231C" w:rsidP="00F91368">
            <w:pPr>
              <w:jc w:val="center"/>
            </w:pPr>
            <w:r w:rsidRPr="00EC52E8">
              <w:rPr>
                <w:rFonts w:hint="cs"/>
                <w:rtl/>
              </w:rPr>
              <w:t>משקל הקריטריון</w:t>
            </w:r>
          </w:p>
        </w:tc>
        <w:tc>
          <w:tcPr>
            <w:tcW w:w="2086" w:type="dxa"/>
            <w:hideMark/>
          </w:tcPr>
          <w:p w14:paraId="6455D909" w14:textId="77777777" w:rsidR="009C231C" w:rsidRPr="00EC52E8" w:rsidRDefault="009C231C" w:rsidP="00F91368">
            <w:pPr>
              <w:jc w:val="center"/>
            </w:pPr>
            <w:r w:rsidRPr="00EC52E8">
              <w:t>Logistic Regression</w:t>
            </w:r>
          </w:p>
        </w:tc>
        <w:tc>
          <w:tcPr>
            <w:tcW w:w="2007" w:type="dxa"/>
          </w:tcPr>
          <w:p w14:paraId="4C741C57" w14:textId="77777777" w:rsidR="009C231C" w:rsidRPr="00EC52E8" w:rsidRDefault="009C231C" w:rsidP="00F91368">
            <w:pPr>
              <w:jc w:val="center"/>
            </w:pPr>
            <w:r w:rsidRPr="00EC52E8">
              <w:t>Decision Tree</w:t>
            </w:r>
          </w:p>
          <w:p w14:paraId="1D7008EE" w14:textId="77777777" w:rsidR="009C231C" w:rsidRPr="00EC52E8" w:rsidRDefault="009C231C" w:rsidP="00F91368">
            <w:pPr>
              <w:jc w:val="center"/>
            </w:pPr>
          </w:p>
        </w:tc>
        <w:tc>
          <w:tcPr>
            <w:tcW w:w="1805" w:type="dxa"/>
            <w:hideMark/>
          </w:tcPr>
          <w:p w14:paraId="6E134556" w14:textId="77777777" w:rsidR="009C231C" w:rsidRPr="00EC52E8" w:rsidRDefault="009C231C" w:rsidP="00F91368">
            <w:pPr>
              <w:jc w:val="center"/>
            </w:pPr>
            <w:r w:rsidRPr="00EC52E8">
              <w:t>Random Forest</w:t>
            </w:r>
          </w:p>
        </w:tc>
      </w:tr>
      <w:tr w:rsidR="009C231C" w:rsidRPr="00EC52E8" w14:paraId="26A23A7D" w14:textId="77777777" w:rsidTr="00BD6AFE">
        <w:trPr>
          <w:cnfStyle w:val="000000100000" w:firstRow="0" w:lastRow="0" w:firstColumn="0" w:lastColumn="0" w:oddVBand="0" w:evenVBand="0" w:oddHBand="1" w:evenHBand="0" w:firstRowFirstColumn="0" w:firstRowLastColumn="0" w:lastRowFirstColumn="0" w:lastRowLastColumn="0"/>
          <w:trHeight w:val="748"/>
        </w:trPr>
        <w:tc>
          <w:tcPr>
            <w:tcW w:w="1924" w:type="dxa"/>
            <w:hideMark/>
          </w:tcPr>
          <w:p w14:paraId="1CBCF056" w14:textId="77777777" w:rsidR="009C231C" w:rsidRPr="0059069C" w:rsidRDefault="009C231C" w:rsidP="00F91368">
            <w:pPr>
              <w:jc w:val="center"/>
              <w:rPr>
                <w:b/>
                <w:bCs/>
              </w:rPr>
            </w:pPr>
            <w:r w:rsidRPr="0059069C">
              <w:rPr>
                <w:rFonts w:hint="cs"/>
                <w:b/>
                <w:bCs/>
                <w:rtl/>
              </w:rPr>
              <w:t>יעילות</w:t>
            </w:r>
          </w:p>
        </w:tc>
        <w:tc>
          <w:tcPr>
            <w:tcW w:w="1868" w:type="dxa"/>
            <w:hideMark/>
          </w:tcPr>
          <w:p w14:paraId="175CE73D" w14:textId="77777777" w:rsidR="009C231C" w:rsidRPr="00EC52E8" w:rsidRDefault="009C231C" w:rsidP="00F91368">
            <w:pPr>
              <w:jc w:val="center"/>
            </w:pPr>
            <w:r w:rsidRPr="00EC52E8">
              <w:t>30%</w:t>
            </w:r>
          </w:p>
        </w:tc>
        <w:tc>
          <w:tcPr>
            <w:tcW w:w="2086" w:type="dxa"/>
            <w:hideMark/>
          </w:tcPr>
          <w:p w14:paraId="621FDA63" w14:textId="77777777" w:rsidR="009C231C" w:rsidRPr="00EC52E8" w:rsidRDefault="009C231C" w:rsidP="00F91368">
            <w:pPr>
              <w:jc w:val="center"/>
            </w:pPr>
            <w:r w:rsidRPr="00EC52E8">
              <w:t>9</w:t>
            </w:r>
          </w:p>
        </w:tc>
        <w:tc>
          <w:tcPr>
            <w:tcW w:w="2007" w:type="dxa"/>
            <w:hideMark/>
          </w:tcPr>
          <w:p w14:paraId="7B09EFE3" w14:textId="77777777" w:rsidR="009C231C" w:rsidRPr="00EC52E8" w:rsidRDefault="009C231C" w:rsidP="00F91368">
            <w:pPr>
              <w:jc w:val="center"/>
            </w:pPr>
            <w:r w:rsidRPr="00EC52E8">
              <w:t>8</w:t>
            </w:r>
          </w:p>
        </w:tc>
        <w:tc>
          <w:tcPr>
            <w:tcW w:w="1805" w:type="dxa"/>
            <w:hideMark/>
          </w:tcPr>
          <w:p w14:paraId="4744D532" w14:textId="6A7F97C9" w:rsidR="009C231C" w:rsidRPr="00EC52E8" w:rsidRDefault="009C231C" w:rsidP="00F91368">
            <w:pPr>
              <w:jc w:val="center"/>
            </w:pPr>
            <w:r>
              <w:t>9</w:t>
            </w:r>
          </w:p>
        </w:tc>
      </w:tr>
      <w:tr w:rsidR="00B02E74" w:rsidRPr="00EC52E8" w14:paraId="22FF1956" w14:textId="77777777" w:rsidTr="00BD6AFE">
        <w:trPr>
          <w:trHeight w:val="748"/>
        </w:trPr>
        <w:tc>
          <w:tcPr>
            <w:tcW w:w="1924" w:type="dxa"/>
            <w:hideMark/>
          </w:tcPr>
          <w:p w14:paraId="38AA8708" w14:textId="77777777" w:rsidR="009C231C" w:rsidRPr="0059069C" w:rsidRDefault="009C231C" w:rsidP="00F91368">
            <w:pPr>
              <w:jc w:val="center"/>
              <w:rPr>
                <w:b/>
                <w:bCs/>
              </w:rPr>
            </w:pPr>
            <w:r w:rsidRPr="0059069C">
              <w:rPr>
                <w:rFonts w:hint="cs"/>
                <w:b/>
                <w:bCs/>
                <w:rtl/>
              </w:rPr>
              <w:t>נדרש השלמת פערים</w:t>
            </w:r>
          </w:p>
        </w:tc>
        <w:tc>
          <w:tcPr>
            <w:tcW w:w="1868" w:type="dxa"/>
            <w:hideMark/>
          </w:tcPr>
          <w:p w14:paraId="010B0B89" w14:textId="77777777" w:rsidR="009C231C" w:rsidRPr="00EC52E8" w:rsidRDefault="009C231C" w:rsidP="00F91368">
            <w:pPr>
              <w:jc w:val="center"/>
            </w:pPr>
            <w:r w:rsidRPr="00EC52E8">
              <w:t>30%</w:t>
            </w:r>
          </w:p>
        </w:tc>
        <w:tc>
          <w:tcPr>
            <w:tcW w:w="2086" w:type="dxa"/>
            <w:hideMark/>
          </w:tcPr>
          <w:p w14:paraId="1FC64124" w14:textId="6F955A61" w:rsidR="009C231C" w:rsidRPr="00EC52E8" w:rsidRDefault="009C231C" w:rsidP="00F91368">
            <w:pPr>
              <w:jc w:val="center"/>
            </w:pPr>
            <w:r>
              <w:t>8</w:t>
            </w:r>
          </w:p>
        </w:tc>
        <w:tc>
          <w:tcPr>
            <w:tcW w:w="2007" w:type="dxa"/>
            <w:hideMark/>
          </w:tcPr>
          <w:p w14:paraId="13BDC8AA" w14:textId="77777777" w:rsidR="009C231C" w:rsidRPr="00EC52E8" w:rsidRDefault="009C231C" w:rsidP="00F91368">
            <w:pPr>
              <w:jc w:val="center"/>
            </w:pPr>
            <w:r w:rsidRPr="00EC52E8">
              <w:t>8</w:t>
            </w:r>
          </w:p>
        </w:tc>
        <w:tc>
          <w:tcPr>
            <w:tcW w:w="1805" w:type="dxa"/>
            <w:hideMark/>
          </w:tcPr>
          <w:p w14:paraId="72C7E4C7" w14:textId="6519B101" w:rsidR="009C231C" w:rsidRPr="00EC52E8" w:rsidRDefault="009C231C" w:rsidP="00F91368">
            <w:pPr>
              <w:jc w:val="center"/>
            </w:pPr>
            <w:r>
              <w:t>8</w:t>
            </w:r>
          </w:p>
        </w:tc>
      </w:tr>
      <w:tr w:rsidR="009C231C" w:rsidRPr="00EC52E8" w14:paraId="0425E63E" w14:textId="77777777" w:rsidTr="00BD6AFE">
        <w:trPr>
          <w:cnfStyle w:val="000000100000" w:firstRow="0" w:lastRow="0" w:firstColumn="0" w:lastColumn="0" w:oddVBand="0" w:evenVBand="0" w:oddHBand="1" w:evenHBand="0" w:firstRowFirstColumn="0" w:firstRowLastColumn="0" w:lastRowFirstColumn="0" w:lastRowLastColumn="0"/>
          <w:trHeight w:val="748"/>
        </w:trPr>
        <w:tc>
          <w:tcPr>
            <w:tcW w:w="1924" w:type="dxa"/>
            <w:hideMark/>
          </w:tcPr>
          <w:p w14:paraId="2F7BB7DC" w14:textId="77777777" w:rsidR="009C231C" w:rsidRPr="0059069C" w:rsidRDefault="009C231C" w:rsidP="00F91368">
            <w:pPr>
              <w:jc w:val="center"/>
              <w:rPr>
                <w:b/>
                <w:bCs/>
              </w:rPr>
            </w:pPr>
            <w:r w:rsidRPr="0059069C">
              <w:rPr>
                <w:rFonts w:hint="cs"/>
                <w:b/>
                <w:bCs/>
                <w:rtl/>
              </w:rPr>
              <w:t>זמן ומורכבות פיתוח</w:t>
            </w:r>
          </w:p>
        </w:tc>
        <w:tc>
          <w:tcPr>
            <w:tcW w:w="1868" w:type="dxa"/>
            <w:hideMark/>
          </w:tcPr>
          <w:p w14:paraId="38492E91" w14:textId="77777777" w:rsidR="009C231C" w:rsidRPr="00EC52E8" w:rsidRDefault="009C231C" w:rsidP="00F91368">
            <w:pPr>
              <w:jc w:val="center"/>
            </w:pPr>
            <w:r w:rsidRPr="00EC52E8">
              <w:t>20%</w:t>
            </w:r>
          </w:p>
        </w:tc>
        <w:tc>
          <w:tcPr>
            <w:tcW w:w="2086" w:type="dxa"/>
            <w:hideMark/>
          </w:tcPr>
          <w:p w14:paraId="6A8C3AA1" w14:textId="77777777" w:rsidR="009C231C" w:rsidRPr="00EC52E8" w:rsidRDefault="009C231C" w:rsidP="00F91368">
            <w:pPr>
              <w:jc w:val="center"/>
            </w:pPr>
            <w:r w:rsidRPr="00EC52E8">
              <w:t>8</w:t>
            </w:r>
          </w:p>
        </w:tc>
        <w:tc>
          <w:tcPr>
            <w:tcW w:w="2007" w:type="dxa"/>
            <w:hideMark/>
          </w:tcPr>
          <w:p w14:paraId="20B2170B" w14:textId="77777777" w:rsidR="009C231C" w:rsidRPr="00EC52E8" w:rsidRDefault="009C231C" w:rsidP="00F91368">
            <w:pPr>
              <w:jc w:val="center"/>
            </w:pPr>
            <w:r w:rsidRPr="00EC52E8">
              <w:t>7</w:t>
            </w:r>
          </w:p>
        </w:tc>
        <w:tc>
          <w:tcPr>
            <w:tcW w:w="1805" w:type="dxa"/>
            <w:hideMark/>
          </w:tcPr>
          <w:p w14:paraId="6B2AD1B1" w14:textId="55A74797" w:rsidR="009C231C" w:rsidRPr="00EC52E8" w:rsidRDefault="009C231C" w:rsidP="00F91368">
            <w:pPr>
              <w:jc w:val="center"/>
            </w:pPr>
            <w:r>
              <w:t>10</w:t>
            </w:r>
          </w:p>
        </w:tc>
      </w:tr>
      <w:tr w:rsidR="00B02E74" w:rsidRPr="00EC52E8" w14:paraId="0AECCD2C" w14:textId="77777777" w:rsidTr="00BD6AFE">
        <w:trPr>
          <w:trHeight w:val="748"/>
        </w:trPr>
        <w:tc>
          <w:tcPr>
            <w:tcW w:w="1924" w:type="dxa"/>
            <w:hideMark/>
          </w:tcPr>
          <w:p w14:paraId="3CFE790B" w14:textId="77777777" w:rsidR="009C231C" w:rsidRPr="0059069C" w:rsidRDefault="009C231C" w:rsidP="00F91368">
            <w:pPr>
              <w:jc w:val="center"/>
              <w:rPr>
                <w:b/>
                <w:bCs/>
              </w:rPr>
            </w:pPr>
            <w:r w:rsidRPr="0059069C">
              <w:rPr>
                <w:rFonts w:hint="cs"/>
                <w:b/>
                <w:bCs/>
                <w:rtl/>
              </w:rPr>
              <w:t>תצורת קבלת הנתונים</w:t>
            </w:r>
          </w:p>
        </w:tc>
        <w:tc>
          <w:tcPr>
            <w:tcW w:w="1868" w:type="dxa"/>
            <w:hideMark/>
          </w:tcPr>
          <w:p w14:paraId="09766E65" w14:textId="77777777" w:rsidR="009C231C" w:rsidRPr="00EC52E8" w:rsidRDefault="009C231C" w:rsidP="00F91368">
            <w:pPr>
              <w:jc w:val="center"/>
            </w:pPr>
            <w:r w:rsidRPr="00EC52E8">
              <w:t>5%</w:t>
            </w:r>
          </w:p>
        </w:tc>
        <w:tc>
          <w:tcPr>
            <w:tcW w:w="2086" w:type="dxa"/>
            <w:hideMark/>
          </w:tcPr>
          <w:p w14:paraId="1F75D28A" w14:textId="4627C43C" w:rsidR="009C231C" w:rsidRPr="00EC52E8" w:rsidRDefault="009C231C" w:rsidP="00F91368">
            <w:pPr>
              <w:jc w:val="center"/>
            </w:pPr>
            <w:r>
              <w:t>7</w:t>
            </w:r>
          </w:p>
        </w:tc>
        <w:tc>
          <w:tcPr>
            <w:tcW w:w="2007" w:type="dxa"/>
            <w:hideMark/>
          </w:tcPr>
          <w:p w14:paraId="061AB44E" w14:textId="77777777" w:rsidR="009C231C" w:rsidRPr="00EC52E8" w:rsidRDefault="009C231C" w:rsidP="00F91368">
            <w:pPr>
              <w:jc w:val="center"/>
            </w:pPr>
            <w:r w:rsidRPr="00EC52E8">
              <w:t>9</w:t>
            </w:r>
          </w:p>
        </w:tc>
        <w:tc>
          <w:tcPr>
            <w:tcW w:w="1805" w:type="dxa"/>
            <w:hideMark/>
          </w:tcPr>
          <w:p w14:paraId="4983C257" w14:textId="79CDB3AD" w:rsidR="009C231C" w:rsidRPr="00EC52E8" w:rsidRDefault="009C231C" w:rsidP="00F91368">
            <w:pPr>
              <w:jc w:val="center"/>
            </w:pPr>
            <w:r>
              <w:t>6</w:t>
            </w:r>
          </w:p>
        </w:tc>
      </w:tr>
      <w:tr w:rsidR="009C231C" w:rsidRPr="00EC52E8" w14:paraId="5A5D1688" w14:textId="77777777" w:rsidTr="00BD6AFE">
        <w:trPr>
          <w:cnfStyle w:val="000000100000" w:firstRow="0" w:lastRow="0" w:firstColumn="0" w:lastColumn="0" w:oddVBand="0" w:evenVBand="0" w:oddHBand="1" w:evenHBand="0" w:firstRowFirstColumn="0" w:firstRowLastColumn="0" w:lastRowFirstColumn="0" w:lastRowLastColumn="0"/>
          <w:trHeight w:val="748"/>
        </w:trPr>
        <w:tc>
          <w:tcPr>
            <w:tcW w:w="1924" w:type="dxa"/>
            <w:hideMark/>
          </w:tcPr>
          <w:p w14:paraId="3987C3DD" w14:textId="77777777" w:rsidR="009C231C" w:rsidRPr="0059069C" w:rsidRDefault="009C231C" w:rsidP="00F91368">
            <w:pPr>
              <w:jc w:val="center"/>
              <w:rPr>
                <w:b/>
                <w:bCs/>
              </w:rPr>
            </w:pPr>
            <w:r w:rsidRPr="0059069C">
              <w:rPr>
                <w:rFonts w:hint="cs"/>
                <w:b/>
                <w:bCs/>
                <w:rtl/>
              </w:rPr>
              <w:t>קהילת מפתחים ומחקרים</w:t>
            </w:r>
          </w:p>
        </w:tc>
        <w:tc>
          <w:tcPr>
            <w:tcW w:w="1868" w:type="dxa"/>
            <w:hideMark/>
          </w:tcPr>
          <w:p w14:paraId="2871B593" w14:textId="77777777" w:rsidR="009C231C" w:rsidRPr="00EC52E8" w:rsidRDefault="009C231C" w:rsidP="00F91368">
            <w:pPr>
              <w:jc w:val="center"/>
            </w:pPr>
            <w:r w:rsidRPr="00EC52E8">
              <w:t>15%</w:t>
            </w:r>
          </w:p>
        </w:tc>
        <w:tc>
          <w:tcPr>
            <w:tcW w:w="2086" w:type="dxa"/>
            <w:hideMark/>
          </w:tcPr>
          <w:p w14:paraId="2D4F9C66" w14:textId="0308F9F1" w:rsidR="009C231C" w:rsidRPr="00EC52E8" w:rsidRDefault="0059069C" w:rsidP="00F91368">
            <w:pPr>
              <w:jc w:val="center"/>
            </w:pPr>
            <w:r>
              <w:rPr>
                <w:rFonts w:hint="cs"/>
                <w:rtl/>
              </w:rPr>
              <w:t>10</w:t>
            </w:r>
          </w:p>
        </w:tc>
        <w:tc>
          <w:tcPr>
            <w:tcW w:w="2007" w:type="dxa"/>
            <w:hideMark/>
          </w:tcPr>
          <w:p w14:paraId="622FC048" w14:textId="1465F21A" w:rsidR="009C231C" w:rsidRPr="00EC52E8" w:rsidRDefault="00D35FD2" w:rsidP="00F91368">
            <w:pPr>
              <w:jc w:val="center"/>
            </w:pPr>
            <w:r>
              <w:t>10</w:t>
            </w:r>
          </w:p>
        </w:tc>
        <w:tc>
          <w:tcPr>
            <w:tcW w:w="1805" w:type="dxa"/>
            <w:hideMark/>
          </w:tcPr>
          <w:p w14:paraId="5CF07215" w14:textId="502959E7" w:rsidR="009C231C" w:rsidRPr="00EC52E8" w:rsidRDefault="00D35FD2" w:rsidP="00F91368">
            <w:pPr>
              <w:jc w:val="center"/>
            </w:pPr>
            <w:r>
              <w:t>10</w:t>
            </w:r>
          </w:p>
        </w:tc>
      </w:tr>
      <w:tr w:rsidR="00B02E74" w:rsidRPr="00EC52E8" w14:paraId="391659F9" w14:textId="77777777" w:rsidTr="00BD6AFE">
        <w:trPr>
          <w:trHeight w:val="748"/>
        </w:trPr>
        <w:tc>
          <w:tcPr>
            <w:tcW w:w="1924" w:type="dxa"/>
            <w:hideMark/>
          </w:tcPr>
          <w:p w14:paraId="40364DB3" w14:textId="77777777" w:rsidR="009C231C" w:rsidRPr="0059069C" w:rsidRDefault="009C231C" w:rsidP="00F91368">
            <w:pPr>
              <w:jc w:val="center"/>
              <w:rPr>
                <w:b/>
                <w:bCs/>
              </w:rPr>
            </w:pPr>
            <w:r w:rsidRPr="0059069C">
              <w:rPr>
                <w:rFonts w:hint="cs"/>
                <w:b/>
                <w:bCs/>
                <w:rtl/>
              </w:rPr>
              <w:t>סה"כ</w:t>
            </w:r>
          </w:p>
        </w:tc>
        <w:tc>
          <w:tcPr>
            <w:tcW w:w="1868" w:type="dxa"/>
            <w:hideMark/>
          </w:tcPr>
          <w:p w14:paraId="7E4FB440" w14:textId="77777777" w:rsidR="009C231C" w:rsidRPr="00EC52E8" w:rsidRDefault="009C231C" w:rsidP="00F91368">
            <w:pPr>
              <w:jc w:val="center"/>
            </w:pPr>
            <w:r w:rsidRPr="00EC52E8">
              <w:t>100%</w:t>
            </w:r>
          </w:p>
        </w:tc>
        <w:tc>
          <w:tcPr>
            <w:tcW w:w="2086" w:type="dxa"/>
            <w:hideMark/>
          </w:tcPr>
          <w:p w14:paraId="52C2EE7D" w14:textId="453BB5FD" w:rsidR="009C231C" w:rsidRPr="00A95130" w:rsidRDefault="00C87506" w:rsidP="00F91368">
            <w:pPr>
              <w:jc w:val="center"/>
            </w:pPr>
            <w:r>
              <w:rPr>
                <w:rFonts w:hint="cs"/>
                <w:rtl/>
              </w:rPr>
              <w:t>8.55</w:t>
            </w:r>
          </w:p>
        </w:tc>
        <w:tc>
          <w:tcPr>
            <w:tcW w:w="2007" w:type="dxa"/>
            <w:hideMark/>
          </w:tcPr>
          <w:p w14:paraId="1B441957" w14:textId="44575723" w:rsidR="009C231C" w:rsidRPr="00EC52E8" w:rsidRDefault="008F7E31" w:rsidP="00F91368">
            <w:pPr>
              <w:jc w:val="center"/>
            </w:pPr>
            <w:r>
              <w:t>8.15</w:t>
            </w:r>
          </w:p>
        </w:tc>
        <w:tc>
          <w:tcPr>
            <w:tcW w:w="1805" w:type="dxa"/>
            <w:hideMark/>
          </w:tcPr>
          <w:p w14:paraId="1E8CCF9C" w14:textId="5EB4411A" w:rsidR="009C231C" w:rsidRPr="00A95130" w:rsidRDefault="00A95130" w:rsidP="00F91368">
            <w:pPr>
              <w:jc w:val="center"/>
              <w:rPr>
                <w:b/>
                <w:bCs/>
              </w:rPr>
            </w:pPr>
            <w:r w:rsidRPr="00A95130">
              <w:rPr>
                <w:b/>
                <w:bCs/>
              </w:rPr>
              <w:t>8.9</w:t>
            </w:r>
          </w:p>
        </w:tc>
      </w:tr>
    </w:tbl>
    <w:p w14:paraId="29866752" w14:textId="1BCD7302" w:rsidR="00A80E40" w:rsidRPr="00EC52E8" w:rsidRDefault="00A80E40" w:rsidP="00A80E40">
      <w:pPr>
        <w:rPr>
          <w:sz w:val="20"/>
          <w:szCs w:val="20"/>
        </w:rPr>
      </w:pPr>
      <w:r w:rsidRPr="00EC52E8">
        <w:rPr>
          <w:rFonts w:hint="cs"/>
          <w:sz w:val="20"/>
          <w:szCs w:val="20"/>
          <w:rtl/>
        </w:rPr>
        <w:t xml:space="preserve">טבלת </w:t>
      </w:r>
      <w:r w:rsidR="00DA1CB4">
        <w:rPr>
          <w:rFonts w:hint="cs"/>
          <w:sz w:val="20"/>
          <w:szCs w:val="20"/>
          <w:rtl/>
        </w:rPr>
        <w:t>7.3.2.2.</w:t>
      </w:r>
      <w:r w:rsidRPr="00EC52E8">
        <w:rPr>
          <w:rFonts w:hint="cs"/>
          <w:sz w:val="20"/>
          <w:szCs w:val="20"/>
          <w:rtl/>
        </w:rPr>
        <w:t xml:space="preserve"> אלגוריתמים ממשפחת ה-</w:t>
      </w:r>
      <w:r w:rsidRPr="00EC52E8">
        <w:rPr>
          <w:sz w:val="20"/>
          <w:szCs w:val="20"/>
        </w:rPr>
        <w:t>Supervised Learning</w:t>
      </w:r>
    </w:p>
    <w:p w14:paraId="243681AB" w14:textId="39AB761C" w:rsidR="00A80E40" w:rsidRDefault="00A80E40" w:rsidP="00A80E40">
      <w:pPr>
        <w:rPr>
          <w:rtl/>
        </w:rPr>
      </w:pPr>
      <w:r w:rsidRPr="00EC52E8">
        <w:rPr>
          <w:rFonts w:hint="cs"/>
          <w:rtl/>
        </w:rPr>
        <w:t xml:space="preserve">באופן כללי התלבטנו </w:t>
      </w:r>
      <w:r>
        <w:rPr>
          <w:rFonts w:hint="cs"/>
          <w:rtl/>
        </w:rPr>
        <w:t xml:space="preserve">על מספר </w:t>
      </w:r>
      <w:r w:rsidRPr="00EC52E8">
        <w:rPr>
          <w:rFonts w:hint="cs"/>
          <w:rtl/>
        </w:rPr>
        <w:t xml:space="preserve">אלגוריתמים שונים גם כי בתחום הלמידה המונחית יש המון אופציות לסיווג </w:t>
      </w:r>
      <w:r w:rsidRPr="00EC52E8">
        <w:t>Attributes</w:t>
      </w:r>
      <w:r w:rsidRPr="00EC52E8">
        <w:rPr>
          <w:rFonts w:hint="cs"/>
          <w:rtl/>
        </w:rPr>
        <w:t xml:space="preserve">, וגם כי נרצה לבחור </w:t>
      </w:r>
      <w:r w:rsidR="00CA16EA">
        <w:rPr>
          <w:rFonts w:hint="cs"/>
          <w:rtl/>
        </w:rPr>
        <w:t>את ה</w:t>
      </w:r>
      <w:r w:rsidRPr="00EC52E8">
        <w:rPr>
          <w:rFonts w:hint="cs"/>
          <w:rtl/>
        </w:rPr>
        <w:t>אלגורית</w:t>
      </w:r>
      <w:r w:rsidR="00CA16EA">
        <w:rPr>
          <w:rFonts w:hint="cs"/>
          <w:rtl/>
        </w:rPr>
        <w:t>ם</w:t>
      </w:r>
      <w:r w:rsidRPr="00EC52E8">
        <w:rPr>
          <w:rFonts w:hint="cs"/>
          <w:rtl/>
        </w:rPr>
        <w:t xml:space="preserve"> בעל תוצאת הדיוק הגבוהה ביותר</w:t>
      </w:r>
      <w:r w:rsidR="00CA16EA">
        <w:rPr>
          <w:rFonts w:hint="cs"/>
          <w:rtl/>
        </w:rPr>
        <w:t>.</w:t>
      </w:r>
    </w:p>
    <w:p w14:paraId="5A193E88" w14:textId="77777777" w:rsidR="00A80E40" w:rsidRPr="00EC52E8" w:rsidRDefault="00A80E40" w:rsidP="00A80E40">
      <w:r>
        <w:rPr>
          <w:rFonts w:hint="cs"/>
          <w:rtl/>
        </w:rPr>
        <w:t>הפרמטרים שלקחנו בחשבון בעת בחירת האלגוריתם:</w:t>
      </w:r>
    </w:p>
    <w:p w14:paraId="1580D734" w14:textId="499010FF" w:rsidR="00A80E40" w:rsidRPr="00EC52E8" w:rsidRDefault="00A80E40" w:rsidP="002D6294">
      <w:pPr>
        <w:pStyle w:val="ListParagraph"/>
        <w:numPr>
          <w:ilvl w:val="0"/>
          <w:numId w:val="4"/>
        </w:numPr>
      </w:pPr>
      <w:r w:rsidRPr="00EC52E8">
        <w:rPr>
          <w:rFonts w:hint="cs"/>
          <w:rtl/>
        </w:rPr>
        <w:t xml:space="preserve">יעילות </w:t>
      </w:r>
      <w:r w:rsidR="00554EB9">
        <w:rPr>
          <w:rtl/>
        </w:rPr>
        <w:t>–</w:t>
      </w:r>
      <w:r w:rsidRPr="00EC52E8">
        <w:rPr>
          <w:rFonts w:hint="cs"/>
          <w:rtl/>
        </w:rPr>
        <w:t xml:space="preserve"> </w:t>
      </w:r>
      <w:r w:rsidR="00554EB9">
        <w:rPr>
          <w:rFonts w:hint="cs"/>
          <w:rtl/>
        </w:rPr>
        <w:t>כל האלגוריתמים שבחרנו יעילים הן מבחינת זמן ריצה והן מבחינת הטמעה במערכת.</w:t>
      </w:r>
      <w:r w:rsidR="00554EB9">
        <w:rPr>
          <w:rtl/>
        </w:rPr>
        <w:br/>
      </w:r>
      <w:r w:rsidR="00554EB9">
        <w:rPr>
          <w:rFonts w:hint="cs"/>
          <w:rtl/>
        </w:rPr>
        <w:t xml:space="preserve">אנחנו משתמשים במודלים מוכנים </w:t>
      </w:r>
      <w:r w:rsidR="007735CF">
        <w:rPr>
          <w:rFonts w:hint="cs"/>
          <w:rtl/>
        </w:rPr>
        <w:t xml:space="preserve">אשר באמצעות </w:t>
      </w:r>
      <w:r w:rsidR="007735CF">
        <w:rPr>
          <w:rFonts w:hint="cs"/>
        </w:rPr>
        <w:t>API</w:t>
      </w:r>
      <w:r w:rsidR="007735CF">
        <w:rPr>
          <w:rFonts w:hint="cs"/>
          <w:rtl/>
        </w:rPr>
        <w:t xml:space="preserve"> אנחנו מייבאים את הפונקציה המתאימה ומכניסים את הפרמטרים המתאימים.</w:t>
      </w:r>
      <w:r w:rsidRPr="00EC52E8">
        <w:rPr>
          <w:rFonts w:hint="cs"/>
          <w:rtl/>
        </w:rPr>
        <w:br/>
      </w:r>
    </w:p>
    <w:p w14:paraId="0ACC99AB" w14:textId="0B9C969F" w:rsidR="00A80E40" w:rsidRPr="00EC52E8" w:rsidRDefault="00A80E40" w:rsidP="002D6294">
      <w:pPr>
        <w:pStyle w:val="ListParagraph"/>
        <w:numPr>
          <w:ilvl w:val="0"/>
          <w:numId w:val="4"/>
        </w:numPr>
      </w:pPr>
      <w:r w:rsidRPr="00EC52E8">
        <w:rPr>
          <w:rFonts w:hint="cs"/>
          <w:rtl/>
        </w:rPr>
        <w:t>השלמת פערים - על כל האלגוריתמים האלה למדנו במכללה בקורס כריית מידע, אך רגרסיה לוגיסטית</w:t>
      </w:r>
      <w:r w:rsidR="00021284">
        <w:rPr>
          <w:rFonts w:hint="cs"/>
          <w:rtl/>
        </w:rPr>
        <w:t xml:space="preserve">, </w:t>
      </w:r>
      <w:r w:rsidRPr="00EC52E8">
        <w:rPr>
          <w:rFonts w:hint="cs"/>
          <w:rtl/>
        </w:rPr>
        <w:t xml:space="preserve">עץ החלטה </w:t>
      </w:r>
      <w:r w:rsidR="00021284">
        <w:rPr>
          <w:rFonts w:hint="cs"/>
          <w:rtl/>
        </w:rPr>
        <w:t xml:space="preserve">ו"יער רנדומלי" </w:t>
      </w:r>
      <w:r w:rsidRPr="00EC52E8">
        <w:rPr>
          <w:rFonts w:hint="cs"/>
          <w:rtl/>
        </w:rPr>
        <w:t>הם יותר פשוטים להטמעה וגם כאן נושא הסיבוכיות הוא פרמטר חשוב, לכן בחרנו להשתמש באלגוריתמים אלה.</w:t>
      </w:r>
      <w:r w:rsidRPr="00EC52E8">
        <w:rPr>
          <w:rFonts w:hint="cs"/>
          <w:rtl/>
        </w:rPr>
        <w:br/>
      </w:r>
    </w:p>
    <w:p w14:paraId="59EF053D" w14:textId="4656C955" w:rsidR="00A80E40" w:rsidRPr="00EC52E8" w:rsidRDefault="00A80E40" w:rsidP="002D6294">
      <w:pPr>
        <w:pStyle w:val="ListParagraph"/>
        <w:numPr>
          <w:ilvl w:val="0"/>
          <w:numId w:val="4"/>
        </w:numPr>
      </w:pPr>
      <w:r w:rsidRPr="00EC52E8">
        <w:rPr>
          <w:rFonts w:hint="cs"/>
          <w:rtl/>
        </w:rPr>
        <w:t xml:space="preserve">זמן ומורכבות פיתוח - רגרסיה לוגיסטית ועץ החלטה הם יחסית פשוטים להטמעה, גם </w:t>
      </w:r>
      <w:r w:rsidRPr="00EC52E8">
        <w:t>Random Forest</w:t>
      </w:r>
      <w:r w:rsidR="00021284">
        <w:rPr>
          <w:rFonts w:hint="cs"/>
          <w:rtl/>
        </w:rPr>
        <w:t xml:space="preserve">, </w:t>
      </w:r>
      <w:r w:rsidR="006B7C09">
        <w:rPr>
          <w:rFonts w:hint="cs"/>
          <w:rtl/>
        </w:rPr>
        <w:t>הבעיה אתו</w:t>
      </w:r>
      <w:r w:rsidR="00021284">
        <w:rPr>
          <w:rFonts w:hint="cs"/>
          <w:rtl/>
        </w:rPr>
        <w:t xml:space="preserve"> </w:t>
      </w:r>
      <w:r w:rsidR="006B7C09">
        <w:rPr>
          <w:rFonts w:hint="cs"/>
          <w:rtl/>
        </w:rPr>
        <w:t>שהוא</w:t>
      </w:r>
      <w:r w:rsidRPr="00EC52E8">
        <w:rPr>
          <w:rFonts w:hint="cs"/>
          <w:rtl/>
        </w:rPr>
        <w:t xml:space="preserve"> מוסיף סיבוכיות </w:t>
      </w:r>
      <w:r w:rsidR="00021284">
        <w:rPr>
          <w:rFonts w:hint="cs"/>
          <w:rtl/>
        </w:rPr>
        <w:t>ל</w:t>
      </w:r>
      <w:r w:rsidRPr="00EC52E8">
        <w:rPr>
          <w:rFonts w:hint="cs"/>
          <w:rtl/>
        </w:rPr>
        <w:t xml:space="preserve">מודל כי הוא יוצר </w:t>
      </w:r>
      <w:r w:rsidR="006B7C09">
        <w:rPr>
          <w:rFonts w:hint="cs"/>
          <w:rtl/>
        </w:rPr>
        <w:t xml:space="preserve">מאות </w:t>
      </w:r>
      <w:r w:rsidRPr="00EC52E8">
        <w:rPr>
          <w:rFonts w:hint="cs"/>
          <w:rtl/>
        </w:rPr>
        <w:t>עצים</w:t>
      </w:r>
      <w:r w:rsidR="006B7C09">
        <w:rPr>
          <w:rFonts w:hint="cs"/>
          <w:rtl/>
        </w:rPr>
        <w:t xml:space="preserve"> שונים</w:t>
      </w:r>
      <w:r w:rsidR="00021284">
        <w:rPr>
          <w:rFonts w:hint="cs"/>
          <w:rtl/>
        </w:rPr>
        <w:t>, אבל מכיוון</w:t>
      </w:r>
      <w:r w:rsidR="006B7C09">
        <w:rPr>
          <w:rFonts w:hint="cs"/>
          <w:rtl/>
        </w:rPr>
        <w:t xml:space="preserve"> שפרויקט שלנו</w:t>
      </w:r>
      <w:r w:rsidR="00021284">
        <w:rPr>
          <w:rFonts w:hint="cs"/>
          <w:rtl/>
        </w:rPr>
        <w:t xml:space="preserve"> </w:t>
      </w:r>
      <w:r w:rsidR="006B7C09">
        <w:rPr>
          <w:rFonts w:hint="cs"/>
          <w:rtl/>
        </w:rPr>
        <w:t>מספר הלידים הוא לא גדול,</w:t>
      </w:r>
      <w:r w:rsidR="00021284">
        <w:rPr>
          <w:rFonts w:hint="cs"/>
          <w:rtl/>
        </w:rPr>
        <w:t xml:space="preserve"> החישוב מתבצע במהירות כמו שאר המודלים</w:t>
      </w:r>
      <w:r w:rsidRPr="00EC52E8">
        <w:rPr>
          <w:rFonts w:hint="cs"/>
          <w:rtl/>
        </w:rPr>
        <w:t>.</w:t>
      </w:r>
      <w:r w:rsidRPr="00EC52E8">
        <w:rPr>
          <w:rFonts w:hint="cs"/>
          <w:rtl/>
        </w:rPr>
        <w:br/>
      </w:r>
    </w:p>
    <w:p w14:paraId="41A8EB3F" w14:textId="03B9EF55" w:rsidR="00A80E40" w:rsidRPr="00EC52E8" w:rsidRDefault="00A80E40" w:rsidP="002D6294">
      <w:pPr>
        <w:pStyle w:val="ListParagraph"/>
        <w:numPr>
          <w:ilvl w:val="0"/>
          <w:numId w:val="4"/>
        </w:numPr>
      </w:pPr>
      <w:r w:rsidRPr="00EC52E8">
        <w:rPr>
          <w:rFonts w:hint="cs"/>
          <w:rtl/>
        </w:rPr>
        <w:t>תצורת קבלת הנתונים – עץ החלטה הוא אלגוריתם מצוין להראות איך בכל צומת התקבלה ההחלטה להמשיך לצומת הבאה, וניתן אחר כך להראות זאת בצורה ויזואלית, ברגרסיה לוגיסטית ניתן לקבל את ההסתברות של הליד להיות שייך לקבוצה מסוימת</w:t>
      </w:r>
      <w:r w:rsidR="006B7C09">
        <w:rPr>
          <w:rFonts w:hint="cs"/>
          <w:rtl/>
        </w:rPr>
        <w:t xml:space="preserve">. </w:t>
      </w:r>
      <w:r w:rsidR="009413EC">
        <w:rPr>
          <w:rFonts w:hint="cs"/>
          <w:rtl/>
        </w:rPr>
        <w:t>בנוגע ל-</w:t>
      </w:r>
      <w:r w:rsidRPr="00EC52E8">
        <w:t>Random Forest</w:t>
      </w:r>
      <w:r w:rsidRPr="00EC52E8">
        <w:rPr>
          <w:rFonts w:hint="cs"/>
          <w:rtl/>
        </w:rPr>
        <w:t xml:space="preserve">, </w:t>
      </w:r>
      <w:r w:rsidR="009413EC">
        <w:rPr>
          <w:rFonts w:hint="cs"/>
          <w:rtl/>
        </w:rPr>
        <w:t>מכיוון שהוא יוצר</w:t>
      </w:r>
      <w:r w:rsidRPr="00EC52E8">
        <w:rPr>
          <w:rFonts w:hint="cs"/>
          <w:rtl/>
        </w:rPr>
        <w:t xml:space="preserve"> </w:t>
      </w:r>
      <w:r w:rsidR="009413EC">
        <w:rPr>
          <w:rFonts w:hint="cs"/>
          <w:rtl/>
        </w:rPr>
        <w:t>המון</w:t>
      </w:r>
      <w:r w:rsidRPr="00EC52E8">
        <w:rPr>
          <w:rFonts w:hint="cs"/>
          <w:rtl/>
        </w:rPr>
        <w:t xml:space="preserve"> עצים </w:t>
      </w:r>
      <w:r w:rsidR="009413EC">
        <w:rPr>
          <w:rFonts w:hint="cs"/>
          <w:rtl/>
        </w:rPr>
        <w:t xml:space="preserve">זה </w:t>
      </w:r>
      <w:r w:rsidRPr="00EC52E8">
        <w:rPr>
          <w:rFonts w:hint="cs"/>
          <w:rtl/>
        </w:rPr>
        <w:t xml:space="preserve">מסבך את הוויזואליות </w:t>
      </w:r>
      <w:r w:rsidR="009413EC">
        <w:rPr>
          <w:rFonts w:hint="cs"/>
          <w:rtl/>
        </w:rPr>
        <w:t>ולכן הוא קיבל ציון נמוך בפרמטר זה</w:t>
      </w:r>
      <w:r w:rsidRPr="00EC52E8">
        <w:rPr>
          <w:rFonts w:hint="cs"/>
          <w:rtl/>
        </w:rPr>
        <w:t>.</w:t>
      </w:r>
      <w:r w:rsidRPr="00EC52E8">
        <w:rPr>
          <w:rFonts w:hint="cs"/>
          <w:rtl/>
        </w:rPr>
        <w:br/>
      </w:r>
    </w:p>
    <w:p w14:paraId="0855B3EB" w14:textId="3CA281C4" w:rsidR="00A80E40" w:rsidRPr="00EC52E8" w:rsidRDefault="00A80E40" w:rsidP="002D6294">
      <w:pPr>
        <w:pStyle w:val="ListParagraph"/>
        <w:numPr>
          <w:ilvl w:val="0"/>
          <w:numId w:val="4"/>
        </w:numPr>
      </w:pPr>
      <w:r w:rsidRPr="00EC52E8">
        <w:rPr>
          <w:rFonts w:hint="cs"/>
          <w:rtl/>
        </w:rPr>
        <w:t xml:space="preserve">קהילת מפתחים ומחקרים – </w:t>
      </w:r>
      <w:r w:rsidR="0059069C">
        <w:rPr>
          <w:rFonts w:hint="cs"/>
          <w:rtl/>
        </w:rPr>
        <w:t>על כל</w:t>
      </w:r>
      <w:r w:rsidRPr="00EC52E8">
        <w:rPr>
          <w:rFonts w:hint="cs"/>
          <w:rtl/>
        </w:rPr>
        <w:t xml:space="preserve"> האלגוריתמים יש המון מידע באינטרנט</w:t>
      </w:r>
      <w:r w:rsidR="0059069C">
        <w:rPr>
          <w:rFonts w:hint="cs"/>
          <w:rtl/>
        </w:rPr>
        <w:t xml:space="preserve"> לכן נתנו לכולם ציון 10 כי היום קיימים דוקומנטציה על כל אופן החישוב והשימוש בקוד עצמו באמצעות ספריות ייעודיות.</w:t>
      </w:r>
    </w:p>
    <w:p w14:paraId="6A36ED02" w14:textId="77777777" w:rsidR="009B1C7C" w:rsidRDefault="00A80E40" w:rsidP="00A80E40">
      <w:pPr>
        <w:rPr>
          <w:rtl/>
        </w:rPr>
      </w:pPr>
      <w:r w:rsidRPr="00EC52E8">
        <w:rPr>
          <w:rFonts w:hint="cs"/>
          <w:bCs/>
          <w:rtl/>
        </w:rPr>
        <w:lastRenderedPageBreak/>
        <w:t>לסיכום:</w:t>
      </w:r>
      <w:r w:rsidRPr="00EC52E8">
        <w:rPr>
          <w:rFonts w:hint="cs"/>
          <w:rtl/>
        </w:rPr>
        <w:t xml:space="preserve"> לאחר שסקרנו את כל הפרמטרים </w:t>
      </w:r>
      <w:r>
        <w:rPr>
          <w:rFonts w:hint="cs"/>
          <w:rtl/>
        </w:rPr>
        <w:t xml:space="preserve">ראינו </w:t>
      </w:r>
      <w:r w:rsidR="009413EC">
        <w:rPr>
          <w:rFonts w:hint="cs"/>
          <w:rtl/>
        </w:rPr>
        <w:t xml:space="preserve">לפי התוצאות כי </w:t>
      </w:r>
      <w:r w:rsidR="009413EC">
        <w:t>Random Forest</w:t>
      </w:r>
      <w:r w:rsidR="009413EC">
        <w:rPr>
          <w:rFonts w:hint="cs"/>
          <w:rtl/>
        </w:rPr>
        <w:t xml:space="preserve"> הביא את תוצאת הדיוק הגבוהה ביותר</w:t>
      </w:r>
      <w:r w:rsidR="009B1C7C">
        <w:rPr>
          <w:rFonts w:hint="cs"/>
          <w:rtl/>
        </w:rPr>
        <w:t xml:space="preserve">, </w:t>
      </w:r>
      <w:r>
        <w:rPr>
          <w:rFonts w:hint="cs"/>
          <w:rtl/>
        </w:rPr>
        <w:t xml:space="preserve">אך, היות ומדובר במערכת המלצה ולמידת מכונה, </w:t>
      </w:r>
      <w:r w:rsidR="009B1C7C">
        <w:rPr>
          <w:rFonts w:hint="cs"/>
          <w:rtl/>
        </w:rPr>
        <w:t>ברגע שנכניס דאטה חדש,</w:t>
      </w:r>
      <w:r>
        <w:rPr>
          <w:rFonts w:hint="cs"/>
          <w:rtl/>
        </w:rPr>
        <w:t xml:space="preserve"> תוצאת הדיוק יכולה להשתנות ומודל אחר יכול להתאים לאותו </w:t>
      </w:r>
      <w:r w:rsidR="009B1C7C">
        <w:rPr>
          <w:rFonts w:hint="cs"/>
          <w:rtl/>
        </w:rPr>
        <w:t>דאטה</w:t>
      </w:r>
      <w:r>
        <w:rPr>
          <w:rFonts w:hint="cs"/>
          <w:rtl/>
        </w:rPr>
        <w:t xml:space="preserve"> סט.</w:t>
      </w:r>
    </w:p>
    <w:p w14:paraId="5AE404A7" w14:textId="66921DA6" w:rsidR="00A80E40" w:rsidRDefault="00A80E40" w:rsidP="00A80E40">
      <w:pPr>
        <w:rPr>
          <w:rtl/>
        </w:rPr>
      </w:pPr>
      <w:r>
        <w:rPr>
          <w:rFonts w:hint="cs"/>
          <w:rtl/>
        </w:rPr>
        <w:t xml:space="preserve">ולכן, בחלק של ה- </w:t>
      </w:r>
      <w:r>
        <w:t>Supervised Learning</w:t>
      </w:r>
      <w:r>
        <w:rPr>
          <w:rFonts w:hint="cs"/>
          <w:rtl/>
        </w:rPr>
        <w:t xml:space="preserve"> האלגוריתם ייקח את המודל בעל תוצאות הדיוק המשוקללות הטובות ביותר</w:t>
      </w:r>
      <w:r w:rsidR="00172CE3">
        <w:rPr>
          <w:rFonts w:hint="cs"/>
          <w:rtl/>
        </w:rPr>
        <w:t>.</w:t>
      </w:r>
    </w:p>
    <w:p w14:paraId="7893630A" w14:textId="77777777" w:rsidR="00A80E40" w:rsidRPr="007F0E46" w:rsidRDefault="00A80E40" w:rsidP="00A80E40">
      <w:pPr>
        <w:rPr>
          <w:rtl/>
        </w:rPr>
      </w:pPr>
    </w:p>
    <w:p w14:paraId="578460A4" w14:textId="77777777" w:rsidR="007F0E46" w:rsidRPr="007F0E46" w:rsidRDefault="007F0E46" w:rsidP="007F0E46">
      <w:pPr>
        <w:rPr>
          <w:rtl/>
        </w:rPr>
      </w:pPr>
    </w:p>
    <w:p w14:paraId="0717113D" w14:textId="77777777" w:rsidR="00645098" w:rsidRDefault="00645098" w:rsidP="006A7BE7">
      <w:pPr>
        <w:rPr>
          <w:rtl/>
        </w:rPr>
      </w:pPr>
    </w:p>
    <w:p w14:paraId="7018AFFD" w14:textId="77777777" w:rsidR="006A7BE7" w:rsidRPr="006A7BE7" w:rsidRDefault="006A7BE7" w:rsidP="006A7BE7"/>
    <w:p w14:paraId="693CFCC9" w14:textId="7D7433BC" w:rsidR="00645098" w:rsidRDefault="00645098" w:rsidP="00645098">
      <w:pPr>
        <w:rPr>
          <w:rtl/>
        </w:rPr>
      </w:pPr>
    </w:p>
    <w:p w14:paraId="6DF1B119" w14:textId="6C240B62" w:rsidR="002C5932" w:rsidRDefault="002C5932" w:rsidP="00645098">
      <w:pPr>
        <w:rPr>
          <w:rtl/>
        </w:rPr>
      </w:pPr>
    </w:p>
    <w:p w14:paraId="3DD59FD2" w14:textId="47610073" w:rsidR="002C5932" w:rsidRDefault="002C5932" w:rsidP="00645098">
      <w:pPr>
        <w:rPr>
          <w:rtl/>
        </w:rPr>
      </w:pPr>
    </w:p>
    <w:p w14:paraId="6F5B085A" w14:textId="125C56F7" w:rsidR="002C5932" w:rsidRDefault="002C5932" w:rsidP="00645098">
      <w:pPr>
        <w:rPr>
          <w:rtl/>
        </w:rPr>
      </w:pPr>
    </w:p>
    <w:p w14:paraId="7B80F55A" w14:textId="1D5183AB" w:rsidR="002C5932" w:rsidRDefault="002C5932" w:rsidP="00645098">
      <w:pPr>
        <w:rPr>
          <w:rtl/>
        </w:rPr>
      </w:pPr>
    </w:p>
    <w:p w14:paraId="5B350844" w14:textId="1C8B0E0B" w:rsidR="002C5932" w:rsidRDefault="002C5932" w:rsidP="00645098">
      <w:pPr>
        <w:rPr>
          <w:rtl/>
        </w:rPr>
      </w:pPr>
    </w:p>
    <w:p w14:paraId="1DA680B5" w14:textId="17A468E3" w:rsidR="002C5932" w:rsidRDefault="002C5932" w:rsidP="00645098">
      <w:pPr>
        <w:rPr>
          <w:rtl/>
        </w:rPr>
      </w:pPr>
    </w:p>
    <w:p w14:paraId="19588ABC" w14:textId="74CEFF99" w:rsidR="002C5932" w:rsidRDefault="002C5932" w:rsidP="00645098">
      <w:pPr>
        <w:rPr>
          <w:rtl/>
        </w:rPr>
      </w:pPr>
    </w:p>
    <w:p w14:paraId="44307E5A" w14:textId="136C2095" w:rsidR="002C5932" w:rsidRDefault="002C5932" w:rsidP="00645098">
      <w:pPr>
        <w:rPr>
          <w:rtl/>
        </w:rPr>
      </w:pPr>
    </w:p>
    <w:p w14:paraId="362ABE75" w14:textId="20D96F8A" w:rsidR="002C5932" w:rsidRDefault="002C5932" w:rsidP="00645098">
      <w:pPr>
        <w:rPr>
          <w:rtl/>
        </w:rPr>
      </w:pPr>
    </w:p>
    <w:p w14:paraId="0E35F2D1" w14:textId="517B22A3" w:rsidR="007F0E46" w:rsidRDefault="00A80602" w:rsidP="00A80602">
      <w:pPr>
        <w:tabs>
          <w:tab w:val="left" w:pos="1031"/>
        </w:tabs>
        <w:rPr>
          <w:rtl/>
        </w:rPr>
      </w:pPr>
      <w:r>
        <w:rPr>
          <w:rtl/>
        </w:rPr>
        <w:tab/>
      </w:r>
    </w:p>
    <w:p w14:paraId="41A0541A" w14:textId="77777777" w:rsidR="00A80602" w:rsidRDefault="00A80602" w:rsidP="00A80602">
      <w:pPr>
        <w:tabs>
          <w:tab w:val="left" w:pos="1031"/>
        </w:tabs>
        <w:rPr>
          <w:rtl/>
        </w:rPr>
      </w:pPr>
    </w:p>
    <w:p w14:paraId="6687B139" w14:textId="77777777" w:rsidR="00A80602" w:rsidRDefault="00A80602" w:rsidP="00A80602">
      <w:pPr>
        <w:tabs>
          <w:tab w:val="left" w:pos="1031"/>
        </w:tabs>
        <w:rPr>
          <w:rtl/>
        </w:rPr>
      </w:pPr>
    </w:p>
    <w:p w14:paraId="6BA7C1DC" w14:textId="77777777" w:rsidR="00A80602" w:rsidRDefault="00A80602" w:rsidP="00A80602">
      <w:pPr>
        <w:tabs>
          <w:tab w:val="left" w:pos="1031"/>
        </w:tabs>
        <w:rPr>
          <w:rtl/>
        </w:rPr>
      </w:pPr>
    </w:p>
    <w:p w14:paraId="30FF57ED" w14:textId="77777777" w:rsidR="00A80602" w:rsidRDefault="00A80602" w:rsidP="00A80602">
      <w:pPr>
        <w:tabs>
          <w:tab w:val="left" w:pos="1031"/>
        </w:tabs>
        <w:rPr>
          <w:rtl/>
        </w:rPr>
      </w:pPr>
    </w:p>
    <w:p w14:paraId="33601440" w14:textId="77777777" w:rsidR="00A80602" w:rsidRDefault="00A80602" w:rsidP="00A80602">
      <w:pPr>
        <w:tabs>
          <w:tab w:val="left" w:pos="1031"/>
        </w:tabs>
        <w:rPr>
          <w:rtl/>
        </w:rPr>
      </w:pPr>
    </w:p>
    <w:p w14:paraId="377F838F" w14:textId="77777777" w:rsidR="00A80602" w:rsidRDefault="00A80602" w:rsidP="00A80602">
      <w:pPr>
        <w:tabs>
          <w:tab w:val="left" w:pos="1031"/>
        </w:tabs>
        <w:rPr>
          <w:rtl/>
        </w:rPr>
      </w:pPr>
    </w:p>
    <w:p w14:paraId="1A461BC2" w14:textId="77777777" w:rsidR="00A80602" w:rsidRDefault="00A80602" w:rsidP="00A80602">
      <w:pPr>
        <w:tabs>
          <w:tab w:val="left" w:pos="1031"/>
        </w:tabs>
        <w:rPr>
          <w:rtl/>
        </w:rPr>
      </w:pPr>
    </w:p>
    <w:p w14:paraId="3B666E87" w14:textId="66E3D394" w:rsidR="002C5932" w:rsidRDefault="002C5932" w:rsidP="002C5932">
      <w:pPr>
        <w:pStyle w:val="Heading1"/>
        <w:rPr>
          <w:b w:val="0"/>
          <w:bCs/>
          <w:rtl/>
        </w:rPr>
      </w:pPr>
      <w:bookmarkStart w:id="75" w:name="_Toc104718748"/>
      <w:r>
        <w:rPr>
          <w:rFonts w:hint="cs"/>
          <w:rtl/>
        </w:rPr>
        <w:lastRenderedPageBreak/>
        <w:t xml:space="preserve">תיכון המערכת </w:t>
      </w:r>
      <w:r>
        <w:rPr>
          <w:rtl/>
        </w:rPr>
        <w:t>–</w:t>
      </w:r>
      <w:r w:rsidRPr="002C5932">
        <w:rPr>
          <w:rFonts w:hint="cs"/>
          <w:b w:val="0"/>
          <w:bCs/>
          <w:rtl/>
        </w:rPr>
        <w:t xml:space="preserve"> </w:t>
      </w:r>
      <w:r w:rsidRPr="002C5932">
        <w:rPr>
          <w:b w:val="0"/>
          <w:bCs/>
        </w:rPr>
        <w:t>System Design</w:t>
      </w:r>
      <w:bookmarkEnd w:id="75"/>
    </w:p>
    <w:p w14:paraId="10FA1B44" w14:textId="35B11A43" w:rsidR="008F61F6" w:rsidRDefault="008F61F6" w:rsidP="008F61F6">
      <w:pPr>
        <w:pStyle w:val="Heading2"/>
      </w:pPr>
      <w:bookmarkStart w:id="76" w:name="_Toc104718749"/>
      <w:r>
        <w:t>Network Diagram</w:t>
      </w:r>
      <w:bookmarkEnd w:id="76"/>
    </w:p>
    <w:p w14:paraId="65F4C41C" w14:textId="77777777" w:rsidR="008F61F6" w:rsidRDefault="008F61F6" w:rsidP="008F61F6">
      <w:r w:rsidRPr="008337D4">
        <w:rPr>
          <w:rFonts w:cs="Arial"/>
          <w:noProof/>
          <w:rtl/>
        </w:rPr>
        <w:drawing>
          <wp:inline distT="0" distB="0" distL="0" distR="0" wp14:anchorId="7D17A21C" wp14:editId="0EB310B9">
            <wp:extent cx="5731510" cy="1970405"/>
            <wp:effectExtent l="0" t="0" r="254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64"/>
                    <a:stretch>
                      <a:fillRect/>
                    </a:stretch>
                  </pic:blipFill>
                  <pic:spPr>
                    <a:xfrm>
                      <a:off x="0" y="0"/>
                      <a:ext cx="5731510" cy="1970405"/>
                    </a:xfrm>
                    <a:prstGeom prst="rect">
                      <a:avLst/>
                    </a:prstGeom>
                  </pic:spPr>
                </pic:pic>
              </a:graphicData>
            </a:graphic>
          </wp:inline>
        </w:drawing>
      </w:r>
    </w:p>
    <w:p w14:paraId="7A146027" w14:textId="44CA082B" w:rsidR="008F61F6" w:rsidRDefault="008F61F6" w:rsidP="008F61F6">
      <w:pPr>
        <w:rPr>
          <w:sz w:val="20"/>
          <w:szCs w:val="20"/>
        </w:rPr>
      </w:pPr>
      <w:r w:rsidRPr="00DD5ADD">
        <w:rPr>
          <w:rFonts w:hint="cs"/>
          <w:sz w:val="20"/>
          <w:szCs w:val="20"/>
          <w:rtl/>
        </w:rPr>
        <w:t xml:space="preserve">תרשים </w:t>
      </w:r>
      <w:r w:rsidR="00980C4D">
        <w:rPr>
          <w:rFonts w:hint="cs"/>
          <w:sz w:val="20"/>
          <w:szCs w:val="20"/>
          <w:rtl/>
        </w:rPr>
        <w:t>8.1</w:t>
      </w:r>
      <w:r w:rsidRPr="00DD5ADD">
        <w:rPr>
          <w:rFonts w:hint="cs"/>
          <w:sz w:val="20"/>
          <w:szCs w:val="20"/>
          <w:rtl/>
        </w:rPr>
        <w:t xml:space="preserve">. </w:t>
      </w:r>
      <w:r w:rsidRPr="00DD5ADD">
        <w:rPr>
          <w:sz w:val="20"/>
          <w:szCs w:val="20"/>
        </w:rPr>
        <w:t>Network Diagram</w:t>
      </w:r>
    </w:p>
    <w:p w14:paraId="2D6BCDCC" w14:textId="77777777" w:rsidR="00D5550D" w:rsidRDefault="00D5550D" w:rsidP="008F61F6">
      <w:pPr>
        <w:rPr>
          <w:sz w:val="20"/>
          <w:szCs w:val="20"/>
        </w:rPr>
      </w:pPr>
    </w:p>
    <w:p w14:paraId="36306C2B" w14:textId="1BC2C52E" w:rsidR="00D5550D" w:rsidRDefault="00D5550D" w:rsidP="00D5550D">
      <w:pPr>
        <w:pStyle w:val="ListParagraph"/>
        <w:numPr>
          <w:ilvl w:val="0"/>
          <w:numId w:val="33"/>
        </w:numPr>
      </w:pPr>
      <w:r>
        <w:t xml:space="preserve"> </w:t>
      </w:r>
      <w:r w:rsidR="008F61F6" w:rsidRPr="00746408">
        <w:rPr>
          <w:rFonts w:hint="cs"/>
        </w:rPr>
        <w:t>C</w:t>
      </w:r>
      <w:r w:rsidR="008F61F6" w:rsidRPr="00746408">
        <w:t>lient</w:t>
      </w:r>
      <w:r w:rsidR="008F61F6" w:rsidRPr="00746408">
        <w:rPr>
          <w:rFonts w:hint="cs"/>
          <w:rtl/>
        </w:rPr>
        <w:t>- שכבת הדפדפן מהווה שכבת תצוגה למשתמש אליה המשתמש ייכנס למערכת ויוכל לבצע את הפעולות השונות. אנו מצפים שהמשתמש ישתמש במחשב של העבודה שלו לצורך העלאת קבצי הלידים וצפייה בגרפים המתאימים ולכן המערכת תהיה מותאמת ל</w:t>
      </w:r>
      <w:r w:rsidR="008F61F6" w:rsidRPr="00746408">
        <w:rPr>
          <w:rFonts w:hint="cs"/>
        </w:rPr>
        <w:t>WEB</w:t>
      </w:r>
      <w:r w:rsidR="008F61F6" w:rsidRPr="00746408">
        <w:rPr>
          <w:rFonts w:hint="cs"/>
          <w:rtl/>
        </w:rPr>
        <w:t xml:space="preserve"> בלבד בכדי שלא ייעשה שימוש אישי מחוץ לשעות העבודה דרך הסלולר. המנהל משתמש ב</w:t>
      </w:r>
      <w:r w:rsidR="008F61F6" w:rsidRPr="00746408">
        <w:t>Router</w:t>
      </w:r>
      <w:r w:rsidR="008F61F6" w:rsidRPr="00746408">
        <w:rPr>
          <w:rFonts w:hint="cs"/>
        </w:rPr>
        <w:t xml:space="preserve"> </w:t>
      </w:r>
      <w:r w:rsidR="008F61F6" w:rsidRPr="00746408">
        <w:rPr>
          <w:rFonts w:hint="cs"/>
          <w:rtl/>
        </w:rPr>
        <w:t xml:space="preserve"> או ב-</w:t>
      </w:r>
      <w:r w:rsidR="008F61F6" w:rsidRPr="00746408">
        <w:rPr>
          <w:rFonts w:hint="cs"/>
        </w:rPr>
        <w:t>WIFI</w:t>
      </w:r>
      <w:r w:rsidR="008F61F6" w:rsidRPr="00746408">
        <w:rPr>
          <w:rFonts w:hint="cs"/>
          <w:rtl/>
        </w:rPr>
        <w:t xml:space="preserve"> על מנת להתחבר לאתר.</w:t>
      </w:r>
      <w:r>
        <w:br/>
      </w:r>
    </w:p>
    <w:p w14:paraId="146D1225" w14:textId="375DD428" w:rsidR="00D5550D" w:rsidRDefault="008F61F6" w:rsidP="00D5550D">
      <w:pPr>
        <w:pStyle w:val="ListParagraph"/>
        <w:numPr>
          <w:ilvl w:val="0"/>
          <w:numId w:val="33"/>
        </w:numPr>
      </w:pPr>
      <w:r w:rsidRPr="00746408">
        <w:t xml:space="preserve">Web </w:t>
      </w:r>
      <w:r w:rsidR="00D5550D">
        <w:t>Server</w:t>
      </w:r>
      <w:r w:rsidR="00D5550D">
        <w:rPr>
          <w:rFonts w:hint="cs"/>
          <w:rtl/>
        </w:rPr>
        <w:t xml:space="preserve"> </w:t>
      </w:r>
      <w:r w:rsidRPr="00746408">
        <w:rPr>
          <w:rFonts w:hint="cs"/>
          <w:rtl/>
        </w:rPr>
        <w:t>- תוכנת שרת המתקשרת בפרוטוקול</w:t>
      </w:r>
      <w:r w:rsidRPr="00746408">
        <w:rPr>
          <w:rFonts w:hint="eastAsia"/>
          <w:rtl/>
        </w:rPr>
        <w:t>י</w:t>
      </w:r>
      <w:r w:rsidRPr="00746408">
        <w:rPr>
          <w:rFonts w:hint="cs"/>
          <w:rtl/>
        </w:rPr>
        <w:t xml:space="preserve"> </w:t>
      </w:r>
      <w:r w:rsidRPr="00746408">
        <w:rPr>
          <w:rFonts w:hint="cs"/>
        </w:rPr>
        <w:t>HTTP</w:t>
      </w:r>
      <w:r w:rsidRPr="00746408">
        <w:rPr>
          <w:rFonts w:hint="cs"/>
          <w:rtl/>
        </w:rPr>
        <w:t xml:space="preserve"> האחראי על אחסון האתר.</w:t>
      </w:r>
      <w:r w:rsidR="00D5550D">
        <w:br/>
      </w:r>
    </w:p>
    <w:p w14:paraId="1114707A" w14:textId="17177383" w:rsidR="00D5550D" w:rsidRDefault="00D5550D" w:rsidP="00D5550D">
      <w:pPr>
        <w:pStyle w:val="ListParagraph"/>
        <w:numPr>
          <w:ilvl w:val="0"/>
          <w:numId w:val="33"/>
        </w:numPr>
      </w:pPr>
      <w:r>
        <w:t xml:space="preserve"> </w:t>
      </w:r>
      <w:r w:rsidR="008F61F6" w:rsidRPr="00746408">
        <w:t>Database Server</w:t>
      </w:r>
      <w:r w:rsidR="008F61F6" w:rsidRPr="00746408">
        <w:rPr>
          <w:rFonts w:hint="cs"/>
          <w:rtl/>
        </w:rPr>
        <w:t xml:space="preserve">- מהווה את שכבת הנתונים. השרת אחראי על אחסון הנתונים של המערכת ומאפשר קריאה, הוספה, עריכה ומחיקה של נתונים בהתאם להרשאות ומקושר ל- </w:t>
      </w:r>
      <w:r w:rsidR="008F61F6" w:rsidRPr="00746408">
        <w:t>Web Server</w:t>
      </w:r>
      <w:r w:rsidR="008F61F6" w:rsidRPr="00746408">
        <w:rPr>
          <w:rFonts w:hint="cs"/>
          <w:rtl/>
        </w:rPr>
        <w:t xml:space="preserve"> אשר אחראי על </w:t>
      </w:r>
      <w:proofErr w:type="spellStart"/>
      <w:r w:rsidR="008F61F6" w:rsidRPr="00746408">
        <w:rPr>
          <w:rFonts w:hint="cs"/>
          <w:rtl/>
        </w:rPr>
        <w:t>איחסון</w:t>
      </w:r>
      <w:proofErr w:type="spellEnd"/>
      <w:r w:rsidR="008F61F6" w:rsidRPr="00746408">
        <w:rPr>
          <w:rFonts w:hint="cs"/>
          <w:rtl/>
        </w:rPr>
        <w:t xml:space="preserve"> ושליפת הנתונים.</w:t>
      </w:r>
      <w:r>
        <w:br/>
      </w:r>
    </w:p>
    <w:p w14:paraId="21DFF32A" w14:textId="278061DF" w:rsidR="00D5550D" w:rsidRDefault="00A80602" w:rsidP="00D5550D">
      <w:pPr>
        <w:pStyle w:val="ListParagraph"/>
        <w:numPr>
          <w:ilvl w:val="0"/>
          <w:numId w:val="33"/>
        </w:numPr>
      </w:pPr>
      <w:r>
        <w:t xml:space="preserve"> </w:t>
      </w:r>
      <w:r w:rsidR="008F61F6" w:rsidRPr="00746408">
        <w:t>Application Server</w:t>
      </w:r>
      <w:r w:rsidR="008F61F6" w:rsidRPr="00746408">
        <w:rPr>
          <w:rFonts w:hint="cs"/>
          <w:rtl/>
        </w:rPr>
        <w:t xml:space="preserve">- שכבת היישום שמבצעת את עיבוד הנתונים ושליטה בפונקציונליות. השרת אחראי על הפעלת האלגוריתמים והוא מציג את כל הנתונים לשכבת התצוגה של הלקוח. </w:t>
      </w:r>
      <w:r w:rsidR="00D5550D">
        <w:br/>
      </w:r>
    </w:p>
    <w:p w14:paraId="4B1844E3" w14:textId="132F8A79" w:rsidR="008F61F6" w:rsidRPr="00746408" w:rsidRDefault="00A80602" w:rsidP="00D5550D">
      <w:pPr>
        <w:pStyle w:val="ListParagraph"/>
        <w:numPr>
          <w:ilvl w:val="0"/>
          <w:numId w:val="33"/>
        </w:numPr>
        <w:rPr>
          <w:rtl/>
        </w:rPr>
      </w:pPr>
      <w:r>
        <w:t xml:space="preserve"> </w:t>
      </w:r>
      <w:r w:rsidR="008F61F6" w:rsidRPr="00746408">
        <w:t>Google API</w:t>
      </w:r>
      <w:r w:rsidR="008F61F6" w:rsidRPr="00746408">
        <w:rPr>
          <w:rFonts w:hint="cs"/>
          <w:rtl/>
        </w:rPr>
        <w:t>- האלגוריתם מתקשר עם ה</w:t>
      </w:r>
      <w:r w:rsidR="008F61F6" w:rsidRPr="00746408">
        <w:rPr>
          <w:rFonts w:hint="cs"/>
        </w:rPr>
        <w:t>API</w:t>
      </w:r>
      <w:r w:rsidR="008F61F6" w:rsidRPr="00746408">
        <w:rPr>
          <w:rFonts w:hint="cs"/>
          <w:rtl/>
        </w:rPr>
        <w:t xml:space="preserve"> של </w:t>
      </w:r>
      <w:r w:rsidR="008F61F6" w:rsidRPr="00746408">
        <w:rPr>
          <w:rFonts w:hint="cs"/>
        </w:rPr>
        <w:t>GOOGLE</w:t>
      </w:r>
      <w:r w:rsidR="008F61F6" w:rsidRPr="00746408">
        <w:rPr>
          <w:rFonts w:hint="cs"/>
          <w:rtl/>
        </w:rPr>
        <w:t xml:space="preserve"> בשני דרכים- גם על מנת להעלות ולמשוך קבצים מ </w:t>
      </w:r>
      <w:r w:rsidR="008F61F6" w:rsidRPr="00746408">
        <w:t>Google Cloud Platform</w:t>
      </w:r>
      <w:r w:rsidR="008F61F6" w:rsidRPr="00746408">
        <w:rPr>
          <w:rFonts w:hint="cs"/>
          <w:rtl/>
        </w:rPr>
        <w:t xml:space="preserve"> וגם על מנת לשלוח מייל דרך </w:t>
      </w:r>
      <w:r w:rsidR="008F61F6" w:rsidRPr="00746408">
        <w:rPr>
          <w:rFonts w:hint="cs"/>
        </w:rPr>
        <w:t>GMAIL</w:t>
      </w:r>
      <w:r w:rsidR="008F61F6" w:rsidRPr="00746408">
        <w:rPr>
          <w:rFonts w:hint="cs"/>
          <w:rtl/>
        </w:rPr>
        <w:t>. בכדי לבצע שתי פעולות אלו, האלגוריתם משתמש ב-</w:t>
      </w:r>
      <w:r w:rsidR="008F61F6" w:rsidRPr="00746408">
        <w:t xml:space="preserve">Credentials </w:t>
      </w:r>
      <w:r w:rsidR="008F61F6" w:rsidRPr="00746408">
        <w:rPr>
          <w:rFonts w:hint="cs"/>
          <w:rtl/>
        </w:rPr>
        <w:t xml:space="preserve"> שהוגדרו מראש.</w:t>
      </w:r>
    </w:p>
    <w:p w14:paraId="3E9A83B1" w14:textId="77777777" w:rsidR="007F0E46" w:rsidRDefault="007F0E46" w:rsidP="007F0E46"/>
    <w:p w14:paraId="027A15CE" w14:textId="77777777" w:rsidR="004A6785" w:rsidRDefault="004A6785" w:rsidP="007F0E46"/>
    <w:p w14:paraId="31E87F3C" w14:textId="77777777" w:rsidR="004A6785" w:rsidRDefault="004A6785" w:rsidP="007F0E46"/>
    <w:p w14:paraId="4886DE09" w14:textId="77777777" w:rsidR="004A6785" w:rsidRDefault="004A6785" w:rsidP="007F0E46"/>
    <w:p w14:paraId="67EA1CB9" w14:textId="77777777" w:rsidR="004A6785" w:rsidRDefault="004A6785" w:rsidP="007F0E46"/>
    <w:p w14:paraId="21052301" w14:textId="77777777" w:rsidR="004A6785" w:rsidRDefault="004A6785" w:rsidP="007F0E46"/>
    <w:p w14:paraId="412D14C7" w14:textId="77777777" w:rsidR="004A6785" w:rsidRDefault="004A6785" w:rsidP="007F0E46"/>
    <w:p w14:paraId="6C6B62DC" w14:textId="77777777" w:rsidR="004A6785" w:rsidRDefault="004A6785" w:rsidP="007F0E46"/>
    <w:p w14:paraId="60466B4D" w14:textId="77777777" w:rsidR="004A6785" w:rsidRPr="007F0E46" w:rsidRDefault="004A6785" w:rsidP="007F0E46">
      <w:pPr>
        <w:rPr>
          <w:rtl/>
        </w:rPr>
      </w:pPr>
    </w:p>
    <w:p w14:paraId="359D4E32" w14:textId="393C43DE" w:rsidR="002C5932" w:rsidRDefault="002C5932" w:rsidP="00DF6EF3">
      <w:pPr>
        <w:pStyle w:val="Heading2"/>
      </w:pPr>
      <w:bookmarkStart w:id="77" w:name="_Toc104718750"/>
      <w:r>
        <w:lastRenderedPageBreak/>
        <w:t>Component Diagram</w:t>
      </w:r>
      <w:bookmarkEnd w:id="77"/>
    </w:p>
    <w:p w14:paraId="3C2224D8" w14:textId="77777777" w:rsidR="007F0E46" w:rsidRDefault="007F0E46" w:rsidP="007F0E46">
      <w:pPr>
        <w:rPr>
          <w:rtl/>
        </w:rPr>
      </w:pPr>
      <w:r>
        <w:rPr>
          <w:rFonts w:hint="cs"/>
          <w:rtl/>
        </w:rPr>
        <w:t xml:space="preserve">בבסיס הנתונים של הדאטה בייס של </w:t>
      </w:r>
      <w:r>
        <w:t>Lead Management</w:t>
      </w:r>
      <w:r>
        <w:rPr>
          <w:rFonts w:hint="cs"/>
          <w:rtl/>
        </w:rPr>
        <w:t xml:space="preserve"> יש 5 קומפוננטות עיקריות, שהם איש המכירות, מנהל המכירות, מנהל הסניף, סניף וחברה, מתוך מנהל המכירות יוצא קומפוננטה של קובץ ניהול הלידים שגם הוא נרשם כרשומה בדאטה בייס שיהיה מעקב בכל פעם שהסניף משתמש במערכת שלנו, וזה מחובר אליו כי הוא הגורם בארגון שמעלה את הקובץ לאתר.</w:t>
      </w:r>
    </w:p>
    <w:p w14:paraId="04EC4844" w14:textId="77777777" w:rsidR="007F0E46" w:rsidRDefault="007F0E46" w:rsidP="007F0E46">
      <w:pPr>
        <w:rPr>
          <w:rtl/>
        </w:rPr>
      </w:pPr>
      <w:r>
        <w:rPr>
          <w:rFonts w:hint="cs"/>
          <w:rtl/>
        </w:rPr>
        <w:t>מאותה סיבה מחובר קומפוננטה למנהל הסניף, כי לו יש גישה לדוחות ול-</w:t>
      </w:r>
      <w:r>
        <w:rPr>
          <w:rFonts w:hint="cs"/>
        </w:rPr>
        <w:t>D</w:t>
      </w:r>
      <w:r>
        <w:t>ashboard</w:t>
      </w:r>
      <w:r>
        <w:rPr>
          <w:rFonts w:hint="cs"/>
          <w:rtl/>
        </w:rPr>
        <w:t xml:space="preserve"> של האתר.</w:t>
      </w:r>
    </w:p>
    <w:p w14:paraId="779D0B5A" w14:textId="77777777" w:rsidR="007F0E46" w:rsidRDefault="007F0E46" w:rsidP="007F0E46">
      <w:pPr>
        <w:rPr>
          <w:rtl/>
        </w:rPr>
      </w:pPr>
      <w:r>
        <w:rPr>
          <w:noProof/>
        </w:rPr>
        <w:drawing>
          <wp:anchor distT="0" distB="0" distL="114300" distR="114300" simplePos="0" relativeHeight="251658241" behindDoc="1" locked="0" layoutInCell="1" allowOverlap="1" wp14:anchorId="6B67D623" wp14:editId="098EEB3D">
            <wp:simplePos x="0" y="0"/>
            <wp:positionH relativeFrom="margin">
              <wp:align>center</wp:align>
            </wp:positionH>
            <wp:positionV relativeFrom="paragraph">
              <wp:posOffset>309309</wp:posOffset>
            </wp:positionV>
            <wp:extent cx="7013575" cy="2253615"/>
            <wp:effectExtent l="0" t="0" r="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013575" cy="2253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C973CE" w14:textId="77777777" w:rsidR="007F0E46" w:rsidRDefault="007F0E46" w:rsidP="007F0E46">
      <w:pPr>
        <w:rPr>
          <w:rtl/>
        </w:rPr>
      </w:pPr>
    </w:p>
    <w:p w14:paraId="716C8644" w14:textId="2A2AC198" w:rsidR="007F0E46" w:rsidRPr="00DD5ADD" w:rsidRDefault="007F0E46" w:rsidP="007F0E46">
      <w:pPr>
        <w:rPr>
          <w:sz w:val="20"/>
          <w:szCs w:val="20"/>
          <w:rtl/>
        </w:rPr>
      </w:pPr>
      <w:r w:rsidRPr="00DD5ADD">
        <w:rPr>
          <w:rFonts w:hint="cs"/>
          <w:sz w:val="20"/>
          <w:szCs w:val="20"/>
          <w:rtl/>
        </w:rPr>
        <w:t xml:space="preserve">תרשים </w:t>
      </w:r>
      <w:r w:rsidR="00CB6964">
        <w:rPr>
          <w:rFonts w:hint="cs"/>
          <w:sz w:val="20"/>
          <w:szCs w:val="20"/>
          <w:rtl/>
        </w:rPr>
        <w:t>8.2</w:t>
      </w:r>
      <w:r w:rsidRPr="00DD5ADD">
        <w:rPr>
          <w:rFonts w:hint="cs"/>
          <w:sz w:val="20"/>
          <w:szCs w:val="20"/>
          <w:rtl/>
        </w:rPr>
        <w:t xml:space="preserve">. </w:t>
      </w:r>
      <w:r w:rsidRPr="00DD5ADD">
        <w:rPr>
          <w:sz w:val="20"/>
          <w:szCs w:val="20"/>
        </w:rPr>
        <w:t>Component Diagram</w:t>
      </w:r>
    </w:p>
    <w:p w14:paraId="5804684D" w14:textId="77777777" w:rsidR="007F0E46" w:rsidRPr="007F0E46" w:rsidRDefault="007F0E46" w:rsidP="007F0E46">
      <w:pPr>
        <w:rPr>
          <w:rtl/>
        </w:rPr>
      </w:pPr>
    </w:p>
    <w:p w14:paraId="4CC0F7DE" w14:textId="681D1A2E" w:rsidR="002C5932" w:rsidRDefault="002C5932" w:rsidP="00DF6EF3">
      <w:pPr>
        <w:pStyle w:val="Heading2"/>
      </w:pPr>
      <w:bookmarkStart w:id="78" w:name="_Toc104718751"/>
      <w:r>
        <w:rPr>
          <w:rFonts w:hint="cs"/>
          <w:rtl/>
        </w:rPr>
        <w:lastRenderedPageBreak/>
        <w:t>דיאגרמת מחלקות</w:t>
      </w:r>
      <w:r w:rsidR="007F0E46">
        <w:t xml:space="preserve"> </w:t>
      </w:r>
      <w:r w:rsidR="007F0E46">
        <w:rPr>
          <w:rtl/>
        </w:rPr>
        <w:t>–</w:t>
      </w:r>
      <w:r w:rsidR="007F0E46">
        <w:rPr>
          <w:rFonts w:hint="cs"/>
          <w:rtl/>
        </w:rPr>
        <w:t xml:space="preserve"> </w:t>
      </w:r>
      <w:r w:rsidR="007F0E46">
        <w:t>Class Diagram</w:t>
      </w:r>
      <w:bookmarkEnd w:id="78"/>
    </w:p>
    <w:p w14:paraId="3F8242E8" w14:textId="177A0EC2" w:rsidR="007F0E46" w:rsidRPr="007F0E46" w:rsidRDefault="000905DC" w:rsidP="007F0E46">
      <w:pPr>
        <w:rPr>
          <w:rtl/>
        </w:rPr>
      </w:pPr>
      <w:r w:rsidRPr="004657B1">
        <w:rPr>
          <w:rFonts w:cs="Arial"/>
          <w:noProof/>
          <w:rtl/>
        </w:rPr>
        <w:drawing>
          <wp:inline distT="0" distB="0" distL="0" distR="0" wp14:anchorId="4094F487" wp14:editId="3930CBE4">
            <wp:extent cx="5731510" cy="4125595"/>
            <wp:effectExtent l="0" t="0" r="2540" b="8255"/>
            <wp:docPr id="259" name="Picture 2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Diagram&#10;&#10;Description automatically generated"/>
                    <pic:cNvPicPr/>
                  </pic:nvPicPr>
                  <pic:blipFill>
                    <a:blip r:embed="rId66"/>
                    <a:stretch>
                      <a:fillRect/>
                    </a:stretch>
                  </pic:blipFill>
                  <pic:spPr>
                    <a:xfrm>
                      <a:off x="0" y="0"/>
                      <a:ext cx="5731510" cy="4125595"/>
                    </a:xfrm>
                    <a:prstGeom prst="rect">
                      <a:avLst/>
                    </a:prstGeom>
                  </pic:spPr>
                </pic:pic>
              </a:graphicData>
            </a:graphic>
          </wp:inline>
        </w:drawing>
      </w:r>
    </w:p>
    <w:p w14:paraId="77B91CAC" w14:textId="00D6C975" w:rsidR="007F0E46" w:rsidRPr="00EA4C24" w:rsidRDefault="00EA4C24" w:rsidP="007F0E46">
      <w:pPr>
        <w:rPr>
          <w:sz w:val="20"/>
          <w:szCs w:val="20"/>
        </w:rPr>
      </w:pPr>
      <w:r w:rsidRPr="00EA4C24">
        <w:rPr>
          <w:rFonts w:hint="cs"/>
          <w:sz w:val="20"/>
          <w:szCs w:val="20"/>
          <w:rtl/>
        </w:rPr>
        <w:t>תרשים 8.3. דיאגרמת מחלקות</w:t>
      </w:r>
    </w:p>
    <w:p w14:paraId="5796CBA3" w14:textId="27D54613" w:rsidR="00DF6EF3" w:rsidRDefault="00DF6EF3" w:rsidP="00DF6EF3">
      <w:pPr>
        <w:pStyle w:val="Heading2"/>
        <w:rPr>
          <w:rFonts w:cs="Arial"/>
          <w:rtl/>
        </w:rPr>
      </w:pPr>
      <w:bookmarkStart w:id="79" w:name="_Toc104718752"/>
      <w:r>
        <w:rPr>
          <w:rFonts w:cs="Arial"/>
        </w:rPr>
        <w:lastRenderedPageBreak/>
        <w:t>ERD – Entity Relationship Diagram</w:t>
      </w:r>
      <w:bookmarkEnd w:id="79"/>
    </w:p>
    <w:p w14:paraId="36C48938" w14:textId="55FBDDAE" w:rsidR="007F0E46" w:rsidRPr="00DE1AC9" w:rsidRDefault="00C02FEB" w:rsidP="004A6785">
      <w:pPr>
        <w:jc w:val="center"/>
      </w:pPr>
      <w:r w:rsidRPr="00D366D9">
        <w:rPr>
          <w:rFonts w:cs="Arial"/>
          <w:noProof/>
          <w:rtl/>
        </w:rPr>
        <w:drawing>
          <wp:inline distT="0" distB="0" distL="0" distR="0" wp14:anchorId="3A744D6E" wp14:editId="54BB77C4">
            <wp:extent cx="5213445" cy="6107373"/>
            <wp:effectExtent l="0" t="0" r="6350" b="8255"/>
            <wp:docPr id="262" name="Picture 2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Diagram&#10;&#10;Description automatically generated"/>
                    <pic:cNvPicPr/>
                  </pic:nvPicPr>
                  <pic:blipFill rotWithShape="1">
                    <a:blip r:embed="rId67"/>
                    <a:srcRect l="5596" t="4200" r="3433" b="1800"/>
                    <a:stretch/>
                  </pic:blipFill>
                  <pic:spPr bwMode="auto">
                    <a:xfrm>
                      <a:off x="0" y="0"/>
                      <a:ext cx="5214012" cy="6108037"/>
                    </a:xfrm>
                    <a:prstGeom prst="rect">
                      <a:avLst/>
                    </a:prstGeom>
                    <a:ln>
                      <a:noFill/>
                    </a:ln>
                    <a:extLst>
                      <a:ext uri="{53640926-AAD7-44D8-BBD7-CCE9431645EC}">
                        <a14:shadowObscured xmlns:a14="http://schemas.microsoft.com/office/drawing/2010/main"/>
                      </a:ext>
                    </a:extLst>
                  </pic:spPr>
                </pic:pic>
              </a:graphicData>
            </a:graphic>
          </wp:inline>
        </w:drawing>
      </w:r>
    </w:p>
    <w:p w14:paraId="2CD0E9DC" w14:textId="7F9C44A6" w:rsidR="007F0E46" w:rsidRPr="00DD5ADD" w:rsidRDefault="007F0E46" w:rsidP="007F0E46">
      <w:pPr>
        <w:rPr>
          <w:sz w:val="20"/>
          <w:szCs w:val="20"/>
          <w:rtl/>
        </w:rPr>
      </w:pPr>
      <w:r w:rsidRPr="00DD5ADD">
        <w:rPr>
          <w:rFonts w:hint="cs"/>
          <w:sz w:val="20"/>
          <w:szCs w:val="20"/>
          <w:rtl/>
        </w:rPr>
        <w:t xml:space="preserve">תרשים </w:t>
      </w:r>
      <w:r w:rsidR="00FA7E2E">
        <w:rPr>
          <w:rFonts w:hint="cs"/>
          <w:sz w:val="20"/>
          <w:szCs w:val="20"/>
          <w:rtl/>
        </w:rPr>
        <w:t>8.4.</w:t>
      </w:r>
      <w:r w:rsidRPr="00DD5ADD">
        <w:rPr>
          <w:rFonts w:hint="cs"/>
          <w:sz w:val="20"/>
          <w:szCs w:val="20"/>
          <w:rtl/>
        </w:rPr>
        <w:t xml:space="preserve"> תרשים </w:t>
      </w:r>
      <w:r w:rsidRPr="00DD5ADD">
        <w:rPr>
          <w:rFonts w:hint="cs"/>
          <w:sz w:val="20"/>
          <w:szCs w:val="20"/>
        </w:rPr>
        <w:t>ERD</w:t>
      </w:r>
    </w:p>
    <w:p w14:paraId="65A85F75" w14:textId="77777777" w:rsidR="007F0E46" w:rsidRPr="00DE1AC9" w:rsidRDefault="007F0E46" w:rsidP="007F0E46"/>
    <w:p w14:paraId="0762F0BC" w14:textId="29AD47C5" w:rsidR="007F0E46" w:rsidRDefault="007F0E46" w:rsidP="007F0E46">
      <w:pPr>
        <w:rPr>
          <w:rtl/>
        </w:rPr>
      </w:pPr>
    </w:p>
    <w:p w14:paraId="77A718F2" w14:textId="6074E796" w:rsidR="007F0E46" w:rsidRDefault="007F0E46" w:rsidP="007F0E46">
      <w:pPr>
        <w:rPr>
          <w:rtl/>
        </w:rPr>
      </w:pPr>
    </w:p>
    <w:p w14:paraId="7FE54014" w14:textId="18D83043" w:rsidR="007F0E46" w:rsidRDefault="007F0E46" w:rsidP="007F0E46">
      <w:pPr>
        <w:rPr>
          <w:rtl/>
        </w:rPr>
      </w:pPr>
    </w:p>
    <w:p w14:paraId="38C02A85" w14:textId="3F2C024A" w:rsidR="007F0E46" w:rsidRDefault="007F0E46" w:rsidP="007F0E46">
      <w:pPr>
        <w:rPr>
          <w:rtl/>
        </w:rPr>
      </w:pPr>
    </w:p>
    <w:p w14:paraId="16609FC9" w14:textId="13DE9FC3" w:rsidR="007F0E46" w:rsidRDefault="007F0E46" w:rsidP="007F0E46">
      <w:pPr>
        <w:rPr>
          <w:rtl/>
        </w:rPr>
      </w:pPr>
    </w:p>
    <w:p w14:paraId="3BEE0F0F" w14:textId="77777777" w:rsidR="007F0E46" w:rsidRPr="007F0E46" w:rsidRDefault="007F0E46" w:rsidP="007F0E46">
      <w:pPr>
        <w:rPr>
          <w:rtl/>
        </w:rPr>
      </w:pPr>
    </w:p>
    <w:p w14:paraId="3949AE9F" w14:textId="01FE3575" w:rsidR="00DF6EF3" w:rsidRPr="00C9773D" w:rsidRDefault="00DF6EF3" w:rsidP="00DF6EF3">
      <w:pPr>
        <w:pStyle w:val="Heading2"/>
        <w:rPr>
          <w:rtl/>
        </w:rPr>
      </w:pPr>
      <w:bookmarkStart w:id="80" w:name="_Toc104718753"/>
      <w:bookmarkStart w:id="81" w:name="dictionary_8_5"/>
      <w:r w:rsidRPr="00C9773D">
        <w:rPr>
          <w:rFonts w:hint="cs"/>
          <w:rtl/>
        </w:rPr>
        <w:lastRenderedPageBreak/>
        <w:t>מילון נתונים</w:t>
      </w:r>
      <w:bookmarkEnd w:id="80"/>
    </w:p>
    <w:bookmarkEnd w:id="81"/>
    <w:p w14:paraId="616F88A7" w14:textId="5718948D" w:rsidR="00746408" w:rsidRPr="00DC21BC" w:rsidRDefault="00746408" w:rsidP="00C01E1F">
      <w:pPr>
        <w:pStyle w:val="Heading3"/>
        <w:rPr>
          <w:rtl/>
        </w:rPr>
      </w:pPr>
      <w:r w:rsidRPr="00DC21BC">
        <w:rPr>
          <w:rtl/>
        </w:rPr>
        <w:t xml:space="preserve">טבלת </w:t>
      </w:r>
      <w:r w:rsidRPr="00DC21BC">
        <w:t>Users</w:t>
      </w:r>
    </w:p>
    <w:p w14:paraId="0EDA686E" w14:textId="32BE040D" w:rsidR="00746408" w:rsidRDefault="00746408" w:rsidP="00746408">
      <w:pPr>
        <w:rPr>
          <w:rtl/>
        </w:rPr>
      </w:pPr>
      <w:r w:rsidRPr="00DC21BC">
        <w:rPr>
          <w:rFonts w:hint="cs"/>
          <w:rtl/>
        </w:rPr>
        <w:t>מפתח ראשי</w:t>
      </w:r>
      <w:r w:rsidR="006B7C09">
        <w:rPr>
          <w:rFonts w:hint="cs"/>
          <w:rtl/>
        </w:rPr>
        <w:t xml:space="preserve"> </w:t>
      </w:r>
      <w:r w:rsidRPr="00DC21BC">
        <w:rPr>
          <w:rFonts w:hint="cs"/>
          <w:rtl/>
        </w:rPr>
        <w:t>- סימנו בקו תחתון את שם השדה</w:t>
      </w:r>
      <w:r w:rsidR="006B7C09">
        <w:rPr>
          <w:rtl/>
        </w:rPr>
        <w:br/>
      </w:r>
      <w:r w:rsidRPr="00DC21BC">
        <w:rPr>
          <w:rFonts w:hint="cs"/>
          <w:rtl/>
        </w:rPr>
        <w:t xml:space="preserve">מפתח זר </w:t>
      </w:r>
      <w:r w:rsidR="006B7C09">
        <w:rPr>
          <w:rFonts w:hint="cs"/>
          <w:rtl/>
        </w:rPr>
        <w:t xml:space="preserve">- </w:t>
      </w:r>
      <w:r w:rsidRPr="00DC21BC">
        <w:rPr>
          <w:rFonts w:hint="cs"/>
          <w:rtl/>
        </w:rPr>
        <w:t>בכוכבית לצד שם השדה</w:t>
      </w:r>
      <w:r w:rsidR="00123EE7">
        <w:rPr>
          <w:rFonts w:hint="cs"/>
          <w:rtl/>
        </w:rPr>
        <w:t>.</w:t>
      </w:r>
    </w:p>
    <w:p w14:paraId="04B18358" w14:textId="77777777" w:rsidR="00850FC9" w:rsidRPr="00DC21BC" w:rsidRDefault="00850FC9" w:rsidP="00746408"/>
    <w:tbl>
      <w:tblPr>
        <w:tblStyle w:val="GridTable4-Accent1"/>
        <w:bidiVisual/>
        <w:tblW w:w="9016" w:type="dxa"/>
        <w:tblInd w:w="35" w:type="dxa"/>
        <w:tblLayout w:type="fixed"/>
        <w:tblLook w:val="04A0" w:firstRow="1" w:lastRow="0" w:firstColumn="1" w:lastColumn="0" w:noHBand="0" w:noVBand="1"/>
      </w:tblPr>
      <w:tblGrid>
        <w:gridCol w:w="1504"/>
        <w:gridCol w:w="1134"/>
        <w:gridCol w:w="1134"/>
        <w:gridCol w:w="1276"/>
        <w:gridCol w:w="2553"/>
        <w:gridCol w:w="1415"/>
      </w:tblGrid>
      <w:tr w:rsidR="00850FC9" w:rsidRPr="00DC21BC" w14:paraId="0139AC99" w14:textId="77777777" w:rsidTr="006B33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tcPr>
          <w:p w14:paraId="4AE9AA5E" w14:textId="40D626C7" w:rsidR="00850FC9" w:rsidRPr="00DC21BC" w:rsidRDefault="00850FC9" w:rsidP="00850FC9">
            <w:pPr>
              <w:tabs>
                <w:tab w:val="center" w:pos="3648"/>
              </w:tabs>
              <w:jc w:val="center"/>
            </w:pPr>
            <w:bookmarkStart w:id="82" w:name="_Hlk103945398"/>
            <w:r w:rsidRPr="00DC21BC">
              <w:rPr>
                <w:rtl/>
              </w:rPr>
              <w:t xml:space="preserve">מילון מונחים- טבלת </w:t>
            </w:r>
            <w:r w:rsidRPr="00DC21BC">
              <w:t>Users</w:t>
            </w:r>
          </w:p>
        </w:tc>
      </w:tr>
      <w:tr w:rsidR="00746408" w:rsidRPr="00DC21BC" w14:paraId="2222CAC6"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9F11E5" w14:textId="77777777" w:rsidR="00746408" w:rsidRPr="00DC21BC" w:rsidRDefault="00746408" w:rsidP="006B3314">
            <w:r w:rsidRPr="00DC21BC">
              <w:rPr>
                <w:rtl/>
              </w:rPr>
              <w:t>שם שדה</w:t>
            </w:r>
          </w:p>
        </w:tc>
        <w:tc>
          <w:tcPr>
            <w:tcW w:w="1134" w:type="dxa"/>
          </w:tcPr>
          <w:p w14:paraId="1D7E4D65"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סוג</w:t>
            </w:r>
          </w:p>
        </w:tc>
        <w:tc>
          <w:tcPr>
            <w:tcW w:w="1134" w:type="dxa"/>
          </w:tcPr>
          <w:p w14:paraId="116BDA7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שדה חובה</w:t>
            </w:r>
          </w:p>
        </w:tc>
        <w:tc>
          <w:tcPr>
            <w:tcW w:w="1276" w:type="dxa"/>
          </w:tcPr>
          <w:p w14:paraId="71A812D4"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אורך</w:t>
            </w:r>
          </w:p>
        </w:tc>
        <w:tc>
          <w:tcPr>
            <w:tcW w:w="2553" w:type="dxa"/>
          </w:tcPr>
          <w:p w14:paraId="57E7352E"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הסבר</w:t>
            </w:r>
          </w:p>
        </w:tc>
        <w:tc>
          <w:tcPr>
            <w:tcW w:w="1415" w:type="dxa"/>
          </w:tcPr>
          <w:p w14:paraId="5BF005FE"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ערכים מותרים</w:t>
            </w:r>
          </w:p>
        </w:tc>
      </w:tr>
      <w:tr w:rsidR="00746408" w:rsidRPr="00DC21BC" w14:paraId="5D1FF6EA" w14:textId="77777777" w:rsidTr="006B3314">
        <w:tc>
          <w:tcPr>
            <w:cnfStyle w:val="001000000000" w:firstRow="0" w:lastRow="0" w:firstColumn="1" w:lastColumn="0" w:oddVBand="0" w:evenVBand="0" w:oddHBand="0" w:evenHBand="0" w:firstRowFirstColumn="0" w:firstRowLastColumn="0" w:lastRowFirstColumn="0" w:lastRowLastColumn="0"/>
            <w:tcW w:w="1504" w:type="dxa"/>
          </w:tcPr>
          <w:p w14:paraId="2BC9DE2E" w14:textId="77777777" w:rsidR="00746408" w:rsidRPr="00DC21BC" w:rsidRDefault="00746408" w:rsidP="006B3314">
            <w:pPr>
              <w:rPr>
                <w:u w:val="single"/>
              </w:rPr>
            </w:pPr>
            <w:r w:rsidRPr="00DC21BC">
              <w:rPr>
                <w:u w:val="single"/>
              </w:rPr>
              <w:t>Id</w:t>
            </w:r>
          </w:p>
        </w:tc>
        <w:tc>
          <w:tcPr>
            <w:tcW w:w="1134" w:type="dxa"/>
          </w:tcPr>
          <w:p w14:paraId="7A5D52CA"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t>INT</w:t>
            </w:r>
          </w:p>
        </w:tc>
        <w:tc>
          <w:tcPr>
            <w:tcW w:w="1134" w:type="dxa"/>
          </w:tcPr>
          <w:p w14:paraId="693E058B" w14:textId="2A728A51"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Fonts w:hint="cs"/>
                <w:rtl/>
              </w:rPr>
              <w:t>לא</w:t>
            </w:r>
            <w:r w:rsidR="006B7C09">
              <w:rPr>
                <w:rFonts w:hint="cs"/>
                <w:rtl/>
              </w:rPr>
              <w:t xml:space="preserve"> </w:t>
            </w:r>
            <w:r w:rsidRPr="00DC21BC">
              <w:rPr>
                <w:rFonts w:hint="cs"/>
                <w:rtl/>
              </w:rPr>
              <w:t>- השדה לא חשוף למשתמש</w:t>
            </w:r>
          </w:p>
        </w:tc>
        <w:tc>
          <w:tcPr>
            <w:tcW w:w="1276" w:type="dxa"/>
          </w:tcPr>
          <w:p w14:paraId="0B679092"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6 תווים</w:t>
            </w:r>
          </w:p>
        </w:tc>
        <w:tc>
          <w:tcPr>
            <w:tcW w:w="2553" w:type="dxa"/>
          </w:tcPr>
          <w:p w14:paraId="1F21FA2C"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rPr>
                <w:rtl/>
              </w:rPr>
            </w:pPr>
            <w:r w:rsidRPr="00DC21BC">
              <w:rPr>
                <w:rtl/>
              </w:rPr>
              <w:t>מספר סידורי אקראי של בעל התפקיד</w:t>
            </w:r>
            <w:r w:rsidRPr="00DC21BC">
              <w:rPr>
                <w:rFonts w:hint="cs"/>
                <w:rtl/>
              </w:rPr>
              <w:t xml:space="preserve"> הניתן באופן אוטומטי בעת הרשמה על ידי ה</w:t>
            </w:r>
            <w:r w:rsidRPr="00DC21BC">
              <w:rPr>
                <w:rFonts w:hint="cs"/>
              </w:rPr>
              <w:t>DB</w:t>
            </w:r>
          </w:p>
        </w:tc>
        <w:tc>
          <w:tcPr>
            <w:tcW w:w="1415" w:type="dxa"/>
          </w:tcPr>
          <w:p w14:paraId="7587283F"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t>1-999999</w:t>
            </w:r>
          </w:p>
        </w:tc>
      </w:tr>
      <w:tr w:rsidR="00746408" w:rsidRPr="00DC21BC" w14:paraId="0D09DAFC"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E505CEE" w14:textId="77777777" w:rsidR="00746408" w:rsidRPr="00DC21BC" w:rsidRDefault="00746408" w:rsidP="006B3314">
            <w:r w:rsidRPr="00DC21BC">
              <w:t>role</w:t>
            </w:r>
          </w:p>
        </w:tc>
        <w:tc>
          <w:tcPr>
            <w:tcW w:w="1134" w:type="dxa"/>
          </w:tcPr>
          <w:p w14:paraId="5C09DBD8"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Fonts w:hint="cs"/>
              </w:rPr>
              <w:t>STRING</w:t>
            </w:r>
          </w:p>
        </w:tc>
        <w:tc>
          <w:tcPr>
            <w:tcW w:w="1134" w:type="dxa"/>
          </w:tcPr>
          <w:p w14:paraId="0143CEF4"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כן</w:t>
            </w:r>
          </w:p>
        </w:tc>
        <w:tc>
          <w:tcPr>
            <w:tcW w:w="1276" w:type="dxa"/>
          </w:tcPr>
          <w:p w14:paraId="2167262F"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rPr>
                <w:rtl/>
              </w:rPr>
            </w:pPr>
            <w:r w:rsidRPr="00DC21BC">
              <w:rPr>
                <w:rFonts w:hint="cs"/>
                <w:rtl/>
              </w:rPr>
              <w:t>עד 64 תווים</w:t>
            </w:r>
          </w:p>
        </w:tc>
        <w:tc>
          <w:tcPr>
            <w:tcW w:w="2553" w:type="dxa"/>
          </w:tcPr>
          <w:p w14:paraId="0D308DC1"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rPr>
                <w:rtl/>
              </w:rPr>
            </w:pPr>
            <w:r w:rsidRPr="00DC21BC">
              <w:rPr>
                <w:rFonts w:hint="cs"/>
                <w:rtl/>
              </w:rPr>
              <w:t xml:space="preserve">בעת הרשמה על המשתמש לבחור תפקיד מתוך </w:t>
            </w:r>
            <w:r w:rsidRPr="00DC21BC">
              <w:t>drilldown</w:t>
            </w:r>
            <w:r w:rsidRPr="00DC21BC">
              <w:rPr>
                <w:rFonts w:hint="cs"/>
                <w:rtl/>
              </w:rPr>
              <w:t>- ישנם רק שתי אפשרויות: או מנהל מכירות או מנהל סניף</w:t>
            </w:r>
          </w:p>
        </w:tc>
        <w:tc>
          <w:tcPr>
            <w:tcW w:w="1415" w:type="dxa"/>
          </w:tcPr>
          <w:p w14:paraId="1ABAD854"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rPr>
                <w:rtl/>
              </w:rPr>
            </w:pPr>
            <w:proofErr w:type="gramStart"/>
            <w:r w:rsidRPr="00DC21BC">
              <w:t xml:space="preserve">Branch </w:t>
            </w:r>
            <w:r w:rsidRPr="00DC21BC">
              <w:rPr>
                <w:rFonts w:hint="cs"/>
                <w:rtl/>
              </w:rPr>
              <w:t xml:space="preserve"> או</w:t>
            </w:r>
            <w:proofErr w:type="gramEnd"/>
            <w:r w:rsidRPr="00DC21BC">
              <w:rPr>
                <w:rFonts w:hint="cs"/>
                <w:rtl/>
              </w:rPr>
              <w:t xml:space="preserve"> </w:t>
            </w:r>
            <w:r w:rsidRPr="00DC21BC">
              <w:t>Sales</w:t>
            </w:r>
          </w:p>
        </w:tc>
      </w:tr>
      <w:tr w:rsidR="00746408" w:rsidRPr="00DC21BC" w14:paraId="27D6AADC" w14:textId="77777777" w:rsidTr="006B3314">
        <w:tc>
          <w:tcPr>
            <w:cnfStyle w:val="001000000000" w:firstRow="0" w:lastRow="0" w:firstColumn="1" w:lastColumn="0" w:oddVBand="0" w:evenVBand="0" w:oddHBand="0" w:evenHBand="0" w:firstRowFirstColumn="0" w:firstRowLastColumn="0" w:lastRowFirstColumn="0" w:lastRowLastColumn="0"/>
            <w:tcW w:w="1504" w:type="dxa"/>
          </w:tcPr>
          <w:p w14:paraId="4E22A3D1" w14:textId="02192A6C" w:rsidR="00746408" w:rsidRPr="00DC21BC" w:rsidRDefault="00746408" w:rsidP="006B3314">
            <w:r w:rsidRPr="00DC21BC">
              <w:t xml:space="preserve"> </w:t>
            </w:r>
            <w:r w:rsidR="006B7C09">
              <w:t>u</w:t>
            </w:r>
            <w:r w:rsidRPr="00DC21BC">
              <w:t>sername</w:t>
            </w:r>
          </w:p>
        </w:tc>
        <w:tc>
          <w:tcPr>
            <w:tcW w:w="1134" w:type="dxa"/>
          </w:tcPr>
          <w:p w14:paraId="21F355D8"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Fonts w:hint="cs"/>
              </w:rPr>
              <w:t>STRING</w:t>
            </w:r>
          </w:p>
        </w:tc>
        <w:tc>
          <w:tcPr>
            <w:tcW w:w="1134" w:type="dxa"/>
          </w:tcPr>
          <w:p w14:paraId="0F30F139"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כן</w:t>
            </w:r>
          </w:p>
        </w:tc>
        <w:tc>
          <w:tcPr>
            <w:tcW w:w="1276" w:type="dxa"/>
          </w:tcPr>
          <w:p w14:paraId="63A2E28F"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rPr>
                <w:rtl/>
              </w:rPr>
            </w:pPr>
            <w:r w:rsidRPr="00DC21BC">
              <w:rPr>
                <w:rFonts w:hint="cs"/>
                <w:rtl/>
              </w:rPr>
              <w:t>עד 64 תווים</w:t>
            </w:r>
          </w:p>
        </w:tc>
        <w:tc>
          <w:tcPr>
            <w:tcW w:w="2553" w:type="dxa"/>
          </w:tcPr>
          <w:p w14:paraId="7ADA7365"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שם משתמש למערכת</w:t>
            </w:r>
            <w:r w:rsidRPr="00DC21BC">
              <w:rPr>
                <w:rFonts w:hint="cs"/>
                <w:rtl/>
              </w:rPr>
              <w:t>- חייב להיות ייחודי</w:t>
            </w:r>
          </w:p>
        </w:tc>
        <w:tc>
          <w:tcPr>
            <w:tcW w:w="1415" w:type="dxa"/>
          </w:tcPr>
          <w:p w14:paraId="2989D5AA"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אותיות, מספרים וסימנים</w:t>
            </w:r>
          </w:p>
        </w:tc>
      </w:tr>
      <w:tr w:rsidR="00746408" w:rsidRPr="00DC21BC" w14:paraId="16733C53"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1657410" w14:textId="4EFBC006" w:rsidR="00746408" w:rsidRPr="00DC21BC" w:rsidRDefault="006B7C09" w:rsidP="006B3314">
            <w:r>
              <w:t>n</w:t>
            </w:r>
            <w:r w:rsidR="00746408" w:rsidRPr="00DC21BC">
              <w:t>ame</w:t>
            </w:r>
          </w:p>
        </w:tc>
        <w:tc>
          <w:tcPr>
            <w:tcW w:w="1134" w:type="dxa"/>
          </w:tcPr>
          <w:p w14:paraId="5C228837"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Fonts w:hint="cs"/>
              </w:rPr>
              <w:t>STRING</w:t>
            </w:r>
          </w:p>
        </w:tc>
        <w:tc>
          <w:tcPr>
            <w:tcW w:w="1134" w:type="dxa"/>
          </w:tcPr>
          <w:p w14:paraId="33D0904E"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כן</w:t>
            </w:r>
          </w:p>
        </w:tc>
        <w:tc>
          <w:tcPr>
            <w:tcW w:w="1276" w:type="dxa"/>
          </w:tcPr>
          <w:p w14:paraId="633CD08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 xml:space="preserve">עד </w:t>
            </w:r>
            <w:r w:rsidRPr="00DC21BC">
              <w:rPr>
                <w:rFonts w:hint="cs"/>
                <w:rtl/>
              </w:rPr>
              <w:t>64</w:t>
            </w:r>
            <w:r w:rsidRPr="00DC21BC">
              <w:rPr>
                <w:rtl/>
              </w:rPr>
              <w:t xml:space="preserve"> תווים</w:t>
            </w:r>
          </w:p>
        </w:tc>
        <w:tc>
          <w:tcPr>
            <w:tcW w:w="2553" w:type="dxa"/>
          </w:tcPr>
          <w:p w14:paraId="2F17F2B4"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שם פרטי ומשפחה</w:t>
            </w:r>
          </w:p>
        </w:tc>
        <w:tc>
          <w:tcPr>
            <w:tcW w:w="1415" w:type="dxa"/>
          </w:tcPr>
          <w:p w14:paraId="44C6B74F"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אותיות וסימנים</w:t>
            </w:r>
          </w:p>
        </w:tc>
      </w:tr>
      <w:tr w:rsidR="00746408" w:rsidRPr="00DC21BC" w14:paraId="36D00E65" w14:textId="77777777" w:rsidTr="006B3314">
        <w:tc>
          <w:tcPr>
            <w:cnfStyle w:val="001000000000" w:firstRow="0" w:lastRow="0" w:firstColumn="1" w:lastColumn="0" w:oddVBand="0" w:evenVBand="0" w:oddHBand="0" w:evenHBand="0" w:firstRowFirstColumn="0" w:firstRowLastColumn="0" w:lastRowFirstColumn="0" w:lastRowLastColumn="0"/>
            <w:tcW w:w="1504" w:type="dxa"/>
          </w:tcPr>
          <w:p w14:paraId="5DDE01D6" w14:textId="18E21DE8" w:rsidR="00746408" w:rsidRPr="00DC21BC" w:rsidRDefault="006B7C09" w:rsidP="006B3314">
            <w:pPr>
              <w:tabs>
                <w:tab w:val="left" w:pos="944"/>
              </w:tabs>
              <w:rPr>
                <w:rtl/>
              </w:rPr>
            </w:pPr>
            <w:proofErr w:type="spellStart"/>
            <w:r>
              <w:t>i</w:t>
            </w:r>
            <w:r w:rsidR="00746408" w:rsidRPr="00DC21BC">
              <w:t>d_m</w:t>
            </w:r>
            <w:proofErr w:type="spellEnd"/>
          </w:p>
        </w:tc>
        <w:tc>
          <w:tcPr>
            <w:tcW w:w="1134" w:type="dxa"/>
          </w:tcPr>
          <w:p w14:paraId="28F945BC"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t>INT</w:t>
            </w:r>
          </w:p>
        </w:tc>
        <w:tc>
          <w:tcPr>
            <w:tcW w:w="1134" w:type="dxa"/>
          </w:tcPr>
          <w:p w14:paraId="7DF512B6"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כן</w:t>
            </w:r>
          </w:p>
        </w:tc>
        <w:tc>
          <w:tcPr>
            <w:tcW w:w="1276" w:type="dxa"/>
          </w:tcPr>
          <w:p w14:paraId="3DDBD304"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Fonts w:hint="cs"/>
                <w:rtl/>
              </w:rPr>
              <w:t>-</w:t>
            </w:r>
          </w:p>
        </w:tc>
        <w:tc>
          <w:tcPr>
            <w:tcW w:w="2553" w:type="dxa"/>
          </w:tcPr>
          <w:p w14:paraId="353B26E2"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תעודת זהות</w:t>
            </w:r>
          </w:p>
        </w:tc>
        <w:tc>
          <w:tcPr>
            <w:tcW w:w="1415" w:type="dxa"/>
          </w:tcPr>
          <w:p w14:paraId="394F6B31"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מספרים</w:t>
            </w:r>
          </w:p>
        </w:tc>
      </w:tr>
      <w:tr w:rsidR="00746408" w:rsidRPr="00DC21BC" w14:paraId="46944D0E"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6C4F921" w14:textId="77777777" w:rsidR="00746408" w:rsidRPr="00DC21BC" w:rsidRDefault="00746408" w:rsidP="006B3314">
            <w:r w:rsidRPr="00DC21BC">
              <w:t>birthdate</w:t>
            </w:r>
          </w:p>
        </w:tc>
        <w:tc>
          <w:tcPr>
            <w:tcW w:w="1134" w:type="dxa"/>
          </w:tcPr>
          <w:p w14:paraId="2D9648EC"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t>DATE</w:t>
            </w:r>
          </w:p>
        </w:tc>
        <w:tc>
          <w:tcPr>
            <w:tcW w:w="1134" w:type="dxa"/>
          </w:tcPr>
          <w:p w14:paraId="797848B8"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לא</w:t>
            </w:r>
          </w:p>
        </w:tc>
        <w:tc>
          <w:tcPr>
            <w:tcW w:w="1276" w:type="dxa"/>
          </w:tcPr>
          <w:p w14:paraId="168AA385"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rPr>
                <w:rtl/>
              </w:rPr>
            </w:pPr>
            <w:r w:rsidRPr="00DC21BC">
              <w:rPr>
                <w:rFonts w:hint="cs"/>
                <w:rtl/>
              </w:rPr>
              <w:t>תאריך</w:t>
            </w:r>
          </w:p>
        </w:tc>
        <w:tc>
          <w:tcPr>
            <w:tcW w:w="2553" w:type="dxa"/>
          </w:tcPr>
          <w:p w14:paraId="5FAFF5B6"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 xml:space="preserve">תחילת </w:t>
            </w:r>
            <w:r w:rsidRPr="00DC21BC">
              <w:rPr>
                <w:rFonts w:hint="cs"/>
                <w:rtl/>
              </w:rPr>
              <w:t>לידה</w:t>
            </w:r>
            <w:r w:rsidRPr="00DC21BC">
              <w:rPr>
                <w:rtl/>
              </w:rPr>
              <w:t xml:space="preserve"> </w:t>
            </w:r>
            <w:r w:rsidRPr="00DC21BC">
              <w:t>DD-MM-YYYY</w:t>
            </w:r>
          </w:p>
        </w:tc>
        <w:tc>
          <w:tcPr>
            <w:tcW w:w="1415" w:type="dxa"/>
          </w:tcPr>
          <w:p w14:paraId="7C72437F"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בהתאם לתבנית התאריך</w:t>
            </w:r>
          </w:p>
        </w:tc>
      </w:tr>
      <w:tr w:rsidR="00746408" w:rsidRPr="00DC21BC" w14:paraId="782BC775" w14:textId="77777777" w:rsidTr="006B3314">
        <w:tc>
          <w:tcPr>
            <w:cnfStyle w:val="001000000000" w:firstRow="0" w:lastRow="0" w:firstColumn="1" w:lastColumn="0" w:oddVBand="0" w:evenVBand="0" w:oddHBand="0" w:evenHBand="0" w:firstRowFirstColumn="0" w:firstRowLastColumn="0" w:lastRowFirstColumn="0" w:lastRowLastColumn="0"/>
            <w:tcW w:w="1504" w:type="dxa"/>
          </w:tcPr>
          <w:p w14:paraId="425CFDE8" w14:textId="24BE903C" w:rsidR="00746408" w:rsidRPr="00DC21BC" w:rsidRDefault="006B7C09" w:rsidP="006B3314">
            <w:proofErr w:type="spellStart"/>
            <w:r>
              <w:t>r</w:t>
            </w:r>
            <w:r w:rsidR="00746408" w:rsidRPr="00DC21BC">
              <w:t>mail</w:t>
            </w:r>
            <w:proofErr w:type="spellEnd"/>
          </w:p>
        </w:tc>
        <w:tc>
          <w:tcPr>
            <w:tcW w:w="1134" w:type="dxa"/>
          </w:tcPr>
          <w:p w14:paraId="048595BC"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Pr>
                <w:rFonts w:hint="cs"/>
              </w:rPr>
              <w:t>STRING</w:t>
            </w:r>
          </w:p>
        </w:tc>
        <w:tc>
          <w:tcPr>
            <w:tcW w:w="1134" w:type="dxa"/>
          </w:tcPr>
          <w:p w14:paraId="13CE08B8"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כן</w:t>
            </w:r>
          </w:p>
        </w:tc>
        <w:tc>
          <w:tcPr>
            <w:tcW w:w="1276" w:type="dxa"/>
          </w:tcPr>
          <w:p w14:paraId="62312FE4"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 xml:space="preserve">עד </w:t>
            </w:r>
            <w:r w:rsidRPr="00DC21BC">
              <w:rPr>
                <w:rFonts w:hint="cs"/>
                <w:rtl/>
              </w:rPr>
              <w:t>64</w:t>
            </w:r>
            <w:r w:rsidRPr="00DC21BC">
              <w:rPr>
                <w:rtl/>
              </w:rPr>
              <w:t xml:space="preserve"> תווים</w:t>
            </w:r>
          </w:p>
        </w:tc>
        <w:tc>
          <w:tcPr>
            <w:tcW w:w="2553" w:type="dxa"/>
          </w:tcPr>
          <w:p w14:paraId="14072EC0"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כתובת מייל</w:t>
            </w:r>
            <w:r w:rsidRPr="00DC21BC">
              <w:rPr>
                <w:rFonts w:hint="cs"/>
                <w:rtl/>
              </w:rPr>
              <w:t xml:space="preserve"> ייחודית</w:t>
            </w:r>
          </w:p>
        </w:tc>
        <w:tc>
          <w:tcPr>
            <w:tcW w:w="1415" w:type="dxa"/>
          </w:tcPr>
          <w:p w14:paraId="729924F5"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אותיות, מספרים וסימנים</w:t>
            </w:r>
          </w:p>
        </w:tc>
      </w:tr>
      <w:tr w:rsidR="00746408" w:rsidRPr="00DC21BC" w14:paraId="6B2E3066"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28FC878" w14:textId="26BD0E9E" w:rsidR="00746408" w:rsidRPr="00DC21BC" w:rsidRDefault="006B7C09" w:rsidP="006B3314">
            <w:r>
              <w:t>p</w:t>
            </w:r>
            <w:r w:rsidR="00746408" w:rsidRPr="00DC21BC">
              <w:t>hone</w:t>
            </w:r>
          </w:p>
        </w:tc>
        <w:tc>
          <w:tcPr>
            <w:tcW w:w="1134" w:type="dxa"/>
          </w:tcPr>
          <w:p w14:paraId="210A6BE7"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Fonts w:hint="cs"/>
              </w:rPr>
              <w:t>STRING</w:t>
            </w:r>
          </w:p>
        </w:tc>
        <w:tc>
          <w:tcPr>
            <w:tcW w:w="1134" w:type="dxa"/>
          </w:tcPr>
          <w:p w14:paraId="27DA3B43"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כן</w:t>
            </w:r>
          </w:p>
        </w:tc>
        <w:tc>
          <w:tcPr>
            <w:tcW w:w="1276" w:type="dxa"/>
          </w:tcPr>
          <w:p w14:paraId="7A20319C"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 xml:space="preserve">עד </w:t>
            </w:r>
            <w:r w:rsidRPr="00DC21BC">
              <w:rPr>
                <w:rFonts w:hint="cs"/>
                <w:rtl/>
              </w:rPr>
              <w:t>64</w:t>
            </w:r>
            <w:r w:rsidRPr="00DC21BC">
              <w:rPr>
                <w:rtl/>
              </w:rPr>
              <w:t xml:space="preserve"> תווים</w:t>
            </w:r>
          </w:p>
        </w:tc>
        <w:tc>
          <w:tcPr>
            <w:tcW w:w="2553" w:type="dxa"/>
          </w:tcPr>
          <w:p w14:paraId="401C175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מספר טלפון</w:t>
            </w:r>
          </w:p>
        </w:tc>
        <w:tc>
          <w:tcPr>
            <w:tcW w:w="1415" w:type="dxa"/>
          </w:tcPr>
          <w:p w14:paraId="10B78321"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 xml:space="preserve">ספרות </w:t>
            </w:r>
            <w:r w:rsidRPr="00DC21BC">
              <w:rPr>
                <w:rFonts w:hint="cs"/>
                <w:rtl/>
              </w:rPr>
              <w:t xml:space="preserve">וסימנים (+ אם מעוניינים) </w:t>
            </w:r>
            <w:r w:rsidRPr="00DC21BC">
              <w:rPr>
                <w:rtl/>
              </w:rPr>
              <w:t>בלבד</w:t>
            </w:r>
          </w:p>
        </w:tc>
      </w:tr>
      <w:tr w:rsidR="00746408" w:rsidRPr="00DC21BC" w14:paraId="47741E32" w14:textId="77777777" w:rsidTr="006B3314">
        <w:tc>
          <w:tcPr>
            <w:cnfStyle w:val="001000000000" w:firstRow="0" w:lastRow="0" w:firstColumn="1" w:lastColumn="0" w:oddVBand="0" w:evenVBand="0" w:oddHBand="0" w:evenHBand="0" w:firstRowFirstColumn="0" w:firstRowLastColumn="0" w:lastRowFirstColumn="0" w:lastRowLastColumn="0"/>
            <w:tcW w:w="1504" w:type="dxa"/>
          </w:tcPr>
          <w:p w14:paraId="6603A7B9" w14:textId="50456033" w:rsidR="00746408" w:rsidRPr="00DC21BC" w:rsidRDefault="006B7C09" w:rsidP="006B3314">
            <w:r>
              <w:t>g</w:t>
            </w:r>
            <w:r w:rsidR="00746408" w:rsidRPr="00DC21BC">
              <w:t>ender</w:t>
            </w:r>
          </w:p>
        </w:tc>
        <w:tc>
          <w:tcPr>
            <w:tcW w:w="1134" w:type="dxa"/>
          </w:tcPr>
          <w:p w14:paraId="354648FD"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Pr>
                <w:rFonts w:hint="cs"/>
              </w:rPr>
              <w:t>STRING</w:t>
            </w:r>
          </w:p>
        </w:tc>
        <w:tc>
          <w:tcPr>
            <w:tcW w:w="1134" w:type="dxa"/>
          </w:tcPr>
          <w:p w14:paraId="646AD126"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tl/>
              </w:rPr>
              <w:t>כן</w:t>
            </w:r>
          </w:p>
        </w:tc>
        <w:tc>
          <w:tcPr>
            <w:tcW w:w="1276" w:type="dxa"/>
          </w:tcPr>
          <w:p w14:paraId="70E68454"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Fonts w:hint="cs"/>
                <w:rtl/>
              </w:rPr>
              <w:t>עד 64 תווים</w:t>
            </w:r>
          </w:p>
        </w:tc>
        <w:tc>
          <w:tcPr>
            <w:tcW w:w="2553" w:type="dxa"/>
          </w:tcPr>
          <w:p w14:paraId="566F8F70"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pPr>
            <w:r w:rsidRPr="00DC21BC">
              <w:rPr>
                <w:rFonts w:hint="cs"/>
                <w:rtl/>
              </w:rPr>
              <w:t xml:space="preserve">בעת הרשמה על המשתמש לבחור תפקיד מתוך </w:t>
            </w:r>
            <w:r w:rsidRPr="00DC21BC">
              <w:t>drilldown</w:t>
            </w:r>
            <w:r w:rsidRPr="00DC21BC">
              <w:rPr>
                <w:rFonts w:hint="cs"/>
                <w:rtl/>
              </w:rPr>
              <w:t>- ישנם רק שתי אפשרויות: או זכר או נקבה</w:t>
            </w:r>
          </w:p>
        </w:tc>
        <w:tc>
          <w:tcPr>
            <w:tcW w:w="1415" w:type="dxa"/>
          </w:tcPr>
          <w:p w14:paraId="10DE9E85" w14:textId="77777777" w:rsidR="00746408" w:rsidRPr="00DC21BC" w:rsidRDefault="00746408" w:rsidP="006B3314">
            <w:pPr>
              <w:cnfStyle w:val="000000000000" w:firstRow="0" w:lastRow="0" w:firstColumn="0" w:lastColumn="0" w:oddVBand="0" w:evenVBand="0" w:oddHBand="0" w:evenHBand="0" w:firstRowFirstColumn="0" w:firstRowLastColumn="0" w:lastRowFirstColumn="0" w:lastRowLastColumn="0"/>
              <w:rPr>
                <w:rtl/>
              </w:rPr>
            </w:pPr>
            <w:r w:rsidRPr="00DC21BC">
              <w:t>Female, male</w:t>
            </w:r>
          </w:p>
        </w:tc>
      </w:tr>
      <w:tr w:rsidR="00746408" w:rsidRPr="00DC21BC" w14:paraId="18AB6E12"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CB741C0" w14:textId="58E4217A" w:rsidR="00746408" w:rsidRPr="00DC21BC" w:rsidRDefault="006B7C09" w:rsidP="006B3314">
            <w:proofErr w:type="spellStart"/>
            <w:r>
              <w:t>p</w:t>
            </w:r>
            <w:r w:rsidR="00746408" w:rsidRPr="00DC21BC">
              <w:t>assword</w:t>
            </w:r>
            <w:r w:rsidR="00746408">
              <w:t>_hash</w:t>
            </w:r>
            <w:proofErr w:type="spellEnd"/>
          </w:p>
        </w:tc>
        <w:tc>
          <w:tcPr>
            <w:tcW w:w="1134" w:type="dxa"/>
          </w:tcPr>
          <w:p w14:paraId="2D62379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Pr>
                <w:rFonts w:hint="cs"/>
              </w:rPr>
              <w:t>STRING</w:t>
            </w:r>
          </w:p>
        </w:tc>
        <w:tc>
          <w:tcPr>
            <w:tcW w:w="1134" w:type="dxa"/>
          </w:tcPr>
          <w:p w14:paraId="2BFAA73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כן</w:t>
            </w:r>
          </w:p>
        </w:tc>
        <w:tc>
          <w:tcPr>
            <w:tcW w:w="1276" w:type="dxa"/>
          </w:tcPr>
          <w:p w14:paraId="49ECE3C2"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 xml:space="preserve">עד </w:t>
            </w:r>
            <w:r>
              <w:t>128</w:t>
            </w:r>
            <w:r w:rsidRPr="00DC21BC">
              <w:rPr>
                <w:rtl/>
              </w:rPr>
              <w:t xml:space="preserve"> תווים</w:t>
            </w:r>
          </w:p>
        </w:tc>
        <w:tc>
          <w:tcPr>
            <w:tcW w:w="2553" w:type="dxa"/>
          </w:tcPr>
          <w:p w14:paraId="1FEA64F7"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מוצפן</w:t>
            </w:r>
            <w:r>
              <w:rPr>
                <w:rFonts w:hint="cs"/>
                <w:rtl/>
              </w:rPr>
              <w:t>- בעת הרשמה המערכת תצפין ותישמר ב</w:t>
            </w:r>
            <w:r>
              <w:rPr>
                <w:rFonts w:hint="cs"/>
              </w:rPr>
              <w:t>DB</w:t>
            </w:r>
            <w:r>
              <w:rPr>
                <w:rFonts w:hint="cs"/>
                <w:rtl/>
              </w:rPr>
              <w:t xml:space="preserve"> סיסמה מוצפנת</w:t>
            </w:r>
          </w:p>
        </w:tc>
        <w:tc>
          <w:tcPr>
            <w:tcW w:w="1415" w:type="dxa"/>
          </w:tcPr>
          <w:p w14:paraId="7E302940" w14:textId="77777777" w:rsidR="00746408" w:rsidRPr="00DC21BC" w:rsidRDefault="00746408" w:rsidP="006B3314">
            <w:pPr>
              <w:cnfStyle w:val="000000100000" w:firstRow="0" w:lastRow="0" w:firstColumn="0" w:lastColumn="0" w:oddVBand="0" w:evenVBand="0" w:oddHBand="1" w:evenHBand="0" w:firstRowFirstColumn="0" w:firstRowLastColumn="0" w:lastRowFirstColumn="0" w:lastRowLastColumn="0"/>
            </w:pPr>
            <w:r w:rsidRPr="00DC21BC">
              <w:rPr>
                <w:rtl/>
              </w:rPr>
              <w:t>אותיות, מספרים וסימנים</w:t>
            </w:r>
          </w:p>
        </w:tc>
      </w:tr>
    </w:tbl>
    <w:bookmarkEnd w:id="82"/>
    <w:p w14:paraId="4BFC2B7D" w14:textId="2268144E" w:rsidR="007F0E46" w:rsidRDefault="007F5CED" w:rsidP="008B424A">
      <w:pPr>
        <w:rPr>
          <w:sz w:val="20"/>
          <w:szCs w:val="20"/>
        </w:rPr>
      </w:pPr>
      <w:r>
        <w:rPr>
          <w:rFonts w:hint="cs"/>
          <w:sz w:val="20"/>
          <w:szCs w:val="20"/>
          <w:rtl/>
        </w:rPr>
        <w:lastRenderedPageBreak/>
        <w:t xml:space="preserve">טבלה 8.5.1. טבלת </w:t>
      </w:r>
      <w:r>
        <w:rPr>
          <w:rFonts w:hint="cs"/>
          <w:sz w:val="20"/>
          <w:szCs w:val="20"/>
        </w:rPr>
        <w:t>U</w:t>
      </w:r>
      <w:r>
        <w:rPr>
          <w:sz w:val="20"/>
          <w:szCs w:val="20"/>
        </w:rPr>
        <w:t>sers</w:t>
      </w:r>
    </w:p>
    <w:p w14:paraId="11B12A35" w14:textId="6507B7F1" w:rsidR="008B424A" w:rsidRPr="008B424A" w:rsidRDefault="008B424A" w:rsidP="00C01E1F">
      <w:pPr>
        <w:pStyle w:val="Heading3"/>
        <w:rPr>
          <w:b/>
        </w:rPr>
      </w:pPr>
      <w:r w:rsidRPr="00726C12">
        <w:rPr>
          <w:rtl/>
        </w:rPr>
        <w:t xml:space="preserve">טבלת </w:t>
      </w:r>
      <w:r>
        <w:t>Workers</w:t>
      </w:r>
      <w:r w:rsidRPr="00726C12">
        <w:rPr>
          <w:rtl/>
        </w:rPr>
        <w:br/>
      </w:r>
    </w:p>
    <w:tbl>
      <w:tblPr>
        <w:tblStyle w:val="GridTable4-Accent1"/>
        <w:bidiVisual/>
        <w:tblW w:w="9016" w:type="dxa"/>
        <w:tblInd w:w="60" w:type="dxa"/>
        <w:tblLayout w:type="fixed"/>
        <w:tblLook w:val="04A0" w:firstRow="1" w:lastRow="0" w:firstColumn="1" w:lastColumn="0" w:noHBand="0" w:noVBand="1"/>
      </w:tblPr>
      <w:tblGrid>
        <w:gridCol w:w="1929"/>
        <w:gridCol w:w="1381"/>
        <w:gridCol w:w="1171"/>
        <w:gridCol w:w="928"/>
        <w:gridCol w:w="2210"/>
        <w:gridCol w:w="1397"/>
      </w:tblGrid>
      <w:tr w:rsidR="00F54621" w:rsidRPr="00726C12" w14:paraId="5D6A93BE" w14:textId="77777777" w:rsidTr="006B33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tcPr>
          <w:p w14:paraId="0BE7F9E6" w14:textId="77777777" w:rsidR="00F54621" w:rsidRPr="00726C12" w:rsidRDefault="00F54621" w:rsidP="00F54621">
            <w:pPr>
              <w:jc w:val="center"/>
            </w:pPr>
            <w:r w:rsidRPr="00726C12">
              <w:rPr>
                <w:rtl/>
              </w:rPr>
              <w:t xml:space="preserve">מילון מונחים- טבלת </w:t>
            </w:r>
            <w:r>
              <w:t>Workers</w:t>
            </w:r>
          </w:p>
        </w:tc>
      </w:tr>
      <w:tr w:rsidR="008B424A" w:rsidRPr="00726C12" w14:paraId="2106FEAD"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tcPr>
          <w:p w14:paraId="5CB2B9C9" w14:textId="77777777" w:rsidR="008B424A" w:rsidRPr="00726C12" w:rsidRDefault="008B424A" w:rsidP="006B3314">
            <w:r w:rsidRPr="00726C12">
              <w:rPr>
                <w:rtl/>
              </w:rPr>
              <w:t>שם שדה</w:t>
            </w:r>
          </w:p>
        </w:tc>
        <w:tc>
          <w:tcPr>
            <w:tcW w:w="1381" w:type="dxa"/>
          </w:tcPr>
          <w:p w14:paraId="4F8E4516"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סוג</w:t>
            </w:r>
          </w:p>
        </w:tc>
        <w:tc>
          <w:tcPr>
            <w:tcW w:w="1171" w:type="dxa"/>
          </w:tcPr>
          <w:p w14:paraId="1FFD3A81"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שדה חובה</w:t>
            </w:r>
          </w:p>
        </w:tc>
        <w:tc>
          <w:tcPr>
            <w:tcW w:w="928" w:type="dxa"/>
          </w:tcPr>
          <w:p w14:paraId="50BA34B7"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אורך</w:t>
            </w:r>
          </w:p>
        </w:tc>
        <w:tc>
          <w:tcPr>
            <w:tcW w:w="2210" w:type="dxa"/>
          </w:tcPr>
          <w:p w14:paraId="12851FC2"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הסבר</w:t>
            </w:r>
          </w:p>
        </w:tc>
        <w:tc>
          <w:tcPr>
            <w:tcW w:w="1397" w:type="dxa"/>
          </w:tcPr>
          <w:p w14:paraId="18200FB3"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ערכים מותרים</w:t>
            </w:r>
          </w:p>
        </w:tc>
      </w:tr>
      <w:tr w:rsidR="008B424A" w:rsidRPr="00726C12" w14:paraId="5EAD87FA" w14:textId="77777777" w:rsidTr="006B3314">
        <w:tc>
          <w:tcPr>
            <w:cnfStyle w:val="001000000000" w:firstRow="0" w:lastRow="0" w:firstColumn="1" w:lastColumn="0" w:oddVBand="0" w:evenVBand="0" w:oddHBand="0" w:evenHBand="0" w:firstRowFirstColumn="0" w:firstRowLastColumn="0" w:lastRowFirstColumn="0" w:lastRowLastColumn="0"/>
            <w:tcW w:w="1929" w:type="dxa"/>
          </w:tcPr>
          <w:p w14:paraId="2464F29D" w14:textId="3768878D" w:rsidR="008B424A" w:rsidRPr="00726C12" w:rsidRDefault="00566435" w:rsidP="006B3314">
            <w:pPr>
              <w:rPr>
                <w:u w:val="single"/>
              </w:rPr>
            </w:pPr>
            <w:proofErr w:type="spellStart"/>
            <w:r>
              <w:rPr>
                <w:u w:val="single"/>
              </w:rPr>
              <w:t>i</w:t>
            </w:r>
            <w:r w:rsidR="008B424A" w:rsidRPr="00726C12">
              <w:rPr>
                <w:u w:val="single"/>
              </w:rPr>
              <w:t>d_w</w:t>
            </w:r>
            <w:proofErr w:type="spellEnd"/>
          </w:p>
        </w:tc>
        <w:tc>
          <w:tcPr>
            <w:tcW w:w="1381" w:type="dxa"/>
          </w:tcPr>
          <w:p w14:paraId="4FBC3A9D"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t>INT</w:t>
            </w:r>
          </w:p>
        </w:tc>
        <w:tc>
          <w:tcPr>
            <w:tcW w:w="1171" w:type="dxa"/>
          </w:tcPr>
          <w:p w14:paraId="0321811D"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לא- השדה לא חשוף למשתמש</w:t>
            </w:r>
          </w:p>
        </w:tc>
        <w:tc>
          <w:tcPr>
            <w:tcW w:w="928" w:type="dxa"/>
          </w:tcPr>
          <w:p w14:paraId="3762F47A"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tl/>
              </w:rPr>
              <w:t>6 תווים</w:t>
            </w:r>
          </w:p>
        </w:tc>
        <w:tc>
          <w:tcPr>
            <w:tcW w:w="2210" w:type="dxa"/>
          </w:tcPr>
          <w:p w14:paraId="6A49B5FA"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tl/>
              </w:rPr>
              <w:t>מספר סידורי אקראי של בעל התפקיד</w:t>
            </w:r>
            <w:r w:rsidRPr="00726C12">
              <w:rPr>
                <w:rFonts w:hint="cs"/>
                <w:rtl/>
              </w:rPr>
              <w:t xml:space="preserve"> הניתן באופן אוטומטי בעת הרשמה על ידי ה</w:t>
            </w:r>
            <w:r w:rsidRPr="00726C12">
              <w:rPr>
                <w:rFonts w:hint="cs"/>
              </w:rPr>
              <w:t>DB</w:t>
            </w:r>
          </w:p>
        </w:tc>
        <w:tc>
          <w:tcPr>
            <w:tcW w:w="1397" w:type="dxa"/>
          </w:tcPr>
          <w:p w14:paraId="28D71781"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t>1-999999</w:t>
            </w:r>
          </w:p>
        </w:tc>
      </w:tr>
      <w:tr w:rsidR="008B424A" w:rsidRPr="00726C12" w14:paraId="1B427BF1"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tcPr>
          <w:p w14:paraId="4246730A" w14:textId="687A5911" w:rsidR="008B424A" w:rsidRPr="00726C12" w:rsidRDefault="00566435" w:rsidP="006B3314">
            <w:proofErr w:type="spellStart"/>
            <w:r>
              <w:t>b</w:t>
            </w:r>
            <w:r w:rsidR="008B424A">
              <w:t>ranch_id</w:t>
            </w:r>
            <w:proofErr w:type="spellEnd"/>
            <w:r w:rsidR="008B424A" w:rsidRPr="00726C12">
              <w:t>*</w:t>
            </w:r>
          </w:p>
        </w:tc>
        <w:tc>
          <w:tcPr>
            <w:tcW w:w="1381" w:type="dxa"/>
          </w:tcPr>
          <w:p w14:paraId="23B80BB8"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t>INT</w:t>
            </w:r>
          </w:p>
        </w:tc>
        <w:tc>
          <w:tcPr>
            <w:tcW w:w="1171" w:type="dxa"/>
          </w:tcPr>
          <w:p w14:paraId="66A65773"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rPr>
                <w:rtl/>
              </w:rPr>
            </w:pPr>
            <w:r w:rsidRPr="00726C12">
              <w:rPr>
                <w:rFonts w:hint="cs"/>
                <w:rtl/>
              </w:rPr>
              <w:t>לא- השדה לא חשוף למשתמש</w:t>
            </w:r>
          </w:p>
        </w:tc>
        <w:tc>
          <w:tcPr>
            <w:tcW w:w="928" w:type="dxa"/>
          </w:tcPr>
          <w:p w14:paraId="1675CD2B"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rPr>
                <w:rtl/>
              </w:rPr>
            </w:pPr>
            <w:r w:rsidRPr="00726C12">
              <w:rPr>
                <w:rFonts w:hint="cs"/>
                <w:rtl/>
              </w:rPr>
              <w:t>6 תווים</w:t>
            </w:r>
          </w:p>
        </w:tc>
        <w:tc>
          <w:tcPr>
            <w:tcW w:w="2210" w:type="dxa"/>
          </w:tcPr>
          <w:p w14:paraId="404C9DCC"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rPr>
                <w:rtl/>
              </w:rPr>
            </w:pPr>
            <w:r w:rsidRPr="00726C12">
              <w:rPr>
                <w:rtl/>
              </w:rPr>
              <w:t>מספר סידורי אקראי של בעל התפקיד</w:t>
            </w:r>
            <w:r w:rsidRPr="00726C12">
              <w:rPr>
                <w:rFonts w:hint="cs"/>
                <w:rtl/>
              </w:rPr>
              <w:t xml:space="preserve"> הניתן באופן אוטומטי בעת הרשמה על ידי ה</w:t>
            </w:r>
            <w:r w:rsidRPr="00726C12">
              <w:rPr>
                <w:rFonts w:hint="cs"/>
              </w:rPr>
              <w:t>DB</w:t>
            </w:r>
          </w:p>
        </w:tc>
        <w:tc>
          <w:tcPr>
            <w:tcW w:w="1397" w:type="dxa"/>
          </w:tcPr>
          <w:p w14:paraId="564E7745"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t>1-999999</w:t>
            </w:r>
          </w:p>
        </w:tc>
      </w:tr>
      <w:tr w:rsidR="008B424A" w:rsidRPr="00726C12" w14:paraId="7762CD62" w14:textId="77777777" w:rsidTr="006B3314">
        <w:tc>
          <w:tcPr>
            <w:cnfStyle w:val="001000000000" w:firstRow="0" w:lastRow="0" w:firstColumn="1" w:lastColumn="0" w:oddVBand="0" w:evenVBand="0" w:oddHBand="0" w:evenHBand="0" w:firstRowFirstColumn="0" w:firstRowLastColumn="0" w:lastRowFirstColumn="0" w:lastRowLastColumn="0"/>
            <w:tcW w:w="1929" w:type="dxa"/>
          </w:tcPr>
          <w:p w14:paraId="60999947" w14:textId="77777777" w:rsidR="008B424A" w:rsidRPr="00726C12" w:rsidRDefault="008B424A" w:rsidP="006B3314">
            <w:proofErr w:type="spellStart"/>
            <w:r w:rsidRPr="00726C12">
              <w:t>Id_u</w:t>
            </w:r>
            <w:proofErr w:type="spellEnd"/>
            <w:r w:rsidRPr="00726C12">
              <w:t>*</w:t>
            </w:r>
          </w:p>
        </w:tc>
        <w:tc>
          <w:tcPr>
            <w:tcW w:w="1381" w:type="dxa"/>
          </w:tcPr>
          <w:p w14:paraId="7F9A12A1"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t>INT</w:t>
            </w:r>
          </w:p>
        </w:tc>
        <w:tc>
          <w:tcPr>
            <w:tcW w:w="1171" w:type="dxa"/>
          </w:tcPr>
          <w:p w14:paraId="54C9A286"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rPr>
                <w:rtl/>
              </w:rPr>
            </w:pPr>
            <w:r w:rsidRPr="00726C12">
              <w:rPr>
                <w:rFonts w:hint="cs"/>
                <w:rtl/>
              </w:rPr>
              <w:t>לא- השדה לא חשוף למשתמש</w:t>
            </w:r>
          </w:p>
        </w:tc>
        <w:tc>
          <w:tcPr>
            <w:tcW w:w="928" w:type="dxa"/>
          </w:tcPr>
          <w:p w14:paraId="566CC838"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rPr>
                <w:rtl/>
              </w:rPr>
            </w:pPr>
            <w:r w:rsidRPr="00726C12">
              <w:rPr>
                <w:rFonts w:hint="cs"/>
                <w:rtl/>
              </w:rPr>
              <w:t>6 תווים</w:t>
            </w:r>
          </w:p>
        </w:tc>
        <w:tc>
          <w:tcPr>
            <w:tcW w:w="2210" w:type="dxa"/>
          </w:tcPr>
          <w:p w14:paraId="2649E882"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rPr>
                <w:rtl/>
              </w:rPr>
            </w:pPr>
            <w:r w:rsidRPr="00726C12">
              <w:rPr>
                <w:rtl/>
              </w:rPr>
              <w:t>מספר סידורי אקראי של בעל התפקיד</w:t>
            </w:r>
            <w:r w:rsidRPr="00726C12">
              <w:rPr>
                <w:rFonts w:hint="cs"/>
                <w:rtl/>
              </w:rPr>
              <w:t xml:space="preserve"> הניתן באופן אוטומטי בעת הרשמה על ידי ה</w:t>
            </w:r>
            <w:r w:rsidRPr="00726C12">
              <w:rPr>
                <w:rFonts w:hint="cs"/>
              </w:rPr>
              <w:t>DB</w:t>
            </w:r>
          </w:p>
        </w:tc>
        <w:tc>
          <w:tcPr>
            <w:tcW w:w="1397" w:type="dxa"/>
          </w:tcPr>
          <w:p w14:paraId="7C6986BC"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t>1-999999</w:t>
            </w:r>
          </w:p>
        </w:tc>
      </w:tr>
      <w:tr w:rsidR="008B424A" w:rsidRPr="00726C12" w14:paraId="5F28A745"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tcPr>
          <w:p w14:paraId="246E28CE" w14:textId="7F70ED60" w:rsidR="008B424A" w:rsidRPr="00726C12" w:rsidRDefault="00566435" w:rsidP="006B3314">
            <w:proofErr w:type="spellStart"/>
            <w:r>
              <w:t>y</w:t>
            </w:r>
            <w:r w:rsidR="008B424A" w:rsidRPr="00726C12">
              <w:t>ear_birth</w:t>
            </w:r>
            <w:proofErr w:type="spellEnd"/>
          </w:p>
        </w:tc>
        <w:tc>
          <w:tcPr>
            <w:tcW w:w="1381" w:type="dxa"/>
          </w:tcPr>
          <w:p w14:paraId="31203895"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Fonts w:hint="cs"/>
              </w:rPr>
              <w:t>STRING</w:t>
            </w:r>
          </w:p>
        </w:tc>
        <w:tc>
          <w:tcPr>
            <w:tcW w:w="1171" w:type="dxa"/>
          </w:tcPr>
          <w:p w14:paraId="3C278C7D"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כן</w:t>
            </w:r>
          </w:p>
        </w:tc>
        <w:tc>
          <w:tcPr>
            <w:tcW w:w="928" w:type="dxa"/>
          </w:tcPr>
          <w:p w14:paraId="54456183"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Fonts w:hint="cs"/>
                <w:rtl/>
              </w:rPr>
              <w:t>עד 64 תווים</w:t>
            </w:r>
          </w:p>
        </w:tc>
        <w:tc>
          <w:tcPr>
            <w:tcW w:w="2210" w:type="dxa"/>
          </w:tcPr>
          <w:p w14:paraId="04BAD116"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rPr>
                <w:rtl/>
              </w:rPr>
            </w:pPr>
            <w:r w:rsidRPr="00726C12">
              <w:rPr>
                <w:rFonts w:hint="cs"/>
                <w:rtl/>
              </w:rPr>
              <w:t>שנה שבה העובד התחיל לעבוד בשביל לחשב וותק</w:t>
            </w:r>
          </w:p>
        </w:tc>
        <w:tc>
          <w:tcPr>
            <w:tcW w:w="1397" w:type="dxa"/>
          </w:tcPr>
          <w:p w14:paraId="0DF3DB17"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Fonts w:hint="cs"/>
                <w:rtl/>
              </w:rPr>
              <w:t>אותיות, מספרים וסימנים</w:t>
            </w:r>
          </w:p>
        </w:tc>
      </w:tr>
      <w:tr w:rsidR="008B424A" w:rsidRPr="00726C12" w14:paraId="2D825AAB" w14:textId="77777777" w:rsidTr="006B3314">
        <w:tc>
          <w:tcPr>
            <w:cnfStyle w:val="001000000000" w:firstRow="0" w:lastRow="0" w:firstColumn="1" w:lastColumn="0" w:oddVBand="0" w:evenVBand="0" w:oddHBand="0" w:evenHBand="0" w:firstRowFirstColumn="0" w:firstRowLastColumn="0" w:lastRowFirstColumn="0" w:lastRowLastColumn="0"/>
            <w:tcW w:w="1929" w:type="dxa"/>
          </w:tcPr>
          <w:p w14:paraId="35A5D876" w14:textId="454F68E9" w:rsidR="008B424A" w:rsidRPr="00726C12" w:rsidRDefault="008B424A" w:rsidP="006B3314">
            <w:r w:rsidRPr="00726C12">
              <w:t xml:space="preserve"> </w:t>
            </w:r>
            <w:proofErr w:type="spellStart"/>
            <w:r w:rsidR="00566435">
              <w:t>y</w:t>
            </w:r>
            <w:r w:rsidRPr="00726C12">
              <w:t>ear_start</w:t>
            </w:r>
            <w:proofErr w:type="spellEnd"/>
          </w:p>
        </w:tc>
        <w:tc>
          <w:tcPr>
            <w:tcW w:w="1381" w:type="dxa"/>
          </w:tcPr>
          <w:p w14:paraId="366DEAE7"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Fonts w:hint="cs"/>
              </w:rPr>
              <w:t>STRING</w:t>
            </w:r>
          </w:p>
        </w:tc>
        <w:tc>
          <w:tcPr>
            <w:tcW w:w="1171" w:type="dxa"/>
          </w:tcPr>
          <w:p w14:paraId="31D97710"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tl/>
              </w:rPr>
              <w:t>כן</w:t>
            </w:r>
          </w:p>
        </w:tc>
        <w:tc>
          <w:tcPr>
            <w:tcW w:w="928" w:type="dxa"/>
          </w:tcPr>
          <w:p w14:paraId="7EB95DCD"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עד 64 תווים</w:t>
            </w:r>
          </w:p>
        </w:tc>
        <w:tc>
          <w:tcPr>
            <w:tcW w:w="2210" w:type="dxa"/>
          </w:tcPr>
          <w:p w14:paraId="28507C22"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שנה שבה העובד התחיל לעבוד בשביל לחשב וותק</w:t>
            </w:r>
          </w:p>
        </w:tc>
        <w:tc>
          <w:tcPr>
            <w:tcW w:w="1397" w:type="dxa"/>
          </w:tcPr>
          <w:p w14:paraId="32B6E52A"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אותיות, מספרים וסימנים</w:t>
            </w:r>
          </w:p>
        </w:tc>
      </w:tr>
      <w:tr w:rsidR="008B424A" w:rsidRPr="00726C12" w14:paraId="28408B28"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tcPr>
          <w:p w14:paraId="7CDD26DD" w14:textId="35FFDF3A" w:rsidR="008B424A" w:rsidRPr="00726C12" w:rsidRDefault="00566435" w:rsidP="006B3314">
            <w:r>
              <w:t>n</w:t>
            </w:r>
            <w:r w:rsidR="008B424A" w:rsidRPr="00726C12">
              <w:t>ame</w:t>
            </w:r>
          </w:p>
        </w:tc>
        <w:tc>
          <w:tcPr>
            <w:tcW w:w="1381" w:type="dxa"/>
          </w:tcPr>
          <w:p w14:paraId="4B28D6D5"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Fonts w:hint="cs"/>
              </w:rPr>
              <w:t>STRING</w:t>
            </w:r>
          </w:p>
        </w:tc>
        <w:tc>
          <w:tcPr>
            <w:tcW w:w="1171" w:type="dxa"/>
          </w:tcPr>
          <w:p w14:paraId="78C68E9B"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כן</w:t>
            </w:r>
          </w:p>
        </w:tc>
        <w:tc>
          <w:tcPr>
            <w:tcW w:w="928" w:type="dxa"/>
          </w:tcPr>
          <w:p w14:paraId="7459B95B"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 xml:space="preserve">עד </w:t>
            </w:r>
            <w:r w:rsidRPr="00726C12">
              <w:rPr>
                <w:rFonts w:hint="cs"/>
                <w:rtl/>
              </w:rPr>
              <w:t>64</w:t>
            </w:r>
            <w:r w:rsidRPr="00726C12">
              <w:rPr>
                <w:rtl/>
              </w:rPr>
              <w:t xml:space="preserve"> תווים</w:t>
            </w:r>
          </w:p>
        </w:tc>
        <w:tc>
          <w:tcPr>
            <w:tcW w:w="2210" w:type="dxa"/>
          </w:tcPr>
          <w:p w14:paraId="3128CB60"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שם פרטי ומשפחה</w:t>
            </w:r>
          </w:p>
        </w:tc>
        <w:tc>
          <w:tcPr>
            <w:tcW w:w="1397" w:type="dxa"/>
          </w:tcPr>
          <w:p w14:paraId="050EEA56"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726C12">
              <w:rPr>
                <w:rtl/>
              </w:rPr>
              <w:t>אותיות וסימנים</w:t>
            </w:r>
          </w:p>
        </w:tc>
      </w:tr>
      <w:tr w:rsidR="008B424A" w:rsidRPr="00726C12" w14:paraId="584B194A" w14:textId="77777777" w:rsidTr="006B3314">
        <w:tc>
          <w:tcPr>
            <w:cnfStyle w:val="001000000000" w:firstRow="0" w:lastRow="0" w:firstColumn="1" w:lastColumn="0" w:oddVBand="0" w:evenVBand="0" w:oddHBand="0" w:evenHBand="0" w:firstRowFirstColumn="0" w:firstRowLastColumn="0" w:lastRowFirstColumn="0" w:lastRowLastColumn="0"/>
            <w:tcW w:w="1929" w:type="dxa"/>
          </w:tcPr>
          <w:p w14:paraId="4F2753EC" w14:textId="53894F7F" w:rsidR="008B424A" w:rsidRPr="00726C12" w:rsidRDefault="00566435" w:rsidP="006B3314">
            <w:proofErr w:type="spellStart"/>
            <w:r>
              <w:t>m</w:t>
            </w:r>
            <w:r w:rsidR="008B424A" w:rsidRPr="00726C12">
              <w:t>ain_specialty</w:t>
            </w:r>
            <w:proofErr w:type="spellEnd"/>
          </w:p>
        </w:tc>
        <w:tc>
          <w:tcPr>
            <w:tcW w:w="1381" w:type="dxa"/>
          </w:tcPr>
          <w:p w14:paraId="32CB6F22"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t>STRING</w:t>
            </w:r>
          </w:p>
        </w:tc>
        <w:tc>
          <w:tcPr>
            <w:tcW w:w="1171" w:type="dxa"/>
          </w:tcPr>
          <w:p w14:paraId="4173427E"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sidRPr="00726C12">
              <w:rPr>
                <w:rtl/>
              </w:rPr>
              <w:t>כן</w:t>
            </w:r>
          </w:p>
        </w:tc>
        <w:tc>
          <w:tcPr>
            <w:tcW w:w="928" w:type="dxa"/>
          </w:tcPr>
          <w:p w14:paraId="7DCABF20"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Pr>
                <w:rFonts w:hint="cs"/>
                <w:rtl/>
              </w:rPr>
              <w:t>עד 64 תווים</w:t>
            </w:r>
          </w:p>
        </w:tc>
        <w:tc>
          <w:tcPr>
            <w:tcW w:w="2210" w:type="dxa"/>
          </w:tcPr>
          <w:p w14:paraId="66132948"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rPr>
                <w:rtl/>
              </w:rPr>
            </w:pPr>
            <w:r>
              <w:rPr>
                <w:rFonts w:hint="cs"/>
                <w:rtl/>
              </w:rPr>
              <w:t>התמחות ראשית</w:t>
            </w:r>
          </w:p>
        </w:tc>
        <w:tc>
          <w:tcPr>
            <w:tcW w:w="1397" w:type="dxa"/>
          </w:tcPr>
          <w:p w14:paraId="08239656" w14:textId="77777777" w:rsidR="008B424A" w:rsidRPr="00726C12" w:rsidRDefault="008B424A" w:rsidP="006B3314">
            <w:pPr>
              <w:cnfStyle w:val="000000000000" w:firstRow="0" w:lastRow="0" w:firstColumn="0" w:lastColumn="0" w:oddVBand="0" w:evenVBand="0" w:oddHBand="0" w:evenHBand="0" w:firstRowFirstColumn="0" w:firstRowLastColumn="0" w:lastRowFirstColumn="0" w:lastRowLastColumn="0"/>
            </w:pPr>
            <w:r>
              <w:rPr>
                <w:rFonts w:hint="cs"/>
                <w:rtl/>
              </w:rPr>
              <w:t>אותיות וסימנים</w:t>
            </w:r>
          </w:p>
        </w:tc>
      </w:tr>
      <w:tr w:rsidR="008B424A" w:rsidRPr="00726C12" w14:paraId="7D862D02"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tcPr>
          <w:p w14:paraId="541600A0" w14:textId="77777777" w:rsidR="008B424A" w:rsidRPr="00726C12" w:rsidRDefault="008B424A" w:rsidP="006B3314">
            <w:r w:rsidRPr="00726C12">
              <w:t>gender</w:t>
            </w:r>
          </w:p>
        </w:tc>
        <w:tc>
          <w:tcPr>
            <w:tcW w:w="1381" w:type="dxa"/>
          </w:tcPr>
          <w:p w14:paraId="6B22E4AC"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Pr>
                <w:rFonts w:hint="cs"/>
              </w:rPr>
              <w:t>STRING</w:t>
            </w:r>
          </w:p>
        </w:tc>
        <w:tc>
          <w:tcPr>
            <w:tcW w:w="1171" w:type="dxa"/>
          </w:tcPr>
          <w:p w14:paraId="34AB7F90"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DC21BC">
              <w:rPr>
                <w:rtl/>
              </w:rPr>
              <w:t>כן</w:t>
            </w:r>
          </w:p>
        </w:tc>
        <w:tc>
          <w:tcPr>
            <w:tcW w:w="928" w:type="dxa"/>
          </w:tcPr>
          <w:p w14:paraId="32499280"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DC21BC">
              <w:rPr>
                <w:rFonts w:hint="cs"/>
                <w:rtl/>
              </w:rPr>
              <w:t>עד 64 תווים</w:t>
            </w:r>
          </w:p>
        </w:tc>
        <w:tc>
          <w:tcPr>
            <w:tcW w:w="2210" w:type="dxa"/>
          </w:tcPr>
          <w:p w14:paraId="4B861483"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DC21BC">
              <w:rPr>
                <w:rFonts w:hint="cs"/>
                <w:rtl/>
              </w:rPr>
              <w:t xml:space="preserve">בעת הרשמה על המשתמש לבחור תפקיד מתוך </w:t>
            </w:r>
            <w:r w:rsidRPr="00DC21BC">
              <w:t>drilldown</w:t>
            </w:r>
            <w:r w:rsidRPr="00DC21BC">
              <w:rPr>
                <w:rFonts w:hint="cs"/>
                <w:rtl/>
              </w:rPr>
              <w:t>- ישנם רק שתי אפשרויות: או זכר או נקבה</w:t>
            </w:r>
          </w:p>
        </w:tc>
        <w:tc>
          <w:tcPr>
            <w:tcW w:w="1397" w:type="dxa"/>
          </w:tcPr>
          <w:p w14:paraId="71CDC186" w14:textId="77777777" w:rsidR="008B424A" w:rsidRPr="00726C12" w:rsidRDefault="008B424A" w:rsidP="006B3314">
            <w:pPr>
              <w:cnfStyle w:val="000000100000" w:firstRow="0" w:lastRow="0" w:firstColumn="0" w:lastColumn="0" w:oddVBand="0" w:evenVBand="0" w:oddHBand="1" w:evenHBand="0" w:firstRowFirstColumn="0" w:firstRowLastColumn="0" w:lastRowFirstColumn="0" w:lastRowLastColumn="0"/>
            </w:pPr>
            <w:r w:rsidRPr="00DC21BC">
              <w:t>Female, male</w:t>
            </w:r>
          </w:p>
        </w:tc>
      </w:tr>
    </w:tbl>
    <w:p w14:paraId="1F79A555" w14:textId="00A9CA92" w:rsidR="008B424A" w:rsidRPr="00726C12" w:rsidRDefault="007F5CED" w:rsidP="008B424A">
      <w:pPr>
        <w:rPr>
          <w:sz w:val="20"/>
          <w:szCs w:val="20"/>
          <w:rtl/>
        </w:rPr>
      </w:pPr>
      <w:r>
        <w:rPr>
          <w:rFonts w:hint="cs"/>
          <w:sz w:val="20"/>
          <w:szCs w:val="20"/>
          <w:rtl/>
        </w:rPr>
        <w:t>טבלה 8.5.2</w:t>
      </w:r>
      <w:r w:rsidR="008B424A" w:rsidRPr="00726C12">
        <w:rPr>
          <w:rFonts w:hint="cs"/>
          <w:sz w:val="20"/>
          <w:szCs w:val="20"/>
          <w:rtl/>
        </w:rPr>
        <w:t xml:space="preserve">. </w:t>
      </w:r>
      <w:r>
        <w:rPr>
          <w:rFonts w:hint="cs"/>
          <w:sz w:val="20"/>
          <w:szCs w:val="20"/>
          <w:rtl/>
        </w:rPr>
        <w:t xml:space="preserve">טבלת </w:t>
      </w:r>
      <w:r>
        <w:rPr>
          <w:sz w:val="20"/>
          <w:szCs w:val="20"/>
        </w:rPr>
        <w:t>Workers</w:t>
      </w:r>
    </w:p>
    <w:p w14:paraId="18C86E3F" w14:textId="77777777" w:rsidR="008B424A" w:rsidRPr="00726C12" w:rsidRDefault="008B424A" w:rsidP="008B424A">
      <w:r w:rsidRPr="00726C12">
        <w:t xml:space="preserve"> </w:t>
      </w:r>
    </w:p>
    <w:p w14:paraId="706FF259" w14:textId="77777777" w:rsidR="008B424A" w:rsidRPr="008B424A" w:rsidRDefault="008B424A" w:rsidP="008B424A">
      <w:pPr>
        <w:rPr>
          <w:sz w:val="20"/>
          <w:szCs w:val="20"/>
        </w:rPr>
      </w:pPr>
    </w:p>
    <w:p w14:paraId="241D3AD8" w14:textId="77777777" w:rsidR="007F0E46" w:rsidRPr="00BB0856" w:rsidRDefault="007F0E46" w:rsidP="007F0E46">
      <w:pPr>
        <w:rPr>
          <w:highlight w:val="magenta"/>
        </w:rPr>
      </w:pPr>
    </w:p>
    <w:p w14:paraId="1067418B" w14:textId="77777777" w:rsidR="007F0E46" w:rsidRPr="00BB0856" w:rsidRDefault="007F0E46" w:rsidP="007F0E46">
      <w:pPr>
        <w:rPr>
          <w:highlight w:val="magenta"/>
        </w:rPr>
      </w:pPr>
    </w:p>
    <w:p w14:paraId="4B2F2973" w14:textId="77777777" w:rsidR="007F0E46" w:rsidRDefault="007F0E46" w:rsidP="007F0E46">
      <w:pPr>
        <w:rPr>
          <w:highlight w:val="magenta"/>
          <w:rtl/>
        </w:rPr>
      </w:pPr>
    </w:p>
    <w:p w14:paraId="7B761994" w14:textId="1AA56C88" w:rsidR="00B20D67" w:rsidRPr="00725C93" w:rsidRDefault="00B20D67" w:rsidP="00C01E1F">
      <w:pPr>
        <w:pStyle w:val="Heading3"/>
      </w:pPr>
      <w:r w:rsidRPr="00725C93">
        <w:rPr>
          <w:rtl/>
        </w:rPr>
        <w:lastRenderedPageBreak/>
        <w:t xml:space="preserve">טבלת </w:t>
      </w:r>
      <w:proofErr w:type="spellStart"/>
      <w:r w:rsidRPr="00725C93">
        <w:t>LeadsFile</w:t>
      </w:r>
      <w:proofErr w:type="spellEnd"/>
      <w:r w:rsidRPr="00725C93">
        <w:rPr>
          <w:rtl/>
        </w:rPr>
        <w:br/>
      </w:r>
    </w:p>
    <w:tbl>
      <w:tblPr>
        <w:tblStyle w:val="GridTable4-Accent1"/>
        <w:bidiVisual/>
        <w:tblW w:w="4869" w:type="pct"/>
        <w:tblInd w:w="10" w:type="dxa"/>
        <w:tblLook w:val="04A0" w:firstRow="1" w:lastRow="0" w:firstColumn="1" w:lastColumn="0" w:noHBand="0" w:noVBand="1"/>
      </w:tblPr>
      <w:tblGrid>
        <w:gridCol w:w="1257"/>
        <w:gridCol w:w="1430"/>
        <w:gridCol w:w="1104"/>
        <w:gridCol w:w="692"/>
        <w:gridCol w:w="2173"/>
        <w:gridCol w:w="2124"/>
      </w:tblGrid>
      <w:tr w:rsidR="001979E1" w:rsidRPr="00725C93" w14:paraId="6BC4D3B9" w14:textId="77777777" w:rsidTr="001979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pct"/>
          </w:tcPr>
          <w:p w14:paraId="7CC04177" w14:textId="2D0187D1" w:rsidR="001979E1" w:rsidRPr="00725C93" w:rsidRDefault="001979E1" w:rsidP="006B3314"/>
        </w:tc>
        <w:tc>
          <w:tcPr>
            <w:tcW w:w="4285" w:type="pct"/>
            <w:gridSpan w:val="5"/>
          </w:tcPr>
          <w:p w14:paraId="769C786D" w14:textId="77777777" w:rsidR="001979E1" w:rsidRPr="00725C93" w:rsidRDefault="001979E1" w:rsidP="006B3314">
            <w:pPr>
              <w:cnfStyle w:val="100000000000" w:firstRow="1" w:lastRow="0" w:firstColumn="0" w:lastColumn="0" w:oddVBand="0" w:evenVBand="0" w:oddHBand="0" w:evenHBand="0" w:firstRowFirstColumn="0" w:firstRowLastColumn="0" w:lastRowFirstColumn="0" w:lastRowLastColumn="0"/>
            </w:pPr>
            <w:r w:rsidRPr="00725C93">
              <w:rPr>
                <w:rtl/>
              </w:rPr>
              <w:t xml:space="preserve">מילון מונחים- טבלת </w:t>
            </w:r>
            <w:proofErr w:type="spellStart"/>
            <w:r w:rsidRPr="00725C93">
              <w:t>LeadsFile</w:t>
            </w:r>
            <w:proofErr w:type="spellEnd"/>
          </w:p>
        </w:tc>
      </w:tr>
      <w:tr w:rsidR="001979E1" w:rsidRPr="00725C93" w14:paraId="72C6BB69" w14:textId="77777777" w:rsidTr="00197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pct"/>
          </w:tcPr>
          <w:p w14:paraId="78FB5039" w14:textId="47413C02" w:rsidR="001979E1" w:rsidRPr="00725C93" w:rsidRDefault="001979E1" w:rsidP="006B3314">
            <w:r w:rsidRPr="00725C93">
              <w:rPr>
                <w:rtl/>
              </w:rPr>
              <w:t>שם שדה</w:t>
            </w:r>
          </w:p>
        </w:tc>
        <w:tc>
          <w:tcPr>
            <w:tcW w:w="813" w:type="pct"/>
          </w:tcPr>
          <w:p w14:paraId="5C4189D3"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סוג</w:t>
            </w:r>
          </w:p>
        </w:tc>
        <w:tc>
          <w:tcPr>
            <w:tcW w:w="628" w:type="pct"/>
          </w:tcPr>
          <w:p w14:paraId="59514BE0"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שדה חובה</w:t>
            </w:r>
          </w:p>
        </w:tc>
        <w:tc>
          <w:tcPr>
            <w:tcW w:w="394" w:type="pct"/>
          </w:tcPr>
          <w:p w14:paraId="1ED8C39E"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אורך</w:t>
            </w:r>
          </w:p>
        </w:tc>
        <w:tc>
          <w:tcPr>
            <w:tcW w:w="1239" w:type="pct"/>
          </w:tcPr>
          <w:p w14:paraId="7CD545CF"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הסבר</w:t>
            </w:r>
          </w:p>
        </w:tc>
        <w:tc>
          <w:tcPr>
            <w:tcW w:w="1210" w:type="pct"/>
          </w:tcPr>
          <w:p w14:paraId="1CE405FF"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ערכים מותרים</w:t>
            </w:r>
          </w:p>
        </w:tc>
      </w:tr>
      <w:tr w:rsidR="001979E1" w:rsidRPr="00725C93" w14:paraId="76CFFD0C" w14:textId="77777777" w:rsidTr="001979E1">
        <w:tc>
          <w:tcPr>
            <w:cnfStyle w:val="001000000000" w:firstRow="0" w:lastRow="0" w:firstColumn="1" w:lastColumn="0" w:oddVBand="0" w:evenVBand="0" w:oddHBand="0" w:evenHBand="0" w:firstRowFirstColumn="0" w:firstRowLastColumn="0" w:lastRowFirstColumn="0" w:lastRowLastColumn="0"/>
            <w:tcW w:w="715" w:type="pct"/>
          </w:tcPr>
          <w:p w14:paraId="4D1098B0" w14:textId="3359C487" w:rsidR="001979E1" w:rsidRPr="002F76E0" w:rsidRDefault="00566435" w:rsidP="006B3314">
            <w:pPr>
              <w:rPr>
                <w:b w:val="0"/>
                <w:bCs w:val="0"/>
                <w:u w:val="single"/>
              </w:rPr>
            </w:pPr>
            <w:r>
              <w:rPr>
                <w:u w:val="single"/>
              </w:rPr>
              <w:t>id</w:t>
            </w:r>
          </w:p>
        </w:tc>
        <w:tc>
          <w:tcPr>
            <w:tcW w:w="813" w:type="pct"/>
          </w:tcPr>
          <w:p w14:paraId="10BE875C"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t>INT</w:t>
            </w:r>
          </w:p>
        </w:tc>
        <w:tc>
          <w:tcPr>
            <w:tcW w:w="628" w:type="pct"/>
          </w:tcPr>
          <w:p w14:paraId="785B8BB7"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tl/>
              </w:rPr>
              <w:t>לא- השדה לא חשוף למשתמש</w:t>
            </w:r>
          </w:p>
        </w:tc>
        <w:tc>
          <w:tcPr>
            <w:tcW w:w="394" w:type="pct"/>
          </w:tcPr>
          <w:p w14:paraId="6B0BEDA1"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tl/>
              </w:rPr>
              <w:t>6 תווים</w:t>
            </w:r>
          </w:p>
        </w:tc>
        <w:tc>
          <w:tcPr>
            <w:tcW w:w="1239" w:type="pct"/>
          </w:tcPr>
          <w:p w14:paraId="43A826F5"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tl/>
              </w:rPr>
              <w:t xml:space="preserve">מספר סידורי אקראי של </w:t>
            </w:r>
            <w:r w:rsidRPr="00725C93">
              <w:rPr>
                <w:rFonts w:hint="cs"/>
                <w:rtl/>
              </w:rPr>
              <w:t>הקובץ הניתן באופן אוטומטי בעת העלאה של הקובץ ל-</w:t>
            </w:r>
            <w:r w:rsidRPr="00725C93">
              <w:rPr>
                <w:rFonts w:hint="cs"/>
              </w:rPr>
              <w:t>DB</w:t>
            </w:r>
          </w:p>
        </w:tc>
        <w:tc>
          <w:tcPr>
            <w:tcW w:w="1210" w:type="pct"/>
          </w:tcPr>
          <w:p w14:paraId="24EB6D62"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t>1-999999</w:t>
            </w:r>
          </w:p>
        </w:tc>
      </w:tr>
      <w:tr w:rsidR="001979E1" w:rsidRPr="00725C93" w14:paraId="6A4998AD" w14:textId="77777777" w:rsidTr="00197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pct"/>
          </w:tcPr>
          <w:p w14:paraId="242BBB42" w14:textId="2246D60E" w:rsidR="001979E1" w:rsidRPr="002F76E0" w:rsidRDefault="001979E1" w:rsidP="006B3314">
            <w:pPr>
              <w:rPr>
                <w:b w:val="0"/>
                <w:bCs w:val="0"/>
              </w:rPr>
            </w:pPr>
            <w:r w:rsidRPr="002F76E0">
              <w:t>date</w:t>
            </w:r>
          </w:p>
        </w:tc>
        <w:tc>
          <w:tcPr>
            <w:tcW w:w="813" w:type="pct"/>
          </w:tcPr>
          <w:p w14:paraId="3CBB9D3B"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t>DATETIME</w:t>
            </w:r>
          </w:p>
        </w:tc>
        <w:tc>
          <w:tcPr>
            <w:tcW w:w="628" w:type="pct"/>
          </w:tcPr>
          <w:p w14:paraId="048BBA80"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כן</w:t>
            </w:r>
          </w:p>
        </w:tc>
        <w:tc>
          <w:tcPr>
            <w:tcW w:w="394" w:type="pct"/>
          </w:tcPr>
          <w:p w14:paraId="7F7E80B6"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14 תווים</w:t>
            </w:r>
          </w:p>
        </w:tc>
        <w:tc>
          <w:tcPr>
            <w:tcW w:w="1239" w:type="pct"/>
          </w:tcPr>
          <w:p w14:paraId="331CB982"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תאריך ושעת יצירת הקובץ</w:t>
            </w:r>
          </w:p>
          <w:p w14:paraId="70057F93"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proofErr w:type="spellStart"/>
            <w:r w:rsidRPr="00725C93">
              <w:t>hh:</w:t>
            </w:r>
            <w:proofErr w:type="gramStart"/>
            <w:r w:rsidRPr="00725C93">
              <w:t>mm:ss</w:t>
            </w:r>
            <w:proofErr w:type="spellEnd"/>
            <w:proofErr w:type="gramEnd"/>
            <w:r w:rsidRPr="00725C93">
              <w:t xml:space="preserve"> DD/MM/YYYY</w:t>
            </w:r>
          </w:p>
        </w:tc>
        <w:tc>
          <w:tcPr>
            <w:tcW w:w="1210" w:type="pct"/>
          </w:tcPr>
          <w:p w14:paraId="1DFC11F5"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rPr>
                <w:rtl/>
              </w:rPr>
              <w:t>בהתאם לתבנית התאריך והשעה</w:t>
            </w:r>
          </w:p>
        </w:tc>
      </w:tr>
      <w:tr w:rsidR="001979E1" w:rsidRPr="00725C93" w14:paraId="69335E43" w14:textId="77777777" w:rsidTr="001979E1">
        <w:tc>
          <w:tcPr>
            <w:cnfStyle w:val="001000000000" w:firstRow="0" w:lastRow="0" w:firstColumn="1" w:lastColumn="0" w:oddVBand="0" w:evenVBand="0" w:oddHBand="0" w:evenHBand="0" w:firstRowFirstColumn="0" w:firstRowLastColumn="0" w:lastRowFirstColumn="0" w:lastRowLastColumn="0"/>
            <w:tcW w:w="715" w:type="pct"/>
          </w:tcPr>
          <w:p w14:paraId="2473194A" w14:textId="01AF575E" w:rsidR="001979E1" w:rsidRPr="002F76E0" w:rsidRDefault="001979E1" w:rsidP="006B3314">
            <w:pPr>
              <w:rPr>
                <w:b w:val="0"/>
                <w:bCs w:val="0"/>
                <w:rtl/>
              </w:rPr>
            </w:pPr>
            <w:r w:rsidRPr="002F76E0">
              <w:t>Filename</w:t>
            </w:r>
          </w:p>
        </w:tc>
        <w:tc>
          <w:tcPr>
            <w:tcW w:w="813" w:type="pct"/>
          </w:tcPr>
          <w:p w14:paraId="6E9DE9B2"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Pr>
              <w:t>VARCHAR</w:t>
            </w:r>
          </w:p>
        </w:tc>
        <w:tc>
          <w:tcPr>
            <w:tcW w:w="628" w:type="pct"/>
          </w:tcPr>
          <w:p w14:paraId="3B1B4C3F"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rPr>
                <w:rtl/>
              </w:rPr>
            </w:pPr>
            <w:r w:rsidRPr="00725C93">
              <w:rPr>
                <w:rFonts w:hint="cs"/>
                <w:rtl/>
              </w:rPr>
              <w:t>לא</w:t>
            </w:r>
          </w:p>
        </w:tc>
        <w:tc>
          <w:tcPr>
            <w:tcW w:w="394" w:type="pct"/>
          </w:tcPr>
          <w:p w14:paraId="2148ED06"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rPr>
                <w:rtl/>
              </w:rPr>
            </w:pPr>
            <w:r w:rsidRPr="00725C93">
              <w:rPr>
                <w:rFonts w:hint="cs"/>
                <w:rtl/>
              </w:rPr>
              <w:t>50 תווים</w:t>
            </w:r>
          </w:p>
        </w:tc>
        <w:tc>
          <w:tcPr>
            <w:tcW w:w="1239" w:type="pct"/>
          </w:tcPr>
          <w:p w14:paraId="05B9B462"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rPr>
                <w:rtl/>
              </w:rPr>
            </w:pPr>
            <w:r w:rsidRPr="00725C93">
              <w:rPr>
                <w:rFonts w:hint="cs"/>
                <w:rtl/>
              </w:rPr>
              <w:t>ניתן באופן אוטומטי בעת העלאת הקובץ על פי שם הקובץ</w:t>
            </w:r>
          </w:p>
        </w:tc>
        <w:tc>
          <w:tcPr>
            <w:tcW w:w="1210" w:type="pct"/>
          </w:tcPr>
          <w:p w14:paraId="4049C5BB"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rPr>
                <w:rtl/>
              </w:rPr>
            </w:pPr>
            <w:r w:rsidRPr="00725C93">
              <w:rPr>
                <w:rFonts w:hint="cs"/>
                <w:rtl/>
              </w:rPr>
              <w:t>אותיות, סימנים ומספרים</w:t>
            </w:r>
          </w:p>
        </w:tc>
      </w:tr>
      <w:tr w:rsidR="001979E1" w:rsidRPr="00725C93" w14:paraId="15175E62" w14:textId="77777777" w:rsidTr="00197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pct"/>
          </w:tcPr>
          <w:p w14:paraId="72B42D8B" w14:textId="2D6E81AE" w:rsidR="001979E1" w:rsidRPr="002F76E0" w:rsidRDefault="001979E1" w:rsidP="006B3314">
            <w:pPr>
              <w:rPr>
                <w:b w:val="0"/>
                <w:bCs w:val="0"/>
              </w:rPr>
            </w:pPr>
            <w:r w:rsidRPr="002F76E0">
              <w:t>Counter</w:t>
            </w:r>
          </w:p>
        </w:tc>
        <w:tc>
          <w:tcPr>
            <w:tcW w:w="813" w:type="pct"/>
          </w:tcPr>
          <w:p w14:paraId="05441B58"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pPr>
            <w:r w:rsidRPr="00725C93">
              <w:t>INT</w:t>
            </w:r>
          </w:p>
        </w:tc>
        <w:tc>
          <w:tcPr>
            <w:tcW w:w="628" w:type="pct"/>
          </w:tcPr>
          <w:p w14:paraId="20D9BD89"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rPr>
                <w:rtl/>
              </w:rPr>
            </w:pPr>
            <w:r w:rsidRPr="00725C93">
              <w:rPr>
                <w:rFonts w:hint="cs"/>
                <w:rtl/>
              </w:rPr>
              <w:t>לא</w:t>
            </w:r>
          </w:p>
        </w:tc>
        <w:tc>
          <w:tcPr>
            <w:tcW w:w="394" w:type="pct"/>
          </w:tcPr>
          <w:p w14:paraId="5C48FDF2"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rPr>
                <w:rtl/>
              </w:rPr>
            </w:pPr>
            <w:r w:rsidRPr="00725C93">
              <w:rPr>
                <w:rFonts w:hint="cs"/>
                <w:rtl/>
              </w:rPr>
              <w:t>-</w:t>
            </w:r>
          </w:p>
        </w:tc>
        <w:tc>
          <w:tcPr>
            <w:tcW w:w="1239" w:type="pct"/>
          </w:tcPr>
          <w:p w14:paraId="77430A32"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rPr>
                <w:rtl/>
              </w:rPr>
            </w:pPr>
            <w:r w:rsidRPr="00725C93">
              <w:rPr>
                <w:rFonts w:hint="cs"/>
                <w:rtl/>
              </w:rPr>
              <w:t>ניתן באופן אוטומטי בעת העלאת הקובץ על פי ספירה של מספר הקבצים של אותו משתמש</w:t>
            </w:r>
          </w:p>
        </w:tc>
        <w:tc>
          <w:tcPr>
            <w:tcW w:w="1210" w:type="pct"/>
          </w:tcPr>
          <w:p w14:paraId="61EB25D6" w14:textId="77777777" w:rsidR="001979E1" w:rsidRPr="00725C93" w:rsidRDefault="001979E1" w:rsidP="006B3314">
            <w:pPr>
              <w:cnfStyle w:val="000000100000" w:firstRow="0" w:lastRow="0" w:firstColumn="0" w:lastColumn="0" w:oddVBand="0" w:evenVBand="0" w:oddHBand="1" w:evenHBand="0" w:firstRowFirstColumn="0" w:firstRowLastColumn="0" w:lastRowFirstColumn="0" w:lastRowLastColumn="0"/>
              <w:rPr>
                <w:rtl/>
              </w:rPr>
            </w:pPr>
            <w:r w:rsidRPr="00725C93">
              <w:rPr>
                <w:rFonts w:hint="cs"/>
                <w:rtl/>
              </w:rPr>
              <w:t>מספרים</w:t>
            </w:r>
          </w:p>
        </w:tc>
      </w:tr>
      <w:tr w:rsidR="001979E1" w:rsidRPr="00725C93" w14:paraId="7B64F6C8" w14:textId="77777777" w:rsidTr="001979E1">
        <w:tc>
          <w:tcPr>
            <w:cnfStyle w:val="001000000000" w:firstRow="0" w:lastRow="0" w:firstColumn="1" w:lastColumn="0" w:oddVBand="0" w:evenVBand="0" w:oddHBand="0" w:evenHBand="0" w:firstRowFirstColumn="0" w:firstRowLastColumn="0" w:lastRowFirstColumn="0" w:lastRowLastColumn="0"/>
            <w:tcW w:w="715" w:type="pct"/>
          </w:tcPr>
          <w:p w14:paraId="3C8C8EB3" w14:textId="2F4BFAF4" w:rsidR="001979E1" w:rsidRPr="002F76E0" w:rsidRDefault="00566435" w:rsidP="006B3314">
            <w:pPr>
              <w:rPr>
                <w:b w:val="0"/>
                <w:bCs w:val="0"/>
              </w:rPr>
            </w:pPr>
            <w:proofErr w:type="spellStart"/>
            <w:r>
              <w:t>u</w:t>
            </w:r>
            <w:r w:rsidR="001979E1" w:rsidRPr="002F76E0">
              <w:t>ser_id</w:t>
            </w:r>
            <w:proofErr w:type="spellEnd"/>
            <w:r w:rsidR="001979E1" w:rsidRPr="002F76E0">
              <w:t>*</w:t>
            </w:r>
          </w:p>
        </w:tc>
        <w:tc>
          <w:tcPr>
            <w:tcW w:w="813" w:type="pct"/>
          </w:tcPr>
          <w:p w14:paraId="774B2C3C"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t>VARCHAR</w:t>
            </w:r>
          </w:p>
        </w:tc>
        <w:tc>
          <w:tcPr>
            <w:tcW w:w="628" w:type="pct"/>
          </w:tcPr>
          <w:p w14:paraId="19ECF761"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tl/>
              </w:rPr>
              <w:t>לא- השדה לא חשוף למשתמש</w:t>
            </w:r>
          </w:p>
        </w:tc>
        <w:tc>
          <w:tcPr>
            <w:tcW w:w="394" w:type="pct"/>
          </w:tcPr>
          <w:p w14:paraId="32DB0833"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tl/>
              </w:rPr>
              <w:t>6 תווים</w:t>
            </w:r>
          </w:p>
        </w:tc>
        <w:tc>
          <w:tcPr>
            <w:tcW w:w="1239" w:type="pct"/>
          </w:tcPr>
          <w:p w14:paraId="17D65CB4"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tl/>
              </w:rPr>
              <w:t>שם המשתמש הניתן באופן אוטומטי בעת העלאה של הקובץ ל-</w:t>
            </w:r>
            <w:r w:rsidRPr="00725C93">
              <w:rPr>
                <w:rFonts w:hint="cs"/>
              </w:rPr>
              <w:t>DB</w:t>
            </w:r>
          </w:p>
        </w:tc>
        <w:tc>
          <w:tcPr>
            <w:tcW w:w="1210" w:type="pct"/>
          </w:tcPr>
          <w:p w14:paraId="15AF2682" w14:textId="77777777" w:rsidR="001979E1" w:rsidRPr="00725C93" w:rsidRDefault="001979E1" w:rsidP="006B3314">
            <w:pPr>
              <w:cnfStyle w:val="000000000000" w:firstRow="0" w:lastRow="0" w:firstColumn="0" w:lastColumn="0" w:oddVBand="0" w:evenVBand="0" w:oddHBand="0" w:evenHBand="0" w:firstRowFirstColumn="0" w:firstRowLastColumn="0" w:lastRowFirstColumn="0" w:lastRowLastColumn="0"/>
            </w:pPr>
            <w:r w:rsidRPr="00725C93">
              <w:rPr>
                <w:rFonts w:hint="cs"/>
                <w:rtl/>
              </w:rPr>
              <w:t>אותיות, סימנים ומספרים</w:t>
            </w:r>
          </w:p>
        </w:tc>
      </w:tr>
    </w:tbl>
    <w:p w14:paraId="6B5C4147" w14:textId="489C77C8" w:rsidR="00B20D67" w:rsidRPr="00725C93" w:rsidRDefault="008E7FB7" w:rsidP="00B20D67">
      <w:pPr>
        <w:rPr>
          <w:sz w:val="20"/>
          <w:szCs w:val="20"/>
        </w:rPr>
      </w:pPr>
      <w:r>
        <w:rPr>
          <w:rFonts w:hint="cs"/>
          <w:sz w:val="20"/>
          <w:szCs w:val="20"/>
          <w:rtl/>
        </w:rPr>
        <w:t xml:space="preserve">טבלה </w:t>
      </w:r>
      <w:r w:rsidR="00E1072C">
        <w:rPr>
          <w:rFonts w:hint="cs"/>
          <w:sz w:val="20"/>
          <w:szCs w:val="20"/>
          <w:rtl/>
        </w:rPr>
        <w:t>8.5.3</w:t>
      </w:r>
      <w:r w:rsidR="00B20D67" w:rsidRPr="00725C93">
        <w:rPr>
          <w:rFonts w:hint="cs"/>
          <w:sz w:val="20"/>
          <w:szCs w:val="20"/>
          <w:rtl/>
        </w:rPr>
        <w:t xml:space="preserve">. טבלת </w:t>
      </w:r>
      <w:proofErr w:type="spellStart"/>
      <w:r w:rsidR="00B20D67" w:rsidRPr="00725C93">
        <w:rPr>
          <w:rFonts w:hint="cs"/>
          <w:sz w:val="20"/>
          <w:szCs w:val="20"/>
        </w:rPr>
        <w:t>L</w:t>
      </w:r>
      <w:r w:rsidR="00B20D67" w:rsidRPr="00725C93">
        <w:rPr>
          <w:sz w:val="20"/>
          <w:szCs w:val="20"/>
        </w:rPr>
        <w:t>eadsFile</w:t>
      </w:r>
      <w:proofErr w:type="spellEnd"/>
    </w:p>
    <w:p w14:paraId="58C022BC" w14:textId="77777777" w:rsidR="00BA232E" w:rsidRPr="00BB0856" w:rsidRDefault="00BA232E" w:rsidP="007F0E46">
      <w:pPr>
        <w:rPr>
          <w:highlight w:val="magenta"/>
        </w:rPr>
      </w:pPr>
    </w:p>
    <w:p w14:paraId="6B560E9F" w14:textId="77777777" w:rsidR="007F0E46" w:rsidRPr="00BB0856" w:rsidRDefault="007F0E46" w:rsidP="007F0E46">
      <w:pPr>
        <w:rPr>
          <w:highlight w:val="magenta"/>
        </w:rPr>
      </w:pPr>
    </w:p>
    <w:p w14:paraId="5F7BCE8A" w14:textId="77777777" w:rsidR="007F0E46" w:rsidRPr="00BB0856" w:rsidRDefault="007F0E46" w:rsidP="007F0E46">
      <w:pPr>
        <w:rPr>
          <w:highlight w:val="magenta"/>
        </w:rPr>
      </w:pPr>
    </w:p>
    <w:p w14:paraId="2BAF69D0" w14:textId="77777777" w:rsidR="007F0E46" w:rsidRPr="00BB0856" w:rsidRDefault="007F0E46" w:rsidP="007F0E46">
      <w:pPr>
        <w:rPr>
          <w:highlight w:val="magenta"/>
        </w:rPr>
      </w:pPr>
    </w:p>
    <w:p w14:paraId="037B16B3" w14:textId="77777777" w:rsidR="007F0E46" w:rsidRPr="00BB0856" w:rsidRDefault="007F0E46" w:rsidP="007F0E46">
      <w:pPr>
        <w:rPr>
          <w:highlight w:val="magenta"/>
        </w:rPr>
      </w:pPr>
    </w:p>
    <w:p w14:paraId="2422851B" w14:textId="77777777" w:rsidR="007F0E46" w:rsidRPr="00BB0856" w:rsidRDefault="007F0E46" w:rsidP="007F0E46">
      <w:pPr>
        <w:rPr>
          <w:highlight w:val="magenta"/>
        </w:rPr>
      </w:pPr>
    </w:p>
    <w:p w14:paraId="3E7F73AF" w14:textId="1E2FA8DA" w:rsidR="007F0E46" w:rsidRDefault="007F0E46" w:rsidP="007F0E46">
      <w:pPr>
        <w:rPr>
          <w:highlight w:val="magenta"/>
          <w:rtl/>
        </w:rPr>
      </w:pPr>
    </w:p>
    <w:p w14:paraId="256D6BFE" w14:textId="71D4BCF9" w:rsidR="001979E1" w:rsidRDefault="001979E1" w:rsidP="007F0E46">
      <w:pPr>
        <w:rPr>
          <w:highlight w:val="magenta"/>
          <w:rtl/>
        </w:rPr>
      </w:pPr>
    </w:p>
    <w:p w14:paraId="09628429" w14:textId="2374DB5C" w:rsidR="001979E1" w:rsidRDefault="001979E1" w:rsidP="007F0E46">
      <w:pPr>
        <w:rPr>
          <w:highlight w:val="magenta"/>
          <w:rtl/>
        </w:rPr>
      </w:pPr>
    </w:p>
    <w:p w14:paraId="410B1A02" w14:textId="77777777" w:rsidR="001979E1" w:rsidRDefault="001979E1" w:rsidP="007F0E46">
      <w:pPr>
        <w:rPr>
          <w:highlight w:val="magenta"/>
          <w:rtl/>
        </w:rPr>
      </w:pPr>
    </w:p>
    <w:p w14:paraId="6719F782" w14:textId="77777777" w:rsidR="00AE3DFF" w:rsidRDefault="00AE3DFF" w:rsidP="007F0E46">
      <w:pPr>
        <w:rPr>
          <w:highlight w:val="magenta"/>
          <w:rtl/>
        </w:rPr>
      </w:pPr>
    </w:p>
    <w:p w14:paraId="1581C3F6" w14:textId="77777777" w:rsidR="00AE3DFF" w:rsidRPr="00BB0856" w:rsidRDefault="00AE3DFF" w:rsidP="007F0E46">
      <w:pPr>
        <w:rPr>
          <w:highlight w:val="magenta"/>
        </w:rPr>
      </w:pPr>
    </w:p>
    <w:p w14:paraId="01F5E82E" w14:textId="4A19CC55" w:rsidR="00C57133" w:rsidRPr="00DE1AC9" w:rsidRDefault="00C57133" w:rsidP="00C01E1F">
      <w:pPr>
        <w:pStyle w:val="Heading3"/>
      </w:pPr>
      <w:r w:rsidRPr="00DE1AC9">
        <w:rPr>
          <w:rtl/>
        </w:rPr>
        <w:lastRenderedPageBreak/>
        <w:t xml:space="preserve">טבלת </w:t>
      </w:r>
      <w:r w:rsidRPr="00DE1AC9">
        <w:t>Branch</w:t>
      </w:r>
      <w:r>
        <w:rPr>
          <w:rtl/>
        </w:rPr>
        <w:br/>
      </w:r>
    </w:p>
    <w:tbl>
      <w:tblPr>
        <w:tblStyle w:val="GridTable4-Accent1"/>
        <w:bidiVisual/>
        <w:tblW w:w="9586" w:type="dxa"/>
        <w:tblInd w:w="15" w:type="dxa"/>
        <w:tblLayout w:type="fixed"/>
        <w:tblLook w:val="04A0" w:firstRow="1" w:lastRow="0" w:firstColumn="1" w:lastColumn="0" w:noHBand="0" w:noVBand="1"/>
      </w:tblPr>
      <w:tblGrid>
        <w:gridCol w:w="1578"/>
        <w:gridCol w:w="1622"/>
        <w:gridCol w:w="1142"/>
        <w:gridCol w:w="989"/>
        <w:gridCol w:w="2267"/>
        <w:gridCol w:w="1988"/>
      </w:tblGrid>
      <w:tr w:rsidR="00F54621" w:rsidRPr="00DE1AC9" w14:paraId="1191F0CF" w14:textId="77777777" w:rsidTr="006B33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6" w:type="dxa"/>
            <w:gridSpan w:val="6"/>
          </w:tcPr>
          <w:p w14:paraId="09A171A8" w14:textId="77777777" w:rsidR="00F54621" w:rsidRPr="00DE1AC9" w:rsidRDefault="00F54621" w:rsidP="00F54621">
            <w:pPr>
              <w:jc w:val="center"/>
            </w:pPr>
            <w:r w:rsidRPr="00DE1AC9">
              <w:rPr>
                <w:rtl/>
              </w:rPr>
              <w:t xml:space="preserve">מילון מונחים- טבלת </w:t>
            </w:r>
            <w:r w:rsidRPr="00DE1AC9">
              <w:t>Branch</w:t>
            </w:r>
          </w:p>
        </w:tc>
      </w:tr>
      <w:tr w:rsidR="00C57133" w:rsidRPr="00DE1AC9" w14:paraId="4CEB3F6D"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8" w:type="dxa"/>
          </w:tcPr>
          <w:p w14:paraId="26CFE036" w14:textId="77777777" w:rsidR="00C57133" w:rsidRPr="00DE1AC9" w:rsidRDefault="00C57133" w:rsidP="006B3314">
            <w:r w:rsidRPr="00DE1AC9">
              <w:rPr>
                <w:rtl/>
              </w:rPr>
              <w:t>שם שדה</w:t>
            </w:r>
          </w:p>
        </w:tc>
        <w:tc>
          <w:tcPr>
            <w:tcW w:w="1622" w:type="dxa"/>
          </w:tcPr>
          <w:p w14:paraId="0FD93523"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סוג</w:t>
            </w:r>
          </w:p>
        </w:tc>
        <w:tc>
          <w:tcPr>
            <w:tcW w:w="1142" w:type="dxa"/>
          </w:tcPr>
          <w:p w14:paraId="1AD83810"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שדה חובה</w:t>
            </w:r>
          </w:p>
        </w:tc>
        <w:tc>
          <w:tcPr>
            <w:tcW w:w="989" w:type="dxa"/>
          </w:tcPr>
          <w:p w14:paraId="73EB8810"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אורך</w:t>
            </w:r>
          </w:p>
        </w:tc>
        <w:tc>
          <w:tcPr>
            <w:tcW w:w="2267" w:type="dxa"/>
          </w:tcPr>
          <w:p w14:paraId="2DCFCE3E"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הסבר</w:t>
            </w:r>
          </w:p>
        </w:tc>
        <w:tc>
          <w:tcPr>
            <w:tcW w:w="1988" w:type="dxa"/>
          </w:tcPr>
          <w:p w14:paraId="1827E0E4"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ערכים מותרים</w:t>
            </w:r>
          </w:p>
        </w:tc>
      </w:tr>
      <w:tr w:rsidR="00C57133" w:rsidRPr="00DE1AC9" w14:paraId="4C617DA6" w14:textId="77777777" w:rsidTr="006B3314">
        <w:tc>
          <w:tcPr>
            <w:cnfStyle w:val="001000000000" w:firstRow="0" w:lastRow="0" w:firstColumn="1" w:lastColumn="0" w:oddVBand="0" w:evenVBand="0" w:oddHBand="0" w:evenHBand="0" w:firstRowFirstColumn="0" w:firstRowLastColumn="0" w:lastRowFirstColumn="0" w:lastRowLastColumn="0"/>
            <w:tcW w:w="1578" w:type="dxa"/>
          </w:tcPr>
          <w:p w14:paraId="77ED2611" w14:textId="77777777" w:rsidR="00C57133" w:rsidRPr="005C040B" w:rsidRDefault="00C57133" w:rsidP="006B3314">
            <w:pPr>
              <w:rPr>
                <w:u w:val="single"/>
              </w:rPr>
            </w:pPr>
            <w:proofErr w:type="spellStart"/>
            <w:r w:rsidRPr="005C040B">
              <w:rPr>
                <w:u w:val="single"/>
              </w:rPr>
              <w:t>Id_b</w:t>
            </w:r>
            <w:proofErr w:type="spellEnd"/>
          </w:p>
        </w:tc>
        <w:tc>
          <w:tcPr>
            <w:tcW w:w="1622" w:type="dxa"/>
          </w:tcPr>
          <w:p w14:paraId="5FDA4279"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726C12">
              <w:t>INT</w:t>
            </w:r>
          </w:p>
        </w:tc>
        <w:tc>
          <w:tcPr>
            <w:tcW w:w="1142" w:type="dxa"/>
          </w:tcPr>
          <w:p w14:paraId="5335162A"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לא- השדה לא חשוף למשתמש</w:t>
            </w:r>
          </w:p>
        </w:tc>
        <w:tc>
          <w:tcPr>
            <w:tcW w:w="989" w:type="dxa"/>
          </w:tcPr>
          <w:p w14:paraId="36A02CEA"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726C12">
              <w:rPr>
                <w:rFonts w:hint="cs"/>
                <w:rtl/>
              </w:rPr>
              <w:t>6 תווים</w:t>
            </w:r>
          </w:p>
        </w:tc>
        <w:tc>
          <w:tcPr>
            <w:tcW w:w="2267" w:type="dxa"/>
          </w:tcPr>
          <w:p w14:paraId="39E7D6D0"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726C12">
              <w:rPr>
                <w:rtl/>
              </w:rPr>
              <w:t xml:space="preserve">מספר סידורי אקראי של </w:t>
            </w:r>
            <w:r>
              <w:rPr>
                <w:rFonts w:hint="cs"/>
                <w:rtl/>
              </w:rPr>
              <w:t>הסניף</w:t>
            </w:r>
            <w:r w:rsidRPr="00726C12">
              <w:rPr>
                <w:rFonts w:hint="cs"/>
                <w:rtl/>
              </w:rPr>
              <w:t xml:space="preserve"> הניתן באופן אוטומטי בעת הרשמה על ידי ה</w:t>
            </w:r>
            <w:r w:rsidRPr="00726C12">
              <w:rPr>
                <w:rFonts w:hint="cs"/>
              </w:rPr>
              <w:t>DB</w:t>
            </w:r>
          </w:p>
        </w:tc>
        <w:tc>
          <w:tcPr>
            <w:tcW w:w="1988" w:type="dxa"/>
          </w:tcPr>
          <w:p w14:paraId="0E28C02F"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726C12">
              <w:t>1-999999</w:t>
            </w:r>
          </w:p>
        </w:tc>
      </w:tr>
      <w:tr w:rsidR="00C57133" w:rsidRPr="00DE1AC9" w14:paraId="0AC0F6E6"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8" w:type="dxa"/>
          </w:tcPr>
          <w:p w14:paraId="531E3A72" w14:textId="0D7900DD" w:rsidR="00C57133" w:rsidRPr="00DE1AC9" w:rsidRDefault="00566435" w:rsidP="006B3314">
            <w:proofErr w:type="spellStart"/>
            <w:r>
              <w:t>m</w:t>
            </w:r>
            <w:r w:rsidR="00C57133">
              <w:t>anager_id</w:t>
            </w:r>
            <w:proofErr w:type="spellEnd"/>
            <w:r w:rsidR="00C57133">
              <w:t>*</w:t>
            </w:r>
          </w:p>
        </w:tc>
        <w:tc>
          <w:tcPr>
            <w:tcW w:w="1622" w:type="dxa"/>
          </w:tcPr>
          <w:p w14:paraId="49B50BE5"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726C12">
              <w:t>INT</w:t>
            </w:r>
          </w:p>
        </w:tc>
        <w:tc>
          <w:tcPr>
            <w:tcW w:w="1142" w:type="dxa"/>
          </w:tcPr>
          <w:p w14:paraId="419619EC"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726C12">
              <w:rPr>
                <w:rFonts w:hint="cs"/>
                <w:rtl/>
              </w:rPr>
              <w:t>לא- השדה לא חשוף למשתמש</w:t>
            </w:r>
          </w:p>
        </w:tc>
        <w:tc>
          <w:tcPr>
            <w:tcW w:w="989" w:type="dxa"/>
          </w:tcPr>
          <w:p w14:paraId="366D4262"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726C12">
              <w:rPr>
                <w:rFonts w:hint="cs"/>
                <w:rtl/>
              </w:rPr>
              <w:t>6 תווים</w:t>
            </w:r>
          </w:p>
        </w:tc>
        <w:tc>
          <w:tcPr>
            <w:tcW w:w="2267" w:type="dxa"/>
          </w:tcPr>
          <w:p w14:paraId="189886AA"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726C12">
              <w:rPr>
                <w:rtl/>
              </w:rPr>
              <w:t xml:space="preserve">מספר סידורי אקראי של </w:t>
            </w:r>
            <w:r>
              <w:rPr>
                <w:rFonts w:hint="cs"/>
                <w:rtl/>
              </w:rPr>
              <w:t>המשתמש</w:t>
            </w:r>
            <w:r w:rsidRPr="00726C12">
              <w:rPr>
                <w:rFonts w:hint="cs"/>
                <w:rtl/>
              </w:rPr>
              <w:t xml:space="preserve"> הניתן באופן אוטומטי בעת הרשמה על ידי ה</w:t>
            </w:r>
            <w:r w:rsidRPr="00726C12">
              <w:rPr>
                <w:rFonts w:hint="cs"/>
              </w:rPr>
              <w:t>DB</w:t>
            </w:r>
          </w:p>
        </w:tc>
        <w:tc>
          <w:tcPr>
            <w:tcW w:w="1988" w:type="dxa"/>
          </w:tcPr>
          <w:p w14:paraId="2E72F22A"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726C12">
              <w:t>1-999999</w:t>
            </w:r>
          </w:p>
        </w:tc>
      </w:tr>
      <w:tr w:rsidR="00C57133" w:rsidRPr="00DE1AC9" w14:paraId="2B744380" w14:textId="77777777" w:rsidTr="006B3314">
        <w:tc>
          <w:tcPr>
            <w:cnfStyle w:val="001000000000" w:firstRow="0" w:lastRow="0" w:firstColumn="1" w:lastColumn="0" w:oddVBand="0" w:evenVBand="0" w:oddHBand="0" w:evenHBand="0" w:firstRowFirstColumn="0" w:firstRowLastColumn="0" w:lastRowFirstColumn="0" w:lastRowLastColumn="0"/>
            <w:tcW w:w="1578" w:type="dxa"/>
          </w:tcPr>
          <w:p w14:paraId="27CC8D87" w14:textId="344B4FAE" w:rsidR="00C57133" w:rsidRPr="00DE1AC9" w:rsidRDefault="00566435" w:rsidP="006B3314">
            <w:proofErr w:type="spellStart"/>
            <w:r>
              <w:t>c</w:t>
            </w:r>
            <w:r w:rsidR="00C57133">
              <w:t>ompany_name</w:t>
            </w:r>
            <w:proofErr w:type="spellEnd"/>
          </w:p>
        </w:tc>
        <w:tc>
          <w:tcPr>
            <w:tcW w:w="1622" w:type="dxa"/>
          </w:tcPr>
          <w:p w14:paraId="6D5E41D1"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t>VARCHAR</w:t>
            </w:r>
          </w:p>
        </w:tc>
        <w:tc>
          <w:tcPr>
            <w:tcW w:w="1142" w:type="dxa"/>
          </w:tcPr>
          <w:p w14:paraId="540FDD98"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989" w:type="dxa"/>
          </w:tcPr>
          <w:p w14:paraId="7FB4F4FE"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Pr>
                <w:rFonts w:hint="cs"/>
                <w:rtl/>
              </w:rPr>
              <w:t>עד 64 תווים</w:t>
            </w:r>
          </w:p>
        </w:tc>
        <w:tc>
          <w:tcPr>
            <w:tcW w:w="2267" w:type="dxa"/>
          </w:tcPr>
          <w:p w14:paraId="5C27C03D"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Pr>
                <w:rFonts w:hint="cs"/>
                <w:rtl/>
              </w:rPr>
              <w:t>שם החברה</w:t>
            </w:r>
          </w:p>
        </w:tc>
        <w:tc>
          <w:tcPr>
            <w:tcW w:w="1988" w:type="dxa"/>
          </w:tcPr>
          <w:p w14:paraId="7C06C9AF"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Pr>
                <w:rFonts w:hint="cs"/>
                <w:rtl/>
              </w:rPr>
              <w:t>אותיות תווים ומספרים</w:t>
            </w:r>
          </w:p>
        </w:tc>
      </w:tr>
      <w:tr w:rsidR="00C57133" w:rsidRPr="00DE1AC9" w14:paraId="7B60AB10" w14:textId="77777777" w:rsidTr="006B3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8" w:type="dxa"/>
          </w:tcPr>
          <w:p w14:paraId="264E41F8" w14:textId="584AEA9A" w:rsidR="00C57133" w:rsidRPr="00DE1AC9" w:rsidRDefault="00566435" w:rsidP="006B3314">
            <w:r>
              <w:t>c</w:t>
            </w:r>
            <w:r w:rsidR="00C57133" w:rsidRPr="00DE1AC9">
              <w:t>ity</w:t>
            </w:r>
          </w:p>
        </w:tc>
        <w:tc>
          <w:tcPr>
            <w:tcW w:w="1622" w:type="dxa"/>
          </w:tcPr>
          <w:p w14:paraId="234590FA"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t>VARCHAR</w:t>
            </w:r>
          </w:p>
        </w:tc>
        <w:tc>
          <w:tcPr>
            <w:tcW w:w="1142" w:type="dxa"/>
          </w:tcPr>
          <w:p w14:paraId="3ED77E0B"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989" w:type="dxa"/>
          </w:tcPr>
          <w:p w14:paraId="6C0B40D0"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Pr>
                <w:rFonts w:hint="cs"/>
                <w:rtl/>
              </w:rPr>
              <w:t>עד 64 תווים</w:t>
            </w:r>
          </w:p>
        </w:tc>
        <w:tc>
          <w:tcPr>
            <w:tcW w:w="2267" w:type="dxa"/>
          </w:tcPr>
          <w:p w14:paraId="06C25D15"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עיר שבה הסניף ממקום</w:t>
            </w:r>
          </w:p>
        </w:tc>
        <w:tc>
          <w:tcPr>
            <w:tcW w:w="1988" w:type="dxa"/>
          </w:tcPr>
          <w:p w14:paraId="6979A94C" w14:textId="77777777" w:rsidR="00C57133" w:rsidRPr="00DE1AC9" w:rsidRDefault="00C57133" w:rsidP="006B3314">
            <w:pPr>
              <w:cnfStyle w:val="000000100000" w:firstRow="0" w:lastRow="0" w:firstColumn="0" w:lastColumn="0" w:oddVBand="0" w:evenVBand="0" w:oddHBand="1" w:evenHBand="0" w:firstRowFirstColumn="0" w:firstRowLastColumn="0" w:lastRowFirstColumn="0" w:lastRowLastColumn="0"/>
            </w:pPr>
            <w:r w:rsidRPr="00DE1AC9">
              <w:rPr>
                <w:rtl/>
              </w:rPr>
              <w:t>אותיות ותווים</w:t>
            </w:r>
          </w:p>
        </w:tc>
      </w:tr>
      <w:tr w:rsidR="00C57133" w:rsidRPr="00DE1AC9" w14:paraId="73654711" w14:textId="77777777" w:rsidTr="006B3314">
        <w:tc>
          <w:tcPr>
            <w:cnfStyle w:val="001000000000" w:firstRow="0" w:lastRow="0" w:firstColumn="1" w:lastColumn="0" w:oddVBand="0" w:evenVBand="0" w:oddHBand="0" w:evenHBand="0" w:firstRowFirstColumn="0" w:firstRowLastColumn="0" w:lastRowFirstColumn="0" w:lastRowLastColumn="0"/>
            <w:tcW w:w="1578" w:type="dxa"/>
          </w:tcPr>
          <w:p w14:paraId="468F7894" w14:textId="04CE7A20" w:rsidR="00C57133" w:rsidRPr="00DE1AC9" w:rsidRDefault="00566435" w:rsidP="006B3314">
            <w:r>
              <w:t>a</w:t>
            </w:r>
            <w:r w:rsidR="00C57133" w:rsidRPr="00DE1AC9">
              <w:t>ddress</w:t>
            </w:r>
          </w:p>
        </w:tc>
        <w:tc>
          <w:tcPr>
            <w:tcW w:w="1622" w:type="dxa"/>
          </w:tcPr>
          <w:p w14:paraId="091191AC"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DE1AC9">
              <w:t>VARCHAR</w:t>
            </w:r>
          </w:p>
        </w:tc>
        <w:tc>
          <w:tcPr>
            <w:tcW w:w="1142" w:type="dxa"/>
          </w:tcPr>
          <w:p w14:paraId="020E270A"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989" w:type="dxa"/>
          </w:tcPr>
          <w:p w14:paraId="73FC5CE8"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Pr>
                <w:rFonts w:hint="cs"/>
                <w:rtl/>
              </w:rPr>
              <w:t>עד 64 תווים</w:t>
            </w:r>
          </w:p>
        </w:tc>
        <w:tc>
          <w:tcPr>
            <w:tcW w:w="2267" w:type="dxa"/>
          </w:tcPr>
          <w:p w14:paraId="33852BEB"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DE1AC9">
              <w:rPr>
                <w:rtl/>
              </w:rPr>
              <w:t>הכתובת של הסניף</w:t>
            </w:r>
          </w:p>
        </w:tc>
        <w:tc>
          <w:tcPr>
            <w:tcW w:w="1988" w:type="dxa"/>
          </w:tcPr>
          <w:p w14:paraId="16F295B0" w14:textId="77777777" w:rsidR="00C57133" w:rsidRPr="00DE1AC9" w:rsidRDefault="00C57133" w:rsidP="006B3314">
            <w:pPr>
              <w:cnfStyle w:val="000000000000" w:firstRow="0" w:lastRow="0" w:firstColumn="0" w:lastColumn="0" w:oddVBand="0" w:evenVBand="0" w:oddHBand="0" w:evenHBand="0" w:firstRowFirstColumn="0" w:firstRowLastColumn="0" w:lastRowFirstColumn="0" w:lastRowLastColumn="0"/>
            </w:pPr>
            <w:r w:rsidRPr="00DE1AC9">
              <w:rPr>
                <w:rtl/>
              </w:rPr>
              <w:t>אותיות, מספרים ותווים</w:t>
            </w:r>
          </w:p>
        </w:tc>
      </w:tr>
    </w:tbl>
    <w:p w14:paraId="675BC1BD" w14:textId="238D9C58" w:rsidR="007F0E46" w:rsidRDefault="00C57133" w:rsidP="00722CA9">
      <w:pPr>
        <w:rPr>
          <w:sz w:val="20"/>
          <w:szCs w:val="20"/>
          <w:rtl/>
        </w:rPr>
      </w:pPr>
      <w:r w:rsidRPr="00EE4314">
        <w:rPr>
          <w:rFonts w:hint="cs"/>
          <w:sz w:val="20"/>
          <w:szCs w:val="20"/>
          <w:rtl/>
        </w:rPr>
        <w:t xml:space="preserve">טבלה </w:t>
      </w:r>
      <w:r w:rsidR="003757FD">
        <w:rPr>
          <w:rFonts w:hint="cs"/>
          <w:sz w:val="20"/>
          <w:szCs w:val="20"/>
          <w:rtl/>
        </w:rPr>
        <w:t>8.4.</w:t>
      </w:r>
      <w:r w:rsidRPr="00EE4314">
        <w:rPr>
          <w:rFonts w:hint="cs"/>
          <w:sz w:val="20"/>
          <w:szCs w:val="20"/>
          <w:rtl/>
        </w:rPr>
        <w:t xml:space="preserve"> טבלת </w:t>
      </w:r>
      <w:r w:rsidRPr="00EE4314">
        <w:rPr>
          <w:sz w:val="20"/>
          <w:szCs w:val="20"/>
        </w:rPr>
        <w:t>Branch</w:t>
      </w:r>
    </w:p>
    <w:p w14:paraId="1DBBF4FD" w14:textId="77777777" w:rsidR="002F76E0" w:rsidRDefault="002F76E0" w:rsidP="00722CA9">
      <w:pPr>
        <w:rPr>
          <w:sz w:val="20"/>
          <w:szCs w:val="20"/>
          <w:rtl/>
        </w:rPr>
      </w:pPr>
    </w:p>
    <w:p w14:paraId="2716098E" w14:textId="77777777" w:rsidR="002F76E0" w:rsidRDefault="002F76E0" w:rsidP="00722CA9">
      <w:pPr>
        <w:rPr>
          <w:sz w:val="20"/>
          <w:szCs w:val="20"/>
          <w:rtl/>
        </w:rPr>
      </w:pPr>
    </w:p>
    <w:p w14:paraId="75834336" w14:textId="77777777" w:rsidR="002F76E0" w:rsidRDefault="002F76E0" w:rsidP="00722CA9">
      <w:pPr>
        <w:rPr>
          <w:sz w:val="20"/>
          <w:szCs w:val="20"/>
          <w:rtl/>
        </w:rPr>
      </w:pPr>
    </w:p>
    <w:p w14:paraId="722219D7" w14:textId="77777777" w:rsidR="002F76E0" w:rsidRDefault="002F76E0" w:rsidP="00722CA9">
      <w:pPr>
        <w:rPr>
          <w:sz w:val="20"/>
          <w:szCs w:val="20"/>
          <w:rtl/>
        </w:rPr>
      </w:pPr>
    </w:p>
    <w:p w14:paraId="22B12F56" w14:textId="77777777" w:rsidR="002F76E0" w:rsidRDefault="002F76E0" w:rsidP="00722CA9">
      <w:pPr>
        <w:rPr>
          <w:sz w:val="20"/>
          <w:szCs w:val="20"/>
          <w:rtl/>
        </w:rPr>
      </w:pPr>
    </w:p>
    <w:p w14:paraId="5DC5E5A6" w14:textId="77777777" w:rsidR="002F76E0" w:rsidRDefault="002F76E0" w:rsidP="00722CA9">
      <w:pPr>
        <w:rPr>
          <w:sz w:val="20"/>
          <w:szCs w:val="20"/>
          <w:rtl/>
        </w:rPr>
      </w:pPr>
    </w:p>
    <w:p w14:paraId="16179FC9" w14:textId="77777777" w:rsidR="002F76E0" w:rsidRDefault="002F76E0" w:rsidP="00722CA9">
      <w:pPr>
        <w:rPr>
          <w:sz w:val="20"/>
          <w:szCs w:val="20"/>
          <w:rtl/>
        </w:rPr>
      </w:pPr>
    </w:p>
    <w:p w14:paraId="3AFFBEC0" w14:textId="77777777" w:rsidR="002F76E0" w:rsidRDefault="002F76E0" w:rsidP="00722CA9">
      <w:pPr>
        <w:rPr>
          <w:sz w:val="20"/>
          <w:szCs w:val="20"/>
          <w:rtl/>
        </w:rPr>
      </w:pPr>
    </w:p>
    <w:p w14:paraId="753B1353" w14:textId="77777777" w:rsidR="002F76E0" w:rsidRDefault="002F76E0" w:rsidP="00722CA9">
      <w:pPr>
        <w:rPr>
          <w:sz w:val="20"/>
          <w:szCs w:val="20"/>
          <w:rtl/>
        </w:rPr>
      </w:pPr>
    </w:p>
    <w:p w14:paraId="2EC78277" w14:textId="77777777" w:rsidR="002F76E0" w:rsidRDefault="002F76E0" w:rsidP="00722CA9">
      <w:pPr>
        <w:rPr>
          <w:sz w:val="20"/>
          <w:szCs w:val="20"/>
          <w:rtl/>
        </w:rPr>
      </w:pPr>
    </w:p>
    <w:p w14:paraId="7D63B6D9" w14:textId="77777777" w:rsidR="002F76E0" w:rsidRDefault="002F76E0" w:rsidP="00722CA9">
      <w:pPr>
        <w:rPr>
          <w:sz w:val="20"/>
          <w:szCs w:val="20"/>
          <w:rtl/>
        </w:rPr>
      </w:pPr>
    </w:p>
    <w:p w14:paraId="4834B312" w14:textId="77777777" w:rsidR="002F76E0" w:rsidRDefault="002F76E0" w:rsidP="00722CA9">
      <w:pPr>
        <w:rPr>
          <w:sz w:val="20"/>
          <w:szCs w:val="20"/>
          <w:rtl/>
        </w:rPr>
      </w:pPr>
    </w:p>
    <w:p w14:paraId="6873EE3A" w14:textId="77777777" w:rsidR="002F76E0" w:rsidRDefault="002F76E0" w:rsidP="00722CA9">
      <w:pPr>
        <w:rPr>
          <w:sz w:val="20"/>
          <w:szCs w:val="20"/>
          <w:rtl/>
        </w:rPr>
      </w:pPr>
    </w:p>
    <w:p w14:paraId="46259FAC" w14:textId="77777777" w:rsidR="002F76E0" w:rsidRDefault="002F76E0" w:rsidP="00722CA9">
      <w:pPr>
        <w:rPr>
          <w:sz w:val="20"/>
          <w:szCs w:val="20"/>
          <w:rtl/>
        </w:rPr>
      </w:pPr>
    </w:p>
    <w:p w14:paraId="40E58299" w14:textId="77777777" w:rsidR="002F76E0" w:rsidRDefault="002F76E0" w:rsidP="00722CA9">
      <w:pPr>
        <w:rPr>
          <w:sz w:val="20"/>
          <w:szCs w:val="20"/>
          <w:rtl/>
        </w:rPr>
      </w:pPr>
    </w:p>
    <w:p w14:paraId="374B4537" w14:textId="77777777" w:rsidR="00123EE7" w:rsidRDefault="00123EE7" w:rsidP="00722CA9">
      <w:pPr>
        <w:rPr>
          <w:sz w:val="20"/>
          <w:szCs w:val="20"/>
          <w:rtl/>
        </w:rPr>
      </w:pPr>
    </w:p>
    <w:p w14:paraId="0A862F40" w14:textId="77777777" w:rsidR="00123EE7" w:rsidRDefault="00123EE7" w:rsidP="00722CA9">
      <w:pPr>
        <w:rPr>
          <w:sz w:val="20"/>
          <w:szCs w:val="20"/>
          <w:rtl/>
        </w:rPr>
      </w:pPr>
    </w:p>
    <w:p w14:paraId="24C1ABF6" w14:textId="77777777" w:rsidR="00123EE7" w:rsidRDefault="00123EE7" w:rsidP="00722CA9">
      <w:pPr>
        <w:rPr>
          <w:sz w:val="20"/>
          <w:szCs w:val="20"/>
          <w:rtl/>
        </w:rPr>
      </w:pPr>
    </w:p>
    <w:p w14:paraId="3E6888D4" w14:textId="77777777" w:rsidR="002F76E0" w:rsidRDefault="002F76E0" w:rsidP="00722CA9">
      <w:pPr>
        <w:rPr>
          <w:sz w:val="20"/>
          <w:szCs w:val="20"/>
          <w:rtl/>
        </w:rPr>
      </w:pPr>
    </w:p>
    <w:p w14:paraId="38194F11" w14:textId="77777777" w:rsidR="002F76E0" w:rsidRPr="00722CA9" w:rsidRDefault="002F76E0" w:rsidP="00722CA9">
      <w:pPr>
        <w:rPr>
          <w:sz w:val="20"/>
          <w:szCs w:val="20"/>
        </w:rPr>
      </w:pPr>
    </w:p>
    <w:p w14:paraId="435C250E" w14:textId="71163671" w:rsidR="00722CA9" w:rsidRDefault="008C692D" w:rsidP="00C01E1F">
      <w:pPr>
        <w:pStyle w:val="Heading3"/>
        <w:rPr>
          <w:rtl/>
        </w:rPr>
      </w:pPr>
      <w:bookmarkStart w:id="83" w:name="_מילון_מונחים_–"/>
      <w:bookmarkEnd w:id="83"/>
      <w:r>
        <w:rPr>
          <w:rFonts w:hint="cs"/>
          <w:rtl/>
        </w:rPr>
        <w:lastRenderedPageBreak/>
        <w:t>מילון</w:t>
      </w:r>
      <w:r w:rsidR="007F0E46" w:rsidRPr="00DC078C">
        <w:rPr>
          <w:rFonts w:hint="cs"/>
          <w:rtl/>
        </w:rPr>
        <w:t xml:space="preserve"> </w:t>
      </w:r>
      <w:r w:rsidR="00A87F2E">
        <w:rPr>
          <w:rFonts w:hint="cs"/>
          <w:rtl/>
        </w:rPr>
        <w:t>נתונים</w:t>
      </w:r>
      <w:r w:rsidR="00722CA9">
        <w:rPr>
          <w:rFonts w:hint="cs"/>
          <w:rtl/>
        </w:rPr>
        <w:t xml:space="preserve"> </w:t>
      </w:r>
      <w:r w:rsidR="00722CA9">
        <w:rPr>
          <w:rtl/>
        </w:rPr>
        <w:t>–</w:t>
      </w:r>
      <w:r w:rsidR="00722CA9">
        <w:rPr>
          <w:rFonts w:hint="cs"/>
          <w:rtl/>
        </w:rPr>
        <w:t xml:space="preserve"> פירוט קבצי ה-</w:t>
      </w:r>
      <w:r w:rsidR="00722CA9">
        <w:rPr>
          <w:rFonts w:hint="cs"/>
        </w:rPr>
        <w:t>CSV</w:t>
      </w:r>
      <w:r w:rsidR="00722CA9">
        <w:rPr>
          <w:rFonts w:hint="cs"/>
          <w:rtl/>
        </w:rPr>
        <w:t xml:space="preserve"> בהם אנו עושים שימוש</w:t>
      </w:r>
    </w:p>
    <w:p w14:paraId="06087637" w14:textId="77777777" w:rsidR="001979E1" w:rsidRPr="00722CA9" w:rsidRDefault="00722CA9" w:rsidP="001979E1">
      <w:r w:rsidRPr="00DC078C">
        <w:rPr>
          <w:rFonts w:hint="cs"/>
          <w:rtl/>
        </w:rPr>
        <w:t>הערה: סוגי המשתנים הוגדרו לפי שפת פייתון</w:t>
      </w:r>
    </w:p>
    <w:p w14:paraId="0DABBF46" w14:textId="77777777" w:rsidR="001979E1" w:rsidRPr="00722CA9" w:rsidRDefault="001979E1" w:rsidP="001979E1">
      <w:pPr>
        <w:pStyle w:val="Heading4"/>
      </w:pPr>
      <w:bookmarkStart w:id="84" w:name="dictionary_leads_bef_etl_8_5_5_1"/>
      <w:r w:rsidRPr="00722CA9">
        <w:rPr>
          <w:rFonts w:hint="cs"/>
          <w:rtl/>
        </w:rPr>
        <w:t>קובץ הלידים המתקבל על ידי הלקוח</w:t>
      </w:r>
    </w:p>
    <w:tbl>
      <w:tblPr>
        <w:tblStyle w:val="GridTable4-Accent1"/>
        <w:bidiVisual/>
        <w:tblW w:w="5343" w:type="pct"/>
        <w:tblInd w:w="10" w:type="dxa"/>
        <w:tblLayout w:type="fixed"/>
        <w:tblLook w:val="04A0" w:firstRow="1" w:lastRow="0" w:firstColumn="1" w:lastColumn="0" w:noHBand="0" w:noVBand="1"/>
      </w:tblPr>
      <w:tblGrid>
        <w:gridCol w:w="2271"/>
        <w:gridCol w:w="988"/>
        <w:gridCol w:w="703"/>
        <w:gridCol w:w="990"/>
        <w:gridCol w:w="2420"/>
        <w:gridCol w:w="2262"/>
      </w:tblGrid>
      <w:tr w:rsidR="001979E1" w:rsidRPr="00DE1AC9" w14:paraId="6FC5785A" w14:textId="77777777" w:rsidTr="005960A4">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000" w:type="pct"/>
            <w:gridSpan w:val="6"/>
          </w:tcPr>
          <w:bookmarkEnd w:id="84"/>
          <w:p w14:paraId="10D5A91D" w14:textId="77777777" w:rsidR="001979E1" w:rsidRPr="00DE1AC9" w:rsidRDefault="001979E1" w:rsidP="005960A4">
            <w:pPr>
              <w:jc w:val="center"/>
            </w:pPr>
            <w:r w:rsidRPr="00DE1AC9">
              <w:rPr>
                <w:rtl/>
              </w:rPr>
              <w:t>מילון מונחים</w:t>
            </w:r>
            <w:r>
              <w:rPr>
                <w:rFonts w:hint="cs"/>
                <w:rtl/>
              </w:rPr>
              <w:t xml:space="preserve"> </w:t>
            </w:r>
            <w:r w:rsidRPr="00DE1AC9">
              <w:rPr>
                <w:rtl/>
              </w:rPr>
              <w:t>-</w:t>
            </w:r>
            <w:r>
              <w:rPr>
                <w:rFonts w:hint="cs"/>
                <w:rtl/>
              </w:rPr>
              <w:t xml:space="preserve"> קובץ הלידים המתקבל על ידי הלקוח</w:t>
            </w:r>
          </w:p>
        </w:tc>
      </w:tr>
      <w:tr w:rsidR="001979E1" w:rsidRPr="00DE1AC9" w14:paraId="321B3286"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05A70517" w14:textId="77777777" w:rsidR="001979E1" w:rsidRPr="00772FD8" w:rsidRDefault="001979E1" w:rsidP="005960A4">
            <w:pPr>
              <w:jc w:val="center"/>
              <w:rPr>
                <w:b w:val="0"/>
                <w:bCs w:val="0"/>
              </w:rPr>
            </w:pPr>
            <w:r w:rsidRPr="00772FD8">
              <w:rPr>
                <w:rtl/>
              </w:rPr>
              <w:t>שם שדה</w:t>
            </w:r>
          </w:p>
        </w:tc>
        <w:tc>
          <w:tcPr>
            <w:tcW w:w="513" w:type="pct"/>
          </w:tcPr>
          <w:p w14:paraId="737B0883"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סוג</w:t>
            </w:r>
          </w:p>
        </w:tc>
        <w:tc>
          <w:tcPr>
            <w:tcW w:w="365" w:type="pct"/>
          </w:tcPr>
          <w:p w14:paraId="52027C87"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שדה חובה</w:t>
            </w:r>
          </w:p>
        </w:tc>
        <w:tc>
          <w:tcPr>
            <w:tcW w:w="514" w:type="pct"/>
          </w:tcPr>
          <w:p w14:paraId="44703975"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אורך</w:t>
            </w:r>
          </w:p>
        </w:tc>
        <w:tc>
          <w:tcPr>
            <w:tcW w:w="1256" w:type="pct"/>
          </w:tcPr>
          <w:p w14:paraId="2059255B"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הסבר</w:t>
            </w:r>
          </w:p>
        </w:tc>
        <w:tc>
          <w:tcPr>
            <w:tcW w:w="1175" w:type="pct"/>
          </w:tcPr>
          <w:p w14:paraId="16FAE476"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ערכים מותרים</w:t>
            </w:r>
          </w:p>
        </w:tc>
      </w:tr>
      <w:tr w:rsidR="001979E1" w:rsidRPr="00DE1AC9" w14:paraId="2BD1578C" w14:textId="77777777" w:rsidTr="005960A4">
        <w:trPr>
          <w:trHeight w:val="1047"/>
        </w:trPr>
        <w:tc>
          <w:tcPr>
            <w:cnfStyle w:val="001000000000" w:firstRow="0" w:lastRow="0" w:firstColumn="1" w:lastColumn="0" w:oddVBand="0" w:evenVBand="0" w:oddHBand="0" w:evenHBand="0" w:firstRowFirstColumn="0" w:firstRowLastColumn="0" w:lastRowFirstColumn="0" w:lastRowLastColumn="0"/>
            <w:tcW w:w="1178" w:type="pct"/>
          </w:tcPr>
          <w:p w14:paraId="586E063C" w14:textId="45AF2188" w:rsidR="001979E1" w:rsidRPr="00772FD8" w:rsidRDefault="00566435" w:rsidP="005960A4">
            <w:pPr>
              <w:jc w:val="center"/>
              <w:rPr>
                <w:b w:val="0"/>
                <w:bCs w:val="0"/>
              </w:rPr>
            </w:pPr>
            <w:proofErr w:type="spellStart"/>
            <w:r>
              <w:t>i</w:t>
            </w:r>
            <w:r w:rsidR="001979E1" w:rsidRPr="00772FD8">
              <w:t>d_lead</w:t>
            </w:r>
            <w:proofErr w:type="spellEnd"/>
          </w:p>
        </w:tc>
        <w:tc>
          <w:tcPr>
            <w:tcW w:w="513" w:type="pct"/>
          </w:tcPr>
          <w:p w14:paraId="0FF2178C"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t>INT</w:t>
            </w:r>
          </w:p>
        </w:tc>
        <w:tc>
          <w:tcPr>
            <w:tcW w:w="365" w:type="pct"/>
          </w:tcPr>
          <w:p w14:paraId="557E10FA"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514" w:type="pct"/>
          </w:tcPr>
          <w:p w14:paraId="605E2CB9"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w:t>
            </w:r>
            <w:r w:rsidRPr="00DE1AC9">
              <w:rPr>
                <w:rtl/>
              </w:rPr>
              <w:t xml:space="preserve"> תווים</w:t>
            </w:r>
          </w:p>
        </w:tc>
        <w:tc>
          <w:tcPr>
            <w:tcW w:w="1256" w:type="pct"/>
          </w:tcPr>
          <w:p w14:paraId="17E6903F"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כאשר ליד נכנס מתקבל על ידי הלקוח הוא מקבל מספר סידורי</w:t>
            </w:r>
          </w:p>
        </w:tc>
        <w:tc>
          <w:tcPr>
            <w:tcW w:w="1175" w:type="pct"/>
          </w:tcPr>
          <w:p w14:paraId="03388EF7"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100000-999999</w:t>
            </w:r>
          </w:p>
        </w:tc>
      </w:tr>
      <w:tr w:rsidR="001979E1" w:rsidRPr="00DE1AC9" w14:paraId="6984516B"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19186A15" w14:textId="77777777" w:rsidR="001979E1" w:rsidRPr="00772FD8" w:rsidRDefault="001979E1" w:rsidP="005960A4">
            <w:pPr>
              <w:jc w:val="center"/>
              <w:rPr>
                <w:b w:val="0"/>
                <w:bCs w:val="0"/>
                <w:rtl/>
              </w:rPr>
            </w:pPr>
            <w:r w:rsidRPr="00772FD8">
              <w:t>id</w:t>
            </w:r>
          </w:p>
        </w:tc>
        <w:tc>
          <w:tcPr>
            <w:tcW w:w="513" w:type="pct"/>
          </w:tcPr>
          <w:p w14:paraId="58AA7867"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t>INT</w:t>
            </w:r>
          </w:p>
        </w:tc>
        <w:tc>
          <w:tcPr>
            <w:tcW w:w="365" w:type="pct"/>
          </w:tcPr>
          <w:p w14:paraId="1ED9D9EB"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514" w:type="pct"/>
          </w:tcPr>
          <w:p w14:paraId="2689BF53"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9</w:t>
            </w:r>
            <w:r w:rsidRPr="00DE1AC9">
              <w:rPr>
                <w:rtl/>
              </w:rPr>
              <w:t xml:space="preserve"> תווים</w:t>
            </w:r>
          </w:p>
        </w:tc>
        <w:tc>
          <w:tcPr>
            <w:tcW w:w="1256" w:type="pct"/>
          </w:tcPr>
          <w:p w14:paraId="0D7D9A6A"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תעודת הזהות של הליד</w:t>
            </w:r>
          </w:p>
        </w:tc>
        <w:tc>
          <w:tcPr>
            <w:tcW w:w="1175" w:type="pct"/>
          </w:tcPr>
          <w:p w14:paraId="26997E05"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111111111-999999999</w:t>
            </w:r>
          </w:p>
        </w:tc>
      </w:tr>
      <w:tr w:rsidR="001979E1" w:rsidRPr="00DE1AC9" w14:paraId="61AE86CC"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14345A47" w14:textId="04DCF38E" w:rsidR="001979E1" w:rsidRPr="00772FD8" w:rsidRDefault="00566435" w:rsidP="005960A4">
            <w:pPr>
              <w:jc w:val="center"/>
              <w:rPr>
                <w:b w:val="0"/>
                <w:bCs w:val="0"/>
              </w:rPr>
            </w:pPr>
            <w:proofErr w:type="spellStart"/>
            <w:r>
              <w:t>i</w:t>
            </w:r>
            <w:r w:rsidR="001979E1" w:rsidRPr="00772FD8">
              <w:t>s_buisness</w:t>
            </w:r>
            <w:proofErr w:type="spellEnd"/>
          </w:p>
        </w:tc>
        <w:tc>
          <w:tcPr>
            <w:tcW w:w="513" w:type="pct"/>
          </w:tcPr>
          <w:p w14:paraId="3778188E"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1552D35C"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514" w:type="pct"/>
          </w:tcPr>
          <w:p w14:paraId="258326B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 תווים</w:t>
            </w:r>
          </w:p>
        </w:tc>
        <w:tc>
          <w:tcPr>
            <w:tcW w:w="1256" w:type="pct"/>
          </w:tcPr>
          <w:p w14:paraId="33723B50"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אם הליד עסקי או לא</w:t>
            </w:r>
          </w:p>
        </w:tc>
        <w:tc>
          <w:tcPr>
            <w:tcW w:w="1175" w:type="pct"/>
          </w:tcPr>
          <w:p w14:paraId="405A424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True, False</w:t>
            </w:r>
          </w:p>
        </w:tc>
      </w:tr>
      <w:tr w:rsidR="001979E1" w:rsidRPr="00DE1AC9" w14:paraId="49FBDC9C"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7F761F7D" w14:textId="77777777" w:rsidR="001979E1" w:rsidRPr="00772FD8" w:rsidRDefault="001979E1" w:rsidP="005960A4">
            <w:pPr>
              <w:jc w:val="center"/>
              <w:rPr>
                <w:b w:val="0"/>
                <w:bCs w:val="0"/>
              </w:rPr>
            </w:pPr>
            <w:proofErr w:type="spellStart"/>
            <w:r w:rsidRPr="00772FD8">
              <w:t>first_name</w:t>
            </w:r>
            <w:proofErr w:type="spellEnd"/>
          </w:p>
        </w:tc>
        <w:tc>
          <w:tcPr>
            <w:tcW w:w="513" w:type="pct"/>
          </w:tcPr>
          <w:p w14:paraId="71A3076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365" w:type="pct"/>
          </w:tcPr>
          <w:p w14:paraId="165EEF94"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514" w:type="pct"/>
          </w:tcPr>
          <w:p w14:paraId="5319C46D"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12 תווים</w:t>
            </w:r>
          </w:p>
        </w:tc>
        <w:tc>
          <w:tcPr>
            <w:tcW w:w="1256" w:type="pct"/>
          </w:tcPr>
          <w:p w14:paraId="1E916443"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ם פרטי של הלקוח</w:t>
            </w:r>
          </w:p>
        </w:tc>
        <w:tc>
          <w:tcPr>
            <w:tcW w:w="1175" w:type="pct"/>
          </w:tcPr>
          <w:p w14:paraId="4AC02FF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אותיות</w:t>
            </w:r>
          </w:p>
        </w:tc>
      </w:tr>
      <w:tr w:rsidR="001979E1" w:rsidRPr="00DE1AC9" w14:paraId="00DEE7C6"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5E4B1F04" w14:textId="7BC0BDCD" w:rsidR="001979E1" w:rsidRPr="00772FD8" w:rsidRDefault="00566435" w:rsidP="005960A4">
            <w:pPr>
              <w:jc w:val="center"/>
              <w:rPr>
                <w:b w:val="0"/>
                <w:bCs w:val="0"/>
                <w:rtl/>
              </w:rPr>
            </w:pPr>
            <w:proofErr w:type="spellStart"/>
            <w:r>
              <w:t>l</w:t>
            </w:r>
            <w:r w:rsidR="001979E1" w:rsidRPr="00772FD8">
              <w:t>ast_name</w:t>
            </w:r>
            <w:proofErr w:type="spellEnd"/>
          </w:p>
        </w:tc>
        <w:tc>
          <w:tcPr>
            <w:tcW w:w="513" w:type="pct"/>
          </w:tcPr>
          <w:p w14:paraId="02F1CE33"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118023AB"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514" w:type="pct"/>
          </w:tcPr>
          <w:p w14:paraId="7BE4FFE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50 תווים</w:t>
            </w:r>
          </w:p>
        </w:tc>
        <w:tc>
          <w:tcPr>
            <w:tcW w:w="1256" w:type="pct"/>
          </w:tcPr>
          <w:p w14:paraId="1B396AC1"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sidRPr="00DE1AC9">
              <w:rPr>
                <w:rtl/>
              </w:rPr>
              <w:t xml:space="preserve">שם </w:t>
            </w:r>
            <w:r>
              <w:rPr>
                <w:rFonts w:hint="cs"/>
                <w:rtl/>
              </w:rPr>
              <w:t>אמצעי (אם יש) ושם משפחה של הליד</w:t>
            </w:r>
          </w:p>
        </w:tc>
        <w:tc>
          <w:tcPr>
            <w:tcW w:w="1175" w:type="pct"/>
          </w:tcPr>
          <w:p w14:paraId="04C12617"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אותיות</w:t>
            </w:r>
          </w:p>
        </w:tc>
      </w:tr>
      <w:tr w:rsidR="001979E1" w:rsidRPr="00DE1AC9" w14:paraId="52B04540"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026E38E0" w14:textId="77777777" w:rsidR="001979E1" w:rsidRPr="00772FD8" w:rsidRDefault="001979E1" w:rsidP="005960A4">
            <w:pPr>
              <w:jc w:val="center"/>
              <w:rPr>
                <w:b w:val="0"/>
                <w:bCs w:val="0"/>
              </w:rPr>
            </w:pPr>
            <w:r w:rsidRPr="00772FD8">
              <w:t>email</w:t>
            </w:r>
          </w:p>
        </w:tc>
        <w:tc>
          <w:tcPr>
            <w:tcW w:w="513" w:type="pct"/>
          </w:tcPr>
          <w:p w14:paraId="5988A7B7"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365" w:type="pct"/>
          </w:tcPr>
          <w:p w14:paraId="6A97019D"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514" w:type="pct"/>
          </w:tcPr>
          <w:p w14:paraId="3E25C55E"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50 תווים</w:t>
            </w:r>
          </w:p>
        </w:tc>
        <w:tc>
          <w:tcPr>
            <w:tcW w:w="1256" w:type="pct"/>
          </w:tcPr>
          <w:p w14:paraId="4A117F1D"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sidRPr="00DE1AC9">
              <w:rPr>
                <w:rtl/>
              </w:rPr>
              <w:t>כתובת מייל</w:t>
            </w:r>
            <w:r>
              <w:rPr>
                <w:rFonts w:hint="cs"/>
                <w:rtl/>
              </w:rPr>
              <w:t xml:space="preserve"> של הליד</w:t>
            </w:r>
          </w:p>
        </w:tc>
        <w:tc>
          <w:tcPr>
            <w:tcW w:w="1175" w:type="pct"/>
          </w:tcPr>
          <w:p w14:paraId="1C465ED1"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אותיות, מספרים וסימנים</w:t>
            </w:r>
          </w:p>
        </w:tc>
      </w:tr>
      <w:tr w:rsidR="001979E1" w:rsidRPr="00DE1AC9" w14:paraId="5A689054" w14:textId="77777777" w:rsidTr="005960A4">
        <w:trPr>
          <w:trHeight w:val="341"/>
        </w:trPr>
        <w:tc>
          <w:tcPr>
            <w:cnfStyle w:val="001000000000" w:firstRow="0" w:lastRow="0" w:firstColumn="1" w:lastColumn="0" w:oddVBand="0" w:evenVBand="0" w:oddHBand="0" w:evenHBand="0" w:firstRowFirstColumn="0" w:firstRowLastColumn="0" w:lastRowFirstColumn="0" w:lastRowLastColumn="0"/>
            <w:tcW w:w="1178" w:type="pct"/>
          </w:tcPr>
          <w:p w14:paraId="4F5D9379" w14:textId="77777777" w:rsidR="001979E1" w:rsidRPr="00772FD8" w:rsidRDefault="001979E1" w:rsidP="005960A4">
            <w:pPr>
              <w:jc w:val="center"/>
              <w:rPr>
                <w:b w:val="0"/>
                <w:bCs w:val="0"/>
              </w:rPr>
            </w:pPr>
            <w:r w:rsidRPr="00772FD8">
              <w:t>gender</w:t>
            </w:r>
          </w:p>
        </w:tc>
        <w:tc>
          <w:tcPr>
            <w:tcW w:w="513" w:type="pct"/>
          </w:tcPr>
          <w:p w14:paraId="53EF6006"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2143A29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514" w:type="pct"/>
          </w:tcPr>
          <w:p w14:paraId="3AC06D18"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w:t>
            </w:r>
          </w:p>
        </w:tc>
        <w:tc>
          <w:tcPr>
            <w:tcW w:w="1256" w:type="pct"/>
          </w:tcPr>
          <w:p w14:paraId="0325F216"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sidRPr="00DE1AC9">
              <w:rPr>
                <w:rtl/>
              </w:rPr>
              <w:t>מין</w:t>
            </w:r>
          </w:p>
        </w:tc>
        <w:tc>
          <w:tcPr>
            <w:tcW w:w="1175" w:type="pct"/>
          </w:tcPr>
          <w:p w14:paraId="61C4EA97"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Pr>
              <w:t>M</w:t>
            </w:r>
            <w:r>
              <w:t>ale, Female</w:t>
            </w:r>
          </w:p>
        </w:tc>
      </w:tr>
      <w:tr w:rsidR="001979E1" w:rsidRPr="00DE1AC9" w14:paraId="33B941CD" w14:textId="77777777" w:rsidTr="005960A4">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178" w:type="pct"/>
          </w:tcPr>
          <w:p w14:paraId="7875BF74" w14:textId="708957C4" w:rsidR="001979E1" w:rsidRPr="00772FD8" w:rsidRDefault="00566435" w:rsidP="005960A4">
            <w:pPr>
              <w:jc w:val="center"/>
              <w:rPr>
                <w:b w:val="0"/>
                <w:bCs w:val="0"/>
              </w:rPr>
            </w:pPr>
            <w:proofErr w:type="spellStart"/>
            <w:r>
              <w:t>y</w:t>
            </w:r>
            <w:r w:rsidR="001979E1" w:rsidRPr="00772FD8">
              <w:t>ear_of_birth</w:t>
            </w:r>
            <w:proofErr w:type="spellEnd"/>
          </w:p>
        </w:tc>
        <w:tc>
          <w:tcPr>
            <w:tcW w:w="513" w:type="pct"/>
          </w:tcPr>
          <w:p w14:paraId="583EB64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INT</w:t>
            </w:r>
          </w:p>
        </w:tc>
        <w:tc>
          <w:tcPr>
            <w:tcW w:w="365" w:type="pct"/>
          </w:tcPr>
          <w:p w14:paraId="78E3CCC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514" w:type="pct"/>
          </w:tcPr>
          <w:p w14:paraId="563412A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4</w:t>
            </w:r>
          </w:p>
        </w:tc>
        <w:tc>
          <w:tcPr>
            <w:tcW w:w="1256" w:type="pct"/>
          </w:tcPr>
          <w:p w14:paraId="26BDB17F"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נת הלידה של הלקוח</w:t>
            </w:r>
          </w:p>
        </w:tc>
        <w:tc>
          <w:tcPr>
            <w:tcW w:w="1175" w:type="pct"/>
          </w:tcPr>
          <w:p w14:paraId="564F1A85"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0000-9999</w:t>
            </w:r>
          </w:p>
        </w:tc>
      </w:tr>
      <w:tr w:rsidR="001979E1" w:rsidRPr="00DE1AC9" w14:paraId="255330D8"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651E1503" w14:textId="6CF06202" w:rsidR="001979E1" w:rsidRPr="00772FD8" w:rsidRDefault="00566435" w:rsidP="005960A4">
            <w:pPr>
              <w:jc w:val="center"/>
              <w:rPr>
                <w:b w:val="0"/>
                <w:bCs w:val="0"/>
              </w:rPr>
            </w:pPr>
            <w:r>
              <w:t>c</w:t>
            </w:r>
            <w:r w:rsidR="001979E1" w:rsidRPr="00772FD8">
              <w:t>ountry</w:t>
            </w:r>
          </w:p>
        </w:tc>
        <w:tc>
          <w:tcPr>
            <w:tcW w:w="513" w:type="pct"/>
          </w:tcPr>
          <w:p w14:paraId="4E18EF2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2D9A931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514" w:type="pct"/>
          </w:tcPr>
          <w:p w14:paraId="1E08B0FE"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0 תווים</w:t>
            </w:r>
          </w:p>
        </w:tc>
        <w:tc>
          <w:tcPr>
            <w:tcW w:w="1256" w:type="pct"/>
          </w:tcPr>
          <w:p w14:paraId="4E7AD47E"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ארץ המגורים של הלקוח</w:t>
            </w:r>
          </w:p>
        </w:tc>
        <w:tc>
          <w:tcPr>
            <w:tcW w:w="1175" w:type="pct"/>
          </w:tcPr>
          <w:p w14:paraId="5936C5E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w:t>
            </w:r>
          </w:p>
        </w:tc>
      </w:tr>
      <w:tr w:rsidR="001979E1" w:rsidRPr="00DE1AC9" w14:paraId="5A36252E"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0385A6F7" w14:textId="77777777" w:rsidR="001979E1" w:rsidRPr="00772FD8" w:rsidRDefault="001979E1" w:rsidP="005960A4">
            <w:pPr>
              <w:jc w:val="center"/>
              <w:rPr>
                <w:b w:val="0"/>
                <w:bCs w:val="0"/>
              </w:rPr>
            </w:pPr>
            <w:r w:rsidRPr="00772FD8">
              <w:t>address</w:t>
            </w:r>
          </w:p>
        </w:tc>
        <w:tc>
          <w:tcPr>
            <w:tcW w:w="513" w:type="pct"/>
          </w:tcPr>
          <w:p w14:paraId="3962F2B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365" w:type="pct"/>
          </w:tcPr>
          <w:p w14:paraId="240593D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514" w:type="pct"/>
          </w:tcPr>
          <w:p w14:paraId="0506997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50 תווים</w:t>
            </w:r>
          </w:p>
        </w:tc>
        <w:tc>
          <w:tcPr>
            <w:tcW w:w="1256" w:type="pct"/>
          </w:tcPr>
          <w:p w14:paraId="693B5B8D"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כתובת המגורים של הליד</w:t>
            </w:r>
          </w:p>
        </w:tc>
        <w:tc>
          <w:tcPr>
            <w:tcW w:w="1175" w:type="pct"/>
          </w:tcPr>
          <w:p w14:paraId="253415D4"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 ומספרים</w:t>
            </w:r>
          </w:p>
        </w:tc>
      </w:tr>
      <w:tr w:rsidR="001979E1" w:rsidRPr="00DE1AC9" w14:paraId="1CCB86C0"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6A3D3445" w14:textId="038FD663" w:rsidR="001979E1" w:rsidRPr="00772FD8" w:rsidRDefault="00566435" w:rsidP="005960A4">
            <w:pPr>
              <w:jc w:val="center"/>
              <w:rPr>
                <w:b w:val="0"/>
                <w:bCs w:val="0"/>
              </w:rPr>
            </w:pPr>
            <w:proofErr w:type="spellStart"/>
            <w:r>
              <w:t>c</w:t>
            </w:r>
            <w:r w:rsidR="001979E1" w:rsidRPr="00772FD8">
              <w:t>ompany_name</w:t>
            </w:r>
            <w:proofErr w:type="spellEnd"/>
          </w:p>
        </w:tc>
        <w:tc>
          <w:tcPr>
            <w:tcW w:w="513" w:type="pct"/>
          </w:tcPr>
          <w:p w14:paraId="490B1DB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4A810AB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514" w:type="pct"/>
          </w:tcPr>
          <w:p w14:paraId="53840E2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0 תווים</w:t>
            </w:r>
          </w:p>
        </w:tc>
        <w:tc>
          <w:tcPr>
            <w:tcW w:w="1256" w:type="pct"/>
          </w:tcPr>
          <w:p w14:paraId="0C1EDC10"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קום העבודה של הליד</w:t>
            </w:r>
          </w:p>
        </w:tc>
        <w:tc>
          <w:tcPr>
            <w:tcW w:w="1175" w:type="pct"/>
          </w:tcPr>
          <w:p w14:paraId="16ECFDA6"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 ומספרים</w:t>
            </w:r>
          </w:p>
        </w:tc>
      </w:tr>
      <w:tr w:rsidR="001979E1" w:rsidRPr="00DE1AC9" w14:paraId="709448C9"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46FD2521" w14:textId="3147ACE3" w:rsidR="001979E1" w:rsidRPr="00772FD8" w:rsidRDefault="00566435" w:rsidP="005960A4">
            <w:pPr>
              <w:jc w:val="center"/>
              <w:rPr>
                <w:b w:val="0"/>
                <w:bCs w:val="0"/>
              </w:rPr>
            </w:pPr>
            <w:r>
              <w:t>p</w:t>
            </w:r>
            <w:r w:rsidR="001979E1" w:rsidRPr="00772FD8">
              <w:t>latform</w:t>
            </w:r>
          </w:p>
        </w:tc>
        <w:tc>
          <w:tcPr>
            <w:tcW w:w="513" w:type="pct"/>
          </w:tcPr>
          <w:p w14:paraId="7886315C"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365" w:type="pct"/>
          </w:tcPr>
          <w:p w14:paraId="4F20967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514" w:type="pct"/>
          </w:tcPr>
          <w:p w14:paraId="30398A2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 תווים</w:t>
            </w:r>
          </w:p>
        </w:tc>
        <w:tc>
          <w:tcPr>
            <w:tcW w:w="1256" w:type="pct"/>
          </w:tcPr>
          <w:p w14:paraId="2A74FC97"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הפלטפורמה בה נכנס הליד למערכת</w:t>
            </w:r>
          </w:p>
        </w:tc>
        <w:tc>
          <w:tcPr>
            <w:tcW w:w="1175" w:type="pct"/>
          </w:tcPr>
          <w:p w14:paraId="650AF635"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 xml:space="preserve">Phone, website, Instagram, </w:t>
            </w:r>
            <w:r>
              <w:rPr>
                <w:rFonts w:hint="cs"/>
              </w:rPr>
              <w:t>F</w:t>
            </w:r>
            <w:r>
              <w:t>acebook, Google</w:t>
            </w:r>
          </w:p>
        </w:tc>
      </w:tr>
      <w:tr w:rsidR="001979E1" w:rsidRPr="00DE1AC9" w14:paraId="0218B180"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03B938B1" w14:textId="5F1316FB" w:rsidR="001979E1" w:rsidRPr="00772FD8" w:rsidRDefault="00566435" w:rsidP="005960A4">
            <w:pPr>
              <w:jc w:val="center"/>
              <w:rPr>
                <w:b w:val="0"/>
                <w:bCs w:val="0"/>
              </w:rPr>
            </w:pPr>
            <w:r>
              <w:t>d</w:t>
            </w:r>
            <w:r w:rsidR="001979E1" w:rsidRPr="00772FD8">
              <w:t>epartment</w:t>
            </w:r>
          </w:p>
        </w:tc>
        <w:tc>
          <w:tcPr>
            <w:tcW w:w="513" w:type="pct"/>
          </w:tcPr>
          <w:p w14:paraId="73C0808A"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365" w:type="pct"/>
          </w:tcPr>
          <w:p w14:paraId="3B102EB6"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514" w:type="pct"/>
          </w:tcPr>
          <w:p w14:paraId="76DCCA44"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0 תווים</w:t>
            </w:r>
          </w:p>
        </w:tc>
        <w:tc>
          <w:tcPr>
            <w:tcW w:w="1256" w:type="pct"/>
          </w:tcPr>
          <w:p w14:paraId="0F487DDB"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תחום שבו עוסק הליד</w:t>
            </w:r>
          </w:p>
        </w:tc>
        <w:tc>
          <w:tcPr>
            <w:tcW w:w="1175" w:type="pct"/>
          </w:tcPr>
          <w:p w14:paraId="6B10E47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 ומספרים</w:t>
            </w:r>
          </w:p>
        </w:tc>
      </w:tr>
      <w:tr w:rsidR="001979E1" w:rsidRPr="00DE1AC9" w14:paraId="12486806" w14:textId="77777777" w:rsidTr="005960A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178" w:type="pct"/>
          </w:tcPr>
          <w:p w14:paraId="085E2517" w14:textId="23EABA76" w:rsidR="001979E1" w:rsidRPr="00772FD8" w:rsidRDefault="00566435" w:rsidP="005960A4">
            <w:pPr>
              <w:jc w:val="center"/>
              <w:rPr>
                <w:b w:val="0"/>
                <w:bCs w:val="0"/>
              </w:rPr>
            </w:pPr>
            <w:proofErr w:type="spellStart"/>
            <w:r>
              <w:t>c</w:t>
            </w:r>
            <w:r w:rsidR="001979E1" w:rsidRPr="00772FD8">
              <w:t>ar_type</w:t>
            </w:r>
            <w:proofErr w:type="spellEnd"/>
          </w:p>
        </w:tc>
        <w:tc>
          <w:tcPr>
            <w:tcW w:w="513" w:type="pct"/>
          </w:tcPr>
          <w:p w14:paraId="1EC18F9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365" w:type="pct"/>
          </w:tcPr>
          <w:p w14:paraId="02AD7E98"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514" w:type="pct"/>
          </w:tcPr>
          <w:p w14:paraId="54DE380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30 תווים</w:t>
            </w:r>
          </w:p>
        </w:tc>
        <w:tc>
          <w:tcPr>
            <w:tcW w:w="1256" w:type="pct"/>
          </w:tcPr>
          <w:p w14:paraId="6C18BD46"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יצרן הרכב המועדף על ידי הלקוח</w:t>
            </w:r>
          </w:p>
        </w:tc>
        <w:tc>
          <w:tcPr>
            <w:tcW w:w="1175" w:type="pct"/>
          </w:tcPr>
          <w:p w14:paraId="0C22133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w:t>
            </w:r>
          </w:p>
        </w:tc>
      </w:tr>
      <w:tr w:rsidR="001979E1" w:rsidRPr="00DE1AC9" w14:paraId="4D141A0A" w14:textId="77777777" w:rsidTr="005960A4">
        <w:trPr>
          <w:trHeight w:val="488"/>
        </w:trPr>
        <w:tc>
          <w:tcPr>
            <w:cnfStyle w:val="001000000000" w:firstRow="0" w:lastRow="0" w:firstColumn="1" w:lastColumn="0" w:oddVBand="0" w:evenVBand="0" w:oddHBand="0" w:evenHBand="0" w:firstRowFirstColumn="0" w:firstRowLastColumn="0" w:lastRowFirstColumn="0" w:lastRowLastColumn="0"/>
            <w:tcW w:w="1178" w:type="pct"/>
          </w:tcPr>
          <w:p w14:paraId="7ECB5A62" w14:textId="4097B43D" w:rsidR="001979E1" w:rsidRPr="00772FD8" w:rsidRDefault="00566435" w:rsidP="005960A4">
            <w:pPr>
              <w:jc w:val="center"/>
              <w:rPr>
                <w:b w:val="0"/>
                <w:bCs w:val="0"/>
              </w:rPr>
            </w:pPr>
            <w:proofErr w:type="spellStart"/>
            <w:r>
              <w:t>c</w:t>
            </w:r>
            <w:r w:rsidR="001979E1" w:rsidRPr="00772FD8">
              <w:t>ar_model</w:t>
            </w:r>
            <w:proofErr w:type="spellEnd"/>
          </w:p>
        </w:tc>
        <w:tc>
          <w:tcPr>
            <w:tcW w:w="513" w:type="pct"/>
          </w:tcPr>
          <w:p w14:paraId="5A57683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String</w:t>
            </w:r>
          </w:p>
        </w:tc>
        <w:tc>
          <w:tcPr>
            <w:tcW w:w="365" w:type="pct"/>
          </w:tcPr>
          <w:p w14:paraId="66472275"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514" w:type="pct"/>
          </w:tcPr>
          <w:p w14:paraId="5201E015"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0 תווים</w:t>
            </w:r>
          </w:p>
        </w:tc>
        <w:tc>
          <w:tcPr>
            <w:tcW w:w="1256" w:type="pct"/>
          </w:tcPr>
          <w:p w14:paraId="2CFE6FF4"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ודל הרכב המועדף על ידי הלקוח</w:t>
            </w:r>
          </w:p>
        </w:tc>
        <w:tc>
          <w:tcPr>
            <w:tcW w:w="1175" w:type="pct"/>
          </w:tcPr>
          <w:p w14:paraId="3819B3D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w:t>
            </w:r>
          </w:p>
        </w:tc>
      </w:tr>
      <w:tr w:rsidR="001979E1" w:rsidRPr="00DE1AC9" w14:paraId="6C0DEAEF" w14:textId="77777777" w:rsidTr="005960A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78" w:type="pct"/>
          </w:tcPr>
          <w:p w14:paraId="1737C58E" w14:textId="38796EC7" w:rsidR="001979E1" w:rsidRPr="00772FD8" w:rsidRDefault="00566435" w:rsidP="005960A4">
            <w:pPr>
              <w:jc w:val="center"/>
              <w:rPr>
                <w:b w:val="0"/>
                <w:bCs w:val="0"/>
              </w:rPr>
            </w:pPr>
            <w:proofErr w:type="spellStart"/>
            <w:r>
              <w:t>c</w:t>
            </w:r>
            <w:r w:rsidR="001979E1" w:rsidRPr="00772FD8">
              <w:t>reation_date</w:t>
            </w:r>
            <w:proofErr w:type="spellEnd"/>
          </w:p>
        </w:tc>
        <w:tc>
          <w:tcPr>
            <w:tcW w:w="513" w:type="pct"/>
          </w:tcPr>
          <w:p w14:paraId="51A29CD8"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Date</w:t>
            </w:r>
          </w:p>
        </w:tc>
        <w:tc>
          <w:tcPr>
            <w:tcW w:w="365" w:type="pct"/>
          </w:tcPr>
          <w:p w14:paraId="6667F68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514" w:type="pct"/>
          </w:tcPr>
          <w:p w14:paraId="3D68FCF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 תווים</w:t>
            </w:r>
          </w:p>
        </w:tc>
        <w:tc>
          <w:tcPr>
            <w:tcW w:w="1256" w:type="pct"/>
          </w:tcPr>
          <w:p w14:paraId="7FBCA554"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תאריך יצירת הליד</w:t>
            </w:r>
          </w:p>
        </w:tc>
        <w:tc>
          <w:tcPr>
            <w:tcW w:w="1175" w:type="pct"/>
          </w:tcPr>
          <w:p w14:paraId="031F8A6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 xml:space="preserve">משתנה מסוג </w:t>
            </w:r>
            <w:r>
              <w:t>date</w:t>
            </w:r>
          </w:p>
        </w:tc>
      </w:tr>
      <w:tr w:rsidR="001979E1" w:rsidRPr="00DE1AC9" w14:paraId="5023B357" w14:textId="77777777" w:rsidTr="005960A4">
        <w:trPr>
          <w:trHeight w:val="580"/>
        </w:trPr>
        <w:tc>
          <w:tcPr>
            <w:cnfStyle w:val="001000000000" w:firstRow="0" w:lastRow="0" w:firstColumn="1" w:lastColumn="0" w:oddVBand="0" w:evenVBand="0" w:oddHBand="0" w:evenHBand="0" w:firstRowFirstColumn="0" w:firstRowLastColumn="0" w:lastRowFirstColumn="0" w:lastRowLastColumn="0"/>
            <w:tcW w:w="1178" w:type="pct"/>
          </w:tcPr>
          <w:p w14:paraId="6CFAB847" w14:textId="5C29A0BB" w:rsidR="001979E1" w:rsidRPr="00772FD8" w:rsidRDefault="00566435" w:rsidP="005960A4">
            <w:pPr>
              <w:jc w:val="center"/>
              <w:rPr>
                <w:b w:val="0"/>
                <w:bCs w:val="0"/>
              </w:rPr>
            </w:pPr>
            <w:proofErr w:type="spellStart"/>
            <w:r>
              <w:lastRenderedPageBreak/>
              <w:t>c</w:t>
            </w:r>
            <w:r w:rsidR="001979E1" w:rsidRPr="00772FD8">
              <w:t>reation_time</w:t>
            </w:r>
            <w:proofErr w:type="spellEnd"/>
          </w:p>
        </w:tc>
        <w:tc>
          <w:tcPr>
            <w:tcW w:w="513" w:type="pct"/>
          </w:tcPr>
          <w:p w14:paraId="697C6A76"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INT</w:t>
            </w:r>
          </w:p>
        </w:tc>
        <w:tc>
          <w:tcPr>
            <w:tcW w:w="365" w:type="pct"/>
          </w:tcPr>
          <w:p w14:paraId="650D15A5"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514" w:type="pct"/>
          </w:tcPr>
          <w:p w14:paraId="4204408B"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 תווים</w:t>
            </w:r>
          </w:p>
        </w:tc>
        <w:tc>
          <w:tcPr>
            <w:tcW w:w="1256" w:type="pct"/>
          </w:tcPr>
          <w:p w14:paraId="382CFA06"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שעת יצירת הליד</w:t>
            </w:r>
          </w:p>
        </w:tc>
        <w:tc>
          <w:tcPr>
            <w:tcW w:w="1175" w:type="pct"/>
          </w:tcPr>
          <w:p w14:paraId="308096B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24</w:t>
            </w:r>
          </w:p>
        </w:tc>
      </w:tr>
      <w:tr w:rsidR="001979E1" w:rsidRPr="00DE1AC9" w14:paraId="47B45ED6" w14:textId="77777777" w:rsidTr="005960A4">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78" w:type="pct"/>
          </w:tcPr>
          <w:p w14:paraId="04A3F2EA" w14:textId="06BA6941" w:rsidR="001979E1" w:rsidRPr="00772FD8" w:rsidRDefault="00566435" w:rsidP="005960A4">
            <w:pPr>
              <w:jc w:val="center"/>
              <w:rPr>
                <w:b w:val="0"/>
                <w:bCs w:val="0"/>
                <w:rtl/>
              </w:rPr>
            </w:pPr>
            <w:proofErr w:type="spellStart"/>
            <w:r>
              <w:t>c</w:t>
            </w:r>
            <w:r w:rsidR="001979E1" w:rsidRPr="00772FD8">
              <w:t>ar_year</w:t>
            </w:r>
            <w:proofErr w:type="spellEnd"/>
          </w:p>
        </w:tc>
        <w:tc>
          <w:tcPr>
            <w:tcW w:w="513" w:type="pct"/>
          </w:tcPr>
          <w:p w14:paraId="20AABA7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INT</w:t>
            </w:r>
          </w:p>
        </w:tc>
        <w:tc>
          <w:tcPr>
            <w:tcW w:w="365" w:type="pct"/>
          </w:tcPr>
          <w:p w14:paraId="50C0880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514" w:type="pct"/>
          </w:tcPr>
          <w:p w14:paraId="052F46B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4 תווים</w:t>
            </w:r>
          </w:p>
        </w:tc>
        <w:tc>
          <w:tcPr>
            <w:tcW w:w="1256" w:type="pct"/>
          </w:tcPr>
          <w:p w14:paraId="01B9A478"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נת הרכב הרצויה</w:t>
            </w:r>
          </w:p>
        </w:tc>
        <w:tc>
          <w:tcPr>
            <w:tcW w:w="1175" w:type="pct"/>
          </w:tcPr>
          <w:p w14:paraId="49E740F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1000-9999</w:t>
            </w:r>
          </w:p>
        </w:tc>
      </w:tr>
      <w:tr w:rsidR="001979E1" w:rsidRPr="00DE1AC9" w14:paraId="7EAF4730" w14:textId="77777777" w:rsidTr="005960A4">
        <w:trPr>
          <w:trHeight w:val="416"/>
        </w:trPr>
        <w:tc>
          <w:tcPr>
            <w:cnfStyle w:val="001000000000" w:firstRow="0" w:lastRow="0" w:firstColumn="1" w:lastColumn="0" w:oddVBand="0" w:evenVBand="0" w:oddHBand="0" w:evenHBand="0" w:firstRowFirstColumn="0" w:firstRowLastColumn="0" w:lastRowFirstColumn="0" w:lastRowLastColumn="0"/>
            <w:tcW w:w="1178" w:type="pct"/>
          </w:tcPr>
          <w:p w14:paraId="6DA70212" w14:textId="05F00141" w:rsidR="001979E1" w:rsidRPr="00772FD8" w:rsidRDefault="00566435" w:rsidP="005960A4">
            <w:pPr>
              <w:jc w:val="center"/>
              <w:rPr>
                <w:b w:val="0"/>
                <w:bCs w:val="0"/>
              </w:rPr>
            </w:pPr>
            <w:proofErr w:type="spellStart"/>
            <w:r>
              <w:t>r</w:t>
            </w:r>
            <w:r w:rsidR="001979E1" w:rsidRPr="00772FD8">
              <w:t>ental_period</w:t>
            </w:r>
            <w:proofErr w:type="spellEnd"/>
          </w:p>
        </w:tc>
        <w:tc>
          <w:tcPr>
            <w:tcW w:w="513" w:type="pct"/>
          </w:tcPr>
          <w:p w14:paraId="3B074D9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date</w:t>
            </w:r>
          </w:p>
        </w:tc>
        <w:tc>
          <w:tcPr>
            <w:tcW w:w="365" w:type="pct"/>
          </w:tcPr>
          <w:p w14:paraId="2237BC9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514" w:type="pct"/>
          </w:tcPr>
          <w:p w14:paraId="4F4A016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 תווים</w:t>
            </w:r>
          </w:p>
        </w:tc>
        <w:tc>
          <w:tcPr>
            <w:tcW w:w="1256" w:type="pct"/>
          </w:tcPr>
          <w:p w14:paraId="6524E0D9"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עד איזה תאריך הליד מעוניין בתקופת ההשכרה</w:t>
            </w:r>
          </w:p>
        </w:tc>
        <w:tc>
          <w:tcPr>
            <w:tcW w:w="1175" w:type="pct"/>
          </w:tcPr>
          <w:p w14:paraId="52D2DE8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משתנה מסוג </w:t>
            </w:r>
            <w:r>
              <w:t>date</w:t>
            </w:r>
          </w:p>
        </w:tc>
      </w:tr>
    </w:tbl>
    <w:p w14:paraId="254B0974" w14:textId="77777777" w:rsidR="001979E1" w:rsidRPr="00DA27BB" w:rsidRDefault="001979E1" w:rsidP="001979E1">
      <w:pPr>
        <w:rPr>
          <w:sz w:val="20"/>
          <w:szCs w:val="20"/>
          <w:rtl/>
        </w:rPr>
      </w:pPr>
      <w:bookmarkStart w:id="85" w:name="_מבנה_הטבלה_–"/>
      <w:bookmarkEnd w:id="85"/>
      <w:r w:rsidRPr="00DA27BB">
        <w:rPr>
          <w:rFonts w:hint="cs"/>
          <w:sz w:val="20"/>
          <w:szCs w:val="20"/>
          <w:rtl/>
        </w:rPr>
        <w:t xml:space="preserve">טבלה </w:t>
      </w:r>
      <w:r w:rsidRPr="00DA27BB">
        <w:rPr>
          <w:rFonts w:cs="Arial"/>
          <w:sz w:val="20"/>
          <w:szCs w:val="20"/>
          <w:rtl/>
        </w:rPr>
        <w:t>8.5.5.1</w:t>
      </w:r>
      <w:r>
        <w:rPr>
          <w:rFonts w:cs="Arial" w:hint="cs"/>
          <w:sz w:val="20"/>
          <w:szCs w:val="20"/>
          <w:rtl/>
        </w:rPr>
        <w:t xml:space="preserve"> </w:t>
      </w:r>
      <w:r w:rsidRPr="00DA27BB">
        <w:rPr>
          <w:rFonts w:cs="Arial"/>
          <w:sz w:val="20"/>
          <w:szCs w:val="20"/>
          <w:rtl/>
        </w:rPr>
        <w:t>קובץ הלידים המתקבל על ידי הלקוח</w:t>
      </w:r>
    </w:p>
    <w:p w14:paraId="4AB67B49" w14:textId="77777777" w:rsidR="001979E1" w:rsidRDefault="001979E1" w:rsidP="001979E1">
      <w:pPr>
        <w:rPr>
          <w:rtl/>
        </w:rPr>
      </w:pPr>
    </w:p>
    <w:p w14:paraId="497FCB7A" w14:textId="3CB264E4" w:rsidR="002F76E0" w:rsidRDefault="002F76E0" w:rsidP="001979E1">
      <w:pPr>
        <w:rPr>
          <w:rtl/>
        </w:rPr>
      </w:pPr>
    </w:p>
    <w:p w14:paraId="22D54AE2" w14:textId="6BA68196" w:rsidR="001979E1" w:rsidRDefault="001979E1" w:rsidP="001979E1">
      <w:pPr>
        <w:rPr>
          <w:rtl/>
        </w:rPr>
      </w:pPr>
    </w:p>
    <w:p w14:paraId="6DC64E40" w14:textId="6BB4E9B4" w:rsidR="001979E1" w:rsidRDefault="001979E1" w:rsidP="001979E1">
      <w:pPr>
        <w:rPr>
          <w:rtl/>
        </w:rPr>
      </w:pPr>
    </w:p>
    <w:p w14:paraId="1676935B" w14:textId="5DFFD25D" w:rsidR="001979E1" w:rsidRDefault="001979E1" w:rsidP="001979E1">
      <w:pPr>
        <w:rPr>
          <w:rtl/>
        </w:rPr>
      </w:pPr>
    </w:p>
    <w:p w14:paraId="3A361E7D" w14:textId="493C800B" w:rsidR="001979E1" w:rsidRDefault="001979E1" w:rsidP="001979E1">
      <w:pPr>
        <w:rPr>
          <w:rtl/>
        </w:rPr>
      </w:pPr>
    </w:p>
    <w:p w14:paraId="31090FA5" w14:textId="43AA0B20" w:rsidR="001979E1" w:rsidRDefault="001979E1" w:rsidP="001979E1">
      <w:pPr>
        <w:rPr>
          <w:rtl/>
        </w:rPr>
      </w:pPr>
    </w:p>
    <w:p w14:paraId="6D79B0D3" w14:textId="70818590" w:rsidR="001979E1" w:rsidRDefault="001979E1" w:rsidP="001979E1">
      <w:pPr>
        <w:rPr>
          <w:rtl/>
        </w:rPr>
      </w:pPr>
    </w:p>
    <w:p w14:paraId="33EDC958" w14:textId="4451FB54" w:rsidR="001979E1" w:rsidRDefault="001979E1" w:rsidP="001979E1">
      <w:pPr>
        <w:rPr>
          <w:rtl/>
        </w:rPr>
      </w:pPr>
    </w:p>
    <w:p w14:paraId="18238E80" w14:textId="271E74D5" w:rsidR="001979E1" w:rsidRDefault="001979E1" w:rsidP="001979E1">
      <w:pPr>
        <w:rPr>
          <w:rtl/>
        </w:rPr>
      </w:pPr>
    </w:p>
    <w:p w14:paraId="5674C8EC" w14:textId="594CF2C1" w:rsidR="001979E1" w:rsidRDefault="001979E1" w:rsidP="001979E1">
      <w:pPr>
        <w:rPr>
          <w:rtl/>
        </w:rPr>
      </w:pPr>
    </w:p>
    <w:p w14:paraId="7809BAF7" w14:textId="2856824E" w:rsidR="001979E1" w:rsidRDefault="001979E1" w:rsidP="001979E1">
      <w:pPr>
        <w:rPr>
          <w:rtl/>
        </w:rPr>
      </w:pPr>
    </w:p>
    <w:p w14:paraId="19D1A575" w14:textId="1AC5390C" w:rsidR="001979E1" w:rsidRDefault="001979E1" w:rsidP="001979E1">
      <w:pPr>
        <w:rPr>
          <w:rtl/>
        </w:rPr>
      </w:pPr>
    </w:p>
    <w:p w14:paraId="206E7707" w14:textId="4A5A139D" w:rsidR="001979E1" w:rsidRDefault="001979E1" w:rsidP="001979E1">
      <w:pPr>
        <w:rPr>
          <w:rtl/>
        </w:rPr>
      </w:pPr>
    </w:p>
    <w:p w14:paraId="4A87F8D9" w14:textId="77777777" w:rsidR="001979E1" w:rsidRDefault="001979E1" w:rsidP="001979E1">
      <w:pPr>
        <w:rPr>
          <w:rtl/>
        </w:rPr>
      </w:pPr>
    </w:p>
    <w:p w14:paraId="30CBCC2F" w14:textId="77777777" w:rsidR="002F76E0" w:rsidRDefault="002F76E0" w:rsidP="002F76E0">
      <w:pPr>
        <w:rPr>
          <w:rtl/>
        </w:rPr>
      </w:pPr>
    </w:p>
    <w:p w14:paraId="14D3FB1F" w14:textId="77777777" w:rsidR="002F76E0" w:rsidRDefault="002F76E0" w:rsidP="002F76E0">
      <w:pPr>
        <w:rPr>
          <w:rtl/>
        </w:rPr>
      </w:pPr>
    </w:p>
    <w:p w14:paraId="0ACFF074" w14:textId="77777777" w:rsidR="002F76E0" w:rsidRDefault="002F76E0" w:rsidP="002F76E0">
      <w:pPr>
        <w:rPr>
          <w:rtl/>
        </w:rPr>
      </w:pPr>
    </w:p>
    <w:p w14:paraId="3B875A61" w14:textId="77777777" w:rsidR="002F76E0" w:rsidRDefault="002F76E0" w:rsidP="002F76E0">
      <w:pPr>
        <w:rPr>
          <w:rtl/>
        </w:rPr>
      </w:pPr>
    </w:p>
    <w:p w14:paraId="54EFE7CF" w14:textId="77777777" w:rsidR="002F76E0" w:rsidRDefault="002F76E0" w:rsidP="002F76E0">
      <w:pPr>
        <w:rPr>
          <w:rtl/>
        </w:rPr>
      </w:pPr>
    </w:p>
    <w:p w14:paraId="23D72C0C" w14:textId="77777777" w:rsidR="002F76E0" w:rsidRDefault="002F76E0" w:rsidP="002F76E0">
      <w:pPr>
        <w:rPr>
          <w:rtl/>
        </w:rPr>
      </w:pPr>
    </w:p>
    <w:p w14:paraId="65F2359E" w14:textId="77777777" w:rsidR="002F76E0" w:rsidRDefault="002F76E0" w:rsidP="002F76E0">
      <w:pPr>
        <w:rPr>
          <w:rtl/>
        </w:rPr>
      </w:pPr>
    </w:p>
    <w:p w14:paraId="5B2B6932" w14:textId="77777777" w:rsidR="002F76E0" w:rsidRDefault="002F76E0" w:rsidP="002F76E0">
      <w:pPr>
        <w:rPr>
          <w:rtl/>
        </w:rPr>
      </w:pPr>
    </w:p>
    <w:p w14:paraId="5DEBABD8" w14:textId="77777777" w:rsidR="002F76E0" w:rsidRDefault="002F76E0" w:rsidP="002F76E0">
      <w:pPr>
        <w:rPr>
          <w:rtl/>
        </w:rPr>
      </w:pPr>
    </w:p>
    <w:p w14:paraId="42714FF1" w14:textId="77777777" w:rsidR="002F76E0" w:rsidRDefault="002F76E0" w:rsidP="002F76E0">
      <w:pPr>
        <w:rPr>
          <w:rtl/>
        </w:rPr>
      </w:pPr>
    </w:p>
    <w:p w14:paraId="30DAE354" w14:textId="77777777" w:rsidR="006D6B6A" w:rsidRDefault="006D6B6A" w:rsidP="002F76E0">
      <w:pPr>
        <w:rPr>
          <w:rtl/>
        </w:rPr>
      </w:pPr>
    </w:p>
    <w:p w14:paraId="29883398" w14:textId="77777777" w:rsidR="002F76E0" w:rsidRDefault="002F76E0" w:rsidP="002F76E0">
      <w:pPr>
        <w:rPr>
          <w:rtl/>
        </w:rPr>
      </w:pPr>
    </w:p>
    <w:p w14:paraId="5D4D6AA1" w14:textId="77777777" w:rsidR="00BB456F" w:rsidRDefault="00BB456F" w:rsidP="002F76E0">
      <w:pPr>
        <w:rPr>
          <w:rtl/>
        </w:rPr>
      </w:pPr>
    </w:p>
    <w:p w14:paraId="2E0976E3" w14:textId="77777777" w:rsidR="001979E1" w:rsidRPr="00590F89" w:rsidRDefault="001979E1" w:rsidP="001979E1">
      <w:pPr>
        <w:pStyle w:val="Heading4"/>
        <w:rPr>
          <w:rtl/>
        </w:rPr>
      </w:pPr>
      <w:bookmarkStart w:id="86" w:name="dictionary_leads_aft_etl_8_5_5_2"/>
      <w:r>
        <w:rPr>
          <w:rFonts w:hint="cs"/>
          <w:rtl/>
        </w:rPr>
        <w:lastRenderedPageBreak/>
        <w:t>קובץ הנתונים</w:t>
      </w:r>
      <w:r w:rsidRPr="00590F89">
        <w:rPr>
          <w:rFonts w:hint="cs"/>
          <w:rtl/>
        </w:rPr>
        <w:t xml:space="preserve"> לאחר שלב ה-</w:t>
      </w:r>
      <w:r w:rsidRPr="00590F89">
        <w:rPr>
          <w:rFonts w:hint="cs"/>
        </w:rPr>
        <w:t>ETL</w:t>
      </w:r>
      <w:r>
        <w:rPr>
          <w:rtl/>
        </w:rPr>
        <w:br/>
      </w:r>
    </w:p>
    <w:tbl>
      <w:tblPr>
        <w:tblStyle w:val="GridTable4-Accent1"/>
        <w:bidiVisual/>
        <w:tblW w:w="4956" w:type="pct"/>
        <w:tblInd w:w="55" w:type="dxa"/>
        <w:tblLayout w:type="fixed"/>
        <w:tblLook w:val="04A0" w:firstRow="1" w:lastRow="0" w:firstColumn="1" w:lastColumn="0" w:noHBand="0" w:noVBand="1"/>
      </w:tblPr>
      <w:tblGrid>
        <w:gridCol w:w="1992"/>
        <w:gridCol w:w="849"/>
        <w:gridCol w:w="851"/>
        <w:gridCol w:w="851"/>
        <w:gridCol w:w="2190"/>
        <w:gridCol w:w="2204"/>
      </w:tblGrid>
      <w:tr w:rsidR="001979E1" w:rsidRPr="00DE1AC9" w14:paraId="17603EE5" w14:textId="77777777" w:rsidTr="005960A4">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000" w:type="pct"/>
            <w:gridSpan w:val="6"/>
          </w:tcPr>
          <w:bookmarkEnd w:id="86"/>
          <w:p w14:paraId="3C229FFB" w14:textId="77777777" w:rsidR="001979E1" w:rsidRPr="00DE1AC9" w:rsidRDefault="001979E1" w:rsidP="005960A4">
            <w:pPr>
              <w:jc w:val="center"/>
            </w:pPr>
            <w:r w:rsidRPr="00DE1AC9">
              <w:rPr>
                <w:rtl/>
              </w:rPr>
              <w:t xml:space="preserve">מילון </w:t>
            </w:r>
            <w:r>
              <w:rPr>
                <w:rFonts w:hint="cs"/>
                <w:rtl/>
              </w:rPr>
              <w:t xml:space="preserve">נתונים </w:t>
            </w:r>
            <w:r w:rsidRPr="00DE1AC9">
              <w:rPr>
                <w:rtl/>
              </w:rPr>
              <w:t>-</w:t>
            </w:r>
            <w:r>
              <w:rPr>
                <w:rFonts w:hint="cs"/>
                <w:rtl/>
              </w:rPr>
              <w:t xml:space="preserve"> סט הנתונים</w:t>
            </w:r>
            <w:r w:rsidRPr="00590F89">
              <w:rPr>
                <w:rFonts w:hint="cs"/>
                <w:rtl/>
              </w:rPr>
              <w:t xml:space="preserve"> לאחר שלב ה</w:t>
            </w:r>
            <w:r>
              <w:rPr>
                <w:rFonts w:hint="cs"/>
                <w:rtl/>
              </w:rPr>
              <w:t xml:space="preserve"> </w:t>
            </w:r>
            <w:r w:rsidRPr="00590F89">
              <w:rPr>
                <w:rFonts w:hint="cs"/>
                <w:rtl/>
              </w:rPr>
              <w:t>-</w:t>
            </w:r>
            <w:r w:rsidRPr="00590F89">
              <w:rPr>
                <w:rFonts w:hint="cs"/>
              </w:rPr>
              <w:t>ETL</w:t>
            </w:r>
            <w:r>
              <w:rPr>
                <w:rFonts w:hint="cs"/>
                <w:rtl/>
              </w:rPr>
              <w:t xml:space="preserve"> </w:t>
            </w:r>
            <w:r>
              <w:rPr>
                <w:rtl/>
              </w:rPr>
              <w:br/>
            </w:r>
          </w:p>
        </w:tc>
      </w:tr>
      <w:tr w:rsidR="001979E1" w:rsidRPr="00DE1AC9" w14:paraId="7EBA91C4"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6259A172" w14:textId="77777777" w:rsidR="001979E1" w:rsidRPr="00772FD8" w:rsidRDefault="001979E1" w:rsidP="005960A4">
            <w:pPr>
              <w:jc w:val="center"/>
              <w:rPr>
                <w:b w:val="0"/>
                <w:bCs w:val="0"/>
              </w:rPr>
            </w:pPr>
            <w:r w:rsidRPr="00772FD8">
              <w:rPr>
                <w:rtl/>
              </w:rPr>
              <w:t>שם שדה</w:t>
            </w:r>
          </w:p>
        </w:tc>
        <w:tc>
          <w:tcPr>
            <w:tcW w:w="475" w:type="pct"/>
          </w:tcPr>
          <w:p w14:paraId="23936C7B"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סוג</w:t>
            </w:r>
          </w:p>
        </w:tc>
        <w:tc>
          <w:tcPr>
            <w:tcW w:w="476" w:type="pct"/>
          </w:tcPr>
          <w:p w14:paraId="69B56AE5"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שדה חובה</w:t>
            </w:r>
          </w:p>
        </w:tc>
        <w:tc>
          <w:tcPr>
            <w:tcW w:w="476" w:type="pct"/>
          </w:tcPr>
          <w:p w14:paraId="6FD2C694"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אורך</w:t>
            </w:r>
          </w:p>
        </w:tc>
        <w:tc>
          <w:tcPr>
            <w:tcW w:w="1225" w:type="pct"/>
          </w:tcPr>
          <w:p w14:paraId="0419117B"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הסבר</w:t>
            </w:r>
          </w:p>
        </w:tc>
        <w:tc>
          <w:tcPr>
            <w:tcW w:w="1233" w:type="pct"/>
          </w:tcPr>
          <w:p w14:paraId="50C05CF2" w14:textId="77777777" w:rsidR="001979E1" w:rsidRPr="00772FD8" w:rsidRDefault="001979E1" w:rsidP="005960A4">
            <w:pPr>
              <w:jc w:val="center"/>
              <w:cnfStyle w:val="000000100000" w:firstRow="0" w:lastRow="0" w:firstColumn="0" w:lastColumn="0" w:oddVBand="0" w:evenVBand="0" w:oddHBand="1" w:evenHBand="0" w:firstRowFirstColumn="0" w:firstRowLastColumn="0" w:lastRowFirstColumn="0" w:lastRowLastColumn="0"/>
              <w:rPr>
                <w:b/>
                <w:bCs/>
              </w:rPr>
            </w:pPr>
            <w:r w:rsidRPr="00772FD8">
              <w:rPr>
                <w:b/>
                <w:bCs/>
                <w:rtl/>
              </w:rPr>
              <w:t>ערכים מותרים</w:t>
            </w:r>
          </w:p>
        </w:tc>
      </w:tr>
      <w:tr w:rsidR="001979E1" w:rsidRPr="00DE1AC9" w14:paraId="44A5AF3D" w14:textId="77777777" w:rsidTr="005960A4">
        <w:trPr>
          <w:trHeight w:val="1097"/>
        </w:trPr>
        <w:tc>
          <w:tcPr>
            <w:cnfStyle w:val="001000000000" w:firstRow="0" w:lastRow="0" w:firstColumn="1" w:lastColumn="0" w:oddVBand="0" w:evenVBand="0" w:oddHBand="0" w:evenHBand="0" w:firstRowFirstColumn="0" w:firstRowLastColumn="0" w:lastRowFirstColumn="0" w:lastRowLastColumn="0"/>
            <w:tcW w:w="1115" w:type="pct"/>
          </w:tcPr>
          <w:p w14:paraId="567714F2" w14:textId="62250344" w:rsidR="001979E1" w:rsidRPr="00772FD8" w:rsidRDefault="00566435" w:rsidP="005960A4">
            <w:pPr>
              <w:jc w:val="center"/>
              <w:rPr>
                <w:b w:val="0"/>
                <w:bCs w:val="0"/>
              </w:rPr>
            </w:pPr>
            <w:proofErr w:type="spellStart"/>
            <w:r>
              <w:t>i</w:t>
            </w:r>
            <w:r w:rsidR="001979E1" w:rsidRPr="00772FD8">
              <w:t>d_lead</w:t>
            </w:r>
            <w:proofErr w:type="spellEnd"/>
          </w:p>
        </w:tc>
        <w:tc>
          <w:tcPr>
            <w:tcW w:w="475" w:type="pct"/>
          </w:tcPr>
          <w:p w14:paraId="316B74C9"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t>INT</w:t>
            </w:r>
          </w:p>
        </w:tc>
        <w:tc>
          <w:tcPr>
            <w:tcW w:w="476" w:type="pct"/>
          </w:tcPr>
          <w:p w14:paraId="026C19F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476" w:type="pct"/>
          </w:tcPr>
          <w:p w14:paraId="082BDAA4"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w:t>
            </w:r>
            <w:r w:rsidRPr="00DE1AC9">
              <w:rPr>
                <w:rtl/>
              </w:rPr>
              <w:t xml:space="preserve"> תווים</w:t>
            </w:r>
          </w:p>
        </w:tc>
        <w:tc>
          <w:tcPr>
            <w:tcW w:w="1225" w:type="pct"/>
          </w:tcPr>
          <w:p w14:paraId="156F7FE1"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כאשר ליד נכנס מתקבל על ידי הלקוח הוא מקבל מספר סידורי</w:t>
            </w:r>
          </w:p>
        </w:tc>
        <w:tc>
          <w:tcPr>
            <w:tcW w:w="1233" w:type="pct"/>
          </w:tcPr>
          <w:p w14:paraId="71898AFB"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100000-999999</w:t>
            </w:r>
          </w:p>
        </w:tc>
      </w:tr>
      <w:tr w:rsidR="001979E1" w:rsidRPr="00DE1AC9" w14:paraId="7F42CCB1"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2340968C" w14:textId="77777777" w:rsidR="001979E1" w:rsidRPr="00772FD8" w:rsidRDefault="001979E1" w:rsidP="005960A4">
            <w:pPr>
              <w:jc w:val="center"/>
              <w:rPr>
                <w:b w:val="0"/>
                <w:bCs w:val="0"/>
                <w:rtl/>
              </w:rPr>
            </w:pPr>
            <w:r w:rsidRPr="00772FD8">
              <w:t>id</w:t>
            </w:r>
          </w:p>
        </w:tc>
        <w:tc>
          <w:tcPr>
            <w:tcW w:w="475" w:type="pct"/>
          </w:tcPr>
          <w:p w14:paraId="7FDC3519"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t>INT</w:t>
            </w:r>
          </w:p>
        </w:tc>
        <w:tc>
          <w:tcPr>
            <w:tcW w:w="476" w:type="pct"/>
          </w:tcPr>
          <w:p w14:paraId="3DEE01C9"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76" w:type="pct"/>
          </w:tcPr>
          <w:p w14:paraId="6EC73FAD"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9</w:t>
            </w:r>
            <w:r w:rsidRPr="00DE1AC9">
              <w:rPr>
                <w:rtl/>
              </w:rPr>
              <w:t xml:space="preserve"> תווים</w:t>
            </w:r>
          </w:p>
        </w:tc>
        <w:tc>
          <w:tcPr>
            <w:tcW w:w="1225" w:type="pct"/>
          </w:tcPr>
          <w:p w14:paraId="6CE2D0DF"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תעודת הזהות של הליד</w:t>
            </w:r>
          </w:p>
        </w:tc>
        <w:tc>
          <w:tcPr>
            <w:tcW w:w="1233" w:type="pct"/>
          </w:tcPr>
          <w:p w14:paraId="5473F31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111111111-999999999</w:t>
            </w:r>
          </w:p>
        </w:tc>
      </w:tr>
      <w:tr w:rsidR="001979E1" w:rsidRPr="00DE1AC9" w14:paraId="7ABC6A95"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40B399BD" w14:textId="7DBB5DBC" w:rsidR="001979E1" w:rsidRPr="00772FD8" w:rsidRDefault="00566435" w:rsidP="005960A4">
            <w:pPr>
              <w:jc w:val="center"/>
              <w:rPr>
                <w:b w:val="0"/>
                <w:bCs w:val="0"/>
              </w:rPr>
            </w:pPr>
            <w:proofErr w:type="spellStart"/>
            <w:r>
              <w:t>i</w:t>
            </w:r>
            <w:r w:rsidR="001979E1" w:rsidRPr="00772FD8">
              <w:t>s_buisness</w:t>
            </w:r>
            <w:proofErr w:type="spellEnd"/>
          </w:p>
        </w:tc>
        <w:tc>
          <w:tcPr>
            <w:tcW w:w="475" w:type="pct"/>
          </w:tcPr>
          <w:p w14:paraId="451DAFD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1EEEBBB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47A35C2D"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 תווים</w:t>
            </w:r>
          </w:p>
        </w:tc>
        <w:tc>
          <w:tcPr>
            <w:tcW w:w="1225" w:type="pct"/>
          </w:tcPr>
          <w:p w14:paraId="6114133F"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אם הליד עסקי או לא</w:t>
            </w:r>
          </w:p>
        </w:tc>
        <w:tc>
          <w:tcPr>
            <w:tcW w:w="1233" w:type="pct"/>
          </w:tcPr>
          <w:p w14:paraId="5A333D1D"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True, False</w:t>
            </w:r>
          </w:p>
        </w:tc>
      </w:tr>
      <w:tr w:rsidR="001979E1" w:rsidRPr="00DE1AC9" w14:paraId="696AAE93"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2951C94C" w14:textId="77777777" w:rsidR="001979E1" w:rsidRPr="00772FD8" w:rsidRDefault="001979E1" w:rsidP="005960A4">
            <w:pPr>
              <w:jc w:val="center"/>
              <w:rPr>
                <w:b w:val="0"/>
                <w:bCs w:val="0"/>
              </w:rPr>
            </w:pPr>
            <w:proofErr w:type="spellStart"/>
            <w:r w:rsidRPr="00772FD8">
              <w:t>first_name</w:t>
            </w:r>
            <w:proofErr w:type="spellEnd"/>
          </w:p>
        </w:tc>
        <w:tc>
          <w:tcPr>
            <w:tcW w:w="475" w:type="pct"/>
          </w:tcPr>
          <w:p w14:paraId="41A42321"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76" w:type="pct"/>
          </w:tcPr>
          <w:p w14:paraId="50E47D82"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76" w:type="pct"/>
          </w:tcPr>
          <w:p w14:paraId="68AFB9DE"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12 תווים</w:t>
            </w:r>
          </w:p>
        </w:tc>
        <w:tc>
          <w:tcPr>
            <w:tcW w:w="1225" w:type="pct"/>
          </w:tcPr>
          <w:p w14:paraId="387A6B17"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ם פרטי של הלקוח</w:t>
            </w:r>
          </w:p>
        </w:tc>
        <w:tc>
          <w:tcPr>
            <w:tcW w:w="1233" w:type="pct"/>
          </w:tcPr>
          <w:p w14:paraId="4B6B2B5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אותיות</w:t>
            </w:r>
          </w:p>
        </w:tc>
      </w:tr>
      <w:tr w:rsidR="001979E1" w:rsidRPr="00DE1AC9" w14:paraId="4A6FFDE7"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3CB834EA" w14:textId="015FA3E9" w:rsidR="001979E1" w:rsidRPr="00772FD8" w:rsidRDefault="00566435" w:rsidP="005960A4">
            <w:pPr>
              <w:jc w:val="center"/>
              <w:rPr>
                <w:b w:val="0"/>
                <w:bCs w:val="0"/>
                <w:rtl/>
              </w:rPr>
            </w:pPr>
            <w:proofErr w:type="spellStart"/>
            <w:r>
              <w:t>l</w:t>
            </w:r>
            <w:r w:rsidR="001979E1" w:rsidRPr="00772FD8">
              <w:t>ast_name</w:t>
            </w:r>
            <w:proofErr w:type="spellEnd"/>
          </w:p>
        </w:tc>
        <w:tc>
          <w:tcPr>
            <w:tcW w:w="475" w:type="pct"/>
          </w:tcPr>
          <w:p w14:paraId="01D2C3FD"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0DB55F4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476" w:type="pct"/>
          </w:tcPr>
          <w:p w14:paraId="0214301D"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50 תווים</w:t>
            </w:r>
          </w:p>
        </w:tc>
        <w:tc>
          <w:tcPr>
            <w:tcW w:w="1225" w:type="pct"/>
          </w:tcPr>
          <w:p w14:paraId="5B867770"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sidRPr="00DE1AC9">
              <w:rPr>
                <w:rtl/>
              </w:rPr>
              <w:t xml:space="preserve">שם </w:t>
            </w:r>
            <w:r>
              <w:rPr>
                <w:rFonts w:hint="cs"/>
                <w:rtl/>
              </w:rPr>
              <w:t>אמצעי (אם יש) ושם משפחה של הליד</w:t>
            </w:r>
          </w:p>
        </w:tc>
        <w:tc>
          <w:tcPr>
            <w:tcW w:w="1233" w:type="pct"/>
          </w:tcPr>
          <w:p w14:paraId="50A0F8A7"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אותיות</w:t>
            </w:r>
          </w:p>
        </w:tc>
      </w:tr>
      <w:tr w:rsidR="001979E1" w:rsidRPr="00DE1AC9" w14:paraId="32385089"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456C5B96" w14:textId="77777777" w:rsidR="001979E1" w:rsidRPr="00772FD8" w:rsidRDefault="001979E1" w:rsidP="005960A4">
            <w:pPr>
              <w:jc w:val="center"/>
              <w:rPr>
                <w:b w:val="0"/>
                <w:bCs w:val="0"/>
              </w:rPr>
            </w:pPr>
            <w:r w:rsidRPr="00772FD8">
              <w:t>email</w:t>
            </w:r>
          </w:p>
        </w:tc>
        <w:tc>
          <w:tcPr>
            <w:tcW w:w="475" w:type="pct"/>
          </w:tcPr>
          <w:p w14:paraId="69026D12"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476" w:type="pct"/>
          </w:tcPr>
          <w:p w14:paraId="1D1F34BE"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76" w:type="pct"/>
          </w:tcPr>
          <w:p w14:paraId="51371166"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50 תווים</w:t>
            </w:r>
          </w:p>
        </w:tc>
        <w:tc>
          <w:tcPr>
            <w:tcW w:w="1225" w:type="pct"/>
          </w:tcPr>
          <w:p w14:paraId="48A34E9F"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sidRPr="00DE1AC9">
              <w:rPr>
                <w:rtl/>
              </w:rPr>
              <w:t xml:space="preserve">כתובת </w:t>
            </w:r>
            <w:r>
              <w:rPr>
                <w:rFonts w:hint="cs"/>
                <w:rtl/>
              </w:rPr>
              <w:t>ה</w:t>
            </w:r>
            <w:r w:rsidRPr="00DE1AC9">
              <w:rPr>
                <w:rtl/>
              </w:rPr>
              <w:t>מייל</w:t>
            </w:r>
            <w:r>
              <w:rPr>
                <w:rFonts w:hint="cs"/>
                <w:rtl/>
              </w:rPr>
              <w:t xml:space="preserve"> של הליד</w:t>
            </w:r>
          </w:p>
        </w:tc>
        <w:tc>
          <w:tcPr>
            <w:tcW w:w="1233" w:type="pct"/>
          </w:tcPr>
          <w:p w14:paraId="3C0BF81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אותיות, מספרים וסימנים</w:t>
            </w:r>
          </w:p>
        </w:tc>
      </w:tr>
      <w:tr w:rsidR="001979E1" w:rsidRPr="00DE1AC9" w14:paraId="134ABB6A" w14:textId="77777777" w:rsidTr="005960A4">
        <w:trPr>
          <w:trHeight w:val="358"/>
        </w:trPr>
        <w:tc>
          <w:tcPr>
            <w:cnfStyle w:val="001000000000" w:firstRow="0" w:lastRow="0" w:firstColumn="1" w:lastColumn="0" w:oddVBand="0" w:evenVBand="0" w:oddHBand="0" w:evenHBand="0" w:firstRowFirstColumn="0" w:firstRowLastColumn="0" w:lastRowFirstColumn="0" w:lastRowLastColumn="0"/>
            <w:tcW w:w="1115" w:type="pct"/>
          </w:tcPr>
          <w:p w14:paraId="35765FA0" w14:textId="77777777" w:rsidR="001979E1" w:rsidRPr="00772FD8" w:rsidRDefault="001979E1" w:rsidP="005960A4">
            <w:pPr>
              <w:jc w:val="center"/>
              <w:rPr>
                <w:b w:val="0"/>
                <w:bCs w:val="0"/>
              </w:rPr>
            </w:pPr>
            <w:r w:rsidRPr="00772FD8">
              <w:t>gender</w:t>
            </w:r>
          </w:p>
        </w:tc>
        <w:tc>
          <w:tcPr>
            <w:tcW w:w="475" w:type="pct"/>
          </w:tcPr>
          <w:p w14:paraId="193F5E6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2F14A69A"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476" w:type="pct"/>
          </w:tcPr>
          <w:p w14:paraId="464822FC"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w:t>
            </w:r>
          </w:p>
        </w:tc>
        <w:tc>
          <w:tcPr>
            <w:tcW w:w="1225" w:type="pct"/>
          </w:tcPr>
          <w:p w14:paraId="5872EA7F"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sidRPr="00DE1AC9">
              <w:rPr>
                <w:rtl/>
              </w:rPr>
              <w:t>מין</w:t>
            </w:r>
          </w:p>
        </w:tc>
        <w:tc>
          <w:tcPr>
            <w:tcW w:w="1233" w:type="pct"/>
          </w:tcPr>
          <w:p w14:paraId="4B9AF8E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Pr>
              <w:t>M</w:t>
            </w:r>
            <w:r>
              <w:t>ale, Female</w:t>
            </w:r>
          </w:p>
        </w:tc>
      </w:tr>
      <w:tr w:rsidR="001979E1" w:rsidRPr="00DE1AC9" w14:paraId="3FF7863F" w14:textId="77777777" w:rsidTr="005960A4">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115" w:type="pct"/>
          </w:tcPr>
          <w:p w14:paraId="350485A9" w14:textId="59037AA6" w:rsidR="001979E1" w:rsidRPr="00772FD8" w:rsidRDefault="00566435" w:rsidP="005960A4">
            <w:pPr>
              <w:jc w:val="center"/>
              <w:rPr>
                <w:b w:val="0"/>
                <w:bCs w:val="0"/>
              </w:rPr>
            </w:pPr>
            <w:proofErr w:type="spellStart"/>
            <w:r>
              <w:t>y</w:t>
            </w:r>
            <w:r w:rsidR="001979E1" w:rsidRPr="00772FD8">
              <w:t>ear_of_birth</w:t>
            </w:r>
            <w:proofErr w:type="spellEnd"/>
          </w:p>
        </w:tc>
        <w:tc>
          <w:tcPr>
            <w:tcW w:w="475" w:type="pct"/>
          </w:tcPr>
          <w:p w14:paraId="0988680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INT</w:t>
            </w:r>
          </w:p>
        </w:tc>
        <w:tc>
          <w:tcPr>
            <w:tcW w:w="476" w:type="pct"/>
          </w:tcPr>
          <w:p w14:paraId="510CBBC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76" w:type="pct"/>
          </w:tcPr>
          <w:p w14:paraId="708B865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t>4</w:t>
            </w:r>
          </w:p>
        </w:tc>
        <w:tc>
          <w:tcPr>
            <w:tcW w:w="1225" w:type="pct"/>
          </w:tcPr>
          <w:p w14:paraId="33ADD6C1"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נת הלידה של הלקוח</w:t>
            </w:r>
          </w:p>
        </w:tc>
        <w:tc>
          <w:tcPr>
            <w:tcW w:w="1233" w:type="pct"/>
          </w:tcPr>
          <w:p w14:paraId="2F147C76"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0000-9999</w:t>
            </w:r>
          </w:p>
        </w:tc>
      </w:tr>
      <w:tr w:rsidR="001979E1" w:rsidRPr="00DE1AC9" w14:paraId="40D1DD18"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15E5EE63" w14:textId="0F4ED52A" w:rsidR="001979E1" w:rsidRPr="00772FD8" w:rsidRDefault="00566435" w:rsidP="005960A4">
            <w:pPr>
              <w:jc w:val="center"/>
              <w:rPr>
                <w:b w:val="0"/>
                <w:bCs w:val="0"/>
              </w:rPr>
            </w:pPr>
            <w:r>
              <w:t>c</w:t>
            </w:r>
            <w:r w:rsidR="001979E1" w:rsidRPr="00772FD8">
              <w:t>ountry</w:t>
            </w:r>
          </w:p>
        </w:tc>
        <w:tc>
          <w:tcPr>
            <w:tcW w:w="475" w:type="pct"/>
          </w:tcPr>
          <w:p w14:paraId="30F71B17"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12D7140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60272B40"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0 תווים</w:t>
            </w:r>
          </w:p>
        </w:tc>
        <w:tc>
          <w:tcPr>
            <w:tcW w:w="1225" w:type="pct"/>
          </w:tcPr>
          <w:p w14:paraId="59B31BA0"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ארץ המגורים של הלקוח</w:t>
            </w:r>
          </w:p>
        </w:tc>
        <w:tc>
          <w:tcPr>
            <w:tcW w:w="1233" w:type="pct"/>
          </w:tcPr>
          <w:p w14:paraId="4737C01C"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w:t>
            </w:r>
          </w:p>
        </w:tc>
      </w:tr>
      <w:tr w:rsidR="001979E1" w:rsidRPr="00DE1AC9" w14:paraId="3F90D91F"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4E1BC346" w14:textId="77777777" w:rsidR="001979E1" w:rsidRPr="00772FD8" w:rsidRDefault="001979E1" w:rsidP="005960A4">
            <w:pPr>
              <w:jc w:val="center"/>
              <w:rPr>
                <w:b w:val="0"/>
                <w:bCs w:val="0"/>
              </w:rPr>
            </w:pPr>
            <w:r w:rsidRPr="00772FD8">
              <w:t>address</w:t>
            </w:r>
          </w:p>
        </w:tc>
        <w:tc>
          <w:tcPr>
            <w:tcW w:w="475" w:type="pct"/>
          </w:tcPr>
          <w:p w14:paraId="1A1F414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76" w:type="pct"/>
          </w:tcPr>
          <w:p w14:paraId="3C18FDE4"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25D0E24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50 תווים</w:t>
            </w:r>
          </w:p>
        </w:tc>
        <w:tc>
          <w:tcPr>
            <w:tcW w:w="1225" w:type="pct"/>
          </w:tcPr>
          <w:p w14:paraId="59859E73"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כתובת המגורים של הליד</w:t>
            </w:r>
          </w:p>
        </w:tc>
        <w:tc>
          <w:tcPr>
            <w:tcW w:w="1233" w:type="pct"/>
          </w:tcPr>
          <w:p w14:paraId="761C87C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 ומספרים</w:t>
            </w:r>
          </w:p>
        </w:tc>
      </w:tr>
      <w:tr w:rsidR="001979E1" w:rsidRPr="00DE1AC9" w14:paraId="44F93E0A"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32E64438" w14:textId="66A178B1" w:rsidR="001979E1" w:rsidRPr="00772FD8" w:rsidRDefault="00566435" w:rsidP="005960A4">
            <w:pPr>
              <w:jc w:val="center"/>
              <w:rPr>
                <w:b w:val="0"/>
                <w:bCs w:val="0"/>
              </w:rPr>
            </w:pPr>
            <w:proofErr w:type="spellStart"/>
            <w:r>
              <w:t>c</w:t>
            </w:r>
            <w:r w:rsidR="001979E1" w:rsidRPr="00772FD8">
              <w:t>ompany_name</w:t>
            </w:r>
            <w:proofErr w:type="spellEnd"/>
          </w:p>
        </w:tc>
        <w:tc>
          <w:tcPr>
            <w:tcW w:w="475" w:type="pct"/>
          </w:tcPr>
          <w:p w14:paraId="46D3D689"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47DA1678"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149CC520"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0 תווים</w:t>
            </w:r>
          </w:p>
        </w:tc>
        <w:tc>
          <w:tcPr>
            <w:tcW w:w="1225" w:type="pct"/>
          </w:tcPr>
          <w:p w14:paraId="5D4313B2"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קום העבודה של הליד</w:t>
            </w:r>
          </w:p>
        </w:tc>
        <w:tc>
          <w:tcPr>
            <w:tcW w:w="1233" w:type="pct"/>
          </w:tcPr>
          <w:p w14:paraId="715780E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 ומספרים</w:t>
            </w:r>
          </w:p>
        </w:tc>
      </w:tr>
      <w:tr w:rsidR="001979E1" w:rsidRPr="00DE1AC9" w14:paraId="515CB4A2"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28CDE5EB" w14:textId="23A60740" w:rsidR="001979E1" w:rsidRPr="00772FD8" w:rsidRDefault="00566435" w:rsidP="005960A4">
            <w:pPr>
              <w:jc w:val="center"/>
              <w:rPr>
                <w:b w:val="0"/>
                <w:bCs w:val="0"/>
              </w:rPr>
            </w:pPr>
            <w:r>
              <w:t>p</w:t>
            </w:r>
            <w:r w:rsidR="001979E1" w:rsidRPr="00772FD8">
              <w:t>latform</w:t>
            </w:r>
          </w:p>
        </w:tc>
        <w:tc>
          <w:tcPr>
            <w:tcW w:w="475" w:type="pct"/>
          </w:tcPr>
          <w:p w14:paraId="7DFA2B8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76" w:type="pct"/>
          </w:tcPr>
          <w:p w14:paraId="0163EA7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7127127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 תווים</w:t>
            </w:r>
          </w:p>
        </w:tc>
        <w:tc>
          <w:tcPr>
            <w:tcW w:w="1225" w:type="pct"/>
          </w:tcPr>
          <w:p w14:paraId="02FCA918"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הפלטפורמה בה נכנס הליד למערכת</w:t>
            </w:r>
          </w:p>
        </w:tc>
        <w:tc>
          <w:tcPr>
            <w:tcW w:w="1233" w:type="pct"/>
          </w:tcPr>
          <w:p w14:paraId="31EFA36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 xml:space="preserve">Phone, website, Instagram, </w:t>
            </w:r>
            <w:r>
              <w:rPr>
                <w:rFonts w:hint="cs"/>
              </w:rPr>
              <w:t>F</w:t>
            </w:r>
            <w:r>
              <w:t>acebook, Google</w:t>
            </w:r>
          </w:p>
        </w:tc>
      </w:tr>
      <w:tr w:rsidR="001979E1" w:rsidRPr="00DE1AC9" w14:paraId="596B80DB"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6C8A9240" w14:textId="0F1F6011" w:rsidR="001979E1" w:rsidRPr="00772FD8" w:rsidRDefault="00566435" w:rsidP="005960A4">
            <w:pPr>
              <w:jc w:val="center"/>
              <w:rPr>
                <w:b w:val="0"/>
                <w:bCs w:val="0"/>
              </w:rPr>
            </w:pPr>
            <w:r>
              <w:t>d</w:t>
            </w:r>
            <w:r w:rsidR="001979E1" w:rsidRPr="00772FD8">
              <w:t>epartment</w:t>
            </w:r>
          </w:p>
        </w:tc>
        <w:tc>
          <w:tcPr>
            <w:tcW w:w="475" w:type="pct"/>
          </w:tcPr>
          <w:p w14:paraId="1B19949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3F65472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476" w:type="pct"/>
          </w:tcPr>
          <w:p w14:paraId="2B66AFA1"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0 תווים</w:t>
            </w:r>
          </w:p>
        </w:tc>
        <w:tc>
          <w:tcPr>
            <w:tcW w:w="1225" w:type="pct"/>
          </w:tcPr>
          <w:p w14:paraId="1D6C89E2"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תחום שבו עוסק הליד</w:t>
            </w:r>
          </w:p>
        </w:tc>
        <w:tc>
          <w:tcPr>
            <w:tcW w:w="1233" w:type="pct"/>
          </w:tcPr>
          <w:p w14:paraId="67F2672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 ומספרים</w:t>
            </w:r>
          </w:p>
        </w:tc>
      </w:tr>
      <w:tr w:rsidR="001979E1" w:rsidRPr="00DE1AC9" w14:paraId="542C3890" w14:textId="77777777" w:rsidTr="005960A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115" w:type="pct"/>
          </w:tcPr>
          <w:p w14:paraId="0C3B34EB" w14:textId="5E5246E8" w:rsidR="001979E1" w:rsidRPr="00772FD8" w:rsidRDefault="00566435" w:rsidP="005960A4">
            <w:pPr>
              <w:jc w:val="center"/>
              <w:rPr>
                <w:b w:val="0"/>
                <w:bCs w:val="0"/>
              </w:rPr>
            </w:pPr>
            <w:proofErr w:type="spellStart"/>
            <w:r>
              <w:t>c</w:t>
            </w:r>
            <w:r w:rsidR="001979E1" w:rsidRPr="00772FD8">
              <w:t>ar_type</w:t>
            </w:r>
            <w:proofErr w:type="spellEnd"/>
          </w:p>
        </w:tc>
        <w:tc>
          <w:tcPr>
            <w:tcW w:w="475" w:type="pct"/>
          </w:tcPr>
          <w:p w14:paraId="5669C94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76" w:type="pct"/>
          </w:tcPr>
          <w:p w14:paraId="335C761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7D2A8E5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30 תווים</w:t>
            </w:r>
          </w:p>
        </w:tc>
        <w:tc>
          <w:tcPr>
            <w:tcW w:w="1225" w:type="pct"/>
          </w:tcPr>
          <w:p w14:paraId="64A39ED5"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יצרן הרכב המועדף על ידי הלקוח</w:t>
            </w:r>
          </w:p>
        </w:tc>
        <w:tc>
          <w:tcPr>
            <w:tcW w:w="1233" w:type="pct"/>
          </w:tcPr>
          <w:p w14:paraId="74113BB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w:t>
            </w:r>
          </w:p>
        </w:tc>
      </w:tr>
      <w:tr w:rsidR="001979E1" w:rsidRPr="00DE1AC9" w14:paraId="1DC52E7A" w14:textId="77777777" w:rsidTr="005960A4">
        <w:trPr>
          <w:trHeight w:val="512"/>
        </w:trPr>
        <w:tc>
          <w:tcPr>
            <w:cnfStyle w:val="001000000000" w:firstRow="0" w:lastRow="0" w:firstColumn="1" w:lastColumn="0" w:oddVBand="0" w:evenVBand="0" w:oddHBand="0" w:evenHBand="0" w:firstRowFirstColumn="0" w:firstRowLastColumn="0" w:lastRowFirstColumn="0" w:lastRowLastColumn="0"/>
            <w:tcW w:w="1115" w:type="pct"/>
          </w:tcPr>
          <w:p w14:paraId="3F82D3F0" w14:textId="132FD1E7" w:rsidR="001979E1" w:rsidRPr="00772FD8" w:rsidRDefault="00566435" w:rsidP="005960A4">
            <w:pPr>
              <w:jc w:val="center"/>
              <w:rPr>
                <w:b w:val="0"/>
                <w:bCs w:val="0"/>
              </w:rPr>
            </w:pPr>
            <w:proofErr w:type="spellStart"/>
            <w:r>
              <w:t>c</w:t>
            </w:r>
            <w:r w:rsidR="001979E1" w:rsidRPr="00772FD8">
              <w:t>ar_model</w:t>
            </w:r>
            <w:proofErr w:type="spellEnd"/>
          </w:p>
        </w:tc>
        <w:tc>
          <w:tcPr>
            <w:tcW w:w="475" w:type="pct"/>
          </w:tcPr>
          <w:p w14:paraId="1909800C"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String</w:t>
            </w:r>
          </w:p>
        </w:tc>
        <w:tc>
          <w:tcPr>
            <w:tcW w:w="476" w:type="pct"/>
          </w:tcPr>
          <w:p w14:paraId="1C82086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476" w:type="pct"/>
          </w:tcPr>
          <w:p w14:paraId="438837AC"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0 תווים</w:t>
            </w:r>
          </w:p>
        </w:tc>
        <w:tc>
          <w:tcPr>
            <w:tcW w:w="1225" w:type="pct"/>
          </w:tcPr>
          <w:p w14:paraId="5BCC916E"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ודל הרכב המועדף על ידי הלקוח</w:t>
            </w:r>
          </w:p>
        </w:tc>
        <w:tc>
          <w:tcPr>
            <w:tcW w:w="1233" w:type="pct"/>
          </w:tcPr>
          <w:p w14:paraId="51F421E5"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w:t>
            </w:r>
          </w:p>
        </w:tc>
      </w:tr>
      <w:tr w:rsidR="001979E1" w:rsidRPr="00DE1AC9" w14:paraId="14016F58"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5" w:type="pct"/>
          </w:tcPr>
          <w:p w14:paraId="3094C175" w14:textId="4EE831D4" w:rsidR="001979E1" w:rsidRPr="00772FD8" w:rsidRDefault="00566435" w:rsidP="005960A4">
            <w:pPr>
              <w:jc w:val="center"/>
              <w:rPr>
                <w:b w:val="0"/>
                <w:bCs w:val="0"/>
              </w:rPr>
            </w:pPr>
            <w:proofErr w:type="spellStart"/>
            <w:r>
              <w:t>c</w:t>
            </w:r>
            <w:r w:rsidR="001979E1" w:rsidRPr="00772FD8">
              <w:t>reation_date</w:t>
            </w:r>
            <w:proofErr w:type="spellEnd"/>
          </w:p>
        </w:tc>
        <w:tc>
          <w:tcPr>
            <w:tcW w:w="475" w:type="pct"/>
          </w:tcPr>
          <w:p w14:paraId="55CE75C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Date</w:t>
            </w:r>
          </w:p>
        </w:tc>
        <w:tc>
          <w:tcPr>
            <w:tcW w:w="476" w:type="pct"/>
          </w:tcPr>
          <w:p w14:paraId="6C88353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406D8EF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 תווים</w:t>
            </w:r>
          </w:p>
        </w:tc>
        <w:tc>
          <w:tcPr>
            <w:tcW w:w="1225" w:type="pct"/>
          </w:tcPr>
          <w:p w14:paraId="46125E71"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תאריך יצירת הליד</w:t>
            </w:r>
          </w:p>
        </w:tc>
        <w:tc>
          <w:tcPr>
            <w:tcW w:w="1233" w:type="pct"/>
          </w:tcPr>
          <w:p w14:paraId="49BDDE2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 xml:space="preserve">משתנה מסוג </w:t>
            </w:r>
            <w:r>
              <w:t>date</w:t>
            </w:r>
          </w:p>
        </w:tc>
      </w:tr>
      <w:tr w:rsidR="001979E1" w:rsidRPr="00DE1AC9" w14:paraId="006634E7"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5" w:type="pct"/>
          </w:tcPr>
          <w:p w14:paraId="16193446" w14:textId="08BD08F6" w:rsidR="001979E1" w:rsidRPr="00772FD8" w:rsidRDefault="00566435" w:rsidP="005960A4">
            <w:pPr>
              <w:jc w:val="center"/>
              <w:rPr>
                <w:b w:val="0"/>
                <w:bCs w:val="0"/>
              </w:rPr>
            </w:pPr>
            <w:proofErr w:type="spellStart"/>
            <w:r>
              <w:lastRenderedPageBreak/>
              <w:t>c</w:t>
            </w:r>
            <w:r w:rsidR="001979E1" w:rsidRPr="00772FD8">
              <w:t>reation_time</w:t>
            </w:r>
            <w:proofErr w:type="spellEnd"/>
          </w:p>
        </w:tc>
        <w:tc>
          <w:tcPr>
            <w:tcW w:w="475" w:type="pct"/>
          </w:tcPr>
          <w:p w14:paraId="5FF728D6"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INT</w:t>
            </w:r>
          </w:p>
        </w:tc>
        <w:tc>
          <w:tcPr>
            <w:tcW w:w="476" w:type="pct"/>
          </w:tcPr>
          <w:p w14:paraId="27E6778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4F8545F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 תווים</w:t>
            </w:r>
          </w:p>
        </w:tc>
        <w:tc>
          <w:tcPr>
            <w:tcW w:w="1225" w:type="pct"/>
          </w:tcPr>
          <w:p w14:paraId="46D93A11"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שעת יצירת הליד</w:t>
            </w:r>
          </w:p>
        </w:tc>
        <w:tc>
          <w:tcPr>
            <w:tcW w:w="1233" w:type="pct"/>
          </w:tcPr>
          <w:p w14:paraId="1695804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24</w:t>
            </w:r>
          </w:p>
        </w:tc>
      </w:tr>
      <w:tr w:rsidR="001979E1" w:rsidRPr="00DE1AC9" w14:paraId="653EE3B2" w14:textId="77777777" w:rsidTr="005960A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15" w:type="pct"/>
          </w:tcPr>
          <w:p w14:paraId="6C083BFC" w14:textId="386F2456" w:rsidR="001979E1" w:rsidRPr="00772FD8" w:rsidRDefault="00566435" w:rsidP="005960A4">
            <w:pPr>
              <w:jc w:val="center"/>
              <w:rPr>
                <w:b w:val="0"/>
                <w:bCs w:val="0"/>
                <w:rtl/>
              </w:rPr>
            </w:pPr>
            <w:proofErr w:type="spellStart"/>
            <w:r>
              <w:t>c</w:t>
            </w:r>
            <w:r w:rsidR="001979E1" w:rsidRPr="00772FD8">
              <w:t>ar_year</w:t>
            </w:r>
            <w:proofErr w:type="spellEnd"/>
          </w:p>
        </w:tc>
        <w:tc>
          <w:tcPr>
            <w:tcW w:w="475" w:type="pct"/>
          </w:tcPr>
          <w:p w14:paraId="12F229F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INT</w:t>
            </w:r>
          </w:p>
        </w:tc>
        <w:tc>
          <w:tcPr>
            <w:tcW w:w="476" w:type="pct"/>
          </w:tcPr>
          <w:p w14:paraId="6F417EF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3EAFA796"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4 תווים</w:t>
            </w:r>
          </w:p>
        </w:tc>
        <w:tc>
          <w:tcPr>
            <w:tcW w:w="1225" w:type="pct"/>
          </w:tcPr>
          <w:p w14:paraId="73BCFCA2"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נת הרכב הרצויה</w:t>
            </w:r>
          </w:p>
        </w:tc>
        <w:tc>
          <w:tcPr>
            <w:tcW w:w="1233" w:type="pct"/>
          </w:tcPr>
          <w:p w14:paraId="3434B635"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1000-9999</w:t>
            </w:r>
          </w:p>
        </w:tc>
      </w:tr>
      <w:tr w:rsidR="001979E1" w:rsidRPr="00DE1AC9" w14:paraId="599F11FC" w14:textId="77777777" w:rsidTr="005960A4">
        <w:trPr>
          <w:trHeight w:val="436"/>
        </w:trPr>
        <w:tc>
          <w:tcPr>
            <w:cnfStyle w:val="001000000000" w:firstRow="0" w:lastRow="0" w:firstColumn="1" w:lastColumn="0" w:oddVBand="0" w:evenVBand="0" w:oddHBand="0" w:evenHBand="0" w:firstRowFirstColumn="0" w:firstRowLastColumn="0" w:lastRowFirstColumn="0" w:lastRowLastColumn="0"/>
            <w:tcW w:w="1115" w:type="pct"/>
          </w:tcPr>
          <w:p w14:paraId="38B218B4" w14:textId="7AE50B9D" w:rsidR="001979E1" w:rsidRPr="00772FD8" w:rsidRDefault="00566435" w:rsidP="005960A4">
            <w:pPr>
              <w:jc w:val="center"/>
              <w:rPr>
                <w:b w:val="0"/>
                <w:bCs w:val="0"/>
              </w:rPr>
            </w:pPr>
            <w:proofErr w:type="spellStart"/>
            <w:r>
              <w:t>r</w:t>
            </w:r>
            <w:r w:rsidR="001979E1" w:rsidRPr="00772FD8">
              <w:t>ental_period</w:t>
            </w:r>
            <w:proofErr w:type="spellEnd"/>
          </w:p>
        </w:tc>
        <w:tc>
          <w:tcPr>
            <w:tcW w:w="475" w:type="pct"/>
          </w:tcPr>
          <w:p w14:paraId="236A809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date</w:t>
            </w:r>
          </w:p>
        </w:tc>
        <w:tc>
          <w:tcPr>
            <w:tcW w:w="476" w:type="pct"/>
          </w:tcPr>
          <w:p w14:paraId="47D3FA7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2A3CB0BA"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 תווים</w:t>
            </w:r>
          </w:p>
        </w:tc>
        <w:tc>
          <w:tcPr>
            <w:tcW w:w="1225" w:type="pct"/>
          </w:tcPr>
          <w:p w14:paraId="75548EF5"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עד איזה תאריך הליד מעוניין בתקופת ההשכרה</w:t>
            </w:r>
          </w:p>
        </w:tc>
        <w:tc>
          <w:tcPr>
            <w:tcW w:w="1233" w:type="pct"/>
          </w:tcPr>
          <w:p w14:paraId="47FD407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משתנה מסוג </w:t>
            </w:r>
            <w:r>
              <w:t>date</w:t>
            </w:r>
          </w:p>
        </w:tc>
      </w:tr>
      <w:tr w:rsidR="001979E1" w:rsidRPr="00DE1AC9" w14:paraId="53E1BE74" w14:textId="77777777" w:rsidTr="005960A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15" w:type="pct"/>
          </w:tcPr>
          <w:p w14:paraId="4681DAF2" w14:textId="2D4E7B72" w:rsidR="001979E1" w:rsidRPr="00772FD8" w:rsidRDefault="00566435" w:rsidP="005960A4">
            <w:pPr>
              <w:jc w:val="center"/>
              <w:rPr>
                <w:b w:val="0"/>
                <w:bCs w:val="0"/>
              </w:rPr>
            </w:pPr>
            <w:r>
              <w:t>a</w:t>
            </w:r>
            <w:r w:rsidR="001979E1" w:rsidRPr="00772FD8">
              <w:t>ge</w:t>
            </w:r>
          </w:p>
        </w:tc>
        <w:tc>
          <w:tcPr>
            <w:tcW w:w="475" w:type="pct"/>
          </w:tcPr>
          <w:p w14:paraId="7EB94D0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INT</w:t>
            </w:r>
          </w:p>
        </w:tc>
        <w:tc>
          <w:tcPr>
            <w:tcW w:w="476" w:type="pct"/>
          </w:tcPr>
          <w:p w14:paraId="25CDF57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מחושב</w:t>
            </w:r>
          </w:p>
        </w:tc>
        <w:tc>
          <w:tcPr>
            <w:tcW w:w="476" w:type="pct"/>
          </w:tcPr>
          <w:p w14:paraId="694DC47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p>
        </w:tc>
        <w:tc>
          <w:tcPr>
            <w:tcW w:w="1225" w:type="pct"/>
          </w:tcPr>
          <w:p w14:paraId="67780ACF"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מה הגיל המספרי של הליד</w:t>
            </w:r>
          </w:p>
        </w:tc>
        <w:tc>
          <w:tcPr>
            <w:tcW w:w="1233" w:type="pct"/>
          </w:tcPr>
          <w:p w14:paraId="03439CC4"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p>
        </w:tc>
      </w:tr>
      <w:tr w:rsidR="001979E1" w:rsidRPr="00DE1AC9" w14:paraId="0BBFB931" w14:textId="77777777" w:rsidTr="005960A4">
        <w:trPr>
          <w:trHeight w:val="436"/>
        </w:trPr>
        <w:tc>
          <w:tcPr>
            <w:cnfStyle w:val="001000000000" w:firstRow="0" w:lastRow="0" w:firstColumn="1" w:lastColumn="0" w:oddVBand="0" w:evenVBand="0" w:oddHBand="0" w:evenHBand="0" w:firstRowFirstColumn="0" w:firstRowLastColumn="0" w:lastRowFirstColumn="0" w:lastRowLastColumn="0"/>
            <w:tcW w:w="1115" w:type="pct"/>
          </w:tcPr>
          <w:p w14:paraId="16544B47" w14:textId="2D42E7C8" w:rsidR="001979E1" w:rsidRPr="00772FD8" w:rsidRDefault="00566435" w:rsidP="005960A4">
            <w:pPr>
              <w:jc w:val="center"/>
              <w:rPr>
                <w:b w:val="0"/>
                <w:bCs w:val="0"/>
                <w:rtl/>
              </w:rPr>
            </w:pPr>
            <w:proofErr w:type="spellStart"/>
            <w:r>
              <w:t>c</w:t>
            </w:r>
            <w:r w:rsidR="001979E1" w:rsidRPr="00772FD8">
              <w:t>ar_price</w:t>
            </w:r>
            <w:proofErr w:type="spellEnd"/>
          </w:p>
        </w:tc>
        <w:tc>
          <w:tcPr>
            <w:tcW w:w="475" w:type="pct"/>
          </w:tcPr>
          <w:p w14:paraId="3AD892D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Float</w:t>
            </w:r>
          </w:p>
        </w:tc>
        <w:tc>
          <w:tcPr>
            <w:tcW w:w="476" w:type="pct"/>
          </w:tcPr>
          <w:p w14:paraId="21856CB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476" w:type="pct"/>
          </w:tcPr>
          <w:p w14:paraId="16A77315"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64 ביטים</w:t>
            </w:r>
          </w:p>
        </w:tc>
        <w:tc>
          <w:tcPr>
            <w:tcW w:w="1225" w:type="pct"/>
          </w:tcPr>
          <w:p w14:paraId="30F6A99F"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חיר המחירון של הרכב המבוקש</w:t>
            </w:r>
          </w:p>
        </w:tc>
        <w:tc>
          <w:tcPr>
            <w:tcW w:w="1233" w:type="pct"/>
          </w:tcPr>
          <w:p w14:paraId="01D60D0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p>
        </w:tc>
      </w:tr>
      <w:tr w:rsidR="001979E1" w:rsidRPr="00DE1AC9" w14:paraId="3D6D8747" w14:textId="77777777" w:rsidTr="005960A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15" w:type="pct"/>
          </w:tcPr>
          <w:p w14:paraId="55303DE1" w14:textId="77777777" w:rsidR="001979E1" w:rsidRPr="00772FD8" w:rsidRDefault="001979E1" w:rsidP="005960A4">
            <w:pPr>
              <w:jc w:val="center"/>
              <w:rPr>
                <w:b w:val="0"/>
                <w:bCs w:val="0"/>
              </w:rPr>
            </w:pPr>
            <w:proofErr w:type="spellStart"/>
            <w:r w:rsidRPr="00772FD8">
              <w:t>desirable_rental_days</w:t>
            </w:r>
            <w:proofErr w:type="spellEnd"/>
          </w:p>
        </w:tc>
        <w:tc>
          <w:tcPr>
            <w:tcW w:w="475" w:type="pct"/>
          </w:tcPr>
          <w:p w14:paraId="36C2D09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Pr>
              <w:t>INT</w:t>
            </w:r>
          </w:p>
        </w:tc>
        <w:tc>
          <w:tcPr>
            <w:tcW w:w="476" w:type="pct"/>
          </w:tcPr>
          <w:p w14:paraId="6AC94F6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476" w:type="pct"/>
          </w:tcPr>
          <w:p w14:paraId="47F809B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00 תווים</w:t>
            </w:r>
          </w:p>
        </w:tc>
        <w:tc>
          <w:tcPr>
            <w:tcW w:w="1225" w:type="pct"/>
          </w:tcPr>
          <w:p w14:paraId="119AAA73"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תקופת ההשכרה הרצויה בימים</w:t>
            </w:r>
          </w:p>
        </w:tc>
        <w:tc>
          <w:tcPr>
            <w:tcW w:w="1233" w:type="pct"/>
          </w:tcPr>
          <w:p w14:paraId="7589AAE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p>
        </w:tc>
      </w:tr>
      <w:tr w:rsidR="001979E1" w:rsidRPr="00DE1AC9" w14:paraId="6A0789A4" w14:textId="77777777" w:rsidTr="005960A4">
        <w:trPr>
          <w:trHeight w:val="436"/>
        </w:trPr>
        <w:tc>
          <w:tcPr>
            <w:cnfStyle w:val="001000000000" w:firstRow="0" w:lastRow="0" w:firstColumn="1" w:lastColumn="0" w:oddVBand="0" w:evenVBand="0" w:oddHBand="0" w:evenHBand="0" w:firstRowFirstColumn="0" w:firstRowLastColumn="0" w:lastRowFirstColumn="0" w:lastRowLastColumn="0"/>
            <w:tcW w:w="1115" w:type="pct"/>
          </w:tcPr>
          <w:p w14:paraId="2DEB8D47" w14:textId="77777777" w:rsidR="001979E1" w:rsidRPr="00772FD8" w:rsidRDefault="001979E1" w:rsidP="005960A4">
            <w:pPr>
              <w:jc w:val="center"/>
              <w:rPr>
                <w:b w:val="0"/>
                <w:bCs w:val="0"/>
              </w:rPr>
            </w:pPr>
            <w:proofErr w:type="spellStart"/>
            <w:r w:rsidRPr="00772FD8">
              <w:t>time_catagor</w:t>
            </w:r>
            <w:proofErr w:type="spellEnd"/>
          </w:p>
        </w:tc>
        <w:tc>
          <w:tcPr>
            <w:tcW w:w="475" w:type="pct"/>
          </w:tcPr>
          <w:p w14:paraId="4097B88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76" w:type="pct"/>
          </w:tcPr>
          <w:p w14:paraId="178E134B"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76" w:type="pct"/>
          </w:tcPr>
          <w:p w14:paraId="4086E356"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ד 20 תווים</w:t>
            </w:r>
          </w:p>
        </w:tc>
        <w:tc>
          <w:tcPr>
            <w:tcW w:w="1225" w:type="pct"/>
          </w:tcPr>
          <w:p w14:paraId="11CC31D6"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שתנה קטגוריאלי באיזה פרק זמן ביום פנה אלינו הליד</w:t>
            </w:r>
          </w:p>
        </w:tc>
        <w:tc>
          <w:tcPr>
            <w:tcW w:w="1233" w:type="pct"/>
          </w:tcPr>
          <w:p w14:paraId="61A09F2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p>
        </w:tc>
      </w:tr>
      <w:tr w:rsidR="001979E1" w:rsidRPr="00DE1AC9" w14:paraId="63A544BE" w14:textId="77777777" w:rsidTr="005960A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15" w:type="pct"/>
          </w:tcPr>
          <w:p w14:paraId="3E3841EE" w14:textId="77777777" w:rsidR="001979E1" w:rsidRPr="00772FD8" w:rsidRDefault="001979E1" w:rsidP="005960A4">
            <w:pPr>
              <w:jc w:val="center"/>
              <w:rPr>
                <w:b w:val="0"/>
                <w:bCs w:val="0"/>
              </w:rPr>
            </w:pPr>
            <w:r w:rsidRPr="00772FD8">
              <w:t>profit</w:t>
            </w:r>
          </w:p>
        </w:tc>
        <w:tc>
          <w:tcPr>
            <w:tcW w:w="475" w:type="pct"/>
          </w:tcPr>
          <w:p w14:paraId="0F4609C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Float</w:t>
            </w:r>
          </w:p>
        </w:tc>
        <w:tc>
          <w:tcPr>
            <w:tcW w:w="476" w:type="pct"/>
          </w:tcPr>
          <w:p w14:paraId="0CF1C14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מחושב</w:t>
            </w:r>
          </w:p>
        </w:tc>
        <w:tc>
          <w:tcPr>
            <w:tcW w:w="476" w:type="pct"/>
          </w:tcPr>
          <w:p w14:paraId="318FA9A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64 ביטים</w:t>
            </w:r>
          </w:p>
        </w:tc>
        <w:tc>
          <w:tcPr>
            <w:tcW w:w="1225" w:type="pct"/>
          </w:tcPr>
          <w:p w14:paraId="6F6CAA6F"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רווח החברה שבה מועסק הליד</w:t>
            </w:r>
          </w:p>
        </w:tc>
        <w:tc>
          <w:tcPr>
            <w:tcW w:w="1233" w:type="pct"/>
          </w:tcPr>
          <w:p w14:paraId="36D34FB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p>
        </w:tc>
      </w:tr>
      <w:tr w:rsidR="001979E1" w:rsidRPr="00DE1AC9" w14:paraId="67EC0674" w14:textId="77777777" w:rsidTr="005960A4">
        <w:trPr>
          <w:trHeight w:val="436"/>
        </w:trPr>
        <w:tc>
          <w:tcPr>
            <w:cnfStyle w:val="001000000000" w:firstRow="0" w:lastRow="0" w:firstColumn="1" w:lastColumn="0" w:oddVBand="0" w:evenVBand="0" w:oddHBand="0" w:evenHBand="0" w:firstRowFirstColumn="0" w:firstRowLastColumn="0" w:lastRowFirstColumn="0" w:lastRowLastColumn="0"/>
            <w:tcW w:w="1115" w:type="pct"/>
          </w:tcPr>
          <w:p w14:paraId="564B0823" w14:textId="77777777" w:rsidR="001979E1" w:rsidRPr="00772FD8" w:rsidRDefault="001979E1" w:rsidP="005960A4">
            <w:pPr>
              <w:jc w:val="center"/>
              <w:rPr>
                <w:b w:val="0"/>
                <w:bCs w:val="0"/>
              </w:rPr>
            </w:pPr>
            <w:r w:rsidRPr="00772FD8">
              <w:t>Market Cap</w:t>
            </w:r>
          </w:p>
        </w:tc>
        <w:tc>
          <w:tcPr>
            <w:tcW w:w="475" w:type="pct"/>
          </w:tcPr>
          <w:p w14:paraId="1783FBC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Float</w:t>
            </w:r>
          </w:p>
        </w:tc>
        <w:tc>
          <w:tcPr>
            <w:tcW w:w="476" w:type="pct"/>
          </w:tcPr>
          <w:p w14:paraId="3D5E2189"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מחושב</w:t>
            </w:r>
          </w:p>
        </w:tc>
        <w:tc>
          <w:tcPr>
            <w:tcW w:w="476" w:type="pct"/>
          </w:tcPr>
          <w:p w14:paraId="5F39595D"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64 ביטים</w:t>
            </w:r>
          </w:p>
        </w:tc>
        <w:tc>
          <w:tcPr>
            <w:tcW w:w="1225" w:type="pct"/>
          </w:tcPr>
          <w:p w14:paraId="36262166"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שווי השוק שבו מועסק הליד</w:t>
            </w:r>
          </w:p>
        </w:tc>
        <w:tc>
          <w:tcPr>
            <w:tcW w:w="1233" w:type="pct"/>
          </w:tcPr>
          <w:p w14:paraId="6FDC0D0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p>
        </w:tc>
      </w:tr>
    </w:tbl>
    <w:p w14:paraId="64C06C60" w14:textId="77777777" w:rsidR="001979E1" w:rsidRPr="007D2D3E" w:rsidRDefault="001979E1" w:rsidP="001979E1">
      <w:pPr>
        <w:rPr>
          <w:sz w:val="20"/>
          <w:szCs w:val="20"/>
          <w:rtl/>
        </w:rPr>
      </w:pPr>
      <w:r>
        <w:rPr>
          <w:rFonts w:hint="cs"/>
          <w:sz w:val="20"/>
          <w:szCs w:val="20"/>
          <w:rtl/>
        </w:rPr>
        <w:t xml:space="preserve">טבלה </w:t>
      </w:r>
      <w:r>
        <w:rPr>
          <w:rFonts w:cs="Arial" w:hint="cs"/>
          <w:sz w:val="20"/>
          <w:szCs w:val="20"/>
          <w:rtl/>
        </w:rPr>
        <w:t xml:space="preserve">8.5.5.2. </w:t>
      </w:r>
      <w:r w:rsidRPr="007D2D3E">
        <w:rPr>
          <w:rFonts w:cs="Arial"/>
          <w:sz w:val="20"/>
          <w:szCs w:val="20"/>
          <w:rtl/>
        </w:rPr>
        <w:t>קובץ הנתונים לאחר שלב ה-</w:t>
      </w:r>
      <w:r w:rsidRPr="007D2D3E">
        <w:rPr>
          <w:sz w:val="20"/>
          <w:szCs w:val="20"/>
        </w:rPr>
        <w:t>ETL</w:t>
      </w:r>
    </w:p>
    <w:p w14:paraId="350EE3FE" w14:textId="67863469" w:rsidR="002F76E0" w:rsidRDefault="002F76E0" w:rsidP="002F76E0">
      <w:pPr>
        <w:rPr>
          <w:sz w:val="20"/>
          <w:szCs w:val="20"/>
          <w:rtl/>
        </w:rPr>
      </w:pPr>
    </w:p>
    <w:p w14:paraId="259D3095" w14:textId="77777777" w:rsidR="002F76E0" w:rsidRDefault="002F76E0" w:rsidP="002F76E0">
      <w:pPr>
        <w:rPr>
          <w:sz w:val="20"/>
          <w:szCs w:val="20"/>
          <w:rtl/>
        </w:rPr>
      </w:pPr>
    </w:p>
    <w:p w14:paraId="0703BD2C" w14:textId="77777777" w:rsidR="002F76E0" w:rsidRDefault="002F76E0" w:rsidP="002F76E0">
      <w:pPr>
        <w:rPr>
          <w:sz w:val="20"/>
          <w:szCs w:val="20"/>
          <w:rtl/>
        </w:rPr>
      </w:pPr>
    </w:p>
    <w:p w14:paraId="493E1E70" w14:textId="77777777" w:rsidR="002F76E0" w:rsidRDefault="002F76E0" w:rsidP="002F76E0">
      <w:pPr>
        <w:rPr>
          <w:sz w:val="20"/>
          <w:szCs w:val="20"/>
          <w:rtl/>
        </w:rPr>
      </w:pPr>
    </w:p>
    <w:p w14:paraId="47C58C35" w14:textId="77777777" w:rsidR="002F76E0" w:rsidRDefault="002F76E0" w:rsidP="002F76E0">
      <w:pPr>
        <w:rPr>
          <w:sz w:val="20"/>
          <w:szCs w:val="20"/>
          <w:rtl/>
        </w:rPr>
      </w:pPr>
    </w:p>
    <w:p w14:paraId="6D299D42" w14:textId="77777777" w:rsidR="002F76E0" w:rsidRDefault="002F76E0" w:rsidP="002F76E0">
      <w:pPr>
        <w:rPr>
          <w:sz w:val="20"/>
          <w:szCs w:val="20"/>
          <w:rtl/>
        </w:rPr>
      </w:pPr>
    </w:p>
    <w:p w14:paraId="63CB040F" w14:textId="77777777" w:rsidR="002F76E0" w:rsidRDefault="002F76E0" w:rsidP="002F76E0">
      <w:pPr>
        <w:rPr>
          <w:sz w:val="20"/>
          <w:szCs w:val="20"/>
          <w:rtl/>
        </w:rPr>
      </w:pPr>
    </w:p>
    <w:p w14:paraId="664A618C" w14:textId="77777777" w:rsidR="002F76E0" w:rsidRDefault="002F76E0" w:rsidP="002F76E0">
      <w:pPr>
        <w:rPr>
          <w:sz w:val="20"/>
          <w:szCs w:val="20"/>
          <w:rtl/>
        </w:rPr>
      </w:pPr>
    </w:p>
    <w:p w14:paraId="25962CF2" w14:textId="77777777" w:rsidR="002F76E0" w:rsidRDefault="002F76E0" w:rsidP="002F76E0">
      <w:pPr>
        <w:rPr>
          <w:sz w:val="20"/>
          <w:szCs w:val="20"/>
          <w:rtl/>
        </w:rPr>
      </w:pPr>
    </w:p>
    <w:p w14:paraId="58644BB5" w14:textId="77777777" w:rsidR="002F76E0" w:rsidRDefault="002F76E0" w:rsidP="002F76E0">
      <w:pPr>
        <w:rPr>
          <w:sz w:val="20"/>
          <w:szCs w:val="20"/>
          <w:rtl/>
        </w:rPr>
      </w:pPr>
    </w:p>
    <w:p w14:paraId="6C6047FC" w14:textId="77777777" w:rsidR="002F76E0" w:rsidRDefault="002F76E0" w:rsidP="002F76E0">
      <w:pPr>
        <w:rPr>
          <w:sz w:val="20"/>
          <w:szCs w:val="20"/>
          <w:rtl/>
        </w:rPr>
      </w:pPr>
    </w:p>
    <w:p w14:paraId="4193481E" w14:textId="77777777" w:rsidR="002F76E0" w:rsidRDefault="002F76E0" w:rsidP="002F76E0">
      <w:pPr>
        <w:rPr>
          <w:sz w:val="20"/>
          <w:szCs w:val="20"/>
          <w:rtl/>
        </w:rPr>
      </w:pPr>
    </w:p>
    <w:p w14:paraId="71D242FF" w14:textId="41B4C362" w:rsidR="002F76E0" w:rsidRDefault="002F76E0" w:rsidP="002F76E0">
      <w:pPr>
        <w:rPr>
          <w:sz w:val="20"/>
          <w:szCs w:val="20"/>
          <w:rtl/>
        </w:rPr>
      </w:pPr>
    </w:p>
    <w:p w14:paraId="4EB856B3" w14:textId="10E2F18A" w:rsidR="001979E1" w:rsidRDefault="001979E1" w:rsidP="002F76E0">
      <w:pPr>
        <w:rPr>
          <w:sz w:val="20"/>
          <w:szCs w:val="20"/>
          <w:rtl/>
        </w:rPr>
      </w:pPr>
    </w:p>
    <w:p w14:paraId="6D58ECCF" w14:textId="0781AB74" w:rsidR="001979E1" w:rsidRDefault="001979E1" w:rsidP="002F76E0">
      <w:pPr>
        <w:rPr>
          <w:sz w:val="20"/>
          <w:szCs w:val="20"/>
          <w:rtl/>
        </w:rPr>
      </w:pPr>
    </w:p>
    <w:p w14:paraId="149B2423" w14:textId="1EC5FF86" w:rsidR="001979E1" w:rsidRDefault="001979E1" w:rsidP="002F76E0">
      <w:pPr>
        <w:rPr>
          <w:sz w:val="20"/>
          <w:szCs w:val="20"/>
          <w:rtl/>
        </w:rPr>
      </w:pPr>
    </w:p>
    <w:p w14:paraId="2CE882FC" w14:textId="77777777" w:rsidR="001979E1" w:rsidRDefault="001979E1" w:rsidP="002F76E0">
      <w:pPr>
        <w:rPr>
          <w:sz w:val="20"/>
          <w:szCs w:val="20"/>
          <w:rtl/>
        </w:rPr>
      </w:pPr>
    </w:p>
    <w:p w14:paraId="4E8A3336" w14:textId="77777777" w:rsidR="002F76E0" w:rsidRPr="002F76E0" w:rsidRDefault="002F76E0" w:rsidP="002F76E0">
      <w:pPr>
        <w:rPr>
          <w:sz w:val="20"/>
          <w:szCs w:val="20"/>
          <w:rtl/>
        </w:rPr>
      </w:pPr>
    </w:p>
    <w:p w14:paraId="23664756" w14:textId="77777777" w:rsidR="001979E1" w:rsidRPr="00A71D73" w:rsidRDefault="001979E1" w:rsidP="001979E1">
      <w:pPr>
        <w:pStyle w:val="Heading4"/>
        <w:rPr>
          <w:rtl/>
        </w:rPr>
      </w:pPr>
      <w:bookmarkStart w:id="87" w:name="dictionary_cars_8_5_5_3"/>
      <w:r>
        <w:rPr>
          <w:rFonts w:hint="cs"/>
          <w:rtl/>
        </w:rPr>
        <w:lastRenderedPageBreak/>
        <w:t>מאגר המידע של הרכבים</w:t>
      </w:r>
      <w:r>
        <w:rPr>
          <w:rtl/>
        </w:rPr>
        <w:br/>
      </w:r>
    </w:p>
    <w:tbl>
      <w:tblPr>
        <w:tblStyle w:val="GridTable4-Accent1"/>
        <w:bidiVisual/>
        <w:tblW w:w="4872" w:type="pct"/>
        <w:tblInd w:w="10" w:type="dxa"/>
        <w:tblLook w:val="04A0" w:firstRow="1" w:lastRow="0" w:firstColumn="1" w:lastColumn="0" w:noHBand="0" w:noVBand="1"/>
      </w:tblPr>
      <w:tblGrid>
        <w:gridCol w:w="1967"/>
        <w:gridCol w:w="1168"/>
        <w:gridCol w:w="706"/>
        <w:gridCol w:w="801"/>
        <w:gridCol w:w="1652"/>
        <w:gridCol w:w="2491"/>
      </w:tblGrid>
      <w:tr w:rsidR="001979E1" w:rsidRPr="00DE1AC9" w14:paraId="08A4082C" w14:textId="77777777" w:rsidTr="005960A4">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000" w:type="pct"/>
            <w:gridSpan w:val="6"/>
          </w:tcPr>
          <w:bookmarkEnd w:id="87"/>
          <w:p w14:paraId="25CB7068" w14:textId="77777777" w:rsidR="001979E1" w:rsidRPr="00DE1AC9" w:rsidRDefault="001979E1" w:rsidP="005960A4">
            <w:pPr>
              <w:jc w:val="center"/>
            </w:pPr>
            <w:r w:rsidRPr="00DE1AC9">
              <w:rPr>
                <w:rtl/>
              </w:rPr>
              <w:t xml:space="preserve">מילון </w:t>
            </w:r>
            <w:r>
              <w:rPr>
                <w:rFonts w:hint="cs"/>
                <w:rtl/>
              </w:rPr>
              <w:t xml:space="preserve">נתונים </w:t>
            </w:r>
            <w:r w:rsidRPr="00DE1AC9">
              <w:rPr>
                <w:rtl/>
              </w:rPr>
              <w:t>-</w:t>
            </w:r>
            <w:r>
              <w:rPr>
                <w:rFonts w:hint="cs"/>
                <w:rtl/>
              </w:rPr>
              <w:t xml:space="preserve"> מאגר המידע של הרכבים</w:t>
            </w:r>
            <w:r>
              <w:rPr>
                <w:rtl/>
              </w:rPr>
              <w:br/>
            </w:r>
          </w:p>
        </w:tc>
      </w:tr>
      <w:tr w:rsidR="001979E1" w:rsidRPr="00DE1AC9" w14:paraId="357E6985"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9" w:type="pct"/>
          </w:tcPr>
          <w:p w14:paraId="17DA30EA" w14:textId="77777777" w:rsidR="001979E1" w:rsidRPr="00772FD8" w:rsidRDefault="001979E1" w:rsidP="005960A4">
            <w:pPr>
              <w:jc w:val="center"/>
              <w:rPr>
                <w:b w:val="0"/>
                <w:bCs w:val="0"/>
              </w:rPr>
            </w:pPr>
            <w:r w:rsidRPr="00772FD8">
              <w:rPr>
                <w:rtl/>
              </w:rPr>
              <w:t>שם שדה</w:t>
            </w:r>
          </w:p>
        </w:tc>
        <w:tc>
          <w:tcPr>
            <w:tcW w:w="665" w:type="pct"/>
          </w:tcPr>
          <w:p w14:paraId="28934BF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סוג</w:t>
            </w:r>
          </w:p>
        </w:tc>
        <w:tc>
          <w:tcPr>
            <w:tcW w:w="402" w:type="pct"/>
          </w:tcPr>
          <w:p w14:paraId="35D5023E"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שדה חובה</w:t>
            </w:r>
          </w:p>
        </w:tc>
        <w:tc>
          <w:tcPr>
            <w:tcW w:w="456" w:type="pct"/>
          </w:tcPr>
          <w:p w14:paraId="47C3C603"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אורך</w:t>
            </w:r>
          </w:p>
        </w:tc>
        <w:tc>
          <w:tcPr>
            <w:tcW w:w="940" w:type="pct"/>
          </w:tcPr>
          <w:p w14:paraId="3C90317D"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הסבר</w:t>
            </w:r>
          </w:p>
        </w:tc>
        <w:tc>
          <w:tcPr>
            <w:tcW w:w="1418" w:type="pct"/>
          </w:tcPr>
          <w:p w14:paraId="02C75E6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ערכים מותרים</w:t>
            </w:r>
          </w:p>
        </w:tc>
      </w:tr>
      <w:tr w:rsidR="001979E1" w:rsidRPr="00DE1AC9" w14:paraId="4C02538A" w14:textId="77777777" w:rsidTr="005960A4">
        <w:trPr>
          <w:trHeight w:val="1097"/>
        </w:trPr>
        <w:tc>
          <w:tcPr>
            <w:cnfStyle w:val="001000000000" w:firstRow="0" w:lastRow="0" w:firstColumn="1" w:lastColumn="0" w:oddVBand="0" w:evenVBand="0" w:oddHBand="0" w:evenHBand="0" w:firstRowFirstColumn="0" w:firstRowLastColumn="0" w:lastRowFirstColumn="0" w:lastRowLastColumn="0"/>
            <w:tcW w:w="1119" w:type="pct"/>
          </w:tcPr>
          <w:p w14:paraId="4DA2D8B4" w14:textId="77777777" w:rsidR="001979E1" w:rsidRPr="00772FD8" w:rsidRDefault="001979E1" w:rsidP="005960A4">
            <w:pPr>
              <w:jc w:val="center"/>
              <w:rPr>
                <w:b w:val="0"/>
                <w:bCs w:val="0"/>
              </w:rPr>
            </w:pPr>
            <w:proofErr w:type="spellStart"/>
            <w:r w:rsidRPr="00772FD8">
              <w:t>id_car</w:t>
            </w:r>
            <w:proofErr w:type="spellEnd"/>
          </w:p>
        </w:tc>
        <w:tc>
          <w:tcPr>
            <w:tcW w:w="665" w:type="pct"/>
          </w:tcPr>
          <w:p w14:paraId="7B604382"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t>INT</w:t>
            </w:r>
          </w:p>
        </w:tc>
        <w:tc>
          <w:tcPr>
            <w:tcW w:w="402" w:type="pct"/>
          </w:tcPr>
          <w:p w14:paraId="370AD56D"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456" w:type="pct"/>
          </w:tcPr>
          <w:p w14:paraId="35AA9289"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10</w:t>
            </w:r>
            <w:r w:rsidRPr="00DE1AC9">
              <w:rPr>
                <w:rtl/>
              </w:rPr>
              <w:t xml:space="preserve"> תווים</w:t>
            </w:r>
          </w:p>
        </w:tc>
        <w:tc>
          <w:tcPr>
            <w:tcW w:w="940" w:type="pct"/>
          </w:tcPr>
          <w:p w14:paraId="6BC466BC"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מספר מזהה ייחודי של כל רכב</w:t>
            </w:r>
          </w:p>
        </w:tc>
        <w:tc>
          <w:tcPr>
            <w:tcW w:w="1418" w:type="pct"/>
          </w:tcPr>
          <w:p w14:paraId="68A639BF"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1000000000-9999999999</w:t>
            </w:r>
          </w:p>
        </w:tc>
      </w:tr>
      <w:tr w:rsidR="001979E1" w:rsidRPr="00DE1AC9" w14:paraId="2DE041DF"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9" w:type="pct"/>
          </w:tcPr>
          <w:p w14:paraId="104BB857" w14:textId="77777777" w:rsidR="001979E1" w:rsidRPr="00772FD8" w:rsidRDefault="001979E1" w:rsidP="005960A4">
            <w:pPr>
              <w:jc w:val="center"/>
              <w:rPr>
                <w:b w:val="0"/>
                <w:bCs w:val="0"/>
                <w:rtl/>
              </w:rPr>
            </w:pPr>
            <w:r w:rsidRPr="00772FD8">
              <w:t>price</w:t>
            </w:r>
          </w:p>
        </w:tc>
        <w:tc>
          <w:tcPr>
            <w:tcW w:w="665" w:type="pct"/>
          </w:tcPr>
          <w:p w14:paraId="43EBA7F7"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Float</w:t>
            </w:r>
          </w:p>
        </w:tc>
        <w:tc>
          <w:tcPr>
            <w:tcW w:w="402" w:type="pct"/>
          </w:tcPr>
          <w:p w14:paraId="429777B6"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56" w:type="pct"/>
          </w:tcPr>
          <w:p w14:paraId="47D857CF"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64 ביטים</w:t>
            </w:r>
          </w:p>
        </w:tc>
        <w:tc>
          <w:tcPr>
            <w:tcW w:w="940" w:type="pct"/>
          </w:tcPr>
          <w:p w14:paraId="51AD801B"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מחיר הרכב</w:t>
            </w:r>
          </w:p>
        </w:tc>
        <w:tc>
          <w:tcPr>
            <w:tcW w:w="1418" w:type="pct"/>
          </w:tcPr>
          <w:p w14:paraId="081878D5"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מוגבל בזיכרון</w:t>
            </w:r>
          </w:p>
        </w:tc>
      </w:tr>
      <w:tr w:rsidR="001979E1" w:rsidRPr="00DE1AC9" w14:paraId="68C28E11"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9" w:type="pct"/>
          </w:tcPr>
          <w:p w14:paraId="0F4BCE39" w14:textId="77777777" w:rsidR="001979E1" w:rsidRPr="00772FD8" w:rsidRDefault="001979E1" w:rsidP="005960A4">
            <w:pPr>
              <w:jc w:val="center"/>
              <w:rPr>
                <w:b w:val="0"/>
                <w:bCs w:val="0"/>
              </w:rPr>
            </w:pPr>
            <w:r w:rsidRPr="00772FD8">
              <w:t>year</w:t>
            </w:r>
          </w:p>
        </w:tc>
        <w:tc>
          <w:tcPr>
            <w:tcW w:w="665" w:type="pct"/>
          </w:tcPr>
          <w:p w14:paraId="6A331BC0"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02" w:type="pct"/>
          </w:tcPr>
          <w:p w14:paraId="45BC73AF"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כן</w:t>
            </w:r>
          </w:p>
        </w:tc>
        <w:tc>
          <w:tcPr>
            <w:tcW w:w="456" w:type="pct"/>
          </w:tcPr>
          <w:p w14:paraId="69AEDFBB"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4</w:t>
            </w:r>
          </w:p>
        </w:tc>
        <w:tc>
          <w:tcPr>
            <w:tcW w:w="940" w:type="pct"/>
          </w:tcPr>
          <w:p w14:paraId="74C9FCFF"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שנת הייצור של הרכב</w:t>
            </w:r>
          </w:p>
        </w:tc>
        <w:tc>
          <w:tcPr>
            <w:tcW w:w="1418" w:type="pct"/>
          </w:tcPr>
          <w:p w14:paraId="03FBAA57"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00-9999</w:t>
            </w:r>
          </w:p>
        </w:tc>
      </w:tr>
      <w:tr w:rsidR="001979E1" w:rsidRPr="00DE1AC9" w14:paraId="02E0ED92"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9" w:type="pct"/>
          </w:tcPr>
          <w:p w14:paraId="0AD10070" w14:textId="77777777" w:rsidR="001979E1" w:rsidRPr="00772FD8" w:rsidRDefault="001979E1" w:rsidP="005960A4">
            <w:pPr>
              <w:jc w:val="center"/>
              <w:rPr>
                <w:b w:val="0"/>
                <w:bCs w:val="0"/>
              </w:rPr>
            </w:pPr>
            <w:r w:rsidRPr="00772FD8">
              <w:t>car</w:t>
            </w:r>
          </w:p>
        </w:tc>
        <w:tc>
          <w:tcPr>
            <w:tcW w:w="665" w:type="pct"/>
          </w:tcPr>
          <w:p w14:paraId="0F0A8F8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402" w:type="pct"/>
          </w:tcPr>
          <w:p w14:paraId="232FC791"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כן</w:t>
            </w:r>
          </w:p>
        </w:tc>
        <w:tc>
          <w:tcPr>
            <w:tcW w:w="456" w:type="pct"/>
          </w:tcPr>
          <w:p w14:paraId="7B07C3A3"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50</w:t>
            </w:r>
            <w:r w:rsidRPr="00DE1AC9">
              <w:rPr>
                <w:rtl/>
              </w:rPr>
              <w:t xml:space="preserve"> תווים</w:t>
            </w:r>
          </w:p>
        </w:tc>
        <w:tc>
          <w:tcPr>
            <w:tcW w:w="940" w:type="pct"/>
          </w:tcPr>
          <w:p w14:paraId="73E94CBB"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יצרן הרכב</w:t>
            </w:r>
          </w:p>
        </w:tc>
        <w:tc>
          <w:tcPr>
            <w:tcW w:w="1418" w:type="pct"/>
          </w:tcPr>
          <w:p w14:paraId="5831A056"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אותיות ומספרים</w:t>
            </w:r>
          </w:p>
        </w:tc>
      </w:tr>
      <w:tr w:rsidR="001979E1" w:rsidRPr="00DE1AC9" w14:paraId="0465F380"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119" w:type="pct"/>
          </w:tcPr>
          <w:p w14:paraId="0A06A3DA" w14:textId="77777777" w:rsidR="001979E1" w:rsidRPr="00772FD8" w:rsidRDefault="001979E1" w:rsidP="005960A4">
            <w:pPr>
              <w:jc w:val="center"/>
              <w:rPr>
                <w:b w:val="0"/>
                <w:bCs w:val="0"/>
                <w:rtl/>
              </w:rPr>
            </w:pPr>
            <w:r w:rsidRPr="00772FD8">
              <w:t>model</w:t>
            </w:r>
          </w:p>
        </w:tc>
        <w:tc>
          <w:tcPr>
            <w:tcW w:w="665" w:type="pct"/>
          </w:tcPr>
          <w:p w14:paraId="3BC8A350"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02" w:type="pct"/>
          </w:tcPr>
          <w:p w14:paraId="1B2DF89D"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כן</w:t>
            </w:r>
          </w:p>
        </w:tc>
        <w:tc>
          <w:tcPr>
            <w:tcW w:w="456" w:type="pct"/>
          </w:tcPr>
          <w:p w14:paraId="4DA7714E"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50 תווים</w:t>
            </w:r>
          </w:p>
        </w:tc>
        <w:tc>
          <w:tcPr>
            <w:tcW w:w="940" w:type="pct"/>
          </w:tcPr>
          <w:p w14:paraId="2BB2A81C"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Pr>
                <w:rFonts w:hint="cs"/>
                <w:rtl/>
              </w:rPr>
              <w:t>מודל הרכב</w:t>
            </w:r>
          </w:p>
        </w:tc>
        <w:tc>
          <w:tcPr>
            <w:tcW w:w="1418" w:type="pct"/>
          </w:tcPr>
          <w:p w14:paraId="7FE80DCA"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sidRPr="00DE1AC9">
              <w:rPr>
                <w:rtl/>
              </w:rPr>
              <w:t xml:space="preserve">אותיות </w:t>
            </w:r>
            <w:r>
              <w:rPr>
                <w:rFonts w:hint="cs"/>
                <w:rtl/>
              </w:rPr>
              <w:t>ומספרים</w:t>
            </w:r>
          </w:p>
        </w:tc>
      </w:tr>
      <w:tr w:rsidR="001979E1" w:rsidRPr="00DE1AC9" w14:paraId="16E32140"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119" w:type="pct"/>
          </w:tcPr>
          <w:p w14:paraId="563B2561" w14:textId="77777777" w:rsidR="001979E1" w:rsidRPr="00772FD8" w:rsidRDefault="001979E1" w:rsidP="005960A4">
            <w:pPr>
              <w:jc w:val="center"/>
              <w:rPr>
                <w:b w:val="0"/>
                <w:bCs w:val="0"/>
                <w:rtl/>
              </w:rPr>
            </w:pPr>
            <w:r w:rsidRPr="00772FD8">
              <w:t>cylinders</w:t>
            </w:r>
          </w:p>
        </w:tc>
        <w:tc>
          <w:tcPr>
            <w:tcW w:w="665" w:type="pct"/>
          </w:tcPr>
          <w:p w14:paraId="3615D6B3"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402" w:type="pct"/>
          </w:tcPr>
          <w:p w14:paraId="7EDA7068"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לא</w:t>
            </w:r>
          </w:p>
        </w:tc>
        <w:tc>
          <w:tcPr>
            <w:tcW w:w="456" w:type="pct"/>
          </w:tcPr>
          <w:p w14:paraId="1D174EC1"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50 תווים</w:t>
            </w:r>
          </w:p>
        </w:tc>
        <w:tc>
          <w:tcPr>
            <w:tcW w:w="940" w:type="pct"/>
          </w:tcPr>
          <w:p w14:paraId="2234F717" w14:textId="77777777" w:rsidR="001979E1" w:rsidRPr="00DE1AC9"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סוג הצילינדר של הרכב</w:t>
            </w:r>
          </w:p>
        </w:tc>
        <w:tc>
          <w:tcPr>
            <w:tcW w:w="1418" w:type="pct"/>
          </w:tcPr>
          <w:p w14:paraId="64F7F0F0" w14:textId="77777777" w:rsidR="001979E1" w:rsidRPr="00DE1AC9" w:rsidRDefault="001979E1" w:rsidP="005960A4">
            <w:pPr>
              <w:jc w:val="center"/>
              <w:cnfStyle w:val="000000100000" w:firstRow="0" w:lastRow="0" w:firstColumn="0" w:lastColumn="0" w:oddVBand="0" w:evenVBand="0" w:oddHBand="1" w:evenHBand="0" w:firstRowFirstColumn="0" w:firstRowLastColumn="0" w:lastRowFirstColumn="0" w:lastRowLastColumn="0"/>
            </w:pPr>
            <w:r w:rsidRPr="00DE1AC9">
              <w:rPr>
                <w:rtl/>
              </w:rPr>
              <w:t>אותיות, מספרים</w:t>
            </w:r>
          </w:p>
        </w:tc>
      </w:tr>
      <w:tr w:rsidR="001979E1" w:rsidRPr="00DE1AC9" w14:paraId="7EB4E0E9" w14:textId="77777777" w:rsidTr="005960A4">
        <w:trPr>
          <w:trHeight w:val="358"/>
        </w:trPr>
        <w:tc>
          <w:tcPr>
            <w:cnfStyle w:val="001000000000" w:firstRow="0" w:lastRow="0" w:firstColumn="1" w:lastColumn="0" w:oddVBand="0" w:evenVBand="0" w:oddHBand="0" w:evenHBand="0" w:firstRowFirstColumn="0" w:firstRowLastColumn="0" w:lastRowFirstColumn="0" w:lastRowLastColumn="0"/>
            <w:tcW w:w="1119" w:type="pct"/>
          </w:tcPr>
          <w:p w14:paraId="227F439B" w14:textId="77777777" w:rsidR="001979E1" w:rsidRPr="00772FD8" w:rsidRDefault="001979E1" w:rsidP="005960A4">
            <w:pPr>
              <w:jc w:val="center"/>
              <w:rPr>
                <w:b w:val="0"/>
                <w:bCs w:val="0"/>
                <w:rtl/>
              </w:rPr>
            </w:pPr>
            <w:r w:rsidRPr="00772FD8">
              <w:t>fuel</w:t>
            </w:r>
          </w:p>
        </w:tc>
        <w:tc>
          <w:tcPr>
            <w:tcW w:w="665" w:type="pct"/>
          </w:tcPr>
          <w:p w14:paraId="0751635C"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02" w:type="pct"/>
          </w:tcPr>
          <w:p w14:paraId="585D6FED"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לא</w:t>
            </w:r>
          </w:p>
        </w:tc>
        <w:tc>
          <w:tcPr>
            <w:tcW w:w="456" w:type="pct"/>
          </w:tcPr>
          <w:p w14:paraId="139BB715"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50 תווים</w:t>
            </w:r>
          </w:p>
        </w:tc>
        <w:tc>
          <w:tcPr>
            <w:tcW w:w="940" w:type="pct"/>
          </w:tcPr>
          <w:p w14:paraId="57CB6E41" w14:textId="77777777" w:rsidR="001979E1" w:rsidRPr="00DE1AC9" w:rsidRDefault="001979E1" w:rsidP="005960A4">
            <w:pPr>
              <w:cnfStyle w:val="000000000000" w:firstRow="0" w:lastRow="0" w:firstColumn="0" w:lastColumn="0" w:oddVBand="0" w:evenVBand="0" w:oddHBand="0" w:evenHBand="0" w:firstRowFirstColumn="0" w:firstRowLastColumn="0" w:lastRowFirstColumn="0" w:lastRowLastColumn="0"/>
            </w:pPr>
            <w:r>
              <w:rPr>
                <w:rFonts w:hint="cs"/>
                <w:rtl/>
              </w:rPr>
              <w:t>סוג הדלק המותר ברכב</w:t>
            </w:r>
          </w:p>
        </w:tc>
        <w:tc>
          <w:tcPr>
            <w:tcW w:w="1418" w:type="pct"/>
          </w:tcPr>
          <w:p w14:paraId="32519459" w14:textId="77777777" w:rsidR="001979E1" w:rsidRPr="00DE1AC9"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אותיות</w:t>
            </w:r>
          </w:p>
        </w:tc>
      </w:tr>
    </w:tbl>
    <w:p w14:paraId="7C254EE4" w14:textId="77777777" w:rsidR="001979E1" w:rsidRPr="00625E90" w:rsidRDefault="001979E1" w:rsidP="001979E1">
      <w:pPr>
        <w:rPr>
          <w:sz w:val="20"/>
          <w:szCs w:val="20"/>
          <w:rtl/>
        </w:rPr>
      </w:pPr>
      <w:r w:rsidRPr="00625E90">
        <w:rPr>
          <w:rFonts w:hint="cs"/>
          <w:sz w:val="20"/>
          <w:szCs w:val="20"/>
          <w:rtl/>
        </w:rPr>
        <w:t>טבלה 8.5.5.3.</w:t>
      </w:r>
      <w:r>
        <w:rPr>
          <w:rFonts w:cs="Arial" w:hint="cs"/>
          <w:sz w:val="20"/>
          <w:szCs w:val="20"/>
          <w:rtl/>
        </w:rPr>
        <w:t xml:space="preserve"> </w:t>
      </w:r>
      <w:r w:rsidRPr="00625E90">
        <w:rPr>
          <w:rFonts w:cs="Arial"/>
          <w:sz w:val="20"/>
          <w:szCs w:val="20"/>
          <w:rtl/>
        </w:rPr>
        <w:t>מאגר המידע של הרכבים</w:t>
      </w:r>
    </w:p>
    <w:p w14:paraId="4CD8EE42" w14:textId="77777777" w:rsidR="00772FD8" w:rsidRDefault="00772FD8" w:rsidP="00A71D73">
      <w:pPr>
        <w:rPr>
          <w:rtl/>
        </w:rPr>
      </w:pPr>
    </w:p>
    <w:p w14:paraId="64D5CFF4" w14:textId="77777777" w:rsidR="00772FD8" w:rsidRDefault="00772FD8" w:rsidP="00A71D73">
      <w:pPr>
        <w:rPr>
          <w:rtl/>
        </w:rPr>
      </w:pPr>
    </w:p>
    <w:p w14:paraId="4D721074" w14:textId="77777777" w:rsidR="00772FD8" w:rsidRDefault="00772FD8" w:rsidP="00A71D73">
      <w:pPr>
        <w:rPr>
          <w:rtl/>
        </w:rPr>
      </w:pPr>
    </w:p>
    <w:p w14:paraId="64BBFFF6" w14:textId="77777777" w:rsidR="00772FD8" w:rsidRDefault="00772FD8" w:rsidP="00A71D73">
      <w:pPr>
        <w:rPr>
          <w:rtl/>
        </w:rPr>
      </w:pPr>
    </w:p>
    <w:p w14:paraId="0154B31F" w14:textId="77777777" w:rsidR="00772FD8" w:rsidRDefault="00772FD8" w:rsidP="00A71D73">
      <w:pPr>
        <w:rPr>
          <w:rtl/>
        </w:rPr>
      </w:pPr>
    </w:p>
    <w:p w14:paraId="2136C97A" w14:textId="77777777" w:rsidR="00772FD8" w:rsidRDefault="00772FD8" w:rsidP="00A71D73">
      <w:pPr>
        <w:rPr>
          <w:rtl/>
        </w:rPr>
      </w:pPr>
    </w:p>
    <w:p w14:paraId="0FD048EA" w14:textId="77777777" w:rsidR="00772FD8" w:rsidRDefault="00772FD8" w:rsidP="00A71D73">
      <w:pPr>
        <w:rPr>
          <w:rtl/>
        </w:rPr>
      </w:pPr>
    </w:p>
    <w:p w14:paraId="1E953D33" w14:textId="77777777" w:rsidR="00772FD8" w:rsidRDefault="00772FD8" w:rsidP="00A71D73">
      <w:pPr>
        <w:rPr>
          <w:rtl/>
        </w:rPr>
      </w:pPr>
    </w:p>
    <w:p w14:paraId="2F2C01B2" w14:textId="77777777" w:rsidR="00772FD8" w:rsidRDefault="00772FD8" w:rsidP="00A71D73">
      <w:pPr>
        <w:rPr>
          <w:rtl/>
        </w:rPr>
      </w:pPr>
    </w:p>
    <w:p w14:paraId="798D0ADD" w14:textId="77777777" w:rsidR="00772FD8" w:rsidRDefault="00772FD8" w:rsidP="00A71D73">
      <w:pPr>
        <w:rPr>
          <w:rtl/>
        </w:rPr>
      </w:pPr>
    </w:p>
    <w:p w14:paraId="42ED4E43" w14:textId="77777777" w:rsidR="002D6294" w:rsidRDefault="002D6294" w:rsidP="00A71D73">
      <w:pPr>
        <w:rPr>
          <w:rtl/>
        </w:rPr>
      </w:pPr>
    </w:p>
    <w:p w14:paraId="0C20A527" w14:textId="77777777" w:rsidR="00B22D1D" w:rsidRDefault="00B22D1D" w:rsidP="00A71D73">
      <w:pPr>
        <w:rPr>
          <w:rtl/>
        </w:rPr>
      </w:pPr>
    </w:p>
    <w:p w14:paraId="6BA33B5D" w14:textId="77777777" w:rsidR="00B22D1D" w:rsidRDefault="00B22D1D" w:rsidP="00A71D73">
      <w:pPr>
        <w:rPr>
          <w:rtl/>
        </w:rPr>
      </w:pPr>
    </w:p>
    <w:p w14:paraId="79067CF0" w14:textId="77777777" w:rsidR="00B22D1D" w:rsidRDefault="00B22D1D" w:rsidP="00A71D73">
      <w:pPr>
        <w:rPr>
          <w:rtl/>
        </w:rPr>
      </w:pPr>
    </w:p>
    <w:p w14:paraId="15E7D16C" w14:textId="77777777" w:rsidR="00B22D1D" w:rsidRDefault="00B22D1D" w:rsidP="00A71D73">
      <w:pPr>
        <w:rPr>
          <w:rtl/>
        </w:rPr>
      </w:pPr>
    </w:p>
    <w:p w14:paraId="13FE7888" w14:textId="77777777" w:rsidR="001979E1" w:rsidRPr="00A71D73" w:rsidRDefault="001979E1" w:rsidP="001979E1">
      <w:pPr>
        <w:rPr>
          <w:rtl/>
        </w:rPr>
      </w:pPr>
    </w:p>
    <w:p w14:paraId="2462C682" w14:textId="77777777" w:rsidR="001979E1" w:rsidRDefault="001979E1" w:rsidP="001979E1">
      <w:pPr>
        <w:pStyle w:val="Heading4"/>
        <w:rPr>
          <w:rtl/>
        </w:rPr>
      </w:pPr>
      <w:bookmarkStart w:id="88" w:name="dictionary_companies_8_5_5_4"/>
      <w:r>
        <w:rPr>
          <w:rFonts w:hint="cs"/>
          <w:rtl/>
        </w:rPr>
        <w:lastRenderedPageBreak/>
        <w:t>מאגר המידע של החברות העסקיות</w:t>
      </w:r>
    </w:p>
    <w:bookmarkEnd w:id="88"/>
    <w:p w14:paraId="7C663F8A" w14:textId="77777777" w:rsidR="001979E1" w:rsidRPr="009A58C5" w:rsidRDefault="001979E1" w:rsidP="001979E1">
      <w:pPr>
        <w:rPr>
          <w:rtl/>
        </w:rPr>
      </w:pPr>
    </w:p>
    <w:tbl>
      <w:tblPr>
        <w:tblStyle w:val="GridTable4-Accent1"/>
        <w:bidiVisual/>
        <w:tblW w:w="5262" w:type="pct"/>
        <w:tblInd w:w="15" w:type="dxa"/>
        <w:tblLook w:val="04A0" w:firstRow="1" w:lastRow="0" w:firstColumn="1" w:lastColumn="0" w:noHBand="0" w:noVBand="1"/>
      </w:tblPr>
      <w:tblGrid>
        <w:gridCol w:w="2292"/>
        <w:gridCol w:w="1101"/>
        <w:gridCol w:w="846"/>
        <w:gridCol w:w="750"/>
        <w:gridCol w:w="2372"/>
        <w:gridCol w:w="2127"/>
      </w:tblGrid>
      <w:tr w:rsidR="001979E1" w14:paraId="21645170" w14:textId="77777777" w:rsidTr="005960A4">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000" w:type="pct"/>
            <w:gridSpan w:val="6"/>
          </w:tcPr>
          <w:p w14:paraId="79A09AEC" w14:textId="77777777" w:rsidR="001979E1" w:rsidRDefault="001979E1" w:rsidP="005960A4">
            <w:pPr>
              <w:jc w:val="center"/>
            </w:pPr>
            <w:r>
              <w:rPr>
                <w:rFonts w:hint="cs"/>
                <w:rtl/>
              </w:rPr>
              <w:t>מילון נתונים - מאגר המידע של החברות העסקיות</w:t>
            </w:r>
            <w:r>
              <w:rPr>
                <w:rtl/>
              </w:rPr>
              <w:br/>
            </w:r>
          </w:p>
        </w:tc>
      </w:tr>
      <w:tr w:rsidR="001979E1" w14:paraId="4C240EB6"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94F95A" w14:textId="77777777" w:rsidR="001979E1" w:rsidRPr="008A0772" w:rsidRDefault="001979E1" w:rsidP="005960A4">
            <w:pPr>
              <w:jc w:val="center"/>
              <w:rPr>
                <w:b w:val="0"/>
                <w:bCs w:val="0"/>
              </w:rPr>
            </w:pPr>
            <w:r w:rsidRPr="008A0772">
              <w:rPr>
                <w:rFonts w:hint="cs"/>
                <w:rtl/>
              </w:rPr>
              <w:t>שם שדה</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2EA60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סוג</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A2F93C"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שדה חובה</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404538"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אורך</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AC47B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הסבר</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471CA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ערכים מותרים</w:t>
            </w:r>
          </w:p>
        </w:tc>
      </w:tr>
      <w:tr w:rsidR="001979E1" w14:paraId="6367433B" w14:textId="77777777" w:rsidTr="005960A4">
        <w:trPr>
          <w:trHeight w:val="1097"/>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552B3E" w14:textId="182F4DE0" w:rsidR="001979E1" w:rsidRPr="008A0772" w:rsidRDefault="00566435" w:rsidP="005960A4">
            <w:pPr>
              <w:jc w:val="center"/>
              <w:rPr>
                <w:b w:val="0"/>
                <w:bCs w:val="0"/>
                <w:rtl/>
              </w:rPr>
            </w:pPr>
            <w:proofErr w:type="spellStart"/>
            <w:r>
              <w:t>i</w:t>
            </w:r>
            <w:r w:rsidR="001979E1" w:rsidRPr="008A0772">
              <w:t>d_company</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68BC2B"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IN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07A4E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4CE46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E2A0F4"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pPr>
            <w:r>
              <w:rPr>
                <w:rFonts w:hint="cs"/>
                <w:rtl/>
              </w:rPr>
              <w:t>מספר מזהה ייחודי של כל 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4580B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000-99999</w:t>
            </w:r>
          </w:p>
        </w:tc>
      </w:tr>
      <w:tr w:rsidR="001979E1" w14:paraId="5BDD2F84"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8B1BC2" w14:textId="77777777" w:rsidR="001979E1" w:rsidRPr="008A0772" w:rsidRDefault="001979E1" w:rsidP="005960A4">
            <w:pPr>
              <w:jc w:val="center"/>
              <w:rPr>
                <w:b w:val="0"/>
                <w:bCs w:val="0"/>
              </w:rPr>
            </w:pPr>
            <w:r w:rsidRPr="008A0772">
              <w:t>company</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2B4957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D74569"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8E89C4"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47D5A7"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תעודת הזהות של הליד</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DC636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111111111-999999999</w:t>
            </w:r>
          </w:p>
        </w:tc>
      </w:tr>
      <w:tr w:rsidR="001979E1" w14:paraId="144C20C9"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74CC65" w14:textId="77777777" w:rsidR="001979E1" w:rsidRPr="008A0772" w:rsidRDefault="001979E1" w:rsidP="005960A4">
            <w:pPr>
              <w:jc w:val="center"/>
              <w:rPr>
                <w:b w:val="0"/>
                <w:bCs w:val="0"/>
                <w:rtl/>
              </w:rPr>
            </w:pPr>
            <w:r w:rsidRPr="008A0772">
              <w:t>rank</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D22FA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in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7C231D"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5C07D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A6C510"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דירוג החברה מבחינת שווי שוק</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E2C27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מוגבל בזיכרון</w:t>
            </w:r>
          </w:p>
        </w:tc>
      </w:tr>
      <w:tr w:rsidR="001979E1" w14:paraId="79363DA9"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927DA9" w14:textId="77777777" w:rsidR="001979E1" w:rsidRPr="008A0772" w:rsidRDefault="001979E1" w:rsidP="005960A4">
            <w:pPr>
              <w:jc w:val="center"/>
              <w:rPr>
                <w:b w:val="0"/>
                <w:bCs w:val="0"/>
                <w:rtl/>
              </w:rPr>
            </w:pPr>
            <w:proofErr w:type="spellStart"/>
            <w:r>
              <w:t>r</w:t>
            </w:r>
            <w:r w:rsidRPr="008A0772">
              <w:t>ank_change</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EB908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in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14D74C"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945E4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F23B5C"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שינוי הדירוג של החברות מבחינת שווי שוק לעומת שנה שע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DC29A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מוגבל בזיכרון</w:t>
            </w:r>
          </w:p>
        </w:tc>
      </w:tr>
      <w:tr w:rsidR="001979E1" w14:paraId="77C41C63"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E8685E" w14:textId="77777777" w:rsidR="001979E1" w:rsidRPr="008A0772" w:rsidRDefault="001979E1" w:rsidP="005960A4">
            <w:pPr>
              <w:jc w:val="center"/>
              <w:rPr>
                <w:b w:val="0"/>
                <w:bCs w:val="0"/>
              </w:rPr>
            </w:pPr>
            <w:r w:rsidRPr="008A0772">
              <w:t>revenue</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F8AE3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Floa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418766"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F405BC"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8CC12E"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pPr>
            <w:r>
              <w:rPr>
                <w:rFonts w:hint="cs"/>
                <w:rtl/>
              </w:rPr>
              <w:t>הכנסות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DBF14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מוגבל בזיכרון</w:t>
            </w:r>
          </w:p>
        </w:tc>
      </w:tr>
      <w:tr w:rsidR="001979E1" w14:paraId="35366461"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81FBE0" w14:textId="77777777" w:rsidR="001979E1" w:rsidRPr="008A0772" w:rsidRDefault="001979E1" w:rsidP="005960A4">
            <w:pPr>
              <w:jc w:val="center"/>
              <w:rPr>
                <w:b w:val="0"/>
                <w:bCs w:val="0"/>
              </w:rPr>
            </w:pPr>
            <w:r w:rsidRPr="008A0772">
              <w:t>profit</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A8883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Floa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7F20B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15F74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BD0603"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רווח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9C6E0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מוגבל בזיכרון</w:t>
            </w:r>
          </w:p>
        </w:tc>
      </w:tr>
      <w:tr w:rsidR="001979E1" w14:paraId="1763F057" w14:textId="77777777" w:rsidTr="005960A4">
        <w:trPr>
          <w:trHeight w:val="35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B5A28D" w14:textId="77777777" w:rsidR="001979E1" w:rsidRPr="008A0772" w:rsidRDefault="001979E1" w:rsidP="005960A4">
            <w:pPr>
              <w:jc w:val="center"/>
              <w:rPr>
                <w:b w:val="0"/>
                <w:bCs w:val="0"/>
              </w:rPr>
            </w:pPr>
            <w:r w:rsidRPr="008A0772">
              <w:t>num. of employees</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29AF6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In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39B98A"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8FAE6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236B3F"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pPr>
            <w:r>
              <w:rPr>
                <w:rFonts w:hint="cs"/>
                <w:rtl/>
              </w:rPr>
              <w:t>כמות העובדים ב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8D61157"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מוגבל בזיכרון</w:t>
            </w:r>
          </w:p>
        </w:tc>
      </w:tr>
      <w:tr w:rsidR="001979E1" w14:paraId="4AB95677" w14:textId="77777777" w:rsidTr="005960A4">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07FE80" w14:textId="77777777" w:rsidR="001979E1" w:rsidRPr="008A0772" w:rsidRDefault="001979E1" w:rsidP="005960A4">
            <w:pPr>
              <w:jc w:val="center"/>
              <w:rPr>
                <w:b w:val="0"/>
                <w:bCs w:val="0"/>
              </w:rPr>
            </w:pPr>
            <w:r w:rsidRPr="008A0772">
              <w:t>sector</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BB623B"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8B45F0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AF6C08"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D067D8"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pPr>
            <w:r>
              <w:rPr>
                <w:rFonts w:hint="cs"/>
                <w:rtl/>
              </w:rPr>
              <w:t>מגזר העסקי שבו עוסקת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2C836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w:t>
            </w:r>
          </w:p>
        </w:tc>
      </w:tr>
      <w:tr w:rsidR="001979E1" w14:paraId="54C8BB3B"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36E37B" w14:textId="77777777" w:rsidR="001979E1" w:rsidRPr="008A0772" w:rsidRDefault="001979E1" w:rsidP="005960A4">
            <w:pPr>
              <w:jc w:val="center"/>
              <w:rPr>
                <w:b w:val="0"/>
                <w:bCs w:val="0"/>
                <w:rtl/>
              </w:rPr>
            </w:pPr>
            <w:r w:rsidRPr="008A0772">
              <w:t>city</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BC1ADC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34080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23D30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ד 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62692A"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עיר שבו ממוקמת הסניף הראשי של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6932A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w:t>
            </w:r>
          </w:p>
        </w:tc>
      </w:tr>
      <w:tr w:rsidR="001979E1" w14:paraId="33448FDC"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C3B7CD" w14:textId="77777777" w:rsidR="001979E1" w:rsidRPr="008A0772" w:rsidRDefault="001979E1" w:rsidP="005960A4">
            <w:pPr>
              <w:jc w:val="center"/>
              <w:rPr>
                <w:b w:val="0"/>
                <w:bCs w:val="0"/>
                <w:rtl/>
              </w:rPr>
            </w:pPr>
            <w:r w:rsidRPr="008A0772">
              <w:t>state</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6F067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58F38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826CB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ד 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915B94"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מדינה שבה ממוקמת הסניף הראשי של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73385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אותיות</w:t>
            </w:r>
          </w:p>
        </w:tc>
      </w:tr>
      <w:tr w:rsidR="001979E1" w14:paraId="74BD61D9"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4FBE3D" w14:textId="3971B36E" w:rsidR="001979E1" w:rsidRPr="008A0772" w:rsidRDefault="00566435" w:rsidP="005960A4">
            <w:pPr>
              <w:jc w:val="center"/>
              <w:rPr>
                <w:b w:val="0"/>
                <w:bCs w:val="0"/>
              </w:rPr>
            </w:pPr>
            <w:proofErr w:type="spellStart"/>
            <w:r>
              <w:t>n</w:t>
            </w:r>
            <w:r w:rsidR="001979E1" w:rsidRPr="008A0772">
              <w:t>ew_comer</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4229C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49047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3E29C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D535CB"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אם החברה חדש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7D94AC"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Yes, no</w:t>
            </w:r>
          </w:p>
        </w:tc>
      </w:tr>
      <w:tr w:rsidR="001979E1" w14:paraId="6F4FFDBB"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5FBA18" w14:textId="6867EFEF" w:rsidR="001979E1" w:rsidRPr="008A0772" w:rsidRDefault="00566435" w:rsidP="005960A4">
            <w:pPr>
              <w:jc w:val="center"/>
              <w:rPr>
                <w:b w:val="0"/>
                <w:bCs w:val="0"/>
              </w:rPr>
            </w:pPr>
            <w:proofErr w:type="spellStart"/>
            <w:r>
              <w:t>c</w:t>
            </w:r>
            <w:r w:rsidR="001979E1" w:rsidRPr="008A0772">
              <w:t>eo_founder</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72F2B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BD6926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1BB422D"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3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E67A22"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האם מקים החברה הוא זכר</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E8569F"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Yes, no</w:t>
            </w:r>
          </w:p>
        </w:tc>
      </w:tr>
      <w:tr w:rsidR="001979E1" w14:paraId="74322994"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C5E551" w14:textId="3FE63D56" w:rsidR="001979E1" w:rsidRPr="008A0772" w:rsidRDefault="00566435" w:rsidP="005960A4">
            <w:pPr>
              <w:jc w:val="center"/>
              <w:rPr>
                <w:b w:val="0"/>
                <w:bCs w:val="0"/>
              </w:rPr>
            </w:pPr>
            <w:proofErr w:type="spellStart"/>
            <w:r>
              <w:t>c</w:t>
            </w:r>
            <w:r w:rsidR="001979E1" w:rsidRPr="008A0772">
              <w:t>eo_women</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FB5454"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DEF6C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AD1498"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FBD3FA"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אם מקימת החברה היא נקב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FFDF9B"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t>Yes, no</w:t>
            </w:r>
          </w:p>
        </w:tc>
      </w:tr>
      <w:tr w:rsidR="001979E1" w14:paraId="64C1BB68" w14:textId="77777777" w:rsidTr="005960A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71FEBD" w14:textId="77777777" w:rsidR="001979E1" w:rsidRPr="008A0772" w:rsidRDefault="001979E1" w:rsidP="005960A4">
            <w:pPr>
              <w:jc w:val="center"/>
              <w:rPr>
                <w:b w:val="0"/>
                <w:bCs w:val="0"/>
                <w:rtl/>
              </w:rPr>
            </w:pPr>
            <w:r w:rsidRPr="008A0772">
              <w:t>profitable</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4668C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2DBAFC"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6B2D96"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3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C0BDBE"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האם החברה מורווחת</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3BEB61"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Yes, no</w:t>
            </w:r>
          </w:p>
        </w:tc>
      </w:tr>
      <w:tr w:rsidR="001979E1" w14:paraId="6AD2FAAB" w14:textId="77777777" w:rsidTr="005960A4">
        <w:trPr>
          <w:trHeight w:val="512"/>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3F7672" w14:textId="7093F64C" w:rsidR="001979E1" w:rsidRPr="008A0772" w:rsidRDefault="00566435" w:rsidP="005960A4">
            <w:pPr>
              <w:jc w:val="center"/>
              <w:rPr>
                <w:b w:val="0"/>
                <w:bCs w:val="0"/>
                <w:rtl/>
              </w:rPr>
            </w:pPr>
            <w:proofErr w:type="spellStart"/>
            <w:r>
              <w:t>p</w:t>
            </w:r>
            <w:r w:rsidR="001979E1" w:rsidRPr="008A0772">
              <w:t>rev_rank</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AFE24F"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In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89C3F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2EED30"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4E0EFF"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הדירוג השנתי הקודם של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A22E31"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מוגבל בזיכרון</w:t>
            </w:r>
          </w:p>
        </w:tc>
      </w:tr>
      <w:tr w:rsidR="001979E1" w14:paraId="42465C54" w14:textId="77777777" w:rsidTr="005960A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E76F67" w14:textId="77959DC2" w:rsidR="001979E1" w:rsidRPr="008A0772" w:rsidRDefault="00566435" w:rsidP="005960A4">
            <w:pPr>
              <w:jc w:val="center"/>
              <w:rPr>
                <w:b w:val="0"/>
                <w:bCs w:val="0"/>
                <w:rtl/>
              </w:rPr>
            </w:pPr>
            <w:proofErr w:type="spellStart"/>
            <w:r>
              <w:lastRenderedPageBreak/>
              <w:t>ceo</w:t>
            </w:r>
            <w:proofErr w:type="spellEnd"/>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A990DE"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27754F"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CC1750"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5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A73A12"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ם מנכ"ל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6B8E7F"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50 תווים</w:t>
            </w:r>
          </w:p>
        </w:tc>
      </w:tr>
      <w:tr w:rsidR="001979E1" w14:paraId="5E28CA28" w14:textId="77777777" w:rsidTr="005960A4">
        <w:trPr>
          <w:trHeight w:val="608"/>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50D337" w14:textId="31FE90AB" w:rsidR="001979E1" w:rsidRPr="008A0772" w:rsidRDefault="00566435" w:rsidP="005960A4">
            <w:pPr>
              <w:jc w:val="center"/>
              <w:rPr>
                <w:b w:val="0"/>
                <w:bCs w:val="0"/>
              </w:rPr>
            </w:pPr>
            <w:r>
              <w:t>w</w:t>
            </w:r>
            <w:r w:rsidR="001979E1" w:rsidRPr="008A0772">
              <w:t>ebsite</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C3B082"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pPr>
            <w:r>
              <w:t>String</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5748AA"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לא</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8B68A3"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0 תוו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3A2EFA" w14:textId="77777777" w:rsidR="001979E1" w:rsidRDefault="001979E1" w:rsidP="005960A4">
            <w:pPr>
              <w:cnfStyle w:val="000000000000" w:firstRow="0" w:lastRow="0" w:firstColumn="0" w:lastColumn="0" w:oddVBand="0" w:evenVBand="0" w:oddHBand="0" w:evenHBand="0" w:firstRowFirstColumn="0" w:firstRowLastColumn="0" w:lastRowFirstColumn="0" w:lastRowLastColumn="0"/>
              <w:rPr>
                <w:rtl/>
              </w:rPr>
            </w:pPr>
            <w:r>
              <w:rPr>
                <w:rFonts w:hint="cs"/>
                <w:rtl/>
              </w:rPr>
              <w:t>קישור לאתר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28E6BE" w14:textId="77777777" w:rsidR="001979E1" w:rsidRDefault="001979E1" w:rsidP="005960A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אותיות ומספרים</w:t>
            </w:r>
          </w:p>
        </w:tc>
      </w:tr>
      <w:tr w:rsidR="001979E1" w14:paraId="6B122344" w14:textId="77777777" w:rsidTr="005960A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08"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E05724" w14:textId="556A2F3B" w:rsidR="001979E1" w:rsidRPr="008A0772" w:rsidRDefault="00566435" w:rsidP="005960A4">
            <w:pPr>
              <w:jc w:val="center"/>
              <w:rPr>
                <w:b w:val="0"/>
                <w:bCs w:val="0"/>
                <w:rtl/>
              </w:rPr>
            </w:pPr>
            <w:r>
              <w:t>M</w:t>
            </w:r>
            <w:r w:rsidR="001979E1" w:rsidRPr="008A0772">
              <w:t>arket Cap</w:t>
            </w:r>
          </w:p>
        </w:tc>
        <w:tc>
          <w:tcPr>
            <w:tcW w:w="58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7BEE87"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t>Float</w:t>
            </w:r>
          </w:p>
        </w:tc>
        <w:tc>
          <w:tcPr>
            <w:tcW w:w="446"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7A5A7A"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pPr>
            <w:r>
              <w:rPr>
                <w:rFonts w:hint="cs"/>
                <w:rtl/>
              </w:rPr>
              <w:t>כן</w:t>
            </w:r>
          </w:p>
        </w:tc>
        <w:tc>
          <w:tcPr>
            <w:tcW w:w="395"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EDE552"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64 ביטים</w:t>
            </w:r>
          </w:p>
        </w:tc>
        <w:tc>
          <w:tcPr>
            <w:tcW w:w="1250"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8353F4" w14:textId="77777777" w:rsidR="001979E1" w:rsidRDefault="001979E1" w:rsidP="005960A4">
            <w:pPr>
              <w:cnfStyle w:val="000000100000" w:firstRow="0" w:lastRow="0" w:firstColumn="0" w:lastColumn="0" w:oddVBand="0" w:evenVBand="0" w:oddHBand="1" w:evenHBand="0" w:firstRowFirstColumn="0" w:firstRowLastColumn="0" w:lastRowFirstColumn="0" w:lastRowLastColumn="0"/>
              <w:rPr>
                <w:rtl/>
              </w:rPr>
            </w:pPr>
            <w:r>
              <w:rPr>
                <w:rFonts w:hint="cs"/>
                <w:rtl/>
              </w:rPr>
              <w:t>שווי שוק החברה</w:t>
            </w:r>
          </w:p>
        </w:tc>
        <w:tc>
          <w:tcPr>
            <w:tcW w:w="1121" w:type="pc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389753" w14:textId="77777777" w:rsidR="001979E1" w:rsidRDefault="001979E1" w:rsidP="005960A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מוגבל בזיכרון</w:t>
            </w:r>
          </w:p>
        </w:tc>
      </w:tr>
    </w:tbl>
    <w:p w14:paraId="31DFD8EC" w14:textId="77777777" w:rsidR="001979E1" w:rsidRPr="009B1224" w:rsidRDefault="001979E1" w:rsidP="001979E1">
      <w:pPr>
        <w:rPr>
          <w:sz w:val="20"/>
          <w:szCs w:val="20"/>
          <w:rtl/>
        </w:rPr>
      </w:pPr>
      <w:r w:rsidRPr="009B1224">
        <w:rPr>
          <w:rFonts w:hint="cs"/>
          <w:sz w:val="20"/>
          <w:szCs w:val="20"/>
          <w:rtl/>
        </w:rPr>
        <w:t xml:space="preserve">טבלה </w:t>
      </w:r>
      <w:r w:rsidRPr="009B1224">
        <w:rPr>
          <w:rFonts w:cs="Arial"/>
          <w:sz w:val="20"/>
          <w:szCs w:val="20"/>
          <w:rtl/>
        </w:rPr>
        <w:t>8.5.5.4</w:t>
      </w:r>
      <w:r>
        <w:rPr>
          <w:rFonts w:cs="Arial" w:hint="cs"/>
          <w:sz w:val="20"/>
          <w:szCs w:val="20"/>
          <w:rtl/>
        </w:rPr>
        <w:t xml:space="preserve"> </w:t>
      </w:r>
      <w:r w:rsidRPr="009B1224">
        <w:rPr>
          <w:rFonts w:cs="Arial"/>
          <w:sz w:val="20"/>
          <w:szCs w:val="20"/>
          <w:rtl/>
        </w:rPr>
        <w:t>מאגר המידע של החברות העסקיות</w:t>
      </w:r>
    </w:p>
    <w:p w14:paraId="2A2AEF88" w14:textId="77777777" w:rsidR="000E62D9" w:rsidRDefault="000E62D9" w:rsidP="00031ACB">
      <w:pPr>
        <w:rPr>
          <w:rtl/>
        </w:rPr>
      </w:pPr>
    </w:p>
    <w:p w14:paraId="01F13122" w14:textId="77777777" w:rsidR="000E62D9" w:rsidRDefault="000E62D9" w:rsidP="00031ACB">
      <w:pPr>
        <w:rPr>
          <w:rtl/>
        </w:rPr>
      </w:pPr>
    </w:p>
    <w:p w14:paraId="19623968" w14:textId="77777777" w:rsidR="000E62D9" w:rsidRDefault="000E62D9" w:rsidP="00031ACB">
      <w:pPr>
        <w:rPr>
          <w:rtl/>
        </w:rPr>
      </w:pPr>
    </w:p>
    <w:p w14:paraId="54742B63" w14:textId="77777777" w:rsidR="000E62D9" w:rsidRDefault="000E62D9" w:rsidP="00031ACB">
      <w:pPr>
        <w:rPr>
          <w:rtl/>
        </w:rPr>
      </w:pPr>
    </w:p>
    <w:p w14:paraId="4F7768AA" w14:textId="77777777" w:rsidR="000E62D9" w:rsidRDefault="000E62D9" w:rsidP="00031ACB">
      <w:pPr>
        <w:rPr>
          <w:rtl/>
        </w:rPr>
      </w:pPr>
    </w:p>
    <w:p w14:paraId="7DB85826" w14:textId="77777777" w:rsidR="000E62D9" w:rsidRDefault="000E62D9" w:rsidP="00031ACB">
      <w:pPr>
        <w:rPr>
          <w:rtl/>
        </w:rPr>
      </w:pPr>
    </w:p>
    <w:p w14:paraId="5CCBF8AA" w14:textId="77777777" w:rsidR="000E62D9" w:rsidRDefault="000E62D9" w:rsidP="00031ACB">
      <w:pPr>
        <w:rPr>
          <w:rtl/>
        </w:rPr>
      </w:pPr>
    </w:p>
    <w:p w14:paraId="64717855" w14:textId="77777777" w:rsidR="000E62D9" w:rsidRDefault="000E62D9" w:rsidP="00031ACB">
      <w:pPr>
        <w:rPr>
          <w:rtl/>
        </w:rPr>
      </w:pPr>
    </w:p>
    <w:p w14:paraId="6D29E4D3" w14:textId="77777777" w:rsidR="000E62D9" w:rsidRDefault="000E62D9" w:rsidP="00031ACB">
      <w:pPr>
        <w:rPr>
          <w:rtl/>
        </w:rPr>
      </w:pPr>
    </w:p>
    <w:p w14:paraId="53D00F35" w14:textId="77777777" w:rsidR="000E62D9" w:rsidRDefault="000E62D9" w:rsidP="00031ACB">
      <w:pPr>
        <w:rPr>
          <w:rtl/>
        </w:rPr>
      </w:pPr>
    </w:p>
    <w:p w14:paraId="71D4471E" w14:textId="77777777" w:rsidR="000E62D9" w:rsidRDefault="000E62D9" w:rsidP="00031ACB">
      <w:pPr>
        <w:rPr>
          <w:rtl/>
        </w:rPr>
      </w:pPr>
    </w:p>
    <w:p w14:paraId="73CD7D49" w14:textId="77777777" w:rsidR="000E62D9" w:rsidRDefault="000E62D9" w:rsidP="00031ACB">
      <w:pPr>
        <w:rPr>
          <w:rtl/>
        </w:rPr>
      </w:pPr>
    </w:p>
    <w:p w14:paraId="2FE6DAA4" w14:textId="77777777" w:rsidR="000E62D9" w:rsidRDefault="000E62D9" w:rsidP="00031ACB">
      <w:pPr>
        <w:rPr>
          <w:rtl/>
        </w:rPr>
      </w:pPr>
    </w:p>
    <w:p w14:paraId="17E0E91F" w14:textId="77777777" w:rsidR="00772FD8" w:rsidRDefault="00772FD8" w:rsidP="00031ACB">
      <w:pPr>
        <w:rPr>
          <w:rtl/>
        </w:rPr>
      </w:pPr>
    </w:p>
    <w:p w14:paraId="2738E0CA" w14:textId="77777777" w:rsidR="00772FD8" w:rsidRDefault="00772FD8" w:rsidP="00031ACB">
      <w:pPr>
        <w:rPr>
          <w:rtl/>
        </w:rPr>
      </w:pPr>
    </w:p>
    <w:p w14:paraId="051202E8" w14:textId="77777777" w:rsidR="00772FD8" w:rsidRDefault="00772FD8" w:rsidP="00031ACB">
      <w:pPr>
        <w:rPr>
          <w:rtl/>
        </w:rPr>
      </w:pPr>
    </w:p>
    <w:p w14:paraId="5BD8EC13" w14:textId="77777777" w:rsidR="00772FD8" w:rsidRDefault="00772FD8" w:rsidP="00031ACB">
      <w:pPr>
        <w:rPr>
          <w:rtl/>
        </w:rPr>
      </w:pPr>
    </w:p>
    <w:p w14:paraId="3C4A6E79" w14:textId="77777777" w:rsidR="00772FD8" w:rsidRDefault="00772FD8" w:rsidP="00031ACB">
      <w:pPr>
        <w:rPr>
          <w:rtl/>
        </w:rPr>
      </w:pPr>
    </w:p>
    <w:p w14:paraId="16A95496" w14:textId="77777777" w:rsidR="00772FD8" w:rsidRDefault="00772FD8" w:rsidP="00031ACB">
      <w:pPr>
        <w:rPr>
          <w:rtl/>
        </w:rPr>
      </w:pPr>
    </w:p>
    <w:p w14:paraId="2AD3B6E2" w14:textId="09F90195" w:rsidR="00772FD8" w:rsidRDefault="00772FD8" w:rsidP="00031ACB">
      <w:pPr>
        <w:rPr>
          <w:rtl/>
        </w:rPr>
      </w:pPr>
    </w:p>
    <w:p w14:paraId="30BE7265" w14:textId="15374830" w:rsidR="001979E1" w:rsidRDefault="001979E1" w:rsidP="00031ACB">
      <w:pPr>
        <w:rPr>
          <w:rtl/>
        </w:rPr>
      </w:pPr>
    </w:p>
    <w:p w14:paraId="04D91576" w14:textId="1718EFF0" w:rsidR="001979E1" w:rsidRDefault="001979E1" w:rsidP="00031ACB">
      <w:pPr>
        <w:rPr>
          <w:rtl/>
        </w:rPr>
      </w:pPr>
    </w:p>
    <w:p w14:paraId="32B99A23" w14:textId="155B034A" w:rsidR="001979E1" w:rsidRDefault="001979E1" w:rsidP="00031ACB">
      <w:pPr>
        <w:rPr>
          <w:rtl/>
        </w:rPr>
      </w:pPr>
    </w:p>
    <w:p w14:paraId="5F99E7CD" w14:textId="2E5E8CF9" w:rsidR="001979E1" w:rsidRDefault="001979E1" w:rsidP="00031ACB">
      <w:pPr>
        <w:rPr>
          <w:rtl/>
        </w:rPr>
      </w:pPr>
    </w:p>
    <w:p w14:paraId="7C52FCB4" w14:textId="16B573D6" w:rsidR="001979E1" w:rsidRDefault="001979E1" w:rsidP="00031ACB">
      <w:pPr>
        <w:rPr>
          <w:rtl/>
        </w:rPr>
      </w:pPr>
    </w:p>
    <w:p w14:paraId="4A29A8B1" w14:textId="3B3960DF" w:rsidR="001979E1" w:rsidRDefault="001979E1" w:rsidP="00031ACB">
      <w:pPr>
        <w:rPr>
          <w:rtl/>
        </w:rPr>
      </w:pPr>
    </w:p>
    <w:p w14:paraId="23462B4C" w14:textId="77777777" w:rsidR="001979E1" w:rsidRDefault="001979E1" w:rsidP="00031ACB">
      <w:pPr>
        <w:rPr>
          <w:rtl/>
        </w:rPr>
      </w:pPr>
    </w:p>
    <w:p w14:paraId="0703AFA7" w14:textId="77777777" w:rsidR="00772FD8" w:rsidRPr="007F0E46" w:rsidRDefault="00772FD8" w:rsidP="00031ACB">
      <w:pPr>
        <w:rPr>
          <w:rtl/>
        </w:rPr>
      </w:pPr>
    </w:p>
    <w:p w14:paraId="56F84261" w14:textId="194D9133" w:rsidR="00DF6EF3" w:rsidRDefault="00DF6EF3" w:rsidP="00DF6EF3">
      <w:pPr>
        <w:pStyle w:val="Heading2"/>
        <w:rPr>
          <w:rtl/>
        </w:rPr>
      </w:pPr>
      <w:bookmarkStart w:id="89" w:name="_Toc104718754"/>
      <w:r>
        <w:rPr>
          <w:rFonts w:hint="cs"/>
          <w:rtl/>
        </w:rPr>
        <w:lastRenderedPageBreak/>
        <w:t>דיאגרמת רצף או תרשים פעילות לתהליכים העיקריים במערכת</w:t>
      </w:r>
      <w:bookmarkEnd w:id="89"/>
    </w:p>
    <w:p w14:paraId="4718CD2C" w14:textId="77777777" w:rsidR="00566DD0" w:rsidRPr="00DE1AC9" w:rsidRDefault="00566DD0" w:rsidP="00330D24">
      <w:pPr>
        <w:pStyle w:val="Heading3"/>
      </w:pPr>
      <w:r w:rsidRPr="00DE1AC9">
        <w:rPr>
          <w:rtl/>
        </w:rPr>
        <w:t>תהליך הרשמה לאתר</w:t>
      </w:r>
    </w:p>
    <w:p w14:paraId="6B471621" w14:textId="778DEEBB" w:rsidR="00566DD0" w:rsidRDefault="0023215F" w:rsidP="00330D24">
      <w:pPr>
        <w:rPr>
          <w:rtl/>
        </w:rPr>
      </w:pPr>
      <w:r w:rsidRPr="0023215F">
        <w:rPr>
          <w:rFonts w:cs="Arial"/>
          <w:noProof/>
          <w:rtl/>
        </w:rPr>
        <w:t xml:space="preserve"> </w:t>
      </w:r>
      <w:r w:rsidR="00D53764">
        <w:rPr>
          <w:rFonts w:cs="Arial"/>
          <w:noProof/>
          <w:rtl/>
        </w:rPr>
        <w:drawing>
          <wp:inline distT="0" distB="0" distL="0" distR="0" wp14:anchorId="59DFECC4" wp14:editId="5B11AE55">
            <wp:extent cx="6291045" cy="6499274"/>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928" cy="6505352"/>
                    </a:xfrm>
                    <a:prstGeom prst="rect">
                      <a:avLst/>
                    </a:prstGeom>
                    <a:noFill/>
                  </pic:spPr>
                </pic:pic>
              </a:graphicData>
            </a:graphic>
          </wp:inline>
        </w:drawing>
      </w:r>
    </w:p>
    <w:p w14:paraId="2128DFB5" w14:textId="2951227A" w:rsidR="00566DD0" w:rsidRPr="00A24786" w:rsidRDefault="00330D24" w:rsidP="00330D24">
      <w:pPr>
        <w:rPr>
          <w:sz w:val="20"/>
          <w:szCs w:val="20"/>
          <w:rtl/>
        </w:rPr>
      </w:pPr>
      <w:r w:rsidRPr="00A24786">
        <w:rPr>
          <w:rFonts w:hint="cs"/>
          <w:sz w:val="20"/>
          <w:szCs w:val="20"/>
          <w:rtl/>
        </w:rPr>
        <w:t xml:space="preserve">תרשים 8.6.1. </w:t>
      </w:r>
      <w:r w:rsidR="00566DD0" w:rsidRPr="00A24786">
        <w:rPr>
          <w:rFonts w:hint="cs"/>
          <w:sz w:val="20"/>
          <w:szCs w:val="20"/>
          <w:rtl/>
        </w:rPr>
        <w:t xml:space="preserve"> </w:t>
      </w:r>
      <w:r w:rsidR="00566DD0" w:rsidRPr="00A24786">
        <w:rPr>
          <w:sz w:val="20"/>
          <w:szCs w:val="20"/>
        </w:rPr>
        <w:t>Activity Diagram</w:t>
      </w:r>
      <w:r w:rsidR="00566DD0" w:rsidRPr="00A24786">
        <w:rPr>
          <w:rFonts w:hint="cs"/>
          <w:sz w:val="20"/>
          <w:szCs w:val="20"/>
          <w:rtl/>
        </w:rPr>
        <w:t xml:space="preserve"> </w:t>
      </w:r>
      <w:r w:rsidR="00566DD0" w:rsidRPr="00A24786">
        <w:rPr>
          <w:sz w:val="20"/>
          <w:szCs w:val="20"/>
          <w:rtl/>
        </w:rPr>
        <w:t>–</w:t>
      </w:r>
      <w:r w:rsidR="00566DD0" w:rsidRPr="00A24786">
        <w:rPr>
          <w:rFonts w:hint="cs"/>
          <w:sz w:val="20"/>
          <w:szCs w:val="20"/>
          <w:rtl/>
        </w:rPr>
        <w:t xml:space="preserve"> תהליך הרשמה לאתר</w:t>
      </w:r>
    </w:p>
    <w:p w14:paraId="381AF600" w14:textId="77777777" w:rsidR="00566DD0" w:rsidRDefault="00566DD0" w:rsidP="00566DD0">
      <w:pPr>
        <w:rPr>
          <w:rtl/>
        </w:rPr>
      </w:pPr>
    </w:p>
    <w:p w14:paraId="0FE26525" w14:textId="77777777" w:rsidR="00FF079F" w:rsidRDefault="00FF079F" w:rsidP="00566DD0">
      <w:pPr>
        <w:rPr>
          <w:rtl/>
        </w:rPr>
      </w:pPr>
    </w:p>
    <w:p w14:paraId="20288718" w14:textId="77777777" w:rsidR="00FF079F" w:rsidRDefault="00FF079F" w:rsidP="00566DD0">
      <w:pPr>
        <w:rPr>
          <w:rtl/>
        </w:rPr>
      </w:pPr>
    </w:p>
    <w:p w14:paraId="4323440A" w14:textId="23512EA9" w:rsidR="00FF079F" w:rsidRDefault="00FF079F" w:rsidP="00566DD0">
      <w:pPr>
        <w:rPr>
          <w:rtl/>
        </w:rPr>
      </w:pPr>
    </w:p>
    <w:p w14:paraId="6495A09A" w14:textId="77777777" w:rsidR="00FF079F" w:rsidRPr="00DE1AC9" w:rsidRDefault="00FF079F" w:rsidP="00566DD0"/>
    <w:p w14:paraId="7D5C3045" w14:textId="77777777" w:rsidR="00566DD0" w:rsidRPr="00DE1AC9" w:rsidRDefault="00566DD0" w:rsidP="003C14B2">
      <w:pPr>
        <w:pStyle w:val="Heading3"/>
      </w:pPr>
      <w:r w:rsidRPr="00DE1AC9">
        <w:rPr>
          <w:rtl/>
        </w:rPr>
        <w:lastRenderedPageBreak/>
        <w:t>תהליך התחברות</w:t>
      </w:r>
    </w:p>
    <w:p w14:paraId="3568AB21" w14:textId="77777777" w:rsidR="00DB1978" w:rsidRDefault="00FC18EF" w:rsidP="00FF079F">
      <w:pPr>
        <w:rPr>
          <w:rFonts w:cs="Arial"/>
          <w:sz w:val="20"/>
          <w:szCs w:val="20"/>
        </w:rPr>
      </w:pPr>
      <w:r w:rsidRPr="00FC18EF">
        <w:rPr>
          <w:rFonts w:cs="Arial"/>
          <w:noProof/>
          <w:sz w:val="20"/>
          <w:szCs w:val="20"/>
          <w:rtl/>
        </w:rPr>
        <w:drawing>
          <wp:inline distT="0" distB="0" distL="0" distR="0" wp14:anchorId="58D9F2B9" wp14:editId="3C418F2E">
            <wp:extent cx="5210902" cy="7097115"/>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10902" cy="7097115"/>
                    </a:xfrm>
                    <a:prstGeom prst="rect">
                      <a:avLst/>
                    </a:prstGeom>
                  </pic:spPr>
                </pic:pic>
              </a:graphicData>
            </a:graphic>
          </wp:inline>
        </w:drawing>
      </w:r>
    </w:p>
    <w:p w14:paraId="331758CD" w14:textId="2F8EC4CD" w:rsidR="00566DD0" w:rsidRDefault="003C14B2" w:rsidP="00FF079F">
      <w:pPr>
        <w:rPr>
          <w:rtl/>
        </w:rPr>
      </w:pPr>
      <w:r>
        <w:rPr>
          <w:rFonts w:hint="cs"/>
          <w:sz w:val="20"/>
          <w:szCs w:val="20"/>
          <w:rtl/>
        </w:rPr>
        <w:t>תרשים 8.6.2.</w:t>
      </w:r>
      <w:r w:rsidR="00566DD0" w:rsidRPr="00590F89">
        <w:rPr>
          <w:rFonts w:hint="cs"/>
          <w:sz w:val="20"/>
          <w:szCs w:val="20"/>
          <w:rtl/>
        </w:rPr>
        <w:t xml:space="preserve"> </w:t>
      </w:r>
      <w:r w:rsidR="00566DD0">
        <w:rPr>
          <w:sz w:val="20"/>
          <w:szCs w:val="20"/>
        </w:rPr>
        <w:t>Activity Diagram</w:t>
      </w:r>
      <w:r w:rsidR="00566DD0">
        <w:rPr>
          <w:rFonts w:hint="cs"/>
          <w:sz w:val="20"/>
          <w:szCs w:val="20"/>
          <w:rtl/>
        </w:rPr>
        <w:t xml:space="preserve"> </w:t>
      </w:r>
      <w:r w:rsidR="00566DD0">
        <w:rPr>
          <w:sz w:val="20"/>
          <w:szCs w:val="20"/>
          <w:rtl/>
        </w:rPr>
        <w:t>–</w:t>
      </w:r>
      <w:r w:rsidR="00566DD0">
        <w:rPr>
          <w:rFonts w:hint="cs"/>
          <w:sz w:val="20"/>
          <w:szCs w:val="20"/>
          <w:rtl/>
        </w:rPr>
        <w:t xml:space="preserve"> תהליך התחברות</w:t>
      </w:r>
    </w:p>
    <w:p w14:paraId="21B68631" w14:textId="77777777" w:rsidR="00566DD0" w:rsidRPr="00DE1AC9" w:rsidRDefault="00566DD0" w:rsidP="00566DD0"/>
    <w:p w14:paraId="7246D7D8" w14:textId="77777777" w:rsidR="00566DD0" w:rsidRPr="00DE1AC9" w:rsidRDefault="00566DD0" w:rsidP="00566DD0"/>
    <w:p w14:paraId="22D375B4" w14:textId="77777777" w:rsidR="00566DD0" w:rsidRPr="00DE1AC9" w:rsidRDefault="00566DD0" w:rsidP="00566DD0"/>
    <w:p w14:paraId="5DA99A0C" w14:textId="77777777" w:rsidR="00566DD0" w:rsidRPr="00DE1AC9" w:rsidRDefault="00566DD0" w:rsidP="00566DD0"/>
    <w:p w14:paraId="4E87A443" w14:textId="706F45B8" w:rsidR="00566DD0" w:rsidRPr="00DE1AC9" w:rsidRDefault="00566DD0" w:rsidP="008860A0">
      <w:pPr>
        <w:pStyle w:val="Heading3"/>
      </w:pPr>
      <w:r w:rsidRPr="00DE1AC9">
        <w:rPr>
          <w:rtl/>
        </w:rPr>
        <w:lastRenderedPageBreak/>
        <w:t xml:space="preserve">תהליך צפייה </w:t>
      </w:r>
      <w:r w:rsidR="00D553DA">
        <w:rPr>
          <w:rFonts w:hint="cs"/>
          <w:rtl/>
        </w:rPr>
        <w:t>בגרפים</w:t>
      </w:r>
    </w:p>
    <w:p w14:paraId="44B57961" w14:textId="4B847C84" w:rsidR="00566DD0" w:rsidRDefault="00566435" w:rsidP="00566DD0">
      <w:pPr>
        <w:rPr>
          <w:rtl/>
        </w:rPr>
      </w:pPr>
      <w:r>
        <w:rPr>
          <w:noProof/>
        </w:rPr>
        <mc:AlternateContent>
          <mc:Choice Requires="wps">
            <w:drawing>
              <wp:anchor distT="0" distB="0" distL="114300" distR="114300" simplePos="0" relativeHeight="251658255" behindDoc="0" locked="0" layoutInCell="1" allowOverlap="1" wp14:anchorId="34A9B044" wp14:editId="6B47E017">
                <wp:simplePos x="0" y="0"/>
                <wp:positionH relativeFrom="column">
                  <wp:posOffset>99391</wp:posOffset>
                </wp:positionH>
                <wp:positionV relativeFrom="paragraph">
                  <wp:posOffset>679505</wp:posOffset>
                </wp:positionV>
                <wp:extent cx="314077" cy="302150"/>
                <wp:effectExtent l="0" t="0" r="0" b="3175"/>
                <wp:wrapNone/>
                <wp:docPr id="49" name="Oval 49"/>
                <wp:cNvGraphicFramePr/>
                <a:graphic xmlns:a="http://schemas.openxmlformats.org/drawingml/2006/main">
                  <a:graphicData uri="http://schemas.microsoft.com/office/word/2010/wordprocessingShape">
                    <wps:wsp>
                      <wps:cNvSpPr/>
                      <wps:spPr>
                        <a:xfrm>
                          <a:off x="0" y="0"/>
                          <a:ext cx="314077" cy="302150"/>
                        </a:xfrm>
                        <a:prstGeom prst="ellipse">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126B1BF">
              <v:oval id="Oval 49" style="position:absolute;margin-left:7.85pt;margin-top:53.5pt;width:24.75pt;height:23.8pt;z-index:251659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BF922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">
                <v:stroke joinstyle="miter"/>
              </v:oval>
            </w:pict>
          </mc:Fallback>
        </mc:AlternateContent>
      </w:r>
      <w:r>
        <w:rPr>
          <w:noProof/>
        </w:rPr>
        <w:drawing>
          <wp:inline distT="0" distB="0" distL="0" distR="0" wp14:anchorId="6DCF2DAE" wp14:editId="0CD75759">
            <wp:extent cx="5966515" cy="73237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88270" cy="7350479"/>
                    </a:xfrm>
                    <a:prstGeom prst="rect">
                      <a:avLst/>
                    </a:prstGeom>
                    <a:noFill/>
                  </pic:spPr>
                </pic:pic>
              </a:graphicData>
            </a:graphic>
          </wp:inline>
        </w:drawing>
      </w:r>
    </w:p>
    <w:p w14:paraId="00FE4C51" w14:textId="667ABDE1" w:rsidR="00566DD0" w:rsidRPr="00412582" w:rsidRDefault="00412582" w:rsidP="00412582">
      <w:pPr>
        <w:rPr>
          <w:sz w:val="20"/>
          <w:szCs w:val="20"/>
          <w:rtl/>
        </w:rPr>
      </w:pPr>
      <w:r w:rsidRPr="00412582">
        <w:rPr>
          <w:rFonts w:hint="cs"/>
          <w:sz w:val="20"/>
          <w:szCs w:val="20"/>
          <w:rtl/>
        </w:rPr>
        <w:t>תרשים 8.6.3.</w:t>
      </w:r>
      <w:r w:rsidR="00566DD0" w:rsidRPr="00412582">
        <w:rPr>
          <w:rFonts w:hint="cs"/>
          <w:sz w:val="20"/>
          <w:szCs w:val="20"/>
          <w:rtl/>
        </w:rPr>
        <w:t xml:space="preserve"> </w:t>
      </w:r>
      <w:r w:rsidR="00566DD0" w:rsidRPr="00412582">
        <w:rPr>
          <w:sz w:val="20"/>
          <w:szCs w:val="20"/>
        </w:rPr>
        <w:t>Activity Diagram</w:t>
      </w:r>
      <w:r w:rsidR="00566DD0" w:rsidRPr="00412582">
        <w:rPr>
          <w:rFonts w:hint="cs"/>
          <w:sz w:val="20"/>
          <w:szCs w:val="20"/>
          <w:rtl/>
        </w:rPr>
        <w:t xml:space="preserve"> </w:t>
      </w:r>
      <w:r w:rsidR="00566DD0" w:rsidRPr="00412582">
        <w:rPr>
          <w:sz w:val="20"/>
          <w:szCs w:val="20"/>
          <w:rtl/>
        </w:rPr>
        <w:t>–</w:t>
      </w:r>
      <w:r w:rsidR="00566DD0" w:rsidRPr="00412582">
        <w:rPr>
          <w:rFonts w:hint="cs"/>
          <w:sz w:val="20"/>
          <w:szCs w:val="20"/>
          <w:rtl/>
        </w:rPr>
        <w:t xml:space="preserve"> תהליך צפייה </w:t>
      </w:r>
      <w:r w:rsidR="00D326B7" w:rsidRPr="00D326B7">
        <w:rPr>
          <w:rFonts w:cs="Arial"/>
          <w:sz w:val="20"/>
          <w:szCs w:val="20"/>
          <w:rtl/>
        </w:rPr>
        <w:t>בגרפים</w:t>
      </w:r>
    </w:p>
    <w:p w14:paraId="36C27D3E" w14:textId="77777777" w:rsidR="00566DD0" w:rsidRDefault="00566DD0" w:rsidP="00566DD0">
      <w:pPr>
        <w:rPr>
          <w:rtl/>
        </w:rPr>
      </w:pPr>
    </w:p>
    <w:p w14:paraId="22FDFA4F" w14:textId="77777777" w:rsidR="00566DD0" w:rsidRDefault="00566DD0" w:rsidP="00566DD0">
      <w:pPr>
        <w:rPr>
          <w:rtl/>
        </w:rPr>
      </w:pPr>
    </w:p>
    <w:p w14:paraId="0478707C" w14:textId="77777777" w:rsidR="00566DD0" w:rsidRDefault="00566DD0" w:rsidP="00566DD0">
      <w:pPr>
        <w:rPr>
          <w:rtl/>
        </w:rPr>
      </w:pPr>
    </w:p>
    <w:p w14:paraId="0ABC037B" w14:textId="77777777" w:rsidR="008860A0" w:rsidRPr="00DE1AC9" w:rsidRDefault="008860A0" w:rsidP="00566DD0"/>
    <w:p w14:paraId="1B7FF8FA" w14:textId="648244A9" w:rsidR="00566DD0" w:rsidRPr="00385603" w:rsidRDefault="008860A0" w:rsidP="008860A0">
      <w:pPr>
        <w:pStyle w:val="Heading3"/>
      </w:pPr>
      <w:r w:rsidRPr="00D6744C">
        <w:rPr>
          <w:rFonts w:cs="Arial"/>
          <w:noProof/>
          <w:rtl/>
        </w:rPr>
        <w:lastRenderedPageBreak/>
        <w:drawing>
          <wp:anchor distT="0" distB="0" distL="114300" distR="114300" simplePos="0" relativeHeight="251658253" behindDoc="0" locked="0" layoutInCell="1" allowOverlap="1" wp14:anchorId="41F3D3D7" wp14:editId="47F65628">
            <wp:simplePos x="0" y="0"/>
            <wp:positionH relativeFrom="margin">
              <wp:posOffset>-13481</wp:posOffset>
            </wp:positionH>
            <wp:positionV relativeFrom="paragraph">
              <wp:posOffset>4926037</wp:posOffset>
            </wp:positionV>
            <wp:extent cx="5723890" cy="3286760"/>
            <wp:effectExtent l="0" t="0" r="0" b="8890"/>
            <wp:wrapThrough wrapText="bothSides">
              <wp:wrapPolygon edited="0">
                <wp:start x="0" y="0"/>
                <wp:lineTo x="0" y="21533"/>
                <wp:lineTo x="21495" y="21533"/>
                <wp:lineTo x="21495"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1195" t="2856" r="5355"/>
                    <a:stretch/>
                  </pic:blipFill>
                  <pic:spPr bwMode="auto">
                    <a:xfrm>
                      <a:off x="0" y="0"/>
                      <a:ext cx="5723890" cy="3286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D6744C">
        <w:rPr>
          <w:rFonts w:cs="Arial"/>
          <w:noProof/>
          <w:rtl/>
        </w:rPr>
        <w:drawing>
          <wp:anchor distT="0" distB="0" distL="114300" distR="114300" simplePos="0" relativeHeight="251658254" behindDoc="0" locked="0" layoutInCell="1" allowOverlap="1" wp14:anchorId="5B458C7A" wp14:editId="42D3EABB">
            <wp:simplePos x="0" y="0"/>
            <wp:positionH relativeFrom="margin">
              <wp:align>left</wp:align>
            </wp:positionH>
            <wp:positionV relativeFrom="paragraph">
              <wp:posOffset>259080</wp:posOffset>
            </wp:positionV>
            <wp:extent cx="5731510" cy="4700270"/>
            <wp:effectExtent l="0" t="0" r="2540" b="5080"/>
            <wp:wrapThrough wrapText="bothSides">
              <wp:wrapPolygon edited="0">
                <wp:start x="0" y="0"/>
                <wp:lineTo x="0" y="21536"/>
                <wp:lineTo x="21538" y="21536"/>
                <wp:lineTo x="21538" y="0"/>
                <wp:lineTo x="0" y="0"/>
              </wp:wrapPolygon>
            </wp:wrapThrough>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731510" cy="4700270"/>
                    </a:xfrm>
                    <a:prstGeom prst="rect">
                      <a:avLst/>
                    </a:prstGeom>
                  </pic:spPr>
                </pic:pic>
              </a:graphicData>
            </a:graphic>
          </wp:anchor>
        </w:drawing>
      </w:r>
      <w:r w:rsidR="00566DD0" w:rsidRPr="00DE1AC9">
        <w:rPr>
          <w:rtl/>
        </w:rPr>
        <w:t xml:space="preserve">תהליך העלאת קובץ לידים </w:t>
      </w:r>
    </w:p>
    <w:p w14:paraId="4FC8029B" w14:textId="719F8E8B" w:rsidR="00566DD0" w:rsidRPr="008E6879" w:rsidRDefault="008860A0" w:rsidP="000474BE">
      <w:pPr>
        <w:rPr>
          <w:sz w:val="20"/>
          <w:szCs w:val="20"/>
          <w:rtl/>
        </w:rPr>
      </w:pPr>
      <w:r w:rsidRPr="008E6879">
        <w:rPr>
          <w:rFonts w:hint="cs"/>
          <w:sz w:val="20"/>
          <w:szCs w:val="20"/>
          <w:rtl/>
        </w:rPr>
        <w:t>תרשים</w:t>
      </w:r>
      <w:r w:rsidR="008E6879" w:rsidRPr="008E6879">
        <w:rPr>
          <w:rFonts w:hint="cs"/>
          <w:sz w:val="20"/>
          <w:szCs w:val="20"/>
          <w:rtl/>
        </w:rPr>
        <w:t xml:space="preserve"> 8.6.4</w:t>
      </w:r>
      <w:r w:rsidRPr="008E6879">
        <w:rPr>
          <w:rFonts w:hint="cs"/>
          <w:sz w:val="20"/>
          <w:szCs w:val="20"/>
          <w:rtl/>
        </w:rPr>
        <w:t xml:space="preserve"> </w:t>
      </w:r>
      <w:r w:rsidR="00566DD0" w:rsidRPr="008E6879">
        <w:rPr>
          <w:rFonts w:hint="cs"/>
          <w:sz w:val="20"/>
          <w:szCs w:val="20"/>
          <w:rtl/>
        </w:rPr>
        <w:t xml:space="preserve"> </w:t>
      </w:r>
      <w:r w:rsidR="00566DD0" w:rsidRPr="008E6879">
        <w:rPr>
          <w:sz w:val="20"/>
          <w:szCs w:val="20"/>
        </w:rPr>
        <w:t>Activity Diagram</w:t>
      </w:r>
      <w:r w:rsidR="00566DD0" w:rsidRPr="008E6879">
        <w:rPr>
          <w:rFonts w:hint="cs"/>
          <w:sz w:val="20"/>
          <w:szCs w:val="20"/>
          <w:rtl/>
        </w:rPr>
        <w:t xml:space="preserve"> </w:t>
      </w:r>
      <w:r w:rsidR="00566DD0" w:rsidRPr="008E6879">
        <w:rPr>
          <w:sz w:val="20"/>
          <w:szCs w:val="20"/>
          <w:rtl/>
        </w:rPr>
        <w:t>–</w:t>
      </w:r>
      <w:r w:rsidR="00566DD0" w:rsidRPr="008E6879">
        <w:rPr>
          <w:rFonts w:hint="cs"/>
          <w:sz w:val="20"/>
          <w:szCs w:val="20"/>
          <w:rtl/>
        </w:rPr>
        <w:t xml:space="preserve"> תהליך </w:t>
      </w:r>
      <w:r w:rsidR="008E6879" w:rsidRPr="008E6879">
        <w:rPr>
          <w:rFonts w:hint="cs"/>
          <w:sz w:val="20"/>
          <w:szCs w:val="20"/>
          <w:rtl/>
        </w:rPr>
        <w:t>העלאת קובץ לידים</w:t>
      </w:r>
    </w:p>
    <w:p w14:paraId="65884D0F" w14:textId="48AF345A" w:rsidR="00645098" w:rsidRDefault="00DF6EF3" w:rsidP="00DF6EF3">
      <w:pPr>
        <w:pStyle w:val="Heading2"/>
        <w:rPr>
          <w:rtl/>
        </w:rPr>
      </w:pPr>
      <w:bookmarkStart w:id="90" w:name="_תרשים_עץ_המסכים"/>
      <w:bookmarkStart w:id="91" w:name="_Toc104718755"/>
      <w:bookmarkStart w:id="92" w:name="screen_graph_8_7"/>
      <w:bookmarkEnd w:id="90"/>
      <w:r>
        <w:rPr>
          <w:rFonts w:hint="cs"/>
          <w:rtl/>
        </w:rPr>
        <w:lastRenderedPageBreak/>
        <w:t>תרשים עץ המסכים</w:t>
      </w:r>
      <w:bookmarkEnd w:id="91"/>
    </w:p>
    <w:bookmarkEnd w:id="92"/>
    <w:p w14:paraId="04783DE9" w14:textId="21BC66AA" w:rsidR="00566DD0" w:rsidRDefault="00665B15" w:rsidP="00566DD0">
      <w:r w:rsidRPr="00665B15">
        <w:rPr>
          <w:noProof/>
        </w:rPr>
        <w:drawing>
          <wp:inline distT="0" distB="0" distL="0" distR="0" wp14:anchorId="53BB4C2B" wp14:editId="62A00A10">
            <wp:extent cx="6037389" cy="2204657"/>
            <wp:effectExtent l="0" t="0" r="1905" b="5715"/>
            <wp:docPr id="277" name="Picture 2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Diagram&#10;&#10;Description automatically generated"/>
                    <pic:cNvPicPr/>
                  </pic:nvPicPr>
                  <pic:blipFill>
                    <a:blip r:embed="rId73"/>
                    <a:stretch>
                      <a:fillRect/>
                    </a:stretch>
                  </pic:blipFill>
                  <pic:spPr>
                    <a:xfrm>
                      <a:off x="0" y="0"/>
                      <a:ext cx="6046483" cy="2207978"/>
                    </a:xfrm>
                    <a:prstGeom prst="rect">
                      <a:avLst/>
                    </a:prstGeom>
                  </pic:spPr>
                </pic:pic>
              </a:graphicData>
            </a:graphic>
          </wp:inline>
        </w:drawing>
      </w:r>
    </w:p>
    <w:p w14:paraId="3052DB00" w14:textId="77777777" w:rsidR="006574E3" w:rsidRDefault="006574E3" w:rsidP="00566DD0"/>
    <w:p w14:paraId="564F8E5B" w14:textId="4C2683E0" w:rsidR="006574E3" w:rsidRPr="007D2120" w:rsidRDefault="007D2120" w:rsidP="00566DD0">
      <w:pPr>
        <w:rPr>
          <w:sz w:val="20"/>
          <w:szCs w:val="20"/>
        </w:rPr>
      </w:pPr>
      <w:r w:rsidRPr="007D2120">
        <w:rPr>
          <w:rFonts w:hint="cs"/>
          <w:sz w:val="20"/>
          <w:szCs w:val="20"/>
          <w:rtl/>
        </w:rPr>
        <w:t>תרשים 8.7. עץ המסכים</w:t>
      </w:r>
    </w:p>
    <w:p w14:paraId="536975ED" w14:textId="77777777" w:rsidR="006574E3" w:rsidRDefault="006574E3" w:rsidP="00566DD0"/>
    <w:p w14:paraId="77665583" w14:textId="77777777" w:rsidR="006574E3" w:rsidRDefault="006574E3" w:rsidP="00566DD0"/>
    <w:p w14:paraId="233C978D" w14:textId="77777777" w:rsidR="006574E3" w:rsidRDefault="006574E3" w:rsidP="00566DD0"/>
    <w:p w14:paraId="6A0A8F25" w14:textId="77777777" w:rsidR="006574E3" w:rsidRDefault="006574E3" w:rsidP="00566DD0"/>
    <w:p w14:paraId="3BA182F2" w14:textId="77777777" w:rsidR="006574E3" w:rsidRDefault="006574E3" w:rsidP="00566DD0"/>
    <w:p w14:paraId="5A23DD27" w14:textId="77777777" w:rsidR="006574E3" w:rsidRDefault="006574E3" w:rsidP="00566DD0"/>
    <w:p w14:paraId="1C414D63" w14:textId="77777777" w:rsidR="006574E3" w:rsidRDefault="006574E3" w:rsidP="00566DD0"/>
    <w:p w14:paraId="1BE4ADAD" w14:textId="77777777" w:rsidR="006574E3" w:rsidRDefault="006574E3" w:rsidP="00566DD0"/>
    <w:p w14:paraId="0BD7027C" w14:textId="77777777" w:rsidR="006574E3" w:rsidRDefault="006574E3" w:rsidP="00566DD0"/>
    <w:p w14:paraId="5E7081E9" w14:textId="77777777" w:rsidR="006574E3" w:rsidRDefault="006574E3" w:rsidP="00566DD0"/>
    <w:p w14:paraId="47A70F43" w14:textId="77777777" w:rsidR="006574E3" w:rsidRDefault="006574E3" w:rsidP="00566DD0"/>
    <w:p w14:paraId="56226B68" w14:textId="77777777" w:rsidR="006574E3" w:rsidRDefault="006574E3" w:rsidP="00566DD0"/>
    <w:p w14:paraId="7C6C9EE0" w14:textId="77777777" w:rsidR="006574E3" w:rsidRDefault="006574E3" w:rsidP="00566DD0"/>
    <w:p w14:paraId="35B433FE" w14:textId="77777777" w:rsidR="006574E3" w:rsidRDefault="006574E3" w:rsidP="00566DD0"/>
    <w:p w14:paraId="4E41943A" w14:textId="77777777" w:rsidR="006574E3" w:rsidRDefault="006574E3" w:rsidP="00566DD0"/>
    <w:p w14:paraId="5A66BE01" w14:textId="77777777" w:rsidR="006574E3" w:rsidRDefault="006574E3" w:rsidP="00566DD0">
      <w:pPr>
        <w:rPr>
          <w:rtl/>
        </w:rPr>
      </w:pPr>
    </w:p>
    <w:p w14:paraId="56B11BD2" w14:textId="77777777" w:rsidR="00B83A4C" w:rsidRDefault="00B83A4C" w:rsidP="00566DD0">
      <w:pPr>
        <w:rPr>
          <w:rtl/>
        </w:rPr>
      </w:pPr>
    </w:p>
    <w:p w14:paraId="0BBFF654" w14:textId="77777777" w:rsidR="00B83A4C" w:rsidRDefault="00B83A4C" w:rsidP="00566DD0">
      <w:pPr>
        <w:rPr>
          <w:rtl/>
        </w:rPr>
      </w:pPr>
    </w:p>
    <w:p w14:paraId="0C11BA9A" w14:textId="77777777" w:rsidR="00B62EA1" w:rsidRDefault="00B62EA1" w:rsidP="00566DD0"/>
    <w:p w14:paraId="2DA4F6BD" w14:textId="77777777" w:rsidR="006574E3" w:rsidRPr="00566DD0" w:rsidRDefault="006574E3" w:rsidP="00566DD0">
      <w:pPr>
        <w:rPr>
          <w:rtl/>
        </w:rPr>
      </w:pPr>
    </w:p>
    <w:p w14:paraId="11C1C946" w14:textId="3D6CE992" w:rsidR="00FF079F" w:rsidRPr="00FF079F" w:rsidRDefault="00DF6EF3" w:rsidP="00FF079F">
      <w:pPr>
        <w:pStyle w:val="Heading1"/>
        <w:rPr>
          <w:rtl/>
        </w:rPr>
      </w:pPr>
      <w:bookmarkStart w:id="93" w:name="_תיאור_מפורט_של"/>
      <w:bookmarkStart w:id="94" w:name="_Toc104718756"/>
      <w:bookmarkStart w:id="95" w:name="review_algorithms_9"/>
      <w:bookmarkEnd w:id="93"/>
      <w:r w:rsidRPr="00BD1A4A">
        <w:rPr>
          <w:rFonts w:hint="cs"/>
          <w:rtl/>
        </w:rPr>
        <w:lastRenderedPageBreak/>
        <w:t xml:space="preserve">תיאור של אלגוריתמים </w:t>
      </w:r>
      <w:r w:rsidR="00FF079F">
        <w:rPr>
          <w:rFonts w:hint="cs"/>
          <w:rtl/>
        </w:rPr>
        <w:t>ו</w:t>
      </w:r>
      <w:r w:rsidRPr="00BD1A4A">
        <w:rPr>
          <w:rFonts w:hint="cs"/>
          <w:rtl/>
        </w:rPr>
        <w:t>תהליכי חישוב שמבצעת</w:t>
      </w:r>
      <w:r w:rsidR="00FF079F">
        <w:rPr>
          <w:rFonts w:hint="cs"/>
          <w:rtl/>
        </w:rPr>
        <w:t xml:space="preserve"> </w:t>
      </w:r>
      <w:r w:rsidRPr="00BD1A4A">
        <w:rPr>
          <w:rFonts w:hint="cs"/>
          <w:rtl/>
        </w:rPr>
        <w:t>המערכת</w:t>
      </w:r>
      <w:bookmarkEnd w:id="94"/>
    </w:p>
    <w:p w14:paraId="1FD9AA65" w14:textId="677448F3" w:rsidR="00DF6EF3" w:rsidRDefault="00250E87" w:rsidP="00DF6EF3">
      <w:pPr>
        <w:pStyle w:val="Heading2"/>
        <w:rPr>
          <w:rFonts w:eastAsia="Calibri"/>
        </w:rPr>
      </w:pPr>
      <w:bookmarkStart w:id="96" w:name="_Toc104718757"/>
      <w:bookmarkStart w:id="97" w:name="k_means_calculated"/>
      <w:bookmarkEnd w:id="95"/>
      <w:r>
        <w:rPr>
          <w:rFonts w:eastAsia="Calibri"/>
        </w:rPr>
        <w:t>K</w:t>
      </w:r>
      <w:r w:rsidR="00BD1A4A">
        <w:rPr>
          <w:rFonts w:eastAsia="Calibri"/>
        </w:rPr>
        <w:t xml:space="preserve"> </w:t>
      </w:r>
      <w:r>
        <w:rPr>
          <w:rFonts w:eastAsia="Calibri"/>
        </w:rPr>
        <w:t>-</w:t>
      </w:r>
      <w:r w:rsidR="00BD1A4A">
        <w:rPr>
          <w:rFonts w:eastAsia="Calibri"/>
        </w:rPr>
        <w:t xml:space="preserve"> </w:t>
      </w:r>
      <w:r>
        <w:rPr>
          <w:rFonts w:eastAsia="Calibri"/>
        </w:rPr>
        <w:t>Means Clustering</w:t>
      </w:r>
      <w:bookmarkEnd w:id="96"/>
    </w:p>
    <w:bookmarkEnd w:id="97"/>
    <w:p w14:paraId="06E65A0C" w14:textId="77777777" w:rsidR="001979E1" w:rsidRPr="00DE1AC9" w:rsidRDefault="001979E1" w:rsidP="001979E1">
      <w:r w:rsidRPr="00DE1AC9">
        <w:rPr>
          <w:rtl/>
        </w:rPr>
        <w:t xml:space="preserve">אלגוריתם </w:t>
      </w:r>
      <w:r w:rsidRPr="00DE1AC9">
        <w:t>K – means Clustering</w:t>
      </w:r>
      <w:r w:rsidRPr="00DE1AC9">
        <w:rPr>
          <w:rtl/>
        </w:rPr>
        <w:t xml:space="preserve"> עובד באופן הבא:</w:t>
      </w:r>
    </w:p>
    <w:p w14:paraId="4E192A7E" w14:textId="77777777" w:rsidR="001979E1" w:rsidRPr="00DE1AC9" w:rsidRDefault="001979E1" w:rsidP="001979E1">
      <w:pPr>
        <w:pStyle w:val="ListParagraph"/>
        <w:numPr>
          <w:ilvl w:val="0"/>
          <w:numId w:val="1"/>
        </w:numPr>
      </w:pPr>
      <w:r w:rsidRPr="00DE1AC9">
        <w:rPr>
          <w:rtl/>
        </w:rPr>
        <w:t>ב</w:t>
      </w:r>
      <w:r>
        <w:rPr>
          <w:rFonts w:hint="cs"/>
          <w:rtl/>
        </w:rPr>
        <w:t xml:space="preserve">חירת </w:t>
      </w:r>
      <w:r w:rsidRPr="00DE1AC9">
        <w:rPr>
          <w:rtl/>
        </w:rPr>
        <w:t xml:space="preserve">המספר </w:t>
      </w:r>
      <w:r w:rsidRPr="00DE1AC9">
        <w:t>K</w:t>
      </w:r>
      <w:r w:rsidRPr="00DE1AC9">
        <w:rPr>
          <w:rtl/>
        </w:rPr>
        <w:t xml:space="preserve"> </w:t>
      </w:r>
      <w:r>
        <w:rPr>
          <w:rFonts w:hint="cs"/>
          <w:rtl/>
        </w:rPr>
        <w:t xml:space="preserve">המייצג את </w:t>
      </w:r>
      <w:r w:rsidRPr="00DE1AC9">
        <w:rPr>
          <w:rtl/>
        </w:rPr>
        <w:t>מספר האשכולות.</w:t>
      </w:r>
    </w:p>
    <w:p w14:paraId="367FFD17" w14:textId="77777777" w:rsidR="001979E1" w:rsidRPr="00DE1AC9" w:rsidRDefault="001979E1" w:rsidP="001979E1">
      <w:pPr>
        <w:pStyle w:val="ListParagraph"/>
        <w:numPr>
          <w:ilvl w:val="0"/>
          <w:numId w:val="1"/>
        </w:numPr>
      </w:pPr>
      <w:r>
        <w:rPr>
          <w:rFonts w:hint="cs"/>
          <w:rtl/>
        </w:rPr>
        <w:t>נבחרו</w:t>
      </w:r>
      <w:r w:rsidRPr="00DE1AC9">
        <w:rPr>
          <w:rtl/>
        </w:rPr>
        <w:t xml:space="preserve"> באקראיות </w:t>
      </w:r>
      <w:r w:rsidRPr="00DE1AC9">
        <w:t>K</w:t>
      </w:r>
      <w:r w:rsidRPr="00DE1AC9">
        <w:rPr>
          <w:rtl/>
        </w:rPr>
        <w:t xml:space="preserve"> נקודות. כלומר </w:t>
      </w:r>
      <w:r>
        <w:rPr>
          <w:rFonts w:hint="cs"/>
          <w:rtl/>
        </w:rPr>
        <w:t>נבחרות</w:t>
      </w:r>
      <w:r w:rsidRPr="00DE1AC9">
        <w:rPr>
          <w:rtl/>
        </w:rPr>
        <w:t xml:space="preserve"> באופן אקראי </w:t>
      </w:r>
      <w:r w:rsidRPr="00DE1AC9">
        <w:t>K</w:t>
      </w:r>
      <w:r w:rsidRPr="00DE1AC9">
        <w:rPr>
          <w:rtl/>
        </w:rPr>
        <w:t xml:space="preserve"> נקודות, שה</w:t>
      </w:r>
      <w:r>
        <w:rPr>
          <w:rFonts w:hint="cs"/>
          <w:rtl/>
        </w:rPr>
        <w:t>ן</w:t>
      </w:r>
      <w:r w:rsidRPr="00DE1AC9">
        <w:rPr>
          <w:rtl/>
        </w:rPr>
        <w:t xml:space="preserve"> יהיו האשכולות הראשונים (לאחר מכן האשכול המרכזי ישתנה).</w:t>
      </w:r>
    </w:p>
    <w:p w14:paraId="671D229C" w14:textId="77777777" w:rsidR="001979E1" w:rsidRPr="00DE1AC9" w:rsidRDefault="001979E1" w:rsidP="001979E1">
      <w:pPr>
        <w:pStyle w:val="ListParagraph"/>
        <w:numPr>
          <w:ilvl w:val="0"/>
          <w:numId w:val="1"/>
        </w:numPr>
      </w:pPr>
      <w:r w:rsidRPr="00DE1AC9">
        <w:rPr>
          <w:rtl/>
        </w:rPr>
        <w:t>מ</w:t>
      </w:r>
      <w:r>
        <w:rPr>
          <w:rFonts w:hint="cs"/>
          <w:rtl/>
        </w:rPr>
        <w:t>ציאת</w:t>
      </w:r>
      <w:r w:rsidRPr="00DE1AC9">
        <w:rPr>
          <w:rtl/>
        </w:rPr>
        <w:t xml:space="preserve"> המרחק האוקלידי של כל נקודה במערך הנתונים </w:t>
      </w:r>
      <w:r>
        <w:rPr>
          <w:rFonts w:hint="cs"/>
          <w:rtl/>
        </w:rPr>
        <w:t>ש</w:t>
      </w:r>
      <w:r w:rsidRPr="00DE1AC9">
        <w:rPr>
          <w:rtl/>
        </w:rPr>
        <w:t>ל האשכול (</w:t>
      </w:r>
      <w:r w:rsidRPr="00DE1AC9">
        <w:t>K</w:t>
      </w:r>
      <w:r w:rsidRPr="00DE1AC9">
        <w:rPr>
          <w:rtl/>
        </w:rPr>
        <w:t>).</w:t>
      </w:r>
    </w:p>
    <w:p w14:paraId="63C5B0E8" w14:textId="77777777" w:rsidR="001979E1" w:rsidRPr="00DE1AC9" w:rsidRDefault="001979E1" w:rsidP="001979E1">
      <w:pPr>
        <w:pStyle w:val="ListParagraph"/>
        <w:numPr>
          <w:ilvl w:val="0"/>
          <w:numId w:val="1"/>
        </w:numPr>
      </w:pPr>
      <w:r w:rsidRPr="00DE1AC9">
        <w:rPr>
          <w:rtl/>
        </w:rPr>
        <w:t>הקצ</w:t>
      </w:r>
      <w:r>
        <w:rPr>
          <w:rFonts w:hint="cs"/>
          <w:rtl/>
        </w:rPr>
        <w:t xml:space="preserve">את </w:t>
      </w:r>
      <w:r w:rsidRPr="00DE1AC9">
        <w:rPr>
          <w:rtl/>
        </w:rPr>
        <w:t>כל נקודת נתונים למרכז הקרוב ביותר באמצעות המרחק שנמצא בשלב הקודם.</w:t>
      </w:r>
    </w:p>
    <w:p w14:paraId="3220A640" w14:textId="77777777" w:rsidR="001979E1" w:rsidRPr="00DE1AC9" w:rsidRDefault="001979E1" w:rsidP="001979E1">
      <w:pPr>
        <w:pStyle w:val="ListParagraph"/>
        <w:numPr>
          <w:ilvl w:val="0"/>
          <w:numId w:val="1"/>
        </w:numPr>
      </w:pPr>
      <w:r>
        <w:rPr>
          <w:rFonts w:hint="cs"/>
          <w:rtl/>
        </w:rPr>
        <w:t>חזרה</w:t>
      </w:r>
      <w:r w:rsidRPr="00DE1AC9">
        <w:rPr>
          <w:rtl/>
        </w:rPr>
        <w:t xml:space="preserve"> על 2 עד 4 עבור מספר קבוע של </w:t>
      </w:r>
      <w:r w:rsidRPr="00DE1AC9">
        <w:rPr>
          <w:rFonts w:hint="cs"/>
          <w:rtl/>
        </w:rPr>
        <w:t>האיטרציו</w:t>
      </w:r>
      <w:r w:rsidRPr="00DE1AC9">
        <w:rPr>
          <w:rFonts w:hint="eastAsia"/>
          <w:rtl/>
        </w:rPr>
        <w:t>ת</w:t>
      </w:r>
      <w:r w:rsidRPr="00DE1AC9">
        <w:rPr>
          <w:rtl/>
        </w:rPr>
        <w:t xml:space="preserve"> או עד שהמרכזים לא ישתנו.</w:t>
      </w:r>
    </w:p>
    <w:p w14:paraId="2996A34B" w14:textId="77777777" w:rsidR="001979E1" w:rsidRPr="00DE1AC9" w:rsidRDefault="001979E1" w:rsidP="001979E1">
      <w:pPr>
        <w:pStyle w:val="ListParagraph"/>
        <w:numPr>
          <w:ilvl w:val="0"/>
          <w:numId w:val="1"/>
        </w:numPr>
      </w:pPr>
      <w:r w:rsidRPr="00DE1AC9">
        <w:rPr>
          <w:rtl/>
        </w:rPr>
        <w:t>סי</w:t>
      </w:r>
      <w:r>
        <w:rPr>
          <w:rFonts w:hint="cs"/>
          <w:rtl/>
        </w:rPr>
        <w:t>ום המודל</w:t>
      </w:r>
    </w:p>
    <w:p w14:paraId="7C27D8D3" w14:textId="77777777" w:rsidR="00226B23" w:rsidRPr="00DE1AC9" w:rsidRDefault="00226B23" w:rsidP="00C01E1F">
      <w:pPr>
        <w:pStyle w:val="Heading3"/>
      </w:pPr>
      <w:r w:rsidRPr="00DE1AC9">
        <w:rPr>
          <w:rtl/>
        </w:rPr>
        <w:t>נוסחה מתמטית</w:t>
      </w:r>
    </w:p>
    <w:p w14:paraId="1FB61F2D" w14:textId="77777777" w:rsidR="00226B23" w:rsidRPr="00DE1AC9" w:rsidRDefault="00226B23" w:rsidP="00226B23">
      <w:r w:rsidRPr="00DE1AC9">
        <w:rPr>
          <w:rtl/>
        </w:rPr>
        <w:t xml:space="preserve">נניח שיש לנו קבוצה של תצפיות, </w:t>
      </w:r>
      <m:oMath>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2</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n</m:t>
            </m:r>
          </m:sub>
        </m:sSub>
        <m:r>
          <w:rPr>
            <w:rFonts w:ascii="Cambria Math" w:eastAsia="Cambria Math" w:hAnsi="Cambria Math"/>
          </w:rPr>
          <m:t>)</m:t>
        </m:r>
      </m:oMath>
      <w:r w:rsidRPr="00DE1AC9">
        <w:rPr>
          <w:rtl/>
        </w:rPr>
        <w:t xml:space="preserve"> כאשר כל תצפית היא וקטור ממשי היכול להיות בעל מספר ממדים (כמו במקרה שלנו שלכל לקוח </w:t>
      </w:r>
      <w:r w:rsidRPr="00DE1AC9">
        <w:t>X</w:t>
      </w:r>
      <w:r w:rsidRPr="00DE1AC9">
        <w:rPr>
          <w:rtl/>
        </w:rPr>
        <w:t xml:space="preserve"> יש כמה </w:t>
      </w:r>
      <w:r w:rsidRPr="00DE1AC9">
        <w:t>Attributes</w:t>
      </w:r>
      <w:r w:rsidRPr="00DE1AC9">
        <w:rPr>
          <w:rtl/>
        </w:rPr>
        <w:t xml:space="preserve"> לכן הוא רב ממדי). מטרת המודל היא לחלק את </w:t>
      </w:r>
      <w:r w:rsidRPr="00DE1AC9">
        <w:t>n</w:t>
      </w:r>
      <w:r w:rsidRPr="00DE1AC9">
        <w:rPr>
          <w:rtl/>
        </w:rPr>
        <w:t xml:space="preserve"> התצפיות ל</w:t>
      </w:r>
      <w:r w:rsidRPr="00DE1AC9">
        <w:t>k</w:t>
      </w:r>
      <w:r w:rsidRPr="00DE1AC9">
        <w:rPr>
          <w:rtl/>
        </w:rPr>
        <w:t xml:space="preserve">  אשכולות, על מנת למזער את סכום המרחקים בין התצפיות בתוך האשכול.</w:t>
      </w:r>
      <w:r w:rsidRPr="00DE1AC9">
        <w:rPr>
          <w:rtl/>
        </w:rPr>
        <w:br/>
        <w:t xml:space="preserve">אפשר גם להסתכל על כך שהאלגוריתם רוצה להכניס </w:t>
      </w:r>
      <w:r w:rsidRPr="00DE1AC9">
        <w:t>n</w:t>
      </w:r>
      <w:r w:rsidRPr="00DE1AC9">
        <w:rPr>
          <w:rtl/>
        </w:rPr>
        <w:t xml:space="preserve"> תצפיות (האיקסים) לתוך סט של </w:t>
      </w:r>
      <m:oMath>
        <m:r>
          <w:rPr>
            <w:rFonts w:ascii="Cambria Math" w:eastAsia="Cambria Math" w:hAnsi="Cambria Math"/>
          </w:rPr>
          <m:t>S={</m:t>
        </m:r>
        <m:sSub>
          <m:sSubPr>
            <m:ctrlPr>
              <w:rPr>
                <w:rFonts w:ascii="Cambria Math" w:eastAsia="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S</m:t>
            </m:r>
          </m:e>
          <m:sub>
            <m:r>
              <w:rPr>
                <w:rFonts w:ascii="Cambria Math" w:eastAsia="Cambria Math" w:hAnsi="Cambria Math"/>
              </w:rPr>
              <m:t>K</m:t>
            </m:r>
          </m:sub>
        </m:sSub>
        <m:r>
          <w:rPr>
            <w:rFonts w:ascii="Cambria Math" w:eastAsia="Cambria Math" w:hAnsi="Cambria Math"/>
          </w:rPr>
          <m:t>}</m:t>
        </m:r>
      </m:oMath>
      <w:r w:rsidRPr="00DE1AC9">
        <w:rPr>
          <w:rtl/>
        </w:rPr>
        <w:t xml:space="preserve"> כדי למזער את סכום הריבועים בתוך אשכול.</w:t>
      </w:r>
    </w:p>
    <w:p w14:paraId="28D6B307" w14:textId="77777777" w:rsidR="00226B23" w:rsidRPr="00DE1AC9" w:rsidRDefault="00226B23" w:rsidP="00C01E1F">
      <w:pPr>
        <w:pStyle w:val="Heading3"/>
        <w:rPr>
          <w:b/>
        </w:rPr>
      </w:pPr>
      <w:r w:rsidRPr="00DE1AC9">
        <w:rPr>
          <w:rtl/>
        </w:rPr>
        <w:t>מרחק אוקלידי בין שתי נקודות במרחב:</w:t>
      </w:r>
    </w:p>
    <w:p w14:paraId="4F9ED76D" w14:textId="77777777" w:rsidR="00226B23" w:rsidRPr="00DE1AC9" w:rsidRDefault="00226B23" w:rsidP="00226B23">
      <w:r w:rsidRPr="00DE1AC9">
        <w:rPr>
          <w:rtl/>
        </w:rPr>
        <w:t>באמצעות המרחק האוקלידי מחשבים את המרחק בין כל נקודת נתונים לאשכול מרכזים באמצעות הנוסחה כדלקמן</w:t>
      </w:r>
    </w:p>
    <w:p w14:paraId="1BBB602B" w14:textId="77777777" w:rsidR="00226B23" w:rsidRDefault="00226B23" w:rsidP="00B85172">
      <w:pPr>
        <w:jc w:val="right"/>
        <w:rPr>
          <w:rtl/>
        </w:rPr>
      </w:pPr>
      <w:r w:rsidRPr="00DE1AC9">
        <w:rPr>
          <w:noProof/>
        </w:rPr>
        <w:drawing>
          <wp:inline distT="0" distB="0" distL="0" distR="0" wp14:anchorId="22A893AA" wp14:editId="3835A924">
            <wp:extent cx="2682240" cy="342900"/>
            <wp:effectExtent l="0" t="0" r="0" b="0"/>
            <wp:docPr id="29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4"/>
                    <a:srcRect/>
                    <a:stretch>
                      <a:fillRect/>
                    </a:stretch>
                  </pic:blipFill>
                  <pic:spPr>
                    <a:xfrm>
                      <a:off x="0" y="0"/>
                      <a:ext cx="2682240" cy="342900"/>
                    </a:xfrm>
                    <a:prstGeom prst="rect">
                      <a:avLst/>
                    </a:prstGeom>
                    <a:ln/>
                  </pic:spPr>
                </pic:pic>
              </a:graphicData>
            </a:graphic>
          </wp:inline>
        </w:drawing>
      </w:r>
    </w:p>
    <w:p w14:paraId="7E6516DA" w14:textId="77777777" w:rsidR="00226B23" w:rsidRPr="00E741D0" w:rsidRDefault="00226B23" w:rsidP="00226B23">
      <w:pPr>
        <w:rPr>
          <w:sz w:val="20"/>
          <w:szCs w:val="20"/>
        </w:rPr>
      </w:pPr>
      <w:r w:rsidRPr="00E741D0">
        <w:rPr>
          <w:rFonts w:hint="cs"/>
          <w:sz w:val="20"/>
          <w:szCs w:val="20"/>
          <w:rtl/>
        </w:rPr>
        <w:t>נוסחה 5.1.3.1.1. מרחק אוקלידי</w:t>
      </w:r>
    </w:p>
    <w:p w14:paraId="072AA31C" w14:textId="77777777" w:rsidR="00226B23" w:rsidRPr="00DE1AC9" w:rsidRDefault="00226B23" w:rsidP="00226B23">
      <w:r w:rsidRPr="00DE1AC9">
        <w:rPr>
          <w:rtl/>
        </w:rPr>
        <w:t>נקודת הנתונים מוקצית למרכז האשכול שהמרחק שלו ממרכז האשכול הוא מינימום מכל מרכזי האשכול</w:t>
      </w:r>
    </w:p>
    <w:p w14:paraId="09C00AAB" w14:textId="77777777" w:rsidR="00226B23" w:rsidRPr="00DE1AC9" w:rsidRDefault="00226B23" w:rsidP="00C01E1F">
      <w:pPr>
        <w:pStyle w:val="Heading3"/>
        <w:rPr>
          <w:b/>
        </w:rPr>
      </w:pPr>
      <w:r w:rsidRPr="00DE1AC9">
        <w:rPr>
          <w:rtl/>
        </w:rPr>
        <w:t>הקצאת כל נקודה לאשכול הקרוב ביותר:</w:t>
      </w:r>
    </w:p>
    <w:p w14:paraId="2765FD04" w14:textId="77777777" w:rsidR="00226B23" w:rsidRDefault="00226B23" w:rsidP="002839FD">
      <w:pPr>
        <w:jc w:val="right"/>
        <w:rPr>
          <w:rtl/>
        </w:rPr>
      </w:pPr>
      <w:r w:rsidRPr="00DE1AC9">
        <w:rPr>
          <w:noProof/>
        </w:rPr>
        <w:drawing>
          <wp:inline distT="0" distB="0" distL="0" distR="0" wp14:anchorId="7DA68F62" wp14:editId="79D7A37A">
            <wp:extent cx="1630680" cy="792480"/>
            <wp:effectExtent l="0" t="0" r="0" b="0"/>
            <wp:docPr id="297" name="image22.png" descr="A picture containing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picture containing schematic&#10;&#10;Description automatically generated"/>
                    <pic:cNvPicPr preferRelativeResize="0"/>
                  </pic:nvPicPr>
                  <pic:blipFill>
                    <a:blip r:embed="rId75"/>
                    <a:srcRect/>
                    <a:stretch>
                      <a:fillRect/>
                    </a:stretch>
                  </pic:blipFill>
                  <pic:spPr>
                    <a:xfrm>
                      <a:off x="0" y="0"/>
                      <a:ext cx="1630680" cy="792480"/>
                    </a:xfrm>
                    <a:prstGeom prst="rect">
                      <a:avLst/>
                    </a:prstGeom>
                    <a:ln/>
                  </pic:spPr>
                </pic:pic>
              </a:graphicData>
            </a:graphic>
          </wp:inline>
        </w:drawing>
      </w:r>
    </w:p>
    <w:p w14:paraId="0EA85374" w14:textId="77777777" w:rsidR="00226B23" w:rsidRPr="00E741D0" w:rsidRDefault="00226B23" w:rsidP="00226B23">
      <w:pPr>
        <w:rPr>
          <w:sz w:val="20"/>
          <w:szCs w:val="20"/>
        </w:rPr>
      </w:pPr>
      <w:r w:rsidRPr="00E741D0">
        <w:rPr>
          <w:rFonts w:hint="cs"/>
          <w:sz w:val="20"/>
          <w:szCs w:val="20"/>
          <w:rtl/>
        </w:rPr>
        <w:t>נוסחה 5.1.3.1.3. הקצא</w:t>
      </w:r>
      <w:r>
        <w:rPr>
          <w:rFonts w:hint="cs"/>
          <w:sz w:val="20"/>
          <w:szCs w:val="20"/>
          <w:rtl/>
        </w:rPr>
        <w:t>ת</w:t>
      </w:r>
      <w:r w:rsidRPr="00E741D0">
        <w:rPr>
          <w:rFonts w:hint="cs"/>
          <w:sz w:val="20"/>
          <w:szCs w:val="20"/>
          <w:rtl/>
        </w:rPr>
        <w:t xml:space="preserve"> כל נקודה לאשכול הקרוב ביותר</w:t>
      </w:r>
    </w:p>
    <w:p w14:paraId="6A964A2D" w14:textId="31112C24" w:rsidR="00226B23" w:rsidRDefault="00226B23" w:rsidP="00226B23">
      <w:r w:rsidRPr="00DE1AC9">
        <w:rPr>
          <w:rtl/>
        </w:rPr>
        <w:t xml:space="preserve">כאשר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DE1AC9">
        <w:rPr>
          <w:rtl/>
        </w:rPr>
        <w:t xml:space="preserve"> הוא קבוצת כל הנקודות שהוקצו לאשכול ה-</w:t>
      </w:r>
      <w:proofErr w:type="spellStart"/>
      <w:r w:rsidR="00070976">
        <w:t>i</w:t>
      </w:r>
      <w:proofErr w:type="spellEnd"/>
      <w:r w:rsidRPr="00DE1AC9">
        <w:rPr>
          <w:rtl/>
        </w:rPr>
        <w:t>, כלומר גודל הקבוצה בתוך ה-</w:t>
      </w:r>
      <w:r w:rsidRPr="00DE1AC9">
        <w:t>Cluster</w:t>
      </w:r>
      <w:r w:rsidRPr="00DE1AC9">
        <w:rPr>
          <w:rtl/>
        </w:rPr>
        <w:t>.</w:t>
      </w:r>
    </w:p>
    <w:p w14:paraId="59612EBF" w14:textId="77777777" w:rsidR="006574E3" w:rsidRDefault="006574E3" w:rsidP="00226B23"/>
    <w:p w14:paraId="5EB03DA1" w14:textId="77777777" w:rsidR="006574E3" w:rsidRDefault="006574E3" w:rsidP="00226B23"/>
    <w:p w14:paraId="2182BF91" w14:textId="77777777" w:rsidR="006574E3" w:rsidRDefault="006574E3" w:rsidP="00226B23"/>
    <w:p w14:paraId="289B37AB" w14:textId="77777777" w:rsidR="006574E3" w:rsidRDefault="006574E3" w:rsidP="00226B23"/>
    <w:p w14:paraId="388F18FC" w14:textId="77777777" w:rsidR="00E55E0F" w:rsidRDefault="00E55E0F" w:rsidP="00226B23"/>
    <w:p w14:paraId="72D3602C" w14:textId="77777777" w:rsidR="00E55E0F" w:rsidRDefault="00E55E0F" w:rsidP="00226B23"/>
    <w:p w14:paraId="358688A5" w14:textId="77777777" w:rsidR="006574E3" w:rsidRDefault="006574E3" w:rsidP="00226B23">
      <w:pPr>
        <w:rPr>
          <w:rtl/>
        </w:rPr>
      </w:pPr>
    </w:p>
    <w:p w14:paraId="2CF239B5" w14:textId="62ECC24E" w:rsidR="00E55E0F" w:rsidRPr="00E55E0F" w:rsidRDefault="686F4CF4" w:rsidP="00E55E0F">
      <w:pPr>
        <w:pStyle w:val="Heading2"/>
      </w:pPr>
      <w:bookmarkStart w:id="98" w:name="_Toc104718758"/>
      <w:bookmarkStart w:id="99" w:name="k_prototypes_calculated"/>
      <w:r>
        <w:lastRenderedPageBreak/>
        <w:t>K - Prototypes Algorithm</w:t>
      </w:r>
      <w:bookmarkEnd w:id="98"/>
    </w:p>
    <w:bookmarkEnd w:id="99"/>
    <w:p w14:paraId="23B39D5C" w14:textId="767525B4" w:rsidR="00636814" w:rsidRPr="00E55E0F" w:rsidRDefault="00636814" w:rsidP="00E55E0F">
      <w:r w:rsidRPr="00E55E0F">
        <w:rPr>
          <w:rtl/>
        </w:rPr>
        <w:t xml:space="preserve">המודל אשר פותח על ידי הוואנג </w:t>
      </w:r>
      <w:r w:rsidR="00070976">
        <w:rPr>
          <w:rFonts w:hint="cs"/>
          <w:rtl/>
        </w:rPr>
        <w:t xml:space="preserve">(קישור למאמר בסעיף </w:t>
      </w:r>
      <w:hyperlink w:anchor="_רשימת_מקורות" w:history="1">
        <w:r w:rsidR="00070976" w:rsidRPr="00070976">
          <w:rPr>
            <w:rStyle w:val="Hyperlink"/>
            <w:rFonts w:hint="cs"/>
            <w:rtl/>
          </w:rPr>
          <w:t>16</w:t>
        </w:r>
      </w:hyperlink>
      <w:r w:rsidR="00070976">
        <w:rPr>
          <w:rFonts w:hint="cs"/>
          <w:rtl/>
        </w:rPr>
        <w:t xml:space="preserve">) </w:t>
      </w:r>
      <w:r w:rsidRPr="00E55E0F">
        <w:rPr>
          <w:rtl/>
        </w:rPr>
        <w:t>יצר שילוב בין שני המודלים:</w:t>
      </w:r>
      <w:r w:rsidRPr="00E55E0F">
        <w:t xml:space="preserve"> K -</w:t>
      </w:r>
      <w:r w:rsidR="00E55E0F">
        <w:t xml:space="preserve"> </w:t>
      </w:r>
      <w:r w:rsidRPr="00E55E0F">
        <w:t xml:space="preserve">Means Clustering </w:t>
      </w:r>
      <w:r w:rsidR="00E55E0F">
        <w:br/>
      </w:r>
      <w:r w:rsidRPr="00E55E0F">
        <w:rPr>
          <w:rtl/>
        </w:rPr>
        <w:t>ו-</w:t>
      </w:r>
      <w:r w:rsidRPr="00E55E0F">
        <w:t xml:space="preserve"> K</w:t>
      </w:r>
      <w:r w:rsidR="00AA7B56">
        <w:t>-</w:t>
      </w:r>
      <w:r w:rsidRPr="00E55E0F">
        <w:t xml:space="preserve">Modes Clustering </w:t>
      </w:r>
      <w:r w:rsidRPr="00E55E0F">
        <w:rPr>
          <w:rFonts w:hint="cs"/>
          <w:rtl/>
        </w:rPr>
        <w:t xml:space="preserve"> </w:t>
      </w:r>
      <w:r w:rsidRPr="00E55E0F">
        <w:rPr>
          <w:rtl/>
        </w:rPr>
        <w:t xml:space="preserve">ועל ידי זה, </w:t>
      </w:r>
      <w:r w:rsidRPr="00E55E0F">
        <w:rPr>
          <w:rFonts w:hint="cs"/>
          <w:rtl/>
        </w:rPr>
        <w:t>אפשר</w:t>
      </w:r>
      <w:r w:rsidR="00AA7B56">
        <w:rPr>
          <w:rFonts w:hint="cs"/>
          <w:rtl/>
        </w:rPr>
        <w:t xml:space="preserve"> לבצע</w:t>
      </w:r>
      <w:r w:rsidRPr="00E55E0F">
        <w:rPr>
          <w:rtl/>
        </w:rPr>
        <w:t xml:space="preserve"> ניתוח אשכולות עבור </w:t>
      </w:r>
      <w:r w:rsidR="00AA7B56">
        <w:rPr>
          <w:rFonts w:hint="cs"/>
          <w:rtl/>
        </w:rPr>
        <w:t>מידע</w:t>
      </w:r>
      <w:r w:rsidRPr="00E55E0F">
        <w:rPr>
          <w:rtl/>
        </w:rPr>
        <w:t xml:space="preserve"> הכולל עמודות </w:t>
      </w:r>
      <w:r w:rsidRPr="00E55E0F">
        <w:rPr>
          <w:rFonts w:hint="cs"/>
          <w:rtl/>
        </w:rPr>
        <w:t>קטגוריאליו</w:t>
      </w:r>
      <w:r w:rsidRPr="00E55E0F">
        <w:rPr>
          <w:rFonts w:hint="eastAsia"/>
          <w:rtl/>
        </w:rPr>
        <w:t>ת</w:t>
      </w:r>
      <w:r w:rsidRPr="00E55E0F">
        <w:rPr>
          <w:rtl/>
        </w:rPr>
        <w:t xml:space="preserve"> ונומריות</w:t>
      </w:r>
      <w:r w:rsidRPr="00E55E0F">
        <w:t>.</w:t>
      </w:r>
    </w:p>
    <w:p w14:paraId="3CA897A8" w14:textId="77777777" w:rsidR="00636814" w:rsidRDefault="00636814" w:rsidP="00636814">
      <w:pPr>
        <w:rPr>
          <w:rFonts w:ascii="Arial" w:hAnsi="Arial" w:cs="Arial"/>
        </w:rPr>
      </w:pPr>
      <w:r w:rsidRPr="6621AE17">
        <w:rPr>
          <w:rFonts w:ascii="Arial" w:hAnsi="Arial" w:cs="Arial"/>
          <w:rtl/>
        </w:rPr>
        <w:t xml:space="preserve">האלגוריתם </w:t>
      </w:r>
      <w:r w:rsidRPr="6621AE17">
        <w:rPr>
          <w:rFonts w:ascii="Arial" w:hAnsi="Arial" w:cs="Arial" w:hint="cs"/>
          <w:rtl/>
        </w:rPr>
        <w:t>ההיבריד</w:t>
      </w:r>
      <w:r w:rsidRPr="6621AE17">
        <w:rPr>
          <w:rFonts w:ascii="Arial" w:hAnsi="Arial" w:cs="Arial" w:hint="eastAsia"/>
          <w:rtl/>
        </w:rPr>
        <w:t>י</w:t>
      </w:r>
      <w:r w:rsidRPr="6621AE17">
        <w:rPr>
          <w:rFonts w:ascii="Arial" w:hAnsi="Arial" w:cs="Arial"/>
          <w:rtl/>
        </w:rPr>
        <w:t xml:space="preserve"> מכיל שילוב של הממוצעים מהעמודות הנומריות והערך השכיח מהעמודות </w:t>
      </w:r>
      <w:r w:rsidRPr="6621AE17">
        <w:rPr>
          <w:rFonts w:ascii="Arial" w:hAnsi="Arial" w:cs="Arial" w:hint="cs"/>
          <w:rtl/>
        </w:rPr>
        <w:t>הקטגוריאליו</w:t>
      </w:r>
      <w:r w:rsidRPr="6621AE17">
        <w:rPr>
          <w:rFonts w:ascii="Arial" w:hAnsi="Arial" w:cs="Arial" w:hint="eastAsia"/>
          <w:rtl/>
        </w:rPr>
        <w:t>ת</w:t>
      </w:r>
      <w:r w:rsidRPr="6621AE17">
        <w:rPr>
          <w:rFonts w:ascii="Arial" w:hAnsi="Arial" w:cs="Arial"/>
          <w:rtl/>
        </w:rPr>
        <w:t>.</w:t>
      </w:r>
      <w:r w:rsidRPr="6621AE17">
        <w:rPr>
          <w:rFonts w:ascii="Arial" w:hAnsi="Arial" w:cs="Arial"/>
        </w:rPr>
        <w:t xml:space="preserve"> </w:t>
      </w:r>
    </w:p>
    <w:p w14:paraId="2ACEDB94" w14:textId="77777777" w:rsidR="00636814" w:rsidRPr="00E108A6" w:rsidRDefault="00636814" w:rsidP="00C01E1F">
      <w:pPr>
        <w:pStyle w:val="Heading3"/>
        <w:rPr>
          <w:rtl/>
        </w:rPr>
      </w:pPr>
      <w:r>
        <w:rPr>
          <w:rFonts w:hint="cs"/>
          <w:rtl/>
        </w:rPr>
        <w:t>שלבי המודל:</w:t>
      </w:r>
    </w:p>
    <w:p w14:paraId="5CCA848C" w14:textId="4820743B" w:rsidR="00636814" w:rsidRDefault="00636814" w:rsidP="002D6294">
      <w:pPr>
        <w:pStyle w:val="ListParagraph"/>
        <w:numPr>
          <w:ilvl w:val="0"/>
          <w:numId w:val="16"/>
        </w:numPr>
        <w:ind w:left="1080" w:right="0"/>
      </w:pPr>
      <w:r>
        <w:rPr>
          <w:rFonts w:hint="cs"/>
        </w:rPr>
        <w:t>K</w:t>
      </w:r>
      <w:r>
        <w:rPr>
          <w:rFonts w:hint="cs"/>
          <w:rtl/>
        </w:rPr>
        <w:t xml:space="preserve"> איברים מהדאטה נבחרים באופן רנדומלי והם מייצגים את מרכזי האשכולות ההתחלתיים. </w:t>
      </w:r>
      <w:r>
        <w:rPr>
          <w:rFonts w:hint="cs"/>
        </w:rPr>
        <w:t>K</w:t>
      </w:r>
      <w:r>
        <w:rPr>
          <w:rFonts w:hint="cs"/>
          <w:rtl/>
        </w:rPr>
        <w:t xml:space="preserve"> הינו מספר שהוגדר מראש. </w:t>
      </w:r>
    </w:p>
    <w:p w14:paraId="604BC925" w14:textId="07346BA5" w:rsidR="00636814" w:rsidRDefault="00636814" w:rsidP="3985A4D4">
      <w:pPr>
        <w:pStyle w:val="ListParagraph"/>
        <w:numPr>
          <w:ilvl w:val="0"/>
          <w:numId w:val="16"/>
        </w:numPr>
        <w:ind w:left="1080" w:right="0"/>
        <w:rPr>
          <w:rtl/>
        </w:rPr>
      </w:pPr>
      <w:r w:rsidRPr="008A2F53">
        <w:rPr>
          <w:rFonts w:cs="Arial"/>
          <w:noProof/>
          <w:rtl/>
        </w:rPr>
        <w:drawing>
          <wp:anchor distT="0" distB="0" distL="114300" distR="114300" simplePos="0" relativeHeight="251658243" behindDoc="0" locked="0" layoutInCell="1" allowOverlap="1" wp14:anchorId="32436F39" wp14:editId="600EB645">
            <wp:simplePos x="0" y="0"/>
            <wp:positionH relativeFrom="margin">
              <wp:align>left</wp:align>
            </wp:positionH>
            <wp:positionV relativeFrom="paragraph">
              <wp:posOffset>903605</wp:posOffset>
            </wp:positionV>
            <wp:extent cx="5163185" cy="1495425"/>
            <wp:effectExtent l="0" t="0" r="0" b="9525"/>
            <wp:wrapSquare wrapText="bothSides"/>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163185" cy="1495425"/>
                    </a:xfrm>
                    <a:prstGeom prst="rect">
                      <a:avLst/>
                    </a:prstGeom>
                  </pic:spPr>
                </pic:pic>
              </a:graphicData>
            </a:graphic>
            <wp14:sizeRelH relativeFrom="page">
              <wp14:pctWidth>0</wp14:pctWidth>
            </wp14:sizeRelH>
            <wp14:sizeRelV relativeFrom="page">
              <wp14:pctHeight>0</wp14:pctHeight>
            </wp14:sizeRelV>
          </wp:anchor>
        </w:drawing>
      </w:r>
      <w:r w:rsidRPr="3985A4D4">
        <w:rPr>
          <w:rtl/>
        </w:rPr>
        <w:t xml:space="preserve">המודל משתמש במקדם שונות </w:t>
      </w:r>
      <w:r w:rsidRPr="00B12276">
        <w:rPr>
          <w:rtl/>
        </w:rPr>
        <w:t xml:space="preserve">המורכב מחיבור של מרחק </w:t>
      </w:r>
      <w:proofErr w:type="spellStart"/>
      <w:r w:rsidRPr="00B12276">
        <w:rPr>
          <w:rtl/>
        </w:rPr>
        <w:t>המינג</w:t>
      </w:r>
      <w:proofErr w:type="spellEnd"/>
      <w:r w:rsidRPr="00B12276">
        <w:rPr>
          <w:rtl/>
        </w:rPr>
        <w:t xml:space="preserve"> (עבור העמודות </w:t>
      </w:r>
      <w:r w:rsidRPr="3985A4D4">
        <w:rPr>
          <w:rtl/>
        </w:rPr>
        <w:t>הקטגוריאליות</w:t>
      </w:r>
      <w:r w:rsidRPr="00B12276">
        <w:rPr>
          <w:rtl/>
        </w:rPr>
        <w:t xml:space="preserve">) ושורש של המרחק האוקלידי (עבור העמודות </w:t>
      </w:r>
      <w:r w:rsidRPr="3985A4D4">
        <w:rPr>
          <w:rtl/>
        </w:rPr>
        <w:t>הנומריות</w:t>
      </w:r>
      <w:r w:rsidRPr="00B12276">
        <w:rPr>
          <w:rtl/>
        </w:rPr>
        <w:t>)</w:t>
      </w:r>
      <w:r w:rsidRPr="3985A4D4">
        <w:rPr>
          <w:rtl/>
        </w:rPr>
        <w:t xml:space="preserve"> עבור</w:t>
      </w:r>
      <w:r w:rsidRPr="3985A4D4">
        <w:t xml:space="preserve"> X</w:t>
      </w:r>
      <w:r w:rsidRPr="00B12276">
        <w:t xml:space="preserve"> </w:t>
      </w:r>
      <w:r w:rsidRPr="00B12276">
        <w:rPr>
          <w:rtl/>
        </w:rPr>
        <w:t>הפרופורציה של שני המרחקים מותאמת על ידי הפרמטר גמא ותפקידו לשלוט על המשקל היחסי בין שני המודלים.</w:t>
      </w:r>
      <w:r w:rsidRPr="3985A4D4">
        <w:rPr>
          <w:rtl/>
        </w:rPr>
        <w:t xml:space="preserve"> בסוף החישוב</w:t>
      </w:r>
      <w:r w:rsidRPr="3985A4D4">
        <w:t xml:space="preserve"> X </w:t>
      </w:r>
      <w:r w:rsidRPr="3985A4D4">
        <w:rPr>
          <w:rtl/>
        </w:rPr>
        <w:t>משתייך למרכז האשכול הקרוב ביותר אליו</w:t>
      </w:r>
      <w:r w:rsidRPr="3985A4D4">
        <w:t>.</w:t>
      </w:r>
    </w:p>
    <w:p w14:paraId="56708BEC" w14:textId="77F390AB" w:rsidR="00636814" w:rsidRDefault="00636814" w:rsidP="00636814">
      <w:pPr>
        <w:pStyle w:val="ListParagraph"/>
        <w:ind w:left="1080"/>
        <w:rPr>
          <w:sz w:val="20"/>
          <w:szCs w:val="20"/>
          <w:rtl/>
        </w:rPr>
      </w:pPr>
      <w:r w:rsidRPr="008A2F53">
        <w:rPr>
          <w:rFonts w:hint="cs"/>
          <w:sz w:val="20"/>
          <w:szCs w:val="20"/>
          <w:rtl/>
        </w:rPr>
        <w:t xml:space="preserve">נוסחה </w:t>
      </w:r>
      <w:r>
        <w:rPr>
          <w:rFonts w:hint="cs"/>
          <w:sz w:val="20"/>
          <w:szCs w:val="20"/>
          <w:rtl/>
        </w:rPr>
        <w:t>9.2.</w:t>
      </w:r>
      <w:r w:rsidR="00B83A4C">
        <w:rPr>
          <w:rFonts w:hint="cs"/>
          <w:sz w:val="20"/>
          <w:szCs w:val="20"/>
          <w:rtl/>
        </w:rPr>
        <w:t>1. פונקציית ההפסד</w:t>
      </w:r>
      <w:r>
        <w:rPr>
          <w:rFonts w:hint="cs"/>
          <w:sz w:val="20"/>
          <w:szCs w:val="20"/>
          <w:rtl/>
        </w:rPr>
        <w:t xml:space="preserve"> עבור </w:t>
      </w:r>
      <w:r>
        <w:rPr>
          <w:sz w:val="20"/>
          <w:szCs w:val="20"/>
        </w:rPr>
        <w:t>K-Prototypes</w:t>
      </w:r>
    </w:p>
    <w:p w14:paraId="36B4C3C3" w14:textId="77777777" w:rsidR="00636814" w:rsidRDefault="00636814" w:rsidP="00636814">
      <w:pPr>
        <w:pStyle w:val="ListParagraph"/>
        <w:ind w:left="1080"/>
        <w:rPr>
          <w:rtl/>
        </w:rPr>
      </w:pPr>
      <m:oMath>
        <m:r>
          <w:rPr>
            <w:rFonts w:ascii="Cambria Math" w:hAnsi="Cambria Math"/>
          </w:rPr>
          <m:t>p</m:t>
        </m:r>
      </m:oMath>
      <w:r>
        <w:rPr>
          <w:rFonts w:hint="cs"/>
          <w:rtl/>
        </w:rPr>
        <w:t>- המשתנים הנומריים</w:t>
      </w:r>
    </w:p>
    <w:p w14:paraId="4FC6E050" w14:textId="77777777" w:rsidR="00636814" w:rsidRDefault="00636814" w:rsidP="00636814">
      <w:pPr>
        <w:pStyle w:val="ListParagraph"/>
        <w:ind w:left="1080"/>
        <w:rPr>
          <w:rtl/>
        </w:rPr>
      </w:pPr>
      <m:oMath>
        <m:r>
          <w:rPr>
            <w:rFonts w:ascii="Cambria Math" w:hAnsi="Cambria Math"/>
          </w:rPr>
          <m:t>m-p</m:t>
        </m:r>
      </m:oMath>
      <w:r>
        <w:rPr>
          <w:rFonts w:hint="cs"/>
          <w:rtl/>
        </w:rPr>
        <w:t xml:space="preserve">- המשתנים הקטגורייאלים </w:t>
      </w:r>
    </w:p>
    <w:p w14:paraId="1B983A0D" w14:textId="77777777" w:rsidR="00636814" w:rsidRDefault="003B59CF" w:rsidP="00636814">
      <w:pPr>
        <w:pStyle w:val="ListParagraph"/>
        <w:ind w:left="1080"/>
        <w:rPr>
          <w:rtl/>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636814">
        <w:rPr>
          <w:rFonts w:hint="cs"/>
          <w:rtl/>
        </w:rPr>
        <w:t>-  הנקודה החדשה המחושבת שעל המודל לשייך למרכז אשכול.</w:t>
      </w:r>
    </w:p>
    <w:p w14:paraId="39F7C829" w14:textId="77777777" w:rsidR="00636814" w:rsidRDefault="00636814" w:rsidP="002D6294">
      <w:pPr>
        <w:pStyle w:val="ListParagraph"/>
        <w:numPr>
          <w:ilvl w:val="0"/>
          <w:numId w:val="16"/>
        </w:numPr>
        <w:ind w:left="1080" w:right="0"/>
      </w:pPr>
      <w:r>
        <w:rPr>
          <w:rFonts w:hint="cs"/>
          <w:rtl/>
        </w:rPr>
        <w:t>בהתאם למרכז האשכולות החדש, מחשבים את מקדם השונות שוב.</w:t>
      </w:r>
    </w:p>
    <w:p w14:paraId="71C692A6" w14:textId="77777777" w:rsidR="00636814" w:rsidRDefault="00636814" w:rsidP="002D6294">
      <w:pPr>
        <w:pStyle w:val="ListParagraph"/>
        <w:numPr>
          <w:ilvl w:val="0"/>
          <w:numId w:val="16"/>
        </w:numPr>
        <w:ind w:left="1080" w:right="0"/>
      </w:pPr>
      <w:r>
        <w:rPr>
          <w:rFonts w:hint="cs"/>
          <w:rtl/>
        </w:rPr>
        <w:t>עדכון מחדש של מרכז האשכולות.</w:t>
      </w:r>
    </w:p>
    <w:p w14:paraId="69F4EEA0" w14:textId="77777777" w:rsidR="00636814" w:rsidRDefault="00636814" w:rsidP="002D6294">
      <w:pPr>
        <w:pStyle w:val="ListParagraph"/>
        <w:numPr>
          <w:ilvl w:val="0"/>
          <w:numId w:val="16"/>
        </w:numPr>
        <w:ind w:left="1080" w:right="0"/>
      </w:pPr>
      <w:r>
        <w:rPr>
          <w:rFonts w:hint="cs"/>
          <w:rtl/>
        </w:rPr>
        <w:t>חישוב פונקציית העלות שאותה המודל רוצה לצמצם ככל שאפשר:</w:t>
      </w:r>
    </w:p>
    <w:p w14:paraId="747367EF" w14:textId="77777777" w:rsidR="00636814" w:rsidRDefault="00636814" w:rsidP="00636814">
      <w:pPr>
        <w:pStyle w:val="ListParagraph"/>
        <w:ind w:left="1080"/>
        <w:rPr>
          <w:rtl/>
        </w:rPr>
      </w:pPr>
      <w:r w:rsidRPr="00267E38">
        <w:rPr>
          <w:rFonts w:cs="Arial"/>
          <w:noProof/>
          <w:rtl/>
        </w:rPr>
        <w:drawing>
          <wp:inline distT="0" distB="0" distL="0" distR="0" wp14:anchorId="2F7369BB" wp14:editId="79ABFDA7">
            <wp:extent cx="2876951" cy="838317"/>
            <wp:effectExtent l="0" t="0" r="0" b="0"/>
            <wp:docPr id="33" name="Picture 33" descr="Text, 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schematic&#10;&#10;Description automatically generated with medium confidence"/>
                    <pic:cNvPicPr/>
                  </pic:nvPicPr>
                  <pic:blipFill>
                    <a:blip r:embed="rId77"/>
                    <a:stretch>
                      <a:fillRect/>
                    </a:stretch>
                  </pic:blipFill>
                  <pic:spPr>
                    <a:xfrm>
                      <a:off x="0" y="0"/>
                      <a:ext cx="2876951" cy="838317"/>
                    </a:xfrm>
                    <a:prstGeom prst="rect">
                      <a:avLst/>
                    </a:prstGeom>
                  </pic:spPr>
                </pic:pic>
              </a:graphicData>
            </a:graphic>
          </wp:inline>
        </w:drawing>
      </w:r>
    </w:p>
    <w:p w14:paraId="0A6726AD" w14:textId="27C2749E" w:rsidR="00636814" w:rsidRDefault="00636814" w:rsidP="002D6294">
      <w:pPr>
        <w:pStyle w:val="ListParagraph"/>
        <w:numPr>
          <w:ilvl w:val="0"/>
          <w:numId w:val="16"/>
        </w:numPr>
        <w:ind w:left="1080" w:right="0"/>
        <w:rPr>
          <w:rtl/>
        </w:rPr>
      </w:pPr>
      <w:r>
        <w:rPr>
          <w:rFonts w:hint="cs"/>
          <w:rtl/>
        </w:rPr>
        <w:t xml:space="preserve">המודל יחזור על סעיפים 2,3,4,5 עד שפונקציית העלות לא תשתנה יותר, במידה והיא לא תשתנה ניתן להגיד שהגענו למודל עם מרכזי האשכולות </w:t>
      </w:r>
      <w:r w:rsidR="00AA7B56">
        <w:rPr>
          <w:rFonts w:hint="cs"/>
          <w:rtl/>
        </w:rPr>
        <w:t>האידאליים</w:t>
      </w:r>
      <w:r>
        <w:rPr>
          <w:rFonts w:hint="cs"/>
          <w:rtl/>
        </w:rPr>
        <w:t xml:space="preserve"> עבור הד</w:t>
      </w:r>
      <w:r w:rsidR="00AA7B56">
        <w:rPr>
          <w:rFonts w:hint="cs"/>
          <w:rtl/>
        </w:rPr>
        <w:t>א</w:t>
      </w:r>
      <w:r>
        <w:rPr>
          <w:rFonts w:hint="cs"/>
          <w:rtl/>
        </w:rPr>
        <w:t xml:space="preserve">טה ועבור </w:t>
      </w:r>
      <w:r>
        <w:rPr>
          <w:rFonts w:hint="cs"/>
        </w:rPr>
        <w:t>K</w:t>
      </w:r>
      <w:r>
        <w:rPr>
          <w:rFonts w:hint="cs"/>
          <w:rtl/>
        </w:rPr>
        <w:t xml:space="preserve"> (מספר האשכולות) שנבחר.</w:t>
      </w:r>
    </w:p>
    <w:p w14:paraId="43ACA4C8" w14:textId="77777777" w:rsidR="000B27BA" w:rsidRDefault="000B27BA" w:rsidP="000B27BA"/>
    <w:p w14:paraId="7233820B" w14:textId="77777777" w:rsidR="006574E3" w:rsidRDefault="006574E3" w:rsidP="000B27BA"/>
    <w:p w14:paraId="07E91A66" w14:textId="77777777" w:rsidR="006574E3" w:rsidRDefault="006574E3" w:rsidP="000B27BA"/>
    <w:p w14:paraId="2030D26F" w14:textId="77777777" w:rsidR="006574E3" w:rsidRDefault="006574E3" w:rsidP="000B27BA"/>
    <w:p w14:paraId="50262241" w14:textId="77777777" w:rsidR="006574E3" w:rsidRDefault="006574E3" w:rsidP="000B27BA"/>
    <w:p w14:paraId="359A4927" w14:textId="77777777" w:rsidR="006574E3" w:rsidRDefault="006574E3" w:rsidP="000B27BA"/>
    <w:p w14:paraId="571B9868" w14:textId="77777777" w:rsidR="006574E3" w:rsidRPr="000B27BA" w:rsidRDefault="006574E3" w:rsidP="000B27BA"/>
    <w:p w14:paraId="1A583ACD" w14:textId="6BCB7687" w:rsidR="001979E1" w:rsidRPr="00070976" w:rsidRDefault="00070976" w:rsidP="00070976">
      <w:pPr>
        <w:pStyle w:val="Heading2"/>
        <w:rPr>
          <w:rtl/>
        </w:rPr>
      </w:pPr>
      <w:bookmarkStart w:id="100" w:name="_Toc104718759"/>
      <w:bookmarkStart w:id="101" w:name="logistic_regression_calculated"/>
      <w:r>
        <w:rPr>
          <w:rFonts w:hint="cs"/>
          <w:rtl/>
        </w:rPr>
        <w:lastRenderedPageBreak/>
        <w:t xml:space="preserve">רגרסיה לוגיסטית </w:t>
      </w:r>
      <w:r>
        <w:rPr>
          <w:rtl/>
        </w:rPr>
        <w:t>–</w:t>
      </w:r>
      <w:r>
        <w:rPr>
          <w:rFonts w:hint="cs"/>
          <w:rtl/>
        </w:rPr>
        <w:t xml:space="preserve"> </w:t>
      </w:r>
      <w:r>
        <w:t>Logistic Regression</w:t>
      </w:r>
      <w:bookmarkEnd w:id="100"/>
    </w:p>
    <w:bookmarkEnd w:id="101"/>
    <w:p w14:paraId="45D49A32" w14:textId="77777777" w:rsidR="001979E1" w:rsidRPr="00DE1AC9" w:rsidRDefault="001979E1" w:rsidP="001979E1">
      <w:r>
        <w:rPr>
          <w:rFonts w:hint="cs"/>
          <w:rtl/>
        </w:rPr>
        <w:t>בחנו</w:t>
      </w:r>
      <w:r w:rsidRPr="00DE1AC9">
        <w:rPr>
          <w:rtl/>
        </w:rPr>
        <w:t xml:space="preserve"> בסקירת הספרות בסעיף </w:t>
      </w:r>
      <w:hyperlink w:anchor="_heading=h.35nkun2">
        <w:r w:rsidRPr="00DE1AC9">
          <w:rPr>
            <w:color w:val="0563C1"/>
            <w:u w:val="single"/>
          </w:rPr>
          <w:t>2.2.</w:t>
        </w:r>
        <w:r w:rsidRPr="00A21FCD">
          <w:rPr>
            <w:color w:val="0563C1"/>
            <w:u w:val="single"/>
          </w:rPr>
          <w:t>4</w:t>
        </w:r>
      </w:hyperlink>
      <w:r>
        <w:rPr>
          <w:rFonts w:hint="cs"/>
          <w:color w:val="0563C1"/>
          <w:rtl/>
        </w:rPr>
        <w:t xml:space="preserve"> </w:t>
      </w:r>
      <w:r>
        <w:rPr>
          <w:rFonts w:hint="cs"/>
          <w:rtl/>
        </w:rPr>
        <w:t>את</w:t>
      </w:r>
      <w:r w:rsidRPr="00DE1AC9">
        <w:rPr>
          <w:rtl/>
        </w:rPr>
        <w:t xml:space="preserve"> האלגוריתם באופן כללי, לכן בסעיף זה נתמקד </w:t>
      </w:r>
      <w:r>
        <w:rPr>
          <w:rFonts w:hint="cs"/>
          <w:rtl/>
        </w:rPr>
        <w:t>בהסבר</w:t>
      </w:r>
      <w:r w:rsidRPr="00DE1AC9">
        <w:rPr>
          <w:rtl/>
        </w:rPr>
        <w:t xml:space="preserve"> האלגוריתם מבחינה מתמטית.</w:t>
      </w:r>
    </w:p>
    <w:p w14:paraId="082C5432" w14:textId="77777777" w:rsidR="001979E1" w:rsidRPr="00DE1AC9" w:rsidRDefault="001979E1" w:rsidP="001979E1">
      <w:r w:rsidRPr="00DE1AC9">
        <w:rPr>
          <w:rtl/>
        </w:rPr>
        <w:t>רגרסיה לוגיסטית יכולה להיגזר / לנבוע מאנלוגיה להשערת הרגרסיה הליניארית שהיא:</w:t>
      </w:r>
    </w:p>
    <w:p w14:paraId="27A6C873" w14:textId="77777777" w:rsidR="001979E1" w:rsidRDefault="001979E1" w:rsidP="001979E1">
      <w:pPr>
        <w:jc w:val="right"/>
        <w:rPr>
          <w:rtl/>
        </w:rPr>
      </w:pPr>
      <w:r w:rsidRPr="00DE1AC9">
        <w:rPr>
          <w:noProof/>
        </w:rPr>
        <w:drawing>
          <wp:inline distT="0" distB="0" distL="0" distR="0" wp14:anchorId="0260D8A6" wp14:editId="58640603">
            <wp:extent cx="2886710" cy="341194"/>
            <wp:effectExtent l="0" t="0" r="0" b="1905"/>
            <wp:docPr id="29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8"/>
                    <a:srcRect/>
                    <a:stretch>
                      <a:fillRect/>
                    </a:stretch>
                  </pic:blipFill>
                  <pic:spPr>
                    <a:xfrm>
                      <a:off x="0" y="0"/>
                      <a:ext cx="2982100" cy="352469"/>
                    </a:xfrm>
                    <a:prstGeom prst="rect">
                      <a:avLst/>
                    </a:prstGeom>
                    <a:ln/>
                  </pic:spPr>
                </pic:pic>
              </a:graphicData>
            </a:graphic>
          </wp:inline>
        </w:drawing>
      </w:r>
    </w:p>
    <w:p w14:paraId="4464A5CA" w14:textId="77777777" w:rsidR="001979E1" w:rsidRPr="00E741D0" w:rsidRDefault="001979E1" w:rsidP="001979E1">
      <w:pPr>
        <w:rPr>
          <w:sz w:val="20"/>
          <w:szCs w:val="20"/>
        </w:rPr>
      </w:pPr>
      <w:r w:rsidRPr="00E741D0">
        <w:rPr>
          <w:rFonts w:hint="cs"/>
          <w:sz w:val="20"/>
          <w:szCs w:val="20"/>
          <w:rtl/>
        </w:rPr>
        <w:t>נוסחה 5.1.3.2.</w:t>
      </w:r>
      <w:r>
        <w:rPr>
          <w:rFonts w:hint="cs"/>
          <w:sz w:val="20"/>
          <w:szCs w:val="20"/>
          <w:rtl/>
        </w:rPr>
        <w:t xml:space="preserve"> -</w:t>
      </w:r>
      <w:r w:rsidRPr="00E741D0">
        <w:rPr>
          <w:rFonts w:hint="cs"/>
          <w:sz w:val="20"/>
          <w:szCs w:val="20"/>
          <w:rtl/>
        </w:rPr>
        <w:t xml:space="preserve"> רגרסיה ליניארית</w:t>
      </w:r>
    </w:p>
    <w:p w14:paraId="64391132" w14:textId="77777777" w:rsidR="001979E1" w:rsidRPr="00DE1AC9" w:rsidRDefault="001979E1" w:rsidP="001979E1">
      <m:oMath>
        <m:r>
          <w:rPr>
            <w:rFonts w:ascii="Cambria Math" w:eastAsia="Cambria Math" w:hAnsi="Cambria Math"/>
          </w:rPr>
          <m:t>X</m:t>
        </m:r>
      </m:oMath>
      <w:r w:rsidRPr="00DE1AC9">
        <w:rPr>
          <w:rtl/>
        </w:rPr>
        <w:t xml:space="preserve"> – האיקסים</w:t>
      </w:r>
    </w:p>
    <w:p w14:paraId="7C558AB2" w14:textId="77777777" w:rsidR="001979E1" w:rsidRPr="00DE1AC9" w:rsidRDefault="001979E1" w:rsidP="001979E1">
      <m:oMath>
        <m:r>
          <w:rPr>
            <w:rFonts w:ascii="Cambria Math" w:hAnsi="Cambria Math"/>
          </w:rPr>
          <m:t>β</m:t>
        </m:r>
      </m:oMath>
      <w:r w:rsidRPr="00DE1AC9">
        <w:rPr>
          <w:rtl/>
        </w:rPr>
        <w:t xml:space="preserve"> – וקטור הפרמטרים של המקדמים</w:t>
      </w:r>
    </w:p>
    <w:p w14:paraId="78B6BF34" w14:textId="77777777" w:rsidR="001979E1" w:rsidRPr="00DE1AC9" w:rsidRDefault="001979E1" w:rsidP="001979E1">
      <m:oMath>
        <m:r>
          <m:rPr>
            <m:sty m:val="p"/>
          </m:rPr>
          <w:rPr>
            <w:rFonts w:ascii="Cambria Math" w:hAnsi="Cambria Math"/>
          </w:rPr>
          <m:t>∈</m:t>
        </m:r>
      </m:oMath>
      <w:r w:rsidRPr="00DE1AC9">
        <w:rPr>
          <w:rtl/>
        </w:rPr>
        <w:t xml:space="preserve"> - השגיאה</w:t>
      </w:r>
    </w:p>
    <w:p w14:paraId="15D22781" w14:textId="77777777" w:rsidR="001979E1" w:rsidRPr="00DE1AC9" w:rsidRDefault="001979E1" w:rsidP="001979E1">
      <w:r w:rsidRPr="00DE1AC9">
        <w:rPr>
          <w:rtl/>
        </w:rPr>
        <w:t>וניתן לכתוב זאת גם כך בצורה מטריציונית:</w:t>
      </w:r>
    </w:p>
    <w:p w14:paraId="3A422BD9" w14:textId="77777777" w:rsidR="001979E1" w:rsidRPr="00DE1AC9" w:rsidRDefault="001979E1" w:rsidP="001979E1">
      <w:pPr>
        <w:jc w:val="right"/>
      </w:pPr>
      <w:r w:rsidRPr="00DE1AC9">
        <w:rPr>
          <w:noProof/>
        </w:rPr>
        <w:drawing>
          <wp:inline distT="0" distB="0" distL="0" distR="0" wp14:anchorId="1047734B" wp14:editId="201EB254">
            <wp:extent cx="963495" cy="386625"/>
            <wp:effectExtent l="0" t="0" r="8255" b="0"/>
            <wp:docPr id="299" name="image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3.png" descr="Text&#10;&#10;Description automatically generated with low confidence"/>
                    <pic:cNvPicPr preferRelativeResize="0"/>
                  </pic:nvPicPr>
                  <pic:blipFill>
                    <a:blip r:embed="rId79"/>
                    <a:srcRect/>
                    <a:stretch>
                      <a:fillRect/>
                    </a:stretch>
                  </pic:blipFill>
                  <pic:spPr>
                    <a:xfrm>
                      <a:off x="0" y="0"/>
                      <a:ext cx="970732" cy="389529"/>
                    </a:xfrm>
                    <a:prstGeom prst="rect">
                      <a:avLst/>
                    </a:prstGeom>
                    <a:ln/>
                  </pic:spPr>
                </pic:pic>
              </a:graphicData>
            </a:graphic>
          </wp:inline>
        </w:drawing>
      </w:r>
    </w:p>
    <w:p w14:paraId="1798EF36" w14:textId="77777777" w:rsidR="001979E1" w:rsidRPr="00DE1AC9" w:rsidRDefault="001979E1" w:rsidP="001979E1">
      <w:r w:rsidRPr="00DE1AC9">
        <w:rPr>
          <w:rtl/>
        </w:rPr>
        <w:t xml:space="preserve">כאשר וקטור טטה </w:t>
      </w:r>
      <w:r>
        <w:rPr>
          <w:rFonts w:hint="cs"/>
          <w:rtl/>
        </w:rPr>
        <w:t xml:space="preserve">הוא </w:t>
      </w:r>
      <w:r w:rsidRPr="00DE1AC9">
        <w:rPr>
          <w:rtl/>
        </w:rPr>
        <w:t>וקטור המקדמים, טטה</w:t>
      </w:r>
      <w:r>
        <w:rPr>
          <w:rFonts w:hint="cs"/>
          <w:rtl/>
        </w:rPr>
        <w:t xml:space="preserve"> בחזקת </w:t>
      </w:r>
      <w:r>
        <w:rPr>
          <w:rFonts w:hint="cs"/>
        </w:rPr>
        <w:t>T</w:t>
      </w:r>
      <w:r w:rsidRPr="00DE1AC9">
        <w:rPr>
          <w:rtl/>
        </w:rPr>
        <w:t xml:space="preserve"> </w:t>
      </w:r>
      <w:r>
        <w:rPr>
          <w:rFonts w:hint="cs"/>
          <w:rtl/>
        </w:rPr>
        <w:t>מייצגת</w:t>
      </w:r>
      <w:r w:rsidRPr="00DE1AC9">
        <w:rPr>
          <w:rtl/>
        </w:rPr>
        <w:t xml:space="preserve"> </w:t>
      </w:r>
      <w:r w:rsidRPr="00DE1AC9">
        <w:t>Transpose</w:t>
      </w:r>
      <w:r w:rsidRPr="00DE1AC9">
        <w:rPr>
          <w:rtl/>
        </w:rPr>
        <w:t xml:space="preserve">, והאיקסים </w:t>
      </w:r>
      <w:r>
        <w:rPr>
          <w:rFonts w:hint="cs"/>
          <w:rtl/>
        </w:rPr>
        <w:t>מייצגים את</w:t>
      </w:r>
      <w:r w:rsidRPr="00DE1AC9">
        <w:rPr>
          <w:rtl/>
        </w:rPr>
        <w:t xml:space="preserve"> וקטור הערכים.</w:t>
      </w:r>
    </w:p>
    <w:p w14:paraId="611DBA1D" w14:textId="77777777" w:rsidR="001979E1" w:rsidRPr="00DE1AC9" w:rsidRDefault="001979E1" w:rsidP="001979E1">
      <w:r w:rsidRPr="00DE1AC9">
        <w:rPr>
          <w:rtl/>
        </w:rPr>
        <w:t>השערת הרגרסיה הלוגיסטית נבנית מהשערת הרגרסיה הליניארית בכך שהיא משתמשת בפונקציה הלוגיסטית:</w:t>
      </w:r>
    </w:p>
    <w:p w14:paraId="4C79E006" w14:textId="77777777" w:rsidR="001979E1" w:rsidRPr="00DE1AC9" w:rsidRDefault="001979E1" w:rsidP="001979E1">
      <w:pPr>
        <w:jc w:val="right"/>
      </w:pPr>
      <w:r w:rsidRPr="00DE1AC9">
        <w:rPr>
          <w:noProof/>
        </w:rPr>
        <w:drawing>
          <wp:inline distT="0" distB="0" distL="0" distR="0" wp14:anchorId="54AC0F30" wp14:editId="67CF99FF">
            <wp:extent cx="1295883" cy="743138"/>
            <wp:effectExtent l="0" t="0" r="0" b="0"/>
            <wp:docPr id="301" name="image29.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Chart, box and whisker chart&#10;&#10;Description automatically generated"/>
                    <pic:cNvPicPr preferRelativeResize="0"/>
                  </pic:nvPicPr>
                  <pic:blipFill>
                    <a:blip r:embed="rId80"/>
                    <a:srcRect l="38336" r="39272"/>
                    <a:stretch>
                      <a:fillRect/>
                    </a:stretch>
                  </pic:blipFill>
                  <pic:spPr>
                    <a:xfrm>
                      <a:off x="0" y="0"/>
                      <a:ext cx="1295883" cy="743138"/>
                    </a:xfrm>
                    <a:prstGeom prst="rect">
                      <a:avLst/>
                    </a:prstGeom>
                    <a:ln/>
                  </pic:spPr>
                </pic:pic>
              </a:graphicData>
            </a:graphic>
          </wp:inline>
        </w:drawing>
      </w:r>
    </w:p>
    <w:p w14:paraId="7A9418D3" w14:textId="77777777" w:rsidR="001979E1" w:rsidRPr="00DE1AC9" w:rsidRDefault="001979E1" w:rsidP="001979E1">
      <w:r w:rsidRPr="00DE1AC9">
        <w:rPr>
          <w:rtl/>
        </w:rPr>
        <w:t>התוצאה היא השערת הרגרסיה הלוגיסטית:</w:t>
      </w:r>
    </w:p>
    <w:p w14:paraId="1E893DE8" w14:textId="77777777" w:rsidR="001979E1" w:rsidRPr="008006B7" w:rsidRDefault="003B59CF" w:rsidP="001979E1">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m:oMathPara>
    </w:p>
    <w:p w14:paraId="1218AC73" w14:textId="77777777" w:rsidR="001979E1" w:rsidRPr="00DE1AC9" w:rsidRDefault="001979E1" w:rsidP="001979E1"/>
    <w:p w14:paraId="579C6FF9" w14:textId="77777777" w:rsidR="001979E1" w:rsidRPr="00DE1AC9" w:rsidRDefault="001979E1" w:rsidP="001979E1">
      <w:r w:rsidRPr="00DE1AC9">
        <w:rPr>
          <w:rtl/>
        </w:rPr>
        <w:t xml:space="preserve">הפונקציה </w:t>
      </w:r>
      <m:oMath>
        <m:r>
          <w:rPr>
            <w:rFonts w:ascii="Cambria Math" w:hAnsi="Cambria Math"/>
          </w:rPr>
          <m:t>g(z)</m:t>
        </m:r>
      </m:oMath>
      <w:r w:rsidRPr="00DE1AC9">
        <w:rPr>
          <w:rtl/>
        </w:rPr>
        <w:t xml:space="preserve"> היא הפונקציה הלוגיסטית, הידועה גם כפונקציה הסיגמואידית. לפונקציה הלוגיסטית יש אסימפטומטיים ב-0 ו-1, והיא חוצה את ציר ה-</w:t>
      </w:r>
      <w:r w:rsidRPr="00DE1AC9">
        <w:t>y</w:t>
      </w:r>
      <w:r w:rsidRPr="00DE1AC9">
        <w:rPr>
          <w:rtl/>
        </w:rPr>
        <w:t xml:space="preserve"> ב-0.5.</w:t>
      </w:r>
    </w:p>
    <w:p w14:paraId="27808624" w14:textId="77777777" w:rsidR="001979E1" w:rsidRPr="00DE1AC9" w:rsidRDefault="001979E1" w:rsidP="001979E1">
      <w:r w:rsidRPr="00DE1AC9">
        <w:rPr>
          <w:rtl/>
        </w:rPr>
        <w:t>היתרון ברגרסיה הלוגיסטית שהיא יכולה לבצע סיווג בינארי בצורה מהירה ויעילה.</w:t>
      </w:r>
    </w:p>
    <w:p w14:paraId="08A6CF06" w14:textId="77777777" w:rsidR="001979E1" w:rsidRDefault="001979E1" w:rsidP="001979E1">
      <w:r w:rsidRPr="00DE1AC9">
        <w:rPr>
          <w:rtl/>
        </w:rPr>
        <w:t>הסיבה לכך היא ש"סף" הרגרסיה הלוגיסטית מוגדרת ל</w:t>
      </w:r>
      <w:r>
        <w:rPr>
          <w:rFonts w:hint="cs"/>
          <w:rtl/>
        </w:rPr>
        <w:t xml:space="preserve"> - </w:t>
      </w:r>
      <m:oMath>
        <m:r>
          <w:rPr>
            <w:rFonts w:ascii="Cambria Math" w:hAnsi="Cambria Math"/>
          </w:rPr>
          <m:t>g(z</m:t>
        </m:r>
        <m:r>
          <w:rPr>
            <w:rFonts w:ascii="Cambria Math" w:hAnsi="Cambria Math"/>
            <w:rtl/>
          </w:rPr>
          <m:t>)=0.5</m:t>
        </m:r>
      </m:oMath>
      <w:r w:rsidRPr="00DE1AC9">
        <w:rPr>
          <w:rtl/>
        </w:rPr>
        <w:t xml:space="preserve">, כאשר נכניס את הפרמטרים של הליד, והפלט של הפונקציה ייתן לנו ערכים שהם מעל 0.5, נוכל לסווג אותם כ-1 כלומר הליד יימכר, ולהפך, אם נקבל ערכים מתחת לחצי, נוכל לסווג אותם כ-0, כלומר </w:t>
      </w:r>
      <w:r>
        <w:rPr>
          <w:rFonts w:hint="cs"/>
          <w:rtl/>
        </w:rPr>
        <w:t>הליד סווג בעל</w:t>
      </w:r>
      <w:r w:rsidRPr="00DE1AC9">
        <w:rPr>
          <w:rtl/>
        </w:rPr>
        <w:t xml:space="preserve"> סיכוי </w:t>
      </w:r>
      <w:r>
        <w:rPr>
          <w:rFonts w:hint="cs"/>
          <w:rtl/>
        </w:rPr>
        <w:t xml:space="preserve">נמוך </w:t>
      </w:r>
      <w:r w:rsidRPr="00DE1AC9">
        <w:rPr>
          <w:rtl/>
        </w:rPr>
        <w:t>להפוך למכירה.</w:t>
      </w:r>
    </w:p>
    <w:p w14:paraId="41C0F0DC" w14:textId="77777777" w:rsidR="006574E3" w:rsidRPr="001979E1" w:rsidRDefault="006574E3" w:rsidP="00C9340B"/>
    <w:p w14:paraId="4979B988" w14:textId="77777777" w:rsidR="006574E3" w:rsidRDefault="006574E3" w:rsidP="00C9340B"/>
    <w:p w14:paraId="7B3C50B3" w14:textId="77777777" w:rsidR="006574E3" w:rsidRDefault="006574E3" w:rsidP="00C9340B"/>
    <w:p w14:paraId="21F29256" w14:textId="77777777" w:rsidR="006574E3" w:rsidRDefault="006574E3" w:rsidP="00C9340B"/>
    <w:p w14:paraId="15E72BBC" w14:textId="77777777" w:rsidR="006574E3" w:rsidRDefault="006574E3" w:rsidP="00C9340B"/>
    <w:p w14:paraId="39F37CEF" w14:textId="77777777" w:rsidR="006574E3" w:rsidRPr="00DE1AC9" w:rsidRDefault="006574E3" w:rsidP="00C9340B"/>
    <w:p w14:paraId="44CF73C9" w14:textId="5E4807A1" w:rsidR="00DF6EF3" w:rsidRDefault="00FC4C28" w:rsidP="04878375">
      <w:pPr>
        <w:pStyle w:val="Heading2"/>
        <w:rPr>
          <w:rtl/>
        </w:rPr>
      </w:pPr>
      <w:bookmarkStart w:id="102" w:name="_Toc104718760"/>
      <w:bookmarkStart w:id="103" w:name="decision_tree_calculated"/>
      <w:r>
        <w:rPr>
          <w:rFonts w:hint="cs"/>
          <w:rtl/>
        </w:rPr>
        <w:lastRenderedPageBreak/>
        <w:t xml:space="preserve">עץ החלטה </w:t>
      </w:r>
      <w:r>
        <w:rPr>
          <w:rtl/>
        </w:rPr>
        <w:t>–</w:t>
      </w:r>
      <w:r>
        <w:rPr>
          <w:rFonts w:hint="cs"/>
          <w:rtl/>
        </w:rPr>
        <w:t xml:space="preserve"> </w:t>
      </w:r>
      <w:r>
        <w:t>Decision Tree</w:t>
      </w:r>
      <w:bookmarkEnd w:id="102"/>
    </w:p>
    <w:p w14:paraId="6CBCD2D0" w14:textId="77777777" w:rsidR="001979E1" w:rsidRDefault="001979E1" w:rsidP="001979E1">
      <w:bookmarkStart w:id="104" w:name="_טרמינולוגיה_חשובה_הקשורה"/>
      <w:bookmarkEnd w:id="103"/>
      <w:bookmarkEnd w:id="104"/>
      <w:r>
        <w:rPr>
          <w:rFonts w:hint="cs"/>
          <w:rtl/>
        </w:rPr>
        <w:t xml:space="preserve">סקרנו בסקירת הספרות בסעיף </w:t>
      </w:r>
      <w:hyperlink w:anchor="Decision_tree_lecture" w:history="1">
        <w:r w:rsidRPr="00DB49F0">
          <w:rPr>
            <w:rStyle w:val="Hyperlink"/>
            <w:rFonts w:hint="cs"/>
            <w:rtl/>
          </w:rPr>
          <w:t>3.5.2</w:t>
        </w:r>
      </w:hyperlink>
      <w:r>
        <w:rPr>
          <w:rFonts w:hint="cs"/>
          <w:rtl/>
        </w:rPr>
        <w:t xml:space="preserve"> את האלגוריתם באופן כללי, לכן בסעיף זה נתמקד בבחינת האלגוריתם מבחינה מתמטית.</w:t>
      </w:r>
    </w:p>
    <w:p w14:paraId="22F06163" w14:textId="635463E8" w:rsidR="001979E1" w:rsidRDefault="001979E1" w:rsidP="001979E1">
      <w:r>
        <w:rPr>
          <w:rFonts w:hint="cs"/>
          <w:rtl/>
        </w:rPr>
        <w:t>באופן כללי ב-</w:t>
      </w:r>
      <w:r>
        <w:t>Decision Trees</w:t>
      </w:r>
      <w:r>
        <w:rPr>
          <w:rFonts w:hint="cs"/>
          <w:rtl/>
        </w:rPr>
        <w:t>, בכדי לנבא תווית מחלקה (</w:t>
      </w:r>
      <w:r>
        <w:t>Labels</w:t>
      </w:r>
      <w:r>
        <w:rPr>
          <w:rFonts w:hint="cs"/>
          <w:rtl/>
        </w:rPr>
        <w:t>) לרשומה</w:t>
      </w:r>
      <w:r w:rsidR="00FC4C28">
        <w:t xml:space="preserve"> </w:t>
      </w:r>
      <w:r w:rsidR="00FC4C28">
        <w:rPr>
          <w:rtl/>
        </w:rPr>
        <w:t>–</w:t>
      </w:r>
      <w:r w:rsidR="00FC4C28">
        <w:t xml:space="preserve"> </w:t>
      </w:r>
      <w:r w:rsidR="00FC4C28">
        <w:rPr>
          <w:rFonts w:hint="cs"/>
          <w:rtl/>
        </w:rPr>
        <w:t>אנחנו</w:t>
      </w:r>
      <w:r w:rsidR="00E8082A">
        <w:rPr>
          <w:rFonts w:hint="cs"/>
          <w:rtl/>
        </w:rPr>
        <w:t xml:space="preserve"> </w:t>
      </w:r>
      <w:r>
        <w:rPr>
          <w:rFonts w:hint="cs"/>
          <w:rtl/>
        </w:rPr>
        <w:t>נתחיל</w:t>
      </w:r>
      <w:r w:rsidR="00FC4C28">
        <w:rPr>
          <w:rFonts w:hint="cs"/>
          <w:rtl/>
        </w:rPr>
        <w:t xml:space="preserve"> את התהליך</w:t>
      </w:r>
      <w:r>
        <w:rPr>
          <w:rFonts w:hint="cs"/>
          <w:rtl/>
        </w:rPr>
        <w:t xml:space="preserve"> משורש העץ (</w:t>
      </w:r>
      <w:r>
        <w:t>Root</w:t>
      </w:r>
      <w:r>
        <w:rPr>
          <w:rFonts w:hint="cs"/>
          <w:rtl/>
        </w:rPr>
        <w:t>)</w:t>
      </w:r>
      <w:r w:rsidR="00FC4C28">
        <w:rPr>
          <w:rFonts w:hint="cs"/>
          <w:rtl/>
        </w:rPr>
        <w:t>,</w:t>
      </w:r>
      <w:r>
        <w:rPr>
          <w:rFonts w:hint="cs"/>
          <w:rtl/>
        </w:rPr>
        <w:t xml:space="preserve"> אנו משווים את הערכים של תכונת השורש עם התכונה של הרשומות, ועל בסיס השוואה, אנו עוקבים אחר הענף המתאים לערך זה ועוברים לצומת הבא.</w:t>
      </w:r>
    </w:p>
    <w:p w14:paraId="7AD4D520" w14:textId="77777777" w:rsidR="001979E1" w:rsidRDefault="001979E1" w:rsidP="001979E1">
      <w:pPr>
        <w:rPr>
          <w:u w:val="single"/>
        </w:rPr>
      </w:pPr>
      <w:r>
        <w:rPr>
          <w:rFonts w:hint="cs"/>
          <w:u w:val="single"/>
          <w:rtl/>
        </w:rPr>
        <w:t>ישנם 2 סוגים עיקרים של עצים:</w:t>
      </w:r>
    </w:p>
    <w:p w14:paraId="52011560" w14:textId="77777777" w:rsidR="001979E1" w:rsidRDefault="001979E1" w:rsidP="001979E1">
      <w:r>
        <w:rPr>
          <w:rFonts w:hint="cs"/>
          <w:rtl/>
        </w:rPr>
        <w:t>א. עץ החלטות משתנה קטגורי</w:t>
      </w:r>
    </w:p>
    <w:p w14:paraId="0E9DDB52" w14:textId="77777777" w:rsidR="001979E1" w:rsidRDefault="001979E1" w:rsidP="001979E1">
      <w:r>
        <w:rPr>
          <w:rFonts w:hint="cs"/>
          <w:rtl/>
        </w:rPr>
        <w:t>ב. עץ ההחלטה אשר מנבא משתנה יעד רציף (כלומר נומרי)</w:t>
      </w:r>
    </w:p>
    <w:p w14:paraId="58F38B4A" w14:textId="77777777" w:rsidR="001979E1" w:rsidRDefault="001979E1" w:rsidP="001979E1">
      <w:r>
        <w:rPr>
          <w:rFonts w:hint="cs"/>
          <w:rtl/>
        </w:rPr>
        <w:t>כמובן שבפרויקט נתמקד בעץ החלטה משתנה קטגורי.</w:t>
      </w:r>
    </w:p>
    <w:p w14:paraId="75982B60" w14:textId="0803D449" w:rsidR="00DF6EF3" w:rsidRDefault="00DF6EF3" w:rsidP="00C01E1F">
      <w:pPr>
        <w:pStyle w:val="Heading3"/>
      </w:pPr>
      <w:r>
        <w:rPr>
          <w:rFonts w:hint="cs"/>
          <w:rtl/>
        </w:rPr>
        <w:t>טרמינולוגיה הקשורה לעצי החלטה</w:t>
      </w:r>
    </w:p>
    <w:p w14:paraId="69C4F7E3" w14:textId="77777777" w:rsidR="00DF6EF3" w:rsidRDefault="00DF6EF3" w:rsidP="00DF6EF3"/>
    <w:tbl>
      <w:tblPr>
        <w:tblStyle w:val="GridTable4-Accent1"/>
        <w:bidiVisual/>
        <w:tblW w:w="9015" w:type="dxa"/>
        <w:tblLayout w:type="fixed"/>
        <w:tblLook w:val="0420" w:firstRow="1" w:lastRow="0" w:firstColumn="0" w:lastColumn="0" w:noHBand="0" w:noVBand="1"/>
      </w:tblPr>
      <w:tblGrid>
        <w:gridCol w:w="4508"/>
        <w:gridCol w:w="4507"/>
      </w:tblGrid>
      <w:tr w:rsidR="00DF6EF3" w14:paraId="24DDB44F" w14:textId="77777777" w:rsidTr="00882D8D">
        <w:trPr>
          <w:cnfStyle w:val="100000000000" w:firstRow="1" w:lastRow="0" w:firstColumn="0" w:lastColumn="0" w:oddVBand="0" w:evenVBand="0" w:oddHBand="0" w:evenHBand="0" w:firstRowFirstColumn="0" w:firstRowLastColumn="0" w:lastRowFirstColumn="0" w:lastRowLastColumn="0"/>
        </w:trPr>
        <w:tc>
          <w:tcPr>
            <w:tcW w:w="4508" w:type="dxa"/>
            <w:hideMark/>
          </w:tcPr>
          <w:p w14:paraId="44669C9A" w14:textId="77777777" w:rsidR="00DF6EF3" w:rsidRDefault="00DF6EF3">
            <w:pPr>
              <w:rPr>
                <w:b w:val="0"/>
                <w:bCs w:val="0"/>
              </w:rPr>
            </w:pPr>
            <w:r>
              <w:rPr>
                <w:rFonts w:hint="cs"/>
                <w:rtl/>
              </w:rPr>
              <w:t>מונח</w:t>
            </w:r>
          </w:p>
        </w:tc>
        <w:tc>
          <w:tcPr>
            <w:tcW w:w="4508" w:type="dxa"/>
            <w:hideMark/>
          </w:tcPr>
          <w:p w14:paraId="2F929152" w14:textId="77777777" w:rsidR="00DF6EF3" w:rsidRDefault="00DF6EF3">
            <w:pPr>
              <w:rPr>
                <w:b w:val="0"/>
                <w:bCs w:val="0"/>
              </w:rPr>
            </w:pPr>
            <w:r>
              <w:rPr>
                <w:rFonts w:hint="cs"/>
                <w:rtl/>
              </w:rPr>
              <w:t>הסבר</w:t>
            </w:r>
          </w:p>
        </w:tc>
      </w:tr>
      <w:tr w:rsidR="00DF6EF3" w14:paraId="7B84AA18" w14:textId="77777777" w:rsidTr="00882D8D">
        <w:trPr>
          <w:cnfStyle w:val="000000100000" w:firstRow="0" w:lastRow="0" w:firstColumn="0" w:lastColumn="0" w:oddVBand="0" w:evenVBand="0" w:oddHBand="1" w:evenHBand="0" w:firstRowFirstColumn="0" w:firstRowLastColumn="0" w:lastRowFirstColumn="0" w:lastRowLastColumn="0"/>
        </w:trPr>
        <w:tc>
          <w:tcPr>
            <w:tcW w:w="4508" w:type="dxa"/>
            <w:hideMark/>
          </w:tcPr>
          <w:p w14:paraId="685AF30B" w14:textId="77777777" w:rsidR="00DF6EF3" w:rsidRDefault="00DF6EF3">
            <w:r>
              <w:rPr>
                <w:rFonts w:hint="cs"/>
                <w:rtl/>
              </w:rPr>
              <w:t xml:space="preserve">צומת שורש – </w:t>
            </w:r>
            <w:r>
              <w:t>Root Node</w:t>
            </w:r>
          </w:p>
        </w:tc>
        <w:tc>
          <w:tcPr>
            <w:tcW w:w="4508" w:type="dxa"/>
            <w:hideMark/>
          </w:tcPr>
          <w:p w14:paraId="042ADD9E" w14:textId="77777777" w:rsidR="00DF6EF3" w:rsidRDefault="00DF6EF3">
            <w:r>
              <w:rPr>
                <w:rFonts w:hint="cs"/>
                <w:rtl/>
              </w:rPr>
              <w:t>מייצג את כל האוכלוסייה או המדגם אשר אחריו המדגם מחולק לשניים או יותר</w:t>
            </w:r>
          </w:p>
        </w:tc>
      </w:tr>
      <w:tr w:rsidR="00DF6EF3" w14:paraId="72035D74" w14:textId="77777777" w:rsidTr="00882D8D">
        <w:tc>
          <w:tcPr>
            <w:tcW w:w="4508" w:type="dxa"/>
            <w:hideMark/>
          </w:tcPr>
          <w:p w14:paraId="2B7E67A9" w14:textId="77777777" w:rsidR="00DF6EF3" w:rsidRDefault="00DF6EF3">
            <w:r>
              <w:rPr>
                <w:rFonts w:hint="cs"/>
                <w:rtl/>
              </w:rPr>
              <w:t xml:space="preserve">חילוק - </w:t>
            </w:r>
            <w:r>
              <w:t>Splitting</w:t>
            </w:r>
          </w:p>
        </w:tc>
        <w:tc>
          <w:tcPr>
            <w:tcW w:w="4508" w:type="dxa"/>
            <w:hideMark/>
          </w:tcPr>
          <w:p w14:paraId="2B5B8B7F" w14:textId="77777777" w:rsidR="00DF6EF3" w:rsidRDefault="00DF6EF3">
            <w:r>
              <w:rPr>
                <w:rFonts w:hint="cs"/>
                <w:rtl/>
              </w:rPr>
              <w:t>זהו תהליך של חלוקת צומת לשני צמתי משנה או יותר.</w:t>
            </w:r>
          </w:p>
        </w:tc>
      </w:tr>
      <w:tr w:rsidR="00DF6EF3" w14:paraId="3F0F96D3" w14:textId="77777777" w:rsidTr="00882D8D">
        <w:trPr>
          <w:cnfStyle w:val="000000100000" w:firstRow="0" w:lastRow="0" w:firstColumn="0" w:lastColumn="0" w:oddVBand="0" w:evenVBand="0" w:oddHBand="1" w:evenHBand="0" w:firstRowFirstColumn="0" w:firstRowLastColumn="0" w:lastRowFirstColumn="0" w:lastRowLastColumn="0"/>
        </w:trPr>
        <w:tc>
          <w:tcPr>
            <w:tcW w:w="4508" w:type="dxa"/>
            <w:hideMark/>
          </w:tcPr>
          <w:p w14:paraId="06250E93" w14:textId="77777777" w:rsidR="00DF6EF3" w:rsidRDefault="00DF6EF3">
            <w:r>
              <w:rPr>
                <w:rFonts w:hint="cs"/>
                <w:rtl/>
              </w:rPr>
              <w:t xml:space="preserve">צומת החלטה – </w:t>
            </w:r>
            <w:r>
              <w:t>Decision Node</w:t>
            </w:r>
          </w:p>
        </w:tc>
        <w:tc>
          <w:tcPr>
            <w:tcW w:w="4508" w:type="dxa"/>
            <w:hideMark/>
          </w:tcPr>
          <w:p w14:paraId="56ACD260" w14:textId="77777777" w:rsidR="00DF6EF3" w:rsidRDefault="00DF6EF3">
            <w:r>
              <w:rPr>
                <w:rFonts w:hint="cs"/>
                <w:rtl/>
              </w:rPr>
              <w:t>כאשר צומת משנה מתפצל לצמתי משנה נוספים, הוא נקרא צומת ההחלטה.</w:t>
            </w:r>
          </w:p>
        </w:tc>
      </w:tr>
      <w:tr w:rsidR="00DF6EF3" w14:paraId="14A630C6" w14:textId="77777777" w:rsidTr="00882D8D">
        <w:tc>
          <w:tcPr>
            <w:tcW w:w="4508" w:type="dxa"/>
            <w:hideMark/>
          </w:tcPr>
          <w:p w14:paraId="5419F059" w14:textId="77777777" w:rsidR="00DF6EF3" w:rsidRDefault="00DF6EF3">
            <w:r>
              <w:rPr>
                <w:rFonts w:hint="cs"/>
                <w:rtl/>
              </w:rPr>
              <w:t xml:space="preserve">עלה / צומת מסוף - </w:t>
            </w:r>
            <w:r>
              <w:t>Leaf / Terminal Node</w:t>
            </w:r>
          </w:p>
        </w:tc>
        <w:tc>
          <w:tcPr>
            <w:tcW w:w="4508" w:type="dxa"/>
            <w:hideMark/>
          </w:tcPr>
          <w:p w14:paraId="02265C0E" w14:textId="77777777" w:rsidR="00DF6EF3" w:rsidRDefault="00DF6EF3">
            <w:r>
              <w:rPr>
                <w:rFonts w:hint="cs"/>
                <w:rtl/>
              </w:rPr>
              <w:t>צמתים אינם מפוצלים נקראים עלה או צומת מסוף.</w:t>
            </w:r>
          </w:p>
        </w:tc>
      </w:tr>
      <w:tr w:rsidR="00DF6EF3" w14:paraId="24BEB9A0" w14:textId="77777777" w:rsidTr="00882D8D">
        <w:trPr>
          <w:cnfStyle w:val="000000100000" w:firstRow="0" w:lastRow="0" w:firstColumn="0" w:lastColumn="0" w:oddVBand="0" w:evenVBand="0" w:oddHBand="1" w:evenHBand="0" w:firstRowFirstColumn="0" w:firstRowLastColumn="0" w:lastRowFirstColumn="0" w:lastRowLastColumn="0"/>
        </w:trPr>
        <w:tc>
          <w:tcPr>
            <w:tcW w:w="4508" w:type="dxa"/>
            <w:hideMark/>
          </w:tcPr>
          <w:p w14:paraId="46A9CB70" w14:textId="77777777" w:rsidR="00DF6EF3" w:rsidRDefault="00DF6EF3">
            <w:r>
              <w:rPr>
                <w:rFonts w:hint="cs"/>
                <w:rtl/>
              </w:rPr>
              <w:t xml:space="preserve">גזם – </w:t>
            </w:r>
            <w:r>
              <w:t>Pruning</w:t>
            </w:r>
          </w:p>
        </w:tc>
        <w:tc>
          <w:tcPr>
            <w:tcW w:w="4508" w:type="dxa"/>
            <w:hideMark/>
          </w:tcPr>
          <w:p w14:paraId="7AEE584F" w14:textId="77777777" w:rsidR="00DF6EF3" w:rsidRDefault="00DF6EF3">
            <w:r>
              <w:rPr>
                <w:rFonts w:hint="cs"/>
                <w:rtl/>
              </w:rPr>
              <w:t>כאשר אנו מסירים צמתי משנה של צומת החלטה תהליך זה נקרא גיזום. אפשר לומר תהליך הפוך של פיצול.</w:t>
            </w:r>
          </w:p>
        </w:tc>
      </w:tr>
      <w:tr w:rsidR="00DF6EF3" w14:paraId="418E2E6B" w14:textId="77777777" w:rsidTr="00882D8D">
        <w:tc>
          <w:tcPr>
            <w:tcW w:w="4508" w:type="dxa"/>
            <w:hideMark/>
          </w:tcPr>
          <w:p w14:paraId="43E3EA65" w14:textId="77777777" w:rsidR="00DF6EF3" w:rsidRDefault="00DF6EF3">
            <w:r>
              <w:rPr>
                <w:rFonts w:hint="cs"/>
                <w:rtl/>
              </w:rPr>
              <w:t xml:space="preserve">ענף / תת-עץ - </w:t>
            </w:r>
            <w:r>
              <w:t>Branch / Sub-Tree</w:t>
            </w:r>
          </w:p>
        </w:tc>
        <w:tc>
          <w:tcPr>
            <w:tcW w:w="4508" w:type="dxa"/>
            <w:hideMark/>
          </w:tcPr>
          <w:p w14:paraId="19A3F22C" w14:textId="77777777" w:rsidR="00DF6EF3" w:rsidRDefault="00DF6EF3">
            <w:r>
              <w:rPr>
                <w:rFonts w:hint="cs"/>
                <w:rtl/>
              </w:rPr>
              <w:t>סעיף משנה של העץ כולו נקרא ענף או עץ משנה.</w:t>
            </w:r>
          </w:p>
        </w:tc>
      </w:tr>
      <w:tr w:rsidR="00DF6EF3" w14:paraId="19F503D9" w14:textId="77777777" w:rsidTr="00882D8D">
        <w:trPr>
          <w:cnfStyle w:val="000000100000" w:firstRow="0" w:lastRow="0" w:firstColumn="0" w:lastColumn="0" w:oddVBand="0" w:evenVBand="0" w:oddHBand="1" w:evenHBand="0" w:firstRowFirstColumn="0" w:firstRowLastColumn="0" w:lastRowFirstColumn="0" w:lastRowLastColumn="0"/>
        </w:trPr>
        <w:tc>
          <w:tcPr>
            <w:tcW w:w="4508" w:type="dxa"/>
            <w:hideMark/>
          </w:tcPr>
          <w:p w14:paraId="06978DB3" w14:textId="77777777" w:rsidR="00DF6EF3" w:rsidRDefault="00DF6EF3">
            <w:r>
              <w:rPr>
                <w:rFonts w:hint="cs"/>
                <w:rtl/>
              </w:rPr>
              <w:t xml:space="preserve">צומת אב וצאצא - </w:t>
            </w:r>
            <w:r>
              <w:t>parent and child node</w:t>
            </w:r>
          </w:p>
        </w:tc>
        <w:tc>
          <w:tcPr>
            <w:tcW w:w="4508" w:type="dxa"/>
            <w:hideMark/>
          </w:tcPr>
          <w:p w14:paraId="7F23C2CC" w14:textId="77777777" w:rsidR="00DF6EF3" w:rsidRDefault="00DF6EF3">
            <w:r>
              <w:rPr>
                <w:rFonts w:hint="cs"/>
                <w:rtl/>
              </w:rPr>
              <w:t>צומת המחולק לצמתי משנה נקרא צומת אב של צמתי משנה בעוד צמתי משנה הם הצאצא של צומת אב.</w:t>
            </w:r>
          </w:p>
        </w:tc>
      </w:tr>
      <w:tr w:rsidR="00C55840" w14:paraId="086349DC" w14:textId="77777777" w:rsidTr="00882D8D">
        <w:tc>
          <w:tcPr>
            <w:tcW w:w="4508" w:type="dxa"/>
          </w:tcPr>
          <w:p w14:paraId="449E4A0B" w14:textId="704E2EBC" w:rsidR="00C55840" w:rsidRDefault="00C55840">
            <w:pPr>
              <w:rPr>
                <w:rtl/>
              </w:rPr>
            </w:pPr>
            <w:r>
              <w:rPr>
                <w:rFonts w:hint="cs"/>
                <w:rtl/>
              </w:rPr>
              <w:t xml:space="preserve">עומק - </w:t>
            </w:r>
            <w:r>
              <w:t>Depth</w:t>
            </w:r>
          </w:p>
        </w:tc>
        <w:tc>
          <w:tcPr>
            <w:tcW w:w="4508" w:type="dxa"/>
          </w:tcPr>
          <w:p w14:paraId="078B5C5E" w14:textId="38D94AF9" w:rsidR="00C55840" w:rsidRDefault="00D82DC8">
            <w:pPr>
              <w:rPr>
                <w:rtl/>
              </w:rPr>
            </w:pPr>
            <w:r>
              <w:rPr>
                <w:rFonts w:hint="cs"/>
                <w:rtl/>
              </w:rPr>
              <w:t>הוא מדד עד כמה חילוקים (</w:t>
            </w:r>
            <w:r>
              <w:t>Splits</w:t>
            </w:r>
            <w:r>
              <w:rPr>
                <w:rFonts w:hint="cs"/>
                <w:rtl/>
              </w:rPr>
              <w:t>) העץ החלטה יכול לקיים לפני שהוא מבצע סיווג.</w:t>
            </w:r>
          </w:p>
        </w:tc>
      </w:tr>
    </w:tbl>
    <w:p w14:paraId="5078ED6D" w14:textId="7ABC4BED" w:rsidR="00DF6EF3" w:rsidRDefault="00DF6EF3" w:rsidP="00692B4D">
      <w:pPr>
        <w:rPr>
          <w:sz w:val="20"/>
          <w:szCs w:val="20"/>
          <w:rtl/>
        </w:rPr>
      </w:pPr>
      <w:r>
        <w:rPr>
          <w:rFonts w:hint="cs"/>
          <w:sz w:val="20"/>
          <w:szCs w:val="20"/>
          <w:rtl/>
        </w:rPr>
        <w:t xml:space="preserve">טבלה </w:t>
      </w:r>
      <w:r w:rsidR="009C7086">
        <w:rPr>
          <w:rFonts w:hint="cs"/>
          <w:sz w:val="20"/>
          <w:szCs w:val="20"/>
          <w:rtl/>
        </w:rPr>
        <w:t>9.4.1.</w:t>
      </w:r>
      <w:r>
        <w:rPr>
          <w:rFonts w:hint="cs"/>
          <w:sz w:val="20"/>
          <w:szCs w:val="20"/>
          <w:rtl/>
        </w:rPr>
        <w:t xml:space="preserve"> טבלת טרמינולוגיה</w:t>
      </w:r>
      <w:r w:rsidR="009C7086">
        <w:rPr>
          <w:rFonts w:hint="cs"/>
          <w:sz w:val="20"/>
          <w:szCs w:val="20"/>
          <w:rtl/>
        </w:rPr>
        <w:t xml:space="preserve"> עצי החלטה</w:t>
      </w:r>
    </w:p>
    <w:p w14:paraId="426931D0" w14:textId="77777777" w:rsidR="00911188" w:rsidRDefault="00911188" w:rsidP="00692B4D">
      <w:pPr>
        <w:rPr>
          <w:sz w:val="20"/>
          <w:szCs w:val="20"/>
          <w:rtl/>
        </w:rPr>
      </w:pPr>
    </w:p>
    <w:p w14:paraId="6090E018" w14:textId="77777777" w:rsidR="00911188" w:rsidRDefault="00911188" w:rsidP="00692B4D">
      <w:pPr>
        <w:rPr>
          <w:sz w:val="20"/>
          <w:szCs w:val="20"/>
          <w:rtl/>
        </w:rPr>
      </w:pPr>
    </w:p>
    <w:p w14:paraId="4D1570D9" w14:textId="77777777" w:rsidR="00911188" w:rsidRDefault="00911188" w:rsidP="00692B4D">
      <w:pPr>
        <w:rPr>
          <w:sz w:val="20"/>
          <w:szCs w:val="20"/>
          <w:rtl/>
        </w:rPr>
      </w:pPr>
    </w:p>
    <w:p w14:paraId="1F209969" w14:textId="77777777" w:rsidR="00911188" w:rsidRDefault="00911188" w:rsidP="00692B4D">
      <w:pPr>
        <w:rPr>
          <w:sz w:val="20"/>
          <w:szCs w:val="20"/>
          <w:rtl/>
        </w:rPr>
      </w:pPr>
    </w:p>
    <w:p w14:paraId="576BA351" w14:textId="77777777" w:rsidR="00911188" w:rsidRDefault="00911188" w:rsidP="00692B4D">
      <w:pPr>
        <w:rPr>
          <w:sz w:val="20"/>
          <w:szCs w:val="20"/>
          <w:rtl/>
        </w:rPr>
      </w:pPr>
    </w:p>
    <w:p w14:paraId="64221D60" w14:textId="77777777" w:rsidR="00911188" w:rsidRDefault="00911188" w:rsidP="00692B4D">
      <w:pPr>
        <w:rPr>
          <w:sz w:val="20"/>
          <w:szCs w:val="20"/>
          <w:rtl/>
        </w:rPr>
      </w:pPr>
    </w:p>
    <w:p w14:paraId="7587B134" w14:textId="77777777" w:rsidR="00911188" w:rsidRDefault="00911188" w:rsidP="00692B4D">
      <w:pPr>
        <w:rPr>
          <w:sz w:val="20"/>
          <w:szCs w:val="20"/>
          <w:rtl/>
        </w:rPr>
      </w:pPr>
    </w:p>
    <w:p w14:paraId="2AD6B1A4" w14:textId="77777777" w:rsidR="00882D8D" w:rsidRPr="00692B4D" w:rsidRDefault="00882D8D" w:rsidP="00692B4D">
      <w:pPr>
        <w:rPr>
          <w:sz w:val="20"/>
          <w:szCs w:val="20"/>
        </w:rPr>
      </w:pPr>
    </w:p>
    <w:p w14:paraId="4A39619D" w14:textId="77777777" w:rsidR="00DF6EF3" w:rsidRDefault="00DF6EF3" w:rsidP="00DF6EF3">
      <w:r>
        <w:rPr>
          <w:rFonts w:hint="cs"/>
          <w:rtl/>
        </w:rPr>
        <w:lastRenderedPageBreak/>
        <w:t>דוגמה למונחי הטרמינולוגיה של עצי החלטה:</w:t>
      </w:r>
    </w:p>
    <w:p w14:paraId="166296E9" w14:textId="12B9FDB6" w:rsidR="00DF6EF3" w:rsidRDefault="00965833" w:rsidP="00DF6EF3">
      <w:r w:rsidRPr="00DE1AC9">
        <w:rPr>
          <w:noProof/>
        </w:rPr>
        <w:drawing>
          <wp:inline distT="0" distB="0" distL="0" distR="0" wp14:anchorId="0446FD1F" wp14:editId="3269451C">
            <wp:extent cx="4806594" cy="2397439"/>
            <wp:effectExtent l="0" t="0" r="0" b="0"/>
            <wp:docPr id="302" name="image24.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Diagram, schematic&#10;&#10;Description automatically generated"/>
                    <pic:cNvPicPr preferRelativeResize="0"/>
                  </pic:nvPicPr>
                  <pic:blipFill>
                    <a:blip r:embed="rId81"/>
                    <a:srcRect/>
                    <a:stretch>
                      <a:fillRect/>
                    </a:stretch>
                  </pic:blipFill>
                  <pic:spPr>
                    <a:xfrm>
                      <a:off x="0" y="0"/>
                      <a:ext cx="4806594" cy="2397439"/>
                    </a:xfrm>
                    <a:prstGeom prst="rect">
                      <a:avLst/>
                    </a:prstGeom>
                    <a:ln/>
                  </pic:spPr>
                </pic:pic>
              </a:graphicData>
            </a:graphic>
          </wp:inline>
        </w:drawing>
      </w:r>
    </w:p>
    <w:p w14:paraId="5F441813" w14:textId="7D632A73" w:rsidR="00DF6EF3" w:rsidRDefault="00B0011E" w:rsidP="00DF6EF3">
      <w:pPr>
        <w:rPr>
          <w:sz w:val="20"/>
          <w:szCs w:val="20"/>
          <w:rtl/>
        </w:rPr>
      </w:pPr>
      <w:r>
        <w:rPr>
          <w:rFonts w:hint="cs"/>
          <w:sz w:val="20"/>
          <w:szCs w:val="20"/>
          <w:rtl/>
        </w:rPr>
        <w:t>איור</w:t>
      </w:r>
      <w:r w:rsidR="00DF6EF3">
        <w:rPr>
          <w:rFonts w:hint="cs"/>
          <w:sz w:val="20"/>
          <w:szCs w:val="20"/>
          <w:rtl/>
        </w:rPr>
        <w:t xml:space="preserve"> </w:t>
      </w:r>
      <w:r>
        <w:rPr>
          <w:rFonts w:hint="cs"/>
          <w:sz w:val="20"/>
          <w:szCs w:val="20"/>
          <w:rtl/>
        </w:rPr>
        <w:t>9.4.</w:t>
      </w:r>
      <w:r w:rsidR="00DF6EF3">
        <w:rPr>
          <w:rFonts w:hint="cs"/>
          <w:sz w:val="20"/>
          <w:szCs w:val="20"/>
          <w:rtl/>
        </w:rPr>
        <w:t xml:space="preserve"> </w:t>
      </w:r>
      <w:r w:rsidR="00AF7F28">
        <w:rPr>
          <w:rFonts w:hint="cs"/>
          <w:sz w:val="20"/>
          <w:szCs w:val="20"/>
          <w:rtl/>
        </w:rPr>
        <w:t>מדגים את הטרמינולוגיה של עצי החלטה</w:t>
      </w:r>
    </w:p>
    <w:p w14:paraId="525C69EB" w14:textId="65234038" w:rsidR="00DF6EF3" w:rsidRDefault="00DF6EF3" w:rsidP="00DF6EF3">
      <w:r>
        <w:rPr>
          <w:rFonts w:hint="cs"/>
          <w:rtl/>
        </w:rPr>
        <w:t>ניתן להפעיל את עצי ההחלטה, או יותר נכון את תהליך הבחירה של ה-</w:t>
      </w:r>
      <w:r w:rsidR="00882D8D">
        <w:rPr>
          <w:rFonts w:hint="cs"/>
        </w:rPr>
        <w:t>A</w:t>
      </w:r>
      <w:r>
        <w:t>ttribute</w:t>
      </w:r>
      <w:r w:rsidR="00882D8D">
        <w:t>s</w:t>
      </w:r>
      <w:r>
        <w:rPr>
          <w:rFonts w:hint="cs"/>
          <w:rtl/>
        </w:rPr>
        <w:t xml:space="preserve"> על פי כמה אלגוריתמי בחירה שונים, </w:t>
      </w:r>
      <w:r w:rsidR="00E8082A">
        <w:rPr>
          <w:rFonts w:hint="cs"/>
          <w:rtl/>
        </w:rPr>
        <w:t>אך,</w:t>
      </w:r>
      <w:r>
        <w:rPr>
          <w:rFonts w:hint="cs"/>
          <w:rtl/>
        </w:rPr>
        <w:t xml:space="preserve"> נבחר להתמקד ב-</w:t>
      </w:r>
      <w:r w:rsidR="00AA3EC9">
        <w:t>ID3</w:t>
      </w:r>
      <w:r>
        <w:rPr>
          <w:rFonts w:hint="cs"/>
          <w:rtl/>
        </w:rPr>
        <w:t>.</w:t>
      </w:r>
    </w:p>
    <w:p w14:paraId="3E582E1E" w14:textId="77777777" w:rsidR="00DF6EF3" w:rsidRDefault="00DF6EF3" w:rsidP="00C01E1F">
      <w:pPr>
        <w:pStyle w:val="Heading3"/>
      </w:pPr>
      <w:r>
        <w:t>ID3 Algorithm</w:t>
      </w:r>
    </w:p>
    <w:p w14:paraId="57EE1541" w14:textId="1AEF4E33" w:rsidR="00DF6EF3" w:rsidRDefault="00DF6EF3" w:rsidP="00DF6EF3">
      <w:r>
        <w:rPr>
          <w:rFonts w:hint="cs"/>
          <w:rtl/>
        </w:rPr>
        <w:t xml:space="preserve">האלגוריתם </w:t>
      </w:r>
      <w:r w:rsidR="00DC338F">
        <w:t>ID3</w:t>
      </w:r>
      <w:r>
        <w:rPr>
          <w:rFonts w:hint="cs"/>
          <w:rtl/>
        </w:rPr>
        <w:t xml:space="preserve"> בונה עצי החלטה תוך שימוש בגישת חיפוש "חמדנית" מלמעלה למטה דרך מרחב הענפים האפשריים ללא חזרה לאחור. אלגוריתם חמדן, כפי שהשם מרמז, תמיד עושה את הבחירה שנראית הטובה ביותר באותו רגע.</w:t>
      </w:r>
    </w:p>
    <w:p w14:paraId="63B24F14" w14:textId="77777777" w:rsidR="00DF6EF3" w:rsidRDefault="00DF6EF3" w:rsidP="00C01E1F">
      <w:pPr>
        <w:pStyle w:val="Heading3"/>
      </w:pPr>
      <w:r>
        <w:rPr>
          <w:rFonts w:hint="cs"/>
          <w:rtl/>
        </w:rPr>
        <w:t xml:space="preserve">השלבים באלגוריתם </w:t>
      </w:r>
      <w:r>
        <w:t>ID3</w:t>
      </w:r>
      <w:r>
        <w:rPr>
          <w:rFonts w:hint="cs"/>
          <w:rtl/>
        </w:rPr>
        <w:t>:</w:t>
      </w:r>
    </w:p>
    <w:p w14:paraId="4A90A4C1" w14:textId="1364713D" w:rsidR="00DF6EF3" w:rsidRDefault="00DF6EF3" w:rsidP="002D6294">
      <w:pPr>
        <w:pStyle w:val="ListParagraph"/>
        <w:numPr>
          <w:ilvl w:val="0"/>
          <w:numId w:val="7"/>
        </w:numPr>
      </w:pPr>
      <w:r>
        <w:rPr>
          <w:rFonts w:hint="cs"/>
          <w:rtl/>
        </w:rPr>
        <w:t xml:space="preserve">מתחיל עם </w:t>
      </w:r>
      <w:r w:rsidR="00F63F19">
        <w:rPr>
          <w:rFonts w:hint="cs"/>
        </w:rPr>
        <w:t>S</w:t>
      </w:r>
      <w:r>
        <w:rPr>
          <w:rFonts w:hint="cs"/>
          <w:rtl/>
        </w:rPr>
        <w:t xml:space="preserve"> הסט המקורי כצומת הבסיס.</w:t>
      </w:r>
    </w:p>
    <w:p w14:paraId="2A0D6EEF" w14:textId="36F9C478" w:rsidR="00DF6EF3" w:rsidRDefault="00DF6EF3" w:rsidP="002D6294">
      <w:pPr>
        <w:pStyle w:val="ListParagraph"/>
        <w:numPr>
          <w:ilvl w:val="0"/>
          <w:numId w:val="7"/>
        </w:numPr>
      </w:pPr>
      <w:r>
        <w:rPr>
          <w:rFonts w:hint="cs"/>
          <w:rtl/>
        </w:rPr>
        <w:t>בכל איטרציה של האלגוריתם, הוא מחשב ל-</w:t>
      </w:r>
      <w:r>
        <w:t>attribute</w:t>
      </w:r>
      <w:r>
        <w:rPr>
          <w:rFonts w:hint="cs"/>
          <w:rtl/>
        </w:rPr>
        <w:t xml:space="preserve"> </w:t>
      </w:r>
      <w:r w:rsidR="00E716CE">
        <w:rPr>
          <w:rFonts w:hint="cs"/>
          <w:rtl/>
        </w:rPr>
        <w:t xml:space="preserve">של </w:t>
      </w:r>
      <w:r>
        <w:rPr>
          <w:rFonts w:hint="cs"/>
          <w:rtl/>
        </w:rPr>
        <w:t xml:space="preserve">קבוצת </w:t>
      </w:r>
      <w:r>
        <w:t>S</w:t>
      </w:r>
      <w:r>
        <w:rPr>
          <w:rFonts w:hint="cs"/>
          <w:rtl/>
        </w:rPr>
        <w:t xml:space="preserve"> </w:t>
      </w:r>
      <w:r w:rsidR="00E716CE">
        <w:rPr>
          <w:rFonts w:hint="cs"/>
          <w:rtl/>
        </w:rPr>
        <w:t>את</w:t>
      </w:r>
      <w:r>
        <w:rPr>
          <w:rFonts w:hint="cs"/>
          <w:rtl/>
        </w:rPr>
        <w:t xml:space="preserve"> </w:t>
      </w:r>
      <w:r w:rsidR="00E716CE">
        <w:rPr>
          <w:rFonts w:hint="cs"/>
          <w:rtl/>
        </w:rPr>
        <w:t>ה</w:t>
      </w:r>
      <w:r>
        <w:rPr>
          <w:rFonts w:hint="cs"/>
          <w:rtl/>
        </w:rPr>
        <w:t>אנטרופיה (</w:t>
      </w:r>
      <w:r>
        <w:t>H</w:t>
      </w:r>
      <w:r>
        <w:rPr>
          <w:rFonts w:hint="cs"/>
          <w:rtl/>
        </w:rPr>
        <w:t xml:space="preserve">) או </w:t>
      </w:r>
      <w:r w:rsidR="00E971EE">
        <w:t>Information Gain</w:t>
      </w:r>
      <w:r>
        <w:rPr>
          <w:rFonts w:hint="cs"/>
          <w:rtl/>
        </w:rPr>
        <w:t xml:space="preserve"> של תכונה זו.</w:t>
      </w:r>
    </w:p>
    <w:p w14:paraId="60659319" w14:textId="08788A75" w:rsidR="00DF6EF3" w:rsidRDefault="00E8082A" w:rsidP="002D6294">
      <w:pPr>
        <w:pStyle w:val="ListParagraph"/>
        <w:numPr>
          <w:ilvl w:val="0"/>
          <w:numId w:val="7"/>
        </w:numPr>
      </w:pPr>
      <w:r>
        <w:rPr>
          <w:rFonts w:hint="cs"/>
          <w:rtl/>
        </w:rPr>
        <w:t>בחירת התכונה</w:t>
      </w:r>
      <w:r w:rsidR="00DF6EF3">
        <w:rPr>
          <w:rFonts w:hint="cs"/>
          <w:rtl/>
        </w:rPr>
        <w:t xml:space="preserve"> שיש לה את האנטרופיה </w:t>
      </w:r>
      <w:r w:rsidR="00C14C95">
        <w:rPr>
          <w:rFonts w:hint="cs"/>
          <w:rtl/>
        </w:rPr>
        <w:t>הגדולה</w:t>
      </w:r>
      <w:r w:rsidR="00DF6EF3">
        <w:rPr>
          <w:rFonts w:hint="cs"/>
          <w:rtl/>
        </w:rPr>
        <w:t xml:space="preserve"> ביותר או את רווח המידע הגדול ביותר.</w:t>
      </w:r>
    </w:p>
    <w:p w14:paraId="33C922D7" w14:textId="77777777" w:rsidR="00DF6EF3" w:rsidRDefault="00DF6EF3" w:rsidP="002D6294">
      <w:pPr>
        <w:pStyle w:val="ListParagraph"/>
        <w:numPr>
          <w:ilvl w:val="0"/>
          <w:numId w:val="7"/>
        </w:numPr>
      </w:pPr>
      <w:r>
        <w:rPr>
          <w:rFonts w:hint="cs"/>
          <w:rtl/>
        </w:rPr>
        <w:t xml:space="preserve">לאחר מכן, הסט </w:t>
      </w:r>
      <w:r>
        <w:t>S</w:t>
      </w:r>
      <w:r>
        <w:rPr>
          <w:rFonts w:hint="cs"/>
          <w:rtl/>
        </w:rPr>
        <w:t xml:space="preserve"> מפוצלת על-ידי התכונה שנבחרה כדי להפיק קבוצת משנה של הנתונים.</w:t>
      </w:r>
    </w:p>
    <w:p w14:paraId="464A5624" w14:textId="77777777" w:rsidR="00DF6EF3" w:rsidRDefault="00DF6EF3" w:rsidP="002D6294">
      <w:pPr>
        <w:pStyle w:val="ListParagraph"/>
        <w:numPr>
          <w:ilvl w:val="0"/>
          <w:numId w:val="7"/>
        </w:numPr>
      </w:pPr>
      <w:r>
        <w:rPr>
          <w:rFonts w:hint="cs"/>
          <w:rtl/>
        </w:rPr>
        <w:t>האלגוריתם ממשיך לחזור על עצמו בכל קבוצת משנה בהתחשב רק בתכונות שלא נבחרו מקודם, כלומר שלא חולקו כבר.</w:t>
      </w:r>
    </w:p>
    <w:p w14:paraId="2CD77A39" w14:textId="77777777" w:rsidR="00DF6EF3" w:rsidRDefault="00DF6EF3" w:rsidP="00C01E1F">
      <w:pPr>
        <w:pStyle w:val="Heading3"/>
      </w:pPr>
      <w:r>
        <w:rPr>
          <w:rFonts w:hint="cs"/>
          <w:rtl/>
        </w:rPr>
        <w:t>אמצעי בחירת תכונות</w:t>
      </w:r>
    </w:p>
    <w:p w14:paraId="269E866B" w14:textId="77777777" w:rsidR="00E8082A" w:rsidRDefault="00E8082A" w:rsidP="00E8082A">
      <w:r>
        <w:rPr>
          <w:rFonts w:hint="cs"/>
          <w:rtl/>
        </w:rPr>
        <w:t>אם מערך הנתונים מורכב מ-</w:t>
      </w:r>
      <w:r>
        <w:t>N</w:t>
      </w:r>
      <w:r>
        <w:rPr>
          <w:rFonts w:hint="cs"/>
          <w:rtl/>
        </w:rPr>
        <w:t xml:space="preserve"> תכונות אז ההחלטה איזו תכונה למקם בשורש או ברמות שונות של העץ כצמתים פנימיים היא שלב מורכב. רק בחירה אקראית של כל צומת להיות השורש לא יכולה לפתור את הבעיה. אם נפעל בגישה אקראית, היא עלולה לתת לנו תוצאות עם דיוק נמוך.</w:t>
      </w:r>
    </w:p>
    <w:p w14:paraId="2A97725E" w14:textId="77777777" w:rsidR="00E8082A" w:rsidRDefault="00E8082A" w:rsidP="00E8082A">
      <w:r>
        <w:rPr>
          <w:rFonts w:hint="cs"/>
          <w:rtl/>
        </w:rPr>
        <w:t xml:space="preserve">לפתרון בעיית בחירת התכונות הזו, חוקרים עבדו והגו כמה פתרונות ואנו נתמקד ב-2 מונחים בשביל לפתור את בעיה זו ב-אנטרופיה </w:t>
      </w:r>
      <w:r>
        <w:t>Entropy</w:t>
      </w:r>
      <w:r>
        <w:rPr>
          <w:rFonts w:hint="cs"/>
          <w:rtl/>
        </w:rPr>
        <w:t xml:space="preserve"> ו- </w:t>
      </w:r>
      <w:r>
        <w:t>Information Gain</w:t>
      </w:r>
      <w:r>
        <w:rPr>
          <w:rFonts w:hint="cs"/>
          <w:rtl/>
        </w:rPr>
        <w:t>.</w:t>
      </w:r>
    </w:p>
    <w:p w14:paraId="0F0B3C2B" w14:textId="77777777" w:rsidR="00E8082A" w:rsidRDefault="00E8082A" w:rsidP="00E8082A">
      <w:pPr>
        <w:pStyle w:val="Heading3"/>
      </w:pPr>
      <w:bookmarkStart w:id="105" w:name="entropy_decition_tree_9_4_5"/>
      <w:r>
        <w:rPr>
          <w:rFonts w:hint="cs"/>
          <w:rtl/>
        </w:rPr>
        <w:t xml:space="preserve">אנטרופיה – </w:t>
      </w:r>
      <w:r>
        <w:t>Entropy</w:t>
      </w:r>
    </w:p>
    <w:bookmarkEnd w:id="105"/>
    <w:p w14:paraId="3D10040E" w14:textId="77777777" w:rsidR="00E8082A" w:rsidRDefault="00E8082A" w:rsidP="00E8082A">
      <w:r>
        <w:rPr>
          <w:rFonts w:hint="cs"/>
          <w:rtl/>
        </w:rPr>
        <w:t>אנטרופיה היא מדד לאקראיות במידע הקיים שלנו (כלומר בדאטה סט). ככל שהאנטרופיה גבוהה יותר (כאשר אנטרופיה היא מדד בין 0 ל-1), קשה יותר להסיק מסקנות מהמידע הזה. הטלת מטבע היא דוגמה לפעולה המספקת מידע אקראי.</w:t>
      </w:r>
    </w:p>
    <w:p w14:paraId="04EFC5EF" w14:textId="476D7CF0" w:rsidR="00DF6EF3" w:rsidRDefault="008C1B9A" w:rsidP="00DF6EF3">
      <w:r w:rsidRPr="00DE1AC9">
        <w:rPr>
          <w:noProof/>
        </w:rPr>
        <w:lastRenderedPageBreak/>
        <w:drawing>
          <wp:inline distT="0" distB="0" distL="0" distR="0" wp14:anchorId="4E5EEDCF" wp14:editId="247FC9B4">
            <wp:extent cx="1405255" cy="1274233"/>
            <wp:effectExtent l="0" t="0" r="4445" b="2540"/>
            <wp:docPr id="303" name="image27.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Shape&#10;&#10;Description automatically generated"/>
                    <pic:cNvPicPr preferRelativeResize="0"/>
                  </pic:nvPicPr>
                  <pic:blipFill>
                    <a:blip r:embed="rId82"/>
                    <a:srcRect/>
                    <a:stretch>
                      <a:fillRect/>
                    </a:stretch>
                  </pic:blipFill>
                  <pic:spPr>
                    <a:xfrm>
                      <a:off x="0" y="0"/>
                      <a:ext cx="1407317" cy="1276103"/>
                    </a:xfrm>
                    <a:prstGeom prst="rect">
                      <a:avLst/>
                    </a:prstGeom>
                    <a:ln/>
                  </pic:spPr>
                </pic:pic>
              </a:graphicData>
            </a:graphic>
          </wp:inline>
        </w:drawing>
      </w:r>
    </w:p>
    <w:p w14:paraId="7D8925A2" w14:textId="1907DC91" w:rsidR="00DF6EF3" w:rsidRDefault="00DF6EF3" w:rsidP="00DF6EF3">
      <w:pPr>
        <w:rPr>
          <w:sz w:val="20"/>
          <w:szCs w:val="20"/>
        </w:rPr>
      </w:pPr>
      <w:r>
        <w:rPr>
          <w:rFonts w:hint="cs"/>
          <w:sz w:val="20"/>
          <w:szCs w:val="20"/>
          <w:rtl/>
        </w:rPr>
        <w:t xml:space="preserve">גרף </w:t>
      </w:r>
      <w:r w:rsidR="00B952BA">
        <w:rPr>
          <w:rFonts w:hint="cs"/>
          <w:sz w:val="20"/>
          <w:szCs w:val="20"/>
          <w:rtl/>
        </w:rPr>
        <w:t>9.4.5.</w:t>
      </w:r>
      <w:r>
        <w:rPr>
          <w:rFonts w:hint="cs"/>
          <w:sz w:val="20"/>
          <w:szCs w:val="20"/>
          <w:rtl/>
        </w:rPr>
        <w:t xml:space="preserve"> </w:t>
      </w:r>
      <w:r w:rsidR="00B952BA">
        <w:rPr>
          <w:rFonts w:hint="cs"/>
          <w:sz w:val="20"/>
          <w:szCs w:val="20"/>
          <w:rtl/>
        </w:rPr>
        <w:t>אנטרופיה</w:t>
      </w:r>
    </w:p>
    <w:p w14:paraId="1175A074" w14:textId="2387FDE7" w:rsidR="00DF6EF3" w:rsidRDefault="00DF6EF3" w:rsidP="00DF6EF3">
      <w:r>
        <w:rPr>
          <w:rFonts w:hint="cs"/>
          <w:rtl/>
        </w:rPr>
        <w:t>מהגרף שלמעלה, ד</w:t>
      </w:r>
      <w:r w:rsidR="00E971EE">
        <w:rPr>
          <w:rFonts w:hint="cs"/>
          <w:rtl/>
        </w:rPr>
        <w:t>י</w:t>
      </w:r>
      <w:r>
        <w:rPr>
          <w:rFonts w:hint="cs"/>
          <w:rtl/>
        </w:rPr>
        <w:t xml:space="preserve">י ברור שהאנטרופיה </w:t>
      </w:r>
      <m:oMath>
        <m:r>
          <w:rPr>
            <w:rFonts w:ascii="Cambria Math" w:hAnsi="Cambria Math"/>
          </w:rPr>
          <m:t>H(X</m:t>
        </m:r>
        <m:r>
          <w:rPr>
            <w:rFonts w:ascii="Cambria Math" w:hAnsi="Cambria Math" w:hint="cs"/>
            <w:rtl/>
          </w:rPr>
          <m:t>)</m:t>
        </m:r>
      </m:oMath>
      <w:r>
        <w:rPr>
          <w:rFonts w:hint="cs"/>
          <w:rtl/>
        </w:rPr>
        <w:t xml:space="preserve"> היא אפס כאשר ההסתברות היא או 0 או 1 כלומר אנחנו בטוחים לגבי הסיווג שלנו. </w:t>
      </w:r>
      <w:r>
        <w:rPr>
          <w:rFonts w:hint="cs"/>
          <w:rtl/>
        </w:rPr>
        <w:br/>
        <w:t>האנטרופיה מקבלת ערך מקסימלית כאשר ההסתברות היא 0.5 כ</w:t>
      </w:r>
      <w:r w:rsidR="00E8082A">
        <w:rPr>
          <w:rFonts w:hint="cs"/>
          <w:rtl/>
        </w:rPr>
        <w:t xml:space="preserve">אשר היא </w:t>
      </w:r>
      <w:r>
        <w:rPr>
          <w:rFonts w:hint="cs"/>
          <w:rtl/>
        </w:rPr>
        <w:t>מציגה אקראיות מושלמת בנתונים ואין סיכוי שנוכל לקבוע בצורה מושלמת את התוצאה.</w:t>
      </w:r>
    </w:p>
    <w:p w14:paraId="68994B7E" w14:textId="743F0DFA" w:rsidR="00DF6EF3" w:rsidRDefault="00DF6EF3" w:rsidP="00DF6EF3">
      <w:r>
        <w:rPr>
          <w:rFonts w:hint="cs"/>
          <w:rtl/>
        </w:rPr>
        <w:t xml:space="preserve">איך </w:t>
      </w:r>
      <w:r w:rsidR="00E8082A">
        <w:rPr>
          <w:rFonts w:hint="cs"/>
          <w:rtl/>
        </w:rPr>
        <w:t xml:space="preserve">שיטה זו מתקשרת </w:t>
      </w:r>
      <w:r>
        <w:rPr>
          <w:rFonts w:hint="cs"/>
          <w:rtl/>
        </w:rPr>
        <w:t>לאלגוריתם</w:t>
      </w:r>
      <w:r w:rsidR="00795F16">
        <w:t xml:space="preserve">ID3 </w:t>
      </w:r>
      <w:r>
        <w:rPr>
          <w:rFonts w:hint="cs"/>
          <w:rtl/>
        </w:rPr>
        <w:t>?</w:t>
      </w:r>
    </w:p>
    <w:p w14:paraId="5BF21A4E" w14:textId="07868C16" w:rsidR="00DF6EF3" w:rsidRDefault="00795F16" w:rsidP="00DF6EF3">
      <w:r>
        <w:rPr>
          <w:rFonts w:hint="cs"/>
        </w:rPr>
        <w:t>ID</w:t>
      </w:r>
      <w:r>
        <w:t>3</w:t>
      </w:r>
      <w:r w:rsidR="00DF6EF3">
        <w:rPr>
          <w:rFonts w:hint="cs"/>
          <w:rtl/>
        </w:rPr>
        <w:t xml:space="preserve"> עוקב אחר הכלל - ענף עם אנטרופיה של אפס הוא צומת עלה, וענף עם אנטרופיה יותר מאפס צריך פיצול נוסף.</w:t>
      </w:r>
    </w:p>
    <w:p w14:paraId="71E81400" w14:textId="77777777" w:rsidR="00DF6EF3" w:rsidRDefault="00DF6EF3" w:rsidP="00C01E1F">
      <w:pPr>
        <w:pStyle w:val="Heading3"/>
      </w:pPr>
      <w:r>
        <w:rPr>
          <w:rFonts w:hint="cs"/>
          <w:rtl/>
        </w:rPr>
        <w:t>הנוסחה של אנטרופיה מחושבת בצורה הבאה:</w:t>
      </w:r>
    </w:p>
    <w:p w14:paraId="6F5432E4" w14:textId="77777777" w:rsidR="00DF6EF3" w:rsidRDefault="00DF6EF3" w:rsidP="00DF6EF3">
      <w:pPr>
        <w:rPr>
          <w:lang w:eastAsia="he-IL"/>
        </w:rPr>
      </w:pPr>
      <m:oMathPara>
        <m:oMathParaPr>
          <m:jc m:val="left"/>
        </m:oMathParaPr>
        <m:oMath>
          <m:r>
            <w:rPr>
              <w:rFonts w:ascii="Cambria Math" w:hAnsi="Cambria Math"/>
              <w:lang w:eastAsia="he-IL"/>
            </w:rPr>
            <m:t>E</m:t>
          </m:r>
          <m:d>
            <m:dPr>
              <m:ctrlPr>
                <w:rPr>
                  <w:rFonts w:ascii="Cambria Math" w:hAnsi="Cambria Math"/>
                  <w:i/>
                  <w:lang w:eastAsia="he-IL"/>
                </w:rPr>
              </m:ctrlPr>
            </m:dPr>
            <m:e>
              <m:r>
                <w:rPr>
                  <w:rFonts w:ascii="Cambria Math" w:hAnsi="Cambria Math"/>
                  <w:lang w:eastAsia="he-IL"/>
                </w:rPr>
                <m:t>S</m:t>
              </m:r>
            </m:e>
          </m:d>
          <m:r>
            <w:rPr>
              <w:rFonts w:ascii="Cambria Math" w:hAnsi="Cambria Math"/>
              <w:lang w:eastAsia="he-IL"/>
            </w:rPr>
            <m:t>=</m:t>
          </m:r>
          <m:nary>
            <m:naryPr>
              <m:chr m:val="∑"/>
              <m:limLoc m:val="undOvr"/>
              <m:ctrlPr>
                <w:rPr>
                  <w:rFonts w:ascii="Cambria Math" w:hAnsi="Cambria Math"/>
                  <w:i/>
                  <w:lang w:eastAsia="he-IL"/>
                </w:rPr>
              </m:ctrlPr>
            </m:naryPr>
            <m:sub>
              <m:r>
                <w:rPr>
                  <w:rFonts w:ascii="Cambria Math" w:hAnsi="Cambria Math"/>
                  <w:lang w:eastAsia="he-IL"/>
                </w:rPr>
                <m:t>i=1</m:t>
              </m:r>
            </m:sub>
            <m:sup>
              <m:r>
                <w:rPr>
                  <w:rFonts w:ascii="Cambria Math" w:hAnsi="Cambria Math"/>
                  <w:lang w:eastAsia="he-IL"/>
                </w:rPr>
                <m:t>c</m:t>
              </m:r>
            </m:sup>
            <m:e>
              <m:r>
                <w:rPr>
                  <w:rFonts w:ascii="Cambria Math" w:hAnsi="Cambria Math"/>
                  <w:lang w:eastAsia="he-IL"/>
                </w:rPr>
                <m:t>-</m:t>
              </m:r>
              <m:sSub>
                <m:sSubPr>
                  <m:ctrlPr>
                    <w:rPr>
                      <w:rFonts w:ascii="Cambria Math" w:hAnsi="Cambria Math"/>
                      <w:i/>
                      <w:lang w:eastAsia="he-IL"/>
                    </w:rPr>
                  </m:ctrlPr>
                </m:sSubPr>
                <m:e>
                  <m:r>
                    <w:rPr>
                      <w:rFonts w:ascii="Cambria Math" w:hAnsi="Cambria Math"/>
                      <w:lang w:eastAsia="he-IL"/>
                    </w:rPr>
                    <m:t>p</m:t>
                  </m:r>
                </m:e>
                <m:sub>
                  <m:r>
                    <w:rPr>
                      <w:rFonts w:ascii="Cambria Math" w:hAnsi="Cambria Math"/>
                      <w:lang w:eastAsia="he-IL"/>
                    </w:rPr>
                    <m:t>i</m:t>
                  </m:r>
                </m:sub>
              </m:sSub>
              <m:func>
                <m:funcPr>
                  <m:ctrlPr>
                    <w:rPr>
                      <w:rFonts w:ascii="Cambria Math" w:hAnsi="Cambria Math"/>
                      <w:i/>
                      <w:lang w:eastAsia="he-IL"/>
                    </w:rPr>
                  </m:ctrlPr>
                </m:funcPr>
                <m:fName>
                  <m:sSub>
                    <m:sSubPr>
                      <m:ctrlPr>
                        <w:rPr>
                          <w:rFonts w:ascii="Cambria Math" w:hAnsi="Cambria Math"/>
                          <w:i/>
                          <w:lang w:eastAsia="he-IL"/>
                        </w:rPr>
                      </m:ctrlPr>
                    </m:sSubPr>
                    <m:e>
                      <m:r>
                        <m:rPr>
                          <m:sty m:val="p"/>
                        </m:rPr>
                        <w:rPr>
                          <w:rFonts w:ascii="Cambria Math" w:hAnsi="Cambria Math"/>
                          <w:lang w:eastAsia="he-IL"/>
                        </w:rPr>
                        <m:t>log</m:t>
                      </m:r>
                      <m:ctrlPr>
                        <w:rPr>
                          <w:rFonts w:ascii="Cambria Math" w:hAnsi="Cambria Math"/>
                          <w:lang w:eastAsia="he-IL"/>
                        </w:rPr>
                      </m:ctrlPr>
                    </m:e>
                    <m:sub>
                      <m:r>
                        <w:rPr>
                          <w:rFonts w:ascii="Cambria Math" w:hAnsi="Cambria Math"/>
                          <w:lang w:eastAsia="he-IL"/>
                        </w:rPr>
                        <m:t>2</m:t>
                      </m:r>
                      <m:ctrlPr>
                        <w:rPr>
                          <w:rFonts w:ascii="Cambria Math" w:hAnsi="Cambria Math"/>
                          <w:lang w:eastAsia="he-IL"/>
                        </w:rPr>
                      </m:ctrlPr>
                    </m:sub>
                  </m:sSub>
                </m:fName>
                <m:e>
                  <m:sSub>
                    <m:sSubPr>
                      <m:ctrlPr>
                        <w:rPr>
                          <w:rFonts w:ascii="Cambria Math" w:hAnsi="Cambria Math"/>
                          <w:i/>
                          <w:lang w:eastAsia="he-IL"/>
                        </w:rPr>
                      </m:ctrlPr>
                    </m:sSubPr>
                    <m:e>
                      <m:r>
                        <w:rPr>
                          <w:rFonts w:ascii="Cambria Math" w:hAnsi="Cambria Math"/>
                          <w:lang w:eastAsia="he-IL"/>
                        </w:rPr>
                        <m:t>p</m:t>
                      </m:r>
                    </m:e>
                    <m:sub>
                      <m:r>
                        <w:rPr>
                          <w:rFonts w:ascii="Cambria Math" w:hAnsi="Cambria Math"/>
                          <w:lang w:eastAsia="he-IL"/>
                        </w:rPr>
                        <m:t>i</m:t>
                      </m:r>
                    </m:sub>
                  </m:sSub>
                </m:e>
              </m:func>
            </m:e>
          </m:nary>
        </m:oMath>
      </m:oMathPara>
    </w:p>
    <w:p w14:paraId="0C314E71" w14:textId="77777777" w:rsidR="00DF6EF3" w:rsidRDefault="00DF6EF3" w:rsidP="00DF6EF3">
      <w:pPr>
        <w:jc w:val="right"/>
        <w:rPr>
          <w:sz w:val="20"/>
          <w:szCs w:val="20"/>
          <w:rtl/>
        </w:rPr>
      </w:pPr>
      <w:r>
        <w:rPr>
          <w:rFonts w:hint="cs"/>
          <w:sz w:val="20"/>
          <w:szCs w:val="20"/>
          <w:rtl/>
          <w:lang w:eastAsia="he-IL"/>
        </w:rPr>
        <w:t>נוסחה 5.1.3.3.6. אנטרופיה</w:t>
      </w:r>
    </w:p>
    <w:p w14:paraId="79783817" w14:textId="77777777" w:rsidR="003304E1" w:rsidRDefault="00DF6EF3" w:rsidP="00DF6EF3">
      <w:pPr>
        <w:rPr>
          <w:rtl/>
        </w:rPr>
      </w:pPr>
      <w:r>
        <w:rPr>
          <w:rFonts w:hint="cs"/>
          <w:rtl/>
        </w:rPr>
        <w:t>כאשר</w:t>
      </w:r>
      <w:r w:rsidR="003304E1">
        <w:rPr>
          <w:rFonts w:hint="cs"/>
          <w:rtl/>
        </w:rPr>
        <w:t>:</w:t>
      </w:r>
    </w:p>
    <w:p w14:paraId="5A9AF108" w14:textId="140CBC79" w:rsidR="00DF6EF3" w:rsidRDefault="00DF6EF3" w:rsidP="00DF6EF3">
      <m:oMath>
        <m:r>
          <w:rPr>
            <w:rFonts w:ascii="Cambria Math" w:hAnsi="Cambria Math"/>
          </w:rPr>
          <m:t>S</m:t>
        </m:r>
      </m:oMath>
      <w:r>
        <w:rPr>
          <w:rFonts w:hint="cs"/>
          <w:rtl/>
        </w:rPr>
        <w:t xml:space="preserve"> – מצב נוכחי.</w:t>
      </w:r>
    </w:p>
    <w:p w14:paraId="051DB1A7" w14:textId="39B6980C" w:rsidR="00DF6EF3" w:rsidRDefault="003B59CF" w:rsidP="00DF6EF3">
      <m:oMath>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i</m:t>
            </m:r>
          </m:sub>
        </m:sSub>
      </m:oMath>
      <w:r w:rsidR="00DF6EF3">
        <w:rPr>
          <w:rFonts w:hint="cs"/>
          <w:rtl/>
        </w:rPr>
        <w:t xml:space="preserve"> - הסתברות לאירוע </w:t>
      </w:r>
      <m:oMath>
        <m:r>
          <w:rPr>
            <w:rFonts w:ascii="Cambria Math" w:hAnsi="Cambria Math"/>
          </w:rPr>
          <m:t>i</m:t>
        </m:r>
      </m:oMath>
      <w:r w:rsidR="00DF6EF3">
        <w:rPr>
          <w:rFonts w:hint="cs"/>
          <w:rtl/>
        </w:rPr>
        <w:t xml:space="preserve"> של מצב </w:t>
      </w:r>
      <m:oMath>
        <m:r>
          <w:rPr>
            <w:rFonts w:ascii="Cambria Math" w:hAnsi="Cambria Math"/>
          </w:rPr>
          <m:t>S</m:t>
        </m:r>
      </m:oMath>
      <w:r w:rsidR="00DF6EF3">
        <w:rPr>
          <w:rFonts w:hint="cs"/>
          <w:rtl/>
        </w:rPr>
        <w:t xml:space="preserve"> </w:t>
      </w:r>
    </w:p>
    <w:p w14:paraId="5F34FCCD" w14:textId="77777777" w:rsidR="00DF6EF3" w:rsidRDefault="00DF6EF3" w:rsidP="00C01E1F">
      <w:pPr>
        <w:pStyle w:val="Heading3"/>
      </w:pPr>
      <w:r>
        <w:rPr>
          <w:rFonts w:hint="cs"/>
          <w:rtl/>
        </w:rPr>
        <w:t xml:space="preserve">רווח מידע – </w:t>
      </w:r>
      <w:r>
        <w:t>Information Gain</w:t>
      </w:r>
    </w:p>
    <w:p w14:paraId="0ED339F7" w14:textId="77777777" w:rsidR="00DF6EF3" w:rsidRDefault="00DF6EF3" w:rsidP="00DF6EF3">
      <w:r>
        <w:rPr>
          <w:rFonts w:hint="cs"/>
          <w:rtl/>
        </w:rPr>
        <w:t xml:space="preserve">רווח מידע או </w:t>
      </w:r>
      <w:r>
        <w:t>IG</w:t>
      </w:r>
      <w:r>
        <w:rPr>
          <w:rFonts w:hint="cs"/>
          <w:rtl/>
        </w:rPr>
        <w:t xml:space="preserve"> הוא מאפיין סטטיסטי המודד עד כמה תכונה נתונה מפרידה בין דוגמאות האימון לפי סיווג היעד שלהם.</w:t>
      </w:r>
    </w:p>
    <w:p w14:paraId="58636503" w14:textId="32082A8E" w:rsidR="00DF6EF3" w:rsidRDefault="00DF6EF3" w:rsidP="00DF6EF3">
      <w:r>
        <w:rPr>
          <w:rFonts w:hint="cs"/>
          <w:rtl/>
        </w:rPr>
        <w:t xml:space="preserve">בניית עץ החלטות </w:t>
      </w:r>
      <w:r w:rsidR="008F6FC5">
        <w:rPr>
          <w:rFonts w:hint="cs"/>
          <w:rtl/>
        </w:rPr>
        <w:t>מתמקדת</w:t>
      </w:r>
      <w:r>
        <w:rPr>
          <w:rFonts w:hint="cs"/>
          <w:rtl/>
        </w:rPr>
        <w:t xml:space="preserve"> במציאת תכונה שמחזירה את רווח המידע הגבוה ביותר ואת האנטרופיה הקטנה ביותר.</w:t>
      </w:r>
    </w:p>
    <w:p w14:paraId="78270B57" w14:textId="2E0D270F" w:rsidR="00DF6EF3" w:rsidRDefault="00E51E1E" w:rsidP="00DF6EF3">
      <w:pPr>
        <w:rPr>
          <w:color w:val="000000"/>
        </w:rPr>
      </w:pPr>
      <w:r w:rsidRPr="00DE1AC9">
        <w:rPr>
          <w:noProof/>
        </w:rPr>
        <w:drawing>
          <wp:inline distT="0" distB="0" distL="0" distR="0" wp14:anchorId="49A0359A" wp14:editId="223535E8">
            <wp:extent cx="3721234" cy="1623145"/>
            <wp:effectExtent l="0" t="0" r="0" b="0"/>
            <wp:docPr id="276" name="image12.png" descr="Figure"/>
            <wp:cNvGraphicFramePr/>
            <a:graphic xmlns:a="http://schemas.openxmlformats.org/drawingml/2006/main">
              <a:graphicData uri="http://schemas.openxmlformats.org/drawingml/2006/picture">
                <pic:pic xmlns:pic="http://schemas.openxmlformats.org/drawingml/2006/picture">
                  <pic:nvPicPr>
                    <pic:cNvPr id="0" name="image12.png" descr="Figure"/>
                    <pic:cNvPicPr preferRelativeResize="0"/>
                  </pic:nvPicPr>
                  <pic:blipFill>
                    <a:blip r:embed="rId83"/>
                    <a:srcRect/>
                    <a:stretch>
                      <a:fillRect/>
                    </a:stretch>
                  </pic:blipFill>
                  <pic:spPr>
                    <a:xfrm>
                      <a:off x="0" y="0"/>
                      <a:ext cx="3721234" cy="1623145"/>
                    </a:xfrm>
                    <a:prstGeom prst="rect">
                      <a:avLst/>
                    </a:prstGeom>
                    <a:ln/>
                  </pic:spPr>
                </pic:pic>
              </a:graphicData>
            </a:graphic>
          </wp:inline>
        </w:drawing>
      </w:r>
    </w:p>
    <w:p w14:paraId="0CEAEDFD" w14:textId="12EA8E3A" w:rsidR="00DF6EF3" w:rsidRDefault="008272E5" w:rsidP="00DF6EF3">
      <w:pPr>
        <w:rPr>
          <w:sz w:val="20"/>
          <w:szCs w:val="20"/>
        </w:rPr>
      </w:pPr>
      <w:r>
        <w:rPr>
          <w:rFonts w:hint="cs"/>
          <w:sz w:val="20"/>
          <w:szCs w:val="20"/>
          <w:rtl/>
        </w:rPr>
        <w:t>איור</w:t>
      </w:r>
      <w:r w:rsidR="00DF6EF3">
        <w:rPr>
          <w:rFonts w:hint="cs"/>
          <w:sz w:val="20"/>
          <w:szCs w:val="20"/>
          <w:rtl/>
        </w:rPr>
        <w:t xml:space="preserve"> </w:t>
      </w:r>
      <w:r w:rsidR="003A3439">
        <w:rPr>
          <w:rFonts w:hint="cs"/>
          <w:sz w:val="20"/>
          <w:szCs w:val="20"/>
          <w:rtl/>
        </w:rPr>
        <w:t>9.4.7.</w:t>
      </w:r>
      <w:r w:rsidR="00DF6EF3">
        <w:rPr>
          <w:rFonts w:hint="cs"/>
          <w:sz w:val="20"/>
          <w:szCs w:val="20"/>
          <w:rtl/>
        </w:rPr>
        <w:t xml:space="preserve"> </w:t>
      </w:r>
      <w:r w:rsidR="003A3439">
        <w:rPr>
          <w:rFonts w:hint="cs"/>
          <w:sz w:val="20"/>
          <w:szCs w:val="20"/>
          <w:rtl/>
        </w:rPr>
        <w:t>רווח מידע</w:t>
      </w:r>
    </w:p>
    <w:p w14:paraId="2BB8AD3F" w14:textId="65F3CAD1" w:rsidR="00DF6EF3" w:rsidRDefault="00DF6EF3" w:rsidP="00DF6EF3">
      <w:r>
        <w:rPr>
          <w:rFonts w:hint="cs"/>
          <w:rtl/>
        </w:rPr>
        <w:t>רווח מידע הוא ירידה באנטרופיה. הוא מחשב את ההבדל בין אנטרופיה לפני הפיצול לבין אנטרופיה הממוצעת לאחר הפיצול של מערך הנתונים בהתבסס על ערכי התכונות (</w:t>
      </w:r>
      <w:r>
        <w:t>Attributes</w:t>
      </w:r>
      <w:r>
        <w:rPr>
          <w:rFonts w:hint="cs"/>
          <w:rtl/>
        </w:rPr>
        <w:t xml:space="preserve">) הנתונים. אלגוריתם עץ ההחלטות </w:t>
      </w:r>
      <w:r w:rsidR="00EE5D3F">
        <w:t>ID3</w:t>
      </w:r>
      <w:r w:rsidR="00EE5D3F">
        <w:rPr>
          <w:rFonts w:hint="cs"/>
          <w:rtl/>
        </w:rPr>
        <w:t xml:space="preserve"> </w:t>
      </w:r>
      <w:r>
        <w:rPr>
          <w:rFonts w:hint="cs"/>
          <w:rtl/>
        </w:rPr>
        <w:t>משתמש ברווח מידע.</w:t>
      </w:r>
    </w:p>
    <w:p w14:paraId="66DB156A" w14:textId="77777777" w:rsidR="00DF6EF3" w:rsidRDefault="00DF6EF3" w:rsidP="00C01E1F">
      <w:pPr>
        <w:pStyle w:val="Heading4"/>
      </w:pPr>
      <w:r>
        <w:rPr>
          <w:rFonts w:hint="cs"/>
          <w:rtl/>
        </w:rPr>
        <w:t xml:space="preserve">מבחינה מתמטית </w:t>
      </w:r>
      <w:r>
        <w:t>IG</w:t>
      </w:r>
      <w:r>
        <w:rPr>
          <w:rFonts w:hint="cs"/>
          <w:rtl/>
        </w:rPr>
        <w:t xml:space="preserve"> מחושב כך:</w:t>
      </w:r>
    </w:p>
    <w:p w14:paraId="7DD160F1" w14:textId="77777777" w:rsidR="00DF6EF3" w:rsidRPr="00795F16" w:rsidRDefault="00DF6EF3" w:rsidP="00DF6EF3">
      <m:oMathPara>
        <m:oMathParaPr>
          <m:jc m:val="left"/>
        </m:oMathParaPr>
        <m:oMath>
          <m:r>
            <w:rPr>
              <w:rFonts w:ascii="Cambria Math" w:hAnsi="Cambria Math"/>
            </w:rPr>
            <w:lastRenderedPageBreak/>
            <m:t>I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Entrop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ntropy</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oMath>
      </m:oMathPara>
    </w:p>
    <w:p w14:paraId="6480EACB" w14:textId="77777777" w:rsidR="00DF6EF3" w:rsidRDefault="00DF6EF3" w:rsidP="00DF6EF3">
      <w:r>
        <w:rPr>
          <w:rFonts w:hint="cs"/>
          <w:rtl/>
        </w:rPr>
        <w:t>או במילים אחרות:</w:t>
      </w:r>
    </w:p>
    <w:p w14:paraId="40BC67A8" w14:textId="77777777" w:rsidR="00DF6EF3" w:rsidRDefault="00DF6EF3" w:rsidP="00DF6EF3">
      <m:oMathPara>
        <m:oMathParaPr>
          <m:jc m:val="left"/>
        </m:oMathParaPr>
        <m:oMath>
          <m:r>
            <w:rPr>
              <w:rFonts w:ascii="Cambria Math" w:hAnsi="Cambria Math"/>
            </w:rPr>
            <m:t>IG</m:t>
          </m:r>
          <m:r>
            <m:rPr>
              <m:sty m:val="p"/>
            </m:rPr>
            <w:rPr>
              <w:rFonts w:ascii="Cambria Math" w:hAnsi="Cambria Math"/>
            </w:rPr>
            <m:t>=</m:t>
          </m:r>
          <m:r>
            <w:rPr>
              <w:rFonts w:ascii="Cambria Math" w:hAnsi="Cambria Math"/>
            </w:rPr>
            <m:t>Entropy</m:t>
          </m:r>
          <m:d>
            <m:dPr>
              <m:ctrlPr>
                <w:rPr>
                  <w:rFonts w:ascii="Cambria Math" w:hAnsi="Cambria Math"/>
                </w:rPr>
              </m:ctrlPr>
            </m:dPr>
            <m:e>
              <m:r>
                <w:rPr>
                  <w:rFonts w:ascii="Cambria Math" w:hAnsi="Cambria Math"/>
                </w:rPr>
                <m:t>Before</m:t>
              </m:r>
            </m:e>
          </m:d>
          <m:r>
            <m:rPr>
              <m:sty m:val="p"/>
            </m:rPr>
            <w:rPr>
              <w:rFonts w:ascii="Cambria Math" w:hAnsi="Cambria Math"/>
            </w:rPr>
            <m:t xml:space="preserve">- </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r>
                <w:rPr>
                  <w:rFonts w:ascii="Cambria Math" w:hAnsi="Cambria Math"/>
                </w:rPr>
                <m:t>Entropy</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after</m:t>
                  </m:r>
                </m:e>
              </m:d>
            </m:e>
          </m:nary>
        </m:oMath>
      </m:oMathPara>
    </w:p>
    <w:p w14:paraId="16E15FD1" w14:textId="2618B7B9" w:rsidR="00DF6EF3" w:rsidRDefault="00DF6EF3" w:rsidP="00DF6EF3">
      <w:pPr>
        <w:rPr>
          <w:rtl/>
        </w:rPr>
      </w:pPr>
      <w:r>
        <w:rPr>
          <w:rFonts w:hint="cs"/>
          <w:rtl/>
        </w:rPr>
        <w:t xml:space="preserve">כאשר "לפני" זה הדאטה סט לפני החילוק, </w:t>
      </w:r>
      <w:r>
        <w:t>K</w:t>
      </w:r>
      <w:r>
        <w:rPr>
          <w:rFonts w:hint="cs"/>
          <w:rtl/>
        </w:rPr>
        <w:t xml:space="preserve"> - הוא מספר קבוצות המשנה שנוצרו על ידי הפיצול, ו-(</w:t>
      </w:r>
      <w:r>
        <w:t>j, after</w:t>
      </w:r>
      <w:r>
        <w:rPr>
          <w:rFonts w:hint="cs"/>
          <w:rtl/>
        </w:rPr>
        <w:t xml:space="preserve">) היא תת-קבוצה </w:t>
      </w:r>
      <w:r>
        <w:t>j</w:t>
      </w:r>
      <w:r>
        <w:rPr>
          <w:rFonts w:hint="cs"/>
          <w:rtl/>
        </w:rPr>
        <w:t xml:space="preserve"> לאחר הפיצול.</w:t>
      </w:r>
    </w:p>
    <w:p w14:paraId="4F5CFD0E" w14:textId="7210DD0D" w:rsidR="00E71304" w:rsidRDefault="00E71304" w:rsidP="00C01E1F">
      <w:pPr>
        <w:pStyle w:val="Heading3"/>
        <w:rPr>
          <w:rtl/>
        </w:rPr>
      </w:pPr>
      <w:r>
        <w:rPr>
          <w:rFonts w:hint="cs"/>
          <w:rtl/>
        </w:rPr>
        <w:t xml:space="preserve">ההבדל בין </w:t>
      </w:r>
      <w:r>
        <w:t>Random Forest</w:t>
      </w:r>
      <w:r>
        <w:rPr>
          <w:rFonts w:hint="cs"/>
          <w:rtl/>
        </w:rPr>
        <w:t xml:space="preserve"> לעץ החלטה</w:t>
      </w:r>
    </w:p>
    <w:p w14:paraId="435018AA" w14:textId="42ED9305" w:rsidR="002D5738" w:rsidRDefault="002D5738" w:rsidP="00DF6EF3">
      <w:pPr>
        <w:rPr>
          <w:rtl/>
        </w:rPr>
      </w:pPr>
      <w:r>
        <w:rPr>
          <w:rFonts w:hint="cs"/>
          <w:rtl/>
        </w:rPr>
        <w:t xml:space="preserve">על ההבדלים בין </w:t>
      </w:r>
      <w:r>
        <w:t>Random Forest</w:t>
      </w:r>
      <w:r>
        <w:rPr>
          <w:rFonts w:hint="cs"/>
          <w:rtl/>
        </w:rPr>
        <w:t xml:space="preserve"> לעץ החלטה פירטנו בסעיף הבא </w:t>
      </w:r>
      <w:hyperlink w:anchor="_ההבדל_בין_עץ" w:history="1">
        <w:r w:rsidRPr="002D5738">
          <w:rPr>
            <w:rStyle w:val="Hyperlink"/>
            <w:rFonts w:hint="cs"/>
            <w:rtl/>
          </w:rPr>
          <w:t>9.5.4</w:t>
        </w:r>
      </w:hyperlink>
      <w:r>
        <w:rPr>
          <w:rFonts w:hint="cs"/>
          <w:rtl/>
        </w:rPr>
        <w:t>.</w:t>
      </w:r>
    </w:p>
    <w:p w14:paraId="1B8DB0E8" w14:textId="50173307" w:rsidR="6621AE17" w:rsidRDefault="6621AE17" w:rsidP="6621AE17">
      <w:pPr>
        <w:pStyle w:val="Heading2"/>
        <w:rPr>
          <w:rtl/>
        </w:rPr>
      </w:pPr>
      <w:bookmarkStart w:id="106" w:name="_Toc104718761"/>
      <w:bookmarkStart w:id="107" w:name="random_dorest_calculated"/>
      <w:r>
        <w:t>Random Forest</w:t>
      </w:r>
      <w:bookmarkEnd w:id="106"/>
    </w:p>
    <w:bookmarkEnd w:id="107"/>
    <w:p w14:paraId="29D1DD40" w14:textId="77777777" w:rsidR="00E8082A" w:rsidRDefault="00E8082A" w:rsidP="00E8082A">
      <w:pPr>
        <w:rPr>
          <w:rtl/>
        </w:rPr>
      </w:pPr>
      <w:r>
        <w:rPr>
          <w:rFonts w:cs="Arial" w:hint="cs"/>
          <w:rtl/>
        </w:rPr>
        <w:t>"</w:t>
      </w:r>
      <w:r>
        <w:rPr>
          <w:rFonts w:cs="Arial"/>
          <w:rtl/>
        </w:rPr>
        <w:t>יער אקראי</w:t>
      </w:r>
      <w:r>
        <w:rPr>
          <w:rFonts w:cs="Arial" w:hint="cs"/>
          <w:rtl/>
        </w:rPr>
        <w:t>"</w:t>
      </w:r>
      <w:r>
        <w:rPr>
          <w:rFonts w:cs="Arial"/>
          <w:rtl/>
        </w:rPr>
        <w:t xml:space="preserve"> הוא אלגוריתם למידת מכונה </w:t>
      </w:r>
      <w:r>
        <w:rPr>
          <w:rFonts w:cs="Arial" w:hint="cs"/>
          <w:rtl/>
        </w:rPr>
        <w:t>ממשפחת הלמידה המפוקחת</w:t>
      </w:r>
      <w:r>
        <w:rPr>
          <w:rFonts w:cs="Arial"/>
          <w:rtl/>
        </w:rPr>
        <w:t xml:space="preserve"> שנמצא בשימוש נרחב בבעיות סיווג ורגרסיה. </w:t>
      </w:r>
      <w:r>
        <w:rPr>
          <w:rFonts w:cs="Arial" w:hint="cs"/>
          <w:rtl/>
        </w:rPr>
        <w:t>האלגוריתם</w:t>
      </w:r>
      <w:r>
        <w:rPr>
          <w:rFonts w:cs="Arial"/>
          <w:rtl/>
        </w:rPr>
        <w:t xml:space="preserve"> בונה עצי החלטה על מדגמים שונים </w:t>
      </w:r>
      <w:r>
        <w:rPr>
          <w:rFonts w:cs="Arial" w:hint="cs"/>
          <w:rtl/>
        </w:rPr>
        <w:t>ומשתמש בשכיח למקרי סיווג,</w:t>
      </w:r>
      <w:r>
        <w:rPr>
          <w:rFonts w:cs="Arial"/>
          <w:rtl/>
        </w:rPr>
        <w:t xml:space="preserve"> ו</w:t>
      </w:r>
      <w:r>
        <w:rPr>
          <w:rFonts w:cs="Arial" w:hint="cs"/>
          <w:rtl/>
        </w:rPr>
        <w:t>ב</w:t>
      </w:r>
      <w:r>
        <w:rPr>
          <w:rFonts w:cs="Arial"/>
          <w:rtl/>
        </w:rPr>
        <w:t>ממוצע במקרה של רגרסיה.</w:t>
      </w:r>
    </w:p>
    <w:p w14:paraId="7321A0FC" w14:textId="77777777" w:rsidR="00E8082A" w:rsidRDefault="00E8082A" w:rsidP="00E8082A">
      <w:pPr>
        <w:rPr>
          <w:rFonts w:cs="Arial"/>
          <w:rtl/>
        </w:rPr>
      </w:pPr>
      <w:r>
        <w:rPr>
          <w:rFonts w:cs="Arial"/>
          <w:rtl/>
        </w:rPr>
        <w:t>אחד המאפיינים החשובים ביותר של אלגוריתם היער האקראי</w:t>
      </w:r>
      <w:r>
        <w:rPr>
          <w:rFonts w:cs="Arial" w:hint="cs"/>
          <w:rtl/>
        </w:rPr>
        <w:t xml:space="preserve"> (כמו בעץ בחלטה)</w:t>
      </w:r>
      <w:r>
        <w:rPr>
          <w:rFonts w:cs="Arial"/>
          <w:rtl/>
        </w:rPr>
        <w:t xml:space="preserve"> </w:t>
      </w:r>
      <w:r>
        <w:rPr>
          <w:rFonts w:cs="Arial" w:hint="cs"/>
          <w:rtl/>
        </w:rPr>
        <w:t>ש</w:t>
      </w:r>
      <w:r>
        <w:rPr>
          <w:rFonts w:cs="Arial"/>
          <w:rtl/>
        </w:rPr>
        <w:t xml:space="preserve">הוא יכול להתמודד עם מערך נתונים המכיל משתנים רציפים כמו במקרה של רגרסיה ומשתנים </w:t>
      </w:r>
      <w:r>
        <w:rPr>
          <w:rFonts w:cs="Arial" w:hint="cs"/>
          <w:rtl/>
        </w:rPr>
        <w:t>קטגוריאליי</w:t>
      </w:r>
      <w:r>
        <w:rPr>
          <w:rFonts w:cs="Arial" w:hint="eastAsia"/>
          <w:rtl/>
        </w:rPr>
        <w:t>ם</w:t>
      </w:r>
      <w:r>
        <w:rPr>
          <w:rFonts w:cs="Arial"/>
          <w:rtl/>
        </w:rPr>
        <w:t xml:space="preserve"> כמו במקרה של סיווג.</w:t>
      </w:r>
    </w:p>
    <w:p w14:paraId="6C29E159" w14:textId="77777777" w:rsidR="00E8082A" w:rsidRDefault="00E8082A" w:rsidP="00E8082A">
      <w:pPr>
        <w:rPr>
          <w:rFonts w:cs="Arial"/>
          <w:rtl/>
        </w:rPr>
      </w:pPr>
      <w:r>
        <w:rPr>
          <w:rFonts w:cs="Arial" w:hint="cs"/>
          <w:rtl/>
        </w:rPr>
        <w:t>בשביל לבחון את האלגוריתם</w:t>
      </w:r>
      <w:r>
        <w:rPr>
          <w:rFonts w:cs="Arial"/>
        </w:rPr>
        <w:t>Random Forest</w:t>
      </w:r>
      <w:r>
        <w:rPr>
          <w:rFonts w:cs="Arial" w:hint="cs"/>
        </w:rPr>
        <w:t xml:space="preserve"> </w:t>
      </w:r>
      <w:r>
        <w:rPr>
          <w:rFonts w:cs="Arial" w:hint="cs"/>
          <w:rtl/>
        </w:rPr>
        <w:t xml:space="preserve"> נפרט ראשית על כמה מונחים בסיסיים.</w:t>
      </w:r>
    </w:p>
    <w:p w14:paraId="1DB712A3" w14:textId="77777777" w:rsidR="00E8082A" w:rsidRDefault="00E8082A" w:rsidP="00E8082A">
      <w:pPr>
        <w:rPr>
          <w:rFonts w:cs="Arial"/>
          <w:rtl/>
        </w:rPr>
      </w:pPr>
      <w:proofErr w:type="gramStart"/>
      <w:r>
        <w:rPr>
          <w:rFonts w:cs="Arial" w:hint="cs"/>
        </w:rPr>
        <w:t>E</w:t>
      </w:r>
      <w:r>
        <w:rPr>
          <w:rFonts w:cs="Arial"/>
        </w:rPr>
        <w:t>nsemble</w:t>
      </w:r>
      <w:r>
        <w:rPr>
          <w:rFonts w:cs="Arial" w:hint="cs"/>
          <w:rtl/>
        </w:rPr>
        <w:t xml:space="preserve"> </w:t>
      </w:r>
      <w:r>
        <w:rPr>
          <w:rFonts w:cs="Arial"/>
        </w:rPr>
        <w:t>)</w:t>
      </w:r>
      <w:r>
        <w:rPr>
          <w:rFonts w:cs="Arial" w:hint="cs"/>
          <w:rtl/>
        </w:rPr>
        <w:t>מכלול</w:t>
      </w:r>
      <w:proofErr w:type="gramEnd"/>
      <w:r>
        <w:rPr>
          <w:rFonts w:cs="Arial"/>
        </w:rPr>
        <w:t>(</w:t>
      </w:r>
      <w:r>
        <w:rPr>
          <w:rFonts w:cs="Arial" w:hint="cs"/>
          <w:rtl/>
        </w:rPr>
        <w:t xml:space="preserve"> - </w:t>
      </w:r>
      <w:r w:rsidRPr="00E86A0F">
        <w:rPr>
          <w:rFonts w:cs="Arial"/>
          <w:rtl/>
        </w:rPr>
        <w:t xml:space="preserve">שילוב של מספר </w:t>
      </w:r>
      <w:r>
        <w:rPr>
          <w:rFonts w:cs="Arial" w:hint="cs"/>
          <w:rtl/>
        </w:rPr>
        <w:t>מודלים</w:t>
      </w:r>
      <w:r w:rsidRPr="00E86A0F">
        <w:rPr>
          <w:rFonts w:cs="Arial"/>
          <w:rtl/>
        </w:rPr>
        <w:t xml:space="preserve">. </w:t>
      </w:r>
      <w:r>
        <w:rPr>
          <w:rFonts w:cs="Arial" w:hint="cs"/>
          <w:rtl/>
        </w:rPr>
        <w:t>כלומר</w:t>
      </w:r>
      <w:r w:rsidRPr="00E86A0F">
        <w:rPr>
          <w:rFonts w:cs="Arial"/>
          <w:rtl/>
        </w:rPr>
        <w:t xml:space="preserve"> אוסף של מודלים </w:t>
      </w:r>
      <w:r>
        <w:rPr>
          <w:rFonts w:cs="Arial" w:hint="cs"/>
          <w:rtl/>
        </w:rPr>
        <w:t>המשמשים</w:t>
      </w:r>
      <w:r w:rsidRPr="00E86A0F">
        <w:rPr>
          <w:rFonts w:cs="Arial"/>
          <w:rtl/>
        </w:rPr>
        <w:t xml:space="preserve"> לביצוע תחזיות</w:t>
      </w:r>
      <w:r>
        <w:rPr>
          <w:rFonts w:cs="Arial" w:hint="cs"/>
          <w:rtl/>
        </w:rPr>
        <w:t>.</w:t>
      </w:r>
    </w:p>
    <w:p w14:paraId="1352C212" w14:textId="77777777" w:rsidR="00E8082A" w:rsidRDefault="00E8082A" w:rsidP="00E8082A">
      <w:pPr>
        <w:rPr>
          <w:rtl/>
        </w:rPr>
      </w:pPr>
      <w:r w:rsidRPr="00CF7724">
        <w:t>Ensemble</w:t>
      </w:r>
      <w:r>
        <w:rPr>
          <w:rFonts w:hint="cs"/>
          <w:rtl/>
        </w:rPr>
        <w:t xml:space="preserve"> </w:t>
      </w:r>
      <w:r>
        <w:rPr>
          <w:rtl/>
        </w:rPr>
        <w:t>–</w:t>
      </w:r>
      <w:r>
        <w:rPr>
          <w:rFonts w:hint="cs"/>
          <w:rtl/>
        </w:rPr>
        <w:t xml:space="preserve"> משתמש ב-2 שיטות </w:t>
      </w:r>
      <w:r>
        <w:t>Bagging</w:t>
      </w:r>
      <w:r>
        <w:rPr>
          <w:rFonts w:hint="cs"/>
          <w:rtl/>
        </w:rPr>
        <w:t xml:space="preserve"> ו-</w:t>
      </w:r>
      <w:r>
        <w:t>Boosting</w:t>
      </w:r>
      <w:r>
        <w:rPr>
          <w:rFonts w:hint="cs"/>
          <w:rtl/>
        </w:rPr>
        <w:t>:</w:t>
      </w:r>
    </w:p>
    <w:p w14:paraId="68EBF19F" w14:textId="77777777" w:rsidR="00E8082A" w:rsidRDefault="00E8082A" w:rsidP="00E8082A">
      <w:pPr>
        <w:pStyle w:val="Heading3"/>
        <w:rPr>
          <w:rtl/>
        </w:rPr>
      </w:pPr>
      <w:r>
        <w:t>Bagging</w:t>
      </w:r>
      <w:r>
        <w:rPr>
          <w:rFonts w:hint="cs"/>
          <w:rtl/>
        </w:rPr>
        <w:t xml:space="preserve"> ו-</w:t>
      </w:r>
      <w:r>
        <w:t>Boosting</w:t>
      </w:r>
    </w:p>
    <w:p w14:paraId="3EA14CBC" w14:textId="77777777" w:rsidR="00E8082A" w:rsidRDefault="00E8082A" w:rsidP="00E8082A">
      <w:pPr>
        <w:rPr>
          <w:rFonts w:cs="Arial"/>
          <w:rtl/>
        </w:rPr>
      </w:pPr>
      <w:r w:rsidRPr="00097927">
        <w:t>Bagging</w:t>
      </w:r>
      <w:r w:rsidRPr="00097927">
        <w:rPr>
          <w:rFonts w:cs="Arial"/>
          <w:rtl/>
        </w:rPr>
        <w:t xml:space="preserve">, הידוע גם בשם </w:t>
      </w:r>
      <w:r w:rsidRPr="00097927">
        <w:t>Bootstrap Aggregation</w:t>
      </w:r>
      <w:r w:rsidRPr="00097927">
        <w:rPr>
          <w:rFonts w:cs="Arial"/>
          <w:rtl/>
        </w:rPr>
        <w:t xml:space="preserve"> היא טכניקת ה</w:t>
      </w:r>
      <w:r>
        <w:rPr>
          <w:rFonts w:cs="Arial" w:hint="cs"/>
          <w:rtl/>
        </w:rPr>
        <w:t>-</w:t>
      </w:r>
      <w:r>
        <w:rPr>
          <w:rFonts w:cs="Arial"/>
        </w:rPr>
        <w:t>Ensemble</w:t>
      </w:r>
      <w:r w:rsidRPr="00097927">
        <w:rPr>
          <w:rFonts w:cs="Arial"/>
          <w:rtl/>
        </w:rPr>
        <w:t xml:space="preserve"> המשמשת את היער האקראי. </w:t>
      </w:r>
    </w:p>
    <w:p w14:paraId="4D099852" w14:textId="77777777" w:rsidR="00E8082A" w:rsidRDefault="00E8082A" w:rsidP="00E8082A">
      <w:pPr>
        <w:rPr>
          <w:rFonts w:cs="Arial"/>
          <w:rtl/>
        </w:rPr>
      </w:pPr>
      <w:r w:rsidRPr="00097927">
        <w:t>Bagging</w:t>
      </w:r>
      <w:r w:rsidRPr="00097927">
        <w:rPr>
          <w:rFonts w:cs="Arial"/>
          <w:rtl/>
        </w:rPr>
        <w:t xml:space="preserve"> בוחר מדגם אקראי ממערך הנתונים. </w:t>
      </w:r>
      <w:r>
        <w:rPr>
          <w:rFonts w:cs="Arial" w:hint="cs"/>
          <w:rtl/>
        </w:rPr>
        <w:t>לכן</w:t>
      </w:r>
      <w:r w:rsidRPr="00097927">
        <w:rPr>
          <w:rFonts w:cs="Arial"/>
          <w:rtl/>
        </w:rPr>
        <w:t xml:space="preserve"> כל </w:t>
      </w:r>
      <w:r>
        <w:rPr>
          <w:rFonts w:cs="Arial" w:hint="cs"/>
          <w:rtl/>
        </w:rPr>
        <w:t>מ</w:t>
      </w:r>
      <w:r w:rsidRPr="00097927">
        <w:rPr>
          <w:rFonts w:cs="Arial"/>
          <w:rtl/>
        </w:rPr>
        <w:t xml:space="preserve">דגם נוצר מהדגימות (דגימות </w:t>
      </w:r>
      <w:r w:rsidRPr="00097927">
        <w:t>Bootstrap</w:t>
      </w:r>
      <w:r w:rsidRPr="00097927">
        <w:rPr>
          <w:rFonts w:cs="Arial"/>
          <w:rtl/>
        </w:rPr>
        <w:t xml:space="preserve">) המסופקות על ידי הנתונים המקוריים עם החלפה המכונה </w:t>
      </w:r>
      <w:r>
        <w:rPr>
          <w:rFonts w:cs="Arial"/>
        </w:rPr>
        <w:t>Row Sampling</w:t>
      </w:r>
      <w:r w:rsidRPr="00097927">
        <w:rPr>
          <w:rFonts w:cs="Arial"/>
          <w:rtl/>
        </w:rPr>
        <w:t xml:space="preserve">. </w:t>
      </w:r>
    </w:p>
    <w:p w14:paraId="04255B55" w14:textId="77777777" w:rsidR="00E8082A" w:rsidRDefault="00E8082A" w:rsidP="00E8082A">
      <w:pPr>
        <w:rPr>
          <w:rFonts w:cs="Arial"/>
          <w:rtl/>
        </w:rPr>
      </w:pPr>
      <w:r w:rsidRPr="00097927">
        <w:rPr>
          <w:rFonts w:cs="Arial"/>
          <w:rtl/>
        </w:rPr>
        <w:t xml:space="preserve">שלב זה של דגימת שורה עם החלפה נקרא </w:t>
      </w:r>
      <w:r w:rsidRPr="00097927">
        <w:t>bootstrap</w:t>
      </w:r>
      <w:r w:rsidRPr="00097927">
        <w:rPr>
          <w:rFonts w:cs="Arial"/>
          <w:rtl/>
        </w:rPr>
        <w:t xml:space="preserve">. כעת כל </w:t>
      </w:r>
      <w:r>
        <w:rPr>
          <w:rFonts w:cs="Arial" w:hint="cs"/>
          <w:rtl/>
        </w:rPr>
        <w:t>מודל</w:t>
      </w:r>
      <w:r w:rsidRPr="00097927">
        <w:rPr>
          <w:rFonts w:cs="Arial"/>
          <w:rtl/>
        </w:rPr>
        <w:t xml:space="preserve"> מאומן באופן עצמאי </w:t>
      </w:r>
      <w:r>
        <w:rPr>
          <w:rFonts w:cs="Arial" w:hint="cs"/>
          <w:rtl/>
        </w:rPr>
        <w:t>ובסופו של דבר מביא תוצאות (פלט).</w:t>
      </w:r>
    </w:p>
    <w:p w14:paraId="282D81AE" w14:textId="77777777" w:rsidR="00E8082A" w:rsidRPr="00097927" w:rsidRDefault="00E8082A" w:rsidP="00E8082A">
      <w:pPr>
        <w:rPr>
          <w:rtl/>
        </w:rPr>
      </w:pPr>
      <w:r>
        <w:rPr>
          <w:rFonts w:cs="Arial" w:hint="cs"/>
          <w:rtl/>
        </w:rPr>
        <w:t>הפלט</w:t>
      </w:r>
      <w:r w:rsidRPr="00097927">
        <w:rPr>
          <w:rFonts w:cs="Arial"/>
          <w:rtl/>
        </w:rPr>
        <w:t xml:space="preserve"> </w:t>
      </w:r>
      <w:r>
        <w:rPr>
          <w:rFonts w:cs="Arial" w:hint="cs"/>
          <w:rtl/>
        </w:rPr>
        <w:t>הסופי</w:t>
      </w:r>
      <w:r w:rsidRPr="00097927">
        <w:rPr>
          <w:rFonts w:cs="Arial"/>
          <w:rtl/>
        </w:rPr>
        <w:t xml:space="preserve"> מבוסס על הצבעת </w:t>
      </w:r>
      <w:r>
        <w:rPr>
          <w:rFonts w:cs="Arial" w:hint="cs"/>
          <w:rtl/>
        </w:rPr>
        <w:t>ה</w:t>
      </w:r>
      <w:r w:rsidRPr="00097927">
        <w:rPr>
          <w:rFonts w:cs="Arial"/>
          <w:rtl/>
        </w:rPr>
        <w:t xml:space="preserve">רוב לאחר שילוב התוצאות של כל </w:t>
      </w:r>
      <w:r>
        <w:rPr>
          <w:rFonts w:cs="Arial" w:hint="cs"/>
          <w:rtl/>
        </w:rPr>
        <w:t>המדגמים</w:t>
      </w:r>
      <w:r w:rsidRPr="00097927">
        <w:rPr>
          <w:rFonts w:cs="Arial"/>
          <w:rtl/>
        </w:rPr>
        <w:t xml:space="preserve">. שלב זה הכולל שילוב של כל התוצאות ויצירת </w:t>
      </w:r>
      <w:r>
        <w:rPr>
          <w:rFonts w:cs="Arial" w:hint="cs"/>
          <w:rtl/>
        </w:rPr>
        <w:t>פלט</w:t>
      </w:r>
      <w:r w:rsidRPr="00097927">
        <w:rPr>
          <w:rFonts w:cs="Arial"/>
          <w:rtl/>
        </w:rPr>
        <w:t xml:space="preserve"> המבוסס על הצבעת רוב מכונה</w:t>
      </w:r>
      <w:r>
        <w:rPr>
          <w:rFonts w:cs="Arial" w:hint="cs"/>
          <w:rtl/>
        </w:rPr>
        <w:t xml:space="preserve"> </w:t>
      </w:r>
      <w:r>
        <w:rPr>
          <w:rFonts w:cs="Arial"/>
        </w:rPr>
        <w:t>Aggregation</w:t>
      </w:r>
      <w:r>
        <w:rPr>
          <w:rFonts w:cs="Arial" w:hint="cs"/>
          <w:rtl/>
        </w:rPr>
        <w:t xml:space="preserve"> כלומר</w:t>
      </w:r>
      <w:r w:rsidRPr="00097927">
        <w:rPr>
          <w:rFonts w:cs="Arial"/>
          <w:rtl/>
        </w:rPr>
        <w:t xml:space="preserve"> צבירה.</w:t>
      </w:r>
    </w:p>
    <w:p w14:paraId="0B1404F8" w14:textId="2E9AC276" w:rsidR="00CF7724" w:rsidRDefault="004C1AC7" w:rsidP="000B57A1">
      <w:pPr>
        <w:rPr>
          <w:rtl/>
        </w:rPr>
      </w:pPr>
      <w:r>
        <w:rPr>
          <w:noProof/>
        </w:rPr>
        <w:drawing>
          <wp:inline distT="0" distB="0" distL="0" distR="0" wp14:anchorId="2B6F1B89" wp14:editId="2575B7D5">
            <wp:extent cx="3746500" cy="2111664"/>
            <wp:effectExtent l="0" t="0" r="6350" b="3175"/>
            <wp:docPr id="34" name="Picture 34" descr="bagging random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agging random fores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54767" cy="2116324"/>
                    </a:xfrm>
                    <a:prstGeom prst="rect">
                      <a:avLst/>
                    </a:prstGeom>
                    <a:noFill/>
                    <a:ln>
                      <a:noFill/>
                    </a:ln>
                  </pic:spPr>
                </pic:pic>
              </a:graphicData>
            </a:graphic>
          </wp:inline>
        </w:drawing>
      </w:r>
    </w:p>
    <w:p w14:paraId="138ABE2C" w14:textId="3E8C5938" w:rsidR="004C1AC7" w:rsidRPr="00D32C8E" w:rsidRDefault="008D2467" w:rsidP="000B57A1">
      <w:pPr>
        <w:rPr>
          <w:sz w:val="20"/>
          <w:szCs w:val="20"/>
          <w:rtl/>
        </w:rPr>
      </w:pPr>
      <w:r>
        <w:rPr>
          <w:rFonts w:hint="cs"/>
          <w:sz w:val="20"/>
          <w:szCs w:val="20"/>
          <w:rtl/>
        </w:rPr>
        <w:t>איור 9.5.1.</w:t>
      </w:r>
      <w:r w:rsidR="004C1AC7" w:rsidRPr="00D32C8E">
        <w:rPr>
          <w:rFonts w:hint="cs"/>
          <w:sz w:val="20"/>
          <w:szCs w:val="20"/>
          <w:rtl/>
        </w:rPr>
        <w:t xml:space="preserve"> </w:t>
      </w:r>
      <w:r>
        <w:rPr>
          <w:rFonts w:hint="cs"/>
          <w:sz w:val="20"/>
          <w:szCs w:val="20"/>
          <w:rtl/>
        </w:rPr>
        <w:t>מדגים</w:t>
      </w:r>
      <w:r w:rsidR="004C1AC7" w:rsidRPr="00D32C8E">
        <w:rPr>
          <w:rFonts w:hint="cs"/>
          <w:sz w:val="20"/>
          <w:szCs w:val="20"/>
          <w:rtl/>
        </w:rPr>
        <w:t xml:space="preserve"> את תהליך </w:t>
      </w:r>
      <w:r w:rsidR="00CB5AD2" w:rsidRPr="00D32C8E">
        <w:rPr>
          <w:rFonts w:hint="cs"/>
          <w:sz w:val="20"/>
          <w:szCs w:val="20"/>
          <w:rtl/>
        </w:rPr>
        <w:t>ה-</w:t>
      </w:r>
      <w:r w:rsidR="00CB5AD2" w:rsidRPr="00D32C8E">
        <w:rPr>
          <w:sz w:val="20"/>
          <w:szCs w:val="20"/>
        </w:rPr>
        <w:t>Bagging</w:t>
      </w:r>
      <w:r w:rsidR="00CB5AD2" w:rsidRPr="00D32C8E">
        <w:rPr>
          <w:rFonts w:hint="cs"/>
          <w:sz w:val="20"/>
          <w:szCs w:val="20"/>
          <w:rtl/>
        </w:rPr>
        <w:t xml:space="preserve"> שמבצע היער האקראי</w:t>
      </w:r>
    </w:p>
    <w:p w14:paraId="706F009B" w14:textId="0B2BBD55" w:rsidR="6621AE17" w:rsidRDefault="00D32C8E" w:rsidP="00C01E1F">
      <w:pPr>
        <w:pStyle w:val="Heading3"/>
        <w:rPr>
          <w:rtl/>
        </w:rPr>
      </w:pPr>
      <w:r>
        <w:rPr>
          <w:rFonts w:hint="cs"/>
          <w:rtl/>
        </w:rPr>
        <w:lastRenderedPageBreak/>
        <w:t>שלבי המודל</w:t>
      </w:r>
    </w:p>
    <w:p w14:paraId="64A6E556" w14:textId="77777777" w:rsidR="00E8082A" w:rsidRPr="001D2367" w:rsidRDefault="00E8082A" w:rsidP="00E8082A">
      <w:pPr>
        <w:pStyle w:val="ListParagraph"/>
        <w:numPr>
          <w:ilvl w:val="0"/>
          <w:numId w:val="17"/>
        </w:numPr>
      </w:pPr>
      <w:r w:rsidRPr="001D2367">
        <w:rPr>
          <w:rFonts w:cs="Arial"/>
          <w:rtl/>
        </w:rPr>
        <w:t xml:space="preserve">נלקח מספר </w:t>
      </w:r>
      <w:r w:rsidRPr="001D2367">
        <w:t>n</w:t>
      </w:r>
      <w:r w:rsidRPr="001D2367">
        <w:rPr>
          <w:rFonts w:cs="Arial"/>
          <w:rtl/>
        </w:rPr>
        <w:t xml:space="preserve"> של רשומות אקראיות ממערך הנתונים הכולל </w:t>
      </w:r>
      <w:r w:rsidRPr="001D2367">
        <w:t>k</w:t>
      </w:r>
      <w:r w:rsidRPr="001D2367">
        <w:rPr>
          <w:rFonts w:cs="Arial"/>
          <w:rtl/>
        </w:rPr>
        <w:t xml:space="preserve"> מספר רשומות.</w:t>
      </w:r>
    </w:p>
    <w:p w14:paraId="71B905C1" w14:textId="77777777" w:rsidR="00E8082A" w:rsidRPr="00FE0393" w:rsidRDefault="00E8082A" w:rsidP="00E8082A">
      <w:pPr>
        <w:pStyle w:val="ListParagraph"/>
        <w:numPr>
          <w:ilvl w:val="0"/>
          <w:numId w:val="17"/>
        </w:numPr>
      </w:pPr>
      <w:r>
        <w:rPr>
          <w:rFonts w:cs="Arial"/>
          <w:rtl/>
        </w:rPr>
        <w:t xml:space="preserve">עצי החלטה </w:t>
      </w:r>
      <w:r>
        <w:rPr>
          <w:rFonts w:cs="Arial" w:hint="cs"/>
          <w:rtl/>
        </w:rPr>
        <w:t>עצמאיים (כלומר כל עץ לעצמו)</w:t>
      </w:r>
      <w:r>
        <w:rPr>
          <w:rFonts w:cs="Arial"/>
          <w:rtl/>
        </w:rPr>
        <w:t xml:space="preserve"> נבנים עבור כל מדגם.</w:t>
      </w:r>
    </w:p>
    <w:p w14:paraId="621EC46F" w14:textId="77777777" w:rsidR="00E8082A" w:rsidRPr="003D5B6F" w:rsidRDefault="00E8082A" w:rsidP="00E8082A">
      <w:pPr>
        <w:pStyle w:val="ListParagraph"/>
        <w:numPr>
          <w:ilvl w:val="0"/>
          <w:numId w:val="17"/>
        </w:numPr>
      </w:pPr>
      <w:r>
        <w:rPr>
          <w:rFonts w:cs="Arial" w:hint="cs"/>
          <w:rtl/>
        </w:rPr>
        <w:t>כל עץ החלטה יפיק פלט</w:t>
      </w:r>
    </w:p>
    <w:p w14:paraId="5162B1F6" w14:textId="77777777" w:rsidR="00E8082A" w:rsidRPr="003D5B6F" w:rsidRDefault="00E8082A" w:rsidP="00E8082A">
      <w:pPr>
        <w:pStyle w:val="ListParagraph"/>
        <w:numPr>
          <w:ilvl w:val="0"/>
          <w:numId w:val="17"/>
        </w:numPr>
      </w:pPr>
      <w:r w:rsidRPr="003D5B6F">
        <w:rPr>
          <w:rFonts w:cs="Arial"/>
          <w:rtl/>
        </w:rPr>
        <w:t xml:space="preserve">הפלט הסופי </w:t>
      </w:r>
      <w:r>
        <w:rPr>
          <w:rFonts w:cs="Arial" w:hint="cs"/>
          <w:rtl/>
        </w:rPr>
        <w:t>יחושב</w:t>
      </w:r>
      <w:r w:rsidRPr="003D5B6F">
        <w:rPr>
          <w:rFonts w:cs="Arial"/>
          <w:rtl/>
        </w:rPr>
        <w:t xml:space="preserve"> על סמך הצבעת </w:t>
      </w:r>
      <w:r>
        <w:rPr>
          <w:rFonts w:cs="Arial" w:hint="cs"/>
          <w:rtl/>
        </w:rPr>
        <w:t>ה</w:t>
      </w:r>
      <w:r w:rsidRPr="003D5B6F">
        <w:rPr>
          <w:rFonts w:cs="Arial"/>
          <w:rtl/>
        </w:rPr>
        <w:t>רוב או ממוצע עבור סיווג ורגרסיה בהתאמה.</w:t>
      </w:r>
    </w:p>
    <w:p w14:paraId="25D2E031" w14:textId="35264848" w:rsidR="003D5B6F" w:rsidRDefault="007637BE" w:rsidP="007637BE">
      <w:pPr>
        <w:rPr>
          <w:rtl/>
        </w:rPr>
      </w:pPr>
      <w:r>
        <w:rPr>
          <w:noProof/>
        </w:rPr>
        <w:drawing>
          <wp:inline distT="0" distB="0" distL="0" distR="0" wp14:anchorId="2B5ECD4B" wp14:editId="43D7B6E3">
            <wp:extent cx="4309110" cy="2187019"/>
            <wp:effectExtent l="0" t="0" r="0" b="3810"/>
            <wp:docPr id="35" name="Picture 35" descr="random forest 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andom forest voti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12996" cy="2188991"/>
                    </a:xfrm>
                    <a:prstGeom prst="rect">
                      <a:avLst/>
                    </a:prstGeom>
                    <a:noFill/>
                    <a:ln>
                      <a:noFill/>
                    </a:ln>
                  </pic:spPr>
                </pic:pic>
              </a:graphicData>
            </a:graphic>
          </wp:inline>
        </w:drawing>
      </w:r>
    </w:p>
    <w:p w14:paraId="1760F443" w14:textId="70D0565F" w:rsidR="007637BE" w:rsidRDefault="007637BE" w:rsidP="007637BE">
      <w:pPr>
        <w:rPr>
          <w:sz w:val="20"/>
          <w:szCs w:val="20"/>
          <w:rtl/>
        </w:rPr>
      </w:pPr>
      <w:r w:rsidRPr="007637BE">
        <w:rPr>
          <w:rFonts w:hint="cs"/>
          <w:sz w:val="20"/>
          <w:szCs w:val="20"/>
          <w:rtl/>
        </w:rPr>
        <w:t>תרשים</w:t>
      </w:r>
      <w:r w:rsidR="001379DA">
        <w:rPr>
          <w:rFonts w:hint="cs"/>
          <w:sz w:val="20"/>
          <w:szCs w:val="20"/>
          <w:rtl/>
        </w:rPr>
        <w:t xml:space="preserve"> 9.5.2.</w:t>
      </w:r>
      <w:r w:rsidRPr="007637BE">
        <w:rPr>
          <w:rFonts w:hint="cs"/>
          <w:sz w:val="20"/>
          <w:szCs w:val="20"/>
          <w:rtl/>
        </w:rPr>
        <w:t xml:space="preserve"> דוגמה </w:t>
      </w:r>
      <w:r w:rsidR="001379DA">
        <w:rPr>
          <w:rFonts w:hint="cs"/>
          <w:sz w:val="20"/>
          <w:szCs w:val="20"/>
          <w:rtl/>
        </w:rPr>
        <w:t>ל</w:t>
      </w:r>
      <w:r w:rsidRPr="007637BE">
        <w:rPr>
          <w:rFonts w:hint="cs"/>
          <w:sz w:val="20"/>
          <w:szCs w:val="20"/>
          <w:rtl/>
        </w:rPr>
        <w:t xml:space="preserve">ביצוע </w:t>
      </w:r>
      <w:r>
        <w:rPr>
          <w:rFonts w:hint="cs"/>
          <w:sz w:val="20"/>
          <w:szCs w:val="20"/>
          <w:rtl/>
        </w:rPr>
        <w:t xml:space="preserve">והחלטה של </w:t>
      </w:r>
      <w:r w:rsidR="001379DA">
        <w:rPr>
          <w:rFonts w:hint="cs"/>
          <w:sz w:val="20"/>
          <w:szCs w:val="20"/>
          <w:rtl/>
        </w:rPr>
        <w:t>יער אקראי</w:t>
      </w:r>
    </w:p>
    <w:p w14:paraId="6F275E09" w14:textId="77777777" w:rsidR="00E8082A" w:rsidRDefault="00E8082A" w:rsidP="00E8082A">
      <w:pPr>
        <w:pStyle w:val="Heading3"/>
        <w:rPr>
          <w:rtl/>
        </w:rPr>
      </w:pPr>
      <w:r w:rsidRPr="0072411C">
        <w:rPr>
          <w:rFonts w:hint="cs"/>
          <w:rtl/>
        </w:rPr>
        <w:t xml:space="preserve">מאפיינים חשובים של </w:t>
      </w:r>
      <w:r w:rsidRPr="0072411C">
        <w:t>Random Forest</w:t>
      </w:r>
    </w:p>
    <w:p w14:paraId="544F72CF" w14:textId="77777777" w:rsidR="00E8082A" w:rsidRDefault="00E8082A" w:rsidP="00E8082A">
      <w:pPr>
        <w:pStyle w:val="ListParagraph"/>
        <w:numPr>
          <w:ilvl w:val="0"/>
          <w:numId w:val="18"/>
        </w:numPr>
        <w:rPr>
          <w:rtl/>
        </w:rPr>
      </w:pPr>
      <w:r>
        <w:rPr>
          <w:rFonts w:hint="cs"/>
          <w:rtl/>
        </w:rPr>
        <w:t>לא כל התכונות והערכים נחשבים ביצירת עץ בודד, כל עץ שונה מקודמו.</w:t>
      </w:r>
    </w:p>
    <w:p w14:paraId="06F44CA3" w14:textId="77777777" w:rsidR="00E8082A" w:rsidRDefault="00E8082A" w:rsidP="00E8082A">
      <w:pPr>
        <w:pStyle w:val="ListParagraph"/>
        <w:numPr>
          <w:ilvl w:val="0"/>
          <w:numId w:val="18"/>
        </w:numPr>
        <w:rPr>
          <w:rtl/>
        </w:rPr>
      </w:pPr>
      <w:r>
        <w:rPr>
          <w:rFonts w:hint="cs"/>
          <w:rtl/>
        </w:rPr>
        <w:t>כל עץ נוצר באופן עצמאי מתוך הערכים וה-</w:t>
      </w:r>
      <w:r>
        <w:t>Features</w:t>
      </w:r>
      <w:r>
        <w:rPr>
          <w:rFonts w:hint="cs"/>
          <w:rtl/>
        </w:rPr>
        <w:t xml:space="preserve"> שהכנסנו כקלט, ולכן, איננו יכולים לעשות שימוש מלא במעבד בכדי לבנות יערות אקראיים (פעולה הצורכת </w:t>
      </w:r>
      <w:r>
        <w:rPr>
          <w:rFonts w:hint="cs"/>
        </w:rPr>
        <w:t>CPU</w:t>
      </w:r>
      <w:r>
        <w:rPr>
          <w:rFonts w:hint="cs"/>
          <w:rtl/>
        </w:rPr>
        <w:t xml:space="preserve"> גבוה).</w:t>
      </w:r>
    </w:p>
    <w:p w14:paraId="652CD018" w14:textId="77777777" w:rsidR="00E8082A" w:rsidRPr="00432D0B" w:rsidRDefault="00E8082A" w:rsidP="00E8082A">
      <w:pPr>
        <w:pStyle w:val="ListParagraph"/>
        <w:numPr>
          <w:ilvl w:val="0"/>
          <w:numId w:val="18"/>
        </w:numPr>
        <w:rPr>
          <w:rFonts w:cs="Arial"/>
          <w:rtl/>
        </w:rPr>
      </w:pPr>
      <w:r w:rsidRPr="00432D0B">
        <w:rPr>
          <w:rFonts w:cs="Arial"/>
          <w:rtl/>
        </w:rPr>
        <w:t xml:space="preserve">ביער אקראי לא </w:t>
      </w:r>
      <w:r>
        <w:rPr>
          <w:rFonts w:cs="Arial" w:hint="cs"/>
          <w:rtl/>
        </w:rPr>
        <w:t xml:space="preserve">נתבקש </w:t>
      </w:r>
      <w:r w:rsidRPr="00432D0B">
        <w:rPr>
          <w:rFonts w:cs="Arial"/>
          <w:rtl/>
        </w:rPr>
        <w:t xml:space="preserve">להפריד את הנתונים </w:t>
      </w:r>
      <w:r w:rsidRPr="00432D0B">
        <w:rPr>
          <w:rFonts w:cs="Arial" w:hint="cs"/>
          <w:rtl/>
        </w:rPr>
        <w:t>לדאטה סט אימון ודאטה סט מבחן</w:t>
      </w:r>
      <w:r w:rsidRPr="00432D0B">
        <w:rPr>
          <w:rFonts w:cs="Arial"/>
          <w:rtl/>
        </w:rPr>
        <w:t xml:space="preserve"> מכיוון שתמיד יהיו 30% מהנתונים שלא רואים בעץ ההחלטות</w:t>
      </w:r>
      <w:r w:rsidRPr="00432D0B">
        <w:rPr>
          <w:rFonts w:cs="Arial" w:hint="cs"/>
          <w:rtl/>
        </w:rPr>
        <w:t xml:space="preserve"> (מכיוון שכל עץ נוצר באופן עצמאי)</w:t>
      </w:r>
      <w:r w:rsidRPr="00432D0B">
        <w:rPr>
          <w:rFonts w:cs="Arial"/>
          <w:rtl/>
        </w:rPr>
        <w:t>.</w:t>
      </w:r>
    </w:p>
    <w:p w14:paraId="0338227B" w14:textId="77777777" w:rsidR="00E8082A" w:rsidRPr="00432D0B" w:rsidRDefault="00E8082A" w:rsidP="00E8082A">
      <w:pPr>
        <w:pStyle w:val="ListParagraph"/>
        <w:numPr>
          <w:ilvl w:val="0"/>
          <w:numId w:val="18"/>
        </w:numPr>
      </w:pPr>
      <w:r w:rsidRPr="00432D0B">
        <w:rPr>
          <w:rFonts w:cs="Arial" w:hint="cs"/>
          <w:rtl/>
        </w:rPr>
        <w:t>הפלט של המודל נחשב יציב מכיוון שהתוצאה מבוססת על שכיח או על ממוצע</w:t>
      </w:r>
      <w:r>
        <w:rPr>
          <w:rFonts w:cs="Arial" w:hint="cs"/>
          <w:rtl/>
        </w:rPr>
        <w:t xml:space="preserve"> (בהתאם לנתונים).</w:t>
      </w:r>
    </w:p>
    <w:p w14:paraId="1B8F8288" w14:textId="77777777" w:rsidR="00E8082A" w:rsidRDefault="00E8082A" w:rsidP="00E8082A">
      <w:pPr>
        <w:pStyle w:val="Heading3"/>
        <w:rPr>
          <w:rtl/>
        </w:rPr>
      </w:pPr>
      <w:bookmarkStart w:id="108" w:name="_ההבדל_בין_עץ"/>
      <w:bookmarkEnd w:id="108"/>
      <w:r>
        <w:rPr>
          <w:rFonts w:hint="cs"/>
          <w:rtl/>
        </w:rPr>
        <w:t>ההבדל בין עץ החלטה ל-</w:t>
      </w:r>
      <w:r>
        <w:t>Random Forest</w:t>
      </w:r>
    </w:p>
    <w:p w14:paraId="6B8F5793" w14:textId="77777777" w:rsidR="00E8082A" w:rsidRDefault="00E8082A" w:rsidP="00E8082A">
      <w:pPr>
        <w:rPr>
          <w:rtl/>
        </w:rPr>
      </w:pPr>
      <w:r>
        <w:rPr>
          <w:rFonts w:hint="cs"/>
          <w:rtl/>
        </w:rPr>
        <w:t>חשוב לציין את ההבדלים העיקריים של עץ החלטה רגיל ו-</w:t>
      </w:r>
      <w:r>
        <w:t>Random Forest</w:t>
      </w:r>
      <w:r>
        <w:rPr>
          <w:rFonts w:hint="cs"/>
          <w:rtl/>
        </w:rPr>
        <w:t xml:space="preserve"> שהמון פעמים מושגים אלו נשמעים אותו הדבר.</w:t>
      </w:r>
    </w:p>
    <w:p w14:paraId="289185EE" w14:textId="77777777" w:rsidR="0055541C" w:rsidRDefault="0055541C" w:rsidP="00EE471D">
      <w:pPr>
        <w:rPr>
          <w:rtl/>
        </w:rPr>
      </w:pPr>
    </w:p>
    <w:tbl>
      <w:tblPr>
        <w:tblStyle w:val="GridTable4-Accent1"/>
        <w:bidiVisual/>
        <w:tblW w:w="9316" w:type="dxa"/>
        <w:tblLook w:val="04A0" w:firstRow="1" w:lastRow="0" w:firstColumn="1" w:lastColumn="0" w:noHBand="0" w:noVBand="1"/>
      </w:tblPr>
      <w:tblGrid>
        <w:gridCol w:w="4658"/>
        <w:gridCol w:w="4658"/>
      </w:tblGrid>
      <w:tr w:rsidR="00432D0B" w14:paraId="313D0185" w14:textId="77777777" w:rsidTr="0055541C">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658" w:type="dxa"/>
          </w:tcPr>
          <w:p w14:paraId="63A9AB7A" w14:textId="4179B542" w:rsidR="00432D0B" w:rsidRDefault="00432D0B" w:rsidP="00432D0B">
            <w:pPr>
              <w:jc w:val="center"/>
              <w:rPr>
                <w:rtl/>
              </w:rPr>
            </w:pPr>
            <w:r>
              <w:rPr>
                <w:rFonts w:hint="cs"/>
                <w:rtl/>
              </w:rPr>
              <w:t>יער אקראי</w:t>
            </w:r>
          </w:p>
        </w:tc>
        <w:tc>
          <w:tcPr>
            <w:tcW w:w="4658" w:type="dxa"/>
          </w:tcPr>
          <w:p w14:paraId="7F245E27" w14:textId="57587909" w:rsidR="00432D0B" w:rsidRDefault="00432D0B" w:rsidP="00432D0B">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עץ החלטה</w:t>
            </w:r>
          </w:p>
        </w:tc>
      </w:tr>
      <w:tr w:rsidR="00432D0B" w14:paraId="0830FDDE" w14:textId="77777777" w:rsidTr="0055541C">
        <w:trPr>
          <w:cnfStyle w:val="000000100000" w:firstRow="0" w:lastRow="0" w:firstColumn="0" w:lastColumn="0" w:oddVBand="0" w:evenVBand="0" w:oddHBand="1" w:evenHBand="0" w:firstRowFirstColumn="0" w:firstRowLastColumn="0" w:lastRowFirstColumn="0" w:lastRowLastColumn="0"/>
          <w:trHeight w:val="1252"/>
        </w:trPr>
        <w:tc>
          <w:tcPr>
            <w:cnfStyle w:val="001000000000" w:firstRow="0" w:lastRow="0" w:firstColumn="1" w:lastColumn="0" w:oddVBand="0" w:evenVBand="0" w:oddHBand="0" w:evenHBand="0" w:firstRowFirstColumn="0" w:firstRowLastColumn="0" w:lastRowFirstColumn="0" w:lastRowLastColumn="0"/>
            <w:tcW w:w="4658" w:type="dxa"/>
          </w:tcPr>
          <w:p w14:paraId="0C700ED5" w14:textId="1F388B79" w:rsidR="00432D0B" w:rsidRPr="00AF331E" w:rsidRDefault="00E30AEE" w:rsidP="00EE471D">
            <w:pPr>
              <w:rPr>
                <w:b w:val="0"/>
                <w:bCs w:val="0"/>
                <w:rtl/>
              </w:rPr>
            </w:pPr>
            <w:r w:rsidRPr="00AF331E">
              <w:rPr>
                <w:rFonts w:cs="Arial"/>
                <w:b w:val="0"/>
                <w:bCs w:val="0"/>
                <w:rtl/>
              </w:rPr>
              <w:t xml:space="preserve">יערות אקראיים נוצרים מתת-קבוצות של נתונים </w:t>
            </w:r>
            <w:r w:rsidR="002D33A9" w:rsidRPr="00AF331E">
              <w:rPr>
                <w:rFonts w:cs="Arial" w:hint="cs"/>
                <w:b w:val="0"/>
                <w:bCs w:val="0"/>
                <w:rtl/>
              </w:rPr>
              <w:t>והפלט</w:t>
            </w:r>
            <w:r w:rsidRPr="00AF331E">
              <w:rPr>
                <w:rFonts w:cs="Arial"/>
                <w:b w:val="0"/>
                <w:bCs w:val="0"/>
                <w:rtl/>
              </w:rPr>
              <w:t xml:space="preserve"> </w:t>
            </w:r>
            <w:r w:rsidR="002D33A9" w:rsidRPr="00AF331E">
              <w:rPr>
                <w:rFonts w:cs="Arial" w:hint="cs"/>
                <w:b w:val="0"/>
                <w:bCs w:val="0"/>
                <w:rtl/>
              </w:rPr>
              <w:t>הסופי</w:t>
            </w:r>
            <w:r w:rsidRPr="00AF331E">
              <w:rPr>
                <w:rFonts w:cs="Arial"/>
                <w:b w:val="0"/>
                <w:bCs w:val="0"/>
                <w:rtl/>
              </w:rPr>
              <w:t xml:space="preserve"> מבוססת על ממוצע או </w:t>
            </w:r>
            <w:r w:rsidRPr="00AF331E">
              <w:rPr>
                <w:rFonts w:cs="Arial" w:hint="cs"/>
                <w:b w:val="0"/>
                <w:bCs w:val="0"/>
                <w:rtl/>
              </w:rPr>
              <w:t>שכיח</w:t>
            </w:r>
            <w:r w:rsidRPr="00AF331E">
              <w:rPr>
                <w:rFonts w:cs="Arial"/>
                <w:b w:val="0"/>
                <w:bCs w:val="0"/>
                <w:rtl/>
              </w:rPr>
              <w:t xml:space="preserve"> </w:t>
            </w:r>
            <w:r w:rsidRPr="00AF331E">
              <w:rPr>
                <w:rFonts w:cs="Arial" w:hint="cs"/>
                <w:b w:val="0"/>
                <w:bCs w:val="0"/>
                <w:rtl/>
              </w:rPr>
              <w:t>מה שגורם ליתרון על בעיית ה-</w:t>
            </w:r>
            <w:r w:rsidRPr="00AF331E">
              <w:rPr>
                <w:rFonts w:cs="Arial"/>
                <w:b w:val="0"/>
                <w:bCs w:val="0"/>
              </w:rPr>
              <w:t>Over Fitting</w:t>
            </w:r>
          </w:p>
        </w:tc>
        <w:tc>
          <w:tcPr>
            <w:tcW w:w="4658" w:type="dxa"/>
          </w:tcPr>
          <w:p w14:paraId="41F5A7BE" w14:textId="3C6B7858" w:rsidR="00432D0B" w:rsidRDefault="007B347D" w:rsidP="00EE471D">
            <w:pPr>
              <w:cnfStyle w:val="000000100000" w:firstRow="0" w:lastRow="0" w:firstColumn="0" w:lastColumn="0" w:oddVBand="0" w:evenVBand="0" w:oddHBand="1" w:evenHBand="0" w:firstRowFirstColumn="0" w:firstRowLastColumn="0" w:lastRowFirstColumn="0" w:lastRowLastColumn="0"/>
              <w:rPr>
                <w:rtl/>
              </w:rPr>
            </w:pPr>
            <w:r>
              <w:rPr>
                <w:rFonts w:hint="cs"/>
                <w:rtl/>
              </w:rPr>
              <w:t>עצי החלטה לרוב סובלים מ-</w:t>
            </w:r>
            <w:r>
              <w:t>Over</w:t>
            </w:r>
            <w:r w:rsidR="000520F7">
              <w:t xml:space="preserve"> </w:t>
            </w:r>
            <w:r w:rsidR="0055541C">
              <w:t>Fitting</w:t>
            </w:r>
            <w:r>
              <w:rPr>
                <w:rFonts w:hint="cs"/>
                <w:rtl/>
              </w:rPr>
              <w:t xml:space="preserve"> מכיוון שעץ יכול לגדול ללא "שליטה" (כלומר מספר הענפים אינו מוגבל).</w:t>
            </w:r>
          </w:p>
        </w:tc>
      </w:tr>
      <w:tr w:rsidR="00432D0B" w14:paraId="5E9DD8EA" w14:textId="77777777" w:rsidTr="0055541C">
        <w:trPr>
          <w:trHeight w:val="507"/>
        </w:trPr>
        <w:tc>
          <w:tcPr>
            <w:cnfStyle w:val="001000000000" w:firstRow="0" w:lastRow="0" w:firstColumn="1" w:lastColumn="0" w:oddVBand="0" w:evenVBand="0" w:oddHBand="0" w:evenHBand="0" w:firstRowFirstColumn="0" w:firstRowLastColumn="0" w:lastRowFirstColumn="0" w:lastRowLastColumn="0"/>
            <w:tcW w:w="4658" w:type="dxa"/>
          </w:tcPr>
          <w:p w14:paraId="5A87D8F5" w14:textId="73047D60" w:rsidR="00432D0B" w:rsidRPr="00AF331E" w:rsidRDefault="007A3DC1" w:rsidP="00EE471D">
            <w:pPr>
              <w:rPr>
                <w:b w:val="0"/>
                <w:bCs w:val="0"/>
                <w:rtl/>
              </w:rPr>
            </w:pPr>
            <w:r w:rsidRPr="00AF331E">
              <w:rPr>
                <w:rFonts w:hint="cs"/>
                <w:b w:val="0"/>
                <w:bCs w:val="0"/>
                <w:rtl/>
              </w:rPr>
              <w:t>יער אקראי יותר איטי</w:t>
            </w:r>
          </w:p>
        </w:tc>
        <w:tc>
          <w:tcPr>
            <w:tcW w:w="4658" w:type="dxa"/>
          </w:tcPr>
          <w:p w14:paraId="289B0865" w14:textId="03B40355" w:rsidR="00432D0B" w:rsidRDefault="007A3DC1" w:rsidP="00EE471D">
            <w:pPr>
              <w:cnfStyle w:val="000000000000" w:firstRow="0" w:lastRow="0" w:firstColumn="0" w:lastColumn="0" w:oddVBand="0" w:evenVBand="0" w:oddHBand="0" w:evenHBand="0" w:firstRowFirstColumn="0" w:firstRowLastColumn="0" w:lastRowFirstColumn="0" w:lastRowLastColumn="0"/>
              <w:rPr>
                <w:rtl/>
              </w:rPr>
            </w:pPr>
            <w:r>
              <w:rPr>
                <w:rFonts w:hint="cs"/>
                <w:rtl/>
              </w:rPr>
              <w:t>עץ החלטה יחיד הרבה יותר מהיר לחישוב</w:t>
            </w:r>
          </w:p>
        </w:tc>
      </w:tr>
      <w:tr w:rsidR="00432D0B" w14:paraId="46B062D4" w14:textId="77777777" w:rsidTr="0055541C">
        <w:trPr>
          <w:cnfStyle w:val="000000100000" w:firstRow="0" w:lastRow="0" w:firstColumn="0" w:lastColumn="0" w:oddVBand="0" w:evenVBand="0" w:oddHBand="1" w:evenHBand="0" w:firstRowFirstColumn="0" w:firstRowLastColumn="0" w:lastRowFirstColumn="0" w:lastRowLastColumn="0"/>
          <w:trHeight w:val="1252"/>
        </w:trPr>
        <w:tc>
          <w:tcPr>
            <w:cnfStyle w:val="001000000000" w:firstRow="0" w:lastRow="0" w:firstColumn="1" w:lastColumn="0" w:oddVBand="0" w:evenVBand="0" w:oddHBand="0" w:evenHBand="0" w:firstRowFirstColumn="0" w:firstRowLastColumn="0" w:lastRowFirstColumn="0" w:lastRowLastColumn="0"/>
            <w:tcW w:w="4658" w:type="dxa"/>
          </w:tcPr>
          <w:p w14:paraId="68977B1F" w14:textId="07D9F9FC" w:rsidR="00432D0B" w:rsidRPr="00AF331E" w:rsidRDefault="000520F7" w:rsidP="00EE471D">
            <w:pPr>
              <w:rPr>
                <w:b w:val="0"/>
                <w:bCs w:val="0"/>
                <w:rtl/>
              </w:rPr>
            </w:pPr>
            <w:r w:rsidRPr="00AF331E">
              <w:rPr>
                <w:rFonts w:cs="Arial"/>
                <w:b w:val="0"/>
                <w:bCs w:val="0"/>
                <w:rtl/>
              </w:rPr>
              <w:t xml:space="preserve">יער אקראי בוחר באקראי תצפיות, בונה עץ החלטות ונלקחת התוצאה הממוצעת. </w:t>
            </w:r>
            <w:r w:rsidRPr="00AF331E">
              <w:rPr>
                <w:rFonts w:cs="Arial" w:hint="cs"/>
                <w:b w:val="0"/>
                <w:bCs w:val="0"/>
                <w:rtl/>
              </w:rPr>
              <w:t>לכן הוא לא</w:t>
            </w:r>
            <w:r w:rsidRPr="00AF331E">
              <w:rPr>
                <w:rFonts w:cs="Arial"/>
                <w:b w:val="0"/>
                <w:bCs w:val="0"/>
                <w:rtl/>
              </w:rPr>
              <w:t xml:space="preserve"> משתמש באף קבוצה של נוסחאות.</w:t>
            </w:r>
          </w:p>
        </w:tc>
        <w:tc>
          <w:tcPr>
            <w:tcW w:w="4658" w:type="dxa"/>
          </w:tcPr>
          <w:p w14:paraId="165B469B" w14:textId="56738FFD" w:rsidR="00432D0B" w:rsidRDefault="00AF331E" w:rsidP="00EE471D">
            <w:pPr>
              <w:cnfStyle w:val="000000100000" w:firstRow="0" w:lastRow="0" w:firstColumn="0" w:lastColumn="0" w:oddVBand="0" w:evenVBand="0" w:oddHBand="1" w:evenHBand="0" w:firstRowFirstColumn="0" w:firstRowLastColumn="0" w:lastRowFirstColumn="0" w:lastRowLastColumn="0"/>
              <w:rPr>
                <w:rtl/>
              </w:rPr>
            </w:pPr>
            <w:r w:rsidRPr="00AF331E">
              <w:rPr>
                <w:rFonts w:cs="Arial"/>
                <w:rtl/>
              </w:rPr>
              <w:t xml:space="preserve">כאשר מערך נתונים עם תכונות נלקח כקלט על ידי עץ </w:t>
            </w:r>
            <w:r>
              <w:rPr>
                <w:rFonts w:cs="Arial" w:hint="cs"/>
                <w:rtl/>
              </w:rPr>
              <w:t>החלטה</w:t>
            </w:r>
            <w:r w:rsidRPr="00AF331E">
              <w:rPr>
                <w:rFonts w:cs="Arial"/>
                <w:rtl/>
              </w:rPr>
              <w:t>, הוא יגבש סט כללים לביצוע חיזוי.</w:t>
            </w:r>
          </w:p>
        </w:tc>
      </w:tr>
    </w:tbl>
    <w:p w14:paraId="588CD296" w14:textId="7C0E3417" w:rsidR="0072411C" w:rsidRPr="00693E5C" w:rsidRDefault="00693E5C" w:rsidP="005278CA">
      <w:pPr>
        <w:rPr>
          <w:sz w:val="20"/>
          <w:szCs w:val="20"/>
        </w:rPr>
      </w:pPr>
      <w:r w:rsidRPr="00693E5C">
        <w:rPr>
          <w:rFonts w:hint="cs"/>
          <w:sz w:val="20"/>
          <w:szCs w:val="20"/>
          <w:rtl/>
        </w:rPr>
        <w:t>טבלה 9.5.4. הבדלים בין עץ החלטה ל-</w:t>
      </w:r>
      <w:r w:rsidRPr="00693E5C">
        <w:rPr>
          <w:sz w:val="20"/>
          <w:szCs w:val="20"/>
        </w:rPr>
        <w:t>Random Forest</w:t>
      </w:r>
    </w:p>
    <w:p w14:paraId="0DBA53C5" w14:textId="209E3202" w:rsidR="003F12FF" w:rsidRDefault="003F12FF" w:rsidP="003F12FF">
      <w:pPr>
        <w:pStyle w:val="Heading2"/>
        <w:rPr>
          <w:rtl/>
        </w:rPr>
      </w:pPr>
      <w:bookmarkStart w:id="109" w:name="_Toc104718762"/>
      <w:bookmarkStart w:id="110" w:name="grid_search_cv_9_6"/>
      <w:r>
        <w:lastRenderedPageBreak/>
        <w:t>Grid Search CV</w:t>
      </w:r>
      <w:bookmarkEnd w:id="109"/>
    </w:p>
    <w:bookmarkEnd w:id="110"/>
    <w:p w14:paraId="7B71A3F7" w14:textId="2CF3DB34" w:rsidR="00E8082A" w:rsidRDefault="00E8082A" w:rsidP="00E8082A">
      <w:pPr>
        <w:rPr>
          <w:rtl/>
        </w:rPr>
      </w:pPr>
      <w:r>
        <w:rPr>
          <w:rFonts w:hint="cs"/>
          <w:rtl/>
        </w:rPr>
        <w:t xml:space="preserve">במהלך הפרויקט אנחנו משתמשים בשיטה שנקראת </w:t>
      </w:r>
      <w:r>
        <w:t>Grid Search CV</w:t>
      </w:r>
      <w:r>
        <w:rPr>
          <w:rFonts w:hint="cs"/>
          <w:rtl/>
        </w:rPr>
        <w:t xml:space="preserve"> על עץ החלטה על מנת למצוא את ההיפר פרמטרי</w:t>
      </w:r>
      <w:r>
        <w:rPr>
          <w:rFonts w:hint="eastAsia"/>
          <w:rtl/>
        </w:rPr>
        <w:t>ם</w:t>
      </w:r>
      <w:r>
        <w:rPr>
          <w:rFonts w:hint="cs"/>
          <w:rtl/>
        </w:rPr>
        <w:t xml:space="preserve"> הטובים ביותר שבאמצעותם נבנה את העץ בעל אחוז הדיוק הגבוה ביותר.</w:t>
      </w:r>
    </w:p>
    <w:p w14:paraId="51AC33D0" w14:textId="77777777" w:rsidR="00E8082A" w:rsidRDefault="00E8082A" w:rsidP="00E8082A">
      <w:pPr>
        <w:rPr>
          <w:rtl/>
        </w:rPr>
      </w:pPr>
      <w:r>
        <w:rPr>
          <w:rFonts w:hint="cs"/>
          <w:rtl/>
        </w:rPr>
        <w:t>בשביל להבין את מטרת השיטה קודם נבין מה זה היפר פרמטרים.</w:t>
      </w:r>
    </w:p>
    <w:p w14:paraId="564CA0C8" w14:textId="77777777" w:rsidR="00E8082A" w:rsidRDefault="00E8082A" w:rsidP="00E8082A">
      <w:pPr>
        <w:pStyle w:val="Heading3"/>
        <w:rPr>
          <w:rtl/>
        </w:rPr>
      </w:pPr>
      <w:r>
        <w:rPr>
          <w:rFonts w:hint="cs"/>
          <w:rtl/>
        </w:rPr>
        <w:t>היפר פרמטרים</w:t>
      </w:r>
    </w:p>
    <w:p w14:paraId="54C0F9EA" w14:textId="77777777" w:rsidR="00E8082A" w:rsidRDefault="00E8082A" w:rsidP="00E8082A">
      <w:pPr>
        <w:rPr>
          <w:rFonts w:cs="Arial"/>
          <w:rtl/>
        </w:rPr>
      </w:pPr>
      <w:r>
        <w:rPr>
          <w:rFonts w:cs="Arial"/>
          <w:rtl/>
        </w:rPr>
        <w:t xml:space="preserve">למודל למידת מכונה יש מספר פרמטרים שאינם </w:t>
      </w:r>
      <w:r>
        <w:rPr>
          <w:rFonts w:cs="Arial" w:hint="cs"/>
          <w:rtl/>
        </w:rPr>
        <w:t>מוגדרים</w:t>
      </w:r>
      <w:r>
        <w:rPr>
          <w:rFonts w:cs="Arial"/>
          <w:rtl/>
        </w:rPr>
        <w:t xml:space="preserve"> </w:t>
      </w:r>
      <w:r>
        <w:rPr>
          <w:rFonts w:cs="Arial" w:hint="cs"/>
          <w:rtl/>
        </w:rPr>
        <w:t>מראש והם צריכים להיות מוגדרים על ידי מדען הנתונים או המהנדס.</w:t>
      </w:r>
      <w:r>
        <w:rPr>
          <w:rFonts w:cs="Arial"/>
          <w:rtl/>
        </w:rPr>
        <w:t xml:space="preserve"> </w:t>
      </w:r>
    </w:p>
    <w:p w14:paraId="0A405702" w14:textId="77777777" w:rsidR="00E8082A" w:rsidRDefault="00E8082A" w:rsidP="00E8082A">
      <w:pPr>
        <w:rPr>
          <w:rtl/>
        </w:rPr>
      </w:pPr>
      <w:r>
        <w:rPr>
          <w:rFonts w:cs="Arial"/>
          <w:rtl/>
        </w:rPr>
        <w:t xml:space="preserve">פרמטרים אלו שולטים על דיוק המודל. לכן, </w:t>
      </w:r>
      <w:r>
        <w:rPr>
          <w:rFonts w:cs="Arial" w:hint="cs"/>
          <w:rtl/>
        </w:rPr>
        <w:t>ההיפר פרמטרים</w:t>
      </w:r>
      <w:r>
        <w:rPr>
          <w:rFonts w:cs="Arial"/>
          <w:rtl/>
        </w:rPr>
        <w:t xml:space="preserve"> חשובים במיוחד בפרויקט מדעי נתונים</w:t>
      </w:r>
      <w:r>
        <w:rPr>
          <w:rFonts w:cs="Arial" w:hint="cs"/>
          <w:rtl/>
        </w:rPr>
        <w:t xml:space="preserve"> וכריית מידע</w:t>
      </w:r>
      <w:r>
        <w:rPr>
          <w:rFonts w:cs="Arial"/>
          <w:rtl/>
        </w:rPr>
        <w:t>.</w:t>
      </w:r>
    </w:p>
    <w:p w14:paraId="6156A8C3" w14:textId="3BFDA9F6" w:rsidR="00E8082A" w:rsidRDefault="00E8082A" w:rsidP="00E8082A">
      <w:pPr>
        <w:rPr>
          <w:rFonts w:cs="Arial"/>
          <w:rtl/>
        </w:rPr>
      </w:pPr>
      <w:r>
        <w:rPr>
          <w:rFonts w:cs="Arial" w:hint="cs"/>
          <w:rtl/>
        </w:rPr>
        <w:t>לדוגמה</w:t>
      </w:r>
      <w:r>
        <w:rPr>
          <w:rFonts w:cs="Arial"/>
          <w:rtl/>
        </w:rPr>
        <w:t xml:space="preserve">, קצב הלמידה של רשת </w:t>
      </w:r>
      <w:r>
        <w:rPr>
          <w:rFonts w:cs="Arial" w:hint="cs"/>
          <w:rtl/>
        </w:rPr>
        <w:t xml:space="preserve">נוירונים </w:t>
      </w:r>
      <w:r>
        <w:rPr>
          <w:rFonts w:cs="Arial"/>
          <w:rtl/>
        </w:rPr>
        <w:t>הוא היפר</w:t>
      </w:r>
      <w:r>
        <w:rPr>
          <w:rFonts w:cs="Arial" w:hint="cs"/>
          <w:rtl/>
        </w:rPr>
        <w:t xml:space="preserve"> </w:t>
      </w:r>
      <w:r>
        <w:rPr>
          <w:rFonts w:cs="Arial"/>
          <w:rtl/>
        </w:rPr>
        <w:t xml:space="preserve">פרמטר מכיוון שהוא נקבע על ידי </w:t>
      </w:r>
      <w:r>
        <w:rPr>
          <w:rFonts w:cs="Arial" w:hint="cs"/>
          <w:rtl/>
        </w:rPr>
        <w:t>המהנדס</w:t>
      </w:r>
      <w:r>
        <w:rPr>
          <w:rFonts w:cs="Arial"/>
          <w:rtl/>
        </w:rPr>
        <w:t xml:space="preserve"> לפני שנתוני </w:t>
      </w:r>
      <w:r>
        <w:rPr>
          <w:rFonts w:cs="Arial" w:hint="cs"/>
          <w:rtl/>
        </w:rPr>
        <w:t>הקלט</w:t>
      </w:r>
      <w:r>
        <w:rPr>
          <w:rFonts w:cs="Arial"/>
          <w:rtl/>
        </w:rPr>
        <w:t xml:space="preserve"> </w:t>
      </w:r>
      <w:r>
        <w:rPr>
          <w:rFonts w:cs="Arial" w:hint="cs"/>
          <w:rtl/>
        </w:rPr>
        <w:t>מתקבלים</w:t>
      </w:r>
      <w:r>
        <w:rPr>
          <w:rFonts w:cs="Arial"/>
          <w:rtl/>
        </w:rPr>
        <w:t xml:space="preserve"> </w:t>
      </w:r>
      <w:r>
        <w:rPr>
          <w:rFonts w:cs="Arial" w:hint="cs"/>
          <w:rtl/>
        </w:rPr>
        <w:t xml:space="preserve">במודל, או במקרה שלנו, שינינו את ההיפר פרמטרים של עץ החלטה כמו עומק המקסימלי של העץ, כמות העלים המינימלית לפני שנבצע חילוק, </w:t>
      </w:r>
      <w:r w:rsidR="00FC4C28">
        <w:rPr>
          <w:rFonts w:cs="Arial" w:hint="cs"/>
          <w:rtl/>
        </w:rPr>
        <w:t>ומהו</w:t>
      </w:r>
      <w:r>
        <w:rPr>
          <w:rFonts w:cs="Arial" w:hint="cs"/>
          <w:rtl/>
        </w:rPr>
        <w:t xml:space="preserve"> מינימום מקבץ השורות שצריך להתקבל בשביל להפוך לעלה.</w:t>
      </w:r>
    </w:p>
    <w:p w14:paraId="54953427" w14:textId="77777777" w:rsidR="00E8082A" w:rsidRDefault="00E8082A" w:rsidP="00E8082A">
      <w:pPr>
        <w:rPr>
          <w:rtl/>
        </w:rPr>
      </w:pPr>
      <w:r>
        <w:rPr>
          <w:rFonts w:cs="Arial" w:hint="cs"/>
          <w:rtl/>
        </w:rPr>
        <w:t xml:space="preserve">הרחבת הנושא של הטרמינולוגיה של עצי החלטה מורחבת בסעיף </w:t>
      </w:r>
      <w:hyperlink w:anchor="_טרמינולוגיה_חשובה_הקשורה" w:history="1">
        <w:r w:rsidRPr="00911188">
          <w:rPr>
            <w:rStyle w:val="Hyperlink"/>
            <w:rFonts w:cs="Arial" w:hint="cs"/>
            <w:rtl/>
          </w:rPr>
          <w:t>9.4.1</w:t>
        </w:r>
      </w:hyperlink>
      <w:r>
        <w:rPr>
          <w:rFonts w:cs="Arial" w:hint="cs"/>
          <w:rtl/>
        </w:rPr>
        <w:t>.</w:t>
      </w:r>
    </w:p>
    <w:p w14:paraId="7AFEAAE9" w14:textId="77777777" w:rsidR="00E8082A" w:rsidRPr="007276AA" w:rsidRDefault="00E8082A" w:rsidP="00E8082A">
      <w:pPr>
        <w:rPr>
          <w:rFonts w:cs="Arial"/>
          <w:u w:val="single"/>
          <w:rtl/>
        </w:rPr>
      </w:pPr>
      <w:r w:rsidRPr="007276AA">
        <w:rPr>
          <w:rFonts w:cs="Arial" w:hint="cs"/>
          <w:u w:val="single"/>
          <w:rtl/>
        </w:rPr>
        <w:t xml:space="preserve">אז מה </w:t>
      </w:r>
      <w:r>
        <w:rPr>
          <w:rFonts w:cs="Arial" w:hint="cs"/>
          <w:u w:val="single"/>
          <w:rtl/>
        </w:rPr>
        <w:t>למעשה</w:t>
      </w:r>
      <w:r w:rsidRPr="007276AA">
        <w:rPr>
          <w:rFonts w:cs="Arial" w:hint="cs"/>
          <w:u w:val="single"/>
          <w:rtl/>
        </w:rPr>
        <w:t xml:space="preserve"> עושה טכני</w:t>
      </w:r>
      <w:r>
        <w:rPr>
          <w:rFonts w:cs="Arial" w:hint="cs"/>
          <w:u w:val="single"/>
          <w:rtl/>
        </w:rPr>
        <w:t>ק</w:t>
      </w:r>
      <w:r w:rsidRPr="007276AA">
        <w:rPr>
          <w:rFonts w:cs="Arial" w:hint="cs"/>
          <w:u w:val="single"/>
          <w:rtl/>
        </w:rPr>
        <w:t>ת "חיפוש רשת"?</w:t>
      </w:r>
    </w:p>
    <w:p w14:paraId="16EF9852" w14:textId="77777777" w:rsidR="00E8082A" w:rsidRDefault="00E8082A" w:rsidP="00E8082A">
      <w:pPr>
        <w:rPr>
          <w:rFonts w:cs="Arial"/>
          <w:rtl/>
        </w:rPr>
      </w:pPr>
      <w:r>
        <w:rPr>
          <w:rFonts w:cs="Arial" w:hint="cs"/>
          <w:rtl/>
        </w:rPr>
        <w:t>טכניקת חיפוש הרשת יוצרת מספר מודלים שונים של אותו אלגוריתם, בכל פעם עם היפר פרמטרים שונים, ומאמנת את המודל.</w:t>
      </w:r>
    </w:p>
    <w:p w14:paraId="00B33605" w14:textId="77777777" w:rsidR="00E8082A" w:rsidRDefault="00E8082A" w:rsidP="00E8082A">
      <w:pPr>
        <w:rPr>
          <w:rFonts w:cs="Arial"/>
          <w:rtl/>
        </w:rPr>
      </w:pPr>
      <w:r>
        <w:rPr>
          <w:rFonts w:cs="Arial" w:hint="cs"/>
          <w:rtl/>
        </w:rPr>
        <w:t>בסופו של דבר השיטה הזו תחזיר את המודל בעל ההיפר פרמטרים שהצליחו לחזות עם אחוז הדיוק הגדול ביותר.</w:t>
      </w:r>
    </w:p>
    <w:p w14:paraId="5B8D621F" w14:textId="2F3AEF14" w:rsidR="007276AA" w:rsidRDefault="007276AA" w:rsidP="007276AA">
      <w:pPr>
        <w:rPr>
          <w:rFonts w:cs="Arial"/>
          <w:rtl/>
        </w:rPr>
      </w:pPr>
    </w:p>
    <w:p w14:paraId="02F28CDD" w14:textId="2E12AF69" w:rsidR="00E8082A" w:rsidRDefault="00E8082A" w:rsidP="007276AA">
      <w:pPr>
        <w:rPr>
          <w:rFonts w:cs="Arial"/>
          <w:rtl/>
        </w:rPr>
      </w:pPr>
    </w:p>
    <w:p w14:paraId="1DE020AC" w14:textId="3A522294" w:rsidR="00E8082A" w:rsidRDefault="00E8082A" w:rsidP="007276AA">
      <w:pPr>
        <w:rPr>
          <w:rFonts w:cs="Arial"/>
          <w:rtl/>
        </w:rPr>
      </w:pPr>
    </w:p>
    <w:p w14:paraId="7C05552A" w14:textId="73A11E72" w:rsidR="00E8082A" w:rsidRDefault="00E8082A" w:rsidP="007276AA">
      <w:pPr>
        <w:rPr>
          <w:rFonts w:cs="Arial"/>
          <w:rtl/>
        </w:rPr>
      </w:pPr>
    </w:p>
    <w:p w14:paraId="0719F4BA" w14:textId="09CE3A0C" w:rsidR="00E8082A" w:rsidRDefault="00E8082A" w:rsidP="007276AA">
      <w:pPr>
        <w:rPr>
          <w:rFonts w:cs="Arial"/>
          <w:rtl/>
        </w:rPr>
      </w:pPr>
    </w:p>
    <w:p w14:paraId="479593DC" w14:textId="50562CEC" w:rsidR="00E8082A" w:rsidRDefault="00E8082A" w:rsidP="007276AA">
      <w:pPr>
        <w:rPr>
          <w:rFonts w:cs="Arial"/>
          <w:rtl/>
        </w:rPr>
      </w:pPr>
    </w:p>
    <w:p w14:paraId="150636F3" w14:textId="2A76BA42" w:rsidR="00E8082A" w:rsidRDefault="00E8082A" w:rsidP="007276AA">
      <w:pPr>
        <w:rPr>
          <w:rFonts w:cs="Arial"/>
          <w:rtl/>
        </w:rPr>
      </w:pPr>
    </w:p>
    <w:p w14:paraId="27D42F60" w14:textId="122A2E99" w:rsidR="00E8082A" w:rsidRDefault="00E8082A" w:rsidP="007276AA">
      <w:pPr>
        <w:rPr>
          <w:rFonts w:cs="Arial"/>
          <w:rtl/>
        </w:rPr>
      </w:pPr>
    </w:p>
    <w:p w14:paraId="774A6A50" w14:textId="7CDD6AE2" w:rsidR="00E8082A" w:rsidRDefault="00E8082A" w:rsidP="007276AA">
      <w:pPr>
        <w:rPr>
          <w:rFonts w:cs="Arial"/>
          <w:rtl/>
        </w:rPr>
      </w:pPr>
    </w:p>
    <w:p w14:paraId="555A48A0" w14:textId="03A10AF4" w:rsidR="00E8082A" w:rsidRDefault="00E8082A" w:rsidP="007276AA">
      <w:pPr>
        <w:rPr>
          <w:rFonts w:cs="Arial"/>
          <w:rtl/>
        </w:rPr>
      </w:pPr>
    </w:p>
    <w:p w14:paraId="542DEA89" w14:textId="008B76F2" w:rsidR="00E8082A" w:rsidRDefault="00E8082A" w:rsidP="007276AA">
      <w:pPr>
        <w:rPr>
          <w:rFonts w:cs="Arial"/>
          <w:rtl/>
        </w:rPr>
      </w:pPr>
    </w:p>
    <w:p w14:paraId="015EC7FB" w14:textId="2C2AA627" w:rsidR="00E8082A" w:rsidRDefault="00E8082A" w:rsidP="007276AA">
      <w:pPr>
        <w:rPr>
          <w:rFonts w:cs="Arial"/>
          <w:rtl/>
        </w:rPr>
      </w:pPr>
    </w:p>
    <w:p w14:paraId="1E6B303F" w14:textId="77777777" w:rsidR="00E8082A" w:rsidRDefault="00E8082A" w:rsidP="007276AA">
      <w:pPr>
        <w:rPr>
          <w:rFonts w:cs="Arial"/>
          <w:rtl/>
        </w:rPr>
      </w:pPr>
    </w:p>
    <w:p w14:paraId="6DA42975" w14:textId="77777777" w:rsidR="007276AA" w:rsidRDefault="007276AA" w:rsidP="007276AA">
      <w:pPr>
        <w:rPr>
          <w:rFonts w:cs="Arial"/>
          <w:rtl/>
        </w:rPr>
      </w:pPr>
    </w:p>
    <w:p w14:paraId="4893569C" w14:textId="77777777" w:rsidR="00B47165" w:rsidRPr="007276AA" w:rsidRDefault="00B47165" w:rsidP="007276AA">
      <w:pPr>
        <w:rPr>
          <w:rFonts w:cs="Arial"/>
          <w:rtl/>
        </w:rPr>
      </w:pPr>
    </w:p>
    <w:p w14:paraId="071656EA" w14:textId="5909BEB5" w:rsidR="00FD61E6" w:rsidRPr="009142A3" w:rsidRDefault="008F73EF" w:rsidP="00FD61E6">
      <w:pPr>
        <w:pStyle w:val="Heading1"/>
        <w:rPr>
          <w:rtl/>
        </w:rPr>
      </w:pPr>
      <w:bookmarkStart w:id="111" w:name="_Toc104718763"/>
      <w:r w:rsidRPr="009142A3">
        <w:rPr>
          <w:rFonts w:hint="cs"/>
          <w:rtl/>
        </w:rPr>
        <w:lastRenderedPageBreak/>
        <w:t xml:space="preserve">תוצרי הפרויקט: </w:t>
      </w:r>
      <w:r w:rsidR="00FD61E6" w:rsidRPr="009142A3">
        <w:rPr>
          <w:rFonts w:hint="cs"/>
          <w:rtl/>
        </w:rPr>
        <w:t>מערכות מידע</w:t>
      </w:r>
      <w:bookmarkEnd w:id="111"/>
    </w:p>
    <w:p w14:paraId="7B0FDECF" w14:textId="00E5D83F" w:rsidR="00FD61E6" w:rsidRDefault="00FD61E6" w:rsidP="00FD61E6">
      <w:pPr>
        <w:pStyle w:val="Heading2"/>
        <w:rPr>
          <w:rtl/>
        </w:rPr>
      </w:pPr>
      <w:bookmarkStart w:id="112" w:name="_Toc104718764"/>
      <w:r>
        <w:rPr>
          <w:rFonts w:hint="cs"/>
          <w:rtl/>
        </w:rPr>
        <w:t>מסכים של אתר האינטרנט</w:t>
      </w:r>
      <w:bookmarkEnd w:id="112"/>
      <w:r>
        <w:rPr>
          <w:rFonts w:hint="cs"/>
          <w:rtl/>
        </w:rPr>
        <w:t xml:space="preserve"> </w:t>
      </w:r>
    </w:p>
    <w:p w14:paraId="0CA5977F" w14:textId="75B3B495" w:rsidR="00FD61E6" w:rsidRPr="009142A3" w:rsidRDefault="00FD61E6" w:rsidP="00FD61E6">
      <w:r>
        <w:rPr>
          <w:rFonts w:hint="cs"/>
          <w:rtl/>
        </w:rPr>
        <w:t xml:space="preserve">הדפים מחולקים ומסודרים לפי </w:t>
      </w:r>
      <w:r w:rsidR="00684DF8">
        <w:rPr>
          <w:rFonts w:hint="cs"/>
          <w:rtl/>
        </w:rPr>
        <w:t xml:space="preserve">תרשים עץ המסכים </w:t>
      </w:r>
      <w:hyperlink w:anchor="screen_graph_8_7" w:history="1">
        <w:r w:rsidR="00684DF8" w:rsidRPr="00684DF8">
          <w:rPr>
            <w:rStyle w:val="Hyperlink"/>
            <w:rFonts w:hint="cs"/>
            <w:rtl/>
          </w:rPr>
          <w:t>8.7</w:t>
        </w:r>
      </w:hyperlink>
      <w:r w:rsidR="00684DF8">
        <w:rPr>
          <w:rFonts w:hint="cs"/>
          <w:rtl/>
        </w:rPr>
        <w:t>.</w:t>
      </w:r>
    </w:p>
    <w:p w14:paraId="2A899803" w14:textId="06A251B6" w:rsidR="00FD61E6" w:rsidRDefault="00FD61E6" w:rsidP="00C01E1F">
      <w:pPr>
        <w:pStyle w:val="Heading3"/>
        <w:rPr>
          <w:rFonts w:cs="Arial"/>
          <w:rtl/>
        </w:rPr>
      </w:pPr>
      <w:r>
        <w:rPr>
          <w:rFonts w:hint="cs"/>
          <w:rtl/>
        </w:rPr>
        <w:t xml:space="preserve">דף הנחיתה של האתר לפני הרשמה והתחברות </w:t>
      </w:r>
    </w:p>
    <w:p w14:paraId="7B996FDF" w14:textId="77777777" w:rsidR="00FD61E6" w:rsidRDefault="00FD61E6" w:rsidP="00FD61E6">
      <w:pPr>
        <w:rPr>
          <w:rtl/>
        </w:rPr>
      </w:pPr>
      <w:r w:rsidRPr="00BA3CA3">
        <w:rPr>
          <w:rFonts w:cs="Arial"/>
          <w:noProof/>
          <w:rtl/>
        </w:rPr>
        <w:drawing>
          <wp:inline distT="0" distB="0" distL="0" distR="0" wp14:anchorId="425542EF" wp14:editId="5BF5A230">
            <wp:extent cx="5731510" cy="2255520"/>
            <wp:effectExtent l="0" t="0" r="254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55520"/>
                    </a:xfrm>
                    <a:prstGeom prst="rect">
                      <a:avLst/>
                    </a:prstGeom>
                  </pic:spPr>
                </pic:pic>
              </a:graphicData>
            </a:graphic>
          </wp:inline>
        </w:drawing>
      </w:r>
      <w:r w:rsidRPr="00BA3CA3">
        <w:rPr>
          <w:rFonts w:cs="Arial"/>
          <w:noProof/>
          <w:rtl/>
        </w:rPr>
        <w:drawing>
          <wp:inline distT="0" distB="0" distL="0" distR="0" wp14:anchorId="795C03B2" wp14:editId="5A06B1F5">
            <wp:extent cx="5731510" cy="1696967"/>
            <wp:effectExtent l="0" t="0" r="254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5301"/>
                    <a:stretch/>
                  </pic:blipFill>
                  <pic:spPr bwMode="auto">
                    <a:xfrm>
                      <a:off x="0" y="0"/>
                      <a:ext cx="5731510" cy="1696967"/>
                    </a:xfrm>
                    <a:prstGeom prst="rect">
                      <a:avLst/>
                    </a:prstGeom>
                    <a:ln>
                      <a:noFill/>
                    </a:ln>
                    <a:extLst>
                      <a:ext uri="{53640926-AAD7-44D8-BBD7-CCE9431645EC}">
                        <a14:shadowObscured xmlns:a14="http://schemas.microsoft.com/office/drawing/2010/main"/>
                      </a:ext>
                    </a:extLst>
                  </pic:spPr>
                </pic:pic>
              </a:graphicData>
            </a:graphic>
          </wp:inline>
        </w:drawing>
      </w:r>
    </w:p>
    <w:p w14:paraId="4865B479" w14:textId="3C5625E7" w:rsidR="00FD61E6" w:rsidRDefault="00D5292B" w:rsidP="00FD61E6">
      <w:pPr>
        <w:rPr>
          <w:rtl/>
        </w:rPr>
      </w:pPr>
      <w:r>
        <w:rPr>
          <w:rFonts w:hint="cs"/>
          <w:rtl/>
        </w:rPr>
        <w:t>דף</w:t>
      </w:r>
      <w:r w:rsidR="00FD61E6">
        <w:rPr>
          <w:rFonts w:hint="cs"/>
          <w:rtl/>
        </w:rPr>
        <w:t xml:space="preserve"> הנחיתה של האתר מכיל מידע שיווקי והסבר על העלאת הקובץ לטובת מיון וקטלוג ושלבי התהליך. על מנת לשמור על רלוונטיות, האתר מזהה התחברות של המערכת וה- </w:t>
      </w:r>
      <w:r w:rsidR="00FD61E6">
        <w:t>Navbar</w:t>
      </w:r>
      <w:r w:rsidR="00FD61E6">
        <w:rPr>
          <w:rFonts w:hint="cs"/>
          <w:rtl/>
        </w:rPr>
        <w:t xml:space="preserve"> מציג קומפוננטות שונות כאשר משתמש מחובר לחשבון שלו. בנוסף, האתר מותאם למצב בו המשתמש מקטין את המסך והופך להיות קטן יותר (בכל עמוד):</w:t>
      </w:r>
    </w:p>
    <w:p w14:paraId="3F00DA69" w14:textId="701B4B49" w:rsidR="00FD61E6" w:rsidRDefault="00E111CD" w:rsidP="00E111CD">
      <w:pPr>
        <w:jc w:val="right"/>
        <w:rPr>
          <w:rtl/>
        </w:rPr>
      </w:pPr>
      <w:r w:rsidRPr="00BA3CA3">
        <w:rPr>
          <w:rFonts w:cs="Arial"/>
          <w:noProof/>
          <w:rtl/>
        </w:rPr>
        <w:drawing>
          <wp:inline distT="0" distB="0" distL="0" distR="0" wp14:anchorId="4DE5EC3B" wp14:editId="61F87433">
            <wp:extent cx="2013243" cy="2776039"/>
            <wp:effectExtent l="0" t="0" r="635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024165" cy="2791099"/>
                    </a:xfrm>
                    <a:prstGeom prst="rect">
                      <a:avLst/>
                    </a:prstGeom>
                  </pic:spPr>
                </pic:pic>
              </a:graphicData>
            </a:graphic>
          </wp:inline>
        </w:drawing>
      </w:r>
    </w:p>
    <w:p w14:paraId="038A378E" w14:textId="0EA08451" w:rsidR="00FD61E6" w:rsidRDefault="00FD61E6" w:rsidP="00C01E1F">
      <w:pPr>
        <w:pStyle w:val="Heading3"/>
        <w:rPr>
          <w:rtl/>
        </w:rPr>
      </w:pPr>
      <w:r>
        <w:rPr>
          <w:rFonts w:hint="cs"/>
          <w:rtl/>
        </w:rPr>
        <w:lastRenderedPageBreak/>
        <w:t>דף הסברים ומחירים של השירות</w:t>
      </w:r>
    </w:p>
    <w:p w14:paraId="6881F28A" w14:textId="77777777" w:rsidR="00FD61E6" w:rsidRDefault="00FD61E6" w:rsidP="00FD61E6">
      <w:pPr>
        <w:rPr>
          <w:rtl/>
        </w:rPr>
      </w:pPr>
      <w:r w:rsidRPr="00BA3CA3">
        <w:rPr>
          <w:rFonts w:cs="Arial"/>
          <w:noProof/>
          <w:rtl/>
        </w:rPr>
        <w:drawing>
          <wp:inline distT="0" distB="0" distL="0" distR="0" wp14:anchorId="250F9E7A" wp14:editId="633F77C0">
            <wp:extent cx="5731510" cy="2802255"/>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2802255"/>
                    </a:xfrm>
                    <a:prstGeom prst="rect">
                      <a:avLst/>
                    </a:prstGeom>
                  </pic:spPr>
                </pic:pic>
              </a:graphicData>
            </a:graphic>
          </wp:inline>
        </w:drawing>
      </w:r>
      <w:r w:rsidRPr="00BA3CA3">
        <w:rPr>
          <w:rFonts w:cs="Arial"/>
          <w:noProof/>
          <w:rtl/>
        </w:rPr>
        <w:drawing>
          <wp:inline distT="0" distB="0" distL="0" distR="0" wp14:anchorId="14E1DAE4" wp14:editId="37972403">
            <wp:extent cx="5729451" cy="1460665"/>
            <wp:effectExtent l="0" t="0" r="5080" b="635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2201" b="7561"/>
                    <a:stretch/>
                  </pic:blipFill>
                  <pic:spPr bwMode="auto">
                    <a:xfrm>
                      <a:off x="0" y="0"/>
                      <a:ext cx="5731510" cy="1461190"/>
                    </a:xfrm>
                    <a:prstGeom prst="rect">
                      <a:avLst/>
                    </a:prstGeom>
                    <a:ln>
                      <a:noFill/>
                    </a:ln>
                    <a:extLst>
                      <a:ext uri="{53640926-AAD7-44D8-BBD7-CCE9431645EC}">
                        <a14:shadowObscured xmlns:a14="http://schemas.microsoft.com/office/drawing/2010/main"/>
                      </a:ext>
                    </a:extLst>
                  </pic:spPr>
                </pic:pic>
              </a:graphicData>
            </a:graphic>
          </wp:inline>
        </w:drawing>
      </w:r>
    </w:p>
    <w:p w14:paraId="5C427B90" w14:textId="77777777" w:rsidR="00FD61E6" w:rsidRDefault="00FD61E6" w:rsidP="00FD61E6">
      <w:pPr>
        <w:rPr>
          <w:rtl/>
        </w:rPr>
      </w:pPr>
      <w:r>
        <w:rPr>
          <w:rFonts w:hint="cs"/>
          <w:rtl/>
        </w:rPr>
        <w:t>דף המחירון נועד להסביר ללקוח חדש את המחירים של השירות והשוואה בין סוגי המנויים השונים.</w:t>
      </w:r>
    </w:p>
    <w:p w14:paraId="7D8B1E92" w14:textId="55E6D27D" w:rsidR="00FD61E6" w:rsidRDefault="00FD61E6" w:rsidP="00FD61E6">
      <w:pPr>
        <w:rPr>
          <w:rtl/>
        </w:rPr>
      </w:pPr>
      <w:r>
        <w:rPr>
          <w:rFonts w:hint="cs"/>
          <w:rtl/>
        </w:rPr>
        <w:t xml:space="preserve">הלחצנים הינם </w:t>
      </w:r>
      <w:r w:rsidR="00E111CD">
        <w:rPr>
          <w:rFonts w:hint="cs"/>
          <w:rtl/>
        </w:rPr>
        <w:t>אינטראקטיביי</w:t>
      </w:r>
      <w:r w:rsidR="00E111CD">
        <w:rPr>
          <w:rFonts w:hint="eastAsia"/>
          <w:rtl/>
        </w:rPr>
        <w:t>ם</w:t>
      </w:r>
      <w:r>
        <w:rPr>
          <w:rFonts w:hint="cs"/>
          <w:rtl/>
        </w:rPr>
        <w:t xml:space="preserve"> והלקוח בעת לחיצה על כפתור על ההרשמה בחינם מועבר לעמוד ההרשמה וכפתור ה-</w:t>
      </w:r>
      <w:r>
        <w:t>Contact Us</w:t>
      </w:r>
      <w:r>
        <w:rPr>
          <w:rFonts w:hint="cs"/>
          <w:rtl/>
        </w:rPr>
        <w:t xml:space="preserve"> מפנה את הלקוח לשליחת מייל לדואר האלקטרוני שנוצר עבור הפרויקט. </w:t>
      </w:r>
    </w:p>
    <w:p w14:paraId="5D20D062" w14:textId="77777777" w:rsidR="00FD61E6" w:rsidRDefault="00FD61E6" w:rsidP="00FD61E6">
      <w:pPr>
        <w:rPr>
          <w:rtl/>
        </w:rPr>
      </w:pPr>
    </w:p>
    <w:p w14:paraId="4EE7177E" w14:textId="77777777" w:rsidR="00FD61E6" w:rsidRDefault="00FD61E6" w:rsidP="00FD61E6">
      <w:pPr>
        <w:rPr>
          <w:rtl/>
        </w:rPr>
      </w:pPr>
    </w:p>
    <w:p w14:paraId="127D1917" w14:textId="77777777" w:rsidR="00FD61E6" w:rsidRDefault="00FD61E6" w:rsidP="00FD61E6">
      <w:pPr>
        <w:rPr>
          <w:rtl/>
        </w:rPr>
      </w:pPr>
    </w:p>
    <w:p w14:paraId="64383270" w14:textId="77777777" w:rsidR="00FD61E6" w:rsidRDefault="00FD61E6" w:rsidP="00FD61E6">
      <w:pPr>
        <w:rPr>
          <w:rtl/>
        </w:rPr>
      </w:pPr>
    </w:p>
    <w:p w14:paraId="5AF3DD89" w14:textId="77777777" w:rsidR="00FD61E6" w:rsidRDefault="00FD61E6" w:rsidP="00FD61E6">
      <w:pPr>
        <w:rPr>
          <w:rtl/>
        </w:rPr>
      </w:pPr>
    </w:p>
    <w:p w14:paraId="5886AB5B" w14:textId="77777777" w:rsidR="00FD61E6" w:rsidRDefault="00FD61E6" w:rsidP="00FD61E6">
      <w:pPr>
        <w:rPr>
          <w:rtl/>
        </w:rPr>
      </w:pPr>
    </w:p>
    <w:p w14:paraId="4168B30D" w14:textId="77777777" w:rsidR="00FD61E6" w:rsidRDefault="00FD61E6" w:rsidP="00FD61E6">
      <w:pPr>
        <w:rPr>
          <w:rtl/>
        </w:rPr>
      </w:pPr>
    </w:p>
    <w:p w14:paraId="68A9D043" w14:textId="77777777" w:rsidR="00FD61E6" w:rsidRDefault="00FD61E6" w:rsidP="00FD61E6">
      <w:pPr>
        <w:rPr>
          <w:rtl/>
        </w:rPr>
      </w:pPr>
    </w:p>
    <w:p w14:paraId="55A792AC" w14:textId="360B0BBF" w:rsidR="00FD61E6" w:rsidRDefault="00FD61E6" w:rsidP="00FD61E6">
      <w:pPr>
        <w:rPr>
          <w:rtl/>
        </w:rPr>
      </w:pPr>
    </w:p>
    <w:p w14:paraId="60CE6A70" w14:textId="77777777" w:rsidR="00FD61E6" w:rsidRDefault="00FD61E6" w:rsidP="00FD61E6">
      <w:pPr>
        <w:rPr>
          <w:rtl/>
        </w:rPr>
      </w:pPr>
    </w:p>
    <w:p w14:paraId="18B2C5C0" w14:textId="77777777" w:rsidR="00FD61E6" w:rsidRDefault="00FD61E6" w:rsidP="00FD61E6">
      <w:pPr>
        <w:rPr>
          <w:rtl/>
        </w:rPr>
      </w:pPr>
    </w:p>
    <w:p w14:paraId="1D59147E" w14:textId="77777777" w:rsidR="00FD61E6" w:rsidRDefault="00FD61E6" w:rsidP="00FD61E6">
      <w:pPr>
        <w:rPr>
          <w:rtl/>
        </w:rPr>
      </w:pPr>
    </w:p>
    <w:p w14:paraId="7D73F305" w14:textId="77777777" w:rsidR="00FD61E6" w:rsidRDefault="00FD61E6" w:rsidP="00FD61E6">
      <w:pPr>
        <w:rPr>
          <w:rtl/>
        </w:rPr>
      </w:pPr>
    </w:p>
    <w:p w14:paraId="2BC0C739" w14:textId="73159745" w:rsidR="00FD61E6" w:rsidRDefault="00FD61E6" w:rsidP="00C01E1F">
      <w:pPr>
        <w:pStyle w:val="Heading3"/>
        <w:rPr>
          <w:rtl/>
        </w:rPr>
      </w:pPr>
      <w:r>
        <w:rPr>
          <w:rFonts w:hint="cs"/>
          <w:rtl/>
        </w:rPr>
        <w:lastRenderedPageBreak/>
        <w:t>הרשמה לאתר</w:t>
      </w:r>
    </w:p>
    <w:p w14:paraId="1E591EDD" w14:textId="332471D8" w:rsidR="00FD61E6" w:rsidRPr="00FD61E6" w:rsidRDefault="00FD61E6" w:rsidP="00C01E1F">
      <w:pPr>
        <w:pStyle w:val="Heading4"/>
        <w:rPr>
          <w:rtl/>
        </w:rPr>
      </w:pPr>
      <w:r>
        <w:rPr>
          <w:rFonts w:hint="cs"/>
          <w:rtl/>
        </w:rPr>
        <w:t>הרשמה פרטים אישיים</w:t>
      </w:r>
    </w:p>
    <w:p w14:paraId="497BFF58" w14:textId="58E32F82" w:rsidR="00FD61E6" w:rsidRDefault="00FD61E6" w:rsidP="00FD61E6">
      <w:pPr>
        <w:rPr>
          <w:rtl/>
        </w:rPr>
      </w:pPr>
      <w:r w:rsidRPr="00BA3CA3">
        <w:rPr>
          <w:rFonts w:cs="Arial"/>
          <w:noProof/>
          <w:rtl/>
        </w:rPr>
        <w:drawing>
          <wp:inline distT="0" distB="0" distL="0" distR="0" wp14:anchorId="3C4D4FFF" wp14:editId="7D02B95B">
            <wp:extent cx="5731510" cy="2601595"/>
            <wp:effectExtent l="0" t="0" r="2540" b="825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2601595"/>
                    </a:xfrm>
                    <a:prstGeom prst="rect">
                      <a:avLst/>
                    </a:prstGeom>
                  </pic:spPr>
                </pic:pic>
              </a:graphicData>
            </a:graphic>
          </wp:inline>
        </w:drawing>
      </w:r>
    </w:p>
    <w:p w14:paraId="34FFA6AA" w14:textId="77777777" w:rsidR="00FD61E6" w:rsidRDefault="00FD61E6" w:rsidP="00FD61E6">
      <w:pPr>
        <w:rPr>
          <w:rtl/>
        </w:rPr>
      </w:pPr>
      <w:r w:rsidRPr="00BA3CA3">
        <w:rPr>
          <w:rFonts w:cs="Arial"/>
          <w:noProof/>
          <w:rtl/>
        </w:rPr>
        <w:drawing>
          <wp:inline distT="0" distB="0" distL="0" distR="0" wp14:anchorId="6C8DE273" wp14:editId="1A354280">
            <wp:extent cx="5731510" cy="1231265"/>
            <wp:effectExtent l="0" t="0" r="2540" b="698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1231265"/>
                    </a:xfrm>
                    <a:prstGeom prst="rect">
                      <a:avLst/>
                    </a:prstGeom>
                  </pic:spPr>
                </pic:pic>
              </a:graphicData>
            </a:graphic>
          </wp:inline>
        </w:drawing>
      </w:r>
    </w:p>
    <w:p w14:paraId="4EA99D7A" w14:textId="28487E81" w:rsidR="00FD61E6" w:rsidRDefault="00FD61E6" w:rsidP="00FD61E6">
      <w:r>
        <w:rPr>
          <w:rFonts w:hint="cs"/>
          <w:rtl/>
        </w:rPr>
        <w:t xml:space="preserve">דף ההרשמה לאתר מכיל את כל השדות </w:t>
      </w:r>
      <w:r w:rsidR="00D5292B">
        <w:rPr>
          <w:rFonts w:hint="cs"/>
          <w:rtl/>
        </w:rPr>
        <w:t>ש</w:t>
      </w:r>
      <w:r>
        <w:rPr>
          <w:rFonts w:hint="cs"/>
          <w:rtl/>
        </w:rPr>
        <w:t>הלקוח</w:t>
      </w:r>
      <w:r w:rsidR="00D5292B">
        <w:rPr>
          <w:rFonts w:hint="cs"/>
          <w:rtl/>
        </w:rPr>
        <w:t xml:space="preserve"> צריך</w:t>
      </w:r>
      <w:r>
        <w:rPr>
          <w:rFonts w:hint="cs"/>
          <w:rtl/>
        </w:rPr>
        <w:t xml:space="preserve"> למלא בכדי להירשם למערכת. במידה </w:t>
      </w:r>
      <w:r w:rsidR="00D5292B">
        <w:rPr>
          <w:rFonts w:hint="cs"/>
          <w:rtl/>
        </w:rPr>
        <w:t>והוא כותב באחד</w:t>
      </w:r>
      <w:r>
        <w:rPr>
          <w:rFonts w:hint="cs"/>
          <w:rtl/>
        </w:rPr>
        <w:t xml:space="preserve"> השדות</w:t>
      </w:r>
      <w:r w:rsidR="00D5292B">
        <w:rPr>
          <w:rFonts w:hint="cs"/>
          <w:rtl/>
        </w:rPr>
        <w:t xml:space="preserve"> קלט</w:t>
      </w:r>
      <w:r>
        <w:rPr>
          <w:rFonts w:hint="cs"/>
          <w:rtl/>
        </w:rPr>
        <w:t xml:space="preserve"> לא תקין או</w:t>
      </w:r>
      <w:r w:rsidR="00D5292B">
        <w:rPr>
          <w:rFonts w:hint="cs"/>
          <w:rtl/>
        </w:rPr>
        <w:t xml:space="preserve"> שערך זה</w:t>
      </w:r>
      <w:r>
        <w:rPr>
          <w:rFonts w:hint="cs"/>
          <w:rtl/>
        </w:rPr>
        <w:t xml:space="preserve"> קיים כבר במערכת, המערכת לא מאפשרת ללקוח להירשם ומופיעה הערה בהתאם. בעת סיום תקין ולחיצה על כפתור ה-</w:t>
      </w:r>
      <w:r>
        <w:t>Register</w:t>
      </w:r>
      <w:r>
        <w:rPr>
          <w:rFonts w:hint="cs"/>
          <w:rtl/>
        </w:rPr>
        <w:t xml:space="preserve">, המערכת יוצרת אובייקט חדש במחלקה של </w:t>
      </w:r>
      <w:r>
        <w:t>Users</w:t>
      </w:r>
      <w:r>
        <w:rPr>
          <w:rFonts w:hint="cs"/>
          <w:rtl/>
        </w:rPr>
        <w:t xml:space="preserve">, שומרת את נתוני המשתמש בטבלה של </w:t>
      </w:r>
      <w:r>
        <w:t>Users</w:t>
      </w:r>
      <w:r>
        <w:rPr>
          <w:rFonts w:hint="cs"/>
          <w:rtl/>
        </w:rPr>
        <w:t xml:space="preserve"> ב-</w:t>
      </w:r>
      <w:r>
        <w:rPr>
          <w:rFonts w:hint="cs"/>
        </w:rPr>
        <w:t>DB</w:t>
      </w:r>
      <w:r>
        <w:rPr>
          <w:rFonts w:hint="cs"/>
          <w:rtl/>
        </w:rPr>
        <w:t xml:space="preserve"> ומעבירה על ידי פייתון ושימוש בחבילה של </w:t>
      </w:r>
      <w:r>
        <w:t>Flask</w:t>
      </w:r>
      <w:r>
        <w:rPr>
          <w:rFonts w:hint="cs"/>
          <w:rtl/>
        </w:rPr>
        <w:t xml:space="preserve"> את מספר המשתמש הייחודי שנוצר. </w:t>
      </w:r>
    </w:p>
    <w:p w14:paraId="5C0B235E" w14:textId="74DDD7B2" w:rsidR="00FD61E6" w:rsidRDefault="00FD61E6" w:rsidP="00C01E1F">
      <w:pPr>
        <w:pStyle w:val="Heading4"/>
        <w:rPr>
          <w:rtl/>
        </w:rPr>
      </w:pPr>
      <w:r>
        <w:rPr>
          <w:rFonts w:hint="cs"/>
          <w:rtl/>
        </w:rPr>
        <w:t>דף הרשמה לסניף</w:t>
      </w:r>
    </w:p>
    <w:p w14:paraId="3258A304" w14:textId="77777777" w:rsidR="00FD61E6" w:rsidRDefault="00FD61E6" w:rsidP="00FD61E6">
      <w:pPr>
        <w:rPr>
          <w:rtl/>
        </w:rPr>
      </w:pPr>
      <w:r w:rsidRPr="000337C5">
        <w:rPr>
          <w:rFonts w:cs="Arial"/>
          <w:noProof/>
          <w:rtl/>
        </w:rPr>
        <w:drawing>
          <wp:inline distT="0" distB="0" distL="0" distR="0" wp14:anchorId="0844F18F" wp14:editId="57F3B23F">
            <wp:extent cx="5731510" cy="2125683"/>
            <wp:effectExtent l="0" t="0" r="2540" b="825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20581"/>
                    <a:stretch/>
                  </pic:blipFill>
                  <pic:spPr bwMode="auto">
                    <a:xfrm>
                      <a:off x="0" y="0"/>
                      <a:ext cx="5731510" cy="2125683"/>
                    </a:xfrm>
                    <a:prstGeom prst="rect">
                      <a:avLst/>
                    </a:prstGeom>
                    <a:ln>
                      <a:noFill/>
                    </a:ln>
                    <a:extLst>
                      <a:ext uri="{53640926-AAD7-44D8-BBD7-CCE9431645EC}">
                        <a14:shadowObscured xmlns:a14="http://schemas.microsoft.com/office/drawing/2010/main"/>
                      </a:ext>
                    </a:extLst>
                  </pic:spPr>
                </pic:pic>
              </a:graphicData>
            </a:graphic>
          </wp:inline>
        </w:drawing>
      </w:r>
    </w:p>
    <w:p w14:paraId="0D72B071" w14:textId="0029F3F5" w:rsidR="00FD61E6" w:rsidRDefault="00FD61E6" w:rsidP="00FD61E6">
      <w:pPr>
        <w:rPr>
          <w:rtl/>
        </w:rPr>
      </w:pPr>
      <w:r>
        <w:rPr>
          <w:rFonts w:hint="cs"/>
          <w:rtl/>
        </w:rPr>
        <w:t>לדף ההרשמה לסניף מועבר מספר המשתמש, כאשר הוא צריך למלא את פרטי הסניף אליו הוא משתייך</w:t>
      </w:r>
      <w:r w:rsidR="00D5292B">
        <w:rPr>
          <w:rFonts w:hint="cs"/>
          <w:rtl/>
        </w:rPr>
        <w:t xml:space="preserve"> </w:t>
      </w:r>
      <w:r>
        <w:rPr>
          <w:rFonts w:hint="cs"/>
          <w:rtl/>
        </w:rPr>
        <w:t>- שם החברה, כתובת ועיר. בעת לחיצת על כפתור ה-</w:t>
      </w:r>
      <w:r>
        <w:t>Submit</w:t>
      </w:r>
      <w:r>
        <w:rPr>
          <w:rFonts w:hint="cs"/>
          <w:rtl/>
        </w:rPr>
        <w:t xml:space="preserve"> של אותו ה-</w:t>
      </w:r>
      <w:r>
        <w:t>Form</w:t>
      </w:r>
      <w:r>
        <w:rPr>
          <w:rFonts w:hint="cs"/>
          <w:rtl/>
        </w:rPr>
        <w:t xml:space="preserve">, המערכת יוצרת אובייקט מסוג </w:t>
      </w:r>
      <w:r>
        <w:t>Branch</w:t>
      </w:r>
      <w:r>
        <w:rPr>
          <w:rFonts w:hint="cs"/>
          <w:rtl/>
        </w:rPr>
        <w:t xml:space="preserve"> ומוסיפה את מספר המשתמש, בו זמנית המערכת שומרת את הנתונים של הסניף ב</w:t>
      </w:r>
      <w:r>
        <w:rPr>
          <w:rFonts w:hint="cs"/>
        </w:rPr>
        <w:t>DB</w:t>
      </w:r>
      <w:r>
        <w:rPr>
          <w:rFonts w:hint="cs"/>
          <w:rtl/>
        </w:rPr>
        <w:t xml:space="preserve"> ומעניקה לסניף מספר ייחודי.</w:t>
      </w:r>
    </w:p>
    <w:p w14:paraId="03E78651" w14:textId="1E767B25" w:rsidR="00FD61E6" w:rsidRDefault="00FD61E6" w:rsidP="00C01E1F">
      <w:pPr>
        <w:pStyle w:val="Heading3"/>
        <w:rPr>
          <w:rtl/>
        </w:rPr>
      </w:pPr>
      <w:r>
        <w:rPr>
          <w:rFonts w:hint="cs"/>
          <w:rtl/>
        </w:rPr>
        <w:lastRenderedPageBreak/>
        <w:t>התחברות לאתר</w:t>
      </w:r>
    </w:p>
    <w:p w14:paraId="1CB7D7B2" w14:textId="77777777" w:rsidR="00FD61E6" w:rsidRDefault="00FD61E6" w:rsidP="00E111CD">
      <w:pPr>
        <w:rPr>
          <w:rtl/>
        </w:rPr>
      </w:pPr>
      <w:r w:rsidRPr="00E111CD">
        <w:rPr>
          <w:noProof/>
          <w:rtl/>
        </w:rPr>
        <w:drawing>
          <wp:inline distT="0" distB="0" distL="0" distR="0" wp14:anchorId="3B09F6AD" wp14:editId="084911E2">
            <wp:extent cx="5731510" cy="2503805"/>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503805"/>
                    </a:xfrm>
                    <a:prstGeom prst="rect">
                      <a:avLst/>
                    </a:prstGeom>
                  </pic:spPr>
                </pic:pic>
              </a:graphicData>
            </a:graphic>
          </wp:inline>
        </w:drawing>
      </w:r>
    </w:p>
    <w:p w14:paraId="53DA7F2F" w14:textId="77777777" w:rsidR="00FD61E6" w:rsidRDefault="00FD61E6" w:rsidP="00FD61E6">
      <w:pPr>
        <w:rPr>
          <w:rtl/>
        </w:rPr>
      </w:pPr>
      <w:r>
        <w:rPr>
          <w:rFonts w:hint="cs"/>
          <w:rtl/>
        </w:rPr>
        <w:t>לאחר ההרשמה, תופיע הודעה שמודה על ההרשמה ומבקשת להתחבר. במידה והלקוח לא נרשם אלא רק נכנס לעמוד ה-</w:t>
      </w:r>
      <w:r>
        <w:t>Login</w:t>
      </w:r>
      <w:r>
        <w:rPr>
          <w:rFonts w:hint="cs"/>
          <w:rtl/>
        </w:rPr>
        <w:t>, הודעה זו לא תופיע. בעת התחברות למערכת יופיעו הדפים הבאים:</w:t>
      </w:r>
    </w:p>
    <w:p w14:paraId="004E1EC5" w14:textId="425F0572" w:rsidR="00FD61E6" w:rsidRDefault="00FD61E6" w:rsidP="00C01E1F">
      <w:pPr>
        <w:pStyle w:val="Heading3"/>
        <w:rPr>
          <w:rtl/>
        </w:rPr>
      </w:pPr>
      <w:r>
        <w:rPr>
          <w:rFonts w:hint="cs"/>
          <w:rtl/>
        </w:rPr>
        <w:t>עריכת פרטי משתמש</w:t>
      </w:r>
    </w:p>
    <w:p w14:paraId="4FFF263C" w14:textId="77777777" w:rsidR="00FD61E6" w:rsidRDefault="00FD61E6" w:rsidP="00FD61E6">
      <w:pPr>
        <w:rPr>
          <w:rtl/>
        </w:rPr>
      </w:pPr>
      <w:r w:rsidRPr="000337C5">
        <w:rPr>
          <w:rFonts w:cs="Arial"/>
          <w:noProof/>
          <w:rtl/>
        </w:rPr>
        <w:drawing>
          <wp:inline distT="0" distB="0" distL="0" distR="0" wp14:anchorId="763FC611" wp14:editId="079E7882">
            <wp:extent cx="5731510" cy="2558415"/>
            <wp:effectExtent l="0" t="0" r="254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558415"/>
                    </a:xfrm>
                    <a:prstGeom prst="rect">
                      <a:avLst/>
                    </a:prstGeom>
                  </pic:spPr>
                </pic:pic>
              </a:graphicData>
            </a:graphic>
          </wp:inline>
        </w:drawing>
      </w:r>
    </w:p>
    <w:p w14:paraId="0A6AAE42" w14:textId="37FA6F4C" w:rsidR="00FD61E6" w:rsidRDefault="00FD61E6" w:rsidP="00FD61E6">
      <w:pPr>
        <w:rPr>
          <w:rtl/>
        </w:rPr>
      </w:pPr>
      <w:r>
        <w:rPr>
          <w:rFonts w:hint="cs"/>
          <w:rtl/>
        </w:rPr>
        <w:t>הלקוח יכול לשנות בכל זמן נתון את פרטי המשתמש שלו</w:t>
      </w:r>
      <w:r w:rsidR="00D5292B">
        <w:rPr>
          <w:rFonts w:hint="cs"/>
          <w:rtl/>
        </w:rPr>
        <w:t>:</w:t>
      </w:r>
      <w:r>
        <w:rPr>
          <w:rFonts w:hint="cs"/>
          <w:rtl/>
        </w:rPr>
        <w:t xml:space="preserve"> סיסמה, מייל, שם ומספר טלפון. השימוש בפייתון מאפשר שימוש בחבילות של </w:t>
      </w:r>
      <w:r>
        <w:t>Flask</w:t>
      </w:r>
      <w:r>
        <w:rPr>
          <w:rFonts w:hint="cs"/>
          <w:rtl/>
        </w:rPr>
        <w:t xml:space="preserve"> ושימוש ב-</w:t>
      </w:r>
      <w:r>
        <w:t>Forms</w:t>
      </w:r>
      <w:r>
        <w:rPr>
          <w:rFonts w:hint="cs"/>
          <w:rtl/>
        </w:rPr>
        <w:t>, ניתן להציג בטופס את הנתונים של הלקוח ולכן בעמוד ה-</w:t>
      </w:r>
      <w:r>
        <w:t>Account</w:t>
      </w:r>
      <w:r>
        <w:rPr>
          <w:rFonts w:hint="cs"/>
          <w:rtl/>
        </w:rPr>
        <w:t xml:space="preserve"> הלקוח ייראה את הנתונים שמופיעים היום במערכת ויוכל לעדכן את הנתונים ב</w:t>
      </w:r>
      <w:r>
        <w:rPr>
          <w:rFonts w:hint="cs"/>
        </w:rPr>
        <w:t>DB</w:t>
      </w:r>
      <w:r>
        <w:rPr>
          <w:rFonts w:hint="cs"/>
          <w:rtl/>
        </w:rPr>
        <w:t xml:space="preserve"> באופן </w:t>
      </w:r>
      <w:r w:rsidR="000F2E92">
        <w:rPr>
          <w:rFonts w:hint="cs"/>
          <w:rtl/>
        </w:rPr>
        <w:t>מידי</w:t>
      </w:r>
      <w:r>
        <w:rPr>
          <w:rFonts w:hint="cs"/>
          <w:rtl/>
        </w:rPr>
        <w:t>.</w:t>
      </w:r>
    </w:p>
    <w:p w14:paraId="39ABCF67" w14:textId="77777777" w:rsidR="00FD61E6" w:rsidRDefault="00FD61E6" w:rsidP="00FD61E6">
      <w:pPr>
        <w:rPr>
          <w:rtl/>
        </w:rPr>
      </w:pPr>
    </w:p>
    <w:p w14:paraId="0F406974" w14:textId="77777777" w:rsidR="00FD61E6" w:rsidRDefault="00FD61E6" w:rsidP="00FD61E6">
      <w:pPr>
        <w:rPr>
          <w:rtl/>
        </w:rPr>
      </w:pPr>
    </w:p>
    <w:p w14:paraId="351A421C" w14:textId="77777777" w:rsidR="00FD61E6" w:rsidRDefault="00FD61E6" w:rsidP="00FD61E6">
      <w:pPr>
        <w:rPr>
          <w:rtl/>
        </w:rPr>
      </w:pPr>
    </w:p>
    <w:p w14:paraId="4B670423" w14:textId="2F25BA6E" w:rsidR="00FD61E6" w:rsidRDefault="00FD61E6" w:rsidP="00FD61E6">
      <w:pPr>
        <w:rPr>
          <w:rtl/>
        </w:rPr>
      </w:pPr>
    </w:p>
    <w:p w14:paraId="556DD9F0" w14:textId="724EAD11" w:rsidR="001E1EF4" w:rsidRDefault="001E1EF4" w:rsidP="00FD61E6">
      <w:pPr>
        <w:rPr>
          <w:rtl/>
        </w:rPr>
      </w:pPr>
    </w:p>
    <w:p w14:paraId="4F52600F" w14:textId="263BF518" w:rsidR="001E1EF4" w:rsidRDefault="001E1EF4" w:rsidP="00FD61E6">
      <w:pPr>
        <w:rPr>
          <w:rtl/>
        </w:rPr>
      </w:pPr>
    </w:p>
    <w:p w14:paraId="653664CC" w14:textId="77777777" w:rsidR="001E1EF4" w:rsidRDefault="001E1EF4" w:rsidP="00FD61E6">
      <w:pPr>
        <w:rPr>
          <w:rtl/>
        </w:rPr>
      </w:pPr>
    </w:p>
    <w:p w14:paraId="4A1695FF" w14:textId="27675EB1" w:rsidR="00FD61E6" w:rsidRDefault="00FD61E6" w:rsidP="00C01E1F">
      <w:pPr>
        <w:pStyle w:val="Heading3"/>
        <w:rPr>
          <w:rtl/>
        </w:rPr>
      </w:pPr>
      <w:r>
        <w:rPr>
          <w:rFonts w:hint="cs"/>
          <w:rtl/>
        </w:rPr>
        <w:lastRenderedPageBreak/>
        <w:t xml:space="preserve">  דף העלאת קובץ לידים</w:t>
      </w:r>
    </w:p>
    <w:p w14:paraId="5F8524F6" w14:textId="77777777" w:rsidR="00FD61E6" w:rsidRDefault="00FD61E6" w:rsidP="00FD61E6">
      <w:pPr>
        <w:rPr>
          <w:rtl/>
        </w:rPr>
      </w:pPr>
      <w:r w:rsidRPr="00450A7A">
        <w:rPr>
          <w:rFonts w:cs="Arial"/>
          <w:noProof/>
          <w:rtl/>
        </w:rPr>
        <w:drawing>
          <wp:inline distT="0" distB="0" distL="0" distR="0" wp14:anchorId="6581D04B" wp14:editId="4020A882">
            <wp:extent cx="5731510" cy="2030681"/>
            <wp:effectExtent l="0" t="0" r="2540" b="825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b="12816"/>
                    <a:stretch/>
                  </pic:blipFill>
                  <pic:spPr bwMode="auto">
                    <a:xfrm>
                      <a:off x="0" y="0"/>
                      <a:ext cx="5731510" cy="2030681"/>
                    </a:xfrm>
                    <a:prstGeom prst="rect">
                      <a:avLst/>
                    </a:prstGeom>
                    <a:ln>
                      <a:noFill/>
                    </a:ln>
                    <a:extLst>
                      <a:ext uri="{53640926-AAD7-44D8-BBD7-CCE9431645EC}">
                        <a14:shadowObscured xmlns:a14="http://schemas.microsoft.com/office/drawing/2010/main"/>
                      </a:ext>
                    </a:extLst>
                  </pic:spPr>
                </pic:pic>
              </a:graphicData>
            </a:graphic>
          </wp:inline>
        </w:drawing>
      </w:r>
    </w:p>
    <w:p w14:paraId="11E7DC98" w14:textId="77777777" w:rsidR="00FD61E6" w:rsidRDefault="00FD61E6" w:rsidP="00FD61E6">
      <w:pPr>
        <w:rPr>
          <w:rtl/>
        </w:rPr>
      </w:pPr>
      <w:r>
        <w:rPr>
          <w:rFonts w:hint="cs"/>
          <w:rtl/>
        </w:rPr>
        <w:t>המערכת מזהה את הקובץ שהועלה ותציג דפים בסיום ההרצה על פי הקובץ שהועלה:</w:t>
      </w:r>
    </w:p>
    <w:p w14:paraId="070663ED" w14:textId="43A87D73" w:rsidR="00FD61E6" w:rsidRDefault="00FD61E6" w:rsidP="00C01E1F">
      <w:pPr>
        <w:pStyle w:val="Heading4"/>
        <w:rPr>
          <w:rtl/>
        </w:rPr>
      </w:pPr>
      <w:r>
        <w:rPr>
          <w:rFonts w:hint="cs"/>
          <w:rtl/>
        </w:rPr>
        <w:t>העלאת קובץ ראשון</w:t>
      </w:r>
    </w:p>
    <w:p w14:paraId="1B343120" w14:textId="77777777" w:rsidR="00FD61E6" w:rsidRDefault="00FD61E6" w:rsidP="00FD61E6">
      <w:pPr>
        <w:rPr>
          <w:rtl/>
        </w:rPr>
      </w:pPr>
      <w:r>
        <w:rPr>
          <w:noProof/>
        </w:rPr>
        <w:drawing>
          <wp:inline distT="0" distB="0" distL="0" distR="0" wp14:anchorId="3FED6635" wp14:editId="1176D713">
            <wp:extent cx="5731510" cy="1365663"/>
            <wp:effectExtent l="0" t="0" r="2540" b="635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26699"/>
                    <a:stretch/>
                  </pic:blipFill>
                  <pic:spPr bwMode="auto">
                    <a:xfrm>
                      <a:off x="0" y="0"/>
                      <a:ext cx="5731510" cy="1365663"/>
                    </a:xfrm>
                    <a:prstGeom prst="rect">
                      <a:avLst/>
                    </a:prstGeom>
                    <a:ln>
                      <a:noFill/>
                    </a:ln>
                    <a:extLst>
                      <a:ext uri="{53640926-AAD7-44D8-BBD7-CCE9431645EC}">
                        <a14:shadowObscured xmlns:a14="http://schemas.microsoft.com/office/drawing/2010/main"/>
                      </a:ext>
                    </a:extLst>
                  </pic:spPr>
                </pic:pic>
              </a:graphicData>
            </a:graphic>
          </wp:inline>
        </w:drawing>
      </w:r>
    </w:p>
    <w:p w14:paraId="3C4D4AAD" w14:textId="31E173C1" w:rsidR="00FD61E6" w:rsidRDefault="00FD61E6" w:rsidP="00C01E1F">
      <w:pPr>
        <w:pStyle w:val="Heading4"/>
        <w:rPr>
          <w:rtl/>
        </w:rPr>
      </w:pPr>
      <w:r>
        <w:rPr>
          <w:rFonts w:hint="cs"/>
          <w:rtl/>
        </w:rPr>
        <w:t>העלאת קובץ שני</w:t>
      </w:r>
    </w:p>
    <w:p w14:paraId="7C36B592" w14:textId="77777777" w:rsidR="00FD61E6" w:rsidRDefault="00FD61E6" w:rsidP="00FD61E6">
      <w:pPr>
        <w:rPr>
          <w:rtl/>
        </w:rPr>
      </w:pPr>
      <w:r w:rsidRPr="00450A7A">
        <w:rPr>
          <w:rFonts w:cs="Arial"/>
          <w:noProof/>
          <w:rtl/>
        </w:rPr>
        <w:drawing>
          <wp:inline distT="0" distB="0" distL="0" distR="0" wp14:anchorId="1725A2E3" wp14:editId="19E68DAC">
            <wp:extent cx="5731510" cy="1981835"/>
            <wp:effectExtent l="0" t="0" r="254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1981835"/>
                    </a:xfrm>
                    <a:prstGeom prst="rect">
                      <a:avLst/>
                    </a:prstGeom>
                  </pic:spPr>
                </pic:pic>
              </a:graphicData>
            </a:graphic>
          </wp:inline>
        </w:drawing>
      </w:r>
    </w:p>
    <w:p w14:paraId="59E0A35D" w14:textId="7B5BF96D" w:rsidR="00FD61E6" w:rsidRDefault="00FD61E6" w:rsidP="00C01E1F">
      <w:pPr>
        <w:pStyle w:val="Heading4"/>
        <w:rPr>
          <w:rtl/>
        </w:rPr>
      </w:pPr>
      <w:r>
        <w:rPr>
          <w:rFonts w:hint="cs"/>
          <w:rtl/>
        </w:rPr>
        <w:t>העלאת קובץ שלישי</w:t>
      </w:r>
    </w:p>
    <w:p w14:paraId="19E81468" w14:textId="77777777" w:rsidR="00FD61E6" w:rsidRDefault="00FD61E6" w:rsidP="00FD61E6">
      <w:pPr>
        <w:rPr>
          <w:rtl/>
        </w:rPr>
      </w:pPr>
      <w:r w:rsidRPr="00450A7A">
        <w:rPr>
          <w:rFonts w:cs="Arial"/>
          <w:noProof/>
          <w:rtl/>
        </w:rPr>
        <w:drawing>
          <wp:inline distT="0" distB="0" distL="0" distR="0" wp14:anchorId="3CD5C398" wp14:editId="6FBD7C53">
            <wp:extent cx="5731510" cy="1607820"/>
            <wp:effectExtent l="0" t="0" r="254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607820"/>
                    </a:xfrm>
                    <a:prstGeom prst="rect">
                      <a:avLst/>
                    </a:prstGeom>
                  </pic:spPr>
                </pic:pic>
              </a:graphicData>
            </a:graphic>
          </wp:inline>
        </w:drawing>
      </w:r>
    </w:p>
    <w:p w14:paraId="16551E3F" w14:textId="77777777" w:rsidR="001E1EF4" w:rsidRDefault="001E1EF4" w:rsidP="00FD61E6">
      <w:pPr>
        <w:rPr>
          <w:rtl/>
        </w:rPr>
      </w:pPr>
    </w:p>
    <w:p w14:paraId="7763A9A7" w14:textId="58858BE8" w:rsidR="00FD61E6" w:rsidRDefault="00FD61E6" w:rsidP="00C01E1F">
      <w:pPr>
        <w:pStyle w:val="Heading3"/>
        <w:rPr>
          <w:rtl/>
        </w:rPr>
      </w:pPr>
      <w:r>
        <w:rPr>
          <w:rFonts w:hint="cs"/>
          <w:rtl/>
        </w:rPr>
        <w:lastRenderedPageBreak/>
        <w:t xml:space="preserve">מסך </w:t>
      </w:r>
      <w:r>
        <w:t>Dashboard</w:t>
      </w:r>
    </w:p>
    <w:p w14:paraId="45705DA2" w14:textId="77777777" w:rsidR="00FD61E6" w:rsidRDefault="00FD61E6" w:rsidP="00FD61E6">
      <w:pPr>
        <w:rPr>
          <w:rtl/>
        </w:rPr>
      </w:pPr>
      <w:r w:rsidRPr="00450A7A">
        <w:rPr>
          <w:rFonts w:cs="Arial"/>
          <w:noProof/>
          <w:rtl/>
        </w:rPr>
        <w:drawing>
          <wp:inline distT="0" distB="0" distL="0" distR="0" wp14:anchorId="535781C0" wp14:editId="5F19777E">
            <wp:extent cx="5731510" cy="2437130"/>
            <wp:effectExtent l="0" t="0" r="2540" b="127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437130"/>
                    </a:xfrm>
                    <a:prstGeom prst="rect">
                      <a:avLst/>
                    </a:prstGeom>
                  </pic:spPr>
                </pic:pic>
              </a:graphicData>
            </a:graphic>
          </wp:inline>
        </w:drawing>
      </w:r>
    </w:p>
    <w:p w14:paraId="02C4F456" w14:textId="77777777" w:rsidR="00FD61E6" w:rsidRDefault="00FD61E6" w:rsidP="00FD61E6">
      <w:pPr>
        <w:rPr>
          <w:rtl/>
        </w:rPr>
      </w:pPr>
      <w:r>
        <w:rPr>
          <w:rFonts w:hint="cs"/>
          <w:rtl/>
        </w:rPr>
        <w:t>במסך ה-</w:t>
      </w:r>
      <w:r>
        <w:t>Dashboard</w:t>
      </w:r>
      <w:r>
        <w:rPr>
          <w:rFonts w:hint="cs"/>
          <w:rtl/>
        </w:rPr>
        <w:t xml:space="preserve"> תופיע אפשרות להעלות קבצים והמסך יעבור לדף בהתאם לקובץ שהועלה. </w:t>
      </w:r>
    </w:p>
    <w:p w14:paraId="58DE2A9B" w14:textId="739AA8AF" w:rsidR="00FD61E6" w:rsidRDefault="00FD61E6" w:rsidP="00C01E1F">
      <w:pPr>
        <w:pStyle w:val="Heading4"/>
        <w:rPr>
          <w:rtl/>
        </w:rPr>
      </w:pPr>
      <w:r>
        <w:t>Dashboard</w:t>
      </w:r>
      <w:r>
        <w:rPr>
          <w:rFonts w:hint="cs"/>
          <w:rtl/>
        </w:rPr>
        <w:t xml:space="preserve"> עבור קובץ ללא תוצאות</w:t>
      </w:r>
    </w:p>
    <w:p w14:paraId="5E157252" w14:textId="77777777" w:rsidR="00FD61E6" w:rsidRDefault="00FD61E6" w:rsidP="00FD61E6">
      <w:pPr>
        <w:rPr>
          <w:rtl/>
        </w:rPr>
      </w:pPr>
      <w:r w:rsidRPr="00450A7A">
        <w:rPr>
          <w:rFonts w:cs="Arial"/>
          <w:noProof/>
          <w:rtl/>
        </w:rPr>
        <w:drawing>
          <wp:inline distT="0" distB="0" distL="0" distR="0" wp14:anchorId="6F0A0752" wp14:editId="6EC7B9DD">
            <wp:extent cx="5731510" cy="2827655"/>
            <wp:effectExtent l="0" t="0" r="254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827655"/>
                    </a:xfrm>
                    <a:prstGeom prst="rect">
                      <a:avLst/>
                    </a:prstGeom>
                  </pic:spPr>
                </pic:pic>
              </a:graphicData>
            </a:graphic>
          </wp:inline>
        </w:drawing>
      </w:r>
    </w:p>
    <w:p w14:paraId="77CFA7DA" w14:textId="77777777" w:rsidR="00FD61E6" w:rsidRDefault="00FD61E6" w:rsidP="00FD61E6">
      <w:pPr>
        <w:rPr>
          <w:rtl/>
        </w:rPr>
      </w:pPr>
      <w:r>
        <w:rPr>
          <w:rFonts w:hint="cs"/>
          <w:rtl/>
        </w:rPr>
        <w:t>המערכת מזהה אם יש נתון אם הליד נמכר או לא, במידה והוא בלי תוצאות יעלה הדף הזה.</w:t>
      </w:r>
    </w:p>
    <w:p w14:paraId="20FF820A" w14:textId="77777777" w:rsidR="004D0FCD" w:rsidRDefault="004D0FCD" w:rsidP="00FD61E6">
      <w:pPr>
        <w:rPr>
          <w:rtl/>
        </w:rPr>
      </w:pPr>
    </w:p>
    <w:p w14:paraId="1F04A761" w14:textId="77777777" w:rsidR="004D0FCD" w:rsidRDefault="004D0FCD" w:rsidP="00FD61E6">
      <w:pPr>
        <w:rPr>
          <w:rtl/>
        </w:rPr>
      </w:pPr>
    </w:p>
    <w:p w14:paraId="6667D54A" w14:textId="77777777" w:rsidR="004D0FCD" w:rsidRDefault="004D0FCD" w:rsidP="00FD61E6">
      <w:pPr>
        <w:rPr>
          <w:rtl/>
        </w:rPr>
      </w:pPr>
    </w:p>
    <w:p w14:paraId="00805B7D" w14:textId="77777777" w:rsidR="004D0FCD" w:rsidRDefault="004D0FCD" w:rsidP="00FD61E6">
      <w:pPr>
        <w:rPr>
          <w:rtl/>
        </w:rPr>
      </w:pPr>
    </w:p>
    <w:p w14:paraId="2BDEAAE8" w14:textId="77777777" w:rsidR="004D0FCD" w:rsidRDefault="004D0FCD" w:rsidP="00FD61E6">
      <w:pPr>
        <w:rPr>
          <w:rtl/>
        </w:rPr>
      </w:pPr>
    </w:p>
    <w:p w14:paraId="388352CC" w14:textId="77777777" w:rsidR="004D0FCD" w:rsidRDefault="004D0FCD" w:rsidP="00FD61E6">
      <w:pPr>
        <w:rPr>
          <w:rtl/>
        </w:rPr>
      </w:pPr>
    </w:p>
    <w:p w14:paraId="69E95AB1" w14:textId="77777777" w:rsidR="004D0FCD" w:rsidRDefault="004D0FCD" w:rsidP="00FD61E6">
      <w:pPr>
        <w:rPr>
          <w:rtl/>
        </w:rPr>
      </w:pPr>
    </w:p>
    <w:p w14:paraId="6A4912B5" w14:textId="77777777" w:rsidR="004D0FCD" w:rsidRDefault="004D0FCD" w:rsidP="00FD61E6">
      <w:pPr>
        <w:rPr>
          <w:rtl/>
        </w:rPr>
      </w:pPr>
    </w:p>
    <w:p w14:paraId="3F923E7D" w14:textId="77777777" w:rsidR="004D0FCD" w:rsidRDefault="004D0FCD" w:rsidP="00FD61E6">
      <w:pPr>
        <w:rPr>
          <w:rtl/>
        </w:rPr>
      </w:pPr>
    </w:p>
    <w:p w14:paraId="74673DE5" w14:textId="77DBE018" w:rsidR="00FD61E6" w:rsidRDefault="00FD61E6" w:rsidP="00C01E1F">
      <w:pPr>
        <w:pStyle w:val="Heading4"/>
      </w:pPr>
      <w:r>
        <w:rPr>
          <w:rFonts w:hint="cs"/>
          <w:rtl/>
        </w:rPr>
        <w:lastRenderedPageBreak/>
        <w:t>גרף של זמן יצירת הליד כתלות באם מדובר בלקוח עסקי או לא</w:t>
      </w:r>
    </w:p>
    <w:p w14:paraId="2DD44945" w14:textId="440BAB57" w:rsidR="000F2E92" w:rsidRPr="000F2E92" w:rsidRDefault="000F2E92" w:rsidP="000F2E92">
      <w:pPr>
        <w:rPr>
          <w:rtl/>
        </w:rPr>
      </w:pPr>
      <w:r w:rsidRPr="000F2E92">
        <w:rPr>
          <w:noProof/>
          <w:rtl/>
        </w:rPr>
        <w:drawing>
          <wp:inline distT="0" distB="0" distL="0" distR="0" wp14:anchorId="0EB90931" wp14:editId="6BA25572">
            <wp:extent cx="5083810" cy="2576830"/>
            <wp:effectExtent l="0" t="0" r="2540" b="0"/>
            <wp:docPr id="309" name="Picture 3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Chart&#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083810" cy="2576830"/>
                    </a:xfrm>
                    <a:prstGeom prst="rect">
                      <a:avLst/>
                    </a:prstGeom>
                  </pic:spPr>
                </pic:pic>
              </a:graphicData>
            </a:graphic>
          </wp:inline>
        </w:drawing>
      </w:r>
    </w:p>
    <w:p w14:paraId="37BE6304" w14:textId="0D014B68" w:rsidR="00FD61E6" w:rsidRDefault="00FD61E6" w:rsidP="00FD61E6">
      <w:pPr>
        <w:rPr>
          <w:rtl/>
        </w:rPr>
      </w:pPr>
      <w:r>
        <w:rPr>
          <w:rFonts w:hint="cs"/>
          <w:rtl/>
        </w:rPr>
        <w:t xml:space="preserve">דף זה הינו אחיד עבור כל הגרפים, אך הפונקציונליות של הגרף משתנה בהתאם לגרף הנבחר. </w:t>
      </w:r>
    </w:p>
    <w:p w14:paraId="05B69885" w14:textId="32C2A9A8" w:rsidR="00E8082A" w:rsidRPr="00E8082A" w:rsidRDefault="00E8082A" w:rsidP="00E8082A">
      <w:pPr>
        <w:rPr>
          <w:rtl/>
        </w:rPr>
      </w:pPr>
      <w:r>
        <w:rPr>
          <w:rFonts w:hint="cs"/>
          <w:rtl/>
        </w:rPr>
        <w:t xml:space="preserve">בגרף זה ניתן לראות כי לקוחות עסקיים פונים בשעות העבודה לעומת לקוחות פרטיים המשאירים פרטים בשעות שלא מוגדרות כשעות עבודה. </w:t>
      </w:r>
    </w:p>
    <w:p w14:paraId="1DE96ECA" w14:textId="46D3100D" w:rsidR="00FD61E6" w:rsidRDefault="00FD61E6" w:rsidP="00C01E1F">
      <w:pPr>
        <w:pStyle w:val="Heading4"/>
        <w:rPr>
          <w:rtl/>
        </w:rPr>
      </w:pPr>
      <w:r>
        <w:rPr>
          <w:rFonts w:hint="cs"/>
          <w:rtl/>
        </w:rPr>
        <w:t>גרף של פלטפורמה לעומת אם הלקוח עסקי או לא</w:t>
      </w:r>
    </w:p>
    <w:p w14:paraId="1F4C0929" w14:textId="77777777" w:rsidR="00FD61E6" w:rsidRDefault="00FD61E6" w:rsidP="000F2E92">
      <w:pPr>
        <w:rPr>
          <w:rtl/>
        </w:rPr>
      </w:pPr>
      <w:r w:rsidRPr="000F2E92">
        <w:rPr>
          <w:noProof/>
          <w:rtl/>
        </w:rPr>
        <w:drawing>
          <wp:inline distT="0" distB="0" distL="0" distR="0" wp14:anchorId="5834B4FF" wp14:editId="79107273">
            <wp:extent cx="4962567" cy="2458192"/>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74353" cy="2464030"/>
                    </a:xfrm>
                    <a:prstGeom prst="rect">
                      <a:avLst/>
                    </a:prstGeom>
                  </pic:spPr>
                </pic:pic>
              </a:graphicData>
            </a:graphic>
          </wp:inline>
        </w:drawing>
      </w:r>
    </w:p>
    <w:p w14:paraId="49013B07" w14:textId="77777777" w:rsidR="004D0FCD" w:rsidRDefault="004D0FCD" w:rsidP="000F2E92">
      <w:pPr>
        <w:rPr>
          <w:rtl/>
        </w:rPr>
      </w:pPr>
    </w:p>
    <w:p w14:paraId="1D7CD2B9" w14:textId="77777777" w:rsidR="00E8082A" w:rsidRDefault="00E8082A" w:rsidP="00E8082A">
      <w:pPr>
        <w:rPr>
          <w:rtl/>
        </w:rPr>
      </w:pPr>
      <w:r>
        <w:rPr>
          <w:rFonts w:hint="cs"/>
          <w:rtl/>
        </w:rPr>
        <w:t xml:space="preserve">בגרף זה על פי קובץ הנתונים שהועלה, ניתן לראות כי לקוחות עסקיים פונים יותר דרך אתר החברה או דרך גוגל, בזמן שלקוחות פרטיים פונים על ידי שימוש בפלטפורמות חברתיות (ככל הנראה מהפנייה של פרסומת החברה). </w:t>
      </w:r>
    </w:p>
    <w:p w14:paraId="1666F381" w14:textId="77777777" w:rsidR="004D0FCD" w:rsidRDefault="004D0FCD" w:rsidP="000F2E92">
      <w:pPr>
        <w:rPr>
          <w:rtl/>
        </w:rPr>
      </w:pPr>
    </w:p>
    <w:p w14:paraId="1E227785" w14:textId="77777777" w:rsidR="004D0FCD" w:rsidRDefault="004D0FCD" w:rsidP="000F2E92">
      <w:pPr>
        <w:rPr>
          <w:rtl/>
        </w:rPr>
      </w:pPr>
    </w:p>
    <w:p w14:paraId="324EE3FD" w14:textId="77777777" w:rsidR="004D0FCD" w:rsidRDefault="004D0FCD" w:rsidP="000F2E92">
      <w:pPr>
        <w:rPr>
          <w:rtl/>
        </w:rPr>
      </w:pPr>
    </w:p>
    <w:p w14:paraId="1D114C15" w14:textId="77777777" w:rsidR="004D0FCD" w:rsidRDefault="004D0FCD" w:rsidP="000F2E92">
      <w:pPr>
        <w:rPr>
          <w:rtl/>
        </w:rPr>
      </w:pPr>
    </w:p>
    <w:p w14:paraId="1A316B03" w14:textId="77777777" w:rsidR="004D0FCD" w:rsidRDefault="004D0FCD" w:rsidP="000F2E92">
      <w:pPr>
        <w:rPr>
          <w:rtl/>
        </w:rPr>
      </w:pPr>
    </w:p>
    <w:p w14:paraId="6943F781" w14:textId="77777777" w:rsidR="004D0FCD" w:rsidRDefault="004D0FCD" w:rsidP="000F2E92">
      <w:pPr>
        <w:rPr>
          <w:rtl/>
        </w:rPr>
      </w:pPr>
    </w:p>
    <w:p w14:paraId="5BB4956C" w14:textId="77777777" w:rsidR="004D0FCD" w:rsidRDefault="004D0FCD" w:rsidP="000F2E92">
      <w:pPr>
        <w:rPr>
          <w:rtl/>
        </w:rPr>
      </w:pPr>
    </w:p>
    <w:p w14:paraId="43083233" w14:textId="28F163EA" w:rsidR="00FD61E6" w:rsidRDefault="00FD61E6" w:rsidP="00C01E1F">
      <w:pPr>
        <w:pStyle w:val="Heading4"/>
        <w:rPr>
          <w:rtl/>
        </w:rPr>
      </w:pPr>
      <w:r>
        <w:rPr>
          <w:rFonts w:hint="cs"/>
          <w:rtl/>
        </w:rPr>
        <w:t>גרף המתאר את שנת הלידה לעומת שנת ייצור הרכב ובנוסף התפלגות פלטפורמת הליד</w:t>
      </w:r>
    </w:p>
    <w:p w14:paraId="2C7AB33C" w14:textId="091DEDEC" w:rsidR="00FD61E6" w:rsidRDefault="00FD61E6" w:rsidP="00FD61E6">
      <w:pPr>
        <w:rPr>
          <w:rtl/>
        </w:rPr>
      </w:pPr>
    </w:p>
    <w:p w14:paraId="7A3ABD11" w14:textId="4F92E37F" w:rsidR="00FD61E6" w:rsidRDefault="001E1EF4" w:rsidP="00FD61E6">
      <w:pPr>
        <w:rPr>
          <w:rtl/>
        </w:rPr>
      </w:pPr>
      <w:r w:rsidRPr="00450A7A">
        <w:rPr>
          <w:noProof/>
          <w:rtl/>
        </w:rPr>
        <w:drawing>
          <wp:anchor distT="0" distB="0" distL="114300" distR="114300" simplePos="0" relativeHeight="251658247" behindDoc="0" locked="0" layoutInCell="1" allowOverlap="1" wp14:anchorId="0703A17D" wp14:editId="512E50A8">
            <wp:simplePos x="0" y="0"/>
            <wp:positionH relativeFrom="margin">
              <wp:align>center</wp:align>
            </wp:positionH>
            <wp:positionV relativeFrom="paragraph">
              <wp:posOffset>23495</wp:posOffset>
            </wp:positionV>
            <wp:extent cx="4946650" cy="2644140"/>
            <wp:effectExtent l="0" t="0" r="6350" b="3810"/>
            <wp:wrapSquare wrapText="bothSides"/>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946650" cy="2644140"/>
                    </a:xfrm>
                    <a:prstGeom prst="rect">
                      <a:avLst/>
                    </a:prstGeom>
                  </pic:spPr>
                </pic:pic>
              </a:graphicData>
            </a:graphic>
            <wp14:sizeRelH relativeFrom="margin">
              <wp14:pctWidth>0</wp14:pctWidth>
            </wp14:sizeRelH>
            <wp14:sizeRelV relativeFrom="margin">
              <wp14:pctHeight>0</wp14:pctHeight>
            </wp14:sizeRelV>
          </wp:anchor>
        </w:drawing>
      </w:r>
    </w:p>
    <w:p w14:paraId="3A741ED3" w14:textId="77777777" w:rsidR="00FD61E6" w:rsidRDefault="00FD61E6" w:rsidP="00FD61E6">
      <w:pPr>
        <w:rPr>
          <w:rtl/>
        </w:rPr>
      </w:pPr>
    </w:p>
    <w:p w14:paraId="13CF62FD" w14:textId="77777777" w:rsidR="00FD61E6" w:rsidRDefault="00FD61E6" w:rsidP="00FD61E6">
      <w:pPr>
        <w:rPr>
          <w:rtl/>
        </w:rPr>
      </w:pPr>
    </w:p>
    <w:p w14:paraId="161551B0" w14:textId="77777777" w:rsidR="00FD61E6" w:rsidRDefault="00FD61E6" w:rsidP="00FD61E6">
      <w:pPr>
        <w:rPr>
          <w:rtl/>
        </w:rPr>
      </w:pPr>
    </w:p>
    <w:p w14:paraId="4AEB953E" w14:textId="77777777" w:rsidR="00FD61E6" w:rsidRDefault="00FD61E6" w:rsidP="00FD61E6">
      <w:pPr>
        <w:rPr>
          <w:rtl/>
        </w:rPr>
      </w:pPr>
    </w:p>
    <w:p w14:paraId="4AC9503A" w14:textId="77777777" w:rsidR="00FD61E6" w:rsidRDefault="00FD61E6" w:rsidP="00FD61E6">
      <w:pPr>
        <w:rPr>
          <w:rtl/>
        </w:rPr>
      </w:pPr>
    </w:p>
    <w:p w14:paraId="28179FB5" w14:textId="77777777" w:rsidR="00FD61E6" w:rsidRDefault="00FD61E6" w:rsidP="00FD61E6">
      <w:pPr>
        <w:rPr>
          <w:rtl/>
        </w:rPr>
      </w:pPr>
    </w:p>
    <w:p w14:paraId="2D56A60A" w14:textId="77777777" w:rsidR="00FD61E6" w:rsidRDefault="00FD61E6" w:rsidP="00FD61E6">
      <w:pPr>
        <w:rPr>
          <w:rtl/>
        </w:rPr>
      </w:pPr>
    </w:p>
    <w:p w14:paraId="702CABD1" w14:textId="711D2F6D" w:rsidR="00FD61E6" w:rsidRDefault="00FD61E6" w:rsidP="00C01E1F">
      <w:pPr>
        <w:pStyle w:val="Heading4"/>
        <w:rPr>
          <w:rtl/>
        </w:rPr>
      </w:pPr>
      <w:r>
        <w:t>Dashboard</w:t>
      </w:r>
      <w:r>
        <w:rPr>
          <w:rFonts w:hint="cs"/>
          <w:rtl/>
        </w:rPr>
        <w:t xml:space="preserve"> עבור קובץ עם תוצאות</w:t>
      </w:r>
    </w:p>
    <w:p w14:paraId="7CC85720" w14:textId="77777777" w:rsidR="00FD61E6" w:rsidRDefault="00FD61E6" w:rsidP="00FD61E6">
      <w:pPr>
        <w:rPr>
          <w:rtl/>
        </w:rPr>
      </w:pPr>
      <w:r w:rsidRPr="00450A7A">
        <w:rPr>
          <w:rFonts w:cs="Arial"/>
          <w:noProof/>
          <w:rtl/>
        </w:rPr>
        <w:drawing>
          <wp:inline distT="0" distB="0" distL="0" distR="0" wp14:anchorId="6E033C60" wp14:editId="419171FF">
            <wp:extent cx="5790853" cy="2741450"/>
            <wp:effectExtent l="0" t="0" r="635" b="190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94828" cy="2790673"/>
                    </a:xfrm>
                    <a:prstGeom prst="rect">
                      <a:avLst/>
                    </a:prstGeom>
                  </pic:spPr>
                </pic:pic>
              </a:graphicData>
            </a:graphic>
          </wp:inline>
        </w:drawing>
      </w:r>
    </w:p>
    <w:p w14:paraId="3918609C" w14:textId="77777777" w:rsidR="00E111CD" w:rsidRDefault="00E111CD" w:rsidP="00FD61E6">
      <w:pPr>
        <w:rPr>
          <w:rtl/>
        </w:rPr>
      </w:pPr>
    </w:p>
    <w:p w14:paraId="488A608D" w14:textId="77777777" w:rsidR="00E111CD" w:rsidRDefault="00E111CD" w:rsidP="00FD61E6">
      <w:pPr>
        <w:rPr>
          <w:rtl/>
        </w:rPr>
      </w:pPr>
    </w:p>
    <w:p w14:paraId="3D34DD3F" w14:textId="77777777" w:rsidR="00E111CD" w:rsidRDefault="00E111CD" w:rsidP="00FD61E6">
      <w:pPr>
        <w:rPr>
          <w:rtl/>
        </w:rPr>
      </w:pPr>
    </w:p>
    <w:p w14:paraId="39529EF8" w14:textId="77777777" w:rsidR="00E111CD" w:rsidRDefault="00E111CD" w:rsidP="00FD61E6">
      <w:pPr>
        <w:rPr>
          <w:rtl/>
        </w:rPr>
      </w:pPr>
    </w:p>
    <w:p w14:paraId="48DF23B0" w14:textId="77777777" w:rsidR="00E111CD" w:rsidRDefault="00E111CD" w:rsidP="00FD61E6">
      <w:pPr>
        <w:rPr>
          <w:rtl/>
        </w:rPr>
      </w:pPr>
    </w:p>
    <w:p w14:paraId="5E3FB910" w14:textId="77777777" w:rsidR="00E111CD" w:rsidRDefault="00E111CD" w:rsidP="00FD61E6">
      <w:pPr>
        <w:rPr>
          <w:rtl/>
        </w:rPr>
      </w:pPr>
    </w:p>
    <w:p w14:paraId="495B91A9" w14:textId="77777777" w:rsidR="00E111CD" w:rsidRDefault="00E111CD" w:rsidP="00FD61E6">
      <w:pPr>
        <w:rPr>
          <w:rtl/>
        </w:rPr>
      </w:pPr>
    </w:p>
    <w:p w14:paraId="76B530BA" w14:textId="77777777" w:rsidR="00E111CD" w:rsidRDefault="00E111CD" w:rsidP="00FD61E6">
      <w:pPr>
        <w:rPr>
          <w:rtl/>
        </w:rPr>
      </w:pPr>
    </w:p>
    <w:p w14:paraId="2CC35D8A" w14:textId="397FE695" w:rsidR="00FD61E6" w:rsidRDefault="00FD61E6" w:rsidP="00C01E1F">
      <w:pPr>
        <w:pStyle w:val="Heading4"/>
        <w:rPr>
          <w:rtl/>
        </w:rPr>
      </w:pPr>
      <w:r>
        <w:rPr>
          <w:rFonts w:hint="cs"/>
          <w:rtl/>
        </w:rPr>
        <w:lastRenderedPageBreak/>
        <w:t>גרף שמראה תלות בין מחיר הרכב לבין אם נמכר או לא ומראה אם הליד הוא עסקי או לא</w:t>
      </w:r>
    </w:p>
    <w:p w14:paraId="04042F57" w14:textId="77777777" w:rsidR="00E8082A" w:rsidRDefault="00E8082A" w:rsidP="00E8082A">
      <w:pPr>
        <w:rPr>
          <w:rtl/>
        </w:rPr>
      </w:pPr>
      <w:r w:rsidRPr="00FA2B3D">
        <w:rPr>
          <w:rFonts w:cs="Arial"/>
          <w:noProof/>
          <w:rtl/>
        </w:rPr>
        <w:drawing>
          <wp:inline distT="0" distB="0" distL="0" distR="0" wp14:anchorId="16FD2A13" wp14:editId="0943E9A8">
            <wp:extent cx="6120148" cy="29753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38157" cy="2984072"/>
                    </a:xfrm>
                    <a:prstGeom prst="rect">
                      <a:avLst/>
                    </a:prstGeom>
                  </pic:spPr>
                </pic:pic>
              </a:graphicData>
            </a:graphic>
          </wp:inline>
        </w:drawing>
      </w:r>
    </w:p>
    <w:p w14:paraId="2F98E104" w14:textId="77777777" w:rsidR="00E8082A" w:rsidRDefault="00E8082A" w:rsidP="00E8082A">
      <w:pPr>
        <w:rPr>
          <w:rtl/>
        </w:rPr>
      </w:pPr>
      <w:r>
        <w:rPr>
          <w:rFonts w:hint="cs"/>
          <w:rtl/>
        </w:rPr>
        <w:t>הגרף ממחיש את השערתנו ההתחלתית, שלידים עסקיים הופכים למכירה ממשית בסיכוי גבוה יותר.</w:t>
      </w:r>
    </w:p>
    <w:p w14:paraId="5DE834CC" w14:textId="5431154D" w:rsidR="00FD61E6" w:rsidRDefault="00FD61E6" w:rsidP="00FD61E6">
      <w:pPr>
        <w:rPr>
          <w:rtl/>
        </w:rPr>
      </w:pPr>
    </w:p>
    <w:p w14:paraId="303E62C2" w14:textId="4706A0D4" w:rsidR="00FD61E6" w:rsidRDefault="00FD61E6" w:rsidP="00E8082A">
      <w:pPr>
        <w:pStyle w:val="Heading4"/>
      </w:pPr>
      <w:r>
        <w:rPr>
          <w:rFonts w:hint="cs"/>
          <w:rtl/>
        </w:rPr>
        <w:t>גרף של שנת הרכב לעומת מחיר הרכב</w:t>
      </w:r>
    </w:p>
    <w:p w14:paraId="4858B6BC" w14:textId="3A10A9B5" w:rsidR="004D4362" w:rsidRDefault="004D4362" w:rsidP="004D4362">
      <w:pPr>
        <w:rPr>
          <w:rtl/>
        </w:rPr>
      </w:pPr>
      <w:r w:rsidRPr="004D4362">
        <w:rPr>
          <w:noProof/>
          <w:rtl/>
        </w:rPr>
        <w:drawing>
          <wp:inline distT="0" distB="0" distL="0" distR="0" wp14:anchorId="2C4B506F" wp14:editId="347C25CA">
            <wp:extent cx="6092874" cy="2962603"/>
            <wp:effectExtent l="0" t="0" r="3175" b="9525"/>
            <wp:docPr id="314" name="Picture 3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picture containing chart&#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106846" cy="2969397"/>
                    </a:xfrm>
                    <a:prstGeom prst="rect">
                      <a:avLst/>
                    </a:prstGeom>
                  </pic:spPr>
                </pic:pic>
              </a:graphicData>
            </a:graphic>
          </wp:inline>
        </w:drawing>
      </w:r>
    </w:p>
    <w:p w14:paraId="7242DFCA" w14:textId="77777777" w:rsidR="00E111CD" w:rsidRDefault="00E111CD" w:rsidP="004D4362">
      <w:pPr>
        <w:rPr>
          <w:rtl/>
        </w:rPr>
      </w:pPr>
    </w:p>
    <w:p w14:paraId="5B7FBCC6" w14:textId="77777777" w:rsidR="00E111CD" w:rsidRDefault="00E111CD" w:rsidP="004D4362">
      <w:pPr>
        <w:rPr>
          <w:rtl/>
        </w:rPr>
      </w:pPr>
    </w:p>
    <w:p w14:paraId="298EF519" w14:textId="67B90EFE" w:rsidR="00E111CD" w:rsidRDefault="00E8082A" w:rsidP="00E8082A">
      <w:pPr>
        <w:rPr>
          <w:rtl/>
        </w:rPr>
      </w:pPr>
      <w:r>
        <w:rPr>
          <w:rFonts w:hint="cs"/>
          <w:rtl/>
        </w:rPr>
        <w:t>ניתן לראות בגרף זה כי רכבי יוקרה אשר מחירם גבוה יותר, נמכרים פחות לעומת רכבים זולים עם שנתון מאוחר יחסית.</w:t>
      </w:r>
    </w:p>
    <w:p w14:paraId="5CA20A06" w14:textId="1D8C8F7A" w:rsidR="00E111CD" w:rsidRDefault="00E111CD" w:rsidP="004D4362">
      <w:pPr>
        <w:rPr>
          <w:rtl/>
        </w:rPr>
      </w:pPr>
    </w:p>
    <w:p w14:paraId="3468FF22" w14:textId="77777777" w:rsidR="00D5292B" w:rsidRPr="004D4362" w:rsidRDefault="00D5292B" w:rsidP="004D4362">
      <w:pPr>
        <w:rPr>
          <w:rtl/>
        </w:rPr>
      </w:pPr>
    </w:p>
    <w:p w14:paraId="645F6E7D" w14:textId="58A85430" w:rsidR="00FD61E6" w:rsidRPr="004D4362" w:rsidRDefault="00FD61E6" w:rsidP="00C01E1F">
      <w:pPr>
        <w:pStyle w:val="Heading4"/>
        <w:rPr>
          <w:rtl/>
        </w:rPr>
      </w:pPr>
      <w:r w:rsidRPr="004D4362">
        <w:rPr>
          <w:rFonts w:hint="cs"/>
          <w:rtl/>
        </w:rPr>
        <w:lastRenderedPageBreak/>
        <w:t>גרף שמציג את החלוקה של הקבוצה של הליד לעומת אם נמכר או לא</w:t>
      </w:r>
    </w:p>
    <w:p w14:paraId="3C1E8C39" w14:textId="77777777" w:rsidR="00FD61E6" w:rsidRDefault="00FD61E6" w:rsidP="004D4362">
      <w:pPr>
        <w:rPr>
          <w:rtl/>
        </w:rPr>
      </w:pPr>
      <w:r w:rsidRPr="004D4362">
        <w:rPr>
          <w:noProof/>
          <w:rtl/>
        </w:rPr>
        <w:drawing>
          <wp:inline distT="0" distB="0" distL="0" distR="0" wp14:anchorId="208F97DB" wp14:editId="3FC16428">
            <wp:extent cx="5731510" cy="3034665"/>
            <wp:effectExtent l="0" t="0" r="254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034665"/>
                    </a:xfrm>
                    <a:prstGeom prst="rect">
                      <a:avLst/>
                    </a:prstGeom>
                  </pic:spPr>
                </pic:pic>
              </a:graphicData>
            </a:graphic>
          </wp:inline>
        </w:drawing>
      </w:r>
    </w:p>
    <w:p w14:paraId="2F2AFAF2" w14:textId="77777777" w:rsidR="001E1EF4" w:rsidRDefault="00FD61E6" w:rsidP="001E1EF4">
      <w:pPr>
        <w:pStyle w:val="Heading2"/>
      </w:pPr>
      <w:bookmarkStart w:id="113" w:name="_Toc104718765"/>
      <w:r>
        <w:rPr>
          <w:rFonts w:hint="cs"/>
          <w:rtl/>
        </w:rPr>
        <w:t>תוצרים מענן ב-</w:t>
      </w:r>
      <w:r>
        <w:t>Google Cloud Platform</w:t>
      </w:r>
      <w:bookmarkEnd w:id="113"/>
    </w:p>
    <w:p w14:paraId="6F8BB08D" w14:textId="200B00C2" w:rsidR="004D4362" w:rsidRPr="001E1EF4" w:rsidRDefault="00FD61E6" w:rsidP="00DD6C5F">
      <w:pPr>
        <w:rPr>
          <w:rtl/>
        </w:rPr>
      </w:pPr>
      <w:r w:rsidRPr="004D4362">
        <w:rPr>
          <w:rFonts w:hint="cs"/>
          <w:rtl/>
        </w:rPr>
        <w:t>היות ונעשה שימוש ב</w:t>
      </w:r>
      <w:r w:rsidRPr="004D4362">
        <w:rPr>
          <w:rFonts w:hint="cs"/>
        </w:rPr>
        <w:t>GOOGLE API</w:t>
      </w:r>
      <w:r w:rsidRPr="004D4362">
        <w:rPr>
          <w:rFonts w:hint="cs"/>
          <w:rtl/>
        </w:rPr>
        <w:t xml:space="preserve"> ובפלטפורמת הענן של </w:t>
      </w:r>
      <w:r w:rsidRPr="004D4362">
        <w:rPr>
          <w:rFonts w:hint="cs"/>
        </w:rPr>
        <w:t>GOOGLE</w:t>
      </w:r>
      <w:r w:rsidRPr="004D4362">
        <w:rPr>
          <w:rFonts w:hint="cs"/>
          <w:rtl/>
        </w:rPr>
        <w:t>, נוסיף את התוצרים של דוגמאות מהענן אליו המשתמש של המוצר מחובר.</w:t>
      </w:r>
    </w:p>
    <w:p w14:paraId="54F182B4" w14:textId="5ECC2AED" w:rsidR="00FD61E6" w:rsidRDefault="00FD61E6" w:rsidP="00C01E1F">
      <w:pPr>
        <w:pStyle w:val="Heading3"/>
        <w:rPr>
          <w:rtl/>
        </w:rPr>
      </w:pPr>
      <w:r>
        <w:t>Final project leads Bucket</w:t>
      </w:r>
    </w:p>
    <w:p w14:paraId="503006A3" w14:textId="6380A351" w:rsidR="00FD61E6" w:rsidRDefault="00FD61E6" w:rsidP="00FD61E6">
      <w:pPr>
        <w:rPr>
          <w:rtl/>
        </w:rPr>
      </w:pPr>
      <w:r w:rsidRPr="002D753C">
        <w:rPr>
          <w:rFonts w:cs="Arial"/>
          <w:noProof/>
          <w:rtl/>
        </w:rPr>
        <w:drawing>
          <wp:inline distT="0" distB="0" distL="0" distR="0" wp14:anchorId="792C23D3" wp14:editId="2D6758EE">
            <wp:extent cx="5731510" cy="1977390"/>
            <wp:effectExtent l="0" t="0" r="2540" b="381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977390"/>
                    </a:xfrm>
                    <a:prstGeom prst="rect">
                      <a:avLst/>
                    </a:prstGeom>
                  </pic:spPr>
                </pic:pic>
              </a:graphicData>
            </a:graphic>
          </wp:inline>
        </w:drawing>
      </w:r>
      <w:r w:rsidRPr="002D753C">
        <w:rPr>
          <w:rFonts w:hint="cs"/>
          <w:rtl/>
        </w:rPr>
        <w:t xml:space="preserve"> </w:t>
      </w:r>
      <w:r>
        <w:rPr>
          <w:rFonts w:hint="cs"/>
          <w:rtl/>
        </w:rPr>
        <w:t xml:space="preserve">לאחר העלאת הקובץ לאתר, האתר יוצר </w:t>
      </w:r>
      <w:r w:rsidR="00D5292B">
        <w:rPr>
          <w:rFonts w:hint="cs"/>
          <w:rtl/>
        </w:rPr>
        <w:t>"דלי" (כמו תיקייה בטרמינולוגיה של מחשוב ענן)</w:t>
      </w:r>
      <w:r>
        <w:rPr>
          <w:rFonts w:hint="cs"/>
          <w:rtl/>
        </w:rPr>
        <w:t xml:space="preserve"> ייעודי עבור המשתמש שאליו יעלו כל הקבצים, בנוסף, האלגוריתם משתמש בקבצים שנמצאים מחוץ לתיקיות של המשתמשים לטובת חיזוי הקובץ. </w:t>
      </w:r>
    </w:p>
    <w:p w14:paraId="37967A49" w14:textId="77777777" w:rsidR="00FD61E6" w:rsidRDefault="00FD61E6" w:rsidP="00FD61E6">
      <w:pPr>
        <w:rPr>
          <w:rtl/>
        </w:rPr>
      </w:pPr>
    </w:p>
    <w:p w14:paraId="4B8732BB" w14:textId="77777777" w:rsidR="00E111CD" w:rsidRDefault="00E111CD" w:rsidP="00FD61E6">
      <w:pPr>
        <w:rPr>
          <w:rtl/>
        </w:rPr>
      </w:pPr>
    </w:p>
    <w:p w14:paraId="75338257" w14:textId="77777777" w:rsidR="00E111CD" w:rsidRDefault="00E111CD" w:rsidP="00FD61E6">
      <w:pPr>
        <w:rPr>
          <w:rtl/>
        </w:rPr>
      </w:pPr>
    </w:p>
    <w:p w14:paraId="5A14BCF2" w14:textId="77777777" w:rsidR="00E111CD" w:rsidRDefault="00E111CD" w:rsidP="00FD61E6">
      <w:pPr>
        <w:rPr>
          <w:rtl/>
        </w:rPr>
      </w:pPr>
    </w:p>
    <w:p w14:paraId="17035904" w14:textId="77777777" w:rsidR="00E111CD" w:rsidRDefault="00E111CD" w:rsidP="00FD61E6">
      <w:pPr>
        <w:rPr>
          <w:rtl/>
        </w:rPr>
      </w:pPr>
    </w:p>
    <w:p w14:paraId="5B4F45DD" w14:textId="77777777" w:rsidR="00E111CD" w:rsidRDefault="00E111CD" w:rsidP="00FD61E6">
      <w:pPr>
        <w:rPr>
          <w:rtl/>
        </w:rPr>
      </w:pPr>
    </w:p>
    <w:p w14:paraId="7FABE354" w14:textId="77777777" w:rsidR="00E111CD" w:rsidRDefault="00E111CD" w:rsidP="00FD61E6">
      <w:pPr>
        <w:rPr>
          <w:rtl/>
        </w:rPr>
      </w:pPr>
    </w:p>
    <w:p w14:paraId="4063E7AE" w14:textId="77777777" w:rsidR="00E111CD" w:rsidRDefault="00E111CD" w:rsidP="00FD61E6">
      <w:pPr>
        <w:rPr>
          <w:rtl/>
        </w:rPr>
      </w:pPr>
    </w:p>
    <w:p w14:paraId="22DE1A43" w14:textId="575FD4BF" w:rsidR="00FD61E6" w:rsidRDefault="00FD61E6" w:rsidP="00C01E1F">
      <w:pPr>
        <w:pStyle w:val="Heading3"/>
        <w:rPr>
          <w:rtl/>
        </w:rPr>
      </w:pPr>
      <w:r>
        <w:rPr>
          <w:rFonts w:hint="cs"/>
          <w:rtl/>
        </w:rPr>
        <w:lastRenderedPageBreak/>
        <w:t>תיקייה של משתמש</w:t>
      </w:r>
    </w:p>
    <w:p w14:paraId="3DA24AB7" w14:textId="77777777" w:rsidR="00FD61E6" w:rsidRDefault="00FD61E6" w:rsidP="00FD61E6">
      <w:pPr>
        <w:rPr>
          <w:rtl/>
        </w:rPr>
      </w:pPr>
      <w:r w:rsidRPr="007511C0">
        <w:rPr>
          <w:rFonts w:cs="Arial"/>
          <w:noProof/>
          <w:rtl/>
        </w:rPr>
        <w:drawing>
          <wp:inline distT="0" distB="0" distL="0" distR="0" wp14:anchorId="70CB5EED" wp14:editId="45059A57">
            <wp:extent cx="5731510" cy="1982470"/>
            <wp:effectExtent l="0" t="0" r="254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982470"/>
                    </a:xfrm>
                    <a:prstGeom prst="rect">
                      <a:avLst/>
                    </a:prstGeom>
                  </pic:spPr>
                </pic:pic>
              </a:graphicData>
            </a:graphic>
          </wp:inline>
        </w:drawing>
      </w:r>
    </w:p>
    <w:p w14:paraId="1619282C" w14:textId="3F23CC9C" w:rsidR="00FD61E6" w:rsidRDefault="00FD61E6" w:rsidP="00FD61E6">
      <w:pPr>
        <w:rPr>
          <w:rtl/>
        </w:rPr>
      </w:pPr>
      <w:r>
        <w:rPr>
          <w:rFonts w:hint="cs"/>
          <w:rtl/>
        </w:rPr>
        <w:t>בתיקייה ניתן לראות את כל הקבצים שהועלו בשימוש ב-</w:t>
      </w:r>
      <w:r>
        <w:rPr>
          <w:rFonts w:hint="cs"/>
        </w:rPr>
        <w:t>API</w:t>
      </w:r>
      <w:r>
        <w:rPr>
          <w:rFonts w:hint="cs"/>
          <w:rtl/>
        </w:rPr>
        <w:t xml:space="preserve"> הכוללים את 7 הקבצים: הקבצים שמשמשים את הגרפים בעמוד ה-</w:t>
      </w:r>
      <w:r>
        <w:t>Dashboard</w:t>
      </w:r>
      <w:r>
        <w:rPr>
          <w:rFonts w:hint="cs"/>
          <w:rtl/>
        </w:rPr>
        <w:t>, שם המודל שנבחר להיות הטוב ביותר בשלב השני, את הקבצים שהלקוח העלה עבור שלב ראשון ושלישי ואת הקבצים שהמערכת העלתה לאחר למידה מונחית ולמידה בלתי מונחית.</w:t>
      </w:r>
    </w:p>
    <w:p w14:paraId="5B6D6199" w14:textId="0E461E20" w:rsidR="001E1EF4" w:rsidRDefault="001E1EF4" w:rsidP="00FD61E6">
      <w:pPr>
        <w:rPr>
          <w:rtl/>
        </w:rPr>
      </w:pPr>
    </w:p>
    <w:p w14:paraId="32FE688C" w14:textId="64FDA22B" w:rsidR="001E1EF4" w:rsidRDefault="001E1EF4" w:rsidP="00FD61E6">
      <w:pPr>
        <w:rPr>
          <w:rtl/>
        </w:rPr>
      </w:pPr>
    </w:p>
    <w:p w14:paraId="71432741" w14:textId="3845EE70" w:rsidR="001E1EF4" w:rsidRDefault="001E1EF4" w:rsidP="00FD61E6"/>
    <w:p w14:paraId="2F016D30" w14:textId="77777777" w:rsidR="004D4362" w:rsidRDefault="004D4362" w:rsidP="00FD61E6"/>
    <w:p w14:paraId="309C6BDE" w14:textId="77777777" w:rsidR="004D4362" w:rsidRDefault="004D4362" w:rsidP="00FD61E6"/>
    <w:p w14:paraId="4B9F930D" w14:textId="77777777" w:rsidR="004D4362" w:rsidRDefault="004D4362" w:rsidP="00FD61E6"/>
    <w:p w14:paraId="7EEC695C" w14:textId="77777777" w:rsidR="004D4362" w:rsidRDefault="004D4362" w:rsidP="00FD61E6"/>
    <w:p w14:paraId="75BC8329" w14:textId="77777777" w:rsidR="004D4362" w:rsidRDefault="004D4362" w:rsidP="00FD61E6"/>
    <w:p w14:paraId="24A42C97" w14:textId="77777777" w:rsidR="004D4362" w:rsidRDefault="004D4362" w:rsidP="00FD61E6"/>
    <w:p w14:paraId="06029970" w14:textId="77777777" w:rsidR="004D4362" w:rsidRDefault="004D4362" w:rsidP="00FD61E6">
      <w:pPr>
        <w:rPr>
          <w:rtl/>
        </w:rPr>
      </w:pPr>
    </w:p>
    <w:p w14:paraId="6DD9020C" w14:textId="77777777" w:rsidR="001E1EF4" w:rsidRDefault="001E1EF4" w:rsidP="00FD61E6">
      <w:pPr>
        <w:rPr>
          <w:rtl/>
        </w:rPr>
      </w:pPr>
    </w:p>
    <w:p w14:paraId="65C448A7" w14:textId="77777777" w:rsidR="00E111CD" w:rsidRDefault="00E111CD" w:rsidP="00FD61E6">
      <w:pPr>
        <w:rPr>
          <w:rtl/>
        </w:rPr>
      </w:pPr>
    </w:p>
    <w:p w14:paraId="234CA806" w14:textId="77777777" w:rsidR="00E111CD" w:rsidRDefault="00E111CD" w:rsidP="00FD61E6">
      <w:pPr>
        <w:rPr>
          <w:rtl/>
        </w:rPr>
      </w:pPr>
    </w:p>
    <w:p w14:paraId="5FEFFDE4" w14:textId="77777777" w:rsidR="00E111CD" w:rsidRDefault="00E111CD" w:rsidP="00FD61E6">
      <w:pPr>
        <w:rPr>
          <w:rtl/>
        </w:rPr>
      </w:pPr>
    </w:p>
    <w:p w14:paraId="4EC7D51F" w14:textId="77777777" w:rsidR="00E111CD" w:rsidRDefault="00E111CD" w:rsidP="00FD61E6">
      <w:pPr>
        <w:rPr>
          <w:rtl/>
        </w:rPr>
      </w:pPr>
    </w:p>
    <w:p w14:paraId="271D5970" w14:textId="77777777" w:rsidR="00E111CD" w:rsidRDefault="00E111CD" w:rsidP="00FD61E6">
      <w:pPr>
        <w:rPr>
          <w:rtl/>
        </w:rPr>
      </w:pPr>
    </w:p>
    <w:p w14:paraId="408513B0" w14:textId="77777777" w:rsidR="00E111CD" w:rsidRDefault="00E111CD" w:rsidP="00FD61E6">
      <w:pPr>
        <w:rPr>
          <w:rtl/>
        </w:rPr>
      </w:pPr>
    </w:p>
    <w:p w14:paraId="569273DB" w14:textId="77777777" w:rsidR="00E111CD" w:rsidRDefault="00E111CD" w:rsidP="00FD61E6">
      <w:pPr>
        <w:rPr>
          <w:rtl/>
        </w:rPr>
      </w:pPr>
    </w:p>
    <w:p w14:paraId="4AF17B0A" w14:textId="77777777" w:rsidR="00E111CD" w:rsidRDefault="00E111CD" w:rsidP="00FD61E6">
      <w:pPr>
        <w:rPr>
          <w:rtl/>
        </w:rPr>
      </w:pPr>
    </w:p>
    <w:p w14:paraId="330CD5BF" w14:textId="77777777" w:rsidR="00E111CD" w:rsidRDefault="00E111CD" w:rsidP="00FD61E6">
      <w:pPr>
        <w:rPr>
          <w:rtl/>
        </w:rPr>
      </w:pPr>
    </w:p>
    <w:p w14:paraId="6CD4B8C7" w14:textId="77777777" w:rsidR="00E111CD" w:rsidRDefault="00E111CD" w:rsidP="00FD61E6">
      <w:pPr>
        <w:rPr>
          <w:rtl/>
        </w:rPr>
      </w:pPr>
    </w:p>
    <w:p w14:paraId="77F6C379" w14:textId="77777777" w:rsidR="00E111CD" w:rsidRDefault="00E111CD" w:rsidP="00FD61E6">
      <w:pPr>
        <w:rPr>
          <w:rtl/>
        </w:rPr>
      </w:pPr>
    </w:p>
    <w:p w14:paraId="01D06FAF" w14:textId="77777777" w:rsidR="00E111CD" w:rsidRDefault="00E111CD" w:rsidP="00FD61E6">
      <w:pPr>
        <w:rPr>
          <w:rtl/>
        </w:rPr>
      </w:pPr>
    </w:p>
    <w:p w14:paraId="5E26E3B8" w14:textId="39306B83" w:rsidR="00FD61E6" w:rsidRDefault="00FD61E6" w:rsidP="001E1EF4">
      <w:pPr>
        <w:pStyle w:val="Heading2"/>
        <w:rPr>
          <w:rtl/>
        </w:rPr>
      </w:pPr>
      <w:bookmarkStart w:id="114" w:name="_Toc104718766"/>
      <w:r>
        <w:rPr>
          <w:rFonts w:hint="cs"/>
          <w:rtl/>
        </w:rPr>
        <w:lastRenderedPageBreak/>
        <w:t>פלטי אימייל</w:t>
      </w:r>
      <w:bookmarkEnd w:id="114"/>
      <w:r>
        <w:rPr>
          <w:rFonts w:hint="cs"/>
          <w:rtl/>
        </w:rPr>
        <w:t xml:space="preserve"> </w:t>
      </w:r>
    </w:p>
    <w:p w14:paraId="14FAEB7A" w14:textId="53C3B4E0" w:rsidR="00FD61E6" w:rsidRDefault="00FD61E6" w:rsidP="00C01E1F">
      <w:pPr>
        <w:pStyle w:val="Heading3"/>
        <w:rPr>
          <w:rtl/>
        </w:rPr>
      </w:pPr>
      <w:r>
        <w:rPr>
          <w:rFonts w:hint="cs"/>
          <w:rtl/>
        </w:rPr>
        <w:t>לאחר העלאת קובץ ראשון</w:t>
      </w:r>
    </w:p>
    <w:p w14:paraId="792874CB" w14:textId="77777777" w:rsidR="00FD61E6" w:rsidRDefault="00FD61E6" w:rsidP="00385DE9">
      <w:pPr>
        <w:jc w:val="right"/>
        <w:rPr>
          <w:rtl/>
        </w:rPr>
      </w:pPr>
      <w:r>
        <w:rPr>
          <w:noProof/>
        </w:rPr>
        <w:drawing>
          <wp:inline distT="0" distB="0" distL="0" distR="0" wp14:anchorId="02FED958" wp14:editId="05E4C15D">
            <wp:extent cx="4667250" cy="4584065"/>
            <wp:effectExtent l="0" t="0" r="0" b="698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67250" cy="4584065"/>
                    </a:xfrm>
                    <a:prstGeom prst="rect">
                      <a:avLst/>
                    </a:prstGeom>
                    <a:noFill/>
                    <a:ln>
                      <a:noFill/>
                    </a:ln>
                  </pic:spPr>
                </pic:pic>
              </a:graphicData>
            </a:graphic>
          </wp:inline>
        </w:drawing>
      </w:r>
    </w:p>
    <w:p w14:paraId="201588E8" w14:textId="2BBA6BA4" w:rsidR="00FD61E6" w:rsidRDefault="00FD61E6" w:rsidP="00FD61E6">
      <w:pPr>
        <w:rPr>
          <w:rtl/>
        </w:rPr>
      </w:pPr>
      <w:r>
        <w:rPr>
          <w:rFonts w:hint="cs"/>
          <w:rtl/>
        </w:rPr>
        <w:t>המשתמש לאחר העלאת הקובץ הראשון ולאחר שימוש באלגוריתם של למידה</w:t>
      </w:r>
      <w:r w:rsidR="00D5292B">
        <w:rPr>
          <w:rFonts w:hint="cs"/>
          <w:rtl/>
        </w:rPr>
        <w:t xml:space="preserve"> בלתי</w:t>
      </w:r>
      <w:r>
        <w:rPr>
          <w:rFonts w:hint="cs"/>
          <w:rtl/>
        </w:rPr>
        <w:t xml:space="preserve"> מונחית, מקבל מייל עם תוצאות ההרצה ועם הסבר.</w:t>
      </w:r>
    </w:p>
    <w:p w14:paraId="7531FB2E" w14:textId="0DAE59FB" w:rsidR="00FD61E6" w:rsidRDefault="00FD61E6" w:rsidP="00C01E1F">
      <w:pPr>
        <w:pStyle w:val="Heading3"/>
        <w:rPr>
          <w:rtl/>
        </w:rPr>
      </w:pPr>
      <w:r>
        <w:rPr>
          <w:rFonts w:hint="cs"/>
          <w:rtl/>
        </w:rPr>
        <w:t>הסיכום של הלידים לאחר החלק הראשון</w:t>
      </w:r>
    </w:p>
    <w:p w14:paraId="197DF7D1" w14:textId="77777777" w:rsidR="00FD61E6" w:rsidRDefault="00FD61E6" w:rsidP="00FD61E6">
      <w:pPr>
        <w:rPr>
          <w:rtl/>
        </w:rPr>
      </w:pPr>
      <w:r w:rsidRPr="00E5743E">
        <w:rPr>
          <w:rFonts w:cs="Arial"/>
          <w:noProof/>
          <w:rtl/>
        </w:rPr>
        <w:drawing>
          <wp:inline distT="0" distB="0" distL="0" distR="0" wp14:anchorId="33DACFB3" wp14:editId="6C5ED85D">
            <wp:extent cx="5731510" cy="649605"/>
            <wp:effectExtent l="0" t="0" r="254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649605"/>
                    </a:xfrm>
                    <a:prstGeom prst="rect">
                      <a:avLst/>
                    </a:prstGeom>
                  </pic:spPr>
                </pic:pic>
              </a:graphicData>
            </a:graphic>
          </wp:inline>
        </w:drawing>
      </w:r>
    </w:p>
    <w:p w14:paraId="1098DA2E" w14:textId="5723C4BA" w:rsidR="00FD61E6" w:rsidRDefault="00FD61E6" w:rsidP="00FD61E6">
      <w:pPr>
        <w:rPr>
          <w:rtl/>
        </w:rPr>
      </w:pPr>
      <w:r>
        <w:rPr>
          <w:rFonts w:hint="cs"/>
          <w:rtl/>
        </w:rPr>
        <w:t xml:space="preserve"> המשתמש מקבל במייל לאחר ההרצה הראשונה, סיכום של החלוקה ומשמעותם בקובץ </w:t>
      </w:r>
      <w:r>
        <w:rPr>
          <w:rFonts w:hint="cs"/>
        </w:rPr>
        <w:t>CSV</w:t>
      </w:r>
      <w:r>
        <w:rPr>
          <w:rFonts w:hint="cs"/>
          <w:rtl/>
        </w:rPr>
        <w:t xml:space="preserve">. בקובץ מופיעים כל האשכולות וכל אשכול מכיל את הערך השכיח בעמודות </w:t>
      </w:r>
      <w:r w:rsidR="00583440">
        <w:rPr>
          <w:rFonts w:hint="cs"/>
          <w:rtl/>
        </w:rPr>
        <w:t>הקטגוריאליו</w:t>
      </w:r>
      <w:r w:rsidR="00583440">
        <w:rPr>
          <w:rFonts w:hint="eastAsia"/>
          <w:rtl/>
        </w:rPr>
        <w:t>ת</w:t>
      </w:r>
      <w:r>
        <w:rPr>
          <w:rFonts w:hint="cs"/>
          <w:rtl/>
        </w:rPr>
        <w:t xml:space="preserve"> והממוצע בקטגוריות הנומריות</w:t>
      </w:r>
      <w:r w:rsidR="00583440">
        <w:t xml:space="preserve"> </w:t>
      </w:r>
      <w:r>
        <w:rPr>
          <w:rFonts w:hint="cs"/>
          <w:rtl/>
        </w:rPr>
        <w:t>- על מנת שהמשתמש יבין את התפלגות האשכולות.</w:t>
      </w:r>
    </w:p>
    <w:p w14:paraId="01B6B789" w14:textId="77777777" w:rsidR="001E1EF4" w:rsidRDefault="001E1EF4" w:rsidP="00FD61E6">
      <w:pPr>
        <w:rPr>
          <w:rtl/>
        </w:rPr>
      </w:pPr>
    </w:p>
    <w:p w14:paraId="2C055A5B" w14:textId="77777777" w:rsidR="001E1EF4" w:rsidRDefault="001E1EF4" w:rsidP="00FD61E6">
      <w:pPr>
        <w:rPr>
          <w:rtl/>
        </w:rPr>
      </w:pPr>
    </w:p>
    <w:p w14:paraId="089784DD" w14:textId="77777777" w:rsidR="001E1EF4" w:rsidRDefault="001E1EF4" w:rsidP="00FD61E6">
      <w:pPr>
        <w:rPr>
          <w:rtl/>
        </w:rPr>
      </w:pPr>
    </w:p>
    <w:p w14:paraId="60ACAB16" w14:textId="77777777" w:rsidR="001E1EF4" w:rsidRDefault="001E1EF4" w:rsidP="00FD61E6">
      <w:pPr>
        <w:rPr>
          <w:rtl/>
        </w:rPr>
      </w:pPr>
    </w:p>
    <w:p w14:paraId="4E563A29" w14:textId="77777777" w:rsidR="001E1EF4" w:rsidRDefault="001E1EF4" w:rsidP="00FD61E6">
      <w:pPr>
        <w:rPr>
          <w:rtl/>
        </w:rPr>
      </w:pPr>
    </w:p>
    <w:p w14:paraId="33236FA7" w14:textId="77777777" w:rsidR="001E1EF4" w:rsidRDefault="001E1EF4" w:rsidP="00FD61E6">
      <w:pPr>
        <w:rPr>
          <w:rtl/>
        </w:rPr>
      </w:pPr>
    </w:p>
    <w:p w14:paraId="52F6D49A" w14:textId="5D020FC2" w:rsidR="00FD61E6" w:rsidRDefault="00FD61E6" w:rsidP="00C01E1F">
      <w:pPr>
        <w:pStyle w:val="Heading3"/>
        <w:rPr>
          <w:rtl/>
        </w:rPr>
      </w:pPr>
      <w:r>
        <w:rPr>
          <w:rFonts w:hint="cs"/>
          <w:rtl/>
        </w:rPr>
        <w:lastRenderedPageBreak/>
        <w:t>מייל לאחר בחירת המודל הטוב ביותר</w:t>
      </w:r>
    </w:p>
    <w:p w14:paraId="6246F322" w14:textId="77777777" w:rsidR="00FD61E6" w:rsidRDefault="00FD61E6" w:rsidP="00583440">
      <w:pPr>
        <w:jc w:val="right"/>
        <w:rPr>
          <w:rtl/>
        </w:rPr>
      </w:pPr>
      <w:r>
        <w:rPr>
          <w:rFonts w:hint="cs"/>
          <w:noProof/>
        </w:rPr>
        <w:drawing>
          <wp:inline distT="0" distB="0" distL="0" distR="0" wp14:anchorId="0D9F4A48" wp14:editId="32F169F9">
            <wp:extent cx="4607560" cy="2576830"/>
            <wp:effectExtent l="0" t="0" r="254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07560" cy="2576830"/>
                    </a:xfrm>
                    <a:prstGeom prst="rect">
                      <a:avLst/>
                    </a:prstGeom>
                    <a:noFill/>
                    <a:ln>
                      <a:noFill/>
                    </a:ln>
                  </pic:spPr>
                </pic:pic>
              </a:graphicData>
            </a:graphic>
          </wp:inline>
        </w:drawing>
      </w:r>
    </w:p>
    <w:p w14:paraId="56EA3B5D" w14:textId="77777777" w:rsidR="00FD61E6" w:rsidRDefault="00FD61E6" w:rsidP="00FD61E6">
      <w:pPr>
        <w:rPr>
          <w:rtl/>
        </w:rPr>
      </w:pPr>
      <w:r>
        <w:rPr>
          <w:rFonts w:hint="cs"/>
          <w:rtl/>
        </w:rPr>
        <w:t>לאחר העלאת הקובץ השני, המשתמש מקבל מייל על המודל הטוב ביותר שנבחר עבור הקובץ הכולל את תוצאת הדיוק שהמודל קיבל.</w:t>
      </w:r>
    </w:p>
    <w:p w14:paraId="72F43AB8" w14:textId="345E5CA3" w:rsidR="00FD61E6" w:rsidRDefault="00FD61E6" w:rsidP="00C01E1F">
      <w:pPr>
        <w:pStyle w:val="Heading3"/>
        <w:rPr>
          <w:rtl/>
        </w:rPr>
      </w:pPr>
      <w:r>
        <w:rPr>
          <w:rFonts w:hint="cs"/>
          <w:rtl/>
        </w:rPr>
        <w:t xml:space="preserve">מייל לאחר החלק השלישי </w:t>
      </w:r>
    </w:p>
    <w:p w14:paraId="1E7DA02E" w14:textId="77777777" w:rsidR="00FD61E6" w:rsidRDefault="00FD61E6" w:rsidP="00583440">
      <w:pPr>
        <w:jc w:val="right"/>
        <w:rPr>
          <w:rtl/>
        </w:rPr>
      </w:pPr>
      <w:r>
        <w:rPr>
          <w:noProof/>
        </w:rPr>
        <w:drawing>
          <wp:inline distT="0" distB="0" distL="0" distR="0" wp14:anchorId="727B49AC" wp14:editId="7EC651FA">
            <wp:extent cx="3628234" cy="3158836"/>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629547" cy="3159979"/>
                    </a:xfrm>
                    <a:prstGeom prst="rect">
                      <a:avLst/>
                    </a:prstGeom>
                    <a:noFill/>
                    <a:ln>
                      <a:noFill/>
                    </a:ln>
                  </pic:spPr>
                </pic:pic>
              </a:graphicData>
            </a:graphic>
          </wp:inline>
        </w:drawing>
      </w:r>
    </w:p>
    <w:p w14:paraId="5476B796" w14:textId="77777777" w:rsidR="00FD61E6" w:rsidRDefault="00FD61E6" w:rsidP="00FD61E6">
      <w:pPr>
        <w:rPr>
          <w:rtl/>
        </w:rPr>
      </w:pPr>
      <w:r>
        <w:rPr>
          <w:rFonts w:hint="cs"/>
          <w:rtl/>
        </w:rPr>
        <w:t>לאחר החלק האחרון המשתמש מקבל מייל המכיל את קובץ הלידים החזוי והסיכום.</w:t>
      </w:r>
    </w:p>
    <w:p w14:paraId="696DDC24" w14:textId="2314AC76" w:rsidR="00FD61E6" w:rsidRDefault="00FD61E6" w:rsidP="00C01E1F">
      <w:pPr>
        <w:pStyle w:val="Heading3"/>
        <w:rPr>
          <w:rtl/>
        </w:rPr>
      </w:pPr>
      <w:r>
        <w:rPr>
          <w:rFonts w:hint="cs"/>
          <w:rtl/>
        </w:rPr>
        <w:t>סיכום לאחר החלק השלישי</w:t>
      </w:r>
    </w:p>
    <w:p w14:paraId="36A34B70" w14:textId="77777777" w:rsidR="00FD61E6" w:rsidRDefault="00FD61E6" w:rsidP="00FD61E6">
      <w:pPr>
        <w:rPr>
          <w:rtl/>
        </w:rPr>
      </w:pPr>
      <w:r w:rsidRPr="00444CC3">
        <w:rPr>
          <w:rFonts w:cs="Arial"/>
          <w:noProof/>
          <w:rtl/>
        </w:rPr>
        <w:drawing>
          <wp:inline distT="0" distB="0" distL="0" distR="0" wp14:anchorId="1943E5D3" wp14:editId="5CD488D2">
            <wp:extent cx="5731510" cy="428625"/>
            <wp:effectExtent l="0" t="0" r="2540" b="95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428625"/>
                    </a:xfrm>
                    <a:prstGeom prst="rect">
                      <a:avLst/>
                    </a:prstGeom>
                  </pic:spPr>
                </pic:pic>
              </a:graphicData>
            </a:graphic>
          </wp:inline>
        </w:drawing>
      </w:r>
    </w:p>
    <w:p w14:paraId="3191D2EB" w14:textId="0837B1D7" w:rsidR="00FD61E6" w:rsidRPr="00BA3CA3" w:rsidRDefault="00FD61E6" w:rsidP="00FD61E6">
      <w:pPr>
        <w:rPr>
          <w:rtl/>
        </w:rPr>
      </w:pPr>
      <w:r>
        <w:rPr>
          <w:rFonts w:hint="cs"/>
          <w:rtl/>
        </w:rPr>
        <w:t xml:space="preserve">המשתמש מקבל את קובץ הסיכום למייל הכולל את החלוקה לשתי קבוצות: יימכר או לא על פי מודל החיזוי שנבחר. הקובץ מכיל את הערך השכיח בעמודות </w:t>
      </w:r>
      <w:r w:rsidR="00583440">
        <w:rPr>
          <w:rFonts w:hint="cs"/>
          <w:rtl/>
        </w:rPr>
        <w:t>הקטגוריאליו</w:t>
      </w:r>
      <w:r w:rsidR="00583440">
        <w:rPr>
          <w:rFonts w:hint="eastAsia"/>
          <w:rtl/>
        </w:rPr>
        <w:t>ת</w:t>
      </w:r>
      <w:r>
        <w:rPr>
          <w:rFonts w:hint="cs"/>
          <w:rtl/>
        </w:rPr>
        <w:t xml:space="preserve"> והממוצע בקטגוריות הנומריות</w:t>
      </w:r>
      <w:r w:rsidR="00153DEE">
        <w:rPr>
          <w:rFonts w:hint="cs"/>
          <w:rtl/>
        </w:rPr>
        <w:t xml:space="preserve"> </w:t>
      </w:r>
      <w:r>
        <w:rPr>
          <w:rFonts w:hint="cs"/>
          <w:rtl/>
        </w:rPr>
        <w:t>- על מנת שהמשתמש יבין את התפלגות שתי הקבוצות.</w:t>
      </w:r>
    </w:p>
    <w:p w14:paraId="609AFEC7" w14:textId="4BB668CA" w:rsidR="00B47165" w:rsidRDefault="00B47165" w:rsidP="00B813A5">
      <w:pPr>
        <w:pStyle w:val="Heading1"/>
        <w:rPr>
          <w:rtl/>
        </w:rPr>
      </w:pPr>
      <w:bookmarkStart w:id="115" w:name="_תובנות_כריית_המידע"/>
      <w:bookmarkStart w:id="116" w:name="_Toc104718767"/>
      <w:bookmarkEnd w:id="115"/>
      <w:r w:rsidRPr="00B813A5">
        <w:rPr>
          <w:rFonts w:hint="cs"/>
          <w:rtl/>
        </w:rPr>
        <w:lastRenderedPageBreak/>
        <w:t>תובנות כריית המידע</w:t>
      </w:r>
      <w:r w:rsidR="005B6071" w:rsidRPr="00B813A5">
        <w:rPr>
          <w:rFonts w:hint="cs"/>
          <w:rtl/>
        </w:rPr>
        <w:t xml:space="preserve"> והמודלים שפות</w:t>
      </w:r>
      <w:r w:rsidR="00B813A5" w:rsidRPr="00B813A5">
        <w:rPr>
          <w:rFonts w:hint="cs"/>
          <w:rtl/>
        </w:rPr>
        <w:t>חו עבורו</w:t>
      </w:r>
      <w:bookmarkEnd w:id="116"/>
    </w:p>
    <w:p w14:paraId="0525A2AD" w14:textId="35E5EFB0" w:rsidR="007E7ECD" w:rsidRDefault="170CB891" w:rsidP="007E7ECD">
      <w:pPr>
        <w:rPr>
          <w:rtl/>
        </w:rPr>
      </w:pPr>
      <w:r w:rsidRPr="170CB891">
        <w:rPr>
          <w:rtl/>
        </w:rPr>
        <w:t>בחלק זה, נפרט אודות תובנות כריית המידע ואילו מודלים פותחו בשביל לבצע את המערכת</w:t>
      </w:r>
      <w:r w:rsidRPr="170CB891">
        <w:t>.</w:t>
      </w:r>
    </w:p>
    <w:p w14:paraId="2A26C4F8" w14:textId="2DFA1F5A" w:rsidR="00F32550" w:rsidRDefault="170CB891" w:rsidP="007E7ECD">
      <w:pPr>
        <w:rPr>
          <w:rtl/>
        </w:rPr>
      </w:pPr>
      <w:r w:rsidRPr="170CB891">
        <w:rPr>
          <w:rtl/>
        </w:rPr>
        <w:t>חלק זה יתמקד בעיקר איך מתבצע חישוב האלגוריתמים במערכת, מה היו התוצאות של כריית המידע מבחינה סטטיסטית, ויישום מבחינת הקוד</w:t>
      </w:r>
      <w:r w:rsidRPr="170CB891">
        <w:t>.</w:t>
      </w:r>
    </w:p>
    <w:p w14:paraId="0B9B1667" w14:textId="03158EA8" w:rsidR="00005F33" w:rsidRDefault="00005F33" w:rsidP="007E7ECD">
      <w:pPr>
        <w:rPr>
          <w:rtl/>
        </w:rPr>
      </w:pPr>
      <w:r>
        <w:rPr>
          <w:rFonts w:hint="cs"/>
          <w:rtl/>
        </w:rPr>
        <w:t xml:space="preserve">נציין שפירטנו על </w:t>
      </w:r>
      <w:r w:rsidR="00140D7E">
        <w:rPr>
          <w:rFonts w:hint="cs"/>
          <w:rtl/>
        </w:rPr>
        <w:t>הניתוחים הסטטיסטיים המקדימים</w:t>
      </w:r>
      <w:r w:rsidR="005F7ACB">
        <w:rPr>
          <w:rFonts w:hint="cs"/>
          <w:rtl/>
        </w:rPr>
        <w:t xml:space="preserve"> לביצ</w:t>
      </w:r>
      <w:r w:rsidR="00516E07">
        <w:rPr>
          <w:rFonts w:hint="cs"/>
          <w:rtl/>
        </w:rPr>
        <w:t xml:space="preserve">וע האלגוריתמים בסעיף </w:t>
      </w:r>
      <w:r w:rsidR="00714CBC">
        <w:rPr>
          <w:rFonts w:hint="cs"/>
          <w:rtl/>
        </w:rPr>
        <w:t xml:space="preserve">תיקוף ובדיקות </w:t>
      </w:r>
      <w:r w:rsidR="002A7A5F">
        <w:rPr>
          <w:rFonts w:hint="cs"/>
          <w:rtl/>
        </w:rPr>
        <w:t>בסעיף</w:t>
      </w:r>
      <w:r w:rsidR="00F47700">
        <w:rPr>
          <w:rFonts w:hint="cs"/>
          <w:rtl/>
        </w:rPr>
        <w:t xml:space="preserve"> </w:t>
      </w:r>
      <w:hyperlink w:anchor="_תיקוף_ובדיקות" w:history="1">
        <w:r w:rsidR="00F47700" w:rsidRPr="00F47700">
          <w:rPr>
            <w:rStyle w:val="Hyperlink"/>
            <w:rFonts w:hint="cs"/>
            <w:rtl/>
          </w:rPr>
          <w:t>6.2</w:t>
        </w:r>
      </w:hyperlink>
      <w:r w:rsidR="00140D7E">
        <w:rPr>
          <w:rFonts w:hint="cs"/>
          <w:rtl/>
        </w:rPr>
        <w:t>.</w:t>
      </w:r>
    </w:p>
    <w:p w14:paraId="559290A1" w14:textId="0DE88A82" w:rsidR="00140D7E" w:rsidRDefault="00140D7E" w:rsidP="007E7ECD">
      <w:pPr>
        <w:rPr>
          <w:rtl/>
        </w:rPr>
      </w:pPr>
      <w:r>
        <w:rPr>
          <w:rFonts w:hint="cs"/>
          <w:rtl/>
        </w:rPr>
        <w:t xml:space="preserve">פירטנו על תהליך </w:t>
      </w:r>
      <w:r w:rsidR="00754087">
        <w:rPr>
          <w:rFonts w:hint="cs"/>
          <w:rtl/>
        </w:rPr>
        <w:t xml:space="preserve">ייבוא הנתונים, </w:t>
      </w:r>
      <w:r w:rsidR="00754087">
        <w:rPr>
          <w:rFonts w:hint="cs"/>
        </w:rPr>
        <w:t>ETL</w:t>
      </w:r>
      <w:r w:rsidR="00754087">
        <w:rPr>
          <w:rFonts w:hint="cs"/>
          <w:rtl/>
        </w:rPr>
        <w:t xml:space="preserve"> וה-</w:t>
      </w:r>
      <w:r w:rsidR="00754087">
        <w:t>Pre-processing</w:t>
      </w:r>
      <w:r w:rsidR="00754087">
        <w:rPr>
          <w:rFonts w:hint="cs"/>
          <w:rtl/>
        </w:rPr>
        <w:t xml:space="preserve"> בסעיף </w:t>
      </w:r>
      <w:hyperlink w:anchor="summary_proprocessing_7_1" w:history="1">
        <w:r w:rsidR="00910156" w:rsidRPr="00910156">
          <w:rPr>
            <w:rStyle w:val="Hyperlink"/>
          </w:rPr>
          <w:t>.1</w:t>
        </w:r>
        <w:r w:rsidR="002A7A5F" w:rsidRPr="00910156">
          <w:rPr>
            <w:rStyle w:val="Hyperlink"/>
            <w:rFonts w:hint="cs"/>
            <w:rtl/>
          </w:rPr>
          <w:t>7</w:t>
        </w:r>
      </w:hyperlink>
      <w:r w:rsidR="002A7A5F">
        <w:rPr>
          <w:rFonts w:hint="cs"/>
          <w:rtl/>
        </w:rPr>
        <w:t>.</w:t>
      </w:r>
    </w:p>
    <w:p w14:paraId="53F3041F" w14:textId="2C237250" w:rsidR="00E46DB2" w:rsidRDefault="170CB891" w:rsidP="00E46DB2">
      <w:pPr>
        <w:rPr>
          <w:rtl/>
        </w:rPr>
      </w:pPr>
      <w:r w:rsidRPr="170CB891">
        <w:rPr>
          <w:rtl/>
        </w:rPr>
        <w:t>בחלק זה נתייחס לתובנות של כריית המידע בשלושת החלקים של המערכת</w:t>
      </w:r>
      <w:r w:rsidRPr="170CB891">
        <w:t>:</w:t>
      </w:r>
    </w:p>
    <w:p w14:paraId="2CF202FD" w14:textId="198FF080" w:rsidR="00E46DB2" w:rsidRDefault="170CB891" w:rsidP="00F404E7">
      <w:pPr>
        <w:pStyle w:val="ListParagraph"/>
        <w:numPr>
          <w:ilvl w:val="0"/>
          <w:numId w:val="28"/>
        </w:numPr>
      </w:pPr>
      <w:r w:rsidRPr="170CB891">
        <w:rPr>
          <w:rtl/>
        </w:rPr>
        <w:t>החלק הראשון בלמידה הבלתי מונחית כאשר האלגוריתם עדיין לא יודע איזה ליד יהפוך למכירה והוא משתמש באלגוריתם</w:t>
      </w:r>
      <w:r w:rsidRPr="170CB891">
        <w:t xml:space="preserve"> </w:t>
      </w:r>
      <w:r>
        <w:t>K – Prototypes</w:t>
      </w:r>
    </w:p>
    <w:p w14:paraId="5B6962B3" w14:textId="348DE4BE" w:rsidR="00E46DB2" w:rsidRDefault="170CB891" w:rsidP="170CB891">
      <w:pPr>
        <w:pStyle w:val="ListParagraph"/>
        <w:numPr>
          <w:ilvl w:val="0"/>
          <w:numId w:val="28"/>
        </w:numPr>
        <w:rPr>
          <w:rtl/>
        </w:rPr>
      </w:pPr>
      <w:r w:rsidRPr="170CB891">
        <w:rPr>
          <w:rtl/>
        </w:rPr>
        <w:t xml:space="preserve">בחלק השני בלמידה המונחית כאשר אנשי המכירות </w:t>
      </w:r>
      <w:proofErr w:type="spellStart"/>
      <w:r w:rsidRPr="170CB891">
        <w:rPr>
          <w:rtl/>
        </w:rPr>
        <w:t>עידכנו</w:t>
      </w:r>
      <w:proofErr w:type="spellEnd"/>
      <w:r w:rsidRPr="170CB891">
        <w:rPr>
          <w:rtl/>
        </w:rPr>
        <w:t xml:space="preserve"> את קובץ הלידים על פי המכירות ונבחר עבורם האלגוריתם הטוב ביותר</w:t>
      </w:r>
      <w:r w:rsidRPr="170CB891">
        <w:t>.</w:t>
      </w:r>
    </w:p>
    <w:p w14:paraId="74FC4F1B" w14:textId="50DDC704" w:rsidR="00E46DB2" w:rsidRDefault="170CB891" w:rsidP="170CB891">
      <w:pPr>
        <w:pStyle w:val="ListParagraph"/>
        <w:numPr>
          <w:ilvl w:val="0"/>
          <w:numId w:val="28"/>
        </w:numPr>
        <w:rPr>
          <w:rtl/>
        </w:rPr>
      </w:pPr>
      <w:r w:rsidRPr="170CB891">
        <w:rPr>
          <w:rtl/>
        </w:rPr>
        <w:t>החלק השלישי כאשר נבחר מודל הלמידה המונחה הטוב ביותר, אנחנו חוזים אילו לידים יהפכו למכירה</w:t>
      </w:r>
      <w:r w:rsidRPr="170CB891">
        <w:t>.</w:t>
      </w:r>
    </w:p>
    <w:p w14:paraId="77378530" w14:textId="3B476CF9" w:rsidR="008B7C39" w:rsidRDefault="008B7C39" w:rsidP="00271B2A">
      <w:pPr>
        <w:pStyle w:val="Heading2"/>
        <w:rPr>
          <w:rtl/>
        </w:rPr>
      </w:pPr>
      <w:bookmarkStart w:id="117" w:name="_החלק_הראשון_–"/>
      <w:bookmarkStart w:id="118" w:name="_Toc104718768"/>
      <w:bookmarkStart w:id="119" w:name="insights_k_proto_11_1"/>
      <w:bookmarkEnd w:id="117"/>
      <w:r>
        <w:rPr>
          <w:rFonts w:hint="cs"/>
          <w:rtl/>
        </w:rPr>
        <w:t xml:space="preserve">החלק הראשון </w:t>
      </w:r>
      <w:r w:rsidR="00271B2A">
        <w:rPr>
          <w:rtl/>
        </w:rPr>
        <w:t>–</w:t>
      </w:r>
      <w:r w:rsidR="00271B2A">
        <w:rPr>
          <w:rFonts w:hint="cs"/>
          <w:rtl/>
        </w:rPr>
        <w:t xml:space="preserve"> תובנות כריית המידע של אלגוריתם </w:t>
      </w:r>
      <w:r w:rsidR="00271B2A">
        <w:t>K – Prototypes</w:t>
      </w:r>
      <w:bookmarkEnd w:id="118"/>
    </w:p>
    <w:bookmarkEnd w:id="119"/>
    <w:p w14:paraId="539099D7" w14:textId="719C83A3" w:rsidR="00271B2A" w:rsidRDefault="009C13F2" w:rsidP="00CD0CD0">
      <w:pPr>
        <w:rPr>
          <w:rtl/>
        </w:rPr>
      </w:pPr>
      <w:r>
        <w:rPr>
          <w:rFonts w:hint="cs"/>
          <w:rtl/>
        </w:rPr>
        <w:t>כפי שציינו בהקדמה, לאחר ייבוא הנתונים של</w:t>
      </w:r>
      <w:r w:rsidR="0056352A">
        <w:rPr>
          <w:rFonts w:hint="cs"/>
          <w:rtl/>
        </w:rPr>
        <w:t>:</w:t>
      </w:r>
      <w:r>
        <w:rPr>
          <w:rFonts w:hint="cs"/>
          <w:rtl/>
        </w:rPr>
        <w:t xml:space="preserve"> קובץ הלידים מהלקוח, </w:t>
      </w:r>
      <w:r w:rsidR="00141A29">
        <w:rPr>
          <w:rFonts w:hint="cs"/>
          <w:rtl/>
        </w:rPr>
        <w:t>מאגר הרכבים, ומאגר החברות העסקיות</w:t>
      </w:r>
      <w:r w:rsidR="0056352A">
        <w:rPr>
          <w:rFonts w:hint="cs"/>
          <w:rtl/>
        </w:rPr>
        <w:t>,</w:t>
      </w:r>
      <w:r w:rsidR="00141A29">
        <w:rPr>
          <w:rFonts w:hint="cs"/>
          <w:rtl/>
        </w:rPr>
        <w:t xml:space="preserve"> לאחר ניקוי הנתונים, מיזוגם ו</w:t>
      </w:r>
      <w:r w:rsidR="00322A2E">
        <w:rPr>
          <w:rFonts w:hint="cs"/>
          <w:rtl/>
        </w:rPr>
        <w:t>ביצוע</w:t>
      </w:r>
      <w:r w:rsidR="0056352A">
        <w:rPr>
          <w:rFonts w:hint="cs"/>
          <w:rtl/>
        </w:rPr>
        <w:t xml:space="preserve"> נרמול על העמודות הנומריות</w:t>
      </w:r>
      <w:r w:rsidR="00C204D9">
        <w:rPr>
          <w:rFonts w:hint="cs"/>
          <w:rtl/>
        </w:rPr>
        <w:t>,</w:t>
      </w:r>
      <w:r w:rsidR="00322A2E">
        <w:rPr>
          <w:rFonts w:hint="cs"/>
          <w:rtl/>
        </w:rPr>
        <w:t xml:space="preserve"> לפני הכנס</w:t>
      </w:r>
      <w:r w:rsidR="0056352A">
        <w:rPr>
          <w:rFonts w:hint="cs"/>
          <w:rtl/>
        </w:rPr>
        <w:t>תם</w:t>
      </w:r>
      <w:r w:rsidR="00322A2E">
        <w:rPr>
          <w:rFonts w:hint="cs"/>
          <w:rtl/>
        </w:rPr>
        <w:t xml:space="preserve"> כקלט לאלגוריתם, היינו צריכים ל</w:t>
      </w:r>
      <w:r w:rsidR="00720F82">
        <w:rPr>
          <w:rFonts w:hint="cs"/>
          <w:rtl/>
        </w:rPr>
        <w:t>החליט מהו מספר הקבוצות האופטימלי שנחלק את הלידים שלנו כדי שנוכל לאפיין כל קבוצה</w:t>
      </w:r>
      <w:r w:rsidR="000A6BD0">
        <w:rPr>
          <w:rFonts w:hint="cs"/>
          <w:rtl/>
        </w:rPr>
        <w:t xml:space="preserve">, </w:t>
      </w:r>
      <w:r w:rsidR="003346C6">
        <w:rPr>
          <w:rFonts w:hint="cs"/>
          <w:rtl/>
        </w:rPr>
        <w:t>ו</w:t>
      </w:r>
      <w:r w:rsidR="000A6BD0">
        <w:rPr>
          <w:rFonts w:hint="cs"/>
          <w:rtl/>
        </w:rPr>
        <w:t>לקטלג אותה</w:t>
      </w:r>
      <w:r w:rsidR="003346C6">
        <w:rPr>
          <w:rFonts w:hint="cs"/>
          <w:rtl/>
        </w:rPr>
        <w:t>.</w:t>
      </w:r>
      <w:r w:rsidR="00CD0CD0">
        <w:rPr>
          <w:rtl/>
        </w:rPr>
        <w:br/>
      </w:r>
      <w:r w:rsidR="000A6BD0">
        <w:rPr>
          <w:rFonts w:hint="cs"/>
          <w:rtl/>
        </w:rPr>
        <w:t>בשביל להחליט על מספר הקבוצות השתמשנו בשיט</w:t>
      </w:r>
      <w:r w:rsidR="00CD0CD0">
        <w:rPr>
          <w:rFonts w:hint="cs"/>
          <w:rtl/>
        </w:rPr>
        <w:t>ה ממדעי הנתונים שנקראת שיטת</w:t>
      </w:r>
      <w:r w:rsidR="000A6BD0">
        <w:rPr>
          <w:rFonts w:hint="cs"/>
          <w:rtl/>
        </w:rPr>
        <w:t xml:space="preserve"> המרפק</w:t>
      </w:r>
      <w:r w:rsidR="00CD0CD0">
        <w:rPr>
          <w:rFonts w:hint="cs"/>
          <w:rtl/>
        </w:rPr>
        <w:t>.</w:t>
      </w:r>
    </w:p>
    <w:p w14:paraId="5EFB93A9" w14:textId="77777777" w:rsidR="000A6BD0" w:rsidRDefault="000A6BD0" w:rsidP="00C01E1F">
      <w:pPr>
        <w:pStyle w:val="Heading3"/>
        <w:rPr>
          <w:rtl/>
        </w:rPr>
      </w:pPr>
      <w:r>
        <w:rPr>
          <w:rFonts w:hint="cs"/>
          <w:rtl/>
        </w:rPr>
        <w:t>שיטת המרפק לבחירת ה-</w:t>
      </w:r>
      <w:r>
        <w:rPr>
          <w:rFonts w:hint="cs"/>
        </w:rPr>
        <w:t>K</w:t>
      </w:r>
      <w:r>
        <w:rPr>
          <w:rFonts w:hint="cs"/>
          <w:rtl/>
        </w:rPr>
        <w:t xml:space="preserve"> האופטימלי</w:t>
      </w:r>
    </w:p>
    <w:p w14:paraId="745C9C79" w14:textId="77777777" w:rsidR="000A6BD0" w:rsidRDefault="000A6BD0" w:rsidP="000A6BD0">
      <w:pPr>
        <w:rPr>
          <w:rtl/>
          <w:lang w:eastAsia="he-IL"/>
        </w:rPr>
      </w:pPr>
      <w:r>
        <w:rPr>
          <w:noProof/>
        </w:rPr>
        <w:drawing>
          <wp:inline distT="0" distB="0" distL="0" distR="0" wp14:anchorId="7E1D5C11" wp14:editId="7E10E84B">
            <wp:extent cx="3722720" cy="1940962"/>
            <wp:effectExtent l="0" t="0" r="2540" b="254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722720" cy="1940962"/>
                    </a:xfrm>
                    <a:prstGeom prst="rect">
                      <a:avLst/>
                    </a:prstGeom>
                  </pic:spPr>
                </pic:pic>
              </a:graphicData>
            </a:graphic>
          </wp:inline>
        </w:drawing>
      </w:r>
    </w:p>
    <w:p w14:paraId="10C7E5D5" w14:textId="6884DA5F" w:rsidR="00E111CD" w:rsidRPr="003647C7" w:rsidRDefault="00E111CD" w:rsidP="000A6BD0">
      <w:pPr>
        <w:rPr>
          <w:sz w:val="20"/>
          <w:szCs w:val="20"/>
          <w:rtl/>
          <w:lang w:eastAsia="he-IL"/>
        </w:rPr>
      </w:pPr>
      <w:r w:rsidRPr="003647C7">
        <w:rPr>
          <w:rFonts w:hint="cs"/>
          <w:sz w:val="20"/>
          <w:szCs w:val="20"/>
          <w:rtl/>
          <w:lang w:eastAsia="he-IL"/>
        </w:rPr>
        <w:t xml:space="preserve">גרף </w:t>
      </w:r>
      <w:r w:rsidR="003647C7" w:rsidRPr="003647C7">
        <w:rPr>
          <w:rFonts w:hint="cs"/>
          <w:sz w:val="20"/>
          <w:szCs w:val="20"/>
          <w:rtl/>
          <w:lang w:eastAsia="he-IL"/>
        </w:rPr>
        <w:t>11.1.1. יישום שיטת המרפק</w:t>
      </w:r>
    </w:p>
    <w:p w14:paraId="1FEBC53F" w14:textId="13AF4F28" w:rsidR="000A6BD0" w:rsidRDefault="000A6BD0" w:rsidP="000A6BD0">
      <w:pPr>
        <w:rPr>
          <w:rtl/>
        </w:rPr>
      </w:pPr>
      <w:r w:rsidRPr="003346C6">
        <w:rPr>
          <w:rFonts w:hint="cs"/>
          <w:rtl/>
        </w:rPr>
        <w:t>מידע על שיטת המרפק בסקירת הספרות</w:t>
      </w:r>
      <w:r w:rsidR="003346C6" w:rsidRPr="003346C6">
        <w:rPr>
          <w:rFonts w:hint="cs"/>
          <w:rtl/>
        </w:rPr>
        <w:t xml:space="preserve"> </w:t>
      </w:r>
      <w:hyperlink w:anchor="letratrue_elbow_method_3_6_7" w:history="1">
        <w:r w:rsidR="003346C6" w:rsidRPr="003346C6">
          <w:rPr>
            <w:rStyle w:val="Hyperlink"/>
            <w:rFonts w:hint="cs"/>
            <w:rtl/>
          </w:rPr>
          <w:t>3.6.7</w:t>
        </w:r>
      </w:hyperlink>
      <w:r w:rsidRPr="003346C6">
        <w:rPr>
          <w:rFonts w:hint="cs"/>
          <w:rtl/>
        </w:rPr>
        <w:t>.</w:t>
      </w:r>
    </w:p>
    <w:p w14:paraId="32FABBF5" w14:textId="768C210D" w:rsidR="000A6BD0" w:rsidRDefault="170CB891" w:rsidP="000A6BD0">
      <w:r w:rsidRPr="170CB891">
        <w:rPr>
          <w:rtl/>
        </w:rPr>
        <w:t>בשיטת המרפק אנו ננסה לבחור</w:t>
      </w:r>
      <w:r w:rsidRPr="170CB891">
        <w:t xml:space="preserve"> </w:t>
      </w:r>
      <w:r>
        <w:t>K</w:t>
      </w:r>
      <w:r w:rsidRPr="170CB891">
        <w:t xml:space="preserve"> </w:t>
      </w:r>
      <w:r w:rsidRPr="170CB891">
        <w:rPr>
          <w:rtl/>
        </w:rPr>
        <w:t>מרכזים שונים, בכל איטרציה רצים על</w:t>
      </w:r>
      <w:r w:rsidRPr="170CB891">
        <w:t xml:space="preserve"> </w:t>
      </w:r>
      <w:r>
        <w:t>K</w:t>
      </w:r>
      <w:r w:rsidRPr="170CB891">
        <w:t xml:space="preserve"> </w:t>
      </w:r>
      <w:r w:rsidRPr="170CB891">
        <w:rPr>
          <w:rtl/>
        </w:rPr>
        <w:t>אחר (בדוגמה כאן מ-1 עד 9), ובכך מחשבים כמה הנתונים, שבמקרה שלנו הם הלידים, רחוקים מהמרכז שלהם ככל שאנחנו מגדילים את מספר הקבוצות</w:t>
      </w:r>
      <w:r w:rsidRPr="170CB891">
        <w:t>.</w:t>
      </w:r>
    </w:p>
    <w:p w14:paraId="58097713" w14:textId="77777777" w:rsidR="000A6BD0" w:rsidRDefault="000A6BD0" w:rsidP="000A6BD0">
      <w:pPr>
        <w:rPr>
          <w:rtl/>
        </w:rPr>
      </w:pPr>
      <w:r>
        <w:rPr>
          <w:rFonts w:hint="cs"/>
          <w:rtl/>
        </w:rPr>
        <w:t>ציר ה-</w:t>
      </w:r>
      <w:r>
        <w:t>X</w:t>
      </w:r>
      <w:r>
        <w:rPr>
          <w:rFonts w:hint="cs"/>
          <w:rtl/>
        </w:rPr>
        <w:t xml:space="preserve"> אצלנו זה ה-</w:t>
      </w:r>
      <w:r>
        <w:t>K</w:t>
      </w:r>
      <w:r>
        <w:rPr>
          <w:rFonts w:hint="cs"/>
          <w:rtl/>
        </w:rPr>
        <w:t xml:space="preserve"> כלומר לכמה מרכזים שונים אנחנו מחלקים את הדאטה, וציר ה-</w:t>
      </w:r>
      <w:r>
        <w:t>Y</w:t>
      </w:r>
      <w:r>
        <w:rPr>
          <w:rFonts w:hint="cs"/>
          <w:rtl/>
        </w:rPr>
        <w:t xml:space="preserve"> זה השגיאה הכוללת של הלידים מ-</w:t>
      </w:r>
      <w:r>
        <w:t>K</w:t>
      </w:r>
      <w:r>
        <w:rPr>
          <w:rtl/>
        </w:rPr>
        <w:t xml:space="preserve"> </w:t>
      </w:r>
      <w:r>
        <w:rPr>
          <w:rFonts w:hint="cs"/>
          <w:rtl/>
        </w:rPr>
        <w:t>המרכזים.</w:t>
      </w:r>
    </w:p>
    <w:p w14:paraId="7E2A0245" w14:textId="77777777" w:rsidR="000A6BD0" w:rsidRDefault="000A6BD0" w:rsidP="000A6BD0">
      <w:r>
        <w:rPr>
          <w:rFonts w:hint="cs"/>
          <w:rtl/>
        </w:rPr>
        <w:t xml:space="preserve">מכיוון שאנחנו משתמשים באלגוריתם </w:t>
      </w:r>
      <w:r>
        <w:t>K-Prototypes</w:t>
      </w:r>
      <w:r>
        <w:rPr>
          <w:rFonts w:hint="cs"/>
          <w:rtl/>
        </w:rPr>
        <w:t xml:space="preserve"> השגיאה של העמודות הקטגוריאליות מחושבת על ידי מדד האי דמיון, והשגיאה של העמודות הנומריות מחושבות על ידי מרחק האוקלידי.</w:t>
      </w:r>
    </w:p>
    <w:p w14:paraId="2CA60043" w14:textId="77777777" w:rsidR="000A6BD0" w:rsidRDefault="000A6BD0" w:rsidP="000A6BD0">
      <w:pPr>
        <w:rPr>
          <w:rtl/>
        </w:rPr>
      </w:pPr>
      <w:r>
        <w:rPr>
          <w:rFonts w:hint="cs"/>
          <w:rtl/>
        </w:rPr>
        <w:t>ניתן לראות שבגלל שכרגע הנתונים שלנו מאוד מפוזרים, ככל ש-</w:t>
      </w:r>
      <w:r>
        <w:t>K</w:t>
      </w:r>
      <w:r>
        <w:rPr>
          <w:rFonts w:hint="cs"/>
          <w:rtl/>
        </w:rPr>
        <w:t xml:space="preserve"> עולה כך גם השגיאה יורדת.</w:t>
      </w:r>
    </w:p>
    <w:p w14:paraId="7764D318" w14:textId="77777777" w:rsidR="000A6BD0" w:rsidRDefault="000A6BD0" w:rsidP="000A6BD0">
      <w:pPr>
        <w:rPr>
          <w:rtl/>
        </w:rPr>
      </w:pPr>
      <w:r>
        <w:rPr>
          <w:rFonts w:hint="cs"/>
          <w:rtl/>
        </w:rPr>
        <w:lastRenderedPageBreak/>
        <w:t>עובדה זו אינטואיטיבית כי אם נחלק את הלידים שלנו להרבה קבוצות המרחק בין הלידים לכל קבוצה יהיה נמוך יותר, אך לעומת זאת, לחלק למקסימום קבוצות לא יהיה אפקטיבי כי אנחנו נרצה למצוא דמיון בין כל קבוצה ובכך לסווג את הלידים שלנו.</w:t>
      </w:r>
    </w:p>
    <w:p w14:paraId="3C5EB858" w14:textId="34CDB6BA" w:rsidR="00726529" w:rsidRDefault="000A6BD0" w:rsidP="00726529">
      <w:pPr>
        <w:rPr>
          <w:rtl/>
        </w:rPr>
      </w:pPr>
      <w:r>
        <w:rPr>
          <w:rFonts w:hint="cs"/>
          <w:rtl/>
        </w:rPr>
        <w:t>בסופו של דבר בהשראת גרף זה, בחרנו ב-</w:t>
      </w:r>
      <m:oMath>
        <m:r>
          <w:rPr>
            <w:rFonts w:ascii="Cambria Math" w:hAnsi="Cambria Math"/>
          </w:rPr>
          <m:t>K=4</m:t>
        </m:r>
      </m:oMath>
      <w:r>
        <w:rPr>
          <w:rFonts w:hint="cs"/>
          <w:rtl/>
        </w:rPr>
        <w:t xml:space="preserve"> כי ניתן לשים לב שב</w:t>
      </w:r>
      <m:oMath>
        <m:r>
          <w:rPr>
            <w:rFonts w:ascii="Cambria Math" w:hAnsi="Cambria Math"/>
          </w:rPr>
          <m:t>K=1</m:t>
        </m:r>
        <m:r>
          <w:rPr>
            <w:rFonts w:ascii="Cambria Math" w:hAnsi="Cambria Math" w:hint="cs"/>
            <w:rtl/>
          </w:rPr>
          <m:t xml:space="preserve"> </m:t>
        </m:r>
      </m:oMath>
      <w:r w:rsidR="00086275">
        <w:rPr>
          <w:rFonts w:hint="cs"/>
          <w:rtl/>
        </w:rPr>
        <w:t xml:space="preserve"> </w:t>
      </w:r>
      <w:r>
        <w:rPr>
          <w:rFonts w:hint="cs"/>
          <w:rtl/>
        </w:rPr>
        <w:t>השגיאה הייתה מעל ל</w:t>
      </w:r>
      <w:r w:rsidR="00086275">
        <w:rPr>
          <w:rFonts w:hint="cs"/>
          <w:rtl/>
        </w:rPr>
        <w:t>-</w:t>
      </w:r>
      <w:r>
        <w:rPr>
          <w:rFonts w:hint="cs"/>
          <w:rtl/>
        </w:rPr>
        <w:t>8000, וכאשר אנחנו ב-</w:t>
      </w:r>
      <m:oMath>
        <m:r>
          <w:rPr>
            <w:rFonts w:ascii="Cambria Math" w:hAnsi="Cambria Math"/>
          </w:rPr>
          <m:t>K=4</m:t>
        </m:r>
      </m:oMath>
      <w:r>
        <w:rPr>
          <w:rFonts w:hint="cs"/>
          <w:rtl/>
        </w:rPr>
        <w:t xml:space="preserve"> השגיאה עומדת על 4400, והשגיאה המינימלית שמתקבלת </w:t>
      </w:r>
      <w:r w:rsidR="00726529">
        <w:rPr>
          <w:rFonts w:hint="cs"/>
          <w:rtl/>
        </w:rPr>
        <w:t xml:space="preserve">         </w:t>
      </w:r>
      <w:r>
        <w:rPr>
          <w:rFonts w:hint="cs"/>
          <w:rtl/>
        </w:rPr>
        <w:t>ב-</w:t>
      </w:r>
      <m:oMath>
        <m:r>
          <w:rPr>
            <w:rFonts w:ascii="Cambria Math" w:hAnsi="Cambria Math"/>
          </w:rPr>
          <m:t>K=9</m:t>
        </m:r>
        <m:r>
          <w:rPr>
            <w:rFonts w:ascii="Cambria Math" w:hAnsi="Cambria Math" w:hint="cs"/>
            <w:rtl/>
          </w:rPr>
          <m:t xml:space="preserve"> </m:t>
        </m:r>
      </m:oMath>
      <w:r w:rsidR="00726529">
        <w:rPr>
          <w:rFonts w:hint="cs"/>
          <w:rtl/>
        </w:rPr>
        <w:t xml:space="preserve"> </w:t>
      </w:r>
      <w:r>
        <w:rPr>
          <w:rFonts w:hint="cs"/>
          <w:rtl/>
        </w:rPr>
        <w:t>היא 3200</w:t>
      </w:r>
      <w:r w:rsidR="00726529">
        <w:rPr>
          <w:rFonts w:hint="cs"/>
          <w:rtl/>
        </w:rPr>
        <w:t>.</w:t>
      </w:r>
      <w:r>
        <w:rPr>
          <w:rFonts w:hint="cs"/>
          <w:rtl/>
        </w:rPr>
        <w:t xml:space="preserve"> </w:t>
      </w:r>
    </w:p>
    <w:p w14:paraId="720327DE" w14:textId="428ACFF5" w:rsidR="000A6BD0" w:rsidRDefault="000A6BD0" w:rsidP="00726529">
      <w:pPr>
        <w:rPr>
          <w:rtl/>
        </w:rPr>
      </w:pPr>
      <w:r>
        <w:rPr>
          <w:rFonts w:hint="cs"/>
          <w:rtl/>
        </w:rPr>
        <w:t xml:space="preserve">מכיוון שאין הבדל משמעותי שאנחנו עוברים את </w:t>
      </w:r>
      <m:oMath>
        <m:r>
          <w:rPr>
            <w:rFonts w:ascii="Cambria Math" w:hAnsi="Cambria Math"/>
          </w:rPr>
          <m:t>K=4</m:t>
        </m:r>
      </m:oMath>
      <w:r>
        <w:rPr>
          <w:rFonts w:hint="cs"/>
          <w:rtl/>
        </w:rPr>
        <w:t>, בחרנו במספר הקבוצות הזה, מה שיתמוך גם בהנחה שביצענו בהתחלה שיהיה לנו 4 קבוצות של לידים.</w:t>
      </w:r>
    </w:p>
    <w:p w14:paraId="732B4B7B" w14:textId="52D19601" w:rsidR="000A6BD0" w:rsidRDefault="00ED1B44" w:rsidP="00C01E1F">
      <w:pPr>
        <w:pStyle w:val="Heading3"/>
        <w:rPr>
          <w:rtl/>
        </w:rPr>
      </w:pPr>
      <w:r>
        <w:rPr>
          <w:rFonts w:hint="cs"/>
          <w:rtl/>
        </w:rPr>
        <w:t xml:space="preserve">שימוש באלגוריתם </w:t>
      </w:r>
      <w:r>
        <w:t>K – Prototypes</w:t>
      </w:r>
    </w:p>
    <w:p w14:paraId="064C5198" w14:textId="5E006268" w:rsidR="00ED1B44" w:rsidRPr="00ED1B44" w:rsidRDefault="00ED1B44" w:rsidP="00ED1B44">
      <w:pPr>
        <w:rPr>
          <w:rtl/>
        </w:rPr>
      </w:pPr>
      <w:r>
        <w:rPr>
          <w:rFonts w:hint="cs"/>
          <w:rtl/>
        </w:rPr>
        <w:t xml:space="preserve">הסבר באופן כללי על אלגוריתם </w:t>
      </w:r>
      <w:r>
        <w:t>K – Prototypes</w:t>
      </w:r>
      <w:r>
        <w:rPr>
          <w:rFonts w:hint="cs"/>
          <w:rtl/>
        </w:rPr>
        <w:t xml:space="preserve"> </w:t>
      </w:r>
      <w:r w:rsidR="005949B1">
        <w:rPr>
          <w:rFonts w:hint="cs"/>
          <w:rtl/>
        </w:rPr>
        <w:t xml:space="preserve">אפשר לקרוא בסקירת הספרות </w:t>
      </w:r>
      <w:hyperlink w:anchor="lecture_k_proto_3_5_6" w:history="1">
        <w:r w:rsidR="002426CF" w:rsidRPr="002426CF">
          <w:rPr>
            <w:rStyle w:val="Hyperlink"/>
            <w:rFonts w:hint="cs"/>
            <w:rtl/>
          </w:rPr>
          <w:t>3.5.6.</w:t>
        </w:r>
      </w:hyperlink>
    </w:p>
    <w:p w14:paraId="31243349" w14:textId="4F025BE2" w:rsidR="00ED1B44" w:rsidRDefault="002426CF" w:rsidP="002426CF">
      <w:pPr>
        <w:rPr>
          <w:rStyle w:val="Hyperlink"/>
          <w:rtl/>
        </w:rPr>
      </w:pPr>
      <w:r>
        <w:rPr>
          <w:rFonts w:hint="cs"/>
          <w:rtl/>
        </w:rPr>
        <w:t xml:space="preserve">לתיאור מלא של אופן חישוב אלגוריתם בסעיף </w:t>
      </w:r>
      <w:hyperlink w:anchor="k_prototypes_calculated" w:history="1">
        <w:r w:rsidRPr="00DB49F0">
          <w:rPr>
            <w:rStyle w:val="Hyperlink"/>
            <w:rFonts w:hint="cs"/>
            <w:rtl/>
          </w:rPr>
          <w:t>9.</w:t>
        </w:r>
        <w:r>
          <w:rPr>
            <w:rStyle w:val="Hyperlink"/>
            <w:rFonts w:hint="cs"/>
            <w:rtl/>
          </w:rPr>
          <w:t>2</w:t>
        </w:r>
        <w:r w:rsidRPr="00DB49F0">
          <w:rPr>
            <w:rStyle w:val="Hyperlink"/>
            <w:rFonts w:hint="cs"/>
            <w:rtl/>
          </w:rPr>
          <w:t>.</w:t>
        </w:r>
      </w:hyperlink>
    </w:p>
    <w:p w14:paraId="5CF745D2" w14:textId="46A7EE67" w:rsidR="00262DE2" w:rsidRDefault="00262DE2" w:rsidP="00BE1CF4">
      <w:pPr>
        <w:rPr>
          <w:rtl/>
        </w:rPr>
      </w:pPr>
      <w:r w:rsidRPr="00262DE2">
        <w:rPr>
          <w:noProof/>
          <w:rtl/>
        </w:rPr>
        <w:drawing>
          <wp:anchor distT="0" distB="0" distL="114300" distR="114300" simplePos="0" relativeHeight="251658245" behindDoc="1" locked="0" layoutInCell="1" allowOverlap="1" wp14:anchorId="67CAD71D" wp14:editId="29D9BA8D">
            <wp:simplePos x="0" y="0"/>
            <wp:positionH relativeFrom="column">
              <wp:posOffset>-572296</wp:posOffset>
            </wp:positionH>
            <wp:positionV relativeFrom="paragraph">
              <wp:posOffset>641985</wp:posOffset>
            </wp:positionV>
            <wp:extent cx="6768465" cy="1089660"/>
            <wp:effectExtent l="0" t="0" r="0" b="0"/>
            <wp:wrapTight wrapText="bothSides">
              <wp:wrapPolygon edited="0">
                <wp:start x="0" y="0"/>
                <wp:lineTo x="0" y="21147"/>
                <wp:lineTo x="21521" y="21147"/>
                <wp:lineTo x="21521" y="0"/>
                <wp:lineTo x="0" y="0"/>
              </wp:wrapPolygon>
            </wp:wrapTight>
            <wp:docPr id="59" name="Picture 5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pplication&#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6768465" cy="1089660"/>
                    </a:xfrm>
                    <a:prstGeom prst="rect">
                      <a:avLst/>
                    </a:prstGeom>
                  </pic:spPr>
                </pic:pic>
              </a:graphicData>
            </a:graphic>
            <wp14:sizeRelH relativeFrom="margin">
              <wp14:pctWidth>0</wp14:pctWidth>
            </wp14:sizeRelH>
            <wp14:sizeRelV relativeFrom="margin">
              <wp14:pctHeight>0</wp14:pctHeight>
            </wp14:sizeRelV>
          </wp:anchor>
        </w:drawing>
      </w:r>
      <w:r w:rsidR="002426CF" w:rsidRPr="00262DE2">
        <w:rPr>
          <w:rFonts w:hint="cs"/>
          <w:rtl/>
        </w:rPr>
        <w:t xml:space="preserve">בסעיף זה נתמקד איך יישמנו </w:t>
      </w:r>
      <w:r w:rsidR="00F420D4">
        <w:rPr>
          <w:rFonts w:hint="cs"/>
          <w:rtl/>
        </w:rPr>
        <w:t>את</w:t>
      </w:r>
      <w:r w:rsidR="002426CF" w:rsidRPr="00262DE2">
        <w:rPr>
          <w:rFonts w:hint="cs"/>
          <w:rtl/>
        </w:rPr>
        <w:t xml:space="preserve"> המודל ב</w:t>
      </w:r>
      <w:r w:rsidRPr="00262DE2">
        <w:rPr>
          <w:rFonts w:hint="cs"/>
          <w:rtl/>
        </w:rPr>
        <w:t xml:space="preserve">שפת התכנות פייתון ומה ההיפר פרמטרים שבחרנו </w:t>
      </w:r>
      <w:r w:rsidR="00F420D4">
        <w:rPr>
          <w:rFonts w:hint="cs"/>
          <w:rtl/>
        </w:rPr>
        <w:t>ל</w:t>
      </w:r>
      <w:r w:rsidRPr="00262DE2">
        <w:rPr>
          <w:rFonts w:hint="cs"/>
          <w:rtl/>
        </w:rPr>
        <w:t>מודל.</w:t>
      </w:r>
    </w:p>
    <w:p w14:paraId="1BC9BF0D" w14:textId="1E728767" w:rsidR="00BE1CF4" w:rsidRDefault="00BE1CF4" w:rsidP="00BE1CF4">
      <w:pPr>
        <w:rPr>
          <w:rtl/>
        </w:rPr>
      </w:pPr>
      <w:r>
        <w:rPr>
          <w:rFonts w:hint="cs"/>
          <w:rtl/>
        </w:rPr>
        <w:t xml:space="preserve">דבר ראשון נשים לב שאנחנו משתמשים בפונקציית </w:t>
      </w:r>
      <w:r>
        <w:rPr>
          <w:rFonts w:hint="cs"/>
        </w:rPr>
        <w:t>API</w:t>
      </w:r>
      <w:r>
        <w:rPr>
          <w:rFonts w:hint="cs"/>
          <w:rtl/>
        </w:rPr>
        <w:t xml:space="preserve"> שנקראת </w:t>
      </w:r>
      <w:r w:rsidR="001B1FD6">
        <w:rPr>
          <w:rFonts w:hint="cs"/>
          <w:rtl/>
        </w:rPr>
        <w:t>"</w:t>
      </w:r>
      <w:r w:rsidRPr="00BE1CF4">
        <w:t>KPrototypes</w:t>
      </w:r>
      <w:r w:rsidR="001B1FD6">
        <w:rPr>
          <w:rFonts w:hint="cs"/>
          <w:rtl/>
        </w:rPr>
        <w:t>"</w:t>
      </w:r>
      <w:r>
        <w:rPr>
          <w:rFonts w:hint="cs"/>
          <w:rtl/>
        </w:rPr>
        <w:t xml:space="preserve"> אשר מיובאת מהספרייה </w:t>
      </w:r>
      <w:r w:rsidR="001B1FD6">
        <w:rPr>
          <w:rFonts w:hint="cs"/>
          <w:rtl/>
        </w:rPr>
        <w:t>"</w:t>
      </w:r>
      <w:proofErr w:type="spellStart"/>
      <w:r w:rsidR="00995559" w:rsidRPr="00995559">
        <w:t>kmodes</w:t>
      </w:r>
      <w:proofErr w:type="spellEnd"/>
      <w:r w:rsidR="001B1FD6">
        <w:rPr>
          <w:rFonts w:hint="cs"/>
          <w:rtl/>
        </w:rPr>
        <w:t>"</w:t>
      </w:r>
      <w:r w:rsidR="00995559">
        <w:rPr>
          <w:rFonts w:hint="cs"/>
          <w:rtl/>
        </w:rPr>
        <w:t>, ספרייה חינמית בפייתון אשר מכילה אלגוריתמי אשכולות שונים.</w:t>
      </w:r>
    </w:p>
    <w:p w14:paraId="03DD04D6" w14:textId="0D5AEEE3" w:rsidR="004134BC" w:rsidRDefault="001B1FD6" w:rsidP="004134BC">
      <w:r>
        <w:rPr>
          <w:rFonts w:hint="cs"/>
          <w:rtl/>
        </w:rPr>
        <w:t xml:space="preserve">לאחר שהגדרנו את המודל, אנחנו צריכים להכניס לו את ההיפר פרמטרים, שעל פיהם, האלגוריתם יידע כיצד </w:t>
      </w:r>
      <w:r w:rsidR="004134BC">
        <w:rPr>
          <w:rFonts w:hint="cs"/>
          <w:rtl/>
        </w:rPr>
        <w:t>לבצע את החישוב בכל איטרציה.</w:t>
      </w:r>
    </w:p>
    <w:p w14:paraId="77A0D139" w14:textId="77777777" w:rsidR="00DB0C49" w:rsidRDefault="00DB0C49" w:rsidP="004134BC"/>
    <w:p w14:paraId="3BF5ED0C" w14:textId="77777777" w:rsidR="00DB0C49" w:rsidRDefault="00DB0C49" w:rsidP="004134BC"/>
    <w:p w14:paraId="10ADF523" w14:textId="77777777" w:rsidR="00DB0C49" w:rsidRDefault="00DB0C49" w:rsidP="004134BC"/>
    <w:p w14:paraId="6D1523CC" w14:textId="77777777" w:rsidR="00DB0C49" w:rsidRDefault="00DB0C49" w:rsidP="004134BC"/>
    <w:p w14:paraId="4BEEF781" w14:textId="77777777" w:rsidR="00DB0C49" w:rsidRDefault="00DB0C49" w:rsidP="004134BC"/>
    <w:p w14:paraId="0F9C1C18" w14:textId="77777777" w:rsidR="00DB0C49" w:rsidRDefault="00DB0C49" w:rsidP="004134BC">
      <w:pPr>
        <w:rPr>
          <w:rtl/>
        </w:rPr>
      </w:pPr>
    </w:p>
    <w:p w14:paraId="2B7960DC" w14:textId="77777777" w:rsidR="00E836F4" w:rsidRDefault="00E836F4" w:rsidP="004134BC">
      <w:pPr>
        <w:rPr>
          <w:rtl/>
        </w:rPr>
      </w:pPr>
    </w:p>
    <w:p w14:paraId="21610CCC" w14:textId="42278067" w:rsidR="00E836F4" w:rsidRDefault="00E836F4" w:rsidP="004134BC">
      <w:pPr>
        <w:rPr>
          <w:rtl/>
        </w:rPr>
      </w:pPr>
    </w:p>
    <w:p w14:paraId="0075D1F4" w14:textId="43042BA6" w:rsidR="00687C70" w:rsidRDefault="00687C70" w:rsidP="004134BC">
      <w:pPr>
        <w:rPr>
          <w:rtl/>
        </w:rPr>
      </w:pPr>
    </w:p>
    <w:p w14:paraId="120B4704" w14:textId="55B01CE0" w:rsidR="00687C70" w:rsidRDefault="00687C70" w:rsidP="004134BC">
      <w:pPr>
        <w:rPr>
          <w:rtl/>
        </w:rPr>
      </w:pPr>
    </w:p>
    <w:p w14:paraId="60508E98" w14:textId="0D7B5987" w:rsidR="00687C70" w:rsidRDefault="00687C70" w:rsidP="004134BC">
      <w:pPr>
        <w:rPr>
          <w:rtl/>
        </w:rPr>
      </w:pPr>
    </w:p>
    <w:p w14:paraId="502650A1" w14:textId="77777777" w:rsidR="00687C70" w:rsidRDefault="00687C70" w:rsidP="004134BC">
      <w:pPr>
        <w:rPr>
          <w:rtl/>
        </w:rPr>
      </w:pPr>
    </w:p>
    <w:p w14:paraId="3691F8DF" w14:textId="77777777" w:rsidR="00E836F4" w:rsidRDefault="00E836F4" w:rsidP="004134BC"/>
    <w:p w14:paraId="41664942" w14:textId="77777777" w:rsidR="00DB0C49" w:rsidRDefault="00DB0C49" w:rsidP="004134BC">
      <w:pPr>
        <w:rPr>
          <w:rtl/>
        </w:rPr>
      </w:pPr>
    </w:p>
    <w:p w14:paraId="7AA30D13" w14:textId="52EF3D71" w:rsidR="00E836F4" w:rsidRPr="00E836F4" w:rsidRDefault="00687C70" w:rsidP="00693799">
      <w:pPr>
        <w:pStyle w:val="Heading4"/>
        <w:rPr>
          <w:rtl/>
        </w:rPr>
      </w:pPr>
      <w:r>
        <w:rPr>
          <w:rFonts w:hint="cs"/>
          <w:rtl/>
        </w:rPr>
        <w:lastRenderedPageBreak/>
        <w:t>הסבר</w:t>
      </w:r>
      <w:r w:rsidR="004134BC">
        <w:rPr>
          <w:rFonts w:hint="cs"/>
          <w:rtl/>
        </w:rPr>
        <w:t xml:space="preserve"> </w:t>
      </w:r>
      <w:r>
        <w:rPr>
          <w:rFonts w:hint="cs"/>
          <w:rtl/>
        </w:rPr>
        <w:t xml:space="preserve">על </w:t>
      </w:r>
      <w:r w:rsidR="004134BC">
        <w:rPr>
          <w:rFonts w:hint="cs"/>
          <w:rtl/>
        </w:rPr>
        <w:t>כל היפר פרמטר בטבל</w:t>
      </w:r>
      <w:r>
        <w:rPr>
          <w:rFonts w:hint="cs"/>
          <w:rtl/>
        </w:rPr>
        <w:t>ה הנ"ל</w:t>
      </w:r>
      <w:r w:rsidR="004134BC">
        <w:rPr>
          <w:rFonts w:hint="cs"/>
          <w:rtl/>
        </w:rPr>
        <w:t>:</w:t>
      </w:r>
    </w:p>
    <w:tbl>
      <w:tblPr>
        <w:tblStyle w:val="GridTable4-Accent1"/>
        <w:bidiVisual/>
        <w:tblW w:w="0" w:type="auto"/>
        <w:tblInd w:w="5" w:type="dxa"/>
        <w:tblLook w:val="04A0" w:firstRow="1" w:lastRow="0" w:firstColumn="1" w:lastColumn="0" w:noHBand="0" w:noVBand="1"/>
      </w:tblPr>
      <w:tblGrid>
        <w:gridCol w:w="2970"/>
        <w:gridCol w:w="5523"/>
      </w:tblGrid>
      <w:tr w:rsidR="004134BC" w14:paraId="2F22C275" w14:textId="77777777" w:rsidTr="00687C70">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970" w:type="dxa"/>
          </w:tcPr>
          <w:p w14:paraId="2B37D218" w14:textId="52E7D83C" w:rsidR="004134BC" w:rsidRDefault="004134BC" w:rsidP="00086275">
            <w:pPr>
              <w:jc w:val="center"/>
              <w:rPr>
                <w:rtl/>
              </w:rPr>
            </w:pPr>
            <w:r>
              <w:rPr>
                <w:rFonts w:hint="cs"/>
                <w:rtl/>
              </w:rPr>
              <w:t>היפר פרמטר</w:t>
            </w:r>
          </w:p>
        </w:tc>
        <w:tc>
          <w:tcPr>
            <w:tcW w:w="5523" w:type="dxa"/>
          </w:tcPr>
          <w:p w14:paraId="17839CCA" w14:textId="032839BA" w:rsidR="004134BC" w:rsidRDefault="004134BC" w:rsidP="00086275">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הסבר</w:t>
            </w:r>
          </w:p>
        </w:tc>
      </w:tr>
      <w:tr w:rsidR="004134BC" w14:paraId="6F9DB90F" w14:textId="77777777" w:rsidTr="00687C70">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970" w:type="dxa"/>
          </w:tcPr>
          <w:p w14:paraId="5E87CC6B" w14:textId="447772B6" w:rsidR="004134BC" w:rsidRPr="00DB0C49" w:rsidRDefault="004134BC" w:rsidP="00DB0C49">
            <w:pPr>
              <w:jc w:val="center"/>
              <w:rPr>
                <w:b w:val="0"/>
                <w:bCs w:val="0"/>
              </w:rPr>
            </w:pPr>
            <w:proofErr w:type="spellStart"/>
            <w:r w:rsidRPr="00DB0C49">
              <w:rPr>
                <w:b w:val="0"/>
                <w:bCs w:val="0"/>
              </w:rPr>
              <w:t>N_jobs</w:t>
            </w:r>
            <w:proofErr w:type="spellEnd"/>
          </w:p>
        </w:tc>
        <w:tc>
          <w:tcPr>
            <w:tcW w:w="5523" w:type="dxa"/>
          </w:tcPr>
          <w:p w14:paraId="5BDDAC3A" w14:textId="40316093" w:rsidR="004134BC" w:rsidRDefault="008D447E" w:rsidP="004134BC">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מספר </w:t>
            </w:r>
            <w:r w:rsidR="00AD2EDD">
              <w:rPr>
                <w:rFonts w:hint="cs"/>
                <w:rtl/>
              </w:rPr>
              <w:t>המעבדים</w:t>
            </w:r>
            <w:r>
              <w:rPr>
                <w:rFonts w:hint="cs"/>
                <w:rtl/>
              </w:rPr>
              <w:t xml:space="preserve"> </w:t>
            </w:r>
            <w:r w:rsidR="00AD2EDD">
              <w:rPr>
                <w:rFonts w:hint="cs"/>
                <w:rtl/>
              </w:rPr>
              <w:t xml:space="preserve">לשימוש </w:t>
            </w:r>
            <w:r w:rsidR="007908D4">
              <w:rPr>
                <w:rFonts w:hint="cs"/>
                <w:rtl/>
              </w:rPr>
              <w:t>אופן ביצוע וחישוב</w:t>
            </w:r>
            <w:r w:rsidR="00AD2EDD">
              <w:rPr>
                <w:rFonts w:hint="cs"/>
                <w:rtl/>
              </w:rPr>
              <w:t xml:space="preserve"> האלגוריתם.</w:t>
            </w:r>
          </w:p>
          <w:p w14:paraId="1ABA13FE" w14:textId="5618B53D" w:rsidR="00AD2EDD" w:rsidRDefault="00AD2EDD" w:rsidP="004134BC">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כאשר </w:t>
            </w:r>
            <w:r>
              <w:t>-1</w:t>
            </w:r>
            <w:r>
              <w:rPr>
                <w:rFonts w:hint="cs"/>
                <w:rtl/>
              </w:rPr>
              <w:t xml:space="preserve"> זה פרמטר שמור </w:t>
            </w:r>
            <w:r w:rsidR="007908D4">
              <w:rPr>
                <w:rFonts w:hint="cs"/>
                <w:rtl/>
              </w:rPr>
              <w:t xml:space="preserve">שבו כל המעבדים שנגישים באותו רגע </w:t>
            </w:r>
            <w:r w:rsidR="00B40891">
              <w:rPr>
                <w:rFonts w:hint="cs"/>
                <w:rtl/>
              </w:rPr>
              <w:t xml:space="preserve">משמשים לחישוב </w:t>
            </w:r>
            <w:r w:rsidR="00F202ED">
              <w:rPr>
                <w:rFonts w:hint="cs"/>
                <w:rtl/>
              </w:rPr>
              <w:t>ה</w:t>
            </w:r>
            <w:r w:rsidR="00B40891">
              <w:rPr>
                <w:rFonts w:hint="cs"/>
                <w:rtl/>
              </w:rPr>
              <w:t>אלגוריתם.</w:t>
            </w:r>
          </w:p>
        </w:tc>
      </w:tr>
      <w:tr w:rsidR="004134BC" w14:paraId="48070ED1" w14:textId="77777777" w:rsidTr="00687C70">
        <w:trPr>
          <w:trHeight w:val="456"/>
        </w:trPr>
        <w:tc>
          <w:tcPr>
            <w:cnfStyle w:val="001000000000" w:firstRow="0" w:lastRow="0" w:firstColumn="1" w:lastColumn="0" w:oddVBand="0" w:evenVBand="0" w:oddHBand="0" w:evenHBand="0" w:firstRowFirstColumn="0" w:firstRowLastColumn="0" w:lastRowFirstColumn="0" w:lastRowLastColumn="0"/>
            <w:tcW w:w="2970" w:type="dxa"/>
          </w:tcPr>
          <w:p w14:paraId="4B785ED1" w14:textId="046C45A5" w:rsidR="004134BC" w:rsidRPr="00DB0C49" w:rsidRDefault="00B40891" w:rsidP="00DB0C49">
            <w:pPr>
              <w:jc w:val="center"/>
              <w:rPr>
                <w:b w:val="0"/>
                <w:bCs w:val="0"/>
                <w:rtl/>
              </w:rPr>
            </w:pPr>
            <w:proofErr w:type="spellStart"/>
            <w:r w:rsidRPr="00DB0C49">
              <w:rPr>
                <w:b w:val="0"/>
                <w:bCs w:val="0"/>
              </w:rPr>
              <w:t>n_clusters</w:t>
            </w:r>
            <w:proofErr w:type="spellEnd"/>
          </w:p>
        </w:tc>
        <w:tc>
          <w:tcPr>
            <w:tcW w:w="5523" w:type="dxa"/>
          </w:tcPr>
          <w:p w14:paraId="63DA47F3" w14:textId="503DC31A" w:rsidR="004134BC" w:rsidRDefault="00B40891" w:rsidP="004134BC">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מספר </w:t>
            </w:r>
            <w:r w:rsidR="00A41265">
              <w:rPr>
                <w:rFonts w:hint="cs"/>
                <w:rtl/>
              </w:rPr>
              <w:t>האשכולות שנרצה לחלק</w:t>
            </w:r>
          </w:p>
        </w:tc>
      </w:tr>
      <w:tr w:rsidR="00A41265" w14:paraId="173A251D" w14:textId="77777777" w:rsidTr="00687C7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970" w:type="dxa"/>
          </w:tcPr>
          <w:p w14:paraId="7EC444F8" w14:textId="13162214" w:rsidR="00A41265" w:rsidRPr="00DB0C49" w:rsidRDefault="00DB0C49" w:rsidP="00DB0C49">
            <w:pPr>
              <w:jc w:val="center"/>
              <w:rPr>
                <w:b w:val="0"/>
                <w:bCs w:val="0"/>
                <w:rtl/>
              </w:rPr>
            </w:pPr>
            <w:proofErr w:type="spellStart"/>
            <w:r w:rsidRPr="00DB0C49">
              <w:rPr>
                <w:b w:val="0"/>
                <w:bCs w:val="0"/>
              </w:rPr>
              <w:t>r</w:t>
            </w:r>
            <w:r w:rsidR="00A41265" w:rsidRPr="00DB0C49">
              <w:rPr>
                <w:b w:val="0"/>
                <w:bCs w:val="0"/>
              </w:rPr>
              <w:t>andom_state</w:t>
            </w:r>
            <w:proofErr w:type="spellEnd"/>
          </w:p>
        </w:tc>
        <w:tc>
          <w:tcPr>
            <w:tcW w:w="5523" w:type="dxa"/>
          </w:tcPr>
          <w:p w14:paraId="4A96D36F" w14:textId="57E5D710" w:rsidR="00A41265" w:rsidRDefault="00A41265" w:rsidP="004134BC">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גרעין אקראי, </w:t>
            </w:r>
            <w:r w:rsidR="0093072A">
              <w:rPr>
                <w:rFonts w:hint="cs"/>
                <w:rtl/>
              </w:rPr>
              <w:t xml:space="preserve">מכיוון שבחירת האשכולות הראשיים הראשוניים קורית בצורה רנדומלית, ובכל הרצה יכולה להתקבל תוצאה שונה, </w:t>
            </w:r>
            <w:r w:rsidR="00312F7D">
              <w:rPr>
                <w:rFonts w:hint="cs"/>
                <w:rtl/>
              </w:rPr>
              <w:t xml:space="preserve">הגרעין האקראי גורם לזה שבכל </w:t>
            </w:r>
            <w:r w:rsidR="00C26EDE">
              <w:rPr>
                <w:rFonts w:hint="cs"/>
                <w:rtl/>
              </w:rPr>
              <w:t>פעם שנריץ</w:t>
            </w:r>
            <w:r w:rsidR="00687C70">
              <w:rPr>
                <w:rFonts w:hint="cs"/>
                <w:rtl/>
              </w:rPr>
              <w:t xml:space="preserve">, </w:t>
            </w:r>
            <w:r w:rsidR="00C26EDE">
              <w:rPr>
                <w:rFonts w:hint="cs"/>
                <w:rtl/>
              </w:rPr>
              <w:t>אותם אשכולות ראשיים ראשוניים יבחרו ומשם האלגוריתם ימשיך בשאר האיטרציות.</w:t>
            </w:r>
          </w:p>
        </w:tc>
      </w:tr>
      <w:tr w:rsidR="00A41265" w14:paraId="7F26E0B0" w14:textId="77777777" w:rsidTr="00687C70">
        <w:trPr>
          <w:trHeight w:val="456"/>
        </w:trPr>
        <w:tc>
          <w:tcPr>
            <w:cnfStyle w:val="001000000000" w:firstRow="0" w:lastRow="0" w:firstColumn="1" w:lastColumn="0" w:oddVBand="0" w:evenVBand="0" w:oddHBand="0" w:evenHBand="0" w:firstRowFirstColumn="0" w:firstRowLastColumn="0" w:lastRowFirstColumn="0" w:lastRowLastColumn="0"/>
            <w:tcW w:w="2970" w:type="dxa"/>
          </w:tcPr>
          <w:p w14:paraId="2CAE9092" w14:textId="5559512B" w:rsidR="00A41265" w:rsidRPr="00DB0C49" w:rsidRDefault="00C26EDE" w:rsidP="00DB0C49">
            <w:pPr>
              <w:jc w:val="center"/>
              <w:rPr>
                <w:b w:val="0"/>
                <w:bCs w:val="0"/>
                <w:rtl/>
              </w:rPr>
            </w:pPr>
            <w:proofErr w:type="spellStart"/>
            <w:r w:rsidRPr="00DB0C49">
              <w:rPr>
                <w:b w:val="0"/>
                <w:bCs w:val="0"/>
              </w:rPr>
              <w:t>init</w:t>
            </w:r>
            <w:proofErr w:type="spellEnd"/>
          </w:p>
        </w:tc>
        <w:tc>
          <w:tcPr>
            <w:tcW w:w="5523" w:type="dxa"/>
          </w:tcPr>
          <w:p w14:paraId="3FECEC02" w14:textId="2EDEF1E8" w:rsidR="00A41265" w:rsidRDefault="00D91E12" w:rsidP="004134BC">
            <w:pPr>
              <w:cnfStyle w:val="000000000000" w:firstRow="0" w:lastRow="0" w:firstColumn="0" w:lastColumn="0" w:oddVBand="0" w:evenVBand="0" w:oddHBand="0" w:evenHBand="0" w:firstRowFirstColumn="0" w:firstRowLastColumn="0" w:lastRowFirstColumn="0" w:lastRowLastColumn="0"/>
            </w:pPr>
            <w:r>
              <w:rPr>
                <w:rFonts w:hint="cs"/>
                <w:rtl/>
              </w:rPr>
              <w:t>סוג החישוב של פונקציית ההפסד, אנחנו בחרנו ב-</w:t>
            </w:r>
            <w:r>
              <w:t>Cao</w:t>
            </w:r>
            <w:r>
              <w:rPr>
                <w:rFonts w:hint="cs"/>
                <w:rtl/>
              </w:rPr>
              <w:t>.</w:t>
            </w:r>
          </w:p>
        </w:tc>
      </w:tr>
      <w:tr w:rsidR="00E52C5A" w14:paraId="113DF487" w14:textId="77777777" w:rsidTr="00687C7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970" w:type="dxa"/>
          </w:tcPr>
          <w:p w14:paraId="04ABCB93" w14:textId="694C9B88" w:rsidR="00E52C5A" w:rsidRPr="00DB0C49" w:rsidRDefault="00DB0C49" w:rsidP="00DB0C49">
            <w:pPr>
              <w:jc w:val="center"/>
              <w:rPr>
                <w:b w:val="0"/>
                <w:bCs w:val="0"/>
                <w:rtl/>
              </w:rPr>
            </w:pPr>
            <w:r w:rsidRPr="00DB0C49">
              <w:rPr>
                <w:b w:val="0"/>
                <w:bCs w:val="0"/>
              </w:rPr>
              <w:t>v</w:t>
            </w:r>
            <w:r w:rsidR="00AC18E2" w:rsidRPr="00DB0C49">
              <w:rPr>
                <w:b w:val="0"/>
                <w:bCs w:val="0"/>
              </w:rPr>
              <w:t>erbose</w:t>
            </w:r>
          </w:p>
        </w:tc>
        <w:tc>
          <w:tcPr>
            <w:tcW w:w="5523" w:type="dxa"/>
          </w:tcPr>
          <w:p w14:paraId="4DAD6D11" w14:textId="05092647" w:rsidR="00E52C5A" w:rsidRDefault="00AC18E2" w:rsidP="004134BC">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פרמטר בוליאני, אם בוחרים ב-1, הוא יראה את אופי החישוב מאחורי הקלעים </w:t>
            </w:r>
            <w:r w:rsidR="00C27771">
              <w:rPr>
                <w:rFonts w:hint="cs"/>
                <w:rtl/>
              </w:rPr>
              <w:t>וכמה פונקציית ההפסד יורדת בכל איטרציה.</w:t>
            </w:r>
          </w:p>
        </w:tc>
      </w:tr>
      <w:tr w:rsidR="00E52C5A" w14:paraId="2E2E7A4B" w14:textId="77777777" w:rsidTr="00687C70">
        <w:trPr>
          <w:trHeight w:val="456"/>
        </w:trPr>
        <w:tc>
          <w:tcPr>
            <w:cnfStyle w:val="001000000000" w:firstRow="0" w:lastRow="0" w:firstColumn="1" w:lastColumn="0" w:oddVBand="0" w:evenVBand="0" w:oddHBand="0" w:evenHBand="0" w:firstRowFirstColumn="0" w:firstRowLastColumn="0" w:lastRowFirstColumn="0" w:lastRowLastColumn="0"/>
            <w:tcW w:w="2970" w:type="dxa"/>
          </w:tcPr>
          <w:p w14:paraId="10DAA03C" w14:textId="1054BDC0" w:rsidR="00E52C5A" w:rsidRPr="00DB0C49" w:rsidRDefault="00C27771" w:rsidP="00DB0C49">
            <w:pPr>
              <w:jc w:val="center"/>
              <w:rPr>
                <w:b w:val="0"/>
                <w:bCs w:val="0"/>
              </w:rPr>
            </w:pPr>
            <w:proofErr w:type="spellStart"/>
            <w:r w:rsidRPr="00DB0C49">
              <w:rPr>
                <w:b w:val="0"/>
                <w:bCs w:val="0"/>
              </w:rPr>
              <w:t>max_iter</w:t>
            </w:r>
            <w:proofErr w:type="spellEnd"/>
          </w:p>
        </w:tc>
        <w:tc>
          <w:tcPr>
            <w:tcW w:w="5523" w:type="dxa"/>
          </w:tcPr>
          <w:p w14:paraId="2E41D253" w14:textId="0F4DA443" w:rsidR="00E52C5A" w:rsidRDefault="00C27771" w:rsidP="004134BC">
            <w:pPr>
              <w:cnfStyle w:val="000000000000" w:firstRow="0" w:lastRow="0" w:firstColumn="0" w:lastColumn="0" w:oddVBand="0" w:evenVBand="0" w:oddHBand="0" w:evenHBand="0" w:firstRowFirstColumn="0" w:firstRowLastColumn="0" w:lastRowFirstColumn="0" w:lastRowLastColumn="0"/>
              <w:rPr>
                <w:rtl/>
              </w:rPr>
            </w:pPr>
            <w:r>
              <w:rPr>
                <w:rFonts w:hint="cs"/>
                <w:rtl/>
              </w:rPr>
              <w:t>מספר הא</w:t>
            </w:r>
            <w:r w:rsidR="008F6526">
              <w:rPr>
                <w:rFonts w:hint="cs"/>
                <w:rtl/>
              </w:rPr>
              <w:t>י</w:t>
            </w:r>
            <w:r>
              <w:rPr>
                <w:rFonts w:hint="cs"/>
                <w:rtl/>
              </w:rPr>
              <w:t>טרציות המקסימלי בריצה הנוכחית.</w:t>
            </w:r>
          </w:p>
        </w:tc>
      </w:tr>
      <w:tr w:rsidR="00E27384" w14:paraId="1A987D85" w14:textId="77777777" w:rsidTr="00687C7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970" w:type="dxa"/>
          </w:tcPr>
          <w:p w14:paraId="42E1E906" w14:textId="19971DD5" w:rsidR="00E27384" w:rsidRPr="00DB0C49" w:rsidRDefault="00DB0C49" w:rsidP="00DB0C49">
            <w:pPr>
              <w:jc w:val="center"/>
              <w:rPr>
                <w:b w:val="0"/>
                <w:bCs w:val="0"/>
              </w:rPr>
            </w:pPr>
            <w:proofErr w:type="spellStart"/>
            <w:r w:rsidRPr="00DB0C49">
              <w:rPr>
                <w:b w:val="0"/>
                <w:bCs w:val="0"/>
              </w:rPr>
              <w:t>n</w:t>
            </w:r>
            <w:r w:rsidR="003D593E" w:rsidRPr="00DB0C49">
              <w:rPr>
                <w:b w:val="0"/>
                <w:bCs w:val="0"/>
              </w:rPr>
              <w:t>_init</w:t>
            </w:r>
            <w:proofErr w:type="spellEnd"/>
          </w:p>
        </w:tc>
        <w:tc>
          <w:tcPr>
            <w:tcW w:w="5523" w:type="dxa"/>
          </w:tcPr>
          <w:p w14:paraId="6FB5555B" w14:textId="6BB91F86" w:rsidR="00E27384" w:rsidRDefault="003D593E" w:rsidP="004134BC">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מספר הפעמים שהאלגוריתם יופעל עם מרכזים שונים (כלומר בכל פעם הוא מתחיל באופן רנדומלי עם בחירת מרכזים שונים) </w:t>
            </w:r>
            <w:r w:rsidR="008F6526">
              <w:rPr>
                <w:rFonts w:hint="cs"/>
                <w:rtl/>
              </w:rPr>
              <w:t>בסופ</w:t>
            </w:r>
            <w:r w:rsidR="008F6526">
              <w:rPr>
                <w:rFonts w:hint="eastAsia"/>
                <w:rtl/>
              </w:rPr>
              <w:t>ו</w:t>
            </w:r>
            <w:r>
              <w:rPr>
                <w:rFonts w:hint="cs"/>
                <w:rtl/>
              </w:rPr>
              <w:t xml:space="preserve"> של דבר מתקבל </w:t>
            </w:r>
            <w:r w:rsidR="00DB0C49">
              <w:rPr>
                <w:rFonts w:hint="cs"/>
                <w:rtl/>
              </w:rPr>
              <w:t>המרכזים ההתחלתיים עם ערך בפונקציית ההפסד הנמוכה ביותר.</w:t>
            </w:r>
          </w:p>
        </w:tc>
      </w:tr>
    </w:tbl>
    <w:p w14:paraId="2A478F23" w14:textId="176867EB" w:rsidR="004134BC" w:rsidRDefault="00DB0C49" w:rsidP="004134BC">
      <w:pPr>
        <w:rPr>
          <w:sz w:val="20"/>
          <w:szCs w:val="20"/>
          <w:rtl/>
        </w:rPr>
      </w:pPr>
      <w:r w:rsidRPr="00DB0C49">
        <w:rPr>
          <w:rFonts w:hint="cs"/>
          <w:sz w:val="20"/>
          <w:szCs w:val="20"/>
          <w:rtl/>
        </w:rPr>
        <w:t>טבלה</w:t>
      </w:r>
      <w:r w:rsidR="00693799">
        <w:rPr>
          <w:rFonts w:hint="cs"/>
          <w:sz w:val="20"/>
          <w:szCs w:val="20"/>
          <w:rtl/>
        </w:rPr>
        <w:t xml:space="preserve"> 11.1.2.1.</w:t>
      </w:r>
      <w:r w:rsidRPr="00DB0C49">
        <w:rPr>
          <w:rFonts w:hint="cs"/>
          <w:sz w:val="20"/>
          <w:szCs w:val="20"/>
          <w:rtl/>
        </w:rPr>
        <w:t xml:space="preserve"> הסבר היפר פרמטרים של </w:t>
      </w:r>
      <w:r w:rsidRPr="00DB0C49">
        <w:rPr>
          <w:sz w:val="20"/>
          <w:szCs w:val="20"/>
        </w:rPr>
        <w:t>K – Prototypes</w:t>
      </w:r>
    </w:p>
    <w:p w14:paraId="5EF81B5A" w14:textId="4EBAC572" w:rsidR="006520E4" w:rsidRDefault="008F6526" w:rsidP="004134BC">
      <w:pPr>
        <w:rPr>
          <w:rtl/>
        </w:rPr>
      </w:pPr>
      <w:r>
        <w:rPr>
          <w:rFonts w:hint="cs"/>
          <w:rtl/>
        </w:rPr>
        <w:t xml:space="preserve">לאחר </w:t>
      </w:r>
      <w:r w:rsidR="007E45EA">
        <w:rPr>
          <w:rFonts w:hint="cs"/>
          <w:rtl/>
        </w:rPr>
        <w:t xml:space="preserve">שהגדרנו את ההיפר פרמטרים כלומר את סט החוקים שעל פיהם יפעל האלגוריתם, אנחנו משתמשים בפונקציית </w:t>
      </w:r>
      <w:r w:rsidR="007E45EA">
        <w:t>Predict</w:t>
      </w:r>
      <w:r w:rsidR="007E45EA">
        <w:rPr>
          <w:rFonts w:hint="cs"/>
          <w:rtl/>
        </w:rPr>
        <w:t xml:space="preserve">, כלומר על הדאטה סט של הלידים, </w:t>
      </w:r>
      <w:r w:rsidR="00622193">
        <w:rPr>
          <w:rFonts w:hint="cs"/>
          <w:rtl/>
        </w:rPr>
        <w:t>תחשב את</w:t>
      </w:r>
      <w:r w:rsidR="00086C3B">
        <w:rPr>
          <w:rFonts w:hint="cs"/>
          <w:rtl/>
        </w:rPr>
        <w:t xml:space="preserve"> </w:t>
      </w:r>
      <w:r w:rsidR="002E31DD">
        <w:rPr>
          <w:rFonts w:hint="cs"/>
          <w:rtl/>
        </w:rPr>
        <w:t>המידע הזה ועל פיו תחשב לי את המרכזים.</w:t>
      </w:r>
    </w:p>
    <w:p w14:paraId="0B425DA7" w14:textId="27785602" w:rsidR="00B602E3" w:rsidRPr="008F6526" w:rsidRDefault="002E31DD" w:rsidP="00687C70">
      <w:pPr>
        <w:rPr>
          <w:rtl/>
        </w:rPr>
      </w:pPr>
      <w:r>
        <w:rPr>
          <w:rFonts w:hint="cs"/>
          <w:rtl/>
        </w:rPr>
        <w:t xml:space="preserve">נשים לב שמה שנוח בשימוש </w:t>
      </w:r>
      <w:r w:rsidR="00A80354">
        <w:rPr>
          <w:rFonts w:hint="cs"/>
          <w:rtl/>
        </w:rPr>
        <w:t>בפונקציה</w:t>
      </w:r>
      <w:r>
        <w:rPr>
          <w:rFonts w:hint="cs"/>
          <w:rtl/>
        </w:rPr>
        <w:t xml:space="preserve"> זו מתוך הספרייה </w:t>
      </w:r>
      <w:proofErr w:type="spellStart"/>
      <w:r>
        <w:t>kmodes</w:t>
      </w:r>
      <w:proofErr w:type="spellEnd"/>
      <w:r>
        <w:rPr>
          <w:rFonts w:hint="cs"/>
          <w:rtl/>
        </w:rPr>
        <w:t xml:space="preserve">, שמכיוון שהאלגוריתם יודע להתמודד עם ערכים נומריים וקטגוריאליים, רק צריך לציין לו כקלט מה </w:t>
      </w:r>
      <w:r w:rsidR="00F202ED">
        <w:rPr>
          <w:rFonts w:hint="cs"/>
          <w:rtl/>
        </w:rPr>
        <w:t>האינדקס של</w:t>
      </w:r>
      <w:r>
        <w:rPr>
          <w:rFonts w:hint="cs"/>
          <w:rtl/>
        </w:rPr>
        <w:t xml:space="preserve"> העמודות הקטגוריאליות, והוא יידע </w:t>
      </w:r>
      <w:r w:rsidR="000212E3">
        <w:rPr>
          <w:rFonts w:hint="cs"/>
          <w:rtl/>
        </w:rPr>
        <w:t>בעמודות אלה לחשב את מדד האי דמיון כפונקציית ההפסד, ובעמודות הנומריות הוא יחשב את המרחק האוקלידי</w:t>
      </w:r>
      <w:r w:rsidR="00323F26">
        <w:rPr>
          <w:rFonts w:hint="cs"/>
          <w:rtl/>
        </w:rPr>
        <w:t>.</w:t>
      </w:r>
    </w:p>
    <w:p w14:paraId="06EDB4ED" w14:textId="698DA7F3" w:rsidR="008F6526" w:rsidRPr="008F6526" w:rsidRDefault="00AE22D3" w:rsidP="00C01E1F">
      <w:pPr>
        <w:pStyle w:val="Heading3"/>
        <w:rPr>
          <w:rtl/>
        </w:rPr>
      </w:pPr>
      <w:r>
        <w:rPr>
          <w:rFonts w:hint="cs"/>
          <w:rtl/>
        </w:rPr>
        <w:t>המרכזים שנבחרו</w:t>
      </w:r>
    </w:p>
    <w:p w14:paraId="6211723A" w14:textId="20715DB0" w:rsidR="00AE22D3" w:rsidRDefault="00946186" w:rsidP="00687C70">
      <w:pPr>
        <w:rPr>
          <w:rtl/>
        </w:rPr>
      </w:pPr>
      <w:r w:rsidRPr="00946186">
        <w:rPr>
          <w:rFonts w:cs="Arial"/>
          <w:noProof/>
          <w:rtl/>
        </w:rPr>
        <w:drawing>
          <wp:inline distT="0" distB="0" distL="0" distR="0" wp14:anchorId="3823ECD3" wp14:editId="725C73CC">
            <wp:extent cx="4262564" cy="1769792"/>
            <wp:effectExtent l="0" t="0" r="5080" b="1905"/>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118"/>
                    <a:stretch>
                      <a:fillRect/>
                    </a:stretch>
                  </pic:blipFill>
                  <pic:spPr>
                    <a:xfrm>
                      <a:off x="0" y="0"/>
                      <a:ext cx="4313484" cy="1790934"/>
                    </a:xfrm>
                    <a:prstGeom prst="rect">
                      <a:avLst/>
                    </a:prstGeom>
                  </pic:spPr>
                </pic:pic>
              </a:graphicData>
            </a:graphic>
          </wp:inline>
        </w:drawing>
      </w:r>
    </w:p>
    <w:p w14:paraId="320FB96C" w14:textId="3906FC3E" w:rsidR="00323F26" w:rsidRDefault="00946186" w:rsidP="00946186">
      <w:pPr>
        <w:rPr>
          <w:rtl/>
        </w:rPr>
      </w:pPr>
      <w:r>
        <w:rPr>
          <w:rFonts w:hint="cs"/>
          <w:rtl/>
        </w:rPr>
        <w:t xml:space="preserve">לאחר שהאלגוריתם סיים את החישוב, הוא בחר את המרכזים שיאפיינו כל קבוצה, נשים לב שהמספרים </w:t>
      </w:r>
      <w:r w:rsidR="00216D2F">
        <w:rPr>
          <w:rFonts w:hint="cs"/>
          <w:rtl/>
        </w:rPr>
        <w:t xml:space="preserve">לא אינטואיטיביים מכיוון שאנחנו </w:t>
      </w:r>
      <w:r w:rsidR="00323F26">
        <w:rPr>
          <w:rFonts w:hint="cs"/>
          <w:rtl/>
        </w:rPr>
        <w:t>הפעלנו את האלגוריתם</w:t>
      </w:r>
      <w:r w:rsidR="00216D2F">
        <w:rPr>
          <w:rFonts w:hint="cs"/>
          <w:rtl/>
        </w:rPr>
        <w:t xml:space="preserve"> על הדאטה סט </w:t>
      </w:r>
      <w:r w:rsidR="00323F26">
        <w:rPr>
          <w:rFonts w:hint="cs"/>
          <w:rtl/>
        </w:rPr>
        <w:t>לאחר</w:t>
      </w:r>
      <w:r w:rsidR="00216D2F">
        <w:rPr>
          <w:rFonts w:hint="cs"/>
          <w:rtl/>
        </w:rPr>
        <w:t xml:space="preserve"> תהליך ה-</w:t>
      </w:r>
      <w:r w:rsidR="00216D2F">
        <w:t>Pre-Processing</w:t>
      </w:r>
      <w:r w:rsidR="00216D2F">
        <w:rPr>
          <w:rFonts w:hint="cs"/>
          <w:rtl/>
        </w:rPr>
        <w:t xml:space="preserve"> </w:t>
      </w:r>
      <w:r w:rsidR="00323F26">
        <w:rPr>
          <w:rFonts w:hint="cs"/>
          <w:rtl/>
        </w:rPr>
        <w:t xml:space="preserve">שבו </w:t>
      </w:r>
      <w:r w:rsidR="00216D2F">
        <w:rPr>
          <w:rFonts w:hint="cs"/>
          <w:rtl/>
        </w:rPr>
        <w:t>נרמ</w:t>
      </w:r>
      <w:r w:rsidR="00323F26">
        <w:rPr>
          <w:rFonts w:hint="cs"/>
          <w:rtl/>
        </w:rPr>
        <w:t>לנו את הנתונים</w:t>
      </w:r>
      <w:r w:rsidR="005B2423">
        <w:rPr>
          <w:rFonts w:hint="cs"/>
          <w:rtl/>
        </w:rPr>
        <w:t xml:space="preserve"> (לכן הנתונים המספריים שאנחנו רואים הם </w:t>
      </w:r>
      <w:r w:rsidR="00676854">
        <w:rPr>
          <w:rFonts w:hint="cs"/>
          <w:rtl/>
        </w:rPr>
        <w:t>ציון תקן)</w:t>
      </w:r>
      <w:r w:rsidR="00323F26">
        <w:rPr>
          <w:rFonts w:hint="cs"/>
          <w:rtl/>
        </w:rPr>
        <w:t>.</w:t>
      </w:r>
    </w:p>
    <w:p w14:paraId="73A7C1A6" w14:textId="59C9FAE3" w:rsidR="00B660E8" w:rsidRDefault="00EA12C6" w:rsidP="00946186">
      <w:pPr>
        <w:rPr>
          <w:rtl/>
        </w:rPr>
      </w:pPr>
      <w:r>
        <w:rPr>
          <w:rFonts w:hint="cs"/>
          <w:rtl/>
        </w:rPr>
        <w:lastRenderedPageBreak/>
        <w:t>אך לאחר שנשייך כל אשכול לליד</w:t>
      </w:r>
      <w:r w:rsidR="00637CEA">
        <w:rPr>
          <w:rFonts w:hint="cs"/>
          <w:rtl/>
        </w:rPr>
        <w:t xml:space="preserve"> המקורי (כלומר על הדאטה הנומרי לפני </w:t>
      </w:r>
      <w:r w:rsidR="00055A7C">
        <w:rPr>
          <w:rFonts w:hint="cs"/>
          <w:rtl/>
        </w:rPr>
        <w:t>שנרמלנו את הנתונים)</w:t>
      </w:r>
      <w:r>
        <w:rPr>
          <w:rFonts w:hint="cs"/>
          <w:rtl/>
        </w:rPr>
        <w:t xml:space="preserve">, נוכל </w:t>
      </w:r>
      <w:r w:rsidR="00760502">
        <w:rPr>
          <w:rFonts w:hint="cs"/>
          <w:rtl/>
        </w:rPr>
        <w:t>לאבחן</w:t>
      </w:r>
      <w:r>
        <w:rPr>
          <w:rFonts w:hint="cs"/>
          <w:rtl/>
        </w:rPr>
        <w:t xml:space="preserve"> </w:t>
      </w:r>
      <w:r w:rsidR="00BC43FB">
        <w:rPr>
          <w:rFonts w:hint="cs"/>
          <w:rtl/>
        </w:rPr>
        <w:t xml:space="preserve">מה מאפיין כל </w:t>
      </w:r>
      <w:r w:rsidR="00B660E8">
        <w:rPr>
          <w:rFonts w:hint="cs"/>
          <w:rtl/>
        </w:rPr>
        <w:t>אשכול.</w:t>
      </w:r>
    </w:p>
    <w:p w14:paraId="1FEC23AD" w14:textId="5FD35ACF" w:rsidR="00271B2A" w:rsidRDefault="00B660E8" w:rsidP="00A80354">
      <w:r>
        <w:rPr>
          <w:rFonts w:hint="cs"/>
          <w:rtl/>
        </w:rPr>
        <w:t xml:space="preserve">בסקירה </w:t>
      </w:r>
      <w:r w:rsidR="00760502">
        <w:rPr>
          <w:rFonts w:hint="cs"/>
          <w:rtl/>
        </w:rPr>
        <w:t>קצרה</w:t>
      </w:r>
      <w:r w:rsidR="00055A7C">
        <w:rPr>
          <w:rFonts w:hint="cs"/>
          <w:rtl/>
        </w:rPr>
        <w:t xml:space="preserve"> של</w:t>
      </w:r>
      <w:r w:rsidR="00A30114">
        <w:rPr>
          <w:rFonts w:hint="cs"/>
          <w:rtl/>
        </w:rPr>
        <w:t xml:space="preserve"> האשכול הראשון (כלומר האיבר הראשון במערך הדו ממדי</w:t>
      </w:r>
      <w:r w:rsidR="00760502">
        <w:rPr>
          <w:rFonts w:hint="cs"/>
          <w:rtl/>
        </w:rPr>
        <w:t>)</w:t>
      </w:r>
      <w:r w:rsidR="00055A7C">
        <w:rPr>
          <w:rFonts w:hint="cs"/>
          <w:rtl/>
        </w:rPr>
        <w:t>,</w:t>
      </w:r>
      <w:r w:rsidR="00760502">
        <w:rPr>
          <w:rFonts w:hint="cs"/>
          <w:rtl/>
        </w:rPr>
        <w:t xml:space="preserve"> הערכים הקטגוריאליים </w:t>
      </w:r>
      <w:r w:rsidR="00CA0A7B">
        <w:rPr>
          <w:rFonts w:hint="cs"/>
          <w:rtl/>
        </w:rPr>
        <w:t xml:space="preserve">השכיחים שמאפיינים את אשכול זה, הם </w:t>
      </w:r>
      <w:r w:rsidR="00E713E4">
        <w:rPr>
          <w:rFonts w:hint="cs"/>
          <w:rtl/>
        </w:rPr>
        <w:t xml:space="preserve">לרוב </w:t>
      </w:r>
      <w:r w:rsidR="00CA0A7B">
        <w:rPr>
          <w:rFonts w:hint="cs"/>
          <w:rtl/>
        </w:rPr>
        <w:t xml:space="preserve">לקוחות לא עסקיים, גברים, שהגיעו מפלטפורמת אתר הנחיתה </w:t>
      </w:r>
      <w:r w:rsidR="00CA0A7B">
        <w:t>Instagram</w:t>
      </w:r>
      <w:r w:rsidR="00CA0A7B">
        <w:rPr>
          <w:rFonts w:hint="cs"/>
          <w:rtl/>
        </w:rPr>
        <w:t xml:space="preserve">, עובדים במחלקות הנדסה </w:t>
      </w:r>
      <w:r w:rsidR="00E713E4">
        <w:rPr>
          <w:rFonts w:hint="cs"/>
          <w:rtl/>
        </w:rPr>
        <w:t>ו</w:t>
      </w:r>
      <w:r w:rsidR="00A80354">
        <w:rPr>
          <w:rFonts w:hint="cs"/>
          <w:rtl/>
        </w:rPr>
        <w:t>השאירו פרטים בשעות הלילה.</w:t>
      </w:r>
    </w:p>
    <w:p w14:paraId="5C36588A" w14:textId="1D2F791D" w:rsidR="00E11711" w:rsidRDefault="00444706" w:rsidP="00C01E1F">
      <w:pPr>
        <w:pStyle w:val="Heading3"/>
        <w:rPr>
          <w:rtl/>
        </w:rPr>
      </w:pPr>
      <w:bookmarkStart w:id="120" w:name="how_calculated_cluster_result_11_1_2_3"/>
      <w:bookmarkStart w:id="121" w:name="how_calculated_cluster_result_11_1_4"/>
      <w:r>
        <w:rPr>
          <w:rFonts w:hint="cs"/>
          <w:rtl/>
        </w:rPr>
        <w:t>שיוך האשכולות ל</w:t>
      </w:r>
      <w:r w:rsidR="00546B8F">
        <w:rPr>
          <w:rFonts w:hint="cs"/>
          <w:rtl/>
        </w:rPr>
        <w:t>דאטה פריים</w:t>
      </w:r>
      <w:r>
        <w:rPr>
          <w:rFonts w:hint="cs"/>
          <w:rtl/>
        </w:rPr>
        <w:t xml:space="preserve"> </w:t>
      </w:r>
      <w:r w:rsidR="00546B8F">
        <w:rPr>
          <w:rFonts w:hint="cs"/>
          <w:rtl/>
        </w:rPr>
        <w:t>וסיכומם</w:t>
      </w:r>
    </w:p>
    <w:bookmarkEnd w:id="120"/>
    <w:bookmarkEnd w:id="121"/>
    <w:p w14:paraId="1EA611AA" w14:textId="3AE370F2" w:rsidR="000D71D5" w:rsidRDefault="000D71D5" w:rsidP="000D71D5">
      <w:pPr>
        <w:rPr>
          <w:rtl/>
        </w:rPr>
      </w:pPr>
      <w:r>
        <w:rPr>
          <w:rFonts w:hint="cs"/>
          <w:rtl/>
        </w:rPr>
        <w:t xml:space="preserve">בשלב הראשון </w:t>
      </w:r>
      <w:r w:rsidR="00687C70">
        <w:rPr>
          <w:rFonts w:hint="cs"/>
          <w:rtl/>
        </w:rPr>
        <w:t xml:space="preserve">נרצה </w:t>
      </w:r>
      <w:r>
        <w:rPr>
          <w:rFonts w:hint="cs"/>
          <w:rtl/>
        </w:rPr>
        <w:t xml:space="preserve"> לקחת את </w:t>
      </w:r>
      <w:r w:rsidR="008E5753">
        <w:rPr>
          <w:rFonts w:hint="cs"/>
          <w:rtl/>
        </w:rPr>
        <w:t xml:space="preserve">מערך האשכולות שהוא בעצם מערך חד ממדי שמכיל מספרים מ-0 עד 3 </w:t>
      </w:r>
      <w:r w:rsidR="00E15EF9">
        <w:rPr>
          <w:rFonts w:hint="cs"/>
          <w:rtl/>
        </w:rPr>
        <w:t>(</w:t>
      </w:r>
      <w:r w:rsidR="008E5753">
        <w:rPr>
          <w:rFonts w:hint="cs"/>
          <w:rtl/>
        </w:rPr>
        <w:t>בגלל שמספר האשכולות שבחרנו הוא 4</w:t>
      </w:r>
      <w:r w:rsidR="00E15EF9">
        <w:rPr>
          <w:rFonts w:hint="cs"/>
          <w:rtl/>
        </w:rPr>
        <w:t>)</w:t>
      </w:r>
      <w:r w:rsidR="00546B8F">
        <w:rPr>
          <w:rFonts w:hint="cs"/>
          <w:rtl/>
        </w:rPr>
        <w:t>, ולשייך את תוצאות האשכולות לדאטה פריים לפני שנרמלנו את הנתונים.</w:t>
      </w:r>
    </w:p>
    <w:p w14:paraId="165C8E7E" w14:textId="4E3F5EF5" w:rsidR="008E5753" w:rsidRDefault="008E5753" w:rsidP="008E5753">
      <w:pPr>
        <w:jc w:val="right"/>
        <w:rPr>
          <w:rtl/>
        </w:rPr>
      </w:pPr>
      <w:r w:rsidRPr="008E5753">
        <w:rPr>
          <w:rFonts w:cs="Arial"/>
          <w:noProof/>
          <w:rtl/>
        </w:rPr>
        <w:drawing>
          <wp:inline distT="0" distB="0" distL="0" distR="0" wp14:anchorId="702AB557" wp14:editId="317BD0BA">
            <wp:extent cx="3162741" cy="800212"/>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19"/>
                    <a:stretch>
                      <a:fillRect/>
                    </a:stretch>
                  </pic:blipFill>
                  <pic:spPr>
                    <a:xfrm>
                      <a:off x="0" y="0"/>
                      <a:ext cx="3162741" cy="800212"/>
                    </a:xfrm>
                    <a:prstGeom prst="rect">
                      <a:avLst/>
                    </a:prstGeom>
                  </pic:spPr>
                </pic:pic>
              </a:graphicData>
            </a:graphic>
          </wp:inline>
        </w:drawing>
      </w:r>
    </w:p>
    <w:p w14:paraId="77F30980" w14:textId="0FFED47C" w:rsidR="008E5753" w:rsidRDefault="008E5753" w:rsidP="008E5753">
      <w:pPr>
        <w:rPr>
          <w:rtl/>
        </w:rPr>
      </w:pPr>
      <w:r>
        <w:rPr>
          <w:rFonts w:hint="cs"/>
          <w:rtl/>
        </w:rPr>
        <w:t xml:space="preserve">יצרנו דאטה פריים שהוא עותק של הדאטה פריים המקורי לפני שביצענו נרמול לנתונים, ויצרנו עמודה חדשה </w:t>
      </w:r>
      <w:r>
        <w:t>‘</w:t>
      </w:r>
      <w:proofErr w:type="spellStart"/>
      <w:r>
        <w:t>lead_type</w:t>
      </w:r>
      <w:proofErr w:type="spellEnd"/>
      <w:r>
        <w:t>’</w:t>
      </w:r>
      <w:r>
        <w:rPr>
          <w:rFonts w:hint="cs"/>
          <w:rtl/>
        </w:rPr>
        <w:t xml:space="preserve"> כאשר העמודה זו תייצג </w:t>
      </w:r>
      <w:r w:rsidR="00CE4C19">
        <w:rPr>
          <w:rFonts w:hint="cs"/>
          <w:rtl/>
        </w:rPr>
        <w:t xml:space="preserve">כל שורה בדאטה שהיא ליד, </w:t>
      </w:r>
      <w:r w:rsidR="00E15EF9">
        <w:rPr>
          <w:rFonts w:hint="cs"/>
          <w:rtl/>
        </w:rPr>
        <w:t>ל</w:t>
      </w:r>
      <w:r w:rsidR="00CE4C19">
        <w:rPr>
          <w:rFonts w:hint="cs"/>
          <w:rtl/>
        </w:rPr>
        <w:t>איזה אשכול היא נבחרה להשתייך</w:t>
      </w:r>
      <w:r w:rsidR="00546B8F">
        <w:rPr>
          <w:rFonts w:hint="cs"/>
          <w:rtl/>
        </w:rPr>
        <w:t xml:space="preserve"> על ידי האלגוריתם</w:t>
      </w:r>
      <w:r w:rsidR="00CE4C19">
        <w:rPr>
          <w:rFonts w:hint="cs"/>
          <w:rtl/>
        </w:rPr>
        <w:t>.</w:t>
      </w:r>
    </w:p>
    <w:p w14:paraId="6BC11C93" w14:textId="49C5C73F" w:rsidR="00CE4C19" w:rsidRDefault="00CE4C19" w:rsidP="008E5753">
      <w:pPr>
        <w:rPr>
          <w:rtl/>
        </w:rPr>
      </w:pPr>
      <w:r w:rsidRPr="00CE4C19">
        <w:rPr>
          <w:rFonts w:cs="Arial"/>
          <w:noProof/>
          <w:rtl/>
        </w:rPr>
        <w:drawing>
          <wp:inline distT="0" distB="0" distL="0" distR="0" wp14:anchorId="43799906" wp14:editId="2B8233E5">
            <wp:extent cx="6393826" cy="948519"/>
            <wp:effectExtent l="0" t="0" r="0" b="4445"/>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20"/>
                    <a:stretch>
                      <a:fillRect/>
                    </a:stretch>
                  </pic:blipFill>
                  <pic:spPr>
                    <a:xfrm>
                      <a:off x="0" y="0"/>
                      <a:ext cx="6404569" cy="950113"/>
                    </a:xfrm>
                    <a:prstGeom prst="rect">
                      <a:avLst/>
                    </a:prstGeom>
                  </pic:spPr>
                </pic:pic>
              </a:graphicData>
            </a:graphic>
          </wp:inline>
        </w:drawing>
      </w:r>
    </w:p>
    <w:p w14:paraId="26B0CFFE" w14:textId="3BC0BFFE" w:rsidR="00A1143B" w:rsidRDefault="00CE4C19" w:rsidP="008E5753">
      <w:pPr>
        <w:rPr>
          <w:rtl/>
        </w:rPr>
      </w:pPr>
      <w:r>
        <w:rPr>
          <w:rFonts w:hint="cs"/>
          <w:rtl/>
        </w:rPr>
        <w:t xml:space="preserve">לאחר מכן, </w:t>
      </w:r>
      <w:r w:rsidR="00687C70">
        <w:rPr>
          <w:rFonts w:hint="cs"/>
          <w:rtl/>
        </w:rPr>
        <w:t>נרצה</w:t>
      </w:r>
      <w:r>
        <w:rPr>
          <w:rFonts w:hint="cs"/>
          <w:rtl/>
        </w:rPr>
        <w:t xml:space="preserve"> להמיר את </w:t>
      </w:r>
      <w:r w:rsidR="005729E6">
        <w:rPr>
          <w:rFonts w:hint="cs"/>
          <w:rtl/>
        </w:rPr>
        <w:t xml:space="preserve">שמות האשכולות מסוג דאטה נומרי, לסוג דאטה קטגוריאלי כדי שיהיה לנו </w:t>
      </w:r>
      <w:r w:rsidR="00687C70">
        <w:rPr>
          <w:rFonts w:hint="cs"/>
          <w:rtl/>
        </w:rPr>
        <w:t>נוח וקל יותר</w:t>
      </w:r>
      <w:r w:rsidR="005729E6">
        <w:rPr>
          <w:rFonts w:hint="cs"/>
          <w:rtl/>
        </w:rPr>
        <w:t xml:space="preserve"> לנתח אותו</w:t>
      </w:r>
      <w:r w:rsidR="00A1143B">
        <w:rPr>
          <w:rFonts w:hint="cs"/>
          <w:rtl/>
        </w:rPr>
        <w:t>.</w:t>
      </w:r>
      <w:r w:rsidR="00444B85">
        <w:rPr>
          <w:rFonts w:hint="cs"/>
          <w:rtl/>
        </w:rPr>
        <w:t xml:space="preserve"> </w:t>
      </w:r>
    </w:p>
    <w:p w14:paraId="1A8E7847" w14:textId="41C0AF7E" w:rsidR="00084667" w:rsidRDefault="00444B85" w:rsidP="00C52E9C">
      <w:pPr>
        <w:rPr>
          <w:rtl/>
        </w:rPr>
      </w:pPr>
      <w:r>
        <w:rPr>
          <w:rFonts w:hint="cs"/>
          <w:rtl/>
        </w:rPr>
        <w:t>לכן</w:t>
      </w:r>
      <w:r w:rsidR="00687C70">
        <w:rPr>
          <w:rFonts w:hint="cs"/>
          <w:rtl/>
        </w:rPr>
        <w:t>,</w:t>
      </w:r>
      <w:r>
        <w:rPr>
          <w:rFonts w:hint="cs"/>
          <w:rtl/>
        </w:rPr>
        <w:t xml:space="preserve"> הגדרנו עמודה חדשה שנקראת </w:t>
      </w:r>
      <w:r>
        <w:t>‘Segment’</w:t>
      </w:r>
      <w:r>
        <w:rPr>
          <w:rFonts w:hint="cs"/>
          <w:rtl/>
        </w:rPr>
        <w:t xml:space="preserve"> </w:t>
      </w:r>
      <w:r w:rsidR="00A1143B">
        <w:rPr>
          <w:rFonts w:hint="cs"/>
          <w:rtl/>
        </w:rPr>
        <w:t>ש</w:t>
      </w:r>
      <w:r>
        <w:rPr>
          <w:rFonts w:hint="cs"/>
          <w:rtl/>
        </w:rPr>
        <w:t>שווה לעמודת ה-</w:t>
      </w:r>
      <w:r>
        <w:t>‘</w:t>
      </w:r>
      <w:proofErr w:type="spellStart"/>
      <w:r>
        <w:t>lead_type</w:t>
      </w:r>
      <w:proofErr w:type="spellEnd"/>
      <w:r>
        <w:t>’</w:t>
      </w:r>
      <w:r>
        <w:rPr>
          <w:rFonts w:hint="cs"/>
          <w:rtl/>
        </w:rPr>
        <w:t xml:space="preserve"> </w:t>
      </w:r>
      <w:r w:rsidR="00A1143B">
        <w:rPr>
          <w:rFonts w:hint="cs"/>
          <w:rtl/>
        </w:rPr>
        <w:t xml:space="preserve">אך ביצענו </w:t>
      </w:r>
      <w:r w:rsidR="005729E6">
        <w:rPr>
          <w:rFonts w:hint="cs"/>
          <w:rtl/>
        </w:rPr>
        <w:t>שינ</w:t>
      </w:r>
      <w:r w:rsidR="00A1143B">
        <w:rPr>
          <w:rFonts w:hint="cs"/>
          <w:rtl/>
        </w:rPr>
        <w:t>וי</w:t>
      </w:r>
      <w:r w:rsidR="005729E6">
        <w:rPr>
          <w:rFonts w:hint="cs"/>
          <w:rtl/>
        </w:rPr>
        <w:t xml:space="preserve"> </w:t>
      </w:r>
      <w:r w:rsidR="00A1143B">
        <w:rPr>
          <w:rFonts w:hint="cs"/>
          <w:rtl/>
        </w:rPr>
        <w:t>ל</w:t>
      </w:r>
      <w:r w:rsidR="005729E6">
        <w:rPr>
          <w:rFonts w:hint="cs"/>
          <w:rtl/>
        </w:rPr>
        <w:t>ש</w:t>
      </w:r>
      <w:r w:rsidR="00001100">
        <w:rPr>
          <w:rFonts w:hint="cs"/>
          <w:rtl/>
        </w:rPr>
        <w:t xml:space="preserve">מות בסדר הבא: 0 </w:t>
      </w:r>
      <w:r w:rsidR="00001100">
        <w:rPr>
          <w:rtl/>
        </w:rPr>
        <w:t>–</w:t>
      </w:r>
      <w:r w:rsidR="00001100">
        <w:rPr>
          <w:rFonts w:hint="cs"/>
          <w:rtl/>
        </w:rPr>
        <w:t xml:space="preserve"> </w:t>
      </w:r>
      <w:r w:rsidR="00001100">
        <w:t>First</w:t>
      </w:r>
      <w:r w:rsidR="00001100">
        <w:rPr>
          <w:rFonts w:hint="cs"/>
          <w:rtl/>
        </w:rPr>
        <w:t xml:space="preserve">, 1 </w:t>
      </w:r>
      <w:r w:rsidR="00001100">
        <w:rPr>
          <w:rtl/>
        </w:rPr>
        <w:t>–</w:t>
      </w:r>
      <w:r w:rsidR="00001100">
        <w:rPr>
          <w:rFonts w:hint="cs"/>
          <w:rtl/>
        </w:rPr>
        <w:t xml:space="preserve"> </w:t>
      </w:r>
      <w:r w:rsidR="00001100">
        <w:t>Second</w:t>
      </w:r>
      <w:r w:rsidR="00001100">
        <w:rPr>
          <w:rFonts w:hint="cs"/>
          <w:rtl/>
        </w:rPr>
        <w:t xml:space="preserve">, 2 </w:t>
      </w:r>
      <w:r w:rsidR="00001100">
        <w:rPr>
          <w:rtl/>
        </w:rPr>
        <w:t>–</w:t>
      </w:r>
      <w:r w:rsidR="00001100">
        <w:rPr>
          <w:rFonts w:hint="cs"/>
          <w:rtl/>
        </w:rPr>
        <w:t xml:space="preserve"> </w:t>
      </w:r>
      <w:r w:rsidR="00001100">
        <w:t>Third</w:t>
      </w:r>
      <w:r w:rsidR="00001100">
        <w:rPr>
          <w:rFonts w:hint="cs"/>
          <w:rtl/>
        </w:rPr>
        <w:t xml:space="preserve"> 3 </w:t>
      </w:r>
      <w:r w:rsidR="00001100">
        <w:rPr>
          <w:rtl/>
        </w:rPr>
        <w:t>–</w:t>
      </w:r>
      <w:r w:rsidR="00001100">
        <w:rPr>
          <w:rFonts w:hint="cs"/>
          <w:rtl/>
        </w:rPr>
        <w:t xml:space="preserve"> </w:t>
      </w:r>
      <w:r w:rsidR="00001100">
        <w:t>Fo</w:t>
      </w:r>
      <w:r w:rsidR="00687C70">
        <w:t>u</w:t>
      </w:r>
      <w:r w:rsidR="00001100">
        <w:t>rth</w:t>
      </w:r>
      <w:r w:rsidR="00001100">
        <w:rPr>
          <w:rFonts w:hint="cs"/>
          <w:rtl/>
        </w:rPr>
        <w:t>.</w:t>
      </w:r>
      <w:r w:rsidR="00C52E9C">
        <w:rPr>
          <w:rFonts w:hint="cs"/>
          <w:rtl/>
        </w:rPr>
        <w:t xml:space="preserve"> </w:t>
      </w:r>
      <w:r w:rsidR="00001100">
        <w:rPr>
          <w:rFonts w:hint="cs"/>
          <w:rtl/>
        </w:rPr>
        <w:t xml:space="preserve">הגדרנו שסוג העמודה </w:t>
      </w:r>
      <w:r w:rsidR="00A1143B">
        <w:rPr>
          <w:rFonts w:hint="cs"/>
          <w:rtl/>
        </w:rPr>
        <w:t>תהיה מסוג "</w:t>
      </w:r>
      <w:r w:rsidR="00A1143B">
        <w:t>Catego</w:t>
      </w:r>
      <w:r w:rsidR="00F75D31">
        <w:t>ry</w:t>
      </w:r>
      <w:r w:rsidR="00F75D31">
        <w:rPr>
          <w:rFonts w:hint="cs"/>
          <w:rtl/>
        </w:rPr>
        <w:t>", והגדרנו את הסדר שבה אנחנו רוצים שיופיעו הקטגוריות (מ-</w:t>
      </w:r>
      <w:r w:rsidR="00F75D31">
        <w:t>First</w:t>
      </w:r>
      <w:r w:rsidR="00F75D31">
        <w:rPr>
          <w:rFonts w:hint="cs"/>
          <w:rtl/>
        </w:rPr>
        <w:t xml:space="preserve"> עד ל-</w:t>
      </w:r>
      <w:r w:rsidR="00C52E9C">
        <w:t>Fourth</w:t>
      </w:r>
      <w:r w:rsidR="00F75D31">
        <w:rPr>
          <w:rFonts w:hint="cs"/>
          <w:rtl/>
        </w:rPr>
        <w:t>).</w:t>
      </w:r>
    </w:p>
    <w:p w14:paraId="6D8E01CA" w14:textId="61C8050F" w:rsidR="00084667" w:rsidRDefault="00C52E9C" w:rsidP="00084667">
      <w:pPr>
        <w:rPr>
          <w:rtl/>
        </w:rPr>
      </w:pPr>
      <w:r>
        <w:rPr>
          <w:rFonts w:hint="cs"/>
          <w:rtl/>
        </w:rPr>
        <w:t>כעת,</w:t>
      </w:r>
      <w:r w:rsidR="00E96993">
        <w:rPr>
          <w:rFonts w:hint="cs"/>
          <w:rtl/>
        </w:rPr>
        <w:t xml:space="preserve"> שהאשכולות מסודרים בדאטה פריים בצורה </w:t>
      </w:r>
      <w:r w:rsidR="00546B8F">
        <w:rPr>
          <w:rFonts w:hint="cs"/>
          <w:rtl/>
        </w:rPr>
        <w:t>קטגוריאלית</w:t>
      </w:r>
      <w:r w:rsidR="00E96993">
        <w:rPr>
          <w:rFonts w:hint="cs"/>
          <w:rtl/>
        </w:rPr>
        <w:t xml:space="preserve"> לפי סדר, </w:t>
      </w:r>
      <w:r>
        <w:rPr>
          <w:rFonts w:hint="cs"/>
          <w:rtl/>
        </w:rPr>
        <w:t>ניתן</w:t>
      </w:r>
      <w:r w:rsidR="00E96993">
        <w:rPr>
          <w:rFonts w:hint="cs"/>
          <w:rtl/>
        </w:rPr>
        <w:t xml:space="preserve"> להפעיל פונקציית הקבצה (</w:t>
      </w:r>
      <w:r w:rsidR="00E96993">
        <w:rPr>
          <w:rFonts w:hint="cs"/>
        </w:rPr>
        <w:t>A</w:t>
      </w:r>
      <w:r w:rsidR="00E96993">
        <w:t>ggregation</w:t>
      </w:r>
      <w:r w:rsidR="00E96993">
        <w:rPr>
          <w:rFonts w:hint="cs"/>
          <w:rtl/>
        </w:rPr>
        <w:t xml:space="preserve">) אשר </w:t>
      </w:r>
      <w:r w:rsidR="00D34969">
        <w:rPr>
          <w:rFonts w:hint="cs"/>
          <w:rtl/>
        </w:rPr>
        <w:t xml:space="preserve">נתונה בספרייה </w:t>
      </w:r>
      <w:r w:rsidR="00D34969">
        <w:t>Pandas</w:t>
      </w:r>
      <w:r w:rsidR="00D34969">
        <w:rPr>
          <w:rFonts w:hint="cs"/>
          <w:rtl/>
        </w:rPr>
        <w:t xml:space="preserve">, ולקבץ את הנתונים לפי </w:t>
      </w:r>
      <w:r w:rsidR="00B04CF5">
        <w:rPr>
          <w:rFonts w:hint="cs"/>
          <w:rtl/>
        </w:rPr>
        <w:t xml:space="preserve">פונקציית ההקצבה </w:t>
      </w:r>
      <w:r>
        <w:rPr>
          <w:rFonts w:hint="cs"/>
          <w:rtl/>
        </w:rPr>
        <w:t xml:space="preserve">שנבחר. </w:t>
      </w:r>
    </w:p>
    <w:p w14:paraId="46C638B7" w14:textId="089D7A3A" w:rsidR="00E15EF9" w:rsidRDefault="00E15EF9" w:rsidP="00084667">
      <w:pPr>
        <w:rPr>
          <w:rtl/>
        </w:rPr>
      </w:pPr>
      <w:r w:rsidRPr="00403E57">
        <w:rPr>
          <w:rFonts w:cs="Arial"/>
          <w:noProof/>
          <w:rtl/>
        </w:rPr>
        <w:drawing>
          <wp:inline distT="0" distB="0" distL="0" distR="0" wp14:anchorId="1C66B294" wp14:editId="5FD445BE">
            <wp:extent cx="4657090" cy="2623160"/>
            <wp:effectExtent l="0" t="0" r="0" b="635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21"/>
                    <a:stretch>
                      <a:fillRect/>
                    </a:stretch>
                  </pic:blipFill>
                  <pic:spPr>
                    <a:xfrm>
                      <a:off x="0" y="0"/>
                      <a:ext cx="4660375" cy="2625010"/>
                    </a:xfrm>
                    <a:prstGeom prst="rect">
                      <a:avLst/>
                    </a:prstGeom>
                  </pic:spPr>
                </pic:pic>
              </a:graphicData>
            </a:graphic>
          </wp:inline>
        </w:drawing>
      </w:r>
    </w:p>
    <w:p w14:paraId="551FBABF" w14:textId="626E4E07" w:rsidR="00B04CF5" w:rsidRDefault="00B04CF5" w:rsidP="00084667">
      <w:pPr>
        <w:rPr>
          <w:rtl/>
        </w:rPr>
      </w:pPr>
      <w:r>
        <w:rPr>
          <w:rFonts w:hint="cs"/>
          <w:rtl/>
        </w:rPr>
        <w:lastRenderedPageBreak/>
        <w:t xml:space="preserve">לכן </w:t>
      </w:r>
      <w:r w:rsidR="0088308A">
        <w:rPr>
          <w:rFonts w:hint="cs"/>
          <w:rtl/>
        </w:rPr>
        <w:t xml:space="preserve">יצרנו עמודת </w:t>
      </w:r>
      <w:r w:rsidR="0088308A">
        <w:t>Total</w:t>
      </w:r>
      <w:r w:rsidR="0088308A">
        <w:rPr>
          <w:rFonts w:hint="cs"/>
          <w:rtl/>
        </w:rPr>
        <w:t xml:space="preserve"> שמייצגת את </w:t>
      </w:r>
      <w:r>
        <w:rPr>
          <w:rFonts w:hint="cs"/>
          <w:rtl/>
        </w:rPr>
        <w:t>כמות הלידים</w:t>
      </w:r>
      <w:r w:rsidR="0088308A">
        <w:rPr>
          <w:rFonts w:hint="cs"/>
          <w:rtl/>
        </w:rPr>
        <w:t xml:space="preserve"> באותו אשכול</w:t>
      </w:r>
      <w:r>
        <w:rPr>
          <w:rFonts w:hint="cs"/>
          <w:rtl/>
        </w:rPr>
        <w:t xml:space="preserve">, </w:t>
      </w:r>
      <w:r w:rsidR="0088308A">
        <w:rPr>
          <w:rFonts w:hint="cs"/>
          <w:rtl/>
        </w:rPr>
        <w:t>ו</w:t>
      </w:r>
      <w:r>
        <w:rPr>
          <w:rFonts w:hint="cs"/>
          <w:rtl/>
        </w:rPr>
        <w:t xml:space="preserve">השתמשנו בפונקציית </w:t>
      </w:r>
      <w:r>
        <w:t>Count</w:t>
      </w:r>
      <w:r>
        <w:rPr>
          <w:rFonts w:hint="cs"/>
          <w:rtl/>
        </w:rPr>
        <w:t>.</w:t>
      </w:r>
    </w:p>
    <w:p w14:paraId="14B0923B" w14:textId="74903374" w:rsidR="00B04CF5" w:rsidRDefault="00B04CF5" w:rsidP="00084667">
      <w:r>
        <w:rPr>
          <w:rFonts w:hint="cs"/>
          <w:rtl/>
        </w:rPr>
        <w:t>ל</w:t>
      </w:r>
      <w:r w:rsidR="0088308A">
        <w:rPr>
          <w:rFonts w:hint="cs"/>
          <w:rtl/>
        </w:rPr>
        <w:t xml:space="preserve">עמודות הקטגוריאליות שהן: </w:t>
      </w:r>
      <w:proofErr w:type="spellStart"/>
      <w:r w:rsidR="0088308A">
        <w:t>is_buisness</w:t>
      </w:r>
      <w:proofErr w:type="spellEnd"/>
      <w:r w:rsidR="0088308A">
        <w:rPr>
          <w:rFonts w:hint="cs"/>
          <w:rtl/>
        </w:rPr>
        <w:t xml:space="preserve">, </w:t>
      </w:r>
      <w:r w:rsidR="00957880">
        <w:t>gender</w:t>
      </w:r>
      <w:r w:rsidR="00957880">
        <w:rPr>
          <w:rFonts w:hint="cs"/>
          <w:rtl/>
        </w:rPr>
        <w:t xml:space="preserve">, </w:t>
      </w:r>
      <w:r w:rsidR="00957880">
        <w:t>department</w:t>
      </w:r>
      <w:r w:rsidR="00957880">
        <w:rPr>
          <w:rFonts w:hint="cs"/>
          <w:rtl/>
        </w:rPr>
        <w:t xml:space="preserve">, </w:t>
      </w:r>
      <w:r w:rsidR="00957880">
        <w:t>platform</w:t>
      </w:r>
      <w:r w:rsidR="00957880">
        <w:rPr>
          <w:rFonts w:hint="cs"/>
          <w:rtl/>
        </w:rPr>
        <w:t xml:space="preserve">, </w:t>
      </w:r>
      <w:proofErr w:type="spellStart"/>
      <w:r w:rsidR="00957880">
        <w:t>time_catagor</w:t>
      </w:r>
      <w:proofErr w:type="spellEnd"/>
      <w:r w:rsidR="00957880">
        <w:rPr>
          <w:rFonts w:hint="cs"/>
          <w:rtl/>
        </w:rPr>
        <w:t xml:space="preserve">, </w:t>
      </w:r>
      <w:r w:rsidR="00AF6E41">
        <w:rPr>
          <w:rFonts w:hint="cs"/>
          <w:rtl/>
        </w:rPr>
        <w:t xml:space="preserve">השתמשנו בשכיח, כלומר הקטגוריה שהופיעה הכי הרבה פעמים תייצג לי </w:t>
      </w:r>
      <w:r w:rsidR="00723EBA">
        <w:rPr>
          <w:rFonts w:hint="cs"/>
          <w:rtl/>
        </w:rPr>
        <w:t>את המאפיין של אותו אשכול.</w:t>
      </w:r>
    </w:p>
    <w:p w14:paraId="04EBABA3" w14:textId="28F44AB6" w:rsidR="00857B44" w:rsidRDefault="009B5F67" w:rsidP="00857B44">
      <w:pPr>
        <w:rPr>
          <w:rtl/>
        </w:rPr>
      </w:pPr>
      <w:r>
        <w:rPr>
          <w:rFonts w:hint="cs"/>
          <w:rtl/>
        </w:rPr>
        <w:t xml:space="preserve">לעמודות הנומריות שהן </w:t>
      </w:r>
      <w:r>
        <w:t>age</w:t>
      </w:r>
      <w:r>
        <w:rPr>
          <w:rFonts w:hint="cs"/>
          <w:rtl/>
        </w:rPr>
        <w:t xml:space="preserve">, </w:t>
      </w:r>
      <w:proofErr w:type="spellStart"/>
      <w:r>
        <w:t>car_price</w:t>
      </w:r>
      <w:proofErr w:type="spellEnd"/>
      <w:r>
        <w:rPr>
          <w:rFonts w:hint="cs"/>
          <w:rtl/>
        </w:rPr>
        <w:t xml:space="preserve">, </w:t>
      </w:r>
      <w:proofErr w:type="spellStart"/>
      <w:r>
        <w:t>desirab</w:t>
      </w:r>
      <w:r w:rsidR="00857B44">
        <w:t>le_rental_days</w:t>
      </w:r>
      <w:proofErr w:type="spellEnd"/>
      <w:r w:rsidR="00857B44">
        <w:rPr>
          <w:rFonts w:hint="cs"/>
          <w:rtl/>
        </w:rPr>
        <w:t xml:space="preserve">, </w:t>
      </w:r>
      <w:r w:rsidR="00857B44">
        <w:t>Market Cap</w:t>
      </w:r>
      <w:r w:rsidR="00857B44">
        <w:rPr>
          <w:rFonts w:hint="cs"/>
          <w:rtl/>
        </w:rPr>
        <w:t>, ו-</w:t>
      </w:r>
      <w:r w:rsidR="00857B44">
        <w:t>profit</w:t>
      </w:r>
      <w:r w:rsidR="00857B44">
        <w:rPr>
          <w:rFonts w:hint="cs"/>
          <w:rtl/>
        </w:rPr>
        <w:t xml:space="preserve"> השתמשנו בממוצע בשביל לייצג את אותו אשכול.</w:t>
      </w:r>
    </w:p>
    <w:p w14:paraId="7E5274F0" w14:textId="6265C0FA" w:rsidR="00723EBA" w:rsidRDefault="00857B44" w:rsidP="00084667">
      <w:pPr>
        <w:rPr>
          <w:rtl/>
        </w:rPr>
      </w:pPr>
      <w:r>
        <w:rPr>
          <w:rFonts w:hint="cs"/>
          <w:rtl/>
        </w:rPr>
        <w:t xml:space="preserve">ולעמודת </w:t>
      </w:r>
      <w:proofErr w:type="spellStart"/>
      <w:r>
        <w:t>car_year</w:t>
      </w:r>
      <w:proofErr w:type="spellEnd"/>
      <w:r>
        <w:rPr>
          <w:rFonts w:hint="cs"/>
          <w:rtl/>
        </w:rPr>
        <w:t xml:space="preserve">, גם השתמשנו בחציון מכיוון </w:t>
      </w:r>
      <w:r w:rsidR="0071476C">
        <w:rPr>
          <w:rFonts w:hint="cs"/>
          <w:rtl/>
        </w:rPr>
        <w:t>ששנת הרכב הוא מספר שלם ולא משתנה רציף.</w:t>
      </w:r>
    </w:p>
    <w:p w14:paraId="450B8FDB" w14:textId="23F42D3E" w:rsidR="00084667" w:rsidRDefault="0071476C" w:rsidP="00C52E9C">
      <w:pPr>
        <w:rPr>
          <w:rtl/>
        </w:rPr>
      </w:pPr>
      <w:r>
        <w:rPr>
          <w:rFonts w:hint="cs"/>
          <w:rtl/>
        </w:rPr>
        <w:t xml:space="preserve">לבסוף, קיבלנו את הדאטה פריים הבא שמסכם </w:t>
      </w:r>
      <w:r w:rsidR="00C52E9C">
        <w:rPr>
          <w:rFonts w:hint="cs"/>
          <w:rtl/>
        </w:rPr>
        <w:t xml:space="preserve">בצורה ברורה </w:t>
      </w:r>
      <w:r>
        <w:rPr>
          <w:rFonts w:hint="cs"/>
          <w:rtl/>
        </w:rPr>
        <w:t xml:space="preserve">את תוצאות </w:t>
      </w:r>
      <w:r w:rsidR="00253E14">
        <w:rPr>
          <w:rFonts w:hint="cs"/>
          <w:rtl/>
        </w:rPr>
        <w:t>האלגוריתם</w:t>
      </w:r>
      <w:r w:rsidR="00C52E9C">
        <w:rPr>
          <w:rFonts w:hint="cs"/>
          <w:rtl/>
        </w:rPr>
        <w:t xml:space="preserve"> ונוכל</w:t>
      </w:r>
      <w:r w:rsidR="00253E14">
        <w:rPr>
          <w:rFonts w:hint="cs"/>
          <w:rtl/>
        </w:rPr>
        <w:t xml:space="preserve"> להשתמש בתוצאות האלה בשביל להבין מהם </w:t>
      </w:r>
      <w:r w:rsidR="00253E14">
        <w:rPr>
          <w:rFonts w:ascii="Arial" w:hAnsi="Arial" w:cs="Arial"/>
          <w:rtl/>
        </w:rPr>
        <w:t xml:space="preserve">לידים "רותחים", לידים "חמים", לידים "בינוניים" </w:t>
      </w:r>
      <w:r w:rsidR="00253E14">
        <w:rPr>
          <w:rFonts w:ascii="Arial" w:hAnsi="Arial" w:cs="Arial" w:hint="cs"/>
          <w:rtl/>
        </w:rPr>
        <w:t>ו</w:t>
      </w:r>
      <w:r w:rsidR="00253E14">
        <w:rPr>
          <w:rFonts w:ascii="Arial" w:hAnsi="Arial" w:cs="Arial"/>
          <w:rtl/>
        </w:rPr>
        <w:t>לידים "קרים"</w:t>
      </w:r>
      <w:r w:rsidR="00253E14">
        <w:rPr>
          <w:rFonts w:ascii="Arial" w:hAnsi="Arial" w:cs="Arial" w:hint="cs"/>
          <w:rtl/>
        </w:rPr>
        <w:t>.</w:t>
      </w:r>
    </w:p>
    <w:p w14:paraId="46DA95BC" w14:textId="5176F946" w:rsidR="00546B8F" w:rsidRDefault="00253E14" w:rsidP="00C52E9C">
      <w:pPr>
        <w:rPr>
          <w:rtl/>
        </w:rPr>
      </w:pPr>
      <w:r>
        <w:rPr>
          <w:rFonts w:hint="cs"/>
          <w:rtl/>
        </w:rPr>
        <w:t>נציין שאת ה</w:t>
      </w:r>
      <w:r w:rsidR="00F2787C">
        <w:rPr>
          <w:rFonts w:hint="cs"/>
          <w:rtl/>
        </w:rPr>
        <w:t xml:space="preserve">ניתוח של הדאטה פריים עצמו ושל הנתונים שהתקבלו </w:t>
      </w:r>
      <w:r w:rsidR="007149D5">
        <w:rPr>
          <w:rFonts w:hint="cs"/>
          <w:rtl/>
        </w:rPr>
        <w:t xml:space="preserve">סיכמנו בסעיף תיקוף ובדיקות </w:t>
      </w:r>
      <w:r w:rsidR="00E15EF9">
        <w:rPr>
          <w:rFonts w:hint="cs"/>
          <w:rtl/>
        </w:rPr>
        <w:t>ו</w:t>
      </w:r>
      <w:r w:rsidR="007149D5">
        <w:rPr>
          <w:rFonts w:hint="cs"/>
          <w:rtl/>
        </w:rPr>
        <w:t xml:space="preserve">הצגת הניתוחים הסטטיסטיים </w:t>
      </w:r>
      <w:hyperlink w:anchor="deviation_results_picture_6_2" w:history="1">
        <w:r w:rsidR="005603CD" w:rsidRPr="005603CD">
          <w:rPr>
            <w:rStyle w:val="Hyperlink"/>
          </w:rPr>
          <w:t>6.2.1.1.6</w:t>
        </w:r>
      </w:hyperlink>
      <w:r w:rsidR="005603CD">
        <w:rPr>
          <w:rFonts w:hint="cs"/>
          <w:rtl/>
        </w:rPr>
        <w:t>.</w:t>
      </w:r>
    </w:p>
    <w:p w14:paraId="79686DFE" w14:textId="77777777" w:rsidR="00546B8F" w:rsidRDefault="00546B8F" w:rsidP="008E5753">
      <w:pPr>
        <w:rPr>
          <w:rtl/>
        </w:rPr>
      </w:pPr>
    </w:p>
    <w:p w14:paraId="27E67F05" w14:textId="755379BF" w:rsidR="00F75D31" w:rsidRDefault="00E15EF9" w:rsidP="00C01E1F">
      <w:pPr>
        <w:pStyle w:val="Heading3"/>
        <w:rPr>
          <w:rtl/>
        </w:rPr>
      </w:pPr>
      <w:r>
        <w:rPr>
          <w:rFonts w:hint="cs"/>
          <w:rtl/>
        </w:rPr>
        <w:t>ניקוד</w:t>
      </w:r>
      <w:r w:rsidR="00546B8F">
        <w:rPr>
          <w:rFonts w:hint="cs"/>
          <w:rtl/>
        </w:rPr>
        <w:t xml:space="preserve"> התוצאות</w:t>
      </w:r>
    </w:p>
    <w:p w14:paraId="0D95FEED" w14:textId="77B443F5" w:rsidR="00546B8F" w:rsidRDefault="00546B8F" w:rsidP="00546B8F">
      <w:pPr>
        <w:rPr>
          <w:rtl/>
        </w:rPr>
      </w:pPr>
      <w:r>
        <w:rPr>
          <w:rFonts w:hint="cs"/>
          <w:rtl/>
        </w:rPr>
        <w:t xml:space="preserve">לאחר שיצרנו את הדאטה פריים </w:t>
      </w:r>
      <w:r w:rsidR="00C52E9C">
        <w:rPr>
          <w:rFonts w:hint="cs"/>
          <w:rtl/>
        </w:rPr>
        <w:t>המסכם</w:t>
      </w:r>
      <w:r>
        <w:rPr>
          <w:rFonts w:hint="cs"/>
          <w:rtl/>
        </w:rPr>
        <w:t xml:space="preserve"> את תוצאות האשכולות, </w:t>
      </w:r>
      <w:r w:rsidR="00C52E9C">
        <w:rPr>
          <w:rFonts w:hint="cs"/>
          <w:rtl/>
        </w:rPr>
        <w:t xml:space="preserve">נוכל </w:t>
      </w:r>
      <w:r>
        <w:rPr>
          <w:rFonts w:hint="cs"/>
          <w:rtl/>
        </w:rPr>
        <w:t>להשתמש בטבלה הזו בשביל ליצור פונקציה שתחשב באופן אוטומטי מהו ליד "רותח", ליד "חם", ליד "בינוני" וליד "קר".</w:t>
      </w:r>
    </w:p>
    <w:p w14:paraId="2C304666" w14:textId="5969C524" w:rsidR="00546B8F" w:rsidRDefault="00717CD3" w:rsidP="00CF53B9">
      <w:pPr>
        <w:rPr>
          <w:rtl/>
        </w:rPr>
      </w:pPr>
      <w:r>
        <w:rPr>
          <w:rFonts w:hint="cs"/>
          <w:rtl/>
        </w:rPr>
        <w:t xml:space="preserve">לכן המטרה </w:t>
      </w:r>
      <w:r w:rsidR="00C52E9C">
        <w:rPr>
          <w:rFonts w:hint="cs"/>
          <w:rtl/>
        </w:rPr>
        <w:t>היא</w:t>
      </w:r>
      <w:r>
        <w:rPr>
          <w:rFonts w:hint="cs"/>
          <w:rtl/>
        </w:rPr>
        <w:t xml:space="preserve"> ליצור דאטה פריים נוסף מהדאטה פריים סיכום התוצאות, אשר באמצעות סיכומי הנתונים </w:t>
      </w:r>
      <w:r w:rsidR="00C52E9C">
        <w:rPr>
          <w:rFonts w:hint="cs"/>
          <w:rtl/>
        </w:rPr>
        <w:t>נוכל</w:t>
      </w:r>
      <w:r>
        <w:rPr>
          <w:rFonts w:hint="cs"/>
          <w:rtl/>
        </w:rPr>
        <w:t xml:space="preserve"> להשוות בין האשכולות ולקבוע לפי סדר מה הקטלוג שיקבל </w:t>
      </w:r>
      <w:r w:rsidR="00461106">
        <w:rPr>
          <w:rFonts w:hint="cs"/>
          <w:rtl/>
        </w:rPr>
        <w:t xml:space="preserve">כל </w:t>
      </w:r>
      <w:r>
        <w:rPr>
          <w:rFonts w:hint="cs"/>
          <w:rtl/>
        </w:rPr>
        <w:t>אשכול.</w:t>
      </w:r>
    </w:p>
    <w:p w14:paraId="61F2C00C" w14:textId="77777777" w:rsidR="00C52E9C" w:rsidRDefault="00C52E9C" w:rsidP="00546B8F">
      <w:pPr>
        <w:rPr>
          <w:rtl/>
        </w:rPr>
      </w:pPr>
      <w:r w:rsidRPr="00794C87">
        <w:rPr>
          <w:rFonts w:cs="Arial"/>
          <w:noProof/>
          <w:rtl/>
        </w:rPr>
        <w:drawing>
          <wp:inline distT="0" distB="0" distL="0" distR="0" wp14:anchorId="0A122D4C" wp14:editId="31945D4C">
            <wp:extent cx="5201285" cy="1353820"/>
            <wp:effectExtent l="0" t="0" r="0" b="0"/>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201285" cy="1353820"/>
                    </a:xfrm>
                    <a:prstGeom prst="rect">
                      <a:avLst/>
                    </a:prstGeom>
                  </pic:spPr>
                </pic:pic>
              </a:graphicData>
            </a:graphic>
          </wp:inline>
        </w:drawing>
      </w:r>
    </w:p>
    <w:p w14:paraId="4BC82A01" w14:textId="658976AE" w:rsidR="00546B8F" w:rsidRDefault="00546B8F" w:rsidP="00546B8F">
      <w:pPr>
        <w:rPr>
          <w:rtl/>
        </w:rPr>
      </w:pPr>
      <w:r>
        <w:rPr>
          <w:rFonts w:hint="cs"/>
          <w:rtl/>
        </w:rPr>
        <w:t>בשביל לחשב</w:t>
      </w:r>
      <w:r w:rsidR="00717CD3">
        <w:rPr>
          <w:rFonts w:hint="cs"/>
          <w:rtl/>
        </w:rPr>
        <w:t xml:space="preserve"> זאת</w:t>
      </w:r>
      <w:r>
        <w:rPr>
          <w:rFonts w:hint="cs"/>
          <w:rtl/>
        </w:rPr>
        <w:t xml:space="preserve"> בצורה אוטומטית</w:t>
      </w:r>
      <w:r w:rsidR="00461106">
        <w:rPr>
          <w:rFonts w:hint="cs"/>
          <w:rtl/>
        </w:rPr>
        <w:t xml:space="preserve"> על ידי פונקציה</w:t>
      </w:r>
      <w:r>
        <w:rPr>
          <w:rFonts w:hint="cs"/>
          <w:rtl/>
        </w:rPr>
        <w:t>, דבר ראשון יצרנו עותק של הדאטה פריים סיכום התוצאות, יצרנו 2 רשימות שמכילות את שמות העמודות</w:t>
      </w:r>
      <w:r w:rsidR="00461106">
        <w:rPr>
          <w:rFonts w:hint="cs"/>
          <w:rtl/>
        </w:rPr>
        <w:t>,</w:t>
      </w:r>
      <w:r>
        <w:rPr>
          <w:rFonts w:hint="cs"/>
          <w:rtl/>
        </w:rPr>
        <w:t xml:space="preserve"> כי אנ</w:t>
      </w:r>
      <w:r w:rsidR="00C52E9C">
        <w:rPr>
          <w:rFonts w:hint="cs"/>
          <w:rtl/>
        </w:rPr>
        <w:t>ו</w:t>
      </w:r>
      <w:r>
        <w:rPr>
          <w:rFonts w:hint="cs"/>
          <w:rtl/>
        </w:rPr>
        <w:t xml:space="preserve"> הולכים ליצור דאטה פריים </w:t>
      </w:r>
      <w:r w:rsidR="00461106">
        <w:rPr>
          <w:rFonts w:hint="cs"/>
          <w:rtl/>
        </w:rPr>
        <w:t xml:space="preserve">אשר ייצג את הדירוג שקיבל כל אשכול, </w:t>
      </w:r>
      <w:r w:rsidR="00717CD3">
        <w:rPr>
          <w:rFonts w:hint="cs"/>
          <w:rtl/>
        </w:rPr>
        <w:t>וצריך להכניס לדאטה פריים שמות לעמודות.</w:t>
      </w:r>
    </w:p>
    <w:p w14:paraId="614F855D" w14:textId="77481485" w:rsidR="00717CD3" w:rsidRDefault="00C52E9C" w:rsidP="00546B8F">
      <w:pPr>
        <w:rPr>
          <w:rtl/>
        </w:rPr>
      </w:pPr>
      <w:r>
        <w:rPr>
          <w:rFonts w:hint="cs"/>
          <w:rtl/>
        </w:rPr>
        <w:t>כעת, נרוץ</w:t>
      </w:r>
      <w:r w:rsidR="00717CD3">
        <w:rPr>
          <w:rFonts w:hint="cs"/>
          <w:rtl/>
        </w:rPr>
        <w:t xml:space="preserve"> בלולאה על רשימת העמודות, ובכל עמודה על כל הערכים. </w:t>
      </w:r>
    </w:p>
    <w:p w14:paraId="361FDD1C" w14:textId="6D6D2CB1" w:rsidR="00717CD3" w:rsidRDefault="00717CD3" w:rsidP="00AA1FE6">
      <w:pPr>
        <w:rPr>
          <w:rtl/>
        </w:rPr>
      </w:pPr>
      <w:r w:rsidRPr="00717CD3">
        <w:rPr>
          <w:rFonts w:hint="cs"/>
          <w:u w:val="single"/>
          <w:rtl/>
        </w:rPr>
        <w:t>אם הערכים הם נומריים</w:t>
      </w:r>
      <w:r>
        <w:rPr>
          <w:rFonts w:hint="cs"/>
          <w:rtl/>
        </w:rPr>
        <w:t xml:space="preserve">: </w:t>
      </w:r>
      <w:r w:rsidR="00AA1FE6">
        <w:rPr>
          <w:rFonts w:hint="cs"/>
          <w:rtl/>
        </w:rPr>
        <w:t>יתקבל ציון 4 עבור הערך הגבוה ביותר וציון 1 עבור הנמוך ביותר.</w:t>
      </w:r>
    </w:p>
    <w:p w14:paraId="45570D73" w14:textId="0E89048E" w:rsidR="002F7772" w:rsidRDefault="00717CD3" w:rsidP="00546B8F">
      <w:pPr>
        <w:rPr>
          <w:rtl/>
        </w:rPr>
      </w:pPr>
      <w:r w:rsidRPr="00461106">
        <w:rPr>
          <w:rFonts w:hint="cs"/>
          <w:u w:val="single"/>
          <w:rtl/>
        </w:rPr>
        <w:t xml:space="preserve">אם הערכים הם </w:t>
      </w:r>
      <w:r w:rsidR="002F7772" w:rsidRPr="00461106">
        <w:rPr>
          <w:rFonts w:hint="cs"/>
          <w:u w:val="single"/>
          <w:rtl/>
        </w:rPr>
        <w:t>קטגוריאליים</w:t>
      </w:r>
      <w:r w:rsidR="00461106">
        <w:rPr>
          <w:rFonts w:hint="cs"/>
          <w:rtl/>
        </w:rPr>
        <w:t xml:space="preserve">: </w:t>
      </w:r>
      <w:r w:rsidR="00AA1FE6">
        <w:rPr>
          <w:rFonts w:hint="cs"/>
          <w:rtl/>
        </w:rPr>
        <w:t>בחלק זה נצטרך</w:t>
      </w:r>
      <w:r w:rsidR="002F7772">
        <w:rPr>
          <w:rFonts w:hint="cs"/>
          <w:rtl/>
        </w:rPr>
        <w:t xml:space="preserve"> להתייחס לכל עמודה בנפרד</w:t>
      </w:r>
      <w:r w:rsidR="00AA1FE6">
        <w:rPr>
          <w:rFonts w:hint="cs"/>
          <w:rtl/>
        </w:rPr>
        <w:t xml:space="preserve"> ולכן נפריד בין סוגי העמודות.</w:t>
      </w:r>
      <w:r w:rsidR="002F7772">
        <w:rPr>
          <w:rFonts w:hint="cs"/>
          <w:rtl/>
        </w:rPr>
        <w:t xml:space="preserve"> העמודה </w:t>
      </w:r>
      <w:proofErr w:type="spellStart"/>
      <w:r w:rsidR="002F7772">
        <w:t>is_buisness</w:t>
      </w:r>
      <w:proofErr w:type="spellEnd"/>
      <w:r w:rsidR="002F7772">
        <w:rPr>
          <w:rFonts w:hint="cs"/>
          <w:rtl/>
        </w:rPr>
        <w:t xml:space="preserve"> אשר מייצגת האם הלקוח העסקי</w:t>
      </w:r>
      <w:r w:rsidR="00F202ED">
        <w:rPr>
          <w:rFonts w:hint="cs"/>
          <w:rtl/>
        </w:rPr>
        <w:t>, אז אם הוא עסקי</w:t>
      </w:r>
      <w:r w:rsidR="002F7772">
        <w:rPr>
          <w:rFonts w:hint="cs"/>
          <w:rtl/>
        </w:rPr>
        <w:t xml:space="preserve"> יתקבל הציון 1, אם לא יתקבל הציון 0.</w:t>
      </w:r>
    </w:p>
    <w:p w14:paraId="2BF29F04" w14:textId="02119C3E" w:rsidR="002F7772" w:rsidRDefault="002F7772" w:rsidP="00546B8F">
      <w:pPr>
        <w:rPr>
          <w:rtl/>
        </w:rPr>
      </w:pPr>
      <w:r>
        <w:rPr>
          <w:rFonts w:hint="cs"/>
          <w:rtl/>
        </w:rPr>
        <w:t xml:space="preserve">בעמודת </w:t>
      </w:r>
      <w:r>
        <w:t>department</w:t>
      </w:r>
      <w:r>
        <w:rPr>
          <w:rFonts w:hint="cs"/>
          <w:rtl/>
        </w:rPr>
        <w:t xml:space="preserve"> אשר מייצגת את המחלקה שבה עובד הליד, אם הליד עובד במחלקות של אדמיניסטרציה, שיווק ומכירה, </w:t>
      </w:r>
      <w:r w:rsidR="00461106">
        <w:rPr>
          <w:rFonts w:hint="cs"/>
          <w:rtl/>
        </w:rPr>
        <w:t>ו</w:t>
      </w:r>
      <w:r>
        <w:rPr>
          <w:rFonts w:hint="cs"/>
          <w:rtl/>
        </w:rPr>
        <w:t>משאבי אנוש, יתקבל הציון 1, אחרת, יתקבל הציון 0.</w:t>
      </w:r>
    </w:p>
    <w:p w14:paraId="55AA7E45" w14:textId="39807E46" w:rsidR="002F7772" w:rsidRDefault="002F7772" w:rsidP="002F7772">
      <w:r>
        <w:rPr>
          <w:rFonts w:hint="cs"/>
          <w:rtl/>
        </w:rPr>
        <w:t xml:space="preserve">בעמודת </w:t>
      </w:r>
      <w:proofErr w:type="spellStart"/>
      <w:r>
        <w:t>time_catagor</w:t>
      </w:r>
      <w:proofErr w:type="spellEnd"/>
      <w:r>
        <w:rPr>
          <w:rFonts w:hint="cs"/>
          <w:rtl/>
        </w:rPr>
        <w:t xml:space="preserve"> אשר </w:t>
      </w:r>
      <w:r w:rsidR="00461106">
        <w:rPr>
          <w:rFonts w:hint="cs"/>
          <w:rtl/>
        </w:rPr>
        <w:t>מייצגת</w:t>
      </w:r>
      <w:r>
        <w:rPr>
          <w:rFonts w:hint="cs"/>
          <w:rtl/>
        </w:rPr>
        <w:t xml:space="preserve"> את הפרק זמן ביום שנוצר הליד, אם הליד נוצר בבוקר, </w:t>
      </w:r>
      <w:proofErr w:type="spellStart"/>
      <w:r>
        <w:rPr>
          <w:rFonts w:hint="cs"/>
          <w:rtl/>
        </w:rPr>
        <w:t>צהריים</w:t>
      </w:r>
      <w:proofErr w:type="spellEnd"/>
      <w:r>
        <w:rPr>
          <w:rFonts w:hint="cs"/>
          <w:rtl/>
        </w:rPr>
        <w:t xml:space="preserve"> או אחר הצהריים, יתקבל הציון 1, אחרת יתקבל הציון 0.</w:t>
      </w:r>
    </w:p>
    <w:p w14:paraId="194594A9" w14:textId="6A36AAEC" w:rsidR="00794C87" w:rsidRDefault="00794C87" w:rsidP="002F7772">
      <w:pPr>
        <w:rPr>
          <w:rtl/>
        </w:rPr>
      </w:pPr>
      <w:r>
        <w:rPr>
          <w:rFonts w:hint="cs"/>
          <w:rtl/>
        </w:rPr>
        <w:t xml:space="preserve">בעמודת </w:t>
      </w:r>
      <w:r>
        <w:t>‘platform’</w:t>
      </w:r>
      <w:r>
        <w:rPr>
          <w:rFonts w:hint="cs"/>
          <w:rtl/>
        </w:rPr>
        <w:t xml:space="preserve">, אשר מייצגת את אתר הנחיתה ממנה הגיע הליד, אם הליד הגיע מגוגל, אתר החברה, או </w:t>
      </w:r>
      <w:r w:rsidR="00F202ED">
        <w:rPr>
          <w:rFonts w:hint="cs"/>
          <w:rtl/>
        </w:rPr>
        <w:t>פנה ישירות ל</w:t>
      </w:r>
      <w:r>
        <w:rPr>
          <w:rFonts w:hint="cs"/>
          <w:rtl/>
        </w:rPr>
        <w:t>סניף יתקבל הציון 1, אחרת 0.</w:t>
      </w:r>
    </w:p>
    <w:p w14:paraId="6C70883D" w14:textId="77777777" w:rsidR="00AA1FE6" w:rsidRDefault="00AA1FE6" w:rsidP="002F7772">
      <w:pPr>
        <w:rPr>
          <w:rtl/>
        </w:rPr>
      </w:pPr>
    </w:p>
    <w:p w14:paraId="6A6932BD" w14:textId="77777777" w:rsidR="00AA1FE6" w:rsidRDefault="00AA1FE6" w:rsidP="002F7772">
      <w:pPr>
        <w:rPr>
          <w:rtl/>
        </w:rPr>
      </w:pPr>
    </w:p>
    <w:p w14:paraId="22F1D5FB" w14:textId="34278013" w:rsidR="002F7772" w:rsidRDefault="002F7772" w:rsidP="002F7772">
      <w:pPr>
        <w:rPr>
          <w:rtl/>
        </w:rPr>
      </w:pPr>
      <w:r>
        <w:rPr>
          <w:rFonts w:hint="cs"/>
          <w:rtl/>
        </w:rPr>
        <w:lastRenderedPageBreak/>
        <w:t>לבסוף קיבלנו את דאטה פריים הציונים הבא:</w:t>
      </w:r>
    </w:p>
    <w:p w14:paraId="410DA7C2" w14:textId="447C49A3" w:rsidR="002F7772" w:rsidRDefault="00794C87" w:rsidP="002F7772">
      <w:pPr>
        <w:rPr>
          <w:rtl/>
        </w:rPr>
      </w:pPr>
      <w:r w:rsidRPr="00794C87">
        <w:rPr>
          <w:rFonts w:cs="Arial"/>
          <w:noProof/>
          <w:rtl/>
        </w:rPr>
        <w:drawing>
          <wp:inline distT="0" distB="0" distL="0" distR="0" wp14:anchorId="6F21C682" wp14:editId="36E1BF19">
            <wp:extent cx="5731510" cy="1289714"/>
            <wp:effectExtent l="0" t="0" r="2540" b="5715"/>
            <wp:docPr id="257" name="Picture 2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 application&#10;&#10;Description automatically generated"/>
                    <pic:cNvPicPr/>
                  </pic:nvPicPr>
                  <pic:blipFill rotWithShape="1">
                    <a:blip r:embed="rId123"/>
                    <a:srcRect b="5927"/>
                    <a:stretch/>
                  </pic:blipFill>
                  <pic:spPr bwMode="auto">
                    <a:xfrm>
                      <a:off x="0" y="0"/>
                      <a:ext cx="5731510" cy="1289714"/>
                    </a:xfrm>
                    <a:prstGeom prst="rect">
                      <a:avLst/>
                    </a:prstGeom>
                    <a:ln>
                      <a:noFill/>
                    </a:ln>
                    <a:extLst>
                      <a:ext uri="{53640926-AAD7-44D8-BBD7-CCE9431645EC}">
                        <a14:shadowObscured xmlns:a14="http://schemas.microsoft.com/office/drawing/2010/main"/>
                      </a:ext>
                    </a:extLst>
                  </pic:spPr>
                </pic:pic>
              </a:graphicData>
            </a:graphic>
          </wp:inline>
        </w:drawing>
      </w:r>
    </w:p>
    <w:p w14:paraId="13D4B31F" w14:textId="5A612DD0" w:rsidR="00717CD3" w:rsidRDefault="002F7772" w:rsidP="002F7772">
      <w:pPr>
        <w:rPr>
          <w:rtl/>
        </w:rPr>
      </w:pPr>
      <w:r>
        <w:rPr>
          <w:rFonts w:hint="cs"/>
          <w:rtl/>
        </w:rPr>
        <w:t xml:space="preserve">כאשר ניתן לראות </w:t>
      </w:r>
      <w:r w:rsidR="00461106">
        <w:rPr>
          <w:rFonts w:hint="cs"/>
          <w:rtl/>
        </w:rPr>
        <w:t>שמדאטה פריים סיכום התוצאות,</w:t>
      </w:r>
      <w:r>
        <w:rPr>
          <w:rFonts w:hint="cs"/>
          <w:rtl/>
        </w:rPr>
        <w:t xml:space="preserve"> קיבלנו דאטה פריים של ציונים, כאשר האשכול השני</w:t>
      </w:r>
      <w:r w:rsidR="00461106">
        <w:rPr>
          <w:rFonts w:hint="cs"/>
          <w:rtl/>
        </w:rPr>
        <w:t xml:space="preserve"> בעמודת </w:t>
      </w:r>
      <w:r w:rsidR="00461106">
        <w:t>Rank</w:t>
      </w:r>
      <w:r w:rsidR="00461106">
        <w:rPr>
          <w:rFonts w:hint="cs"/>
          <w:rtl/>
        </w:rPr>
        <w:t xml:space="preserve"> (אשר מייצגת את הסכימה של כל התוצאות)</w:t>
      </w:r>
      <w:r>
        <w:rPr>
          <w:rFonts w:hint="cs"/>
          <w:rtl/>
        </w:rPr>
        <w:t>, קיבל את הציון הגבוה ביותר (</w:t>
      </w:r>
      <w:r w:rsidR="00794C87">
        <w:rPr>
          <w:rFonts w:hint="cs"/>
          <w:rtl/>
        </w:rPr>
        <w:t>28</w:t>
      </w:r>
      <w:r>
        <w:rPr>
          <w:rFonts w:hint="cs"/>
          <w:rtl/>
        </w:rPr>
        <w:t>), האשכול הרביעי קיבל את הציון השני הגבוה ביותר (</w:t>
      </w:r>
      <w:r w:rsidR="00794C87">
        <w:rPr>
          <w:rFonts w:hint="cs"/>
          <w:rtl/>
        </w:rPr>
        <w:t>22</w:t>
      </w:r>
      <w:r>
        <w:rPr>
          <w:rFonts w:hint="cs"/>
          <w:rtl/>
        </w:rPr>
        <w:t>), האשכול הראשון קיבל את הציון (</w:t>
      </w:r>
      <w:r w:rsidR="00794C87">
        <w:rPr>
          <w:rFonts w:hint="cs"/>
          <w:rtl/>
        </w:rPr>
        <w:t>10</w:t>
      </w:r>
      <w:r>
        <w:rPr>
          <w:rFonts w:hint="cs"/>
          <w:rtl/>
        </w:rPr>
        <w:t>), והאשכול השלישי את הציון הנמוך ביותר (</w:t>
      </w:r>
      <w:r w:rsidR="00794C87">
        <w:rPr>
          <w:rFonts w:hint="cs"/>
          <w:rtl/>
        </w:rPr>
        <w:t>9</w:t>
      </w:r>
      <w:r>
        <w:rPr>
          <w:rFonts w:hint="cs"/>
          <w:rtl/>
        </w:rPr>
        <w:t>).</w:t>
      </w:r>
    </w:p>
    <w:p w14:paraId="7D6FE457" w14:textId="1F44034C" w:rsidR="002F7772" w:rsidRDefault="002F7772" w:rsidP="002F7772">
      <w:pPr>
        <w:rPr>
          <w:rtl/>
        </w:rPr>
      </w:pPr>
      <w:r>
        <w:rPr>
          <w:rFonts w:hint="cs"/>
          <w:rtl/>
        </w:rPr>
        <w:t xml:space="preserve">לפי הציונים, אפשר בצורה אינטואיטיבית להבין, שהאשכול השני בגלל שהוא קיבל את הציון הגבוה ביותר יקבל את הקטלוג ליד "רותח", האשכול </w:t>
      </w:r>
      <w:r w:rsidR="00E15EF9">
        <w:rPr>
          <w:rFonts w:hint="cs"/>
          <w:rtl/>
        </w:rPr>
        <w:t>הרביעי יקבל את הקטלוג ליד "חם", האשכול הראשון יקבל את הקטלוג ליד "בינוני"</w:t>
      </w:r>
      <w:r w:rsidR="00E15EF9">
        <w:rPr>
          <w:rFonts w:hint="cs"/>
        </w:rPr>
        <w:t xml:space="preserve"> </w:t>
      </w:r>
      <w:r w:rsidR="00E15EF9">
        <w:rPr>
          <w:rFonts w:hint="cs"/>
          <w:rtl/>
        </w:rPr>
        <w:t>והאשכול השלישי יקבל את הקטלוג ליד "קר".</w:t>
      </w:r>
    </w:p>
    <w:p w14:paraId="6C1BDEAA" w14:textId="68E3DB23" w:rsidR="00E15EF9" w:rsidRDefault="00461106" w:rsidP="00C01E1F">
      <w:pPr>
        <w:pStyle w:val="Heading4"/>
        <w:rPr>
          <w:rtl/>
        </w:rPr>
      </w:pPr>
      <w:r>
        <w:rPr>
          <w:rFonts w:hint="cs"/>
          <w:rtl/>
        </w:rPr>
        <w:t>הלוגיקה מאחורי ניקוד התוצאות</w:t>
      </w:r>
    </w:p>
    <w:p w14:paraId="4C60EC30" w14:textId="43B6D762" w:rsidR="00461106" w:rsidRDefault="00461106" w:rsidP="00461106">
      <w:pPr>
        <w:rPr>
          <w:rtl/>
          <w:lang w:eastAsia="he-IL"/>
        </w:rPr>
      </w:pPr>
      <w:r>
        <w:rPr>
          <w:rFonts w:hint="cs"/>
          <w:rtl/>
          <w:lang w:eastAsia="he-IL"/>
        </w:rPr>
        <w:t xml:space="preserve">לפי סקירת הספרות שביצענו, </w:t>
      </w:r>
      <w:r w:rsidR="004010C6">
        <w:rPr>
          <w:rFonts w:hint="cs"/>
          <w:rtl/>
          <w:lang w:eastAsia="he-IL"/>
        </w:rPr>
        <w:t>הסקנו</w:t>
      </w:r>
      <w:r>
        <w:rPr>
          <w:rFonts w:hint="cs"/>
          <w:rtl/>
          <w:lang w:eastAsia="he-IL"/>
        </w:rPr>
        <w:t xml:space="preserve"> שליד עסקי </w:t>
      </w:r>
      <w:r w:rsidR="00AF02F3">
        <w:rPr>
          <w:rFonts w:hint="cs"/>
          <w:rtl/>
          <w:lang w:eastAsia="he-IL"/>
        </w:rPr>
        <w:t>שמעוניין בסגירת חוזה ליסינג לחברה שבה הוא עובד (ולא לשימוש</w:t>
      </w:r>
      <w:r w:rsidR="00885E8B">
        <w:rPr>
          <w:rFonts w:hint="cs"/>
          <w:rtl/>
          <w:lang w:eastAsia="he-IL"/>
        </w:rPr>
        <w:t xml:space="preserve"> פרטי</w:t>
      </w:r>
      <w:r w:rsidR="00AF02F3">
        <w:rPr>
          <w:rFonts w:hint="cs"/>
          <w:rtl/>
          <w:lang w:eastAsia="he-IL"/>
        </w:rPr>
        <w:t>)</w:t>
      </w:r>
      <w:r w:rsidR="00885E8B">
        <w:rPr>
          <w:rFonts w:hint="cs"/>
          <w:rtl/>
          <w:lang w:eastAsia="he-IL"/>
        </w:rPr>
        <w:t>,</w:t>
      </w:r>
      <w:r w:rsidR="00AF02F3">
        <w:rPr>
          <w:rFonts w:hint="cs"/>
          <w:rtl/>
          <w:lang w:eastAsia="he-IL"/>
        </w:rPr>
        <w:t xml:space="preserve"> שאם הליד </w:t>
      </w:r>
      <w:r w:rsidR="004010C6">
        <w:rPr>
          <w:rFonts w:hint="cs"/>
          <w:rtl/>
          <w:lang w:eastAsia="he-IL"/>
        </w:rPr>
        <w:t xml:space="preserve">הזה </w:t>
      </w:r>
      <w:r w:rsidR="00AF02F3">
        <w:rPr>
          <w:rFonts w:hint="cs"/>
          <w:rtl/>
          <w:lang w:eastAsia="he-IL"/>
        </w:rPr>
        <w:t xml:space="preserve">ייסגר, הרווח הפוטנציאלי ממנו יהיה יותר גדול מאשר ליד פרטי שמעוניין ברכב </w:t>
      </w:r>
      <w:r w:rsidR="00885E8B">
        <w:rPr>
          <w:rFonts w:hint="cs"/>
          <w:rtl/>
          <w:lang w:eastAsia="he-IL"/>
        </w:rPr>
        <w:t>לשימוש פרטי</w:t>
      </w:r>
      <w:r w:rsidR="00AF02F3">
        <w:rPr>
          <w:rFonts w:hint="cs"/>
          <w:rtl/>
          <w:lang w:eastAsia="he-IL"/>
        </w:rPr>
        <w:t>.</w:t>
      </w:r>
    </w:p>
    <w:p w14:paraId="6A782EB0" w14:textId="5AC516FA" w:rsidR="00AF02F3" w:rsidRDefault="00AF02F3" w:rsidP="00461106">
      <w:pPr>
        <w:rPr>
          <w:rtl/>
          <w:lang w:eastAsia="he-IL"/>
        </w:rPr>
      </w:pPr>
      <w:r>
        <w:rPr>
          <w:rFonts w:hint="cs"/>
          <w:rtl/>
          <w:lang w:eastAsia="he-IL"/>
        </w:rPr>
        <w:t>לכן נתנו את הציון 1 אם הערך הכי שכיח באשכול הוא ליד עסקי, ו-0 אם הערך הכי שכיח הוא ליד פרטי.</w:t>
      </w:r>
    </w:p>
    <w:p w14:paraId="560F55A0" w14:textId="31237918" w:rsidR="00AF02F3" w:rsidRDefault="00AF02F3" w:rsidP="00461106">
      <w:pPr>
        <w:rPr>
          <w:rtl/>
          <w:lang w:eastAsia="he-IL"/>
        </w:rPr>
      </w:pPr>
      <w:r>
        <w:rPr>
          <w:rFonts w:hint="cs"/>
          <w:rtl/>
          <w:lang w:eastAsia="he-IL"/>
        </w:rPr>
        <w:t>לגבי מחלקות שבהן עובד הליד, נתנו ציון יותר גדול ללידים שעובדים במחלקות של שיווק ומכירה, משאבי אנוש, ואדמיניסטרצי</w:t>
      </w:r>
      <w:r>
        <w:rPr>
          <w:rFonts w:hint="eastAsia"/>
          <w:rtl/>
          <w:lang w:eastAsia="he-IL"/>
        </w:rPr>
        <w:t>ה</w:t>
      </w:r>
      <w:r>
        <w:rPr>
          <w:rFonts w:hint="cs"/>
          <w:rtl/>
          <w:lang w:eastAsia="he-IL"/>
        </w:rPr>
        <w:t xml:space="preserve">, כי בדרך כלל </w:t>
      </w:r>
      <w:r w:rsidR="00794C87">
        <w:rPr>
          <w:rFonts w:hint="cs"/>
          <w:rtl/>
          <w:lang w:eastAsia="he-IL"/>
        </w:rPr>
        <w:t>מחלקות</w:t>
      </w:r>
      <w:r>
        <w:rPr>
          <w:rFonts w:hint="cs"/>
          <w:rtl/>
          <w:lang w:eastAsia="he-IL"/>
        </w:rPr>
        <w:t xml:space="preserve"> אלה</w:t>
      </w:r>
      <w:r w:rsidR="00794C87">
        <w:rPr>
          <w:rFonts w:hint="cs"/>
          <w:rtl/>
          <w:lang w:eastAsia="he-IL"/>
        </w:rPr>
        <w:t>,</w:t>
      </w:r>
      <w:r>
        <w:rPr>
          <w:rFonts w:hint="cs"/>
          <w:rtl/>
          <w:lang w:eastAsia="he-IL"/>
        </w:rPr>
        <w:t xml:space="preserve"> הם המחלקות בחברות </w:t>
      </w:r>
      <w:r w:rsidR="00794C87">
        <w:rPr>
          <w:rFonts w:hint="cs"/>
          <w:rtl/>
          <w:lang w:eastAsia="he-IL"/>
        </w:rPr>
        <w:t xml:space="preserve">העסקיות </w:t>
      </w:r>
      <w:r>
        <w:rPr>
          <w:rFonts w:hint="cs"/>
          <w:rtl/>
          <w:lang w:eastAsia="he-IL"/>
        </w:rPr>
        <w:t>שמתעסקות בסגירת חוזה ליסינג לחברה</w:t>
      </w:r>
      <w:r w:rsidR="00464FC2">
        <w:rPr>
          <w:rFonts w:hint="cs"/>
          <w:rtl/>
          <w:lang w:eastAsia="he-IL"/>
        </w:rPr>
        <w:t xml:space="preserve"> ו</w:t>
      </w:r>
      <w:r>
        <w:rPr>
          <w:rFonts w:hint="cs"/>
          <w:rtl/>
          <w:lang w:eastAsia="he-IL"/>
        </w:rPr>
        <w:t>לכן נתנו ציון 1 לאשכול שהערך הכי שכיח שלו הוא אחד מהמחלקות האלו, ו-0 לאשכול שהערך הכי שכיח הוא מחלקה אחרת.</w:t>
      </w:r>
    </w:p>
    <w:p w14:paraId="4A2509EC" w14:textId="38C9DE58" w:rsidR="00AF02F3" w:rsidRDefault="00C62444" w:rsidP="00461106">
      <w:pPr>
        <w:rPr>
          <w:rtl/>
          <w:lang w:eastAsia="he-IL"/>
        </w:rPr>
      </w:pPr>
      <w:r>
        <w:rPr>
          <w:rFonts w:hint="cs"/>
          <w:rtl/>
          <w:lang w:eastAsia="he-IL"/>
        </w:rPr>
        <w:t xml:space="preserve">לגבי שנת הרכב, ככל ששנת הרכב יותר גבוהה, ככה סכום המכירה הפוטנציאלי יותר גדול, לכן </w:t>
      </w:r>
      <w:r w:rsidR="00794C87">
        <w:rPr>
          <w:rFonts w:hint="cs"/>
          <w:rtl/>
          <w:lang w:eastAsia="he-IL"/>
        </w:rPr>
        <w:t>ככל ששנת הרכב השכיחה באשכול יותר גדולה יתקבל</w:t>
      </w:r>
      <w:r>
        <w:rPr>
          <w:rFonts w:hint="cs"/>
          <w:rtl/>
          <w:lang w:eastAsia="he-IL"/>
        </w:rPr>
        <w:t xml:space="preserve"> </w:t>
      </w:r>
      <w:r w:rsidR="00794C87">
        <w:rPr>
          <w:rFonts w:hint="cs"/>
          <w:rtl/>
          <w:lang w:eastAsia="he-IL"/>
        </w:rPr>
        <w:t xml:space="preserve">ציון </w:t>
      </w:r>
      <w:r>
        <w:rPr>
          <w:rFonts w:hint="cs"/>
          <w:rtl/>
          <w:lang w:eastAsia="he-IL"/>
        </w:rPr>
        <w:t>גבוהה</w:t>
      </w:r>
      <w:r w:rsidR="00794C87">
        <w:rPr>
          <w:rFonts w:hint="cs"/>
          <w:rtl/>
          <w:lang w:eastAsia="he-IL"/>
        </w:rPr>
        <w:t>,</w:t>
      </w:r>
      <w:r>
        <w:rPr>
          <w:rFonts w:hint="cs"/>
          <w:rtl/>
          <w:lang w:eastAsia="he-IL"/>
        </w:rPr>
        <w:t xml:space="preserve"> </w:t>
      </w:r>
      <w:r w:rsidR="00794C87">
        <w:rPr>
          <w:rFonts w:hint="cs"/>
          <w:rtl/>
          <w:lang w:eastAsia="he-IL"/>
        </w:rPr>
        <w:t>בכדי</w:t>
      </w:r>
      <w:r>
        <w:rPr>
          <w:rFonts w:hint="cs"/>
          <w:rtl/>
          <w:lang w:eastAsia="he-IL"/>
        </w:rPr>
        <w:t xml:space="preserve"> להפיק מקסימום רווח לארגון.</w:t>
      </w:r>
    </w:p>
    <w:p w14:paraId="7A613F12" w14:textId="0F3F3821" w:rsidR="00C62444" w:rsidRDefault="00C62444" w:rsidP="00885E8B">
      <w:pPr>
        <w:rPr>
          <w:rtl/>
          <w:lang w:eastAsia="he-IL"/>
        </w:rPr>
      </w:pPr>
      <w:r>
        <w:rPr>
          <w:rFonts w:hint="cs"/>
          <w:rtl/>
          <w:lang w:eastAsia="he-IL"/>
        </w:rPr>
        <w:t>לגבי פלטפורמ</w:t>
      </w:r>
      <w:r>
        <w:rPr>
          <w:rFonts w:hint="eastAsia"/>
          <w:rtl/>
          <w:lang w:eastAsia="he-IL"/>
        </w:rPr>
        <w:t>ת</w:t>
      </w:r>
      <w:r>
        <w:rPr>
          <w:rFonts w:hint="cs"/>
          <w:rtl/>
          <w:lang w:eastAsia="he-IL"/>
        </w:rPr>
        <w:t xml:space="preserve"> הנחיתה שממנה הגיעה הליד, לפי סקירת הספרות ומחקר שביצענו, הבנו שלידים אשר מגיעים מדפי נחיתה כמו </w:t>
      </w:r>
      <w:r w:rsidR="00794C87">
        <w:rPr>
          <w:rFonts w:hint="cs"/>
          <w:rtl/>
          <w:lang w:eastAsia="he-IL"/>
        </w:rPr>
        <w:t>מודעות מגוגל, או מאתר החברה אשר הביעו התעניינות ישירה ונכנסו לאתר והשאירו פרטים, או לידים שהתקשרו ישירות לסניף, יש סיכוי מכירה גבוה יותר מכיוון שהם הביעו התעניינות ישירה</w:t>
      </w:r>
      <w:r w:rsidR="00885E8B">
        <w:rPr>
          <w:rFonts w:hint="cs"/>
          <w:rtl/>
          <w:lang w:eastAsia="he-IL"/>
        </w:rPr>
        <w:t xml:space="preserve"> לכן התקבל הציון 1.</w:t>
      </w:r>
      <w:r w:rsidR="00794C87">
        <w:rPr>
          <w:rFonts w:hint="cs"/>
          <w:rtl/>
          <w:lang w:eastAsia="he-IL"/>
        </w:rPr>
        <w:t xml:space="preserve"> </w:t>
      </w:r>
      <w:r w:rsidR="00885E8B">
        <w:rPr>
          <w:rtl/>
          <w:lang w:eastAsia="he-IL"/>
        </w:rPr>
        <w:br/>
      </w:r>
      <w:r w:rsidR="00794C87">
        <w:rPr>
          <w:rFonts w:hint="cs"/>
          <w:rtl/>
          <w:lang w:eastAsia="he-IL"/>
        </w:rPr>
        <w:t>לעומת לידים שבאו מפלטפורמת כמו אינסטגרם ופיי</w:t>
      </w:r>
      <w:r w:rsidR="00292E50">
        <w:rPr>
          <w:rFonts w:hint="cs"/>
          <w:rtl/>
          <w:lang w:eastAsia="he-IL"/>
        </w:rPr>
        <w:t>ס</w:t>
      </w:r>
      <w:r w:rsidR="00794C87">
        <w:rPr>
          <w:rFonts w:hint="cs"/>
          <w:rtl/>
          <w:lang w:eastAsia="he-IL"/>
        </w:rPr>
        <w:t xml:space="preserve">בוק, </w:t>
      </w:r>
      <w:r w:rsidR="00885E8B">
        <w:rPr>
          <w:rFonts w:hint="cs"/>
          <w:rtl/>
          <w:lang w:eastAsia="he-IL"/>
        </w:rPr>
        <w:t xml:space="preserve">שהם </w:t>
      </w:r>
      <w:r w:rsidR="00794C87">
        <w:rPr>
          <w:rFonts w:hint="cs"/>
          <w:rtl/>
          <w:lang w:eastAsia="he-IL"/>
        </w:rPr>
        <w:t xml:space="preserve">בדרך כלל לידים </w:t>
      </w:r>
      <w:r w:rsidR="00885E8B">
        <w:rPr>
          <w:rFonts w:hint="cs"/>
          <w:rtl/>
          <w:lang w:eastAsia="he-IL"/>
        </w:rPr>
        <w:t xml:space="preserve">בעלי </w:t>
      </w:r>
      <w:r w:rsidR="00292E50">
        <w:rPr>
          <w:rFonts w:hint="cs"/>
          <w:rtl/>
          <w:lang w:eastAsia="he-IL"/>
        </w:rPr>
        <w:t>שיעור המרה נמוך</w:t>
      </w:r>
      <w:r w:rsidR="00885E8B">
        <w:rPr>
          <w:rFonts w:hint="cs"/>
          <w:rtl/>
          <w:lang w:eastAsia="he-IL"/>
        </w:rPr>
        <w:t xml:space="preserve"> יותר</w:t>
      </w:r>
      <w:r w:rsidR="00292E50">
        <w:rPr>
          <w:rFonts w:hint="cs"/>
          <w:rtl/>
          <w:lang w:eastAsia="he-IL"/>
        </w:rPr>
        <w:t xml:space="preserve"> (לידים פחות "רציניים") לכן התקבל הציון 0.</w:t>
      </w:r>
    </w:p>
    <w:p w14:paraId="0AA52BD5" w14:textId="56EA7DCC" w:rsidR="00292E50" w:rsidRDefault="00292E50" w:rsidP="00885E8B">
      <w:pPr>
        <w:rPr>
          <w:rtl/>
          <w:lang w:eastAsia="he-IL"/>
        </w:rPr>
      </w:pPr>
      <w:r>
        <w:rPr>
          <w:rFonts w:hint="cs"/>
          <w:rtl/>
          <w:lang w:eastAsia="he-IL"/>
        </w:rPr>
        <w:t xml:space="preserve">לגבי גיל הליד, ככל שגיל הליד נמוך יותר, יש סיכוי יותר גדול שהוא יעבוד </w:t>
      </w:r>
      <w:r w:rsidR="00885E8B">
        <w:rPr>
          <w:rFonts w:hint="cs"/>
          <w:rtl/>
          <w:lang w:eastAsia="he-IL"/>
        </w:rPr>
        <w:t>תקופה ארוכה יותר בחברה הנוכחית</w:t>
      </w:r>
      <w:r>
        <w:rPr>
          <w:rFonts w:hint="cs"/>
          <w:rtl/>
          <w:lang w:eastAsia="he-IL"/>
        </w:rPr>
        <w:t>,</w:t>
      </w:r>
      <w:r w:rsidR="00885E8B">
        <w:rPr>
          <w:rFonts w:hint="cs"/>
          <w:rtl/>
          <w:lang w:eastAsia="he-IL"/>
        </w:rPr>
        <w:t xml:space="preserve"> וככה שימור הלקוחות עם החברה והליד יהיה יותר טוב.</w:t>
      </w:r>
      <w:r>
        <w:rPr>
          <w:rFonts w:hint="cs"/>
          <w:rtl/>
          <w:lang w:eastAsia="he-IL"/>
        </w:rPr>
        <w:t xml:space="preserve"> </w:t>
      </w:r>
      <w:r w:rsidR="00885E8B">
        <w:rPr>
          <w:rtl/>
          <w:lang w:eastAsia="he-IL"/>
        </w:rPr>
        <w:br/>
      </w:r>
      <w:r w:rsidR="00885E8B">
        <w:rPr>
          <w:rFonts w:hint="cs"/>
          <w:rtl/>
          <w:lang w:eastAsia="he-IL"/>
        </w:rPr>
        <w:t xml:space="preserve">בנוסף, </w:t>
      </w:r>
      <w:r>
        <w:rPr>
          <w:rFonts w:hint="cs"/>
          <w:rtl/>
          <w:lang w:eastAsia="he-IL"/>
        </w:rPr>
        <w:t>יוכל להמליץ לעוד אנשים על שירות הליסינג, לכן גם לגיל יש משקל בחלוקת הציון ואשכול שהגיל</w:t>
      </w:r>
      <w:r w:rsidR="00885E8B">
        <w:rPr>
          <w:rFonts w:hint="cs"/>
          <w:rtl/>
          <w:lang w:eastAsia="he-IL"/>
        </w:rPr>
        <w:t xml:space="preserve"> הממוצע</w:t>
      </w:r>
      <w:r>
        <w:rPr>
          <w:rFonts w:hint="cs"/>
          <w:rtl/>
          <w:lang w:eastAsia="he-IL"/>
        </w:rPr>
        <w:t xml:space="preserve"> </w:t>
      </w:r>
      <w:r w:rsidR="00885E8B">
        <w:rPr>
          <w:rFonts w:hint="cs"/>
          <w:rtl/>
          <w:lang w:eastAsia="he-IL"/>
        </w:rPr>
        <w:t>נמוך יותר</w:t>
      </w:r>
      <w:r>
        <w:rPr>
          <w:rFonts w:hint="cs"/>
          <w:rtl/>
          <w:lang w:eastAsia="he-IL"/>
        </w:rPr>
        <w:t xml:space="preserve"> קיבל ציון גבוה יותר.</w:t>
      </w:r>
    </w:p>
    <w:p w14:paraId="684A5A88" w14:textId="452F414B" w:rsidR="00CC3D5C" w:rsidRDefault="00292E50" w:rsidP="00464FC2">
      <w:pPr>
        <w:rPr>
          <w:rtl/>
          <w:lang w:eastAsia="he-IL"/>
        </w:rPr>
      </w:pPr>
      <w:r>
        <w:rPr>
          <w:rFonts w:hint="cs"/>
          <w:rtl/>
          <w:lang w:eastAsia="he-IL"/>
        </w:rPr>
        <w:t>לגבי תקופת ההשכרה הרצויה בימים, ככל שהליד מעוניין בהשכרה לטווח רחוק יותר, ככה הרווח הפוטנציאלי שלו יותר גדול, לכן האשכול קיבל ציון גבוה יותר</w:t>
      </w:r>
      <w:r w:rsidR="00464FC2">
        <w:rPr>
          <w:rFonts w:hint="cs"/>
          <w:rtl/>
          <w:lang w:eastAsia="he-IL"/>
        </w:rPr>
        <w:t xml:space="preserve">, וכך אותו הדבר לגבי רווחיות החברה. </w:t>
      </w:r>
    </w:p>
    <w:p w14:paraId="40E8BB34" w14:textId="77777777" w:rsidR="00464FC2" w:rsidRDefault="00464FC2" w:rsidP="00464FC2">
      <w:pPr>
        <w:rPr>
          <w:rtl/>
          <w:lang w:eastAsia="he-IL"/>
        </w:rPr>
      </w:pPr>
    </w:p>
    <w:p w14:paraId="3DADC068" w14:textId="62782DB2" w:rsidR="00CC3D5C" w:rsidRDefault="00CC3D5C" w:rsidP="00CC3D5C">
      <w:pPr>
        <w:pStyle w:val="Heading2"/>
        <w:rPr>
          <w:rtl/>
        </w:rPr>
      </w:pPr>
      <w:bookmarkStart w:id="122" w:name="_Toc104718769"/>
      <w:r>
        <w:rPr>
          <w:rFonts w:hint="cs"/>
          <w:rtl/>
        </w:rPr>
        <w:lastRenderedPageBreak/>
        <w:t xml:space="preserve">החלק השני </w:t>
      </w:r>
      <w:r>
        <w:rPr>
          <w:rtl/>
        </w:rPr>
        <w:t>–</w:t>
      </w:r>
      <w:r>
        <w:rPr>
          <w:rFonts w:hint="cs"/>
          <w:rtl/>
        </w:rPr>
        <w:t xml:space="preserve"> הלמידה המונחית</w:t>
      </w:r>
      <w:bookmarkEnd w:id="122"/>
    </w:p>
    <w:p w14:paraId="377DF29C" w14:textId="3BCB1623" w:rsidR="00CC3D5C" w:rsidRDefault="00CC3D5C" w:rsidP="00CC3D5C">
      <w:pPr>
        <w:rPr>
          <w:rtl/>
        </w:rPr>
      </w:pPr>
      <w:r>
        <w:rPr>
          <w:rFonts w:hint="cs"/>
          <w:rtl/>
        </w:rPr>
        <w:t>כפי שציינו בהקדמה, לאחר שהלקוח השתמש בקובץ הלידים המקוטלג שביצענו בחלק הראשון</w:t>
      </w:r>
      <w:r w:rsidR="00960D2A">
        <w:rPr>
          <w:rFonts w:hint="cs"/>
          <w:rtl/>
        </w:rPr>
        <w:t xml:space="preserve"> ואנשי המכירות ניסו לבצע מכירות</w:t>
      </w:r>
      <w:r>
        <w:rPr>
          <w:rFonts w:hint="cs"/>
          <w:rtl/>
        </w:rPr>
        <w:t xml:space="preserve">, הלקוח מעלה את קובץ הלידים בפעם השנייה כאשר כעת </w:t>
      </w:r>
      <w:r w:rsidR="00464FC2">
        <w:rPr>
          <w:rFonts w:hint="cs"/>
          <w:rtl/>
        </w:rPr>
        <w:t>אנו  י</w:t>
      </w:r>
      <w:r>
        <w:rPr>
          <w:rFonts w:hint="cs"/>
          <w:rtl/>
        </w:rPr>
        <w:t>ודעים האם הליד הפך למכירה.</w:t>
      </w:r>
    </w:p>
    <w:p w14:paraId="100B7D5B" w14:textId="6420076A" w:rsidR="00CC3D5C" w:rsidRDefault="00464FC2" w:rsidP="00CC3D5C">
      <w:pPr>
        <w:rPr>
          <w:rtl/>
        </w:rPr>
      </w:pPr>
      <w:r>
        <w:rPr>
          <w:rFonts w:hint="cs"/>
          <w:rtl/>
        </w:rPr>
        <w:t xml:space="preserve">כעת נוכל </w:t>
      </w:r>
      <w:r w:rsidR="00CC3D5C">
        <w:rPr>
          <w:rFonts w:hint="cs"/>
          <w:rtl/>
        </w:rPr>
        <w:t>להשתמש באלגוריתמים של למידה מונחית</w:t>
      </w:r>
      <w:r w:rsidR="00273553">
        <w:rPr>
          <w:rFonts w:hint="cs"/>
          <w:rtl/>
        </w:rPr>
        <w:t>, להשוות בניהם,</w:t>
      </w:r>
      <w:r w:rsidR="00CC3D5C">
        <w:rPr>
          <w:rFonts w:hint="cs"/>
          <w:rtl/>
        </w:rPr>
        <w:t xml:space="preserve"> ולבחור את </w:t>
      </w:r>
      <w:r w:rsidR="00273553">
        <w:rPr>
          <w:rFonts w:hint="cs"/>
          <w:rtl/>
        </w:rPr>
        <w:t>המודל הטוב ביותר.</w:t>
      </w:r>
    </w:p>
    <w:p w14:paraId="1E244022" w14:textId="30C4BF7B" w:rsidR="00593088" w:rsidRDefault="00593088" w:rsidP="00593088">
      <w:pPr>
        <w:rPr>
          <w:rtl/>
        </w:rPr>
      </w:pPr>
      <w:r>
        <w:rPr>
          <w:rFonts w:hint="cs"/>
          <w:rtl/>
        </w:rPr>
        <w:t>הסבר באופן כללי על אלגורי</w:t>
      </w:r>
      <w:r w:rsidR="005D06C2">
        <w:rPr>
          <w:rFonts w:hint="cs"/>
          <w:rtl/>
        </w:rPr>
        <w:t xml:space="preserve">תמים של למידה מונחית </w:t>
      </w:r>
      <w:r>
        <w:rPr>
          <w:rFonts w:hint="cs"/>
          <w:rtl/>
        </w:rPr>
        <w:t>אפשר לקרוא בסקירת הספרות</w:t>
      </w:r>
      <w:r w:rsidR="00960D2A">
        <w:rPr>
          <w:rFonts w:hint="cs"/>
          <w:rtl/>
        </w:rPr>
        <w:t xml:space="preserve"> בסעיף</w:t>
      </w:r>
      <w:r>
        <w:rPr>
          <w:rFonts w:hint="cs"/>
          <w:rtl/>
        </w:rPr>
        <w:t xml:space="preserve"> </w:t>
      </w:r>
      <w:hyperlink w:anchor="lecture_review_algorithms_3_5" w:history="1">
        <w:r w:rsidRPr="005D06C2">
          <w:rPr>
            <w:rStyle w:val="Hyperlink"/>
            <w:rFonts w:hint="cs"/>
            <w:rtl/>
          </w:rPr>
          <w:t>3.5</w:t>
        </w:r>
      </w:hyperlink>
      <w:r w:rsidRPr="005D06C2">
        <w:rPr>
          <w:rFonts w:hint="cs"/>
          <w:rtl/>
        </w:rPr>
        <w:t>.</w:t>
      </w:r>
    </w:p>
    <w:p w14:paraId="387A1E19" w14:textId="71AF0B9A" w:rsidR="002675EB" w:rsidRPr="00ED1B44" w:rsidRDefault="002675EB" w:rsidP="00593088">
      <w:pPr>
        <w:rPr>
          <w:rtl/>
        </w:rPr>
      </w:pPr>
      <w:r>
        <w:rPr>
          <w:rFonts w:hint="cs"/>
          <w:rtl/>
        </w:rPr>
        <w:t xml:space="preserve">הסבר על מדדי הדיוק השונים של למידה מונחית ניתן לקרוא בסקירת הספרות </w:t>
      </w:r>
      <w:r w:rsidR="00960D2A">
        <w:rPr>
          <w:rFonts w:hint="cs"/>
          <w:rtl/>
        </w:rPr>
        <w:t xml:space="preserve">בסעיף </w:t>
      </w:r>
      <w:hyperlink w:anchor="lecture_metrics_3_6" w:history="1">
        <w:r w:rsidR="00960D2A" w:rsidRPr="00960D2A">
          <w:rPr>
            <w:rStyle w:val="Hyperlink"/>
            <w:rFonts w:hint="cs"/>
            <w:rtl/>
          </w:rPr>
          <w:t>3.6</w:t>
        </w:r>
      </w:hyperlink>
      <w:r w:rsidR="00960D2A">
        <w:rPr>
          <w:rFonts w:hint="cs"/>
          <w:rtl/>
        </w:rPr>
        <w:t>.</w:t>
      </w:r>
    </w:p>
    <w:p w14:paraId="6B6F1095" w14:textId="3DE4A6B7" w:rsidR="00CC3D5C" w:rsidRDefault="00593088" w:rsidP="005D06C2">
      <w:pPr>
        <w:rPr>
          <w:rtl/>
        </w:rPr>
      </w:pPr>
      <w:r>
        <w:rPr>
          <w:rFonts w:hint="cs"/>
          <w:rtl/>
        </w:rPr>
        <w:t xml:space="preserve">לתיאור מלא של אופן חישוב </w:t>
      </w:r>
      <w:r w:rsidR="005D06C2">
        <w:rPr>
          <w:rFonts w:hint="cs"/>
          <w:rtl/>
        </w:rPr>
        <w:t>המתמטי של ה</w:t>
      </w:r>
      <w:r>
        <w:rPr>
          <w:rFonts w:hint="cs"/>
          <w:rtl/>
        </w:rPr>
        <w:t>אלגורית</w:t>
      </w:r>
      <w:r w:rsidR="005D06C2">
        <w:rPr>
          <w:rFonts w:hint="cs"/>
          <w:rtl/>
        </w:rPr>
        <w:t>מים</w:t>
      </w:r>
      <w:r>
        <w:rPr>
          <w:rFonts w:hint="cs"/>
          <w:rtl/>
        </w:rPr>
        <w:t xml:space="preserve"> בסעיף </w:t>
      </w:r>
      <w:hyperlink w:anchor="review_algorithms_9" w:history="1">
        <w:r w:rsidRPr="00EF2D97">
          <w:rPr>
            <w:rStyle w:val="Hyperlink"/>
            <w:rFonts w:hint="cs"/>
            <w:rtl/>
          </w:rPr>
          <w:t>9</w:t>
        </w:r>
      </w:hyperlink>
      <w:r w:rsidRPr="005D06C2">
        <w:rPr>
          <w:rFonts w:hint="cs"/>
          <w:rtl/>
        </w:rPr>
        <w:t>.</w:t>
      </w:r>
    </w:p>
    <w:p w14:paraId="6352B492" w14:textId="19E3EACB" w:rsidR="00792F51" w:rsidRDefault="009168D1" w:rsidP="00792F51">
      <w:pPr>
        <w:rPr>
          <w:rtl/>
        </w:rPr>
      </w:pPr>
      <w:r>
        <w:rPr>
          <w:rFonts w:hint="cs"/>
          <w:rtl/>
        </w:rPr>
        <w:t>לאחר ש</w:t>
      </w:r>
      <w:r w:rsidR="00792F51">
        <w:rPr>
          <w:rFonts w:hint="cs"/>
          <w:rtl/>
        </w:rPr>
        <w:t>ביצענו את תהליך ה-</w:t>
      </w:r>
      <w:r w:rsidR="00792F51">
        <w:rPr>
          <w:rFonts w:hint="cs"/>
        </w:rPr>
        <w:t>ETL</w:t>
      </w:r>
      <w:r w:rsidR="00792F51">
        <w:rPr>
          <w:rFonts w:hint="cs"/>
          <w:rtl/>
        </w:rPr>
        <w:t>, וה-</w:t>
      </w:r>
      <w:r w:rsidR="00792F51">
        <w:t>Pre-Processing</w:t>
      </w:r>
      <w:r w:rsidR="00792F51">
        <w:rPr>
          <w:rFonts w:hint="cs"/>
          <w:rtl/>
        </w:rPr>
        <w:t xml:space="preserve">, </w:t>
      </w:r>
      <w:r w:rsidR="00583A95">
        <w:rPr>
          <w:rFonts w:hint="cs"/>
          <w:rtl/>
        </w:rPr>
        <w:t xml:space="preserve">חילקנו את הדאטה לדאטה סט אימון ודאטה סט מבחן, </w:t>
      </w:r>
      <w:r w:rsidR="00792F51">
        <w:rPr>
          <w:rFonts w:hint="cs"/>
          <w:rtl/>
        </w:rPr>
        <w:t xml:space="preserve">הדאטה מוכן להתקבל כקלט באלגוריתמים המונחים השונים, </w:t>
      </w:r>
      <w:r w:rsidR="00792F51" w:rsidRPr="00792F51">
        <w:rPr>
          <w:rFonts w:hint="cs"/>
          <w:rtl/>
        </w:rPr>
        <w:t>נתחיל</w:t>
      </w:r>
      <w:r w:rsidR="00792F51">
        <w:rPr>
          <w:rFonts w:hint="cs"/>
          <w:rtl/>
        </w:rPr>
        <w:t xml:space="preserve"> בלאפיין את </w:t>
      </w:r>
      <w:r w:rsidR="00464FC2">
        <w:rPr>
          <w:rFonts w:hint="cs"/>
          <w:rtl/>
        </w:rPr>
        <w:t>ה</w:t>
      </w:r>
      <w:r w:rsidR="00792F51">
        <w:rPr>
          <w:rFonts w:hint="cs"/>
          <w:rtl/>
        </w:rPr>
        <w:t xml:space="preserve">תוצאות </w:t>
      </w:r>
      <w:r w:rsidR="00464FC2">
        <w:rPr>
          <w:rFonts w:hint="cs"/>
          <w:rtl/>
        </w:rPr>
        <w:t xml:space="preserve">של </w:t>
      </w:r>
      <w:r w:rsidR="00792F51">
        <w:rPr>
          <w:rFonts w:hint="cs"/>
          <w:rtl/>
        </w:rPr>
        <w:t>כל אלגוריתם.</w:t>
      </w:r>
    </w:p>
    <w:p w14:paraId="69499585" w14:textId="4A45304C" w:rsidR="005D06C2" w:rsidRDefault="005D06C2" w:rsidP="00C01E1F">
      <w:pPr>
        <w:pStyle w:val="Heading3"/>
        <w:rPr>
          <w:rtl/>
        </w:rPr>
      </w:pPr>
      <w:r>
        <w:rPr>
          <w:rFonts w:hint="cs"/>
          <w:rtl/>
        </w:rPr>
        <w:t>שימוש ברגרסיה לוגיסטית</w:t>
      </w:r>
    </w:p>
    <w:p w14:paraId="05F0B8D3" w14:textId="0334D472" w:rsidR="007E0154" w:rsidRDefault="008A75EB" w:rsidP="008A75EB">
      <w:pPr>
        <w:jc w:val="right"/>
        <w:rPr>
          <w:rtl/>
        </w:rPr>
      </w:pPr>
      <w:r w:rsidRPr="008A75EB">
        <w:rPr>
          <w:rFonts w:cs="Arial"/>
          <w:noProof/>
          <w:rtl/>
        </w:rPr>
        <w:drawing>
          <wp:inline distT="0" distB="0" distL="0" distR="0" wp14:anchorId="1CC6CE64" wp14:editId="7F04A6D4">
            <wp:extent cx="2712720" cy="1432037"/>
            <wp:effectExtent l="0" t="0" r="0" b="0"/>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24"/>
                    <a:stretch>
                      <a:fillRect/>
                    </a:stretch>
                  </pic:blipFill>
                  <pic:spPr>
                    <a:xfrm>
                      <a:off x="0" y="0"/>
                      <a:ext cx="2722278" cy="1437082"/>
                    </a:xfrm>
                    <a:prstGeom prst="rect">
                      <a:avLst/>
                    </a:prstGeom>
                  </pic:spPr>
                </pic:pic>
              </a:graphicData>
            </a:graphic>
          </wp:inline>
        </w:drawing>
      </w:r>
    </w:p>
    <w:p w14:paraId="43587C76" w14:textId="307DABD2" w:rsidR="008A75EB" w:rsidRDefault="00583A95" w:rsidP="008A75EB">
      <w:pPr>
        <w:rPr>
          <w:rtl/>
        </w:rPr>
      </w:pPr>
      <w:r>
        <w:rPr>
          <w:rFonts w:hint="cs"/>
          <w:rtl/>
        </w:rPr>
        <w:t>יצרנו</w:t>
      </w:r>
      <w:r w:rsidR="00A91C52">
        <w:rPr>
          <w:rFonts w:hint="cs"/>
          <w:rtl/>
        </w:rPr>
        <w:t xml:space="preserve"> משתנה </w:t>
      </w:r>
      <w:proofErr w:type="spellStart"/>
      <w:r w:rsidR="00A91C52">
        <w:t>logmodel</w:t>
      </w:r>
      <w:proofErr w:type="spellEnd"/>
      <w:r w:rsidR="00A91C52">
        <w:rPr>
          <w:rFonts w:hint="cs"/>
          <w:rtl/>
        </w:rPr>
        <w:t xml:space="preserve"> אשר הוא</w:t>
      </w:r>
      <w:r>
        <w:rPr>
          <w:rFonts w:hint="cs"/>
          <w:rtl/>
        </w:rPr>
        <w:t xml:space="preserve"> מודל רגרסיה לוגיסטית אשר מי</w:t>
      </w:r>
      <w:r w:rsidR="00A91C52">
        <w:rPr>
          <w:rFonts w:hint="cs"/>
          <w:rtl/>
        </w:rPr>
        <w:t>ו</w:t>
      </w:r>
      <w:r>
        <w:rPr>
          <w:rFonts w:hint="cs"/>
          <w:rtl/>
        </w:rPr>
        <w:t xml:space="preserve">בא מהספרייה </w:t>
      </w:r>
      <w:r>
        <w:t>Scikit-Learn</w:t>
      </w:r>
      <w:r w:rsidR="00A91C52">
        <w:rPr>
          <w:rFonts w:hint="cs"/>
          <w:rtl/>
        </w:rPr>
        <w:t>.</w:t>
      </w:r>
    </w:p>
    <w:p w14:paraId="7C47B25D" w14:textId="3A69C950" w:rsidR="00583A95" w:rsidRDefault="00530954" w:rsidP="008A75EB">
      <w:pPr>
        <w:rPr>
          <w:rtl/>
        </w:rPr>
      </w:pPr>
      <w:r>
        <w:rPr>
          <w:rFonts w:hint="cs"/>
          <w:rtl/>
        </w:rPr>
        <w:t xml:space="preserve">לאחר מכן השתמשנו </w:t>
      </w:r>
      <w:proofErr w:type="spellStart"/>
      <w:r>
        <w:rPr>
          <w:rFonts w:hint="cs"/>
          <w:rtl/>
        </w:rPr>
        <w:t>בפונקצייה</w:t>
      </w:r>
      <w:proofErr w:type="spellEnd"/>
      <w:r w:rsidR="00156186">
        <w:rPr>
          <w:rFonts w:hint="cs"/>
          <w:rtl/>
        </w:rPr>
        <w:t xml:space="preserve"> </w:t>
      </w:r>
      <w:r w:rsidR="00156186">
        <w:t>fit()</w:t>
      </w:r>
      <w:r>
        <w:rPr>
          <w:rFonts w:hint="cs"/>
          <w:rtl/>
        </w:rPr>
        <w:t>, אשר</w:t>
      </w:r>
      <w:r w:rsidR="006D44E7">
        <w:rPr>
          <w:rFonts w:hint="cs"/>
          <w:rtl/>
        </w:rPr>
        <w:t xml:space="preserve"> גורמת</w:t>
      </w:r>
      <w:r w:rsidR="0076198E">
        <w:rPr>
          <w:rFonts w:hint="cs"/>
          <w:rtl/>
        </w:rPr>
        <w:t xml:space="preserve"> למודל</w:t>
      </w:r>
      <w:r>
        <w:rPr>
          <w:rFonts w:hint="cs"/>
          <w:rtl/>
        </w:rPr>
        <w:t xml:space="preserve"> להתאמן </w:t>
      </w:r>
      <w:r w:rsidR="006D44E7">
        <w:rPr>
          <w:rFonts w:hint="cs"/>
          <w:rtl/>
        </w:rPr>
        <w:t>על דאטה סט האימון כלומר על האיקסים שלנו (כאשר כל איבר ב-</w:t>
      </w:r>
      <w:proofErr w:type="spellStart"/>
      <w:r w:rsidR="006D44E7">
        <w:rPr>
          <w:rFonts w:hint="cs"/>
        </w:rPr>
        <w:t>X</w:t>
      </w:r>
      <w:r w:rsidR="006D44E7">
        <w:t>_train</w:t>
      </w:r>
      <w:proofErr w:type="spellEnd"/>
      <w:r w:rsidR="006D44E7">
        <w:rPr>
          <w:rFonts w:hint="cs"/>
          <w:rtl/>
        </w:rPr>
        <w:t xml:space="preserve"> מייצג ליד), ולמצוא את הקשר </w:t>
      </w:r>
      <w:r w:rsidR="0076198E">
        <w:rPr>
          <w:rFonts w:hint="cs"/>
          <w:rtl/>
        </w:rPr>
        <w:t>ל-</w:t>
      </w:r>
      <w:proofErr w:type="spellStart"/>
      <w:r w:rsidR="0076198E">
        <w:t>y_train</w:t>
      </w:r>
      <w:proofErr w:type="spellEnd"/>
      <w:r w:rsidR="0076198E">
        <w:rPr>
          <w:rFonts w:hint="cs"/>
          <w:rtl/>
        </w:rPr>
        <w:t>, מערך אשר מייצג האם הליד נמכר או לא.</w:t>
      </w:r>
    </w:p>
    <w:p w14:paraId="0527B133" w14:textId="57B320D9" w:rsidR="0076198E" w:rsidRDefault="0076198E" w:rsidP="008A75EB">
      <w:pPr>
        <w:rPr>
          <w:rtl/>
        </w:rPr>
      </w:pPr>
      <w:r>
        <w:rPr>
          <w:rFonts w:hint="cs"/>
          <w:rtl/>
        </w:rPr>
        <w:t xml:space="preserve">יצרנו משתנה בשם </w:t>
      </w:r>
      <w:proofErr w:type="spellStart"/>
      <w:r>
        <w:t>predictions_logmodel</w:t>
      </w:r>
      <w:proofErr w:type="spellEnd"/>
      <w:r>
        <w:rPr>
          <w:rFonts w:hint="cs"/>
          <w:rtl/>
        </w:rPr>
        <w:t xml:space="preserve">, שלוקח את המודל </w:t>
      </w:r>
      <w:r w:rsidR="00394DA0">
        <w:rPr>
          <w:rFonts w:hint="cs"/>
          <w:rtl/>
        </w:rPr>
        <w:t xml:space="preserve">אחרי שהוא התאמן על הדאטה, ועכשיו אחרי שהוא למד באמצעות הפונקציה </w:t>
      </w:r>
      <w:r w:rsidR="00156186">
        <w:rPr>
          <w:rFonts w:hint="cs"/>
          <w:rtl/>
        </w:rPr>
        <w:t>הסיגמואידי</w:t>
      </w:r>
      <w:r w:rsidR="00156186">
        <w:rPr>
          <w:rFonts w:hint="eastAsia"/>
          <w:rtl/>
        </w:rPr>
        <w:t>ת</w:t>
      </w:r>
      <w:r w:rsidR="00394DA0">
        <w:rPr>
          <w:rFonts w:hint="cs"/>
          <w:rtl/>
        </w:rPr>
        <w:t xml:space="preserve"> מה מא</w:t>
      </w:r>
      <w:r w:rsidR="00CD6418">
        <w:rPr>
          <w:rFonts w:hint="cs"/>
          <w:rtl/>
        </w:rPr>
        <w:t xml:space="preserve">פיין ליד שהפך למכירה, אפשר לבצע חיזוי </w:t>
      </w:r>
      <w:r w:rsidR="00156186">
        <w:rPr>
          <w:rFonts w:hint="cs"/>
          <w:rtl/>
        </w:rPr>
        <w:t xml:space="preserve">באמצעות הפונקציה </w:t>
      </w:r>
      <w:r w:rsidR="00156186">
        <w:t>predict()</w:t>
      </w:r>
      <w:r w:rsidR="00156186">
        <w:rPr>
          <w:rFonts w:hint="cs"/>
          <w:rtl/>
        </w:rPr>
        <w:t xml:space="preserve"> </w:t>
      </w:r>
      <w:r w:rsidR="00CD6418">
        <w:rPr>
          <w:rFonts w:hint="cs"/>
          <w:rtl/>
        </w:rPr>
        <w:t xml:space="preserve">על דאטה </w:t>
      </w:r>
      <w:proofErr w:type="spellStart"/>
      <w:r w:rsidR="00CD6418">
        <w:t>X_test</w:t>
      </w:r>
      <w:proofErr w:type="spellEnd"/>
      <w:r w:rsidR="00022811">
        <w:rPr>
          <w:rFonts w:hint="cs"/>
          <w:rtl/>
        </w:rPr>
        <w:t xml:space="preserve"> שהם האיקסים שלנו כלומר הלידים, ללא המידע האם הליד הפך למכירה</w:t>
      </w:r>
      <w:r w:rsidR="00CD6418">
        <w:rPr>
          <w:rFonts w:hint="cs"/>
          <w:rtl/>
        </w:rPr>
        <w:t>.</w:t>
      </w:r>
    </w:p>
    <w:p w14:paraId="66A3E036" w14:textId="466C2863" w:rsidR="007D3545" w:rsidRDefault="007D3545" w:rsidP="008A75EB">
      <w:pPr>
        <w:rPr>
          <w:rtl/>
        </w:rPr>
      </w:pPr>
      <w:r>
        <w:rPr>
          <w:rFonts w:hint="cs"/>
          <w:rtl/>
        </w:rPr>
        <w:t xml:space="preserve">מכיוון </w:t>
      </w:r>
      <w:r w:rsidR="00464FC2">
        <w:rPr>
          <w:rFonts w:hint="cs"/>
          <w:rtl/>
        </w:rPr>
        <w:t>ש</w:t>
      </w:r>
      <w:r>
        <w:rPr>
          <w:rFonts w:hint="cs"/>
          <w:rtl/>
        </w:rPr>
        <w:t xml:space="preserve">שמרנו את התוצאות האמיתיות </w:t>
      </w:r>
      <w:r w:rsidR="00022811">
        <w:rPr>
          <w:rFonts w:hint="cs"/>
          <w:rtl/>
        </w:rPr>
        <w:t>האם ליד הפך למכירה ב-</w:t>
      </w:r>
      <w:proofErr w:type="spellStart"/>
      <w:r>
        <w:t>X_test</w:t>
      </w:r>
      <w:proofErr w:type="spellEnd"/>
      <w:r>
        <w:rPr>
          <w:rFonts w:hint="cs"/>
          <w:rtl/>
        </w:rPr>
        <w:t>, נוכן להדפיס מודל שנקרא</w:t>
      </w:r>
      <w:r w:rsidR="00CA33C4">
        <w:rPr>
          <w:rFonts w:hint="cs"/>
          <w:rtl/>
        </w:rPr>
        <w:t xml:space="preserve"> </w:t>
      </w:r>
      <w:proofErr w:type="spellStart"/>
      <w:r w:rsidR="00CA33C4">
        <w:t>classification_report</w:t>
      </w:r>
      <w:proofErr w:type="spellEnd"/>
      <w:r w:rsidR="00CA33C4">
        <w:rPr>
          <w:rFonts w:hint="cs"/>
          <w:rtl/>
        </w:rPr>
        <w:t>, שישווה את התוצאות של הרגרסיה הלוגיסטית לעומת התוצאות שקרו בפועל.</w:t>
      </w:r>
    </w:p>
    <w:p w14:paraId="743FBB76" w14:textId="20EDE274" w:rsidR="00CA33C4" w:rsidRDefault="00C44322" w:rsidP="00C01E1F">
      <w:pPr>
        <w:pStyle w:val="Heading4"/>
        <w:rPr>
          <w:rtl/>
        </w:rPr>
      </w:pPr>
      <w:r>
        <w:rPr>
          <w:rFonts w:hint="cs"/>
          <w:rtl/>
        </w:rPr>
        <w:t>ניתוח התוצאות של רגרסיה לוגיסטית</w:t>
      </w:r>
    </w:p>
    <w:p w14:paraId="4B64C65D" w14:textId="536C8F9C" w:rsidR="00C44322" w:rsidRDefault="00464FC2" w:rsidP="00C44322">
      <w:pPr>
        <w:rPr>
          <w:rtl/>
        </w:rPr>
      </w:pPr>
      <w:r>
        <w:rPr>
          <w:rFonts w:hint="cs"/>
          <w:rtl/>
        </w:rPr>
        <w:t>קבלת תוצאת דיוק</w:t>
      </w:r>
      <w:r w:rsidR="00022811">
        <w:rPr>
          <w:rFonts w:hint="cs"/>
          <w:rtl/>
        </w:rPr>
        <w:t xml:space="preserve"> </w:t>
      </w:r>
      <w:r w:rsidR="00022811">
        <w:t>Accuracy</w:t>
      </w:r>
      <w:r w:rsidR="00022811">
        <w:rPr>
          <w:rFonts w:hint="cs"/>
          <w:rtl/>
        </w:rPr>
        <w:t xml:space="preserve"> </w:t>
      </w:r>
      <w:r w:rsidR="006A395B">
        <w:rPr>
          <w:rFonts w:hint="cs"/>
          <w:rtl/>
        </w:rPr>
        <w:t xml:space="preserve">של 82%, תוצאה </w:t>
      </w:r>
      <w:r>
        <w:rPr>
          <w:rFonts w:hint="cs"/>
          <w:rtl/>
        </w:rPr>
        <w:t>ה</w:t>
      </w:r>
      <w:r w:rsidR="006A395B">
        <w:rPr>
          <w:rFonts w:hint="cs"/>
          <w:rtl/>
        </w:rPr>
        <w:t>נחשבת טובה</w:t>
      </w:r>
      <w:r>
        <w:rPr>
          <w:rFonts w:hint="cs"/>
          <w:rtl/>
        </w:rPr>
        <w:t xml:space="preserve"> משמעות הדבר היא</w:t>
      </w:r>
      <w:r w:rsidR="006A395B">
        <w:rPr>
          <w:rFonts w:hint="cs"/>
          <w:rtl/>
        </w:rPr>
        <w:t xml:space="preserve"> שהמודל הצליח 82% מהפעמים לחזות נכון איזה ליד הפך למכירה.</w:t>
      </w:r>
    </w:p>
    <w:p w14:paraId="1CE6B898" w14:textId="3441E0AC" w:rsidR="00B46FB7" w:rsidRDefault="00464FC2" w:rsidP="00C44322">
      <w:pPr>
        <w:rPr>
          <w:rtl/>
        </w:rPr>
      </w:pPr>
      <w:r>
        <w:rPr>
          <w:rFonts w:hint="cs"/>
          <w:rtl/>
        </w:rPr>
        <w:t>אך, המטריקה</w:t>
      </w:r>
      <w:r w:rsidR="006A395B">
        <w:rPr>
          <w:rFonts w:hint="cs"/>
          <w:rtl/>
        </w:rPr>
        <w:t xml:space="preserve"> </w:t>
      </w:r>
      <w:r w:rsidR="006A395B">
        <w:t>Recall</w:t>
      </w:r>
      <w:r w:rsidR="006A395B">
        <w:rPr>
          <w:rFonts w:hint="cs"/>
          <w:rtl/>
        </w:rPr>
        <w:t xml:space="preserve">, </w:t>
      </w:r>
      <w:r>
        <w:rPr>
          <w:rFonts w:hint="cs"/>
          <w:rtl/>
        </w:rPr>
        <w:t>קיבלה</w:t>
      </w:r>
      <w:r w:rsidR="006A395B">
        <w:rPr>
          <w:rFonts w:hint="cs"/>
          <w:rtl/>
        </w:rPr>
        <w:t xml:space="preserve"> את הציון 0.4</w:t>
      </w:r>
      <w:r w:rsidR="008B3E44">
        <w:rPr>
          <w:rFonts w:hint="cs"/>
          <w:rtl/>
        </w:rPr>
        <w:t xml:space="preserve"> ו-</w:t>
      </w:r>
      <w:r w:rsidR="008B3E44">
        <w:t>Precision</w:t>
      </w:r>
      <w:r w:rsidR="008B3E44">
        <w:rPr>
          <w:rFonts w:hint="cs"/>
          <w:rtl/>
        </w:rPr>
        <w:t xml:space="preserve"> שקיבלה את הציון 0.54</w:t>
      </w:r>
      <w:r w:rsidR="00B46FB7">
        <w:rPr>
          <w:rFonts w:hint="cs"/>
          <w:rtl/>
        </w:rPr>
        <w:t>.</w:t>
      </w:r>
    </w:p>
    <w:p w14:paraId="3E161050" w14:textId="5E54F4EF" w:rsidR="006A395B" w:rsidRDefault="006A395B" w:rsidP="00C44322">
      <w:pPr>
        <w:rPr>
          <w:rtl/>
        </w:rPr>
      </w:pPr>
      <w:r>
        <w:rPr>
          <w:rFonts w:hint="cs"/>
          <w:rtl/>
        </w:rPr>
        <w:t xml:space="preserve">מכיוון </w:t>
      </w:r>
      <w:r w:rsidR="00B46FB7">
        <w:rPr>
          <w:rFonts w:hint="cs"/>
          <w:rtl/>
        </w:rPr>
        <w:t>שהדאטה מכיל יותר לידים שלא נמכרו לעומת הלידים שכן נמכרו</w:t>
      </w:r>
      <w:r w:rsidR="00AE6D88">
        <w:rPr>
          <w:rFonts w:hint="cs"/>
          <w:rtl/>
        </w:rPr>
        <w:t xml:space="preserve"> (עמודת המטרה לא מאוזנת)</w:t>
      </w:r>
      <w:r w:rsidR="00B46FB7">
        <w:rPr>
          <w:rFonts w:hint="cs"/>
          <w:rtl/>
        </w:rPr>
        <w:t xml:space="preserve">, מודל הרגרסיה למד בצורה טובה יותר לחזות לידים שלא הפכו למכירה, ולכן </w:t>
      </w:r>
      <w:r w:rsidR="008B3E44">
        <w:rPr>
          <w:rFonts w:hint="cs"/>
          <w:rtl/>
        </w:rPr>
        <w:t xml:space="preserve">הוא התקשה בלחזות לידים </w:t>
      </w:r>
      <w:r w:rsidR="006B0B70">
        <w:rPr>
          <w:rFonts w:hint="cs"/>
          <w:rtl/>
        </w:rPr>
        <w:t>שכן הפכו למכירה.</w:t>
      </w:r>
    </w:p>
    <w:p w14:paraId="6F2A4A67" w14:textId="0739FC50" w:rsidR="006B0B70" w:rsidRDefault="006B0B70" w:rsidP="00C44322">
      <w:pPr>
        <w:rPr>
          <w:rtl/>
        </w:rPr>
      </w:pPr>
      <w:r>
        <w:rPr>
          <w:rFonts w:hint="cs"/>
          <w:rtl/>
        </w:rPr>
        <w:t xml:space="preserve">לכן </w:t>
      </w:r>
      <w:r>
        <w:t>Recall</w:t>
      </w:r>
      <w:r>
        <w:rPr>
          <w:rFonts w:hint="cs"/>
          <w:rtl/>
        </w:rPr>
        <w:t xml:space="preserve"> </w:t>
      </w:r>
      <w:r w:rsidR="00E23BD1">
        <w:rPr>
          <w:rFonts w:hint="cs"/>
          <w:rtl/>
        </w:rPr>
        <w:t xml:space="preserve">של </w:t>
      </w:r>
      <w:r w:rsidR="00B9423F">
        <w:rPr>
          <w:rFonts w:hint="cs"/>
          <w:rtl/>
        </w:rPr>
        <w:t>40%</w:t>
      </w:r>
      <w:r w:rsidR="00E23BD1">
        <w:rPr>
          <w:rFonts w:hint="cs"/>
          <w:rtl/>
        </w:rPr>
        <w:t xml:space="preserve"> אומר </w:t>
      </w:r>
      <w:r w:rsidR="00F96164">
        <w:rPr>
          <w:rFonts w:hint="cs"/>
          <w:rtl/>
        </w:rPr>
        <w:t>ש</w:t>
      </w:r>
      <w:r w:rsidR="00FE1FAB">
        <w:rPr>
          <w:rFonts w:hint="cs"/>
          <w:rtl/>
        </w:rPr>
        <w:t xml:space="preserve">מתוך הלידים </w:t>
      </w:r>
      <w:r w:rsidR="00C963A1">
        <w:rPr>
          <w:rFonts w:hint="cs"/>
          <w:rtl/>
        </w:rPr>
        <w:t>ש</w:t>
      </w:r>
      <w:r w:rsidR="00985220">
        <w:rPr>
          <w:rFonts w:hint="cs"/>
          <w:rtl/>
        </w:rPr>
        <w:t xml:space="preserve">באמת </w:t>
      </w:r>
      <w:r w:rsidR="00C963A1">
        <w:rPr>
          <w:rFonts w:hint="cs"/>
          <w:rtl/>
        </w:rPr>
        <w:t xml:space="preserve">נמכרו, הוא הצליח לחזות בהצלחה רק 40% מהם, </w:t>
      </w:r>
      <w:r w:rsidR="007538B7">
        <w:rPr>
          <w:rFonts w:hint="cs"/>
          <w:rtl/>
        </w:rPr>
        <w:t>ואת השאר הוא לא הצליח לחזות, כלומר הוא חזה אותם כ-0.</w:t>
      </w:r>
    </w:p>
    <w:p w14:paraId="32F9E304" w14:textId="790E08F0" w:rsidR="00C963A1" w:rsidRDefault="00C963A1" w:rsidP="00C44322">
      <w:pPr>
        <w:rPr>
          <w:rtl/>
        </w:rPr>
      </w:pPr>
      <w:r>
        <w:rPr>
          <w:rFonts w:hint="cs"/>
          <w:rtl/>
        </w:rPr>
        <w:lastRenderedPageBreak/>
        <w:t>ו-</w:t>
      </w:r>
      <w:r>
        <w:t>Precision</w:t>
      </w:r>
      <w:r>
        <w:rPr>
          <w:rFonts w:hint="cs"/>
          <w:rtl/>
        </w:rPr>
        <w:t xml:space="preserve"> של 54% אומר שמתוך הלידים </w:t>
      </w:r>
      <w:r w:rsidR="0032056B">
        <w:rPr>
          <w:rFonts w:hint="cs"/>
          <w:rtl/>
        </w:rPr>
        <w:t>שנמכרו, הוא חזה גם לידים אחרים שימכרו, שלא</w:t>
      </w:r>
      <w:r w:rsidR="007538B7">
        <w:rPr>
          <w:rFonts w:hint="cs"/>
          <w:rtl/>
        </w:rPr>
        <w:t xml:space="preserve"> באמת נמכרו.</w:t>
      </w:r>
    </w:p>
    <w:p w14:paraId="1E1D4C4A" w14:textId="2A4CD82F" w:rsidR="007538B7" w:rsidRDefault="00086736" w:rsidP="00C44322">
      <w:pPr>
        <w:rPr>
          <w:rtl/>
        </w:rPr>
      </w:pPr>
      <w:r>
        <w:rPr>
          <w:rFonts w:hint="cs"/>
          <w:rtl/>
        </w:rPr>
        <w:t>לכן ניתן להגיד שמודל הרגרסיה הלוגיסטית הצליח לחזות בצורה טובה מאוד לידים שלא נמכרו, ולא הצליח לחזות בצורה טובה כל כך את הלידים שהפכו למכירה.</w:t>
      </w:r>
    </w:p>
    <w:p w14:paraId="0E04947D" w14:textId="71A77EC7" w:rsidR="00967B1D" w:rsidRDefault="00967B1D" w:rsidP="00C01E1F">
      <w:pPr>
        <w:pStyle w:val="Heading3"/>
        <w:rPr>
          <w:rtl/>
        </w:rPr>
      </w:pPr>
      <w:r>
        <w:rPr>
          <w:rFonts w:hint="cs"/>
          <w:rtl/>
        </w:rPr>
        <w:t>שימוש בעץ החלטה</w:t>
      </w:r>
    </w:p>
    <w:p w14:paraId="01C63D68" w14:textId="71BFCCF5" w:rsidR="00967B1D" w:rsidRDefault="001D65FD" w:rsidP="001D65FD">
      <w:pPr>
        <w:jc w:val="right"/>
        <w:rPr>
          <w:rtl/>
        </w:rPr>
      </w:pPr>
      <w:r w:rsidRPr="001D65FD">
        <w:rPr>
          <w:rFonts w:cs="Arial"/>
          <w:noProof/>
          <w:rtl/>
        </w:rPr>
        <w:drawing>
          <wp:inline distT="0" distB="0" distL="0" distR="0" wp14:anchorId="6626BF6C" wp14:editId="42337825">
            <wp:extent cx="3743847" cy="1533739"/>
            <wp:effectExtent l="0" t="0" r="0" b="0"/>
            <wp:docPr id="260" name="Picture 2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Text&#10;&#10;Description automatically generated"/>
                    <pic:cNvPicPr/>
                  </pic:nvPicPr>
                  <pic:blipFill>
                    <a:blip r:embed="rId125"/>
                    <a:stretch>
                      <a:fillRect/>
                    </a:stretch>
                  </pic:blipFill>
                  <pic:spPr>
                    <a:xfrm>
                      <a:off x="0" y="0"/>
                      <a:ext cx="3743847" cy="1533739"/>
                    </a:xfrm>
                    <a:prstGeom prst="rect">
                      <a:avLst/>
                    </a:prstGeom>
                  </pic:spPr>
                </pic:pic>
              </a:graphicData>
            </a:graphic>
          </wp:inline>
        </w:drawing>
      </w:r>
    </w:p>
    <w:p w14:paraId="2F2714EC" w14:textId="06AC3FBD" w:rsidR="001D65FD" w:rsidRDefault="001D65FD" w:rsidP="001D65FD">
      <w:pPr>
        <w:rPr>
          <w:rtl/>
        </w:rPr>
      </w:pPr>
      <w:r>
        <w:rPr>
          <w:rFonts w:hint="cs"/>
          <w:rtl/>
        </w:rPr>
        <w:t xml:space="preserve">יצרנו משתנה שנקרא </w:t>
      </w:r>
      <w:r>
        <w:t>dt</w:t>
      </w:r>
      <w:r>
        <w:rPr>
          <w:rFonts w:hint="cs"/>
          <w:rtl/>
        </w:rPr>
        <w:t xml:space="preserve"> (קיצור של </w:t>
      </w:r>
      <w:r>
        <w:t>decision tree</w:t>
      </w:r>
      <w:r>
        <w:rPr>
          <w:rFonts w:hint="cs"/>
          <w:rtl/>
        </w:rPr>
        <w:t xml:space="preserve">) </w:t>
      </w:r>
      <w:r w:rsidR="00C5056B">
        <w:rPr>
          <w:rFonts w:hint="cs"/>
          <w:rtl/>
        </w:rPr>
        <w:t xml:space="preserve">ויישמנו בו את המודל </w:t>
      </w:r>
      <w:proofErr w:type="spellStart"/>
      <w:r w:rsidR="00C5056B">
        <w:t>DecisionTreeClassifier</w:t>
      </w:r>
      <w:proofErr w:type="spellEnd"/>
      <w:r w:rsidR="00C5056B">
        <w:rPr>
          <w:rFonts w:hint="cs"/>
          <w:rtl/>
        </w:rPr>
        <w:t xml:space="preserve">, מודל </w:t>
      </w:r>
      <w:r w:rsidR="000A3E59">
        <w:rPr>
          <w:rFonts w:hint="cs"/>
          <w:rtl/>
        </w:rPr>
        <w:t xml:space="preserve">עץ החלטה </w:t>
      </w:r>
      <w:r w:rsidR="00C5056B">
        <w:rPr>
          <w:rFonts w:hint="cs"/>
          <w:rtl/>
        </w:rPr>
        <w:t xml:space="preserve">מספרייה של </w:t>
      </w:r>
      <w:proofErr w:type="spellStart"/>
      <w:r w:rsidR="00C5056B">
        <w:t>sklearn</w:t>
      </w:r>
      <w:proofErr w:type="spellEnd"/>
      <w:r w:rsidR="00C5056B">
        <w:rPr>
          <w:rFonts w:hint="cs"/>
          <w:rtl/>
        </w:rPr>
        <w:t>.</w:t>
      </w:r>
    </w:p>
    <w:p w14:paraId="111454E9" w14:textId="77777777" w:rsidR="00973E76" w:rsidRDefault="000A3E59" w:rsidP="001D65FD">
      <w:pPr>
        <w:rPr>
          <w:rtl/>
        </w:rPr>
      </w:pPr>
      <w:r>
        <w:rPr>
          <w:rFonts w:hint="cs"/>
          <w:rtl/>
        </w:rPr>
        <w:t>גם כאן נתנו לעץ ההחלטה להתאמן על דאטה סט האימון</w:t>
      </w:r>
      <w:r w:rsidR="00B55A28">
        <w:rPr>
          <w:rFonts w:hint="cs"/>
          <w:rtl/>
        </w:rPr>
        <w:t xml:space="preserve"> באמצעות הפונקציה </w:t>
      </w:r>
      <w:r w:rsidR="00B55A28">
        <w:t>fit()</w:t>
      </w:r>
      <w:r>
        <w:rPr>
          <w:rFonts w:hint="cs"/>
          <w:rtl/>
        </w:rPr>
        <w:t>, ולחזות על דאטה סט המבחן</w:t>
      </w:r>
      <w:r w:rsidR="00B55A28">
        <w:rPr>
          <w:rFonts w:hint="cs"/>
          <w:rtl/>
        </w:rPr>
        <w:t xml:space="preserve"> באמצעות הפונקציה </w:t>
      </w:r>
      <w:r w:rsidR="00B55A28">
        <w:t>predict</w:t>
      </w:r>
      <w:r w:rsidR="00973E76">
        <w:rPr>
          <w:rFonts w:hint="cs"/>
          <w:rtl/>
        </w:rPr>
        <w:t>.</w:t>
      </w:r>
      <w:r w:rsidR="00B55A28">
        <w:rPr>
          <w:rFonts w:hint="cs"/>
          <w:rtl/>
        </w:rPr>
        <w:t xml:space="preserve"> </w:t>
      </w:r>
    </w:p>
    <w:p w14:paraId="771D0393" w14:textId="71602911" w:rsidR="000A3E59" w:rsidRDefault="00B55A28" w:rsidP="001D65FD">
      <w:pPr>
        <w:rPr>
          <w:rtl/>
        </w:rPr>
      </w:pPr>
      <w:r>
        <w:rPr>
          <w:rFonts w:hint="cs"/>
          <w:rtl/>
        </w:rPr>
        <w:t xml:space="preserve">את התוצאות שמרנו במשתנה בשם </w:t>
      </w:r>
      <w:proofErr w:type="spellStart"/>
      <w:r w:rsidRPr="00B55A28">
        <w:t>predictions_dt</w:t>
      </w:r>
      <w:proofErr w:type="spellEnd"/>
      <w:r w:rsidR="000A3E59">
        <w:rPr>
          <w:rFonts w:hint="cs"/>
          <w:rtl/>
        </w:rPr>
        <w:t>.</w:t>
      </w:r>
    </w:p>
    <w:p w14:paraId="3B8D3656" w14:textId="188A373B" w:rsidR="00B55A28" w:rsidRPr="00CC4E95" w:rsidRDefault="00AA0194" w:rsidP="00C01E1F">
      <w:pPr>
        <w:pStyle w:val="Heading4"/>
        <w:rPr>
          <w:rtl/>
        </w:rPr>
      </w:pPr>
      <w:bookmarkStart w:id="123" w:name="how_the_tree_looks_before_cv_11_2_2_1"/>
      <w:r w:rsidRPr="00CC4E95">
        <w:rPr>
          <w:rFonts w:hint="cs"/>
          <w:rtl/>
        </w:rPr>
        <w:t>כיצד נראה העץ</w:t>
      </w:r>
      <w:r w:rsidR="00C17347">
        <w:rPr>
          <w:rFonts w:hint="cs"/>
          <w:rtl/>
        </w:rPr>
        <w:t xml:space="preserve"> לפני שימוש ב-</w:t>
      </w:r>
      <w:r w:rsidR="00C17347">
        <w:t>Grid</w:t>
      </w:r>
      <w:r w:rsidR="00D92408">
        <w:t xml:space="preserve"> Search CV</w:t>
      </w:r>
    </w:p>
    <w:bookmarkEnd w:id="123"/>
    <w:p w14:paraId="30D80ED5" w14:textId="3CD4F419" w:rsidR="00AA0194" w:rsidRDefault="00AA0194" w:rsidP="00AA0194">
      <w:pPr>
        <w:rPr>
          <w:rtl/>
        </w:rPr>
      </w:pPr>
      <w:r>
        <w:rPr>
          <w:rFonts w:hint="cs"/>
          <w:rtl/>
        </w:rPr>
        <w:t xml:space="preserve">היתרון הגדול של עצי החלטה, שהפלט שלהם הוא אינטואיטיבי למשתמש וניתן לראות בכל ענף, כיצד התבצעה </w:t>
      </w:r>
      <w:r w:rsidR="00464FC2">
        <w:rPr>
          <w:rFonts w:hint="cs"/>
          <w:rtl/>
        </w:rPr>
        <w:t>ה</w:t>
      </w:r>
      <w:r>
        <w:rPr>
          <w:rFonts w:hint="cs"/>
          <w:rtl/>
        </w:rPr>
        <w:t>החל</w:t>
      </w:r>
      <w:r w:rsidR="00B558DA">
        <w:rPr>
          <w:rFonts w:hint="cs"/>
          <w:rtl/>
        </w:rPr>
        <w:t xml:space="preserve">טה </w:t>
      </w:r>
      <w:r w:rsidR="00464FC2">
        <w:rPr>
          <w:rFonts w:hint="cs"/>
          <w:rtl/>
        </w:rPr>
        <w:t>ובסוף,</w:t>
      </w:r>
      <w:r w:rsidR="00B558DA">
        <w:rPr>
          <w:rFonts w:hint="cs"/>
          <w:rtl/>
        </w:rPr>
        <w:t xml:space="preserve"> לראות מה התנאים שהוא חזה ש</w:t>
      </w:r>
      <w:r w:rsidR="00973E76">
        <w:rPr>
          <w:rFonts w:hint="cs"/>
          <w:rtl/>
        </w:rPr>
        <w:t xml:space="preserve">בהם </w:t>
      </w:r>
      <w:r w:rsidR="00B558DA">
        <w:rPr>
          <w:rFonts w:hint="cs"/>
          <w:rtl/>
        </w:rPr>
        <w:t>ליד יהפוך למכירה.</w:t>
      </w:r>
    </w:p>
    <w:p w14:paraId="5747992C" w14:textId="50A5373A" w:rsidR="00B558DA" w:rsidRDefault="00706985" w:rsidP="00AA0194">
      <w:pPr>
        <w:rPr>
          <w:rtl/>
        </w:rPr>
      </w:pPr>
      <w:r>
        <w:rPr>
          <w:rFonts w:hint="cs"/>
          <w:rtl/>
        </w:rPr>
        <w:t>אילוסטרציה של העץ ההחלטה שנוצר לנו לאחר שהוא התאמן על הדאטה סט נראה כך:</w:t>
      </w:r>
    </w:p>
    <w:p w14:paraId="5B34C694" w14:textId="77777777" w:rsidR="002F4757" w:rsidRDefault="00706985" w:rsidP="00706985">
      <w:pPr>
        <w:rPr>
          <w:rtl/>
        </w:rPr>
      </w:pPr>
      <w:r w:rsidRPr="00706985">
        <w:rPr>
          <w:rFonts w:cs="Arial"/>
          <w:noProof/>
          <w:rtl/>
        </w:rPr>
        <w:drawing>
          <wp:inline distT="0" distB="0" distL="0" distR="0" wp14:anchorId="29E8BF3A" wp14:editId="125E5ED7">
            <wp:extent cx="2519507" cy="2606040"/>
            <wp:effectExtent l="0" t="0" r="0" b="3810"/>
            <wp:docPr id="261" name="Picture 26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Graphical user interface&#10;&#10;Description automatically generated with medium confidence"/>
                    <pic:cNvPicPr/>
                  </pic:nvPicPr>
                  <pic:blipFill>
                    <a:blip r:embed="rId126"/>
                    <a:stretch>
                      <a:fillRect/>
                    </a:stretch>
                  </pic:blipFill>
                  <pic:spPr>
                    <a:xfrm>
                      <a:off x="0" y="0"/>
                      <a:ext cx="2532607" cy="2619590"/>
                    </a:xfrm>
                    <a:prstGeom prst="rect">
                      <a:avLst/>
                    </a:prstGeom>
                  </pic:spPr>
                </pic:pic>
              </a:graphicData>
            </a:graphic>
          </wp:inline>
        </w:drawing>
      </w:r>
    </w:p>
    <w:p w14:paraId="69F14BDC" w14:textId="78B82E7A" w:rsidR="00706985" w:rsidRDefault="00706985" w:rsidP="00706985">
      <w:pPr>
        <w:rPr>
          <w:rtl/>
        </w:rPr>
      </w:pPr>
      <w:r>
        <w:rPr>
          <w:rFonts w:hint="cs"/>
          <w:rtl/>
        </w:rPr>
        <w:t xml:space="preserve">ניתן לראות </w:t>
      </w:r>
      <w:r w:rsidR="00C15C91">
        <w:rPr>
          <w:rFonts w:hint="cs"/>
          <w:rtl/>
        </w:rPr>
        <w:t xml:space="preserve">שמכיוון שיש לנו הרבה פיצ'רים (עמודות) בדאטה סט, </w:t>
      </w:r>
      <w:r w:rsidR="008A47BD">
        <w:rPr>
          <w:rFonts w:hint="cs"/>
          <w:rtl/>
        </w:rPr>
        <w:t>העץ התפצל</w:t>
      </w:r>
      <w:r w:rsidR="00C76A61">
        <w:t xml:space="preserve"> </w:t>
      </w:r>
      <w:r w:rsidR="00C76A61">
        <w:rPr>
          <w:rFonts w:hint="cs"/>
          <w:rtl/>
        </w:rPr>
        <w:t>להרבה ענפים</w:t>
      </w:r>
      <w:r w:rsidR="008A47BD">
        <w:rPr>
          <w:rFonts w:hint="cs"/>
          <w:rtl/>
        </w:rPr>
        <w:t xml:space="preserve"> כאשר בכל שלב הוא חישב ל</w:t>
      </w:r>
      <w:r w:rsidR="00C76A61">
        <w:rPr>
          <w:rFonts w:hint="cs"/>
          <w:rtl/>
        </w:rPr>
        <w:t>כ</w:t>
      </w:r>
      <w:r w:rsidR="008A47BD">
        <w:rPr>
          <w:rFonts w:hint="cs"/>
          <w:rtl/>
        </w:rPr>
        <w:t>ל עמודה את ה</w:t>
      </w:r>
      <w:r w:rsidR="0075428B">
        <w:t>Information</w:t>
      </w:r>
      <w:r w:rsidR="008A47BD">
        <w:t xml:space="preserve"> Gain</w:t>
      </w:r>
      <w:r w:rsidR="008A47BD">
        <w:rPr>
          <w:rFonts w:hint="cs"/>
          <w:rtl/>
        </w:rPr>
        <w:t xml:space="preserve"> וכעת העץ</w:t>
      </w:r>
      <w:r w:rsidR="00AE4E5D">
        <w:rPr>
          <w:rFonts w:hint="cs"/>
          <w:rtl/>
        </w:rPr>
        <w:t xml:space="preserve"> נמצא במצב של </w:t>
      </w:r>
      <w:r w:rsidR="00BA3D0E">
        <w:t>Overfitting</w:t>
      </w:r>
      <w:r w:rsidR="008A47BD">
        <w:rPr>
          <w:rFonts w:hint="cs"/>
          <w:rtl/>
        </w:rPr>
        <w:t>.</w:t>
      </w:r>
      <w:r w:rsidR="00BA3D0E">
        <w:rPr>
          <w:rFonts w:hint="cs"/>
          <w:rtl/>
        </w:rPr>
        <w:t xml:space="preserve"> כלומר</w:t>
      </w:r>
      <w:r w:rsidR="00464FC2">
        <w:rPr>
          <w:rFonts w:hint="cs"/>
          <w:rtl/>
        </w:rPr>
        <w:t>,</w:t>
      </w:r>
      <w:r w:rsidR="00BA3D0E">
        <w:rPr>
          <w:rFonts w:hint="cs"/>
          <w:rtl/>
        </w:rPr>
        <w:t xml:space="preserve"> הוא התאים את עצמו יות</w:t>
      </w:r>
      <w:r w:rsidR="00520C9A">
        <w:rPr>
          <w:rFonts w:hint="cs"/>
          <w:rtl/>
        </w:rPr>
        <w:t>ר</w:t>
      </w:r>
      <w:r w:rsidR="00BA3D0E">
        <w:rPr>
          <w:rFonts w:hint="cs"/>
          <w:rtl/>
        </w:rPr>
        <w:t xml:space="preserve"> מדי לדאטה סט האימון, </w:t>
      </w:r>
      <w:r w:rsidR="008A47BD">
        <w:rPr>
          <w:rFonts w:hint="cs"/>
          <w:rtl/>
        </w:rPr>
        <w:t>ו</w:t>
      </w:r>
      <w:r w:rsidR="00BA768F">
        <w:rPr>
          <w:rFonts w:hint="cs"/>
          <w:rtl/>
        </w:rPr>
        <w:t xml:space="preserve">בשביל לקבל תוצאה האם הליד הפך למכירה או לא, ישנם הרבה תנאים בשביל </w:t>
      </w:r>
      <w:r w:rsidR="00934933">
        <w:rPr>
          <w:rFonts w:hint="cs"/>
          <w:rtl/>
        </w:rPr>
        <w:t>שיתקבל</w:t>
      </w:r>
      <w:r w:rsidR="00BA768F">
        <w:rPr>
          <w:rFonts w:hint="cs"/>
          <w:rtl/>
        </w:rPr>
        <w:t xml:space="preserve"> סיווג.</w:t>
      </w:r>
    </w:p>
    <w:p w14:paraId="589FF702" w14:textId="2E80EF46" w:rsidR="00934933" w:rsidRDefault="00934933" w:rsidP="00706985">
      <w:pPr>
        <w:rPr>
          <w:rtl/>
        </w:rPr>
      </w:pPr>
      <w:r>
        <w:rPr>
          <w:rFonts w:hint="cs"/>
          <w:rtl/>
        </w:rPr>
        <w:t>לכן</w:t>
      </w:r>
      <w:r w:rsidR="00464FC2">
        <w:rPr>
          <w:rFonts w:hint="cs"/>
          <w:rtl/>
        </w:rPr>
        <w:t>,</w:t>
      </w:r>
      <w:r>
        <w:rPr>
          <w:rFonts w:hint="cs"/>
          <w:rtl/>
        </w:rPr>
        <w:t xml:space="preserve"> בהמשך במודל של </w:t>
      </w:r>
      <w:r>
        <w:t>Cross Validation</w:t>
      </w:r>
      <w:r>
        <w:rPr>
          <w:rFonts w:hint="cs"/>
          <w:rtl/>
        </w:rPr>
        <w:t xml:space="preserve"> נגדיר את ההיפר פרמטרים </w:t>
      </w:r>
      <w:r w:rsidR="0072720C">
        <w:rPr>
          <w:rFonts w:hint="cs"/>
          <w:rtl/>
        </w:rPr>
        <w:t>ונמנע מהעץ לגדול יותר מדי ובכך להפוך אותו לפשוט יותר וקריא יותר ובעל אחוז דיוק גבוה יותר.</w:t>
      </w:r>
    </w:p>
    <w:p w14:paraId="3F9C197E" w14:textId="2368185D" w:rsidR="00A24EBE" w:rsidRDefault="00BA768F" w:rsidP="00464FC2">
      <w:pPr>
        <w:rPr>
          <w:rtl/>
        </w:rPr>
      </w:pPr>
      <w:r>
        <w:rPr>
          <w:rFonts w:hint="cs"/>
          <w:rtl/>
        </w:rPr>
        <w:lastRenderedPageBreak/>
        <w:t>לכן</w:t>
      </w:r>
      <w:r w:rsidR="00464FC2">
        <w:rPr>
          <w:rFonts w:hint="cs"/>
          <w:rtl/>
        </w:rPr>
        <w:t>,</w:t>
      </w:r>
      <w:r>
        <w:rPr>
          <w:rFonts w:hint="cs"/>
          <w:rtl/>
        </w:rPr>
        <w:t xml:space="preserve"> </w:t>
      </w:r>
      <w:r w:rsidR="0072720C">
        <w:rPr>
          <w:rFonts w:hint="cs"/>
          <w:rtl/>
        </w:rPr>
        <w:t>לסיכום</w:t>
      </w:r>
      <w:r w:rsidR="0072720C" w:rsidRPr="005B02BA">
        <w:rPr>
          <w:rFonts w:hint="cs"/>
          <w:b/>
          <w:bCs/>
          <w:rtl/>
        </w:rPr>
        <w:t>, גרף העץ</w:t>
      </w:r>
      <w:r w:rsidRPr="005B02BA">
        <w:rPr>
          <w:rFonts w:hint="cs"/>
          <w:b/>
          <w:bCs/>
          <w:rtl/>
        </w:rPr>
        <w:t xml:space="preserve"> לא קריא</w:t>
      </w:r>
      <w:r>
        <w:rPr>
          <w:rFonts w:hint="cs"/>
          <w:rtl/>
        </w:rPr>
        <w:t xml:space="preserve"> </w:t>
      </w:r>
      <w:r w:rsidR="0072720C">
        <w:rPr>
          <w:rFonts w:hint="cs"/>
          <w:rtl/>
        </w:rPr>
        <w:t xml:space="preserve">בגלל שהוא התפצל ליותר מדי ענפים </w:t>
      </w:r>
      <w:r w:rsidR="0075428B">
        <w:rPr>
          <w:rFonts w:hint="cs"/>
          <w:rtl/>
        </w:rPr>
        <w:t>מה שיכול להעיד על תוצאות החיזוי שלו.</w:t>
      </w:r>
    </w:p>
    <w:p w14:paraId="3ECC68E7" w14:textId="18369FA2" w:rsidR="0072720C" w:rsidRDefault="0072720C" w:rsidP="00C01E1F">
      <w:pPr>
        <w:pStyle w:val="Heading4"/>
        <w:rPr>
          <w:rtl/>
        </w:rPr>
      </w:pPr>
      <w:r>
        <w:rPr>
          <w:rFonts w:hint="cs"/>
          <w:rtl/>
        </w:rPr>
        <w:t>ניתוח התוצאות של עץ החלטה</w:t>
      </w:r>
    </w:p>
    <w:p w14:paraId="161AC3E2" w14:textId="40C5268B" w:rsidR="00CC4E95" w:rsidRDefault="00947842" w:rsidP="00947842">
      <w:pPr>
        <w:jc w:val="right"/>
        <w:rPr>
          <w:rtl/>
        </w:rPr>
      </w:pPr>
      <w:r w:rsidRPr="00947842">
        <w:rPr>
          <w:rFonts w:cs="Arial"/>
          <w:noProof/>
          <w:rtl/>
        </w:rPr>
        <w:drawing>
          <wp:inline distT="0" distB="0" distL="0" distR="0" wp14:anchorId="66647E22" wp14:editId="67F38872">
            <wp:extent cx="3051627" cy="1322070"/>
            <wp:effectExtent l="0" t="0" r="0" b="0"/>
            <wp:docPr id="264" name="Picture 2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Table&#10;&#10;Description automatically generated"/>
                    <pic:cNvPicPr/>
                  </pic:nvPicPr>
                  <pic:blipFill>
                    <a:blip r:embed="rId127"/>
                    <a:stretch>
                      <a:fillRect/>
                    </a:stretch>
                  </pic:blipFill>
                  <pic:spPr>
                    <a:xfrm>
                      <a:off x="0" y="0"/>
                      <a:ext cx="3070835" cy="1330392"/>
                    </a:xfrm>
                    <a:prstGeom prst="rect">
                      <a:avLst/>
                    </a:prstGeom>
                  </pic:spPr>
                </pic:pic>
              </a:graphicData>
            </a:graphic>
          </wp:inline>
        </w:drawing>
      </w:r>
    </w:p>
    <w:p w14:paraId="29505E26" w14:textId="6B7B69A5" w:rsidR="00947842" w:rsidRDefault="00947842" w:rsidP="00947842">
      <w:pPr>
        <w:rPr>
          <w:rtl/>
        </w:rPr>
      </w:pPr>
      <w:r>
        <w:rPr>
          <w:rFonts w:hint="cs"/>
          <w:rtl/>
        </w:rPr>
        <w:t>ניתן לראות שכפי שהנחנו</w:t>
      </w:r>
      <w:r w:rsidR="006E49BC">
        <w:rPr>
          <w:rFonts w:hint="cs"/>
          <w:rtl/>
        </w:rPr>
        <w:t xml:space="preserve"> </w:t>
      </w:r>
      <w:r w:rsidR="00A24EBE">
        <w:rPr>
          <w:rFonts w:hint="cs"/>
          <w:rtl/>
        </w:rPr>
        <w:t>שראינו כיצד</w:t>
      </w:r>
      <w:r w:rsidR="006E49BC">
        <w:rPr>
          <w:rFonts w:hint="cs"/>
          <w:rtl/>
        </w:rPr>
        <w:t xml:space="preserve"> </w:t>
      </w:r>
      <w:r>
        <w:rPr>
          <w:rFonts w:hint="cs"/>
          <w:rtl/>
        </w:rPr>
        <w:t xml:space="preserve">נראה העץ, תוצאות המטריקות הן לא טובות, אחוז הדיוק הכללי </w:t>
      </w:r>
      <w:r>
        <w:t>Accuracy</w:t>
      </w:r>
      <w:r>
        <w:rPr>
          <w:rFonts w:hint="cs"/>
          <w:rtl/>
        </w:rPr>
        <w:t xml:space="preserve"> הוא </w:t>
      </w:r>
      <w:r w:rsidR="00585656">
        <w:rPr>
          <w:rFonts w:hint="cs"/>
          <w:rtl/>
        </w:rPr>
        <w:t xml:space="preserve">68%, אחוז דיוק שהוא לא מספיק </w:t>
      </w:r>
      <w:r w:rsidR="006E49BC">
        <w:rPr>
          <w:rFonts w:hint="cs"/>
          <w:rtl/>
        </w:rPr>
        <w:t>גבוהה בשביל שנוכל להסתמך על המודל.</w:t>
      </w:r>
    </w:p>
    <w:p w14:paraId="33DACA07" w14:textId="74C72579" w:rsidR="00585656" w:rsidRDefault="00585656" w:rsidP="00947842">
      <w:pPr>
        <w:rPr>
          <w:rtl/>
        </w:rPr>
      </w:pPr>
      <w:r>
        <w:rPr>
          <w:rFonts w:hint="cs"/>
          <w:rtl/>
        </w:rPr>
        <w:t>נשים לב שה-</w:t>
      </w:r>
      <w:r>
        <w:t>Precision</w:t>
      </w:r>
      <w:r>
        <w:rPr>
          <w:rFonts w:hint="cs"/>
          <w:rtl/>
        </w:rPr>
        <w:t xml:space="preserve"> בתוצאת חיזוי לידים שהפכו למכירה היא 28%</w:t>
      </w:r>
      <w:r>
        <w:rPr>
          <w:rFonts w:hint="cs"/>
        </w:rPr>
        <w:t xml:space="preserve"> </w:t>
      </w:r>
      <w:r>
        <w:rPr>
          <w:rFonts w:hint="cs"/>
          <w:rtl/>
        </w:rPr>
        <w:t xml:space="preserve">שזה נמוך מאוד, כלומר מתוך הלידים שנמכרו </w:t>
      </w:r>
      <w:r w:rsidR="00C975F5">
        <w:rPr>
          <w:rFonts w:hint="cs"/>
          <w:rtl/>
        </w:rPr>
        <w:t>הוא חזה גם המון לידים שלא באמת הפכו למכירה.</w:t>
      </w:r>
    </w:p>
    <w:p w14:paraId="5E35A26D" w14:textId="7726CDF5" w:rsidR="00A20B2D" w:rsidRDefault="00A20B2D" w:rsidP="00AF12F2">
      <w:pPr>
        <w:rPr>
          <w:rtl/>
        </w:rPr>
      </w:pPr>
      <w:r>
        <w:rPr>
          <w:rFonts w:hint="cs"/>
          <w:rtl/>
        </w:rPr>
        <w:t>גם ה-</w:t>
      </w:r>
      <w:r>
        <w:t>Recall</w:t>
      </w:r>
      <w:r>
        <w:rPr>
          <w:rFonts w:hint="cs"/>
          <w:rtl/>
        </w:rPr>
        <w:t xml:space="preserve"> שלי בחיזוי הלידים שנמכרו קיבל ציון נמוך של 43%.</w:t>
      </w:r>
      <w:r w:rsidR="00AF12F2">
        <w:rPr>
          <w:rFonts w:hint="cs"/>
          <w:rtl/>
        </w:rPr>
        <w:t xml:space="preserve"> </w:t>
      </w:r>
      <w:r>
        <w:rPr>
          <w:rFonts w:hint="cs"/>
          <w:rtl/>
        </w:rPr>
        <w:t>לסיכום, מודל עץ ההחלטה הפשוט ללא הגדרת ההיפר פרמטרים עשה עבודה לא טובה בתור מודל חיזוי.</w:t>
      </w:r>
    </w:p>
    <w:p w14:paraId="4D0FEF46" w14:textId="5849E116" w:rsidR="00A20B2D" w:rsidRDefault="00A20B2D" w:rsidP="00C01E1F">
      <w:pPr>
        <w:pStyle w:val="Heading3"/>
        <w:rPr>
          <w:rtl/>
        </w:rPr>
      </w:pPr>
      <w:r>
        <w:rPr>
          <w:rFonts w:hint="cs"/>
          <w:rtl/>
        </w:rPr>
        <w:t xml:space="preserve">שימוש </w:t>
      </w:r>
      <w:r w:rsidR="009944B3">
        <w:rPr>
          <w:rFonts w:hint="cs"/>
          <w:rtl/>
        </w:rPr>
        <w:t xml:space="preserve">בעץ החלטה יחד עם פונקציונליות של </w:t>
      </w:r>
      <w:r w:rsidR="009944B3">
        <w:t>Grid Search CV</w:t>
      </w:r>
    </w:p>
    <w:p w14:paraId="07D3EF1D" w14:textId="4B3A6219" w:rsidR="009944B3" w:rsidRDefault="00593937" w:rsidP="00C54B41">
      <w:pPr>
        <w:rPr>
          <w:rtl/>
        </w:rPr>
      </w:pPr>
      <w:r w:rsidRPr="00593937">
        <w:rPr>
          <w:rFonts w:cs="Arial"/>
          <w:noProof/>
          <w:rtl/>
        </w:rPr>
        <w:drawing>
          <wp:inline distT="0" distB="0" distL="0" distR="0" wp14:anchorId="19D246B4" wp14:editId="0C0A194F">
            <wp:extent cx="5242560" cy="1238908"/>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128"/>
                    <a:stretch>
                      <a:fillRect/>
                    </a:stretch>
                  </pic:blipFill>
                  <pic:spPr>
                    <a:xfrm>
                      <a:off x="0" y="0"/>
                      <a:ext cx="5262745" cy="1243678"/>
                    </a:xfrm>
                    <a:prstGeom prst="rect">
                      <a:avLst/>
                    </a:prstGeom>
                  </pic:spPr>
                </pic:pic>
              </a:graphicData>
            </a:graphic>
          </wp:inline>
        </w:drawing>
      </w:r>
    </w:p>
    <w:p w14:paraId="6F8E20CB" w14:textId="6980343D" w:rsidR="00412E7B" w:rsidRDefault="00412E7B" w:rsidP="00412E7B">
      <w:pPr>
        <w:rPr>
          <w:rtl/>
        </w:rPr>
      </w:pPr>
      <w:r>
        <w:rPr>
          <w:rFonts w:hint="cs"/>
          <w:rtl/>
        </w:rPr>
        <w:t xml:space="preserve">על המשמעות של </w:t>
      </w:r>
      <w:r w:rsidR="00E41100">
        <w:t>Grid Search</w:t>
      </w:r>
      <w:r w:rsidR="00E41100">
        <w:rPr>
          <w:rFonts w:hint="cs"/>
          <w:rtl/>
        </w:rPr>
        <w:t xml:space="preserve"> בלמידת מכונה הרחבנו בסעיף </w:t>
      </w:r>
      <w:hyperlink w:anchor="grid_search_cv_9_6" w:history="1">
        <w:r w:rsidR="00E41100" w:rsidRPr="00E41100">
          <w:rPr>
            <w:rStyle w:val="Hyperlink"/>
            <w:rFonts w:hint="cs"/>
            <w:rtl/>
          </w:rPr>
          <w:t>9.6</w:t>
        </w:r>
      </w:hyperlink>
      <w:r w:rsidR="00E41100">
        <w:rPr>
          <w:rFonts w:hint="cs"/>
          <w:rtl/>
        </w:rPr>
        <w:t>.</w:t>
      </w:r>
    </w:p>
    <w:p w14:paraId="015742CF" w14:textId="3930DA82" w:rsidR="00E41100" w:rsidRDefault="00E41100" w:rsidP="00412E7B">
      <w:pPr>
        <w:rPr>
          <w:rtl/>
        </w:rPr>
      </w:pPr>
      <w:r>
        <w:rPr>
          <w:rFonts w:hint="cs"/>
          <w:rtl/>
        </w:rPr>
        <w:t>י</w:t>
      </w:r>
      <w:r w:rsidR="00AF12F2">
        <w:rPr>
          <w:rFonts w:hint="cs"/>
          <w:rtl/>
        </w:rPr>
        <w:t>צירת</w:t>
      </w:r>
      <w:r>
        <w:rPr>
          <w:rFonts w:hint="cs"/>
          <w:rtl/>
        </w:rPr>
        <w:t xml:space="preserve"> </w:t>
      </w:r>
      <w:r w:rsidR="00AF12F2">
        <w:rPr>
          <w:rFonts w:hint="cs"/>
          <w:rtl/>
        </w:rPr>
        <w:t>ה</w:t>
      </w:r>
      <w:r>
        <w:rPr>
          <w:rFonts w:hint="cs"/>
          <w:rtl/>
        </w:rPr>
        <w:t xml:space="preserve">משתנה </w:t>
      </w:r>
      <w:r>
        <w:t>params</w:t>
      </w:r>
      <w:r>
        <w:rPr>
          <w:rFonts w:hint="cs"/>
          <w:rtl/>
        </w:rPr>
        <w:t xml:space="preserve"> שהוא המשתנה שיגדיר את </w:t>
      </w:r>
      <w:r w:rsidR="000E16DE">
        <w:rPr>
          <w:rFonts w:hint="cs"/>
          <w:rtl/>
        </w:rPr>
        <w:t xml:space="preserve">ההיפר פרמטרים של העץ, כאשר בכל פעם נבנה עץ אחר עם אחד </w:t>
      </w:r>
      <w:proofErr w:type="spellStart"/>
      <w:r w:rsidR="000E16DE">
        <w:rPr>
          <w:rFonts w:hint="cs"/>
          <w:rtl/>
        </w:rPr>
        <w:t>מהפרמטריםולבסוף</w:t>
      </w:r>
      <w:proofErr w:type="spellEnd"/>
      <w:r w:rsidR="000E16DE">
        <w:rPr>
          <w:rFonts w:hint="cs"/>
          <w:rtl/>
        </w:rPr>
        <w:t xml:space="preserve"> יתקבל העץ עם אחוז הדיוק הגבוהה ביותר.</w:t>
      </w:r>
    </w:p>
    <w:p w14:paraId="0F4E98F7" w14:textId="16788492" w:rsidR="000E16DE" w:rsidRDefault="00AF12F2" w:rsidP="00412E7B">
      <w:pPr>
        <w:rPr>
          <w:rtl/>
        </w:rPr>
      </w:pPr>
      <w:proofErr w:type="spellStart"/>
      <w:r>
        <w:rPr>
          <w:rFonts w:hint="cs"/>
          <w:rtl/>
        </w:rPr>
        <w:t>ההיפטר</w:t>
      </w:r>
      <w:proofErr w:type="spellEnd"/>
      <w:r>
        <w:rPr>
          <w:rFonts w:hint="cs"/>
          <w:rtl/>
        </w:rPr>
        <w:t xml:space="preserve"> </w:t>
      </w:r>
      <w:r w:rsidR="000E16DE">
        <w:rPr>
          <w:rFonts w:hint="cs"/>
          <w:rtl/>
        </w:rPr>
        <w:t xml:space="preserve">פרמטרים שנבחרו </w:t>
      </w:r>
      <w:r w:rsidR="00135A61">
        <w:rPr>
          <w:rFonts w:hint="cs"/>
          <w:rtl/>
        </w:rPr>
        <w:t>ל</w:t>
      </w:r>
      <w:r w:rsidR="0079591B">
        <w:rPr>
          <w:rFonts w:hint="cs"/>
          <w:rtl/>
        </w:rPr>
        <w:t>בניית העץ הטוב ביותר:</w:t>
      </w:r>
    </w:p>
    <w:p w14:paraId="515EF6C9" w14:textId="77777777" w:rsidR="00135A61" w:rsidRDefault="00135A61" w:rsidP="00412E7B">
      <w:pPr>
        <w:rPr>
          <w:rtl/>
        </w:rPr>
      </w:pPr>
    </w:p>
    <w:tbl>
      <w:tblPr>
        <w:tblStyle w:val="GridTable4-Accent1"/>
        <w:bidiVisual/>
        <w:tblW w:w="0" w:type="auto"/>
        <w:tblInd w:w="10" w:type="dxa"/>
        <w:tblLook w:val="04A0" w:firstRow="1" w:lastRow="0" w:firstColumn="1" w:lastColumn="0" w:noHBand="0" w:noVBand="1"/>
      </w:tblPr>
      <w:tblGrid>
        <w:gridCol w:w="4246"/>
        <w:gridCol w:w="4247"/>
      </w:tblGrid>
      <w:tr w:rsidR="0079591B" w14:paraId="5C4FD409" w14:textId="77777777" w:rsidTr="00A352D5">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4246" w:type="dxa"/>
          </w:tcPr>
          <w:p w14:paraId="14F91FF6" w14:textId="534B153B" w:rsidR="0079591B" w:rsidRDefault="0079591B" w:rsidP="00C659B7">
            <w:pPr>
              <w:jc w:val="center"/>
              <w:rPr>
                <w:rtl/>
              </w:rPr>
            </w:pPr>
            <w:r>
              <w:rPr>
                <w:rFonts w:hint="cs"/>
                <w:rtl/>
              </w:rPr>
              <w:t>היפר פרמטר</w:t>
            </w:r>
          </w:p>
        </w:tc>
        <w:tc>
          <w:tcPr>
            <w:tcW w:w="4247" w:type="dxa"/>
          </w:tcPr>
          <w:p w14:paraId="344BD5A4" w14:textId="77777777" w:rsidR="0079591B" w:rsidRDefault="0079591B" w:rsidP="00C659B7">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הסבר</w:t>
            </w:r>
          </w:p>
        </w:tc>
      </w:tr>
      <w:tr w:rsidR="0079591B" w14:paraId="1587F9BB" w14:textId="77777777" w:rsidTr="00A352D5">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4246" w:type="dxa"/>
          </w:tcPr>
          <w:p w14:paraId="7D8646D7" w14:textId="31A0332D" w:rsidR="0079591B" w:rsidRPr="00DB0C49" w:rsidRDefault="0079591B" w:rsidP="006B3314">
            <w:pPr>
              <w:jc w:val="center"/>
              <w:rPr>
                <w:b w:val="0"/>
                <w:bCs w:val="0"/>
                <w:rtl/>
              </w:rPr>
            </w:pPr>
            <w:proofErr w:type="spellStart"/>
            <w:r>
              <w:rPr>
                <w:b w:val="0"/>
                <w:bCs w:val="0"/>
              </w:rPr>
              <w:t>Max_depth</w:t>
            </w:r>
            <w:proofErr w:type="spellEnd"/>
          </w:p>
        </w:tc>
        <w:tc>
          <w:tcPr>
            <w:tcW w:w="4247" w:type="dxa"/>
          </w:tcPr>
          <w:p w14:paraId="1A8C5AE6" w14:textId="4A30B0A3" w:rsidR="0079591B" w:rsidRDefault="0079591B" w:rsidP="006B3314">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עומק המקסימלי </w:t>
            </w:r>
            <w:r w:rsidR="005A5D85">
              <w:rPr>
                <w:rFonts w:hint="cs"/>
                <w:rtl/>
              </w:rPr>
              <w:t>שהעץ יוכל להגיע אליו, כלומר ככל שהעומק יותר גדול, ככה יהיו יותר תנאים שהליד יצטרך לקיים בשביל שהעץ יחליט אם לחזות שהוא הפך או לא הפך למכירה.</w:t>
            </w:r>
          </w:p>
        </w:tc>
      </w:tr>
      <w:tr w:rsidR="0079591B" w14:paraId="6346CA6A" w14:textId="77777777" w:rsidTr="00A352D5">
        <w:trPr>
          <w:trHeight w:val="456"/>
        </w:trPr>
        <w:tc>
          <w:tcPr>
            <w:cnfStyle w:val="001000000000" w:firstRow="0" w:lastRow="0" w:firstColumn="1" w:lastColumn="0" w:oddVBand="0" w:evenVBand="0" w:oddHBand="0" w:evenHBand="0" w:firstRowFirstColumn="0" w:firstRowLastColumn="0" w:lastRowFirstColumn="0" w:lastRowLastColumn="0"/>
            <w:tcW w:w="4246" w:type="dxa"/>
          </w:tcPr>
          <w:p w14:paraId="1C843C0C" w14:textId="4166F472" w:rsidR="0079591B" w:rsidRPr="00DB0C49" w:rsidRDefault="005A5D85" w:rsidP="006B3314">
            <w:pPr>
              <w:jc w:val="center"/>
              <w:rPr>
                <w:b w:val="0"/>
                <w:bCs w:val="0"/>
              </w:rPr>
            </w:pPr>
            <w:proofErr w:type="spellStart"/>
            <w:r>
              <w:rPr>
                <w:b w:val="0"/>
                <w:bCs w:val="0"/>
              </w:rPr>
              <w:t>Min_samples_split</w:t>
            </w:r>
            <w:proofErr w:type="spellEnd"/>
          </w:p>
        </w:tc>
        <w:tc>
          <w:tcPr>
            <w:tcW w:w="4247" w:type="dxa"/>
          </w:tcPr>
          <w:p w14:paraId="18006C48" w14:textId="42E7D7EB" w:rsidR="0079591B" w:rsidRDefault="00D30CFC" w:rsidP="006B3314">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מספר הערכים המינימלי </w:t>
            </w:r>
            <w:r w:rsidR="009D577E">
              <w:rPr>
                <w:rFonts w:hint="cs"/>
                <w:rtl/>
              </w:rPr>
              <w:t xml:space="preserve">שצריך להכיל </w:t>
            </w:r>
            <w:r w:rsidR="009D577E">
              <w:t>feature</w:t>
            </w:r>
            <w:r w:rsidR="009D577E">
              <w:rPr>
                <w:rFonts w:hint="cs"/>
                <w:rtl/>
              </w:rPr>
              <w:t xml:space="preserve"> מסוים בשביל שהוא </w:t>
            </w:r>
            <w:r w:rsidR="00236773">
              <w:rPr>
                <w:rFonts w:hint="cs"/>
                <w:rtl/>
              </w:rPr>
              <w:t>יוכל</w:t>
            </w:r>
            <w:r w:rsidR="009D577E">
              <w:rPr>
                <w:rFonts w:hint="cs"/>
                <w:rtl/>
              </w:rPr>
              <w:t xml:space="preserve"> </w:t>
            </w:r>
            <w:r w:rsidR="00FA0C92">
              <w:rPr>
                <w:rFonts w:hint="cs"/>
                <w:rtl/>
              </w:rPr>
              <w:t>להיות צומת החלטה.</w:t>
            </w:r>
          </w:p>
        </w:tc>
      </w:tr>
      <w:tr w:rsidR="00A352D5" w14:paraId="1B7C079E" w14:textId="77777777" w:rsidTr="00A352D5">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4246" w:type="dxa"/>
          </w:tcPr>
          <w:p w14:paraId="1EC6FD40" w14:textId="24761F80" w:rsidR="00A352D5" w:rsidRDefault="00A352D5" w:rsidP="00A352D5">
            <w:pPr>
              <w:jc w:val="center"/>
              <w:rPr>
                <w:b w:val="0"/>
                <w:bCs w:val="0"/>
                <w:rtl/>
              </w:rPr>
            </w:pPr>
            <w:proofErr w:type="spellStart"/>
            <w:r>
              <w:rPr>
                <w:b w:val="0"/>
                <w:bCs w:val="0"/>
              </w:rPr>
              <w:t>Min_samples_leaf</w:t>
            </w:r>
            <w:proofErr w:type="spellEnd"/>
          </w:p>
        </w:tc>
        <w:tc>
          <w:tcPr>
            <w:tcW w:w="4247" w:type="dxa"/>
          </w:tcPr>
          <w:p w14:paraId="52EE4FE6" w14:textId="480BBC2B" w:rsidR="00A352D5" w:rsidRDefault="00A352D5" w:rsidP="00A352D5">
            <w:pPr>
              <w:cnfStyle w:val="000000100000" w:firstRow="0" w:lastRow="0" w:firstColumn="0" w:lastColumn="0" w:oddVBand="0" w:evenVBand="0" w:oddHBand="1" w:evenHBand="0" w:firstRowFirstColumn="0" w:firstRowLastColumn="0" w:lastRowFirstColumn="0" w:lastRowLastColumn="0"/>
              <w:rPr>
                <w:rtl/>
              </w:rPr>
            </w:pPr>
            <w:r>
              <w:rPr>
                <w:rFonts w:hint="cs"/>
                <w:rtl/>
              </w:rPr>
              <w:t>מספר הערכים המינימלי לאחר הפיצול שעלה צריך לקיים בשביל שהוא יוכל להיות צומת החלטה.</w:t>
            </w:r>
          </w:p>
        </w:tc>
      </w:tr>
    </w:tbl>
    <w:p w14:paraId="125293BF" w14:textId="4781797F" w:rsidR="00B602E3" w:rsidRPr="00600C6D" w:rsidRDefault="00B602E3" w:rsidP="00412E7B">
      <w:pPr>
        <w:rPr>
          <w:sz w:val="20"/>
          <w:szCs w:val="20"/>
          <w:rtl/>
        </w:rPr>
      </w:pPr>
      <w:r w:rsidRPr="00600C6D">
        <w:rPr>
          <w:rFonts w:hint="cs"/>
          <w:sz w:val="20"/>
          <w:szCs w:val="20"/>
          <w:rtl/>
        </w:rPr>
        <w:t xml:space="preserve">טבלה </w:t>
      </w:r>
      <w:r w:rsidR="00600C6D" w:rsidRPr="00600C6D">
        <w:rPr>
          <w:rFonts w:hint="cs"/>
          <w:sz w:val="20"/>
          <w:szCs w:val="20"/>
          <w:rtl/>
        </w:rPr>
        <w:t>11.2.3. הסבר היפר פרמטרים של עץ החלטה</w:t>
      </w:r>
    </w:p>
    <w:p w14:paraId="09E5A7EA" w14:textId="35670B06" w:rsidR="0079591B" w:rsidRDefault="00AF12F2" w:rsidP="00412E7B">
      <w:pPr>
        <w:rPr>
          <w:rtl/>
        </w:rPr>
      </w:pPr>
      <w:r>
        <w:rPr>
          <w:rFonts w:hint="cs"/>
          <w:rtl/>
        </w:rPr>
        <w:lastRenderedPageBreak/>
        <w:t>נדגים את</w:t>
      </w:r>
      <w:r w:rsidR="00A352D5">
        <w:rPr>
          <w:rFonts w:hint="cs"/>
          <w:rtl/>
        </w:rPr>
        <w:t xml:space="preserve"> </w:t>
      </w:r>
      <w:proofErr w:type="spellStart"/>
      <w:r w:rsidR="00A352D5" w:rsidRPr="00A352D5">
        <w:t>Min_samples_split</w:t>
      </w:r>
      <w:proofErr w:type="spellEnd"/>
      <w:r w:rsidR="00A352D5">
        <w:rPr>
          <w:rFonts w:hint="cs"/>
          <w:rtl/>
        </w:rPr>
        <w:t xml:space="preserve">, ואת </w:t>
      </w:r>
      <w:proofErr w:type="spellStart"/>
      <w:r w:rsidR="00A352D5" w:rsidRPr="00A352D5">
        <w:t>Min_samples_leaf</w:t>
      </w:r>
      <w:proofErr w:type="spellEnd"/>
      <w:r w:rsidR="00A352D5">
        <w:rPr>
          <w:rFonts w:hint="cs"/>
          <w:rtl/>
        </w:rPr>
        <w:t xml:space="preserve"> </w:t>
      </w:r>
      <w:r>
        <w:rPr>
          <w:rFonts w:hint="cs"/>
          <w:rtl/>
        </w:rPr>
        <w:t>לצורך המחשה.</w:t>
      </w:r>
    </w:p>
    <w:p w14:paraId="23CE9F1A" w14:textId="628D963C" w:rsidR="00A352D5" w:rsidRDefault="00A352D5" w:rsidP="00412E7B">
      <w:pPr>
        <w:rPr>
          <w:rtl/>
        </w:rPr>
      </w:pPr>
      <w:r>
        <w:rPr>
          <w:rFonts w:hint="cs"/>
          <w:rtl/>
        </w:rPr>
        <w:t xml:space="preserve">אם לדוגמה </w:t>
      </w:r>
      <w:r w:rsidR="00AF12F2">
        <w:rPr>
          <w:rFonts w:hint="cs"/>
          <w:rtl/>
        </w:rPr>
        <w:t>נרצה</w:t>
      </w:r>
      <w:r w:rsidR="007901E4">
        <w:rPr>
          <w:rFonts w:hint="cs"/>
          <w:rtl/>
        </w:rPr>
        <w:t xml:space="preserve"> לקיים צומת החלטה האם הליד הוא מעל גיל 30 או מתחת.</w:t>
      </w:r>
    </w:p>
    <w:p w14:paraId="3A305571" w14:textId="6CC954A9" w:rsidR="007901E4" w:rsidRDefault="007901E4" w:rsidP="00412E7B">
      <w:pPr>
        <w:rPr>
          <w:rtl/>
        </w:rPr>
      </w:pPr>
      <w:r>
        <w:rPr>
          <w:rFonts w:hint="cs"/>
          <w:rtl/>
        </w:rPr>
        <w:t>אם ה-</w:t>
      </w:r>
      <w:proofErr w:type="spellStart"/>
      <w:r>
        <w:t>Min_samples_split</w:t>
      </w:r>
      <w:proofErr w:type="spellEnd"/>
      <w:r>
        <w:rPr>
          <w:rFonts w:hint="cs"/>
          <w:rtl/>
        </w:rPr>
        <w:t xml:space="preserve"> הוא 5, ויש </w:t>
      </w:r>
      <w:r w:rsidR="00957CDE">
        <w:rPr>
          <w:rFonts w:hint="cs"/>
          <w:rtl/>
        </w:rPr>
        <w:t xml:space="preserve">7 לידים </w:t>
      </w:r>
      <w:r w:rsidR="008E7138">
        <w:rPr>
          <w:rFonts w:hint="cs"/>
          <w:rtl/>
        </w:rPr>
        <w:t>שהם מעל /</w:t>
      </w:r>
      <w:r w:rsidR="008E7138">
        <w:rPr>
          <w:rFonts w:hint="cs"/>
        </w:rPr>
        <w:t xml:space="preserve"> </w:t>
      </w:r>
      <w:r w:rsidR="008E7138">
        <w:rPr>
          <w:rFonts w:hint="cs"/>
          <w:rtl/>
        </w:rPr>
        <w:t>מתחת לגיל 30, אז הצומת הזה יוכל להתקבל בעץ.</w:t>
      </w:r>
    </w:p>
    <w:p w14:paraId="0F5AF7BB" w14:textId="2FD43B05" w:rsidR="000432AB" w:rsidRDefault="008E7138" w:rsidP="00AF12F2">
      <w:pPr>
        <w:rPr>
          <w:rtl/>
        </w:rPr>
      </w:pPr>
      <w:r>
        <w:rPr>
          <w:rFonts w:hint="cs"/>
          <w:rtl/>
        </w:rPr>
        <w:t>אבל אם הגדרנו שה-</w:t>
      </w:r>
      <w:proofErr w:type="spellStart"/>
      <w:r>
        <w:t>Min_sample_leaf</w:t>
      </w:r>
      <w:proofErr w:type="spellEnd"/>
      <w:r>
        <w:rPr>
          <w:rFonts w:hint="cs"/>
          <w:rtl/>
        </w:rPr>
        <w:t xml:space="preserve"> הוא 3, ולאחר צומת ההחלטה </w:t>
      </w:r>
      <w:r w:rsidR="00A24EBE">
        <w:rPr>
          <w:rFonts w:hint="cs"/>
          <w:rtl/>
        </w:rPr>
        <w:t>הדאטה מתפצל</w:t>
      </w:r>
      <w:r w:rsidR="00AF12F2">
        <w:rPr>
          <w:rFonts w:hint="cs"/>
          <w:rtl/>
        </w:rPr>
        <w:t xml:space="preserve"> בצורה</w:t>
      </w:r>
      <w:r>
        <w:rPr>
          <w:rFonts w:hint="cs"/>
          <w:rtl/>
        </w:rPr>
        <w:t xml:space="preserve"> ש</w:t>
      </w:r>
      <w:r w:rsidR="00A24EBE">
        <w:rPr>
          <w:rFonts w:hint="cs"/>
          <w:rtl/>
        </w:rPr>
        <w:t>יש</w:t>
      </w:r>
      <w:r>
        <w:rPr>
          <w:rFonts w:hint="cs"/>
          <w:rtl/>
        </w:rPr>
        <w:t xml:space="preserve"> 6 לידים שהם מעל גיל 30, ורק ליד אחד שהוא מתחת לגיל 30,</w:t>
      </w:r>
      <w:r w:rsidR="00E460FE">
        <w:rPr>
          <w:rFonts w:hint="cs"/>
          <w:rtl/>
        </w:rPr>
        <w:t xml:space="preserve"> אז זה מבטל את הפיצול הראשוני שהחלטנו כי אין לנו מספיק לידים בשביל לאפיין האם ה</w:t>
      </w:r>
      <w:r w:rsidR="00C659B7">
        <w:rPr>
          <w:rFonts w:hint="cs"/>
          <w:rtl/>
        </w:rPr>
        <w:t>-</w:t>
      </w:r>
      <w:r w:rsidR="00C659B7">
        <w:t>feature</w:t>
      </w:r>
      <w:r w:rsidR="00C659B7">
        <w:rPr>
          <w:rFonts w:hint="cs"/>
          <w:rtl/>
        </w:rPr>
        <w:t xml:space="preserve"> של הגיל נותן לנו </w:t>
      </w:r>
      <w:r w:rsidR="000432AB">
        <w:rPr>
          <w:rFonts w:hint="cs"/>
          <w:rtl/>
        </w:rPr>
        <w:t>אינדיקצי</w:t>
      </w:r>
      <w:r w:rsidR="000432AB">
        <w:rPr>
          <w:rFonts w:hint="eastAsia"/>
          <w:rtl/>
        </w:rPr>
        <w:t>ה</w:t>
      </w:r>
      <w:r w:rsidR="00C659B7">
        <w:rPr>
          <w:rFonts w:hint="cs"/>
          <w:rtl/>
        </w:rPr>
        <w:t xml:space="preserve"> אם ליד יוכל להפוך למכירה.</w:t>
      </w:r>
      <w:r w:rsidR="00AF12F2">
        <w:rPr>
          <w:rFonts w:hint="cs"/>
          <w:rtl/>
        </w:rPr>
        <w:t xml:space="preserve"> </w:t>
      </w:r>
      <w:r w:rsidR="000432AB">
        <w:rPr>
          <w:rFonts w:hint="cs"/>
          <w:rtl/>
        </w:rPr>
        <w:t>לכן</w:t>
      </w:r>
      <w:r w:rsidR="00AF12F2">
        <w:rPr>
          <w:rFonts w:hint="cs"/>
          <w:rtl/>
        </w:rPr>
        <w:t>,</w:t>
      </w:r>
      <w:r w:rsidR="000432AB">
        <w:rPr>
          <w:rFonts w:hint="cs"/>
          <w:rtl/>
        </w:rPr>
        <w:t xml:space="preserve"> נסיק שהגדרת ההיפר פרמטרים אלה, ימנו מהעץ לצמוח להרבה צמתי החלטה כמו שקיבלנו בסעיף </w:t>
      </w:r>
      <w:hyperlink w:anchor="how_the_tree_looks_before_cv_11_2_2_1" w:history="1">
        <w:r w:rsidR="000432AB" w:rsidRPr="000432AB">
          <w:rPr>
            <w:rStyle w:val="Hyperlink"/>
            <w:rFonts w:hint="cs"/>
            <w:rtl/>
          </w:rPr>
          <w:t>11.2.2.1</w:t>
        </w:r>
      </w:hyperlink>
      <w:r w:rsidR="000432AB">
        <w:rPr>
          <w:rFonts w:hint="cs"/>
          <w:rtl/>
        </w:rPr>
        <w:t xml:space="preserve"> </w:t>
      </w:r>
      <w:r w:rsidR="00226CF1">
        <w:rPr>
          <w:rFonts w:hint="cs"/>
          <w:rtl/>
        </w:rPr>
        <w:t>וככה יפחיתו את הסיבוכיות שלו, ויגדילו את אחוז הדיוק.</w:t>
      </w:r>
    </w:p>
    <w:p w14:paraId="315C8245" w14:textId="17DB2943" w:rsidR="00226CF1" w:rsidRDefault="003314A3" w:rsidP="00412E7B">
      <w:pPr>
        <w:rPr>
          <w:rtl/>
        </w:rPr>
      </w:pPr>
      <w:r>
        <w:rPr>
          <w:rFonts w:hint="cs"/>
          <w:rtl/>
        </w:rPr>
        <w:t xml:space="preserve">לאחר מכן הגדרנו משתנה שנקרא </w:t>
      </w:r>
      <w:proofErr w:type="spellStart"/>
      <w:r>
        <w:t>cv_dt</w:t>
      </w:r>
      <w:proofErr w:type="spellEnd"/>
      <w:r>
        <w:rPr>
          <w:rFonts w:hint="cs"/>
          <w:rtl/>
        </w:rPr>
        <w:t xml:space="preserve"> (קיצור של </w:t>
      </w:r>
      <w:r>
        <w:t>Cross Validation Decision Tree</w:t>
      </w:r>
      <w:r>
        <w:rPr>
          <w:rFonts w:hint="cs"/>
          <w:rtl/>
        </w:rPr>
        <w:t>)</w:t>
      </w:r>
      <w:r w:rsidR="009A59DE">
        <w:rPr>
          <w:rFonts w:hint="cs"/>
          <w:rtl/>
        </w:rPr>
        <w:t xml:space="preserve">, ויישמנו בו את המודל </w:t>
      </w:r>
      <w:proofErr w:type="spellStart"/>
      <w:r w:rsidR="009A59DE" w:rsidRPr="009A59DE">
        <w:t>GridSearchCV</w:t>
      </w:r>
      <w:proofErr w:type="spellEnd"/>
      <w:r w:rsidR="009A59DE">
        <w:rPr>
          <w:rFonts w:hint="cs"/>
          <w:rtl/>
        </w:rPr>
        <w:t xml:space="preserve"> שמקבל את </w:t>
      </w:r>
      <w:r w:rsidR="005367CA">
        <w:rPr>
          <w:rFonts w:hint="cs"/>
          <w:rtl/>
        </w:rPr>
        <w:t>סוג המודל המונחה אשר בחרנו</w:t>
      </w:r>
      <w:r w:rsidR="00A24EBE">
        <w:rPr>
          <w:rFonts w:hint="cs"/>
          <w:rtl/>
        </w:rPr>
        <w:t xml:space="preserve">, </w:t>
      </w:r>
      <w:r w:rsidR="005367CA">
        <w:rPr>
          <w:rFonts w:hint="cs"/>
          <w:rtl/>
        </w:rPr>
        <w:t xml:space="preserve">עץ החלטה, ואת ההיפר פרמטרים שהוא ירוץ עליו, אשר בחרנו במילון </w:t>
      </w:r>
      <w:r w:rsidR="005367CA">
        <w:t>params</w:t>
      </w:r>
      <w:r w:rsidR="005367CA">
        <w:rPr>
          <w:rFonts w:hint="cs"/>
          <w:rtl/>
        </w:rPr>
        <w:t xml:space="preserve"> שהגדרנו</w:t>
      </w:r>
      <w:r w:rsidR="00C17347">
        <w:rPr>
          <w:rFonts w:hint="cs"/>
          <w:rtl/>
        </w:rPr>
        <w:t>.</w:t>
      </w:r>
    </w:p>
    <w:p w14:paraId="4139A938" w14:textId="1D3E6486" w:rsidR="00C17347" w:rsidRDefault="00C17347" w:rsidP="00412E7B">
      <w:pPr>
        <w:rPr>
          <w:rtl/>
        </w:rPr>
      </w:pPr>
      <w:r>
        <w:rPr>
          <w:rFonts w:hint="cs"/>
          <w:rtl/>
        </w:rPr>
        <w:t xml:space="preserve">לאחר מכן </w:t>
      </w:r>
      <w:r w:rsidR="00AF12F2">
        <w:rPr>
          <w:rFonts w:hint="cs"/>
          <w:rtl/>
        </w:rPr>
        <w:t>נשתמש</w:t>
      </w:r>
      <w:r>
        <w:rPr>
          <w:rFonts w:hint="cs"/>
          <w:rtl/>
        </w:rPr>
        <w:t xml:space="preserve"> בפונקציה </w:t>
      </w:r>
      <w:r>
        <w:t>fit()</w:t>
      </w:r>
      <w:r>
        <w:rPr>
          <w:rFonts w:hint="cs"/>
          <w:rtl/>
        </w:rPr>
        <w:t xml:space="preserve"> אשר מתאמנת על דאטה סט האימון.</w:t>
      </w:r>
    </w:p>
    <w:p w14:paraId="33E0EFE5" w14:textId="124A7F7F" w:rsidR="00C17347" w:rsidRDefault="00C17347" w:rsidP="00412E7B">
      <w:pPr>
        <w:rPr>
          <w:rtl/>
        </w:rPr>
      </w:pPr>
      <w:r>
        <w:rPr>
          <w:rFonts w:hint="cs"/>
          <w:rtl/>
        </w:rPr>
        <w:t xml:space="preserve">ומשתמשים בפונקציה </w:t>
      </w:r>
      <w:r>
        <w:t>predict()</w:t>
      </w:r>
      <w:r>
        <w:rPr>
          <w:rFonts w:hint="cs"/>
          <w:rtl/>
        </w:rPr>
        <w:t xml:space="preserve"> בשביל לחזות על דאטה סט המבחן.</w:t>
      </w:r>
    </w:p>
    <w:p w14:paraId="4ADBA59E" w14:textId="4106325F" w:rsidR="00C17347" w:rsidRDefault="00D92408" w:rsidP="00C01E1F">
      <w:pPr>
        <w:pStyle w:val="Heading4"/>
        <w:rPr>
          <w:rtl/>
        </w:rPr>
      </w:pPr>
      <w:r>
        <w:rPr>
          <w:rFonts w:hint="cs"/>
          <w:rtl/>
        </w:rPr>
        <w:t xml:space="preserve">כיצד נראה העץ לאחר שימוש </w:t>
      </w:r>
      <w:r>
        <w:t>Grid Search CV</w:t>
      </w:r>
    </w:p>
    <w:p w14:paraId="4407186C" w14:textId="40134DED" w:rsidR="00F00738" w:rsidRPr="00F00738" w:rsidRDefault="007F0A2E" w:rsidP="007F0A2E">
      <w:pPr>
        <w:jc w:val="right"/>
        <w:rPr>
          <w:rtl/>
        </w:rPr>
      </w:pPr>
      <w:r w:rsidRPr="007F0A2E">
        <w:rPr>
          <w:rFonts w:cs="Arial"/>
          <w:noProof/>
          <w:rtl/>
        </w:rPr>
        <w:drawing>
          <wp:inline distT="0" distB="0" distL="0" distR="0" wp14:anchorId="3FA15D28" wp14:editId="2C7F9C20">
            <wp:extent cx="4248743" cy="819264"/>
            <wp:effectExtent l="0" t="0" r="0" b="0"/>
            <wp:docPr id="265" name="Picture 2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Graphical user interface, text, application&#10;&#10;Description automatically generated"/>
                    <pic:cNvPicPr/>
                  </pic:nvPicPr>
                  <pic:blipFill>
                    <a:blip r:embed="rId129"/>
                    <a:stretch>
                      <a:fillRect/>
                    </a:stretch>
                  </pic:blipFill>
                  <pic:spPr>
                    <a:xfrm>
                      <a:off x="0" y="0"/>
                      <a:ext cx="4248743" cy="819264"/>
                    </a:xfrm>
                    <a:prstGeom prst="rect">
                      <a:avLst/>
                    </a:prstGeom>
                  </pic:spPr>
                </pic:pic>
              </a:graphicData>
            </a:graphic>
          </wp:inline>
        </w:drawing>
      </w:r>
    </w:p>
    <w:p w14:paraId="68102307" w14:textId="495754FE" w:rsidR="00D92408" w:rsidRDefault="0008061C" w:rsidP="00D92408">
      <w:pPr>
        <w:rPr>
          <w:rtl/>
        </w:rPr>
      </w:pPr>
      <w:r>
        <w:rPr>
          <w:noProof/>
        </w:rPr>
        <w:drawing>
          <wp:inline distT="0" distB="0" distL="0" distR="0" wp14:anchorId="36647CE0" wp14:editId="2D000EF9">
            <wp:extent cx="3423939" cy="2819400"/>
            <wp:effectExtent l="0" t="0" r="5080" b="0"/>
            <wp:docPr id="266" name="Picture 2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Diagram&#10;&#10;Description automatically generated"/>
                    <pic:cNvPicPr/>
                  </pic:nvPicPr>
                  <pic:blipFill>
                    <a:blip r:embed="rId130"/>
                    <a:stretch>
                      <a:fillRect/>
                    </a:stretch>
                  </pic:blipFill>
                  <pic:spPr>
                    <a:xfrm>
                      <a:off x="0" y="0"/>
                      <a:ext cx="3436323" cy="2829598"/>
                    </a:xfrm>
                    <a:prstGeom prst="rect">
                      <a:avLst/>
                    </a:prstGeom>
                  </pic:spPr>
                </pic:pic>
              </a:graphicData>
            </a:graphic>
          </wp:inline>
        </w:drawing>
      </w:r>
    </w:p>
    <w:p w14:paraId="58FB8258" w14:textId="0AB6F6CA" w:rsidR="002F3F79" w:rsidRDefault="002F3F79" w:rsidP="00D92408">
      <w:pPr>
        <w:rPr>
          <w:rtl/>
        </w:rPr>
      </w:pPr>
      <w:r>
        <w:rPr>
          <w:rFonts w:hint="cs"/>
          <w:rtl/>
        </w:rPr>
        <w:t xml:space="preserve">נשים לב </w:t>
      </w:r>
      <w:r w:rsidR="00FF5E4E">
        <w:rPr>
          <w:rFonts w:hint="cs"/>
          <w:rtl/>
        </w:rPr>
        <w:t>להבדל</w:t>
      </w:r>
      <w:r>
        <w:rPr>
          <w:rFonts w:hint="cs"/>
          <w:rtl/>
        </w:rPr>
        <w:t xml:space="preserve"> המשמעותי </w:t>
      </w:r>
      <w:r w:rsidR="00FF5E4E">
        <w:rPr>
          <w:rFonts w:hint="cs"/>
          <w:rtl/>
        </w:rPr>
        <w:t xml:space="preserve">של כיצד נראה העץ </w:t>
      </w:r>
      <w:r>
        <w:rPr>
          <w:rFonts w:hint="cs"/>
          <w:rtl/>
        </w:rPr>
        <w:t xml:space="preserve">לפני </w:t>
      </w:r>
      <w:r w:rsidR="00FF5E4E">
        <w:rPr>
          <w:rFonts w:hint="cs"/>
          <w:rtl/>
        </w:rPr>
        <w:t xml:space="preserve">שהגדרנו את ההיפר פרמטרים בסעיף </w:t>
      </w:r>
      <w:hyperlink w:anchor="how_the_tree_looks_before_cv_11_2_2_1" w:history="1">
        <w:r w:rsidR="00FF5E4E" w:rsidRPr="000432AB">
          <w:rPr>
            <w:rStyle w:val="Hyperlink"/>
            <w:rFonts w:hint="cs"/>
            <w:rtl/>
          </w:rPr>
          <w:t>11.2.2.1</w:t>
        </w:r>
      </w:hyperlink>
      <w:r w:rsidR="00FF5E4E">
        <w:rPr>
          <w:rFonts w:hint="cs"/>
          <w:rtl/>
        </w:rPr>
        <w:t xml:space="preserve"> ואחרי</w:t>
      </w:r>
      <w:r w:rsidR="00C17AC8">
        <w:rPr>
          <w:rFonts w:hint="cs"/>
          <w:rtl/>
        </w:rPr>
        <w:t>.</w:t>
      </w:r>
    </w:p>
    <w:p w14:paraId="621E44BF" w14:textId="7DA319E7" w:rsidR="00C17AC8" w:rsidRDefault="00C17AC8" w:rsidP="00D92408">
      <w:pPr>
        <w:rPr>
          <w:rtl/>
        </w:rPr>
      </w:pPr>
      <w:r>
        <w:rPr>
          <w:rFonts w:hint="cs"/>
          <w:rtl/>
        </w:rPr>
        <w:t xml:space="preserve">עכשיו העץ הוא ויזואלי, כלומר ניתן לקרוא מה הם הצמתי החלטה שהתקבלו, לראות מה מדד </w:t>
      </w:r>
      <w:r w:rsidR="00C54B41">
        <w:rPr>
          <w:rFonts w:hint="cs"/>
          <w:rtl/>
        </w:rPr>
        <w:t>האנטרופיה</w:t>
      </w:r>
      <w:r>
        <w:rPr>
          <w:rFonts w:hint="cs"/>
          <w:rtl/>
        </w:rPr>
        <w:t xml:space="preserve"> של כל אחד</w:t>
      </w:r>
      <w:r w:rsidR="00777EC2">
        <w:rPr>
          <w:rFonts w:hint="cs"/>
          <w:rtl/>
        </w:rPr>
        <w:t xml:space="preserve"> ומה ההחלטה שהתקבלה.</w:t>
      </w:r>
    </w:p>
    <w:p w14:paraId="3B42A5EF" w14:textId="0C73E336" w:rsidR="009B7FA8" w:rsidRDefault="009B7FA8" w:rsidP="00D92408">
      <w:pPr>
        <w:rPr>
          <w:rtl/>
        </w:rPr>
      </w:pPr>
      <w:r>
        <w:rPr>
          <w:rFonts w:hint="cs"/>
          <w:rtl/>
        </w:rPr>
        <w:t xml:space="preserve">כפי שציינו </w:t>
      </w:r>
      <w:r w:rsidR="002F064D">
        <w:rPr>
          <w:rFonts w:hint="cs"/>
          <w:rtl/>
        </w:rPr>
        <w:t>ב</w:t>
      </w:r>
      <w:r w:rsidR="003E295A">
        <w:rPr>
          <w:rFonts w:hint="cs"/>
          <w:rtl/>
        </w:rPr>
        <w:t>-</w:t>
      </w:r>
      <w:hyperlink w:anchor="entropy_decition_tree_9_4_5" w:history="1">
        <w:r w:rsidR="003E295A" w:rsidRPr="003E295A">
          <w:rPr>
            <w:rStyle w:val="Hyperlink"/>
            <w:rFonts w:hint="cs"/>
            <w:rtl/>
          </w:rPr>
          <w:t>9.4.5</w:t>
        </w:r>
      </w:hyperlink>
      <w:r w:rsidR="002F064D">
        <w:rPr>
          <w:rFonts w:hint="cs"/>
          <w:rtl/>
        </w:rPr>
        <w:t xml:space="preserve"> ככל שהאנטרופיה יותר גבוהה ככה מדד האי וודאות בנתונים שלי יותר גבוה (נתנו את הדוגמה שלהטלת מטבע </w:t>
      </w:r>
      <w:r w:rsidR="00E7492E">
        <w:rPr>
          <w:rFonts w:hint="cs"/>
          <w:rtl/>
        </w:rPr>
        <w:t>יש הסתברות של 0.5</w:t>
      </w:r>
      <w:r w:rsidR="007D69A8">
        <w:rPr>
          <w:rFonts w:hint="cs"/>
          <w:rtl/>
        </w:rPr>
        <w:t xml:space="preserve"> לכל תוצאה</w:t>
      </w:r>
      <w:r w:rsidR="00E7492E">
        <w:rPr>
          <w:rFonts w:hint="cs"/>
          <w:rtl/>
        </w:rPr>
        <w:t>, לכן</w:t>
      </w:r>
      <w:r w:rsidR="007D69A8">
        <w:rPr>
          <w:rFonts w:hint="cs"/>
          <w:rtl/>
        </w:rPr>
        <w:t xml:space="preserve"> מדד האי וודאות שלי הוא גבוה</w:t>
      </w:r>
      <w:r w:rsidR="00E7492E">
        <w:rPr>
          <w:rFonts w:hint="cs"/>
          <w:rtl/>
        </w:rPr>
        <w:t xml:space="preserve"> </w:t>
      </w:r>
      <w:r w:rsidR="007D69A8">
        <w:rPr>
          <w:rFonts w:hint="cs"/>
          <w:rtl/>
        </w:rPr>
        <w:t>ו</w:t>
      </w:r>
      <w:r w:rsidR="00E7492E">
        <w:rPr>
          <w:rFonts w:hint="cs"/>
          <w:rtl/>
        </w:rPr>
        <w:t xml:space="preserve">האנטרופיה </w:t>
      </w:r>
      <w:r w:rsidR="00F00738">
        <w:rPr>
          <w:rFonts w:hint="cs"/>
          <w:rtl/>
        </w:rPr>
        <w:t xml:space="preserve">תהיה </w:t>
      </w:r>
      <w:r w:rsidR="00E7492E">
        <w:rPr>
          <w:rFonts w:hint="cs"/>
          <w:rtl/>
        </w:rPr>
        <w:t xml:space="preserve">מקסימלית </w:t>
      </w:r>
      <w:r w:rsidR="00F00738">
        <w:rPr>
          <w:rFonts w:hint="cs"/>
          <w:rtl/>
        </w:rPr>
        <w:t>כלומר</w:t>
      </w:r>
      <w:r w:rsidR="00E7492E">
        <w:rPr>
          <w:rFonts w:hint="cs"/>
          <w:rtl/>
        </w:rPr>
        <w:t xml:space="preserve"> 1), ולחילופין, מדד ה-</w:t>
      </w:r>
      <w:r w:rsidR="00E7492E">
        <w:t>IG</w:t>
      </w:r>
      <w:r w:rsidR="00E7492E">
        <w:rPr>
          <w:rFonts w:hint="cs"/>
          <w:rtl/>
        </w:rPr>
        <w:t xml:space="preserve"> הוא ההופכי מאנטרופיה, כלומר כמה מידע אנחנו נקבל </w:t>
      </w:r>
      <w:r w:rsidR="006152FD">
        <w:rPr>
          <w:rFonts w:hint="cs"/>
          <w:rtl/>
        </w:rPr>
        <w:t>על ידי חלוקה לפי ה-</w:t>
      </w:r>
      <w:r w:rsidR="006152FD">
        <w:t>Attribute</w:t>
      </w:r>
      <w:r w:rsidR="006152FD">
        <w:rPr>
          <w:rFonts w:hint="cs"/>
          <w:rtl/>
        </w:rPr>
        <w:t xml:space="preserve"> הזה.</w:t>
      </w:r>
    </w:p>
    <w:p w14:paraId="12175FF5" w14:textId="4A17BDCE" w:rsidR="006152FD" w:rsidRDefault="006152FD" w:rsidP="00D92408">
      <w:pPr>
        <w:rPr>
          <w:rtl/>
        </w:rPr>
      </w:pPr>
      <w:r>
        <w:rPr>
          <w:rFonts w:hint="cs"/>
          <w:rtl/>
        </w:rPr>
        <w:lastRenderedPageBreak/>
        <w:t xml:space="preserve">נשים לב </w:t>
      </w:r>
      <w:r w:rsidR="00F00738">
        <w:rPr>
          <w:rFonts w:hint="cs"/>
          <w:rtl/>
        </w:rPr>
        <w:t>שה-</w:t>
      </w:r>
      <w:r w:rsidR="00F00738">
        <w:t>Root Note</w:t>
      </w:r>
      <w:r w:rsidR="00F00738">
        <w:rPr>
          <w:rFonts w:hint="cs"/>
          <w:rtl/>
        </w:rPr>
        <w:t xml:space="preserve"> כלומר צומת ההחלטה הראשי שהתקבל הוא האם הלקוח הוא עסקי או לא, </w:t>
      </w:r>
      <w:r w:rsidR="00BB7F18">
        <w:rPr>
          <w:rFonts w:hint="cs"/>
          <w:rtl/>
        </w:rPr>
        <w:t>ו</w:t>
      </w:r>
      <w:r w:rsidR="009F332E">
        <w:rPr>
          <w:rFonts w:hint="cs"/>
          <w:rtl/>
        </w:rPr>
        <w:t>ה</w:t>
      </w:r>
      <w:r w:rsidR="00337359">
        <w:rPr>
          <w:rFonts w:hint="cs"/>
          <w:rtl/>
        </w:rPr>
        <w:t>אנטרופיה</w:t>
      </w:r>
      <w:r w:rsidR="009F332E">
        <w:rPr>
          <w:rFonts w:hint="cs"/>
          <w:rtl/>
        </w:rPr>
        <w:t xml:space="preserve"> שהתקבל</w:t>
      </w:r>
      <w:r w:rsidR="00337359">
        <w:rPr>
          <w:rFonts w:hint="cs"/>
          <w:rtl/>
        </w:rPr>
        <w:t>ה</w:t>
      </w:r>
      <w:r w:rsidR="009F332E">
        <w:rPr>
          <w:rFonts w:hint="cs"/>
          <w:rtl/>
        </w:rPr>
        <w:t xml:space="preserve"> ה</w:t>
      </w:r>
      <w:r w:rsidR="00337359">
        <w:rPr>
          <w:rFonts w:hint="cs"/>
          <w:rtl/>
        </w:rPr>
        <w:t>יא</w:t>
      </w:r>
      <w:r w:rsidR="009F332E">
        <w:rPr>
          <w:rFonts w:hint="cs"/>
          <w:rtl/>
        </w:rPr>
        <w:t xml:space="preserve"> 0.9</w:t>
      </w:r>
      <w:r w:rsidR="008D72E9">
        <w:rPr>
          <w:rFonts w:hint="cs"/>
          <w:rtl/>
        </w:rPr>
        <w:t xml:space="preserve">, </w:t>
      </w:r>
      <w:r w:rsidR="003E77E9">
        <w:rPr>
          <w:rFonts w:hint="cs"/>
          <w:rtl/>
        </w:rPr>
        <w:t xml:space="preserve">מכיוון שרווח המידע שנקבל לפני הפיצול ואחרי הפיצול הוא הכי גבוהה </w:t>
      </w:r>
      <w:r w:rsidR="00936DAE">
        <w:rPr>
          <w:rFonts w:hint="cs"/>
          <w:rtl/>
        </w:rPr>
        <w:t xml:space="preserve">(כי רווח המידע מחושב </w:t>
      </w:r>
      <w:r w:rsidR="00FB3597">
        <w:rPr>
          <w:rFonts w:hint="cs"/>
          <w:rtl/>
        </w:rPr>
        <w:t xml:space="preserve">על ידי חיסור האנטרופיה לפני הפיצול שאצלנו הוא 0.9, ואנטרופיה </w:t>
      </w:r>
      <w:r w:rsidR="00CE0FBE">
        <w:rPr>
          <w:rFonts w:hint="cs"/>
          <w:rtl/>
        </w:rPr>
        <w:t xml:space="preserve">הממוצעת </w:t>
      </w:r>
      <w:r w:rsidR="00FB3597">
        <w:rPr>
          <w:rFonts w:hint="cs"/>
          <w:rtl/>
        </w:rPr>
        <w:t xml:space="preserve">שנקבל אחרי הפיצול), לכן </w:t>
      </w:r>
      <w:r w:rsidR="00B848D1">
        <w:rPr>
          <w:rFonts w:hint="cs"/>
          <w:rtl/>
        </w:rPr>
        <w:t>האם הלקוח עסקי</w:t>
      </w:r>
      <w:r w:rsidR="0091751C">
        <w:rPr>
          <w:rFonts w:hint="cs"/>
          <w:rtl/>
        </w:rPr>
        <w:t>,</w:t>
      </w:r>
      <w:r w:rsidR="00B848D1">
        <w:rPr>
          <w:rFonts w:hint="cs"/>
          <w:rtl/>
        </w:rPr>
        <w:t xml:space="preserve"> קיבל משקל גדול בהחלטה</w:t>
      </w:r>
      <w:r w:rsidR="005F0FA9">
        <w:rPr>
          <w:rFonts w:hint="cs"/>
          <w:rtl/>
        </w:rPr>
        <w:t xml:space="preserve"> והתקבל כצומת הראשי של העץ</w:t>
      </w:r>
      <w:r w:rsidR="00B848D1">
        <w:rPr>
          <w:rFonts w:hint="cs"/>
          <w:rtl/>
        </w:rPr>
        <w:t>.</w:t>
      </w:r>
    </w:p>
    <w:p w14:paraId="08BB1E28" w14:textId="758D20C6" w:rsidR="00B848D1" w:rsidRDefault="00FA5FF9" w:rsidP="00D92408">
      <w:pPr>
        <w:rPr>
          <w:rtl/>
        </w:rPr>
      </w:pPr>
      <w:r>
        <w:rPr>
          <w:rFonts w:hint="cs"/>
          <w:rtl/>
        </w:rPr>
        <w:t xml:space="preserve">אם הלקוח לא עסקי, </w:t>
      </w:r>
      <w:r w:rsidR="00C01CFD">
        <w:rPr>
          <w:rFonts w:hint="cs"/>
          <w:rtl/>
        </w:rPr>
        <w:t>הוא עובר לצד שמאל, אם הלקוח כן עסקי הוא עובר לצד ימי</w:t>
      </w:r>
      <w:r w:rsidR="00CB11FE">
        <w:rPr>
          <w:rFonts w:hint="cs"/>
          <w:rtl/>
        </w:rPr>
        <w:t>ן</w:t>
      </w:r>
      <w:r w:rsidR="00C01CFD">
        <w:rPr>
          <w:rFonts w:hint="cs"/>
          <w:rtl/>
        </w:rPr>
        <w:t>.</w:t>
      </w:r>
    </w:p>
    <w:p w14:paraId="34B146A0" w14:textId="422F3CD9" w:rsidR="00C01CFD" w:rsidRDefault="000472CD" w:rsidP="00D92408">
      <w:pPr>
        <w:rPr>
          <w:rtl/>
        </w:rPr>
      </w:pPr>
      <w:r>
        <w:rPr>
          <w:rFonts w:hint="cs"/>
          <w:rtl/>
        </w:rPr>
        <w:t>425</w:t>
      </w:r>
      <w:r w:rsidR="009748A4">
        <w:rPr>
          <w:rFonts w:hint="cs"/>
          <w:rtl/>
        </w:rPr>
        <w:t xml:space="preserve"> ערכים עברו לצד שמאל</w:t>
      </w:r>
      <w:r w:rsidR="006061CB">
        <w:rPr>
          <w:rFonts w:hint="cs"/>
          <w:rtl/>
        </w:rPr>
        <w:t xml:space="preserve"> כאשר הם לקוחות לא עסקיים</w:t>
      </w:r>
      <w:r w:rsidR="001D1301">
        <w:rPr>
          <w:rFonts w:hint="cs"/>
          <w:rtl/>
        </w:rPr>
        <w:t xml:space="preserve"> לעומת</w:t>
      </w:r>
      <w:r w:rsidR="009748A4">
        <w:rPr>
          <w:rFonts w:hint="cs"/>
          <w:rtl/>
        </w:rPr>
        <w:t>,</w:t>
      </w:r>
      <w:r w:rsidR="00E01BFD">
        <w:rPr>
          <w:rFonts w:hint="cs"/>
          <w:rtl/>
        </w:rPr>
        <w:t xml:space="preserve"> 344 לקוחות עסקיים </w:t>
      </w:r>
      <w:r w:rsidR="001D1301">
        <w:rPr>
          <w:rFonts w:hint="cs"/>
          <w:rtl/>
        </w:rPr>
        <w:t>שעברו לצד ימין.</w:t>
      </w:r>
    </w:p>
    <w:p w14:paraId="3E8461BC" w14:textId="1089542E" w:rsidR="00E01BFD" w:rsidRDefault="00CB11FE" w:rsidP="00D92408">
      <w:pPr>
        <w:rPr>
          <w:rtl/>
        </w:rPr>
      </w:pPr>
      <w:r>
        <w:rPr>
          <w:rFonts w:hint="cs"/>
          <w:rtl/>
        </w:rPr>
        <w:t xml:space="preserve">נתמקד כרגע בצד שמאל, </w:t>
      </w:r>
      <w:r w:rsidR="00190471">
        <w:rPr>
          <w:rFonts w:hint="cs"/>
          <w:rtl/>
        </w:rPr>
        <w:t>עכשיו צומת ההחלטה האם</w:t>
      </w:r>
      <w:r w:rsidR="00926A64">
        <w:rPr>
          <w:rFonts w:hint="cs"/>
          <w:rtl/>
        </w:rPr>
        <w:t xml:space="preserve"> </w:t>
      </w:r>
      <w:r w:rsidR="00190471">
        <w:rPr>
          <w:rFonts w:hint="cs"/>
          <w:rtl/>
        </w:rPr>
        <w:t>2012.5</w:t>
      </w:r>
      <w:r w:rsidR="00926A64">
        <w:rPr>
          <w:rFonts w:hint="cs"/>
          <w:rtl/>
        </w:rPr>
        <w:t xml:space="preserve"> גדול משנת הרכב של הלידים</w:t>
      </w:r>
      <w:r w:rsidR="00190471">
        <w:rPr>
          <w:rFonts w:hint="cs"/>
          <w:rtl/>
        </w:rPr>
        <w:t xml:space="preserve">, אם התשובה היא </w:t>
      </w:r>
      <w:r w:rsidR="00E12F58">
        <w:rPr>
          <w:rFonts w:hint="cs"/>
          <w:rtl/>
        </w:rPr>
        <w:t>כן</w:t>
      </w:r>
      <w:r w:rsidR="00190471">
        <w:rPr>
          <w:rFonts w:hint="cs"/>
          <w:rtl/>
        </w:rPr>
        <w:t xml:space="preserve">, </w:t>
      </w:r>
      <w:r w:rsidR="00926A64">
        <w:rPr>
          <w:rFonts w:hint="cs"/>
          <w:rtl/>
        </w:rPr>
        <w:t xml:space="preserve">הם יעברו לצד שמאל של העץ, ואם התשובה </w:t>
      </w:r>
      <w:r w:rsidR="008E653A">
        <w:rPr>
          <w:rFonts w:hint="cs"/>
          <w:rtl/>
        </w:rPr>
        <w:t xml:space="preserve">היא </w:t>
      </w:r>
      <w:r w:rsidR="00E12F58">
        <w:rPr>
          <w:rFonts w:hint="cs"/>
          <w:rtl/>
        </w:rPr>
        <w:t>לא</w:t>
      </w:r>
      <w:r w:rsidR="008E653A">
        <w:rPr>
          <w:rFonts w:hint="cs"/>
          <w:rtl/>
        </w:rPr>
        <w:t>, הם יעברו לצד ימין (כלומר לעלה השני משמאל)</w:t>
      </w:r>
      <w:r w:rsidR="009E5FF4">
        <w:rPr>
          <w:rFonts w:hint="cs"/>
          <w:rtl/>
        </w:rPr>
        <w:t>.</w:t>
      </w:r>
    </w:p>
    <w:p w14:paraId="5EC234EC" w14:textId="70D45E36" w:rsidR="009E5FF4" w:rsidRDefault="009E5FF4" w:rsidP="00D92408">
      <w:pPr>
        <w:rPr>
          <w:rtl/>
        </w:rPr>
      </w:pPr>
      <w:r>
        <w:rPr>
          <w:rFonts w:hint="cs"/>
          <w:rtl/>
        </w:rPr>
        <w:t xml:space="preserve">כ132 ערכים עברו לצד שמאל, כלומר שנת הרכב שלהם </w:t>
      </w:r>
      <w:r w:rsidR="002B12C0">
        <w:rPr>
          <w:rFonts w:hint="cs"/>
          <w:rtl/>
        </w:rPr>
        <w:t xml:space="preserve">קטנה מ2012.5, </w:t>
      </w:r>
      <w:r w:rsidR="00064801">
        <w:rPr>
          <w:rFonts w:hint="cs"/>
          <w:rtl/>
        </w:rPr>
        <w:t>ומ293 עברו לצד ימין.</w:t>
      </w:r>
    </w:p>
    <w:p w14:paraId="15A2B032" w14:textId="7E654937" w:rsidR="00064801" w:rsidRDefault="00064801" w:rsidP="00D92408">
      <w:pPr>
        <w:rPr>
          <w:rtl/>
        </w:rPr>
      </w:pPr>
      <w:r>
        <w:rPr>
          <w:rFonts w:hint="cs"/>
          <w:rtl/>
        </w:rPr>
        <w:t xml:space="preserve">מתוך ה132 ערכים שהם גם לקוחות לא עסקיים וגם </w:t>
      </w:r>
      <w:r w:rsidR="00605AD5">
        <w:rPr>
          <w:rFonts w:hint="cs"/>
          <w:rtl/>
        </w:rPr>
        <w:t xml:space="preserve">שנת הרכב שלהם קטנה מ2012.5, </w:t>
      </w:r>
      <w:r w:rsidR="00BF1C97">
        <w:rPr>
          <w:rFonts w:hint="cs"/>
          <w:rtl/>
        </w:rPr>
        <w:t>כ118 מהם לא נמכרו, ו14 מם כן נמכרו.</w:t>
      </w:r>
    </w:p>
    <w:p w14:paraId="1617007B" w14:textId="699C68B4" w:rsidR="00BF1C97" w:rsidRDefault="00BF1C97" w:rsidP="00D92408">
      <w:pPr>
        <w:rPr>
          <w:rtl/>
        </w:rPr>
      </w:pPr>
      <w:r>
        <w:rPr>
          <w:rFonts w:hint="cs"/>
          <w:rtl/>
        </w:rPr>
        <w:t>לעומת העלה השני משמ</w:t>
      </w:r>
      <w:r w:rsidR="00690B5D">
        <w:rPr>
          <w:rFonts w:hint="cs"/>
          <w:rtl/>
        </w:rPr>
        <w:t>א</w:t>
      </w:r>
      <w:r>
        <w:rPr>
          <w:rFonts w:hint="cs"/>
          <w:rtl/>
        </w:rPr>
        <w:t>ל, שהם לקוחות עסקיים ו</w:t>
      </w:r>
      <w:r w:rsidR="00F83FBE">
        <w:rPr>
          <w:rFonts w:hint="cs"/>
          <w:rtl/>
        </w:rPr>
        <w:t>שנת הרכב שלהם גדולה מ2012.5, כ-226 מהם לא נמכרו, לעומת 67 שכן נמכרו.</w:t>
      </w:r>
    </w:p>
    <w:p w14:paraId="1DBDAC15" w14:textId="237785B4" w:rsidR="00F83FBE" w:rsidRDefault="00F83FBE" w:rsidP="00D92408">
      <w:pPr>
        <w:rPr>
          <w:rtl/>
        </w:rPr>
      </w:pPr>
      <w:r>
        <w:rPr>
          <w:rFonts w:hint="cs"/>
          <w:rtl/>
        </w:rPr>
        <w:t>כבר נוכל לשים לב בהפרש הגדול בין 2 העלים לעומת האם הליד הפך למכירה</w:t>
      </w:r>
      <w:r w:rsidR="00DD00CB">
        <w:rPr>
          <w:rFonts w:hint="cs"/>
          <w:rtl/>
        </w:rPr>
        <w:t xml:space="preserve"> (</w:t>
      </w:r>
      <w:r w:rsidR="00EC5DBE">
        <w:rPr>
          <w:rFonts w:hint="cs"/>
          <w:rtl/>
        </w:rPr>
        <w:t>67 לידים הפכו למכירה בעלה השני משמאל לעומת 14 בעלה השמאלי)</w:t>
      </w:r>
      <w:r>
        <w:rPr>
          <w:rFonts w:hint="cs"/>
          <w:rtl/>
        </w:rPr>
        <w:t xml:space="preserve">, אנחנו יודעים לפי הדאטה סט שלנו </w:t>
      </w:r>
      <w:r w:rsidR="00DD00CB">
        <w:rPr>
          <w:rFonts w:hint="cs"/>
          <w:rtl/>
        </w:rPr>
        <w:t>ש</w:t>
      </w:r>
      <w:r>
        <w:rPr>
          <w:rFonts w:hint="cs"/>
          <w:rtl/>
        </w:rPr>
        <w:t xml:space="preserve">אם הליד הוא עסקי, והוא מעוניין ברכבים בשנה יותר גבוהה, יש לליד סיכוי יותר טוב להפוך למכירה, העץ זיהה את </w:t>
      </w:r>
      <w:r w:rsidR="00061A77">
        <w:rPr>
          <w:rFonts w:hint="cs"/>
          <w:rtl/>
        </w:rPr>
        <w:t>"הדפוס" הזה, ועל פי כך הוא יצר את מודל ההחלטה.</w:t>
      </w:r>
    </w:p>
    <w:p w14:paraId="691A89CA" w14:textId="4446C78F" w:rsidR="00BA0E91" w:rsidRDefault="006B5626" w:rsidP="00AF12F2">
      <w:pPr>
        <w:rPr>
          <w:rtl/>
        </w:rPr>
      </w:pPr>
      <w:r>
        <w:rPr>
          <w:rFonts w:hint="cs"/>
          <w:rtl/>
        </w:rPr>
        <w:t xml:space="preserve">כעת נתמקד בצד ימין של העץ, </w:t>
      </w:r>
      <w:r w:rsidR="008D070D">
        <w:rPr>
          <w:rFonts w:hint="cs"/>
          <w:rtl/>
        </w:rPr>
        <w:t>כ-325 ערכים</w:t>
      </w:r>
      <w:r w:rsidR="00A24EBE">
        <w:rPr>
          <w:rFonts w:hint="cs"/>
          <w:rtl/>
        </w:rPr>
        <w:t xml:space="preserve"> שהם לקוחות עסקיים</w:t>
      </w:r>
      <w:r w:rsidR="008D070D">
        <w:rPr>
          <w:rFonts w:hint="cs"/>
          <w:rtl/>
        </w:rPr>
        <w:t xml:space="preserve"> עברו לצד ימין</w:t>
      </w:r>
      <w:r w:rsidR="00A24EBE">
        <w:rPr>
          <w:rFonts w:hint="cs"/>
          <w:rtl/>
        </w:rPr>
        <w:t xml:space="preserve">, </w:t>
      </w:r>
      <w:r w:rsidR="008D070D">
        <w:rPr>
          <w:rFonts w:hint="cs"/>
          <w:rtl/>
        </w:rPr>
        <w:t xml:space="preserve">עכשיו צומת ההחלטה האם </w:t>
      </w:r>
      <w:r w:rsidR="00BA0E91">
        <w:rPr>
          <w:rFonts w:hint="cs"/>
          <w:rtl/>
        </w:rPr>
        <w:t>הרווח של החברות בהם הלידים עובדים קטן מ36,587.5.</w:t>
      </w:r>
      <w:r w:rsidR="00AF12F2">
        <w:rPr>
          <w:rFonts w:hint="cs"/>
          <w:rtl/>
        </w:rPr>
        <w:t xml:space="preserve"> </w:t>
      </w:r>
      <w:r w:rsidR="00D16832">
        <w:rPr>
          <w:rFonts w:hint="cs"/>
          <w:rtl/>
        </w:rPr>
        <w:t>אם התשובה היא כן, הם יעברו לצד שמאל של העץ (העלה השני מימין)</w:t>
      </w:r>
      <w:r w:rsidR="00553CE0">
        <w:rPr>
          <w:rFonts w:hint="cs"/>
          <w:rtl/>
        </w:rPr>
        <w:t xml:space="preserve"> ואם התשובה היא לא הם יעברו לעלה הכי ימני.</w:t>
      </w:r>
    </w:p>
    <w:p w14:paraId="6EE4E4EC" w14:textId="4811738C" w:rsidR="00553CE0" w:rsidRDefault="00553CE0" w:rsidP="00D92408">
      <w:pPr>
        <w:rPr>
          <w:rtl/>
        </w:rPr>
      </w:pPr>
      <w:r>
        <w:rPr>
          <w:rFonts w:hint="cs"/>
          <w:rtl/>
        </w:rPr>
        <w:t xml:space="preserve">כ-287 ערכים עברו לעלה השני מימין, כלומר 287 ערכים הם לקוחות עסקיים, שהרווח של החברות בהם </w:t>
      </w:r>
      <w:r w:rsidR="007941C7">
        <w:rPr>
          <w:rFonts w:hint="cs"/>
          <w:rtl/>
        </w:rPr>
        <w:t>הלידים</w:t>
      </w:r>
      <w:r>
        <w:rPr>
          <w:rFonts w:hint="cs"/>
          <w:rtl/>
        </w:rPr>
        <w:t xml:space="preserve"> עובדים קטן </w:t>
      </w:r>
      <w:r w:rsidR="00836292">
        <w:rPr>
          <w:rFonts w:hint="cs"/>
          <w:rtl/>
        </w:rPr>
        <w:t>מ36,587.5, מתוכם כ156 לידים לא הפכו למכירה, ל</w:t>
      </w:r>
      <w:r w:rsidR="007941C7">
        <w:rPr>
          <w:rFonts w:hint="cs"/>
          <w:rtl/>
        </w:rPr>
        <w:t>עומת 131 שכן הפכו למכירה.</w:t>
      </w:r>
    </w:p>
    <w:p w14:paraId="05DAF99F" w14:textId="4E571092" w:rsidR="007941C7" w:rsidRDefault="00365264" w:rsidP="00D92408">
      <w:pPr>
        <w:rPr>
          <w:rtl/>
        </w:rPr>
      </w:pPr>
      <w:r>
        <w:rPr>
          <w:rFonts w:hint="cs"/>
          <w:rtl/>
        </w:rPr>
        <w:t xml:space="preserve">לעומת זאת, 38 לידים עברו לעלה הכי ימני, כלומר, 38 לידים הם לקוחות עסקיים שהרווח של החברות בהם הם עובדים גבוה מ36,587.5, </w:t>
      </w:r>
      <w:r w:rsidR="00D8200B">
        <w:rPr>
          <w:rFonts w:hint="cs"/>
          <w:rtl/>
        </w:rPr>
        <w:t>מתוכם 31 הפכו למכירה, לעומת 7 שלא הפכו למכירה.</w:t>
      </w:r>
    </w:p>
    <w:p w14:paraId="60070F25" w14:textId="207537A5" w:rsidR="0048318C" w:rsidRPr="00A46B95" w:rsidRDefault="00D8200B" w:rsidP="004C1EA8">
      <w:pPr>
        <w:rPr>
          <w:rtl/>
        </w:rPr>
      </w:pPr>
      <w:r w:rsidRPr="00A46B95">
        <w:rPr>
          <w:rFonts w:hint="cs"/>
          <w:rtl/>
        </w:rPr>
        <w:t>גם כאן המידע הוא אינטואיטיבי, אשר אנחנו יודעים שאם הלקוח עסקי, והחברה בה הוא עובד היא</w:t>
      </w:r>
      <w:r w:rsidR="00A46B95" w:rsidRPr="00A46B95">
        <w:rPr>
          <w:rFonts w:hint="cs"/>
          <w:rtl/>
        </w:rPr>
        <w:t xml:space="preserve"> יותר רווחית </w:t>
      </w:r>
      <w:r w:rsidR="00A46B95">
        <w:rPr>
          <w:rFonts w:hint="cs"/>
          <w:rtl/>
        </w:rPr>
        <w:t xml:space="preserve">יש לו סיכוי גבוה יותר להפוך למכירה, לכן עץ ההחלטה זיהה את הדפוס הזה, </w:t>
      </w:r>
      <w:r w:rsidR="00E01C16">
        <w:rPr>
          <w:rFonts w:hint="cs"/>
          <w:rtl/>
        </w:rPr>
        <w:t>וקבע שאלה יהיו צמתי ההחלטה החשובים של העץ.</w:t>
      </w:r>
    </w:p>
    <w:p w14:paraId="0CBA18DD" w14:textId="508AE335" w:rsidR="0048318C" w:rsidRDefault="0048318C" w:rsidP="00C01E1F">
      <w:pPr>
        <w:pStyle w:val="Heading4"/>
        <w:rPr>
          <w:rtl/>
        </w:rPr>
      </w:pPr>
      <w:r>
        <w:rPr>
          <w:rFonts w:hint="cs"/>
          <w:rtl/>
        </w:rPr>
        <w:t>ניתוח התוצאות של עץ החלטה לאחר שימוש ב-</w:t>
      </w:r>
      <w:r>
        <w:t>Grid Search CV</w:t>
      </w:r>
    </w:p>
    <w:p w14:paraId="2B2CC6D9" w14:textId="70E71EE6" w:rsidR="0048318C" w:rsidRDefault="00F11B35" w:rsidP="00AF12F2">
      <w:pPr>
        <w:rPr>
          <w:rtl/>
        </w:rPr>
      </w:pPr>
      <w:r w:rsidRPr="00F11B35">
        <w:rPr>
          <w:rFonts w:cs="Arial"/>
          <w:noProof/>
          <w:rtl/>
        </w:rPr>
        <w:drawing>
          <wp:inline distT="0" distB="0" distL="0" distR="0" wp14:anchorId="6D994062" wp14:editId="67B1883B">
            <wp:extent cx="4047953" cy="1325880"/>
            <wp:effectExtent l="0" t="0" r="0" b="7620"/>
            <wp:docPr id="267" name="Picture 2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10;&#10;Description automatically generated"/>
                    <pic:cNvPicPr/>
                  </pic:nvPicPr>
                  <pic:blipFill>
                    <a:blip r:embed="rId131"/>
                    <a:stretch>
                      <a:fillRect/>
                    </a:stretch>
                  </pic:blipFill>
                  <pic:spPr>
                    <a:xfrm>
                      <a:off x="0" y="0"/>
                      <a:ext cx="4058460" cy="1329322"/>
                    </a:xfrm>
                    <a:prstGeom prst="rect">
                      <a:avLst/>
                    </a:prstGeom>
                  </pic:spPr>
                </pic:pic>
              </a:graphicData>
            </a:graphic>
          </wp:inline>
        </w:drawing>
      </w:r>
    </w:p>
    <w:p w14:paraId="0036B76D" w14:textId="53093D8C" w:rsidR="00F11B35" w:rsidRDefault="00F11B35" w:rsidP="00F11B35">
      <w:pPr>
        <w:rPr>
          <w:rtl/>
        </w:rPr>
      </w:pPr>
      <w:r>
        <w:rPr>
          <w:rFonts w:hint="cs"/>
          <w:rtl/>
        </w:rPr>
        <w:t>ניתן לראות שתוצאות הדיוק של עץ ההחלטה</w:t>
      </w:r>
      <w:r w:rsidR="006C7A22">
        <w:rPr>
          <w:rFonts w:hint="cs"/>
          <w:rtl/>
        </w:rPr>
        <w:t xml:space="preserve"> הרבה יותר טובות</w:t>
      </w:r>
      <w:r>
        <w:rPr>
          <w:rFonts w:hint="cs"/>
          <w:rtl/>
        </w:rPr>
        <w:t xml:space="preserve"> </w:t>
      </w:r>
      <w:r w:rsidR="006C7A22">
        <w:rPr>
          <w:rFonts w:hint="cs"/>
          <w:rtl/>
        </w:rPr>
        <w:t>לאחר שימוש ב-</w:t>
      </w:r>
      <w:r w:rsidR="006C7A22">
        <w:t>Grid Search CV</w:t>
      </w:r>
      <w:r w:rsidR="006C7A22">
        <w:rPr>
          <w:rFonts w:hint="cs"/>
          <w:rtl/>
        </w:rPr>
        <w:t xml:space="preserve"> כלומר לאחר שהגדרנו את ההיפר פרמטרים והגבלנו את גדילת העץ ואת קבלת צמתי ההחלטה.</w:t>
      </w:r>
    </w:p>
    <w:p w14:paraId="06E26349" w14:textId="448F9E2C" w:rsidR="006C7A22" w:rsidRDefault="00474CF3" w:rsidP="00F11B35">
      <w:pPr>
        <w:rPr>
          <w:rtl/>
        </w:rPr>
      </w:pPr>
      <w:r>
        <w:rPr>
          <w:rFonts w:hint="cs"/>
          <w:rtl/>
        </w:rPr>
        <w:t xml:space="preserve">אחוז הדיוק </w:t>
      </w:r>
      <w:r>
        <w:t>Accuracy</w:t>
      </w:r>
      <w:r>
        <w:rPr>
          <w:rFonts w:hint="cs"/>
          <w:rtl/>
        </w:rPr>
        <w:t xml:space="preserve"> שקיבלנו הוא 82%, כלומר הוא הצליח לחזות נכון 82% </w:t>
      </w:r>
      <w:r w:rsidR="00210D29">
        <w:rPr>
          <w:rFonts w:hint="cs"/>
          <w:rtl/>
        </w:rPr>
        <w:t>מדאטה סט המבחן.</w:t>
      </w:r>
    </w:p>
    <w:p w14:paraId="0FFBC764" w14:textId="381645C2" w:rsidR="00210D29" w:rsidRDefault="00210D29" w:rsidP="00F11B35">
      <w:pPr>
        <w:rPr>
          <w:rtl/>
        </w:rPr>
      </w:pPr>
      <w:r>
        <w:rPr>
          <w:rFonts w:hint="cs"/>
          <w:rtl/>
        </w:rPr>
        <w:lastRenderedPageBreak/>
        <w:t xml:space="preserve">אך נשים לב למטריקה </w:t>
      </w:r>
      <w:r>
        <w:t>Recall</w:t>
      </w:r>
      <w:r>
        <w:rPr>
          <w:rFonts w:hint="cs"/>
          <w:rtl/>
        </w:rPr>
        <w:t xml:space="preserve"> של חיזוי הלידים שנמכרו, שקיבל 19%, כלומר מתוך הלידים שבאמת נמכרו</w:t>
      </w:r>
      <w:r w:rsidR="006F2137">
        <w:rPr>
          <w:rFonts w:hint="cs"/>
          <w:rtl/>
        </w:rPr>
        <w:t xml:space="preserve">, </w:t>
      </w:r>
      <w:r w:rsidR="0073450F">
        <w:rPr>
          <w:rFonts w:hint="cs"/>
          <w:rtl/>
        </w:rPr>
        <w:t>הוא הצליח לחזות רק 19% מהם, ואת השאר הוא חזה כ-0.</w:t>
      </w:r>
    </w:p>
    <w:p w14:paraId="71CA5F4F" w14:textId="1ED0BB2E" w:rsidR="004C1EA8" w:rsidRDefault="0073450F" w:rsidP="00AF12F2">
      <w:pPr>
        <w:rPr>
          <w:rtl/>
        </w:rPr>
      </w:pPr>
      <w:r>
        <w:rPr>
          <w:rFonts w:hint="cs"/>
          <w:rtl/>
        </w:rPr>
        <w:t>גם ה-</w:t>
      </w:r>
      <w:r>
        <w:t>Precision</w:t>
      </w:r>
      <w:r>
        <w:rPr>
          <w:rFonts w:hint="cs"/>
          <w:rtl/>
        </w:rPr>
        <w:t xml:space="preserve"> </w:t>
      </w:r>
      <w:r w:rsidR="00CD61E5">
        <w:rPr>
          <w:rFonts w:hint="cs"/>
          <w:rtl/>
        </w:rPr>
        <w:t xml:space="preserve">של חיזוי הלידים שנמכרו </w:t>
      </w:r>
      <w:r>
        <w:rPr>
          <w:rFonts w:hint="cs"/>
          <w:rtl/>
        </w:rPr>
        <w:t xml:space="preserve">לא קיבל ציון גבוהה </w:t>
      </w:r>
      <w:r w:rsidR="00CD61E5">
        <w:rPr>
          <w:rFonts w:hint="cs"/>
          <w:rtl/>
        </w:rPr>
        <w:t xml:space="preserve">במיוחד אשר קיבל את הציון 60%, כלומר מתוך הלידים </w:t>
      </w:r>
      <w:r w:rsidR="008600F9">
        <w:rPr>
          <w:rFonts w:hint="cs"/>
          <w:rtl/>
        </w:rPr>
        <w:t>ש</w:t>
      </w:r>
      <w:r w:rsidR="00CD61E5">
        <w:rPr>
          <w:rFonts w:hint="cs"/>
          <w:rtl/>
        </w:rPr>
        <w:t>באמת נמכרו, הוא חזה 60% ש</w:t>
      </w:r>
      <w:r w:rsidR="009C7440">
        <w:rPr>
          <w:rFonts w:hint="cs"/>
          <w:rtl/>
        </w:rPr>
        <w:t>הם ימכרו, ולידים שלא באמת נמכרו, הוא חזה שהם יימכרו</w:t>
      </w:r>
      <w:r w:rsidR="005446D6">
        <w:rPr>
          <w:rFonts w:hint="cs"/>
          <w:rtl/>
        </w:rPr>
        <w:t xml:space="preserve"> כלומר הוא חזה 0 כ-1</w:t>
      </w:r>
      <w:r w:rsidR="009C7440">
        <w:rPr>
          <w:rFonts w:hint="cs"/>
          <w:rtl/>
        </w:rPr>
        <w:t>.</w:t>
      </w:r>
    </w:p>
    <w:p w14:paraId="3BCC8136" w14:textId="58D1692B" w:rsidR="009C7440" w:rsidRDefault="001124A5" w:rsidP="00C01E1F">
      <w:pPr>
        <w:pStyle w:val="Heading3"/>
        <w:rPr>
          <w:rtl/>
        </w:rPr>
      </w:pPr>
      <w:r>
        <w:rPr>
          <w:rFonts w:hint="cs"/>
          <w:rtl/>
        </w:rPr>
        <w:t>שימוש ב-</w:t>
      </w:r>
      <w:r>
        <w:t>Random Forest</w:t>
      </w:r>
    </w:p>
    <w:p w14:paraId="7DD76A33" w14:textId="164B136C" w:rsidR="001124A5" w:rsidRDefault="00225EA9" w:rsidP="00225EA9">
      <w:pPr>
        <w:jc w:val="right"/>
        <w:rPr>
          <w:rFonts w:cs="Arial"/>
          <w:rtl/>
        </w:rPr>
      </w:pPr>
      <w:r w:rsidRPr="00225EA9">
        <w:rPr>
          <w:rFonts w:cs="Arial"/>
          <w:noProof/>
          <w:rtl/>
        </w:rPr>
        <w:drawing>
          <wp:inline distT="0" distB="0" distL="0" distR="0" wp14:anchorId="4D5311E3" wp14:editId="036DCC41">
            <wp:extent cx="3650566" cy="800352"/>
            <wp:effectExtent l="0" t="0" r="7620" b="0"/>
            <wp:docPr id="268" name="Picture 2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Graphical user interface, text, application&#10;&#10;Description automatically generated"/>
                    <pic:cNvPicPr/>
                  </pic:nvPicPr>
                  <pic:blipFill rotWithShape="1">
                    <a:blip r:embed="rId132"/>
                    <a:srcRect l="11958"/>
                    <a:stretch/>
                  </pic:blipFill>
                  <pic:spPr bwMode="auto">
                    <a:xfrm>
                      <a:off x="0" y="0"/>
                      <a:ext cx="3709374" cy="813245"/>
                    </a:xfrm>
                    <a:prstGeom prst="rect">
                      <a:avLst/>
                    </a:prstGeom>
                    <a:ln>
                      <a:noFill/>
                    </a:ln>
                    <a:extLst>
                      <a:ext uri="{53640926-AAD7-44D8-BBD7-CCE9431645EC}">
                        <a14:shadowObscured xmlns:a14="http://schemas.microsoft.com/office/drawing/2010/main"/>
                      </a:ext>
                    </a:extLst>
                  </pic:spPr>
                </pic:pic>
              </a:graphicData>
            </a:graphic>
          </wp:inline>
        </w:drawing>
      </w:r>
    </w:p>
    <w:p w14:paraId="61095F68" w14:textId="489B2211" w:rsidR="00225EA9" w:rsidRDefault="00225EA9" w:rsidP="00225EA9">
      <w:pPr>
        <w:rPr>
          <w:rFonts w:cs="Arial"/>
          <w:rtl/>
        </w:rPr>
      </w:pPr>
      <w:r>
        <w:rPr>
          <w:rFonts w:cs="Arial" w:hint="cs"/>
          <w:rtl/>
        </w:rPr>
        <w:t>השימוש ב</w:t>
      </w:r>
      <w:r w:rsidR="00BD308A">
        <w:rPr>
          <w:rFonts w:cs="Arial" w:hint="cs"/>
          <w:rtl/>
        </w:rPr>
        <w:t>-</w:t>
      </w:r>
      <w:r w:rsidR="00BD308A">
        <w:rPr>
          <w:rFonts w:cs="Arial"/>
        </w:rPr>
        <w:t>Random Forest</w:t>
      </w:r>
      <w:r w:rsidR="00BD308A">
        <w:rPr>
          <w:rFonts w:cs="Arial" w:hint="cs"/>
          <w:rtl/>
        </w:rPr>
        <w:t xml:space="preserve"> הוא פשוט מבחינת ההגדרה שלו, </w:t>
      </w:r>
      <w:r w:rsidR="00640D44">
        <w:rPr>
          <w:rFonts w:cs="Arial" w:hint="cs"/>
          <w:rtl/>
        </w:rPr>
        <w:t xml:space="preserve">אך </w:t>
      </w:r>
      <w:r w:rsidR="00BD308A">
        <w:rPr>
          <w:rFonts w:cs="Arial" w:hint="cs"/>
          <w:rtl/>
        </w:rPr>
        <w:t xml:space="preserve">מה שקורה מאחורי הקלעים לא נגלה בעת שימוש במודל </w:t>
      </w:r>
      <w:r w:rsidR="00555213">
        <w:rPr>
          <w:rFonts w:cs="Arial" w:hint="cs"/>
          <w:rtl/>
        </w:rPr>
        <w:t>ואין אופציה לראות מבחינה ויזואלית על פי מה התקבל</w:t>
      </w:r>
      <w:r w:rsidR="006F0AE3">
        <w:rPr>
          <w:rFonts w:cs="Arial" w:hint="cs"/>
          <w:rtl/>
        </w:rPr>
        <w:t>ה ההחלטה.</w:t>
      </w:r>
    </w:p>
    <w:p w14:paraId="192D689D" w14:textId="323D2143" w:rsidR="006F0AE3" w:rsidRDefault="009D0915" w:rsidP="00225EA9">
      <w:pPr>
        <w:rPr>
          <w:rFonts w:cs="Arial"/>
          <w:rtl/>
        </w:rPr>
      </w:pPr>
      <w:r>
        <w:rPr>
          <w:rFonts w:cs="Arial" w:hint="cs"/>
          <w:rtl/>
        </w:rPr>
        <w:t xml:space="preserve">דבר ראשון אנחנו מגדירים משתנה שנקרא </w:t>
      </w:r>
      <w:proofErr w:type="spellStart"/>
      <w:r>
        <w:rPr>
          <w:rFonts w:cs="Arial"/>
        </w:rPr>
        <w:t>rfc</w:t>
      </w:r>
      <w:proofErr w:type="spellEnd"/>
      <w:r>
        <w:rPr>
          <w:rFonts w:cs="Arial" w:hint="cs"/>
          <w:rtl/>
        </w:rPr>
        <w:t xml:space="preserve"> (קיצור של </w:t>
      </w:r>
      <w:r>
        <w:rPr>
          <w:rFonts w:cs="Arial"/>
        </w:rPr>
        <w:t>Random Forest Classifier</w:t>
      </w:r>
      <w:r>
        <w:rPr>
          <w:rFonts w:cs="Arial" w:hint="cs"/>
          <w:rtl/>
        </w:rPr>
        <w:t>) ואנחנו בוחרים את</w:t>
      </w:r>
      <w:r w:rsidR="00194CDE">
        <w:rPr>
          <w:rFonts w:cs="Arial" w:hint="cs"/>
          <w:rtl/>
        </w:rPr>
        <w:t xml:space="preserve"> הפרמטר</w:t>
      </w:r>
      <w:r>
        <w:rPr>
          <w:rFonts w:cs="Arial" w:hint="cs"/>
          <w:rtl/>
        </w:rPr>
        <w:t xml:space="preserve"> </w:t>
      </w:r>
      <w:proofErr w:type="spellStart"/>
      <w:r>
        <w:rPr>
          <w:rFonts w:cs="Arial"/>
        </w:rPr>
        <w:t>n_esimators</w:t>
      </w:r>
      <w:proofErr w:type="spellEnd"/>
      <w:r>
        <w:rPr>
          <w:rFonts w:cs="Arial" w:hint="cs"/>
          <w:rtl/>
        </w:rPr>
        <w:t xml:space="preserve"> להיות שווה ל1500.</w:t>
      </w:r>
    </w:p>
    <w:p w14:paraId="47AAC696" w14:textId="09106833" w:rsidR="009D0915" w:rsidRDefault="009D0915" w:rsidP="00225EA9">
      <w:pPr>
        <w:rPr>
          <w:rFonts w:cs="Arial"/>
          <w:rtl/>
        </w:rPr>
      </w:pPr>
      <w:r>
        <w:rPr>
          <w:rFonts w:cs="Arial" w:hint="cs"/>
          <w:rtl/>
        </w:rPr>
        <w:t xml:space="preserve">כלומר, </w:t>
      </w:r>
      <w:r w:rsidR="00AD4C26">
        <w:rPr>
          <w:rFonts w:cs="Arial" w:hint="cs"/>
          <w:rtl/>
        </w:rPr>
        <w:t xml:space="preserve">יצירה של </w:t>
      </w:r>
      <w:r>
        <w:rPr>
          <w:rFonts w:cs="Arial" w:hint="cs"/>
          <w:rtl/>
        </w:rPr>
        <w:t>1500 עצי החלטה, על פי כל אחד מהם</w:t>
      </w:r>
      <w:r w:rsidR="00AD4C26">
        <w:rPr>
          <w:rFonts w:cs="Arial" w:hint="cs"/>
          <w:rtl/>
        </w:rPr>
        <w:t xml:space="preserve">, </w:t>
      </w:r>
      <w:proofErr w:type="spellStart"/>
      <w:r w:rsidR="00AD4C26">
        <w:rPr>
          <w:rFonts w:cs="Arial" w:hint="cs"/>
          <w:rtl/>
        </w:rPr>
        <w:t>יווצר</w:t>
      </w:r>
      <w:proofErr w:type="spellEnd"/>
      <w:r w:rsidR="00AD4C26">
        <w:rPr>
          <w:rFonts w:cs="Arial" w:hint="cs"/>
          <w:rtl/>
        </w:rPr>
        <w:t xml:space="preserve"> </w:t>
      </w:r>
      <w:r w:rsidR="00257FC6">
        <w:rPr>
          <w:rFonts w:cs="Arial" w:hint="cs"/>
          <w:rtl/>
        </w:rPr>
        <w:t>עץ עצמ</w:t>
      </w:r>
      <w:r w:rsidR="00194CDE">
        <w:rPr>
          <w:rFonts w:cs="Arial" w:hint="cs"/>
          <w:rtl/>
        </w:rPr>
        <w:t>א</w:t>
      </w:r>
      <w:r w:rsidR="00257FC6">
        <w:rPr>
          <w:rFonts w:cs="Arial" w:hint="cs"/>
          <w:rtl/>
        </w:rPr>
        <w:t xml:space="preserve">י שלא תלוי אחד בשני, </w:t>
      </w:r>
      <w:r w:rsidR="00AD4C26">
        <w:rPr>
          <w:rFonts w:cs="Arial" w:hint="cs"/>
          <w:rtl/>
        </w:rPr>
        <w:t>יחושבו</w:t>
      </w:r>
      <w:r w:rsidR="00257FC6">
        <w:rPr>
          <w:rFonts w:cs="Arial" w:hint="cs"/>
          <w:rtl/>
        </w:rPr>
        <w:t xml:space="preserve"> מה הפיצ'רים החשובים על פיהם תתקבל החלטה, </w:t>
      </w:r>
      <w:r w:rsidR="00194CDE">
        <w:rPr>
          <w:rFonts w:cs="Arial" w:hint="cs"/>
          <w:rtl/>
        </w:rPr>
        <w:t>ועל פי השכיח של ההחלטות של כל העצים, תתקבל התוצאה האם הליד יהפוך למכירה.</w:t>
      </w:r>
    </w:p>
    <w:p w14:paraId="4783988D" w14:textId="5568DC9C" w:rsidR="00194CDE" w:rsidRDefault="00290D71" w:rsidP="00C01E1F">
      <w:pPr>
        <w:pStyle w:val="Heading4"/>
        <w:rPr>
          <w:rtl/>
        </w:rPr>
      </w:pPr>
      <w:r>
        <w:rPr>
          <w:rFonts w:hint="cs"/>
          <w:rtl/>
        </w:rPr>
        <w:t xml:space="preserve">ניתוח התוצאות של </w:t>
      </w:r>
      <w:r>
        <w:t>Random Forest</w:t>
      </w:r>
    </w:p>
    <w:p w14:paraId="71C6A0BD" w14:textId="4B73C5E0" w:rsidR="00290D71" w:rsidRDefault="00A22B88" w:rsidP="00AD4C26">
      <w:pPr>
        <w:rPr>
          <w:rtl/>
        </w:rPr>
      </w:pPr>
      <w:r w:rsidRPr="00A22B88">
        <w:rPr>
          <w:rFonts w:cs="Arial"/>
          <w:noProof/>
          <w:rtl/>
        </w:rPr>
        <w:drawing>
          <wp:inline distT="0" distB="0" distL="0" distR="0" wp14:anchorId="337AF34C" wp14:editId="4C2062CA">
            <wp:extent cx="2727438" cy="959830"/>
            <wp:effectExtent l="0" t="0" r="0" b="0"/>
            <wp:docPr id="269" name="Picture 2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shot of a computer&#10;&#10;Description automatically generated with medium confidence"/>
                    <pic:cNvPicPr/>
                  </pic:nvPicPr>
                  <pic:blipFill>
                    <a:blip r:embed="rId133"/>
                    <a:stretch>
                      <a:fillRect/>
                    </a:stretch>
                  </pic:blipFill>
                  <pic:spPr>
                    <a:xfrm>
                      <a:off x="0" y="0"/>
                      <a:ext cx="2741077" cy="964630"/>
                    </a:xfrm>
                    <a:prstGeom prst="rect">
                      <a:avLst/>
                    </a:prstGeom>
                  </pic:spPr>
                </pic:pic>
              </a:graphicData>
            </a:graphic>
          </wp:inline>
        </w:drawing>
      </w:r>
    </w:p>
    <w:p w14:paraId="3E9E1C4A" w14:textId="1D35E256" w:rsidR="00A22B88" w:rsidRDefault="00AD4C26" w:rsidP="00A22B88">
      <w:pPr>
        <w:rPr>
          <w:rtl/>
        </w:rPr>
      </w:pPr>
      <w:r>
        <w:rPr>
          <w:rFonts w:hint="cs"/>
          <w:rtl/>
        </w:rPr>
        <w:t>כפי שניתן לראות, אחוז</w:t>
      </w:r>
      <w:r w:rsidR="00A22B88">
        <w:rPr>
          <w:rFonts w:hint="cs"/>
          <w:rtl/>
        </w:rPr>
        <w:t xml:space="preserve"> הדיוק שקיבלנו</w:t>
      </w:r>
      <w:r>
        <w:rPr>
          <w:rFonts w:hint="cs"/>
          <w:rtl/>
        </w:rPr>
        <w:t>-</w:t>
      </w:r>
      <w:r w:rsidR="00A22B88">
        <w:rPr>
          <w:rFonts w:hint="cs"/>
          <w:rtl/>
        </w:rPr>
        <w:t xml:space="preserve"> </w:t>
      </w:r>
      <w:r w:rsidR="00A22B88">
        <w:t>Accuracy</w:t>
      </w:r>
      <w:r w:rsidR="00A22B88">
        <w:rPr>
          <w:rFonts w:hint="cs"/>
          <w:rtl/>
        </w:rPr>
        <w:t xml:space="preserve"> הוא הגבוהה ביותר מבין </w:t>
      </w:r>
      <w:r w:rsidR="004C1EA8">
        <w:rPr>
          <w:rFonts w:hint="cs"/>
          <w:rtl/>
        </w:rPr>
        <w:t>כ</w:t>
      </w:r>
      <w:r w:rsidR="00A22B88">
        <w:rPr>
          <w:rFonts w:hint="cs"/>
          <w:rtl/>
        </w:rPr>
        <w:t xml:space="preserve">ל המודלים </w:t>
      </w:r>
      <w:r w:rsidR="004C1EA8">
        <w:rPr>
          <w:rFonts w:hint="cs"/>
          <w:rtl/>
        </w:rPr>
        <w:t>שנבדקו. הוא</w:t>
      </w:r>
      <w:r w:rsidR="00A22B88">
        <w:rPr>
          <w:rFonts w:hint="cs"/>
          <w:rtl/>
        </w:rPr>
        <w:t xml:space="preserve"> הצליח לחזות נכון כ83% מהלידים.</w:t>
      </w:r>
    </w:p>
    <w:p w14:paraId="3D7CA870" w14:textId="2CE18997" w:rsidR="00A22B88" w:rsidRDefault="000B04DC" w:rsidP="00A22B88">
      <w:pPr>
        <w:rPr>
          <w:rtl/>
        </w:rPr>
      </w:pPr>
      <w:r>
        <w:rPr>
          <w:rFonts w:hint="cs"/>
          <w:rtl/>
        </w:rPr>
        <w:t>גם במודל זה, ה-</w:t>
      </w:r>
      <w:r>
        <w:t>Recall</w:t>
      </w:r>
      <w:r>
        <w:rPr>
          <w:rFonts w:hint="cs"/>
          <w:rtl/>
        </w:rPr>
        <w:t xml:space="preserve"> וה-</w:t>
      </w:r>
      <w:r>
        <w:t>Precision</w:t>
      </w:r>
      <w:r>
        <w:rPr>
          <w:rFonts w:hint="cs"/>
          <w:rtl/>
        </w:rPr>
        <w:t xml:space="preserve"> של חיזוי הלידים שיהפכו למכירה </w:t>
      </w:r>
      <w:r w:rsidR="001732EF">
        <w:rPr>
          <w:rFonts w:hint="cs"/>
          <w:rtl/>
        </w:rPr>
        <w:t>נמוך.</w:t>
      </w:r>
    </w:p>
    <w:p w14:paraId="2F103BFA" w14:textId="11DC2571" w:rsidR="001732EF" w:rsidRDefault="001732EF" w:rsidP="00A22B88">
      <w:pPr>
        <w:rPr>
          <w:rtl/>
        </w:rPr>
      </w:pPr>
      <w:r>
        <w:rPr>
          <w:rFonts w:hint="cs"/>
          <w:rtl/>
        </w:rPr>
        <w:t xml:space="preserve">גם כאן הוא </w:t>
      </w:r>
      <w:r w:rsidR="00AD4C26">
        <w:rPr>
          <w:rFonts w:hint="cs"/>
          <w:rtl/>
        </w:rPr>
        <w:t>סופג את ה</w:t>
      </w:r>
      <w:r>
        <w:rPr>
          <w:rFonts w:hint="cs"/>
          <w:rtl/>
        </w:rPr>
        <w:t>בעיה ש</w:t>
      </w:r>
      <w:r w:rsidR="00AD4C26">
        <w:rPr>
          <w:rFonts w:hint="cs"/>
          <w:rtl/>
        </w:rPr>
        <w:t>טמונה ב</w:t>
      </w:r>
      <w:r>
        <w:rPr>
          <w:rFonts w:hint="cs"/>
          <w:rtl/>
        </w:rPr>
        <w:t>דאטה לא מאוזן והמודל למד יותר טוב את הלידים שלא הפכו למכירה לעומת האלה שכן.</w:t>
      </w:r>
    </w:p>
    <w:p w14:paraId="486FE5C5" w14:textId="17050B5B" w:rsidR="001732EF" w:rsidRDefault="00AD4C26" w:rsidP="00A22B88">
      <w:pPr>
        <w:rPr>
          <w:rtl/>
        </w:rPr>
      </w:pPr>
      <w:r>
        <w:rPr>
          <w:rFonts w:hint="cs"/>
          <w:rtl/>
        </w:rPr>
        <w:t xml:space="preserve">אך, במודל זה, </w:t>
      </w:r>
      <w:r w:rsidR="0058446C">
        <w:rPr>
          <w:rFonts w:hint="cs"/>
          <w:rtl/>
        </w:rPr>
        <w:t>לעומת כל המודלים, היחס בין ה-</w:t>
      </w:r>
      <w:r w:rsidR="0058446C">
        <w:t>Recall</w:t>
      </w:r>
      <w:r w:rsidR="0058446C">
        <w:rPr>
          <w:rFonts w:hint="cs"/>
          <w:rtl/>
        </w:rPr>
        <w:t xml:space="preserve"> ל-</w:t>
      </w:r>
      <w:r w:rsidR="0058446C">
        <w:t>Precision</w:t>
      </w:r>
      <w:r w:rsidR="0058446C">
        <w:rPr>
          <w:rFonts w:hint="cs"/>
          <w:rtl/>
        </w:rPr>
        <w:t xml:space="preserve"> הוא יותר גבוה </w:t>
      </w:r>
      <w:r w:rsidR="00EA07D6">
        <w:rPr>
          <w:rFonts w:hint="cs"/>
          <w:rtl/>
        </w:rPr>
        <w:t xml:space="preserve">מבין </w:t>
      </w:r>
      <w:r w:rsidR="004C1EA8">
        <w:rPr>
          <w:rFonts w:hint="cs"/>
          <w:rtl/>
        </w:rPr>
        <w:t>ה</w:t>
      </w:r>
      <w:r w:rsidR="00EA07D6">
        <w:rPr>
          <w:rFonts w:hint="cs"/>
          <w:rtl/>
        </w:rPr>
        <w:t>שאר.</w:t>
      </w:r>
    </w:p>
    <w:p w14:paraId="597AD88B" w14:textId="646ACFDA" w:rsidR="00A22B88" w:rsidRDefault="00CA783C" w:rsidP="00C01E1F">
      <w:pPr>
        <w:pStyle w:val="Heading3"/>
        <w:rPr>
          <w:rtl/>
        </w:rPr>
      </w:pPr>
      <w:r>
        <w:rPr>
          <w:rFonts w:hint="cs"/>
          <w:rtl/>
        </w:rPr>
        <w:t>בחירת האלגוריתם הטוב ביותר</w:t>
      </w:r>
    </w:p>
    <w:p w14:paraId="7EA57BC2" w14:textId="780388A8" w:rsidR="00CA783C" w:rsidRDefault="00CA783C" w:rsidP="00CA783C">
      <w:pPr>
        <w:rPr>
          <w:rtl/>
        </w:rPr>
      </w:pPr>
      <w:r>
        <w:rPr>
          <w:rFonts w:hint="cs"/>
          <w:rtl/>
        </w:rPr>
        <w:t>בחלק זה נסביר איך נבחר את האלגוריתם הטוב ביותר בצורה אוטומטית</w:t>
      </w:r>
      <w:r w:rsidR="006924E6">
        <w:rPr>
          <w:rFonts w:hint="cs"/>
          <w:rtl/>
        </w:rPr>
        <w:t>.</w:t>
      </w:r>
    </w:p>
    <w:p w14:paraId="4F005E6A" w14:textId="326E9D31" w:rsidR="003026BA" w:rsidRDefault="00EB3F9D" w:rsidP="00EB3F9D">
      <w:pPr>
        <w:jc w:val="right"/>
        <w:rPr>
          <w:rtl/>
        </w:rPr>
      </w:pPr>
      <w:r w:rsidRPr="00EB3F9D">
        <w:rPr>
          <w:rFonts w:cs="Arial"/>
          <w:noProof/>
          <w:rtl/>
        </w:rPr>
        <w:drawing>
          <wp:inline distT="0" distB="0" distL="0" distR="0" wp14:anchorId="58913312" wp14:editId="3B57973F">
            <wp:extent cx="4794692" cy="1699260"/>
            <wp:effectExtent l="0" t="0" r="6350" b="0"/>
            <wp:docPr id="270" name="Picture 2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Graphical user interface, text, application&#10;&#10;Description automatically generated"/>
                    <pic:cNvPicPr/>
                  </pic:nvPicPr>
                  <pic:blipFill rotWithShape="1">
                    <a:blip r:embed="rId134"/>
                    <a:srcRect l="5435"/>
                    <a:stretch/>
                  </pic:blipFill>
                  <pic:spPr bwMode="auto">
                    <a:xfrm>
                      <a:off x="0" y="0"/>
                      <a:ext cx="4816560" cy="1707010"/>
                    </a:xfrm>
                    <a:prstGeom prst="rect">
                      <a:avLst/>
                    </a:prstGeom>
                    <a:ln>
                      <a:noFill/>
                    </a:ln>
                    <a:extLst>
                      <a:ext uri="{53640926-AAD7-44D8-BBD7-CCE9431645EC}">
                        <a14:shadowObscured xmlns:a14="http://schemas.microsoft.com/office/drawing/2010/main"/>
                      </a:ext>
                    </a:extLst>
                  </pic:spPr>
                </pic:pic>
              </a:graphicData>
            </a:graphic>
          </wp:inline>
        </w:drawing>
      </w:r>
    </w:p>
    <w:p w14:paraId="0FB37353" w14:textId="2980877B" w:rsidR="00EB3F9D" w:rsidRDefault="00EB3F9D" w:rsidP="00EB3F9D">
      <w:pPr>
        <w:rPr>
          <w:rtl/>
        </w:rPr>
      </w:pPr>
      <w:r>
        <w:rPr>
          <w:rFonts w:hint="cs"/>
          <w:rtl/>
        </w:rPr>
        <w:lastRenderedPageBreak/>
        <w:t xml:space="preserve">יצרנו פונקציה שנקראת </w:t>
      </w:r>
      <w:proofErr w:type="spellStart"/>
      <w:r>
        <w:t>return_the_best_model</w:t>
      </w:r>
      <w:proofErr w:type="spellEnd"/>
      <w:r>
        <w:rPr>
          <w:rFonts w:hint="cs"/>
          <w:rtl/>
        </w:rPr>
        <w:t xml:space="preserve"> אשר מקבל כקלט </w:t>
      </w:r>
      <w:r w:rsidR="00F921B0">
        <w:rPr>
          <w:rFonts w:hint="cs"/>
          <w:rtl/>
        </w:rPr>
        <w:t>רשימה של אלגוריתמים, ומחזירה כפלט את האלגוריתם שסך כל התוצאות שלו היו ה</w:t>
      </w:r>
      <w:r w:rsidR="0028654E">
        <w:rPr>
          <w:rFonts w:hint="cs"/>
          <w:rtl/>
        </w:rPr>
        <w:t>טובות ביותר.</w:t>
      </w:r>
    </w:p>
    <w:p w14:paraId="4B5BBD84" w14:textId="3EAB46FE" w:rsidR="0028654E" w:rsidRDefault="0028654E" w:rsidP="00EB3F9D">
      <w:pPr>
        <w:rPr>
          <w:rtl/>
        </w:rPr>
      </w:pPr>
      <w:r>
        <w:rPr>
          <w:rFonts w:hint="cs"/>
          <w:rtl/>
        </w:rPr>
        <w:t xml:space="preserve">בתוך הפונקציה אנחנו יוצרים דאטה פריים חדש שנקרא </w:t>
      </w:r>
      <w:proofErr w:type="spellStart"/>
      <w:r>
        <w:t>df_metrics</w:t>
      </w:r>
      <w:proofErr w:type="spellEnd"/>
      <w:r>
        <w:rPr>
          <w:rFonts w:hint="cs"/>
          <w:rtl/>
        </w:rPr>
        <w:t xml:space="preserve"> </w:t>
      </w:r>
      <w:r w:rsidR="005B5EE4">
        <w:rPr>
          <w:rFonts w:hint="cs"/>
          <w:rtl/>
        </w:rPr>
        <w:t xml:space="preserve">אשר האינדקסים שלו הם השמות של האלגוריתמים שבהם השתמשנו, והעמודות שלו הם כל המטריקות שעליהם התבססנו שהם: </w:t>
      </w:r>
      <w:r w:rsidR="005B5EE4">
        <w:t>Accuracy, Precision, Recall, F1-Score</w:t>
      </w:r>
      <w:r w:rsidR="005B5EE4">
        <w:rPr>
          <w:rFonts w:hint="cs"/>
          <w:rtl/>
        </w:rPr>
        <w:t>.</w:t>
      </w:r>
    </w:p>
    <w:p w14:paraId="1E7BB5F9" w14:textId="77777777" w:rsidR="00065C4C" w:rsidRDefault="006A3917" w:rsidP="00EB3F9D">
      <w:pPr>
        <w:rPr>
          <w:rtl/>
        </w:rPr>
      </w:pPr>
      <w:r>
        <w:rPr>
          <w:rFonts w:hint="cs"/>
          <w:rtl/>
        </w:rPr>
        <w:t>לאחר מכן אנחנו יוצרים רשימה של כל אלגוריתם, ובכל רשימה של אלגוריתם, אנחנו מחשבים בנפרד את כל המטריקות</w:t>
      </w:r>
      <w:r w:rsidR="00065C4C">
        <w:rPr>
          <w:rFonts w:hint="cs"/>
          <w:rtl/>
        </w:rPr>
        <w:t xml:space="preserve"> ומוסיפים לרשימה.</w:t>
      </w:r>
      <w:r>
        <w:rPr>
          <w:rFonts w:hint="cs"/>
          <w:rtl/>
        </w:rPr>
        <w:t xml:space="preserve"> </w:t>
      </w:r>
    </w:p>
    <w:p w14:paraId="77F65B9D" w14:textId="77777777" w:rsidR="00B13BA8" w:rsidRDefault="006A3917" w:rsidP="00EB3F9D">
      <w:pPr>
        <w:rPr>
          <w:rtl/>
        </w:rPr>
      </w:pPr>
      <w:r>
        <w:rPr>
          <w:rFonts w:hint="cs"/>
          <w:rtl/>
        </w:rPr>
        <w:t>לבסוף לפי סדר החישוב, אנחנו מוסיפים את המידע לדאטה פריים</w:t>
      </w:r>
      <w:r w:rsidR="00B13BA8">
        <w:rPr>
          <w:rFonts w:hint="cs"/>
          <w:rtl/>
        </w:rPr>
        <w:t>.</w:t>
      </w:r>
      <w:r w:rsidR="00962B22">
        <w:rPr>
          <w:rFonts w:hint="cs"/>
          <w:rtl/>
        </w:rPr>
        <w:t xml:space="preserve"> </w:t>
      </w:r>
    </w:p>
    <w:p w14:paraId="6ABC55FE" w14:textId="68935A26" w:rsidR="005B5EE4" w:rsidRDefault="00962B22" w:rsidP="00EB3F9D">
      <w:pPr>
        <w:rPr>
          <w:rtl/>
        </w:rPr>
      </w:pPr>
      <w:r>
        <w:rPr>
          <w:rFonts w:hint="cs"/>
          <w:rtl/>
        </w:rPr>
        <w:t>הדאטה פריים שיצרנו נראה כך:</w:t>
      </w:r>
    </w:p>
    <w:p w14:paraId="2297E597" w14:textId="1251B84D" w:rsidR="00962B22" w:rsidRDefault="00962B22" w:rsidP="00962B22">
      <w:pPr>
        <w:jc w:val="right"/>
        <w:rPr>
          <w:rtl/>
        </w:rPr>
      </w:pPr>
      <w:r w:rsidRPr="00962B22">
        <w:rPr>
          <w:rFonts w:cs="Arial"/>
          <w:noProof/>
          <w:rtl/>
        </w:rPr>
        <w:drawing>
          <wp:inline distT="0" distB="0" distL="0" distR="0" wp14:anchorId="64180CE8" wp14:editId="44DF2E85">
            <wp:extent cx="5731510" cy="1144270"/>
            <wp:effectExtent l="0" t="0" r="2540" b="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pic:nvPicPr>
                  <pic:blipFill>
                    <a:blip r:embed="rId135"/>
                    <a:stretch>
                      <a:fillRect/>
                    </a:stretch>
                  </pic:blipFill>
                  <pic:spPr>
                    <a:xfrm>
                      <a:off x="0" y="0"/>
                      <a:ext cx="5731510" cy="1144270"/>
                    </a:xfrm>
                    <a:prstGeom prst="rect">
                      <a:avLst/>
                    </a:prstGeom>
                  </pic:spPr>
                </pic:pic>
              </a:graphicData>
            </a:graphic>
          </wp:inline>
        </w:drawing>
      </w:r>
    </w:p>
    <w:p w14:paraId="7D1BFEDD" w14:textId="2352E111" w:rsidR="00962B22" w:rsidRDefault="00962B22" w:rsidP="00962B22">
      <w:pPr>
        <w:rPr>
          <w:rtl/>
        </w:rPr>
      </w:pPr>
      <w:r>
        <w:rPr>
          <w:rFonts w:hint="cs"/>
          <w:rtl/>
        </w:rPr>
        <w:t>ניתן לראות בצורה טבלאית את הסיכום של כל האלגוריתמים המונחים שבהם עשינו שימוש.</w:t>
      </w:r>
    </w:p>
    <w:p w14:paraId="013601F1" w14:textId="3EE27A74" w:rsidR="00962B22" w:rsidRDefault="005D61D4" w:rsidP="00962B22">
      <w:pPr>
        <w:rPr>
          <w:rtl/>
        </w:rPr>
      </w:pPr>
      <w:r>
        <w:rPr>
          <w:rFonts w:hint="cs"/>
          <w:rtl/>
        </w:rPr>
        <w:t>ישנם שיטות רבות לבחירת האלגוריתם הטוב ביותר, בעיקרון במודל עסקי, עדיף לארגון ל</w:t>
      </w:r>
      <w:r w:rsidR="008A6260">
        <w:rPr>
          <w:rFonts w:hint="cs"/>
          <w:rtl/>
        </w:rPr>
        <w:t>בחור את המודל בעל ה-</w:t>
      </w:r>
      <w:r w:rsidR="008A6260">
        <w:t>Precision</w:t>
      </w:r>
      <w:r w:rsidR="008A6260">
        <w:rPr>
          <w:rFonts w:hint="cs"/>
          <w:rtl/>
        </w:rPr>
        <w:t xml:space="preserve"> הגבוה ביותר כי מה שחשוב הוא ללמוד בצורה גבוהה איזה לקוח הפך למכירה.</w:t>
      </w:r>
    </w:p>
    <w:p w14:paraId="043EDF44" w14:textId="12238E1B" w:rsidR="008A6260" w:rsidRDefault="008A6260" w:rsidP="00962B22">
      <w:pPr>
        <w:rPr>
          <w:rtl/>
        </w:rPr>
      </w:pPr>
      <w:r>
        <w:rPr>
          <w:rFonts w:hint="cs"/>
          <w:rtl/>
        </w:rPr>
        <w:t xml:space="preserve">מכיוון </w:t>
      </w:r>
      <w:r w:rsidR="006B752A">
        <w:rPr>
          <w:rFonts w:hint="cs"/>
          <w:rtl/>
        </w:rPr>
        <w:t xml:space="preserve">שאנחנו רצינו להתחשב בכל הפרמטרים, כפרויקט תעשייתי, התחשבנו בכל </w:t>
      </w:r>
      <w:r w:rsidR="00B13BA8">
        <w:rPr>
          <w:rFonts w:hint="cs"/>
          <w:rtl/>
        </w:rPr>
        <w:t>המטריקות</w:t>
      </w:r>
      <w:r w:rsidR="004C1EA8">
        <w:rPr>
          <w:rFonts w:hint="cs"/>
          <w:rtl/>
        </w:rPr>
        <w:t xml:space="preserve"> באופן שווה</w:t>
      </w:r>
      <w:r w:rsidR="00B13BA8">
        <w:rPr>
          <w:rFonts w:hint="cs"/>
          <w:rtl/>
        </w:rPr>
        <w:t>. אז</w:t>
      </w:r>
      <w:r w:rsidR="006B752A">
        <w:rPr>
          <w:rFonts w:hint="cs"/>
          <w:rtl/>
        </w:rPr>
        <w:t xml:space="preserve"> יצרנו</w:t>
      </w:r>
      <w:r w:rsidR="00B13BA8">
        <w:rPr>
          <w:rFonts w:hint="cs"/>
          <w:rtl/>
        </w:rPr>
        <w:t xml:space="preserve"> את</w:t>
      </w:r>
      <w:r w:rsidR="006B752A">
        <w:rPr>
          <w:rFonts w:hint="cs"/>
          <w:rtl/>
        </w:rPr>
        <w:t xml:space="preserve"> עמודת ה-</w:t>
      </w:r>
      <w:r w:rsidR="006B752A">
        <w:t>Sum</w:t>
      </w:r>
      <w:r w:rsidR="006B752A">
        <w:rPr>
          <w:rFonts w:hint="cs"/>
          <w:rtl/>
        </w:rPr>
        <w:t xml:space="preserve"> </w:t>
      </w:r>
      <w:r w:rsidR="00B13BA8">
        <w:rPr>
          <w:rFonts w:hint="cs"/>
          <w:rtl/>
        </w:rPr>
        <w:t xml:space="preserve"> שהיא </w:t>
      </w:r>
      <w:r w:rsidR="006B752A">
        <w:rPr>
          <w:rFonts w:hint="cs"/>
          <w:rtl/>
        </w:rPr>
        <w:t xml:space="preserve">חיבור של כל המטריקות, והמודל שקיבל את הציונים הגבוהים </w:t>
      </w:r>
      <w:r w:rsidR="001D1140">
        <w:rPr>
          <w:rFonts w:hint="cs"/>
          <w:rtl/>
        </w:rPr>
        <w:t xml:space="preserve">ביותר בסה"כ, במקרה שלנו </w:t>
      </w:r>
      <w:r w:rsidR="001D1140">
        <w:t>Random Forest</w:t>
      </w:r>
      <w:r w:rsidR="001D1140">
        <w:rPr>
          <w:rFonts w:hint="cs"/>
          <w:rtl/>
        </w:rPr>
        <w:t>, יתקבל כאלגוריתם הנבחר ויישמר בענן של הלקוח.</w:t>
      </w:r>
    </w:p>
    <w:p w14:paraId="5A1452DA" w14:textId="5B489C64" w:rsidR="001D1140" w:rsidRDefault="001D1140" w:rsidP="00962B22">
      <w:pPr>
        <w:rPr>
          <w:rtl/>
        </w:rPr>
      </w:pPr>
      <w:r>
        <w:rPr>
          <w:rFonts w:hint="cs"/>
          <w:rtl/>
        </w:rPr>
        <w:t xml:space="preserve">נציין שהאלגוריתם הנבחר הוא </w:t>
      </w:r>
      <w:r>
        <w:t>Random Forest</w:t>
      </w:r>
      <w:r>
        <w:rPr>
          <w:rFonts w:hint="cs"/>
          <w:rtl/>
        </w:rPr>
        <w:t xml:space="preserve"> רק בדוגמה </w:t>
      </w:r>
      <w:r w:rsidR="00877BFB">
        <w:rPr>
          <w:rFonts w:hint="cs"/>
          <w:rtl/>
        </w:rPr>
        <w:t>הספציפית</w:t>
      </w:r>
      <w:r>
        <w:rPr>
          <w:rFonts w:hint="cs"/>
          <w:rtl/>
        </w:rPr>
        <w:t xml:space="preserve"> הזו, רגרסיה לוגיסטית היה קרוב מאוד בתוצאות הדיוק שלו ל-</w:t>
      </w:r>
      <w:r>
        <w:t>Random Forest</w:t>
      </w:r>
      <w:r>
        <w:rPr>
          <w:rFonts w:hint="cs"/>
          <w:rtl/>
        </w:rPr>
        <w:t xml:space="preserve">, ובאותה </w:t>
      </w:r>
      <w:r w:rsidR="0066066F">
        <w:rPr>
          <w:rFonts w:hint="cs"/>
          <w:rtl/>
        </w:rPr>
        <w:t>מידה</w:t>
      </w:r>
      <w:r>
        <w:rPr>
          <w:rFonts w:hint="cs"/>
          <w:rtl/>
        </w:rPr>
        <w:t xml:space="preserve"> עם דאטה אחר, האלגוריתם הזה או אלגוריתם אחר, גם יכול לה</w:t>
      </w:r>
      <w:r w:rsidR="00FF10CC">
        <w:rPr>
          <w:rFonts w:hint="cs"/>
          <w:rtl/>
        </w:rPr>
        <w:t>י</w:t>
      </w:r>
      <w:r>
        <w:rPr>
          <w:rFonts w:hint="cs"/>
          <w:rtl/>
        </w:rPr>
        <w:t>בחר.</w:t>
      </w:r>
    </w:p>
    <w:p w14:paraId="2DAC105C" w14:textId="66FDCEC5" w:rsidR="00FF10CC" w:rsidRDefault="00FF10CC" w:rsidP="00962B22">
      <w:pPr>
        <w:rPr>
          <w:rtl/>
        </w:rPr>
      </w:pPr>
      <w:r>
        <w:rPr>
          <w:rFonts w:hint="cs"/>
          <w:rtl/>
        </w:rPr>
        <w:t xml:space="preserve">לבסוף הפונקציה מחזירה  את המודל </w:t>
      </w:r>
      <w:r w:rsidR="004C1EA8">
        <w:rPr>
          <w:rFonts w:hint="cs"/>
          <w:rtl/>
        </w:rPr>
        <w:t>עם</w:t>
      </w:r>
      <w:r>
        <w:rPr>
          <w:rFonts w:hint="cs"/>
          <w:rtl/>
        </w:rPr>
        <w:t xml:space="preserve"> הסכום בעמודת ה-</w:t>
      </w:r>
      <w:r>
        <w:t>Sum</w:t>
      </w:r>
      <w:r>
        <w:rPr>
          <w:rFonts w:hint="cs"/>
          <w:rtl/>
        </w:rPr>
        <w:t xml:space="preserve"> הכי גבוה, </w:t>
      </w:r>
      <w:r w:rsidR="00877BFB">
        <w:rPr>
          <w:rFonts w:hint="cs"/>
          <w:rtl/>
        </w:rPr>
        <w:t>האלגוריתם שנבחר מועלה לענן של הלקוח, ובפעם הבאה שהוא ישתמש במערכת, האלגוריתם ישר יוכל לחזות אילו לידים יהפכו למכירה.</w:t>
      </w:r>
    </w:p>
    <w:p w14:paraId="5DE18429" w14:textId="627B1480" w:rsidR="00877BFB" w:rsidRDefault="0066066F" w:rsidP="0066066F">
      <w:pPr>
        <w:pStyle w:val="Heading2"/>
        <w:rPr>
          <w:rtl/>
        </w:rPr>
      </w:pPr>
      <w:bookmarkStart w:id="124" w:name="_Toc104718770"/>
      <w:r>
        <w:rPr>
          <w:rFonts w:hint="cs"/>
          <w:rtl/>
        </w:rPr>
        <w:t xml:space="preserve">החלק השלישי </w:t>
      </w:r>
      <w:r>
        <w:rPr>
          <w:rtl/>
        </w:rPr>
        <w:t>–</w:t>
      </w:r>
      <w:r>
        <w:rPr>
          <w:rFonts w:hint="cs"/>
          <w:rtl/>
        </w:rPr>
        <w:t xml:space="preserve"> חיזוי לידים לפי המודל הטוב ביותר</w:t>
      </w:r>
      <w:bookmarkEnd w:id="124"/>
    </w:p>
    <w:p w14:paraId="7C905876" w14:textId="31F25301" w:rsidR="0071111A" w:rsidRDefault="0066066F" w:rsidP="0071111A">
      <w:pPr>
        <w:rPr>
          <w:rtl/>
        </w:rPr>
      </w:pPr>
      <w:r>
        <w:rPr>
          <w:rFonts w:hint="cs"/>
          <w:rtl/>
        </w:rPr>
        <w:t xml:space="preserve">כפי שפירטנו בסעיף הקודם, לאחר </w:t>
      </w:r>
      <w:r w:rsidR="0071111A">
        <w:rPr>
          <w:rFonts w:hint="cs"/>
          <w:rtl/>
        </w:rPr>
        <w:t xml:space="preserve">שבחלק השני מועלה לענן של הלקוח המודל למידה </w:t>
      </w:r>
      <w:r w:rsidR="00443092">
        <w:rPr>
          <w:rFonts w:hint="cs"/>
          <w:rtl/>
        </w:rPr>
        <w:t>המונחית</w:t>
      </w:r>
      <w:r w:rsidR="0071111A">
        <w:rPr>
          <w:rFonts w:hint="cs"/>
          <w:rtl/>
        </w:rPr>
        <w:t xml:space="preserve"> הטוב ביותר, כאשר הלקוח מעלה קובץ </w:t>
      </w:r>
      <w:r w:rsidR="00443092">
        <w:rPr>
          <w:rFonts w:hint="cs"/>
          <w:rtl/>
        </w:rPr>
        <w:t>לידים חדש</w:t>
      </w:r>
      <w:r w:rsidR="0071111A">
        <w:rPr>
          <w:rFonts w:hint="cs"/>
          <w:rtl/>
        </w:rPr>
        <w:t xml:space="preserve"> בפעם השלישית, נעשה שימוש במודל</w:t>
      </w:r>
      <w:r w:rsidR="00443092">
        <w:rPr>
          <w:rFonts w:hint="cs"/>
          <w:rtl/>
        </w:rPr>
        <w:t xml:space="preserve"> אשר </w:t>
      </w:r>
      <w:r w:rsidR="00AA049C">
        <w:rPr>
          <w:rFonts w:hint="cs"/>
          <w:rtl/>
        </w:rPr>
        <w:t>חוזה אילו לידים יהפכו למכירה.</w:t>
      </w:r>
    </w:p>
    <w:p w14:paraId="17CDA8B8" w14:textId="4D044379" w:rsidR="00AA049C" w:rsidRDefault="00AA049C" w:rsidP="0071111A">
      <w:pPr>
        <w:rPr>
          <w:rtl/>
        </w:rPr>
      </w:pPr>
      <w:r>
        <w:rPr>
          <w:rFonts w:hint="cs"/>
          <w:rtl/>
        </w:rPr>
        <w:t>מכיוון ש</w:t>
      </w:r>
      <w:r w:rsidR="00AD4C26">
        <w:rPr>
          <w:rFonts w:hint="cs"/>
          <w:rtl/>
        </w:rPr>
        <w:t>מדובר</w:t>
      </w:r>
      <w:r>
        <w:rPr>
          <w:rFonts w:hint="cs"/>
          <w:rtl/>
        </w:rPr>
        <w:t xml:space="preserve"> </w:t>
      </w:r>
      <w:proofErr w:type="spellStart"/>
      <w:r w:rsidR="00AD4C26">
        <w:rPr>
          <w:rFonts w:hint="cs"/>
          <w:rtl/>
        </w:rPr>
        <w:t>ב</w:t>
      </w:r>
      <w:r>
        <w:rPr>
          <w:rFonts w:hint="cs"/>
          <w:rtl/>
        </w:rPr>
        <w:t>לידים</w:t>
      </w:r>
      <w:proofErr w:type="spellEnd"/>
      <w:r>
        <w:rPr>
          <w:rFonts w:hint="cs"/>
          <w:rtl/>
        </w:rPr>
        <w:t xml:space="preserve"> חדשים, אין לנו אינדיקצי</w:t>
      </w:r>
      <w:r>
        <w:rPr>
          <w:rFonts w:hint="eastAsia"/>
          <w:rtl/>
        </w:rPr>
        <w:t>ה</w:t>
      </w:r>
      <w:r>
        <w:rPr>
          <w:rFonts w:hint="cs"/>
          <w:rtl/>
        </w:rPr>
        <w:t xml:space="preserve"> </w:t>
      </w:r>
      <w:r w:rsidR="00AD4C26">
        <w:rPr>
          <w:rFonts w:hint="cs"/>
          <w:rtl/>
        </w:rPr>
        <w:t>אם</w:t>
      </w:r>
      <w:r>
        <w:rPr>
          <w:rFonts w:hint="cs"/>
          <w:rtl/>
        </w:rPr>
        <w:t xml:space="preserve"> החיזוי שלנו נעשה בצורה טובה או לא (כלומר אין לנו את עמודת המטרה), אבל יצרנו סיכום </w:t>
      </w:r>
      <w:r w:rsidR="007B039F">
        <w:rPr>
          <w:rFonts w:hint="cs"/>
          <w:rtl/>
        </w:rPr>
        <w:t xml:space="preserve">של אילו לידים לפי המודל הטוב ביותר (שבמקרה שלנו הוא </w:t>
      </w:r>
      <w:r w:rsidR="007B039F">
        <w:t>Random Forest</w:t>
      </w:r>
      <w:r w:rsidR="007B039F">
        <w:rPr>
          <w:rFonts w:hint="cs"/>
          <w:rtl/>
        </w:rPr>
        <w:t>) הפכו למכירה.</w:t>
      </w:r>
    </w:p>
    <w:p w14:paraId="69531077" w14:textId="59E87152" w:rsidR="007B039F" w:rsidRDefault="00443092" w:rsidP="0071111A">
      <w:pPr>
        <w:rPr>
          <w:rtl/>
        </w:rPr>
      </w:pPr>
      <w:r w:rsidRPr="00443092">
        <w:rPr>
          <w:rFonts w:cs="Arial"/>
          <w:noProof/>
          <w:rtl/>
        </w:rPr>
        <w:lastRenderedPageBreak/>
        <w:drawing>
          <wp:inline distT="0" distB="0" distL="0" distR="0" wp14:anchorId="455036EC" wp14:editId="0E807214">
            <wp:extent cx="3854971" cy="1729740"/>
            <wp:effectExtent l="0" t="0" r="0" b="3810"/>
            <wp:docPr id="279" name="Picture 2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raphical user interface, text, application, email&#10;&#10;Description automatically generated"/>
                    <pic:cNvPicPr/>
                  </pic:nvPicPr>
                  <pic:blipFill>
                    <a:blip r:embed="rId136"/>
                    <a:stretch>
                      <a:fillRect/>
                    </a:stretch>
                  </pic:blipFill>
                  <pic:spPr>
                    <a:xfrm>
                      <a:off x="0" y="0"/>
                      <a:ext cx="3859646" cy="1731838"/>
                    </a:xfrm>
                    <a:prstGeom prst="rect">
                      <a:avLst/>
                    </a:prstGeom>
                  </pic:spPr>
                </pic:pic>
              </a:graphicData>
            </a:graphic>
          </wp:inline>
        </w:drawing>
      </w:r>
    </w:p>
    <w:p w14:paraId="264475F1" w14:textId="58B4A74A" w:rsidR="007B039F" w:rsidRDefault="007B039F" w:rsidP="0071111A">
      <w:pPr>
        <w:rPr>
          <w:rtl/>
        </w:rPr>
      </w:pPr>
      <w:r>
        <w:rPr>
          <w:rFonts w:hint="cs"/>
          <w:rtl/>
        </w:rPr>
        <w:t>יצרנו</w:t>
      </w:r>
      <w:r w:rsidR="00443092">
        <w:rPr>
          <w:rFonts w:hint="cs"/>
          <w:rtl/>
        </w:rPr>
        <w:t xml:space="preserve"> דאטה פריים חדש באמצעות</w:t>
      </w:r>
      <w:r>
        <w:rPr>
          <w:rFonts w:hint="cs"/>
          <w:rtl/>
        </w:rPr>
        <w:t xml:space="preserve"> </w:t>
      </w:r>
      <w:r w:rsidR="00443092">
        <w:rPr>
          <w:rFonts w:hint="cs"/>
          <w:rtl/>
        </w:rPr>
        <w:t xml:space="preserve">פעולת אגרגציה כפי שביצענו בחלק הראשון של הלמידה הבלתי מונחית בסעיף </w:t>
      </w:r>
      <w:hyperlink w:anchor="how_calculated_cluster_result_11_1_4" w:history="1">
        <w:r w:rsidR="00443092" w:rsidRPr="00443092">
          <w:rPr>
            <w:rStyle w:val="Hyperlink"/>
            <w:rFonts w:hint="cs"/>
            <w:rtl/>
          </w:rPr>
          <w:t>11.1.4</w:t>
        </w:r>
      </w:hyperlink>
      <w:r w:rsidR="00AD4C26">
        <w:rPr>
          <w:rFonts w:hint="cs"/>
          <w:rtl/>
        </w:rPr>
        <w:t>.</w:t>
      </w:r>
    </w:p>
    <w:p w14:paraId="6EB388DB" w14:textId="21DF18C9" w:rsidR="006924E6" w:rsidRDefault="00443092" w:rsidP="00CA783C">
      <w:pPr>
        <w:rPr>
          <w:rtl/>
        </w:rPr>
      </w:pPr>
      <w:r>
        <w:rPr>
          <w:rFonts w:hint="cs"/>
          <w:rtl/>
        </w:rPr>
        <w:t xml:space="preserve">סה"כ </w:t>
      </w:r>
      <w:r w:rsidR="0009508E">
        <w:rPr>
          <w:rFonts w:hint="cs"/>
          <w:rtl/>
        </w:rPr>
        <w:t xml:space="preserve">המודל </w:t>
      </w:r>
      <w:r w:rsidR="004172B4">
        <w:rPr>
          <w:rFonts w:hint="cs"/>
          <w:rtl/>
        </w:rPr>
        <w:t>חזה</w:t>
      </w:r>
      <w:r>
        <w:rPr>
          <w:rFonts w:hint="cs"/>
          <w:rtl/>
        </w:rPr>
        <w:t xml:space="preserve"> ש716 מתוך 1000 לידים לא </w:t>
      </w:r>
      <w:r w:rsidR="004C1EA8">
        <w:rPr>
          <w:rFonts w:hint="cs"/>
          <w:rtl/>
        </w:rPr>
        <w:t>הפכו</w:t>
      </w:r>
      <w:r>
        <w:rPr>
          <w:rFonts w:hint="cs"/>
          <w:rtl/>
        </w:rPr>
        <w:t xml:space="preserve"> למכירה, רובם הם לקוחות לא עסקיים, המין השכיח בו הם גברים, שלרוב עובדים במחלקות של הנדסה, שנת הרכב השכיחה בה הם רכבים מ2013, פלטפורמת הנחיתה הפופולרית היא פייסבוק, הגיל הממוצע הוא 57, מחיר הרכב הממוצ</w:t>
      </w:r>
      <w:r w:rsidR="004172B4">
        <w:rPr>
          <w:rFonts w:hint="cs"/>
          <w:rtl/>
        </w:rPr>
        <w:t>ע</w:t>
      </w:r>
      <w:r>
        <w:rPr>
          <w:rFonts w:hint="cs"/>
          <w:rtl/>
        </w:rPr>
        <w:t xml:space="preserve"> שהלידים התעניינו בהם ה</w:t>
      </w:r>
      <w:r w:rsidR="004172B4">
        <w:rPr>
          <w:rFonts w:hint="cs"/>
          <w:rtl/>
        </w:rPr>
        <w:t>וא</w:t>
      </w:r>
      <w:r>
        <w:rPr>
          <w:rFonts w:hint="cs"/>
          <w:rtl/>
        </w:rPr>
        <w:t xml:space="preserve"> 11,590 דולר, כמות הימים שבהם הם מעוניינים בהשכרה הם 248 ימים, שווי השוק של החברות בהם הם עובדים הוא </w:t>
      </w:r>
      <w:r>
        <w:t>10K</w:t>
      </w:r>
      <w:r>
        <w:rPr>
          <w:rFonts w:hint="cs"/>
          <w:rtl/>
        </w:rPr>
        <w:t xml:space="preserve"> דולר, ההכנסות</w:t>
      </w:r>
      <w:r w:rsidR="004172B4">
        <w:rPr>
          <w:rFonts w:hint="cs"/>
          <w:rtl/>
        </w:rPr>
        <w:t xml:space="preserve"> הממוצעות</w:t>
      </w:r>
      <w:r>
        <w:rPr>
          <w:rFonts w:hint="cs"/>
          <w:rtl/>
        </w:rPr>
        <w:t xml:space="preserve"> הם </w:t>
      </w:r>
      <w:r>
        <w:t>13.7K</w:t>
      </w:r>
      <w:r>
        <w:rPr>
          <w:rFonts w:hint="cs"/>
          <w:rtl/>
        </w:rPr>
        <w:t xml:space="preserve"> דולר, והרווח הוא </w:t>
      </w:r>
      <w:r>
        <w:t>325</w:t>
      </w:r>
      <w:r>
        <w:rPr>
          <w:rFonts w:hint="cs"/>
          <w:rtl/>
        </w:rPr>
        <w:t xml:space="preserve"> דולר.</w:t>
      </w:r>
    </w:p>
    <w:p w14:paraId="1117AF1A" w14:textId="45B51678" w:rsidR="00443092" w:rsidRDefault="00443092" w:rsidP="00CA783C">
      <w:pPr>
        <w:rPr>
          <w:rtl/>
        </w:rPr>
      </w:pPr>
      <w:r>
        <w:rPr>
          <w:rFonts w:hint="cs"/>
          <w:rtl/>
        </w:rPr>
        <w:t xml:space="preserve">לעומת זאת, הוא חזה ש284 לידים </w:t>
      </w:r>
      <w:r w:rsidR="004172B4">
        <w:rPr>
          <w:rFonts w:hint="cs"/>
          <w:rtl/>
        </w:rPr>
        <w:t>יימכר</w:t>
      </w:r>
      <w:r w:rsidR="004172B4">
        <w:rPr>
          <w:rFonts w:hint="eastAsia"/>
          <w:rtl/>
        </w:rPr>
        <w:t>ו</w:t>
      </w:r>
      <w:r>
        <w:rPr>
          <w:rFonts w:hint="cs"/>
          <w:rtl/>
        </w:rPr>
        <w:t>, רוב הלידים שהוא חזה</w:t>
      </w:r>
      <w:r w:rsidR="004172B4">
        <w:rPr>
          <w:rFonts w:hint="cs"/>
          <w:rtl/>
        </w:rPr>
        <w:t xml:space="preserve"> שיימכרו</w:t>
      </w:r>
      <w:r>
        <w:rPr>
          <w:rFonts w:hint="cs"/>
          <w:rtl/>
        </w:rPr>
        <w:t xml:space="preserve"> הם לקוחות עסקיים, המין הפופולרי הוא נשים, </w:t>
      </w:r>
      <w:r w:rsidR="004172B4">
        <w:rPr>
          <w:rFonts w:hint="cs"/>
          <w:rtl/>
        </w:rPr>
        <w:t xml:space="preserve">המחלקה השכיחה שבה עובדים הלידים הוא שיווק ומכירה, שנת הרכב השכיחה הם רכבים מ2016, פלטפורמת הנחיתה הפופולרית הם לידים מגוגל, הגיל הממוצע של הלידים הוא 48, מחירי המחירון של הרכב בהם הם התעניינו הוא </w:t>
      </w:r>
      <w:r w:rsidR="004172B4">
        <w:t>35K</w:t>
      </w:r>
      <w:r w:rsidR="004172B4">
        <w:rPr>
          <w:rFonts w:hint="cs"/>
          <w:rtl/>
        </w:rPr>
        <w:t xml:space="preserve">, כמות הימים הרצויה הממוצעת היא 517 ימים, שווי השוק הממוצע של החברות בהם הם עובדות הוא </w:t>
      </w:r>
      <w:r w:rsidR="00E60F15">
        <w:t>106K</w:t>
      </w:r>
      <w:r w:rsidR="004172B4">
        <w:rPr>
          <w:rFonts w:hint="cs"/>
          <w:rtl/>
        </w:rPr>
        <w:t xml:space="preserve">, ההכנסות הם </w:t>
      </w:r>
      <w:r w:rsidR="004172B4">
        <w:t>40K</w:t>
      </w:r>
      <w:r w:rsidR="004172B4">
        <w:rPr>
          <w:rFonts w:hint="cs"/>
          <w:rtl/>
        </w:rPr>
        <w:t xml:space="preserve">, והרווח הממוצע של החברות הוא </w:t>
      </w:r>
      <w:r w:rsidR="004172B4">
        <w:t>4.8K</w:t>
      </w:r>
      <w:r w:rsidR="004172B4">
        <w:rPr>
          <w:rFonts w:hint="cs"/>
          <w:rtl/>
        </w:rPr>
        <w:t>.</w:t>
      </w:r>
    </w:p>
    <w:p w14:paraId="53CA7C8B" w14:textId="06C6A8D8" w:rsidR="004172B4" w:rsidRDefault="004172B4" w:rsidP="004172B4">
      <w:pPr>
        <w:rPr>
          <w:rtl/>
        </w:rPr>
      </w:pPr>
      <w:r>
        <w:rPr>
          <w:rFonts w:hint="cs"/>
          <w:rtl/>
        </w:rPr>
        <w:t>לסיכום: ניתן לראות דמיון גדול בין החלק של הלמידה הבלתי מונחית, ולבין החלק השלישי שבו השתמשנו באלגוריתמים של למידה מונחית, בסופו של דבר הלידים שהמודל חזה שיהפכו למכירה הם לידים עסקיים ויותר רווחיים, כפי שבחלק הראשון האלגוריתם הבלתי מונחה קטלג את אותו סגנון של לידים כליד "לוהט".</w:t>
      </w:r>
    </w:p>
    <w:p w14:paraId="0E48276F" w14:textId="011D9350" w:rsidR="0009508E" w:rsidRDefault="0009508E" w:rsidP="004172B4">
      <w:pPr>
        <w:rPr>
          <w:rtl/>
        </w:rPr>
      </w:pPr>
    </w:p>
    <w:p w14:paraId="66A90A33" w14:textId="0744896C" w:rsidR="0009508E" w:rsidRDefault="0009508E" w:rsidP="004172B4">
      <w:pPr>
        <w:rPr>
          <w:rtl/>
        </w:rPr>
      </w:pPr>
    </w:p>
    <w:p w14:paraId="6B5895F3" w14:textId="674D51F8" w:rsidR="0009508E" w:rsidRDefault="0009508E" w:rsidP="004172B4">
      <w:pPr>
        <w:rPr>
          <w:rtl/>
        </w:rPr>
      </w:pPr>
    </w:p>
    <w:p w14:paraId="1C4E7BBA" w14:textId="4FDA4577" w:rsidR="0009508E" w:rsidRDefault="0009508E" w:rsidP="004172B4">
      <w:pPr>
        <w:rPr>
          <w:rtl/>
        </w:rPr>
      </w:pPr>
    </w:p>
    <w:p w14:paraId="03A7CFF5" w14:textId="588A76F0" w:rsidR="0009508E" w:rsidRDefault="0009508E" w:rsidP="004172B4">
      <w:pPr>
        <w:rPr>
          <w:rtl/>
        </w:rPr>
      </w:pPr>
    </w:p>
    <w:p w14:paraId="5301B59F" w14:textId="7EF3B094" w:rsidR="0009508E" w:rsidRDefault="0009508E" w:rsidP="004172B4">
      <w:pPr>
        <w:rPr>
          <w:rtl/>
        </w:rPr>
      </w:pPr>
    </w:p>
    <w:p w14:paraId="65CA0CE2" w14:textId="0C408D1B" w:rsidR="0009508E" w:rsidRDefault="0009508E" w:rsidP="004172B4">
      <w:pPr>
        <w:rPr>
          <w:rtl/>
        </w:rPr>
      </w:pPr>
    </w:p>
    <w:p w14:paraId="23720E51" w14:textId="6B2F38A3" w:rsidR="0009508E" w:rsidRDefault="0009508E" w:rsidP="004172B4">
      <w:pPr>
        <w:rPr>
          <w:rtl/>
        </w:rPr>
      </w:pPr>
    </w:p>
    <w:p w14:paraId="0D9CB7C9" w14:textId="65AF13AD" w:rsidR="0009508E" w:rsidRDefault="0009508E" w:rsidP="004172B4">
      <w:pPr>
        <w:rPr>
          <w:rtl/>
        </w:rPr>
      </w:pPr>
    </w:p>
    <w:p w14:paraId="2B30E64D" w14:textId="7CB8BDDA" w:rsidR="0009508E" w:rsidRDefault="0009508E" w:rsidP="004172B4">
      <w:pPr>
        <w:rPr>
          <w:rtl/>
        </w:rPr>
      </w:pPr>
    </w:p>
    <w:p w14:paraId="5658584B" w14:textId="77777777" w:rsidR="0009508E" w:rsidRPr="00CA783C" w:rsidRDefault="0009508E" w:rsidP="004172B4">
      <w:pPr>
        <w:rPr>
          <w:rtl/>
        </w:rPr>
      </w:pPr>
    </w:p>
    <w:p w14:paraId="0D2F2CD0" w14:textId="77777777" w:rsidR="00F37B7C" w:rsidRDefault="00F37B7C" w:rsidP="00F37B7C">
      <w:pPr>
        <w:pStyle w:val="Heading1"/>
        <w:rPr>
          <w:rFonts w:cs="Arial"/>
          <w:rtl/>
        </w:rPr>
      </w:pPr>
      <w:bookmarkStart w:id="125" w:name="_Toc104718771"/>
      <w:r>
        <w:rPr>
          <w:rFonts w:cs="Arial"/>
          <w:rtl/>
        </w:rPr>
        <w:lastRenderedPageBreak/>
        <w:t xml:space="preserve">בדיקות והערכה </w:t>
      </w:r>
      <w:r w:rsidRPr="00F37B7C">
        <w:rPr>
          <w:rFonts w:cs="Arial"/>
          <w:rtl/>
        </w:rPr>
        <w:t>(</w:t>
      </w:r>
      <w:r w:rsidRPr="00F37B7C">
        <w:rPr>
          <w:b w:val="0"/>
          <w:bCs/>
        </w:rPr>
        <w:t>System Testing and Evaluation</w:t>
      </w:r>
      <w:r w:rsidRPr="00F37B7C">
        <w:rPr>
          <w:rFonts w:cs="Arial"/>
          <w:rtl/>
        </w:rPr>
        <w:t>)</w:t>
      </w:r>
      <w:bookmarkEnd w:id="125"/>
      <w:r w:rsidRPr="00F37B7C">
        <w:rPr>
          <w:rFonts w:cs="Arial"/>
          <w:b w:val="0"/>
          <w:bCs/>
          <w:rtl/>
        </w:rPr>
        <w:t xml:space="preserve"> </w:t>
      </w:r>
    </w:p>
    <w:p w14:paraId="2842995A" w14:textId="77777777" w:rsidR="0009329F" w:rsidRDefault="00F37B7C" w:rsidP="0009329F">
      <w:pPr>
        <w:pStyle w:val="Heading2"/>
        <w:rPr>
          <w:rtl/>
        </w:rPr>
      </w:pPr>
      <w:bookmarkStart w:id="126" w:name="_Toc104718772"/>
      <w:r>
        <w:rPr>
          <w:rtl/>
        </w:rPr>
        <w:t>תכנית בדיקות מערכת (</w:t>
      </w:r>
      <w:r>
        <w:t>STP</w:t>
      </w:r>
      <w:r>
        <w:rPr>
          <w:rtl/>
        </w:rPr>
        <w:t>)</w:t>
      </w:r>
      <w:bookmarkEnd w:id="126"/>
    </w:p>
    <w:p w14:paraId="48F0A8C0" w14:textId="499D07D7" w:rsidR="00F37B7C" w:rsidRDefault="00DB4BC6" w:rsidP="00F37B7C">
      <w:pPr>
        <w:rPr>
          <w:rtl/>
        </w:rPr>
      </w:pPr>
      <w:r>
        <w:rPr>
          <w:rFonts w:cs="Arial" w:hint="cs"/>
          <w:rtl/>
        </w:rPr>
        <w:t xml:space="preserve">תכנית בדיקות המערכת מצורפת לנספחים בסעיף </w:t>
      </w:r>
      <w:hyperlink w:anchor="stp_17_2" w:history="1">
        <w:r w:rsidRPr="00DB4BC6">
          <w:rPr>
            <w:rStyle w:val="Hyperlink"/>
            <w:rFonts w:cs="Arial" w:hint="cs"/>
            <w:rtl/>
          </w:rPr>
          <w:t>17.2</w:t>
        </w:r>
      </w:hyperlink>
      <w:r>
        <w:rPr>
          <w:rFonts w:cs="Arial" w:hint="cs"/>
          <w:rtl/>
        </w:rPr>
        <w:t>.</w:t>
      </w:r>
    </w:p>
    <w:p w14:paraId="0435D435" w14:textId="201A98B3" w:rsidR="0009329F" w:rsidRDefault="00F37B7C" w:rsidP="0009329F">
      <w:pPr>
        <w:pStyle w:val="Heading2"/>
        <w:rPr>
          <w:rtl/>
        </w:rPr>
      </w:pPr>
      <w:bookmarkStart w:id="127" w:name="_Toc104718773"/>
      <w:r>
        <w:rPr>
          <w:rtl/>
        </w:rPr>
        <w:t>תרחישי בדיקות (</w:t>
      </w:r>
      <w:r>
        <w:t>STD</w:t>
      </w:r>
      <w:r w:rsidR="0009329F">
        <w:rPr>
          <w:rFonts w:hint="cs"/>
          <w:rtl/>
        </w:rPr>
        <w:t>)</w:t>
      </w:r>
      <w:bookmarkEnd w:id="127"/>
    </w:p>
    <w:p w14:paraId="53869FCC" w14:textId="4AE311FC" w:rsidR="00F37B7C" w:rsidRDefault="00DB4BC6" w:rsidP="00F37B7C">
      <w:pPr>
        <w:rPr>
          <w:rtl/>
        </w:rPr>
      </w:pPr>
      <w:r>
        <w:rPr>
          <w:rFonts w:cs="Arial" w:hint="cs"/>
          <w:rtl/>
        </w:rPr>
        <w:t xml:space="preserve">תרחישי בדיקות המערכת מצורפים לנספחים בסעיף </w:t>
      </w:r>
      <w:hyperlink w:anchor="std_17_3" w:history="1">
        <w:r w:rsidRPr="00DB4BC6">
          <w:rPr>
            <w:rStyle w:val="Hyperlink"/>
            <w:rFonts w:cs="Arial" w:hint="cs"/>
            <w:rtl/>
          </w:rPr>
          <w:t>17.3</w:t>
        </w:r>
      </w:hyperlink>
      <w:r>
        <w:rPr>
          <w:rFonts w:cs="Arial" w:hint="cs"/>
          <w:rtl/>
        </w:rPr>
        <w:t>.</w:t>
      </w:r>
      <w:r w:rsidR="00F37B7C">
        <w:rPr>
          <w:rFonts w:cs="Arial"/>
          <w:rtl/>
        </w:rPr>
        <w:t xml:space="preserve"> </w:t>
      </w:r>
    </w:p>
    <w:p w14:paraId="0ED0FD63" w14:textId="02957D89" w:rsidR="0009329F" w:rsidRDefault="00F37B7C" w:rsidP="0009329F">
      <w:pPr>
        <w:pStyle w:val="Heading2"/>
        <w:rPr>
          <w:rtl/>
        </w:rPr>
      </w:pPr>
      <w:bookmarkStart w:id="128" w:name="_Toc104718774"/>
      <w:r>
        <w:rPr>
          <w:rtl/>
        </w:rPr>
        <w:t>דו"ח בדיקות מערכת (</w:t>
      </w:r>
      <w:r>
        <w:t>STR</w:t>
      </w:r>
      <w:r w:rsidR="0009329F">
        <w:rPr>
          <w:rFonts w:hint="cs"/>
          <w:rtl/>
        </w:rPr>
        <w:t>)</w:t>
      </w:r>
      <w:bookmarkEnd w:id="128"/>
    </w:p>
    <w:p w14:paraId="6EAD2AFA" w14:textId="72570112" w:rsidR="00F37B7C" w:rsidRDefault="00DB4BC6" w:rsidP="00F37B7C">
      <w:pPr>
        <w:rPr>
          <w:rtl/>
        </w:rPr>
      </w:pPr>
      <w:r>
        <w:rPr>
          <w:rFonts w:cs="Arial" w:hint="cs"/>
          <w:rtl/>
        </w:rPr>
        <w:t xml:space="preserve">דו"ח בדיקות המערכת מצורף לנספחים בסעיף </w:t>
      </w:r>
      <w:hyperlink w:anchor="STR_17_4" w:history="1">
        <w:r w:rsidRPr="00DB4BC6">
          <w:rPr>
            <w:rStyle w:val="Hyperlink"/>
            <w:rFonts w:cs="Arial" w:hint="cs"/>
            <w:rtl/>
          </w:rPr>
          <w:t>17.4</w:t>
        </w:r>
      </w:hyperlink>
      <w:r>
        <w:rPr>
          <w:rFonts w:cs="Arial" w:hint="cs"/>
          <w:rtl/>
        </w:rPr>
        <w:t>.</w:t>
      </w:r>
    </w:p>
    <w:p w14:paraId="045698CF" w14:textId="09F065CE" w:rsidR="00F37B7C" w:rsidRDefault="00F37B7C" w:rsidP="0009329F">
      <w:pPr>
        <w:pStyle w:val="Heading2"/>
        <w:rPr>
          <w:rtl/>
        </w:rPr>
      </w:pPr>
      <w:bookmarkStart w:id="129" w:name="_Toc104718775"/>
      <w:r>
        <w:rPr>
          <w:rtl/>
        </w:rPr>
        <w:t>הערכת המערכת המוצעת</w:t>
      </w:r>
      <w:r w:rsidR="00DB4BC6">
        <w:rPr>
          <w:rFonts w:hint="cs"/>
          <w:rtl/>
        </w:rPr>
        <w:t>:</w:t>
      </w:r>
      <w:bookmarkEnd w:id="129"/>
    </w:p>
    <w:p w14:paraId="35288C5F" w14:textId="0C12FCF3" w:rsidR="0009329F" w:rsidRDefault="00F37B7C" w:rsidP="00C01E1F">
      <w:pPr>
        <w:pStyle w:val="Heading3"/>
        <w:rPr>
          <w:rtl/>
        </w:rPr>
      </w:pPr>
      <w:r>
        <w:rPr>
          <w:rtl/>
        </w:rPr>
        <w:t>שלמות</w:t>
      </w:r>
    </w:p>
    <w:p w14:paraId="4C0EE295" w14:textId="3A91DE16" w:rsidR="00850E5F" w:rsidRDefault="00BE7C52" w:rsidP="00850E5F">
      <w:pPr>
        <w:rPr>
          <w:rtl/>
        </w:rPr>
      </w:pPr>
      <w:r>
        <w:rPr>
          <w:rFonts w:hint="cs"/>
          <w:rtl/>
        </w:rPr>
        <w:t>המערכת שהקמנו שלמה</w:t>
      </w:r>
      <w:r w:rsidR="00AC33FD">
        <w:rPr>
          <w:rFonts w:hint="cs"/>
          <w:rtl/>
        </w:rPr>
        <w:t xml:space="preserve"> </w:t>
      </w:r>
      <w:r>
        <w:rPr>
          <w:rFonts w:hint="cs"/>
          <w:rtl/>
        </w:rPr>
        <w:t>מבחינת</w:t>
      </w:r>
      <w:r w:rsidR="00AC33FD">
        <w:rPr>
          <w:rFonts w:hint="cs"/>
          <w:rtl/>
        </w:rPr>
        <w:t xml:space="preserve"> </w:t>
      </w:r>
      <w:r>
        <w:rPr>
          <w:rFonts w:hint="cs"/>
          <w:rtl/>
        </w:rPr>
        <w:t>ה</w:t>
      </w:r>
      <w:r w:rsidR="00AC33FD">
        <w:rPr>
          <w:rFonts w:hint="cs"/>
          <w:rtl/>
        </w:rPr>
        <w:t xml:space="preserve">יעדים והמטרות שהצבנו </w:t>
      </w:r>
      <w:r>
        <w:rPr>
          <w:rFonts w:hint="cs"/>
          <w:rtl/>
        </w:rPr>
        <w:t>לה.</w:t>
      </w:r>
      <w:r w:rsidR="00AC33FD">
        <w:rPr>
          <w:rFonts w:hint="cs"/>
          <w:rtl/>
        </w:rPr>
        <w:t xml:space="preserve"> </w:t>
      </w:r>
      <w:r w:rsidR="000C79BB">
        <w:rPr>
          <w:rFonts w:hint="cs"/>
          <w:rtl/>
        </w:rPr>
        <w:t>הצלחנו לבנות אפליקציית רשת על בסיס אתר, שחוזה לידים ב2 סוגים שונים של אלגוריתמים, תוצאות הדיוק שקיבלנו היו טובות</w:t>
      </w:r>
      <w:r w:rsidR="00015DC0">
        <w:rPr>
          <w:rFonts w:hint="cs"/>
          <w:rtl/>
        </w:rPr>
        <w:t>, ממשק האתר עובד בצורה טובה.</w:t>
      </w:r>
    </w:p>
    <w:p w14:paraId="1E5C8626" w14:textId="352389F5" w:rsidR="00015DC0" w:rsidRPr="00850E5F" w:rsidRDefault="00015DC0" w:rsidP="00850E5F">
      <w:pPr>
        <w:rPr>
          <w:rtl/>
        </w:rPr>
      </w:pPr>
      <w:r>
        <w:rPr>
          <w:rFonts w:hint="cs"/>
          <w:rtl/>
        </w:rPr>
        <w:t xml:space="preserve">על עמידה במדדים פירטנו </w:t>
      </w:r>
      <w:r w:rsidR="00C36525">
        <w:rPr>
          <w:rFonts w:hint="cs"/>
          <w:rtl/>
        </w:rPr>
        <w:t xml:space="preserve">תחת מטרות יעדים ומדדים </w:t>
      </w:r>
      <w:r>
        <w:rPr>
          <w:rFonts w:hint="cs"/>
          <w:rtl/>
        </w:rPr>
        <w:t xml:space="preserve">בסעיף הבא </w:t>
      </w:r>
      <w:hyperlink w:anchor="עמידה_במדדים" w:history="1">
        <w:r w:rsidRPr="00015DC0">
          <w:rPr>
            <w:rStyle w:val="Hyperlink"/>
            <w:rFonts w:hint="cs"/>
            <w:rtl/>
          </w:rPr>
          <w:t>2.5</w:t>
        </w:r>
      </w:hyperlink>
      <w:r>
        <w:rPr>
          <w:rFonts w:hint="cs"/>
          <w:rtl/>
        </w:rPr>
        <w:t xml:space="preserve">, </w:t>
      </w:r>
      <w:r w:rsidR="000C5E47">
        <w:rPr>
          <w:rFonts w:hint="cs"/>
          <w:rtl/>
        </w:rPr>
        <w:t xml:space="preserve">ועל </w:t>
      </w:r>
      <w:r w:rsidR="00C36525">
        <w:rPr>
          <w:rFonts w:hint="cs"/>
          <w:rtl/>
        </w:rPr>
        <w:t xml:space="preserve">שינויים שביצענו בפרויקט פירטנו בריכוז שינויים בסעיף </w:t>
      </w:r>
      <w:hyperlink w:anchor="changes_from_project_15" w:history="1">
        <w:r w:rsidR="00C36525" w:rsidRPr="00C36525">
          <w:rPr>
            <w:rStyle w:val="Hyperlink"/>
            <w:rFonts w:hint="cs"/>
            <w:rtl/>
          </w:rPr>
          <w:t>15</w:t>
        </w:r>
      </w:hyperlink>
      <w:r w:rsidR="00C36525">
        <w:rPr>
          <w:rFonts w:hint="cs"/>
          <w:rtl/>
        </w:rPr>
        <w:t>.</w:t>
      </w:r>
    </w:p>
    <w:p w14:paraId="33BC4379" w14:textId="6F884CF4" w:rsidR="00F37B7C" w:rsidRPr="00C36525" w:rsidRDefault="00F37B7C" w:rsidP="00C36525">
      <w:pPr>
        <w:pStyle w:val="ListParagraph"/>
        <w:numPr>
          <w:ilvl w:val="2"/>
          <w:numId w:val="27"/>
        </w:numPr>
        <w:rPr>
          <w:rFonts w:cs="Arial"/>
          <w:rtl/>
        </w:rPr>
      </w:pPr>
      <w:r w:rsidRPr="00C36525">
        <w:rPr>
          <w:rFonts w:cs="Arial"/>
          <w:rtl/>
        </w:rPr>
        <w:t>אמינות (איכות)</w:t>
      </w:r>
    </w:p>
    <w:p w14:paraId="32152063" w14:textId="71508EFD" w:rsidR="00C36525" w:rsidRDefault="00C36525" w:rsidP="00C36525">
      <w:pPr>
        <w:rPr>
          <w:rtl/>
        </w:rPr>
      </w:pPr>
      <w:r>
        <w:rPr>
          <w:rFonts w:hint="cs"/>
          <w:rtl/>
        </w:rPr>
        <w:t>למערכת שלנו יש 2 חלקים</w:t>
      </w:r>
      <w:r w:rsidR="00006BB8">
        <w:rPr>
          <w:rFonts w:hint="cs"/>
          <w:rtl/>
        </w:rPr>
        <w:t>, שימוש באלגוריתם בלתי מונחה ובאלגוריתם מונחה.</w:t>
      </w:r>
    </w:p>
    <w:p w14:paraId="6CA41E40" w14:textId="6492E811" w:rsidR="00006BB8" w:rsidRDefault="00006BB8" w:rsidP="00C36525">
      <w:pPr>
        <w:rPr>
          <w:rtl/>
        </w:rPr>
      </w:pPr>
      <w:r>
        <w:rPr>
          <w:rFonts w:hint="cs"/>
          <w:rtl/>
        </w:rPr>
        <w:t xml:space="preserve">באלגוריתם הבלתי מונחה הצלחנו לחלק את הלידים לפי אלגוריתם </w:t>
      </w:r>
      <w:r>
        <w:rPr>
          <w:rFonts w:hint="cs"/>
        </w:rPr>
        <w:t>K</w:t>
      </w:r>
      <w:r>
        <w:t>-Prototypes Clustering</w:t>
      </w:r>
      <w:r>
        <w:rPr>
          <w:rFonts w:hint="cs"/>
          <w:rtl/>
        </w:rPr>
        <w:t xml:space="preserve"> בצורה טובה, </w:t>
      </w:r>
      <w:r w:rsidR="00EA1573">
        <w:rPr>
          <w:rFonts w:hint="cs"/>
          <w:rtl/>
        </w:rPr>
        <w:t>ציון ה-</w:t>
      </w:r>
      <w:r w:rsidR="008156A0">
        <w:t>Silhouette</w:t>
      </w:r>
      <w:r w:rsidR="00EA1573">
        <w:rPr>
          <w:rFonts w:hint="cs"/>
          <w:rtl/>
        </w:rPr>
        <w:t xml:space="preserve"> שקיבלנו הוא 0.27, אשר </w:t>
      </w:r>
      <w:r w:rsidR="00A66A4E">
        <w:rPr>
          <w:rFonts w:hint="cs"/>
          <w:rtl/>
        </w:rPr>
        <w:t>מדד זה הוא טעון שיפור</w:t>
      </w:r>
      <w:r w:rsidR="00EA1573">
        <w:rPr>
          <w:rFonts w:hint="cs"/>
          <w:rtl/>
        </w:rPr>
        <w:t xml:space="preserve">, אך הציון מושפע גם מכך שנרמלנו את הנתונים וגם מכך שהדאטה שלנו מכיל עמודות </w:t>
      </w:r>
      <w:r w:rsidR="005310DF">
        <w:rPr>
          <w:rFonts w:hint="cs"/>
          <w:rtl/>
        </w:rPr>
        <w:t>קטגוריאליות</w:t>
      </w:r>
      <w:r w:rsidR="00EA1573">
        <w:rPr>
          <w:rFonts w:hint="cs"/>
          <w:rtl/>
        </w:rPr>
        <w:t xml:space="preserve"> </w:t>
      </w:r>
      <w:r w:rsidR="005310DF">
        <w:rPr>
          <w:rFonts w:hint="cs"/>
          <w:rtl/>
        </w:rPr>
        <w:t>שבהם המטריקה לא התחשבה.</w:t>
      </w:r>
    </w:p>
    <w:p w14:paraId="050A3A25" w14:textId="77777777" w:rsidR="009D3F14" w:rsidRDefault="005310DF" w:rsidP="00C36525">
      <w:pPr>
        <w:rPr>
          <w:rtl/>
        </w:rPr>
      </w:pPr>
      <w:r>
        <w:rPr>
          <w:rFonts w:hint="cs"/>
          <w:rtl/>
        </w:rPr>
        <w:t>מבחינת האלגוריתם המונחה, הגענו לאחוז דיוק של 83%</w:t>
      </w:r>
      <w:r w:rsidR="009D3F14">
        <w:rPr>
          <w:rFonts w:hint="cs"/>
          <w:rtl/>
        </w:rPr>
        <w:t>.</w:t>
      </w:r>
      <w:r>
        <w:rPr>
          <w:rFonts w:hint="cs"/>
          <w:rtl/>
        </w:rPr>
        <w:t xml:space="preserve"> </w:t>
      </w:r>
    </w:p>
    <w:p w14:paraId="4AB6E75E" w14:textId="14F6E2C8" w:rsidR="009D3F14" w:rsidRDefault="005310DF" w:rsidP="00C36525">
      <w:pPr>
        <w:rPr>
          <w:rtl/>
        </w:rPr>
      </w:pPr>
      <w:r>
        <w:rPr>
          <w:rFonts w:hint="cs"/>
          <w:rtl/>
        </w:rPr>
        <w:t xml:space="preserve">ראינו שהלידים שחזינו על קובץ </w:t>
      </w:r>
      <w:r w:rsidR="009D3F14">
        <w:rPr>
          <w:rFonts w:hint="cs"/>
          <w:rtl/>
        </w:rPr>
        <w:t>הלידים החדש (שהאלגוריתם לא למד אותו)</w:t>
      </w:r>
      <w:r>
        <w:rPr>
          <w:rFonts w:hint="cs"/>
          <w:rtl/>
        </w:rPr>
        <w:t>, יש ל</w:t>
      </w:r>
      <w:r w:rsidR="009D3F14">
        <w:rPr>
          <w:rFonts w:hint="cs"/>
          <w:rtl/>
        </w:rPr>
        <w:t>נתונים</w:t>
      </w:r>
      <w:r>
        <w:rPr>
          <w:rFonts w:hint="cs"/>
          <w:rtl/>
        </w:rPr>
        <w:t xml:space="preserve"> </w:t>
      </w:r>
      <w:r w:rsidR="009D3F14">
        <w:rPr>
          <w:rFonts w:hint="cs"/>
          <w:rtl/>
        </w:rPr>
        <w:t>קורלציה ודמיון עם הלידים</w:t>
      </w:r>
      <w:r w:rsidR="003A0B15">
        <w:rPr>
          <w:rFonts w:hint="cs"/>
          <w:rtl/>
        </w:rPr>
        <w:t xml:space="preserve"> ה"רותחים"</w:t>
      </w:r>
      <w:r w:rsidR="009D3F14">
        <w:rPr>
          <w:rFonts w:hint="cs"/>
          <w:rtl/>
        </w:rPr>
        <w:t xml:space="preserve"> שחזינו בשלב הקטלוג, וגם ללידים שבאמת הפכו למכירה בשלב השני.</w:t>
      </w:r>
    </w:p>
    <w:p w14:paraId="74B2FA28" w14:textId="1642E9AD" w:rsidR="005310DF" w:rsidRDefault="00900C8F" w:rsidP="00C36525">
      <w:pPr>
        <w:rPr>
          <w:rtl/>
        </w:rPr>
      </w:pPr>
      <w:r>
        <w:rPr>
          <w:rFonts w:hint="cs"/>
          <w:rtl/>
        </w:rPr>
        <w:t>יכולנו לשפר את אלגוריתם זה אף יותר והרחבנו על כך</w:t>
      </w:r>
      <w:r w:rsidR="00003B25">
        <w:rPr>
          <w:rFonts w:hint="cs"/>
          <w:rtl/>
        </w:rPr>
        <w:t xml:space="preserve"> בפיתוחים עתידיים והמשך עבודה </w:t>
      </w:r>
      <w:hyperlink w:anchor="further_work_14_2" w:history="1">
        <w:r w:rsidR="00003B25" w:rsidRPr="00003B25">
          <w:rPr>
            <w:rStyle w:val="Hyperlink"/>
            <w:rFonts w:hint="cs"/>
            <w:rtl/>
          </w:rPr>
          <w:t>14.2</w:t>
        </w:r>
      </w:hyperlink>
      <w:r w:rsidR="00003B25">
        <w:rPr>
          <w:rFonts w:hint="cs"/>
          <w:rtl/>
        </w:rPr>
        <w:t>.</w:t>
      </w:r>
    </w:p>
    <w:p w14:paraId="58753B6B" w14:textId="44DBC450" w:rsidR="00F37B7C" w:rsidRPr="008156A0" w:rsidRDefault="00F37B7C" w:rsidP="008156A0">
      <w:pPr>
        <w:pStyle w:val="ListParagraph"/>
        <w:numPr>
          <w:ilvl w:val="2"/>
          <w:numId w:val="27"/>
        </w:numPr>
        <w:rPr>
          <w:rFonts w:cs="Arial"/>
          <w:rtl/>
        </w:rPr>
      </w:pPr>
      <w:r w:rsidRPr="008156A0">
        <w:rPr>
          <w:rFonts w:cs="Arial"/>
          <w:rtl/>
        </w:rPr>
        <w:t>עלות</w:t>
      </w:r>
    </w:p>
    <w:p w14:paraId="7C5E331C" w14:textId="3C7D2B2B" w:rsidR="008156A0" w:rsidRDefault="00675C5C" w:rsidP="008156A0">
      <w:pPr>
        <w:rPr>
          <w:rtl/>
        </w:rPr>
      </w:pPr>
      <w:r>
        <w:rPr>
          <w:rFonts w:hint="cs"/>
          <w:rtl/>
        </w:rPr>
        <w:t xml:space="preserve">היתרון הגדול של הפרויקט שהוא לא מצריך הרבה משאבים </w:t>
      </w:r>
      <w:r w:rsidR="00853E85">
        <w:rPr>
          <w:rFonts w:hint="cs"/>
          <w:rtl/>
        </w:rPr>
        <w:t>והפונקציונליות שלו פשוטה, לכן גם העלות יחסית זולה.</w:t>
      </w:r>
    </w:p>
    <w:p w14:paraId="4B737517" w14:textId="5B4CA1A1" w:rsidR="00853E85" w:rsidRDefault="00853E85" w:rsidP="008156A0">
      <w:pPr>
        <w:rPr>
          <w:rtl/>
        </w:rPr>
      </w:pPr>
      <w:r>
        <w:rPr>
          <w:rFonts w:hint="cs"/>
          <w:rtl/>
        </w:rPr>
        <w:t>בשביל לשפר את האלגוריתם צריך עוד זמן פיתוח עבודה בהערכה של 2000$.</w:t>
      </w:r>
    </w:p>
    <w:p w14:paraId="5A06F102" w14:textId="5972E359" w:rsidR="00D226A6" w:rsidRDefault="009074C4" w:rsidP="008156A0">
      <w:pPr>
        <w:rPr>
          <w:rFonts w:cs="Arial"/>
          <w:rtl/>
        </w:rPr>
      </w:pPr>
      <w:r>
        <w:rPr>
          <w:rFonts w:hint="cs"/>
          <w:rtl/>
        </w:rPr>
        <w:t xml:space="preserve">עלות השימוש לענן היא </w:t>
      </w:r>
      <w:r w:rsidRPr="009074C4">
        <w:rPr>
          <w:rFonts w:cs="Arial"/>
          <w:rtl/>
        </w:rPr>
        <w:t>0.016</w:t>
      </w:r>
      <w:r>
        <w:rPr>
          <w:rFonts w:cs="Arial" w:hint="cs"/>
          <w:rtl/>
        </w:rPr>
        <w:t xml:space="preserve"> לג'יגה בייט של זיכרון.</w:t>
      </w:r>
    </w:p>
    <w:p w14:paraId="40B2F275" w14:textId="6DB50A1C" w:rsidR="009074C4" w:rsidRDefault="007772FE" w:rsidP="008156A0">
      <w:pPr>
        <w:rPr>
          <w:rtl/>
        </w:rPr>
      </w:pPr>
      <w:r>
        <w:rPr>
          <w:rFonts w:cs="Arial" w:hint="cs"/>
          <w:rtl/>
        </w:rPr>
        <w:t>עלות ה-</w:t>
      </w:r>
      <w:r>
        <w:rPr>
          <w:rFonts w:cs="Arial"/>
        </w:rPr>
        <w:t>Domain</w:t>
      </w:r>
      <w:r>
        <w:rPr>
          <w:rFonts w:cs="Arial" w:hint="cs"/>
          <w:rtl/>
        </w:rPr>
        <w:t xml:space="preserve"> הוא 20 דולר.</w:t>
      </w:r>
    </w:p>
    <w:p w14:paraId="24755622" w14:textId="76AF470C" w:rsidR="00F37B7C" w:rsidRPr="007772FE" w:rsidRDefault="00F37B7C" w:rsidP="007772FE">
      <w:pPr>
        <w:pStyle w:val="ListParagraph"/>
        <w:numPr>
          <w:ilvl w:val="2"/>
          <w:numId w:val="27"/>
        </w:numPr>
        <w:rPr>
          <w:rFonts w:cs="Arial"/>
          <w:rtl/>
        </w:rPr>
      </w:pPr>
      <w:r w:rsidRPr="007772FE">
        <w:rPr>
          <w:rFonts w:cs="Arial"/>
          <w:rtl/>
        </w:rPr>
        <w:t>אבטחת מידע</w:t>
      </w:r>
    </w:p>
    <w:p w14:paraId="05962848" w14:textId="5ADDA356" w:rsidR="007772FE" w:rsidRDefault="007126B2" w:rsidP="007772FE">
      <w:pPr>
        <w:rPr>
          <w:rtl/>
        </w:rPr>
      </w:pPr>
      <w:r>
        <w:rPr>
          <w:rFonts w:hint="cs"/>
          <w:rtl/>
        </w:rPr>
        <w:t xml:space="preserve">אבטחת המידע </w:t>
      </w:r>
      <w:r w:rsidR="00A66A4E">
        <w:rPr>
          <w:rFonts w:hint="cs"/>
          <w:rtl/>
        </w:rPr>
        <w:t>ששמנו דגש</w:t>
      </w:r>
      <w:r>
        <w:rPr>
          <w:rFonts w:hint="cs"/>
          <w:rtl/>
        </w:rPr>
        <w:t xml:space="preserve"> </w:t>
      </w:r>
      <w:r w:rsidR="00A66A4E">
        <w:rPr>
          <w:rFonts w:hint="cs"/>
          <w:rtl/>
        </w:rPr>
        <w:t xml:space="preserve">עליה </w:t>
      </w:r>
      <w:r>
        <w:rPr>
          <w:rFonts w:hint="cs"/>
          <w:rtl/>
        </w:rPr>
        <w:t xml:space="preserve">היא בעת יצירת סיסמה, כאשר המשתמש יוצר סיסמה </w:t>
      </w:r>
      <w:r w:rsidR="00577E64">
        <w:rPr>
          <w:rFonts w:hint="cs"/>
          <w:rtl/>
        </w:rPr>
        <w:t>היא נשמרת כ-</w:t>
      </w:r>
      <w:r w:rsidR="00577E64">
        <w:rPr>
          <w:rFonts w:hint="cs"/>
        </w:rPr>
        <w:t>HASH</w:t>
      </w:r>
      <w:r w:rsidR="00577E64">
        <w:rPr>
          <w:rFonts w:hint="cs"/>
          <w:rtl/>
        </w:rPr>
        <w:t xml:space="preserve"> כלומר כמספר מזהה ייחודי שאי אפשר להעתיק אותו, לכן גם אם יפרצו </w:t>
      </w:r>
      <w:r w:rsidR="00161226">
        <w:rPr>
          <w:rFonts w:hint="cs"/>
          <w:rtl/>
        </w:rPr>
        <w:t>לדאטה בייס, לא יוכלו להתחבר לאתר המערכת.</w:t>
      </w:r>
    </w:p>
    <w:p w14:paraId="7D884BAF" w14:textId="18FEF696" w:rsidR="00161226" w:rsidRDefault="00161226" w:rsidP="007772FE">
      <w:pPr>
        <w:rPr>
          <w:rtl/>
        </w:rPr>
      </w:pPr>
      <w:r>
        <w:rPr>
          <w:rFonts w:hint="cs"/>
          <w:rtl/>
        </w:rPr>
        <w:t xml:space="preserve">הענן שלנו גם מכיל </w:t>
      </w:r>
      <w:r>
        <w:t>Token</w:t>
      </w:r>
      <w:r>
        <w:rPr>
          <w:rFonts w:hint="cs"/>
          <w:rtl/>
        </w:rPr>
        <w:t xml:space="preserve"> ייחודי אשר רק באמצעותו אפשר לגשת </w:t>
      </w:r>
      <w:r w:rsidR="00BD1DE3">
        <w:rPr>
          <w:rFonts w:hint="cs"/>
          <w:rtl/>
        </w:rPr>
        <w:t>ולבצע פעולות שונות.</w:t>
      </w:r>
    </w:p>
    <w:p w14:paraId="0C1A0EA5" w14:textId="5EB0971F" w:rsidR="00BD1DE3" w:rsidRPr="00BD1DE3" w:rsidRDefault="00F37B7C" w:rsidP="00BD1DE3">
      <w:pPr>
        <w:pStyle w:val="ListParagraph"/>
        <w:numPr>
          <w:ilvl w:val="2"/>
          <w:numId w:val="27"/>
        </w:numPr>
        <w:rPr>
          <w:rFonts w:cs="Arial"/>
          <w:rtl/>
        </w:rPr>
      </w:pPr>
      <w:r w:rsidRPr="00BD1DE3">
        <w:rPr>
          <w:rFonts w:cs="Arial"/>
          <w:rtl/>
        </w:rPr>
        <w:t>ייחודיות ומקוריות</w:t>
      </w:r>
    </w:p>
    <w:p w14:paraId="418F029D" w14:textId="77777777" w:rsidR="00DE4786" w:rsidRDefault="007C3E32" w:rsidP="00BD1DE3">
      <w:pPr>
        <w:rPr>
          <w:rFonts w:cs="Arial"/>
          <w:rtl/>
        </w:rPr>
      </w:pPr>
      <w:r>
        <w:rPr>
          <w:rFonts w:cs="Arial" w:hint="cs"/>
          <w:rtl/>
        </w:rPr>
        <w:t xml:space="preserve">קיימים מערכות שונות לביצוע חיזוי של לידים כמו מערכות של </w:t>
      </w:r>
      <w:r>
        <w:rPr>
          <w:rFonts w:cs="Arial"/>
        </w:rPr>
        <w:t>Salesforce</w:t>
      </w:r>
      <w:r>
        <w:rPr>
          <w:rFonts w:cs="Arial" w:hint="cs"/>
          <w:rtl/>
        </w:rPr>
        <w:t xml:space="preserve">, </w:t>
      </w:r>
      <w:r w:rsidR="00DE4786">
        <w:rPr>
          <w:rFonts w:cs="Arial" w:hint="cs"/>
          <w:rtl/>
        </w:rPr>
        <w:t>אך מה שמייחד את המערכת שלנו היא הפשטות שלה.</w:t>
      </w:r>
    </w:p>
    <w:p w14:paraId="11AC2D76" w14:textId="03D00B03" w:rsidR="00801F68" w:rsidRDefault="00DE4786" w:rsidP="00BD1DE3">
      <w:pPr>
        <w:rPr>
          <w:rFonts w:cs="Arial"/>
          <w:rtl/>
        </w:rPr>
      </w:pPr>
      <w:r>
        <w:rPr>
          <w:rFonts w:cs="Arial" w:hint="cs"/>
          <w:rtl/>
        </w:rPr>
        <w:lastRenderedPageBreak/>
        <w:t xml:space="preserve">הלקוח לא צריך להטמיע אותה במערכות הפנימיות של הארגון, </w:t>
      </w:r>
      <w:r w:rsidR="00021D63">
        <w:rPr>
          <w:rFonts w:cs="Arial" w:hint="cs"/>
          <w:rtl/>
        </w:rPr>
        <w:t xml:space="preserve">מה שבדרך כלל לוקח הרבה זמן גם מבחינת הטמעה וגם מבחינת זמן </w:t>
      </w:r>
      <w:r w:rsidR="00A66A4E">
        <w:rPr>
          <w:rFonts w:cs="Arial" w:hint="cs"/>
          <w:rtl/>
        </w:rPr>
        <w:t>ו</w:t>
      </w:r>
      <w:r w:rsidR="00021D63">
        <w:rPr>
          <w:rFonts w:cs="Arial" w:hint="cs"/>
          <w:rtl/>
        </w:rPr>
        <w:t>הסתגלות ללקוח</w:t>
      </w:r>
      <w:r w:rsidR="00801F68">
        <w:rPr>
          <w:rFonts w:cs="Arial" w:hint="cs"/>
          <w:rtl/>
        </w:rPr>
        <w:t>.</w:t>
      </w:r>
    </w:p>
    <w:p w14:paraId="02497A53" w14:textId="59F02DB1" w:rsidR="00F37B7C" w:rsidRPr="00BD1DE3" w:rsidRDefault="00801F68" w:rsidP="00BD1DE3">
      <w:pPr>
        <w:rPr>
          <w:rFonts w:cs="Arial"/>
          <w:rtl/>
        </w:rPr>
      </w:pPr>
      <w:r>
        <w:rPr>
          <w:rFonts w:cs="Arial" w:hint="cs"/>
          <w:rtl/>
        </w:rPr>
        <w:t>מדובר במערכת חיצונית שמוטעמת במיוחד לניהול לידים של חברות הליסינג, הלקוח צריך רק להעלות את הקובץ, ומבוצע סיווג באופן ישיר.</w:t>
      </w:r>
      <w:r w:rsidR="00F37B7C" w:rsidRPr="00BD1DE3">
        <w:rPr>
          <w:rFonts w:cs="Arial"/>
          <w:rtl/>
        </w:rPr>
        <w:t xml:space="preserve"> </w:t>
      </w:r>
    </w:p>
    <w:p w14:paraId="2437216F" w14:textId="3D60148C" w:rsidR="00294890" w:rsidRDefault="00294890" w:rsidP="00F37B7C"/>
    <w:p w14:paraId="2A010691" w14:textId="0465BC00" w:rsidR="0048037F" w:rsidRDefault="0048037F" w:rsidP="00F37B7C"/>
    <w:p w14:paraId="4DE9FEE0" w14:textId="5A82075C" w:rsidR="0048037F" w:rsidRDefault="0048037F" w:rsidP="00F37B7C"/>
    <w:p w14:paraId="49613C59" w14:textId="50746977" w:rsidR="0048037F" w:rsidRDefault="0048037F" w:rsidP="00F37B7C">
      <w:pPr>
        <w:rPr>
          <w:rtl/>
        </w:rPr>
      </w:pPr>
    </w:p>
    <w:p w14:paraId="1CFED75E" w14:textId="30C938F3" w:rsidR="003E7F9F" w:rsidRDefault="003E7F9F" w:rsidP="00F37B7C">
      <w:pPr>
        <w:rPr>
          <w:rtl/>
        </w:rPr>
      </w:pPr>
    </w:p>
    <w:p w14:paraId="329A9380" w14:textId="6F196B71" w:rsidR="003E7F9F" w:rsidRDefault="003E7F9F" w:rsidP="00F37B7C">
      <w:pPr>
        <w:rPr>
          <w:rtl/>
        </w:rPr>
      </w:pPr>
    </w:p>
    <w:p w14:paraId="3D3BB501" w14:textId="369BB105" w:rsidR="003E7F9F" w:rsidRDefault="003E7F9F" w:rsidP="00F37B7C">
      <w:pPr>
        <w:rPr>
          <w:rtl/>
        </w:rPr>
      </w:pPr>
    </w:p>
    <w:p w14:paraId="0DE2D580" w14:textId="52254A51" w:rsidR="003E7F9F" w:rsidRDefault="003E7F9F" w:rsidP="00F37B7C">
      <w:pPr>
        <w:rPr>
          <w:rtl/>
        </w:rPr>
      </w:pPr>
    </w:p>
    <w:p w14:paraId="7BA0F5D1" w14:textId="69033E72" w:rsidR="003E7F9F" w:rsidRDefault="003E7F9F" w:rsidP="00F37B7C">
      <w:pPr>
        <w:rPr>
          <w:rtl/>
        </w:rPr>
      </w:pPr>
    </w:p>
    <w:p w14:paraId="3C7F8E6E" w14:textId="0487E4D6" w:rsidR="003E7F9F" w:rsidRDefault="003E7F9F" w:rsidP="00F37B7C">
      <w:pPr>
        <w:rPr>
          <w:rtl/>
        </w:rPr>
      </w:pPr>
    </w:p>
    <w:p w14:paraId="604ADBBF" w14:textId="77777777" w:rsidR="003E7F9F" w:rsidRDefault="003E7F9F" w:rsidP="00F37B7C"/>
    <w:p w14:paraId="324631C5" w14:textId="4047ECB8" w:rsidR="0048037F" w:rsidRDefault="0048037F" w:rsidP="00F37B7C"/>
    <w:p w14:paraId="14C4DD84" w14:textId="77777777" w:rsidR="0048037F" w:rsidRDefault="0048037F" w:rsidP="00F37B7C">
      <w:pPr>
        <w:rPr>
          <w:rtl/>
        </w:rPr>
      </w:pPr>
    </w:p>
    <w:p w14:paraId="57E6801E" w14:textId="2A983AA0" w:rsidR="00F37B7C" w:rsidRDefault="00F37B7C" w:rsidP="00F37B7C">
      <w:pPr>
        <w:pStyle w:val="Heading1"/>
        <w:rPr>
          <w:rtl/>
        </w:rPr>
      </w:pPr>
      <w:bookmarkStart w:id="130" w:name="_Toc104718776"/>
      <w:r>
        <w:rPr>
          <w:rtl/>
        </w:rPr>
        <w:lastRenderedPageBreak/>
        <w:t>תכנית הפרויקט</w:t>
      </w:r>
      <w:bookmarkEnd w:id="130"/>
    </w:p>
    <w:p w14:paraId="40CDE10F" w14:textId="2DDA0D3E" w:rsidR="00F37B7C" w:rsidRDefault="0093266B" w:rsidP="0048037F">
      <w:pPr>
        <w:pStyle w:val="Heading2"/>
      </w:pPr>
      <w:bookmarkStart w:id="131" w:name="_Toc104718777"/>
      <w:r>
        <w:rPr>
          <w:noProof/>
        </w:rPr>
        <w:drawing>
          <wp:anchor distT="0" distB="0" distL="114300" distR="114300" simplePos="0" relativeHeight="251658251" behindDoc="0" locked="0" layoutInCell="1" allowOverlap="1" wp14:anchorId="62F07AC1" wp14:editId="47774CAC">
            <wp:simplePos x="0" y="0"/>
            <wp:positionH relativeFrom="margin">
              <wp:posOffset>7034</wp:posOffset>
            </wp:positionH>
            <wp:positionV relativeFrom="paragraph">
              <wp:posOffset>4522372</wp:posOffset>
            </wp:positionV>
            <wp:extent cx="5364968" cy="956310"/>
            <wp:effectExtent l="0" t="0" r="7620" b="0"/>
            <wp:wrapThrough wrapText="bothSides">
              <wp:wrapPolygon edited="0">
                <wp:start x="0" y="0"/>
                <wp:lineTo x="0" y="21084"/>
                <wp:lineTo x="21554" y="21084"/>
                <wp:lineTo x="21554"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cstate="print">
                      <a:extLst>
                        <a:ext uri="{28A0092B-C50C-407E-A947-70E740481C1C}">
                          <a14:useLocalDpi xmlns:a14="http://schemas.microsoft.com/office/drawing/2010/main" val="0"/>
                        </a:ext>
                      </a:extLst>
                    </a:blip>
                    <a:srcRect l="2804" t="43084" r="-1"/>
                    <a:stretch/>
                  </pic:blipFill>
                  <pic:spPr bwMode="auto">
                    <a:xfrm>
                      <a:off x="0" y="0"/>
                      <a:ext cx="5364968" cy="956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8037F">
        <w:rPr>
          <w:rFonts w:cs="Arial"/>
          <w:noProof/>
          <w:rtl/>
        </w:rPr>
        <w:drawing>
          <wp:anchor distT="0" distB="0" distL="114300" distR="114300" simplePos="0" relativeHeight="251658249" behindDoc="1" locked="0" layoutInCell="1" allowOverlap="1" wp14:anchorId="68DAB340" wp14:editId="798B099D">
            <wp:simplePos x="0" y="0"/>
            <wp:positionH relativeFrom="margin">
              <wp:align>right</wp:align>
            </wp:positionH>
            <wp:positionV relativeFrom="paragraph">
              <wp:posOffset>245647</wp:posOffset>
            </wp:positionV>
            <wp:extent cx="5668010" cy="1972310"/>
            <wp:effectExtent l="0" t="0" r="8890" b="8890"/>
            <wp:wrapTight wrapText="bothSides">
              <wp:wrapPolygon edited="0">
                <wp:start x="0" y="0"/>
                <wp:lineTo x="0" y="21489"/>
                <wp:lineTo x="21561" y="21489"/>
                <wp:lineTo x="21561" y="0"/>
                <wp:lineTo x="0" y="0"/>
              </wp:wrapPolygon>
            </wp:wrapTight>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cstate="print">
                      <a:extLst>
                        <a:ext uri="{28A0092B-C50C-407E-A947-70E740481C1C}">
                          <a14:useLocalDpi xmlns:a14="http://schemas.microsoft.com/office/drawing/2010/main" val="0"/>
                        </a:ext>
                      </a:extLst>
                    </a:blip>
                    <a:srcRect l="1104"/>
                    <a:stretch/>
                  </pic:blipFill>
                  <pic:spPr bwMode="auto">
                    <a:xfrm>
                      <a:off x="0" y="0"/>
                      <a:ext cx="5668010" cy="1972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8037F">
        <w:rPr>
          <w:rFonts w:cs="Arial"/>
          <w:noProof/>
          <w:rtl/>
        </w:rPr>
        <w:drawing>
          <wp:anchor distT="0" distB="0" distL="114300" distR="114300" simplePos="0" relativeHeight="251658248" behindDoc="1" locked="0" layoutInCell="1" allowOverlap="1" wp14:anchorId="5E61B008" wp14:editId="557AE6B9">
            <wp:simplePos x="0" y="0"/>
            <wp:positionH relativeFrom="margin">
              <wp:posOffset>20955</wp:posOffset>
            </wp:positionH>
            <wp:positionV relativeFrom="paragraph">
              <wp:posOffset>3614420</wp:posOffset>
            </wp:positionV>
            <wp:extent cx="5984875" cy="953770"/>
            <wp:effectExtent l="0" t="0" r="0" b="0"/>
            <wp:wrapThrough wrapText="bothSides">
              <wp:wrapPolygon edited="0">
                <wp:start x="0" y="0"/>
                <wp:lineTo x="0" y="21140"/>
                <wp:lineTo x="21520" y="21140"/>
                <wp:lineTo x="21520" y="0"/>
                <wp:lineTo x="0" y="0"/>
              </wp:wrapPolygon>
            </wp:wrapThrough>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cstate="print">
                      <a:extLst>
                        <a:ext uri="{28A0092B-C50C-407E-A947-70E740481C1C}">
                          <a14:useLocalDpi xmlns:a14="http://schemas.microsoft.com/office/drawing/2010/main" val="0"/>
                        </a:ext>
                      </a:extLst>
                    </a:blip>
                    <a:srcRect l="2072" t="39289"/>
                    <a:stretch/>
                  </pic:blipFill>
                  <pic:spPr bwMode="auto">
                    <a:xfrm>
                      <a:off x="0" y="0"/>
                      <a:ext cx="5984875" cy="953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8037F">
        <w:rPr>
          <w:rFonts w:cs="Arial"/>
          <w:noProof/>
          <w:rtl/>
        </w:rPr>
        <w:drawing>
          <wp:anchor distT="0" distB="0" distL="114300" distR="114300" simplePos="0" relativeHeight="251658250" behindDoc="0" locked="0" layoutInCell="1" allowOverlap="1" wp14:anchorId="5F36DB6E" wp14:editId="1E09EBAE">
            <wp:simplePos x="0" y="0"/>
            <wp:positionH relativeFrom="margin">
              <wp:posOffset>18561</wp:posOffset>
            </wp:positionH>
            <wp:positionV relativeFrom="paragraph">
              <wp:posOffset>2186208</wp:posOffset>
            </wp:positionV>
            <wp:extent cx="5731510" cy="1466215"/>
            <wp:effectExtent l="0" t="0" r="2540" b="635"/>
            <wp:wrapThrough wrapText="bothSides">
              <wp:wrapPolygon edited="0">
                <wp:start x="0" y="0"/>
                <wp:lineTo x="0" y="21329"/>
                <wp:lineTo x="21538" y="21329"/>
                <wp:lineTo x="21538" y="0"/>
                <wp:lineTo x="0" y="0"/>
              </wp:wrapPolygon>
            </wp:wrapThrough>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cstate="print">
                      <a:extLst>
                        <a:ext uri="{28A0092B-C50C-407E-A947-70E740481C1C}">
                          <a14:useLocalDpi xmlns:a14="http://schemas.microsoft.com/office/drawing/2010/main" val="0"/>
                        </a:ext>
                      </a:extLst>
                    </a:blip>
                    <a:srcRect t="18612"/>
                    <a:stretch/>
                  </pic:blipFill>
                  <pic:spPr bwMode="auto">
                    <a:xfrm>
                      <a:off x="0" y="0"/>
                      <a:ext cx="5731510" cy="1466215"/>
                    </a:xfrm>
                    <a:prstGeom prst="rect">
                      <a:avLst/>
                    </a:prstGeom>
                    <a:ln>
                      <a:noFill/>
                    </a:ln>
                    <a:extLst>
                      <a:ext uri="{53640926-AAD7-44D8-BBD7-CCE9431645EC}">
                        <a14:shadowObscured xmlns:a14="http://schemas.microsoft.com/office/drawing/2010/main"/>
                      </a:ext>
                    </a:extLst>
                  </pic:spPr>
                </pic:pic>
              </a:graphicData>
            </a:graphic>
          </wp:anchor>
        </w:drawing>
      </w:r>
      <w:r w:rsidR="00F37B7C">
        <w:rPr>
          <w:rtl/>
        </w:rPr>
        <w:t>תכנית עבודה. תרשים גאנט מלא לכל מהלך הפרויקט</w:t>
      </w:r>
      <w:bookmarkEnd w:id="131"/>
    </w:p>
    <w:p w14:paraId="331D1049" w14:textId="1D150B0F" w:rsidR="0048037F" w:rsidRDefault="0048037F" w:rsidP="0048037F">
      <w:pPr>
        <w:rPr>
          <w:rFonts w:cs="Arial"/>
        </w:rPr>
      </w:pPr>
    </w:p>
    <w:p w14:paraId="143BA8C9" w14:textId="6A59FD31" w:rsidR="0048037F" w:rsidRDefault="0048037F" w:rsidP="0048037F">
      <w:pPr>
        <w:rPr>
          <w:rFonts w:cs="Arial"/>
        </w:rPr>
      </w:pPr>
    </w:p>
    <w:p w14:paraId="4FDB2DA9" w14:textId="3C128737" w:rsidR="0048037F" w:rsidRDefault="0048037F" w:rsidP="00F37B7C">
      <w:pPr>
        <w:rPr>
          <w:rFonts w:cs="Arial"/>
        </w:rPr>
      </w:pPr>
    </w:p>
    <w:p w14:paraId="267A488B" w14:textId="170F42A7" w:rsidR="0048037F" w:rsidRDefault="0048037F" w:rsidP="00F37B7C">
      <w:pPr>
        <w:rPr>
          <w:rFonts w:cs="Arial"/>
        </w:rPr>
      </w:pPr>
    </w:p>
    <w:p w14:paraId="29466A95" w14:textId="0B89286B" w:rsidR="0048037F" w:rsidRPr="00645A0A" w:rsidRDefault="00645A0A" w:rsidP="00F37B7C">
      <w:pPr>
        <w:rPr>
          <w:rFonts w:cs="Arial"/>
          <w:sz w:val="20"/>
          <w:szCs w:val="20"/>
        </w:rPr>
      </w:pPr>
      <w:r w:rsidRPr="00645A0A">
        <w:rPr>
          <w:rFonts w:cs="Arial" w:hint="cs"/>
          <w:sz w:val="20"/>
          <w:szCs w:val="20"/>
          <w:rtl/>
        </w:rPr>
        <w:t>תרשים 13.1. תרשים גאנט</w:t>
      </w:r>
    </w:p>
    <w:p w14:paraId="282A462D" w14:textId="75E5973D" w:rsidR="0048037F" w:rsidRDefault="0048037F" w:rsidP="00F37B7C">
      <w:pPr>
        <w:rPr>
          <w:rFonts w:cs="Arial"/>
        </w:rPr>
      </w:pPr>
    </w:p>
    <w:p w14:paraId="4F5CB6BE" w14:textId="6762BFCB" w:rsidR="0048037F" w:rsidRDefault="0048037F" w:rsidP="00F37B7C">
      <w:pPr>
        <w:rPr>
          <w:rFonts w:cs="Arial"/>
        </w:rPr>
      </w:pPr>
    </w:p>
    <w:p w14:paraId="28F58F68" w14:textId="46F6C308" w:rsidR="0048037F" w:rsidRDefault="0048037F" w:rsidP="00F37B7C">
      <w:pPr>
        <w:rPr>
          <w:rFonts w:cs="Arial"/>
        </w:rPr>
      </w:pPr>
    </w:p>
    <w:p w14:paraId="2DCFAC1B" w14:textId="1B979E5A" w:rsidR="0048037F" w:rsidRDefault="0048037F" w:rsidP="00F37B7C">
      <w:pPr>
        <w:rPr>
          <w:rFonts w:cs="Arial"/>
        </w:rPr>
      </w:pPr>
    </w:p>
    <w:p w14:paraId="0FC13572" w14:textId="36B065E8" w:rsidR="0048037F" w:rsidRDefault="0048037F" w:rsidP="00F37B7C">
      <w:pPr>
        <w:rPr>
          <w:rFonts w:cs="Arial"/>
        </w:rPr>
      </w:pPr>
    </w:p>
    <w:p w14:paraId="709529B4" w14:textId="0889DF5D" w:rsidR="0048037F" w:rsidRDefault="0048037F" w:rsidP="00F37B7C">
      <w:pPr>
        <w:rPr>
          <w:rFonts w:cs="Arial"/>
        </w:rPr>
      </w:pPr>
    </w:p>
    <w:p w14:paraId="7E89495D" w14:textId="6AC3CDE2" w:rsidR="0048037F" w:rsidRDefault="0048037F" w:rsidP="00F37B7C">
      <w:pPr>
        <w:rPr>
          <w:rFonts w:cs="Arial"/>
        </w:rPr>
      </w:pPr>
    </w:p>
    <w:p w14:paraId="4CF231DF" w14:textId="77777777" w:rsidR="0048037F" w:rsidRDefault="0048037F" w:rsidP="00F37B7C">
      <w:pPr>
        <w:rPr>
          <w:rtl/>
        </w:rPr>
      </w:pPr>
    </w:p>
    <w:p w14:paraId="353FC4FB" w14:textId="60F23CCF" w:rsidR="00F37B7C" w:rsidRDefault="0048037F" w:rsidP="0048037F">
      <w:pPr>
        <w:pStyle w:val="Heading2"/>
      </w:pPr>
      <w:bookmarkStart w:id="132" w:name="_Toc104718778"/>
      <w:r>
        <w:rPr>
          <w:rFonts w:hint="cs"/>
          <w:rtl/>
        </w:rPr>
        <w:lastRenderedPageBreak/>
        <w:t xml:space="preserve">תרשים </w:t>
      </w:r>
      <w:r>
        <w:rPr>
          <w:rFonts w:hint="cs"/>
        </w:rPr>
        <w:t>WBS</w:t>
      </w:r>
      <w:bookmarkEnd w:id="132"/>
    </w:p>
    <w:p w14:paraId="1C4DA074" w14:textId="4813B1C8" w:rsidR="0048037F" w:rsidRDefault="0048037F" w:rsidP="00F37B7C">
      <w:pPr>
        <w:rPr>
          <w:rtl/>
        </w:rPr>
      </w:pPr>
      <w:r w:rsidRPr="0048037F">
        <w:rPr>
          <w:rFonts w:cs="Arial"/>
          <w:noProof/>
          <w:rtl/>
        </w:rPr>
        <w:drawing>
          <wp:inline distT="0" distB="0" distL="0" distR="0" wp14:anchorId="05D24B61" wp14:editId="6E51EC83">
            <wp:extent cx="5731510" cy="6158230"/>
            <wp:effectExtent l="0" t="0" r="254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6158230"/>
                    </a:xfrm>
                    <a:prstGeom prst="rect">
                      <a:avLst/>
                    </a:prstGeom>
                  </pic:spPr>
                </pic:pic>
              </a:graphicData>
            </a:graphic>
          </wp:inline>
        </w:drawing>
      </w:r>
    </w:p>
    <w:p w14:paraId="28D1105B" w14:textId="6761023D" w:rsidR="00645A0A" w:rsidRPr="00965E05" w:rsidRDefault="00645A0A" w:rsidP="00F37B7C">
      <w:pPr>
        <w:rPr>
          <w:sz w:val="20"/>
          <w:szCs w:val="20"/>
          <w:rtl/>
        </w:rPr>
      </w:pPr>
      <w:r w:rsidRPr="00965E05">
        <w:rPr>
          <w:rFonts w:hint="cs"/>
          <w:sz w:val="20"/>
          <w:szCs w:val="20"/>
          <w:rtl/>
        </w:rPr>
        <w:t xml:space="preserve">תרשים 13.2. </w:t>
      </w:r>
      <w:r w:rsidRPr="00965E05">
        <w:rPr>
          <w:rFonts w:hint="cs"/>
          <w:sz w:val="20"/>
          <w:szCs w:val="20"/>
        </w:rPr>
        <w:t>WBS</w:t>
      </w:r>
    </w:p>
    <w:p w14:paraId="369824AB" w14:textId="5F4333BA" w:rsidR="0048037F" w:rsidRDefault="0048037F" w:rsidP="00F37B7C">
      <w:pPr>
        <w:rPr>
          <w:rtl/>
        </w:rPr>
      </w:pPr>
      <w:r>
        <w:rPr>
          <w:rFonts w:hint="cs"/>
          <w:rtl/>
        </w:rPr>
        <w:t xml:space="preserve">תרשים </w:t>
      </w:r>
      <w:r>
        <w:rPr>
          <w:rFonts w:hint="cs"/>
        </w:rPr>
        <w:t>WBS</w:t>
      </w:r>
      <w:r>
        <w:rPr>
          <w:rFonts w:hint="cs"/>
          <w:rtl/>
        </w:rPr>
        <w:t xml:space="preserve"> במסמך הביניים לא כלל את כלל המשימות הכלולות בסיום הפרויקט</w:t>
      </w:r>
      <w:r w:rsidR="00A66A4E">
        <w:rPr>
          <w:rFonts w:hint="cs"/>
          <w:rtl/>
        </w:rPr>
        <w:t xml:space="preserve"> </w:t>
      </w:r>
      <w:r>
        <w:rPr>
          <w:rFonts w:hint="cs"/>
          <w:rtl/>
        </w:rPr>
        <w:t xml:space="preserve">- הוספנו את המשימות שנדרשו </w:t>
      </w:r>
      <w:r w:rsidR="003E3A52">
        <w:rPr>
          <w:rFonts w:hint="cs"/>
          <w:rtl/>
        </w:rPr>
        <w:t>לפי התאריכים של תרשים הגאנט.</w:t>
      </w:r>
    </w:p>
    <w:p w14:paraId="111A8054" w14:textId="40B9C20D" w:rsidR="003E3A52" w:rsidRDefault="003E3A52" w:rsidP="00F37B7C">
      <w:pPr>
        <w:rPr>
          <w:rtl/>
        </w:rPr>
      </w:pPr>
    </w:p>
    <w:p w14:paraId="315634A8" w14:textId="532ED2E4" w:rsidR="003E3A52" w:rsidRDefault="003E3A52" w:rsidP="00F37B7C">
      <w:pPr>
        <w:rPr>
          <w:rtl/>
        </w:rPr>
      </w:pPr>
    </w:p>
    <w:p w14:paraId="465D6811" w14:textId="086E3BF5" w:rsidR="003E3A52" w:rsidRDefault="003E3A52" w:rsidP="00F37B7C">
      <w:pPr>
        <w:rPr>
          <w:rtl/>
        </w:rPr>
      </w:pPr>
    </w:p>
    <w:p w14:paraId="07FEC913" w14:textId="547491AD" w:rsidR="003E3A52" w:rsidRDefault="003E3A52" w:rsidP="00F37B7C">
      <w:pPr>
        <w:rPr>
          <w:rtl/>
        </w:rPr>
      </w:pPr>
    </w:p>
    <w:p w14:paraId="17058765" w14:textId="4A27F699" w:rsidR="003E3A52" w:rsidRDefault="003E3A52" w:rsidP="00F37B7C">
      <w:pPr>
        <w:rPr>
          <w:rtl/>
        </w:rPr>
      </w:pPr>
    </w:p>
    <w:p w14:paraId="3A90D382" w14:textId="147CF1D3" w:rsidR="003E3A52" w:rsidRDefault="003E3A52" w:rsidP="00F37B7C">
      <w:pPr>
        <w:rPr>
          <w:rtl/>
        </w:rPr>
      </w:pPr>
    </w:p>
    <w:p w14:paraId="1855F250" w14:textId="77777777" w:rsidR="003E3A52" w:rsidRDefault="003E3A52" w:rsidP="00F37B7C">
      <w:pPr>
        <w:rPr>
          <w:rtl/>
        </w:rPr>
      </w:pPr>
    </w:p>
    <w:p w14:paraId="17D4E23C" w14:textId="465C9ED3" w:rsidR="00F37B7C" w:rsidRDefault="00F37B7C" w:rsidP="003E3A52">
      <w:pPr>
        <w:pStyle w:val="Heading2"/>
        <w:rPr>
          <w:rtl/>
        </w:rPr>
      </w:pPr>
      <w:bookmarkStart w:id="133" w:name="_Toc104718779"/>
      <w:r>
        <w:rPr>
          <w:rtl/>
        </w:rPr>
        <w:lastRenderedPageBreak/>
        <w:t>ניהול סיכונים</w:t>
      </w:r>
      <w:bookmarkEnd w:id="133"/>
    </w:p>
    <w:p w14:paraId="295B2A79" w14:textId="79E8CF21" w:rsidR="00447172" w:rsidRDefault="003E3A52" w:rsidP="00447172">
      <w:pPr>
        <w:rPr>
          <w:rtl/>
        </w:rPr>
      </w:pPr>
      <w:r>
        <w:rPr>
          <w:rtl/>
        </w:rPr>
        <w:t xml:space="preserve">להלן טבלת הסיכונים הממשיים העלולים להיווצר בפרויקט. כל סיכון מקבל ציון בטווח של 1-5 המבטא את חומרת הסיכון ואת הסבירות להתרחשותו. </w:t>
      </w:r>
    </w:p>
    <w:p w14:paraId="2042E73E" w14:textId="77777777" w:rsidR="00447172" w:rsidRDefault="00447172" w:rsidP="00447172"/>
    <w:tbl>
      <w:tblPr>
        <w:tblStyle w:val="GridTable4-Accent1"/>
        <w:bidiVisual/>
        <w:tblW w:w="5000" w:type="pct"/>
        <w:tblLook w:val="0420" w:firstRow="1" w:lastRow="0" w:firstColumn="0" w:lastColumn="0" w:noHBand="0" w:noVBand="1"/>
      </w:tblPr>
      <w:tblGrid>
        <w:gridCol w:w="1596"/>
        <w:gridCol w:w="1580"/>
        <w:gridCol w:w="1134"/>
        <w:gridCol w:w="1200"/>
        <w:gridCol w:w="2075"/>
        <w:gridCol w:w="1431"/>
      </w:tblGrid>
      <w:tr w:rsidR="003E3A52" w14:paraId="7DFEDE3F" w14:textId="77777777" w:rsidTr="00447172">
        <w:trPr>
          <w:cnfStyle w:val="100000000000" w:firstRow="1" w:lastRow="0" w:firstColumn="0" w:lastColumn="0" w:oddVBand="0" w:evenVBand="0" w:oddHBand="0" w:evenHBand="0" w:firstRowFirstColumn="0" w:firstRowLastColumn="0" w:lastRowFirstColumn="0" w:lastRowLastColumn="0"/>
          <w:trHeight w:val="961"/>
        </w:trPr>
        <w:tc>
          <w:tcPr>
            <w:tcW w:w="774" w:type="pct"/>
          </w:tcPr>
          <w:p w14:paraId="39664EF7" w14:textId="77777777" w:rsidR="003E3A52" w:rsidRDefault="003E3A52" w:rsidP="006B3314">
            <w:pPr>
              <w:spacing w:before="240" w:line="276" w:lineRule="auto"/>
              <w:ind w:left="140" w:right="140"/>
              <w:jc w:val="center"/>
              <w:rPr>
                <w:b w:val="0"/>
                <w:color w:val="FFFFFF"/>
              </w:rPr>
            </w:pPr>
            <w:r>
              <w:rPr>
                <w:color w:val="FFFFFF"/>
                <w:rtl/>
              </w:rPr>
              <w:t>שם הסיכון</w:t>
            </w:r>
          </w:p>
        </w:tc>
        <w:tc>
          <w:tcPr>
            <w:tcW w:w="857" w:type="pct"/>
          </w:tcPr>
          <w:p w14:paraId="24F02CC1" w14:textId="77777777" w:rsidR="003E3A52" w:rsidRDefault="003E3A52" w:rsidP="006B3314">
            <w:pPr>
              <w:spacing w:before="240" w:line="276" w:lineRule="auto"/>
              <w:ind w:left="140" w:right="140"/>
              <w:jc w:val="center"/>
              <w:rPr>
                <w:b w:val="0"/>
                <w:color w:val="FFFFFF"/>
              </w:rPr>
            </w:pPr>
            <w:r>
              <w:rPr>
                <w:color w:val="FFFFFF"/>
                <w:rtl/>
              </w:rPr>
              <w:t>תיאור הסיכון</w:t>
            </w:r>
          </w:p>
        </w:tc>
        <w:tc>
          <w:tcPr>
            <w:tcW w:w="586" w:type="pct"/>
          </w:tcPr>
          <w:p w14:paraId="2CF1A57B" w14:textId="77777777" w:rsidR="003E3A52" w:rsidRDefault="003E3A52" w:rsidP="006B3314">
            <w:pPr>
              <w:spacing w:before="240" w:line="276" w:lineRule="auto"/>
              <w:ind w:left="140" w:right="140"/>
              <w:jc w:val="center"/>
              <w:rPr>
                <w:b w:val="0"/>
                <w:color w:val="FFFFFF"/>
              </w:rPr>
            </w:pPr>
            <w:r>
              <w:rPr>
                <w:color w:val="FFFFFF"/>
                <w:rtl/>
              </w:rPr>
              <w:t>חומרה</w:t>
            </w:r>
          </w:p>
          <w:p w14:paraId="4D663075" w14:textId="77777777" w:rsidR="003E3A52" w:rsidRDefault="003E3A52" w:rsidP="006B3314">
            <w:pPr>
              <w:spacing w:before="240" w:line="276" w:lineRule="auto"/>
              <w:ind w:left="140" w:right="140"/>
              <w:jc w:val="center"/>
              <w:rPr>
                <w:b w:val="0"/>
                <w:color w:val="FFFFFF"/>
              </w:rPr>
            </w:pPr>
            <w:r>
              <w:rPr>
                <w:color w:val="FFFFFF"/>
              </w:rPr>
              <w:t>(1-5)</w:t>
            </w:r>
          </w:p>
        </w:tc>
        <w:tc>
          <w:tcPr>
            <w:tcW w:w="734" w:type="pct"/>
          </w:tcPr>
          <w:p w14:paraId="645DCB00" w14:textId="77777777" w:rsidR="003E3A52" w:rsidRDefault="003E3A52" w:rsidP="006B3314">
            <w:pPr>
              <w:spacing w:before="240" w:line="276" w:lineRule="auto"/>
              <w:ind w:left="140" w:right="140"/>
              <w:jc w:val="center"/>
              <w:rPr>
                <w:b w:val="0"/>
                <w:color w:val="FFFFFF"/>
              </w:rPr>
            </w:pPr>
            <w:r>
              <w:rPr>
                <w:color w:val="FFFFFF"/>
                <w:rtl/>
              </w:rPr>
              <w:t>סבירות</w:t>
            </w:r>
          </w:p>
          <w:p w14:paraId="7D419850" w14:textId="77777777" w:rsidR="003E3A52" w:rsidRDefault="003E3A52" w:rsidP="006B3314">
            <w:pPr>
              <w:spacing w:before="240" w:line="276" w:lineRule="auto"/>
              <w:ind w:left="140" w:right="140"/>
              <w:jc w:val="center"/>
              <w:rPr>
                <w:b w:val="0"/>
                <w:color w:val="FFFFFF"/>
              </w:rPr>
            </w:pPr>
            <w:r>
              <w:rPr>
                <w:color w:val="FFFFFF"/>
              </w:rPr>
              <w:t>(1-5)</w:t>
            </w:r>
          </w:p>
        </w:tc>
        <w:tc>
          <w:tcPr>
            <w:tcW w:w="1252" w:type="pct"/>
          </w:tcPr>
          <w:p w14:paraId="587D22AE" w14:textId="36F565FE" w:rsidR="003E3A52" w:rsidRDefault="003E3A52" w:rsidP="006B3314">
            <w:pPr>
              <w:spacing w:before="240" w:line="276" w:lineRule="auto"/>
              <w:ind w:left="140" w:right="140"/>
              <w:jc w:val="center"/>
              <w:rPr>
                <w:b w:val="0"/>
                <w:color w:val="FFFFFF"/>
              </w:rPr>
            </w:pPr>
            <w:r>
              <w:rPr>
                <w:color w:val="FFFFFF"/>
                <w:rtl/>
              </w:rPr>
              <w:t>פעילות לנטרול</w:t>
            </w:r>
            <w:r>
              <w:rPr>
                <w:rFonts w:hint="cs"/>
                <w:color w:val="FFFFFF"/>
                <w:rtl/>
              </w:rPr>
              <w:t xml:space="preserve"> שבוצעו</w:t>
            </w:r>
          </w:p>
        </w:tc>
        <w:tc>
          <w:tcPr>
            <w:tcW w:w="796" w:type="pct"/>
          </w:tcPr>
          <w:p w14:paraId="53A86386" w14:textId="77777777" w:rsidR="003E3A52" w:rsidRDefault="003E3A52" w:rsidP="006B3314">
            <w:pPr>
              <w:spacing w:before="240" w:line="276" w:lineRule="auto"/>
              <w:ind w:left="140" w:right="140"/>
              <w:jc w:val="center"/>
              <w:rPr>
                <w:b w:val="0"/>
                <w:color w:val="FFFFFF"/>
              </w:rPr>
            </w:pPr>
            <w:r>
              <w:rPr>
                <w:color w:val="FFFFFF"/>
                <w:rtl/>
              </w:rPr>
              <w:t>לו"ז לביצוע</w:t>
            </w:r>
          </w:p>
        </w:tc>
      </w:tr>
      <w:tr w:rsidR="003E3A52" w14:paraId="5ED9D7F6" w14:textId="77777777" w:rsidTr="00447172">
        <w:trPr>
          <w:cnfStyle w:val="000000100000" w:firstRow="0" w:lastRow="0" w:firstColumn="0" w:lastColumn="0" w:oddVBand="0" w:evenVBand="0" w:oddHBand="1" w:evenHBand="0" w:firstRowFirstColumn="0" w:firstRowLastColumn="0" w:lastRowFirstColumn="0" w:lastRowLastColumn="0"/>
          <w:trHeight w:val="989"/>
        </w:trPr>
        <w:tc>
          <w:tcPr>
            <w:tcW w:w="774" w:type="pct"/>
          </w:tcPr>
          <w:p w14:paraId="35A11D89" w14:textId="77777777" w:rsidR="003E3A52" w:rsidRPr="00156259" w:rsidRDefault="003E3A52" w:rsidP="00447172">
            <w:pPr>
              <w:spacing w:before="240" w:line="276" w:lineRule="auto"/>
              <w:ind w:left="140" w:right="140"/>
              <w:rPr>
                <w:b/>
              </w:rPr>
            </w:pPr>
            <w:r w:rsidRPr="00156259">
              <w:rPr>
                <w:b/>
                <w:rtl/>
              </w:rPr>
              <w:t>פערי ידע הדרושים להקמת המערכת</w:t>
            </w:r>
          </w:p>
        </w:tc>
        <w:tc>
          <w:tcPr>
            <w:tcW w:w="857" w:type="pct"/>
          </w:tcPr>
          <w:p w14:paraId="00F6D3FC" w14:textId="77777777" w:rsidR="003E3A52" w:rsidRDefault="003E3A52" w:rsidP="00447172">
            <w:pPr>
              <w:spacing w:before="240" w:line="276" w:lineRule="auto"/>
              <w:ind w:left="140" w:right="140"/>
            </w:pPr>
            <w:r>
              <w:rPr>
                <w:rtl/>
              </w:rPr>
              <w:t>ייתכן כי יהיו קיימים פערי ידע הנובעים מחוסר ניסיון בפיתוח וכתיבת אלגוריתמים</w:t>
            </w:r>
          </w:p>
        </w:tc>
        <w:tc>
          <w:tcPr>
            <w:tcW w:w="586" w:type="pct"/>
          </w:tcPr>
          <w:p w14:paraId="182F1B67" w14:textId="77777777" w:rsidR="003E3A52" w:rsidRDefault="003E3A52" w:rsidP="00447172">
            <w:pPr>
              <w:spacing w:before="240" w:line="276" w:lineRule="auto"/>
              <w:ind w:left="140" w:right="140"/>
              <w:jc w:val="center"/>
            </w:pPr>
            <w:r>
              <w:t>5</w:t>
            </w:r>
          </w:p>
        </w:tc>
        <w:tc>
          <w:tcPr>
            <w:tcW w:w="734" w:type="pct"/>
          </w:tcPr>
          <w:p w14:paraId="623B0261" w14:textId="77777777" w:rsidR="003E3A52" w:rsidRDefault="003E3A52" w:rsidP="00447172">
            <w:pPr>
              <w:spacing w:before="240" w:line="276" w:lineRule="auto"/>
              <w:ind w:left="140" w:right="140"/>
              <w:jc w:val="center"/>
            </w:pPr>
            <w:r>
              <w:t>4</w:t>
            </w:r>
          </w:p>
        </w:tc>
        <w:tc>
          <w:tcPr>
            <w:tcW w:w="1252" w:type="pct"/>
          </w:tcPr>
          <w:p w14:paraId="0CD71EEB" w14:textId="10A53AE8" w:rsidR="003E3A52" w:rsidRDefault="003E3A52" w:rsidP="00447172">
            <w:pPr>
              <w:spacing w:before="240" w:line="276" w:lineRule="auto"/>
              <w:ind w:left="140" w:right="140"/>
            </w:pPr>
            <w:r>
              <w:rPr>
                <w:rtl/>
              </w:rPr>
              <w:t>התייעצות עם גורמים רלוונט</w:t>
            </w:r>
            <w:r>
              <w:rPr>
                <w:rFonts w:hint="cs"/>
                <w:rtl/>
              </w:rPr>
              <w:t>י</w:t>
            </w:r>
            <w:r>
              <w:rPr>
                <w:rtl/>
              </w:rPr>
              <w:t>ים והמנחה המלווה להשלמת הפערים. למידה מעמיקה בקורסי התמחות או למידה עצמית של החומר הנדרש</w:t>
            </w:r>
            <w:r>
              <w:rPr>
                <w:rFonts w:hint="cs"/>
                <w:rtl/>
              </w:rPr>
              <w:t xml:space="preserve"> והתייעצות עם המנחה</w:t>
            </w:r>
          </w:p>
        </w:tc>
        <w:tc>
          <w:tcPr>
            <w:tcW w:w="796" w:type="pct"/>
          </w:tcPr>
          <w:p w14:paraId="33C9C6BC" w14:textId="77777777" w:rsidR="003E3A52" w:rsidRDefault="003E3A52" w:rsidP="00447172">
            <w:pPr>
              <w:spacing w:before="240" w:line="276" w:lineRule="auto"/>
              <w:ind w:left="140" w:right="140"/>
            </w:pPr>
            <w:r>
              <w:rPr>
                <w:rtl/>
              </w:rPr>
              <w:t xml:space="preserve">החל מהגשת </w:t>
            </w:r>
            <w:r>
              <w:t>SOW</w:t>
            </w:r>
            <w:r>
              <w:rPr>
                <w:rtl/>
              </w:rPr>
              <w:t xml:space="preserve"> ועד סוף הפרויקט</w:t>
            </w:r>
          </w:p>
        </w:tc>
      </w:tr>
      <w:tr w:rsidR="003E3A52" w14:paraId="3FE87015" w14:textId="77777777" w:rsidTr="00447172">
        <w:trPr>
          <w:trHeight w:val="1524"/>
        </w:trPr>
        <w:tc>
          <w:tcPr>
            <w:tcW w:w="774" w:type="pct"/>
          </w:tcPr>
          <w:p w14:paraId="663EE503" w14:textId="77777777" w:rsidR="003E3A52" w:rsidRPr="00156259" w:rsidRDefault="003E3A52" w:rsidP="00447172">
            <w:pPr>
              <w:spacing w:before="240" w:line="276" w:lineRule="auto"/>
              <w:ind w:left="140" w:right="140"/>
              <w:rPr>
                <w:b/>
              </w:rPr>
            </w:pPr>
            <w:r w:rsidRPr="00156259">
              <w:rPr>
                <w:b/>
                <w:rtl/>
              </w:rPr>
              <w:t>התנגדות עובדים לשינוי המצב הקיים</w:t>
            </w:r>
          </w:p>
        </w:tc>
        <w:tc>
          <w:tcPr>
            <w:tcW w:w="857" w:type="pct"/>
          </w:tcPr>
          <w:p w14:paraId="15E48C78" w14:textId="77777777" w:rsidR="003E3A52" w:rsidRDefault="003E3A52" w:rsidP="00447172">
            <w:pPr>
              <w:spacing w:before="240" w:line="276" w:lineRule="auto"/>
              <w:ind w:left="140" w:right="140"/>
            </w:pPr>
            <w:r>
              <w:rPr>
                <w:rtl/>
              </w:rPr>
              <w:t>עובדי חברות הליסינג עלולים להביע חשש מהטמעת התוסף בשל חשש מחידוש או קשיים טכנולוגיים.</w:t>
            </w:r>
          </w:p>
        </w:tc>
        <w:tc>
          <w:tcPr>
            <w:tcW w:w="586" w:type="pct"/>
          </w:tcPr>
          <w:p w14:paraId="7BED8C0A" w14:textId="77777777" w:rsidR="003E3A52" w:rsidRDefault="003E3A52" w:rsidP="00447172">
            <w:pPr>
              <w:spacing w:before="240" w:line="276" w:lineRule="auto"/>
              <w:ind w:left="140" w:right="140"/>
              <w:jc w:val="center"/>
            </w:pPr>
            <w:r>
              <w:t>2</w:t>
            </w:r>
          </w:p>
        </w:tc>
        <w:tc>
          <w:tcPr>
            <w:tcW w:w="734" w:type="pct"/>
          </w:tcPr>
          <w:p w14:paraId="63226187" w14:textId="77777777" w:rsidR="003E3A52" w:rsidRDefault="003E3A52" w:rsidP="00447172">
            <w:pPr>
              <w:spacing w:before="240" w:line="276" w:lineRule="auto"/>
              <w:ind w:left="140" w:right="140"/>
              <w:jc w:val="center"/>
            </w:pPr>
            <w:r>
              <w:t>4</w:t>
            </w:r>
          </w:p>
        </w:tc>
        <w:tc>
          <w:tcPr>
            <w:tcW w:w="1252" w:type="pct"/>
          </w:tcPr>
          <w:p w14:paraId="390468A9" w14:textId="1F440CA1" w:rsidR="003E3A52" w:rsidRDefault="003E3A52" w:rsidP="00447172">
            <w:pPr>
              <w:spacing w:before="240" w:line="276" w:lineRule="auto"/>
              <w:ind w:left="140" w:right="140"/>
            </w:pPr>
            <w:r>
              <w:rPr>
                <w:rFonts w:hint="cs"/>
                <w:rtl/>
              </w:rPr>
              <w:t>היות ולא עבדנו עם חברה ספציפית, לא התייחסנו לסיכון זה- אך בדקנו עם חברות חיצוניות אפשרויות הטמעה</w:t>
            </w:r>
          </w:p>
        </w:tc>
        <w:tc>
          <w:tcPr>
            <w:tcW w:w="796" w:type="pct"/>
          </w:tcPr>
          <w:p w14:paraId="792FF575" w14:textId="77777777" w:rsidR="003E3A52" w:rsidRDefault="003E3A52" w:rsidP="00447172">
            <w:pPr>
              <w:spacing w:before="240" w:line="276" w:lineRule="auto"/>
              <w:ind w:left="140" w:right="140"/>
            </w:pPr>
            <w:r>
              <w:rPr>
                <w:rtl/>
              </w:rPr>
              <w:t>בקרה לאורך הטמעת התוסף</w:t>
            </w:r>
          </w:p>
        </w:tc>
      </w:tr>
      <w:tr w:rsidR="003E3A52" w14:paraId="662610B4" w14:textId="77777777" w:rsidTr="00447172">
        <w:trPr>
          <w:cnfStyle w:val="000000100000" w:firstRow="0" w:lastRow="0" w:firstColumn="0" w:lastColumn="0" w:oddVBand="0" w:evenVBand="0" w:oddHBand="1" w:evenHBand="0" w:firstRowFirstColumn="0" w:firstRowLastColumn="0" w:lastRowFirstColumn="0" w:lastRowLastColumn="0"/>
          <w:trHeight w:val="1524"/>
        </w:trPr>
        <w:tc>
          <w:tcPr>
            <w:tcW w:w="774" w:type="pct"/>
          </w:tcPr>
          <w:p w14:paraId="5320A2BB" w14:textId="77777777" w:rsidR="003E3A52" w:rsidRPr="00156259" w:rsidRDefault="003E3A52" w:rsidP="00447172">
            <w:pPr>
              <w:spacing w:before="240" w:line="276" w:lineRule="auto"/>
              <w:ind w:left="140" w:right="140"/>
              <w:rPr>
                <w:b/>
              </w:rPr>
            </w:pPr>
            <w:r w:rsidRPr="00156259">
              <w:rPr>
                <w:b/>
                <w:rtl/>
              </w:rPr>
              <w:t>אי עמידה בלוחות זמנים, איחור בהגשת מסמכים</w:t>
            </w:r>
          </w:p>
        </w:tc>
        <w:tc>
          <w:tcPr>
            <w:tcW w:w="857" w:type="pct"/>
          </w:tcPr>
          <w:p w14:paraId="260FB641" w14:textId="77777777" w:rsidR="003E3A52" w:rsidRDefault="003E3A52" w:rsidP="00447172">
            <w:pPr>
              <w:spacing w:before="240" w:line="276" w:lineRule="auto"/>
              <w:ind w:left="140" w:right="140"/>
            </w:pPr>
            <w:r>
              <w:rPr>
                <w:rtl/>
              </w:rPr>
              <w:t>עיכוב של אחד או יותר מאבני הדרך של הפרויקט.</w:t>
            </w:r>
          </w:p>
        </w:tc>
        <w:tc>
          <w:tcPr>
            <w:tcW w:w="586" w:type="pct"/>
          </w:tcPr>
          <w:p w14:paraId="43CF98AE" w14:textId="77777777" w:rsidR="003E3A52" w:rsidRDefault="003E3A52" w:rsidP="00447172">
            <w:pPr>
              <w:spacing w:before="240" w:line="276" w:lineRule="auto"/>
              <w:ind w:left="140" w:right="140"/>
              <w:jc w:val="center"/>
            </w:pPr>
            <w:r>
              <w:t>4</w:t>
            </w:r>
          </w:p>
        </w:tc>
        <w:tc>
          <w:tcPr>
            <w:tcW w:w="734" w:type="pct"/>
          </w:tcPr>
          <w:p w14:paraId="0E21267A" w14:textId="77777777" w:rsidR="003E3A52" w:rsidRDefault="003E3A52" w:rsidP="00447172">
            <w:pPr>
              <w:spacing w:before="240" w:line="276" w:lineRule="auto"/>
              <w:ind w:left="140" w:right="140"/>
              <w:jc w:val="center"/>
            </w:pPr>
            <w:r>
              <w:t>3</w:t>
            </w:r>
          </w:p>
        </w:tc>
        <w:tc>
          <w:tcPr>
            <w:tcW w:w="1252" w:type="pct"/>
          </w:tcPr>
          <w:p w14:paraId="28CDD2F0" w14:textId="2968CFF1" w:rsidR="003E3A52" w:rsidRDefault="003E3A52" w:rsidP="00447172">
            <w:pPr>
              <w:spacing w:before="240" w:line="276" w:lineRule="auto"/>
              <w:ind w:left="140" w:right="140"/>
            </w:pPr>
            <w:r>
              <w:rPr>
                <w:rtl/>
              </w:rPr>
              <w:t xml:space="preserve">ניהול הפרויקט על פי תרשים הגאנט המכיל בתוכו זמני תגובה לתרחישים לא צפויים, שיח קבוע בין חברי צוות הפרויקט </w:t>
            </w:r>
            <w:r>
              <w:rPr>
                <w:rtl/>
              </w:rPr>
              <w:lastRenderedPageBreak/>
              <w:t>והצבת יעדים. עדכון שוטף ממחלקת הפרויקטים.</w:t>
            </w:r>
            <w:r>
              <w:rPr>
                <w:rFonts w:hint="cs"/>
                <w:rtl/>
              </w:rPr>
              <w:t>- בוצע</w:t>
            </w:r>
          </w:p>
        </w:tc>
        <w:tc>
          <w:tcPr>
            <w:tcW w:w="796" w:type="pct"/>
          </w:tcPr>
          <w:p w14:paraId="7B221900" w14:textId="77777777" w:rsidR="003E3A52" w:rsidRDefault="003E3A52" w:rsidP="00447172">
            <w:pPr>
              <w:spacing w:before="240" w:line="276" w:lineRule="auto"/>
              <w:ind w:left="140" w:right="140"/>
            </w:pPr>
            <w:r>
              <w:rPr>
                <w:rtl/>
              </w:rPr>
              <w:lastRenderedPageBreak/>
              <w:t>בקרה לאורך כל שלבי הפרויקט</w:t>
            </w:r>
          </w:p>
        </w:tc>
      </w:tr>
      <w:tr w:rsidR="003E3A52" w14:paraId="4D060F4F" w14:textId="77777777" w:rsidTr="00447172">
        <w:trPr>
          <w:trHeight w:val="1524"/>
        </w:trPr>
        <w:tc>
          <w:tcPr>
            <w:tcW w:w="774" w:type="pct"/>
          </w:tcPr>
          <w:p w14:paraId="5D5BC565" w14:textId="77777777" w:rsidR="003E3A52" w:rsidRPr="00156259" w:rsidRDefault="003E3A52" w:rsidP="00447172">
            <w:pPr>
              <w:spacing w:before="240" w:line="276" w:lineRule="auto"/>
              <w:ind w:left="140" w:right="140"/>
              <w:rPr>
                <w:b/>
              </w:rPr>
            </w:pPr>
            <w:r w:rsidRPr="00156259">
              <w:rPr>
                <w:rFonts w:hint="cs"/>
                <w:b/>
                <w:rtl/>
              </w:rPr>
              <w:t>בניית ממשק לא ידידותי למשתמש</w:t>
            </w:r>
          </w:p>
        </w:tc>
        <w:tc>
          <w:tcPr>
            <w:tcW w:w="857" w:type="pct"/>
          </w:tcPr>
          <w:p w14:paraId="24B0A523" w14:textId="77777777" w:rsidR="003E3A52" w:rsidRPr="001D5941" w:rsidRDefault="003E3A52" w:rsidP="00447172">
            <w:pPr>
              <w:spacing w:before="240" w:line="276" w:lineRule="auto"/>
              <w:ind w:left="140" w:right="140"/>
            </w:pPr>
            <w:r>
              <w:rPr>
                <w:rFonts w:hint="cs"/>
                <w:rtl/>
              </w:rPr>
              <w:t>ממשק לא ידידותי ולא אינטואיטיבי עבור המשתמש יכול לגרום לחוסר שיתוף פעולה מצד העובדים</w:t>
            </w:r>
          </w:p>
        </w:tc>
        <w:tc>
          <w:tcPr>
            <w:tcW w:w="586" w:type="pct"/>
          </w:tcPr>
          <w:p w14:paraId="27BBE358" w14:textId="77777777" w:rsidR="003E3A52" w:rsidRDefault="003E3A52" w:rsidP="00447172">
            <w:pPr>
              <w:spacing w:before="240" w:line="276" w:lineRule="auto"/>
              <w:ind w:left="140" w:right="140"/>
              <w:jc w:val="center"/>
            </w:pPr>
            <w:r>
              <w:rPr>
                <w:rFonts w:hint="cs"/>
                <w:rtl/>
              </w:rPr>
              <w:t>3</w:t>
            </w:r>
          </w:p>
        </w:tc>
        <w:tc>
          <w:tcPr>
            <w:tcW w:w="734" w:type="pct"/>
          </w:tcPr>
          <w:p w14:paraId="6E0D6036" w14:textId="77777777" w:rsidR="003E3A52" w:rsidRDefault="003E3A52" w:rsidP="00447172">
            <w:pPr>
              <w:spacing w:before="240" w:line="276" w:lineRule="auto"/>
              <w:ind w:left="140" w:right="140"/>
              <w:jc w:val="center"/>
            </w:pPr>
            <w:r>
              <w:rPr>
                <w:rFonts w:hint="cs"/>
                <w:rtl/>
              </w:rPr>
              <w:t>1</w:t>
            </w:r>
          </w:p>
        </w:tc>
        <w:tc>
          <w:tcPr>
            <w:tcW w:w="1252" w:type="pct"/>
          </w:tcPr>
          <w:p w14:paraId="1230EF22" w14:textId="7415FDEA" w:rsidR="003E3A52" w:rsidRDefault="003E3A52" w:rsidP="00447172">
            <w:pPr>
              <w:spacing w:before="240" w:line="276" w:lineRule="auto"/>
              <w:ind w:left="140" w:right="140"/>
            </w:pPr>
            <w:r>
              <w:rPr>
                <w:rFonts w:hint="cs"/>
                <w:rtl/>
              </w:rPr>
              <w:t>לקיחת קורס "ממשקי אדם מחשב", התייעצות עם איש מקצוע בתחום והמנחה- בוצע</w:t>
            </w:r>
          </w:p>
        </w:tc>
        <w:tc>
          <w:tcPr>
            <w:tcW w:w="796" w:type="pct"/>
          </w:tcPr>
          <w:p w14:paraId="7A529409" w14:textId="77777777" w:rsidR="003E3A52" w:rsidRDefault="003E3A52" w:rsidP="00447172">
            <w:pPr>
              <w:spacing w:before="240" w:line="276" w:lineRule="auto"/>
              <w:ind w:left="140" w:right="140"/>
            </w:pPr>
            <w:r>
              <w:rPr>
                <w:rFonts w:hint="cs"/>
                <w:rtl/>
              </w:rPr>
              <w:t>20.12.21</w:t>
            </w:r>
          </w:p>
        </w:tc>
      </w:tr>
      <w:tr w:rsidR="003E3A52" w14:paraId="4853EC35" w14:textId="77777777" w:rsidTr="00447172">
        <w:trPr>
          <w:cnfStyle w:val="000000100000" w:firstRow="0" w:lastRow="0" w:firstColumn="0" w:lastColumn="0" w:oddVBand="0" w:evenVBand="0" w:oddHBand="1" w:evenHBand="0" w:firstRowFirstColumn="0" w:firstRowLastColumn="0" w:lastRowFirstColumn="0" w:lastRowLastColumn="0"/>
          <w:trHeight w:val="1778"/>
        </w:trPr>
        <w:tc>
          <w:tcPr>
            <w:tcW w:w="774" w:type="pct"/>
          </w:tcPr>
          <w:p w14:paraId="7C863538" w14:textId="77777777" w:rsidR="003E3A52" w:rsidRPr="00156259" w:rsidRDefault="003E3A52" w:rsidP="00447172">
            <w:pPr>
              <w:spacing w:before="240" w:line="276" w:lineRule="auto"/>
              <w:ind w:left="140" w:right="140"/>
              <w:rPr>
                <w:b/>
              </w:rPr>
            </w:pPr>
            <w:r w:rsidRPr="00156259">
              <w:rPr>
                <w:b/>
                <w:rtl/>
              </w:rPr>
              <w:t>אלגוריתם לא תקין</w:t>
            </w:r>
          </w:p>
        </w:tc>
        <w:tc>
          <w:tcPr>
            <w:tcW w:w="857" w:type="pct"/>
          </w:tcPr>
          <w:p w14:paraId="43B49849" w14:textId="77777777" w:rsidR="003E3A52" w:rsidRDefault="003E3A52" w:rsidP="00447172">
            <w:pPr>
              <w:spacing w:before="240" w:line="276" w:lineRule="auto"/>
              <w:ind w:left="140" w:right="140"/>
            </w:pPr>
            <w:r>
              <w:rPr>
                <w:rtl/>
              </w:rPr>
              <w:t>פעולת אלגוריתם בצורה לא תקינה שלא תסווג נכון את המידע הרצוי.</w:t>
            </w:r>
          </w:p>
        </w:tc>
        <w:tc>
          <w:tcPr>
            <w:tcW w:w="586" w:type="pct"/>
          </w:tcPr>
          <w:p w14:paraId="0242F493" w14:textId="77777777" w:rsidR="003E3A52" w:rsidRDefault="003E3A52" w:rsidP="00447172">
            <w:pPr>
              <w:spacing w:before="240" w:line="276" w:lineRule="auto"/>
              <w:ind w:left="140" w:right="140"/>
              <w:jc w:val="center"/>
            </w:pPr>
            <w:r>
              <w:t>5</w:t>
            </w:r>
          </w:p>
        </w:tc>
        <w:tc>
          <w:tcPr>
            <w:tcW w:w="734" w:type="pct"/>
          </w:tcPr>
          <w:p w14:paraId="5DAD6CE3" w14:textId="77777777" w:rsidR="003E3A52" w:rsidRDefault="003E3A52" w:rsidP="00447172">
            <w:pPr>
              <w:spacing w:before="240" w:line="276" w:lineRule="auto"/>
              <w:ind w:left="140" w:right="140"/>
              <w:jc w:val="center"/>
            </w:pPr>
            <w:r>
              <w:t>2</w:t>
            </w:r>
          </w:p>
        </w:tc>
        <w:tc>
          <w:tcPr>
            <w:tcW w:w="1252" w:type="pct"/>
          </w:tcPr>
          <w:p w14:paraId="6137373A" w14:textId="01246001" w:rsidR="003E3A52" w:rsidRDefault="003E3A52" w:rsidP="00447172">
            <w:pPr>
              <w:spacing w:before="240" w:line="276" w:lineRule="auto"/>
              <w:ind w:left="140" w:right="140"/>
            </w:pPr>
            <w:r>
              <w:rPr>
                <w:rtl/>
              </w:rPr>
              <w:t>התייעצות עם המנחה וגורמים רלוונטי</w:t>
            </w:r>
            <w:r w:rsidR="00555CF9">
              <w:rPr>
                <w:rFonts w:hint="cs"/>
                <w:rtl/>
              </w:rPr>
              <w:t>י</w:t>
            </w:r>
            <w:r>
              <w:rPr>
                <w:rtl/>
              </w:rPr>
              <w:t>ם, ניתוח האלגוריתם לעומק ושינוי בהתאם</w:t>
            </w:r>
            <w:r>
              <w:rPr>
                <w:rFonts w:hint="cs"/>
                <w:rtl/>
              </w:rPr>
              <w:t xml:space="preserve"> והתעמקות בנושא המודלים על כלל סוגם בסקירת הספרות- בוצע</w:t>
            </w:r>
          </w:p>
        </w:tc>
        <w:tc>
          <w:tcPr>
            <w:tcW w:w="796" w:type="pct"/>
          </w:tcPr>
          <w:p w14:paraId="1E4E9918" w14:textId="77777777" w:rsidR="003E3A52" w:rsidRDefault="003E3A52" w:rsidP="00447172">
            <w:pPr>
              <w:spacing w:before="240" w:line="276" w:lineRule="auto"/>
              <w:ind w:left="140" w:right="140"/>
            </w:pPr>
            <w:r>
              <w:rPr>
                <w:rtl/>
              </w:rPr>
              <w:t>מתחילת הפיתוח וכתיבת הקוד</w:t>
            </w:r>
          </w:p>
        </w:tc>
      </w:tr>
      <w:tr w:rsidR="003E3A52" w14:paraId="60506034" w14:textId="77777777" w:rsidTr="00447172">
        <w:trPr>
          <w:trHeight w:val="1778"/>
        </w:trPr>
        <w:tc>
          <w:tcPr>
            <w:tcW w:w="774" w:type="pct"/>
          </w:tcPr>
          <w:p w14:paraId="569999D3" w14:textId="77777777" w:rsidR="003E3A52" w:rsidRPr="00156259" w:rsidRDefault="003E3A52" w:rsidP="00447172">
            <w:pPr>
              <w:spacing w:before="240" w:line="276" w:lineRule="auto"/>
              <w:ind w:left="140" w:right="140"/>
              <w:rPr>
                <w:b/>
                <w:rtl/>
              </w:rPr>
            </w:pPr>
            <w:r w:rsidRPr="00156259">
              <w:rPr>
                <w:rFonts w:hint="cs"/>
                <w:b/>
                <w:rtl/>
              </w:rPr>
              <w:t>התממשקו</w:t>
            </w:r>
            <w:r w:rsidRPr="00156259">
              <w:rPr>
                <w:rFonts w:hint="eastAsia"/>
                <w:b/>
                <w:rtl/>
              </w:rPr>
              <w:t>ת</w:t>
            </w:r>
            <w:r w:rsidRPr="00156259">
              <w:rPr>
                <w:rFonts w:hint="cs"/>
                <w:b/>
                <w:rtl/>
              </w:rPr>
              <w:t xml:space="preserve"> לא נכונה עם הענן</w:t>
            </w:r>
          </w:p>
        </w:tc>
        <w:tc>
          <w:tcPr>
            <w:tcW w:w="857" w:type="pct"/>
          </w:tcPr>
          <w:p w14:paraId="5DAF150F" w14:textId="77777777" w:rsidR="003E3A52" w:rsidRPr="00AC6727" w:rsidRDefault="003E3A52" w:rsidP="00447172">
            <w:pPr>
              <w:spacing w:before="240" w:line="276" w:lineRule="auto"/>
              <w:ind w:left="140" w:right="140"/>
            </w:pPr>
            <w:r>
              <w:rPr>
                <w:rFonts w:hint="cs"/>
                <w:rtl/>
              </w:rPr>
              <w:t>שימוש ב</w:t>
            </w:r>
            <w:r w:rsidRPr="00AC6727">
              <w:rPr>
                <w:rFonts w:hint="cs"/>
                <w:rtl/>
              </w:rPr>
              <w:t xml:space="preserve">- </w:t>
            </w:r>
            <w:r w:rsidRPr="00AC6727">
              <w:t>API</w:t>
            </w:r>
            <w:r w:rsidRPr="00AC6727">
              <w:rPr>
                <w:rFonts w:hint="cs"/>
                <w:rtl/>
              </w:rPr>
              <w:t xml:space="preserve"> לטובת אחסון קבצים בענן באופן לא תקין</w:t>
            </w:r>
          </w:p>
        </w:tc>
        <w:tc>
          <w:tcPr>
            <w:tcW w:w="586" w:type="pct"/>
          </w:tcPr>
          <w:p w14:paraId="20C7BF63" w14:textId="77777777" w:rsidR="003E3A52" w:rsidRDefault="003E3A52" w:rsidP="00447172">
            <w:pPr>
              <w:spacing w:before="240" w:line="276" w:lineRule="auto"/>
              <w:ind w:left="140" w:right="140"/>
              <w:jc w:val="center"/>
            </w:pPr>
            <w:r>
              <w:rPr>
                <w:rFonts w:hint="cs"/>
                <w:rtl/>
              </w:rPr>
              <w:t>2</w:t>
            </w:r>
          </w:p>
        </w:tc>
        <w:tc>
          <w:tcPr>
            <w:tcW w:w="734" w:type="pct"/>
          </w:tcPr>
          <w:p w14:paraId="2A05F1C3" w14:textId="77777777" w:rsidR="003E3A52" w:rsidRDefault="003E3A52" w:rsidP="00447172">
            <w:pPr>
              <w:spacing w:before="240" w:line="276" w:lineRule="auto"/>
              <w:ind w:left="140" w:right="140"/>
              <w:jc w:val="center"/>
            </w:pPr>
            <w:r>
              <w:rPr>
                <w:rFonts w:hint="cs"/>
                <w:rtl/>
              </w:rPr>
              <w:t>3</w:t>
            </w:r>
          </w:p>
        </w:tc>
        <w:tc>
          <w:tcPr>
            <w:tcW w:w="1252" w:type="pct"/>
          </w:tcPr>
          <w:p w14:paraId="4118938A" w14:textId="2B54695C" w:rsidR="003E3A52" w:rsidRPr="00AC6727" w:rsidRDefault="003E3A52" w:rsidP="00447172">
            <w:pPr>
              <w:spacing w:before="240" w:line="276" w:lineRule="auto"/>
              <w:ind w:left="140" w:right="140"/>
              <w:rPr>
                <w:rtl/>
              </w:rPr>
            </w:pPr>
            <w:r>
              <w:rPr>
                <w:rFonts w:hint="cs"/>
                <w:rtl/>
              </w:rPr>
              <w:t xml:space="preserve">קריאה של דוקומנטציה של המערכת בה נשתמש, ביצוע </w:t>
            </w:r>
            <w:r>
              <w:t>test</w:t>
            </w:r>
            <w:r>
              <w:rPr>
                <w:rFonts w:hint="cs"/>
                <w:rtl/>
              </w:rPr>
              <w:t>ים של העלאת קבצים לענן לפני הקובץ האמיתי והתייעצות עם מומחים בנושא- בוצע</w:t>
            </w:r>
          </w:p>
        </w:tc>
        <w:tc>
          <w:tcPr>
            <w:tcW w:w="796" w:type="pct"/>
          </w:tcPr>
          <w:p w14:paraId="66E0FCD5" w14:textId="77777777" w:rsidR="003E3A52" w:rsidRDefault="003E3A52" w:rsidP="00447172">
            <w:pPr>
              <w:spacing w:before="240" w:line="276" w:lineRule="auto"/>
              <w:ind w:left="140" w:right="140"/>
              <w:rPr>
                <w:rtl/>
              </w:rPr>
            </w:pPr>
            <w:r>
              <w:rPr>
                <w:rFonts w:hint="cs"/>
                <w:rtl/>
              </w:rPr>
              <w:t>מתחילת הפיתוח וכתיבת הקוד</w:t>
            </w:r>
          </w:p>
        </w:tc>
      </w:tr>
    </w:tbl>
    <w:p w14:paraId="55D8BCE5" w14:textId="77777777" w:rsidR="00AF71C0" w:rsidRDefault="00AF71C0" w:rsidP="00F37B7C">
      <w:pPr>
        <w:rPr>
          <w:rFonts w:cs="Arial"/>
          <w:rtl/>
        </w:rPr>
      </w:pPr>
    </w:p>
    <w:p w14:paraId="2D86B1AB" w14:textId="46A39B37" w:rsidR="00AF71C0" w:rsidRPr="00BB51C9" w:rsidRDefault="00BB51C9" w:rsidP="00F37B7C">
      <w:pPr>
        <w:rPr>
          <w:rFonts w:cs="Arial"/>
          <w:sz w:val="20"/>
          <w:szCs w:val="20"/>
          <w:rtl/>
        </w:rPr>
      </w:pPr>
      <w:r w:rsidRPr="00BB51C9">
        <w:rPr>
          <w:rFonts w:cs="Arial" w:hint="cs"/>
          <w:sz w:val="20"/>
          <w:szCs w:val="20"/>
          <w:rtl/>
        </w:rPr>
        <w:t>טבלה 13.3. ניהול סיכונים</w:t>
      </w:r>
    </w:p>
    <w:p w14:paraId="04D5BFD1" w14:textId="77777777" w:rsidR="00AF71C0" w:rsidRDefault="00AF71C0" w:rsidP="00F37B7C">
      <w:pPr>
        <w:rPr>
          <w:rtl/>
        </w:rPr>
      </w:pPr>
    </w:p>
    <w:p w14:paraId="5CF7DC34" w14:textId="54C69462" w:rsidR="00F37B7C" w:rsidRDefault="00F37B7C" w:rsidP="00F37B7C">
      <w:pPr>
        <w:pStyle w:val="Heading1"/>
        <w:rPr>
          <w:rtl/>
        </w:rPr>
      </w:pPr>
      <w:bookmarkStart w:id="134" w:name="_Toc104718780"/>
      <w:r>
        <w:rPr>
          <w:rtl/>
        </w:rPr>
        <w:lastRenderedPageBreak/>
        <w:t>סיום</w:t>
      </w:r>
      <w:bookmarkEnd w:id="134"/>
    </w:p>
    <w:p w14:paraId="46D160D4" w14:textId="4153B797" w:rsidR="00C1588C" w:rsidRDefault="00F37B7C" w:rsidP="00C1588C">
      <w:pPr>
        <w:pStyle w:val="Heading2"/>
        <w:rPr>
          <w:rtl/>
        </w:rPr>
      </w:pPr>
      <w:bookmarkStart w:id="135" w:name="_Toc104718781"/>
      <w:r>
        <w:rPr>
          <w:rtl/>
        </w:rPr>
        <w:t>סיכום ומסקנות</w:t>
      </w:r>
      <w:bookmarkEnd w:id="135"/>
    </w:p>
    <w:p w14:paraId="079D99F4" w14:textId="03B9F1D5" w:rsidR="00943A9E" w:rsidRPr="00943A9E" w:rsidRDefault="00943A9E" w:rsidP="00C01E1F">
      <w:pPr>
        <w:pStyle w:val="Heading3"/>
        <w:rPr>
          <w:rtl/>
        </w:rPr>
      </w:pPr>
      <w:r>
        <w:rPr>
          <w:rFonts w:hint="cs"/>
          <w:rtl/>
        </w:rPr>
        <w:t>סיכום תהליך הפרויקט</w:t>
      </w:r>
    </w:p>
    <w:p w14:paraId="43B6E656" w14:textId="0868455C" w:rsidR="00E60F15" w:rsidRDefault="008B3E98" w:rsidP="00E60F15">
      <w:pPr>
        <w:rPr>
          <w:rtl/>
        </w:rPr>
      </w:pPr>
      <w:r>
        <w:rPr>
          <w:rFonts w:hint="cs"/>
          <w:rtl/>
        </w:rPr>
        <w:t>פ</w:t>
      </w:r>
      <w:r w:rsidR="009036F4">
        <w:rPr>
          <w:rFonts w:hint="cs"/>
          <w:rtl/>
        </w:rPr>
        <w:t>רויקט מערכת לניהול לידים באופן חכם (</w:t>
      </w:r>
      <w:r w:rsidR="009036F4">
        <w:rPr>
          <w:rFonts w:hint="cs"/>
        </w:rPr>
        <w:t>L</w:t>
      </w:r>
      <w:r w:rsidR="009036F4">
        <w:t>eadest</w:t>
      </w:r>
      <w:r w:rsidR="009036F4">
        <w:rPr>
          <w:rFonts w:hint="cs"/>
          <w:rtl/>
        </w:rPr>
        <w:t xml:space="preserve">) </w:t>
      </w:r>
      <w:r w:rsidR="00BD6539">
        <w:rPr>
          <w:rFonts w:hint="cs"/>
          <w:rtl/>
        </w:rPr>
        <w:t>הינו פרויקט אשר כלל בתוכו שלבים רבים לטובת בניית המערכת.</w:t>
      </w:r>
    </w:p>
    <w:p w14:paraId="72C8F96E" w14:textId="3F0C7C27" w:rsidR="00BD6539" w:rsidRDefault="00BD6539" w:rsidP="00E60F15">
      <w:pPr>
        <w:rPr>
          <w:rtl/>
        </w:rPr>
      </w:pPr>
      <w:r>
        <w:rPr>
          <w:rFonts w:hint="cs"/>
          <w:rtl/>
        </w:rPr>
        <w:t xml:space="preserve">תחילה ביצענו סקירת ספרות על עולם הבעיה ועולם הלידים בפרט, </w:t>
      </w:r>
      <w:r w:rsidR="0012383A">
        <w:rPr>
          <w:rFonts w:hint="cs"/>
          <w:rtl/>
        </w:rPr>
        <w:t>למדנו מה מכיל ליד, כיצד חברות הליסינג עובדות ואילו פתרונות שונים ישנם בשוק.</w:t>
      </w:r>
    </w:p>
    <w:p w14:paraId="70334BB6" w14:textId="064C7A53" w:rsidR="0012383A" w:rsidRDefault="0012383A" w:rsidP="00E60F15">
      <w:pPr>
        <w:rPr>
          <w:rtl/>
        </w:rPr>
      </w:pPr>
      <w:r>
        <w:rPr>
          <w:rFonts w:hint="cs"/>
          <w:rtl/>
        </w:rPr>
        <w:t xml:space="preserve">לאחר מכן התחלנו לגבש </w:t>
      </w:r>
      <w:r w:rsidR="003E7F9F">
        <w:rPr>
          <w:rFonts w:hint="cs"/>
          <w:rtl/>
        </w:rPr>
        <w:t>ולאפיין את ה</w:t>
      </w:r>
      <w:r w:rsidR="00A31113">
        <w:rPr>
          <w:rFonts w:hint="cs"/>
          <w:rtl/>
        </w:rPr>
        <w:t xml:space="preserve">מערכת </w:t>
      </w:r>
      <w:r w:rsidR="003E7F9F">
        <w:rPr>
          <w:rFonts w:hint="cs"/>
          <w:rtl/>
        </w:rPr>
        <w:t xml:space="preserve">אותה </w:t>
      </w:r>
      <w:r w:rsidR="00A31113">
        <w:rPr>
          <w:rFonts w:hint="cs"/>
          <w:rtl/>
        </w:rPr>
        <w:t>אנ</w:t>
      </w:r>
      <w:r w:rsidR="003E7F9F">
        <w:rPr>
          <w:rFonts w:hint="cs"/>
          <w:rtl/>
        </w:rPr>
        <w:t>ו</w:t>
      </w:r>
      <w:r w:rsidR="00A31113">
        <w:rPr>
          <w:rFonts w:hint="cs"/>
          <w:rtl/>
        </w:rPr>
        <w:t xml:space="preserve"> רוצים לבנות, מה</w:t>
      </w:r>
      <w:r w:rsidR="003E7F9F">
        <w:rPr>
          <w:rFonts w:hint="cs"/>
          <w:rtl/>
        </w:rPr>
        <w:t xml:space="preserve"> יהיו יכולותיה ו</w:t>
      </w:r>
      <w:r w:rsidR="00A31113">
        <w:rPr>
          <w:rFonts w:hint="cs"/>
          <w:rtl/>
        </w:rPr>
        <w:t>הפונקציונליות שלה</w:t>
      </w:r>
      <w:r w:rsidR="003E7F9F">
        <w:rPr>
          <w:rFonts w:hint="cs"/>
          <w:rtl/>
        </w:rPr>
        <w:t>. לבסוף,</w:t>
      </w:r>
      <w:r w:rsidR="00AF71C0">
        <w:rPr>
          <w:rFonts w:hint="cs"/>
          <w:rtl/>
        </w:rPr>
        <w:t xml:space="preserve"> החלטנו </w:t>
      </w:r>
      <w:r w:rsidR="003E7F9F">
        <w:rPr>
          <w:rFonts w:hint="cs"/>
          <w:rtl/>
        </w:rPr>
        <w:t>שאנו</w:t>
      </w:r>
      <w:r w:rsidR="00AF71C0">
        <w:rPr>
          <w:rFonts w:hint="cs"/>
          <w:rtl/>
        </w:rPr>
        <w:t xml:space="preserve"> רוצים לבנות מערכת פשוטה </w:t>
      </w:r>
      <w:r w:rsidR="003E7F9F">
        <w:rPr>
          <w:rFonts w:hint="cs"/>
          <w:rtl/>
        </w:rPr>
        <w:t xml:space="preserve">שתשמש </w:t>
      </w:r>
      <w:r w:rsidR="00AF71C0">
        <w:rPr>
          <w:rFonts w:hint="cs"/>
          <w:rtl/>
        </w:rPr>
        <w:t xml:space="preserve">כמוצר נוסף לסניף ליסינג ולא תדרוש הטמעה במערכות החברה </w:t>
      </w:r>
      <w:r w:rsidR="00DA45C8">
        <w:rPr>
          <w:rFonts w:hint="cs"/>
          <w:rtl/>
        </w:rPr>
        <w:t>או שינוי בשיטת העבודה שבה הם עובדים היום.</w:t>
      </w:r>
    </w:p>
    <w:p w14:paraId="6C2073D3" w14:textId="0D4EB62A" w:rsidR="00A31113" w:rsidRDefault="00214B05" w:rsidP="00E60F15">
      <w:pPr>
        <w:rPr>
          <w:rtl/>
        </w:rPr>
      </w:pPr>
      <w:r>
        <w:rPr>
          <w:rFonts w:hint="cs"/>
          <w:rtl/>
        </w:rPr>
        <w:t xml:space="preserve">בשביל לממש את הפרויקט, למדנו באופן עצמאי קורסים באתר הלימוד </w:t>
      </w:r>
      <w:r>
        <w:t>Udemy</w:t>
      </w:r>
      <w:r>
        <w:rPr>
          <w:rFonts w:hint="cs"/>
          <w:rtl/>
        </w:rPr>
        <w:t xml:space="preserve">, קורסים של: </w:t>
      </w:r>
      <w:r>
        <w:t>Data Science and Machine Learning</w:t>
      </w:r>
      <w:r>
        <w:rPr>
          <w:rFonts w:hint="cs"/>
          <w:rtl/>
        </w:rPr>
        <w:t xml:space="preserve">, וקורס פיתוח </w:t>
      </w:r>
      <w:r w:rsidR="00DD37C2">
        <w:t>Web</w:t>
      </w:r>
      <w:r w:rsidR="00DD37C2">
        <w:rPr>
          <w:rFonts w:hint="cs"/>
          <w:rtl/>
        </w:rPr>
        <w:t xml:space="preserve"> ב-</w:t>
      </w:r>
      <w:r w:rsidR="00DD37C2">
        <w:t>Flask</w:t>
      </w:r>
      <w:r w:rsidR="00DD37C2">
        <w:rPr>
          <w:rFonts w:hint="cs"/>
          <w:rtl/>
        </w:rPr>
        <w:t>.</w:t>
      </w:r>
    </w:p>
    <w:p w14:paraId="18B46703" w14:textId="3EFD6F7C" w:rsidR="00DD37C2" w:rsidRDefault="00AA7539" w:rsidP="00E60F15">
      <w:pPr>
        <w:rPr>
          <w:rtl/>
        </w:rPr>
      </w:pPr>
      <w:r>
        <w:rPr>
          <w:rFonts w:hint="cs"/>
          <w:rtl/>
        </w:rPr>
        <w:t xml:space="preserve">למדנו על אלגוריתמים של למידה בלתי מונחית בשביל </w:t>
      </w:r>
      <w:r w:rsidR="006D7237">
        <w:rPr>
          <w:rFonts w:hint="cs"/>
          <w:rtl/>
        </w:rPr>
        <w:t>לבחור את האלגוריתם שמתאים ביותר לדאטה סט של הלידים</w:t>
      </w:r>
      <w:r w:rsidR="00060F2F">
        <w:rPr>
          <w:rFonts w:hint="cs"/>
          <w:rtl/>
        </w:rPr>
        <w:t xml:space="preserve"> לפני ניסיון מכירה</w:t>
      </w:r>
      <w:r w:rsidR="006D7237">
        <w:rPr>
          <w:rFonts w:hint="cs"/>
          <w:rtl/>
        </w:rPr>
        <w:t xml:space="preserve">, ולאחר מכן על אלגוריתמים של למידה מונחית, בשביל לבחור את האלגוריתם הטוב ביותר </w:t>
      </w:r>
      <w:r w:rsidR="0056782A">
        <w:rPr>
          <w:rFonts w:hint="cs"/>
          <w:rtl/>
        </w:rPr>
        <w:t>שיחזה איזה ליד יהפוך למכירה.</w:t>
      </w:r>
    </w:p>
    <w:p w14:paraId="0DAB1A22" w14:textId="3ED5CAD9" w:rsidR="0056782A" w:rsidRDefault="0056782A" w:rsidP="00E60F15">
      <w:pPr>
        <w:rPr>
          <w:rtl/>
        </w:rPr>
      </w:pPr>
      <w:r>
        <w:rPr>
          <w:rFonts w:hint="cs"/>
          <w:rtl/>
        </w:rPr>
        <w:t xml:space="preserve">בנוסף, היינו צריכים ללמוד על תשתיות ענן של </w:t>
      </w:r>
      <w:r>
        <w:t>Google</w:t>
      </w:r>
      <w:r w:rsidR="00FA31EA">
        <w:rPr>
          <w:rFonts w:hint="cs"/>
          <w:rtl/>
        </w:rPr>
        <w:t xml:space="preserve">, חיבור באמצעות </w:t>
      </w:r>
      <w:r w:rsidR="00FA31EA">
        <w:rPr>
          <w:rFonts w:hint="cs"/>
        </w:rPr>
        <w:t>API</w:t>
      </w:r>
      <w:r w:rsidR="00FA31EA">
        <w:rPr>
          <w:rFonts w:hint="cs"/>
          <w:rtl/>
        </w:rPr>
        <w:t xml:space="preserve"> למערכת </w:t>
      </w:r>
      <w:r w:rsidR="00FA31EA">
        <w:t>Gmail</w:t>
      </w:r>
      <w:r w:rsidR="00FA31EA">
        <w:rPr>
          <w:rFonts w:hint="cs"/>
          <w:rtl/>
        </w:rPr>
        <w:t xml:space="preserve"> לשליחת אימיילים ללקוח,</w:t>
      </w:r>
      <w:r>
        <w:rPr>
          <w:rFonts w:hint="cs"/>
          <w:rtl/>
        </w:rPr>
        <w:t xml:space="preserve"> ועל </w:t>
      </w:r>
      <w:r>
        <w:t>Database</w:t>
      </w:r>
      <w:r>
        <w:rPr>
          <w:rFonts w:hint="cs"/>
          <w:rtl/>
        </w:rPr>
        <w:t xml:space="preserve"> </w:t>
      </w:r>
      <w:r w:rsidR="00730225">
        <w:rPr>
          <w:rFonts w:hint="cs"/>
          <w:rtl/>
        </w:rPr>
        <w:t xml:space="preserve">של </w:t>
      </w:r>
      <w:r w:rsidR="00730225">
        <w:t>SQLite</w:t>
      </w:r>
      <w:r w:rsidR="00730225">
        <w:rPr>
          <w:rFonts w:hint="cs"/>
          <w:rtl/>
        </w:rPr>
        <w:t xml:space="preserve"> בשביל לממש את התשתית של הפרויקט.</w:t>
      </w:r>
    </w:p>
    <w:p w14:paraId="426B00D2" w14:textId="04B021E3" w:rsidR="00730225" w:rsidRDefault="00730225" w:rsidP="003E7F9F">
      <w:pPr>
        <w:rPr>
          <w:rtl/>
        </w:rPr>
      </w:pPr>
      <w:r>
        <w:rPr>
          <w:rFonts w:hint="cs"/>
          <w:rtl/>
        </w:rPr>
        <w:t>לבסוף</w:t>
      </w:r>
      <w:r w:rsidR="003E7F9F">
        <w:rPr>
          <w:rFonts w:hint="cs"/>
          <w:rtl/>
        </w:rPr>
        <w:t>,</w:t>
      </w:r>
      <w:r>
        <w:rPr>
          <w:rFonts w:hint="cs"/>
          <w:rtl/>
        </w:rPr>
        <w:t xml:space="preserve"> הצלחנו לממש את שלושת השלבים של הפרויקט, ותוצאות </w:t>
      </w:r>
      <w:r w:rsidR="003326C6">
        <w:rPr>
          <w:rFonts w:hint="cs"/>
          <w:rtl/>
        </w:rPr>
        <w:t>של 2 סוגים של האלגוריתמים עמדנו במדדים שהגדרנו.</w:t>
      </w:r>
    </w:p>
    <w:p w14:paraId="5AD0A537" w14:textId="698D789A" w:rsidR="00060F2F" w:rsidRDefault="003E7F9F" w:rsidP="00E60F15">
      <w:pPr>
        <w:rPr>
          <w:rtl/>
        </w:rPr>
      </w:pPr>
      <w:r>
        <w:rPr>
          <w:rFonts w:hint="cs"/>
          <w:rtl/>
        </w:rPr>
        <w:t xml:space="preserve">יצרנו </w:t>
      </w:r>
      <w:r w:rsidR="00060F2F">
        <w:rPr>
          <w:rFonts w:hint="cs"/>
          <w:rtl/>
        </w:rPr>
        <w:t>דאשבורד ייעודי למנהל המכיר</w:t>
      </w:r>
      <w:r w:rsidR="00DF14F1">
        <w:rPr>
          <w:rFonts w:hint="cs"/>
          <w:rtl/>
        </w:rPr>
        <w:t xml:space="preserve">ות בשביל לנתח </w:t>
      </w:r>
      <w:r w:rsidR="00A66A4E">
        <w:rPr>
          <w:rFonts w:hint="cs"/>
          <w:rtl/>
        </w:rPr>
        <w:t>אילו</w:t>
      </w:r>
      <w:r w:rsidR="00DF14F1">
        <w:rPr>
          <w:rFonts w:hint="cs"/>
          <w:rtl/>
        </w:rPr>
        <w:t xml:space="preserve"> לידים הפכו למכירה, </w:t>
      </w:r>
      <w:r w:rsidR="00943A9E">
        <w:rPr>
          <w:rFonts w:hint="cs"/>
          <w:rtl/>
        </w:rPr>
        <w:t xml:space="preserve">וגם לנתח את הלידים באופן כללי לפני שאנשי המכירות </w:t>
      </w:r>
      <w:r w:rsidR="00A66A4E">
        <w:rPr>
          <w:rFonts w:hint="cs"/>
          <w:rtl/>
        </w:rPr>
        <w:t>ניסו</w:t>
      </w:r>
      <w:r w:rsidR="00943A9E">
        <w:rPr>
          <w:rFonts w:hint="cs"/>
          <w:rtl/>
        </w:rPr>
        <w:t xml:space="preserve"> לבצע מכירה.</w:t>
      </w:r>
    </w:p>
    <w:p w14:paraId="6AE6243F" w14:textId="6868FC4D" w:rsidR="00943A9E" w:rsidRDefault="00943A9E" w:rsidP="00C01E1F">
      <w:pPr>
        <w:pStyle w:val="Heading3"/>
        <w:rPr>
          <w:rtl/>
        </w:rPr>
      </w:pPr>
      <w:r>
        <w:rPr>
          <w:rFonts w:hint="cs"/>
          <w:rtl/>
        </w:rPr>
        <w:t xml:space="preserve">בעיות שהתעוררו במהלך </w:t>
      </w:r>
      <w:r w:rsidR="002E03F6">
        <w:rPr>
          <w:rFonts w:hint="cs"/>
          <w:rtl/>
        </w:rPr>
        <w:t>הפרויקט שהקשו על ביצועו</w:t>
      </w:r>
    </w:p>
    <w:p w14:paraId="02710FE2" w14:textId="7389A3DC" w:rsidR="002E03F6" w:rsidRDefault="002E03F6" w:rsidP="00C01E1F">
      <w:pPr>
        <w:pStyle w:val="Heading4"/>
        <w:rPr>
          <w:rtl/>
        </w:rPr>
      </w:pPr>
      <w:bookmarkStart w:id="136" w:name="problems_with_data_14_1_2_1"/>
      <w:r>
        <w:rPr>
          <w:rFonts w:hint="cs"/>
          <w:rtl/>
        </w:rPr>
        <w:t>יצירת הדאטה של קובץ הלידים</w:t>
      </w:r>
    </w:p>
    <w:bookmarkEnd w:id="136"/>
    <w:p w14:paraId="0703AFDE" w14:textId="6E30264A" w:rsidR="002E03F6" w:rsidRDefault="002E03F6" w:rsidP="002E03F6">
      <w:pPr>
        <w:rPr>
          <w:rtl/>
        </w:rPr>
      </w:pPr>
      <w:r>
        <w:rPr>
          <w:rFonts w:hint="cs"/>
          <w:rtl/>
        </w:rPr>
        <w:t xml:space="preserve">בעיה מרכזית שעלתה לנו במהלך הפרויקט, שמכיוון שלא עבדנו עם חברת ליסינג באופן ישיר, </w:t>
      </w:r>
      <w:r w:rsidR="005E56A5">
        <w:rPr>
          <w:rFonts w:hint="cs"/>
          <w:rtl/>
        </w:rPr>
        <w:t xml:space="preserve">ולא היה לנו מקור נתונים של לידים, היינו צריכים ליצור קובץ לידים באופן עצמאי באמצעות </w:t>
      </w:r>
      <w:r w:rsidR="005E56A5">
        <w:t>Data Generator</w:t>
      </w:r>
      <w:r w:rsidR="005E56A5">
        <w:rPr>
          <w:rFonts w:hint="cs"/>
          <w:rtl/>
        </w:rPr>
        <w:t>.</w:t>
      </w:r>
    </w:p>
    <w:p w14:paraId="6CA6B64F" w14:textId="2FBA1784" w:rsidR="005E56A5" w:rsidRDefault="005E56A5" w:rsidP="002E03F6">
      <w:pPr>
        <w:rPr>
          <w:rtl/>
        </w:rPr>
      </w:pPr>
      <w:r>
        <w:rPr>
          <w:rFonts w:hint="cs"/>
          <w:rtl/>
        </w:rPr>
        <w:t>הבעיה הייתה שהערכים שהוא יצר לכל ליד נוצרו באופן רנדומלי, ולא היה מאפיין ייחודי לקבוצה של לידים ולכן כל אלגוריתם בלתי מונחה שניסינו להפעיל על הדאטה לא הצליח לחלק את הלידים לקבוצות בצורה טובה.</w:t>
      </w:r>
    </w:p>
    <w:p w14:paraId="31F33A5A" w14:textId="5B210DC0" w:rsidR="00331B10" w:rsidRPr="008354F9" w:rsidRDefault="003E7F9F" w:rsidP="008354F9">
      <w:pPr>
        <w:rPr>
          <w:rtl/>
        </w:rPr>
      </w:pPr>
      <w:r>
        <w:rPr>
          <w:rFonts w:hint="cs"/>
          <w:rtl/>
        </w:rPr>
        <w:t>לאחר ביצוע</w:t>
      </w:r>
      <w:r w:rsidR="00A566BD">
        <w:rPr>
          <w:rFonts w:hint="cs"/>
          <w:rtl/>
        </w:rPr>
        <w:t xml:space="preserve"> מחקר</w:t>
      </w:r>
      <w:r>
        <w:rPr>
          <w:rFonts w:hint="cs"/>
          <w:rtl/>
        </w:rPr>
        <w:t xml:space="preserve"> מעמיק</w:t>
      </w:r>
      <w:r w:rsidR="00A566BD">
        <w:rPr>
          <w:rFonts w:hint="cs"/>
          <w:rtl/>
        </w:rPr>
        <w:t xml:space="preserve"> על סוגים שונים של לקוחות שמתעניינים בחוזה ליסינג, התחלנו להציב תנאים ליצירת הדאטה עד שלבסוף, הדאטה שנוצר לנו, מחקה בצורה טובה </w:t>
      </w:r>
      <w:r w:rsidR="00CA4D2E">
        <w:rPr>
          <w:rFonts w:hint="cs"/>
          <w:rtl/>
        </w:rPr>
        <w:t>את התפלגות הלקוחות של חברת ליסינג, וגם מצליח לקבל מדדי דיוק טובים באלגוריתם של חילוק לאשכולות, וגם באלגוריתם המונחה.</w:t>
      </w:r>
    </w:p>
    <w:p w14:paraId="72F94339" w14:textId="77777777" w:rsidR="00C1588C" w:rsidRDefault="00F37B7C" w:rsidP="00C1588C">
      <w:pPr>
        <w:pStyle w:val="Heading2"/>
        <w:rPr>
          <w:rtl/>
        </w:rPr>
      </w:pPr>
      <w:bookmarkStart w:id="137" w:name="_Toc104718782"/>
      <w:bookmarkStart w:id="138" w:name="further_work_14_2"/>
      <w:r>
        <w:rPr>
          <w:rtl/>
        </w:rPr>
        <w:t>פיתוחים עתידיים והמשך עבודה</w:t>
      </w:r>
      <w:bookmarkEnd w:id="137"/>
    </w:p>
    <w:bookmarkEnd w:id="138"/>
    <w:p w14:paraId="0BD74553" w14:textId="68931296" w:rsidR="00EC2E10" w:rsidRDefault="00783DB7" w:rsidP="00331B10">
      <w:pPr>
        <w:rPr>
          <w:rFonts w:cs="Arial"/>
          <w:rtl/>
        </w:rPr>
      </w:pPr>
      <w:r>
        <w:rPr>
          <w:rFonts w:cs="Arial" w:hint="cs"/>
          <w:rtl/>
        </w:rPr>
        <w:t xml:space="preserve">בפרויקט זה פיתחנו מערכת על בסיס </w:t>
      </w:r>
      <w:r w:rsidR="008533DE">
        <w:rPr>
          <w:rFonts w:cs="Arial" w:hint="cs"/>
          <w:rtl/>
        </w:rPr>
        <w:t xml:space="preserve">אפליקציית רשת, אשר יכולה לקבל קובץ לידים מהלקוח ולבצע 2 סוגים שונים של סיווג, סיווג של למידה בלתי מונחית כאשר </w:t>
      </w:r>
      <w:r w:rsidR="005D2594">
        <w:rPr>
          <w:rFonts w:cs="Arial" w:hint="cs"/>
          <w:rtl/>
        </w:rPr>
        <w:t xml:space="preserve">אנחנו מנסים לקטלג מהו ליד בעל הסיכוי הגבוהה ביותר להפוך למכירה, וסיווג של למידה מונחית אחרי שהלקוח </w:t>
      </w:r>
      <w:r w:rsidR="00BE51EA">
        <w:rPr>
          <w:rFonts w:cs="Arial" w:hint="cs"/>
          <w:rtl/>
        </w:rPr>
        <w:t>ביצע ניסיון מכיר</w:t>
      </w:r>
      <w:r w:rsidR="00C86103">
        <w:rPr>
          <w:rFonts w:cs="Arial" w:hint="cs"/>
          <w:rtl/>
        </w:rPr>
        <w:t>ה</w:t>
      </w:r>
      <w:r w:rsidR="00BE51EA">
        <w:rPr>
          <w:rFonts w:cs="Arial" w:hint="cs"/>
          <w:rtl/>
        </w:rPr>
        <w:t xml:space="preserve"> וכעת אנחנו יכולים ללמוד אילו לידים הפכו למכירה.</w:t>
      </w:r>
    </w:p>
    <w:p w14:paraId="28475B7D" w14:textId="09ACFE4F" w:rsidR="0009312D" w:rsidRDefault="006E4727" w:rsidP="00331B10">
      <w:pPr>
        <w:rPr>
          <w:rFonts w:cs="Arial"/>
          <w:rtl/>
        </w:rPr>
      </w:pPr>
      <w:r>
        <w:rPr>
          <w:rFonts w:cs="Arial" w:hint="cs"/>
          <w:rtl/>
        </w:rPr>
        <w:t xml:space="preserve">במהלך עבודה על הפרויקט </w:t>
      </w:r>
      <w:r w:rsidR="00B96967">
        <w:rPr>
          <w:rFonts w:cs="Arial" w:hint="cs"/>
          <w:rtl/>
        </w:rPr>
        <w:t>ראינו מקומות שבהם אפשר לשפר את הפרויקט והפונקציונליות שלו.</w:t>
      </w:r>
    </w:p>
    <w:p w14:paraId="687A2F89" w14:textId="58FEA6D0" w:rsidR="00B96967" w:rsidRDefault="00B96967" w:rsidP="00C01E1F">
      <w:pPr>
        <w:pStyle w:val="Heading3"/>
        <w:rPr>
          <w:rtl/>
        </w:rPr>
      </w:pPr>
      <w:r>
        <w:rPr>
          <w:rFonts w:hint="cs"/>
          <w:rtl/>
        </w:rPr>
        <w:t>עבודה עם חברת ליסינג וקבלת דאטה</w:t>
      </w:r>
    </w:p>
    <w:p w14:paraId="69B1DF0D" w14:textId="6D3CF855" w:rsidR="00660AEA" w:rsidRDefault="00660AEA" w:rsidP="00660AEA">
      <w:pPr>
        <w:rPr>
          <w:rtl/>
        </w:rPr>
      </w:pPr>
      <w:r>
        <w:rPr>
          <w:rFonts w:hint="cs"/>
          <w:rtl/>
        </w:rPr>
        <w:lastRenderedPageBreak/>
        <w:t xml:space="preserve">כפי שתיארנו </w:t>
      </w:r>
      <w:r w:rsidR="00C86103">
        <w:rPr>
          <w:rFonts w:hint="cs"/>
          <w:rtl/>
        </w:rPr>
        <w:t>ב</w:t>
      </w:r>
      <w:r w:rsidR="005510E6">
        <w:rPr>
          <w:rFonts w:hint="cs"/>
          <w:rtl/>
        </w:rPr>
        <w:t>סעיף בעיות שהתעוררו במהלך הפרויקט</w:t>
      </w:r>
      <w:hyperlink w:anchor="problems_with_data_14_1_2_1" w:history="1">
        <w:r w:rsidR="005510E6" w:rsidRPr="005510E6">
          <w:rPr>
            <w:rStyle w:val="Hyperlink"/>
            <w:rFonts w:hint="cs"/>
            <w:rtl/>
          </w:rPr>
          <w:t xml:space="preserve"> 14.1.2.1</w:t>
        </w:r>
      </w:hyperlink>
      <w:r w:rsidR="005510E6">
        <w:rPr>
          <w:rFonts w:hint="cs"/>
          <w:rtl/>
        </w:rPr>
        <w:t xml:space="preserve"> חלק מהבעיות שהקשו על מימוש הפרויקט היו </w:t>
      </w:r>
      <w:r w:rsidR="00716BD4">
        <w:rPr>
          <w:rFonts w:hint="cs"/>
          <w:rtl/>
        </w:rPr>
        <w:t>שלא היה לנו דאטה אמיתי מהלקוח</w:t>
      </w:r>
      <w:r w:rsidR="00B513F7">
        <w:rPr>
          <w:rFonts w:hint="cs"/>
          <w:rtl/>
        </w:rPr>
        <w:t xml:space="preserve"> כלומר מחברת ליסינג (כי לידים זה מידע רגיש שחברות ליסינג ששוחחנו עימם לא יכלו לשתף אותו)</w:t>
      </w:r>
      <w:r w:rsidR="00716BD4">
        <w:rPr>
          <w:rFonts w:hint="cs"/>
          <w:rtl/>
        </w:rPr>
        <w:t>, וקובץ הלידים שיצרנו התבסס על סקירת ספרות ומחקר שעשינו ברשת.</w:t>
      </w:r>
    </w:p>
    <w:p w14:paraId="2B6C7662" w14:textId="59973D84" w:rsidR="00716BD4" w:rsidRDefault="00716BD4" w:rsidP="00660AEA">
      <w:pPr>
        <w:rPr>
          <w:rtl/>
        </w:rPr>
      </w:pPr>
      <w:r>
        <w:rPr>
          <w:rFonts w:hint="cs"/>
          <w:rtl/>
        </w:rPr>
        <w:t xml:space="preserve">אם היינו עובדים עם חברה חיצונית והיינו מקבלים דאטה אמיתי, היינו יכולים </w:t>
      </w:r>
      <w:r w:rsidR="004D5CD6">
        <w:rPr>
          <w:rFonts w:hint="cs"/>
          <w:rtl/>
        </w:rPr>
        <w:t>לבסס את האלגוריתמים שלנו אף יותר וללמד אותם מתוך דאטה אמיתי.</w:t>
      </w:r>
    </w:p>
    <w:p w14:paraId="2D923C63" w14:textId="192EC8A5" w:rsidR="00B513F7" w:rsidRDefault="00B513F7" w:rsidP="00C01E1F">
      <w:pPr>
        <w:pStyle w:val="Heading3"/>
        <w:rPr>
          <w:rtl/>
        </w:rPr>
      </w:pPr>
      <w:r>
        <w:rPr>
          <w:rFonts w:hint="cs"/>
          <w:rtl/>
        </w:rPr>
        <w:t xml:space="preserve">שיפור </w:t>
      </w:r>
      <w:r w:rsidR="0050792F">
        <w:rPr>
          <w:rFonts w:hint="cs"/>
          <w:rtl/>
        </w:rPr>
        <w:t>האלגוריתמים ממשפחה המונחית</w:t>
      </w:r>
    </w:p>
    <w:p w14:paraId="1A4DBDF4" w14:textId="6B77F722" w:rsidR="00046176" w:rsidRDefault="00DA51D9" w:rsidP="0050792F">
      <w:pPr>
        <w:rPr>
          <w:rtl/>
        </w:rPr>
      </w:pPr>
      <w:r>
        <w:rPr>
          <w:rFonts w:hint="cs"/>
          <w:rtl/>
        </w:rPr>
        <w:t>האלגוריתמים המו</w:t>
      </w:r>
      <w:r w:rsidR="00C86103">
        <w:rPr>
          <w:rFonts w:hint="cs"/>
          <w:rtl/>
        </w:rPr>
        <w:t>נ</w:t>
      </w:r>
      <w:r>
        <w:rPr>
          <w:rFonts w:hint="cs"/>
          <w:rtl/>
        </w:rPr>
        <w:t xml:space="preserve">חים שלמדו איזה דאטה הפך למכירה הגיעו לאחוז דיוק </w:t>
      </w:r>
      <w:r w:rsidR="00046176">
        <w:rPr>
          <w:rFonts w:hint="cs"/>
          <w:rtl/>
        </w:rPr>
        <w:t>(</w:t>
      </w:r>
      <w:r w:rsidR="00046176">
        <w:t>Accuracy</w:t>
      </w:r>
      <w:r w:rsidR="00046176">
        <w:rPr>
          <w:rFonts w:hint="cs"/>
          <w:rtl/>
        </w:rPr>
        <w:t xml:space="preserve">) </w:t>
      </w:r>
      <w:r>
        <w:rPr>
          <w:rFonts w:hint="cs"/>
          <w:rtl/>
        </w:rPr>
        <w:t>של 83%</w:t>
      </w:r>
      <w:r w:rsidR="00046176">
        <w:rPr>
          <w:rFonts w:hint="cs"/>
          <w:rtl/>
        </w:rPr>
        <w:t xml:space="preserve"> שזה נחשב אחוז דיוק טוב.</w:t>
      </w:r>
      <w:r>
        <w:rPr>
          <w:rFonts w:hint="cs"/>
          <w:rtl/>
        </w:rPr>
        <w:t xml:space="preserve"> </w:t>
      </w:r>
    </w:p>
    <w:p w14:paraId="49A3BE49" w14:textId="7450BB6D" w:rsidR="0050792F" w:rsidRDefault="00DA51D9" w:rsidP="0050792F">
      <w:pPr>
        <w:rPr>
          <w:rtl/>
        </w:rPr>
      </w:pPr>
      <w:r>
        <w:rPr>
          <w:rFonts w:hint="cs"/>
          <w:rtl/>
        </w:rPr>
        <w:t>אך ה</w:t>
      </w:r>
      <w:r w:rsidR="00046176">
        <w:rPr>
          <w:rFonts w:hint="cs"/>
          <w:rtl/>
        </w:rPr>
        <w:t xml:space="preserve">ם צלחו יותר </w:t>
      </w:r>
      <w:r w:rsidR="0035286C">
        <w:rPr>
          <w:rFonts w:hint="cs"/>
          <w:rtl/>
        </w:rPr>
        <w:t>בחזוי</w:t>
      </w:r>
      <w:r w:rsidR="00046176">
        <w:rPr>
          <w:rFonts w:hint="cs"/>
          <w:rtl/>
        </w:rPr>
        <w:t xml:space="preserve"> </w:t>
      </w:r>
      <w:r w:rsidR="0035286C">
        <w:rPr>
          <w:rFonts w:hint="cs"/>
          <w:rtl/>
        </w:rPr>
        <w:t>ה</w:t>
      </w:r>
      <w:r w:rsidR="00046176">
        <w:rPr>
          <w:rFonts w:hint="cs"/>
          <w:rtl/>
        </w:rPr>
        <w:t xml:space="preserve">לידים </w:t>
      </w:r>
      <w:r w:rsidR="00C86103">
        <w:rPr>
          <w:rFonts w:hint="cs"/>
          <w:rtl/>
        </w:rPr>
        <w:t>ש</w:t>
      </w:r>
      <w:r w:rsidR="00046176">
        <w:rPr>
          <w:rFonts w:hint="cs"/>
          <w:rtl/>
        </w:rPr>
        <w:t xml:space="preserve">לא נמכרו, מאשר </w:t>
      </w:r>
      <w:r w:rsidR="0035286C">
        <w:rPr>
          <w:rFonts w:hint="cs"/>
          <w:rtl/>
        </w:rPr>
        <w:t>הלידים שכן הפכו למכירה.</w:t>
      </w:r>
    </w:p>
    <w:p w14:paraId="0B1E472E" w14:textId="22287027" w:rsidR="0035286C" w:rsidRDefault="0035286C" w:rsidP="0050792F">
      <w:pPr>
        <w:rPr>
          <w:rtl/>
        </w:rPr>
      </w:pPr>
      <w:r>
        <w:rPr>
          <w:rFonts w:hint="cs"/>
          <w:rtl/>
        </w:rPr>
        <w:t xml:space="preserve">הבנו במהלך הפרויקט </w:t>
      </w:r>
      <w:r w:rsidR="00C86103">
        <w:rPr>
          <w:rFonts w:hint="cs"/>
          <w:rtl/>
        </w:rPr>
        <w:t>שמה שהשפיע על כך</w:t>
      </w:r>
      <w:r>
        <w:rPr>
          <w:rFonts w:hint="cs"/>
          <w:rtl/>
        </w:rPr>
        <w:t xml:space="preserve"> ש</w:t>
      </w:r>
      <w:r w:rsidR="00B30389">
        <w:rPr>
          <w:rFonts w:hint="cs"/>
          <w:rtl/>
        </w:rPr>
        <w:t>עמודת המטרה שלנו (האם הליד נמכר או לא) הייתה לא מאוזנת, כלומר היו יותר לידים שלא נמכרו מאשר כאלה שנמכרו.</w:t>
      </w:r>
    </w:p>
    <w:p w14:paraId="5559A9E0" w14:textId="33CABC0D" w:rsidR="004D5CD6" w:rsidRDefault="00B30389" w:rsidP="00810F1A">
      <w:pPr>
        <w:rPr>
          <w:rtl/>
        </w:rPr>
      </w:pPr>
      <w:r>
        <w:rPr>
          <w:rFonts w:hint="cs"/>
          <w:rtl/>
        </w:rPr>
        <w:t xml:space="preserve">לפיתוח עתידי היינו </w:t>
      </w:r>
      <w:r w:rsidR="002A1E34">
        <w:rPr>
          <w:rFonts w:hint="cs"/>
          <w:rtl/>
        </w:rPr>
        <w:t xml:space="preserve">משתמשים בשיטות של </w:t>
      </w:r>
      <w:r w:rsidR="002A1E34">
        <w:t>Unbalanced Data</w:t>
      </w:r>
      <w:r w:rsidR="002A1E34">
        <w:rPr>
          <w:rFonts w:hint="cs"/>
          <w:rtl/>
        </w:rPr>
        <w:t xml:space="preserve"> </w:t>
      </w:r>
      <w:r w:rsidR="00810F1A">
        <w:rPr>
          <w:rFonts w:hint="cs"/>
          <w:rtl/>
        </w:rPr>
        <w:t>בשביל לשפר את ה-</w:t>
      </w:r>
      <w:r w:rsidR="00810F1A">
        <w:t>Recall</w:t>
      </w:r>
      <w:r w:rsidR="00810F1A">
        <w:rPr>
          <w:rFonts w:hint="cs"/>
          <w:rtl/>
        </w:rPr>
        <w:t xml:space="preserve"> וה-</w:t>
      </w:r>
      <w:r w:rsidR="00810F1A">
        <w:t>Precision</w:t>
      </w:r>
      <w:r w:rsidR="00810F1A">
        <w:rPr>
          <w:rFonts w:hint="cs"/>
          <w:rtl/>
        </w:rPr>
        <w:t xml:space="preserve"> של חיזוי הלידים שהפכו למכירה.</w:t>
      </w:r>
    </w:p>
    <w:p w14:paraId="3BFF18AC" w14:textId="77777777" w:rsidR="00C260F6" w:rsidRDefault="00C260F6" w:rsidP="00810F1A">
      <w:pPr>
        <w:rPr>
          <w:rtl/>
        </w:rPr>
      </w:pPr>
    </w:p>
    <w:p w14:paraId="0B731EDF" w14:textId="77777777" w:rsidR="00C260F6" w:rsidRDefault="00C260F6" w:rsidP="00810F1A">
      <w:pPr>
        <w:rPr>
          <w:rtl/>
        </w:rPr>
      </w:pPr>
    </w:p>
    <w:p w14:paraId="791A7C7D" w14:textId="77777777" w:rsidR="00C260F6" w:rsidRDefault="00C260F6" w:rsidP="00810F1A">
      <w:pPr>
        <w:rPr>
          <w:rtl/>
        </w:rPr>
      </w:pPr>
    </w:p>
    <w:p w14:paraId="767C50C1" w14:textId="4F9E88AA" w:rsidR="00C260F6" w:rsidRDefault="00C260F6" w:rsidP="00810F1A">
      <w:pPr>
        <w:rPr>
          <w:rtl/>
        </w:rPr>
      </w:pPr>
    </w:p>
    <w:p w14:paraId="0FEDB8FA" w14:textId="2DDE12C8" w:rsidR="002B2DC2" w:rsidRDefault="002B2DC2" w:rsidP="00810F1A">
      <w:pPr>
        <w:rPr>
          <w:rtl/>
        </w:rPr>
      </w:pPr>
    </w:p>
    <w:p w14:paraId="3B8352D5" w14:textId="380D767E" w:rsidR="002B2DC2" w:rsidRDefault="002B2DC2" w:rsidP="00810F1A">
      <w:pPr>
        <w:rPr>
          <w:rtl/>
        </w:rPr>
      </w:pPr>
    </w:p>
    <w:p w14:paraId="778793B1" w14:textId="2739D7ED" w:rsidR="002B2DC2" w:rsidRDefault="002B2DC2" w:rsidP="00810F1A">
      <w:pPr>
        <w:rPr>
          <w:rtl/>
        </w:rPr>
      </w:pPr>
    </w:p>
    <w:p w14:paraId="711D64DA" w14:textId="0FB30386" w:rsidR="002B2DC2" w:rsidRDefault="002B2DC2" w:rsidP="00810F1A">
      <w:pPr>
        <w:rPr>
          <w:rtl/>
        </w:rPr>
      </w:pPr>
    </w:p>
    <w:p w14:paraId="619AD6C3" w14:textId="0C2DE1B1" w:rsidR="002B2DC2" w:rsidRDefault="002B2DC2" w:rsidP="00810F1A">
      <w:pPr>
        <w:rPr>
          <w:rtl/>
        </w:rPr>
      </w:pPr>
    </w:p>
    <w:p w14:paraId="5737F786" w14:textId="191FC0AD" w:rsidR="002B2DC2" w:rsidRDefault="002B2DC2" w:rsidP="00810F1A">
      <w:pPr>
        <w:rPr>
          <w:rtl/>
        </w:rPr>
      </w:pPr>
    </w:p>
    <w:p w14:paraId="722F5D06" w14:textId="1E10A784" w:rsidR="002B2DC2" w:rsidRDefault="002B2DC2" w:rsidP="00810F1A">
      <w:pPr>
        <w:rPr>
          <w:rtl/>
        </w:rPr>
      </w:pPr>
    </w:p>
    <w:p w14:paraId="7FF74200" w14:textId="4BABEC0A" w:rsidR="002B2DC2" w:rsidRDefault="002B2DC2" w:rsidP="00810F1A">
      <w:pPr>
        <w:rPr>
          <w:rtl/>
        </w:rPr>
      </w:pPr>
    </w:p>
    <w:p w14:paraId="1D8B2728" w14:textId="7E69F61B" w:rsidR="002B2DC2" w:rsidRDefault="002B2DC2" w:rsidP="00810F1A">
      <w:pPr>
        <w:rPr>
          <w:rtl/>
        </w:rPr>
      </w:pPr>
    </w:p>
    <w:p w14:paraId="42135C13" w14:textId="7BC01EE3" w:rsidR="002B2DC2" w:rsidRDefault="002B2DC2" w:rsidP="00810F1A">
      <w:pPr>
        <w:rPr>
          <w:rtl/>
        </w:rPr>
      </w:pPr>
    </w:p>
    <w:p w14:paraId="146DF071" w14:textId="58ADC9D5" w:rsidR="002B2DC2" w:rsidRDefault="002B2DC2" w:rsidP="00810F1A">
      <w:pPr>
        <w:rPr>
          <w:rtl/>
        </w:rPr>
      </w:pPr>
    </w:p>
    <w:p w14:paraId="1E24E5B8" w14:textId="088D888F" w:rsidR="002B2DC2" w:rsidRDefault="002B2DC2" w:rsidP="00810F1A">
      <w:pPr>
        <w:rPr>
          <w:rtl/>
        </w:rPr>
      </w:pPr>
    </w:p>
    <w:p w14:paraId="38BC78B7" w14:textId="316FE91C" w:rsidR="002B2DC2" w:rsidRDefault="002B2DC2" w:rsidP="00810F1A">
      <w:pPr>
        <w:rPr>
          <w:rtl/>
        </w:rPr>
      </w:pPr>
    </w:p>
    <w:p w14:paraId="238FC067" w14:textId="77777777" w:rsidR="002B2DC2" w:rsidRDefault="002B2DC2" w:rsidP="00810F1A">
      <w:pPr>
        <w:rPr>
          <w:rtl/>
        </w:rPr>
      </w:pPr>
    </w:p>
    <w:p w14:paraId="241E055E" w14:textId="77777777" w:rsidR="00C260F6" w:rsidRDefault="00C260F6" w:rsidP="00810F1A">
      <w:pPr>
        <w:rPr>
          <w:rtl/>
        </w:rPr>
      </w:pPr>
    </w:p>
    <w:p w14:paraId="5E6B9ABC" w14:textId="77777777" w:rsidR="00C260F6" w:rsidRPr="00660AEA" w:rsidRDefault="00C260F6" w:rsidP="00810F1A">
      <w:pPr>
        <w:rPr>
          <w:rtl/>
        </w:rPr>
      </w:pPr>
    </w:p>
    <w:p w14:paraId="1CB52A7C" w14:textId="77777777" w:rsidR="00F37B7C" w:rsidRDefault="00F37B7C" w:rsidP="00F37B7C">
      <w:pPr>
        <w:pStyle w:val="Heading1"/>
        <w:rPr>
          <w:rtl/>
        </w:rPr>
      </w:pPr>
      <w:bookmarkStart w:id="139" w:name="_ריכוז_שינויים_מדוח"/>
      <w:bookmarkStart w:id="140" w:name="_Toc104718783"/>
      <w:bookmarkStart w:id="141" w:name="changes_from_project_15"/>
      <w:bookmarkEnd w:id="139"/>
      <w:r>
        <w:rPr>
          <w:rtl/>
        </w:rPr>
        <w:lastRenderedPageBreak/>
        <w:t>ריכוז שינויים מדוח התכן המפורט בפורמט טבלאי</w:t>
      </w:r>
      <w:bookmarkEnd w:id="140"/>
    </w:p>
    <w:tbl>
      <w:tblPr>
        <w:tblStyle w:val="GridTable4-Accent1"/>
        <w:bidiVisual/>
        <w:tblW w:w="8976" w:type="dxa"/>
        <w:tblInd w:w="60" w:type="dxa"/>
        <w:tblLayout w:type="fixed"/>
        <w:tblLook w:val="0420" w:firstRow="1" w:lastRow="0" w:firstColumn="0" w:lastColumn="0" w:noHBand="0" w:noVBand="1"/>
      </w:tblPr>
      <w:tblGrid>
        <w:gridCol w:w="923"/>
        <w:gridCol w:w="1535"/>
        <w:gridCol w:w="1701"/>
        <w:gridCol w:w="1134"/>
        <w:gridCol w:w="3683"/>
      </w:tblGrid>
      <w:tr w:rsidR="001875A4" w14:paraId="2D4703FB" w14:textId="77777777" w:rsidTr="003E7F9F">
        <w:trPr>
          <w:cnfStyle w:val="100000000000" w:firstRow="1" w:lastRow="0" w:firstColumn="0" w:lastColumn="0" w:oddVBand="0" w:evenVBand="0" w:oddHBand="0" w:evenHBand="0" w:firstRowFirstColumn="0" w:firstRowLastColumn="0" w:lastRowFirstColumn="0" w:lastRowLastColumn="0"/>
        </w:trPr>
        <w:tc>
          <w:tcPr>
            <w:tcW w:w="923" w:type="dxa"/>
          </w:tcPr>
          <w:bookmarkEnd w:id="141"/>
          <w:p w14:paraId="0E47FB8B" w14:textId="3CA93471" w:rsidR="0073642B" w:rsidRDefault="0073642B" w:rsidP="00C156EF">
            <w:pPr>
              <w:rPr>
                <w:rtl/>
              </w:rPr>
            </w:pPr>
            <w:proofErr w:type="spellStart"/>
            <w:r>
              <w:rPr>
                <w:rFonts w:hint="cs"/>
                <w:rtl/>
              </w:rPr>
              <w:t>מס"ד</w:t>
            </w:r>
            <w:proofErr w:type="spellEnd"/>
          </w:p>
        </w:tc>
        <w:tc>
          <w:tcPr>
            <w:tcW w:w="1535" w:type="dxa"/>
          </w:tcPr>
          <w:p w14:paraId="742CDB7F" w14:textId="4977A6D4" w:rsidR="0073642B" w:rsidRDefault="0073642B" w:rsidP="00C156EF">
            <w:pPr>
              <w:rPr>
                <w:rtl/>
              </w:rPr>
            </w:pPr>
            <w:r>
              <w:rPr>
                <w:rFonts w:hint="cs"/>
                <w:rtl/>
              </w:rPr>
              <w:t>השינוי</w:t>
            </w:r>
          </w:p>
        </w:tc>
        <w:tc>
          <w:tcPr>
            <w:tcW w:w="1701" w:type="dxa"/>
          </w:tcPr>
          <w:p w14:paraId="77ED9DEE" w14:textId="7A867E4A" w:rsidR="0073642B" w:rsidRDefault="0073642B" w:rsidP="00C156EF">
            <w:pPr>
              <w:rPr>
                <w:rtl/>
              </w:rPr>
            </w:pPr>
            <w:r>
              <w:rPr>
                <w:rFonts w:hint="cs"/>
                <w:rtl/>
              </w:rPr>
              <w:t>החלק בו בוצע השינוי</w:t>
            </w:r>
          </w:p>
        </w:tc>
        <w:tc>
          <w:tcPr>
            <w:tcW w:w="1134" w:type="dxa"/>
          </w:tcPr>
          <w:p w14:paraId="71D0AAF8" w14:textId="2BF303BE" w:rsidR="0073642B" w:rsidRDefault="0073642B" w:rsidP="00C156EF">
            <w:pPr>
              <w:rPr>
                <w:rtl/>
              </w:rPr>
            </w:pPr>
            <w:r>
              <w:rPr>
                <w:rFonts w:hint="cs"/>
                <w:rtl/>
              </w:rPr>
              <w:t>ביוזמת מי השינוי</w:t>
            </w:r>
          </w:p>
        </w:tc>
        <w:tc>
          <w:tcPr>
            <w:tcW w:w="3683" w:type="dxa"/>
          </w:tcPr>
          <w:p w14:paraId="6D3BE181" w14:textId="7095E980" w:rsidR="0073642B" w:rsidRDefault="0073642B" w:rsidP="00C156EF">
            <w:pPr>
              <w:rPr>
                <w:rtl/>
              </w:rPr>
            </w:pPr>
            <w:r>
              <w:rPr>
                <w:rFonts w:hint="cs"/>
                <w:rtl/>
              </w:rPr>
              <w:t>משמעות לפרויקט</w:t>
            </w:r>
          </w:p>
        </w:tc>
      </w:tr>
      <w:tr w:rsidR="001875A4" w14:paraId="6D81DFB3" w14:textId="77777777" w:rsidTr="003E7F9F">
        <w:trPr>
          <w:cnfStyle w:val="000000100000" w:firstRow="0" w:lastRow="0" w:firstColumn="0" w:lastColumn="0" w:oddVBand="0" w:evenVBand="0" w:oddHBand="1" w:evenHBand="0" w:firstRowFirstColumn="0" w:firstRowLastColumn="0" w:lastRowFirstColumn="0" w:lastRowLastColumn="0"/>
        </w:trPr>
        <w:tc>
          <w:tcPr>
            <w:tcW w:w="923" w:type="dxa"/>
          </w:tcPr>
          <w:p w14:paraId="5D608EAF" w14:textId="77777777" w:rsidR="0073642B" w:rsidRPr="00331B10" w:rsidRDefault="0073642B" w:rsidP="00331B10">
            <w:pPr>
              <w:pStyle w:val="ListParagraph"/>
              <w:numPr>
                <w:ilvl w:val="0"/>
                <w:numId w:val="38"/>
              </w:numPr>
              <w:rPr>
                <w:rtl/>
              </w:rPr>
            </w:pPr>
          </w:p>
        </w:tc>
        <w:tc>
          <w:tcPr>
            <w:tcW w:w="1535" w:type="dxa"/>
          </w:tcPr>
          <w:p w14:paraId="1870803D" w14:textId="41609054" w:rsidR="0073642B" w:rsidRDefault="005C0C56" w:rsidP="00C156EF">
            <w:pPr>
              <w:rPr>
                <w:rtl/>
              </w:rPr>
            </w:pPr>
            <w:r>
              <w:rPr>
                <w:rFonts w:hint="cs"/>
                <w:rtl/>
              </w:rPr>
              <w:t>שינוי מטרת הפרויקט</w:t>
            </w:r>
          </w:p>
        </w:tc>
        <w:tc>
          <w:tcPr>
            <w:tcW w:w="1701" w:type="dxa"/>
          </w:tcPr>
          <w:p w14:paraId="2EF465A6" w14:textId="19037CC0" w:rsidR="0073642B" w:rsidRDefault="00A74AD8" w:rsidP="00C156EF">
            <w:pPr>
              <w:rPr>
                <w:rtl/>
              </w:rPr>
            </w:pPr>
            <w:r>
              <w:rPr>
                <w:rFonts w:hint="cs"/>
                <w:rtl/>
              </w:rPr>
              <w:t>חידדנו את מטרת הפרויקט ושינינו את הנוסח</w:t>
            </w:r>
          </w:p>
        </w:tc>
        <w:tc>
          <w:tcPr>
            <w:tcW w:w="1134" w:type="dxa"/>
          </w:tcPr>
          <w:p w14:paraId="70EC61B3" w14:textId="7FEB87F6" w:rsidR="0073642B" w:rsidRDefault="001A5849" w:rsidP="00C156EF">
            <w:pPr>
              <w:rPr>
                <w:rtl/>
              </w:rPr>
            </w:pPr>
            <w:r>
              <w:rPr>
                <w:rFonts w:hint="cs"/>
                <w:rtl/>
              </w:rPr>
              <w:t>סטודנטים</w:t>
            </w:r>
          </w:p>
        </w:tc>
        <w:tc>
          <w:tcPr>
            <w:tcW w:w="3683" w:type="dxa"/>
          </w:tcPr>
          <w:p w14:paraId="376D0C69" w14:textId="102F02F3" w:rsidR="0073642B" w:rsidRDefault="001A5849" w:rsidP="00C156EF">
            <w:pPr>
              <w:rPr>
                <w:rtl/>
              </w:rPr>
            </w:pPr>
            <w:r>
              <w:rPr>
                <w:rFonts w:hint="cs"/>
                <w:rtl/>
              </w:rPr>
              <w:t xml:space="preserve">האב טיפוס הותאם </w:t>
            </w:r>
            <w:r w:rsidR="00A74AD8">
              <w:rPr>
                <w:rFonts w:hint="cs"/>
                <w:rtl/>
              </w:rPr>
              <w:t>למטרה החדשה</w:t>
            </w:r>
            <w:r>
              <w:rPr>
                <w:rFonts w:hint="cs"/>
                <w:rtl/>
              </w:rPr>
              <w:t xml:space="preserve">, פירטנו על השינוי </w:t>
            </w:r>
            <w:r w:rsidR="00AE35FB">
              <w:rPr>
                <w:rFonts w:hint="cs"/>
                <w:rtl/>
              </w:rPr>
              <w:t xml:space="preserve">בסעיף תיקוף ובדיקות </w:t>
            </w:r>
            <w:hyperlink w:anchor="change_the_project_goal_6_2_2_1" w:history="1">
              <w:r w:rsidR="00AE35FB" w:rsidRPr="007D5576">
                <w:rPr>
                  <w:rStyle w:val="Hyperlink"/>
                  <w:rFonts w:eastAsia="Calibri" w:hint="cs"/>
                  <w:rtl/>
                </w:rPr>
                <w:t>6.</w:t>
              </w:r>
              <w:r w:rsidR="00AE35FB" w:rsidRPr="007D5576">
                <w:rPr>
                  <w:rStyle w:val="Hyperlink"/>
                  <w:rFonts w:hint="cs"/>
                  <w:rtl/>
                </w:rPr>
                <w:t>2.2.1.</w:t>
              </w:r>
            </w:hyperlink>
          </w:p>
        </w:tc>
      </w:tr>
      <w:tr w:rsidR="001875A4" w14:paraId="26C6E68A" w14:textId="77777777" w:rsidTr="003E7F9F">
        <w:tc>
          <w:tcPr>
            <w:tcW w:w="923" w:type="dxa"/>
          </w:tcPr>
          <w:p w14:paraId="65C8B56F" w14:textId="77777777" w:rsidR="00590ED2" w:rsidRPr="00331B10" w:rsidRDefault="00590ED2" w:rsidP="00331B10">
            <w:pPr>
              <w:pStyle w:val="ListParagraph"/>
              <w:numPr>
                <w:ilvl w:val="0"/>
                <w:numId w:val="38"/>
              </w:numPr>
              <w:rPr>
                <w:rtl/>
              </w:rPr>
            </w:pPr>
          </w:p>
        </w:tc>
        <w:tc>
          <w:tcPr>
            <w:tcW w:w="1535" w:type="dxa"/>
          </w:tcPr>
          <w:p w14:paraId="2A6FC1C7" w14:textId="7220E648" w:rsidR="00590ED2" w:rsidRDefault="00590ED2" w:rsidP="00590ED2">
            <w:pPr>
              <w:rPr>
                <w:rtl/>
              </w:rPr>
            </w:pPr>
            <w:r>
              <w:rPr>
                <w:rFonts w:hint="cs"/>
                <w:rtl/>
              </w:rPr>
              <w:t>שינוי האלגוריתמים</w:t>
            </w:r>
          </w:p>
        </w:tc>
        <w:tc>
          <w:tcPr>
            <w:tcW w:w="1701" w:type="dxa"/>
          </w:tcPr>
          <w:p w14:paraId="1C69AA90" w14:textId="12CEBBF9" w:rsidR="00590ED2" w:rsidRDefault="00590ED2" w:rsidP="00590ED2">
            <w:r>
              <w:rPr>
                <w:rFonts w:hint="cs"/>
                <w:rtl/>
              </w:rPr>
              <w:t>שינינו את האלגוריתמים שהצהרנו שנעשה  שימוש מדוח הביניים</w:t>
            </w:r>
          </w:p>
        </w:tc>
        <w:tc>
          <w:tcPr>
            <w:tcW w:w="1134" w:type="dxa"/>
          </w:tcPr>
          <w:p w14:paraId="1CC123CA" w14:textId="42A54112" w:rsidR="00590ED2" w:rsidRDefault="00590ED2" w:rsidP="00590ED2">
            <w:pPr>
              <w:rPr>
                <w:rtl/>
              </w:rPr>
            </w:pPr>
            <w:r>
              <w:rPr>
                <w:rFonts w:hint="cs"/>
                <w:rtl/>
              </w:rPr>
              <w:t>סטודנטים ומרצה</w:t>
            </w:r>
          </w:p>
        </w:tc>
        <w:tc>
          <w:tcPr>
            <w:tcW w:w="3683" w:type="dxa"/>
          </w:tcPr>
          <w:p w14:paraId="3886CF2E" w14:textId="46AF6662" w:rsidR="00590ED2" w:rsidRDefault="00590ED2" w:rsidP="00590ED2">
            <w:pPr>
              <w:rPr>
                <w:rtl/>
              </w:rPr>
            </w:pPr>
            <w:r>
              <w:rPr>
                <w:rFonts w:hint="cs"/>
                <w:rtl/>
              </w:rPr>
              <w:t xml:space="preserve">האלגוריתם המונחה והבלתי מונחה הותאמו </w:t>
            </w:r>
            <w:r w:rsidR="00CD0BDD">
              <w:rPr>
                <w:rFonts w:hint="cs"/>
                <w:rtl/>
              </w:rPr>
              <w:t>למידע שמכיל הלידים וגם לפלט הרצוי.</w:t>
            </w:r>
          </w:p>
        </w:tc>
      </w:tr>
      <w:tr w:rsidR="001875A4" w14:paraId="450AB54B" w14:textId="77777777" w:rsidTr="003E7F9F">
        <w:trPr>
          <w:cnfStyle w:val="000000100000" w:firstRow="0" w:lastRow="0" w:firstColumn="0" w:lastColumn="0" w:oddVBand="0" w:evenVBand="0" w:oddHBand="1" w:evenHBand="0" w:firstRowFirstColumn="0" w:firstRowLastColumn="0" w:lastRowFirstColumn="0" w:lastRowLastColumn="0"/>
        </w:trPr>
        <w:tc>
          <w:tcPr>
            <w:tcW w:w="923" w:type="dxa"/>
          </w:tcPr>
          <w:p w14:paraId="15C0F307" w14:textId="77777777" w:rsidR="0073642B" w:rsidRPr="00331B10" w:rsidRDefault="0073642B" w:rsidP="00331B10">
            <w:pPr>
              <w:pStyle w:val="ListParagraph"/>
              <w:numPr>
                <w:ilvl w:val="0"/>
                <w:numId w:val="38"/>
              </w:numPr>
              <w:rPr>
                <w:rtl/>
              </w:rPr>
            </w:pPr>
          </w:p>
        </w:tc>
        <w:tc>
          <w:tcPr>
            <w:tcW w:w="1535" w:type="dxa"/>
          </w:tcPr>
          <w:p w14:paraId="3786F2E8" w14:textId="0999B470" w:rsidR="0073642B" w:rsidRDefault="000A6E9C" w:rsidP="00C156EF">
            <w:pPr>
              <w:rPr>
                <w:rtl/>
              </w:rPr>
            </w:pPr>
            <w:r>
              <w:rPr>
                <w:rFonts w:hint="cs"/>
                <w:rtl/>
              </w:rPr>
              <w:t xml:space="preserve">שינוי </w:t>
            </w:r>
            <w:r w:rsidR="0017101B">
              <w:rPr>
                <w:rFonts w:hint="cs"/>
                <w:rtl/>
              </w:rPr>
              <w:t>יעד שימוש במערכת התראות</w:t>
            </w:r>
          </w:p>
        </w:tc>
        <w:tc>
          <w:tcPr>
            <w:tcW w:w="1701" w:type="dxa"/>
          </w:tcPr>
          <w:p w14:paraId="4F217FA7" w14:textId="630F6FEC" w:rsidR="0073642B" w:rsidRDefault="009D3529" w:rsidP="00C156EF">
            <w:pPr>
              <w:rPr>
                <w:rtl/>
              </w:rPr>
            </w:pPr>
            <w:r>
              <w:rPr>
                <w:rFonts w:hint="cs"/>
                <w:rtl/>
              </w:rPr>
              <w:t xml:space="preserve">החלטנו לא </w:t>
            </w:r>
            <w:r w:rsidR="009B5B79">
              <w:rPr>
                <w:rFonts w:hint="cs"/>
                <w:rtl/>
              </w:rPr>
              <w:t>לממש את יעד זה</w:t>
            </w:r>
          </w:p>
        </w:tc>
        <w:tc>
          <w:tcPr>
            <w:tcW w:w="1134" w:type="dxa"/>
          </w:tcPr>
          <w:p w14:paraId="532B0D8C" w14:textId="1DC88E9F" w:rsidR="0073642B" w:rsidRDefault="009B5B79" w:rsidP="00C156EF">
            <w:pPr>
              <w:rPr>
                <w:rtl/>
              </w:rPr>
            </w:pPr>
            <w:r>
              <w:rPr>
                <w:rFonts w:hint="cs"/>
                <w:rtl/>
              </w:rPr>
              <w:t>סטודנטים</w:t>
            </w:r>
          </w:p>
        </w:tc>
        <w:tc>
          <w:tcPr>
            <w:tcW w:w="3683" w:type="dxa"/>
          </w:tcPr>
          <w:p w14:paraId="35B39292" w14:textId="6936CBF3" w:rsidR="0073642B" w:rsidRDefault="009B5B79" w:rsidP="00C156EF">
            <w:pPr>
              <w:rPr>
                <w:rtl/>
              </w:rPr>
            </w:pPr>
            <w:r>
              <w:rPr>
                <w:rFonts w:hint="cs"/>
                <w:rtl/>
              </w:rPr>
              <w:t>החלטנו לא למממש את</w:t>
            </w:r>
            <w:r w:rsidR="001875A4">
              <w:rPr>
                <w:rFonts w:hint="cs"/>
                <w:rtl/>
              </w:rPr>
              <w:t xml:space="preserve"> ביצוע</w:t>
            </w:r>
            <w:r>
              <w:rPr>
                <w:rFonts w:hint="cs"/>
                <w:rtl/>
              </w:rPr>
              <w:t xml:space="preserve"> מערכת התראות בפרויקט מכיוון שהבנו </w:t>
            </w:r>
            <w:r w:rsidR="00DC44FA">
              <w:rPr>
                <w:rFonts w:hint="cs"/>
                <w:rtl/>
              </w:rPr>
              <w:t>במהלך דוח ביניים והדוח הסופי</w:t>
            </w:r>
            <w:r>
              <w:rPr>
                <w:rFonts w:hint="cs"/>
                <w:rtl/>
              </w:rPr>
              <w:t xml:space="preserve"> שהמערכת שלנו תהיה מערכת לסיווג ולא מערכת מידע </w:t>
            </w:r>
            <w:r w:rsidR="001875A4">
              <w:rPr>
                <w:rFonts w:hint="cs"/>
                <w:rtl/>
              </w:rPr>
              <w:t>אשר תכיל פונקציונליות של התראה על ליד שלא מומש, לכן לא מימשנו את יעד זה.</w:t>
            </w:r>
          </w:p>
        </w:tc>
      </w:tr>
      <w:tr w:rsidR="001875A4" w14:paraId="4FC118C4" w14:textId="77777777" w:rsidTr="003E7F9F">
        <w:tc>
          <w:tcPr>
            <w:tcW w:w="923" w:type="dxa"/>
          </w:tcPr>
          <w:p w14:paraId="336952EC" w14:textId="77777777" w:rsidR="0073642B" w:rsidRPr="00331B10" w:rsidRDefault="0073642B" w:rsidP="00331B10">
            <w:pPr>
              <w:pStyle w:val="ListParagraph"/>
              <w:numPr>
                <w:ilvl w:val="0"/>
                <w:numId w:val="38"/>
              </w:numPr>
              <w:rPr>
                <w:rtl/>
              </w:rPr>
            </w:pPr>
          </w:p>
        </w:tc>
        <w:tc>
          <w:tcPr>
            <w:tcW w:w="1535" w:type="dxa"/>
          </w:tcPr>
          <w:p w14:paraId="46D9D84F" w14:textId="545FC827" w:rsidR="0073642B" w:rsidRDefault="00305901" w:rsidP="00C156EF">
            <w:pPr>
              <w:rPr>
                <w:rtl/>
              </w:rPr>
            </w:pPr>
            <w:r>
              <w:rPr>
                <w:rFonts w:hint="cs"/>
                <w:rtl/>
              </w:rPr>
              <w:t>שינוי שחקן איש האדמיניסטרצי</w:t>
            </w:r>
            <w:r>
              <w:rPr>
                <w:rtl/>
              </w:rPr>
              <w:t>ה</w:t>
            </w:r>
          </w:p>
        </w:tc>
        <w:tc>
          <w:tcPr>
            <w:tcW w:w="1701" w:type="dxa"/>
          </w:tcPr>
          <w:p w14:paraId="2E4C3547" w14:textId="4ED3E016" w:rsidR="0073642B" w:rsidRDefault="00331B10" w:rsidP="00C156EF">
            <w:pPr>
              <w:rPr>
                <w:rtl/>
              </w:rPr>
            </w:pPr>
            <w:r>
              <w:rPr>
                <w:rFonts w:hint="cs"/>
                <w:rtl/>
              </w:rPr>
              <w:t>החלפנו את שחקן זה במנהל המכירות.</w:t>
            </w:r>
          </w:p>
        </w:tc>
        <w:tc>
          <w:tcPr>
            <w:tcW w:w="1134" w:type="dxa"/>
          </w:tcPr>
          <w:p w14:paraId="3CA4B1D2" w14:textId="3D837A4F" w:rsidR="0073642B" w:rsidRDefault="00331B10" w:rsidP="00C156EF">
            <w:pPr>
              <w:rPr>
                <w:rtl/>
              </w:rPr>
            </w:pPr>
            <w:r>
              <w:rPr>
                <w:rFonts w:hint="cs"/>
                <w:rtl/>
              </w:rPr>
              <w:t>סטודנטים</w:t>
            </w:r>
          </w:p>
        </w:tc>
        <w:tc>
          <w:tcPr>
            <w:tcW w:w="3683" w:type="dxa"/>
          </w:tcPr>
          <w:p w14:paraId="77F807DB" w14:textId="0EE96C68" w:rsidR="00331B10" w:rsidRPr="0066281B" w:rsidRDefault="00331B10" w:rsidP="00331B10">
            <w:pPr>
              <w:rPr>
                <w:rtl/>
              </w:rPr>
            </w:pPr>
            <w:r w:rsidRPr="0066281B">
              <w:rPr>
                <w:rFonts w:hint="cs"/>
                <w:rtl/>
              </w:rPr>
              <w:t>ב-</w:t>
            </w:r>
            <w:r w:rsidRPr="0066281B">
              <w:rPr>
                <w:rFonts w:hint="cs"/>
              </w:rPr>
              <w:t>SOW</w:t>
            </w:r>
            <w:r w:rsidRPr="0066281B">
              <w:rPr>
                <w:rFonts w:hint="cs"/>
                <w:rtl/>
              </w:rPr>
              <w:t xml:space="preserve"> אמרנו שמבחינת סדר הפעולות של התחברות למערכת, איש האדמיניסטרצי</w:t>
            </w:r>
            <w:r w:rsidRPr="0066281B">
              <w:rPr>
                <w:rFonts w:hint="eastAsia"/>
                <w:rtl/>
              </w:rPr>
              <w:t>ה</w:t>
            </w:r>
            <w:r w:rsidRPr="0066281B">
              <w:rPr>
                <w:rFonts w:hint="cs"/>
                <w:rtl/>
              </w:rPr>
              <w:t xml:space="preserve"> הוא זהה שיאסוף את הלידים ויעלה אותם לאתר, החלטנו בדוח הביניים שיהיה יותר נכון מבחינה היררכית שאיש אדמיניסטרצי</w:t>
            </w:r>
            <w:r w:rsidRPr="0066281B">
              <w:rPr>
                <w:rFonts w:hint="eastAsia"/>
                <w:rtl/>
              </w:rPr>
              <w:t>ה</w:t>
            </w:r>
            <w:r w:rsidRPr="0066281B">
              <w:rPr>
                <w:rFonts w:hint="cs"/>
                <w:rtl/>
              </w:rPr>
              <w:t xml:space="preserve"> יאסוף את הלידים ישלח אותם למנהל המכירות, והוא זה שיעלה אותם למערכת, עדכנו זאת בתרשים ה</w:t>
            </w:r>
            <w:r w:rsidRPr="00331B10">
              <w:rPr>
                <w:rFonts w:hint="cs"/>
                <w:rtl/>
              </w:rPr>
              <w:t>-</w:t>
            </w:r>
            <w:r w:rsidRPr="00331B10">
              <w:t>Use Case Diagram</w:t>
            </w:r>
            <w:r>
              <w:rPr>
                <w:rFonts w:hint="cs"/>
                <w:rtl/>
              </w:rPr>
              <w:t xml:space="preserve"> בסעיף </w:t>
            </w:r>
            <w:hyperlink w:anchor="use_case_7_2_3" w:history="1">
              <w:r w:rsidRPr="00331B10">
                <w:rPr>
                  <w:rStyle w:val="Hyperlink"/>
                  <w:rFonts w:eastAsia="Calibri" w:hint="cs"/>
                  <w:rtl/>
                </w:rPr>
                <w:t>7.2.3</w:t>
              </w:r>
            </w:hyperlink>
            <w:r w:rsidRPr="00331B10">
              <w:rPr>
                <w:rFonts w:hint="cs"/>
                <w:rtl/>
              </w:rPr>
              <w:t>.</w:t>
            </w:r>
          </w:p>
          <w:p w14:paraId="154694A4" w14:textId="77777777" w:rsidR="0073642B" w:rsidRDefault="0073642B" w:rsidP="00C156EF">
            <w:pPr>
              <w:rPr>
                <w:rtl/>
              </w:rPr>
            </w:pPr>
          </w:p>
        </w:tc>
      </w:tr>
    </w:tbl>
    <w:p w14:paraId="656C47CE" w14:textId="07D8053C" w:rsidR="00C156EF" w:rsidRDefault="00837C99" w:rsidP="00C156EF">
      <w:pPr>
        <w:rPr>
          <w:sz w:val="20"/>
          <w:szCs w:val="20"/>
          <w:rtl/>
        </w:rPr>
      </w:pPr>
      <w:r w:rsidRPr="00837C99">
        <w:rPr>
          <w:rFonts w:hint="cs"/>
          <w:sz w:val="20"/>
          <w:szCs w:val="20"/>
          <w:rtl/>
        </w:rPr>
        <w:t>טבלה 15. ריכוז שינויים</w:t>
      </w:r>
    </w:p>
    <w:p w14:paraId="5F6C1C66" w14:textId="77777777" w:rsidR="00CB2310" w:rsidRDefault="00CB2310" w:rsidP="00C156EF">
      <w:pPr>
        <w:rPr>
          <w:sz w:val="20"/>
          <w:szCs w:val="20"/>
          <w:rtl/>
        </w:rPr>
      </w:pPr>
    </w:p>
    <w:p w14:paraId="46F23FF6" w14:textId="77777777" w:rsidR="00CB2310" w:rsidRDefault="00CB2310" w:rsidP="00C156EF">
      <w:pPr>
        <w:rPr>
          <w:sz w:val="20"/>
          <w:szCs w:val="20"/>
          <w:rtl/>
        </w:rPr>
      </w:pPr>
    </w:p>
    <w:p w14:paraId="7F894708" w14:textId="32047581" w:rsidR="00335631" w:rsidRDefault="00335631" w:rsidP="00C156EF">
      <w:pPr>
        <w:rPr>
          <w:rtl/>
        </w:rPr>
      </w:pPr>
    </w:p>
    <w:p w14:paraId="701C9D1E" w14:textId="14C47E23" w:rsidR="003E7F9F" w:rsidRDefault="003E7F9F" w:rsidP="00C156EF">
      <w:pPr>
        <w:rPr>
          <w:rtl/>
        </w:rPr>
      </w:pPr>
    </w:p>
    <w:p w14:paraId="5127D077" w14:textId="7F755791" w:rsidR="003E7F9F" w:rsidRDefault="003E7F9F" w:rsidP="00C156EF">
      <w:pPr>
        <w:rPr>
          <w:rtl/>
        </w:rPr>
      </w:pPr>
    </w:p>
    <w:p w14:paraId="53AD5CEC" w14:textId="3CD29E54" w:rsidR="003E7F9F" w:rsidRDefault="003E7F9F" w:rsidP="00C156EF">
      <w:pPr>
        <w:rPr>
          <w:rtl/>
        </w:rPr>
      </w:pPr>
    </w:p>
    <w:p w14:paraId="7710D920" w14:textId="5C668DF2" w:rsidR="003E7F9F" w:rsidRDefault="003E7F9F" w:rsidP="00C156EF">
      <w:pPr>
        <w:rPr>
          <w:rtl/>
        </w:rPr>
      </w:pPr>
    </w:p>
    <w:p w14:paraId="6560575A" w14:textId="77777777" w:rsidR="003E7F9F" w:rsidRPr="00C156EF" w:rsidRDefault="003E7F9F" w:rsidP="00C156EF">
      <w:pPr>
        <w:rPr>
          <w:rtl/>
        </w:rPr>
      </w:pPr>
    </w:p>
    <w:bookmarkStart w:id="142" w:name="_רשימת_מקורות" w:displacedByCustomXml="next"/>
    <w:bookmarkEnd w:id="142" w:displacedByCustomXml="next"/>
    <w:bookmarkStart w:id="143" w:name="_Toc104718784" w:displacedByCustomXml="next"/>
    <w:sdt>
      <w:sdtPr>
        <w:rPr>
          <w:rFonts w:eastAsia="Calibri"/>
          <w:b w:val="0"/>
          <w:noProof w:val="0"/>
          <w:color w:val="auto"/>
          <w:sz w:val="24"/>
          <w:szCs w:val="24"/>
          <w:rtl/>
        </w:rPr>
        <w:id w:val="1462758233"/>
        <w:docPartObj>
          <w:docPartGallery w:val="Bibliographies"/>
          <w:docPartUnique/>
        </w:docPartObj>
      </w:sdtPr>
      <w:sdtEndPr/>
      <w:sdtContent>
        <w:p w14:paraId="37645B2B" w14:textId="24962225" w:rsidR="00C86103" w:rsidRDefault="00C86103">
          <w:pPr>
            <w:pStyle w:val="Heading1"/>
          </w:pPr>
          <w:r>
            <w:rPr>
              <w:rFonts w:hint="cs"/>
              <w:rtl/>
            </w:rPr>
            <w:t>רשימת מקורות</w:t>
          </w:r>
          <w:bookmarkEnd w:id="143"/>
        </w:p>
        <w:sdt>
          <w:sdtPr>
            <w:id w:val="-573587230"/>
            <w:bibliography/>
          </w:sdtPr>
          <w:sdtEndPr>
            <w:rPr>
              <w:rtl/>
            </w:rPr>
          </w:sdtEndPr>
          <w:sdtContent>
            <w:p w14:paraId="34384C22" w14:textId="77777777" w:rsidR="00C86103" w:rsidRDefault="00C86103" w:rsidP="00C86103">
              <w:pPr>
                <w:pStyle w:val="Bibliography"/>
                <w:numPr>
                  <w:ilvl w:val="0"/>
                  <w:numId w:val="49"/>
                </w:numPr>
                <w:bidi w:val="0"/>
                <w:rPr>
                  <w:noProof/>
                </w:rPr>
              </w:pPr>
              <w:r>
                <w:fldChar w:fldCharType="begin"/>
              </w:r>
              <w:r>
                <w:instrText xml:space="preserve"> BIBLIOGRAPHY </w:instrText>
              </w:r>
              <w:r>
                <w:fldChar w:fldCharType="separate"/>
              </w:r>
              <w:r>
                <w:rPr>
                  <w:noProof/>
                </w:rPr>
                <w:t>(2022). Retrieved from Google Docs for Developers: https://developers.google.com/docs/api</w:t>
              </w:r>
            </w:p>
            <w:p w14:paraId="6ECD7743" w14:textId="77777777" w:rsidR="00C86103" w:rsidRDefault="00C86103" w:rsidP="00C86103">
              <w:pPr>
                <w:pStyle w:val="Bibliography"/>
                <w:numPr>
                  <w:ilvl w:val="0"/>
                  <w:numId w:val="49"/>
                </w:numPr>
                <w:bidi w:val="0"/>
                <w:rPr>
                  <w:noProof/>
                </w:rPr>
              </w:pPr>
              <w:r>
                <w:rPr>
                  <w:noProof/>
                </w:rPr>
                <w:t xml:space="preserve">Algorithm, R. o.-V.-M. (2019). Research on K-Value Selection Method of K-Means Clustering Algorithm. </w:t>
              </w:r>
              <w:r>
                <w:rPr>
                  <w:i/>
                  <w:iCs/>
                  <w:noProof/>
                </w:rPr>
                <w:t>Graduate institute, Space Engineering University, Beijing</w:t>
              </w:r>
              <w:r>
                <w:rPr>
                  <w:noProof/>
                </w:rPr>
                <w:t>.</w:t>
              </w:r>
            </w:p>
            <w:p w14:paraId="5B65270C" w14:textId="77777777" w:rsidR="00C86103" w:rsidRDefault="00C86103" w:rsidP="00C86103">
              <w:pPr>
                <w:pStyle w:val="Bibliography"/>
                <w:numPr>
                  <w:ilvl w:val="0"/>
                  <w:numId w:val="49"/>
                </w:numPr>
                <w:bidi w:val="0"/>
                <w:rPr>
                  <w:noProof/>
                </w:rPr>
              </w:pPr>
              <w:r>
                <w:rPr>
                  <w:i/>
                  <w:iCs/>
                  <w:noProof/>
                </w:rPr>
                <w:t>Dash Enterprise</w:t>
              </w:r>
              <w:r>
                <w:rPr>
                  <w:noProof/>
                </w:rPr>
                <w:t>. (2022). Retrieved from https://plotly.com/dash/: https://plotly.com/dash/</w:t>
              </w:r>
            </w:p>
            <w:p w14:paraId="5297CBCE" w14:textId="77777777" w:rsidR="00C86103" w:rsidRDefault="00C86103" w:rsidP="00C86103">
              <w:pPr>
                <w:pStyle w:val="Bibliography"/>
                <w:numPr>
                  <w:ilvl w:val="0"/>
                  <w:numId w:val="49"/>
                </w:numPr>
                <w:bidi w:val="0"/>
                <w:rPr>
                  <w:noProof/>
                </w:rPr>
              </w:pPr>
              <w:r>
                <w:rPr>
                  <w:i/>
                  <w:iCs/>
                  <w:noProof/>
                </w:rPr>
                <w:t>Einstein Lead Scoring</w:t>
              </w:r>
              <w:r>
                <w:rPr>
                  <w:noProof/>
                </w:rPr>
                <w:t>. (n.d.). Retrieved from Salesforce: https://help.salesforce.com/s/articleView?id=sf.einstein_sales_lead_insights.htm&amp;type=5</w:t>
              </w:r>
            </w:p>
            <w:p w14:paraId="24726C83" w14:textId="77777777" w:rsidR="00C86103" w:rsidRDefault="00C86103" w:rsidP="00C86103">
              <w:pPr>
                <w:pStyle w:val="Bibliography"/>
                <w:numPr>
                  <w:ilvl w:val="0"/>
                  <w:numId w:val="49"/>
                </w:numPr>
                <w:bidi w:val="0"/>
                <w:rPr>
                  <w:noProof/>
                </w:rPr>
              </w:pPr>
              <w:r>
                <w:rPr>
                  <w:i/>
                  <w:iCs/>
                  <w:noProof/>
                </w:rPr>
                <w:t>ELBAR Income statement 2021</w:t>
              </w:r>
              <w:r>
                <w:rPr>
                  <w:noProof/>
                </w:rPr>
                <w:t>. (2021). Retrieved from Maya Tase: https://maya.tase.co.il/reports/details/1438963/2/0</w:t>
              </w:r>
            </w:p>
            <w:p w14:paraId="54B9ACCA" w14:textId="77777777" w:rsidR="00C86103" w:rsidRDefault="00C86103" w:rsidP="00C86103">
              <w:pPr>
                <w:pStyle w:val="Bibliography"/>
                <w:numPr>
                  <w:ilvl w:val="0"/>
                  <w:numId w:val="49"/>
                </w:numPr>
                <w:bidi w:val="0"/>
                <w:rPr>
                  <w:noProof/>
                </w:rPr>
              </w:pPr>
              <w:r>
                <w:rPr>
                  <w:noProof/>
                </w:rPr>
                <w:t>Fabian Pedregosa, G. V. (2019). Scikit-learn: Machine Learning in Python.</w:t>
              </w:r>
            </w:p>
            <w:p w14:paraId="72269AFF" w14:textId="77777777" w:rsidR="00C86103" w:rsidRDefault="00C86103" w:rsidP="00C86103">
              <w:pPr>
                <w:pStyle w:val="Bibliography"/>
                <w:numPr>
                  <w:ilvl w:val="0"/>
                  <w:numId w:val="49"/>
                </w:numPr>
                <w:bidi w:val="0"/>
                <w:rPr>
                  <w:noProof/>
                </w:rPr>
              </w:pPr>
              <w:r>
                <w:rPr>
                  <w:noProof/>
                </w:rPr>
                <w:t xml:space="preserve">HUANG, Z. (1997). CLUSTERING LARGE DATA SETS WITH MIXED NUMERIC AND CATEGORICAL VALUES. </w:t>
              </w:r>
              <w:r>
                <w:rPr>
                  <w:i/>
                  <w:iCs/>
                  <w:noProof/>
                </w:rPr>
                <w:t>CSIRO Mathematical and Information Sciences</w:t>
              </w:r>
              <w:r>
                <w:rPr>
                  <w:noProof/>
                </w:rPr>
                <w:t>.</w:t>
              </w:r>
            </w:p>
            <w:p w14:paraId="4E150BC4" w14:textId="77777777" w:rsidR="00C86103" w:rsidRDefault="00C86103" w:rsidP="00C86103">
              <w:pPr>
                <w:pStyle w:val="Bibliography"/>
                <w:numPr>
                  <w:ilvl w:val="0"/>
                  <w:numId w:val="49"/>
                </w:numPr>
                <w:bidi w:val="0"/>
                <w:rPr>
                  <w:noProof/>
                </w:rPr>
              </w:pPr>
              <w:r>
                <w:rPr>
                  <w:noProof/>
                </w:rPr>
                <w:t xml:space="preserve">Jeannette, P., &amp; Matthew, W. (2020). Collaborative intelligence: How human and artificial intelligence create value along the B2B sales funnel. </w:t>
              </w:r>
              <w:r>
                <w:rPr>
                  <w:i/>
                  <w:iCs/>
                  <w:noProof/>
                </w:rPr>
                <w:t>Business Horizons</w:t>
              </w:r>
              <w:r>
                <w:rPr>
                  <w:noProof/>
                </w:rPr>
                <w:t>, 403-414.</w:t>
              </w:r>
            </w:p>
            <w:p w14:paraId="18714409" w14:textId="77777777" w:rsidR="00C86103" w:rsidRDefault="00C86103" w:rsidP="00C86103">
              <w:pPr>
                <w:pStyle w:val="Bibliography"/>
                <w:numPr>
                  <w:ilvl w:val="0"/>
                  <w:numId w:val="49"/>
                </w:numPr>
                <w:bidi w:val="0"/>
                <w:rPr>
                  <w:noProof/>
                </w:rPr>
              </w:pPr>
              <w:r>
                <w:rPr>
                  <w:i/>
                  <w:iCs/>
                  <w:noProof/>
                </w:rPr>
                <w:t>mockaroo</w:t>
              </w:r>
              <w:r>
                <w:rPr>
                  <w:noProof/>
                </w:rPr>
                <w:t>. (n.d.). Retrieved from Mockaroo Data Generator: https://www.mockaroo.com/</w:t>
              </w:r>
            </w:p>
            <w:p w14:paraId="4C4BBAFA" w14:textId="77777777" w:rsidR="00C86103" w:rsidRDefault="00C86103" w:rsidP="00C86103">
              <w:pPr>
                <w:pStyle w:val="Bibliography"/>
                <w:numPr>
                  <w:ilvl w:val="0"/>
                  <w:numId w:val="49"/>
                </w:numPr>
                <w:bidi w:val="0"/>
                <w:rPr>
                  <w:noProof/>
                </w:rPr>
              </w:pPr>
              <w:r>
                <w:rPr>
                  <w:noProof/>
                </w:rPr>
                <w:t xml:space="preserve">Nusinovici, S., &amp; Yih, C. (2020). Logistic regression was as good as machine learning for predicting major chronic diseases. </w:t>
              </w:r>
              <w:r>
                <w:rPr>
                  <w:i/>
                  <w:iCs/>
                  <w:noProof/>
                </w:rPr>
                <w:t>Journal of Clinical Epidemiology</w:t>
              </w:r>
              <w:r>
                <w:rPr>
                  <w:noProof/>
                </w:rPr>
                <w:t>, 56-69.</w:t>
              </w:r>
            </w:p>
            <w:p w14:paraId="1050DB05" w14:textId="77777777" w:rsidR="00C86103" w:rsidRDefault="00C86103" w:rsidP="00C86103">
              <w:pPr>
                <w:pStyle w:val="Bibliography"/>
                <w:numPr>
                  <w:ilvl w:val="0"/>
                  <w:numId w:val="49"/>
                </w:numPr>
                <w:bidi w:val="0"/>
                <w:rPr>
                  <w:noProof/>
                </w:rPr>
              </w:pPr>
              <w:r>
                <w:rPr>
                  <w:noProof/>
                </w:rPr>
                <w:t xml:space="preserve">Nygård, R. (2019). AI-Assisted Lead Scoring. </w:t>
              </w:r>
              <w:r>
                <w:rPr>
                  <w:i/>
                  <w:iCs/>
                  <w:noProof/>
                </w:rPr>
                <w:t>Faculty of Social Sciences, Business and</w:t>
              </w:r>
              <w:r>
                <w:rPr>
                  <w:noProof/>
                </w:rPr>
                <w:t>, 78.</w:t>
              </w:r>
            </w:p>
            <w:p w14:paraId="08EF0C43" w14:textId="77777777" w:rsidR="00C86103" w:rsidRDefault="00C86103" w:rsidP="00C86103">
              <w:pPr>
                <w:pStyle w:val="Bibliography"/>
                <w:numPr>
                  <w:ilvl w:val="0"/>
                  <w:numId w:val="49"/>
                </w:numPr>
                <w:bidi w:val="0"/>
                <w:rPr>
                  <w:noProof/>
                </w:rPr>
              </w:pPr>
              <w:r>
                <w:rPr>
                  <w:i/>
                  <w:iCs/>
                  <w:noProof/>
                </w:rPr>
                <w:t>pandas documentation</w:t>
              </w:r>
              <w:r>
                <w:rPr>
                  <w:noProof/>
                </w:rPr>
                <w:t>. (2021, December 12). Retrieved from Pandas: https://pandas.pydata.org/docs/</w:t>
              </w:r>
            </w:p>
            <w:p w14:paraId="55B617B7" w14:textId="77777777" w:rsidR="00C86103" w:rsidRDefault="00C86103" w:rsidP="00C86103">
              <w:pPr>
                <w:pStyle w:val="Bibliography"/>
                <w:numPr>
                  <w:ilvl w:val="0"/>
                  <w:numId w:val="49"/>
                </w:numPr>
                <w:bidi w:val="0"/>
                <w:rPr>
                  <w:noProof/>
                </w:rPr>
              </w:pPr>
              <w:r>
                <w:rPr>
                  <w:noProof/>
                </w:rPr>
                <w:t xml:space="preserve">Raza Hasan, S. P. (2018). Student Academic Performance Prediction by using Decision Tree Algorithm. </w:t>
              </w:r>
              <w:r>
                <w:rPr>
                  <w:i/>
                  <w:iCs/>
                  <w:noProof/>
                </w:rPr>
                <w:t>IEEE</w:t>
              </w:r>
              <w:r>
                <w:rPr>
                  <w:noProof/>
                </w:rPr>
                <w:t>.</w:t>
              </w:r>
            </w:p>
            <w:p w14:paraId="45B8BC38" w14:textId="77777777" w:rsidR="00C86103" w:rsidRDefault="00C86103" w:rsidP="00C86103">
              <w:pPr>
                <w:pStyle w:val="Bibliography"/>
                <w:numPr>
                  <w:ilvl w:val="0"/>
                  <w:numId w:val="49"/>
                </w:numPr>
                <w:bidi w:val="0"/>
                <w:rPr>
                  <w:noProof/>
                </w:rPr>
              </w:pPr>
              <w:r>
                <w:rPr>
                  <w:noProof/>
                </w:rPr>
                <w:t xml:space="preserve">Robert Nygård. (2020). Automating Lead Scoring with Machine Learning: An Experimental Study. </w:t>
              </w:r>
              <w:r>
                <w:rPr>
                  <w:i/>
                  <w:iCs/>
                  <w:noProof/>
                </w:rPr>
                <w:t>Proceedings of the 53rd Hawaii International Conference on System Sciences</w:t>
              </w:r>
              <w:r>
                <w:rPr>
                  <w:noProof/>
                </w:rPr>
                <w:t>, 1-10.</w:t>
              </w:r>
            </w:p>
            <w:p w14:paraId="5B198A08" w14:textId="77777777" w:rsidR="00C86103" w:rsidRDefault="00C86103" w:rsidP="00C86103">
              <w:pPr>
                <w:pStyle w:val="Bibliography"/>
                <w:numPr>
                  <w:ilvl w:val="0"/>
                  <w:numId w:val="49"/>
                </w:numPr>
                <w:bidi w:val="0"/>
                <w:rPr>
                  <w:noProof/>
                </w:rPr>
              </w:pPr>
              <w:r>
                <w:rPr>
                  <w:noProof/>
                </w:rPr>
                <w:t xml:space="preserve">Ronacher, A. (n.d.). </w:t>
              </w:r>
              <w:r>
                <w:rPr>
                  <w:i/>
                  <w:iCs/>
                  <w:noProof/>
                </w:rPr>
                <w:t>Flask Documentation</w:t>
              </w:r>
              <w:r>
                <w:rPr>
                  <w:noProof/>
                </w:rPr>
                <w:t>. Retrieved from https://flask.palletsprojects.com/en/2.0.x/</w:t>
              </w:r>
            </w:p>
            <w:p w14:paraId="7DD13F00" w14:textId="77777777" w:rsidR="00C86103" w:rsidRDefault="00C86103" w:rsidP="00C86103">
              <w:pPr>
                <w:pStyle w:val="Bibliography"/>
                <w:numPr>
                  <w:ilvl w:val="0"/>
                  <w:numId w:val="49"/>
                </w:numPr>
                <w:bidi w:val="0"/>
                <w:rPr>
                  <w:noProof/>
                </w:rPr>
              </w:pPr>
              <w:r>
                <w:rPr>
                  <w:i/>
                  <w:iCs/>
                  <w:noProof/>
                </w:rPr>
                <w:t>scikit-learn Documentation</w:t>
              </w:r>
              <w:r>
                <w:rPr>
                  <w:noProof/>
                </w:rPr>
                <w:t>. (2021, December). Retrieved from https://scikit-learn.org/: https://www.kite.com/python/docs/sklearn</w:t>
              </w:r>
            </w:p>
            <w:p w14:paraId="5F6AEAFE" w14:textId="77777777" w:rsidR="00C86103" w:rsidRDefault="00C86103" w:rsidP="00C86103">
              <w:pPr>
                <w:pStyle w:val="Bibliography"/>
                <w:numPr>
                  <w:ilvl w:val="0"/>
                  <w:numId w:val="49"/>
                </w:numPr>
                <w:bidi w:val="0"/>
                <w:rPr>
                  <w:noProof/>
                </w:rPr>
              </w:pPr>
              <w:r>
                <w:rPr>
                  <w:noProof/>
                </w:rPr>
                <w:t xml:space="preserve">(2021). </w:t>
              </w:r>
              <w:r>
                <w:rPr>
                  <w:i/>
                  <w:iCs/>
                  <w:noProof/>
                </w:rPr>
                <w:t>Sixt Income statement.</w:t>
              </w:r>
              <w:r>
                <w:rPr>
                  <w:noProof/>
                </w:rPr>
                <w:t xml:space="preserve"> SIXT. Retrieved from https://irpages2.eqs.com/download/Companies/sixt/factsheet_271_english.pdf</w:t>
              </w:r>
            </w:p>
            <w:p w14:paraId="59BD111F" w14:textId="08CAED5F" w:rsidR="00262A7B" w:rsidRPr="00D90F92" w:rsidRDefault="00C86103" w:rsidP="00C86103">
              <w:r>
                <w:rPr>
                  <w:b/>
                  <w:bCs/>
                  <w:noProof/>
                </w:rPr>
                <w:fldChar w:fldCharType="end"/>
              </w:r>
            </w:p>
          </w:sdtContent>
        </w:sdt>
      </w:sdtContent>
    </w:sdt>
    <w:p w14:paraId="3C133DEC" w14:textId="77777777" w:rsidR="00CE4383" w:rsidRDefault="000824FF" w:rsidP="00B946B6">
      <w:pPr>
        <w:pStyle w:val="Heading1"/>
        <w:rPr>
          <w:rtl/>
        </w:rPr>
      </w:pPr>
      <w:bookmarkStart w:id="144" w:name="_Toc104718785"/>
      <w:r w:rsidRPr="00C07032">
        <w:rPr>
          <w:rtl/>
        </w:rPr>
        <w:lastRenderedPageBreak/>
        <w:t>נספחים</w:t>
      </w:r>
      <w:bookmarkEnd w:id="144"/>
    </w:p>
    <w:p w14:paraId="5D1B538D" w14:textId="69E607A6" w:rsidR="00990D1D" w:rsidRDefault="00C1588C" w:rsidP="00F12C9A">
      <w:pPr>
        <w:pStyle w:val="Heading2"/>
        <w:rPr>
          <w:rtl/>
        </w:rPr>
      </w:pPr>
      <w:bookmarkStart w:id="145" w:name="_Toc104718786"/>
      <w:r>
        <w:rPr>
          <w:rFonts w:hint="cs"/>
          <w:rtl/>
        </w:rPr>
        <w:t>מאמר באנגלית</w:t>
      </w:r>
      <w:bookmarkEnd w:id="145"/>
    </w:p>
    <w:p w14:paraId="17DAEDDE" w14:textId="3459FA4C" w:rsidR="00AC4A2B" w:rsidRPr="00AC4A2B" w:rsidRDefault="00AC4A2B" w:rsidP="00AC4A2B">
      <w:pPr>
        <w:rPr>
          <w:rtl/>
        </w:rPr>
      </w:pPr>
      <w:r>
        <w:rPr>
          <w:rFonts w:hint="cs"/>
          <w:rtl/>
        </w:rPr>
        <w:t xml:space="preserve">מאמר באנגלית נמצא </w:t>
      </w:r>
      <w:r w:rsidR="00D57C14">
        <w:rPr>
          <w:rFonts w:hint="cs"/>
          <w:rtl/>
        </w:rPr>
        <w:t xml:space="preserve">בקובץ </w:t>
      </w:r>
      <w:r w:rsidR="00D57C14">
        <w:rPr>
          <w:rFonts w:hint="cs"/>
        </w:rPr>
        <w:t>ZIP</w:t>
      </w:r>
      <w:r>
        <w:rPr>
          <w:rFonts w:hint="cs"/>
          <w:rtl/>
        </w:rPr>
        <w:t xml:space="preserve"> הפרויקט </w:t>
      </w:r>
      <w:r w:rsidR="00D57C14">
        <w:rPr>
          <w:rFonts w:hint="cs"/>
          <w:rtl/>
        </w:rPr>
        <w:t xml:space="preserve">בתוך תיקיית </w:t>
      </w:r>
      <w:r w:rsidR="00D57C14">
        <w:rPr>
          <w:rFonts w:hint="cs"/>
        </w:rPr>
        <w:t>ARTICLE</w:t>
      </w:r>
      <w:r w:rsidR="00D57C14">
        <w:rPr>
          <w:rFonts w:hint="cs"/>
          <w:rtl/>
        </w:rPr>
        <w:t>.</w:t>
      </w:r>
    </w:p>
    <w:p w14:paraId="19D3DB5D" w14:textId="25F494FF" w:rsidR="0013290C" w:rsidRDefault="686F4CF4" w:rsidP="0013290C">
      <w:pPr>
        <w:pStyle w:val="Heading2"/>
      </w:pPr>
      <w:bookmarkStart w:id="146" w:name="_Toc104718787"/>
      <w:bookmarkStart w:id="147" w:name="stp_17_2"/>
      <w:r w:rsidRPr="686F4CF4">
        <w:rPr>
          <w:rtl/>
        </w:rPr>
        <w:t>תכנית בדיקות המערכ</w:t>
      </w:r>
      <w:r w:rsidR="00C86103">
        <w:rPr>
          <w:rFonts w:hint="cs"/>
          <w:rtl/>
        </w:rPr>
        <w:t xml:space="preserve">ת - </w:t>
      </w:r>
      <w:r w:rsidR="00C86103">
        <w:t>STP</w:t>
      </w:r>
      <w:bookmarkEnd w:id="146"/>
    </w:p>
    <w:bookmarkEnd w:id="147"/>
    <w:p w14:paraId="01A6D775" w14:textId="6855173C" w:rsidR="00A43794" w:rsidRDefault="00A43794" w:rsidP="00C01E1F">
      <w:pPr>
        <w:pStyle w:val="Heading3"/>
        <w:rPr>
          <w:rtl/>
        </w:rPr>
      </w:pPr>
      <w:r>
        <w:rPr>
          <w:rFonts w:hint="cs"/>
          <w:rtl/>
        </w:rPr>
        <w:t>הקדמה</w:t>
      </w:r>
    </w:p>
    <w:p w14:paraId="12327B91" w14:textId="239ECD4F" w:rsidR="00A43794" w:rsidRDefault="00A43794" w:rsidP="00A43794">
      <w:pPr>
        <w:rPr>
          <w:rtl/>
        </w:rPr>
      </w:pPr>
      <w:r>
        <w:rPr>
          <w:rFonts w:hint="cs"/>
          <w:rtl/>
        </w:rPr>
        <w:t xml:space="preserve">בנספח זה נפרט את תוכנית הבדיקות עבור מערכת </w:t>
      </w:r>
      <w:r w:rsidR="00907FA1">
        <w:rPr>
          <w:rFonts w:hint="cs"/>
          <w:rtl/>
        </w:rPr>
        <w:t xml:space="preserve">לניהול לידים, נבדוק את תקינות הירשמות לאתר המערכת, התחברות למערכת, עליית הקובץ לאתר, </w:t>
      </w:r>
      <w:r w:rsidR="00CB617C">
        <w:rPr>
          <w:rFonts w:hint="cs"/>
          <w:rtl/>
        </w:rPr>
        <w:t xml:space="preserve">התממשקות עם שירות הענן, הצגת דאשבורד, </w:t>
      </w:r>
      <w:r w:rsidR="005963DE">
        <w:rPr>
          <w:rFonts w:hint="cs"/>
          <w:rtl/>
        </w:rPr>
        <w:t>ומעבר בין הדפים השונים.</w:t>
      </w:r>
    </w:p>
    <w:p w14:paraId="2CA18B61" w14:textId="11B223C1" w:rsidR="00307C08" w:rsidRPr="00307C08" w:rsidRDefault="00307C08" w:rsidP="00C01E1F">
      <w:pPr>
        <w:pStyle w:val="Heading3"/>
        <w:rPr>
          <w:rtl/>
        </w:rPr>
      </w:pPr>
      <w:r>
        <w:rPr>
          <w:rFonts w:hint="cs"/>
          <w:rtl/>
        </w:rPr>
        <w:t>דרישות הסביבה</w:t>
      </w:r>
    </w:p>
    <w:p w14:paraId="7CC28898" w14:textId="0EB87D30" w:rsidR="0013290C" w:rsidRDefault="0013290C" w:rsidP="00C01E1F">
      <w:pPr>
        <w:pStyle w:val="Heading4"/>
      </w:pPr>
      <w:r>
        <w:rPr>
          <w:rFonts w:hint="cs"/>
          <w:rtl/>
        </w:rPr>
        <w:t>מכשיר עם צג.</w:t>
      </w:r>
    </w:p>
    <w:p w14:paraId="4DFF34D1" w14:textId="6D676487" w:rsidR="0013290C" w:rsidRDefault="0013290C" w:rsidP="00C01E1F">
      <w:pPr>
        <w:pStyle w:val="Heading4"/>
      </w:pPr>
      <w:r>
        <w:rPr>
          <w:rFonts w:hint="cs"/>
          <w:rtl/>
        </w:rPr>
        <w:t>מכשיר עם חיבור לאינטרנט.</w:t>
      </w:r>
    </w:p>
    <w:p w14:paraId="529A0AAB" w14:textId="79AF29DB" w:rsidR="0013290C" w:rsidRDefault="0013290C" w:rsidP="00C01E1F">
      <w:pPr>
        <w:pStyle w:val="Heading4"/>
        <w:rPr>
          <w:rtl/>
        </w:rPr>
      </w:pPr>
      <w:r>
        <w:rPr>
          <w:rFonts w:hint="cs"/>
          <w:rtl/>
        </w:rPr>
        <w:t>גישה לענן וחיבור עבור הקבצים שיועלו לאתר.</w:t>
      </w:r>
    </w:p>
    <w:p w14:paraId="6778C072" w14:textId="45FC2F6A" w:rsidR="00307C08" w:rsidRPr="00307C08" w:rsidRDefault="00307C08" w:rsidP="00C01E1F">
      <w:pPr>
        <w:pStyle w:val="Heading4"/>
      </w:pPr>
      <w:r>
        <w:rPr>
          <w:rFonts w:hint="cs"/>
          <w:rtl/>
        </w:rPr>
        <w:t xml:space="preserve">קובץ </w:t>
      </w:r>
      <w:r w:rsidR="00D50901">
        <w:rPr>
          <w:rFonts w:hint="cs"/>
        </w:rPr>
        <w:t>CSV</w:t>
      </w:r>
      <w:r w:rsidR="00D50901">
        <w:rPr>
          <w:rFonts w:hint="cs"/>
          <w:rtl/>
        </w:rPr>
        <w:t xml:space="preserve"> המכיל לידים (על מנת לבדוק את תקינות האלגוריתמים</w:t>
      </w:r>
      <w:r w:rsidR="00EA7971">
        <w:rPr>
          <w:rFonts w:hint="cs"/>
          <w:rtl/>
        </w:rPr>
        <w:t>)</w:t>
      </w:r>
    </w:p>
    <w:p w14:paraId="7A982CAA" w14:textId="7DE8CBBB" w:rsidR="0013290C" w:rsidRDefault="0013290C" w:rsidP="00C01E1F">
      <w:pPr>
        <w:pStyle w:val="Heading3"/>
      </w:pPr>
      <w:r>
        <w:rPr>
          <w:rFonts w:hint="cs"/>
          <w:rtl/>
        </w:rPr>
        <w:t>פירוט הבדיקות</w:t>
      </w:r>
    </w:p>
    <w:p w14:paraId="611B6FFC" w14:textId="77777777" w:rsidR="00EA7971" w:rsidRDefault="0013290C" w:rsidP="00C01E1F">
      <w:pPr>
        <w:pStyle w:val="Heading4"/>
      </w:pPr>
      <w:r>
        <w:rPr>
          <w:rFonts w:hint="cs"/>
          <w:rtl/>
        </w:rPr>
        <w:t>בדיקת הממשק משתמש</w:t>
      </w:r>
    </w:p>
    <w:p w14:paraId="1DC75CB8" w14:textId="48758FD3" w:rsidR="0013290C" w:rsidRDefault="0013290C" w:rsidP="0020797F">
      <w:pPr>
        <w:ind w:firstLine="360"/>
      </w:pPr>
      <w:r w:rsidRPr="0020797F">
        <w:rPr>
          <w:rFonts w:hint="cs"/>
          <w:rtl/>
        </w:rPr>
        <w:t>מטרת</w:t>
      </w:r>
      <w:r>
        <w:rPr>
          <w:rFonts w:hint="cs"/>
          <w:rtl/>
        </w:rPr>
        <w:t xml:space="preserve"> הבדיקה:</w:t>
      </w:r>
    </w:p>
    <w:p w14:paraId="043CB47F" w14:textId="77777777" w:rsidR="0013290C" w:rsidRDefault="0013290C" w:rsidP="00EA7971">
      <w:pPr>
        <w:ind w:left="720"/>
      </w:pPr>
      <w:r>
        <w:rPr>
          <w:rFonts w:hint="cs"/>
          <w:rtl/>
        </w:rPr>
        <w:t xml:space="preserve">לבדוק כי המערכת נוחה, פשוטה, ברורה ומובנת למשתמש, מבחינת חווית משתמש. </w:t>
      </w:r>
    </w:p>
    <w:p w14:paraId="27E521B6" w14:textId="77777777" w:rsidR="0013290C" w:rsidRDefault="0013290C" w:rsidP="00EA7971">
      <w:pPr>
        <w:ind w:left="720"/>
      </w:pPr>
      <w:r>
        <w:rPr>
          <w:rFonts w:hint="cs"/>
          <w:rtl/>
        </w:rPr>
        <w:t>ווידוא עיצוב של האתר מבחינת פריסת המסך, כלומר שהרזולוציה מותאמת למסך ושל הדוחות עצמם, והתהליכים במערכת רציפים ומובנים.</w:t>
      </w:r>
    </w:p>
    <w:p w14:paraId="26CBF898" w14:textId="77777777" w:rsidR="00EA7971" w:rsidRPr="00EA7971" w:rsidRDefault="0013290C" w:rsidP="00C01E1F">
      <w:pPr>
        <w:pStyle w:val="Heading4"/>
        <w:rPr>
          <w:u w:val="single"/>
        </w:rPr>
      </w:pPr>
      <w:r>
        <w:rPr>
          <w:rFonts w:hint="cs"/>
          <w:rtl/>
        </w:rPr>
        <w:t>בדיקות התממשקות ואינטגרציה</w:t>
      </w:r>
    </w:p>
    <w:p w14:paraId="07E7DD16" w14:textId="0D523BC7" w:rsidR="0013290C" w:rsidRPr="00EA7971" w:rsidRDefault="0013290C" w:rsidP="0020797F">
      <w:pPr>
        <w:ind w:firstLine="360"/>
        <w:rPr>
          <w:u w:val="single"/>
        </w:rPr>
      </w:pPr>
      <w:r>
        <w:rPr>
          <w:rFonts w:hint="cs"/>
          <w:rtl/>
        </w:rPr>
        <w:t>מטרה הבדיקה:</w:t>
      </w:r>
    </w:p>
    <w:p w14:paraId="65194758" w14:textId="77777777" w:rsidR="0013290C" w:rsidRDefault="0013290C" w:rsidP="00EA7971">
      <w:pPr>
        <w:ind w:left="720"/>
      </w:pPr>
      <w:r>
        <w:rPr>
          <w:rFonts w:hint="cs"/>
          <w:rtl/>
        </w:rPr>
        <w:t xml:space="preserve">לאחר בדיקת כל רכיב על ידי בדיקת יחידה נבצע בדיקת תפקודם של כל המערכות ביחד שבהן נשתמש. </w:t>
      </w:r>
      <w:r>
        <w:rPr>
          <w:rFonts w:hint="cs"/>
          <w:rtl/>
        </w:rPr>
        <w:br/>
        <w:t>ביצוע שילוב בין מרכיבי המערכת לבין הסביבה בה הם מיועדים לפעול, כלומר איך המערכות עובדות עם התממשקות אחת לשנייה, לדוגמה עליית הקובץ לענן ולראות שהוא מתקבל באתר המערכת.</w:t>
      </w:r>
      <w:r>
        <w:rPr>
          <w:rFonts w:hint="cs"/>
          <w:rtl/>
        </w:rPr>
        <w:br/>
        <w:t xml:space="preserve">מטרת בדיקה זו היא לא לוודא שהאלגוריתם עובד אלא שיש ממשק בין המערכות השונות, ושכל התהליך עובד באופן חלק. </w:t>
      </w:r>
    </w:p>
    <w:p w14:paraId="6C74B04A" w14:textId="77777777" w:rsidR="00EA7971" w:rsidRDefault="0013290C" w:rsidP="00C01E1F">
      <w:pPr>
        <w:pStyle w:val="Heading4"/>
      </w:pPr>
      <w:r>
        <w:rPr>
          <w:rFonts w:hint="cs"/>
          <w:rtl/>
        </w:rPr>
        <w:t>ביצועים</w:t>
      </w:r>
    </w:p>
    <w:p w14:paraId="5496D6BB" w14:textId="17B7423C" w:rsidR="0013290C" w:rsidRDefault="0013290C" w:rsidP="0020797F">
      <w:pPr>
        <w:ind w:firstLine="360"/>
      </w:pPr>
      <w:r w:rsidRPr="0020797F">
        <w:rPr>
          <w:rFonts w:hint="cs"/>
          <w:rtl/>
        </w:rPr>
        <w:t>מטרת</w:t>
      </w:r>
      <w:r>
        <w:rPr>
          <w:rFonts w:hint="cs"/>
          <w:rtl/>
        </w:rPr>
        <w:t xml:space="preserve"> הבדיקה:</w:t>
      </w:r>
    </w:p>
    <w:p w14:paraId="1A2BE621" w14:textId="77777777" w:rsidR="006E7DC0" w:rsidRDefault="0013290C" w:rsidP="00EA7971">
      <w:pPr>
        <w:ind w:left="720"/>
        <w:rPr>
          <w:rtl/>
        </w:rPr>
      </w:pPr>
      <w:r>
        <w:rPr>
          <w:rFonts w:hint="cs"/>
          <w:rtl/>
        </w:rPr>
        <w:t>בבדיקה זו נבדוק את הזמן שלוקח לקובץ לעלות לאתר, את זמן החישוב של האלגוריתם</w:t>
      </w:r>
      <w:r w:rsidR="006E7DC0">
        <w:rPr>
          <w:rFonts w:hint="cs"/>
          <w:rtl/>
        </w:rPr>
        <w:t xml:space="preserve"> הבלתי מונחה</w:t>
      </w:r>
      <w:r>
        <w:rPr>
          <w:rFonts w:hint="cs"/>
          <w:rtl/>
        </w:rPr>
        <w:t xml:space="preserve"> בחלק הראשון</w:t>
      </w:r>
      <w:r w:rsidR="006E7DC0">
        <w:rPr>
          <w:rFonts w:hint="cs"/>
          <w:rtl/>
        </w:rPr>
        <w:t xml:space="preserve"> ושליחת אימייל ללקוח, </w:t>
      </w:r>
      <w:r>
        <w:rPr>
          <w:rFonts w:hint="cs"/>
          <w:rtl/>
        </w:rPr>
        <w:t>בחלק השני כ</w:t>
      </w:r>
      <w:r w:rsidR="006E7DC0">
        <w:rPr>
          <w:rFonts w:hint="cs"/>
          <w:rtl/>
        </w:rPr>
        <w:t>אשר</w:t>
      </w:r>
      <w:r>
        <w:rPr>
          <w:rFonts w:hint="cs"/>
          <w:rtl/>
        </w:rPr>
        <w:t xml:space="preserve"> האלגורית</w:t>
      </w:r>
      <w:r w:rsidR="006E7DC0">
        <w:rPr>
          <w:rFonts w:hint="cs"/>
          <w:rtl/>
        </w:rPr>
        <w:t>מים של למידה מונחית לומדים את הלידים ונשמר האלגוריתם הטוב ביותר.</w:t>
      </w:r>
      <w:r>
        <w:rPr>
          <w:rFonts w:hint="cs"/>
          <w:rtl/>
        </w:rPr>
        <w:t xml:space="preserve"> </w:t>
      </w:r>
    </w:p>
    <w:p w14:paraId="1DEC522C" w14:textId="31F4403A" w:rsidR="006E7DC0" w:rsidRDefault="006E7DC0" w:rsidP="00EA7971">
      <w:pPr>
        <w:ind w:left="720"/>
        <w:rPr>
          <w:rtl/>
        </w:rPr>
      </w:pPr>
      <w:r>
        <w:rPr>
          <w:rFonts w:hint="cs"/>
          <w:rtl/>
        </w:rPr>
        <w:t xml:space="preserve">ובחלק השלישי כשמועלה קובץ לידים חדש, </w:t>
      </w:r>
      <w:r w:rsidR="00451421">
        <w:rPr>
          <w:rFonts w:hint="cs"/>
          <w:rtl/>
        </w:rPr>
        <w:t xml:space="preserve">שימוש באלגוריתם הטוב ביותר משיובא מהענן, </w:t>
      </w:r>
      <w:r w:rsidR="00507924">
        <w:rPr>
          <w:rFonts w:hint="cs"/>
          <w:rtl/>
        </w:rPr>
        <w:t>שימוש בקובץ לידים החדש ולצורך חיזוי, ושליחת החזוי באימייל ללקוח.</w:t>
      </w:r>
    </w:p>
    <w:p w14:paraId="312808A7" w14:textId="77777777" w:rsidR="00507924" w:rsidRDefault="0013290C" w:rsidP="00C01E1F">
      <w:pPr>
        <w:pStyle w:val="Heading4"/>
      </w:pPr>
      <w:r>
        <w:rPr>
          <w:rFonts w:hint="cs"/>
          <w:rtl/>
        </w:rPr>
        <w:t>בדיקת אבטחת מידע</w:t>
      </w:r>
    </w:p>
    <w:p w14:paraId="028E4081" w14:textId="453C30C6" w:rsidR="0013290C" w:rsidRDefault="0013290C" w:rsidP="0020797F">
      <w:pPr>
        <w:ind w:firstLine="720"/>
      </w:pPr>
      <w:r>
        <w:rPr>
          <w:rFonts w:hint="cs"/>
          <w:rtl/>
        </w:rPr>
        <w:t xml:space="preserve">מטרת הבדיקה: </w:t>
      </w:r>
    </w:p>
    <w:p w14:paraId="7E09590C" w14:textId="3304B9E1" w:rsidR="00825147" w:rsidRDefault="0020797F" w:rsidP="00C86103">
      <w:pPr>
        <w:ind w:left="720"/>
      </w:pPr>
      <w:r>
        <w:rPr>
          <w:rtl/>
        </w:rPr>
        <w:lastRenderedPageBreak/>
        <w:t xml:space="preserve">בדיקות הקשורות לאבטחת מידע דואגות להבטיח את שלמות ובטחון </w:t>
      </w:r>
      <w:r>
        <w:rPr>
          <w:rFonts w:hint="cs"/>
          <w:rtl/>
        </w:rPr>
        <w:t>הלידים אשר מכיל מידע רגיש על לקוחות, בדיקות אלה</w:t>
      </w:r>
      <w:r>
        <w:rPr>
          <w:rtl/>
        </w:rPr>
        <w:t xml:space="preserve"> </w:t>
      </w:r>
      <w:r>
        <w:rPr>
          <w:rFonts w:hint="cs"/>
          <w:rtl/>
        </w:rPr>
        <w:t>יעזרו</w:t>
      </w:r>
      <w:r>
        <w:rPr>
          <w:rtl/>
        </w:rPr>
        <w:t xml:space="preserve"> לוודא כי הנתונים הרגישים על הילדים לא יגיעו לגורם זר ורק המורשים לכך יוכלו לגשת אל הנתונים כלומר רק </w:t>
      </w:r>
      <w:r>
        <w:rPr>
          <w:rFonts w:hint="cs"/>
          <w:rtl/>
        </w:rPr>
        <w:t>מי שרשום למערכת</w:t>
      </w:r>
      <w:r>
        <w:t>.</w:t>
      </w:r>
    </w:p>
    <w:p w14:paraId="0A7CD605" w14:textId="60FF7A00" w:rsidR="00587292" w:rsidRPr="002030B1" w:rsidRDefault="686F4CF4" w:rsidP="002030B1">
      <w:pPr>
        <w:pStyle w:val="Heading2"/>
      </w:pPr>
      <w:bookmarkStart w:id="148" w:name="_Toc104718788"/>
      <w:bookmarkStart w:id="149" w:name="std_17_3"/>
      <w:r w:rsidRPr="686F4CF4">
        <w:rPr>
          <w:rtl/>
        </w:rPr>
        <w:t>מסמך עיצוב בדיקות המערכת</w:t>
      </w:r>
      <w:r>
        <w:t xml:space="preserve"> STD – Software Test Description</w:t>
      </w:r>
      <w:bookmarkEnd w:id="148"/>
      <w:r w:rsidR="00C86103">
        <w:t xml:space="preserve"> </w:t>
      </w:r>
    </w:p>
    <w:tbl>
      <w:tblPr>
        <w:tblStyle w:val="GridTable4-Accent1"/>
        <w:bidiVisual/>
        <w:tblW w:w="4994" w:type="pct"/>
        <w:tblInd w:w="5" w:type="dxa"/>
        <w:tblLook w:val="0420" w:firstRow="1" w:lastRow="0" w:firstColumn="0" w:lastColumn="0" w:noHBand="0" w:noVBand="1"/>
      </w:tblPr>
      <w:tblGrid>
        <w:gridCol w:w="936"/>
        <w:gridCol w:w="1257"/>
        <w:gridCol w:w="1686"/>
        <w:gridCol w:w="2408"/>
        <w:gridCol w:w="2718"/>
      </w:tblGrid>
      <w:tr w:rsidR="00B3580D" w14:paraId="4ECBC41C" w14:textId="77777777" w:rsidTr="00B3580D">
        <w:trPr>
          <w:cnfStyle w:val="100000000000" w:firstRow="1" w:lastRow="0" w:firstColumn="0" w:lastColumn="0" w:oddVBand="0" w:evenVBand="0" w:oddHBand="0" w:evenHBand="0" w:firstRowFirstColumn="0" w:firstRowLastColumn="0" w:lastRowFirstColumn="0" w:lastRowLastColumn="0"/>
          <w:trHeight w:val="532"/>
        </w:trPr>
        <w:tc>
          <w:tcPr>
            <w:tcW w:w="520" w:type="pct"/>
            <w:hideMark/>
          </w:tcPr>
          <w:bookmarkEnd w:id="149"/>
          <w:p w14:paraId="722B327D" w14:textId="77777777" w:rsidR="00587292" w:rsidRDefault="00587292">
            <w:pPr>
              <w:rPr>
                <w:rtl/>
              </w:rPr>
            </w:pPr>
            <w:proofErr w:type="spellStart"/>
            <w:r>
              <w:rPr>
                <w:rFonts w:hint="cs"/>
                <w:rtl/>
              </w:rPr>
              <w:t>מס"ד</w:t>
            </w:r>
            <w:proofErr w:type="spellEnd"/>
          </w:p>
        </w:tc>
        <w:tc>
          <w:tcPr>
            <w:tcW w:w="698" w:type="pct"/>
            <w:hideMark/>
          </w:tcPr>
          <w:p w14:paraId="7E3CD9D8" w14:textId="77777777" w:rsidR="00587292" w:rsidRDefault="00587292">
            <w:r>
              <w:rPr>
                <w:rFonts w:hint="cs"/>
                <w:rtl/>
              </w:rPr>
              <w:t>בדיקה</w:t>
            </w:r>
          </w:p>
        </w:tc>
        <w:tc>
          <w:tcPr>
            <w:tcW w:w="936" w:type="pct"/>
            <w:hideMark/>
          </w:tcPr>
          <w:p w14:paraId="7F7E3E28" w14:textId="4325F49A" w:rsidR="00587292" w:rsidRDefault="00587292">
            <w:r>
              <w:rPr>
                <w:rFonts w:hint="cs"/>
                <w:rtl/>
              </w:rPr>
              <w:t>תרחיש</w:t>
            </w:r>
          </w:p>
        </w:tc>
        <w:tc>
          <w:tcPr>
            <w:tcW w:w="1337" w:type="pct"/>
            <w:hideMark/>
          </w:tcPr>
          <w:p w14:paraId="29238D21" w14:textId="77777777" w:rsidR="00587292" w:rsidRDefault="00587292">
            <w:r>
              <w:rPr>
                <w:rFonts w:hint="cs"/>
                <w:rtl/>
              </w:rPr>
              <w:t>נתוני קלט</w:t>
            </w:r>
          </w:p>
        </w:tc>
        <w:tc>
          <w:tcPr>
            <w:tcW w:w="1509" w:type="pct"/>
            <w:hideMark/>
          </w:tcPr>
          <w:p w14:paraId="53E9E38F" w14:textId="77777777" w:rsidR="00587292" w:rsidRDefault="00587292">
            <w:r>
              <w:rPr>
                <w:rFonts w:hint="cs"/>
                <w:rtl/>
              </w:rPr>
              <w:t>תוצאה צפויה</w:t>
            </w:r>
          </w:p>
        </w:tc>
      </w:tr>
      <w:tr w:rsidR="00B3580D" w14:paraId="405E54EC" w14:textId="77777777" w:rsidTr="00B3580D">
        <w:trPr>
          <w:cnfStyle w:val="000000100000" w:firstRow="0" w:lastRow="0" w:firstColumn="0" w:lastColumn="0" w:oddVBand="0" w:evenVBand="0" w:oddHBand="1" w:evenHBand="0" w:firstRowFirstColumn="0" w:firstRowLastColumn="0" w:lastRowFirstColumn="0" w:lastRowLastColumn="0"/>
          <w:trHeight w:val="1619"/>
        </w:trPr>
        <w:tc>
          <w:tcPr>
            <w:tcW w:w="520" w:type="pct"/>
          </w:tcPr>
          <w:p w14:paraId="7A2F33DF" w14:textId="7B8A451A" w:rsidR="00587292" w:rsidRPr="00B3580D" w:rsidRDefault="00587292" w:rsidP="00B3580D">
            <w:pPr>
              <w:pStyle w:val="ListParagraph"/>
              <w:numPr>
                <w:ilvl w:val="0"/>
                <w:numId w:val="37"/>
              </w:numPr>
            </w:pPr>
          </w:p>
        </w:tc>
        <w:tc>
          <w:tcPr>
            <w:tcW w:w="698" w:type="pct"/>
            <w:vMerge w:val="restart"/>
          </w:tcPr>
          <w:p w14:paraId="7FE5D9B5" w14:textId="77777777" w:rsidR="00587292" w:rsidRDefault="00587292" w:rsidP="00B3580D">
            <w:pPr>
              <w:jc w:val="center"/>
            </w:pPr>
          </w:p>
          <w:p w14:paraId="2FDE03F1" w14:textId="77777777" w:rsidR="00587292" w:rsidRDefault="00587292" w:rsidP="00B3580D">
            <w:pPr>
              <w:jc w:val="center"/>
            </w:pPr>
          </w:p>
          <w:p w14:paraId="734A12E2" w14:textId="77777777" w:rsidR="00587292" w:rsidRDefault="00587292" w:rsidP="00B3580D">
            <w:pPr>
              <w:jc w:val="center"/>
            </w:pPr>
          </w:p>
          <w:p w14:paraId="7BC35C3D" w14:textId="77777777" w:rsidR="00587292" w:rsidRDefault="00587292" w:rsidP="00B3580D">
            <w:pPr>
              <w:jc w:val="center"/>
            </w:pPr>
          </w:p>
          <w:p w14:paraId="10B67EFB" w14:textId="77777777" w:rsidR="00587292" w:rsidRDefault="00587292" w:rsidP="00B3580D">
            <w:pPr>
              <w:jc w:val="center"/>
            </w:pPr>
          </w:p>
          <w:p w14:paraId="44322F89" w14:textId="77777777" w:rsidR="00587292" w:rsidRDefault="00587292" w:rsidP="00B3580D">
            <w:pPr>
              <w:jc w:val="center"/>
            </w:pPr>
          </w:p>
          <w:p w14:paraId="54567821" w14:textId="77777777" w:rsidR="00587292" w:rsidRDefault="00587292" w:rsidP="00B3580D">
            <w:pPr>
              <w:jc w:val="center"/>
            </w:pPr>
          </w:p>
          <w:p w14:paraId="144B7045" w14:textId="77777777" w:rsidR="00587292" w:rsidRDefault="00587292" w:rsidP="00B3580D">
            <w:pPr>
              <w:jc w:val="center"/>
            </w:pPr>
          </w:p>
          <w:p w14:paraId="2D1EB839" w14:textId="77777777" w:rsidR="00587292" w:rsidRDefault="00587292" w:rsidP="00B3580D">
            <w:pPr>
              <w:jc w:val="center"/>
            </w:pPr>
          </w:p>
          <w:p w14:paraId="0E8E1C2E" w14:textId="77777777" w:rsidR="00587292" w:rsidRDefault="00587292" w:rsidP="00B3580D">
            <w:pPr>
              <w:jc w:val="center"/>
            </w:pPr>
            <w:r>
              <w:rPr>
                <w:rFonts w:hint="cs"/>
                <w:rtl/>
              </w:rPr>
              <w:t>בדיקת הממשק משתמש</w:t>
            </w:r>
          </w:p>
        </w:tc>
        <w:tc>
          <w:tcPr>
            <w:tcW w:w="936" w:type="pct"/>
            <w:hideMark/>
          </w:tcPr>
          <w:p w14:paraId="7CDBD066" w14:textId="38E2B470" w:rsidR="00587292" w:rsidRDefault="00587292">
            <w:r>
              <w:rPr>
                <w:rFonts w:hint="cs"/>
                <w:rtl/>
              </w:rPr>
              <w:t>הרשמה למערכת</w:t>
            </w:r>
            <w:r w:rsidR="004920E8">
              <w:rPr>
                <w:rFonts w:hint="cs"/>
                <w:rtl/>
              </w:rPr>
              <w:t xml:space="preserve"> </w:t>
            </w:r>
            <w:r w:rsidR="004920E8">
              <w:rPr>
                <w:rtl/>
              </w:rPr>
              <w:t>–</w:t>
            </w:r>
            <w:r w:rsidR="004920E8">
              <w:rPr>
                <w:rFonts w:hint="cs"/>
                <w:rtl/>
              </w:rPr>
              <w:t xml:space="preserve"> דף משתמש</w:t>
            </w:r>
          </w:p>
        </w:tc>
        <w:tc>
          <w:tcPr>
            <w:tcW w:w="1337" w:type="pct"/>
            <w:hideMark/>
          </w:tcPr>
          <w:p w14:paraId="17D6C208" w14:textId="415C134A" w:rsidR="00587292" w:rsidRDefault="00237564">
            <w:r>
              <w:rPr>
                <w:rFonts w:hint="cs"/>
                <w:rtl/>
              </w:rPr>
              <w:t>תפקיד (מנהל מכירות, מנהל סניף)</w:t>
            </w:r>
            <w:r w:rsidR="00587292">
              <w:rPr>
                <w:rFonts w:hint="cs"/>
                <w:rtl/>
              </w:rPr>
              <w:t xml:space="preserve">, </w:t>
            </w:r>
            <w:r>
              <w:rPr>
                <w:rFonts w:hint="cs"/>
                <w:rtl/>
              </w:rPr>
              <w:t>אימייל</w:t>
            </w:r>
            <w:r w:rsidR="00587292">
              <w:rPr>
                <w:rFonts w:hint="cs"/>
                <w:rtl/>
              </w:rPr>
              <w:t xml:space="preserve">, </w:t>
            </w:r>
            <w:r>
              <w:rPr>
                <w:rFonts w:hint="cs"/>
                <w:rtl/>
              </w:rPr>
              <w:t>שם משתמש, שם מלא</w:t>
            </w:r>
            <w:r w:rsidR="00587292">
              <w:rPr>
                <w:rFonts w:hint="cs"/>
                <w:rtl/>
              </w:rPr>
              <w:t xml:space="preserve">, </w:t>
            </w:r>
            <w:r>
              <w:rPr>
                <w:rFonts w:hint="cs"/>
                <w:rtl/>
              </w:rPr>
              <w:t>תעודת זהות</w:t>
            </w:r>
            <w:r w:rsidR="00587292">
              <w:rPr>
                <w:rFonts w:hint="cs"/>
                <w:rtl/>
              </w:rPr>
              <w:t xml:space="preserve">, </w:t>
            </w:r>
            <w:r>
              <w:rPr>
                <w:rFonts w:hint="cs"/>
                <w:rtl/>
              </w:rPr>
              <w:t>טלפון</w:t>
            </w:r>
            <w:r w:rsidR="00587292">
              <w:rPr>
                <w:rFonts w:hint="cs"/>
                <w:rtl/>
              </w:rPr>
              <w:t xml:space="preserve">, </w:t>
            </w:r>
            <w:r>
              <w:rPr>
                <w:rFonts w:hint="cs"/>
                <w:rtl/>
              </w:rPr>
              <w:t>מין, תאריך לידה, סיסמה</w:t>
            </w:r>
            <w:r w:rsidR="00587292">
              <w:rPr>
                <w:rFonts w:hint="cs"/>
                <w:rtl/>
              </w:rPr>
              <w:t>.</w:t>
            </w:r>
          </w:p>
        </w:tc>
        <w:tc>
          <w:tcPr>
            <w:tcW w:w="1509" w:type="pct"/>
            <w:hideMark/>
          </w:tcPr>
          <w:p w14:paraId="24DE72D1" w14:textId="77777777" w:rsidR="00587292" w:rsidRDefault="00587292">
            <w:r>
              <w:rPr>
                <w:rFonts w:hint="cs"/>
                <w:rtl/>
              </w:rPr>
              <w:t>קלט תקין - ההרשמה התבצעה בהצלחה והנתונים נרשמים במסד הנתונים.</w:t>
            </w:r>
          </w:p>
          <w:p w14:paraId="04E78177" w14:textId="4215096D" w:rsidR="00587292" w:rsidRDefault="00587292">
            <w:r>
              <w:rPr>
                <w:rFonts w:hint="cs"/>
                <w:rtl/>
              </w:rPr>
              <w:t>קלט לא תקין – המשתמש הזין מידע לא תקין בהרשמה ותקפוץ לו על כך ההערה</w:t>
            </w:r>
            <w:r w:rsidR="00237564">
              <w:rPr>
                <w:rFonts w:hint="cs"/>
                <w:rtl/>
              </w:rPr>
              <w:t xml:space="preserve"> בשדה המתאים (לדוגמה </w:t>
            </w:r>
            <w:r w:rsidR="002C2D8E">
              <w:rPr>
                <w:rFonts w:hint="cs"/>
                <w:rtl/>
              </w:rPr>
              <w:t>שם משתמש תפוס, אימייל שכבר רשום במערכת וכו').</w:t>
            </w:r>
          </w:p>
        </w:tc>
      </w:tr>
      <w:tr w:rsidR="002C2D8E" w14:paraId="46AB39C9" w14:textId="77777777" w:rsidTr="00B3580D">
        <w:trPr>
          <w:trHeight w:val="1619"/>
        </w:trPr>
        <w:tc>
          <w:tcPr>
            <w:tcW w:w="520" w:type="pct"/>
          </w:tcPr>
          <w:p w14:paraId="6F364CD7" w14:textId="77777777" w:rsidR="002C2D8E" w:rsidRPr="00B3580D" w:rsidRDefault="002C2D8E" w:rsidP="00B3580D">
            <w:pPr>
              <w:pStyle w:val="ListParagraph"/>
              <w:numPr>
                <w:ilvl w:val="0"/>
                <w:numId w:val="37"/>
              </w:numPr>
            </w:pPr>
          </w:p>
        </w:tc>
        <w:tc>
          <w:tcPr>
            <w:tcW w:w="698" w:type="pct"/>
            <w:vMerge/>
          </w:tcPr>
          <w:p w14:paraId="112EC939" w14:textId="77777777" w:rsidR="002C2D8E" w:rsidRDefault="002C2D8E" w:rsidP="00B3580D">
            <w:pPr>
              <w:jc w:val="center"/>
            </w:pPr>
          </w:p>
        </w:tc>
        <w:tc>
          <w:tcPr>
            <w:tcW w:w="936" w:type="pct"/>
          </w:tcPr>
          <w:p w14:paraId="4AEA3F96" w14:textId="13A5C9BD" w:rsidR="002C2D8E" w:rsidRDefault="002C2D8E">
            <w:r>
              <w:rPr>
                <w:rFonts w:hint="cs"/>
                <w:rtl/>
              </w:rPr>
              <w:t xml:space="preserve">הרשמה למערכת </w:t>
            </w:r>
            <w:r>
              <w:rPr>
                <w:rtl/>
              </w:rPr>
              <w:t>–</w:t>
            </w:r>
            <w:r>
              <w:rPr>
                <w:rFonts w:hint="cs"/>
                <w:rtl/>
              </w:rPr>
              <w:t xml:space="preserve"> סניף</w:t>
            </w:r>
          </w:p>
        </w:tc>
        <w:tc>
          <w:tcPr>
            <w:tcW w:w="1337" w:type="pct"/>
          </w:tcPr>
          <w:p w14:paraId="179639F5" w14:textId="0C1FEDE1" w:rsidR="002C2D8E" w:rsidRDefault="005924B4">
            <w:pPr>
              <w:rPr>
                <w:rtl/>
              </w:rPr>
            </w:pPr>
            <w:r>
              <w:rPr>
                <w:rFonts w:hint="cs"/>
                <w:rtl/>
              </w:rPr>
              <w:t>שם החברה, כתובת, עיר</w:t>
            </w:r>
          </w:p>
        </w:tc>
        <w:tc>
          <w:tcPr>
            <w:tcW w:w="1509" w:type="pct"/>
          </w:tcPr>
          <w:p w14:paraId="74846653" w14:textId="77777777" w:rsidR="00317645" w:rsidRDefault="00317645" w:rsidP="00317645">
            <w:r>
              <w:rPr>
                <w:rFonts w:hint="cs"/>
                <w:rtl/>
              </w:rPr>
              <w:t>קלט תקין - ההרשמה התבצעה בהצלחה והנתונים נרשמים במסד הנתונים.</w:t>
            </w:r>
          </w:p>
          <w:p w14:paraId="2DE16F01" w14:textId="77777777" w:rsidR="002C2D8E" w:rsidRDefault="002C2D8E">
            <w:pPr>
              <w:rPr>
                <w:rtl/>
              </w:rPr>
            </w:pPr>
          </w:p>
          <w:p w14:paraId="793A2505" w14:textId="6D900B82" w:rsidR="00317645" w:rsidRPr="00317645" w:rsidRDefault="00317645">
            <w:pPr>
              <w:rPr>
                <w:rtl/>
              </w:rPr>
            </w:pPr>
            <w:r>
              <w:rPr>
                <w:rFonts w:hint="cs"/>
                <w:rtl/>
              </w:rPr>
              <w:t>קלט לא תקין – המשתמש לא הזין קלט של שם חברה, תוחזר לו על כך הודעת שגיאה.</w:t>
            </w:r>
          </w:p>
        </w:tc>
      </w:tr>
      <w:tr w:rsidR="00B3580D" w14:paraId="76C7391F"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7DECBF64" w14:textId="0289FE72" w:rsidR="00587292" w:rsidRPr="00B3580D" w:rsidRDefault="00587292" w:rsidP="00B3580D">
            <w:pPr>
              <w:pStyle w:val="ListParagraph"/>
              <w:numPr>
                <w:ilvl w:val="0"/>
                <w:numId w:val="37"/>
              </w:numPr>
            </w:pPr>
          </w:p>
        </w:tc>
        <w:tc>
          <w:tcPr>
            <w:tcW w:w="698" w:type="pct"/>
            <w:vMerge/>
            <w:hideMark/>
          </w:tcPr>
          <w:p w14:paraId="7E77617A" w14:textId="77777777" w:rsidR="00587292" w:rsidRDefault="00587292" w:rsidP="00B3580D">
            <w:pPr>
              <w:spacing w:before="0"/>
              <w:jc w:val="center"/>
            </w:pPr>
          </w:p>
        </w:tc>
        <w:tc>
          <w:tcPr>
            <w:tcW w:w="936" w:type="pct"/>
            <w:hideMark/>
          </w:tcPr>
          <w:p w14:paraId="44E372CA" w14:textId="77777777" w:rsidR="00587292" w:rsidRDefault="00587292">
            <w:r>
              <w:rPr>
                <w:rFonts w:hint="cs"/>
                <w:rtl/>
              </w:rPr>
              <w:t>התחברות למערכת</w:t>
            </w:r>
          </w:p>
        </w:tc>
        <w:tc>
          <w:tcPr>
            <w:tcW w:w="1337" w:type="pct"/>
            <w:hideMark/>
          </w:tcPr>
          <w:p w14:paraId="64B797C2" w14:textId="77777777" w:rsidR="00587292" w:rsidRDefault="00587292">
            <w:r>
              <w:rPr>
                <w:rFonts w:hint="cs"/>
                <w:rtl/>
              </w:rPr>
              <w:t>שם משתמש וסיסמה</w:t>
            </w:r>
          </w:p>
        </w:tc>
        <w:tc>
          <w:tcPr>
            <w:tcW w:w="1509" w:type="pct"/>
            <w:hideMark/>
          </w:tcPr>
          <w:p w14:paraId="7245C849" w14:textId="77777777" w:rsidR="00587292" w:rsidRDefault="00587292">
            <w:r>
              <w:rPr>
                <w:rFonts w:hint="cs"/>
                <w:rtl/>
              </w:rPr>
              <w:t>קלט תקין – המשתמש מועבר לתפריט הראשי.</w:t>
            </w:r>
          </w:p>
          <w:p w14:paraId="7A219E6A" w14:textId="77777777" w:rsidR="00587292" w:rsidRDefault="00587292">
            <w:r>
              <w:rPr>
                <w:rFonts w:hint="cs"/>
                <w:rtl/>
              </w:rPr>
              <w:t>קלט לא תקין – העלאת שגיאת התחברות (שם משתמש לא תקין / סיסמה, משתמש לא קיים).</w:t>
            </w:r>
          </w:p>
        </w:tc>
      </w:tr>
      <w:tr w:rsidR="00B3580D" w14:paraId="661071CB" w14:textId="77777777" w:rsidTr="00B3580D">
        <w:trPr>
          <w:trHeight w:val="532"/>
        </w:trPr>
        <w:tc>
          <w:tcPr>
            <w:tcW w:w="520" w:type="pct"/>
          </w:tcPr>
          <w:p w14:paraId="53E75AC3" w14:textId="02F3029B" w:rsidR="00587292" w:rsidRPr="00B3580D" w:rsidRDefault="00587292" w:rsidP="00B3580D">
            <w:pPr>
              <w:pStyle w:val="ListParagraph"/>
              <w:numPr>
                <w:ilvl w:val="0"/>
                <w:numId w:val="37"/>
              </w:numPr>
            </w:pPr>
          </w:p>
        </w:tc>
        <w:tc>
          <w:tcPr>
            <w:tcW w:w="698" w:type="pct"/>
            <w:vMerge/>
            <w:hideMark/>
          </w:tcPr>
          <w:p w14:paraId="6D91D875" w14:textId="77777777" w:rsidR="00587292" w:rsidRDefault="00587292" w:rsidP="00B3580D">
            <w:pPr>
              <w:spacing w:before="0"/>
              <w:jc w:val="center"/>
            </w:pPr>
          </w:p>
        </w:tc>
        <w:tc>
          <w:tcPr>
            <w:tcW w:w="936" w:type="pct"/>
            <w:hideMark/>
          </w:tcPr>
          <w:p w14:paraId="0F29F6BE" w14:textId="77777777" w:rsidR="00587292" w:rsidRDefault="00587292">
            <w:r>
              <w:rPr>
                <w:rFonts w:hint="cs"/>
                <w:rtl/>
              </w:rPr>
              <w:t>העלאת הקובץ על ידי המשתמש</w:t>
            </w:r>
          </w:p>
        </w:tc>
        <w:tc>
          <w:tcPr>
            <w:tcW w:w="1337" w:type="pct"/>
            <w:hideMark/>
          </w:tcPr>
          <w:p w14:paraId="57EBA2C6" w14:textId="77777777" w:rsidR="00587292" w:rsidRDefault="00587292">
            <w:r>
              <w:rPr>
                <w:rFonts w:hint="cs"/>
                <w:rtl/>
              </w:rPr>
              <w:t xml:space="preserve">קובץ </w:t>
            </w:r>
            <w:r>
              <w:t>CSV</w:t>
            </w:r>
            <w:r>
              <w:rPr>
                <w:rFonts w:hint="cs"/>
                <w:rtl/>
              </w:rPr>
              <w:t xml:space="preserve"> המכיל רשומות לידים.</w:t>
            </w:r>
          </w:p>
        </w:tc>
        <w:tc>
          <w:tcPr>
            <w:tcW w:w="1509" w:type="pct"/>
            <w:hideMark/>
          </w:tcPr>
          <w:p w14:paraId="05D07846" w14:textId="02A961EB" w:rsidR="00587292" w:rsidRDefault="00587292">
            <w:r>
              <w:rPr>
                <w:rFonts w:hint="cs"/>
                <w:rtl/>
              </w:rPr>
              <w:t>קלט תקין - הודעה שהקובץ הועלה בהצלחה</w:t>
            </w:r>
            <w:r w:rsidR="00D02025">
              <w:rPr>
                <w:rFonts w:hint="cs"/>
                <w:rtl/>
              </w:rPr>
              <w:t xml:space="preserve">, </w:t>
            </w:r>
            <w:r w:rsidR="0025408A">
              <w:rPr>
                <w:rFonts w:hint="cs"/>
                <w:rtl/>
              </w:rPr>
              <w:t>אימייל נשלח ללקוח</w:t>
            </w:r>
            <w:r>
              <w:rPr>
                <w:rFonts w:hint="cs"/>
                <w:rtl/>
              </w:rPr>
              <w:t>.</w:t>
            </w:r>
          </w:p>
          <w:p w14:paraId="29A2CFF3" w14:textId="1978B231" w:rsidR="00587292" w:rsidRDefault="00587292">
            <w:r>
              <w:rPr>
                <w:rFonts w:hint="cs"/>
                <w:rtl/>
              </w:rPr>
              <w:t>קלט לא תקין –</w:t>
            </w:r>
            <w:r w:rsidR="0025408A">
              <w:rPr>
                <w:rFonts w:hint="cs"/>
                <w:rtl/>
              </w:rPr>
              <w:t xml:space="preserve"> </w:t>
            </w:r>
            <w:r>
              <w:rPr>
                <w:rFonts w:hint="cs"/>
                <w:rtl/>
              </w:rPr>
              <w:t>הקובץ שגוי (פורמט קובץ לא נכון, קובץ גדול מדי, קובץ ריק).</w:t>
            </w:r>
          </w:p>
        </w:tc>
      </w:tr>
      <w:tr w:rsidR="00B3580D" w14:paraId="41C888AC"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1FEA74C1" w14:textId="3FB7A7B6" w:rsidR="00587292" w:rsidRPr="00B3580D" w:rsidRDefault="00587292" w:rsidP="00B3580D">
            <w:pPr>
              <w:pStyle w:val="ListParagraph"/>
              <w:numPr>
                <w:ilvl w:val="0"/>
                <w:numId w:val="37"/>
              </w:numPr>
            </w:pPr>
          </w:p>
        </w:tc>
        <w:tc>
          <w:tcPr>
            <w:tcW w:w="698" w:type="pct"/>
            <w:vMerge/>
            <w:hideMark/>
          </w:tcPr>
          <w:p w14:paraId="008DDB32" w14:textId="77777777" w:rsidR="00587292" w:rsidRDefault="00587292" w:rsidP="00B3580D">
            <w:pPr>
              <w:spacing w:before="0"/>
              <w:jc w:val="center"/>
            </w:pPr>
          </w:p>
        </w:tc>
        <w:tc>
          <w:tcPr>
            <w:tcW w:w="936" w:type="pct"/>
            <w:hideMark/>
          </w:tcPr>
          <w:p w14:paraId="5D1EC0CA" w14:textId="77777777" w:rsidR="00587292" w:rsidRDefault="00587292">
            <w:r>
              <w:rPr>
                <w:rFonts w:hint="cs"/>
                <w:rtl/>
              </w:rPr>
              <w:t>צפייה בדוחות</w:t>
            </w:r>
          </w:p>
        </w:tc>
        <w:tc>
          <w:tcPr>
            <w:tcW w:w="1337" w:type="pct"/>
            <w:hideMark/>
          </w:tcPr>
          <w:p w14:paraId="7FD6E4FD" w14:textId="77777777" w:rsidR="00587292" w:rsidRDefault="00587292">
            <w:r>
              <w:rPr>
                <w:rFonts w:hint="cs"/>
                <w:rtl/>
              </w:rPr>
              <w:t>לחיצה באתר על צפיה בדוחות לאחר שהקובץ הועלה ועובד.</w:t>
            </w:r>
          </w:p>
        </w:tc>
        <w:tc>
          <w:tcPr>
            <w:tcW w:w="1509" w:type="pct"/>
          </w:tcPr>
          <w:p w14:paraId="721BC0E2" w14:textId="77777777" w:rsidR="00587292" w:rsidRDefault="00587292">
            <w:r>
              <w:rPr>
                <w:rFonts w:hint="cs"/>
                <w:rtl/>
              </w:rPr>
              <w:t>הדוחות מוצגים למשתמש בצורה תקינה.</w:t>
            </w:r>
          </w:p>
          <w:p w14:paraId="2DC38B6C" w14:textId="77777777" w:rsidR="00587292" w:rsidRDefault="00587292"/>
        </w:tc>
      </w:tr>
      <w:tr w:rsidR="00B3580D" w14:paraId="71FA88EF" w14:textId="77777777" w:rsidTr="00B3580D">
        <w:trPr>
          <w:trHeight w:val="532"/>
        </w:trPr>
        <w:tc>
          <w:tcPr>
            <w:tcW w:w="520" w:type="pct"/>
          </w:tcPr>
          <w:p w14:paraId="7CA5053D" w14:textId="03A9D2D3" w:rsidR="00587292" w:rsidRPr="00B3580D" w:rsidRDefault="00587292" w:rsidP="00B3580D">
            <w:pPr>
              <w:pStyle w:val="ListParagraph"/>
              <w:numPr>
                <w:ilvl w:val="0"/>
                <w:numId w:val="37"/>
              </w:numPr>
            </w:pPr>
          </w:p>
        </w:tc>
        <w:tc>
          <w:tcPr>
            <w:tcW w:w="698" w:type="pct"/>
            <w:vMerge w:val="restart"/>
          </w:tcPr>
          <w:p w14:paraId="61C6DEF5" w14:textId="77777777" w:rsidR="00587292" w:rsidRDefault="00587292" w:rsidP="00B3580D">
            <w:pPr>
              <w:jc w:val="center"/>
            </w:pPr>
          </w:p>
          <w:p w14:paraId="25644921" w14:textId="77777777" w:rsidR="00587292" w:rsidRDefault="00587292" w:rsidP="00B3580D">
            <w:pPr>
              <w:jc w:val="center"/>
            </w:pPr>
          </w:p>
          <w:p w14:paraId="13562E97" w14:textId="77777777" w:rsidR="00587292" w:rsidRDefault="00587292" w:rsidP="00B3580D">
            <w:pPr>
              <w:jc w:val="center"/>
            </w:pPr>
          </w:p>
          <w:p w14:paraId="6C4601C9" w14:textId="77777777" w:rsidR="00587292" w:rsidRDefault="00587292" w:rsidP="00B3580D">
            <w:pPr>
              <w:jc w:val="center"/>
            </w:pPr>
          </w:p>
          <w:p w14:paraId="54BF7F4B" w14:textId="77777777" w:rsidR="00587292" w:rsidRDefault="00587292" w:rsidP="00B3580D">
            <w:pPr>
              <w:jc w:val="center"/>
            </w:pPr>
            <w:r>
              <w:rPr>
                <w:rFonts w:hint="cs"/>
                <w:rtl/>
              </w:rPr>
              <w:t>אינטגרציה</w:t>
            </w:r>
          </w:p>
        </w:tc>
        <w:tc>
          <w:tcPr>
            <w:tcW w:w="936" w:type="pct"/>
            <w:hideMark/>
          </w:tcPr>
          <w:p w14:paraId="51834313" w14:textId="5736EC6B" w:rsidR="00587292" w:rsidRDefault="009D3E02">
            <w:r>
              <w:rPr>
                <w:rFonts w:hint="cs"/>
                <w:rtl/>
              </w:rPr>
              <w:lastRenderedPageBreak/>
              <w:t>העלאת</w:t>
            </w:r>
            <w:r w:rsidR="00587292">
              <w:rPr>
                <w:rFonts w:hint="cs"/>
                <w:rtl/>
              </w:rPr>
              <w:t xml:space="preserve"> הקובץ </w:t>
            </w:r>
            <w:r>
              <w:rPr>
                <w:rFonts w:hint="cs"/>
                <w:rtl/>
              </w:rPr>
              <w:t>ל</w:t>
            </w:r>
            <w:r w:rsidR="00587292">
              <w:rPr>
                <w:rFonts w:hint="cs"/>
                <w:rtl/>
              </w:rPr>
              <w:t>ענן</w:t>
            </w:r>
          </w:p>
        </w:tc>
        <w:tc>
          <w:tcPr>
            <w:tcW w:w="1337" w:type="pct"/>
            <w:hideMark/>
          </w:tcPr>
          <w:p w14:paraId="75AE1E9A" w14:textId="77777777" w:rsidR="00587292" w:rsidRDefault="00587292">
            <w:pPr>
              <w:rPr>
                <w:rtl/>
              </w:rPr>
            </w:pPr>
            <w:r>
              <w:rPr>
                <w:rFonts w:hint="cs"/>
                <w:rtl/>
              </w:rPr>
              <w:t xml:space="preserve">קובץ </w:t>
            </w:r>
            <w:r>
              <w:t>CSV</w:t>
            </w:r>
            <w:r>
              <w:rPr>
                <w:rFonts w:hint="cs"/>
                <w:rtl/>
              </w:rPr>
              <w:t xml:space="preserve"> שמועלה דרך המערכת (לאחר </w:t>
            </w:r>
            <w:r>
              <w:rPr>
                <w:rFonts w:hint="cs"/>
                <w:rtl/>
              </w:rPr>
              <w:lastRenderedPageBreak/>
              <w:t>שהמשתמש העלה לאתר)</w:t>
            </w:r>
            <w:r w:rsidR="00A8518F">
              <w:rPr>
                <w:rFonts w:hint="cs"/>
                <w:rtl/>
              </w:rPr>
              <w:t>,</w:t>
            </w:r>
          </w:p>
          <w:p w14:paraId="33B12025" w14:textId="5641AF8E" w:rsidR="00A8518F" w:rsidRDefault="00A8518F">
            <w:r>
              <w:rPr>
                <w:rFonts w:hint="cs"/>
                <w:rtl/>
              </w:rPr>
              <w:t>"</w:t>
            </w:r>
            <w:r>
              <w:t>Token</w:t>
            </w:r>
            <w:r>
              <w:rPr>
                <w:rFonts w:hint="cs"/>
                <w:rtl/>
              </w:rPr>
              <w:t>" ייחודי לאבטחת מידע.</w:t>
            </w:r>
          </w:p>
        </w:tc>
        <w:tc>
          <w:tcPr>
            <w:tcW w:w="1509" w:type="pct"/>
            <w:hideMark/>
          </w:tcPr>
          <w:p w14:paraId="2D2B0907" w14:textId="77777777" w:rsidR="00587292" w:rsidRDefault="00587292">
            <w:r>
              <w:rPr>
                <w:rFonts w:hint="cs"/>
                <w:rtl/>
              </w:rPr>
              <w:lastRenderedPageBreak/>
              <w:t>קלט תקין – התחלת הפעלת האלגוריתם.</w:t>
            </w:r>
          </w:p>
          <w:p w14:paraId="6706265C" w14:textId="77777777" w:rsidR="00587292" w:rsidRDefault="00587292">
            <w:r>
              <w:rPr>
                <w:rFonts w:hint="cs"/>
                <w:rtl/>
              </w:rPr>
              <w:lastRenderedPageBreak/>
              <w:t>קלט לא תקין – החזרת הודעת שגיאה.</w:t>
            </w:r>
          </w:p>
        </w:tc>
      </w:tr>
      <w:tr w:rsidR="001F17F6" w14:paraId="11151E6B"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33644025" w14:textId="25098F18" w:rsidR="00587292" w:rsidRPr="00B3580D" w:rsidRDefault="00587292" w:rsidP="00B3580D">
            <w:pPr>
              <w:pStyle w:val="ListParagraph"/>
              <w:numPr>
                <w:ilvl w:val="0"/>
                <w:numId w:val="37"/>
              </w:numPr>
            </w:pPr>
          </w:p>
        </w:tc>
        <w:tc>
          <w:tcPr>
            <w:tcW w:w="698" w:type="pct"/>
            <w:vMerge/>
            <w:hideMark/>
          </w:tcPr>
          <w:p w14:paraId="27FDA715" w14:textId="77777777" w:rsidR="00587292" w:rsidRDefault="00587292" w:rsidP="00B3580D">
            <w:pPr>
              <w:spacing w:before="0"/>
              <w:jc w:val="center"/>
            </w:pPr>
          </w:p>
        </w:tc>
        <w:tc>
          <w:tcPr>
            <w:tcW w:w="936" w:type="pct"/>
            <w:hideMark/>
          </w:tcPr>
          <w:p w14:paraId="48FF89B9" w14:textId="7118AB98" w:rsidR="00587292" w:rsidRDefault="00587292">
            <w:r>
              <w:rPr>
                <w:rFonts w:hint="cs"/>
                <w:rtl/>
              </w:rPr>
              <w:t>שליחת הקובץ המקוטלג למשתמש</w:t>
            </w:r>
            <w:r w:rsidR="009D3E02">
              <w:rPr>
                <w:rFonts w:hint="cs"/>
                <w:rtl/>
              </w:rPr>
              <w:t>.</w:t>
            </w:r>
          </w:p>
        </w:tc>
        <w:tc>
          <w:tcPr>
            <w:tcW w:w="1337" w:type="pct"/>
            <w:hideMark/>
          </w:tcPr>
          <w:p w14:paraId="0E5367C9" w14:textId="77777777" w:rsidR="00587292" w:rsidRDefault="00587292">
            <w:r>
              <w:rPr>
                <w:rFonts w:hint="cs"/>
                <w:rtl/>
              </w:rPr>
              <w:t>אימייל של המשתמש.</w:t>
            </w:r>
          </w:p>
        </w:tc>
        <w:tc>
          <w:tcPr>
            <w:tcW w:w="1509" w:type="pct"/>
            <w:hideMark/>
          </w:tcPr>
          <w:p w14:paraId="30C13AE0" w14:textId="77777777" w:rsidR="00587292" w:rsidRDefault="00587292">
            <w:r>
              <w:rPr>
                <w:rFonts w:hint="cs"/>
                <w:rtl/>
              </w:rPr>
              <w:t>קלט תקין – הקובץ התקבל במלואו על ידי המשתמש.</w:t>
            </w:r>
          </w:p>
          <w:p w14:paraId="7FFC6755" w14:textId="77777777" w:rsidR="00587292" w:rsidRDefault="00587292">
            <w:r>
              <w:rPr>
                <w:rFonts w:hint="cs"/>
                <w:rtl/>
              </w:rPr>
              <w:t>קלט לא תקין – הקובץ לא נשלח.</w:t>
            </w:r>
          </w:p>
        </w:tc>
      </w:tr>
      <w:tr w:rsidR="001F17F6" w14:paraId="53634C5C" w14:textId="77777777" w:rsidTr="00B3580D">
        <w:trPr>
          <w:trHeight w:val="532"/>
        </w:trPr>
        <w:tc>
          <w:tcPr>
            <w:tcW w:w="520" w:type="pct"/>
          </w:tcPr>
          <w:p w14:paraId="0EE431DD" w14:textId="7AC34629" w:rsidR="00587292" w:rsidRPr="00B3580D" w:rsidRDefault="00587292" w:rsidP="00B3580D">
            <w:pPr>
              <w:pStyle w:val="ListParagraph"/>
              <w:numPr>
                <w:ilvl w:val="0"/>
                <w:numId w:val="37"/>
              </w:numPr>
            </w:pPr>
          </w:p>
        </w:tc>
        <w:tc>
          <w:tcPr>
            <w:tcW w:w="698" w:type="pct"/>
            <w:vMerge w:val="restart"/>
          </w:tcPr>
          <w:p w14:paraId="63599B76" w14:textId="77777777" w:rsidR="00587292" w:rsidRDefault="00587292" w:rsidP="00B3580D">
            <w:pPr>
              <w:jc w:val="center"/>
            </w:pPr>
          </w:p>
          <w:p w14:paraId="7FADF633" w14:textId="77777777" w:rsidR="00587292" w:rsidRDefault="00587292" w:rsidP="00B3580D">
            <w:pPr>
              <w:jc w:val="center"/>
            </w:pPr>
          </w:p>
          <w:p w14:paraId="4FCAF7CA" w14:textId="77777777" w:rsidR="00587292" w:rsidRDefault="00587292" w:rsidP="00B3580D">
            <w:pPr>
              <w:jc w:val="center"/>
            </w:pPr>
          </w:p>
          <w:p w14:paraId="3890E490" w14:textId="77777777" w:rsidR="00587292" w:rsidRDefault="00587292" w:rsidP="00B3580D">
            <w:pPr>
              <w:jc w:val="center"/>
            </w:pPr>
          </w:p>
          <w:p w14:paraId="299D3C89" w14:textId="77777777" w:rsidR="00587292" w:rsidRDefault="00587292" w:rsidP="00B3580D">
            <w:pPr>
              <w:jc w:val="center"/>
            </w:pPr>
          </w:p>
          <w:p w14:paraId="10280D8B" w14:textId="77777777" w:rsidR="00587292" w:rsidRDefault="00587292" w:rsidP="00B3580D">
            <w:pPr>
              <w:jc w:val="center"/>
            </w:pPr>
          </w:p>
          <w:p w14:paraId="6B9C42B1" w14:textId="77777777" w:rsidR="00587292" w:rsidRDefault="00587292" w:rsidP="00B3580D">
            <w:pPr>
              <w:jc w:val="center"/>
            </w:pPr>
            <w:r>
              <w:rPr>
                <w:rFonts w:hint="cs"/>
                <w:rtl/>
              </w:rPr>
              <w:t>ביצועים</w:t>
            </w:r>
          </w:p>
        </w:tc>
        <w:tc>
          <w:tcPr>
            <w:tcW w:w="936" w:type="pct"/>
            <w:hideMark/>
          </w:tcPr>
          <w:p w14:paraId="64B77F27" w14:textId="77777777" w:rsidR="00587292" w:rsidRDefault="00587292">
            <w:r>
              <w:rPr>
                <w:rFonts w:hint="cs"/>
                <w:rtl/>
              </w:rPr>
              <w:t>התחברות לאתר</w:t>
            </w:r>
          </w:p>
        </w:tc>
        <w:tc>
          <w:tcPr>
            <w:tcW w:w="1337" w:type="pct"/>
            <w:hideMark/>
          </w:tcPr>
          <w:p w14:paraId="6E95E8EF" w14:textId="77777777" w:rsidR="00587292" w:rsidRDefault="00587292">
            <w:r>
              <w:t>Login</w:t>
            </w:r>
          </w:p>
        </w:tc>
        <w:tc>
          <w:tcPr>
            <w:tcW w:w="1509" w:type="pct"/>
            <w:hideMark/>
          </w:tcPr>
          <w:p w14:paraId="08161D00" w14:textId="77777777" w:rsidR="00587292" w:rsidRDefault="00587292">
            <w:r>
              <w:rPr>
                <w:rFonts w:hint="cs"/>
                <w:rtl/>
              </w:rPr>
              <w:t>זמן התגובה לא יעלה על 3 שניות</w:t>
            </w:r>
          </w:p>
        </w:tc>
      </w:tr>
      <w:tr w:rsidR="00B3580D" w14:paraId="1EF235B7"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342A7A27" w14:textId="77777777" w:rsidR="006F2E78" w:rsidRPr="00B3580D" w:rsidRDefault="006F2E78" w:rsidP="00B3580D">
            <w:pPr>
              <w:pStyle w:val="ListParagraph"/>
              <w:numPr>
                <w:ilvl w:val="0"/>
                <w:numId w:val="37"/>
              </w:numPr>
            </w:pPr>
          </w:p>
        </w:tc>
        <w:tc>
          <w:tcPr>
            <w:tcW w:w="698" w:type="pct"/>
            <w:vMerge/>
          </w:tcPr>
          <w:p w14:paraId="5C9D0581" w14:textId="77777777" w:rsidR="006F2E78" w:rsidRDefault="006F2E78" w:rsidP="00B3580D">
            <w:pPr>
              <w:jc w:val="center"/>
            </w:pPr>
          </w:p>
        </w:tc>
        <w:tc>
          <w:tcPr>
            <w:tcW w:w="936" w:type="pct"/>
          </w:tcPr>
          <w:p w14:paraId="0EE90FD1" w14:textId="07199A40" w:rsidR="006F2E78" w:rsidRDefault="006F2E78">
            <w:pPr>
              <w:rPr>
                <w:rtl/>
              </w:rPr>
            </w:pPr>
            <w:r>
              <w:rPr>
                <w:rFonts w:hint="cs"/>
                <w:rtl/>
              </w:rPr>
              <w:t xml:space="preserve">התממשקות עם </w:t>
            </w:r>
            <w:r>
              <w:t>Gmail</w:t>
            </w:r>
          </w:p>
        </w:tc>
        <w:tc>
          <w:tcPr>
            <w:tcW w:w="1337" w:type="pct"/>
          </w:tcPr>
          <w:p w14:paraId="1E107243" w14:textId="6FB84C19" w:rsidR="00020EA4" w:rsidRDefault="00020EA4" w:rsidP="00FC6BF7">
            <w:pPr>
              <w:rPr>
                <w:rtl/>
              </w:rPr>
            </w:pPr>
            <w:r>
              <w:rPr>
                <w:rFonts w:hint="cs"/>
                <w:rtl/>
              </w:rPr>
              <w:t>שם משתמש וסיסמה של אימייל החברה.</w:t>
            </w:r>
          </w:p>
        </w:tc>
        <w:tc>
          <w:tcPr>
            <w:tcW w:w="1509" w:type="pct"/>
          </w:tcPr>
          <w:p w14:paraId="77FC23B1" w14:textId="0626058C" w:rsidR="006F2E78" w:rsidRDefault="00FC6BF7">
            <w:pPr>
              <w:rPr>
                <w:rtl/>
              </w:rPr>
            </w:pPr>
            <w:r>
              <w:rPr>
                <w:rFonts w:hint="cs"/>
                <w:rtl/>
              </w:rPr>
              <w:t>קבלת הודעת חיבור הצליח.</w:t>
            </w:r>
          </w:p>
        </w:tc>
      </w:tr>
      <w:tr w:rsidR="001F17F6" w14:paraId="023830E9" w14:textId="77777777" w:rsidTr="00B3580D">
        <w:trPr>
          <w:trHeight w:val="532"/>
        </w:trPr>
        <w:tc>
          <w:tcPr>
            <w:tcW w:w="520" w:type="pct"/>
          </w:tcPr>
          <w:p w14:paraId="23754A94" w14:textId="306786CF" w:rsidR="00587292" w:rsidRPr="00B3580D" w:rsidRDefault="00587292" w:rsidP="00B3580D">
            <w:pPr>
              <w:pStyle w:val="ListParagraph"/>
              <w:numPr>
                <w:ilvl w:val="0"/>
                <w:numId w:val="37"/>
              </w:numPr>
            </w:pPr>
          </w:p>
        </w:tc>
        <w:tc>
          <w:tcPr>
            <w:tcW w:w="698" w:type="pct"/>
            <w:vMerge/>
            <w:hideMark/>
          </w:tcPr>
          <w:p w14:paraId="65BACB7B" w14:textId="77777777" w:rsidR="00587292" w:rsidRDefault="00587292" w:rsidP="00B3580D">
            <w:pPr>
              <w:spacing w:before="0"/>
              <w:jc w:val="center"/>
            </w:pPr>
          </w:p>
        </w:tc>
        <w:tc>
          <w:tcPr>
            <w:tcW w:w="936" w:type="pct"/>
            <w:hideMark/>
          </w:tcPr>
          <w:p w14:paraId="4A1D24F8" w14:textId="77777777" w:rsidR="00587292" w:rsidRDefault="00587292">
            <w:r>
              <w:rPr>
                <w:rFonts w:hint="cs"/>
                <w:rtl/>
              </w:rPr>
              <w:t>העלאת הקובץ</w:t>
            </w:r>
          </w:p>
        </w:tc>
        <w:tc>
          <w:tcPr>
            <w:tcW w:w="1337" w:type="pct"/>
            <w:hideMark/>
          </w:tcPr>
          <w:p w14:paraId="5B201E86" w14:textId="7788BCAE" w:rsidR="00587292" w:rsidRDefault="00B54D96">
            <w:r>
              <w:rPr>
                <w:rFonts w:hint="cs"/>
                <w:rtl/>
              </w:rPr>
              <w:t xml:space="preserve">קובץ </w:t>
            </w:r>
            <w:r>
              <w:rPr>
                <w:rFonts w:hint="cs"/>
              </w:rPr>
              <w:t>CSV</w:t>
            </w:r>
          </w:p>
        </w:tc>
        <w:tc>
          <w:tcPr>
            <w:tcW w:w="1509" w:type="pct"/>
            <w:hideMark/>
          </w:tcPr>
          <w:p w14:paraId="7A3FF21D" w14:textId="244F10E4" w:rsidR="00587292" w:rsidRDefault="00587292">
            <w:r>
              <w:rPr>
                <w:rFonts w:hint="cs"/>
                <w:rtl/>
              </w:rPr>
              <w:t xml:space="preserve">לא יעלה על </w:t>
            </w:r>
            <w:r w:rsidR="00A86555">
              <w:rPr>
                <w:rFonts w:hint="cs"/>
                <w:rtl/>
              </w:rPr>
              <w:t>30</w:t>
            </w:r>
            <w:r>
              <w:rPr>
                <w:rFonts w:hint="cs"/>
                <w:rtl/>
              </w:rPr>
              <w:t xml:space="preserve"> </w:t>
            </w:r>
            <w:r w:rsidR="00A86555">
              <w:rPr>
                <w:rFonts w:hint="cs"/>
                <w:rtl/>
              </w:rPr>
              <w:t>שניות</w:t>
            </w:r>
            <w:r>
              <w:rPr>
                <w:rFonts w:hint="cs"/>
                <w:rtl/>
              </w:rPr>
              <w:t xml:space="preserve"> (תלוי בגודל הקובץ</w:t>
            </w:r>
            <w:r w:rsidR="00A86555">
              <w:rPr>
                <w:rFonts w:hint="cs"/>
                <w:rtl/>
              </w:rPr>
              <w:t xml:space="preserve"> וחיבור לאינטרנט</w:t>
            </w:r>
            <w:r>
              <w:rPr>
                <w:rFonts w:hint="cs"/>
                <w:rtl/>
              </w:rPr>
              <w:t>).</w:t>
            </w:r>
          </w:p>
        </w:tc>
      </w:tr>
      <w:tr w:rsidR="001F17F6" w14:paraId="315BE919"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40B8FD30" w14:textId="0EAB8D0B" w:rsidR="00587292" w:rsidRPr="00B3580D" w:rsidRDefault="00587292" w:rsidP="00B3580D">
            <w:pPr>
              <w:pStyle w:val="ListParagraph"/>
              <w:numPr>
                <w:ilvl w:val="0"/>
                <w:numId w:val="37"/>
              </w:numPr>
            </w:pPr>
          </w:p>
        </w:tc>
        <w:tc>
          <w:tcPr>
            <w:tcW w:w="698" w:type="pct"/>
            <w:vMerge/>
            <w:hideMark/>
          </w:tcPr>
          <w:p w14:paraId="13D5EA2B" w14:textId="77777777" w:rsidR="00587292" w:rsidRDefault="00587292" w:rsidP="00B3580D">
            <w:pPr>
              <w:spacing w:before="0"/>
              <w:jc w:val="center"/>
            </w:pPr>
          </w:p>
        </w:tc>
        <w:tc>
          <w:tcPr>
            <w:tcW w:w="936" w:type="pct"/>
            <w:hideMark/>
          </w:tcPr>
          <w:p w14:paraId="108521EE" w14:textId="77777777" w:rsidR="00587292" w:rsidRDefault="00587292">
            <w:r>
              <w:rPr>
                <w:rFonts w:hint="cs"/>
                <w:rtl/>
              </w:rPr>
              <w:t xml:space="preserve">שליחת הקובץ המעודכן </w:t>
            </w:r>
          </w:p>
        </w:tc>
        <w:tc>
          <w:tcPr>
            <w:tcW w:w="1337" w:type="pct"/>
          </w:tcPr>
          <w:p w14:paraId="5E7364AD" w14:textId="77777777" w:rsidR="00587292" w:rsidRDefault="00587292"/>
        </w:tc>
        <w:tc>
          <w:tcPr>
            <w:tcW w:w="1509" w:type="pct"/>
            <w:hideMark/>
          </w:tcPr>
          <w:p w14:paraId="0BEA2A0D" w14:textId="4609FD8D" w:rsidR="00587292" w:rsidRDefault="00A86555">
            <w:r>
              <w:rPr>
                <w:rFonts w:hint="cs"/>
                <w:rtl/>
              </w:rPr>
              <w:t>1</w:t>
            </w:r>
            <w:r w:rsidR="00587292">
              <w:rPr>
                <w:rFonts w:hint="cs"/>
                <w:rtl/>
              </w:rPr>
              <w:t xml:space="preserve"> דקות</w:t>
            </w:r>
          </w:p>
        </w:tc>
      </w:tr>
      <w:tr w:rsidR="001F17F6" w14:paraId="35EE2715" w14:textId="77777777" w:rsidTr="00B3580D">
        <w:trPr>
          <w:trHeight w:val="532"/>
        </w:trPr>
        <w:tc>
          <w:tcPr>
            <w:tcW w:w="520" w:type="pct"/>
          </w:tcPr>
          <w:p w14:paraId="2E0A3CA6" w14:textId="664E8A4D" w:rsidR="00587292" w:rsidRPr="00B3580D" w:rsidRDefault="00587292" w:rsidP="00B3580D">
            <w:pPr>
              <w:pStyle w:val="ListParagraph"/>
              <w:numPr>
                <w:ilvl w:val="0"/>
                <w:numId w:val="37"/>
              </w:numPr>
            </w:pPr>
          </w:p>
        </w:tc>
        <w:tc>
          <w:tcPr>
            <w:tcW w:w="698" w:type="pct"/>
            <w:vMerge/>
            <w:hideMark/>
          </w:tcPr>
          <w:p w14:paraId="59C57A9A" w14:textId="77777777" w:rsidR="00587292" w:rsidRDefault="00587292" w:rsidP="00B3580D">
            <w:pPr>
              <w:spacing w:before="0"/>
              <w:jc w:val="center"/>
            </w:pPr>
          </w:p>
        </w:tc>
        <w:tc>
          <w:tcPr>
            <w:tcW w:w="936" w:type="pct"/>
            <w:hideMark/>
          </w:tcPr>
          <w:p w14:paraId="07FD5F08" w14:textId="77777777" w:rsidR="00587292" w:rsidRDefault="00587292">
            <w:r>
              <w:rPr>
                <w:rFonts w:hint="cs"/>
                <w:rtl/>
              </w:rPr>
              <w:t>ריצת האלגוריתם</w:t>
            </w:r>
          </w:p>
        </w:tc>
        <w:tc>
          <w:tcPr>
            <w:tcW w:w="1337" w:type="pct"/>
          </w:tcPr>
          <w:p w14:paraId="1E337DC4" w14:textId="77777777" w:rsidR="00587292" w:rsidRDefault="00587292"/>
        </w:tc>
        <w:tc>
          <w:tcPr>
            <w:tcW w:w="1509" w:type="pct"/>
            <w:hideMark/>
          </w:tcPr>
          <w:p w14:paraId="386C8319" w14:textId="24C82EC7" w:rsidR="00587292" w:rsidRDefault="00A86555">
            <w:r>
              <w:rPr>
                <w:rFonts w:hint="cs"/>
                <w:rtl/>
              </w:rPr>
              <w:t>1</w:t>
            </w:r>
            <w:r w:rsidR="00587292">
              <w:rPr>
                <w:rFonts w:hint="cs"/>
                <w:rtl/>
              </w:rPr>
              <w:t xml:space="preserve"> דקות</w:t>
            </w:r>
          </w:p>
        </w:tc>
      </w:tr>
      <w:tr w:rsidR="001F17F6" w14:paraId="3110E412"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0C5E11AC" w14:textId="6E1CABB9" w:rsidR="00587292" w:rsidRPr="00B3580D" w:rsidRDefault="00587292" w:rsidP="00B3580D">
            <w:pPr>
              <w:pStyle w:val="ListParagraph"/>
              <w:numPr>
                <w:ilvl w:val="0"/>
                <w:numId w:val="37"/>
              </w:numPr>
            </w:pPr>
          </w:p>
        </w:tc>
        <w:tc>
          <w:tcPr>
            <w:tcW w:w="698" w:type="pct"/>
            <w:vMerge/>
            <w:hideMark/>
          </w:tcPr>
          <w:p w14:paraId="0FD89A13" w14:textId="77777777" w:rsidR="00587292" w:rsidRDefault="00587292" w:rsidP="00B3580D">
            <w:pPr>
              <w:spacing w:before="0"/>
              <w:jc w:val="center"/>
            </w:pPr>
          </w:p>
        </w:tc>
        <w:tc>
          <w:tcPr>
            <w:tcW w:w="936" w:type="pct"/>
            <w:hideMark/>
          </w:tcPr>
          <w:p w14:paraId="039B9349" w14:textId="77777777" w:rsidR="00587292" w:rsidRDefault="00587292">
            <w:r>
              <w:rPr>
                <w:rFonts w:hint="cs"/>
                <w:rtl/>
              </w:rPr>
              <w:t>העלאת האתר</w:t>
            </w:r>
          </w:p>
        </w:tc>
        <w:tc>
          <w:tcPr>
            <w:tcW w:w="1337" w:type="pct"/>
            <w:hideMark/>
          </w:tcPr>
          <w:p w14:paraId="026E1CD5" w14:textId="77777777" w:rsidR="00587292" w:rsidRDefault="00587292">
            <w:r>
              <w:rPr>
                <w:rFonts w:hint="cs"/>
                <w:rtl/>
              </w:rPr>
              <w:t>הכנסת ה-</w:t>
            </w:r>
            <w:r>
              <w:t>Domain</w:t>
            </w:r>
          </w:p>
        </w:tc>
        <w:tc>
          <w:tcPr>
            <w:tcW w:w="1509" w:type="pct"/>
            <w:hideMark/>
          </w:tcPr>
          <w:p w14:paraId="5554CB87" w14:textId="77777777" w:rsidR="00587292" w:rsidRDefault="00587292">
            <w:r>
              <w:rPr>
                <w:rFonts w:hint="cs"/>
                <w:rtl/>
              </w:rPr>
              <w:t>5 שניות (תלוי חיבור האינטרנט של המכשיר).</w:t>
            </w:r>
          </w:p>
        </w:tc>
      </w:tr>
      <w:tr w:rsidR="001F17F6" w14:paraId="7B2DB6F4" w14:textId="77777777" w:rsidTr="00B3580D">
        <w:trPr>
          <w:trHeight w:val="532"/>
        </w:trPr>
        <w:tc>
          <w:tcPr>
            <w:tcW w:w="520" w:type="pct"/>
          </w:tcPr>
          <w:p w14:paraId="700A51D7" w14:textId="5CF4CCCB" w:rsidR="00587292" w:rsidRPr="00B3580D" w:rsidRDefault="00587292" w:rsidP="00B3580D">
            <w:pPr>
              <w:pStyle w:val="ListParagraph"/>
              <w:numPr>
                <w:ilvl w:val="0"/>
                <w:numId w:val="37"/>
              </w:numPr>
            </w:pPr>
          </w:p>
        </w:tc>
        <w:tc>
          <w:tcPr>
            <w:tcW w:w="698" w:type="pct"/>
            <w:vMerge/>
            <w:hideMark/>
          </w:tcPr>
          <w:p w14:paraId="56F29400" w14:textId="77777777" w:rsidR="00587292" w:rsidRDefault="00587292" w:rsidP="00B3580D">
            <w:pPr>
              <w:spacing w:before="0"/>
              <w:jc w:val="center"/>
            </w:pPr>
          </w:p>
        </w:tc>
        <w:tc>
          <w:tcPr>
            <w:tcW w:w="936" w:type="pct"/>
            <w:hideMark/>
          </w:tcPr>
          <w:p w14:paraId="3324973F" w14:textId="77777777" w:rsidR="00587292" w:rsidRDefault="00587292">
            <w:r>
              <w:rPr>
                <w:rFonts w:hint="cs"/>
                <w:rtl/>
              </w:rPr>
              <w:t>הצגת וחישוב הדוחות</w:t>
            </w:r>
          </w:p>
        </w:tc>
        <w:tc>
          <w:tcPr>
            <w:tcW w:w="1337" w:type="pct"/>
            <w:hideMark/>
          </w:tcPr>
          <w:p w14:paraId="1DCB1E29" w14:textId="77777777" w:rsidR="00587292" w:rsidRDefault="00587292">
            <w:r>
              <w:rPr>
                <w:rFonts w:hint="cs"/>
                <w:rtl/>
              </w:rPr>
              <w:t>הקובץ הלידים המעודכן (לאחר שימוש בקובץ הראשון).</w:t>
            </w:r>
          </w:p>
        </w:tc>
        <w:tc>
          <w:tcPr>
            <w:tcW w:w="1509" w:type="pct"/>
            <w:hideMark/>
          </w:tcPr>
          <w:p w14:paraId="1450CF4F" w14:textId="0A0FED20" w:rsidR="00587292" w:rsidRDefault="001F17F6">
            <w:r>
              <w:rPr>
                <w:rFonts w:hint="cs"/>
                <w:rtl/>
              </w:rPr>
              <w:t>20</w:t>
            </w:r>
            <w:r w:rsidR="00587292">
              <w:rPr>
                <w:rFonts w:hint="cs"/>
                <w:rtl/>
              </w:rPr>
              <w:t xml:space="preserve"> שניות.</w:t>
            </w:r>
          </w:p>
        </w:tc>
      </w:tr>
      <w:tr w:rsidR="001F17F6" w14:paraId="75CCE67C" w14:textId="77777777" w:rsidTr="00B3580D">
        <w:trPr>
          <w:cnfStyle w:val="000000100000" w:firstRow="0" w:lastRow="0" w:firstColumn="0" w:lastColumn="0" w:oddVBand="0" w:evenVBand="0" w:oddHBand="1" w:evenHBand="0" w:firstRowFirstColumn="0" w:firstRowLastColumn="0" w:lastRowFirstColumn="0" w:lastRowLastColumn="0"/>
          <w:trHeight w:val="532"/>
        </w:trPr>
        <w:tc>
          <w:tcPr>
            <w:tcW w:w="520" w:type="pct"/>
          </w:tcPr>
          <w:p w14:paraId="23D0A3C1" w14:textId="366179DD" w:rsidR="00587292" w:rsidRPr="00B3580D" w:rsidRDefault="00587292" w:rsidP="00B3580D">
            <w:pPr>
              <w:pStyle w:val="ListParagraph"/>
              <w:numPr>
                <w:ilvl w:val="0"/>
                <w:numId w:val="37"/>
              </w:numPr>
            </w:pPr>
          </w:p>
        </w:tc>
        <w:tc>
          <w:tcPr>
            <w:tcW w:w="698" w:type="pct"/>
            <w:vMerge w:val="restart"/>
            <w:vAlign w:val="center"/>
          </w:tcPr>
          <w:p w14:paraId="20497C10" w14:textId="77777777" w:rsidR="00587292" w:rsidRDefault="00587292" w:rsidP="00C86103">
            <w:pPr>
              <w:jc w:val="center"/>
            </w:pPr>
            <w:r>
              <w:rPr>
                <w:rFonts w:hint="cs"/>
                <w:rtl/>
              </w:rPr>
              <w:t>אבטחת מידע</w:t>
            </w:r>
          </w:p>
        </w:tc>
        <w:tc>
          <w:tcPr>
            <w:tcW w:w="936" w:type="pct"/>
            <w:hideMark/>
          </w:tcPr>
          <w:p w14:paraId="3E293147" w14:textId="77777777" w:rsidR="00587292" w:rsidRDefault="00587292">
            <w:r>
              <w:rPr>
                <w:rFonts w:hint="cs"/>
                <w:rtl/>
              </w:rPr>
              <w:t>עמידה בפני חדירות לא רצויות</w:t>
            </w:r>
          </w:p>
        </w:tc>
        <w:tc>
          <w:tcPr>
            <w:tcW w:w="1337" w:type="pct"/>
            <w:hideMark/>
          </w:tcPr>
          <w:p w14:paraId="4D5444DD" w14:textId="77777777" w:rsidR="00587292" w:rsidRDefault="00587292">
            <w:r>
              <w:rPr>
                <w:rFonts w:hint="cs"/>
                <w:rtl/>
              </w:rPr>
              <w:t>שם משתמש וסיסמה לא נכונים או שאינם רשומים במערכת</w:t>
            </w:r>
          </w:p>
        </w:tc>
        <w:tc>
          <w:tcPr>
            <w:tcW w:w="1509" w:type="pct"/>
            <w:hideMark/>
          </w:tcPr>
          <w:p w14:paraId="34E2A47C" w14:textId="77777777" w:rsidR="00587292" w:rsidRDefault="00587292">
            <w:r>
              <w:rPr>
                <w:rFonts w:hint="cs"/>
                <w:rtl/>
              </w:rPr>
              <w:t>לאחר 5 הזנות לא נכונות, המשתמש ייחסם ל-24 שעות.</w:t>
            </w:r>
          </w:p>
        </w:tc>
      </w:tr>
      <w:tr w:rsidR="001F17F6" w14:paraId="757A959D" w14:textId="77777777" w:rsidTr="00B3580D">
        <w:trPr>
          <w:trHeight w:val="532"/>
        </w:trPr>
        <w:tc>
          <w:tcPr>
            <w:tcW w:w="520" w:type="pct"/>
          </w:tcPr>
          <w:p w14:paraId="50B32127" w14:textId="548CDF43" w:rsidR="00587292" w:rsidRPr="00B3580D" w:rsidRDefault="00587292" w:rsidP="00B3580D">
            <w:pPr>
              <w:pStyle w:val="ListParagraph"/>
              <w:numPr>
                <w:ilvl w:val="0"/>
                <w:numId w:val="37"/>
              </w:numPr>
            </w:pPr>
          </w:p>
        </w:tc>
        <w:tc>
          <w:tcPr>
            <w:tcW w:w="698" w:type="pct"/>
            <w:vMerge/>
            <w:hideMark/>
          </w:tcPr>
          <w:p w14:paraId="030BA39F" w14:textId="77777777" w:rsidR="00587292" w:rsidRDefault="00587292">
            <w:pPr>
              <w:spacing w:before="0"/>
            </w:pPr>
          </w:p>
        </w:tc>
        <w:tc>
          <w:tcPr>
            <w:tcW w:w="936" w:type="pct"/>
            <w:hideMark/>
          </w:tcPr>
          <w:p w14:paraId="7090C50E" w14:textId="77777777" w:rsidR="00587292" w:rsidRDefault="00587292">
            <w:r>
              <w:rPr>
                <w:rFonts w:hint="cs"/>
                <w:rtl/>
              </w:rPr>
              <w:t>שינוי סיסמה</w:t>
            </w:r>
          </w:p>
        </w:tc>
        <w:tc>
          <w:tcPr>
            <w:tcW w:w="1337" w:type="pct"/>
          </w:tcPr>
          <w:p w14:paraId="7CE49010" w14:textId="77777777" w:rsidR="00587292" w:rsidRDefault="00587292"/>
        </w:tc>
        <w:tc>
          <w:tcPr>
            <w:tcW w:w="1509" w:type="pct"/>
            <w:hideMark/>
          </w:tcPr>
          <w:p w14:paraId="6777AED2" w14:textId="77777777" w:rsidR="00587292" w:rsidRDefault="00587292">
            <w:r>
              <w:rPr>
                <w:rFonts w:hint="cs"/>
                <w:rtl/>
              </w:rPr>
              <w:t>כל חצי שנה, המשתמש יתבקש לשנות את הסיסמה לסיסמה בעלת 8 תווים לפחות</w:t>
            </w:r>
          </w:p>
        </w:tc>
      </w:tr>
    </w:tbl>
    <w:p w14:paraId="6BE93068" w14:textId="5CEDDF8B" w:rsidR="00587292" w:rsidRDefault="00587292" w:rsidP="00587292">
      <w:pPr>
        <w:rPr>
          <w:sz w:val="20"/>
          <w:szCs w:val="20"/>
        </w:rPr>
      </w:pPr>
      <w:r>
        <w:rPr>
          <w:rFonts w:hint="cs"/>
          <w:sz w:val="20"/>
          <w:szCs w:val="20"/>
          <w:rtl/>
        </w:rPr>
        <w:t>טבלת 10.3.</w:t>
      </w:r>
      <w:r w:rsidR="00EC16B6">
        <w:rPr>
          <w:rFonts w:hint="cs"/>
          <w:sz w:val="20"/>
          <w:szCs w:val="20"/>
          <w:rtl/>
        </w:rPr>
        <w:t xml:space="preserve"> בדיקות</w:t>
      </w:r>
      <w:r>
        <w:rPr>
          <w:rFonts w:hint="cs"/>
          <w:sz w:val="20"/>
          <w:szCs w:val="20"/>
          <w:rtl/>
        </w:rPr>
        <w:t xml:space="preserve"> </w:t>
      </w:r>
      <w:r>
        <w:rPr>
          <w:sz w:val="20"/>
          <w:szCs w:val="20"/>
        </w:rPr>
        <w:t>STP</w:t>
      </w:r>
    </w:p>
    <w:p w14:paraId="2F0A4AF3" w14:textId="77777777" w:rsidR="001F0A70" w:rsidRDefault="001F0A70" w:rsidP="00587292">
      <w:pPr>
        <w:rPr>
          <w:sz w:val="20"/>
          <w:szCs w:val="20"/>
        </w:rPr>
      </w:pPr>
    </w:p>
    <w:p w14:paraId="2F862943" w14:textId="7954FB60" w:rsidR="00825147" w:rsidRDefault="00825147" w:rsidP="00587292">
      <w:pPr>
        <w:rPr>
          <w:sz w:val="20"/>
          <w:szCs w:val="20"/>
          <w:rtl/>
        </w:rPr>
      </w:pPr>
    </w:p>
    <w:p w14:paraId="4C3C8650" w14:textId="48F98F64" w:rsidR="00E52068" w:rsidRDefault="00E52068" w:rsidP="00587292">
      <w:pPr>
        <w:rPr>
          <w:sz w:val="20"/>
          <w:szCs w:val="20"/>
          <w:rtl/>
        </w:rPr>
      </w:pPr>
    </w:p>
    <w:p w14:paraId="28FED17C" w14:textId="70D887F2" w:rsidR="00E52068" w:rsidRDefault="00E52068" w:rsidP="00587292">
      <w:pPr>
        <w:rPr>
          <w:sz w:val="20"/>
          <w:szCs w:val="20"/>
          <w:rtl/>
        </w:rPr>
      </w:pPr>
    </w:p>
    <w:p w14:paraId="3DE439C3" w14:textId="37C3C154" w:rsidR="00E52068" w:rsidRDefault="00E52068" w:rsidP="00587292">
      <w:pPr>
        <w:rPr>
          <w:sz w:val="20"/>
          <w:szCs w:val="20"/>
          <w:rtl/>
        </w:rPr>
      </w:pPr>
    </w:p>
    <w:p w14:paraId="6BDC942C" w14:textId="320F78B3" w:rsidR="00E52068" w:rsidRDefault="00E52068" w:rsidP="00587292">
      <w:pPr>
        <w:rPr>
          <w:sz w:val="20"/>
          <w:szCs w:val="20"/>
          <w:rtl/>
        </w:rPr>
      </w:pPr>
    </w:p>
    <w:p w14:paraId="16964B77" w14:textId="7A1F95C7" w:rsidR="00E52068" w:rsidRDefault="00E52068" w:rsidP="00587292">
      <w:pPr>
        <w:rPr>
          <w:sz w:val="20"/>
          <w:szCs w:val="20"/>
          <w:rtl/>
        </w:rPr>
      </w:pPr>
    </w:p>
    <w:p w14:paraId="28C1E26A" w14:textId="77777777" w:rsidR="00E52068" w:rsidRDefault="00E52068" w:rsidP="00587292">
      <w:pPr>
        <w:rPr>
          <w:sz w:val="20"/>
          <w:szCs w:val="20"/>
          <w:rtl/>
        </w:rPr>
      </w:pPr>
    </w:p>
    <w:p w14:paraId="2E00F85A" w14:textId="67DC3623" w:rsidR="001E0972" w:rsidRPr="00D9470F" w:rsidRDefault="04878375" w:rsidP="04878375">
      <w:pPr>
        <w:pStyle w:val="Heading2"/>
        <w:rPr>
          <w:rtl/>
        </w:rPr>
      </w:pPr>
      <w:bookmarkStart w:id="150" w:name="_Toc104718789"/>
      <w:bookmarkStart w:id="151" w:name="STR_17_4"/>
      <w:r w:rsidRPr="04878375">
        <w:rPr>
          <w:rtl/>
        </w:rPr>
        <w:lastRenderedPageBreak/>
        <w:t>דו"ח בדיקת אב טיפוס</w:t>
      </w:r>
      <w:r w:rsidR="002D75BF">
        <w:rPr>
          <w:rFonts w:hint="cs"/>
          <w:rtl/>
        </w:rPr>
        <w:t xml:space="preserve"> </w:t>
      </w:r>
      <w:r w:rsidRPr="04878375">
        <w:t xml:space="preserve"> (</w:t>
      </w:r>
      <w:r>
        <w:t>STR</w:t>
      </w:r>
      <w:r w:rsidRPr="04878375">
        <w:t>)</w:t>
      </w:r>
      <w:bookmarkEnd w:id="150"/>
    </w:p>
    <w:tbl>
      <w:tblPr>
        <w:tblStyle w:val="GridTable4-Accent1"/>
        <w:bidiVisual/>
        <w:tblW w:w="0" w:type="auto"/>
        <w:tblLayout w:type="fixed"/>
        <w:tblLook w:val="04A0" w:firstRow="1" w:lastRow="0" w:firstColumn="1" w:lastColumn="0" w:noHBand="0" w:noVBand="1"/>
      </w:tblPr>
      <w:tblGrid>
        <w:gridCol w:w="801"/>
        <w:gridCol w:w="1134"/>
        <w:gridCol w:w="1463"/>
        <w:gridCol w:w="1515"/>
        <w:gridCol w:w="1649"/>
        <w:gridCol w:w="1203"/>
        <w:gridCol w:w="1251"/>
      </w:tblGrid>
      <w:tr w:rsidR="001F0A70" w14:paraId="22059C3A" w14:textId="77777777" w:rsidTr="00614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7"/>
          </w:tcPr>
          <w:p w14:paraId="45EFF7E3" w14:textId="77777777" w:rsidR="001F0A70" w:rsidRDefault="001F0A70" w:rsidP="006B3314">
            <w:pPr>
              <w:jc w:val="center"/>
              <w:rPr>
                <w:rtl/>
              </w:rPr>
            </w:pPr>
            <w:r>
              <w:rPr>
                <w:rFonts w:hint="cs"/>
                <w:rtl/>
              </w:rPr>
              <w:t>שם הבדיקה: בדיקת תקינות האתר</w:t>
            </w:r>
          </w:p>
        </w:tc>
      </w:tr>
      <w:tr w:rsidR="006143DB" w14:paraId="012F179A" w14:textId="77777777" w:rsidTr="006143DB">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01" w:type="dxa"/>
          </w:tcPr>
          <w:p w14:paraId="4C4731F7" w14:textId="1A4C26D6" w:rsidR="001F0A70" w:rsidRPr="006143DB" w:rsidRDefault="001F0A70" w:rsidP="006B3314">
            <w:pPr>
              <w:jc w:val="center"/>
              <w:rPr>
                <w:b w:val="0"/>
                <w:bCs w:val="0"/>
                <w:rtl/>
              </w:rPr>
            </w:pPr>
            <w:r w:rsidRPr="006143DB">
              <w:rPr>
                <w:rFonts w:hint="cs"/>
                <w:b w:val="0"/>
                <w:bCs w:val="0"/>
                <w:rtl/>
              </w:rPr>
              <w:t>מס</w:t>
            </w:r>
            <w:r w:rsidR="006143DB">
              <w:rPr>
                <w:rFonts w:hint="cs"/>
                <w:b w:val="0"/>
                <w:bCs w:val="0"/>
                <w:rtl/>
              </w:rPr>
              <w:t>'</w:t>
            </w:r>
          </w:p>
        </w:tc>
        <w:tc>
          <w:tcPr>
            <w:tcW w:w="1134" w:type="dxa"/>
          </w:tcPr>
          <w:p w14:paraId="6254A2DA"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נושא הבדיקה</w:t>
            </w:r>
          </w:p>
        </w:tc>
        <w:tc>
          <w:tcPr>
            <w:tcW w:w="1463" w:type="dxa"/>
          </w:tcPr>
          <w:p w14:paraId="63F86208"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קלט</w:t>
            </w:r>
          </w:p>
        </w:tc>
        <w:tc>
          <w:tcPr>
            <w:tcW w:w="1515" w:type="dxa"/>
          </w:tcPr>
          <w:p w14:paraId="4AD5A8C5"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פעולה</w:t>
            </w:r>
          </w:p>
        </w:tc>
        <w:tc>
          <w:tcPr>
            <w:tcW w:w="1649" w:type="dxa"/>
          </w:tcPr>
          <w:p w14:paraId="01B85B92"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תגובה רצויה מהמערכת</w:t>
            </w:r>
          </w:p>
        </w:tc>
        <w:tc>
          <w:tcPr>
            <w:tcW w:w="1203" w:type="dxa"/>
          </w:tcPr>
          <w:p w14:paraId="189DA6E4"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 \ לא עבר</w:t>
            </w:r>
          </w:p>
        </w:tc>
        <w:tc>
          <w:tcPr>
            <w:tcW w:w="1251" w:type="dxa"/>
          </w:tcPr>
          <w:p w14:paraId="73182ACE"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הערות</w:t>
            </w:r>
          </w:p>
        </w:tc>
      </w:tr>
      <w:tr w:rsidR="006143DB" w14:paraId="2B0F54A2"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06A91EAE" w14:textId="0B886C46" w:rsidR="001F0A70" w:rsidRPr="006143DB" w:rsidRDefault="001F0A70" w:rsidP="006143DB">
            <w:pPr>
              <w:pStyle w:val="ListParagraph"/>
              <w:numPr>
                <w:ilvl w:val="0"/>
                <w:numId w:val="42"/>
              </w:numPr>
              <w:jc w:val="center"/>
              <w:rPr>
                <w:b w:val="0"/>
                <w:bCs w:val="0"/>
                <w:rtl/>
              </w:rPr>
            </w:pPr>
          </w:p>
        </w:tc>
        <w:tc>
          <w:tcPr>
            <w:tcW w:w="1134" w:type="dxa"/>
          </w:tcPr>
          <w:p w14:paraId="210AA160"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כניסה למערכת</w:t>
            </w:r>
          </w:p>
        </w:tc>
        <w:tc>
          <w:tcPr>
            <w:tcW w:w="1463" w:type="dxa"/>
          </w:tcPr>
          <w:p w14:paraId="2FDDACA3"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p>
        </w:tc>
        <w:tc>
          <w:tcPr>
            <w:tcW w:w="1515" w:type="dxa"/>
          </w:tcPr>
          <w:p w14:paraId="6634ABB6"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כניסה למערכת</w:t>
            </w:r>
          </w:p>
        </w:tc>
        <w:tc>
          <w:tcPr>
            <w:tcW w:w="1649" w:type="dxa"/>
          </w:tcPr>
          <w:p w14:paraId="0DAC5A0C"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האתר תוך פחות מ3 שניות</w:t>
            </w:r>
          </w:p>
        </w:tc>
        <w:tc>
          <w:tcPr>
            <w:tcW w:w="1203" w:type="dxa"/>
          </w:tcPr>
          <w:p w14:paraId="28072FF7"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36C7D3A6"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p>
        </w:tc>
      </w:tr>
      <w:tr w:rsidR="006143DB" w14:paraId="58F12C75" w14:textId="77777777" w:rsidTr="00614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dxa"/>
          </w:tcPr>
          <w:p w14:paraId="062E8FB7" w14:textId="0BAE718E" w:rsidR="001F0A70" w:rsidRPr="006143DB" w:rsidRDefault="001F0A70" w:rsidP="006143DB">
            <w:pPr>
              <w:pStyle w:val="ListParagraph"/>
              <w:numPr>
                <w:ilvl w:val="0"/>
                <w:numId w:val="42"/>
              </w:numPr>
              <w:jc w:val="center"/>
              <w:rPr>
                <w:b w:val="0"/>
                <w:bCs w:val="0"/>
                <w:rtl/>
              </w:rPr>
            </w:pPr>
          </w:p>
        </w:tc>
        <w:tc>
          <w:tcPr>
            <w:tcW w:w="1134" w:type="dxa"/>
          </w:tcPr>
          <w:p w14:paraId="434C102F"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רשמה</w:t>
            </w:r>
          </w:p>
        </w:tc>
        <w:tc>
          <w:tcPr>
            <w:tcW w:w="1463" w:type="dxa"/>
          </w:tcPr>
          <w:p w14:paraId="5815B776"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פרטים אישיים ופרטי התחברות</w:t>
            </w:r>
          </w:p>
        </w:tc>
        <w:tc>
          <w:tcPr>
            <w:tcW w:w="1515" w:type="dxa"/>
          </w:tcPr>
          <w:p w14:paraId="542C0248"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מעבר לעמוד הרשמה והזנת פרטים</w:t>
            </w:r>
          </w:p>
        </w:tc>
        <w:tc>
          <w:tcPr>
            <w:tcW w:w="1649" w:type="dxa"/>
          </w:tcPr>
          <w:p w14:paraId="37606AE2"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עלאת העמוד תוך פחות מ3 שניות והעלאת העמוד של הרשמת הסניף</w:t>
            </w:r>
          </w:p>
        </w:tc>
        <w:tc>
          <w:tcPr>
            <w:tcW w:w="1203" w:type="dxa"/>
          </w:tcPr>
          <w:p w14:paraId="08F13B11"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w:t>
            </w:r>
          </w:p>
        </w:tc>
        <w:tc>
          <w:tcPr>
            <w:tcW w:w="1251" w:type="dxa"/>
          </w:tcPr>
          <w:p w14:paraId="2973C249" w14:textId="77777777" w:rsidR="001F0A70" w:rsidRDefault="001F0A70" w:rsidP="00973064">
            <w:pPr>
              <w:cnfStyle w:val="000000100000" w:firstRow="0" w:lastRow="0" w:firstColumn="0" w:lastColumn="0" w:oddVBand="0" w:evenVBand="0" w:oddHBand="1" w:evenHBand="0" w:firstRowFirstColumn="0" w:firstRowLastColumn="0" w:lastRowFirstColumn="0" w:lastRowLastColumn="0"/>
              <w:rPr>
                <w:rtl/>
              </w:rPr>
            </w:pPr>
            <w:r>
              <w:rPr>
                <w:rFonts w:hint="cs"/>
                <w:rtl/>
              </w:rPr>
              <w:t>העמוד לוקח בצורה נכונה את מספר המזהה של אותו משתמש ומעביר לעמוד הרשמת הסניף</w:t>
            </w:r>
          </w:p>
        </w:tc>
      </w:tr>
      <w:tr w:rsidR="006143DB" w14:paraId="7BB3C884"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37435859" w14:textId="3E4709EF" w:rsidR="001F0A70" w:rsidRPr="006143DB" w:rsidRDefault="001F0A70" w:rsidP="006143DB">
            <w:pPr>
              <w:pStyle w:val="ListParagraph"/>
              <w:numPr>
                <w:ilvl w:val="0"/>
                <w:numId w:val="42"/>
              </w:numPr>
              <w:jc w:val="center"/>
              <w:rPr>
                <w:b w:val="0"/>
                <w:bCs w:val="0"/>
                <w:rtl/>
              </w:rPr>
            </w:pPr>
          </w:p>
        </w:tc>
        <w:tc>
          <w:tcPr>
            <w:tcW w:w="1134" w:type="dxa"/>
          </w:tcPr>
          <w:p w14:paraId="2DA131FD"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רשמת סניף</w:t>
            </w:r>
          </w:p>
        </w:tc>
        <w:tc>
          <w:tcPr>
            <w:tcW w:w="1463" w:type="dxa"/>
          </w:tcPr>
          <w:p w14:paraId="1C0780B8"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פרטי הסניף</w:t>
            </w:r>
          </w:p>
        </w:tc>
        <w:tc>
          <w:tcPr>
            <w:tcW w:w="1515" w:type="dxa"/>
          </w:tcPr>
          <w:p w14:paraId="66E1C318"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העמוד וטעינתו</w:t>
            </w:r>
          </w:p>
        </w:tc>
        <w:tc>
          <w:tcPr>
            <w:tcW w:w="1649" w:type="dxa"/>
          </w:tcPr>
          <w:p w14:paraId="7E066F05"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העמוד בצורה תקינה</w:t>
            </w:r>
          </w:p>
        </w:tc>
        <w:tc>
          <w:tcPr>
            <w:tcW w:w="1203" w:type="dxa"/>
          </w:tcPr>
          <w:p w14:paraId="57DE03F5"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7B4AB2A1" w14:textId="77777777" w:rsidR="001F0A70" w:rsidRDefault="001F0A70" w:rsidP="00973064">
            <w:pPr>
              <w:cnfStyle w:val="000000000000" w:firstRow="0" w:lastRow="0" w:firstColumn="0" w:lastColumn="0" w:oddVBand="0" w:evenVBand="0" w:oddHBand="0" w:evenHBand="0" w:firstRowFirstColumn="0" w:firstRowLastColumn="0" w:lastRowFirstColumn="0" w:lastRowLastColumn="0"/>
              <w:rPr>
                <w:rtl/>
              </w:rPr>
            </w:pPr>
          </w:p>
        </w:tc>
      </w:tr>
      <w:tr w:rsidR="006143DB" w14:paraId="225C877A" w14:textId="77777777" w:rsidTr="00614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dxa"/>
          </w:tcPr>
          <w:p w14:paraId="3B205DE0" w14:textId="4654FC40" w:rsidR="001F0A70" w:rsidRPr="006143DB" w:rsidRDefault="001F0A70" w:rsidP="006143DB">
            <w:pPr>
              <w:pStyle w:val="ListParagraph"/>
              <w:numPr>
                <w:ilvl w:val="0"/>
                <w:numId w:val="42"/>
              </w:numPr>
              <w:jc w:val="center"/>
              <w:rPr>
                <w:b w:val="0"/>
                <w:bCs w:val="0"/>
                <w:rtl/>
              </w:rPr>
            </w:pPr>
          </w:p>
        </w:tc>
        <w:tc>
          <w:tcPr>
            <w:tcW w:w="1134" w:type="dxa"/>
          </w:tcPr>
          <w:p w14:paraId="63BE1FD5"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תחברות</w:t>
            </w:r>
          </w:p>
        </w:tc>
        <w:tc>
          <w:tcPr>
            <w:tcW w:w="1463" w:type="dxa"/>
          </w:tcPr>
          <w:p w14:paraId="0FD816D5"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מייל וסיסמה</w:t>
            </w:r>
          </w:p>
        </w:tc>
        <w:tc>
          <w:tcPr>
            <w:tcW w:w="1515" w:type="dxa"/>
          </w:tcPr>
          <w:p w14:paraId="6FF0A4CB"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עלאת עמוד התחברות</w:t>
            </w:r>
          </w:p>
        </w:tc>
        <w:tc>
          <w:tcPr>
            <w:tcW w:w="1649" w:type="dxa"/>
          </w:tcPr>
          <w:p w14:paraId="7DEF0185"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מעבר מהרשמת הסניף להתחברות והצגת הודעת תודה על ההרשמה</w:t>
            </w:r>
          </w:p>
        </w:tc>
        <w:tc>
          <w:tcPr>
            <w:tcW w:w="1203" w:type="dxa"/>
          </w:tcPr>
          <w:p w14:paraId="551A3C3B"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w:t>
            </w:r>
          </w:p>
        </w:tc>
        <w:tc>
          <w:tcPr>
            <w:tcW w:w="1251" w:type="dxa"/>
          </w:tcPr>
          <w:p w14:paraId="6A859972" w14:textId="77777777" w:rsidR="001F0A70" w:rsidRDefault="001F0A70" w:rsidP="00973064">
            <w:pPr>
              <w:cnfStyle w:val="000000100000" w:firstRow="0" w:lastRow="0" w:firstColumn="0" w:lastColumn="0" w:oddVBand="0" w:evenVBand="0" w:oddHBand="1" w:evenHBand="0" w:firstRowFirstColumn="0" w:firstRowLastColumn="0" w:lastRowFirstColumn="0" w:lastRowLastColumn="0"/>
              <w:rPr>
                <w:rtl/>
              </w:rPr>
            </w:pPr>
          </w:p>
        </w:tc>
      </w:tr>
      <w:tr w:rsidR="006143DB" w14:paraId="0B04629D"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52C61DB9" w14:textId="455E08B4" w:rsidR="001F0A70" w:rsidRPr="006143DB" w:rsidRDefault="001F0A70" w:rsidP="006143DB">
            <w:pPr>
              <w:pStyle w:val="ListParagraph"/>
              <w:numPr>
                <w:ilvl w:val="0"/>
                <w:numId w:val="42"/>
              </w:numPr>
              <w:jc w:val="center"/>
              <w:rPr>
                <w:b w:val="0"/>
                <w:bCs w:val="0"/>
                <w:rtl/>
              </w:rPr>
            </w:pPr>
          </w:p>
        </w:tc>
        <w:tc>
          <w:tcPr>
            <w:tcW w:w="1134" w:type="dxa"/>
          </w:tcPr>
          <w:p w14:paraId="156F2A36"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מעבר לעמוד העלאת הקובץ</w:t>
            </w:r>
          </w:p>
        </w:tc>
        <w:tc>
          <w:tcPr>
            <w:tcW w:w="1463" w:type="dxa"/>
          </w:tcPr>
          <w:p w14:paraId="64B31196"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p>
        </w:tc>
        <w:tc>
          <w:tcPr>
            <w:tcW w:w="1515" w:type="dxa"/>
          </w:tcPr>
          <w:p w14:paraId="44B69BA2"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העמוד</w:t>
            </w:r>
          </w:p>
        </w:tc>
        <w:tc>
          <w:tcPr>
            <w:tcW w:w="1649" w:type="dxa"/>
          </w:tcPr>
          <w:p w14:paraId="2C7D5E29"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העמוד עם שם המשתמש שהתחבר</w:t>
            </w:r>
          </w:p>
        </w:tc>
        <w:tc>
          <w:tcPr>
            <w:tcW w:w="1203" w:type="dxa"/>
          </w:tcPr>
          <w:p w14:paraId="6092093C"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5D79216E" w14:textId="77777777" w:rsidR="001F0A70" w:rsidRDefault="001F0A70" w:rsidP="00973064">
            <w:pPr>
              <w:cnfStyle w:val="000000000000" w:firstRow="0" w:lastRow="0" w:firstColumn="0" w:lastColumn="0" w:oddVBand="0" w:evenVBand="0" w:oddHBand="0" w:evenHBand="0" w:firstRowFirstColumn="0" w:firstRowLastColumn="0" w:lastRowFirstColumn="0" w:lastRowLastColumn="0"/>
              <w:rPr>
                <w:rtl/>
              </w:rPr>
            </w:pPr>
          </w:p>
        </w:tc>
      </w:tr>
      <w:tr w:rsidR="006143DB" w14:paraId="1A8B7FF7" w14:textId="77777777" w:rsidTr="00614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dxa"/>
          </w:tcPr>
          <w:p w14:paraId="4247D8DB" w14:textId="4380B8FB" w:rsidR="001F0A70" w:rsidRPr="006143DB" w:rsidRDefault="001F0A70" w:rsidP="006143DB">
            <w:pPr>
              <w:pStyle w:val="ListParagraph"/>
              <w:numPr>
                <w:ilvl w:val="0"/>
                <w:numId w:val="42"/>
              </w:numPr>
              <w:jc w:val="center"/>
              <w:rPr>
                <w:b w:val="0"/>
                <w:bCs w:val="0"/>
                <w:rtl/>
              </w:rPr>
            </w:pPr>
          </w:p>
        </w:tc>
        <w:tc>
          <w:tcPr>
            <w:tcW w:w="1134" w:type="dxa"/>
          </w:tcPr>
          <w:p w14:paraId="59572FC2"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עלאת קובץ</w:t>
            </w:r>
          </w:p>
        </w:tc>
        <w:tc>
          <w:tcPr>
            <w:tcW w:w="1463" w:type="dxa"/>
          </w:tcPr>
          <w:p w14:paraId="00D01C64"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בחירת קובץ </w:t>
            </w:r>
            <w:r>
              <w:rPr>
                <w:rFonts w:hint="cs"/>
              </w:rPr>
              <w:t>CSV</w:t>
            </w:r>
          </w:p>
        </w:tc>
        <w:tc>
          <w:tcPr>
            <w:tcW w:w="1515" w:type="dxa"/>
          </w:tcPr>
          <w:p w14:paraId="4ADDE5EB"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אי הצגת שגיאה</w:t>
            </w:r>
          </w:p>
        </w:tc>
        <w:tc>
          <w:tcPr>
            <w:tcW w:w="1649" w:type="dxa"/>
          </w:tcPr>
          <w:p w14:paraId="3DCA4E0D"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צגת הקובץ שהועלה</w:t>
            </w:r>
          </w:p>
        </w:tc>
        <w:tc>
          <w:tcPr>
            <w:tcW w:w="1203" w:type="dxa"/>
          </w:tcPr>
          <w:p w14:paraId="15211A53"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w:t>
            </w:r>
          </w:p>
        </w:tc>
        <w:tc>
          <w:tcPr>
            <w:tcW w:w="1251" w:type="dxa"/>
          </w:tcPr>
          <w:p w14:paraId="31FB8E36" w14:textId="77777777" w:rsidR="001F0A70" w:rsidRDefault="001F0A70" w:rsidP="00973064">
            <w:pPr>
              <w:cnfStyle w:val="000000100000" w:firstRow="0" w:lastRow="0" w:firstColumn="0" w:lastColumn="0" w:oddVBand="0" w:evenVBand="0" w:oddHBand="1" w:evenHBand="0" w:firstRowFirstColumn="0" w:firstRowLastColumn="0" w:lastRowFirstColumn="0" w:lastRowLastColumn="0"/>
              <w:rPr>
                <w:rtl/>
              </w:rPr>
            </w:pPr>
          </w:p>
        </w:tc>
      </w:tr>
      <w:tr w:rsidR="006143DB" w14:paraId="6780037F"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74B8F21B" w14:textId="3C455BFC" w:rsidR="001F0A70" w:rsidRPr="006143DB" w:rsidRDefault="001F0A70" w:rsidP="006143DB">
            <w:pPr>
              <w:pStyle w:val="ListParagraph"/>
              <w:numPr>
                <w:ilvl w:val="0"/>
                <w:numId w:val="42"/>
              </w:numPr>
              <w:jc w:val="center"/>
              <w:rPr>
                <w:b w:val="0"/>
                <w:bCs w:val="0"/>
                <w:rtl/>
              </w:rPr>
            </w:pPr>
          </w:p>
        </w:tc>
        <w:tc>
          <w:tcPr>
            <w:tcW w:w="1134" w:type="dxa"/>
          </w:tcPr>
          <w:p w14:paraId="762CEBAB"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סיום האלגוריתם על הקובץ</w:t>
            </w:r>
          </w:p>
        </w:tc>
        <w:tc>
          <w:tcPr>
            <w:tcW w:w="1463" w:type="dxa"/>
          </w:tcPr>
          <w:p w14:paraId="3459F4AF"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p>
        </w:tc>
        <w:tc>
          <w:tcPr>
            <w:tcW w:w="1515" w:type="dxa"/>
          </w:tcPr>
          <w:p w14:paraId="7A0CB743"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צגת עמוד תודה על העלאת הקובץ</w:t>
            </w:r>
          </w:p>
        </w:tc>
        <w:tc>
          <w:tcPr>
            <w:tcW w:w="1649" w:type="dxa"/>
          </w:tcPr>
          <w:p w14:paraId="54DF6F70"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והצגת עמוד מתאים בהתאם למספר הקובץ</w:t>
            </w:r>
          </w:p>
        </w:tc>
        <w:tc>
          <w:tcPr>
            <w:tcW w:w="1203" w:type="dxa"/>
          </w:tcPr>
          <w:p w14:paraId="1AC2FD52"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457D0044" w14:textId="77777777" w:rsidR="001F0A70" w:rsidRDefault="001F0A70" w:rsidP="00973064">
            <w:pPr>
              <w:cnfStyle w:val="000000000000" w:firstRow="0" w:lastRow="0" w:firstColumn="0" w:lastColumn="0" w:oddVBand="0" w:evenVBand="0" w:oddHBand="0" w:evenHBand="0" w:firstRowFirstColumn="0" w:firstRowLastColumn="0" w:lastRowFirstColumn="0" w:lastRowLastColumn="0"/>
              <w:rPr>
                <w:rtl/>
              </w:rPr>
            </w:pPr>
          </w:p>
        </w:tc>
      </w:tr>
      <w:tr w:rsidR="006143DB" w14:paraId="1BAD4CD9" w14:textId="77777777" w:rsidTr="00614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dxa"/>
          </w:tcPr>
          <w:p w14:paraId="35131453" w14:textId="4BE6B47A" w:rsidR="001F0A70" w:rsidRPr="006143DB" w:rsidRDefault="001F0A70" w:rsidP="006143DB">
            <w:pPr>
              <w:pStyle w:val="ListParagraph"/>
              <w:numPr>
                <w:ilvl w:val="0"/>
                <w:numId w:val="42"/>
              </w:numPr>
              <w:jc w:val="center"/>
              <w:rPr>
                <w:b w:val="0"/>
                <w:bCs w:val="0"/>
                <w:rtl/>
              </w:rPr>
            </w:pPr>
          </w:p>
        </w:tc>
        <w:tc>
          <w:tcPr>
            <w:tcW w:w="1134" w:type="dxa"/>
          </w:tcPr>
          <w:p w14:paraId="37FF914A" w14:textId="77777777" w:rsidR="001F0A70" w:rsidRPr="00451F73"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כניסה לעמוד </w:t>
            </w:r>
            <w:r>
              <w:rPr>
                <w:rFonts w:hint="cs"/>
              </w:rPr>
              <w:t>D</w:t>
            </w:r>
            <w:r>
              <w:t>ashboard</w:t>
            </w:r>
          </w:p>
        </w:tc>
        <w:tc>
          <w:tcPr>
            <w:tcW w:w="1463" w:type="dxa"/>
          </w:tcPr>
          <w:p w14:paraId="62759541"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p>
        </w:tc>
        <w:tc>
          <w:tcPr>
            <w:tcW w:w="1515" w:type="dxa"/>
          </w:tcPr>
          <w:p w14:paraId="53EBC27E"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עלאת העמוד</w:t>
            </w:r>
          </w:p>
        </w:tc>
        <w:tc>
          <w:tcPr>
            <w:tcW w:w="1649" w:type="dxa"/>
          </w:tcPr>
          <w:p w14:paraId="16913A7C"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עלאת העמוד עם שם המשתמש שהתחבר</w:t>
            </w:r>
          </w:p>
        </w:tc>
        <w:tc>
          <w:tcPr>
            <w:tcW w:w="1203" w:type="dxa"/>
          </w:tcPr>
          <w:p w14:paraId="5C7D714D"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w:t>
            </w:r>
          </w:p>
        </w:tc>
        <w:tc>
          <w:tcPr>
            <w:tcW w:w="1251" w:type="dxa"/>
          </w:tcPr>
          <w:p w14:paraId="53707109" w14:textId="77777777" w:rsidR="001F0A70" w:rsidRDefault="001F0A70" w:rsidP="00973064">
            <w:pPr>
              <w:cnfStyle w:val="000000100000" w:firstRow="0" w:lastRow="0" w:firstColumn="0" w:lastColumn="0" w:oddVBand="0" w:evenVBand="0" w:oddHBand="1" w:evenHBand="0" w:firstRowFirstColumn="0" w:firstRowLastColumn="0" w:lastRowFirstColumn="0" w:lastRowLastColumn="0"/>
              <w:rPr>
                <w:rtl/>
              </w:rPr>
            </w:pPr>
          </w:p>
        </w:tc>
      </w:tr>
      <w:tr w:rsidR="006143DB" w14:paraId="5F872F9C"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6269EDDB" w14:textId="6CA695AB" w:rsidR="001F0A70" w:rsidRPr="006143DB" w:rsidRDefault="001F0A70" w:rsidP="006143DB">
            <w:pPr>
              <w:pStyle w:val="ListParagraph"/>
              <w:numPr>
                <w:ilvl w:val="0"/>
                <w:numId w:val="42"/>
              </w:numPr>
              <w:jc w:val="center"/>
              <w:rPr>
                <w:b w:val="0"/>
                <w:bCs w:val="0"/>
                <w:rtl/>
              </w:rPr>
            </w:pPr>
          </w:p>
        </w:tc>
        <w:tc>
          <w:tcPr>
            <w:tcW w:w="1134" w:type="dxa"/>
          </w:tcPr>
          <w:p w14:paraId="14D6E046" w14:textId="77777777" w:rsidR="001F0A70" w:rsidRPr="00451F73"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עלאת קובץ ל-</w:t>
            </w:r>
            <w:r>
              <w:t>dashboard</w:t>
            </w:r>
          </w:p>
        </w:tc>
        <w:tc>
          <w:tcPr>
            <w:tcW w:w="1463" w:type="dxa"/>
          </w:tcPr>
          <w:p w14:paraId="12669E9F"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חירת קובץ </w:t>
            </w:r>
            <w:r>
              <w:rPr>
                <w:rFonts w:hint="cs"/>
              </w:rPr>
              <w:t>CSV</w:t>
            </w:r>
          </w:p>
        </w:tc>
        <w:tc>
          <w:tcPr>
            <w:tcW w:w="1515" w:type="dxa"/>
          </w:tcPr>
          <w:p w14:paraId="05DFEE4A"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אי הצגת שגיאה</w:t>
            </w:r>
          </w:p>
        </w:tc>
        <w:tc>
          <w:tcPr>
            <w:tcW w:w="1649" w:type="dxa"/>
          </w:tcPr>
          <w:p w14:paraId="7AC54D05"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צגת קובץ שהועלה</w:t>
            </w:r>
          </w:p>
        </w:tc>
        <w:tc>
          <w:tcPr>
            <w:tcW w:w="1203" w:type="dxa"/>
          </w:tcPr>
          <w:p w14:paraId="7E28A53C"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7857E8B4" w14:textId="77777777" w:rsidR="001F0A70" w:rsidRDefault="001F0A70" w:rsidP="00973064">
            <w:pPr>
              <w:cnfStyle w:val="000000000000" w:firstRow="0" w:lastRow="0" w:firstColumn="0" w:lastColumn="0" w:oddVBand="0" w:evenVBand="0" w:oddHBand="0" w:evenHBand="0" w:firstRowFirstColumn="0" w:firstRowLastColumn="0" w:lastRowFirstColumn="0" w:lastRowLastColumn="0"/>
              <w:rPr>
                <w:rtl/>
              </w:rPr>
            </w:pPr>
          </w:p>
        </w:tc>
      </w:tr>
      <w:tr w:rsidR="006143DB" w14:paraId="4B494247" w14:textId="77777777" w:rsidTr="00614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dxa"/>
          </w:tcPr>
          <w:p w14:paraId="603A5501" w14:textId="4DC8A9CC" w:rsidR="001F0A70" w:rsidRPr="006143DB" w:rsidRDefault="001F0A70" w:rsidP="006143DB">
            <w:pPr>
              <w:pStyle w:val="ListParagraph"/>
              <w:numPr>
                <w:ilvl w:val="0"/>
                <w:numId w:val="42"/>
              </w:numPr>
              <w:jc w:val="center"/>
              <w:rPr>
                <w:b w:val="0"/>
                <w:bCs w:val="0"/>
                <w:rtl/>
              </w:rPr>
            </w:pPr>
          </w:p>
        </w:tc>
        <w:tc>
          <w:tcPr>
            <w:tcW w:w="1134" w:type="dxa"/>
          </w:tcPr>
          <w:p w14:paraId="38DBDF54" w14:textId="77777777" w:rsidR="001F0A70" w:rsidRPr="00451F73"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הצגת </w:t>
            </w:r>
            <w:r>
              <w:t>dashboard</w:t>
            </w:r>
            <w:r>
              <w:rPr>
                <w:rFonts w:hint="cs"/>
                <w:rtl/>
              </w:rPr>
              <w:t xml:space="preserve"> מתאים בהתאם לקובץ שהועלה</w:t>
            </w:r>
          </w:p>
        </w:tc>
        <w:tc>
          <w:tcPr>
            <w:tcW w:w="1463" w:type="dxa"/>
          </w:tcPr>
          <w:p w14:paraId="66137CCB"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קובץ </w:t>
            </w:r>
            <w:r>
              <w:rPr>
                <w:rFonts w:hint="cs"/>
              </w:rPr>
              <w:t>CSV</w:t>
            </w:r>
          </w:p>
        </w:tc>
        <w:tc>
          <w:tcPr>
            <w:tcW w:w="1515" w:type="dxa"/>
          </w:tcPr>
          <w:p w14:paraId="14A76B70"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צגת עמוד לפי העמודה נמכר או לא</w:t>
            </w:r>
          </w:p>
        </w:tc>
        <w:tc>
          <w:tcPr>
            <w:tcW w:w="1649" w:type="dxa"/>
          </w:tcPr>
          <w:p w14:paraId="75D16C8B" w14:textId="77777777" w:rsidR="001F0A70" w:rsidRDefault="001F0A70" w:rsidP="00D9470F">
            <w:pPr>
              <w:cnfStyle w:val="000000100000" w:firstRow="0" w:lastRow="0" w:firstColumn="0" w:lastColumn="0" w:oddVBand="0" w:evenVBand="0" w:oddHBand="1" w:evenHBand="0" w:firstRowFirstColumn="0" w:firstRowLastColumn="0" w:lastRowFirstColumn="0" w:lastRowLastColumn="0"/>
              <w:rPr>
                <w:rtl/>
              </w:rPr>
            </w:pPr>
            <w:r>
              <w:rPr>
                <w:rFonts w:hint="cs"/>
                <w:rtl/>
              </w:rPr>
              <w:t>הצגת העמוד המתאים</w:t>
            </w:r>
          </w:p>
        </w:tc>
        <w:tc>
          <w:tcPr>
            <w:tcW w:w="1203" w:type="dxa"/>
          </w:tcPr>
          <w:p w14:paraId="7E3E0DEC" w14:textId="77777777" w:rsidR="001F0A70" w:rsidRDefault="001F0A70" w:rsidP="006B3314">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עבר</w:t>
            </w:r>
          </w:p>
        </w:tc>
        <w:tc>
          <w:tcPr>
            <w:tcW w:w="1251" w:type="dxa"/>
          </w:tcPr>
          <w:p w14:paraId="2DA919A3" w14:textId="77777777" w:rsidR="001F0A70" w:rsidRDefault="001F0A70" w:rsidP="00973064">
            <w:pPr>
              <w:cnfStyle w:val="000000100000" w:firstRow="0" w:lastRow="0" w:firstColumn="0" w:lastColumn="0" w:oddVBand="0" w:evenVBand="0" w:oddHBand="1" w:evenHBand="0" w:firstRowFirstColumn="0" w:firstRowLastColumn="0" w:lastRowFirstColumn="0" w:lastRowLastColumn="0"/>
              <w:rPr>
                <w:rtl/>
              </w:rPr>
            </w:pPr>
          </w:p>
        </w:tc>
      </w:tr>
      <w:tr w:rsidR="006143DB" w14:paraId="22E2AEC7" w14:textId="77777777" w:rsidTr="006143DB">
        <w:tc>
          <w:tcPr>
            <w:cnfStyle w:val="001000000000" w:firstRow="0" w:lastRow="0" w:firstColumn="1" w:lastColumn="0" w:oddVBand="0" w:evenVBand="0" w:oddHBand="0" w:evenHBand="0" w:firstRowFirstColumn="0" w:firstRowLastColumn="0" w:lastRowFirstColumn="0" w:lastRowLastColumn="0"/>
            <w:tcW w:w="801" w:type="dxa"/>
          </w:tcPr>
          <w:p w14:paraId="5480833F" w14:textId="2626C782" w:rsidR="001F0A70" w:rsidRPr="006143DB" w:rsidRDefault="001F0A70" w:rsidP="006143DB">
            <w:pPr>
              <w:pStyle w:val="ListParagraph"/>
              <w:numPr>
                <w:ilvl w:val="0"/>
                <w:numId w:val="42"/>
              </w:numPr>
              <w:jc w:val="center"/>
              <w:rPr>
                <w:b w:val="0"/>
                <w:bCs w:val="0"/>
                <w:rtl/>
              </w:rPr>
            </w:pPr>
          </w:p>
        </w:tc>
        <w:tc>
          <w:tcPr>
            <w:tcW w:w="1134" w:type="dxa"/>
          </w:tcPr>
          <w:p w14:paraId="6137DF7A"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צגת הגרפים</w:t>
            </w:r>
          </w:p>
        </w:tc>
        <w:tc>
          <w:tcPr>
            <w:tcW w:w="1463" w:type="dxa"/>
          </w:tcPr>
          <w:p w14:paraId="3785321F"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בחירת גרף רצוי</w:t>
            </w:r>
          </w:p>
        </w:tc>
        <w:tc>
          <w:tcPr>
            <w:tcW w:w="1515" w:type="dxa"/>
          </w:tcPr>
          <w:p w14:paraId="0BE0B132"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בחירה בגרף</w:t>
            </w:r>
          </w:p>
        </w:tc>
        <w:tc>
          <w:tcPr>
            <w:tcW w:w="1649" w:type="dxa"/>
          </w:tcPr>
          <w:p w14:paraId="45FA8E26" w14:textId="77777777" w:rsidR="001F0A70" w:rsidRDefault="001F0A70" w:rsidP="00D9470F">
            <w:pPr>
              <w:cnfStyle w:val="000000000000" w:firstRow="0" w:lastRow="0" w:firstColumn="0" w:lastColumn="0" w:oddVBand="0" w:evenVBand="0" w:oddHBand="0" w:evenHBand="0" w:firstRowFirstColumn="0" w:firstRowLastColumn="0" w:lastRowFirstColumn="0" w:lastRowLastColumn="0"/>
              <w:rPr>
                <w:rtl/>
              </w:rPr>
            </w:pPr>
            <w:r>
              <w:rPr>
                <w:rFonts w:hint="cs"/>
                <w:rtl/>
              </w:rPr>
              <w:t>הצגת הגרף לפי בחירת המשתמש</w:t>
            </w:r>
          </w:p>
        </w:tc>
        <w:tc>
          <w:tcPr>
            <w:tcW w:w="1203" w:type="dxa"/>
          </w:tcPr>
          <w:p w14:paraId="382C307B" w14:textId="77777777" w:rsidR="001F0A70" w:rsidRDefault="001F0A70" w:rsidP="006B331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עבר</w:t>
            </w:r>
          </w:p>
        </w:tc>
        <w:tc>
          <w:tcPr>
            <w:tcW w:w="1251" w:type="dxa"/>
          </w:tcPr>
          <w:p w14:paraId="124CAF03" w14:textId="77777777" w:rsidR="001F0A70" w:rsidRDefault="001F0A70" w:rsidP="00973064">
            <w:pPr>
              <w:cnfStyle w:val="000000000000" w:firstRow="0" w:lastRow="0" w:firstColumn="0" w:lastColumn="0" w:oddVBand="0" w:evenVBand="0" w:oddHBand="0" w:evenHBand="0" w:firstRowFirstColumn="0" w:firstRowLastColumn="0" w:lastRowFirstColumn="0" w:lastRowLastColumn="0"/>
              <w:rPr>
                <w:rtl/>
              </w:rPr>
            </w:pPr>
          </w:p>
        </w:tc>
      </w:tr>
    </w:tbl>
    <w:p w14:paraId="3D1767A5" w14:textId="5034B123" w:rsidR="001F0A70" w:rsidRPr="00973064" w:rsidRDefault="00973064" w:rsidP="001F0A70">
      <w:pPr>
        <w:rPr>
          <w:sz w:val="20"/>
          <w:szCs w:val="20"/>
        </w:rPr>
      </w:pPr>
      <w:r w:rsidRPr="00973064">
        <w:rPr>
          <w:rFonts w:hint="cs"/>
          <w:sz w:val="20"/>
          <w:szCs w:val="20"/>
          <w:rtl/>
        </w:rPr>
        <w:t xml:space="preserve">טבלת 17.4. </w:t>
      </w:r>
      <w:r w:rsidRPr="00973064">
        <w:rPr>
          <w:rFonts w:hint="cs"/>
          <w:sz w:val="20"/>
          <w:szCs w:val="20"/>
        </w:rPr>
        <w:t>STR</w:t>
      </w:r>
    </w:p>
    <w:p w14:paraId="2BC08057" w14:textId="59296603" w:rsidR="002C5BB7" w:rsidRDefault="00744045" w:rsidP="009A3B47">
      <w:pPr>
        <w:pStyle w:val="Heading2"/>
        <w:rPr>
          <w:rtl/>
        </w:rPr>
      </w:pPr>
      <w:bookmarkStart w:id="152" w:name="_Toc104718790"/>
      <w:bookmarkEnd w:id="151"/>
      <w:r>
        <w:rPr>
          <w:rFonts w:hint="cs"/>
          <w:rtl/>
        </w:rPr>
        <w:t>פוסט</w:t>
      </w:r>
      <w:r w:rsidR="009A3B47">
        <w:rPr>
          <w:rFonts w:hint="cs"/>
          <w:rtl/>
        </w:rPr>
        <w:t>ר</w:t>
      </w:r>
      <w:bookmarkEnd w:id="152"/>
    </w:p>
    <w:p w14:paraId="1CF65237" w14:textId="1674510B" w:rsidR="00332634" w:rsidRDefault="00156259" w:rsidP="001E41B1">
      <w:pPr>
        <w:rPr>
          <w:rtl/>
        </w:rPr>
      </w:pPr>
      <w:r>
        <w:rPr>
          <w:rFonts w:hint="cs"/>
          <w:rtl/>
        </w:rPr>
        <w:t xml:space="preserve">הפוסטר נמצא בתוך תיקיית </w:t>
      </w:r>
      <w:r w:rsidR="00422994">
        <w:t>POSTER</w:t>
      </w:r>
      <w:r>
        <w:rPr>
          <w:rFonts w:hint="cs"/>
          <w:rtl/>
        </w:rPr>
        <w:t xml:space="preserve"> בקובץ ההגשה של הפרויקט.</w:t>
      </w:r>
    </w:p>
    <w:p w14:paraId="6BB42654" w14:textId="2DD718CB" w:rsidR="00BE5BF0" w:rsidRDefault="00BE5BF0" w:rsidP="00BE5BF0">
      <w:pPr>
        <w:pStyle w:val="Heading2"/>
        <w:rPr>
          <w:rtl/>
        </w:rPr>
      </w:pPr>
      <w:bookmarkStart w:id="153" w:name="_Toc104718791"/>
      <w:bookmarkStart w:id="154" w:name="תיעוד_ודפי_נתונים_17_6"/>
      <w:r>
        <w:rPr>
          <w:rFonts w:hint="cs"/>
          <w:rtl/>
        </w:rPr>
        <w:t>תיעוד ודפי נתונים</w:t>
      </w:r>
      <w:bookmarkEnd w:id="153"/>
    </w:p>
    <w:bookmarkEnd w:id="154"/>
    <w:p w14:paraId="462E4DF7" w14:textId="5BBA580A" w:rsidR="00BE5BF0" w:rsidRDefault="00EA7BEB" w:rsidP="00EA7BEB">
      <w:pPr>
        <w:pStyle w:val="Heading3"/>
        <w:rPr>
          <w:rtl/>
        </w:rPr>
      </w:pPr>
      <w:r>
        <w:rPr>
          <w:rFonts w:hint="cs"/>
          <w:rtl/>
        </w:rPr>
        <w:t>קישורים למחברות פייתון שנכתבו במהלך הפרויקט</w:t>
      </w:r>
    </w:p>
    <w:p w14:paraId="53592EFE" w14:textId="082A1136" w:rsidR="00EA7BEB" w:rsidRDefault="00EA7BEB" w:rsidP="00EA7BEB">
      <w:pPr>
        <w:rPr>
          <w:rtl/>
        </w:rPr>
      </w:pPr>
      <w:r>
        <w:rPr>
          <w:rFonts w:hint="cs"/>
          <w:rtl/>
        </w:rPr>
        <w:t xml:space="preserve">במהלך הפרויקט השתמשנו במחברות פייתון מסוג </w:t>
      </w:r>
      <w:r>
        <w:t>Jupyter Notebook</w:t>
      </w:r>
      <w:r>
        <w:rPr>
          <w:rFonts w:hint="cs"/>
          <w:rtl/>
        </w:rPr>
        <w:t xml:space="preserve"> על מנת </w:t>
      </w:r>
      <w:r w:rsidR="0038016E">
        <w:rPr>
          <w:rFonts w:hint="cs"/>
          <w:rtl/>
        </w:rPr>
        <w:t xml:space="preserve">לבצע את תהליך ניתוח המידע </w:t>
      </w:r>
      <w:r w:rsidR="0038016E">
        <w:t>(Data Analysis)</w:t>
      </w:r>
      <w:r w:rsidR="0038016E">
        <w:rPr>
          <w:rFonts w:hint="cs"/>
          <w:rtl/>
        </w:rPr>
        <w:t xml:space="preserve"> לפני </w:t>
      </w:r>
      <w:r w:rsidR="002321D3">
        <w:rPr>
          <w:rFonts w:hint="cs"/>
          <w:rtl/>
        </w:rPr>
        <w:t xml:space="preserve">שכתבנו את הקוד </w:t>
      </w:r>
      <w:r w:rsidR="003E513D">
        <w:rPr>
          <w:rFonts w:hint="cs"/>
          <w:rtl/>
        </w:rPr>
        <w:t>להרצה.</w:t>
      </w:r>
    </w:p>
    <w:p w14:paraId="2C6EB840" w14:textId="13520844" w:rsidR="003E513D" w:rsidRDefault="003E513D" w:rsidP="007C70E4">
      <w:pPr>
        <w:rPr>
          <w:rtl/>
        </w:rPr>
      </w:pPr>
      <w:r>
        <w:rPr>
          <w:rFonts w:hint="cs"/>
          <w:rtl/>
        </w:rPr>
        <w:t xml:space="preserve">ניתן למצוא בקובץ </w:t>
      </w:r>
      <w:r>
        <w:rPr>
          <w:rFonts w:hint="cs"/>
        </w:rPr>
        <w:t>ZIP</w:t>
      </w:r>
      <w:r>
        <w:rPr>
          <w:rFonts w:hint="cs"/>
          <w:rtl/>
        </w:rPr>
        <w:t xml:space="preserve"> הפרויקט תחת תיקיית </w:t>
      </w:r>
      <w:r w:rsidR="007C70E4">
        <w:t>NOTEBOOK_SCRIPTS</w:t>
      </w:r>
      <w:r>
        <w:rPr>
          <w:rFonts w:hint="cs"/>
          <w:rtl/>
        </w:rPr>
        <w:t xml:space="preserve"> את קבצי המחברת מסוג </w:t>
      </w:r>
      <w:proofErr w:type="spellStart"/>
      <w:r w:rsidR="00422994" w:rsidRPr="00422994">
        <w:t>ipynb</w:t>
      </w:r>
      <w:proofErr w:type="spellEnd"/>
      <w:r w:rsidR="00422994">
        <w:rPr>
          <w:rFonts w:hint="cs"/>
          <w:rtl/>
        </w:rPr>
        <w:t xml:space="preserve">, וגם קבצי </w:t>
      </w:r>
      <w:r w:rsidR="004B230D">
        <w:t>PDF</w:t>
      </w:r>
      <w:r w:rsidR="00422994">
        <w:rPr>
          <w:rFonts w:hint="cs"/>
          <w:rtl/>
        </w:rPr>
        <w:t xml:space="preserve"> על מנת שיהיה אפשרות לקרוא את הפלטים מבלי להריץ את הקוד עצמו.</w:t>
      </w:r>
    </w:p>
    <w:p w14:paraId="0B1763A2" w14:textId="7E05D593" w:rsidR="00BE4DF9" w:rsidRDefault="00B97DD3" w:rsidP="00B97DD3">
      <w:pPr>
        <w:pStyle w:val="Heading3"/>
        <w:rPr>
          <w:rtl/>
        </w:rPr>
      </w:pPr>
      <w:r>
        <w:rPr>
          <w:rFonts w:hint="cs"/>
          <w:rtl/>
        </w:rPr>
        <w:t>תיעוד המידע בו עשינו שימוש</w:t>
      </w:r>
    </w:p>
    <w:p w14:paraId="7DD13C05" w14:textId="40DBBB16" w:rsidR="00B97DD3" w:rsidRPr="00B97DD3" w:rsidRDefault="00E551C5" w:rsidP="00B97DD3">
      <w:pPr>
        <w:rPr>
          <w:rtl/>
        </w:rPr>
      </w:pPr>
      <w:r>
        <w:rPr>
          <w:rFonts w:hint="cs"/>
          <w:rtl/>
        </w:rPr>
        <w:t>קבצי הלידים שבהם עשינו שימוש נמצא</w:t>
      </w:r>
      <w:r w:rsidR="009F203D">
        <w:rPr>
          <w:rFonts w:hint="cs"/>
          <w:rtl/>
        </w:rPr>
        <w:t>ים</w:t>
      </w:r>
      <w:r>
        <w:rPr>
          <w:rFonts w:hint="cs"/>
          <w:rtl/>
        </w:rPr>
        <w:t xml:space="preserve"> בתוך קובץ ה-</w:t>
      </w:r>
      <w:r>
        <w:rPr>
          <w:rFonts w:hint="cs"/>
        </w:rPr>
        <w:t>ZIP</w:t>
      </w:r>
      <w:r>
        <w:rPr>
          <w:rFonts w:hint="cs"/>
          <w:rtl/>
        </w:rPr>
        <w:t xml:space="preserve"> תחת תיקיית </w:t>
      </w:r>
      <w:r>
        <w:rPr>
          <w:rFonts w:hint="cs"/>
        </w:rPr>
        <w:t>DATA</w:t>
      </w:r>
      <w:r>
        <w:rPr>
          <w:rFonts w:hint="cs"/>
          <w:rtl/>
        </w:rPr>
        <w:t>.</w:t>
      </w:r>
    </w:p>
    <w:p w14:paraId="059DF604" w14:textId="3099D9C2" w:rsidR="004C06BB" w:rsidRDefault="004C06BB" w:rsidP="004C06BB">
      <w:pPr>
        <w:pStyle w:val="Heading2"/>
        <w:rPr>
          <w:rtl/>
        </w:rPr>
      </w:pPr>
      <w:bookmarkStart w:id="155" w:name="_Toc104718792"/>
      <w:r>
        <w:rPr>
          <w:rFonts w:hint="cs"/>
          <w:rtl/>
        </w:rPr>
        <w:t>מסמך ה-</w:t>
      </w:r>
      <w:r>
        <w:rPr>
          <w:rFonts w:hint="cs"/>
        </w:rPr>
        <w:t>SOW</w:t>
      </w:r>
      <w:r>
        <w:rPr>
          <w:rFonts w:hint="cs"/>
          <w:rtl/>
        </w:rPr>
        <w:t xml:space="preserve"> המקורי</w:t>
      </w:r>
      <w:bookmarkEnd w:id="155"/>
    </w:p>
    <w:p w14:paraId="2343F02A" w14:textId="401583BC" w:rsidR="00D164F6" w:rsidRDefault="00332634" w:rsidP="00D164F6">
      <w:pPr>
        <w:rPr>
          <w:rtl/>
        </w:rPr>
      </w:pPr>
      <w:r>
        <w:rPr>
          <w:rFonts w:hint="cs"/>
          <w:rtl/>
        </w:rPr>
        <w:t>מסמך ה-</w:t>
      </w:r>
      <w:r>
        <w:rPr>
          <w:rFonts w:hint="cs"/>
        </w:rPr>
        <w:t>SOW</w:t>
      </w:r>
      <w:r>
        <w:rPr>
          <w:rFonts w:hint="cs"/>
          <w:rtl/>
        </w:rPr>
        <w:t xml:space="preserve"> המקורי נמצא בתיקיית </w:t>
      </w:r>
      <w:r>
        <w:rPr>
          <w:rFonts w:hint="cs"/>
        </w:rPr>
        <w:t>SOW</w:t>
      </w:r>
      <w:r>
        <w:rPr>
          <w:rFonts w:hint="cs"/>
          <w:rtl/>
        </w:rPr>
        <w:t xml:space="preserve"> בתוך קובץ ההגשה של הפרויקט.</w:t>
      </w:r>
    </w:p>
    <w:p w14:paraId="146B9FC3" w14:textId="7FDCB4DB" w:rsidR="003E7F9F" w:rsidRDefault="003E7F9F" w:rsidP="00D164F6">
      <w:pPr>
        <w:rPr>
          <w:rtl/>
        </w:rPr>
      </w:pPr>
    </w:p>
    <w:p w14:paraId="51133E87" w14:textId="63274821" w:rsidR="003E7F9F" w:rsidRDefault="003E7F9F" w:rsidP="00D164F6">
      <w:pPr>
        <w:rPr>
          <w:rtl/>
        </w:rPr>
      </w:pPr>
    </w:p>
    <w:p w14:paraId="75071624" w14:textId="5C111B9B" w:rsidR="003E7F9F" w:rsidRDefault="003E7F9F" w:rsidP="00D164F6">
      <w:pPr>
        <w:rPr>
          <w:rtl/>
        </w:rPr>
      </w:pPr>
    </w:p>
    <w:p w14:paraId="175CF9C7" w14:textId="40CBF894" w:rsidR="003E7F9F" w:rsidRDefault="003E7F9F" w:rsidP="00D164F6">
      <w:pPr>
        <w:rPr>
          <w:rtl/>
        </w:rPr>
      </w:pPr>
    </w:p>
    <w:p w14:paraId="6C0C1C28" w14:textId="2425884D" w:rsidR="003E7F9F" w:rsidRDefault="003E7F9F" w:rsidP="00D164F6">
      <w:pPr>
        <w:rPr>
          <w:rtl/>
        </w:rPr>
      </w:pPr>
    </w:p>
    <w:p w14:paraId="4EEAC644" w14:textId="185E87A9" w:rsidR="003E7F9F" w:rsidRDefault="003E7F9F" w:rsidP="00D164F6">
      <w:pPr>
        <w:rPr>
          <w:rtl/>
        </w:rPr>
      </w:pPr>
    </w:p>
    <w:p w14:paraId="7D872234" w14:textId="4D901928" w:rsidR="003E7F9F" w:rsidRDefault="003E7F9F" w:rsidP="00D164F6">
      <w:pPr>
        <w:rPr>
          <w:rtl/>
        </w:rPr>
      </w:pPr>
    </w:p>
    <w:p w14:paraId="2C220533" w14:textId="6661B6EF" w:rsidR="003E7F9F" w:rsidRDefault="003E7F9F" w:rsidP="00D164F6">
      <w:pPr>
        <w:rPr>
          <w:rtl/>
        </w:rPr>
      </w:pPr>
    </w:p>
    <w:p w14:paraId="4DB3D9BF" w14:textId="1B8A6527" w:rsidR="003E7F9F" w:rsidRDefault="003E7F9F" w:rsidP="00D164F6">
      <w:pPr>
        <w:rPr>
          <w:rtl/>
        </w:rPr>
      </w:pPr>
    </w:p>
    <w:p w14:paraId="2757579F" w14:textId="1D921BD2" w:rsidR="003E7F9F" w:rsidRDefault="003E7F9F" w:rsidP="00D164F6">
      <w:pPr>
        <w:rPr>
          <w:rtl/>
        </w:rPr>
      </w:pPr>
    </w:p>
    <w:p w14:paraId="0942113F" w14:textId="77777777" w:rsidR="003E7F9F" w:rsidRPr="00D164F6" w:rsidRDefault="003E7F9F" w:rsidP="00D164F6">
      <w:pPr>
        <w:rPr>
          <w:rtl/>
        </w:rPr>
      </w:pPr>
    </w:p>
    <w:p w14:paraId="44D1CF96" w14:textId="632304E8" w:rsidR="003E7F9F" w:rsidRPr="003E7F9F" w:rsidRDefault="00991A4C" w:rsidP="003E7F9F">
      <w:pPr>
        <w:pStyle w:val="Heading2"/>
      </w:pPr>
      <w:bookmarkStart w:id="156" w:name="_נספחים_נוספים"/>
      <w:bookmarkStart w:id="157" w:name="_Toc104718793"/>
      <w:bookmarkEnd w:id="156"/>
      <w:r>
        <w:rPr>
          <w:rFonts w:hint="cs"/>
          <w:rtl/>
        </w:rPr>
        <w:lastRenderedPageBreak/>
        <w:t>נספחים</w:t>
      </w:r>
      <w:r w:rsidR="00D164F6">
        <w:rPr>
          <w:rFonts w:hint="cs"/>
          <w:rtl/>
        </w:rPr>
        <w:t xml:space="preserve"> נוספים</w:t>
      </w:r>
      <w:bookmarkEnd w:id="157"/>
    </w:p>
    <w:p w14:paraId="493B6B10" w14:textId="5B5B131D" w:rsidR="00CE4383" w:rsidRDefault="000824FF" w:rsidP="00C01E1F">
      <w:pPr>
        <w:pStyle w:val="Heading3"/>
        <w:rPr>
          <w:rtl/>
        </w:rPr>
      </w:pPr>
      <w:r w:rsidRPr="00C07032">
        <w:rPr>
          <w:rtl/>
        </w:rPr>
        <w:t>כלי איסוף הנתונים ונתונים שנאספו</w:t>
      </w:r>
    </w:p>
    <w:p w14:paraId="3CE56834" w14:textId="0AC674C4" w:rsidR="00615FB3" w:rsidRDefault="00615FB3" w:rsidP="00C01E1F">
      <w:pPr>
        <w:pStyle w:val="Heading4"/>
        <w:rPr>
          <w:rtl/>
        </w:rPr>
      </w:pPr>
      <w:r>
        <w:rPr>
          <w:rFonts w:hint="cs"/>
          <w:rtl/>
        </w:rPr>
        <w:t>ראיון ראשון: פגישת התנעה יוסי ורוני</w:t>
      </w:r>
      <w:r w:rsidR="0025767E">
        <w:rPr>
          <w:rFonts w:hint="cs"/>
          <w:rtl/>
        </w:rPr>
        <w:t xml:space="preserve"> </w:t>
      </w:r>
      <w:r w:rsidR="0025767E">
        <w:rPr>
          <w:rtl/>
        </w:rPr>
        <w:t>–</w:t>
      </w:r>
      <w:r w:rsidR="0025767E">
        <w:rPr>
          <w:rFonts w:hint="cs"/>
          <w:rtl/>
        </w:rPr>
        <w:t xml:space="preserve"> עובדים בחברת </w:t>
      </w:r>
      <w:r w:rsidR="0025767E">
        <w:t>Hertz</w:t>
      </w:r>
      <w:r w:rsidR="0025767E">
        <w:rPr>
          <w:rFonts w:hint="cs"/>
          <w:rtl/>
        </w:rPr>
        <w:t xml:space="preserve"> תל אביב.</w:t>
      </w:r>
    </w:p>
    <w:p w14:paraId="192FFCC3" w14:textId="40D9190B" w:rsidR="00615FB3" w:rsidRPr="00615FB3" w:rsidRDefault="00615FB3" w:rsidP="00615FB3">
      <w:pPr>
        <w:rPr>
          <w:b/>
          <w:bCs/>
          <w:rtl/>
        </w:rPr>
      </w:pPr>
      <w:r w:rsidRPr="00615FB3">
        <w:rPr>
          <w:rFonts w:hint="cs"/>
          <w:b/>
          <w:bCs/>
          <w:rtl/>
        </w:rPr>
        <w:t>איך העבודה נעשית היום?</w:t>
      </w:r>
    </w:p>
    <w:p w14:paraId="63A2950F" w14:textId="794A6CED" w:rsidR="00615FB3" w:rsidRDefault="00615FB3" w:rsidP="00F410C3">
      <w:pPr>
        <w:rPr>
          <w:rtl/>
        </w:rPr>
      </w:pPr>
      <w:r w:rsidRPr="00615FB3">
        <w:rPr>
          <w:rFonts w:hint="cs"/>
          <w:u w:val="single"/>
          <w:rtl/>
        </w:rPr>
        <w:t>רוני</w:t>
      </w:r>
      <w:r w:rsidR="008F2C76">
        <w:rPr>
          <w:rFonts w:hint="cs"/>
          <w:rtl/>
        </w:rPr>
        <w:t>:</w:t>
      </w:r>
      <w:r>
        <w:rPr>
          <w:rFonts w:hint="cs"/>
          <w:rtl/>
        </w:rPr>
        <w:t xml:space="preserve"> היום העבודה נעשית בצורה ידנית, מנהל המכירות מקבל קובץ לידים מאוחד הכולל את כל הפרטים אודות הליד- בדרך כלל בימי ראשון ורביעי ושולח את הקובץ עם עמודה של אנשי המכירות שצריכים לפנות לליד. </w:t>
      </w:r>
      <w:r w:rsidR="00F410C3">
        <w:rPr>
          <w:rFonts w:hint="cs"/>
          <w:rtl/>
        </w:rPr>
        <w:t>ואנחנו בתור אנשי המכירות פונים לאותו לקוח.</w:t>
      </w:r>
    </w:p>
    <w:p w14:paraId="6CCB3448" w14:textId="479FA865" w:rsidR="00F410C3" w:rsidRPr="00F410C3" w:rsidRDefault="00F410C3" w:rsidP="00F410C3">
      <w:pPr>
        <w:rPr>
          <w:b/>
          <w:bCs/>
          <w:rtl/>
        </w:rPr>
      </w:pPr>
      <w:r w:rsidRPr="00F410C3">
        <w:rPr>
          <w:rFonts w:hint="cs"/>
          <w:b/>
          <w:bCs/>
          <w:rtl/>
        </w:rPr>
        <w:t xml:space="preserve">האם נעשה איזשהו </w:t>
      </w:r>
      <w:r w:rsidR="008F2C76" w:rsidRPr="00F410C3">
        <w:rPr>
          <w:rFonts w:hint="cs"/>
          <w:b/>
          <w:bCs/>
          <w:rtl/>
        </w:rPr>
        <w:t>תיעדו</w:t>
      </w:r>
      <w:r w:rsidR="008F2C76" w:rsidRPr="00F410C3">
        <w:rPr>
          <w:rFonts w:hint="eastAsia"/>
          <w:b/>
          <w:bCs/>
          <w:rtl/>
        </w:rPr>
        <w:t>ף</w:t>
      </w:r>
      <w:r w:rsidRPr="00F410C3">
        <w:rPr>
          <w:rFonts w:hint="cs"/>
          <w:b/>
          <w:bCs/>
          <w:rtl/>
        </w:rPr>
        <w:t xml:space="preserve"> או דגשים מיוחדים לפני פנייה ללקוח פוטנציאלי?</w:t>
      </w:r>
    </w:p>
    <w:p w14:paraId="269F0DFE" w14:textId="6DBADB7A" w:rsidR="00F410C3" w:rsidRDefault="00F410C3" w:rsidP="00F410C3">
      <w:pPr>
        <w:rPr>
          <w:rtl/>
        </w:rPr>
      </w:pPr>
      <w:r w:rsidRPr="00F410C3">
        <w:rPr>
          <w:rFonts w:hint="cs"/>
          <w:u w:val="single"/>
          <w:rtl/>
        </w:rPr>
        <w:t>יוסי</w:t>
      </w:r>
      <w:r w:rsidR="008F2C76">
        <w:rPr>
          <w:rFonts w:hint="cs"/>
          <w:rtl/>
        </w:rPr>
        <w:t>:</w:t>
      </w:r>
      <w:r>
        <w:rPr>
          <w:rFonts w:hint="cs"/>
          <w:rtl/>
        </w:rPr>
        <w:t xml:space="preserve"> אנחנו עוברים על פי הסדר של הליד שנכנס- הראשון שיצר קשר הוא הראשון שנתקשר אליו בלי </w:t>
      </w:r>
      <w:r w:rsidR="008F2C76">
        <w:rPr>
          <w:rFonts w:hint="cs"/>
          <w:rtl/>
        </w:rPr>
        <w:t>תיעדו</w:t>
      </w:r>
      <w:r w:rsidR="008F2C76">
        <w:rPr>
          <w:rFonts w:hint="eastAsia"/>
          <w:rtl/>
        </w:rPr>
        <w:t>ף</w:t>
      </w:r>
      <w:r>
        <w:rPr>
          <w:rFonts w:hint="cs"/>
          <w:rtl/>
        </w:rPr>
        <w:t xml:space="preserve"> כלשהו. כמובן שיש עדיפות בין לקוח שהוא פרטי ללקוח עסקי אך אנחנו לא עושים </w:t>
      </w:r>
      <w:proofErr w:type="spellStart"/>
      <w:r>
        <w:rPr>
          <w:rFonts w:hint="cs"/>
          <w:rtl/>
        </w:rPr>
        <w:t>איזשהי</w:t>
      </w:r>
      <w:proofErr w:type="spellEnd"/>
      <w:r>
        <w:rPr>
          <w:rFonts w:hint="cs"/>
          <w:rtl/>
        </w:rPr>
        <w:t xml:space="preserve"> הבדלה. </w:t>
      </w:r>
    </w:p>
    <w:p w14:paraId="5A567465" w14:textId="7397A73D" w:rsidR="00F410C3" w:rsidRPr="00F410C3" w:rsidRDefault="00F410C3" w:rsidP="00F410C3">
      <w:pPr>
        <w:rPr>
          <w:b/>
          <w:bCs/>
          <w:rtl/>
        </w:rPr>
      </w:pPr>
      <w:r w:rsidRPr="00F410C3">
        <w:rPr>
          <w:rFonts w:hint="cs"/>
          <w:b/>
          <w:bCs/>
          <w:rtl/>
        </w:rPr>
        <w:t xml:space="preserve">האם נעשה ניסיון להטמיע מערכת </w:t>
      </w:r>
      <w:r w:rsidRPr="00F410C3">
        <w:rPr>
          <w:rFonts w:hint="cs"/>
          <w:b/>
          <w:bCs/>
        </w:rPr>
        <w:t>CRM</w:t>
      </w:r>
      <w:r w:rsidRPr="00F410C3">
        <w:rPr>
          <w:rFonts w:hint="cs"/>
          <w:b/>
          <w:bCs/>
          <w:rtl/>
        </w:rPr>
        <w:t xml:space="preserve"> שמנהלת בצורה חכמה לידים? </w:t>
      </w:r>
    </w:p>
    <w:p w14:paraId="1BF7CCF8" w14:textId="18AD375C" w:rsidR="00F410C3" w:rsidRDefault="00F410C3" w:rsidP="00F410C3">
      <w:pPr>
        <w:rPr>
          <w:rtl/>
        </w:rPr>
      </w:pPr>
      <w:r w:rsidRPr="00F410C3">
        <w:rPr>
          <w:rFonts w:hint="cs"/>
          <w:u w:val="single"/>
          <w:rtl/>
        </w:rPr>
        <w:t>רוני</w:t>
      </w:r>
      <w:r w:rsidR="008F2C76">
        <w:rPr>
          <w:rFonts w:hint="cs"/>
          <w:rtl/>
        </w:rPr>
        <w:t>:</w:t>
      </w:r>
      <w:r>
        <w:rPr>
          <w:rFonts w:hint="cs"/>
          <w:rtl/>
        </w:rPr>
        <w:t xml:space="preserve"> לא שידוע לי, אבל שמעתי מחבר בחברה אחרת שהנושא היה מאד יקר ולא אופטימלי עבורם ולכן הם נאלצו לוותר על כך בסוף. </w:t>
      </w:r>
    </w:p>
    <w:p w14:paraId="0B17A9FF" w14:textId="5720BC6B" w:rsidR="00F410C3" w:rsidRPr="00F410C3" w:rsidRDefault="00F410C3" w:rsidP="00F410C3">
      <w:pPr>
        <w:rPr>
          <w:b/>
          <w:bCs/>
          <w:rtl/>
        </w:rPr>
      </w:pPr>
      <w:r w:rsidRPr="00F410C3">
        <w:rPr>
          <w:rFonts w:hint="cs"/>
          <w:b/>
          <w:bCs/>
          <w:rtl/>
        </w:rPr>
        <w:t xml:space="preserve">כמה אנשי מכירות יש לכם בסניף והאם הם מחולקים לאיזשהם תחומים עיקריים שבהם הם עוסקים? </w:t>
      </w:r>
    </w:p>
    <w:p w14:paraId="1DE9359B" w14:textId="2FBA02BC" w:rsidR="00F410C3" w:rsidRDefault="00F410C3" w:rsidP="00F410C3">
      <w:pPr>
        <w:rPr>
          <w:rtl/>
        </w:rPr>
      </w:pPr>
      <w:r w:rsidRPr="00F410C3">
        <w:rPr>
          <w:rFonts w:hint="cs"/>
          <w:u w:val="single"/>
          <w:rtl/>
        </w:rPr>
        <w:t>יוסי</w:t>
      </w:r>
      <w:r w:rsidR="008F2C76">
        <w:rPr>
          <w:rFonts w:hint="cs"/>
          <w:rtl/>
        </w:rPr>
        <w:t>:</w:t>
      </w:r>
      <w:r>
        <w:rPr>
          <w:rFonts w:hint="cs"/>
          <w:rtl/>
        </w:rPr>
        <w:t xml:space="preserve"> לא, כולם בעלי אותו תחום וההבדל העיקרי בנינו הוא הותק. אנחנו 12 אנשי מכירות ועובדים כל יום במהלך השבוע.</w:t>
      </w:r>
    </w:p>
    <w:p w14:paraId="47C2E0A0" w14:textId="31FD7B57" w:rsidR="00F410C3" w:rsidRPr="00F410C3" w:rsidRDefault="00F410C3" w:rsidP="00F410C3">
      <w:pPr>
        <w:rPr>
          <w:b/>
          <w:bCs/>
          <w:rtl/>
        </w:rPr>
      </w:pPr>
      <w:r w:rsidRPr="00F410C3">
        <w:rPr>
          <w:rFonts w:hint="cs"/>
          <w:b/>
          <w:bCs/>
          <w:rtl/>
        </w:rPr>
        <w:t>האם יש יום שבו אתם עסוקים יותר?</w:t>
      </w:r>
      <w:r w:rsidRPr="00F410C3">
        <w:rPr>
          <w:rFonts w:hint="cs"/>
          <w:b/>
          <w:bCs/>
        </w:rPr>
        <w:t xml:space="preserve"> </w:t>
      </w:r>
      <w:r w:rsidRPr="00F410C3">
        <w:rPr>
          <w:rFonts w:hint="cs"/>
          <w:b/>
          <w:bCs/>
          <w:rtl/>
        </w:rPr>
        <w:t>מרגישים שלא יכולים לגשת ללידים?</w:t>
      </w:r>
    </w:p>
    <w:p w14:paraId="64719058" w14:textId="2C6EA00B" w:rsidR="00F410C3" w:rsidRDefault="00F410C3" w:rsidP="00F410C3">
      <w:pPr>
        <w:rPr>
          <w:rtl/>
        </w:rPr>
      </w:pPr>
      <w:r w:rsidRPr="00F410C3">
        <w:rPr>
          <w:rFonts w:hint="cs"/>
          <w:u w:val="single"/>
          <w:rtl/>
        </w:rPr>
        <w:t>יוסי</w:t>
      </w:r>
      <w:r w:rsidR="008F2C76">
        <w:rPr>
          <w:rFonts w:hint="cs"/>
          <w:rtl/>
        </w:rPr>
        <w:t xml:space="preserve">: </w:t>
      </w:r>
      <w:r>
        <w:rPr>
          <w:rFonts w:hint="cs"/>
          <w:rtl/>
        </w:rPr>
        <w:t xml:space="preserve">היום העמוס ביותר בשבוע הוא יום שישי, אנשים רבים מגיעים לסניף וזה יום שאנחנו לא מצליחים להתקשר ללידים, ויש הרבה פעמים שלידים שיצרו איתם קשר בראשון לאחר השארת הפרטים בשישי- הדבר כבר לא רלוונטי. </w:t>
      </w:r>
    </w:p>
    <w:p w14:paraId="2627488B" w14:textId="5D309E2B" w:rsidR="00F410C3" w:rsidRPr="00F410C3" w:rsidRDefault="00F410C3" w:rsidP="00F410C3">
      <w:pPr>
        <w:rPr>
          <w:b/>
          <w:bCs/>
          <w:rtl/>
        </w:rPr>
      </w:pPr>
      <w:r w:rsidRPr="00F410C3">
        <w:rPr>
          <w:rFonts w:hint="cs"/>
          <w:b/>
          <w:bCs/>
          <w:rtl/>
        </w:rPr>
        <w:t xml:space="preserve">איך תרצו שהמערכת לניהול לידים תראה? </w:t>
      </w:r>
    </w:p>
    <w:p w14:paraId="2D30B655" w14:textId="378FDB33" w:rsidR="00F410C3" w:rsidRDefault="00F410C3" w:rsidP="00F410C3">
      <w:pPr>
        <w:rPr>
          <w:rtl/>
        </w:rPr>
      </w:pPr>
      <w:r w:rsidRPr="00F410C3">
        <w:rPr>
          <w:rFonts w:hint="cs"/>
          <w:u w:val="single"/>
          <w:rtl/>
        </w:rPr>
        <w:t>רוני</w:t>
      </w:r>
      <w:r w:rsidR="008F2C76">
        <w:rPr>
          <w:rFonts w:hint="cs"/>
          <w:rtl/>
        </w:rPr>
        <w:t>:</w:t>
      </w:r>
      <w:r>
        <w:rPr>
          <w:rFonts w:hint="cs"/>
          <w:rtl/>
        </w:rPr>
        <w:t xml:space="preserve"> חשוב מאוד שהמערכת תהיה ויזואלית ונוחה למשתמש, אחרת לא יהיה שיתוף פעולה מצד המנהלים שלנו. בנוסף, חשוב שלא תעשה הבדלה משמעותית בחילוק העבודה בין אנשי המכירות כי דבר כזה יגרום </w:t>
      </w:r>
      <w:r w:rsidR="008F2C76">
        <w:rPr>
          <w:rFonts w:hint="cs"/>
          <w:rtl/>
        </w:rPr>
        <w:t>לוויכוחי</w:t>
      </w:r>
      <w:r w:rsidR="008F2C76">
        <w:rPr>
          <w:rFonts w:hint="eastAsia"/>
          <w:rtl/>
        </w:rPr>
        <w:t>ם</w:t>
      </w:r>
      <w:r>
        <w:rPr>
          <w:rFonts w:hint="cs"/>
          <w:rtl/>
        </w:rPr>
        <w:t xml:space="preserve"> בין חברי הצוות- בסופו של דבר, המכירות מהוות את מרבית השכר שלנו. </w:t>
      </w:r>
    </w:p>
    <w:p w14:paraId="12A347D0" w14:textId="4143B9B7" w:rsidR="00F410C3" w:rsidRDefault="00F410C3" w:rsidP="00F410C3">
      <w:pPr>
        <w:rPr>
          <w:rtl/>
        </w:rPr>
      </w:pPr>
      <w:r w:rsidRPr="00F410C3">
        <w:rPr>
          <w:rFonts w:hint="cs"/>
          <w:u w:val="single"/>
          <w:rtl/>
        </w:rPr>
        <w:t>יוסי</w:t>
      </w:r>
      <w:r w:rsidR="008F2C76">
        <w:rPr>
          <w:rFonts w:hint="cs"/>
          <w:rtl/>
        </w:rPr>
        <w:t>:</w:t>
      </w:r>
      <w:r>
        <w:rPr>
          <w:rFonts w:hint="cs"/>
          <w:rtl/>
        </w:rPr>
        <w:t xml:space="preserve"> אני חושב שצריך לעשות הפרדה בין לקוחות פרטיים ועסקיים ושכן תהיה חלוקה בין אנשי המכירות שחלק יתעסקו רק בפרטיים וחלק רק בעסקיים- מדובר בזמן התעסקות שונה וכן קריטי עבור ההתנהלות שלנו. </w:t>
      </w:r>
    </w:p>
    <w:p w14:paraId="6F54A382" w14:textId="466916C0" w:rsidR="00F410C3" w:rsidRPr="00F410C3" w:rsidRDefault="00F410C3" w:rsidP="00F410C3">
      <w:pPr>
        <w:rPr>
          <w:b/>
          <w:bCs/>
          <w:rtl/>
        </w:rPr>
      </w:pPr>
      <w:r w:rsidRPr="00F410C3">
        <w:rPr>
          <w:rFonts w:hint="cs"/>
          <w:b/>
          <w:bCs/>
          <w:rtl/>
        </w:rPr>
        <w:t xml:space="preserve">מה בנוגע להתממשקות לענן בכדי לשמור פרטים קודמים? </w:t>
      </w:r>
    </w:p>
    <w:p w14:paraId="6F95ACF5" w14:textId="517D2413" w:rsidR="00CE4383" w:rsidRDefault="00F410C3" w:rsidP="004903BA">
      <w:pPr>
        <w:rPr>
          <w:rtl/>
        </w:rPr>
      </w:pPr>
      <w:r w:rsidRPr="00F410C3">
        <w:rPr>
          <w:rFonts w:hint="cs"/>
          <w:u w:val="single"/>
          <w:rtl/>
        </w:rPr>
        <w:t>רוני</w:t>
      </w:r>
      <w:r w:rsidR="008F2C76">
        <w:rPr>
          <w:rFonts w:hint="cs"/>
          <w:rtl/>
        </w:rPr>
        <w:t>:</w:t>
      </w:r>
      <w:r>
        <w:rPr>
          <w:rFonts w:hint="cs"/>
          <w:rtl/>
        </w:rPr>
        <w:t xml:space="preserve"> אין שימור ידע יותר מדי בסניף, בדרך כלל לאחר יצירת קשר עם הליד- אנחנו מזינים את פרטי הלקוח למערכת והליד נמחק. אולי אכן חשוב לשמור לידים אחרים כי לא תמיד מצליחים לתפוס אותו ואנחנו מפספסים פה מכירה </w:t>
      </w:r>
      <w:r w:rsidR="001008B7">
        <w:rPr>
          <w:rFonts w:hint="cs"/>
          <w:rtl/>
        </w:rPr>
        <w:t>פוטנציאלית</w:t>
      </w:r>
      <w:r>
        <w:rPr>
          <w:rFonts w:hint="cs"/>
          <w:rtl/>
        </w:rPr>
        <w:t xml:space="preserve">. </w:t>
      </w:r>
      <w:r w:rsidR="000824FF" w:rsidRPr="00DE1AC9">
        <w:t xml:space="preserve"> </w:t>
      </w:r>
    </w:p>
    <w:p w14:paraId="4818196B" w14:textId="748E62BF" w:rsidR="00C52CAB" w:rsidRDefault="00C52CAB" w:rsidP="00C52CAB">
      <w:pPr>
        <w:pStyle w:val="Heading1"/>
        <w:rPr>
          <w:rtl/>
        </w:rPr>
      </w:pPr>
      <w:bookmarkStart w:id="158" w:name="_Toc104718794"/>
      <w:r>
        <w:rPr>
          <w:rFonts w:hint="cs"/>
          <w:rtl/>
        </w:rPr>
        <w:t>אב טיפוס</w:t>
      </w:r>
      <w:bookmarkEnd w:id="158"/>
    </w:p>
    <w:p w14:paraId="0F2CD958" w14:textId="20360D12" w:rsidR="00C52CAB" w:rsidRPr="00C52CAB" w:rsidRDefault="00C52CAB" w:rsidP="00C52CAB">
      <w:r>
        <w:rPr>
          <w:rFonts w:hint="cs"/>
          <w:rtl/>
        </w:rPr>
        <w:t xml:space="preserve">האב טיפוס עובד צורף </w:t>
      </w:r>
      <w:r w:rsidR="005C468A">
        <w:rPr>
          <w:rFonts w:hint="cs"/>
          <w:rtl/>
        </w:rPr>
        <w:t xml:space="preserve">לתיקיית הפרויקט </w:t>
      </w:r>
      <w:r w:rsidR="005C468A">
        <w:rPr>
          <w:rFonts w:hint="cs"/>
        </w:rPr>
        <w:t>ZIP</w:t>
      </w:r>
      <w:r w:rsidR="005C468A">
        <w:rPr>
          <w:rFonts w:hint="cs"/>
          <w:rtl/>
        </w:rPr>
        <w:t xml:space="preserve"> תחת התיקייה </w:t>
      </w:r>
      <w:r w:rsidR="005C468A">
        <w:rPr>
          <w:rFonts w:hint="cs"/>
        </w:rPr>
        <w:t>SOURCE</w:t>
      </w:r>
      <w:r w:rsidR="005C468A">
        <w:rPr>
          <w:rFonts w:hint="cs"/>
          <w:rtl/>
        </w:rPr>
        <w:t>.</w:t>
      </w:r>
    </w:p>
    <w:sectPr w:rsidR="00C52CAB" w:rsidRPr="00C52CAB">
      <w:headerReference w:type="default" r:id="rId142"/>
      <w:footerReference w:type="default" r:id="rId14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796BB" w14:textId="77777777" w:rsidR="003B59CF" w:rsidRDefault="003B59CF" w:rsidP="00DE1AC9">
      <w:r>
        <w:separator/>
      </w:r>
    </w:p>
  </w:endnote>
  <w:endnote w:type="continuationSeparator" w:id="0">
    <w:p w14:paraId="43C31C12" w14:textId="77777777" w:rsidR="003B59CF" w:rsidRDefault="003B59CF" w:rsidP="00DE1AC9">
      <w:r>
        <w:continuationSeparator/>
      </w:r>
    </w:p>
  </w:endnote>
  <w:endnote w:type="continuationNotice" w:id="1">
    <w:p w14:paraId="615DBECE" w14:textId="77777777" w:rsidR="003B59CF" w:rsidRDefault="003B59C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08EB" w14:textId="77777777" w:rsidR="007B19DF" w:rsidRDefault="007B19DF" w:rsidP="00DE1AC9">
    <w:r>
      <w:rPr>
        <w:rtl/>
      </w:rPr>
      <w:t xml:space="preserve">עמוד </w:t>
    </w:r>
    <w:r>
      <w:fldChar w:fldCharType="begin"/>
    </w:r>
    <w:r>
      <w:instrText>PAGE</w:instrText>
    </w:r>
    <w:r>
      <w:fldChar w:fldCharType="separate"/>
    </w:r>
    <w:r>
      <w:rPr>
        <w:noProof/>
        <w:rtl/>
      </w:rPr>
      <w:t>1</w:t>
    </w:r>
    <w:r>
      <w:fldChar w:fldCharType="end"/>
    </w:r>
    <w:r>
      <w:rPr>
        <w:rtl/>
      </w:rPr>
      <w:t xml:space="preserve"> מתוך  </w:t>
    </w:r>
    <w:r>
      <w:fldChar w:fldCharType="begin"/>
    </w:r>
    <w:r>
      <w:instrText>NUMPAGES</w:instrText>
    </w:r>
    <w:r>
      <w:fldChar w:fldCharType="separate"/>
    </w:r>
    <w:r>
      <w:rPr>
        <w:noProof/>
        <w:rtl/>
      </w:rPr>
      <w:t>2</w:t>
    </w:r>
    <w:r>
      <w:fldChar w:fldCharType="end"/>
    </w:r>
  </w:p>
  <w:p w14:paraId="541ED924" w14:textId="77777777" w:rsidR="007B19DF" w:rsidRDefault="007B19DF" w:rsidP="00DE1A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4D750" w14:textId="77777777" w:rsidR="003B59CF" w:rsidRDefault="003B59CF" w:rsidP="00DE1AC9">
      <w:r>
        <w:separator/>
      </w:r>
    </w:p>
  </w:footnote>
  <w:footnote w:type="continuationSeparator" w:id="0">
    <w:p w14:paraId="777F72A5" w14:textId="77777777" w:rsidR="003B59CF" w:rsidRDefault="003B59CF" w:rsidP="00DE1AC9">
      <w:r>
        <w:continuationSeparator/>
      </w:r>
    </w:p>
  </w:footnote>
  <w:footnote w:type="continuationNotice" w:id="1">
    <w:p w14:paraId="08FC786F" w14:textId="77777777" w:rsidR="003B59CF" w:rsidRDefault="003B59C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2435" w14:textId="11841090" w:rsidR="00ED5CCD" w:rsidRPr="00417A51" w:rsidRDefault="00257E33" w:rsidP="00E8286A">
    <w:pPr>
      <w:pStyle w:val="Header"/>
      <w:rPr>
        <w:rtl/>
      </w:rPr>
    </w:pPr>
    <w:r>
      <w:rPr>
        <w:noProof/>
      </w:rPr>
      <w:drawing>
        <wp:anchor distT="0" distB="0" distL="114300" distR="114300" simplePos="0" relativeHeight="251658240" behindDoc="1" locked="0" layoutInCell="1" allowOverlap="1" wp14:anchorId="57C9C1A5" wp14:editId="15CF4C75">
          <wp:simplePos x="0" y="0"/>
          <wp:positionH relativeFrom="column">
            <wp:posOffset>-815731</wp:posOffset>
          </wp:positionH>
          <wp:positionV relativeFrom="paragraph">
            <wp:posOffset>-451534</wp:posOffset>
          </wp:positionV>
          <wp:extent cx="868680" cy="763270"/>
          <wp:effectExtent l="0" t="0" r="7620" b="0"/>
          <wp:wrapTight wrapText="bothSides">
            <wp:wrapPolygon edited="0">
              <wp:start x="0" y="0"/>
              <wp:lineTo x="0" y="21025"/>
              <wp:lineTo x="21316" y="21025"/>
              <wp:lineTo x="21316" y="0"/>
              <wp:lineTo x="0" y="0"/>
            </wp:wrapPolygon>
          </wp:wrapTight>
          <wp:docPr id="38" name="Picture 3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7632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kW0PJo4iSe30qf" id="ryuQrWas"/>
  </int:Manifest>
  <int:Observations>
    <int:Content id="ryuQrWa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ADC"/>
    <w:multiLevelType w:val="multilevel"/>
    <w:tmpl w:val="9482B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41960DF"/>
    <w:multiLevelType w:val="multilevel"/>
    <w:tmpl w:val="4F1657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7464441"/>
    <w:multiLevelType w:val="hybridMultilevel"/>
    <w:tmpl w:val="6452265E"/>
    <w:lvl w:ilvl="0" w:tplc="AE86C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460DC"/>
    <w:multiLevelType w:val="hybridMultilevel"/>
    <w:tmpl w:val="556C7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D1E1E"/>
    <w:multiLevelType w:val="hybridMultilevel"/>
    <w:tmpl w:val="428EA610"/>
    <w:lvl w:ilvl="0" w:tplc="AE86C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3423"/>
    <w:multiLevelType w:val="hybridMultilevel"/>
    <w:tmpl w:val="B68483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E82A26"/>
    <w:multiLevelType w:val="hybridMultilevel"/>
    <w:tmpl w:val="7504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B0676"/>
    <w:multiLevelType w:val="hybridMultilevel"/>
    <w:tmpl w:val="2C200DF4"/>
    <w:lvl w:ilvl="0" w:tplc="DC6CB6DA">
      <w:start w:val="1"/>
      <w:numFmt w:val="decimal"/>
      <w:lvlText w:val="%1."/>
      <w:lvlJc w:val="left"/>
      <w:pPr>
        <w:ind w:left="72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76CFB"/>
    <w:multiLevelType w:val="hybridMultilevel"/>
    <w:tmpl w:val="645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C5C50"/>
    <w:multiLevelType w:val="hybridMultilevel"/>
    <w:tmpl w:val="59F0E234"/>
    <w:lvl w:ilvl="0" w:tplc="FFFFFFFF">
      <w:start w:val="1"/>
      <w:numFmt w:val="decimal"/>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76A9C"/>
    <w:multiLevelType w:val="hybridMultilevel"/>
    <w:tmpl w:val="53F8C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B5B2D"/>
    <w:multiLevelType w:val="multilevel"/>
    <w:tmpl w:val="4D4842EE"/>
    <w:lvl w:ilvl="0">
      <w:start w:val="1"/>
      <w:numFmt w:val="decimal"/>
      <w:lvlText w:val="%1."/>
      <w:lvlJc w:val="left"/>
      <w:pPr>
        <w:ind w:left="720" w:hanging="360"/>
      </w:pPr>
      <w:rPr>
        <w:rFonts w:hint="default"/>
        <w:b w:val="0"/>
        <w:bCs w:val="0"/>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BD24339"/>
    <w:multiLevelType w:val="hybridMultilevel"/>
    <w:tmpl w:val="4B3A6A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D3D4653"/>
    <w:multiLevelType w:val="multilevel"/>
    <w:tmpl w:val="324E3A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2D654885"/>
    <w:multiLevelType w:val="hybridMultilevel"/>
    <w:tmpl w:val="AEF45F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2F2B5B"/>
    <w:multiLevelType w:val="hybridMultilevel"/>
    <w:tmpl w:val="E682C246"/>
    <w:lvl w:ilvl="0" w:tplc="FFFFFFFF">
      <w:start w:val="1"/>
      <w:numFmt w:val="decimal"/>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C233BF"/>
    <w:multiLevelType w:val="hybridMultilevel"/>
    <w:tmpl w:val="BFB28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DD37C0"/>
    <w:multiLevelType w:val="hybridMultilevel"/>
    <w:tmpl w:val="159A3362"/>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DB2686"/>
    <w:multiLevelType w:val="hybridMultilevel"/>
    <w:tmpl w:val="1D9AE592"/>
    <w:lvl w:ilvl="0" w:tplc="0D34E288">
      <w:start w:val="1"/>
      <w:numFmt w:val="upperRoman"/>
      <w:lvlText w:val="%1."/>
      <w:lvlJc w:val="left"/>
      <w:pPr>
        <w:ind w:left="720" w:right="1080" w:hanging="72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9" w15:restartNumberingAfterBreak="0">
    <w:nsid w:val="42AC0B64"/>
    <w:multiLevelType w:val="multilevel"/>
    <w:tmpl w:val="9D8EFA2C"/>
    <w:lvl w:ilvl="0">
      <w:start w:val="1"/>
      <w:numFmt w:val="decimal"/>
      <w:lvlText w:val="%1."/>
      <w:lvlJc w:val="left"/>
      <w:pPr>
        <w:ind w:left="360" w:hanging="360"/>
      </w:pPr>
      <w:rPr>
        <w:b/>
        <w:bCs w:val="0"/>
      </w:rPr>
    </w:lvl>
    <w:lvl w:ilvl="1">
      <w:start w:val="1"/>
      <w:numFmt w:val="decimal"/>
      <w:lvlText w:val="%1.%2."/>
      <w:lvlJc w:val="left"/>
      <w:pPr>
        <w:ind w:left="180" w:hanging="360"/>
      </w:pPr>
      <w:rPr>
        <w:b/>
        <w:bCs w:val="0"/>
      </w:rPr>
    </w:lvl>
    <w:lvl w:ilvl="2">
      <w:start w:val="1"/>
      <w:numFmt w:val="decimal"/>
      <w:lvlText w:val="%1.%2.%3."/>
      <w:lvlJc w:val="left"/>
      <w:pPr>
        <w:ind w:left="1145"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720"/>
      </w:pPr>
    </w:lvl>
    <w:lvl w:ilvl="4">
      <w:start w:val="1"/>
      <w:numFmt w:val="decimal"/>
      <w:lvlText w:val="%1.%2.%3.%4.%5."/>
      <w:lvlJc w:val="left"/>
      <w:pPr>
        <w:ind w:left="1890" w:hanging="1080"/>
      </w:pPr>
    </w:lvl>
    <w:lvl w:ilvl="5">
      <w:start w:val="1"/>
      <w:numFmt w:val="decimal"/>
      <w:lvlText w:val="%1.%2.%3.%4.%5.%6."/>
      <w:lvlJc w:val="left"/>
      <w:pPr>
        <w:ind w:left="1980" w:hanging="1080"/>
      </w:pPr>
    </w:lvl>
    <w:lvl w:ilvl="6">
      <w:start w:val="1"/>
      <w:numFmt w:val="decimal"/>
      <w:lvlText w:val="%1.%2.%3.%4.%5.%6.%7."/>
      <w:lvlJc w:val="left"/>
      <w:pPr>
        <w:ind w:left="1620" w:hanging="1440"/>
      </w:pPr>
    </w:lvl>
    <w:lvl w:ilvl="7">
      <w:start w:val="1"/>
      <w:numFmt w:val="decimal"/>
      <w:lvlText w:val="%1.%2.%3.%4.%5.%6.%7.%8."/>
      <w:lvlJc w:val="left"/>
      <w:pPr>
        <w:ind w:left="1620" w:hanging="1440"/>
      </w:pPr>
    </w:lvl>
    <w:lvl w:ilvl="8">
      <w:start w:val="1"/>
      <w:numFmt w:val="decimal"/>
      <w:lvlText w:val="%1.%2.%3.%4.%5.%6.%7.%8.%9."/>
      <w:lvlJc w:val="left"/>
      <w:pPr>
        <w:ind w:left="1980" w:hanging="1800"/>
      </w:pPr>
    </w:lvl>
  </w:abstractNum>
  <w:abstractNum w:abstractNumId="20" w15:restartNumberingAfterBreak="0">
    <w:nsid w:val="43431E42"/>
    <w:multiLevelType w:val="hybridMultilevel"/>
    <w:tmpl w:val="0E341CC8"/>
    <w:lvl w:ilvl="0" w:tplc="0D34E288">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63681A"/>
    <w:multiLevelType w:val="hybridMultilevel"/>
    <w:tmpl w:val="D0783C92"/>
    <w:lvl w:ilvl="0" w:tplc="FFFFFFFF">
      <w:start w:val="1"/>
      <w:numFmt w:val="decimal"/>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B0474"/>
    <w:multiLevelType w:val="multilevel"/>
    <w:tmpl w:val="120A86EE"/>
    <w:lvl w:ilvl="0">
      <w:start w:val="1"/>
      <w:numFmt w:val="upperRoman"/>
      <w:lvlText w:val="%1."/>
      <w:lvlJc w:val="righ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3" w15:restartNumberingAfterBreak="0">
    <w:nsid w:val="4D1860E2"/>
    <w:multiLevelType w:val="hybridMultilevel"/>
    <w:tmpl w:val="CAB29884"/>
    <w:lvl w:ilvl="0" w:tplc="FFFFFFFF">
      <w:start w:val="1"/>
      <w:numFmt w:val="decimal"/>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A37E5"/>
    <w:multiLevelType w:val="hybridMultilevel"/>
    <w:tmpl w:val="3B9E9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B4C46"/>
    <w:multiLevelType w:val="hybridMultilevel"/>
    <w:tmpl w:val="ACCA5F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EE5E4F"/>
    <w:multiLevelType w:val="hybridMultilevel"/>
    <w:tmpl w:val="E1D8B912"/>
    <w:lvl w:ilvl="0" w:tplc="0D34E288">
      <w:start w:val="1"/>
      <w:numFmt w:val="upp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2177D62"/>
    <w:multiLevelType w:val="hybridMultilevel"/>
    <w:tmpl w:val="3E3AB49A"/>
    <w:lvl w:ilvl="0" w:tplc="0DA27446">
      <w:start w:val="1"/>
      <w:numFmt w:val="decimal"/>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218C6"/>
    <w:multiLevelType w:val="multilevel"/>
    <w:tmpl w:val="212AA5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59FA089B"/>
    <w:multiLevelType w:val="multilevel"/>
    <w:tmpl w:val="A502C6DC"/>
    <w:lvl w:ilvl="0">
      <w:start w:val="1"/>
      <w:numFmt w:val="upperRoman"/>
      <w:lvlText w:val="%1."/>
      <w:lvlJc w:val="right"/>
      <w:pPr>
        <w:ind w:left="720" w:hanging="360"/>
      </w:pPr>
    </w:lvl>
    <w:lvl w:ilvl="1">
      <w:start w:val="4"/>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9"/>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A1E6825"/>
    <w:multiLevelType w:val="multilevel"/>
    <w:tmpl w:val="876A6456"/>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E011BC0"/>
    <w:multiLevelType w:val="multilevel"/>
    <w:tmpl w:val="C38A0100"/>
    <w:lvl w:ilvl="0">
      <w:start w:val="1"/>
      <w:numFmt w:val="upperRoman"/>
      <w:lvlText w:val="%1."/>
      <w:lvlJc w:val="right"/>
      <w:pPr>
        <w:ind w:left="360" w:hanging="360"/>
      </w:pPr>
    </w:lvl>
    <w:lvl w:ilvl="1">
      <w:start w:val="4"/>
      <w:numFmt w:val="decimal"/>
      <w:isLgl/>
      <w:lvlText w:val="%1.%2."/>
      <w:lvlJc w:val="left"/>
      <w:pPr>
        <w:ind w:left="720" w:hanging="720"/>
      </w:pPr>
      <w:rPr>
        <w:rFonts w:hint="default"/>
      </w:rPr>
    </w:lvl>
    <w:lvl w:ilvl="2">
      <w:start w:val="5"/>
      <w:numFmt w:val="decimal"/>
      <w:isLgl/>
      <w:lvlText w:val="%1.%2.%3."/>
      <w:lvlJc w:val="left"/>
      <w:pPr>
        <w:ind w:left="720" w:hanging="720"/>
      </w:pPr>
      <w:rPr>
        <w:rFonts w:hint="default"/>
      </w:rPr>
    </w:lvl>
    <w:lvl w:ilvl="3">
      <w:start w:val="8"/>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2" w15:restartNumberingAfterBreak="0">
    <w:nsid w:val="5E1C25D0"/>
    <w:multiLevelType w:val="multilevel"/>
    <w:tmpl w:val="9F9493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5E4016DB"/>
    <w:multiLevelType w:val="hybridMultilevel"/>
    <w:tmpl w:val="B68483E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FB6BB1"/>
    <w:multiLevelType w:val="multilevel"/>
    <w:tmpl w:val="C24219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8734C06"/>
    <w:multiLevelType w:val="multilevel"/>
    <w:tmpl w:val="8826877A"/>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6" w15:restartNumberingAfterBreak="0">
    <w:nsid w:val="6D896E04"/>
    <w:multiLevelType w:val="hybridMultilevel"/>
    <w:tmpl w:val="9958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07C0B"/>
    <w:multiLevelType w:val="multilevel"/>
    <w:tmpl w:val="267A7D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718B2EF6"/>
    <w:multiLevelType w:val="hybridMultilevel"/>
    <w:tmpl w:val="BB3A2FD8"/>
    <w:lvl w:ilvl="0" w:tplc="AE86C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C57F72"/>
    <w:multiLevelType w:val="hybridMultilevel"/>
    <w:tmpl w:val="7258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7D0224"/>
    <w:multiLevelType w:val="hybridMultilevel"/>
    <w:tmpl w:val="8A486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23552">
    <w:abstractNumId w:val="22"/>
  </w:num>
  <w:num w:numId="2" w16cid:durableId="1726953091">
    <w:abstractNumId w:val="19"/>
  </w:num>
  <w:num w:numId="3" w16cid:durableId="1230460089">
    <w:abstractNumId w:val="34"/>
  </w:num>
  <w:num w:numId="4" w16cid:durableId="1156724097">
    <w:abstractNumId w:val="39"/>
  </w:num>
  <w:num w:numId="5" w16cid:durableId="20815588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3623436">
    <w:abstractNumId w:val="12"/>
  </w:num>
  <w:num w:numId="7" w16cid:durableId="20182627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412660">
    <w:abstractNumId w:val="1"/>
  </w:num>
  <w:num w:numId="9" w16cid:durableId="2053798184">
    <w:abstractNumId w:val="37"/>
  </w:num>
  <w:num w:numId="10" w16cid:durableId="33434955">
    <w:abstractNumId w:val="28"/>
  </w:num>
  <w:num w:numId="11" w16cid:durableId="1013920752">
    <w:abstractNumId w:val="0"/>
  </w:num>
  <w:num w:numId="12" w16cid:durableId="143350776">
    <w:abstractNumId w:val="32"/>
  </w:num>
  <w:num w:numId="13" w16cid:durableId="1729300334">
    <w:abstractNumId w:val="13"/>
  </w:num>
  <w:num w:numId="14" w16cid:durableId="740375050">
    <w:abstractNumId w:val="36"/>
  </w:num>
  <w:num w:numId="15" w16cid:durableId="401298013">
    <w:abstractNumId w:val="8"/>
  </w:num>
  <w:num w:numId="16" w16cid:durableId="1267886022">
    <w:abstractNumId w:val="18"/>
  </w:num>
  <w:num w:numId="17" w16cid:durableId="1477721731">
    <w:abstractNumId w:val="25"/>
  </w:num>
  <w:num w:numId="18" w16cid:durableId="1904557334">
    <w:abstractNumId w:val="14"/>
  </w:num>
  <w:num w:numId="19" w16cid:durableId="1254976928">
    <w:abstractNumId w:val="29"/>
  </w:num>
  <w:num w:numId="20" w16cid:durableId="5678819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46413671">
    <w:abstractNumId w:val="5"/>
  </w:num>
  <w:num w:numId="22" w16cid:durableId="1630891933">
    <w:abstractNumId w:val="19"/>
  </w:num>
  <w:num w:numId="23" w16cid:durableId="448553277">
    <w:abstractNumId w:val="27"/>
  </w:num>
  <w:num w:numId="24" w16cid:durableId="1278483957">
    <w:abstractNumId w:val="4"/>
  </w:num>
  <w:num w:numId="25" w16cid:durableId="457647283">
    <w:abstractNumId w:val="38"/>
  </w:num>
  <w:num w:numId="26" w16cid:durableId="1964656679">
    <w:abstractNumId w:val="2"/>
  </w:num>
  <w:num w:numId="27" w16cid:durableId="2093310259">
    <w:abstractNumId w:val="11"/>
  </w:num>
  <w:num w:numId="28" w16cid:durableId="1996034433">
    <w:abstractNumId w:val="33"/>
  </w:num>
  <w:num w:numId="29" w16cid:durableId="6633202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9718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8101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0879107">
    <w:abstractNumId w:val="19"/>
  </w:num>
  <w:num w:numId="33" w16cid:durableId="900754063">
    <w:abstractNumId w:val="31"/>
  </w:num>
  <w:num w:numId="34" w16cid:durableId="209729501">
    <w:abstractNumId w:val="3"/>
  </w:num>
  <w:num w:numId="35" w16cid:durableId="600262108">
    <w:abstractNumId w:val="26"/>
  </w:num>
  <w:num w:numId="36" w16cid:durableId="2646521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76021809">
    <w:abstractNumId w:val="17"/>
  </w:num>
  <w:num w:numId="38" w16cid:durableId="126244077">
    <w:abstractNumId w:val="9"/>
  </w:num>
  <w:num w:numId="39" w16cid:durableId="516621652">
    <w:abstractNumId w:val="30"/>
  </w:num>
  <w:num w:numId="40" w16cid:durableId="2144421583">
    <w:abstractNumId w:val="40"/>
  </w:num>
  <w:num w:numId="41" w16cid:durableId="649359440">
    <w:abstractNumId w:val="16"/>
  </w:num>
  <w:num w:numId="42" w16cid:durableId="1492525214">
    <w:abstractNumId w:val="6"/>
  </w:num>
  <w:num w:numId="43" w16cid:durableId="572472459">
    <w:abstractNumId w:val="23"/>
  </w:num>
  <w:num w:numId="44" w16cid:durableId="1429619790">
    <w:abstractNumId w:val="20"/>
  </w:num>
  <w:num w:numId="45" w16cid:durableId="1537809153">
    <w:abstractNumId w:val="7"/>
  </w:num>
  <w:num w:numId="46" w16cid:durableId="1611665617">
    <w:abstractNumId w:val="24"/>
  </w:num>
  <w:num w:numId="47" w16cid:durableId="1689869658">
    <w:abstractNumId w:val="21"/>
  </w:num>
  <w:num w:numId="48" w16cid:durableId="1162699106">
    <w:abstractNumId w:val="15"/>
  </w:num>
  <w:num w:numId="49" w16cid:durableId="916212596">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NzIxMzUxNzczNzNQ0lEKTi0uzszPAykwNK4FAC3KkLYtAAAA"/>
  </w:docVars>
  <w:rsids>
    <w:rsidRoot w:val="00CE4383"/>
    <w:rsid w:val="0000018A"/>
    <w:rsid w:val="00001100"/>
    <w:rsid w:val="00001B1C"/>
    <w:rsid w:val="00001E82"/>
    <w:rsid w:val="000026E3"/>
    <w:rsid w:val="0000282F"/>
    <w:rsid w:val="00002928"/>
    <w:rsid w:val="00003156"/>
    <w:rsid w:val="00003B25"/>
    <w:rsid w:val="00004B2B"/>
    <w:rsid w:val="00005F33"/>
    <w:rsid w:val="00006BB8"/>
    <w:rsid w:val="00007612"/>
    <w:rsid w:val="00010310"/>
    <w:rsid w:val="00012736"/>
    <w:rsid w:val="00012999"/>
    <w:rsid w:val="00012EE0"/>
    <w:rsid w:val="00015DC0"/>
    <w:rsid w:val="00020799"/>
    <w:rsid w:val="00020EA4"/>
    <w:rsid w:val="00021284"/>
    <w:rsid w:val="000212E3"/>
    <w:rsid w:val="00021C0B"/>
    <w:rsid w:val="00021D63"/>
    <w:rsid w:val="0002225B"/>
    <w:rsid w:val="000227D4"/>
    <w:rsid w:val="00022811"/>
    <w:rsid w:val="00022C86"/>
    <w:rsid w:val="000231B9"/>
    <w:rsid w:val="0002471A"/>
    <w:rsid w:val="00025F02"/>
    <w:rsid w:val="00027187"/>
    <w:rsid w:val="00030544"/>
    <w:rsid w:val="0003126C"/>
    <w:rsid w:val="00031ACB"/>
    <w:rsid w:val="00032CAF"/>
    <w:rsid w:val="00033EF3"/>
    <w:rsid w:val="000351BF"/>
    <w:rsid w:val="00035770"/>
    <w:rsid w:val="00035AB6"/>
    <w:rsid w:val="00036BDE"/>
    <w:rsid w:val="00036F08"/>
    <w:rsid w:val="00037522"/>
    <w:rsid w:val="00040BB7"/>
    <w:rsid w:val="00041BA3"/>
    <w:rsid w:val="00042FF0"/>
    <w:rsid w:val="0004303B"/>
    <w:rsid w:val="000432AB"/>
    <w:rsid w:val="00043720"/>
    <w:rsid w:val="00044BC6"/>
    <w:rsid w:val="0004529F"/>
    <w:rsid w:val="00045CE6"/>
    <w:rsid w:val="00046176"/>
    <w:rsid w:val="00046431"/>
    <w:rsid w:val="000472CD"/>
    <w:rsid w:val="000474BE"/>
    <w:rsid w:val="00051ED1"/>
    <w:rsid w:val="000520F7"/>
    <w:rsid w:val="00054479"/>
    <w:rsid w:val="00054A22"/>
    <w:rsid w:val="0005530C"/>
    <w:rsid w:val="00055A7C"/>
    <w:rsid w:val="00056A2B"/>
    <w:rsid w:val="000571CD"/>
    <w:rsid w:val="00057AE4"/>
    <w:rsid w:val="00057BA8"/>
    <w:rsid w:val="000608C6"/>
    <w:rsid w:val="00060A2A"/>
    <w:rsid w:val="00060E99"/>
    <w:rsid w:val="00060F2F"/>
    <w:rsid w:val="00061367"/>
    <w:rsid w:val="00061A77"/>
    <w:rsid w:val="00064342"/>
    <w:rsid w:val="00064801"/>
    <w:rsid w:val="00065006"/>
    <w:rsid w:val="0006529A"/>
    <w:rsid w:val="00065C4C"/>
    <w:rsid w:val="00065E6B"/>
    <w:rsid w:val="00066630"/>
    <w:rsid w:val="00066718"/>
    <w:rsid w:val="00067513"/>
    <w:rsid w:val="000707BA"/>
    <w:rsid w:val="00070976"/>
    <w:rsid w:val="00073389"/>
    <w:rsid w:val="00073C97"/>
    <w:rsid w:val="00074ADF"/>
    <w:rsid w:val="0007530C"/>
    <w:rsid w:val="000758EE"/>
    <w:rsid w:val="00075E05"/>
    <w:rsid w:val="000761C6"/>
    <w:rsid w:val="0007757F"/>
    <w:rsid w:val="0008061C"/>
    <w:rsid w:val="000810AD"/>
    <w:rsid w:val="0008212E"/>
    <w:rsid w:val="000824FF"/>
    <w:rsid w:val="000825A0"/>
    <w:rsid w:val="00083F49"/>
    <w:rsid w:val="0008426A"/>
    <w:rsid w:val="00084667"/>
    <w:rsid w:val="0008548D"/>
    <w:rsid w:val="00085AC7"/>
    <w:rsid w:val="00086275"/>
    <w:rsid w:val="000862FF"/>
    <w:rsid w:val="00086736"/>
    <w:rsid w:val="00086C3B"/>
    <w:rsid w:val="0008736B"/>
    <w:rsid w:val="000905DC"/>
    <w:rsid w:val="0009312D"/>
    <w:rsid w:val="0009329F"/>
    <w:rsid w:val="000945D6"/>
    <w:rsid w:val="0009508E"/>
    <w:rsid w:val="00095492"/>
    <w:rsid w:val="00095CBF"/>
    <w:rsid w:val="00095EC2"/>
    <w:rsid w:val="00097927"/>
    <w:rsid w:val="000A0588"/>
    <w:rsid w:val="000A0E54"/>
    <w:rsid w:val="000A3C1D"/>
    <w:rsid w:val="000A3E59"/>
    <w:rsid w:val="000A4215"/>
    <w:rsid w:val="000A52D1"/>
    <w:rsid w:val="000A6BD0"/>
    <w:rsid w:val="000A6E9C"/>
    <w:rsid w:val="000A7790"/>
    <w:rsid w:val="000B04DC"/>
    <w:rsid w:val="000B27BA"/>
    <w:rsid w:val="000B3E3E"/>
    <w:rsid w:val="000B4134"/>
    <w:rsid w:val="000B5593"/>
    <w:rsid w:val="000B562A"/>
    <w:rsid w:val="000B57A1"/>
    <w:rsid w:val="000B6531"/>
    <w:rsid w:val="000C09F4"/>
    <w:rsid w:val="000C2FAF"/>
    <w:rsid w:val="000C4B91"/>
    <w:rsid w:val="000C59E1"/>
    <w:rsid w:val="000C5E47"/>
    <w:rsid w:val="000C6338"/>
    <w:rsid w:val="000C79BB"/>
    <w:rsid w:val="000C7F5E"/>
    <w:rsid w:val="000D0FD6"/>
    <w:rsid w:val="000D114E"/>
    <w:rsid w:val="000D1851"/>
    <w:rsid w:val="000D2141"/>
    <w:rsid w:val="000D3078"/>
    <w:rsid w:val="000D3526"/>
    <w:rsid w:val="000D3F74"/>
    <w:rsid w:val="000D4CD7"/>
    <w:rsid w:val="000D4D9B"/>
    <w:rsid w:val="000D609B"/>
    <w:rsid w:val="000D71D5"/>
    <w:rsid w:val="000D7855"/>
    <w:rsid w:val="000D7B44"/>
    <w:rsid w:val="000D7C4E"/>
    <w:rsid w:val="000D7C77"/>
    <w:rsid w:val="000E16DE"/>
    <w:rsid w:val="000E27D9"/>
    <w:rsid w:val="000E3036"/>
    <w:rsid w:val="000E3F40"/>
    <w:rsid w:val="000E4C0D"/>
    <w:rsid w:val="000E4D36"/>
    <w:rsid w:val="000E5345"/>
    <w:rsid w:val="000E57E4"/>
    <w:rsid w:val="000E6121"/>
    <w:rsid w:val="000E62D9"/>
    <w:rsid w:val="000E6FBF"/>
    <w:rsid w:val="000E6FFC"/>
    <w:rsid w:val="000F0289"/>
    <w:rsid w:val="000F0664"/>
    <w:rsid w:val="000F19B1"/>
    <w:rsid w:val="000F2894"/>
    <w:rsid w:val="000F2E92"/>
    <w:rsid w:val="000F3DD3"/>
    <w:rsid w:val="000F4118"/>
    <w:rsid w:val="001000E7"/>
    <w:rsid w:val="00100625"/>
    <w:rsid w:val="001008B7"/>
    <w:rsid w:val="00100F2B"/>
    <w:rsid w:val="001027D8"/>
    <w:rsid w:val="00105D49"/>
    <w:rsid w:val="0010753D"/>
    <w:rsid w:val="00107ACC"/>
    <w:rsid w:val="00111FC5"/>
    <w:rsid w:val="001124A5"/>
    <w:rsid w:val="00113AB6"/>
    <w:rsid w:val="00116921"/>
    <w:rsid w:val="00116A55"/>
    <w:rsid w:val="00116E50"/>
    <w:rsid w:val="00120851"/>
    <w:rsid w:val="001223BA"/>
    <w:rsid w:val="00123028"/>
    <w:rsid w:val="0012383A"/>
    <w:rsid w:val="00123EE7"/>
    <w:rsid w:val="00126176"/>
    <w:rsid w:val="00126FA3"/>
    <w:rsid w:val="001276EC"/>
    <w:rsid w:val="001306AB"/>
    <w:rsid w:val="001306F1"/>
    <w:rsid w:val="00132020"/>
    <w:rsid w:val="0013290C"/>
    <w:rsid w:val="00133F20"/>
    <w:rsid w:val="00134F0D"/>
    <w:rsid w:val="00135471"/>
    <w:rsid w:val="00135616"/>
    <w:rsid w:val="00135733"/>
    <w:rsid w:val="00135A61"/>
    <w:rsid w:val="00135C24"/>
    <w:rsid w:val="00135F05"/>
    <w:rsid w:val="001366E7"/>
    <w:rsid w:val="001379DA"/>
    <w:rsid w:val="00137F34"/>
    <w:rsid w:val="00140D7E"/>
    <w:rsid w:val="00141A29"/>
    <w:rsid w:val="00143127"/>
    <w:rsid w:val="001454BC"/>
    <w:rsid w:val="00145699"/>
    <w:rsid w:val="0014583F"/>
    <w:rsid w:val="001476A4"/>
    <w:rsid w:val="00150CC6"/>
    <w:rsid w:val="001518DD"/>
    <w:rsid w:val="00151909"/>
    <w:rsid w:val="00152211"/>
    <w:rsid w:val="001527F8"/>
    <w:rsid w:val="00152F67"/>
    <w:rsid w:val="00152FBB"/>
    <w:rsid w:val="00153849"/>
    <w:rsid w:val="00153DEE"/>
    <w:rsid w:val="001558D1"/>
    <w:rsid w:val="00156080"/>
    <w:rsid w:val="00156186"/>
    <w:rsid w:val="00156259"/>
    <w:rsid w:val="0015628E"/>
    <w:rsid w:val="0015699A"/>
    <w:rsid w:val="00157832"/>
    <w:rsid w:val="00161226"/>
    <w:rsid w:val="001621D5"/>
    <w:rsid w:val="00165E7B"/>
    <w:rsid w:val="00167C2C"/>
    <w:rsid w:val="0017101B"/>
    <w:rsid w:val="00171FE7"/>
    <w:rsid w:val="00172CE3"/>
    <w:rsid w:val="001732EF"/>
    <w:rsid w:val="001734DA"/>
    <w:rsid w:val="00173D68"/>
    <w:rsid w:val="001752DC"/>
    <w:rsid w:val="00176851"/>
    <w:rsid w:val="00176AAA"/>
    <w:rsid w:val="00176D0B"/>
    <w:rsid w:val="00177057"/>
    <w:rsid w:val="00177440"/>
    <w:rsid w:val="001775C5"/>
    <w:rsid w:val="0018049C"/>
    <w:rsid w:val="00180BEB"/>
    <w:rsid w:val="001816B5"/>
    <w:rsid w:val="00181CC7"/>
    <w:rsid w:val="0018200E"/>
    <w:rsid w:val="0018230E"/>
    <w:rsid w:val="0018304D"/>
    <w:rsid w:val="0018505A"/>
    <w:rsid w:val="00185877"/>
    <w:rsid w:val="00185E01"/>
    <w:rsid w:val="001864AF"/>
    <w:rsid w:val="00186847"/>
    <w:rsid w:val="001875A4"/>
    <w:rsid w:val="001876D4"/>
    <w:rsid w:val="00187B5C"/>
    <w:rsid w:val="00190471"/>
    <w:rsid w:val="00191033"/>
    <w:rsid w:val="00191823"/>
    <w:rsid w:val="00191950"/>
    <w:rsid w:val="00191EA4"/>
    <w:rsid w:val="00192FDC"/>
    <w:rsid w:val="0019344B"/>
    <w:rsid w:val="0019374A"/>
    <w:rsid w:val="001944A2"/>
    <w:rsid w:val="00194CDE"/>
    <w:rsid w:val="00195792"/>
    <w:rsid w:val="0019671F"/>
    <w:rsid w:val="001968E1"/>
    <w:rsid w:val="00196B1F"/>
    <w:rsid w:val="00197385"/>
    <w:rsid w:val="001979E1"/>
    <w:rsid w:val="00197CDC"/>
    <w:rsid w:val="001A01E6"/>
    <w:rsid w:val="001A36CB"/>
    <w:rsid w:val="001A3F5C"/>
    <w:rsid w:val="001A516A"/>
    <w:rsid w:val="001A5323"/>
    <w:rsid w:val="001A5849"/>
    <w:rsid w:val="001A75A9"/>
    <w:rsid w:val="001B0827"/>
    <w:rsid w:val="001B1CBB"/>
    <w:rsid w:val="001B1F0D"/>
    <w:rsid w:val="001B1FD6"/>
    <w:rsid w:val="001B20B0"/>
    <w:rsid w:val="001B3018"/>
    <w:rsid w:val="001B3CCE"/>
    <w:rsid w:val="001B4ABF"/>
    <w:rsid w:val="001B5262"/>
    <w:rsid w:val="001B7A91"/>
    <w:rsid w:val="001C00B9"/>
    <w:rsid w:val="001C04E9"/>
    <w:rsid w:val="001C3506"/>
    <w:rsid w:val="001C357A"/>
    <w:rsid w:val="001C3A99"/>
    <w:rsid w:val="001C5334"/>
    <w:rsid w:val="001C7583"/>
    <w:rsid w:val="001C7FE8"/>
    <w:rsid w:val="001D032F"/>
    <w:rsid w:val="001D1140"/>
    <w:rsid w:val="001D1301"/>
    <w:rsid w:val="001D13A1"/>
    <w:rsid w:val="001D224E"/>
    <w:rsid w:val="001D2367"/>
    <w:rsid w:val="001D4827"/>
    <w:rsid w:val="001D4EB5"/>
    <w:rsid w:val="001D5B53"/>
    <w:rsid w:val="001D65FD"/>
    <w:rsid w:val="001D66B5"/>
    <w:rsid w:val="001D7666"/>
    <w:rsid w:val="001D79C5"/>
    <w:rsid w:val="001E0972"/>
    <w:rsid w:val="001E1EF4"/>
    <w:rsid w:val="001E2F58"/>
    <w:rsid w:val="001E409E"/>
    <w:rsid w:val="001E41B1"/>
    <w:rsid w:val="001E5308"/>
    <w:rsid w:val="001E63DD"/>
    <w:rsid w:val="001E6F4E"/>
    <w:rsid w:val="001E710F"/>
    <w:rsid w:val="001E7617"/>
    <w:rsid w:val="001F00D1"/>
    <w:rsid w:val="001F0A70"/>
    <w:rsid w:val="001F16D3"/>
    <w:rsid w:val="001F17F6"/>
    <w:rsid w:val="001F2081"/>
    <w:rsid w:val="001F3900"/>
    <w:rsid w:val="001F43F4"/>
    <w:rsid w:val="001F6023"/>
    <w:rsid w:val="001F7174"/>
    <w:rsid w:val="001F7C34"/>
    <w:rsid w:val="0020103F"/>
    <w:rsid w:val="00202BC7"/>
    <w:rsid w:val="00202CF8"/>
    <w:rsid w:val="002030B1"/>
    <w:rsid w:val="00206BA8"/>
    <w:rsid w:val="0020797F"/>
    <w:rsid w:val="00210D29"/>
    <w:rsid w:val="002110FF"/>
    <w:rsid w:val="002121AD"/>
    <w:rsid w:val="00212F4E"/>
    <w:rsid w:val="002148E5"/>
    <w:rsid w:val="00214B05"/>
    <w:rsid w:val="002160E7"/>
    <w:rsid w:val="00216D2F"/>
    <w:rsid w:val="00220804"/>
    <w:rsid w:val="00220E81"/>
    <w:rsid w:val="00220F07"/>
    <w:rsid w:val="00220FBA"/>
    <w:rsid w:val="002212FE"/>
    <w:rsid w:val="00221334"/>
    <w:rsid w:val="0022473B"/>
    <w:rsid w:val="00225EA9"/>
    <w:rsid w:val="00226B23"/>
    <w:rsid w:val="00226CF1"/>
    <w:rsid w:val="002304FD"/>
    <w:rsid w:val="002317FC"/>
    <w:rsid w:val="00231CA8"/>
    <w:rsid w:val="0023215F"/>
    <w:rsid w:val="002321D3"/>
    <w:rsid w:val="00232345"/>
    <w:rsid w:val="00232CD1"/>
    <w:rsid w:val="00233328"/>
    <w:rsid w:val="00234393"/>
    <w:rsid w:val="00234849"/>
    <w:rsid w:val="00235CE2"/>
    <w:rsid w:val="0023635D"/>
    <w:rsid w:val="0023663B"/>
    <w:rsid w:val="00236773"/>
    <w:rsid w:val="00236EC5"/>
    <w:rsid w:val="00237021"/>
    <w:rsid w:val="00237564"/>
    <w:rsid w:val="002379D8"/>
    <w:rsid w:val="00237AC6"/>
    <w:rsid w:val="00237EB0"/>
    <w:rsid w:val="002408F1"/>
    <w:rsid w:val="00240CE8"/>
    <w:rsid w:val="00241B5E"/>
    <w:rsid w:val="002426CF"/>
    <w:rsid w:val="00242D72"/>
    <w:rsid w:val="00242EDA"/>
    <w:rsid w:val="00244542"/>
    <w:rsid w:val="002454BB"/>
    <w:rsid w:val="002461EB"/>
    <w:rsid w:val="00246498"/>
    <w:rsid w:val="00247CAC"/>
    <w:rsid w:val="00250E87"/>
    <w:rsid w:val="0025223D"/>
    <w:rsid w:val="00253E14"/>
    <w:rsid w:val="0025408A"/>
    <w:rsid w:val="0025414F"/>
    <w:rsid w:val="0025476C"/>
    <w:rsid w:val="002549B8"/>
    <w:rsid w:val="00255E18"/>
    <w:rsid w:val="00255F73"/>
    <w:rsid w:val="0025767E"/>
    <w:rsid w:val="00257D78"/>
    <w:rsid w:val="00257E33"/>
    <w:rsid w:val="00257FC6"/>
    <w:rsid w:val="0026098F"/>
    <w:rsid w:val="00260AEA"/>
    <w:rsid w:val="00262A7B"/>
    <w:rsid w:val="00262DE2"/>
    <w:rsid w:val="00264DEF"/>
    <w:rsid w:val="00267023"/>
    <w:rsid w:val="002675EB"/>
    <w:rsid w:val="00271B2A"/>
    <w:rsid w:val="00273553"/>
    <w:rsid w:val="002748A5"/>
    <w:rsid w:val="002754BC"/>
    <w:rsid w:val="00275C01"/>
    <w:rsid w:val="00275CC5"/>
    <w:rsid w:val="002765DB"/>
    <w:rsid w:val="00276852"/>
    <w:rsid w:val="00277F03"/>
    <w:rsid w:val="00280F79"/>
    <w:rsid w:val="00281A14"/>
    <w:rsid w:val="00282014"/>
    <w:rsid w:val="00282E03"/>
    <w:rsid w:val="00282E58"/>
    <w:rsid w:val="0028316C"/>
    <w:rsid w:val="00283661"/>
    <w:rsid w:val="002839FD"/>
    <w:rsid w:val="0028654E"/>
    <w:rsid w:val="00286874"/>
    <w:rsid w:val="00287B5D"/>
    <w:rsid w:val="00290887"/>
    <w:rsid w:val="00290D71"/>
    <w:rsid w:val="00291823"/>
    <w:rsid w:val="00291C8B"/>
    <w:rsid w:val="00292E50"/>
    <w:rsid w:val="002933EC"/>
    <w:rsid w:val="00294890"/>
    <w:rsid w:val="00295112"/>
    <w:rsid w:val="00295294"/>
    <w:rsid w:val="00296628"/>
    <w:rsid w:val="002967B5"/>
    <w:rsid w:val="00296ED0"/>
    <w:rsid w:val="00297179"/>
    <w:rsid w:val="002A017F"/>
    <w:rsid w:val="002A0BFD"/>
    <w:rsid w:val="002A1E34"/>
    <w:rsid w:val="002A1F72"/>
    <w:rsid w:val="002A2C01"/>
    <w:rsid w:val="002A5CB6"/>
    <w:rsid w:val="002A7A5F"/>
    <w:rsid w:val="002B12C0"/>
    <w:rsid w:val="002B2DC2"/>
    <w:rsid w:val="002B3762"/>
    <w:rsid w:val="002B3A16"/>
    <w:rsid w:val="002B3FA7"/>
    <w:rsid w:val="002B6A1F"/>
    <w:rsid w:val="002C03AB"/>
    <w:rsid w:val="002C0581"/>
    <w:rsid w:val="002C0C7D"/>
    <w:rsid w:val="002C21FC"/>
    <w:rsid w:val="002C2D8E"/>
    <w:rsid w:val="002C2FBC"/>
    <w:rsid w:val="002C3CC0"/>
    <w:rsid w:val="002C4050"/>
    <w:rsid w:val="002C46F0"/>
    <w:rsid w:val="002C5932"/>
    <w:rsid w:val="002C5BB7"/>
    <w:rsid w:val="002C5CBF"/>
    <w:rsid w:val="002C67D4"/>
    <w:rsid w:val="002C6F4E"/>
    <w:rsid w:val="002D07D4"/>
    <w:rsid w:val="002D11D7"/>
    <w:rsid w:val="002D18AA"/>
    <w:rsid w:val="002D23B9"/>
    <w:rsid w:val="002D2AA6"/>
    <w:rsid w:val="002D2AB2"/>
    <w:rsid w:val="002D33A9"/>
    <w:rsid w:val="002D34CE"/>
    <w:rsid w:val="002D3795"/>
    <w:rsid w:val="002D44F7"/>
    <w:rsid w:val="002D5738"/>
    <w:rsid w:val="002D6294"/>
    <w:rsid w:val="002D651E"/>
    <w:rsid w:val="002D75BF"/>
    <w:rsid w:val="002D7B4D"/>
    <w:rsid w:val="002E03F6"/>
    <w:rsid w:val="002E21FF"/>
    <w:rsid w:val="002E31DD"/>
    <w:rsid w:val="002E3B58"/>
    <w:rsid w:val="002E42D5"/>
    <w:rsid w:val="002E6F48"/>
    <w:rsid w:val="002E7C33"/>
    <w:rsid w:val="002F064D"/>
    <w:rsid w:val="002F112F"/>
    <w:rsid w:val="002F3287"/>
    <w:rsid w:val="002F367F"/>
    <w:rsid w:val="002F3F79"/>
    <w:rsid w:val="002F4757"/>
    <w:rsid w:val="002F5613"/>
    <w:rsid w:val="002F72F5"/>
    <w:rsid w:val="002F76E0"/>
    <w:rsid w:val="002F7772"/>
    <w:rsid w:val="00300422"/>
    <w:rsid w:val="00301816"/>
    <w:rsid w:val="00301CCD"/>
    <w:rsid w:val="00301D23"/>
    <w:rsid w:val="003026BA"/>
    <w:rsid w:val="00302D10"/>
    <w:rsid w:val="00304047"/>
    <w:rsid w:val="00304EAF"/>
    <w:rsid w:val="00305795"/>
    <w:rsid w:val="0030580F"/>
    <w:rsid w:val="00305901"/>
    <w:rsid w:val="00305A78"/>
    <w:rsid w:val="003078B9"/>
    <w:rsid w:val="00307C08"/>
    <w:rsid w:val="00311501"/>
    <w:rsid w:val="00311670"/>
    <w:rsid w:val="00311A95"/>
    <w:rsid w:val="00311AB2"/>
    <w:rsid w:val="00312498"/>
    <w:rsid w:val="0031254F"/>
    <w:rsid w:val="003127B8"/>
    <w:rsid w:val="00312F7D"/>
    <w:rsid w:val="0031300A"/>
    <w:rsid w:val="00314AA1"/>
    <w:rsid w:val="00316524"/>
    <w:rsid w:val="00316B66"/>
    <w:rsid w:val="00317395"/>
    <w:rsid w:val="00317527"/>
    <w:rsid w:val="00317645"/>
    <w:rsid w:val="0032056B"/>
    <w:rsid w:val="00321E85"/>
    <w:rsid w:val="0032293D"/>
    <w:rsid w:val="00322A2E"/>
    <w:rsid w:val="00323052"/>
    <w:rsid w:val="00323F26"/>
    <w:rsid w:val="0032434B"/>
    <w:rsid w:val="00325857"/>
    <w:rsid w:val="00326B35"/>
    <w:rsid w:val="003304E1"/>
    <w:rsid w:val="00330D24"/>
    <w:rsid w:val="00331063"/>
    <w:rsid w:val="00331434"/>
    <w:rsid w:val="003314A3"/>
    <w:rsid w:val="00331B10"/>
    <w:rsid w:val="00332331"/>
    <w:rsid w:val="00332634"/>
    <w:rsid w:val="003326C6"/>
    <w:rsid w:val="00334304"/>
    <w:rsid w:val="003346C6"/>
    <w:rsid w:val="00334B24"/>
    <w:rsid w:val="00334B6B"/>
    <w:rsid w:val="003350BD"/>
    <w:rsid w:val="003351B7"/>
    <w:rsid w:val="00335631"/>
    <w:rsid w:val="0033655D"/>
    <w:rsid w:val="003365D7"/>
    <w:rsid w:val="003372B5"/>
    <w:rsid w:val="00337359"/>
    <w:rsid w:val="00340B44"/>
    <w:rsid w:val="00341277"/>
    <w:rsid w:val="0034133D"/>
    <w:rsid w:val="003413BC"/>
    <w:rsid w:val="003424C5"/>
    <w:rsid w:val="00343C56"/>
    <w:rsid w:val="00343FB3"/>
    <w:rsid w:val="00346F43"/>
    <w:rsid w:val="00350407"/>
    <w:rsid w:val="00350457"/>
    <w:rsid w:val="00350F9B"/>
    <w:rsid w:val="003512E0"/>
    <w:rsid w:val="00351E32"/>
    <w:rsid w:val="0035286C"/>
    <w:rsid w:val="003528CD"/>
    <w:rsid w:val="003534A9"/>
    <w:rsid w:val="00354023"/>
    <w:rsid w:val="0036002D"/>
    <w:rsid w:val="0036028C"/>
    <w:rsid w:val="00360414"/>
    <w:rsid w:val="00360A09"/>
    <w:rsid w:val="00360DD8"/>
    <w:rsid w:val="00361CD1"/>
    <w:rsid w:val="00362E77"/>
    <w:rsid w:val="003636EA"/>
    <w:rsid w:val="003647C7"/>
    <w:rsid w:val="00365264"/>
    <w:rsid w:val="00366670"/>
    <w:rsid w:val="003671B7"/>
    <w:rsid w:val="0037327F"/>
    <w:rsid w:val="003739BA"/>
    <w:rsid w:val="00374518"/>
    <w:rsid w:val="00375429"/>
    <w:rsid w:val="00375660"/>
    <w:rsid w:val="003757FD"/>
    <w:rsid w:val="0037708B"/>
    <w:rsid w:val="00377D12"/>
    <w:rsid w:val="0038016E"/>
    <w:rsid w:val="003808A5"/>
    <w:rsid w:val="00380A75"/>
    <w:rsid w:val="00383B49"/>
    <w:rsid w:val="00383DBF"/>
    <w:rsid w:val="00384441"/>
    <w:rsid w:val="00385603"/>
    <w:rsid w:val="00385DE9"/>
    <w:rsid w:val="00387437"/>
    <w:rsid w:val="00387448"/>
    <w:rsid w:val="00387C67"/>
    <w:rsid w:val="00391E9D"/>
    <w:rsid w:val="00392693"/>
    <w:rsid w:val="00392EFF"/>
    <w:rsid w:val="003946A2"/>
    <w:rsid w:val="00394DA0"/>
    <w:rsid w:val="003956CA"/>
    <w:rsid w:val="00397EAE"/>
    <w:rsid w:val="00397F82"/>
    <w:rsid w:val="003A02F6"/>
    <w:rsid w:val="003A0ABD"/>
    <w:rsid w:val="003A0B15"/>
    <w:rsid w:val="003A0FD2"/>
    <w:rsid w:val="003A12A8"/>
    <w:rsid w:val="003A28B8"/>
    <w:rsid w:val="003A3133"/>
    <w:rsid w:val="003A3439"/>
    <w:rsid w:val="003A38B3"/>
    <w:rsid w:val="003A4322"/>
    <w:rsid w:val="003A4387"/>
    <w:rsid w:val="003A4E75"/>
    <w:rsid w:val="003A4F9C"/>
    <w:rsid w:val="003A4FFF"/>
    <w:rsid w:val="003A61F5"/>
    <w:rsid w:val="003A6EF5"/>
    <w:rsid w:val="003A74FB"/>
    <w:rsid w:val="003B064D"/>
    <w:rsid w:val="003B1569"/>
    <w:rsid w:val="003B15C6"/>
    <w:rsid w:val="003B3658"/>
    <w:rsid w:val="003B466D"/>
    <w:rsid w:val="003B4E96"/>
    <w:rsid w:val="003B52F8"/>
    <w:rsid w:val="003B59CF"/>
    <w:rsid w:val="003B5A42"/>
    <w:rsid w:val="003B6F66"/>
    <w:rsid w:val="003B7DD3"/>
    <w:rsid w:val="003C0184"/>
    <w:rsid w:val="003C032F"/>
    <w:rsid w:val="003C14B2"/>
    <w:rsid w:val="003C2168"/>
    <w:rsid w:val="003C2BB4"/>
    <w:rsid w:val="003C357D"/>
    <w:rsid w:val="003C3A4C"/>
    <w:rsid w:val="003C3D5C"/>
    <w:rsid w:val="003C3E34"/>
    <w:rsid w:val="003C4BDD"/>
    <w:rsid w:val="003C53A6"/>
    <w:rsid w:val="003D0170"/>
    <w:rsid w:val="003D043E"/>
    <w:rsid w:val="003D220A"/>
    <w:rsid w:val="003D23F5"/>
    <w:rsid w:val="003D3E63"/>
    <w:rsid w:val="003D3F1F"/>
    <w:rsid w:val="003D47E1"/>
    <w:rsid w:val="003D593E"/>
    <w:rsid w:val="003D5B6F"/>
    <w:rsid w:val="003E0341"/>
    <w:rsid w:val="003E0B48"/>
    <w:rsid w:val="003E165F"/>
    <w:rsid w:val="003E16C0"/>
    <w:rsid w:val="003E2068"/>
    <w:rsid w:val="003E262E"/>
    <w:rsid w:val="003E295A"/>
    <w:rsid w:val="003E3029"/>
    <w:rsid w:val="003E340A"/>
    <w:rsid w:val="003E35E7"/>
    <w:rsid w:val="003E39D5"/>
    <w:rsid w:val="003E3A11"/>
    <w:rsid w:val="003E3A52"/>
    <w:rsid w:val="003E513D"/>
    <w:rsid w:val="003E5BF1"/>
    <w:rsid w:val="003E6027"/>
    <w:rsid w:val="003E60B0"/>
    <w:rsid w:val="003E6FD6"/>
    <w:rsid w:val="003E77E9"/>
    <w:rsid w:val="003E7F9F"/>
    <w:rsid w:val="003F11A5"/>
    <w:rsid w:val="003F12FF"/>
    <w:rsid w:val="003F36B4"/>
    <w:rsid w:val="003F3768"/>
    <w:rsid w:val="003F3C66"/>
    <w:rsid w:val="003F48DE"/>
    <w:rsid w:val="003F4BED"/>
    <w:rsid w:val="003F4D4A"/>
    <w:rsid w:val="003F5C78"/>
    <w:rsid w:val="003F79DE"/>
    <w:rsid w:val="00400059"/>
    <w:rsid w:val="004010C6"/>
    <w:rsid w:val="00401182"/>
    <w:rsid w:val="0040159E"/>
    <w:rsid w:val="00402A31"/>
    <w:rsid w:val="00403321"/>
    <w:rsid w:val="00403E57"/>
    <w:rsid w:val="00403FFF"/>
    <w:rsid w:val="00404879"/>
    <w:rsid w:val="00407043"/>
    <w:rsid w:val="00411DF2"/>
    <w:rsid w:val="00412582"/>
    <w:rsid w:val="00412E7B"/>
    <w:rsid w:val="004134BC"/>
    <w:rsid w:val="004135B2"/>
    <w:rsid w:val="00413D25"/>
    <w:rsid w:val="00414136"/>
    <w:rsid w:val="00414E36"/>
    <w:rsid w:val="00416130"/>
    <w:rsid w:val="00416601"/>
    <w:rsid w:val="004166CD"/>
    <w:rsid w:val="004167B2"/>
    <w:rsid w:val="004172B4"/>
    <w:rsid w:val="0041763B"/>
    <w:rsid w:val="00417A51"/>
    <w:rsid w:val="00421B51"/>
    <w:rsid w:val="00421F00"/>
    <w:rsid w:val="00422994"/>
    <w:rsid w:val="0042426A"/>
    <w:rsid w:val="004245F2"/>
    <w:rsid w:val="004251B8"/>
    <w:rsid w:val="00425A4D"/>
    <w:rsid w:val="00425E06"/>
    <w:rsid w:val="00425F12"/>
    <w:rsid w:val="00426188"/>
    <w:rsid w:val="004267F5"/>
    <w:rsid w:val="0042685C"/>
    <w:rsid w:val="004306C3"/>
    <w:rsid w:val="004309E9"/>
    <w:rsid w:val="00432D0B"/>
    <w:rsid w:val="0043354D"/>
    <w:rsid w:val="004345D1"/>
    <w:rsid w:val="004357B1"/>
    <w:rsid w:val="0043714D"/>
    <w:rsid w:val="004415E0"/>
    <w:rsid w:val="004425EF"/>
    <w:rsid w:val="00443092"/>
    <w:rsid w:val="00444706"/>
    <w:rsid w:val="00444B85"/>
    <w:rsid w:val="00445206"/>
    <w:rsid w:val="00446C74"/>
    <w:rsid w:val="00446DE8"/>
    <w:rsid w:val="00447172"/>
    <w:rsid w:val="0045067C"/>
    <w:rsid w:val="004507B6"/>
    <w:rsid w:val="00451421"/>
    <w:rsid w:val="0045185E"/>
    <w:rsid w:val="00451E5A"/>
    <w:rsid w:val="00454515"/>
    <w:rsid w:val="00454653"/>
    <w:rsid w:val="004555FE"/>
    <w:rsid w:val="004565D0"/>
    <w:rsid w:val="00456C65"/>
    <w:rsid w:val="004574C4"/>
    <w:rsid w:val="00457C9C"/>
    <w:rsid w:val="00460713"/>
    <w:rsid w:val="004609E9"/>
    <w:rsid w:val="00460FBC"/>
    <w:rsid w:val="00461106"/>
    <w:rsid w:val="0046265A"/>
    <w:rsid w:val="004631DB"/>
    <w:rsid w:val="00463721"/>
    <w:rsid w:val="004647B0"/>
    <w:rsid w:val="00464E10"/>
    <w:rsid w:val="00464FC2"/>
    <w:rsid w:val="00465F7C"/>
    <w:rsid w:val="00466FD8"/>
    <w:rsid w:val="004676F5"/>
    <w:rsid w:val="004703B2"/>
    <w:rsid w:val="0047183C"/>
    <w:rsid w:val="004730EB"/>
    <w:rsid w:val="0047368E"/>
    <w:rsid w:val="00474375"/>
    <w:rsid w:val="00474976"/>
    <w:rsid w:val="00474CF3"/>
    <w:rsid w:val="00475765"/>
    <w:rsid w:val="00475CC2"/>
    <w:rsid w:val="004762FB"/>
    <w:rsid w:val="0048037F"/>
    <w:rsid w:val="004812F5"/>
    <w:rsid w:val="00481D93"/>
    <w:rsid w:val="00482CE1"/>
    <w:rsid w:val="0048318C"/>
    <w:rsid w:val="00483510"/>
    <w:rsid w:val="00483977"/>
    <w:rsid w:val="00483A56"/>
    <w:rsid w:val="00483B02"/>
    <w:rsid w:val="0048569E"/>
    <w:rsid w:val="004864A8"/>
    <w:rsid w:val="004868A2"/>
    <w:rsid w:val="004875D9"/>
    <w:rsid w:val="004903BA"/>
    <w:rsid w:val="0049086B"/>
    <w:rsid w:val="004909C8"/>
    <w:rsid w:val="00491999"/>
    <w:rsid w:val="004920E8"/>
    <w:rsid w:val="0049291C"/>
    <w:rsid w:val="004931C5"/>
    <w:rsid w:val="00493AC3"/>
    <w:rsid w:val="0049400A"/>
    <w:rsid w:val="004945A2"/>
    <w:rsid w:val="004947BF"/>
    <w:rsid w:val="00495166"/>
    <w:rsid w:val="004951BE"/>
    <w:rsid w:val="00497B1E"/>
    <w:rsid w:val="004A1712"/>
    <w:rsid w:val="004A293E"/>
    <w:rsid w:val="004A3B60"/>
    <w:rsid w:val="004A3D18"/>
    <w:rsid w:val="004A4BE9"/>
    <w:rsid w:val="004A4C63"/>
    <w:rsid w:val="004A51FB"/>
    <w:rsid w:val="004A6785"/>
    <w:rsid w:val="004A6930"/>
    <w:rsid w:val="004A6B20"/>
    <w:rsid w:val="004A73C9"/>
    <w:rsid w:val="004B123F"/>
    <w:rsid w:val="004B230D"/>
    <w:rsid w:val="004B23D9"/>
    <w:rsid w:val="004B2B50"/>
    <w:rsid w:val="004B3E07"/>
    <w:rsid w:val="004B4534"/>
    <w:rsid w:val="004C00CA"/>
    <w:rsid w:val="004C06BB"/>
    <w:rsid w:val="004C1411"/>
    <w:rsid w:val="004C1630"/>
    <w:rsid w:val="004C17F4"/>
    <w:rsid w:val="004C1AC7"/>
    <w:rsid w:val="004C1EA7"/>
    <w:rsid w:val="004C1EA8"/>
    <w:rsid w:val="004C2567"/>
    <w:rsid w:val="004C2689"/>
    <w:rsid w:val="004C3169"/>
    <w:rsid w:val="004C5505"/>
    <w:rsid w:val="004C5BA6"/>
    <w:rsid w:val="004C6006"/>
    <w:rsid w:val="004C6EBD"/>
    <w:rsid w:val="004C7B13"/>
    <w:rsid w:val="004D000C"/>
    <w:rsid w:val="004D0FCD"/>
    <w:rsid w:val="004D14AB"/>
    <w:rsid w:val="004D165B"/>
    <w:rsid w:val="004D2052"/>
    <w:rsid w:val="004D4362"/>
    <w:rsid w:val="004D5CD6"/>
    <w:rsid w:val="004D649F"/>
    <w:rsid w:val="004E00A4"/>
    <w:rsid w:val="004E0AB6"/>
    <w:rsid w:val="004E18B7"/>
    <w:rsid w:val="004E1D4F"/>
    <w:rsid w:val="004E6A4C"/>
    <w:rsid w:val="004E7314"/>
    <w:rsid w:val="004F0078"/>
    <w:rsid w:val="004F0AB8"/>
    <w:rsid w:val="004F215B"/>
    <w:rsid w:val="004F2F16"/>
    <w:rsid w:val="004F3A6C"/>
    <w:rsid w:val="004F3A7C"/>
    <w:rsid w:val="004F54B1"/>
    <w:rsid w:val="004F5551"/>
    <w:rsid w:val="004F6DC5"/>
    <w:rsid w:val="004F7782"/>
    <w:rsid w:val="004F7AA8"/>
    <w:rsid w:val="004F7D5B"/>
    <w:rsid w:val="0050425C"/>
    <w:rsid w:val="00504BAC"/>
    <w:rsid w:val="00507924"/>
    <w:rsid w:val="0050792F"/>
    <w:rsid w:val="00510FD2"/>
    <w:rsid w:val="00511DB8"/>
    <w:rsid w:val="00512393"/>
    <w:rsid w:val="00513137"/>
    <w:rsid w:val="005134E6"/>
    <w:rsid w:val="0051629F"/>
    <w:rsid w:val="00516E07"/>
    <w:rsid w:val="00520C9A"/>
    <w:rsid w:val="00522E54"/>
    <w:rsid w:val="005231F0"/>
    <w:rsid w:val="0052344A"/>
    <w:rsid w:val="00523C02"/>
    <w:rsid w:val="00523DBF"/>
    <w:rsid w:val="005250D6"/>
    <w:rsid w:val="00526BEE"/>
    <w:rsid w:val="00527639"/>
    <w:rsid w:val="005278CA"/>
    <w:rsid w:val="00530954"/>
    <w:rsid w:val="00530C92"/>
    <w:rsid w:val="005310DF"/>
    <w:rsid w:val="005312AF"/>
    <w:rsid w:val="0053190A"/>
    <w:rsid w:val="00531E00"/>
    <w:rsid w:val="005330BC"/>
    <w:rsid w:val="00535140"/>
    <w:rsid w:val="005358A1"/>
    <w:rsid w:val="00535952"/>
    <w:rsid w:val="00535EFF"/>
    <w:rsid w:val="005367B3"/>
    <w:rsid w:val="005367CA"/>
    <w:rsid w:val="00536B05"/>
    <w:rsid w:val="00537593"/>
    <w:rsid w:val="005377A1"/>
    <w:rsid w:val="00542448"/>
    <w:rsid w:val="005436C6"/>
    <w:rsid w:val="005446D6"/>
    <w:rsid w:val="00545858"/>
    <w:rsid w:val="00546896"/>
    <w:rsid w:val="00546B8F"/>
    <w:rsid w:val="00546DE1"/>
    <w:rsid w:val="00546E40"/>
    <w:rsid w:val="00546F52"/>
    <w:rsid w:val="00550227"/>
    <w:rsid w:val="005505FF"/>
    <w:rsid w:val="005510E6"/>
    <w:rsid w:val="0055131B"/>
    <w:rsid w:val="00551641"/>
    <w:rsid w:val="00551A0E"/>
    <w:rsid w:val="00551ECB"/>
    <w:rsid w:val="0055228F"/>
    <w:rsid w:val="00552A9A"/>
    <w:rsid w:val="00552BAD"/>
    <w:rsid w:val="00553505"/>
    <w:rsid w:val="00553764"/>
    <w:rsid w:val="00553CE0"/>
    <w:rsid w:val="00554486"/>
    <w:rsid w:val="00554843"/>
    <w:rsid w:val="00554A8E"/>
    <w:rsid w:val="00554EB9"/>
    <w:rsid w:val="00555213"/>
    <w:rsid w:val="00555338"/>
    <w:rsid w:val="0055541C"/>
    <w:rsid w:val="00555CF9"/>
    <w:rsid w:val="005603CD"/>
    <w:rsid w:val="0056153B"/>
    <w:rsid w:val="0056279E"/>
    <w:rsid w:val="0056352A"/>
    <w:rsid w:val="00563FC9"/>
    <w:rsid w:val="005647AB"/>
    <w:rsid w:val="00564F7B"/>
    <w:rsid w:val="00565BF2"/>
    <w:rsid w:val="00566435"/>
    <w:rsid w:val="00566DD0"/>
    <w:rsid w:val="005670C2"/>
    <w:rsid w:val="0056782A"/>
    <w:rsid w:val="00572131"/>
    <w:rsid w:val="005729E6"/>
    <w:rsid w:val="0057394E"/>
    <w:rsid w:val="00573970"/>
    <w:rsid w:val="00575648"/>
    <w:rsid w:val="00576B25"/>
    <w:rsid w:val="00576DA3"/>
    <w:rsid w:val="00577E64"/>
    <w:rsid w:val="00582E07"/>
    <w:rsid w:val="00583440"/>
    <w:rsid w:val="00583A95"/>
    <w:rsid w:val="0058446C"/>
    <w:rsid w:val="0058520C"/>
    <w:rsid w:val="00585656"/>
    <w:rsid w:val="00587292"/>
    <w:rsid w:val="00587561"/>
    <w:rsid w:val="0059069C"/>
    <w:rsid w:val="00590ED2"/>
    <w:rsid w:val="00590F89"/>
    <w:rsid w:val="00591F93"/>
    <w:rsid w:val="005924B4"/>
    <w:rsid w:val="00593088"/>
    <w:rsid w:val="00593937"/>
    <w:rsid w:val="005949B1"/>
    <w:rsid w:val="00595A81"/>
    <w:rsid w:val="00595DEB"/>
    <w:rsid w:val="005960A4"/>
    <w:rsid w:val="005963DE"/>
    <w:rsid w:val="00596E02"/>
    <w:rsid w:val="005A0255"/>
    <w:rsid w:val="005A4170"/>
    <w:rsid w:val="005A4E5F"/>
    <w:rsid w:val="005A5D85"/>
    <w:rsid w:val="005A62EA"/>
    <w:rsid w:val="005A663E"/>
    <w:rsid w:val="005A6A2D"/>
    <w:rsid w:val="005B02BA"/>
    <w:rsid w:val="005B0C06"/>
    <w:rsid w:val="005B0E5E"/>
    <w:rsid w:val="005B0F88"/>
    <w:rsid w:val="005B1965"/>
    <w:rsid w:val="005B2423"/>
    <w:rsid w:val="005B2CD7"/>
    <w:rsid w:val="005B4CC7"/>
    <w:rsid w:val="005B561A"/>
    <w:rsid w:val="005B5D5C"/>
    <w:rsid w:val="005B5EDB"/>
    <w:rsid w:val="005B5EE4"/>
    <w:rsid w:val="005B6071"/>
    <w:rsid w:val="005B64AD"/>
    <w:rsid w:val="005B6ACB"/>
    <w:rsid w:val="005C040B"/>
    <w:rsid w:val="005C0C56"/>
    <w:rsid w:val="005C0C8E"/>
    <w:rsid w:val="005C1B89"/>
    <w:rsid w:val="005C1E6D"/>
    <w:rsid w:val="005C2B64"/>
    <w:rsid w:val="005C468A"/>
    <w:rsid w:val="005C4739"/>
    <w:rsid w:val="005C5A5D"/>
    <w:rsid w:val="005C7A2A"/>
    <w:rsid w:val="005D06C2"/>
    <w:rsid w:val="005D1329"/>
    <w:rsid w:val="005D19E5"/>
    <w:rsid w:val="005D1F6C"/>
    <w:rsid w:val="005D2594"/>
    <w:rsid w:val="005D2783"/>
    <w:rsid w:val="005D54E5"/>
    <w:rsid w:val="005D61D4"/>
    <w:rsid w:val="005D6BC0"/>
    <w:rsid w:val="005D6BC7"/>
    <w:rsid w:val="005D6BE3"/>
    <w:rsid w:val="005D7D72"/>
    <w:rsid w:val="005E05D5"/>
    <w:rsid w:val="005E09FB"/>
    <w:rsid w:val="005E0B29"/>
    <w:rsid w:val="005E17DA"/>
    <w:rsid w:val="005E216A"/>
    <w:rsid w:val="005E3252"/>
    <w:rsid w:val="005E36F2"/>
    <w:rsid w:val="005E4A7F"/>
    <w:rsid w:val="005E5079"/>
    <w:rsid w:val="005E514F"/>
    <w:rsid w:val="005E56A5"/>
    <w:rsid w:val="005E5C35"/>
    <w:rsid w:val="005E6072"/>
    <w:rsid w:val="005E60D2"/>
    <w:rsid w:val="005E6D83"/>
    <w:rsid w:val="005E7500"/>
    <w:rsid w:val="005F05BD"/>
    <w:rsid w:val="005F0884"/>
    <w:rsid w:val="005F0EF2"/>
    <w:rsid w:val="005F0FA9"/>
    <w:rsid w:val="005F151F"/>
    <w:rsid w:val="005F211A"/>
    <w:rsid w:val="005F3111"/>
    <w:rsid w:val="005F451E"/>
    <w:rsid w:val="005F6428"/>
    <w:rsid w:val="005F6A6C"/>
    <w:rsid w:val="005F7ACB"/>
    <w:rsid w:val="005F7CBE"/>
    <w:rsid w:val="00600589"/>
    <w:rsid w:val="00600C6D"/>
    <w:rsid w:val="0060166D"/>
    <w:rsid w:val="00602021"/>
    <w:rsid w:val="00603CC9"/>
    <w:rsid w:val="00603E5B"/>
    <w:rsid w:val="00605489"/>
    <w:rsid w:val="00605AD5"/>
    <w:rsid w:val="00606090"/>
    <w:rsid w:val="006061CB"/>
    <w:rsid w:val="00606AFD"/>
    <w:rsid w:val="006073F9"/>
    <w:rsid w:val="00607454"/>
    <w:rsid w:val="00610037"/>
    <w:rsid w:val="00612939"/>
    <w:rsid w:val="006143DB"/>
    <w:rsid w:val="006152FD"/>
    <w:rsid w:val="006153E5"/>
    <w:rsid w:val="00615FB3"/>
    <w:rsid w:val="006216D1"/>
    <w:rsid w:val="00622193"/>
    <w:rsid w:val="0062383C"/>
    <w:rsid w:val="00623A6D"/>
    <w:rsid w:val="00625E90"/>
    <w:rsid w:val="00630477"/>
    <w:rsid w:val="00631058"/>
    <w:rsid w:val="00632AB4"/>
    <w:rsid w:val="00633748"/>
    <w:rsid w:val="006347D1"/>
    <w:rsid w:val="006357C4"/>
    <w:rsid w:val="00635CB6"/>
    <w:rsid w:val="00636530"/>
    <w:rsid w:val="006365A5"/>
    <w:rsid w:val="00636814"/>
    <w:rsid w:val="00636A24"/>
    <w:rsid w:val="00637CEA"/>
    <w:rsid w:val="00640D44"/>
    <w:rsid w:val="006415EB"/>
    <w:rsid w:val="006427C9"/>
    <w:rsid w:val="00642E41"/>
    <w:rsid w:val="0064372B"/>
    <w:rsid w:val="006442DC"/>
    <w:rsid w:val="00645098"/>
    <w:rsid w:val="00645723"/>
    <w:rsid w:val="00645A0A"/>
    <w:rsid w:val="006460AD"/>
    <w:rsid w:val="00646667"/>
    <w:rsid w:val="00646C80"/>
    <w:rsid w:val="006477E7"/>
    <w:rsid w:val="00647A0D"/>
    <w:rsid w:val="006520E4"/>
    <w:rsid w:val="00653355"/>
    <w:rsid w:val="00653908"/>
    <w:rsid w:val="00654356"/>
    <w:rsid w:val="00655622"/>
    <w:rsid w:val="006570D8"/>
    <w:rsid w:val="006574E3"/>
    <w:rsid w:val="0066066F"/>
    <w:rsid w:val="00660AEA"/>
    <w:rsid w:val="00661730"/>
    <w:rsid w:val="0066281B"/>
    <w:rsid w:val="00662F04"/>
    <w:rsid w:val="006634A3"/>
    <w:rsid w:val="0066495A"/>
    <w:rsid w:val="00664F90"/>
    <w:rsid w:val="00665A7F"/>
    <w:rsid w:val="00665B15"/>
    <w:rsid w:val="006660E4"/>
    <w:rsid w:val="0066643E"/>
    <w:rsid w:val="00670460"/>
    <w:rsid w:val="00671891"/>
    <w:rsid w:val="00671F1F"/>
    <w:rsid w:val="006734BB"/>
    <w:rsid w:val="00673CE2"/>
    <w:rsid w:val="006753AE"/>
    <w:rsid w:val="00675661"/>
    <w:rsid w:val="00675C5C"/>
    <w:rsid w:val="00676854"/>
    <w:rsid w:val="00676FE8"/>
    <w:rsid w:val="006770B7"/>
    <w:rsid w:val="0068014F"/>
    <w:rsid w:val="00681679"/>
    <w:rsid w:val="006822BF"/>
    <w:rsid w:val="0068253D"/>
    <w:rsid w:val="00683551"/>
    <w:rsid w:val="00683682"/>
    <w:rsid w:val="00684432"/>
    <w:rsid w:val="00684DF8"/>
    <w:rsid w:val="0068687D"/>
    <w:rsid w:val="00687C70"/>
    <w:rsid w:val="00690B5D"/>
    <w:rsid w:val="00690F96"/>
    <w:rsid w:val="00691694"/>
    <w:rsid w:val="00692235"/>
    <w:rsid w:val="006924E6"/>
    <w:rsid w:val="00692A89"/>
    <w:rsid w:val="00692B4D"/>
    <w:rsid w:val="00693799"/>
    <w:rsid w:val="0069396C"/>
    <w:rsid w:val="00693BA8"/>
    <w:rsid w:val="00693E5C"/>
    <w:rsid w:val="00694F68"/>
    <w:rsid w:val="00696095"/>
    <w:rsid w:val="00696C41"/>
    <w:rsid w:val="006970D7"/>
    <w:rsid w:val="00697254"/>
    <w:rsid w:val="006973D5"/>
    <w:rsid w:val="006A1632"/>
    <w:rsid w:val="006A1C75"/>
    <w:rsid w:val="006A1E3B"/>
    <w:rsid w:val="006A32DF"/>
    <w:rsid w:val="006A3814"/>
    <w:rsid w:val="006A3917"/>
    <w:rsid w:val="006A395B"/>
    <w:rsid w:val="006A46B6"/>
    <w:rsid w:val="006A4C23"/>
    <w:rsid w:val="006A5ED6"/>
    <w:rsid w:val="006A7BE7"/>
    <w:rsid w:val="006B0B70"/>
    <w:rsid w:val="006B1097"/>
    <w:rsid w:val="006B16F6"/>
    <w:rsid w:val="006B3314"/>
    <w:rsid w:val="006B39D0"/>
    <w:rsid w:val="006B4866"/>
    <w:rsid w:val="006B551D"/>
    <w:rsid w:val="006B5626"/>
    <w:rsid w:val="006B5D57"/>
    <w:rsid w:val="006B752A"/>
    <w:rsid w:val="006B7C09"/>
    <w:rsid w:val="006B7C28"/>
    <w:rsid w:val="006C0CF2"/>
    <w:rsid w:val="006C14C6"/>
    <w:rsid w:val="006C29C2"/>
    <w:rsid w:val="006C68B3"/>
    <w:rsid w:val="006C6FA5"/>
    <w:rsid w:val="006C7472"/>
    <w:rsid w:val="006C7A22"/>
    <w:rsid w:val="006D15DA"/>
    <w:rsid w:val="006D44E7"/>
    <w:rsid w:val="006D5096"/>
    <w:rsid w:val="006D53D8"/>
    <w:rsid w:val="006D61B8"/>
    <w:rsid w:val="006D6B6A"/>
    <w:rsid w:val="006D720A"/>
    <w:rsid w:val="006D7237"/>
    <w:rsid w:val="006E0B38"/>
    <w:rsid w:val="006E1C5E"/>
    <w:rsid w:val="006E1EEB"/>
    <w:rsid w:val="006E2B4B"/>
    <w:rsid w:val="006E38DD"/>
    <w:rsid w:val="006E398A"/>
    <w:rsid w:val="006E4727"/>
    <w:rsid w:val="006E49BC"/>
    <w:rsid w:val="006E5B31"/>
    <w:rsid w:val="006E6213"/>
    <w:rsid w:val="006E74D7"/>
    <w:rsid w:val="006E7ABA"/>
    <w:rsid w:val="006E7DC0"/>
    <w:rsid w:val="006F0AE3"/>
    <w:rsid w:val="006F18FA"/>
    <w:rsid w:val="006F2137"/>
    <w:rsid w:val="006F2496"/>
    <w:rsid w:val="006F2D01"/>
    <w:rsid w:val="006F2E78"/>
    <w:rsid w:val="006F34BA"/>
    <w:rsid w:val="006F4DA4"/>
    <w:rsid w:val="006F5585"/>
    <w:rsid w:val="006F66D6"/>
    <w:rsid w:val="006F68ED"/>
    <w:rsid w:val="006F6C3D"/>
    <w:rsid w:val="006F7FF5"/>
    <w:rsid w:val="00700177"/>
    <w:rsid w:val="007001B6"/>
    <w:rsid w:val="00700DCC"/>
    <w:rsid w:val="00700F09"/>
    <w:rsid w:val="00701504"/>
    <w:rsid w:val="00702ED1"/>
    <w:rsid w:val="007039C3"/>
    <w:rsid w:val="00703CA2"/>
    <w:rsid w:val="00706985"/>
    <w:rsid w:val="00706D5C"/>
    <w:rsid w:val="00707B25"/>
    <w:rsid w:val="0071111A"/>
    <w:rsid w:val="0071251D"/>
    <w:rsid w:val="007126B2"/>
    <w:rsid w:val="00714307"/>
    <w:rsid w:val="0071467A"/>
    <w:rsid w:val="0071476C"/>
    <w:rsid w:val="00714995"/>
    <w:rsid w:val="007149D5"/>
    <w:rsid w:val="00714CBC"/>
    <w:rsid w:val="007154DA"/>
    <w:rsid w:val="00715C23"/>
    <w:rsid w:val="00715C46"/>
    <w:rsid w:val="00716887"/>
    <w:rsid w:val="00716BD4"/>
    <w:rsid w:val="00717BB6"/>
    <w:rsid w:val="00717CD3"/>
    <w:rsid w:val="00720F82"/>
    <w:rsid w:val="007214CD"/>
    <w:rsid w:val="00721762"/>
    <w:rsid w:val="00721CD8"/>
    <w:rsid w:val="007225FF"/>
    <w:rsid w:val="00722CA9"/>
    <w:rsid w:val="00723676"/>
    <w:rsid w:val="007239D2"/>
    <w:rsid w:val="00723A05"/>
    <w:rsid w:val="00723AFA"/>
    <w:rsid w:val="00723EBA"/>
    <w:rsid w:val="0072411C"/>
    <w:rsid w:val="007247F5"/>
    <w:rsid w:val="00726529"/>
    <w:rsid w:val="0072692A"/>
    <w:rsid w:val="0072720C"/>
    <w:rsid w:val="007276AA"/>
    <w:rsid w:val="00727C81"/>
    <w:rsid w:val="00730225"/>
    <w:rsid w:val="0073231F"/>
    <w:rsid w:val="0073267B"/>
    <w:rsid w:val="00732FC5"/>
    <w:rsid w:val="0073394A"/>
    <w:rsid w:val="00733A34"/>
    <w:rsid w:val="00733F6D"/>
    <w:rsid w:val="0073450F"/>
    <w:rsid w:val="0073491F"/>
    <w:rsid w:val="0073588A"/>
    <w:rsid w:val="0073642B"/>
    <w:rsid w:val="007366A9"/>
    <w:rsid w:val="00736D50"/>
    <w:rsid w:val="007370E7"/>
    <w:rsid w:val="007409CB"/>
    <w:rsid w:val="007426FC"/>
    <w:rsid w:val="00744045"/>
    <w:rsid w:val="007463BC"/>
    <w:rsid w:val="00746408"/>
    <w:rsid w:val="00746C8A"/>
    <w:rsid w:val="00747951"/>
    <w:rsid w:val="007479E6"/>
    <w:rsid w:val="00747ACE"/>
    <w:rsid w:val="00751B5D"/>
    <w:rsid w:val="007538B7"/>
    <w:rsid w:val="00754087"/>
    <w:rsid w:val="0075428B"/>
    <w:rsid w:val="00755DC5"/>
    <w:rsid w:val="007573FE"/>
    <w:rsid w:val="00757A7B"/>
    <w:rsid w:val="00760502"/>
    <w:rsid w:val="00761775"/>
    <w:rsid w:val="0076198E"/>
    <w:rsid w:val="007625BD"/>
    <w:rsid w:val="007637BE"/>
    <w:rsid w:val="00765CE5"/>
    <w:rsid w:val="007667D6"/>
    <w:rsid w:val="007673BD"/>
    <w:rsid w:val="0077044E"/>
    <w:rsid w:val="0077065D"/>
    <w:rsid w:val="00771671"/>
    <w:rsid w:val="00771CC4"/>
    <w:rsid w:val="007720B6"/>
    <w:rsid w:val="00772FD8"/>
    <w:rsid w:val="007735CF"/>
    <w:rsid w:val="00774E04"/>
    <w:rsid w:val="007752F3"/>
    <w:rsid w:val="007753E6"/>
    <w:rsid w:val="007762A6"/>
    <w:rsid w:val="007772FE"/>
    <w:rsid w:val="00777EC2"/>
    <w:rsid w:val="0078090A"/>
    <w:rsid w:val="007826D5"/>
    <w:rsid w:val="0078347A"/>
    <w:rsid w:val="00783832"/>
    <w:rsid w:val="00783DB7"/>
    <w:rsid w:val="00783DC2"/>
    <w:rsid w:val="007850CF"/>
    <w:rsid w:val="00787067"/>
    <w:rsid w:val="00787324"/>
    <w:rsid w:val="00787D13"/>
    <w:rsid w:val="007901E4"/>
    <w:rsid w:val="007908D4"/>
    <w:rsid w:val="00792F51"/>
    <w:rsid w:val="007941C7"/>
    <w:rsid w:val="00794251"/>
    <w:rsid w:val="007947DA"/>
    <w:rsid w:val="00794C87"/>
    <w:rsid w:val="0079591B"/>
    <w:rsid w:val="00795B85"/>
    <w:rsid w:val="00795F16"/>
    <w:rsid w:val="00796F7D"/>
    <w:rsid w:val="007A0ED7"/>
    <w:rsid w:val="007A11FC"/>
    <w:rsid w:val="007A1492"/>
    <w:rsid w:val="007A1D66"/>
    <w:rsid w:val="007A3D1A"/>
    <w:rsid w:val="007A3DC1"/>
    <w:rsid w:val="007A420A"/>
    <w:rsid w:val="007A485B"/>
    <w:rsid w:val="007A4ACA"/>
    <w:rsid w:val="007A5894"/>
    <w:rsid w:val="007A6F54"/>
    <w:rsid w:val="007A6FFD"/>
    <w:rsid w:val="007B039F"/>
    <w:rsid w:val="007B08DD"/>
    <w:rsid w:val="007B0940"/>
    <w:rsid w:val="007B14AB"/>
    <w:rsid w:val="007B17B8"/>
    <w:rsid w:val="007B19DF"/>
    <w:rsid w:val="007B1AE0"/>
    <w:rsid w:val="007B2161"/>
    <w:rsid w:val="007B24B1"/>
    <w:rsid w:val="007B32EB"/>
    <w:rsid w:val="007B347D"/>
    <w:rsid w:val="007B389C"/>
    <w:rsid w:val="007B3CC7"/>
    <w:rsid w:val="007B3F60"/>
    <w:rsid w:val="007B4C54"/>
    <w:rsid w:val="007B72A7"/>
    <w:rsid w:val="007C1344"/>
    <w:rsid w:val="007C1EB3"/>
    <w:rsid w:val="007C3408"/>
    <w:rsid w:val="007C3E32"/>
    <w:rsid w:val="007C5AC1"/>
    <w:rsid w:val="007C6C96"/>
    <w:rsid w:val="007C70E4"/>
    <w:rsid w:val="007C7BFE"/>
    <w:rsid w:val="007D0023"/>
    <w:rsid w:val="007D072C"/>
    <w:rsid w:val="007D14F0"/>
    <w:rsid w:val="007D1DE5"/>
    <w:rsid w:val="007D2120"/>
    <w:rsid w:val="007D2D3E"/>
    <w:rsid w:val="007D3545"/>
    <w:rsid w:val="007D4244"/>
    <w:rsid w:val="007D4CD0"/>
    <w:rsid w:val="007D5576"/>
    <w:rsid w:val="007D69A8"/>
    <w:rsid w:val="007E0154"/>
    <w:rsid w:val="007E173C"/>
    <w:rsid w:val="007E1E1B"/>
    <w:rsid w:val="007E3140"/>
    <w:rsid w:val="007E3FCA"/>
    <w:rsid w:val="007E45EA"/>
    <w:rsid w:val="007E5936"/>
    <w:rsid w:val="007E7082"/>
    <w:rsid w:val="007E7ECD"/>
    <w:rsid w:val="007E7F84"/>
    <w:rsid w:val="007F055A"/>
    <w:rsid w:val="007F0A2E"/>
    <w:rsid w:val="007F0E46"/>
    <w:rsid w:val="007F1244"/>
    <w:rsid w:val="007F418B"/>
    <w:rsid w:val="007F5CED"/>
    <w:rsid w:val="008006B7"/>
    <w:rsid w:val="00801C6F"/>
    <w:rsid w:val="00801F68"/>
    <w:rsid w:val="008048EE"/>
    <w:rsid w:val="008058FB"/>
    <w:rsid w:val="00806875"/>
    <w:rsid w:val="00810AA2"/>
    <w:rsid w:val="00810F1A"/>
    <w:rsid w:val="00811616"/>
    <w:rsid w:val="00812C1E"/>
    <w:rsid w:val="00813DF8"/>
    <w:rsid w:val="008156A0"/>
    <w:rsid w:val="00815C68"/>
    <w:rsid w:val="00816F76"/>
    <w:rsid w:val="008173D0"/>
    <w:rsid w:val="008175DF"/>
    <w:rsid w:val="00817706"/>
    <w:rsid w:val="008223D0"/>
    <w:rsid w:val="008247A4"/>
    <w:rsid w:val="00825147"/>
    <w:rsid w:val="008253D0"/>
    <w:rsid w:val="00825FD7"/>
    <w:rsid w:val="008269AE"/>
    <w:rsid w:val="008272E5"/>
    <w:rsid w:val="00827697"/>
    <w:rsid w:val="00830568"/>
    <w:rsid w:val="00830C8D"/>
    <w:rsid w:val="00830D8D"/>
    <w:rsid w:val="00831D39"/>
    <w:rsid w:val="00832024"/>
    <w:rsid w:val="00832CF4"/>
    <w:rsid w:val="008345B4"/>
    <w:rsid w:val="008354F9"/>
    <w:rsid w:val="0083552F"/>
    <w:rsid w:val="008355D8"/>
    <w:rsid w:val="00835D53"/>
    <w:rsid w:val="00835F2B"/>
    <w:rsid w:val="00836292"/>
    <w:rsid w:val="00837239"/>
    <w:rsid w:val="00837C99"/>
    <w:rsid w:val="00840911"/>
    <w:rsid w:val="00840BA5"/>
    <w:rsid w:val="00841943"/>
    <w:rsid w:val="00844080"/>
    <w:rsid w:val="00844178"/>
    <w:rsid w:val="00847368"/>
    <w:rsid w:val="00850D53"/>
    <w:rsid w:val="00850E5F"/>
    <w:rsid w:val="00850FC9"/>
    <w:rsid w:val="00851DCE"/>
    <w:rsid w:val="00852100"/>
    <w:rsid w:val="008533D8"/>
    <w:rsid w:val="008533DE"/>
    <w:rsid w:val="00853E85"/>
    <w:rsid w:val="0085473A"/>
    <w:rsid w:val="008551B1"/>
    <w:rsid w:val="008575FD"/>
    <w:rsid w:val="00857B44"/>
    <w:rsid w:val="00857F8E"/>
    <w:rsid w:val="0086002C"/>
    <w:rsid w:val="008600F9"/>
    <w:rsid w:val="008606FF"/>
    <w:rsid w:val="0086569C"/>
    <w:rsid w:val="008662C1"/>
    <w:rsid w:val="00867885"/>
    <w:rsid w:val="00867AF8"/>
    <w:rsid w:val="00870044"/>
    <w:rsid w:val="00870950"/>
    <w:rsid w:val="00871554"/>
    <w:rsid w:val="00871DB3"/>
    <w:rsid w:val="00873427"/>
    <w:rsid w:val="008739E0"/>
    <w:rsid w:val="00874506"/>
    <w:rsid w:val="00874712"/>
    <w:rsid w:val="008747E1"/>
    <w:rsid w:val="00874AF2"/>
    <w:rsid w:val="008759A5"/>
    <w:rsid w:val="00875D11"/>
    <w:rsid w:val="00877A3F"/>
    <w:rsid w:val="00877BFB"/>
    <w:rsid w:val="0088060A"/>
    <w:rsid w:val="00880689"/>
    <w:rsid w:val="00882B63"/>
    <w:rsid w:val="00882D8D"/>
    <w:rsid w:val="0088308A"/>
    <w:rsid w:val="00883BC9"/>
    <w:rsid w:val="00884A12"/>
    <w:rsid w:val="00885C50"/>
    <w:rsid w:val="00885E8B"/>
    <w:rsid w:val="00885F32"/>
    <w:rsid w:val="008860A0"/>
    <w:rsid w:val="00886C29"/>
    <w:rsid w:val="0088776C"/>
    <w:rsid w:val="00887FBB"/>
    <w:rsid w:val="00890F53"/>
    <w:rsid w:val="008919DF"/>
    <w:rsid w:val="00892FC7"/>
    <w:rsid w:val="00892FDE"/>
    <w:rsid w:val="00894F1C"/>
    <w:rsid w:val="0089622D"/>
    <w:rsid w:val="00896F12"/>
    <w:rsid w:val="0089712B"/>
    <w:rsid w:val="008A03C3"/>
    <w:rsid w:val="008A0772"/>
    <w:rsid w:val="008A23E6"/>
    <w:rsid w:val="008A4506"/>
    <w:rsid w:val="008A47BD"/>
    <w:rsid w:val="008A4C9C"/>
    <w:rsid w:val="008A5041"/>
    <w:rsid w:val="008A6260"/>
    <w:rsid w:val="008A6C35"/>
    <w:rsid w:val="008A75EB"/>
    <w:rsid w:val="008A7D9D"/>
    <w:rsid w:val="008B1337"/>
    <w:rsid w:val="008B171E"/>
    <w:rsid w:val="008B2055"/>
    <w:rsid w:val="008B214A"/>
    <w:rsid w:val="008B2F61"/>
    <w:rsid w:val="008B3389"/>
    <w:rsid w:val="008B3E44"/>
    <w:rsid w:val="008B3E98"/>
    <w:rsid w:val="008B424A"/>
    <w:rsid w:val="008B5C71"/>
    <w:rsid w:val="008B6601"/>
    <w:rsid w:val="008B6D97"/>
    <w:rsid w:val="008B7C39"/>
    <w:rsid w:val="008C1B9A"/>
    <w:rsid w:val="008C35A1"/>
    <w:rsid w:val="008C433F"/>
    <w:rsid w:val="008C4C8C"/>
    <w:rsid w:val="008C4F0D"/>
    <w:rsid w:val="008C5B04"/>
    <w:rsid w:val="008C692D"/>
    <w:rsid w:val="008C7E89"/>
    <w:rsid w:val="008D070D"/>
    <w:rsid w:val="008D0E81"/>
    <w:rsid w:val="008D0F76"/>
    <w:rsid w:val="008D1BAA"/>
    <w:rsid w:val="008D23E7"/>
    <w:rsid w:val="008D2467"/>
    <w:rsid w:val="008D2CF5"/>
    <w:rsid w:val="008D3797"/>
    <w:rsid w:val="008D3FDA"/>
    <w:rsid w:val="008D40A5"/>
    <w:rsid w:val="008D447E"/>
    <w:rsid w:val="008D5803"/>
    <w:rsid w:val="008D72E9"/>
    <w:rsid w:val="008D745D"/>
    <w:rsid w:val="008E39C9"/>
    <w:rsid w:val="008E4AC3"/>
    <w:rsid w:val="008E5753"/>
    <w:rsid w:val="008E6049"/>
    <w:rsid w:val="008E6225"/>
    <w:rsid w:val="008E653A"/>
    <w:rsid w:val="008E6879"/>
    <w:rsid w:val="008E7138"/>
    <w:rsid w:val="008E7A7A"/>
    <w:rsid w:val="008E7FA1"/>
    <w:rsid w:val="008E7FB7"/>
    <w:rsid w:val="008F2567"/>
    <w:rsid w:val="008F2C76"/>
    <w:rsid w:val="008F4029"/>
    <w:rsid w:val="008F4E86"/>
    <w:rsid w:val="008F512B"/>
    <w:rsid w:val="008F51AC"/>
    <w:rsid w:val="008F61F6"/>
    <w:rsid w:val="008F6526"/>
    <w:rsid w:val="008F6FC5"/>
    <w:rsid w:val="008F72DB"/>
    <w:rsid w:val="008F73EF"/>
    <w:rsid w:val="008F7A81"/>
    <w:rsid w:val="008F7E31"/>
    <w:rsid w:val="00900C8F"/>
    <w:rsid w:val="00900D54"/>
    <w:rsid w:val="00901179"/>
    <w:rsid w:val="00902308"/>
    <w:rsid w:val="0090364C"/>
    <w:rsid w:val="009036F4"/>
    <w:rsid w:val="00904071"/>
    <w:rsid w:val="0090556F"/>
    <w:rsid w:val="00905BB2"/>
    <w:rsid w:val="009074A6"/>
    <w:rsid w:val="009074C4"/>
    <w:rsid w:val="00907FA1"/>
    <w:rsid w:val="00910156"/>
    <w:rsid w:val="00911188"/>
    <w:rsid w:val="00911A1B"/>
    <w:rsid w:val="009124B0"/>
    <w:rsid w:val="00913137"/>
    <w:rsid w:val="00913255"/>
    <w:rsid w:val="009142A3"/>
    <w:rsid w:val="009154A9"/>
    <w:rsid w:val="009168D1"/>
    <w:rsid w:val="009173FA"/>
    <w:rsid w:val="009174D4"/>
    <w:rsid w:val="0091751C"/>
    <w:rsid w:val="00917A7E"/>
    <w:rsid w:val="00917FC6"/>
    <w:rsid w:val="00920581"/>
    <w:rsid w:val="00922F79"/>
    <w:rsid w:val="0092657F"/>
    <w:rsid w:val="00926A64"/>
    <w:rsid w:val="00926DBF"/>
    <w:rsid w:val="009271D4"/>
    <w:rsid w:val="00927F80"/>
    <w:rsid w:val="009306D6"/>
    <w:rsid w:val="0093072A"/>
    <w:rsid w:val="00930A32"/>
    <w:rsid w:val="00930F10"/>
    <w:rsid w:val="00931071"/>
    <w:rsid w:val="00931391"/>
    <w:rsid w:val="00931CB1"/>
    <w:rsid w:val="00931F5A"/>
    <w:rsid w:val="0093266B"/>
    <w:rsid w:val="009344AF"/>
    <w:rsid w:val="00934933"/>
    <w:rsid w:val="00935BD1"/>
    <w:rsid w:val="00936DAE"/>
    <w:rsid w:val="009413EC"/>
    <w:rsid w:val="00941680"/>
    <w:rsid w:val="00942690"/>
    <w:rsid w:val="00943A9E"/>
    <w:rsid w:val="00944027"/>
    <w:rsid w:val="00944D5C"/>
    <w:rsid w:val="00945FC2"/>
    <w:rsid w:val="00946186"/>
    <w:rsid w:val="00946E9E"/>
    <w:rsid w:val="00947842"/>
    <w:rsid w:val="009478EA"/>
    <w:rsid w:val="00951FA9"/>
    <w:rsid w:val="00952497"/>
    <w:rsid w:val="009524C1"/>
    <w:rsid w:val="009534A0"/>
    <w:rsid w:val="0095432D"/>
    <w:rsid w:val="009549EA"/>
    <w:rsid w:val="00955582"/>
    <w:rsid w:val="009557BC"/>
    <w:rsid w:val="0095666A"/>
    <w:rsid w:val="00957880"/>
    <w:rsid w:val="00957CDE"/>
    <w:rsid w:val="0096094C"/>
    <w:rsid w:val="00960D2A"/>
    <w:rsid w:val="009612A9"/>
    <w:rsid w:val="00962B22"/>
    <w:rsid w:val="00962D32"/>
    <w:rsid w:val="00962FEF"/>
    <w:rsid w:val="00963BAF"/>
    <w:rsid w:val="00963F9C"/>
    <w:rsid w:val="00965833"/>
    <w:rsid w:val="00965E05"/>
    <w:rsid w:val="0096734D"/>
    <w:rsid w:val="009673A0"/>
    <w:rsid w:val="00967B1D"/>
    <w:rsid w:val="00967C78"/>
    <w:rsid w:val="00970754"/>
    <w:rsid w:val="00970A44"/>
    <w:rsid w:val="00972905"/>
    <w:rsid w:val="00973064"/>
    <w:rsid w:val="00973E76"/>
    <w:rsid w:val="009748A4"/>
    <w:rsid w:val="009752B6"/>
    <w:rsid w:val="009763B3"/>
    <w:rsid w:val="00976B30"/>
    <w:rsid w:val="00976C96"/>
    <w:rsid w:val="0097719A"/>
    <w:rsid w:val="00980C4D"/>
    <w:rsid w:val="00981FE7"/>
    <w:rsid w:val="009844BB"/>
    <w:rsid w:val="00984B1B"/>
    <w:rsid w:val="00984FDC"/>
    <w:rsid w:val="00985220"/>
    <w:rsid w:val="009868EE"/>
    <w:rsid w:val="00986918"/>
    <w:rsid w:val="00990D1D"/>
    <w:rsid w:val="00991280"/>
    <w:rsid w:val="0099197F"/>
    <w:rsid w:val="00991A4C"/>
    <w:rsid w:val="00992CF5"/>
    <w:rsid w:val="009944B3"/>
    <w:rsid w:val="0099467D"/>
    <w:rsid w:val="00995559"/>
    <w:rsid w:val="00996608"/>
    <w:rsid w:val="00997456"/>
    <w:rsid w:val="009A36F7"/>
    <w:rsid w:val="009A37CA"/>
    <w:rsid w:val="009A3B47"/>
    <w:rsid w:val="009A5679"/>
    <w:rsid w:val="009A58C5"/>
    <w:rsid w:val="009A58FF"/>
    <w:rsid w:val="009A59DE"/>
    <w:rsid w:val="009A772E"/>
    <w:rsid w:val="009A7C55"/>
    <w:rsid w:val="009A7E1D"/>
    <w:rsid w:val="009B07F5"/>
    <w:rsid w:val="009B1224"/>
    <w:rsid w:val="009B1C7C"/>
    <w:rsid w:val="009B233D"/>
    <w:rsid w:val="009B28E2"/>
    <w:rsid w:val="009B3E77"/>
    <w:rsid w:val="009B5B79"/>
    <w:rsid w:val="009B5C3E"/>
    <w:rsid w:val="009B5F67"/>
    <w:rsid w:val="009B697E"/>
    <w:rsid w:val="009B7D4C"/>
    <w:rsid w:val="009B7F75"/>
    <w:rsid w:val="009B7FA8"/>
    <w:rsid w:val="009C13F2"/>
    <w:rsid w:val="009C1C00"/>
    <w:rsid w:val="009C231C"/>
    <w:rsid w:val="009C47CD"/>
    <w:rsid w:val="009C595E"/>
    <w:rsid w:val="009C5DBF"/>
    <w:rsid w:val="009C66DB"/>
    <w:rsid w:val="009C6E01"/>
    <w:rsid w:val="009C7086"/>
    <w:rsid w:val="009C7440"/>
    <w:rsid w:val="009D039B"/>
    <w:rsid w:val="009D08F9"/>
    <w:rsid w:val="009D0915"/>
    <w:rsid w:val="009D0BE9"/>
    <w:rsid w:val="009D1814"/>
    <w:rsid w:val="009D1E04"/>
    <w:rsid w:val="009D2578"/>
    <w:rsid w:val="009D2973"/>
    <w:rsid w:val="009D31D5"/>
    <w:rsid w:val="009D3529"/>
    <w:rsid w:val="009D3E02"/>
    <w:rsid w:val="009D3F14"/>
    <w:rsid w:val="009D561E"/>
    <w:rsid w:val="009D577E"/>
    <w:rsid w:val="009D658B"/>
    <w:rsid w:val="009D6723"/>
    <w:rsid w:val="009D6788"/>
    <w:rsid w:val="009E036F"/>
    <w:rsid w:val="009E0432"/>
    <w:rsid w:val="009E063C"/>
    <w:rsid w:val="009E1169"/>
    <w:rsid w:val="009E1FBB"/>
    <w:rsid w:val="009E2146"/>
    <w:rsid w:val="009E2A2A"/>
    <w:rsid w:val="009E4C3D"/>
    <w:rsid w:val="009E5FF4"/>
    <w:rsid w:val="009E7495"/>
    <w:rsid w:val="009E7816"/>
    <w:rsid w:val="009F0555"/>
    <w:rsid w:val="009F1F60"/>
    <w:rsid w:val="009F203D"/>
    <w:rsid w:val="009F24C4"/>
    <w:rsid w:val="009F2505"/>
    <w:rsid w:val="009F332E"/>
    <w:rsid w:val="009F3351"/>
    <w:rsid w:val="009F3868"/>
    <w:rsid w:val="009F3E36"/>
    <w:rsid w:val="009F422C"/>
    <w:rsid w:val="009F603D"/>
    <w:rsid w:val="009F626C"/>
    <w:rsid w:val="009F6DFA"/>
    <w:rsid w:val="00A00B0F"/>
    <w:rsid w:val="00A014AA"/>
    <w:rsid w:val="00A01CF4"/>
    <w:rsid w:val="00A03452"/>
    <w:rsid w:val="00A05E63"/>
    <w:rsid w:val="00A06E24"/>
    <w:rsid w:val="00A06EBA"/>
    <w:rsid w:val="00A07B38"/>
    <w:rsid w:val="00A07EF2"/>
    <w:rsid w:val="00A1143B"/>
    <w:rsid w:val="00A11EE5"/>
    <w:rsid w:val="00A13823"/>
    <w:rsid w:val="00A13DC3"/>
    <w:rsid w:val="00A17D2D"/>
    <w:rsid w:val="00A17F1E"/>
    <w:rsid w:val="00A20B2D"/>
    <w:rsid w:val="00A20B6A"/>
    <w:rsid w:val="00A21099"/>
    <w:rsid w:val="00A21978"/>
    <w:rsid w:val="00A21C23"/>
    <w:rsid w:val="00A21C45"/>
    <w:rsid w:val="00A21FCD"/>
    <w:rsid w:val="00A22015"/>
    <w:rsid w:val="00A220CA"/>
    <w:rsid w:val="00A22B88"/>
    <w:rsid w:val="00A233BC"/>
    <w:rsid w:val="00A23D86"/>
    <w:rsid w:val="00A24786"/>
    <w:rsid w:val="00A248F7"/>
    <w:rsid w:val="00A24EBE"/>
    <w:rsid w:val="00A2530F"/>
    <w:rsid w:val="00A25EF7"/>
    <w:rsid w:val="00A26889"/>
    <w:rsid w:val="00A2780A"/>
    <w:rsid w:val="00A30114"/>
    <w:rsid w:val="00A309DD"/>
    <w:rsid w:val="00A31039"/>
    <w:rsid w:val="00A31113"/>
    <w:rsid w:val="00A32A3F"/>
    <w:rsid w:val="00A33D8F"/>
    <w:rsid w:val="00A352D5"/>
    <w:rsid w:val="00A35F15"/>
    <w:rsid w:val="00A36AD6"/>
    <w:rsid w:val="00A36C8E"/>
    <w:rsid w:val="00A40A5F"/>
    <w:rsid w:val="00A40B3B"/>
    <w:rsid w:val="00A40DD3"/>
    <w:rsid w:val="00A41265"/>
    <w:rsid w:val="00A413BD"/>
    <w:rsid w:val="00A42CFC"/>
    <w:rsid w:val="00A42FC4"/>
    <w:rsid w:val="00A43794"/>
    <w:rsid w:val="00A444D4"/>
    <w:rsid w:val="00A448DD"/>
    <w:rsid w:val="00A4680D"/>
    <w:rsid w:val="00A46B95"/>
    <w:rsid w:val="00A50A1D"/>
    <w:rsid w:val="00A50DBA"/>
    <w:rsid w:val="00A50DEB"/>
    <w:rsid w:val="00A50F7E"/>
    <w:rsid w:val="00A513C1"/>
    <w:rsid w:val="00A52837"/>
    <w:rsid w:val="00A535D8"/>
    <w:rsid w:val="00A55CC9"/>
    <w:rsid w:val="00A566BD"/>
    <w:rsid w:val="00A571DD"/>
    <w:rsid w:val="00A609FF"/>
    <w:rsid w:val="00A60A1F"/>
    <w:rsid w:val="00A60BF4"/>
    <w:rsid w:val="00A62830"/>
    <w:rsid w:val="00A62E46"/>
    <w:rsid w:val="00A644D8"/>
    <w:rsid w:val="00A64CC3"/>
    <w:rsid w:val="00A652E1"/>
    <w:rsid w:val="00A653EB"/>
    <w:rsid w:val="00A65ABB"/>
    <w:rsid w:val="00A661E8"/>
    <w:rsid w:val="00A66A4E"/>
    <w:rsid w:val="00A67A68"/>
    <w:rsid w:val="00A71841"/>
    <w:rsid w:val="00A71D73"/>
    <w:rsid w:val="00A72324"/>
    <w:rsid w:val="00A73C8F"/>
    <w:rsid w:val="00A74AD8"/>
    <w:rsid w:val="00A76A35"/>
    <w:rsid w:val="00A77B56"/>
    <w:rsid w:val="00A77E32"/>
    <w:rsid w:val="00A80354"/>
    <w:rsid w:val="00A80602"/>
    <w:rsid w:val="00A80E40"/>
    <w:rsid w:val="00A81C9B"/>
    <w:rsid w:val="00A82052"/>
    <w:rsid w:val="00A8518F"/>
    <w:rsid w:val="00A8570C"/>
    <w:rsid w:val="00A861E1"/>
    <w:rsid w:val="00A864D0"/>
    <w:rsid w:val="00A86555"/>
    <w:rsid w:val="00A87400"/>
    <w:rsid w:val="00A87F2E"/>
    <w:rsid w:val="00A9100E"/>
    <w:rsid w:val="00A9136B"/>
    <w:rsid w:val="00A91C52"/>
    <w:rsid w:val="00A9294C"/>
    <w:rsid w:val="00A9308B"/>
    <w:rsid w:val="00A9329D"/>
    <w:rsid w:val="00A93986"/>
    <w:rsid w:val="00A94BBE"/>
    <w:rsid w:val="00A95130"/>
    <w:rsid w:val="00A95338"/>
    <w:rsid w:val="00A9594E"/>
    <w:rsid w:val="00A963AD"/>
    <w:rsid w:val="00A973DA"/>
    <w:rsid w:val="00AA0194"/>
    <w:rsid w:val="00AA049C"/>
    <w:rsid w:val="00AA1FE6"/>
    <w:rsid w:val="00AA3EC9"/>
    <w:rsid w:val="00AA49E1"/>
    <w:rsid w:val="00AA5F6A"/>
    <w:rsid w:val="00AA6DA3"/>
    <w:rsid w:val="00AA7539"/>
    <w:rsid w:val="00AA7B56"/>
    <w:rsid w:val="00AB12A2"/>
    <w:rsid w:val="00AB2438"/>
    <w:rsid w:val="00AB3322"/>
    <w:rsid w:val="00AB3B16"/>
    <w:rsid w:val="00AB3CD0"/>
    <w:rsid w:val="00AB4471"/>
    <w:rsid w:val="00AB4BA9"/>
    <w:rsid w:val="00AB50F6"/>
    <w:rsid w:val="00AB5FF3"/>
    <w:rsid w:val="00AB6EB6"/>
    <w:rsid w:val="00AB7A9D"/>
    <w:rsid w:val="00AB7C2C"/>
    <w:rsid w:val="00AC1847"/>
    <w:rsid w:val="00AC18E2"/>
    <w:rsid w:val="00AC1E25"/>
    <w:rsid w:val="00AC23C5"/>
    <w:rsid w:val="00AC33FD"/>
    <w:rsid w:val="00AC43F0"/>
    <w:rsid w:val="00AC47AD"/>
    <w:rsid w:val="00AC4A2B"/>
    <w:rsid w:val="00AC62C6"/>
    <w:rsid w:val="00AC6405"/>
    <w:rsid w:val="00AC7313"/>
    <w:rsid w:val="00AC7E96"/>
    <w:rsid w:val="00AD0AA7"/>
    <w:rsid w:val="00AD0DF4"/>
    <w:rsid w:val="00AD2EDD"/>
    <w:rsid w:val="00AD4586"/>
    <w:rsid w:val="00AD4C26"/>
    <w:rsid w:val="00AD5CC1"/>
    <w:rsid w:val="00AD64B9"/>
    <w:rsid w:val="00AD69D5"/>
    <w:rsid w:val="00AD765B"/>
    <w:rsid w:val="00AD7E0D"/>
    <w:rsid w:val="00AE07F4"/>
    <w:rsid w:val="00AE1829"/>
    <w:rsid w:val="00AE2128"/>
    <w:rsid w:val="00AE22D3"/>
    <w:rsid w:val="00AE35FB"/>
    <w:rsid w:val="00AE3CB9"/>
    <w:rsid w:val="00AE3DFF"/>
    <w:rsid w:val="00AE4E5D"/>
    <w:rsid w:val="00AE51EF"/>
    <w:rsid w:val="00AE5913"/>
    <w:rsid w:val="00AE6065"/>
    <w:rsid w:val="00AE6D88"/>
    <w:rsid w:val="00AE7D08"/>
    <w:rsid w:val="00AE7DB8"/>
    <w:rsid w:val="00AF02F3"/>
    <w:rsid w:val="00AF0557"/>
    <w:rsid w:val="00AF12F2"/>
    <w:rsid w:val="00AF1A84"/>
    <w:rsid w:val="00AF23A8"/>
    <w:rsid w:val="00AF331E"/>
    <w:rsid w:val="00AF3358"/>
    <w:rsid w:val="00AF3F58"/>
    <w:rsid w:val="00AF489A"/>
    <w:rsid w:val="00AF53E4"/>
    <w:rsid w:val="00AF56C6"/>
    <w:rsid w:val="00AF6DDE"/>
    <w:rsid w:val="00AF6E41"/>
    <w:rsid w:val="00AF71C0"/>
    <w:rsid w:val="00AF7F28"/>
    <w:rsid w:val="00B0011E"/>
    <w:rsid w:val="00B01B41"/>
    <w:rsid w:val="00B01CDA"/>
    <w:rsid w:val="00B02E74"/>
    <w:rsid w:val="00B03A4D"/>
    <w:rsid w:val="00B04BA5"/>
    <w:rsid w:val="00B04CF5"/>
    <w:rsid w:val="00B07BEE"/>
    <w:rsid w:val="00B07DFD"/>
    <w:rsid w:val="00B1288F"/>
    <w:rsid w:val="00B135D1"/>
    <w:rsid w:val="00B13BA8"/>
    <w:rsid w:val="00B13D13"/>
    <w:rsid w:val="00B20D67"/>
    <w:rsid w:val="00B212D4"/>
    <w:rsid w:val="00B22D1D"/>
    <w:rsid w:val="00B2382D"/>
    <w:rsid w:val="00B23909"/>
    <w:rsid w:val="00B23B8F"/>
    <w:rsid w:val="00B2498F"/>
    <w:rsid w:val="00B24EA6"/>
    <w:rsid w:val="00B261B5"/>
    <w:rsid w:val="00B27350"/>
    <w:rsid w:val="00B27EA1"/>
    <w:rsid w:val="00B3013A"/>
    <w:rsid w:val="00B30389"/>
    <w:rsid w:val="00B3101A"/>
    <w:rsid w:val="00B3241A"/>
    <w:rsid w:val="00B34533"/>
    <w:rsid w:val="00B349C7"/>
    <w:rsid w:val="00B3580D"/>
    <w:rsid w:val="00B35E28"/>
    <w:rsid w:val="00B36134"/>
    <w:rsid w:val="00B40891"/>
    <w:rsid w:val="00B41022"/>
    <w:rsid w:val="00B41869"/>
    <w:rsid w:val="00B4195F"/>
    <w:rsid w:val="00B41DAC"/>
    <w:rsid w:val="00B427E5"/>
    <w:rsid w:val="00B446BB"/>
    <w:rsid w:val="00B4540E"/>
    <w:rsid w:val="00B46FB7"/>
    <w:rsid w:val="00B47165"/>
    <w:rsid w:val="00B472F3"/>
    <w:rsid w:val="00B50261"/>
    <w:rsid w:val="00B50DC0"/>
    <w:rsid w:val="00B513F7"/>
    <w:rsid w:val="00B53856"/>
    <w:rsid w:val="00B54464"/>
    <w:rsid w:val="00B54D96"/>
    <w:rsid w:val="00B558DA"/>
    <w:rsid w:val="00B55A28"/>
    <w:rsid w:val="00B5653C"/>
    <w:rsid w:val="00B567FD"/>
    <w:rsid w:val="00B602E3"/>
    <w:rsid w:val="00B61771"/>
    <w:rsid w:val="00B62554"/>
    <w:rsid w:val="00B62CFA"/>
    <w:rsid w:val="00B62EA1"/>
    <w:rsid w:val="00B6424F"/>
    <w:rsid w:val="00B643F3"/>
    <w:rsid w:val="00B660E8"/>
    <w:rsid w:val="00B6645C"/>
    <w:rsid w:val="00B728B4"/>
    <w:rsid w:val="00B72C97"/>
    <w:rsid w:val="00B73752"/>
    <w:rsid w:val="00B73F84"/>
    <w:rsid w:val="00B74CB5"/>
    <w:rsid w:val="00B75284"/>
    <w:rsid w:val="00B762C4"/>
    <w:rsid w:val="00B80A41"/>
    <w:rsid w:val="00B80B6F"/>
    <w:rsid w:val="00B8117E"/>
    <w:rsid w:val="00B813A5"/>
    <w:rsid w:val="00B8199A"/>
    <w:rsid w:val="00B8367C"/>
    <w:rsid w:val="00B83A4C"/>
    <w:rsid w:val="00B848D1"/>
    <w:rsid w:val="00B85172"/>
    <w:rsid w:val="00B85616"/>
    <w:rsid w:val="00B858CC"/>
    <w:rsid w:val="00B85E52"/>
    <w:rsid w:val="00B868CC"/>
    <w:rsid w:val="00B9107C"/>
    <w:rsid w:val="00B91E28"/>
    <w:rsid w:val="00B92AB3"/>
    <w:rsid w:val="00B93375"/>
    <w:rsid w:val="00B93FF7"/>
    <w:rsid w:val="00B940DB"/>
    <w:rsid w:val="00B94194"/>
    <w:rsid w:val="00B9423F"/>
    <w:rsid w:val="00B946B6"/>
    <w:rsid w:val="00B952BA"/>
    <w:rsid w:val="00B95BE1"/>
    <w:rsid w:val="00B962C3"/>
    <w:rsid w:val="00B96434"/>
    <w:rsid w:val="00B96967"/>
    <w:rsid w:val="00B97738"/>
    <w:rsid w:val="00B97DD3"/>
    <w:rsid w:val="00BA0E91"/>
    <w:rsid w:val="00BA232E"/>
    <w:rsid w:val="00BA2584"/>
    <w:rsid w:val="00BA3D0E"/>
    <w:rsid w:val="00BA41AA"/>
    <w:rsid w:val="00BA68A0"/>
    <w:rsid w:val="00BA743A"/>
    <w:rsid w:val="00BA768F"/>
    <w:rsid w:val="00BB049F"/>
    <w:rsid w:val="00BB0856"/>
    <w:rsid w:val="00BB11D1"/>
    <w:rsid w:val="00BB1FC5"/>
    <w:rsid w:val="00BB456F"/>
    <w:rsid w:val="00BB51C9"/>
    <w:rsid w:val="00BB528D"/>
    <w:rsid w:val="00BB7F18"/>
    <w:rsid w:val="00BC07AB"/>
    <w:rsid w:val="00BC1F4B"/>
    <w:rsid w:val="00BC3D28"/>
    <w:rsid w:val="00BC4382"/>
    <w:rsid w:val="00BC43FB"/>
    <w:rsid w:val="00BC4437"/>
    <w:rsid w:val="00BC4804"/>
    <w:rsid w:val="00BC5469"/>
    <w:rsid w:val="00BC7484"/>
    <w:rsid w:val="00BC761D"/>
    <w:rsid w:val="00BD13F0"/>
    <w:rsid w:val="00BD1A4A"/>
    <w:rsid w:val="00BD1DE3"/>
    <w:rsid w:val="00BD285D"/>
    <w:rsid w:val="00BD2CBA"/>
    <w:rsid w:val="00BD308A"/>
    <w:rsid w:val="00BD43BE"/>
    <w:rsid w:val="00BD537D"/>
    <w:rsid w:val="00BD591C"/>
    <w:rsid w:val="00BD6539"/>
    <w:rsid w:val="00BD6AFE"/>
    <w:rsid w:val="00BE0E62"/>
    <w:rsid w:val="00BE1184"/>
    <w:rsid w:val="00BE1C8C"/>
    <w:rsid w:val="00BE1CF4"/>
    <w:rsid w:val="00BE3486"/>
    <w:rsid w:val="00BE45D2"/>
    <w:rsid w:val="00BE4DF9"/>
    <w:rsid w:val="00BE51EA"/>
    <w:rsid w:val="00BE5BF0"/>
    <w:rsid w:val="00BE7C52"/>
    <w:rsid w:val="00BF0F2C"/>
    <w:rsid w:val="00BF1C97"/>
    <w:rsid w:val="00BF2D4D"/>
    <w:rsid w:val="00BF2F41"/>
    <w:rsid w:val="00BF3355"/>
    <w:rsid w:val="00BF396F"/>
    <w:rsid w:val="00BF3D2B"/>
    <w:rsid w:val="00BF542B"/>
    <w:rsid w:val="00BF694A"/>
    <w:rsid w:val="00BF70B3"/>
    <w:rsid w:val="00BF7480"/>
    <w:rsid w:val="00C00247"/>
    <w:rsid w:val="00C010AD"/>
    <w:rsid w:val="00C01716"/>
    <w:rsid w:val="00C019B5"/>
    <w:rsid w:val="00C01CFD"/>
    <w:rsid w:val="00C01E1F"/>
    <w:rsid w:val="00C02F8F"/>
    <w:rsid w:val="00C02FEB"/>
    <w:rsid w:val="00C03629"/>
    <w:rsid w:val="00C049FA"/>
    <w:rsid w:val="00C04F6C"/>
    <w:rsid w:val="00C065D5"/>
    <w:rsid w:val="00C07032"/>
    <w:rsid w:val="00C1131E"/>
    <w:rsid w:val="00C11C35"/>
    <w:rsid w:val="00C1203F"/>
    <w:rsid w:val="00C12C5E"/>
    <w:rsid w:val="00C13E60"/>
    <w:rsid w:val="00C149D1"/>
    <w:rsid w:val="00C14C95"/>
    <w:rsid w:val="00C1548A"/>
    <w:rsid w:val="00C156EF"/>
    <w:rsid w:val="00C1588C"/>
    <w:rsid w:val="00C15B8A"/>
    <w:rsid w:val="00C15C91"/>
    <w:rsid w:val="00C17347"/>
    <w:rsid w:val="00C178C0"/>
    <w:rsid w:val="00C17AC8"/>
    <w:rsid w:val="00C204D9"/>
    <w:rsid w:val="00C20B4D"/>
    <w:rsid w:val="00C20EDE"/>
    <w:rsid w:val="00C24140"/>
    <w:rsid w:val="00C25378"/>
    <w:rsid w:val="00C260F6"/>
    <w:rsid w:val="00C262D7"/>
    <w:rsid w:val="00C265E7"/>
    <w:rsid w:val="00C26C45"/>
    <w:rsid w:val="00C26EDE"/>
    <w:rsid w:val="00C2743F"/>
    <w:rsid w:val="00C2761B"/>
    <w:rsid w:val="00C27771"/>
    <w:rsid w:val="00C27EFC"/>
    <w:rsid w:val="00C3133D"/>
    <w:rsid w:val="00C313ED"/>
    <w:rsid w:val="00C318CE"/>
    <w:rsid w:val="00C328E3"/>
    <w:rsid w:val="00C335CC"/>
    <w:rsid w:val="00C33C30"/>
    <w:rsid w:val="00C34138"/>
    <w:rsid w:val="00C3460B"/>
    <w:rsid w:val="00C34B19"/>
    <w:rsid w:val="00C3581F"/>
    <w:rsid w:val="00C35B4D"/>
    <w:rsid w:val="00C36525"/>
    <w:rsid w:val="00C407EF"/>
    <w:rsid w:val="00C41E6D"/>
    <w:rsid w:val="00C4288D"/>
    <w:rsid w:val="00C430F9"/>
    <w:rsid w:val="00C44322"/>
    <w:rsid w:val="00C448C8"/>
    <w:rsid w:val="00C451BB"/>
    <w:rsid w:val="00C5056B"/>
    <w:rsid w:val="00C51007"/>
    <w:rsid w:val="00C52CAB"/>
    <w:rsid w:val="00C52E9C"/>
    <w:rsid w:val="00C53DE1"/>
    <w:rsid w:val="00C54961"/>
    <w:rsid w:val="00C54B41"/>
    <w:rsid w:val="00C54CFC"/>
    <w:rsid w:val="00C555D8"/>
    <w:rsid w:val="00C55840"/>
    <w:rsid w:val="00C57133"/>
    <w:rsid w:val="00C573BF"/>
    <w:rsid w:val="00C60E02"/>
    <w:rsid w:val="00C614D7"/>
    <w:rsid w:val="00C61C02"/>
    <w:rsid w:val="00C62444"/>
    <w:rsid w:val="00C63D46"/>
    <w:rsid w:val="00C65939"/>
    <w:rsid w:val="00C659B7"/>
    <w:rsid w:val="00C65A45"/>
    <w:rsid w:val="00C70CCB"/>
    <w:rsid w:val="00C718FB"/>
    <w:rsid w:val="00C71B13"/>
    <w:rsid w:val="00C73B26"/>
    <w:rsid w:val="00C73BB0"/>
    <w:rsid w:val="00C73DFE"/>
    <w:rsid w:val="00C74468"/>
    <w:rsid w:val="00C75794"/>
    <w:rsid w:val="00C7585B"/>
    <w:rsid w:val="00C75A12"/>
    <w:rsid w:val="00C75C55"/>
    <w:rsid w:val="00C75FFA"/>
    <w:rsid w:val="00C76A61"/>
    <w:rsid w:val="00C7789F"/>
    <w:rsid w:val="00C81079"/>
    <w:rsid w:val="00C8134F"/>
    <w:rsid w:val="00C81B20"/>
    <w:rsid w:val="00C81E69"/>
    <w:rsid w:val="00C82C7A"/>
    <w:rsid w:val="00C85199"/>
    <w:rsid w:val="00C85395"/>
    <w:rsid w:val="00C86103"/>
    <w:rsid w:val="00C87506"/>
    <w:rsid w:val="00C90BC9"/>
    <w:rsid w:val="00C90EF8"/>
    <w:rsid w:val="00C9340B"/>
    <w:rsid w:val="00C95B75"/>
    <w:rsid w:val="00C95C4C"/>
    <w:rsid w:val="00C963A1"/>
    <w:rsid w:val="00C96517"/>
    <w:rsid w:val="00C9665D"/>
    <w:rsid w:val="00C96EF6"/>
    <w:rsid w:val="00C975F5"/>
    <w:rsid w:val="00C9773D"/>
    <w:rsid w:val="00C97D60"/>
    <w:rsid w:val="00CA0A7B"/>
    <w:rsid w:val="00CA0BC3"/>
    <w:rsid w:val="00CA0E08"/>
    <w:rsid w:val="00CA16EA"/>
    <w:rsid w:val="00CA1AEC"/>
    <w:rsid w:val="00CA1D81"/>
    <w:rsid w:val="00CA2D19"/>
    <w:rsid w:val="00CA313B"/>
    <w:rsid w:val="00CA33C4"/>
    <w:rsid w:val="00CA3862"/>
    <w:rsid w:val="00CA3A50"/>
    <w:rsid w:val="00CA4026"/>
    <w:rsid w:val="00CA44DA"/>
    <w:rsid w:val="00CA4AA2"/>
    <w:rsid w:val="00CA4D2E"/>
    <w:rsid w:val="00CA4E7E"/>
    <w:rsid w:val="00CA76EC"/>
    <w:rsid w:val="00CA783C"/>
    <w:rsid w:val="00CB00E5"/>
    <w:rsid w:val="00CB11FE"/>
    <w:rsid w:val="00CB120D"/>
    <w:rsid w:val="00CB123A"/>
    <w:rsid w:val="00CB2310"/>
    <w:rsid w:val="00CB23F8"/>
    <w:rsid w:val="00CB24C8"/>
    <w:rsid w:val="00CB5AD2"/>
    <w:rsid w:val="00CB613C"/>
    <w:rsid w:val="00CB617C"/>
    <w:rsid w:val="00CB6823"/>
    <w:rsid w:val="00CB6964"/>
    <w:rsid w:val="00CB7FB0"/>
    <w:rsid w:val="00CC0089"/>
    <w:rsid w:val="00CC0545"/>
    <w:rsid w:val="00CC0D13"/>
    <w:rsid w:val="00CC1A42"/>
    <w:rsid w:val="00CC1EF5"/>
    <w:rsid w:val="00CC2E74"/>
    <w:rsid w:val="00CC2FD8"/>
    <w:rsid w:val="00CC3D5C"/>
    <w:rsid w:val="00CC4B3E"/>
    <w:rsid w:val="00CC4E95"/>
    <w:rsid w:val="00CC66CA"/>
    <w:rsid w:val="00CC7612"/>
    <w:rsid w:val="00CC7F55"/>
    <w:rsid w:val="00CD07C6"/>
    <w:rsid w:val="00CD0BDD"/>
    <w:rsid w:val="00CD0CD0"/>
    <w:rsid w:val="00CD1AC8"/>
    <w:rsid w:val="00CD2B80"/>
    <w:rsid w:val="00CD35FB"/>
    <w:rsid w:val="00CD3804"/>
    <w:rsid w:val="00CD3FFA"/>
    <w:rsid w:val="00CD4B83"/>
    <w:rsid w:val="00CD575B"/>
    <w:rsid w:val="00CD61E5"/>
    <w:rsid w:val="00CD6410"/>
    <w:rsid w:val="00CD6418"/>
    <w:rsid w:val="00CD78A4"/>
    <w:rsid w:val="00CE00BF"/>
    <w:rsid w:val="00CE0707"/>
    <w:rsid w:val="00CE0B58"/>
    <w:rsid w:val="00CE0FBE"/>
    <w:rsid w:val="00CE16E5"/>
    <w:rsid w:val="00CE1CA2"/>
    <w:rsid w:val="00CE223A"/>
    <w:rsid w:val="00CE3883"/>
    <w:rsid w:val="00CE40BB"/>
    <w:rsid w:val="00CE4378"/>
    <w:rsid w:val="00CE4383"/>
    <w:rsid w:val="00CE4ACB"/>
    <w:rsid w:val="00CE4C19"/>
    <w:rsid w:val="00CE5940"/>
    <w:rsid w:val="00CE637F"/>
    <w:rsid w:val="00CE66BC"/>
    <w:rsid w:val="00CE680C"/>
    <w:rsid w:val="00CF2174"/>
    <w:rsid w:val="00CF27B1"/>
    <w:rsid w:val="00CF28E3"/>
    <w:rsid w:val="00CF3ED7"/>
    <w:rsid w:val="00CF522B"/>
    <w:rsid w:val="00CF53B9"/>
    <w:rsid w:val="00CF7724"/>
    <w:rsid w:val="00D00CD7"/>
    <w:rsid w:val="00D02025"/>
    <w:rsid w:val="00D0270E"/>
    <w:rsid w:val="00D037BA"/>
    <w:rsid w:val="00D0482C"/>
    <w:rsid w:val="00D06590"/>
    <w:rsid w:val="00D07CD6"/>
    <w:rsid w:val="00D109B5"/>
    <w:rsid w:val="00D12BC6"/>
    <w:rsid w:val="00D13486"/>
    <w:rsid w:val="00D14ABB"/>
    <w:rsid w:val="00D14E45"/>
    <w:rsid w:val="00D164F6"/>
    <w:rsid w:val="00D16832"/>
    <w:rsid w:val="00D16961"/>
    <w:rsid w:val="00D170C6"/>
    <w:rsid w:val="00D20146"/>
    <w:rsid w:val="00D2056A"/>
    <w:rsid w:val="00D2066E"/>
    <w:rsid w:val="00D212C3"/>
    <w:rsid w:val="00D226A6"/>
    <w:rsid w:val="00D22F75"/>
    <w:rsid w:val="00D25975"/>
    <w:rsid w:val="00D278E8"/>
    <w:rsid w:val="00D30A92"/>
    <w:rsid w:val="00D30CFC"/>
    <w:rsid w:val="00D30F51"/>
    <w:rsid w:val="00D31B88"/>
    <w:rsid w:val="00D32662"/>
    <w:rsid w:val="00D326B7"/>
    <w:rsid w:val="00D32C8E"/>
    <w:rsid w:val="00D34969"/>
    <w:rsid w:val="00D35D10"/>
    <w:rsid w:val="00D35FD2"/>
    <w:rsid w:val="00D3622C"/>
    <w:rsid w:val="00D36D72"/>
    <w:rsid w:val="00D41C31"/>
    <w:rsid w:val="00D41E73"/>
    <w:rsid w:val="00D43EC0"/>
    <w:rsid w:val="00D44599"/>
    <w:rsid w:val="00D44748"/>
    <w:rsid w:val="00D44CBC"/>
    <w:rsid w:val="00D45225"/>
    <w:rsid w:val="00D45572"/>
    <w:rsid w:val="00D45F0E"/>
    <w:rsid w:val="00D469DB"/>
    <w:rsid w:val="00D47C1E"/>
    <w:rsid w:val="00D50901"/>
    <w:rsid w:val="00D51106"/>
    <w:rsid w:val="00D51166"/>
    <w:rsid w:val="00D512E3"/>
    <w:rsid w:val="00D51731"/>
    <w:rsid w:val="00D51A4C"/>
    <w:rsid w:val="00D5292B"/>
    <w:rsid w:val="00D53764"/>
    <w:rsid w:val="00D547DF"/>
    <w:rsid w:val="00D553DA"/>
    <w:rsid w:val="00D5550D"/>
    <w:rsid w:val="00D55C20"/>
    <w:rsid w:val="00D5635E"/>
    <w:rsid w:val="00D56FFE"/>
    <w:rsid w:val="00D57C14"/>
    <w:rsid w:val="00D601C6"/>
    <w:rsid w:val="00D616A3"/>
    <w:rsid w:val="00D62440"/>
    <w:rsid w:val="00D639FB"/>
    <w:rsid w:val="00D64B65"/>
    <w:rsid w:val="00D65D46"/>
    <w:rsid w:val="00D66C7A"/>
    <w:rsid w:val="00D66CF9"/>
    <w:rsid w:val="00D6744C"/>
    <w:rsid w:val="00D67701"/>
    <w:rsid w:val="00D67A8F"/>
    <w:rsid w:val="00D67F2B"/>
    <w:rsid w:val="00D70AB6"/>
    <w:rsid w:val="00D70D52"/>
    <w:rsid w:val="00D73177"/>
    <w:rsid w:val="00D731E2"/>
    <w:rsid w:val="00D74A87"/>
    <w:rsid w:val="00D750BF"/>
    <w:rsid w:val="00D761F9"/>
    <w:rsid w:val="00D768FF"/>
    <w:rsid w:val="00D76DD5"/>
    <w:rsid w:val="00D7730B"/>
    <w:rsid w:val="00D801D9"/>
    <w:rsid w:val="00D8127D"/>
    <w:rsid w:val="00D81F36"/>
    <w:rsid w:val="00D8200B"/>
    <w:rsid w:val="00D82933"/>
    <w:rsid w:val="00D82DC8"/>
    <w:rsid w:val="00D837B6"/>
    <w:rsid w:val="00D83917"/>
    <w:rsid w:val="00D8495F"/>
    <w:rsid w:val="00D8614E"/>
    <w:rsid w:val="00D86431"/>
    <w:rsid w:val="00D86F16"/>
    <w:rsid w:val="00D87718"/>
    <w:rsid w:val="00D87E4B"/>
    <w:rsid w:val="00D90F92"/>
    <w:rsid w:val="00D91DB9"/>
    <w:rsid w:val="00D91E12"/>
    <w:rsid w:val="00D92408"/>
    <w:rsid w:val="00D93908"/>
    <w:rsid w:val="00D9470F"/>
    <w:rsid w:val="00D94EFC"/>
    <w:rsid w:val="00D95A50"/>
    <w:rsid w:val="00D96477"/>
    <w:rsid w:val="00D96D3C"/>
    <w:rsid w:val="00D96F31"/>
    <w:rsid w:val="00D97FE3"/>
    <w:rsid w:val="00DA0056"/>
    <w:rsid w:val="00DA110E"/>
    <w:rsid w:val="00DA1CB4"/>
    <w:rsid w:val="00DA27BB"/>
    <w:rsid w:val="00DA324C"/>
    <w:rsid w:val="00DA45C8"/>
    <w:rsid w:val="00DA4BD4"/>
    <w:rsid w:val="00DA4EFD"/>
    <w:rsid w:val="00DA51D9"/>
    <w:rsid w:val="00DA553F"/>
    <w:rsid w:val="00DA570B"/>
    <w:rsid w:val="00DA6256"/>
    <w:rsid w:val="00DB0754"/>
    <w:rsid w:val="00DB0C49"/>
    <w:rsid w:val="00DB1978"/>
    <w:rsid w:val="00DB2D59"/>
    <w:rsid w:val="00DB3455"/>
    <w:rsid w:val="00DB36A6"/>
    <w:rsid w:val="00DB49F0"/>
    <w:rsid w:val="00DB4B70"/>
    <w:rsid w:val="00DB4BC6"/>
    <w:rsid w:val="00DB5B28"/>
    <w:rsid w:val="00DB6BE3"/>
    <w:rsid w:val="00DB6F89"/>
    <w:rsid w:val="00DB785D"/>
    <w:rsid w:val="00DC01CA"/>
    <w:rsid w:val="00DC078C"/>
    <w:rsid w:val="00DC1C16"/>
    <w:rsid w:val="00DC2747"/>
    <w:rsid w:val="00DC285D"/>
    <w:rsid w:val="00DC338F"/>
    <w:rsid w:val="00DC33C5"/>
    <w:rsid w:val="00DC44FA"/>
    <w:rsid w:val="00DC50F1"/>
    <w:rsid w:val="00DC5A14"/>
    <w:rsid w:val="00DC5BF1"/>
    <w:rsid w:val="00DC6B2C"/>
    <w:rsid w:val="00DC6D68"/>
    <w:rsid w:val="00DD00CB"/>
    <w:rsid w:val="00DD1688"/>
    <w:rsid w:val="00DD1817"/>
    <w:rsid w:val="00DD19F5"/>
    <w:rsid w:val="00DD1BCA"/>
    <w:rsid w:val="00DD23B4"/>
    <w:rsid w:val="00DD37C2"/>
    <w:rsid w:val="00DD5012"/>
    <w:rsid w:val="00DD57A4"/>
    <w:rsid w:val="00DD58C4"/>
    <w:rsid w:val="00DD5ADD"/>
    <w:rsid w:val="00DD6441"/>
    <w:rsid w:val="00DD6C5F"/>
    <w:rsid w:val="00DE0015"/>
    <w:rsid w:val="00DE022C"/>
    <w:rsid w:val="00DE0476"/>
    <w:rsid w:val="00DE18D5"/>
    <w:rsid w:val="00DE1AC9"/>
    <w:rsid w:val="00DE4205"/>
    <w:rsid w:val="00DE4688"/>
    <w:rsid w:val="00DE4786"/>
    <w:rsid w:val="00DE491C"/>
    <w:rsid w:val="00DE5567"/>
    <w:rsid w:val="00DE57E7"/>
    <w:rsid w:val="00DE6517"/>
    <w:rsid w:val="00DF0C47"/>
    <w:rsid w:val="00DF14F1"/>
    <w:rsid w:val="00DF5F03"/>
    <w:rsid w:val="00DF6EF3"/>
    <w:rsid w:val="00DF7C4F"/>
    <w:rsid w:val="00E00C74"/>
    <w:rsid w:val="00E01440"/>
    <w:rsid w:val="00E01BFD"/>
    <w:rsid w:val="00E01C16"/>
    <w:rsid w:val="00E01E6F"/>
    <w:rsid w:val="00E0326A"/>
    <w:rsid w:val="00E04527"/>
    <w:rsid w:val="00E0473C"/>
    <w:rsid w:val="00E04EB7"/>
    <w:rsid w:val="00E052C6"/>
    <w:rsid w:val="00E05F2A"/>
    <w:rsid w:val="00E063CC"/>
    <w:rsid w:val="00E0739B"/>
    <w:rsid w:val="00E1072C"/>
    <w:rsid w:val="00E108EF"/>
    <w:rsid w:val="00E111CD"/>
    <w:rsid w:val="00E11711"/>
    <w:rsid w:val="00E11AE5"/>
    <w:rsid w:val="00E12C3E"/>
    <w:rsid w:val="00E12F58"/>
    <w:rsid w:val="00E14E78"/>
    <w:rsid w:val="00E15EF9"/>
    <w:rsid w:val="00E15F37"/>
    <w:rsid w:val="00E1680E"/>
    <w:rsid w:val="00E16F30"/>
    <w:rsid w:val="00E174D7"/>
    <w:rsid w:val="00E20CA6"/>
    <w:rsid w:val="00E212BA"/>
    <w:rsid w:val="00E23BD1"/>
    <w:rsid w:val="00E27384"/>
    <w:rsid w:val="00E27850"/>
    <w:rsid w:val="00E30AEE"/>
    <w:rsid w:val="00E30CE5"/>
    <w:rsid w:val="00E3468F"/>
    <w:rsid w:val="00E35255"/>
    <w:rsid w:val="00E35BAD"/>
    <w:rsid w:val="00E36E02"/>
    <w:rsid w:val="00E40F4F"/>
    <w:rsid w:val="00E41100"/>
    <w:rsid w:val="00E42EB1"/>
    <w:rsid w:val="00E43241"/>
    <w:rsid w:val="00E44B19"/>
    <w:rsid w:val="00E460FE"/>
    <w:rsid w:val="00E468A0"/>
    <w:rsid w:val="00E46DB2"/>
    <w:rsid w:val="00E50033"/>
    <w:rsid w:val="00E502B9"/>
    <w:rsid w:val="00E50415"/>
    <w:rsid w:val="00E5150E"/>
    <w:rsid w:val="00E51E1E"/>
    <w:rsid w:val="00E52068"/>
    <w:rsid w:val="00E527F9"/>
    <w:rsid w:val="00E52C5A"/>
    <w:rsid w:val="00E551C5"/>
    <w:rsid w:val="00E55956"/>
    <w:rsid w:val="00E55A6B"/>
    <w:rsid w:val="00E55E0F"/>
    <w:rsid w:val="00E5615A"/>
    <w:rsid w:val="00E57335"/>
    <w:rsid w:val="00E5781E"/>
    <w:rsid w:val="00E60F15"/>
    <w:rsid w:val="00E613E7"/>
    <w:rsid w:val="00E61F9B"/>
    <w:rsid w:val="00E63410"/>
    <w:rsid w:val="00E63964"/>
    <w:rsid w:val="00E63A28"/>
    <w:rsid w:val="00E6428A"/>
    <w:rsid w:val="00E64B8E"/>
    <w:rsid w:val="00E65936"/>
    <w:rsid w:val="00E6729C"/>
    <w:rsid w:val="00E6788C"/>
    <w:rsid w:val="00E71304"/>
    <w:rsid w:val="00E713E4"/>
    <w:rsid w:val="00E716CE"/>
    <w:rsid w:val="00E720A6"/>
    <w:rsid w:val="00E72F9F"/>
    <w:rsid w:val="00E741D0"/>
    <w:rsid w:val="00E74686"/>
    <w:rsid w:val="00E748D8"/>
    <w:rsid w:val="00E7492E"/>
    <w:rsid w:val="00E74F00"/>
    <w:rsid w:val="00E76F7A"/>
    <w:rsid w:val="00E8082A"/>
    <w:rsid w:val="00E80D74"/>
    <w:rsid w:val="00E80FFD"/>
    <w:rsid w:val="00E82282"/>
    <w:rsid w:val="00E8286A"/>
    <w:rsid w:val="00E836F4"/>
    <w:rsid w:val="00E8396E"/>
    <w:rsid w:val="00E83EEF"/>
    <w:rsid w:val="00E84F78"/>
    <w:rsid w:val="00E854E0"/>
    <w:rsid w:val="00E86A0F"/>
    <w:rsid w:val="00E87A76"/>
    <w:rsid w:val="00E90028"/>
    <w:rsid w:val="00E906C8"/>
    <w:rsid w:val="00E92484"/>
    <w:rsid w:val="00E93221"/>
    <w:rsid w:val="00E9383A"/>
    <w:rsid w:val="00E93BD5"/>
    <w:rsid w:val="00E93CD3"/>
    <w:rsid w:val="00E943E7"/>
    <w:rsid w:val="00E96993"/>
    <w:rsid w:val="00E971EE"/>
    <w:rsid w:val="00E972A3"/>
    <w:rsid w:val="00E97E43"/>
    <w:rsid w:val="00E97FCF"/>
    <w:rsid w:val="00EA063C"/>
    <w:rsid w:val="00EA07D6"/>
    <w:rsid w:val="00EA096F"/>
    <w:rsid w:val="00EA12C6"/>
    <w:rsid w:val="00EA1573"/>
    <w:rsid w:val="00EA1797"/>
    <w:rsid w:val="00EA18FD"/>
    <w:rsid w:val="00EA2AA5"/>
    <w:rsid w:val="00EA2C24"/>
    <w:rsid w:val="00EA43F0"/>
    <w:rsid w:val="00EA4C24"/>
    <w:rsid w:val="00EA55D1"/>
    <w:rsid w:val="00EA5DCA"/>
    <w:rsid w:val="00EA6269"/>
    <w:rsid w:val="00EA6B46"/>
    <w:rsid w:val="00EA6EAB"/>
    <w:rsid w:val="00EA7971"/>
    <w:rsid w:val="00EA7BEB"/>
    <w:rsid w:val="00EB04F4"/>
    <w:rsid w:val="00EB1B2F"/>
    <w:rsid w:val="00EB29E6"/>
    <w:rsid w:val="00EB3544"/>
    <w:rsid w:val="00EB3554"/>
    <w:rsid w:val="00EB372C"/>
    <w:rsid w:val="00EB37EB"/>
    <w:rsid w:val="00EB3F9D"/>
    <w:rsid w:val="00EB41F2"/>
    <w:rsid w:val="00EB4BD4"/>
    <w:rsid w:val="00EB6EDB"/>
    <w:rsid w:val="00EB7731"/>
    <w:rsid w:val="00EC0314"/>
    <w:rsid w:val="00EC1284"/>
    <w:rsid w:val="00EC1565"/>
    <w:rsid w:val="00EC16B6"/>
    <w:rsid w:val="00EC2E10"/>
    <w:rsid w:val="00EC3BB3"/>
    <w:rsid w:val="00EC519A"/>
    <w:rsid w:val="00EC5549"/>
    <w:rsid w:val="00EC5BD2"/>
    <w:rsid w:val="00EC5DBE"/>
    <w:rsid w:val="00EC5F98"/>
    <w:rsid w:val="00ED16BE"/>
    <w:rsid w:val="00ED1B44"/>
    <w:rsid w:val="00ED2032"/>
    <w:rsid w:val="00ED4679"/>
    <w:rsid w:val="00ED5CCD"/>
    <w:rsid w:val="00ED7BF0"/>
    <w:rsid w:val="00EE0369"/>
    <w:rsid w:val="00EE04D1"/>
    <w:rsid w:val="00EE1176"/>
    <w:rsid w:val="00EE1DBE"/>
    <w:rsid w:val="00EE3178"/>
    <w:rsid w:val="00EE4314"/>
    <w:rsid w:val="00EE471D"/>
    <w:rsid w:val="00EE4B37"/>
    <w:rsid w:val="00EE4BE2"/>
    <w:rsid w:val="00EE4D71"/>
    <w:rsid w:val="00EE537D"/>
    <w:rsid w:val="00EE5638"/>
    <w:rsid w:val="00EE5942"/>
    <w:rsid w:val="00EE5D3F"/>
    <w:rsid w:val="00EE6319"/>
    <w:rsid w:val="00EE69F5"/>
    <w:rsid w:val="00EE6C3B"/>
    <w:rsid w:val="00EE6D31"/>
    <w:rsid w:val="00EE7304"/>
    <w:rsid w:val="00EF2058"/>
    <w:rsid w:val="00EF2D97"/>
    <w:rsid w:val="00EF4030"/>
    <w:rsid w:val="00EF423B"/>
    <w:rsid w:val="00EF4691"/>
    <w:rsid w:val="00EF4FA2"/>
    <w:rsid w:val="00EF57AA"/>
    <w:rsid w:val="00EF6AA9"/>
    <w:rsid w:val="00F00231"/>
    <w:rsid w:val="00F00738"/>
    <w:rsid w:val="00F009B6"/>
    <w:rsid w:val="00F0241B"/>
    <w:rsid w:val="00F024E2"/>
    <w:rsid w:val="00F02587"/>
    <w:rsid w:val="00F026C9"/>
    <w:rsid w:val="00F03916"/>
    <w:rsid w:val="00F04261"/>
    <w:rsid w:val="00F06166"/>
    <w:rsid w:val="00F104E8"/>
    <w:rsid w:val="00F112D9"/>
    <w:rsid w:val="00F11364"/>
    <w:rsid w:val="00F11B35"/>
    <w:rsid w:val="00F12434"/>
    <w:rsid w:val="00F12C9A"/>
    <w:rsid w:val="00F13817"/>
    <w:rsid w:val="00F15425"/>
    <w:rsid w:val="00F16988"/>
    <w:rsid w:val="00F16EBF"/>
    <w:rsid w:val="00F16F8F"/>
    <w:rsid w:val="00F17A02"/>
    <w:rsid w:val="00F202ED"/>
    <w:rsid w:val="00F20B45"/>
    <w:rsid w:val="00F20BB5"/>
    <w:rsid w:val="00F20F23"/>
    <w:rsid w:val="00F23F31"/>
    <w:rsid w:val="00F25343"/>
    <w:rsid w:val="00F25926"/>
    <w:rsid w:val="00F2787C"/>
    <w:rsid w:val="00F314EA"/>
    <w:rsid w:val="00F32550"/>
    <w:rsid w:val="00F32732"/>
    <w:rsid w:val="00F32AC9"/>
    <w:rsid w:val="00F33A55"/>
    <w:rsid w:val="00F33EA4"/>
    <w:rsid w:val="00F3517E"/>
    <w:rsid w:val="00F35B3C"/>
    <w:rsid w:val="00F35BFC"/>
    <w:rsid w:val="00F37B7C"/>
    <w:rsid w:val="00F404E7"/>
    <w:rsid w:val="00F406FD"/>
    <w:rsid w:val="00F410C3"/>
    <w:rsid w:val="00F420D4"/>
    <w:rsid w:val="00F431B1"/>
    <w:rsid w:val="00F43A5B"/>
    <w:rsid w:val="00F4599B"/>
    <w:rsid w:val="00F45E2D"/>
    <w:rsid w:val="00F47175"/>
    <w:rsid w:val="00F472FF"/>
    <w:rsid w:val="00F475B0"/>
    <w:rsid w:val="00F47700"/>
    <w:rsid w:val="00F502BD"/>
    <w:rsid w:val="00F50644"/>
    <w:rsid w:val="00F50873"/>
    <w:rsid w:val="00F51473"/>
    <w:rsid w:val="00F515EF"/>
    <w:rsid w:val="00F53F21"/>
    <w:rsid w:val="00F53FAA"/>
    <w:rsid w:val="00F54621"/>
    <w:rsid w:val="00F5477F"/>
    <w:rsid w:val="00F54A89"/>
    <w:rsid w:val="00F54FAB"/>
    <w:rsid w:val="00F56479"/>
    <w:rsid w:val="00F609EE"/>
    <w:rsid w:val="00F60F30"/>
    <w:rsid w:val="00F61459"/>
    <w:rsid w:val="00F616E4"/>
    <w:rsid w:val="00F6275B"/>
    <w:rsid w:val="00F63363"/>
    <w:rsid w:val="00F63F19"/>
    <w:rsid w:val="00F645BC"/>
    <w:rsid w:val="00F64B40"/>
    <w:rsid w:val="00F64D87"/>
    <w:rsid w:val="00F64F71"/>
    <w:rsid w:val="00F6646B"/>
    <w:rsid w:val="00F665E9"/>
    <w:rsid w:val="00F67881"/>
    <w:rsid w:val="00F67C86"/>
    <w:rsid w:val="00F70964"/>
    <w:rsid w:val="00F70C86"/>
    <w:rsid w:val="00F716BB"/>
    <w:rsid w:val="00F71FF6"/>
    <w:rsid w:val="00F7305E"/>
    <w:rsid w:val="00F734BD"/>
    <w:rsid w:val="00F755A1"/>
    <w:rsid w:val="00F7560B"/>
    <w:rsid w:val="00F75D31"/>
    <w:rsid w:val="00F80969"/>
    <w:rsid w:val="00F8137B"/>
    <w:rsid w:val="00F82F5D"/>
    <w:rsid w:val="00F83FBE"/>
    <w:rsid w:val="00F852E1"/>
    <w:rsid w:val="00F9018D"/>
    <w:rsid w:val="00F90427"/>
    <w:rsid w:val="00F91368"/>
    <w:rsid w:val="00F91714"/>
    <w:rsid w:val="00F9210C"/>
    <w:rsid w:val="00F921B0"/>
    <w:rsid w:val="00F934AC"/>
    <w:rsid w:val="00F96164"/>
    <w:rsid w:val="00F9642D"/>
    <w:rsid w:val="00F97D3E"/>
    <w:rsid w:val="00F97D9B"/>
    <w:rsid w:val="00FA0A4C"/>
    <w:rsid w:val="00FA0C92"/>
    <w:rsid w:val="00FA0D44"/>
    <w:rsid w:val="00FA152E"/>
    <w:rsid w:val="00FA26C9"/>
    <w:rsid w:val="00FA2DEA"/>
    <w:rsid w:val="00FA2DF9"/>
    <w:rsid w:val="00FA31EA"/>
    <w:rsid w:val="00FA503F"/>
    <w:rsid w:val="00FA5FF9"/>
    <w:rsid w:val="00FA6A96"/>
    <w:rsid w:val="00FA6F89"/>
    <w:rsid w:val="00FA7684"/>
    <w:rsid w:val="00FA78CE"/>
    <w:rsid w:val="00FA7E2E"/>
    <w:rsid w:val="00FB04E2"/>
    <w:rsid w:val="00FB05CC"/>
    <w:rsid w:val="00FB071E"/>
    <w:rsid w:val="00FB26F2"/>
    <w:rsid w:val="00FB2931"/>
    <w:rsid w:val="00FB2A8E"/>
    <w:rsid w:val="00FB2AD1"/>
    <w:rsid w:val="00FB2C0B"/>
    <w:rsid w:val="00FB3597"/>
    <w:rsid w:val="00FB4061"/>
    <w:rsid w:val="00FB5805"/>
    <w:rsid w:val="00FB6450"/>
    <w:rsid w:val="00FB6ACC"/>
    <w:rsid w:val="00FB75FF"/>
    <w:rsid w:val="00FC1302"/>
    <w:rsid w:val="00FC1576"/>
    <w:rsid w:val="00FC18EF"/>
    <w:rsid w:val="00FC200B"/>
    <w:rsid w:val="00FC3578"/>
    <w:rsid w:val="00FC3953"/>
    <w:rsid w:val="00FC4C28"/>
    <w:rsid w:val="00FC52A9"/>
    <w:rsid w:val="00FC62B5"/>
    <w:rsid w:val="00FC6799"/>
    <w:rsid w:val="00FC6BF7"/>
    <w:rsid w:val="00FD0B35"/>
    <w:rsid w:val="00FD16D4"/>
    <w:rsid w:val="00FD2D43"/>
    <w:rsid w:val="00FD328E"/>
    <w:rsid w:val="00FD37BD"/>
    <w:rsid w:val="00FD423B"/>
    <w:rsid w:val="00FD594F"/>
    <w:rsid w:val="00FD61E6"/>
    <w:rsid w:val="00FD6994"/>
    <w:rsid w:val="00FE0393"/>
    <w:rsid w:val="00FE170A"/>
    <w:rsid w:val="00FE1DE1"/>
    <w:rsid w:val="00FE1FAB"/>
    <w:rsid w:val="00FE25AC"/>
    <w:rsid w:val="00FE40EC"/>
    <w:rsid w:val="00FF079F"/>
    <w:rsid w:val="00FF10CC"/>
    <w:rsid w:val="00FF2E42"/>
    <w:rsid w:val="00FF380C"/>
    <w:rsid w:val="00FF3843"/>
    <w:rsid w:val="00FF3B54"/>
    <w:rsid w:val="00FF3CC1"/>
    <w:rsid w:val="00FF3D8C"/>
    <w:rsid w:val="00FF4483"/>
    <w:rsid w:val="00FF4531"/>
    <w:rsid w:val="00FF45AC"/>
    <w:rsid w:val="00FF5006"/>
    <w:rsid w:val="00FF5A5E"/>
    <w:rsid w:val="00FF5E4E"/>
    <w:rsid w:val="00FF64E1"/>
    <w:rsid w:val="00FF75FB"/>
    <w:rsid w:val="00FF772F"/>
    <w:rsid w:val="00FF7A55"/>
    <w:rsid w:val="043F1A5A"/>
    <w:rsid w:val="04878375"/>
    <w:rsid w:val="04DF9FE4"/>
    <w:rsid w:val="09896D84"/>
    <w:rsid w:val="099ADB2C"/>
    <w:rsid w:val="0C23DE29"/>
    <w:rsid w:val="0E172902"/>
    <w:rsid w:val="0F3BEF28"/>
    <w:rsid w:val="11C6F1ED"/>
    <w:rsid w:val="170CB891"/>
    <w:rsid w:val="1986371B"/>
    <w:rsid w:val="1B5BFEEC"/>
    <w:rsid w:val="1FADC9C1"/>
    <w:rsid w:val="20FE4A3F"/>
    <w:rsid w:val="23EF798A"/>
    <w:rsid w:val="24CCD2CD"/>
    <w:rsid w:val="251EA3DD"/>
    <w:rsid w:val="2543E6ED"/>
    <w:rsid w:val="25DA34CD"/>
    <w:rsid w:val="26D17C24"/>
    <w:rsid w:val="277E762D"/>
    <w:rsid w:val="285EF0D6"/>
    <w:rsid w:val="2980208F"/>
    <w:rsid w:val="2D13AAF1"/>
    <w:rsid w:val="2DB2C422"/>
    <w:rsid w:val="2DD62E7E"/>
    <w:rsid w:val="31DCB40D"/>
    <w:rsid w:val="321A9AC3"/>
    <w:rsid w:val="3651CD50"/>
    <w:rsid w:val="37E47D61"/>
    <w:rsid w:val="382C416F"/>
    <w:rsid w:val="3985A4D4"/>
    <w:rsid w:val="3A413C82"/>
    <w:rsid w:val="3B98AD6C"/>
    <w:rsid w:val="3C8F3D7E"/>
    <w:rsid w:val="3C8FB75A"/>
    <w:rsid w:val="3F3236B8"/>
    <w:rsid w:val="4113FA27"/>
    <w:rsid w:val="41A72252"/>
    <w:rsid w:val="457E5F83"/>
    <w:rsid w:val="459EF228"/>
    <w:rsid w:val="486847EA"/>
    <w:rsid w:val="4B39652A"/>
    <w:rsid w:val="4F7C2EAE"/>
    <w:rsid w:val="502CC11A"/>
    <w:rsid w:val="5A6EFA11"/>
    <w:rsid w:val="5C3C6E7F"/>
    <w:rsid w:val="5DE979B7"/>
    <w:rsid w:val="5E92996F"/>
    <w:rsid w:val="5EA71B41"/>
    <w:rsid w:val="639352F9"/>
    <w:rsid w:val="6621AE17"/>
    <w:rsid w:val="686F4CF4"/>
    <w:rsid w:val="68DF864D"/>
    <w:rsid w:val="72EFFBAD"/>
    <w:rsid w:val="7332A3E6"/>
    <w:rsid w:val="7377B3E4"/>
    <w:rsid w:val="7A7943A2"/>
    <w:rsid w:val="7C3EDB2D"/>
    <w:rsid w:val="7C462D61"/>
    <w:rsid w:val="7C4B5B3F"/>
    <w:rsid w:val="7C8BCDD1"/>
    <w:rsid w:val="7CC05EC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BD79C"/>
  <w15:docId w15:val="{23D65736-BE2B-488D-81EA-2EC72443F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he-IL"/>
      </w:rPr>
    </w:rPrDefault>
    <w:pPrDefault>
      <w:pPr>
        <w:bidi/>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F84"/>
    <w:rPr>
      <w:rFonts w:asciiTheme="minorBidi" w:hAnsiTheme="minorBidi" w:cstheme="minorBidi"/>
    </w:rPr>
  </w:style>
  <w:style w:type="paragraph" w:styleId="Heading1">
    <w:name w:val="heading 1"/>
    <w:basedOn w:val="Normal"/>
    <w:next w:val="Normal"/>
    <w:link w:val="Heading1Char"/>
    <w:uiPriority w:val="9"/>
    <w:qFormat/>
    <w:rsid w:val="00B946B6"/>
    <w:pPr>
      <w:keepNext/>
      <w:keepLines/>
      <w:numPr>
        <w:numId w:val="39"/>
      </w:numPr>
      <w:spacing w:before="240" w:after="120"/>
      <w:outlineLvl w:val="0"/>
    </w:pPr>
    <w:rPr>
      <w:rFonts w:eastAsiaTheme="majorEastAsia"/>
      <w:b/>
      <w:noProof/>
      <w:color w:val="2F5496" w:themeColor="accent1" w:themeShade="BF"/>
      <w:sz w:val="32"/>
      <w:szCs w:val="32"/>
    </w:rPr>
  </w:style>
  <w:style w:type="paragraph" w:styleId="Heading2">
    <w:name w:val="heading 2"/>
    <w:basedOn w:val="Normal"/>
    <w:next w:val="Normal"/>
    <w:link w:val="Heading2Char"/>
    <w:uiPriority w:val="9"/>
    <w:unhideWhenUsed/>
    <w:qFormat/>
    <w:rsid w:val="00E42EB1"/>
    <w:pPr>
      <w:keepNext/>
      <w:keepLines/>
      <w:numPr>
        <w:ilvl w:val="1"/>
        <w:numId w:val="39"/>
      </w:numPr>
      <w:spacing w:after="120"/>
      <w:outlineLvl w:val="1"/>
    </w:pPr>
    <w:rPr>
      <w:rFonts w:eastAsiaTheme="minorEastAsia"/>
      <w:b/>
      <w:bCs/>
    </w:rPr>
  </w:style>
  <w:style w:type="paragraph" w:styleId="Heading3">
    <w:name w:val="heading 3"/>
    <w:basedOn w:val="Normal"/>
    <w:next w:val="Normal"/>
    <w:link w:val="Heading3Char"/>
    <w:uiPriority w:val="9"/>
    <w:unhideWhenUsed/>
    <w:qFormat/>
    <w:rsid w:val="00C01E1F"/>
    <w:pPr>
      <w:numPr>
        <w:ilvl w:val="2"/>
        <w:numId w:val="39"/>
      </w:numPr>
      <w:outlineLvl w:val="2"/>
    </w:pPr>
  </w:style>
  <w:style w:type="paragraph" w:styleId="Heading4">
    <w:name w:val="heading 4"/>
    <w:basedOn w:val="Heading3"/>
    <w:next w:val="Normal"/>
    <w:link w:val="Heading4Char"/>
    <w:uiPriority w:val="9"/>
    <w:unhideWhenUsed/>
    <w:qFormat/>
    <w:rsid w:val="002A017F"/>
    <w:pPr>
      <w:numPr>
        <w:ilvl w:val="3"/>
      </w:numPr>
      <w:outlineLvl w:val="3"/>
    </w:pPr>
  </w:style>
  <w:style w:type="paragraph" w:styleId="Heading5">
    <w:name w:val="heading 5"/>
    <w:basedOn w:val="ListContinue2"/>
    <w:next w:val="Normal"/>
    <w:link w:val="Heading5Char"/>
    <w:uiPriority w:val="9"/>
    <w:unhideWhenUsed/>
    <w:qFormat/>
    <w:rsid w:val="002A017F"/>
    <w:pPr>
      <w:numPr>
        <w:ilvl w:val="4"/>
        <w:numId w:val="39"/>
      </w:numPr>
      <w:spacing w:after="120"/>
      <w:jc w:val="left"/>
      <w:outlineLvl w:val="4"/>
    </w:pPr>
    <w:rPr>
      <w:rFonts w:ascii="Arial" w:hAnsi="Arial"/>
      <w:color w:val="000000" w:themeColor="text1"/>
    </w:rPr>
  </w:style>
  <w:style w:type="paragraph" w:styleId="Heading6">
    <w:name w:val="heading 6"/>
    <w:basedOn w:val="Heading5"/>
    <w:next w:val="Normal"/>
    <w:link w:val="Heading6Char"/>
    <w:uiPriority w:val="9"/>
    <w:unhideWhenUsed/>
    <w:qFormat/>
    <w:rsid w:val="00E5615A"/>
    <w:pPr>
      <w:numPr>
        <w:ilvl w:val="5"/>
      </w:numPr>
      <w:outlineLvl w:val="5"/>
    </w:pPr>
  </w:style>
  <w:style w:type="paragraph" w:styleId="Heading7">
    <w:name w:val="heading 7"/>
    <w:basedOn w:val="Normal"/>
    <w:next w:val="Normal"/>
    <w:link w:val="Heading7Char"/>
    <w:uiPriority w:val="9"/>
    <w:semiHidden/>
    <w:unhideWhenUsed/>
    <w:qFormat/>
    <w:rsid w:val="000E768B"/>
    <w:pPr>
      <w:keepNext/>
      <w:keepLines/>
      <w:numPr>
        <w:ilvl w:val="6"/>
        <w:numId w:val="3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768B"/>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768B"/>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087CC4"/>
    <w:pPr>
      <w:numPr>
        <w:numId w:val="0"/>
      </w:numPr>
      <w:ind w:left="180"/>
    </w:pPr>
  </w:style>
  <w:style w:type="paragraph" w:styleId="Header">
    <w:name w:val="header"/>
    <w:basedOn w:val="Normal"/>
    <w:link w:val="HeaderChar"/>
    <w:uiPriority w:val="99"/>
    <w:unhideWhenUsed/>
    <w:rsid w:val="00AD5937"/>
    <w:pPr>
      <w:tabs>
        <w:tab w:val="center" w:pos="4513"/>
        <w:tab w:val="right" w:pos="9026"/>
      </w:tabs>
    </w:pPr>
  </w:style>
  <w:style w:type="character" w:customStyle="1" w:styleId="HeaderChar">
    <w:name w:val="Header Char"/>
    <w:basedOn w:val="DefaultParagraphFont"/>
    <w:link w:val="Header"/>
    <w:uiPriority w:val="99"/>
    <w:rsid w:val="00AD5937"/>
  </w:style>
  <w:style w:type="paragraph" w:styleId="Footer">
    <w:name w:val="footer"/>
    <w:basedOn w:val="Normal"/>
    <w:link w:val="FooterChar"/>
    <w:uiPriority w:val="99"/>
    <w:unhideWhenUsed/>
    <w:rsid w:val="00AD5937"/>
    <w:pPr>
      <w:tabs>
        <w:tab w:val="center" w:pos="4513"/>
        <w:tab w:val="right" w:pos="9026"/>
      </w:tabs>
    </w:pPr>
  </w:style>
  <w:style w:type="character" w:customStyle="1" w:styleId="FooterChar">
    <w:name w:val="Footer Char"/>
    <w:basedOn w:val="DefaultParagraphFont"/>
    <w:link w:val="Footer"/>
    <w:uiPriority w:val="99"/>
    <w:rsid w:val="00AD5937"/>
  </w:style>
  <w:style w:type="character" w:customStyle="1" w:styleId="Heading1Char">
    <w:name w:val="Heading 1 Char"/>
    <w:basedOn w:val="DefaultParagraphFont"/>
    <w:link w:val="Heading1"/>
    <w:uiPriority w:val="9"/>
    <w:rsid w:val="00B946B6"/>
    <w:rPr>
      <w:rFonts w:asciiTheme="minorBidi" w:eastAsiaTheme="majorEastAsia" w:hAnsiTheme="minorBidi" w:cstheme="minorBidi"/>
      <w:b/>
      <w:noProof/>
      <w:color w:val="2F5496" w:themeColor="accent1" w:themeShade="BF"/>
      <w:sz w:val="32"/>
      <w:szCs w:val="32"/>
    </w:rPr>
  </w:style>
  <w:style w:type="character" w:customStyle="1" w:styleId="Heading2Char">
    <w:name w:val="Heading 2 Char"/>
    <w:basedOn w:val="DefaultParagraphFont"/>
    <w:link w:val="Heading2"/>
    <w:uiPriority w:val="9"/>
    <w:rsid w:val="00E42EB1"/>
    <w:rPr>
      <w:rFonts w:asciiTheme="minorBidi" w:eastAsiaTheme="minorEastAsia" w:hAnsiTheme="minorBidi" w:cstheme="minorBidi"/>
      <w:b/>
      <w:bCs/>
    </w:rPr>
  </w:style>
  <w:style w:type="paragraph" w:styleId="ListParagraph">
    <w:name w:val="List Paragraph"/>
    <w:basedOn w:val="Normal"/>
    <w:uiPriority w:val="34"/>
    <w:qFormat/>
    <w:rsid w:val="00F10364"/>
    <w:pPr>
      <w:ind w:left="1584"/>
      <w:contextualSpacing/>
    </w:pPr>
  </w:style>
  <w:style w:type="character" w:customStyle="1" w:styleId="Heading4Char">
    <w:name w:val="Heading 4 Char"/>
    <w:basedOn w:val="DefaultParagraphFont"/>
    <w:link w:val="Heading4"/>
    <w:uiPriority w:val="9"/>
    <w:rsid w:val="002A017F"/>
    <w:rPr>
      <w:rFonts w:asciiTheme="minorBidi" w:hAnsiTheme="minorBidi" w:cstheme="minorBidi"/>
    </w:rPr>
  </w:style>
  <w:style w:type="character" w:customStyle="1" w:styleId="Heading5Char">
    <w:name w:val="Heading 5 Char"/>
    <w:basedOn w:val="DefaultParagraphFont"/>
    <w:link w:val="Heading5"/>
    <w:uiPriority w:val="9"/>
    <w:rsid w:val="002A017F"/>
    <w:rPr>
      <w:rFonts w:ascii="Arial" w:eastAsia="Times New Roman" w:hAnsi="Arial" w:cs="Arial"/>
      <w:color w:val="000000" w:themeColor="text1"/>
      <w:lang w:eastAsia="he-IL"/>
    </w:rPr>
  </w:style>
  <w:style w:type="character" w:customStyle="1" w:styleId="Heading6Char">
    <w:name w:val="Heading 6 Char"/>
    <w:basedOn w:val="DefaultParagraphFont"/>
    <w:link w:val="Heading6"/>
    <w:uiPriority w:val="9"/>
    <w:rsid w:val="00E5615A"/>
    <w:rPr>
      <w:rFonts w:ascii="Arial" w:eastAsia="Times New Roman" w:hAnsi="Arial" w:cs="Arial"/>
      <w:color w:val="000000" w:themeColor="text1"/>
      <w:lang w:eastAsia="he-IL"/>
    </w:rPr>
  </w:style>
  <w:style w:type="character" w:customStyle="1" w:styleId="Heading7Char">
    <w:name w:val="Heading 7 Char"/>
    <w:basedOn w:val="DefaultParagraphFont"/>
    <w:link w:val="Heading7"/>
    <w:uiPriority w:val="9"/>
    <w:semiHidden/>
    <w:rsid w:val="000E768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E76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768B"/>
    <w:rPr>
      <w:rFonts w:asciiTheme="majorHAnsi" w:eastAsiaTheme="majorEastAsia" w:hAnsiTheme="majorHAnsi" w:cstheme="majorBidi"/>
      <w:i/>
      <w:iCs/>
      <w:color w:val="272727" w:themeColor="text1" w:themeTint="D8"/>
      <w:sz w:val="21"/>
      <w:szCs w:val="21"/>
    </w:rPr>
  </w:style>
  <w:style w:type="character" w:customStyle="1" w:styleId="Heading3Char">
    <w:name w:val="Heading 3 Char"/>
    <w:basedOn w:val="DefaultParagraphFont"/>
    <w:link w:val="Heading3"/>
    <w:uiPriority w:val="9"/>
    <w:rsid w:val="00C01E1F"/>
    <w:rPr>
      <w:rFonts w:asciiTheme="minorBidi" w:hAnsiTheme="minorBidi" w:cstheme="minorBidi"/>
    </w:rPr>
  </w:style>
  <w:style w:type="paragraph" w:styleId="TOCHeading">
    <w:name w:val="TOC Heading"/>
    <w:basedOn w:val="Heading1"/>
    <w:next w:val="Normal"/>
    <w:uiPriority w:val="39"/>
    <w:unhideWhenUsed/>
    <w:qFormat/>
    <w:rsid w:val="00535298"/>
    <w:pPr>
      <w:outlineLvl w:val="9"/>
    </w:pPr>
    <w:rPr>
      <w:rFonts w:asciiTheme="majorHAnsi" w:hAnsiTheme="majorHAnsi"/>
      <w:lang w:bidi="ar-SA"/>
    </w:rPr>
  </w:style>
  <w:style w:type="paragraph" w:styleId="TOC1">
    <w:name w:val="toc 1"/>
    <w:basedOn w:val="Normal"/>
    <w:next w:val="Normal"/>
    <w:autoRedefine/>
    <w:uiPriority w:val="39"/>
    <w:unhideWhenUsed/>
    <w:rsid w:val="008B5C71"/>
    <w:pPr>
      <w:tabs>
        <w:tab w:val="left" w:pos="2276"/>
        <w:tab w:val="right" w:leader="dot" w:pos="9016"/>
      </w:tabs>
      <w:spacing w:after="100"/>
    </w:pPr>
    <w:rPr>
      <w:noProof/>
    </w:rPr>
  </w:style>
  <w:style w:type="paragraph" w:styleId="TOC2">
    <w:name w:val="toc 2"/>
    <w:basedOn w:val="Normal"/>
    <w:next w:val="Normal"/>
    <w:autoRedefine/>
    <w:uiPriority w:val="39"/>
    <w:unhideWhenUsed/>
    <w:rsid w:val="003808A5"/>
    <w:pPr>
      <w:tabs>
        <w:tab w:val="left" w:pos="2259"/>
        <w:tab w:val="right" w:leader="dot" w:pos="9016"/>
      </w:tabs>
      <w:spacing w:after="100"/>
      <w:ind w:left="220"/>
    </w:pPr>
    <w:rPr>
      <w:noProof/>
    </w:rPr>
  </w:style>
  <w:style w:type="paragraph" w:styleId="TOC3">
    <w:name w:val="toc 3"/>
    <w:basedOn w:val="Normal"/>
    <w:next w:val="Normal"/>
    <w:autoRedefine/>
    <w:uiPriority w:val="39"/>
    <w:unhideWhenUsed/>
    <w:rsid w:val="00535298"/>
    <w:pPr>
      <w:spacing w:after="100"/>
      <w:ind w:left="440"/>
    </w:pPr>
  </w:style>
  <w:style w:type="character" w:styleId="Hyperlink">
    <w:name w:val="Hyperlink"/>
    <w:basedOn w:val="DefaultParagraphFont"/>
    <w:uiPriority w:val="99"/>
    <w:unhideWhenUsed/>
    <w:rsid w:val="00535298"/>
    <w:rPr>
      <w:color w:val="0563C1" w:themeColor="hyperlink"/>
      <w:u w:val="single"/>
    </w:rPr>
  </w:style>
  <w:style w:type="table" w:styleId="TableGrid">
    <w:name w:val="Table Grid"/>
    <w:basedOn w:val="TableNormal"/>
    <w:uiPriority w:val="3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2">
    <w:name w:val="List Continue 2"/>
    <w:basedOn w:val="Normal"/>
    <w:rsid w:val="005D47CA"/>
    <w:pPr>
      <w:ind w:left="567"/>
      <w:jc w:val="both"/>
    </w:pPr>
    <w:rPr>
      <w:rFonts w:ascii="Times New Roman" w:eastAsia="Times New Roman" w:hAnsi="Times New Roman" w:cs="Arial"/>
      <w:lang w:eastAsia="he-IL"/>
    </w:rPr>
  </w:style>
  <w:style w:type="paragraph" w:styleId="Caption">
    <w:name w:val="caption"/>
    <w:basedOn w:val="Normal"/>
    <w:next w:val="Normal"/>
    <w:uiPriority w:val="35"/>
    <w:unhideWhenUsed/>
    <w:qFormat/>
    <w:rsid w:val="005D47CA"/>
    <w:pPr>
      <w:spacing w:after="200"/>
    </w:pPr>
    <w:rPr>
      <w:rFonts w:asciiTheme="minorHAnsi" w:hAnsiTheme="minorHAnsi"/>
      <w:i/>
      <w:iCs/>
      <w:color w:val="44546A" w:themeColor="text2"/>
      <w:sz w:val="18"/>
      <w:szCs w:val="18"/>
    </w:rPr>
  </w:style>
  <w:style w:type="table" w:styleId="GridTable4-Accent1">
    <w:name w:val="Grid Table 4 Accent 1"/>
    <w:basedOn w:val="TableNormal"/>
    <w:uiPriority w:val="49"/>
    <w:rsid w:val="007F4981"/>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5A6A3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1">
    <w:name w:val="List Table 4 Accent 1"/>
    <w:basedOn w:val="TableNormal"/>
    <w:uiPriority w:val="49"/>
    <w:rsid w:val="005A6A3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5A6A3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NoSpacing">
    <w:name w:val="No Spacing"/>
    <w:uiPriority w:val="1"/>
    <w:qFormat/>
    <w:rsid w:val="00BE4596"/>
    <w:rPr>
      <w:rFonts w:asciiTheme="minorBidi" w:hAnsiTheme="minorBidi"/>
    </w:rPr>
  </w:style>
  <w:style w:type="table" w:styleId="PlainTable1">
    <w:name w:val="Plain Table 1"/>
    <w:basedOn w:val="TableNormal"/>
    <w:uiPriority w:val="41"/>
    <w:rsid w:val="009B30C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4F4FEE"/>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C35E6"/>
    <w:rPr>
      <w:color w:val="605E5C"/>
      <w:shd w:val="clear" w:color="auto" w:fill="E1DFDD"/>
    </w:rPr>
  </w:style>
  <w:style w:type="character" w:styleId="FollowedHyperlink">
    <w:name w:val="FollowedHyperlink"/>
    <w:basedOn w:val="DefaultParagraphFont"/>
    <w:uiPriority w:val="99"/>
    <w:semiHidden/>
    <w:unhideWhenUsed/>
    <w:rsid w:val="007C35E6"/>
    <w:rPr>
      <w:color w:val="954F72" w:themeColor="followedHyperlink"/>
      <w:u w:val="single"/>
    </w:rPr>
  </w:style>
  <w:style w:type="character" w:styleId="PlaceholderText">
    <w:name w:val="Placeholder Text"/>
    <w:basedOn w:val="DefaultParagraphFont"/>
    <w:uiPriority w:val="99"/>
    <w:semiHidden/>
    <w:rsid w:val="0020775F"/>
    <w:rPr>
      <w:color w:val="808080"/>
    </w:rPr>
  </w:style>
  <w:style w:type="paragraph" w:styleId="TOC7">
    <w:name w:val="toc 7"/>
    <w:basedOn w:val="Normal"/>
    <w:next w:val="Normal"/>
    <w:autoRedefine/>
    <w:uiPriority w:val="39"/>
    <w:unhideWhenUsed/>
    <w:rsid w:val="00BB4ECA"/>
    <w:pPr>
      <w:spacing w:after="100"/>
      <w:ind w:left="1440"/>
    </w:pPr>
  </w:style>
  <w:style w:type="table" w:styleId="GridTable2-Accent1">
    <w:name w:val="Grid Table 2 Accent 1"/>
    <w:basedOn w:val="TableNormal"/>
    <w:uiPriority w:val="47"/>
    <w:rsid w:val="00242BDE"/>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i">
    <w:name w:val="mi"/>
    <w:basedOn w:val="DefaultParagraphFont"/>
    <w:rsid w:val="006E4BB8"/>
  </w:style>
  <w:style w:type="character" w:customStyle="1" w:styleId="mo">
    <w:name w:val="mo"/>
    <w:basedOn w:val="DefaultParagraphFont"/>
    <w:rsid w:val="006E4BB8"/>
  </w:style>
  <w:style w:type="character" w:customStyle="1" w:styleId="mjxassistivemathml">
    <w:name w:val="mjx_assistive_mathml"/>
    <w:basedOn w:val="DefaultParagraphFont"/>
    <w:rsid w:val="006E4BB8"/>
  </w:style>
  <w:style w:type="character" w:customStyle="1" w:styleId="TitleChar">
    <w:name w:val="Title Char"/>
    <w:basedOn w:val="DefaultParagraphFont"/>
    <w:link w:val="Title"/>
    <w:uiPriority w:val="10"/>
    <w:rsid w:val="00087CC4"/>
    <w:rPr>
      <w:rFonts w:asciiTheme="minorBidi" w:eastAsiaTheme="majorEastAsia" w:hAnsiTheme="minorBidi"/>
      <w:b/>
      <w:bCs/>
      <w:noProof/>
      <w:color w:val="2F5496" w:themeColor="accent1" w:themeShade="BF"/>
      <w:sz w:val="28"/>
      <w:szCs w:val="28"/>
    </w:rPr>
  </w:style>
  <w:style w:type="paragraph" w:styleId="NormalWeb">
    <w:name w:val="Normal (Web)"/>
    <w:basedOn w:val="Normal"/>
    <w:uiPriority w:val="99"/>
    <w:semiHidden/>
    <w:unhideWhenUsed/>
    <w:rsid w:val="004B6F10"/>
    <w:pPr>
      <w:bidi w:val="0"/>
      <w:spacing w:before="100" w:beforeAutospacing="1" w:after="100" w:afterAutospacing="1"/>
      <w:jc w:val="both"/>
    </w:pPr>
    <w:rPr>
      <w:rFonts w:ascii="Calibri" w:eastAsiaTheme="minorEastAsia" w:hAnsi="Calibri"/>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a1">
    <w:basedOn w:val="TableNormal"/>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5">
    <w:basedOn w:val="TableNormal"/>
    <w:tblPr>
      <w:tblStyleRowBandSize w:val="1"/>
      <w:tblStyleColBandSize w:val="1"/>
      <w:tblCellMar>
        <w:left w:w="115" w:type="dxa"/>
        <w:right w:w="115" w:type="dxa"/>
      </w:tblCellMar>
    </w:tblPr>
    <w:tcPr>
      <w:shd w:val="clear" w:color="auto" w:fill="D9E2F3"/>
    </w:tcPr>
  </w:style>
  <w:style w:type="table" w:customStyle="1" w:styleId="a6">
    <w:basedOn w:val="TableNormal"/>
    <w:tblPr>
      <w:tblStyleRowBandSize w:val="1"/>
      <w:tblStyleColBandSize w:val="1"/>
      <w:tblCellMar>
        <w:left w:w="115" w:type="dxa"/>
        <w:right w:w="115" w:type="dxa"/>
      </w:tblCellMar>
    </w:tblPr>
    <w:tcPr>
      <w:shd w:val="clear" w:color="auto" w:fill="D9E2F3"/>
    </w:tcPr>
  </w:style>
  <w:style w:type="table" w:customStyle="1" w:styleId="a7">
    <w:basedOn w:val="TableNormal"/>
    <w:tblPr>
      <w:tblStyleRowBandSize w:val="1"/>
      <w:tblStyleColBandSize w:val="1"/>
      <w:tblCellMar>
        <w:left w:w="115" w:type="dxa"/>
        <w:right w:w="115" w:type="dxa"/>
      </w:tblCellMar>
    </w:tblPr>
    <w:tcPr>
      <w:shd w:val="clear" w:color="auto" w:fill="D9E2F3"/>
    </w:tcPr>
  </w:style>
  <w:style w:type="table" w:customStyle="1" w:styleId="a8">
    <w:basedOn w:val="TableNormal"/>
    <w:tblPr>
      <w:tblStyleRowBandSize w:val="1"/>
      <w:tblStyleColBandSize w:val="1"/>
      <w:tblCellMar>
        <w:left w:w="115" w:type="dxa"/>
        <w:right w:w="115" w:type="dxa"/>
      </w:tblCellMar>
    </w:tblPr>
    <w:tcPr>
      <w:shd w:val="clear" w:color="auto" w:fill="D9E2F3"/>
    </w:tcPr>
  </w:style>
  <w:style w:type="table" w:customStyle="1" w:styleId="a9">
    <w:basedOn w:val="TableNormal"/>
    <w:tblPr>
      <w:tblStyleRowBandSize w:val="1"/>
      <w:tblStyleColBandSize w:val="1"/>
      <w:tblCellMar>
        <w:left w:w="115" w:type="dxa"/>
        <w:right w:w="115" w:type="dxa"/>
      </w:tblCellMar>
    </w:tblPr>
    <w:tcPr>
      <w:shd w:val="clear" w:color="auto" w:fill="D9E2F3"/>
    </w:tcPr>
  </w:style>
  <w:style w:type="table" w:customStyle="1" w:styleId="aa">
    <w:basedOn w:val="TableNormal"/>
    <w:tblPr>
      <w:tblStyleRowBandSize w:val="1"/>
      <w:tblStyleColBandSize w:val="1"/>
      <w:tblCellMar>
        <w:left w:w="115" w:type="dxa"/>
        <w:right w:w="115" w:type="dxa"/>
      </w:tblCellMar>
    </w:tblPr>
    <w:tcPr>
      <w:shd w:val="clear" w:color="auto" w:fill="D9E2F3"/>
    </w:tcPr>
  </w:style>
  <w:style w:type="table" w:customStyle="1" w:styleId="ab">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c">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d">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e">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f">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f0">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f1">
    <w:basedOn w:val="TableNormal"/>
    <w:tblPr>
      <w:tblStyleRowBandSize w:val="1"/>
      <w:tblStyleColBandSize w:val="1"/>
      <w:tblCellMar>
        <w:left w:w="115" w:type="dxa"/>
        <w:right w:w="115" w:type="dxa"/>
      </w:tblCellMar>
    </w:tblPr>
    <w:tcPr>
      <w:shd w:val="clear" w:color="auto" w:fill="D9E2F3"/>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f2">
    <w:basedOn w:val="TableNormal"/>
    <w:tblPr>
      <w:tblStyleRowBandSize w:val="1"/>
      <w:tblStyleColBandSize w:val="1"/>
      <w:tblCellMar>
        <w:left w:w="115" w:type="dxa"/>
        <w:right w:w="115" w:type="dxa"/>
      </w:tblCellMar>
    </w:tblPr>
    <w:tcPr>
      <w:shd w:val="clear" w:color="auto" w:fill="D9E2F3"/>
    </w:tcPr>
  </w:style>
  <w:style w:type="table" w:styleId="GridTable4-Accent5">
    <w:name w:val="Grid Table 4 Accent 5"/>
    <w:basedOn w:val="TableNormal"/>
    <w:uiPriority w:val="49"/>
    <w:rsid w:val="0051313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51313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7E593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TOC4">
    <w:name w:val="toc 4"/>
    <w:basedOn w:val="Normal"/>
    <w:next w:val="Normal"/>
    <w:autoRedefine/>
    <w:uiPriority w:val="39"/>
    <w:unhideWhenUsed/>
    <w:rsid w:val="000E6FFC"/>
    <w:pPr>
      <w:spacing w:after="100"/>
      <w:ind w:left="720"/>
    </w:pPr>
  </w:style>
  <w:style w:type="paragraph" w:styleId="TOC5">
    <w:name w:val="toc 5"/>
    <w:basedOn w:val="Normal"/>
    <w:next w:val="Normal"/>
    <w:autoRedefine/>
    <w:uiPriority w:val="39"/>
    <w:unhideWhenUsed/>
    <w:rsid w:val="000E6FFC"/>
    <w:pPr>
      <w:spacing w:after="100"/>
      <w:ind w:left="960"/>
    </w:pPr>
  </w:style>
  <w:style w:type="paragraph" w:styleId="TOC6">
    <w:name w:val="toc 6"/>
    <w:basedOn w:val="Normal"/>
    <w:next w:val="Normal"/>
    <w:autoRedefine/>
    <w:uiPriority w:val="39"/>
    <w:unhideWhenUsed/>
    <w:rsid w:val="000E6FFC"/>
    <w:pPr>
      <w:bidi w:val="0"/>
      <w:spacing w:before="0" w:after="100" w:line="259" w:lineRule="auto"/>
      <w:ind w:left="1100"/>
    </w:pPr>
    <w:rPr>
      <w:rFonts w:asciiTheme="minorHAnsi" w:eastAsiaTheme="minorEastAsia" w:hAnsiTheme="minorHAnsi"/>
      <w:sz w:val="22"/>
      <w:szCs w:val="22"/>
    </w:rPr>
  </w:style>
  <w:style w:type="paragraph" w:styleId="TOC8">
    <w:name w:val="toc 8"/>
    <w:basedOn w:val="Normal"/>
    <w:next w:val="Normal"/>
    <w:autoRedefine/>
    <w:uiPriority w:val="39"/>
    <w:unhideWhenUsed/>
    <w:rsid w:val="000E6FFC"/>
    <w:pPr>
      <w:bidi w:val="0"/>
      <w:spacing w:before="0"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0E6FFC"/>
    <w:pPr>
      <w:bidi w:val="0"/>
      <w:spacing w:before="0" w:after="100" w:line="259" w:lineRule="auto"/>
      <w:ind w:left="1760"/>
    </w:pPr>
    <w:rPr>
      <w:rFonts w:asciiTheme="minorHAnsi" w:eastAsiaTheme="minorEastAsia" w:hAnsiTheme="minorHAnsi"/>
      <w:sz w:val="22"/>
      <w:szCs w:val="22"/>
    </w:rPr>
  </w:style>
  <w:style w:type="paragraph" w:styleId="Bibliography">
    <w:name w:val="Bibliography"/>
    <w:basedOn w:val="Normal"/>
    <w:next w:val="Normal"/>
    <w:uiPriority w:val="37"/>
    <w:unhideWhenUsed/>
    <w:rsid w:val="006A7BE7"/>
  </w:style>
  <w:style w:type="paragraph" w:styleId="Revision">
    <w:name w:val="Revision"/>
    <w:hidden/>
    <w:uiPriority w:val="99"/>
    <w:semiHidden/>
    <w:rsid w:val="009A58FF"/>
    <w:pPr>
      <w:bidi w:val="0"/>
      <w:spacing w:before="0"/>
    </w:pPr>
    <w:rPr>
      <w:rFonts w:asciiTheme="minorBidi" w:hAnsiTheme="minorBidi" w:cstheme="minorBidi"/>
    </w:rPr>
  </w:style>
  <w:style w:type="character" w:styleId="CommentReference">
    <w:name w:val="annotation reference"/>
    <w:basedOn w:val="DefaultParagraphFont"/>
    <w:uiPriority w:val="99"/>
    <w:semiHidden/>
    <w:unhideWhenUsed/>
    <w:rsid w:val="007B19DF"/>
    <w:rPr>
      <w:sz w:val="16"/>
      <w:szCs w:val="16"/>
    </w:rPr>
  </w:style>
  <w:style w:type="paragraph" w:styleId="CommentText">
    <w:name w:val="annotation text"/>
    <w:basedOn w:val="Normal"/>
    <w:link w:val="CommentTextChar"/>
    <w:uiPriority w:val="99"/>
    <w:semiHidden/>
    <w:unhideWhenUsed/>
    <w:rsid w:val="007B19DF"/>
    <w:rPr>
      <w:sz w:val="20"/>
      <w:szCs w:val="20"/>
    </w:rPr>
  </w:style>
  <w:style w:type="character" w:customStyle="1" w:styleId="CommentTextChar">
    <w:name w:val="Comment Text Char"/>
    <w:basedOn w:val="DefaultParagraphFont"/>
    <w:link w:val="CommentText"/>
    <w:uiPriority w:val="99"/>
    <w:semiHidden/>
    <w:rsid w:val="007B19DF"/>
    <w:rPr>
      <w:rFonts w:asciiTheme="minorBidi" w:hAnsiTheme="minorBidi" w:cstheme="minorBidi"/>
      <w:sz w:val="20"/>
      <w:szCs w:val="20"/>
    </w:rPr>
  </w:style>
  <w:style w:type="paragraph" w:styleId="CommentSubject">
    <w:name w:val="annotation subject"/>
    <w:basedOn w:val="CommentText"/>
    <w:next w:val="CommentText"/>
    <w:link w:val="CommentSubjectChar"/>
    <w:uiPriority w:val="99"/>
    <w:semiHidden/>
    <w:unhideWhenUsed/>
    <w:rsid w:val="007B19DF"/>
    <w:rPr>
      <w:b/>
      <w:bCs/>
    </w:rPr>
  </w:style>
  <w:style w:type="character" w:customStyle="1" w:styleId="CommentSubjectChar">
    <w:name w:val="Comment Subject Char"/>
    <w:basedOn w:val="CommentTextChar"/>
    <w:link w:val="CommentSubject"/>
    <w:uiPriority w:val="99"/>
    <w:semiHidden/>
    <w:rsid w:val="007B19DF"/>
    <w:rPr>
      <w:rFonts w:asciiTheme="minorBidi" w:hAnsiTheme="minorBidi" w:cstheme="minorBidi"/>
      <w:b/>
      <w:bCs/>
      <w:sz w:val="20"/>
      <w:szCs w:val="20"/>
    </w:rPr>
  </w:style>
  <w:style w:type="table" w:styleId="ListTable5Dark-Accent5">
    <w:name w:val="List Table 5 Dark Accent 5"/>
    <w:basedOn w:val="TableNormal"/>
    <w:uiPriority w:val="50"/>
    <w:rsid w:val="00C430F9"/>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4">
    <w:name w:val="List Table 3 Accent 4"/>
    <w:basedOn w:val="TableNormal"/>
    <w:uiPriority w:val="48"/>
    <w:rsid w:val="00C430F9"/>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styleId="SubtleReference">
    <w:name w:val="Subtle Reference"/>
    <w:basedOn w:val="DefaultParagraphFont"/>
    <w:uiPriority w:val="31"/>
    <w:qFormat/>
    <w:rsid w:val="00AD4586"/>
    <w:rPr>
      <w:smallCaps/>
      <w:color w:val="5A5A5A" w:themeColor="text1" w:themeTint="A5"/>
    </w:rPr>
  </w:style>
  <w:style w:type="table" w:styleId="GridTable2-Accent5">
    <w:name w:val="Grid Table 2 Accent 5"/>
    <w:basedOn w:val="TableNormal"/>
    <w:uiPriority w:val="47"/>
    <w:rsid w:val="00CD78A4"/>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5">
    <w:name w:val="Grid Table 3 Accent 5"/>
    <w:basedOn w:val="TableNormal"/>
    <w:uiPriority w:val="48"/>
    <w:rsid w:val="00CD78A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5Dark-Accent2">
    <w:name w:val="Grid Table 5 Dark Accent 2"/>
    <w:basedOn w:val="TableNormal"/>
    <w:uiPriority w:val="50"/>
    <w:rsid w:val="00CD78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5">
    <w:name w:val="Grid Table 6 Colorful Accent 5"/>
    <w:basedOn w:val="TableNormal"/>
    <w:uiPriority w:val="51"/>
    <w:rsid w:val="004903BA"/>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1">
    <w:name w:val="List Table 3 Accent 1"/>
    <w:basedOn w:val="TableNormal"/>
    <w:uiPriority w:val="48"/>
    <w:rsid w:val="004134BC"/>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6">
    <w:name w:val="List Table 3 Accent 6"/>
    <w:basedOn w:val="TableNormal"/>
    <w:uiPriority w:val="48"/>
    <w:rsid w:val="003F11A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4-Accent2">
    <w:name w:val="Grid Table 4 Accent 2"/>
    <w:basedOn w:val="TableNormal"/>
    <w:uiPriority w:val="49"/>
    <w:rsid w:val="003F11A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1F17F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049">
      <w:bodyDiv w:val="1"/>
      <w:marLeft w:val="0"/>
      <w:marRight w:val="0"/>
      <w:marTop w:val="0"/>
      <w:marBottom w:val="0"/>
      <w:divBdr>
        <w:top w:val="none" w:sz="0" w:space="0" w:color="auto"/>
        <w:left w:val="none" w:sz="0" w:space="0" w:color="auto"/>
        <w:bottom w:val="none" w:sz="0" w:space="0" w:color="auto"/>
        <w:right w:val="none" w:sz="0" w:space="0" w:color="auto"/>
      </w:divBdr>
    </w:div>
    <w:div w:id="36705745">
      <w:bodyDiv w:val="1"/>
      <w:marLeft w:val="0"/>
      <w:marRight w:val="0"/>
      <w:marTop w:val="0"/>
      <w:marBottom w:val="0"/>
      <w:divBdr>
        <w:top w:val="none" w:sz="0" w:space="0" w:color="auto"/>
        <w:left w:val="none" w:sz="0" w:space="0" w:color="auto"/>
        <w:bottom w:val="none" w:sz="0" w:space="0" w:color="auto"/>
        <w:right w:val="none" w:sz="0" w:space="0" w:color="auto"/>
      </w:divBdr>
    </w:div>
    <w:div w:id="61370143">
      <w:bodyDiv w:val="1"/>
      <w:marLeft w:val="0"/>
      <w:marRight w:val="0"/>
      <w:marTop w:val="0"/>
      <w:marBottom w:val="0"/>
      <w:divBdr>
        <w:top w:val="none" w:sz="0" w:space="0" w:color="auto"/>
        <w:left w:val="none" w:sz="0" w:space="0" w:color="auto"/>
        <w:bottom w:val="none" w:sz="0" w:space="0" w:color="auto"/>
        <w:right w:val="none" w:sz="0" w:space="0" w:color="auto"/>
      </w:divBdr>
    </w:div>
    <w:div w:id="61484526">
      <w:bodyDiv w:val="1"/>
      <w:marLeft w:val="0"/>
      <w:marRight w:val="0"/>
      <w:marTop w:val="0"/>
      <w:marBottom w:val="0"/>
      <w:divBdr>
        <w:top w:val="none" w:sz="0" w:space="0" w:color="auto"/>
        <w:left w:val="none" w:sz="0" w:space="0" w:color="auto"/>
        <w:bottom w:val="none" w:sz="0" w:space="0" w:color="auto"/>
        <w:right w:val="none" w:sz="0" w:space="0" w:color="auto"/>
      </w:divBdr>
    </w:div>
    <w:div w:id="77022002">
      <w:bodyDiv w:val="1"/>
      <w:marLeft w:val="0"/>
      <w:marRight w:val="0"/>
      <w:marTop w:val="0"/>
      <w:marBottom w:val="0"/>
      <w:divBdr>
        <w:top w:val="none" w:sz="0" w:space="0" w:color="auto"/>
        <w:left w:val="none" w:sz="0" w:space="0" w:color="auto"/>
        <w:bottom w:val="none" w:sz="0" w:space="0" w:color="auto"/>
        <w:right w:val="none" w:sz="0" w:space="0" w:color="auto"/>
      </w:divBdr>
    </w:div>
    <w:div w:id="120346720">
      <w:bodyDiv w:val="1"/>
      <w:marLeft w:val="0"/>
      <w:marRight w:val="0"/>
      <w:marTop w:val="0"/>
      <w:marBottom w:val="0"/>
      <w:divBdr>
        <w:top w:val="none" w:sz="0" w:space="0" w:color="auto"/>
        <w:left w:val="none" w:sz="0" w:space="0" w:color="auto"/>
        <w:bottom w:val="none" w:sz="0" w:space="0" w:color="auto"/>
        <w:right w:val="none" w:sz="0" w:space="0" w:color="auto"/>
      </w:divBdr>
    </w:div>
    <w:div w:id="123617287">
      <w:bodyDiv w:val="1"/>
      <w:marLeft w:val="0"/>
      <w:marRight w:val="0"/>
      <w:marTop w:val="0"/>
      <w:marBottom w:val="0"/>
      <w:divBdr>
        <w:top w:val="none" w:sz="0" w:space="0" w:color="auto"/>
        <w:left w:val="none" w:sz="0" w:space="0" w:color="auto"/>
        <w:bottom w:val="none" w:sz="0" w:space="0" w:color="auto"/>
        <w:right w:val="none" w:sz="0" w:space="0" w:color="auto"/>
      </w:divBdr>
    </w:div>
    <w:div w:id="144123904">
      <w:bodyDiv w:val="1"/>
      <w:marLeft w:val="0"/>
      <w:marRight w:val="0"/>
      <w:marTop w:val="0"/>
      <w:marBottom w:val="0"/>
      <w:divBdr>
        <w:top w:val="none" w:sz="0" w:space="0" w:color="auto"/>
        <w:left w:val="none" w:sz="0" w:space="0" w:color="auto"/>
        <w:bottom w:val="none" w:sz="0" w:space="0" w:color="auto"/>
        <w:right w:val="none" w:sz="0" w:space="0" w:color="auto"/>
      </w:divBdr>
    </w:div>
    <w:div w:id="194805467">
      <w:bodyDiv w:val="1"/>
      <w:marLeft w:val="0"/>
      <w:marRight w:val="0"/>
      <w:marTop w:val="0"/>
      <w:marBottom w:val="0"/>
      <w:divBdr>
        <w:top w:val="none" w:sz="0" w:space="0" w:color="auto"/>
        <w:left w:val="none" w:sz="0" w:space="0" w:color="auto"/>
        <w:bottom w:val="none" w:sz="0" w:space="0" w:color="auto"/>
        <w:right w:val="none" w:sz="0" w:space="0" w:color="auto"/>
      </w:divBdr>
    </w:div>
    <w:div w:id="239363611">
      <w:bodyDiv w:val="1"/>
      <w:marLeft w:val="0"/>
      <w:marRight w:val="0"/>
      <w:marTop w:val="0"/>
      <w:marBottom w:val="0"/>
      <w:divBdr>
        <w:top w:val="none" w:sz="0" w:space="0" w:color="auto"/>
        <w:left w:val="none" w:sz="0" w:space="0" w:color="auto"/>
        <w:bottom w:val="none" w:sz="0" w:space="0" w:color="auto"/>
        <w:right w:val="none" w:sz="0" w:space="0" w:color="auto"/>
      </w:divBdr>
    </w:div>
    <w:div w:id="270093907">
      <w:bodyDiv w:val="1"/>
      <w:marLeft w:val="0"/>
      <w:marRight w:val="0"/>
      <w:marTop w:val="0"/>
      <w:marBottom w:val="0"/>
      <w:divBdr>
        <w:top w:val="none" w:sz="0" w:space="0" w:color="auto"/>
        <w:left w:val="none" w:sz="0" w:space="0" w:color="auto"/>
        <w:bottom w:val="none" w:sz="0" w:space="0" w:color="auto"/>
        <w:right w:val="none" w:sz="0" w:space="0" w:color="auto"/>
      </w:divBdr>
    </w:div>
    <w:div w:id="325472855">
      <w:bodyDiv w:val="1"/>
      <w:marLeft w:val="0"/>
      <w:marRight w:val="0"/>
      <w:marTop w:val="0"/>
      <w:marBottom w:val="0"/>
      <w:divBdr>
        <w:top w:val="none" w:sz="0" w:space="0" w:color="auto"/>
        <w:left w:val="none" w:sz="0" w:space="0" w:color="auto"/>
        <w:bottom w:val="none" w:sz="0" w:space="0" w:color="auto"/>
        <w:right w:val="none" w:sz="0" w:space="0" w:color="auto"/>
      </w:divBdr>
    </w:div>
    <w:div w:id="359402747">
      <w:bodyDiv w:val="1"/>
      <w:marLeft w:val="0"/>
      <w:marRight w:val="0"/>
      <w:marTop w:val="0"/>
      <w:marBottom w:val="0"/>
      <w:divBdr>
        <w:top w:val="none" w:sz="0" w:space="0" w:color="auto"/>
        <w:left w:val="none" w:sz="0" w:space="0" w:color="auto"/>
        <w:bottom w:val="none" w:sz="0" w:space="0" w:color="auto"/>
        <w:right w:val="none" w:sz="0" w:space="0" w:color="auto"/>
      </w:divBdr>
    </w:div>
    <w:div w:id="366836171">
      <w:bodyDiv w:val="1"/>
      <w:marLeft w:val="0"/>
      <w:marRight w:val="0"/>
      <w:marTop w:val="0"/>
      <w:marBottom w:val="0"/>
      <w:divBdr>
        <w:top w:val="none" w:sz="0" w:space="0" w:color="auto"/>
        <w:left w:val="none" w:sz="0" w:space="0" w:color="auto"/>
        <w:bottom w:val="none" w:sz="0" w:space="0" w:color="auto"/>
        <w:right w:val="none" w:sz="0" w:space="0" w:color="auto"/>
      </w:divBdr>
    </w:div>
    <w:div w:id="367726823">
      <w:bodyDiv w:val="1"/>
      <w:marLeft w:val="0"/>
      <w:marRight w:val="0"/>
      <w:marTop w:val="0"/>
      <w:marBottom w:val="0"/>
      <w:divBdr>
        <w:top w:val="none" w:sz="0" w:space="0" w:color="auto"/>
        <w:left w:val="none" w:sz="0" w:space="0" w:color="auto"/>
        <w:bottom w:val="none" w:sz="0" w:space="0" w:color="auto"/>
        <w:right w:val="none" w:sz="0" w:space="0" w:color="auto"/>
      </w:divBdr>
      <w:divsChild>
        <w:div w:id="385570896">
          <w:marLeft w:val="0"/>
          <w:marRight w:val="0"/>
          <w:marTop w:val="0"/>
          <w:marBottom w:val="0"/>
          <w:divBdr>
            <w:top w:val="none" w:sz="0" w:space="0" w:color="auto"/>
            <w:left w:val="none" w:sz="0" w:space="0" w:color="auto"/>
            <w:bottom w:val="none" w:sz="0" w:space="0" w:color="auto"/>
            <w:right w:val="none" w:sz="0" w:space="0" w:color="auto"/>
          </w:divBdr>
          <w:divsChild>
            <w:div w:id="1649700752">
              <w:marLeft w:val="0"/>
              <w:marRight w:val="0"/>
              <w:marTop w:val="0"/>
              <w:marBottom w:val="0"/>
              <w:divBdr>
                <w:top w:val="none" w:sz="0" w:space="0" w:color="auto"/>
                <w:left w:val="none" w:sz="0" w:space="0" w:color="auto"/>
                <w:bottom w:val="none" w:sz="0" w:space="0" w:color="auto"/>
                <w:right w:val="none" w:sz="0" w:space="0" w:color="auto"/>
              </w:divBdr>
              <w:divsChild>
                <w:div w:id="170801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7590">
          <w:marLeft w:val="0"/>
          <w:marRight w:val="0"/>
          <w:marTop w:val="0"/>
          <w:marBottom w:val="0"/>
          <w:divBdr>
            <w:top w:val="none" w:sz="0" w:space="0" w:color="auto"/>
            <w:left w:val="none" w:sz="0" w:space="0" w:color="auto"/>
            <w:bottom w:val="none" w:sz="0" w:space="0" w:color="auto"/>
            <w:right w:val="none" w:sz="0" w:space="0" w:color="auto"/>
          </w:divBdr>
          <w:divsChild>
            <w:div w:id="1746418377">
              <w:marLeft w:val="0"/>
              <w:marRight w:val="0"/>
              <w:marTop w:val="0"/>
              <w:marBottom w:val="0"/>
              <w:divBdr>
                <w:top w:val="none" w:sz="0" w:space="0" w:color="auto"/>
                <w:left w:val="none" w:sz="0" w:space="0" w:color="auto"/>
                <w:bottom w:val="none" w:sz="0" w:space="0" w:color="auto"/>
                <w:right w:val="none" w:sz="0" w:space="0" w:color="auto"/>
              </w:divBdr>
              <w:divsChild>
                <w:div w:id="37438645">
                  <w:marLeft w:val="0"/>
                  <w:marRight w:val="0"/>
                  <w:marTop w:val="0"/>
                  <w:marBottom w:val="0"/>
                  <w:divBdr>
                    <w:top w:val="none" w:sz="0" w:space="0" w:color="auto"/>
                    <w:left w:val="none" w:sz="0" w:space="0" w:color="auto"/>
                    <w:bottom w:val="none" w:sz="0" w:space="0" w:color="auto"/>
                    <w:right w:val="none" w:sz="0" w:space="0" w:color="auto"/>
                  </w:divBdr>
                  <w:divsChild>
                    <w:div w:id="134016093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393164988">
      <w:bodyDiv w:val="1"/>
      <w:marLeft w:val="0"/>
      <w:marRight w:val="0"/>
      <w:marTop w:val="0"/>
      <w:marBottom w:val="0"/>
      <w:divBdr>
        <w:top w:val="none" w:sz="0" w:space="0" w:color="auto"/>
        <w:left w:val="none" w:sz="0" w:space="0" w:color="auto"/>
        <w:bottom w:val="none" w:sz="0" w:space="0" w:color="auto"/>
        <w:right w:val="none" w:sz="0" w:space="0" w:color="auto"/>
      </w:divBdr>
    </w:div>
    <w:div w:id="428434509">
      <w:bodyDiv w:val="1"/>
      <w:marLeft w:val="0"/>
      <w:marRight w:val="0"/>
      <w:marTop w:val="0"/>
      <w:marBottom w:val="0"/>
      <w:divBdr>
        <w:top w:val="none" w:sz="0" w:space="0" w:color="auto"/>
        <w:left w:val="none" w:sz="0" w:space="0" w:color="auto"/>
        <w:bottom w:val="none" w:sz="0" w:space="0" w:color="auto"/>
        <w:right w:val="none" w:sz="0" w:space="0" w:color="auto"/>
      </w:divBdr>
    </w:div>
    <w:div w:id="452988502">
      <w:bodyDiv w:val="1"/>
      <w:marLeft w:val="0"/>
      <w:marRight w:val="0"/>
      <w:marTop w:val="0"/>
      <w:marBottom w:val="0"/>
      <w:divBdr>
        <w:top w:val="none" w:sz="0" w:space="0" w:color="auto"/>
        <w:left w:val="none" w:sz="0" w:space="0" w:color="auto"/>
        <w:bottom w:val="none" w:sz="0" w:space="0" w:color="auto"/>
        <w:right w:val="none" w:sz="0" w:space="0" w:color="auto"/>
      </w:divBdr>
    </w:div>
    <w:div w:id="496960472">
      <w:bodyDiv w:val="1"/>
      <w:marLeft w:val="0"/>
      <w:marRight w:val="0"/>
      <w:marTop w:val="0"/>
      <w:marBottom w:val="0"/>
      <w:divBdr>
        <w:top w:val="none" w:sz="0" w:space="0" w:color="auto"/>
        <w:left w:val="none" w:sz="0" w:space="0" w:color="auto"/>
        <w:bottom w:val="none" w:sz="0" w:space="0" w:color="auto"/>
        <w:right w:val="none" w:sz="0" w:space="0" w:color="auto"/>
      </w:divBdr>
    </w:div>
    <w:div w:id="500311940">
      <w:bodyDiv w:val="1"/>
      <w:marLeft w:val="0"/>
      <w:marRight w:val="0"/>
      <w:marTop w:val="0"/>
      <w:marBottom w:val="0"/>
      <w:divBdr>
        <w:top w:val="none" w:sz="0" w:space="0" w:color="auto"/>
        <w:left w:val="none" w:sz="0" w:space="0" w:color="auto"/>
        <w:bottom w:val="none" w:sz="0" w:space="0" w:color="auto"/>
        <w:right w:val="none" w:sz="0" w:space="0" w:color="auto"/>
      </w:divBdr>
    </w:div>
    <w:div w:id="532616737">
      <w:bodyDiv w:val="1"/>
      <w:marLeft w:val="0"/>
      <w:marRight w:val="0"/>
      <w:marTop w:val="0"/>
      <w:marBottom w:val="0"/>
      <w:divBdr>
        <w:top w:val="none" w:sz="0" w:space="0" w:color="auto"/>
        <w:left w:val="none" w:sz="0" w:space="0" w:color="auto"/>
        <w:bottom w:val="none" w:sz="0" w:space="0" w:color="auto"/>
        <w:right w:val="none" w:sz="0" w:space="0" w:color="auto"/>
      </w:divBdr>
    </w:div>
    <w:div w:id="673996339">
      <w:bodyDiv w:val="1"/>
      <w:marLeft w:val="0"/>
      <w:marRight w:val="0"/>
      <w:marTop w:val="0"/>
      <w:marBottom w:val="0"/>
      <w:divBdr>
        <w:top w:val="none" w:sz="0" w:space="0" w:color="auto"/>
        <w:left w:val="none" w:sz="0" w:space="0" w:color="auto"/>
        <w:bottom w:val="none" w:sz="0" w:space="0" w:color="auto"/>
        <w:right w:val="none" w:sz="0" w:space="0" w:color="auto"/>
      </w:divBdr>
    </w:div>
    <w:div w:id="682589526">
      <w:bodyDiv w:val="1"/>
      <w:marLeft w:val="0"/>
      <w:marRight w:val="0"/>
      <w:marTop w:val="0"/>
      <w:marBottom w:val="0"/>
      <w:divBdr>
        <w:top w:val="none" w:sz="0" w:space="0" w:color="auto"/>
        <w:left w:val="none" w:sz="0" w:space="0" w:color="auto"/>
        <w:bottom w:val="none" w:sz="0" w:space="0" w:color="auto"/>
        <w:right w:val="none" w:sz="0" w:space="0" w:color="auto"/>
      </w:divBdr>
    </w:div>
    <w:div w:id="701322148">
      <w:bodyDiv w:val="1"/>
      <w:marLeft w:val="0"/>
      <w:marRight w:val="0"/>
      <w:marTop w:val="0"/>
      <w:marBottom w:val="0"/>
      <w:divBdr>
        <w:top w:val="none" w:sz="0" w:space="0" w:color="auto"/>
        <w:left w:val="none" w:sz="0" w:space="0" w:color="auto"/>
        <w:bottom w:val="none" w:sz="0" w:space="0" w:color="auto"/>
        <w:right w:val="none" w:sz="0" w:space="0" w:color="auto"/>
      </w:divBdr>
    </w:div>
    <w:div w:id="705913474">
      <w:bodyDiv w:val="1"/>
      <w:marLeft w:val="0"/>
      <w:marRight w:val="0"/>
      <w:marTop w:val="0"/>
      <w:marBottom w:val="0"/>
      <w:divBdr>
        <w:top w:val="none" w:sz="0" w:space="0" w:color="auto"/>
        <w:left w:val="none" w:sz="0" w:space="0" w:color="auto"/>
        <w:bottom w:val="none" w:sz="0" w:space="0" w:color="auto"/>
        <w:right w:val="none" w:sz="0" w:space="0" w:color="auto"/>
      </w:divBdr>
    </w:div>
    <w:div w:id="723913365">
      <w:bodyDiv w:val="1"/>
      <w:marLeft w:val="0"/>
      <w:marRight w:val="0"/>
      <w:marTop w:val="0"/>
      <w:marBottom w:val="0"/>
      <w:divBdr>
        <w:top w:val="none" w:sz="0" w:space="0" w:color="auto"/>
        <w:left w:val="none" w:sz="0" w:space="0" w:color="auto"/>
        <w:bottom w:val="none" w:sz="0" w:space="0" w:color="auto"/>
        <w:right w:val="none" w:sz="0" w:space="0" w:color="auto"/>
      </w:divBdr>
    </w:div>
    <w:div w:id="740568428">
      <w:bodyDiv w:val="1"/>
      <w:marLeft w:val="0"/>
      <w:marRight w:val="0"/>
      <w:marTop w:val="0"/>
      <w:marBottom w:val="0"/>
      <w:divBdr>
        <w:top w:val="none" w:sz="0" w:space="0" w:color="auto"/>
        <w:left w:val="none" w:sz="0" w:space="0" w:color="auto"/>
        <w:bottom w:val="none" w:sz="0" w:space="0" w:color="auto"/>
        <w:right w:val="none" w:sz="0" w:space="0" w:color="auto"/>
      </w:divBdr>
    </w:div>
    <w:div w:id="765272436">
      <w:bodyDiv w:val="1"/>
      <w:marLeft w:val="0"/>
      <w:marRight w:val="0"/>
      <w:marTop w:val="0"/>
      <w:marBottom w:val="0"/>
      <w:divBdr>
        <w:top w:val="none" w:sz="0" w:space="0" w:color="auto"/>
        <w:left w:val="none" w:sz="0" w:space="0" w:color="auto"/>
        <w:bottom w:val="none" w:sz="0" w:space="0" w:color="auto"/>
        <w:right w:val="none" w:sz="0" w:space="0" w:color="auto"/>
      </w:divBdr>
    </w:div>
    <w:div w:id="915555020">
      <w:bodyDiv w:val="1"/>
      <w:marLeft w:val="0"/>
      <w:marRight w:val="0"/>
      <w:marTop w:val="0"/>
      <w:marBottom w:val="0"/>
      <w:divBdr>
        <w:top w:val="none" w:sz="0" w:space="0" w:color="auto"/>
        <w:left w:val="none" w:sz="0" w:space="0" w:color="auto"/>
        <w:bottom w:val="none" w:sz="0" w:space="0" w:color="auto"/>
        <w:right w:val="none" w:sz="0" w:space="0" w:color="auto"/>
      </w:divBdr>
    </w:div>
    <w:div w:id="945189781">
      <w:bodyDiv w:val="1"/>
      <w:marLeft w:val="0"/>
      <w:marRight w:val="0"/>
      <w:marTop w:val="0"/>
      <w:marBottom w:val="0"/>
      <w:divBdr>
        <w:top w:val="none" w:sz="0" w:space="0" w:color="auto"/>
        <w:left w:val="none" w:sz="0" w:space="0" w:color="auto"/>
        <w:bottom w:val="none" w:sz="0" w:space="0" w:color="auto"/>
        <w:right w:val="none" w:sz="0" w:space="0" w:color="auto"/>
      </w:divBdr>
    </w:div>
    <w:div w:id="971407032">
      <w:bodyDiv w:val="1"/>
      <w:marLeft w:val="0"/>
      <w:marRight w:val="0"/>
      <w:marTop w:val="0"/>
      <w:marBottom w:val="0"/>
      <w:divBdr>
        <w:top w:val="none" w:sz="0" w:space="0" w:color="auto"/>
        <w:left w:val="none" w:sz="0" w:space="0" w:color="auto"/>
        <w:bottom w:val="none" w:sz="0" w:space="0" w:color="auto"/>
        <w:right w:val="none" w:sz="0" w:space="0" w:color="auto"/>
      </w:divBdr>
    </w:div>
    <w:div w:id="1022823268">
      <w:bodyDiv w:val="1"/>
      <w:marLeft w:val="0"/>
      <w:marRight w:val="0"/>
      <w:marTop w:val="0"/>
      <w:marBottom w:val="0"/>
      <w:divBdr>
        <w:top w:val="none" w:sz="0" w:space="0" w:color="auto"/>
        <w:left w:val="none" w:sz="0" w:space="0" w:color="auto"/>
        <w:bottom w:val="none" w:sz="0" w:space="0" w:color="auto"/>
        <w:right w:val="none" w:sz="0" w:space="0" w:color="auto"/>
      </w:divBdr>
    </w:div>
    <w:div w:id="1148782754">
      <w:bodyDiv w:val="1"/>
      <w:marLeft w:val="0"/>
      <w:marRight w:val="0"/>
      <w:marTop w:val="0"/>
      <w:marBottom w:val="0"/>
      <w:divBdr>
        <w:top w:val="none" w:sz="0" w:space="0" w:color="auto"/>
        <w:left w:val="none" w:sz="0" w:space="0" w:color="auto"/>
        <w:bottom w:val="none" w:sz="0" w:space="0" w:color="auto"/>
        <w:right w:val="none" w:sz="0" w:space="0" w:color="auto"/>
      </w:divBdr>
    </w:div>
    <w:div w:id="1152716614">
      <w:bodyDiv w:val="1"/>
      <w:marLeft w:val="0"/>
      <w:marRight w:val="0"/>
      <w:marTop w:val="0"/>
      <w:marBottom w:val="0"/>
      <w:divBdr>
        <w:top w:val="none" w:sz="0" w:space="0" w:color="auto"/>
        <w:left w:val="none" w:sz="0" w:space="0" w:color="auto"/>
        <w:bottom w:val="none" w:sz="0" w:space="0" w:color="auto"/>
        <w:right w:val="none" w:sz="0" w:space="0" w:color="auto"/>
      </w:divBdr>
    </w:div>
    <w:div w:id="1274749342">
      <w:bodyDiv w:val="1"/>
      <w:marLeft w:val="0"/>
      <w:marRight w:val="0"/>
      <w:marTop w:val="0"/>
      <w:marBottom w:val="0"/>
      <w:divBdr>
        <w:top w:val="none" w:sz="0" w:space="0" w:color="auto"/>
        <w:left w:val="none" w:sz="0" w:space="0" w:color="auto"/>
        <w:bottom w:val="none" w:sz="0" w:space="0" w:color="auto"/>
        <w:right w:val="none" w:sz="0" w:space="0" w:color="auto"/>
      </w:divBdr>
    </w:div>
    <w:div w:id="1397120900">
      <w:bodyDiv w:val="1"/>
      <w:marLeft w:val="0"/>
      <w:marRight w:val="0"/>
      <w:marTop w:val="0"/>
      <w:marBottom w:val="0"/>
      <w:divBdr>
        <w:top w:val="none" w:sz="0" w:space="0" w:color="auto"/>
        <w:left w:val="none" w:sz="0" w:space="0" w:color="auto"/>
        <w:bottom w:val="none" w:sz="0" w:space="0" w:color="auto"/>
        <w:right w:val="none" w:sz="0" w:space="0" w:color="auto"/>
      </w:divBdr>
    </w:div>
    <w:div w:id="1408840509">
      <w:bodyDiv w:val="1"/>
      <w:marLeft w:val="0"/>
      <w:marRight w:val="0"/>
      <w:marTop w:val="0"/>
      <w:marBottom w:val="0"/>
      <w:divBdr>
        <w:top w:val="none" w:sz="0" w:space="0" w:color="auto"/>
        <w:left w:val="none" w:sz="0" w:space="0" w:color="auto"/>
        <w:bottom w:val="none" w:sz="0" w:space="0" w:color="auto"/>
        <w:right w:val="none" w:sz="0" w:space="0" w:color="auto"/>
      </w:divBdr>
    </w:div>
    <w:div w:id="1443307149">
      <w:bodyDiv w:val="1"/>
      <w:marLeft w:val="0"/>
      <w:marRight w:val="0"/>
      <w:marTop w:val="0"/>
      <w:marBottom w:val="0"/>
      <w:divBdr>
        <w:top w:val="none" w:sz="0" w:space="0" w:color="auto"/>
        <w:left w:val="none" w:sz="0" w:space="0" w:color="auto"/>
        <w:bottom w:val="none" w:sz="0" w:space="0" w:color="auto"/>
        <w:right w:val="none" w:sz="0" w:space="0" w:color="auto"/>
      </w:divBdr>
    </w:div>
    <w:div w:id="1504737400">
      <w:bodyDiv w:val="1"/>
      <w:marLeft w:val="0"/>
      <w:marRight w:val="0"/>
      <w:marTop w:val="0"/>
      <w:marBottom w:val="0"/>
      <w:divBdr>
        <w:top w:val="none" w:sz="0" w:space="0" w:color="auto"/>
        <w:left w:val="none" w:sz="0" w:space="0" w:color="auto"/>
        <w:bottom w:val="none" w:sz="0" w:space="0" w:color="auto"/>
        <w:right w:val="none" w:sz="0" w:space="0" w:color="auto"/>
      </w:divBdr>
    </w:div>
    <w:div w:id="1518930396">
      <w:bodyDiv w:val="1"/>
      <w:marLeft w:val="0"/>
      <w:marRight w:val="0"/>
      <w:marTop w:val="0"/>
      <w:marBottom w:val="0"/>
      <w:divBdr>
        <w:top w:val="none" w:sz="0" w:space="0" w:color="auto"/>
        <w:left w:val="none" w:sz="0" w:space="0" w:color="auto"/>
        <w:bottom w:val="none" w:sz="0" w:space="0" w:color="auto"/>
        <w:right w:val="none" w:sz="0" w:space="0" w:color="auto"/>
      </w:divBdr>
    </w:div>
    <w:div w:id="1546481372">
      <w:bodyDiv w:val="1"/>
      <w:marLeft w:val="0"/>
      <w:marRight w:val="0"/>
      <w:marTop w:val="0"/>
      <w:marBottom w:val="0"/>
      <w:divBdr>
        <w:top w:val="none" w:sz="0" w:space="0" w:color="auto"/>
        <w:left w:val="none" w:sz="0" w:space="0" w:color="auto"/>
        <w:bottom w:val="none" w:sz="0" w:space="0" w:color="auto"/>
        <w:right w:val="none" w:sz="0" w:space="0" w:color="auto"/>
      </w:divBdr>
    </w:div>
    <w:div w:id="1590459659">
      <w:bodyDiv w:val="1"/>
      <w:marLeft w:val="0"/>
      <w:marRight w:val="0"/>
      <w:marTop w:val="0"/>
      <w:marBottom w:val="0"/>
      <w:divBdr>
        <w:top w:val="none" w:sz="0" w:space="0" w:color="auto"/>
        <w:left w:val="none" w:sz="0" w:space="0" w:color="auto"/>
        <w:bottom w:val="none" w:sz="0" w:space="0" w:color="auto"/>
        <w:right w:val="none" w:sz="0" w:space="0" w:color="auto"/>
      </w:divBdr>
    </w:div>
    <w:div w:id="1601379311">
      <w:bodyDiv w:val="1"/>
      <w:marLeft w:val="0"/>
      <w:marRight w:val="0"/>
      <w:marTop w:val="0"/>
      <w:marBottom w:val="0"/>
      <w:divBdr>
        <w:top w:val="none" w:sz="0" w:space="0" w:color="auto"/>
        <w:left w:val="none" w:sz="0" w:space="0" w:color="auto"/>
        <w:bottom w:val="none" w:sz="0" w:space="0" w:color="auto"/>
        <w:right w:val="none" w:sz="0" w:space="0" w:color="auto"/>
      </w:divBdr>
    </w:div>
    <w:div w:id="1605265675">
      <w:bodyDiv w:val="1"/>
      <w:marLeft w:val="0"/>
      <w:marRight w:val="0"/>
      <w:marTop w:val="0"/>
      <w:marBottom w:val="0"/>
      <w:divBdr>
        <w:top w:val="none" w:sz="0" w:space="0" w:color="auto"/>
        <w:left w:val="none" w:sz="0" w:space="0" w:color="auto"/>
        <w:bottom w:val="none" w:sz="0" w:space="0" w:color="auto"/>
        <w:right w:val="none" w:sz="0" w:space="0" w:color="auto"/>
      </w:divBdr>
    </w:div>
    <w:div w:id="1627157690">
      <w:bodyDiv w:val="1"/>
      <w:marLeft w:val="0"/>
      <w:marRight w:val="0"/>
      <w:marTop w:val="0"/>
      <w:marBottom w:val="0"/>
      <w:divBdr>
        <w:top w:val="none" w:sz="0" w:space="0" w:color="auto"/>
        <w:left w:val="none" w:sz="0" w:space="0" w:color="auto"/>
        <w:bottom w:val="none" w:sz="0" w:space="0" w:color="auto"/>
        <w:right w:val="none" w:sz="0" w:space="0" w:color="auto"/>
      </w:divBdr>
    </w:div>
    <w:div w:id="1640501174">
      <w:bodyDiv w:val="1"/>
      <w:marLeft w:val="0"/>
      <w:marRight w:val="0"/>
      <w:marTop w:val="0"/>
      <w:marBottom w:val="0"/>
      <w:divBdr>
        <w:top w:val="none" w:sz="0" w:space="0" w:color="auto"/>
        <w:left w:val="none" w:sz="0" w:space="0" w:color="auto"/>
        <w:bottom w:val="none" w:sz="0" w:space="0" w:color="auto"/>
        <w:right w:val="none" w:sz="0" w:space="0" w:color="auto"/>
      </w:divBdr>
    </w:div>
    <w:div w:id="1644037634">
      <w:bodyDiv w:val="1"/>
      <w:marLeft w:val="0"/>
      <w:marRight w:val="0"/>
      <w:marTop w:val="0"/>
      <w:marBottom w:val="0"/>
      <w:divBdr>
        <w:top w:val="none" w:sz="0" w:space="0" w:color="auto"/>
        <w:left w:val="none" w:sz="0" w:space="0" w:color="auto"/>
        <w:bottom w:val="none" w:sz="0" w:space="0" w:color="auto"/>
        <w:right w:val="none" w:sz="0" w:space="0" w:color="auto"/>
      </w:divBdr>
    </w:div>
    <w:div w:id="1650868026">
      <w:bodyDiv w:val="1"/>
      <w:marLeft w:val="0"/>
      <w:marRight w:val="0"/>
      <w:marTop w:val="0"/>
      <w:marBottom w:val="0"/>
      <w:divBdr>
        <w:top w:val="none" w:sz="0" w:space="0" w:color="auto"/>
        <w:left w:val="none" w:sz="0" w:space="0" w:color="auto"/>
        <w:bottom w:val="none" w:sz="0" w:space="0" w:color="auto"/>
        <w:right w:val="none" w:sz="0" w:space="0" w:color="auto"/>
      </w:divBdr>
    </w:div>
    <w:div w:id="1716930806">
      <w:bodyDiv w:val="1"/>
      <w:marLeft w:val="0"/>
      <w:marRight w:val="0"/>
      <w:marTop w:val="0"/>
      <w:marBottom w:val="0"/>
      <w:divBdr>
        <w:top w:val="none" w:sz="0" w:space="0" w:color="auto"/>
        <w:left w:val="none" w:sz="0" w:space="0" w:color="auto"/>
        <w:bottom w:val="none" w:sz="0" w:space="0" w:color="auto"/>
        <w:right w:val="none" w:sz="0" w:space="0" w:color="auto"/>
      </w:divBdr>
    </w:div>
    <w:div w:id="1768967652">
      <w:bodyDiv w:val="1"/>
      <w:marLeft w:val="0"/>
      <w:marRight w:val="0"/>
      <w:marTop w:val="0"/>
      <w:marBottom w:val="0"/>
      <w:divBdr>
        <w:top w:val="none" w:sz="0" w:space="0" w:color="auto"/>
        <w:left w:val="none" w:sz="0" w:space="0" w:color="auto"/>
        <w:bottom w:val="none" w:sz="0" w:space="0" w:color="auto"/>
        <w:right w:val="none" w:sz="0" w:space="0" w:color="auto"/>
      </w:divBdr>
    </w:div>
    <w:div w:id="1856378657">
      <w:bodyDiv w:val="1"/>
      <w:marLeft w:val="0"/>
      <w:marRight w:val="0"/>
      <w:marTop w:val="0"/>
      <w:marBottom w:val="0"/>
      <w:divBdr>
        <w:top w:val="none" w:sz="0" w:space="0" w:color="auto"/>
        <w:left w:val="none" w:sz="0" w:space="0" w:color="auto"/>
        <w:bottom w:val="none" w:sz="0" w:space="0" w:color="auto"/>
        <w:right w:val="none" w:sz="0" w:space="0" w:color="auto"/>
      </w:divBdr>
    </w:div>
    <w:div w:id="1877086449">
      <w:bodyDiv w:val="1"/>
      <w:marLeft w:val="0"/>
      <w:marRight w:val="0"/>
      <w:marTop w:val="0"/>
      <w:marBottom w:val="0"/>
      <w:divBdr>
        <w:top w:val="none" w:sz="0" w:space="0" w:color="auto"/>
        <w:left w:val="none" w:sz="0" w:space="0" w:color="auto"/>
        <w:bottom w:val="none" w:sz="0" w:space="0" w:color="auto"/>
        <w:right w:val="none" w:sz="0" w:space="0" w:color="auto"/>
      </w:divBdr>
    </w:div>
    <w:div w:id="1897470598">
      <w:bodyDiv w:val="1"/>
      <w:marLeft w:val="0"/>
      <w:marRight w:val="0"/>
      <w:marTop w:val="0"/>
      <w:marBottom w:val="0"/>
      <w:divBdr>
        <w:top w:val="none" w:sz="0" w:space="0" w:color="auto"/>
        <w:left w:val="none" w:sz="0" w:space="0" w:color="auto"/>
        <w:bottom w:val="none" w:sz="0" w:space="0" w:color="auto"/>
        <w:right w:val="none" w:sz="0" w:space="0" w:color="auto"/>
      </w:divBdr>
    </w:div>
    <w:div w:id="1969387402">
      <w:bodyDiv w:val="1"/>
      <w:marLeft w:val="0"/>
      <w:marRight w:val="0"/>
      <w:marTop w:val="0"/>
      <w:marBottom w:val="0"/>
      <w:divBdr>
        <w:top w:val="none" w:sz="0" w:space="0" w:color="auto"/>
        <w:left w:val="none" w:sz="0" w:space="0" w:color="auto"/>
        <w:bottom w:val="none" w:sz="0" w:space="0" w:color="auto"/>
        <w:right w:val="none" w:sz="0" w:space="0" w:color="auto"/>
      </w:divBdr>
    </w:div>
    <w:div w:id="1975401440">
      <w:bodyDiv w:val="1"/>
      <w:marLeft w:val="0"/>
      <w:marRight w:val="0"/>
      <w:marTop w:val="0"/>
      <w:marBottom w:val="0"/>
      <w:divBdr>
        <w:top w:val="none" w:sz="0" w:space="0" w:color="auto"/>
        <w:left w:val="none" w:sz="0" w:space="0" w:color="auto"/>
        <w:bottom w:val="none" w:sz="0" w:space="0" w:color="auto"/>
        <w:right w:val="none" w:sz="0" w:space="0" w:color="auto"/>
      </w:divBdr>
    </w:div>
    <w:div w:id="2037189956">
      <w:bodyDiv w:val="1"/>
      <w:marLeft w:val="0"/>
      <w:marRight w:val="0"/>
      <w:marTop w:val="0"/>
      <w:marBottom w:val="0"/>
      <w:divBdr>
        <w:top w:val="none" w:sz="0" w:space="0" w:color="auto"/>
        <w:left w:val="none" w:sz="0" w:space="0" w:color="auto"/>
        <w:bottom w:val="none" w:sz="0" w:space="0" w:color="auto"/>
        <w:right w:val="none" w:sz="0" w:space="0" w:color="auto"/>
      </w:divBdr>
    </w:div>
    <w:div w:id="21003656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hyperlink" Target="file:///C:\Users\I555736\Downloads\Final%20Report%2030.3%20(1).docx" TargetMode="External"/><Relationship Id="rId84" Type="http://schemas.openxmlformats.org/officeDocument/2006/relationships/image" Target="media/image74.png"/><Relationship Id="rId138" Type="http://schemas.openxmlformats.org/officeDocument/2006/relationships/image" Target="media/image128.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image" Target="media/image118.png"/><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jpe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jpe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jpeg"/><Relationship Id="rId12" Type="http://schemas.openxmlformats.org/officeDocument/2006/relationships/image" Target="media/image4.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jpe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5.jpe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033658c035f44296" Type="http://schemas.microsoft.com/office/2019/09/relationships/intelligence" Target="intelligence.xm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hyperlink" Target="https://d.docs.live.net/31a6e5bc03411fd4/Final%20Report%2018.5.docx" TargetMode="Externa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header" Target="header1.xml"/><Relationship Id="rId3" Type="http://schemas.openxmlformats.org/officeDocument/2006/relationships/numbering" Target="numbering.xml"/><Relationship Id="rId25" Type="http://schemas.openxmlformats.org/officeDocument/2006/relationships/image" Target="media/image16.jpeg"/><Relationship Id="rId46" Type="http://schemas.openxmlformats.org/officeDocument/2006/relationships/image" Target="media/image37.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jpeg"/><Relationship Id="rId132" Type="http://schemas.openxmlformats.org/officeDocument/2006/relationships/image" Target="media/image122.png"/><Relationship Id="rId15" Type="http://schemas.openxmlformats.org/officeDocument/2006/relationships/image" Target="media/image6.jp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6" Type="http://schemas.openxmlformats.org/officeDocument/2006/relationships/image" Target="media/image7.gif"/><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rC70CVtSUBmoxnB6AnbTGJDlvQ==">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ci21</b:Tag>
    <b:SourceType>InternetSite</b:SourceType>
    <b:Guid>{DAFE7164-11D3-43E5-B645-2D981EFA7D44}</b:Guid>
    <b:Title>scikit-learn Documentation</b:Title>
    <b:InternetSiteTitle>https://scikit-learn.org/</b:InternetSiteTitle>
    <b:Year>2021</b:Year>
    <b:Month>December</b:Month>
    <b:URL>https://www.kite.com/python/docs/sklearn</b:URL>
    <b:RefOrder>1</b:RefOrder>
  </b:Source>
  <b:Source>
    <b:Tag>Ron</b:Tag>
    <b:SourceType>InternetSite</b:SourceType>
    <b:Guid>{B58E0D6E-EAE1-4085-B3FF-E57672C4B7A2}</b:Guid>
    <b:Title>Flask Documentation</b:Title>
    <b:LCID>en-US</b:LCID>
    <b:Author>
      <b:Author>
        <b:NameList>
          <b:Person>
            <b:Last>Ronacher</b:Last>
            <b:First>Armin</b:First>
          </b:Person>
        </b:NameList>
      </b:Author>
    </b:Author>
    <b:URL>https://flask.palletsprojects.com/en/2.0.x/</b:URL>
    <b:RefOrder>2</b:RefOrder>
  </b:Source>
  <b:Source>
    <b:Tag>Res19</b:Tag>
    <b:SourceType>JournalArticle</b:SourceType>
    <b:Guid>{B1546072-107B-4B2C-9561-C1CB0A98F51E}</b:Guid>
    <b:Title>Research on K-Value Selection Method of K-Means Clustering Algorithm</b:Title>
    <b:Year>2019</b:Year>
    <b:Author>
      <b:Author>
        <b:NameList>
          <b:Person>
            <b:Last>Algorithm</b:Last>
            <b:First>Research</b:First>
            <b:Middle>on K-Value Selection Method of K-Means Clustering</b:Middle>
          </b:Person>
        </b:NameList>
      </b:Author>
    </b:Author>
    <b:JournalName>Graduate institute, Space Engineering University, Beijing</b:JournalName>
    <b:RefOrder>3</b:RefOrder>
  </b:Source>
  <b:Source>
    <b:Tag>Raz18</b:Tag>
    <b:SourceType>JournalArticle</b:SourceType>
    <b:Guid>{026404E7-3622-4B93-86FF-20D2651FB5D7}</b:Guid>
    <b:Author>
      <b:Author>
        <b:NameList>
          <b:Person>
            <b:Last>Raza Hasan</b:Last>
            <b:First>Sellappan</b:First>
            <b:Middle>Palaniappan, Abdul Rafiez Abdul Raziff</b:Middle>
          </b:Person>
        </b:NameList>
      </b:Author>
    </b:Author>
    <b:Title>Student Academic Performance Prediction by using Decision Tree Algorithm</b:Title>
    <b:JournalName>IEEE</b:JournalName>
    <b:Year>2018</b:Year>
    <b:RefOrder>4</b:RefOrder>
  </b:Source>
  <b:Source>
    <b:Tag>pan21</b:Tag>
    <b:SourceType>InternetSite</b:SourceType>
    <b:Guid>{FC8F5505-B7E1-456B-AE0F-8499A042AB4D}</b:Guid>
    <b:Title>pandas documentation</b:Title>
    <b:Year>2021</b:Year>
    <b:InternetSiteTitle>Pandas</b:InternetSiteTitle>
    <b:Month>December</b:Month>
    <b:Day>12</b:Day>
    <b:URL>https://pandas.pydata.org/docs/</b:URL>
    <b:RefOrder>5</b:RefOrder>
  </b:Source>
  <b:Source>
    <b:Tag>3</b:Tag>
    <b:SourceType>JournalArticle</b:SourceType>
    <b:Guid>{A33B4713-C676-40B3-AB7F-9F45F3B34BE3}</b:Guid>
    <b:Author>
      <b:Author>
        <b:NameList>
          <b:Person>
            <b:Last>Nygård</b:Last>
            <b:First>Robert</b:First>
          </b:Person>
        </b:NameList>
      </b:Author>
    </b:Author>
    <b:Title>AI-Assisted Lead Scoring</b:Title>
    <b:JournalName>Faculty of Social Sciences, Business and</b:JournalName>
    <b:Year>2019</b:Year>
    <b:Pages>78</b:Pages>
    <b:RefOrder>6</b:RefOrder>
  </b:Source>
  <b:Source>
    <b:Tag>2</b:Tag>
    <b:SourceType>JournalArticle</b:SourceType>
    <b:Guid>{C69193BF-D933-4FC7-9CE6-BA10DAF9FA3F}</b:Guid>
    <b:Author>
      <b:Author>
        <b:NameList>
          <b:Person>
            <b:Last>Jeannette</b:Last>
            <b:First>Paschen</b:First>
          </b:Person>
          <b:Person>
            <b:Last>Matthew</b:Last>
            <b:First>Wilson,</b:First>
          </b:Person>
        </b:NameList>
      </b:Author>
    </b:Author>
    <b:Title>Collaborative intelligence: How human and artificial intelligence create value along the B2B sales funnel</b:Title>
    <b:JournalName>Business Horizons</b:JournalName>
    <b:Year>2020</b:Year>
    <b:Pages>403-414</b:Pages>
    <b:RefOrder>7</b:RefOrder>
  </b:Source>
  <b:Source>
    <b:Tag>Nus20</b:Tag>
    <b:SourceType>JournalArticle</b:SourceType>
    <b:Guid>{E5712A69-E835-4A83-BBBF-EABA8FB9570E}</b:Guid>
    <b:Title>Logistic regression was as good as machine learning for predicting major chronic diseases</b:Title>
    <b:Year>2020</b:Year>
    <b:Author>
      <b:Author>
        <b:NameList>
          <b:Person>
            <b:Last>Nusinovici</b:Last>
            <b:First>Simon</b:First>
          </b:Person>
          <b:Person>
            <b:Last>Yih</b:Last>
            <b:First>Chung</b:First>
          </b:Person>
        </b:NameList>
      </b:Author>
    </b:Author>
    <b:JournalName>Journal of Clinical Epidemiology</b:JournalName>
    <b:Pages>56-69</b:Pages>
    <b:RefOrder>8</b:RefOrder>
  </b:Source>
  <b:Source>
    <b:Tag>moc</b:Tag>
    <b:SourceType>InternetSite</b:SourceType>
    <b:Guid>{2AE4885B-2504-4365-A61E-4A27C7D78E36}</b:Guid>
    <b:Title>mockaroo</b:Title>
    <b:InternetSiteTitle>Mockaroo Data Generator</b:InternetSiteTitle>
    <b:URL>https://www.mockaroo.com/</b:URL>
    <b:RefOrder>9</b:RefOrder>
  </b:Source>
  <b:Source>
    <b:Tag>Fab19</b:Tag>
    <b:SourceType>JournalArticle</b:SourceType>
    <b:Guid>{44FB59BE-2FF6-43F6-AE5D-9A75D8FD8EA5}</b:Guid>
    <b:Author>
      <b:Author>
        <b:NameList>
          <b:Person>
            <b:Last>Fabian Pedregosa</b:Last>
            <b:First>Gael</b:First>
            <b:Middle>Varoquaux</b:Middle>
          </b:Person>
        </b:NameList>
      </b:Author>
    </b:Author>
    <b:Title>Scikit-learn: Machine Learning in Python</b:Title>
    <b:Year>2019</b:Year>
    <b:Publisher>Journal of Machine Learning Research</b:Publisher>
    <b:RefOrder>10</b:RefOrder>
  </b:Source>
  <b:Source>
    <b:Tag>ZHE97</b:Tag>
    <b:SourceType>JournalArticle</b:SourceType>
    <b:Guid>{8AF59929-91E8-4E01-A29B-D67319946635}</b:Guid>
    <b:Author>
      <b:Author>
        <b:NameList>
          <b:Person>
            <b:Last>HUANG</b:Last>
            <b:First>ZHEXUE</b:First>
          </b:Person>
        </b:NameList>
      </b:Author>
    </b:Author>
    <b:Title>CLUSTERING LARGE DATA SETS WITH MIXED NUMERIC AND CATEGORICAL VALUES</b:Title>
    <b:Year>1997</b:Year>
    <b:City>Canberra</b:City>
    <b:JournalName>CSIRO Mathematical and Information Sciences</b:JournalName>
    <b:RefOrder>11</b:RefOrder>
  </b:Source>
  <b:Source>
    <b:Tag>Rob20</b:Tag>
    <b:SourceType>JournalArticle</b:SourceType>
    <b:Guid>{DBDE9288-F502-4B6F-9ED0-DF76FCEC02DF}</b:Guid>
    <b:Author>
      <b:Author>
        <b:NameList>
          <b:Person>
            <b:Last>Robert Nygård</b:Last>
          </b:Person>
        </b:NameList>
      </b:Author>
    </b:Author>
    <b:Title>Automating Lead Scoring with Machine Learning: An Experimental Study</b:Title>
    <b:JournalName>Proceedings of the 53rd Hawaii International Conference on System Sciences</b:JournalName>
    <b:Year>2020</b:Year>
    <b:Pages>1-10</b:Pages>
    <b:RefOrder>12</b:RefOrder>
  </b:Source>
  <b:Source>
    <b:Tag>Das22</b:Tag>
    <b:SourceType>InternetSite</b:SourceType>
    <b:Guid>{984961B5-76AD-462F-9B59-32E5BFEC3D91}</b:Guid>
    <b:Title>Dash Enterprise</b:Title>
    <b:Year>2022</b:Year>
    <b:InternetSiteTitle>https://plotly.com/dash/</b:InternetSiteTitle>
    <b:URL>https://plotly.com/dash/</b:URL>
    <b:RefOrder>13</b:RefOrder>
  </b:Source>
  <b:Source>
    <b:Tag>Six21</b:Tag>
    <b:SourceType>Report</b:SourceType>
    <b:Guid>{FD3A3FAC-7FD3-42A6-8E27-4C411C2B85F1}</b:Guid>
    <b:Title>Sixt Income statement</b:Title>
    <b:Year>2021</b:Year>
    <b:URL>https://irpages2.eqs.com/download/Companies/sixt/factsheet_271_english.pdf</b:URL>
    <b:Publisher>SIXT</b:Publisher>
    <b:RefOrder>14</b:RefOrder>
  </b:Source>
  <b:Source>
    <b:Tag>Goo22</b:Tag>
    <b:SourceType>InternetSite</b:SourceType>
    <b:Guid>{FCCC3A93-44F6-4EE6-B222-6B329CFD5F76}</b:Guid>
    <b:InternetSiteTitle>Google Docs for Developers</b:InternetSiteTitle>
    <b:Year>2022</b:Year>
    <b:URL>https://developers.google.com/docs/api</b:URL>
    <b:RefOrder>15</b:RefOrder>
  </b:Source>
  <b:Source>
    <b:Tag>ELB21</b:Tag>
    <b:SourceType>InternetSite</b:SourceType>
    <b:Guid>{B00C64C6-489A-4307-B444-13B780DC0710}</b:Guid>
    <b:Title>ELBAR Income statement 2021</b:Title>
    <b:InternetSiteTitle>Maya Tase</b:InternetSiteTitle>
    <b:Year>2021</b:Year>
    <b:URL>https://maya.tase.co.il/reports/details/1438963/2/0</b:URL>
    <b:RefOrder>16</b:RefOrder>
  </b:Source>
  <b:Source>
    <b:Tag>Ein</b:Tag>
    <b:SourceType>InternetSite</b:SourceType>
    <b:Guid>{F2F8E120-06C4-4D7D-864A-BD127FF22EC9}</b:Guid>
    <b:Title>Einstein Lead Scoring</b:Title>
    <b:InternetSiteTitle>Salesforce</b:InternetSiteTitle>
    <b:URL>https://help.salesforce.com/s/articleView?id=sf.einstein_sales_lead_insights.htm&amp;type=5</b:URL>
    <b:RefOrder>17</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4FC1C8D-3D32-4DDD-842E-738CF412B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146</Pages>
  <Words>27897</Words>
  <Characters>159017</Characters>
  <Application>Microsoft Office Word</Application>
  <DocSecurity>0</DocSecurity>
  <Lines>1325</Lines>
  <Paragraphs>373</Paragraphs>
  <ScaleCrop>false</ScaleCrop>
  <Company/>
  <LinksUpToDate>false</LinksUpToDate>
  <CharactersWithSpaces>186541</CharactersWithSpaces>
  <SharedDoc>false</SharedDoc>
  <HLinks>
    <vt:vector size="948" baseType="variant">
      <vt:variant>
        <vt:i4>1966175</vt:i4>
      </vt:variant>
      <vt:variant>
        <vt:i4>723</vt:i4>
      </vt:variant>
      <vt:variant>
        <vt:i4>0</vt:i4>
      </vt:variant>
      <vt:variant>
        <vt:i4>5</vt:i4>
      </vt:variant>
      <vt:variant>
        <vt:lpwstr/>
      </vt:variant>
      <vt:variant>
        <vt:lpwstr>use_case_7_2_3</vt:lpwstr>
      </vt:variant>
      <vt:variant>
        <vt:i4>7995420</vt:i4>
      </vt:variant>
      <vt:variant>
        <vt:i4>720</vt:i4>
      </vt:variant>
      <vt:variant>
        <vt:i4>0</vt:i4>
      </vt:variant>
      <vt:variant>
        <vt:i4>5</vt:i4>
      </vt:variant>
      <vt:variant>
        <vt:lpwstr/>
      </vt:variant>
      <vt:variant>
        <vt:lpwstr>change_the_project_goal_6_2_2_1</vt:lpwstr>
      </vt:variant>
      <vt:variant>
        <vt:i4>3407928</vt:i4>
      </vt:variant>
      <vt:variant>
        <vt:i4>717</vt:i4>
      </vt:variant>
      <vt:variant>
        <vt:i4>0</vt:i4>
      </vt:variant>
      <vt:variant>
        <vt:i4>5</vt:i4>
      </vt:variant>
      <vt:variant>
        <vt:lpwstr/>
      </vt:variant>
      <vt:variant>
        <vt:lpwstr>problems_with_data_14_1_2_1</vt:lpwstr>
      </vt:variant>
      <vt:variant>
        <vt:i4>5308512</vt:i4>
      </vt:variant>
      <vt:variant>
        <vt:i4>714</vt:i4>
      </vt:variant>
      <vt:variant>
        <vt:i4>0</vt:i4>
      </vt:variant>
      <vt:variant>
        <vt:i4>5</vt:i4>
      </vt:variant>
      <vt:variant>
        <vt:lpwstr/>
      </vt:variant>
      <vt:variant>
        <vt:lpwstr>further_work_14_2</vt:lpwstr>
      </vt:variant>
      <vt:variant>
        <vt:i4>1835108</vt:i4>
      </vt:variant>
      <vt:variant>
        <vt:i4>711</vt:i4>
      </vt:variant>
      <vt:variant>
        <vt:i4>0</vt:i4>
      </vt:variant>
      <vt:variant>
        <vt:i4>5</vt:i4>
      </vt:variant>
      <vt:variant>
        <vt:lpwstr/>
      </vt:variant>
      <vt:variant>
        <vt:lpwstr>changes_from_project_15</vt:lpwstr>
      </vt:variant>
      <vt:variant>
        <vt:i4>92405812</vt:i4>
      </vt:variant>
      <vt:variant>
        <vt:i4>708</vt:i4>
      </vt:variant>
      <vt:variant>
        <vt:i4>0</vt:i4>
      </vt:variant>
      <vt:variant>
        <vt:i4>5</vt:i4>
      </vt:variant>
      <vt:variant>
        <vt:lpwstr/>
      </vt:variant>
      <vt:variant>
        <vt:lpwstr>עמידה_במדדים</vt:lpwstr>
      </vt:variant>
      <vt:variant>
        <vt:i4>2621551</vt:i4>
      </vt:variant>
      <vt:variant>
        <vt:i4>705</vt:i4>
      </vt:variant>
      <vt:variant>
        <vt:i4>0</vt:i4>
      </vt:variant>
      <vt:variant>
        <vt:i4>5</vt:i4>
      </vt:variant>
      <vt:variant>
        <vt:lpwstr/>
      </vt:variant>
      <vt:variant>
        <vt:lpwstr>STR_17_4</vt:lpwstr>
      </vt:variant>
      <vt:variant>
        <vt:i4>3080313</vt:i4>
      </vt:variant>
      <vt:variant>
        <vt:i4>702</vt:i4>
      </vt:variant>
      <vt:variant>
        <vt:i4>0</vt:i4>
      </vt:variant>
      <vt:variant>
        <vt:i4>5</vt:i4>
      </vt:variant>
      <vt:variant>
        <vt:lpwstr/>
      </vt:variant>
      <vt:variant>
        <vt:lpwstr>std_17_3</vt:lpwstr>
      </vt:variant>
      <vt:variant>
        <vt:i4>3014765</vt:i4>
      </vt:variant>
      <vt:variant>
        <vt:i4>699</vt:i4>
      </vt:variant>
      <vt:variant>
        <vt:i4>0</vt:i4>
      </vt:variant>
      <vt:variant>
        <vt:i4>5</vt:i4>
      </vt:variant>
      <vt:variant>
        <vt:lpwstr/>
      </vt:variant>
      <vt:variant>
        <vt:lpwstr>stp_17_2</vt:lpwstr>
      </vt:variant>
      <vt:variant>
        <vt:i4>5767246</vt:i4>
      </vt:variant>
      <vt:variant>
        <vt:i4>696</vt:i4>
      </vt:variant>
      <vt:variant>
        <vt:i4>0</vt:i4>
      </vt:variant>
      <vt:variant>
        <vt:i4>5</vt:i4>
      </vt:variant>
      <vt:variant>
        <vt:lpwstr/>
      </vt:variant>
      <vt:variant>
        <vt:lpwstr>how_calculated_cluster_result_11_1_4</vt:lpwstr>
      </vt:variant>
      <vt:variant>
        <vt:i4>7733342</vt:i4>
      </vt:variant>
      <vt:variant>
        <vt:i4>693</vt:i4>
      </vt:variant>
      <vt:variant>
        <vt:i4>0</vt:i4>
      </vt:variant>
      <vt:variant>
        <vt:i4>5</vt:i4>
      </vt:variant>
      <vt:variant>
        <vt:lpwstr/>
      </vt:variant>
      <vt:variant>
        <vt:lpwstr>entropy_decition_tree_9_4_5</vt:lpwstr>
      </vt:variant>
      <vt:variant>
        <vt:i4>5308537</vt:i4>
      </vt:variant>
      <vt:variant>
        <vt:i4>690</vt:i4>
      </vt:variant>
      <vt:variant>
        <vt:i4>0</vt:i4>
      </vt:variant>
      <vt:variant>
        <vt:i4>5</vt:i4>
      </vt:variant>
      <vt:variant>
        <vt:lpwstr/>
      </vt:variant>
      <vt:variant>
        <vt:lpwstr>how_the_tree_looks_before_cv_11_2_2_1</vt:lpwstr>
      </vt:variant>
      <vt:variant>
        <vt:i4>5308537</vt:i4>
      </vt:variant>
      <vt:variant>
        <vt:i4>687</vt:i4>
      </vt:variant>
      <vt:variant>
        <vt:i4>0</vt:i4>
      </vt:variant>
      <vt:variant>
        <vt:i4>5</vt:i4>
      </vt:variant>
      <vt:variant>
        <vt:lpwstr/>
      </vt:variant>
      <vt:variant>
        <vt:lpwstr>how_the_tree_looks_before_cv_11_2_2_1</vt:lpwstr>
      </vt:variant>
      <vt:variant>
        <vt:i4>4259917</vt:i4>
      </vt:variant>
      <vt:variant>
        <vt:i4>684</vt:i4>
      </vt:variant>
      <vt:variant>
        <vt:i4>0</vt:i4>
      </vt:variant>
      <vt:variant>
        <vt:i4>5</vt:i4>
      </vt:variant>
      <vt:variant>
        <vt:lpwstr/>
      </vt:variant>
      <vt:variant>
        <vt:lpwstr>grid_search_cv_9_6</vt:lpwstr>
      </vt:variant>
      <vt:variant>
        <vt:i4>4784207</vt:i4>
      </vt:variant>
      <vt:variant>
        <vt:i4>681</vt:i4>
      </vt:variant>
      <vt:variant>
        <vt:i4>0</vt:i4>
      </vt:variant>
      <vt:variant>
        <vt:i4>5</vt:i4>
      </vt:variant>
      <vt:variant>
        <vt:lpwstr/>
      </vt:variant>
      <vt:variant>
        <vt:lpwstr>review_algorithms_9</vt:lpwstr>
      </vt:variant>
      <vt:variant>
        <vt:i4>4718639</vt:i4>
      </vt:variant>
      <vt:variant>
        <vt:i4>678</vt:i4>
      </vt:variant>
      <vt:variant>
        <vt:i4>0</vt:i4>
      </vt:variant>
      <vt:variant>
        <vt:i4>5</vt:i4>
      </vt:variant>
      <vt:variant>
        <vt:lpwstr/>
      </vt:variant>
      <vt:variant>
        <vt:lpwstr>lecture_metrics_3_6</vt:lpwstr>
      </vt:variant>
      <vt:variant>
        <vt:i4>2752611</vt:i4>
      </vt:variant>
      <vt:variant>
        <vt:i4>675</vt:i4>
      </vt:variant>
      <vt:variant>
        <vt:i4>0</vt:i4>
      </vt:variant>
      <vt:variant>
        <vt:i4>5</vt:i4>
      </vt:variant>
      <vt:variant>
        <vt:lpwstr/>
      </vt:variant>
      <vt:variant>
        <vt:lpwstr>lecture_review_algorithms_3_5</vt:lpwstr>
      </vt:variant>
      <vt:variant>
        <vt:i4>1835103</vt:i4>
      </vt:variant>
      <vt:variant>
        <vt:i4>672</vt:i4>
      </vt:variant>
      <vt:variant>
        <vt:i4>0</vt:i4>
      </vt:variant>
      <vt:variant>
        <vt:i4>5</vt:i4>
      </vt:variant>
      <vt:variant>
        <vt:lpwstr/>
      </vt:variant>
      <vt:variant>
        <vt:lpwstr>deviation_results_picture_6_2</vt:lpwstr>
      </vt:variant>
      <vt:variant>
        <vt:i4>5242946</vt:i4>
      </vt:variant>
      <vt:variant>
        <vt:i4>669</vt:i4>
      </vt:variant>
      <vt:variant>
        <vt:i4>0</vt:i4>
      </vt:variant>
      <vt:variant>
        <vt:i4>5</vt:i4>
      </vt:variant>
      <vt:variant>
        <vt:lpwstr/>
      </vt:variant>
      <vt:variant>
        <vt:lpwstr>k_prototypes_calculated</vt:lpwstr>
      </vt:variant>
      <vt:variant>
        <vt:i4>3801090</vt:i4>
      </vt:variant>
      <vt:variant>
        <vt:i4>666</vt:i4>
      </vt:variant>
      <vt:variant>
        <vt:i4>0</vt:i4>
      </vt:variant>
      <vt:variant>
        <vt:i4>5</vt:i4>
      </vt:variant>
      <vt:variant>
        <vt:lpwstr/>
      </vt:variant>
      <vt:variant>
        <vt:lpwstr>lecture_k_proto_3_5_6</vt:lpwstr>
      </vt:variant>
      <vt:variant>
        <vt:i4>5111863</vt:i4>
      </vt:variant>
      <vt:variant>
        <vt:i4>663</vt:i4>
      </vt:variant>
      <vt:variant>
        <vt:i4>0</vt:i4>
      </vt:variant>
      <vt:variant>
        <vt:i4>5</vt:i4>
      </vt:variant>
      <vt:variant>
        <vt:lpwstr/>
      </vt:variant>
      <vt:variant>
        <vt:lpwstr>letratrue_elbow_method_3_6_7</vt:lpwstr>
      </vt:variant>
      <vt:variant>
        <vt:i4>2097218</vt:i4>
      </vt:variant>
      <vt:variant>
        <vt:i4>660</vt:i4>
      </vt:variant>
      <vt:variant>
        <vt:i4>0</vt:i4>
      </vt:variant>
      <vt:variant>
        <vt:i4>5</vt:i4>
      </vt:variant>
      <vt:variant>
        <vt:lpwstr/>
      </vt:variant>
      <vt:variant>
        <vt:lpwstr>summary_proprocessing_7_1</vt:lpwstr>
      </vt:variant>
      <vt:variant>
        <vt:i4>98895313</vt:i4>
      </vt:variant>
      <vt:variant>
        <vt:i4>657</vt:i4>
      </vt:variant>
      <vt:variant>
        <vt:i4>0</vt:i4>
      </vt:variant>
      <vt:variant>
        <vt:i4>5</vt:i4>
      </vt:variant>
      <vt:variant>
        <vt:lpwstr/>
      </vt:variant>
      <vt:variant>
        <vt:lpwstr>_תיקוף_ובדיקות</vt:lpwstr>
      </vt:variant>
      <vt:variant>
        <vt:i4>589881</vt:i4>
      </vt:variant>
      <vt:variant>
        <vt:i4>654</vt:i4>
      </vt:variant>
      <vt:variant>
        <vt:i4>0</vt:i4>
      </vt:variant>
      <vt:variant>
        <vt:i4>5</vt:i4>
      </vt:variant>
      <vt:variant>
        <vt:lpwstr/>
      </vt:variant>
      <vt:variant>
        <vt:lpwstr>screen_graph_8_7</vt:lpwstr>
      </vt:variant>
      <vt:variant>
        <vt:i4>4130237</vt:i4>
      </vt:variant>
      <vt:variant>
        <vt:i4>651</vt:i4>
      </vt:variant>
      <vt:variant>
        <vt:i4>0</vt:i4>
      </vt:variant>
      <vt:variant>
        <vt:i4>5</vt:i4>
      </vt:variant>
      <vt:variant>
        <vt:lpwstr/>
      </vt:variant>
      <vt:variant>
        <vt:lpwstr>_טרמינולוגיה_חשובה_הקשורה</vt:lpwstr>
      </vt:variant>
      <vt:variant>
        <vt:i4>3474817</vt:i4>
      </vt:variant>
      <vt:variant>
        <vt:i4>648</vt:i4>
      </vt:variant>
      <vt:variant>
        <vt:i4>0</vt:i4>
      </vt:variant>
      <vt:variant>
        <vt:i4>5</vt:i4>
      </vt:variant>
      <vt:variant>
        <vt:lpwstr/>
      </vt:variant>
      <vt:variant>
        <vt:lpwstr>_ההבדל_בין_עץ</vt:lpwstr>
      </vt:variant>
      <vt:variant>
        <vt:i4>2490409</vt:i4>
      </vt:variant>
      <vt:variant>
        <vt:i4>645</vt:i4>
      </vt:variant>
      <vt:variant>
        <vt:i4>0</vt:i4>
      </vt:variant>
      <vt:variant>
        <vt:i4>5</vt:i4>
      </vt:variant>
      <vt:variant>
        <vt:lpwstr/>
      </vt:variant>
      <vt:variant>
        <vt:lpwstr>Decision_tree_lecture</vt:lpwstr>
      </vt:variant>
      <vt:variant>
        <vt:i4>7667731</vt:i4>
      </vt:variant>
      <vt:variant>
        <vt:i4>642</vt:i4>
      </vt:variant>
      <vt:variant>
        <vt:i4>0</vt:i4>
      </vt:variant>
      <vt:variant>
        <vt:i4>5</vt:i4>
      </vt:variant>
      <vt:variant>
        <vt:lpwstr/>
      </vt:variant>
      <vt:variant>
        <vt:lpwstr>_heading=h.35nkun2</vt:lpwstr>
      </vt:variant>
      <vt:variant>
        <vt:i4>327736</vt:i4>
      </vt:variant>
      <vt:variant>
        <vt:i4>639</vt:i4>
      </vt:variant>
      <vt:variant>
        <vt:i4>0</vt:i4>
      </vt:variant>
      <vt:variant>
        <vt:i4>5</vt:i4>
      </vt:variant>
      <vt:variant>
        <vt:lpwstr/>
      </vt:variant>
      <vt:variant>
        <vt:lpwstr>_רשימת_מקורות</vt:lpwstr>
      </vt:variant>
      <vt:variant>
        <vt:i4>8323178</vt:i4>
      </vt:variant>
      <vt:variant>
        <vt:i4>636</vt:i4>
      </vt:variant>
      <vt:variant>
        <vt:i4>0</vt:i4>
      </vt:variant>
      <vt:variant>
        <vt:i4>5</vt:i4>
      </vt:variant>
      <vt:variant>
        <vt:lpwstr/>
      </vt:variant>
      <vt:variant>
        <vt:lpwstr>k_means_clustering</vt:lpwstr>
      </vt:variant>
      <vt:variant>
        <vt:i4>7405655</vt:i4>
      </vt:variant>
      <vt:variant>
        <vt:i4>633</vt:i4>
      </vt:variant>
      <vt:variant>
        <vt:i4>0</vt:i4>
      </vt:variant>
      <vt:variant>
        <vt:i4>5</vt:i4>
      </vt:variant>
      <vt:variant>
        <vt:lpwstr>C:\Users\I555736\Downloads\Final Report 30.3 (1).docx</vt:lpwstr>
      </vt:variant>
      <vt:variant>
        <vt:lpwstr>_heading=h.44sinio</vt:lpwstr>
      </vt:variant>
      <vt:variant>
        <vt:i4>7995469</vt:i4>
      </vt:variant>
      <vt:variant>
        <vt:i4>627</vt:i4>
      </vt:variant>
      <vt:variant>
        <vt:i4>0</vt:i4>
      </vt:variant>
      <vt:variant>
        <vt:i4>5</vt:i4>
      </vt:variant>
      <vt:variant>
        <vt:lpwstr/>
      </vt:variant>
      <vt:variant>
        <vt:lpwstr>data_merge</vt:lpwstr>
      </vt:variant>
      <vt:variant>
        <vt:i4>3147191</vt:i4>
      </vt:variant>
      <vt:variant>
        <vt:i4>624</vt:i4>
      </vt:variant>
      <vt:variant>
        <vt:i4>0</vt:i4>
      </vt:variant>
      <vt:variant>
        <vt:i4>5</vt:i4>
      </vt:variant>
      <vt:variant>
        <vt:lpwstr/>
      </vt:variant>
      <vt:variant>
        <vt:lpwstr>המרת_תאריך_הלידה_לגיל</vt:lpwstr>
      </vt:variant>
      <vt:variant>
        <vt:i4>4130189</vt:i4>
      </vt:variant>
      <vt:variant>
        <vt:i4>621</vt:i4>
      </vt:variant>
      <vt:variant>
        <vt:i4>0</vt:i4>
      </vt:variant>
      <vt:variant>
        <vt:i4>5</vt:i4>
      </vt:variant>
      <vt:variant>
        <vt:lpwstr/>
      </vt:variant>
      <vt:variant>
        <vt:lpwstr>חישוב_תקופת_ההשכרה_הרצויה</vt:lpwstr>
      </vt:variant>
      <vt:variant>
        <vt:i4>92276102</vt:i4>
      </vt:variant>
      <vt:variant>
        <vt:i4>618</vt:i4>
      </vt:variant>
      <vt:variant>
        <vt:i4>0</vt:i4>
      </vt:variant>
      <vt:variant>
        <vt:i4>5</vt:i4>
      </vt:variant>
      <vt:variant>
        <vt:lpwstr/>
      </vt:variant>
      <vt:variant>
        <vt:lpwstr>המרת_עמודות_תאריך</vt:lpwstr>
      </vt:variant>
      <vt:variant>
        <vt:i4>95683978</vt:i4>
      </vt:variant>
      <vt:variant>
        <vt:i4>615</vt:i4>
      </vt:variant>
      <vt:variant>
        <vt:i4>0</vt:i4>
      </vt:variant>
      <vt:variant>
        <vt:i4>5</vt:i4>
      </vt:variant>
      <vt:variant>
        <vt:lpwstr/>
      </vt:variant>
      <vt:variant>
        <vt:lpwstr>חישוב_מחירי_המחירון_של_הרכבים</vt:lpwstr>
      </vt:variant>
      <vt:variant>
        <vt:i4>98239968</vt:i4>
      </vt:variant>
      <vt:variant>
        <vt:i4>612</vt:i4>
      </vt:variant>
      <vt:variant>
        <vt:i4>0</vt:i4>
      </vt:variant>
      <vt:variant>
        <vt:i4>5</vt:i4>
      </vt:variant>
      <vt:variant>
        <vt:lpwstr/>
      </vt:variant>
      <vt:variant>
        <vt:lpwstr>_ייבוא_הנתונים</vt:lpwstr>
      </vt:variant>
      <vt:variant>
        <vt:i4>99287052</vt:i4>
      </vt:variant>
      <vt:variant>
        <vt:i4>609</vt:i4>
      </vt:variant>
      <vt:variant>
        <vt:i4>0</vt:i4>
      </vt:variant>
      <vt:variant>
        <vt:i4>5</vt:i4>
      </vt:variant>
      <vt:variant>
        <vt:lpwstr/>
      </vt:variant>
      <vt:variant>
        <vt:lpwstr>תיעוד_ודפי_נתונים_17_6</vt:lpwstr>
      </vt:variant>
      <vt:variant>
        <vt:i4>97648741</vt:i4>
      </vt:variant>
      <vt:variant>
        <vt:i4>606</vt:i4>
      </vt:variant>
      <vt:variant>
        <vt:i4>0</vt:i4>
      </vt:variant>
      <vt:variant>
        <vt:i4>5</vt:i4>
      </vt:variant>
      <vt:variant>
        <vt:lpwstr/>
      </vt:variant>
      <vt:variant>
        <vt:lpwstr>_תובנות_כריית_המידע</vt:lpwstr>
      </vt:variant>
      <vt:variant>
        <vt:i4>4325390</vt:i4>
      </vt:variant>
      <vt:variant>
        <vt:i4>603</vt:i4>
      </vt:variant>
      <vt:variant>
        <vt:i4>0</vt:i4>
      </vt:variant>
      <vt:variant>
        <vt:i4>5</vt:i4>
      </vt:variant>
      <vt:variant>
        <vt:lpwstr/>
      </vt:variant>
      <vt:variant>
        <vt:lpwstr>_שיטת_One-hot</vt:lpwstr>
      </vt:variant>
      <vt:variant>
        <vt:i4>131134</vt:i4>
      </vt:variant>
      <vt:variant>
        <vt:i4>600</vt:i4>
      </vt:variant>
      <vt:variant>
        <vt:i4>0</vt:i4>
      </vt:variant>
      <vt:variant>
        <vt:i4>5</vt:i4>
      </vt:variant>
      <vt:variant>
        <vt:lpwstr/>
      </vt:variant>
      <vt:variant>
        <vt:lpwstr>dictionary_leads_aft_etl_8_5_5_2</vt:lpwstr>
      </vt:variant>
      <vt:variant>
        <vt:i4>98239968</vt:i4>
      </vt:variant>
      <vt:variant>
        <vt:i4>597</vt:i4>
      </vt:variant>
      <vt:variant>
        <vt:i4>0</vt:i4>
      </vt:variant>
      <vt:variant>
        <vt:i4>5</vt:i4>
      </vt:variant>
      <vt:variant>
        <vt:lpwstr/>
      </vt:variant>
      <vt:variant>
        <vt:lpwstr>_ייבוא_הנתונים</vt:lpwstr>
      </vt:variant>
      <vt:variant>
        <vt:i4>99287052</vt:i4>
      </vt:variant>
      <vt:variant>
        <vt:i4>594</vt:i4>
      </vt:variant>
      <vt:variant>
        <vt:i4>0</vt:i4>
      </vt:variant>
      <vt:variant>
        <vt:i4>5</vt:i4>
      </vt:variant>
      <vt:variant>
        <vt:lpwstr/>
      </vt:variant>
      <vt:variant>
        <vt:lpwstr>תיעוד_ודפי_נתונים_17_6</vt:lpwstr>
      </vt:variant>
      <vt:variant>
        <vt:i4>630851041</vt:i4>
      </vt:variant>
      <vt:variant>
        <vt:i4>591</vt:i4>
      </vt:variant>
      <vt:variant>
        <vt:i4>0</vt:i4>
      </vt:variant>
      <vt:variant>
        <vt:i4>5</vt:i4>
      </vt:variant>
      <vt:variant>
        <vt:lpwstr/>
      </vt:variant>
      <vt:variant>
        <vt:lpwstr>_החלק_הראשון_–</vt:lpwstr>
      </vt:variant>
      <vt:variant>
        <vt:i4>6750322</vt:i4>
      </vt:variant>
      <vt:variant>
        <vt:i4>588</vt:i4>
      </vt:variant>
      <vt:variant>
        <vt:i4>0</vt:i4>
      </vt:variant>
      <vt:variant>
        <vt:i4>5</vt:i4>
      </vt:variant>
      <vt:variant>
        <vt:lpwstr/>
      </vt:variant>
      <vt:variant>
        <vt:lpwstr>dictionary_8_5</vt:lpwstr>
      </vt:variant>
      <vt:variant>
        <vt:i4>1245241</vt:i4>
      </vt:variant>
      <vt:variant>
        <vt:i4>585</vt:i4>
      </vt:variant>
      <vt:variant>
        <vt:i4>0</vt:i4>
      </vt:variant>
      <vt:variant>
        <vt:i4>5</vt:i4>
      </vt:variant>
      <vt:variant>
        <vt:lpwstr/>
      </vt:variant>
      <vt:variant>
        <vt:lpwstr>dictionary_companies_8_5_5_4</vt:lpwstr>
      </vt:variant>
      <vt:variant>
        <vt:i4>99287052</vt:i4>
      </vt:variant>
      <vt:variant>
        <vt:i4>582</vt:i4>
      </vt:variant>
      <vt:variant>
        <vt:i4>0</vt:i4>
      </vt:variant>
      <vt:variant>
        <vt:i4>5</vt:i4>
      </vt:variant>
      <vt:variant>
        <vt:lpwstr/>
      </vt:variant>
      <vt:variant>
        <vt:lpwstr>תיעוד_ודפי_נתונים_17_6</vt:lpwstr>
      </vt:variant>
      <vt:variant>
        <vt:i4>8060935</vt:i4>
      </vt:variant>
      <vt:variant>
        <vt:i4>579</vt:i4>
      </vt:variant>
      <vt:variant>
        <vt:i4>0</vt:i4>
      </vt:variant>
      <vt:variant>
        <vt:i4>5</vt:i4>
      </vt:variant>
      <vt:variant>
        <vt:lpwstr/>
      </vt:variant>
      <vt:variant>
        <vt:lpwstr>dictionary_cars_8_5_5_3</vt:lpwstr>
      </vt:variant>
      <vt:variant>
        <vt:i4>99287052</vt:i4>
      </vt:variant>
      <vt:variant>
        <vt:i4>576</vt:i4>
      </vt:variant>
      <vt:variant>
        <vt:i4>0</vt:i4>
      </vt:variant>
      <vt:variant>
        <vt:i4>5</vt:i4>
      </vt:variant>
      <vt:variant>
        <vt:lpwstr/>
      </vt:variant>
      <vt:variant>
        <vt:lpwstr>תיעוד_ודפי_נתונים_17_6</vt:lpwstr>
      </vt:variant>
      <vt:variant>
        <vt:i4>1048637</vt:i4>
      </vt:variant>
      <vt:variant>
        <vt:i4>573</vt:i4>
      </vt:variant>
      <vt:variant>
        <vt:i4>0</vt:i4>
      </vt:variant>
      <vt:variant>
        <vt:i4>5</vt:i4>
      </vt:variant>
      <vt:variant>
        <vt:lpwstr/>
      </vt:variant>
      <vt:variant>
        <vt:lpwstr>dictionary_leads_bef_etl_8_5_5_1</vt:lpwstr>
      </vt:variant>
      <vt:variant>
        <vt:i4>99287052</vt:i4>
      </vt:variant>
      <vt:variant>
        <vt:i4>570</vt:i4>
      </vt:variant>
      <vt:variant>
        <vt:i4>0</vt:i4>
      </vt:variant>
      <vt:variant>
        <vt:i4>5</vt:i4>
      </vt:variant>
      <vt:variant>
        <vt:lpwstr/>
      </vt:variant>
      <vt:variant>
        <vt:lpwstr>תיעוד_ודפי_נתונים_17_6</vt:lpwstr>
      </vt:variant>
      <vt:variant>
        <vt:i4>99287052</vt:i4>
      </vt:variant>
      <vt:variant>
        <vt:i4>567</vt:i4>
      </vt:variant>
      <vt:variant>
        <vt:i4>0</vt:i4>
      </vt:variant>
      <vt:variant>
        <vt:i4>5</vt:i4>
      </vt:variant>
      <vt:variant>
        <vt:lpwstr/>
      </vt:variant>
      <vt:variant>
        <vt:lpwstr>תיעוד_ודפי_נתונים_17_6</vt:lpwstr>
      </vt:variant>
      <vt:variant>
        <vt:i4>92405812</vt:i4>
      </vt:variant>
      <vt:variant>
        <vt:i4>564</vt:i4>
      </vt:variant>
      <vt:variant>
        <vt:i4>0</vt:i4>
      </vt:variant>
      <vt:variant>
        <vt:i4>5</vt:i4>
      </vt:variant>
      <vt:variant>
        <vt:lpwstr/>
      </vt:variant>
      <vt:variant>
        <vt:lpwstr>עמידה_במדדים</vt:lpwstr>
      </vt:variant>
      <vt:variant>
        <vt:i4>4587533</vt:i4>
      </vt:variant>
      <vt:variant>
        <vt:i4>561</vt:i4>
      </vt:variant>
      <vt:variant>
        <vt:i4>0</vt:i4>
      </vt:variant>
      <vt:variant>
        <vt:i4>5</vt:i4>
      </vt:variant>
      <vt:variant>
        <vt:lpwstr/>
      </vt:variant>
      <vt:variant>
        <vt:lpwstr>deviation_score_6_2_1_1_7_part_one</vt:lpwstr>
      </vt:variant>
      <vt:variant>
        <vt:i4>97648741</vt:i4>
      </vt:variant>
      <vt:variant>
        <vt:i4>558</vt:i4>
      </vt:variant>
      <vt:variant>
        <vt:i4>0</vt:i4>
      </vt:variant>
      <vt:variant>
        <vt:i4>5</vt:i4>
      </vt:variant>
      <vt:variant>
        <vt:lpwstr/>
      </vt:variant>
      <vt:variant>
        <vt:lpwstr>_תובנות_כריית_המידע</vt:lpwstr>
      </vt:variant>
      <vt:variant>
        <vt:i4>4587533</vt:i4>
      </vt:variant>
      <vt:variant>
        <vt:i4>555</vt:i4>
      </vt:variant>
      <vt:variant>
        <vt:i4>0</vt:i4>
      </vt:variant>
      <vt:variant>
        <vt:i4>5</vt:i4>
      </vt:variant>
      <vt:variant>
        <vt:lpwstr/>
      </vt:variant>
      <vt:variant>
        <vt:lpwstr>deviation_score_6_2_1_1_7_part_one</vt:lpwstr>
      </vt:variant>
      <vt:variant>
        <vt:i4>1245222</vt:i4>
      </vt:variant>
      <vt:variant>
        <vt:i4>552</vt:i4>
      </vt:variant>
      <vt:variant>
        <vt:i4>0</vt:i4>
      </vt:variant>
      <vt:variant>
        <vt:i4>5</vt:i4>
      </vt:variant>
      <vt:variant>
        <vt:lpwstr/>
      </vt:variant>
      <vt:variant>
        <vt:lpwstr>Success_Indices_project_30</vt:lpwstr>
      </vt:variant>
      <vt:variant>
        <vt:i4>1245222</vt:i4>
      </vt:variant>
      <vt:variant>
        <vt:i4>549</vt:i4>
      </vt:variant>
      <vt:variant>
        <vt:i4>0</vt:i4>
      </vt:variant>
      <vt:variant>
        <vt:i4>5</vt:i4>
      </vt:variant>
      <vt:variant>
        <vt:lpwstr/>
      </vt:variant>
      <vt:variant>
        <vt:lpwstr>Success_Indices_project_30</vt:lpwstr>
      </vt:variant>
      <vt:variant>
        <vt:i4>7143441</vt:i4>
      </vt:variant>
      <vt:variant>
        <vt:i4>546</vt:i4>
      </vt:variant>
      <vt:variant>
        <vt:i4>0</vt:i4>
      </vt:variant>
      <vt:variant>
        <vt:i4>5</vt:i4>
      </vt:variant>
      <vt:variant>
        <vt:lpwstr/>
      </vt:variant>
      <vt:variant>
        <vt:lpwstr>how_calculated_cluster_result_11_1_2_3</vt:lpwstr>
      </vt:variant>
      <vt:variant>
        <vt:i4>3080230</vt:i4>
      </vt:variant>
      <vt:variant>
        <vt:i4>543</vt:i4>
      </vt:variant>
      <vt:variant>
        <vt:i4>0</vt:i4>
      </vt:variant>
      <vt:variant>
        <vt:i4>5</vt:i4>
      </vt:variant>
      <vt:variant>
        <vt:lpwstr/>
      </vt:variant>
      <vt:variant>
        <vt:lpwstr>_Silhouette_Score</vt:lpwstr>
      </vt:variant>
      <vt:variant>
        <vt:i4>4325468</vt:i4>
      </vt:variant>
      <vt:variant>
        <vt:i4>540</vt:i4>
      </vt:variant>
      <vt:variant>
        <vt:i4>0</vt:i4>
      </vt:variant>
      <vt:variant>
        <vt:i4>5</vt:i4>
      </vt:variant>
      <vt:variant>
        <vt:lpwstr/>
      </vt:variant>
      <vt:variant>
        <vt:lpwstr>Success_Indices_Information_Mining_one</vt:lpwstr>
      </vt:variant>
      <vt:variant>
        <vt:i4>327736</vt:i4>
      </vt:variant>
      <vt:variant>
        <vt:i4>537</vt:i4>
      </vt:variant>
      <vt:variant>
        <vt:i4>0</vt:i4>
      </vt:variant>
      <vt:variant>
        <vt:i4>5</vt:i4>
      </vt:variant>
      <vt:variant>
        <vt:lpwstr/>
      </vt:variant>
      <vt:variant>
        <vt:lpwstr>_רשימת_מקורות</vt:lpwstr>
      </vt:variant>
      <vt:variant>
        <vt:i4>98762837</vt:i4>
      </vt:variant>
      <vt:variant>
        <vt:i4>534</vt:i4>
      </vt:variant>
      <vt:variant>
        <vt:i4>0</vt:i4>
      </vt:variant>
      <vt:variant>
        <vt:i4>5</vt:i4>
      </vt:variant>
      <vt:variant>
        <vt:lpwstr/>
      </vt:variant>
      <vt:variant>
        <vt:lpwstr>_ריכוז_שינויים_מדוח</vt:lpwstr>
      </vt:variant>
      <vt:variant>
        <vt:i4>99287052</vt:i4>
      </vt:variant>
      <vt:variant>
        <vt:i4>531</vt:i4>
      </vt:variant>
      <vt:variant>
        <vt:i4>0</vt:i4>
      </vt:variant>
      <vt:variant>
        <vt:i4>5</vt:i4>
      </vt:variant>
      <vt:variant>
        <vt:lpwstr/>
      </vt:variant>
      <vt:variant>
        <vt:lpwstr>תיעוד_ודפי_נתונים_17_6</vt:lpwstr>
      </vt:variant>
      <vt:variant>
        <vt:i4>327736</vt:i4>
      </vt:variant>
      <vt:variant>
        <vt:i4>528</vt:i4>
      </vt:variant>
      <vt:variant>
        <vt:i4>0</vt:i4>
      </vt:variant>
      <vt:variant>
        <vt:i4>5</vt:i4>
      </vt:variant>
      <vt:variant>
        <vt:lpwstr/>
      </vt:variant>
      <vt:variant>
        <vt:lpwstr>_רשימת_מקורות</vt:lpwstr>
      </vt:variant>
      <vt:variant>
        <vt:i4>5242946</vt:i4>
      </vt:variant>
      <vt:variant>
        <vt:i4>525</vt:i4>
      </vt:variant>
      <vt:variant>
        <vt:i4>0</vt:i4>
      </vt:variant>
      <vt:variant>
        <vt:i4>5</vt:i4>
      </vt:variant>
      <vt:variant>
        <vt:lpwstr/>
      </vt:variant>
      <vt:variant>
        <vt:lpwstr>k_prototypes_calculated</vt:lpwstr>
      </vt:variant>
      <vt:variant>
        <vt:i4>327736</vt:i4>
      </vt:variant>
      <vt:variant>
        <vt:i4>522</vt:i4>
      </vt:variant>
      <vt:variant>
        <vt:i4>0</vt:i4>
      </vt:variant>
      <vt:variant>
        <vt:i4>5</vt:i4>
      </vt:variant>
      <vt:variant>
        <vt:lpwstr/>
      </vt:variant>
      <vt:variant>
        <vt:lpwstr>_רשימת_מקורות</vt:lpwstr>
      </vt:variant>
      <vt:variant>
        <vt:i4>7667818</vt:i4>
      </vt:variant>
      <vt:variant>
        <vt:i4>519</vt:i4>
      </vt:variant>
      <vt:variant>
        <vt:i4>0</vt:i4>
      </vt:variant>
      <vt:variant>
        <vt:i4>5</vt:i4>
      </vt:variant>
      <vt:variant>
        <vt:lpwstr/>
      </vt:variant>
      <vt:variant>
        <vt:lpwstr>k_means_calculated</vt:lpwstr>
      </vt:variant>
      <vt:variant>
        <vt:i4>2883628</vt:i4>
      </vt:variant>
      <vt:variant>
        <vt:i4>516</vt:i4>
      </vt:variant>
      <vt:variant>
        <vt:i4>0</vt:i4>
      </vt:variant>
      <vt:variant>
        <vt:i4>5</vt:i4>
      </vt:variant>
      <vt:variant>
        <vt:lpwstr/>
      </vt:variant>
      <vt:variant>
        <vt:lpwstr>random_dorest_calculated</vt:lpwstr>
      </vt:variant>
      <vt:variant>
        <vt:i4>3866669</vt:i4>
      </vt:variant>
      <vt:variant>
        <vt:i4>513</vt:i4>
      </vt:variant>
      <vt:variant>
        <vt:i4>0</vt:i4>
      </vt:variant>
      <vt:variant>
        <vt:i4>5</vt:i4>
      </vt:variant>
      <vt:variant>
        <vt:lpwstr/>
      </vt:variant>
      <vt:variant>
        <vt:lpwstr>decision_tree_calculated</vt:lpwstr>
      </vt:variant>
      <vt:variant>
        <vt:i4>4063339</vt:i4>
      </vt:variant>
      <vt:variant>
        <vt:i4>510</vt:i4>
      </vt:variant>
      <vt:variant>
        <vt:i4>0</vt:i4>
      </vt:variant>
      <vt:variant>
        <vt:i4>5</vt:i4>
      </vt:variant>
      <vt:variant>
        <vt:lpwstr>https://d.docs.live.net/31a6e5bc03411fd4/Final Report 18.5.docx</vt:lpwstr>
      </vt:variant>
      <vt:variant>
        <vt:lpwstr>logistic_regression_calculated</vt:lpwstr>
      </vt:variant>
      <vt:variant>
        <vt:i4>97648741</vt:i4>
      </vt:variant>
      <vt:variant>
        <vt:i4>507</vt:i4>
      </vt:variant>
      <vt:variant>
        <vt:i4>0</vt:i4>
      </vt:variant>
      <vt:variant>
        <vt:i4>5</vt:i4>
      </vt:variant>
      <vt:variant>
        <vt:lpwstr/>
      </vt:variant>
      <vt:variant>
        <vt:lpwstr>_תובנות_כריית_המידע</vt:lpwstr>
      </vt:variant>
      <vt:variant>
        <vt:i4>5767291</vt:i4>
      </vt:variant>
      <vt:variant>
        <vt:i4>504</vt:i4>
      </vt:variant>
      <vt:variant>
        <vt:i4>0</vt:i4>
      </vt:variant>
      <vt:variant>
        <vt:i4>5</vt:i4>
      </vt:variant>
      <vt:variant>
        <vt:lpwstr/>
      </vt:variant>
      <vt:variant>
        <vt:lpwstr>elbar_income_16_4</vt:lpwstr>
      </vt:variant>
      <vt:variant>
        <vt:i4>2293819</vt:i4>
      </vt:variant>
      <vt:variant>
        <vt:i4>501</vt:i4>
      </vt:variant>
      <vt:variant>
        <vt:i4>0</vt:i4>
      </vt:variant>
      <vt:variant>
        <vt:i4>5</vt:i4>
      </vt:variant>
      <vt:variant>
        <vt:lpwstr/>
      </vt:variant>
      <vt:variant>
        <vt:lpwstr>supervised_learning_3_3_2</vt:lpwstr>
      </vt:variant>
      <vt:variant>
        <vt:i4>5046350</vt:i4>
      </vt:variant>
      <vt:variant>
        <vt:i4>498</vt:i4>
      </vt:variant>
      <vt:variant>
        <vt:i4>0</vt:i4>
      </vt:variant>
      <vt:variant>
        <vt:i4>5</vt:i4>
      </vt:variant>
      <vt:variant>
        <vt:lpwstr/>
      </vt:variant>
      <vt:variant>
        <vt:lpwstr>unsupervised_learning_3_3_1</vt:lpwstr>
      </vt:variant>
      <vt:variant>
        <vt:i4>1114163</vt:i4>
      </vt:variant>
      <vt:variant>
        <vt:i4>491</vt:i4>
      </vt:variant>
      <vt:variant>
        <vt:i4>0</vt:i4>
      </vt:variant>
      <vt:variant>
        <vt:i4>5</vt:i4>
      </vt:variant>
      <vt:variant>
        <vt:lpwstr/>
      </vt:variant>
      <vt:variant>
        <vt:lpwstr>_Toc104718794</vt:lpwstr>
      </vt:variant>
      <vt:variant>
        <vt:i4>1114163</vt:i4>
      </vt:variant>
      <vt:variant>
        <vt:i4>485</vt:i4>
      </vt:variant>
      <vt:variant>
        <vt:i4>0</vt:i4>
      </vt:variant>
      <vt:variant>
        <vt:i4>5</vt:i4>
      </vt:variant>
      <vt:variant>
        <vt:lpwstr/>
      </vt:variant>
      <vt:variant>
        <vt:lpwstr>_Toc104718793</vt:lpwstr>
      </vt:variant>
      <vt:variant>
        <vt:i4>1114163</vt:i4>
      </vt:variant>
      <vt:variant>
        <vt:i4>479</vt:i4>
      </vt:variant>
      <vt:variant>
        <vt:i4>0</vt:i4>
      </vt:variant>
      <vt:variant>
        <vt:i4>5</vt:i4>
      </vt:variant>
      <vt:variant>
        <vt:lpwstr/>
      </vt:variant>
      <vt:variant>
        <vt:lpwstr>_Toc104718792</vt:lpwstr>
      </vt:variant>
      <vt:variant>
        <vt:i4>1114163</vt:i4>
      </vt:variant>
      <vt:variant>
        <vt:i4>473</vt:i4>
      </vt:variant>
      <vt:variant>
        <vt:i4>0</vt:i4>
      </vt:variant>
      <vt:variant>
        <vt:i4>5</vt:i4>
      </vt:variant>
      <vt:variant>
        <vt:lpwstr/>
      </vt:variant>
      <vt:variant>
        <vt:lpwstr>_Toc104718791</vt:lpwstr>
      </vt:variant>
      <vt:variant>
        <vt:i4>1114163</vt:i4>
      </vt:variant>
      <vt:variant>
        <vt:i4>467</vt:i4>
      </vt:variant>
      <vt:variant>
        <vt:i4>0</vt:i4>
      </vt:variant>
      <vt:variant>
        <vt:i4>5</vt:i4>
      </vt:variant>
      <vt:variant>
        <vt:lpwstr/>
      </vt:variant>
      <vt:variant>
        <vt:lpwstr>_Toc104718790</vt:lpwstr>
      </vt:variant>
      <vt:variant>
        <vt:i4>1048627</vt:i4>
      </vt:variant>
      <vt:variant>
        <vt:i4>461</vt:i4>
      </vt:variant>
      <vt:variant>
        <vt:i4>0</vt:i4>
      </vt:variant>
      <vt:variant>
        <vt:i4>5</vt:i4>
      </vt:variant>
      <vt:variant>
        <vt:lpwstr/>
      </vt:variant>
      <vt:variant>
        <vt:lpwstr>_Toc104718789</vt:lpwstr>
      </vt:variant>
      <vt:variant>
        <vt:i4>1048627</vt:i4>
      </vt:variant>
      <vt:variant>
        <vt:i4>455</vt:i4>
      </vt:variant>
      <vt:variant>
        <vt:i4>0</vt:i4>
      </vt:variant>
      <vt:variant>
        <vt:i4>5</vt:i4>
      </vt:variant>
      <vt:variant>
        <vt:lpwstr/>
      </vt:variant>
      <vt:variant>
        <vt:lpwstr>_Toc104718788</vt:lpwstr>
      </vt:variant>
      <vt:variant>
        <vt:i4>1048627</vt:i4>
      </vt:variant>
      <vt:variant>
        <vt:i4>449</vt:i4>
      </vt:variant>
      <vt:variant>
        <vt:i4>0</vt:i4>
      </vt:variant>
      <vt:variant>
        <vt:i4>5</vt:i4>
      </vt:variant>
      <vt:variant>
        <vt:lpwstr/>
      </vt:variant>
      <vt:variant>
        <vt:lpwstr>_Toc104718787</vt:lpwstr>
      </vt:variant>
      <vt:variant>
        <vt:i4>1048627</vt:i4>
      </vt:variant>
      <vt:variant>
        <vt:i4>443</vt:i4>
      </vt:variant>
      <vt:variant>
        <vt:i4>0</vt:i4>
      </vt:variant>
      <vt:variant>
        <vt:i4>5</vt:i4>
      </vt:variant>
      <vt:variant>
        <vt:lpwstr/>
      </vt:variant>
      <vt:variant>
        <vt:lpwstr>_Toc104718786</vt:lpwstr>
      </vt:variant>
      <vt:variant>
        <vt:i4>1048627</vt:i4>
      </vt:variant>
      <vt:variant>
        <vt:i4>437</vt:i4>
      </vt:variant>
      <vt:variant>
        <vt:i4>0</vt:i4>
      </vt:variant>
      <vt:variant>
        <vt:i4>5</vt:i4>
      </vt:variant>
      <vt:variant>
        <vt:lpwstr/>
      </vt:variant>
      <vt:variant>
        <vt:lpwstr>_Toc104718785</vt:lpwstr>
      </vt:variant>
      <vt:variant>
        <vt:i4>1048627</vt:i4>
      </vt:variant>
      <vt:variant>
        <vt:i4>431</vt:i4>
      </vt:variant>
      <vt:variant>
        <vt:i4>0</vt:i4>
      </vt:variant>
      <vt:variant>
        <vt:i4>5</vt:i4>
      </vt:variant>
      <vt:variant>
        <vt:lpwstr/>
      </vt:variant>
      <vt:variant>
        <vt:lpwstr>_Toc104718784</vt:lpwstr>
      </vt:variant>
      <vt:variant>
        <vt:i4>1048627</vt:i4>
      </vt:variant>
      <vt:variant>
        <vt:i4>425</vt:i4>
      </vt:variant>
      <vt:variant>
        <vt:i4>0</vt:i4>
      </vt:variant>
      <vt:variant>
        <vt:i4>5</vt:i4>
      </vt:variant>
      <vt:variant>
        <vt:lpwstr/>
      </vt:variant>
      <vt:variant>
        <vt:lpwstr>_Toc104718783</vt:lpwstr>
      </vt:variant>
      <vt:variant>
        <vt:i4>1048627</vt:i4>
      </vt:variant>
      <vt:variant>
        <vt:i4>419</vt:i4>
      </vt:variant>
      <vt:variant>
        <vt:i4>0</vt:i4>
      </vt:variant>
      <vt:variant>
        <vt:i4>5</vt:i4>
      </vt:variant>
      <vt:variant>
        <vt:lpwstr/>
      </vt:variant>
      <vt:variant>
        <vt:lpwstr>_Toc104718782</vt:lpwstr>
      </vt:variant>
      <vt:variant>
        <vt:i4>1048627</vt:i4>
      </vt:variant>
      <vt:variant>
        <vt:i4>413</vt:i4>
      </vt:variant>
      <vt:variant>
        <vt:i4>0</vt:i4>
      </vt:variant>
      <vt:variant>
        <vt:i4>5</vt:i4>
      </vt:variant>
      <vt:variant>
        <vt:lpwstr/>
      </vt:variant>
      <vt:variant>
        <vt:lpwstr>_Toc104718781</vt:lpwstr>
      </vt:variant>
      <vt:variant>
        <vt:i4>1048627</vt:i4>
      </vt:variant>
      <vt:variant>
        <vt:i4>407</vt:i4>
      </vt:variant>
      <vt:variant>
        <vt:i4>0</vt:i4>
      </vt:variant>
      <vt:variant>
        <vt:i4>5</vt:i4>
      </vt:variant>
      <vt:variant>
        <vt:lpwstr/>
      </vt:variant>
      <vt:variant>
        <vt:lpwstr>_Toc104718780</vt:lpwstr>
      </vt:variant>
      <vt:variant>
        <vt:i4>2031667</vt:i4>
      </vt:variant>
      <vt:variant>
        <vt:i4>401</vt:i4>
      </vt:variant>
      <vt:variant>
        <vt:i4>0</vt:i4>
      </vt:variant>
      <vt:variant>
        <vt:i4>5</vt:i4>
      </vt:variant>
      <vt:variant>
        <vt:lpwstr/>
      </vt:variant>
      <vt:variant>
        <vt:lpwstr>_Toc104718779</vt:lpwstr>
      </vt:variant>
      <vt:variant>
        <vt:i4>2031667</vt:i4>
      </vt:variant>
      <vt:variant>
        <vt:i4>395</vt:i4>
      </vt:variant>
      <vt:variant>
        <vt:i4>0</vt:i4>
      </vt:variant>
      <vt:variant>
        <vt:i4>5</vt:i4>
      </vt:variant>
      <vt:variant>
        <vt:lpwstr/>
      </vt:variant>
      <vt:variant>
        <vt:lpwstr>_Toc104718778</vt:lpwstr>
      </vt:variant>
      <vt:variant>
        <vt:i4>2031667</vt:i4>
      </vt:variant>
      <vt:variant>
        <vt:i4>389</vt:i4>
      </vt:variant>
      <vt:variant>
        <vt:i4>0</vt:i4>
      </vt:variant>
      <vt:variant>
        <vt:i4>5</vt:i4>
      </vt:variant>
      <vt:variant>
        <vt:lpwstr/>
      </vt:variant>
      <vt:variant>
        <vt:lpwstr>_Toc104718777</vt:lpwstr>
      </vt:variant>
      <vt:variant>
        <vt:i4>2031667</vt:i4>
      </vt:variant>
      <vt:variant>
        <vt:i4>383</vt:i4>
      </vt:variant>
      <vt:variant>
        <vt:i4>0</vt:i4>
      </vt:variant>
      <vt:variant>
        <vt:i4>5</vt:i4>
      </vt:variant>
      <vt:variant>
        <vt:lpwstr/>
      </vt:variant>
      <vt:variant>
        <vt:lpwstr>_Toc104718776</vt:lpwstr>
      </vt:variant>
      <vt:variant>
        <vt:i4>2031667</vt:i4>
      </vt:variant>
      <vt:variant>
        <vt:i4>377</vt:i4>
      </vt:variant>
      <vt:variant>
        <vt:i4>0</vt:i4>
      </vt:variant>
      <vt:variant>
        <vt:i4>5</vt:i4>
      </vt:variant>
      <vt:variant>
        <vt:lpwstr/>
      </vt:variant>
      <vt:variant>
        <vt:lpwstr>_Toc104718775</vt:lpwstr>
      </vt:variant>
      <vt:variant>
        <vt:i4>2031667</vt:i4>
      </vt:variant>
      <vt:variant>
        <vt:i4>371</vt:i4>
      </vt:variant>
      <vt:variant>
        <vt:i4>0</vt:i4>
      </vt:variant>
      <vt:variant>
        <vt:i4>5</vt:i4>
      </vt:variant>
      <vt:variant>
        <vt:lpwstr/>
      </vt:variant>
      <vt:variant>
        <vt:lpwstr>_Toc104718774</vt:lpwstr>
      </vt:variant>
      <vt:variant>
        <vt:i4>2031667</vt:i4>
      </vt:variant>
      <vt:variant>
        <vt:i4>365</vt:i4>
      </vt:variant>
      <vt:variant>
        <vt:i4>0</vt:i4>
      </vt:variant>
      <vt:variant>
        <vt:i4>5</vt:i4>
      </vt:variant>
      <vt:variant>
        <vt:lpwstr/>
      </vt:variant>
      <vt:variant>
        <vt:lpwstr>_Toc104718773</vt:lpwstr>
      </vt:variant>
      <vt:variant>
        <vt:i4>2031667</vt:i4>
      </vt:variant>
      <vt:variant>
        <vt:i4>359</vt:i4>
      </vt:variant>
      <vt:variant>
        <vt:i4>0</vt:i4>
      </vt:variant>
      <vt:variant>
        <vt:i4>5</vt:i4>
      </vt:variant>
      <vt:variant>
        <vt:lpwstr/>
      </vt:variant>
      <vt:variant>
        <vt:lpwstr>_Toc104718772</vt:lpwstr>
      </vt:variant>
      <vt:variant>
        <vt:i4>2031667</vt:i4>
      </vt:variant>
      <vt:variant>
        <vt:i4>353</vt:i4>
      </vt:variant>
      <vt:variant>
        <vt:i4>0</vt:i4>
      </vt:variant>
      <vt:variant>
        <vt:i4>5</vt:i4>
      </vt:variant>
      <vt:variant>
        <vt:lpwstr/>
      </vt:variant>
      <vt:variant>
        <vt:lpwstr>_Toc104718771</vt:lpwstr>
      </vt:variant>
      <vt:variant>
        <vt:i4>2031667</vt:i4>
      </vt:variant>
      <vt:variant>
        <vt:i4>347</vt:i4>
      </vt:variant>
      <vt:variant>
        <vt:i4>0</vt:i4>
      </vt:variant>
      <vt:variant>
        <vt:i4>5</vt:i4>
      </vt:variant>
      <vt:variant>
        <vt:lpwstr/>
      </vt:variant>
      <vt:variant>
        <vt:lpwstr>_Toc104718770</vt:lpwstr>
      </vt:variant>
      <vt:variant>
        <vt:i4>1966131</vt:i4>
      </vt:variant>
      <vt:variant>
        <vt:i4>341</vt:i4>
      </vt:variant>
      <vt:variant>
        <vt:i4>0</vt:i4>
      </vt:variant>
      <vt:variant>
        <vt:i4>5</vt:i4>
      </vt:variant>
      <vt:variant>
        <vt:lpwstr/>
      </vt:variant>
      <vt:variant>
        <vt:lpwstr>_Toc104718769</vt:lpwstr>
      </vt:variant>
      <vt:variant>
        <vt:i4>1966131</vt:i4>
      </vt:variant>
      <vt:variant>
        <vt:i4>335</vt:i4>
      </vt:variant>
      <vt:variant>
        <vt:i4>0</vt:i4>
      </vt:variant>
      <vt:variant>
        <vt:i4>5</vt:i4>
      </vt:variant>
      <vt:variant>
        <vt:lpwstr/>
      </vt:variant>
      <vt:variant>
        <vt:lpwstr>_Toc104718768</vt:lpwstr>
      </vt:variant>
      <vt:variant>
        <vt:i4>1966131</vt:i4>
      </vt:variant>
      <vt:variant>
        <vt:i4>329</vt:i4>
      </vt:variant>
      <vt:variant>
        <vt:i4>0</vt:i4>
      </vt:variant>
      <vt:variant>
        <vt:i4>5</vt:i4>
      </vt:variant>
      <vt:variant>
        <vt:lpwstr/>
      </vt:variant>
      <vt:variant>
        <vt:lpwstr>_Toc104718767</vt:lpwstr>
      </vt:variant>
      <vt:variant>
        <vt:i4>1966131</vt:i4>
      </vt:variant>
      <vt:variant>
        <vt:i4>323</vt:i4>
      </vt:variant>
      <vt:variant>
        <vt:i4>0</vt:i4>
      </vt:variant>
      <vt:variant>
        <vt:i4>5</vt:i4>
      </vt:variant>
      <vt:variant>
        <vt:lpwstr/>
      </vt:variant>
      <vt:variant>
        <vt:lpwstr>_Toc104718766</vt:lpwstr>
      </vt:variant>
      <vt:variant>
        <vt:i4>1966131</vt:i4>
      </vt:variant>
      <vt:variant>
        <vt:i4>317</vt:i4>
      </vt:variant>
      <vt:variant>
        <vt:i4>0</vt:i4>
      </vt:variant>
      <vt:variant>
        <vt:i4>5</vt:i4>
      </vt:variant>
      <vt:variant>
        <vt:lpwstr/>
      </vt:variant>
      <vt:variant>
        <vt:lpwstr>_Toc104718765</vt:lpwstr>
      </vt:variant>
      <vt:variant>
        <vt:i4>1966131</vt:i4>
      </vt:variant>
      <vt:variant>
        <vt:i4>311</vt:i4>
      </vt:variant>
      <vt:variant>
        <vt:i4>0</vt:i4>
      </vt:variant>
      <vt:variant>
        <vt:i4>5</vt:i4>
      </vt:variant>
      <vt:variant>
        <vt:lpwstr/>
      </vt:variant>
      <vt:variant>
        <vt:lpwstr>_Toc104718764</vt:lpwstr>
      </vt:variant>
      <vt:variant>
        <vt:i4>1966131</vt:i4>
      </vt:variant>
      <vt:variant>
        <vt:i4>305</vt:i4>
      </vt:variant>
      <vt:variant>
        <vt:i4>0</vt:i4>
      </vt:variant>
      <vt:variant>
        <vt:i4>5</vt:i4>
      </vt:variant>
      <vt:variant>
        <vt:lpwstr/>
      </vt:variant>
      <vt:variant>
        <vt:lpwstr>_Toc104718763</vt:lpwstr>
      </vt:variant>
      <vt:variant>
        <vt:i4>1966131</vt:i4>
      </vt:variant>
      <vt:variant>
        <vt:i4>299</vt:i4>
      </vt:variant>
      <vt:variant>
        <vt:i4>0</vt:i4>
      </vt:variant>
      <vt:variant>
        <vt:i4>5</vt:i4>
      </vt:variant>
      <vt:variant>
        <vt:lpwstr/>
      </vt:variant>
      <vt:variant>
        <vt:lpwstr>_Toc104718762</vt:lpwstr>
      </vt:variant>
      <vt:variant>
        <vt:i4>1966131</vt:i4>
      </vt:variant>
      <vt:variant>
        <vt:i4>293</vt:i4>
      </vt:variant>
      <vt:variant>
        <vt:i4>0</vt:i4>
      </vt:variant>
      <vt:variant>
        <vt:i4>5</vt:i4>
      </vt:variant>
      <vt:variant>
        <vt:lpwstr/>
      </vt:variant>
      <vt:variant>
        <vt:lpwstr>_Toc104718761</vt:lpwstr>
      </vt:variant>
      <vt:variant>
        <vt:i4>1966131</vt:i4>
      </vt:variant>
      <vt:variant>
        <vt:i4>287</vt:i4>
      </vt:variant>
      <vt:variant>
        <vt:i4>0</vt:i4>
      </vt:variant>
      <vt:variant>
        <vt:i4>5</vt:i4>
      </vt:variant>
      <vt:variant>
        <vt:lpwstr/>
      </vt:variant>
      <vt:variant>
        <vt:lpwstr>_Toc104718760</vt:lpwstr>
      </vt:variant>
      <vt:variant>
        <vt:i4>1900595</vt:i4>
      </vt:variant>
      <vt:variant>
        <vt:i4>281</vt:i4>
      </vt:variant>
      <vt:variant>
        <vt:i4>0</vt:i4>
      </vt:variant>
      <vt:variant>
        <vt:i4>5</vt:i4>
      </vt:variant>
      <vt:variant>
        <vt:lpwstr/>
      </vt:variant>
      <vt:variant>
        <vt:lpwstr>_Toc104718759</vt:lpwstr>
      </vt:variant>
      <vt:variant>
        <vt:i4>1900595</vt:i4>
      </vt:variant>
      <vt:variant>
        <vt:i4>275</vt:i4>
      </vt:variant>
      <vt:variant>
        <vt:i4>0</vt:i4>
      </vt:variant>
      <vt:variant>
        <vt:i4>5</vt:i4>
      </vt:variant>
      <vt:variant>
        <vt:lpwstr/>
      </vt:variant>
      <vt:variant>
        <vt:lpwstr>_Toc104718758</vt:lpwstr>
      </vt:variant>
      <vt:variant>
        <vt:i4>1900595</vt:i4>
      </vt:variant>
      <vt:variant>
        <vt:i4>269</vt:i4>
      </vt:variant>
      <vt:variant>
        <vt:i4>0</vt:i4>
      </vt:variant>
      <vt:variant>
        <vt:i4>5</vt:i4>
      </vt:variant>
      <vt:variant>
        <vt:lpwstr/>
      </vt:variant>
      <vt:variant>
        <vt:lpwstr>_Toc104718757</vt:lpwstr>
      </vt:variant>
      <vt:variant>
        <vt:i4>1900595</vt:i4>
      </vt:variant>
      <vt:variant>
        <vt:i4>263</vt:i4>
      </vt:variant>
      <vt:variant>
        <vt:i4>0</vt:i4>
      </vt:variant>
      <vt:variant>
        <vt:i4>5</vt:i4>
      </vt:variant>
      <vt:variant>
        <vt:lpwstr/>
      </vt:variant>
      <vt:variant>
        <vt:lpwstr>_Toc104718756</vt:lpwstr>
      </vt:variant>
      <vt:variant>
        <vt:i4>1900595</vt:i4>
      </vt:variant>
      <vt:variant>
        <vt:i4>257</vt:i4>
      </vt:variant>
      <vt:variant>
        <vt:i4>0</vt:i4>
      </vt:variant>
      <vt:variant>
        <vt:i4>5</vt:i4>
      </vt:variant>
      <vt:variant>
        <vt:lpwstr/>
      </vt:variant>
      <vt:variant>
        <vt:lpwstr>_Toc104718755</vt:lpwstr>
      </vt:variant>
      <vt:variant>
        <vt:i4>1900595</vt:i4>
      </vt:variant>
      <vt:variant>
        <vt:i4>251</vt:i4>
      </vt:variant>
      <vt:variant>
        <vt:i4>0</vt:i4>
      </vt:variant>
      <vt:variant>
        <vt:i4>5</vt:i4>
      </vt:variant>
      <vt:variant>
        <vt:lpwstr/>
      </vt:variant>
      <vt:variant>
        <vt:lpwstr>_Toc104718754</vt:lpwstr>
      </vt:variant>
      <vt:variant>
        <vt:i4>1900595</vt:i4>
      </vt:variant>
      <vt:variant>
        <vt:i4>245</vt:i4>
      </vt:variant>
      <vt:variant>
        <vt:i4>0</vt:i4>
      </vt:variant>
      <vt:variant>
        <vt:i4>5</vt:i4>
      </vt:variant>
      <vt:variant>
        <vt:lpwstr/>
      </vt:variant>
      <vt:variant>
        <vt:lpwstr>_Toc104718753</vt:lpwstr>
      </vt:variant>
      <vt:variant>
        <vt:i4>1900595</vt:i4>
      </vt:variant>
      <vt:variant>
        <vt:i4>239</vt:i4>
      </vt:variant>
      <vt:variant>
        <vt:i4>0</vt:i4>
      </vt:variant>
      <vt:variant>
        <vt:i4>5</vt:i4>
      </vt:variant>
      <vt:variant>
        <vt:lpwstr/>
      </vt:variant>
      <vt:variant>
        <vt:lpwstr>_Toc104718752</vt:lpwstr>
      </vt:variant>
      <vt:variant>
        <vt:i4>1900595</vt:i4>
      </vt:variant>
      <vt:variant>
        <vt:i4>233</vt:i4>
      </vt:variant>
      <vt:variant>
        <vt:i4>0</vt:i4>
      </vt:variant>
      <vt:variant>
        <vt:i4>5</vt:i4>
      </vt:variant>
      <vt:variant>
        <vt:lpwstr/>
      </vt:variant>
      <vt:variant>
        <vt:lpwstr>_Toc104718751</vt:lpwstr>
      </vt:variant>
      <vt:variant>
        <vt:i4>1900595</vt:i4>
      </vt:variant>
      <vt:variant>
        <vt:i4>227</vt:i4>
      </vt:variant>
      <vt:variant>
        <vt:i4>0</vt:i4>
      </vt:variant>
      <vt:variant>
        <vt:i4>5</vt:i4>
      </vt:variant>
      <vt:variant>
        <vt:lpwstr/>
      </vt:variant>
      <vt:variant>
        <vt:lpwstr>_Toc104718750</vt:lpwstr>
      </vt:variant>
      <vt:variant>
        <vt:i4>1835059</vt:i4>
      </vt:variant>
      <vt:variant>
        <vt:i4>221</vt:i4>
      </vt:variant>
      <vt:variant>
        <vt:i4>0</vt:i4>
      </vt:variant>
      <vt:variant>
        <vt:i4>5</vt:i4>
      </vt:variant>
      <vt:variant>
        <vt:lpwstr/>
      </vt:variant>
      <vt:variant>
        <vt:lpwstr>_Toc104718749</vt:lpwstr>
      </vt:variant>
      <vt:variant>
        <vt:i4>1835059</vt:i4>
      </vt:variant>
      <vt:variant>
        <vt:i4>215</vt:i4>
      </vt:variant>
      <vt:variant>
        <vt:i4>0</vt:i4>
      </vt:variant>
      <vt:variant>
        <vt:i4>5</vt:i4>
      </vt:variant>
      <vt:variant>
        <vt:lpwstr/>
      </vt:variant>
      <vt:variant>
        <vt:lpwstr>_Toc104718748</vt:lpwstr>
      </vt:variant>
      <vt:variant>
        <vt:i4>1835059</vt:i4>
      </vt:variant>
      <vt:variant>
        <vt:i4>209</vt:i4>
      </vt:variant>
      <vt:variant>
        <vt:i4>0</vt:i4>
      </vt:variant>
      <vt:variant>
        <vt:i4>5</vt:i4>
      </vt:variant>
      <vt:variant>
        <vt:lpwstr/>
      </vt:variant>
      <vt:variant>
        <vt:lpwstr>_Toc104718747</vt:lpwstr>
      </vt:variant>
      <vt:variant>
        <vt:i4>1835059</vt:i4>
      </vt:variant>
      <vt:variant>
        <vt:i4>203</vt:i4>
      </vt:variant>
      <vt:variant>
        <vt:i4>0</vt:i4>
      </vt:variant>
      <vt:variant>
        <vt:i4>5</vt:i4>
      </vt:variant>
      <vt:variant>
        <vt:lpwstr/>
      </vt:variant>
      <vt:variant>
        <vt:lpwstr>_Toc104718746</vt:lpwstr>
      </vt:variant>
      <vt:variant>
        <vt:i4>1835059</vt:i4>
      </vt:variant>
      <vt:variant>
        <vt:i4>197</vt:i4>
      </vt:variant>
      <vt:variant>
        <vt:i4>0</vt:i4>
      </vt:variant>
      <vt:variant>
        <vt:i4>5</vt:i4>
      </vt:variant>
      <vt:variant>
        <vt:lpwstr/>
      </vt:variant>
      <vt:variant>
        <vt:lpwstr>_Toc104718745</vt:lpwstr>
      </vt:variant>
      <vt:variant>
        <vt:i4>1835059</vt:i4>
      </vt:variant>
      <vt:variant>
        <vt:i4>191</vt:i4>
      </vt:variant>
      <vt:variant>
        <vt:i4>0</vt:i4>
      </vt:variant>
      <vt:variant>
        <vt:i4>5</vt:i4>
      </vt:variant>
      <vt:variant>
        <vt:lpwstr/>
      </vt:variant>
      <vt:variant>
        <vt:lpwstr>_Toc104718744</vt:lpwstr>
      </vt:variant>
      <vt:variant>
        <vt:i4>1835059</vt:i4>
      </vt:variant>
      <vt:variant>
        <vt:i4>185</vt:i4>
      </vt:variant>
      <vt:variant>
        <vt:i4>0</vt:i4>
      </vt:variant>
      <vt:variant>
        <vt:i4>5</vt:i4>
      </vt:variant>
      <vt:variant>
        <vt:lpwstr/>
      </vt:variant>
      <vt:variant>
        <vt:lpwstr>_Toc104718743</vt:lpwstr>
      </vt:variant>
      <vt:variant>
        <vt:i4>1835059</vt:i4>
      </vt:variant>
      <vt:variant>
        <vt:i4>179</vt:i4>
      </vt:variant>
      <vt:variant>
        <vt:i4>0</vt:i4>
      </vt:variant>
      <vt:variant>
        <vt:i4>5</vt:i4>
      </vt:variant>
      <vt:variant>
        <vt:lpwstr/>
      </vt:variant>
      <vt:variant>
        <vt:lpwstr>_Toc104718742</vt:lpwstr>
      </vt:variant>
      <vt:variant>
        <vt:i4>1835059</vt:i4>
      </vt:variant>
      <vt:variant>
        <vt:i4>173</vt:i4>
      </vt:variant>
      <vt:variant>
        <vt:i4>0</vt:i4>
      </vt:variant>
      <vt:variant>
        <vt:i4>5</vt:i4>
      </vt:variant>
      <vt:variant>
        <vt:lpwstr/>
      </vt:variant>
      <vt:variant>
        <vt:lpwstr>_Toc104718741</vt:lpwstr>
      </vt:variant>
      <vt:variant>
        <vt:i4>1835059</vt:i4>
      </vt:variant>
      <vt:variant>
        <vt:i4>167</vt:i4>
      </vt:variant>
      <vt:variant>
        <vt:i4>0</vt:i4>
      </vt:variant>
      <vt:variant>
        <vt:i4>5</vt:i4>
      </vt:variant>
      <vt:variant>
        <vt:lpwstr/>
      </vt:variant>
      <vt:variant>
        <vt:lpwstr>_Toc104718740</vt:lpwstr>
      </vt:variant>
      <vt:variant>
        <vt:i4>1769523</vt:i4>
      </vt:variant>
      <vt:variant>
        <vt:i4>161</vt:i4>
      </vt:variant>
      <vt:variant>
        <vt:i4>0</vt:i4>
      </vt:variant>
      <vt:variant>
        <vt:i4>5</vt:i4>
      </vt:variant>
      <vt:variant>
        <vt:lpwstr/>
      </vt:variant>
      <vt:variant>
        <vt:lpwstr>_Toc104718739</vt:lpwstr>
      </vt:variant>
      <vt:variant>
        <vt:i4>1769523</vt:i4>
      </vt:variant>
      <vt:variant>
        <vt:i4>155</vt:i4>
      </vt:variant>
      <vt:variant>
        <vt:i4>0</vt:i4>
      </vt:variant>
      <vt:variant>
        <vt:i4>5</vt:i4>
      </vt:variant>
      <vt:variant>
        <vt:lpwstr/>
      </vt:variant>
      <vt:variant>
        <vt:lpwstr>_Toc104718738</vt:lpwstr>
      </vt:variant>
      <vt:variant>
        <vt:i4>1769523</vt:i4>
      </vt:variant>
      <vt:variant>
        <vt:i4>149</vt:i4>
      </vt:variant>
      <vt:variant>
        <vt:i4>0</vt:i4>
      </vt:variant>
      <vt:variant>
        <vt:i4>5</vt:i4>
      </vt:variant>
      <vt:variant>
        <vt:lpwstr/>
      </vt:variant>
      <vt:variant>
        <vt:lpwstr>_Toc104718737</vt:lpwstr>
      </vt:variant>
      <vt:variant>
        <vt:i4>1769523</vt:i4>
      </vt:variant>
      <vt:variant>
        <vt:i4>143</vt:i4>
      </vt:variant>
      <vt:variant>
        <vt:i4>0</vt:i4>
      </vt:variant>
      <vt:variant>
        <vt:i4>5</vt:i4>
      </vt:variant>
      <vt:variant>
        <vt:lpwstr/>
      </vt:variant>
      <vt:variant>
        <vt:lpwstr>_Toc104718736</vt:lpwstr>
      </vt:variant>
      <vt:variant>
        <vt:i4>1769523</vt:i4>
      </vt:variant>
      <vt:variant>
        <vt:i4>137</vt:i4>
      </vt:variant>
      <vt:variant>
        <vt:i4>0</vt:i4>
      </vt:variant>
      <vt:variant>
        <vt:i4>5</vt:i4>
      </vt:variant>
      <vt:variant>
        <vt:lpwstr/>
      </vt:variant>
      <vt:variant>
        <vt:lpwstr>_Toc104718735</vt:lpwstr>
      </vt:variant>
      <vt:variant>
        <vt:i4>1769523</vt:i4>
      </vt:variant>
      <vt:variant>
        <vt:i4>131</vt:i4>
      </vt:variant>
      <vt:variant>
        <vt:i4>0</vt:i4>
      </vt:variant>
      <vt:variant>
        <vt:i4>5</vt:i4>
      </vt:variant>
      <vt:variant>
        <vt:lpwstr/>
      </vt:variant>
      <vt:variant>
        <vt:lpwstr>_Toc104718734</vt:lpwstr>
      </vt:variant>
      <vt:variant>
        <vt:i4>1769523</vt:i4>
      </vt:variant>
      <vt:variant>
        <vt:i4>125</vt:i4>
      </vt:variant>
      <vt:variant>
        <vt:i4>0</vt:i4>
      </vt:variant>
      <vt:variant>
        <vt:i4>5</vt:i4>
      </vt:variant>
      <vt:variant>
        <vt:lpwstr/>
      </vt:variant>
      <vt:variant>
        <vt:lpwstr>_Toc104718733</vt:lpwstr>
      </vt:variant>
      <vt:variant>
        <vt:i4>1769523</vt:i4>
      </vt:variant>
      <vt:variant>
        <vt:i4>119</vt:i4>
      </vt:variant>
      <vt:variant>
        <vt:i4>0</vt:i4>
      </vt:variant>
      <vt:variant>
        <vt:i4>5</vt:i4>
      </vt:variant>
      <vt:variant>
        <vt:lpwstr/>
      </vt:variant>
      <vt:variant>
        <vt:lpwstr>_Toc104718732</vt:lpwstr>
      </vt:variant>
      <vt:variant>
        <vt:i4>1769523</vt:i4>
      </vt:variant>
      <vt:variant>
        <vt:i4>113</vt:i4>
      </vt:variant>
      <vt:variant>
        <vt:i4>0</vt:i4>
      </vt:variant>
      <vt:variant>
        <vt:i4>5</vt:i4>
      </vt:variant>
      <vt:variant>
        <vt:lpwstr/>
      </vt:variant>
      <vt:variant>
        <vt:lpwstr>_Toc104718731</vt:lpwstr>
      </vt:variant>
      <vt:variant>
        <vt:i4>1769523</vt:i4>
      </vt:variant>
      <vt:variant>
        <vt:i4>107</vt:i4>
      </vt:variant>
      <vt:variant>
        <vt:i4>0</vt:i4>
      </vt:variant>
      <vt:variant>
        <vt:i4>5</vt:i4>
      </vt:variant>
      <vt:variant>
        <vt:lpwstr/>
      </vt:variant>
      <vt:variant>
        <vt:lpwstr>_Toc104718730</vt:lpwstr>
      </vt:variant>
      <vt:variant>
        <vt:i4>1703987</vt:i4>
      </vt:variant>
      <vt:variant>
        <vt:i4>101</vt:i4>
      </vt:variant>
      <vt:variant>
        <vt:i4>0</vt:i4>
      </vt:variant>
      <vt:variant>
        <vt:i4>5</vt:i4>
      </vt:variant>
      <vt:variant>
        <vt:lpwstr/>
      </vt:variant>
      <vt:variant>
        <vt:lpwstr>_Toc104718729</vt:lpwstr>
      </vt:variant>
      <vt:variant>
        <vt:i4>1703987</vt:i4>
      </vt:variant>
      <vt:variant>
        <vt:i4>95</vt:i4>
      </vt:variant>
      <vt:variant>
        <vt:i4>0</vt:i4>
      </vt:variant>
      <vt:variant>
        <vt:i4>5</vt:i4>
      </vt:variant>
      <vt:variant>
        <vt:lpwstr/>
      </vt:variant>
      <vt:variant>
        <vt:lpwstr>_Toc104718728</vt:lpwstr>
      </vt:variant>
      <vt:variant>
        <vt:i4>1703987</vt:i4>
      </vt:variant>
      <vt:variant>
        <vt:i4>89</vt:i4>
      </vt:variant>
      <vt:variant>
        <vt:i4>0</vt:i4>
      </vt:variant>
      <vt:variant>
        <vt:i4>5</vt:i4>
      </vt:variant>
      <vt:variant>
        <vt:lpwstr/>
      </vt:variant>
      <vt:variant>
        <vt:lpwstr>_Toc104718727</vt:lpwstr>
      </vt:variant>
      <vt:variant>
        <vt:i4>1703987</vt:i4>
      </vt:variant>
      <vt:variant>
        <vt:i4>83</vt:i4>
      </vt:variant>
      <vt:variant>
        <vt:i4>0</vt:i4>
      </vt:variant>
      <vt:variant>
        <vt:i4>5</vt:i4>
      </vt:variant>
      <vt:variant>
        <vt:lpwstr/>
      </vt:variant>
      <vt:variant>
        <vt:lpwstr>_Toc104718726</vt:lpwstr>
      </vt:variant>
      <vt:variant>
        <vt:i4>1703987</vt:i4>
      </vt:variant>
      <vt:variant>
        <vt:i4>77</vt:i4>
      </vt:variant>
      <vt:variant>
        <vt:i4>0</vt:i4>
      </vt:variant>
      <vt:variant>
        <vt:i4>5</vt:i4>
      </vt:variant>
      <vt:variant>
        <vt:lpwstr/>
      </vt:variant>
      <vt:variant>
        <vt:lpwstr>_Toc104718725</vt:lpwstr>
      </vt:variant>
      <vt:variant>
        <vt:i4>1703987</vt:i4>
      </vt:variant>
      <vt:variant>
        <vt:i4>71</vt:i4>
      </vt:variant>
      <vt:variant>
        <vt:i4>0</vt:i4>
      </vt:variant>
      <vt:variant>
        <vt:i4>5</vt:i4>
      </vt:variant>
      <vt:variant>
        <vt:lpwstr/>
      </vt:variant>
      <vt:variant>
        <vt:lpwstr>_Toc104718724</vt:lpwstr>
      </vt:variant>
      <vt:variant>
        <vt:i4>1703987</vt:i4>
      </vt:variant>
      <vt:variant>
        <vt:i4>65</vt:i4>
      </vt:variant>
      <vt:variant>
        <vt:i4>0</vt:i4>
      </vt:variant>
      <vt:variant>
        <vt:i4>5</vt:i4>
      </vt:variant>
      <vt:variant>
        <vt:lpwstr/>
      </vt:variant>
      <vt:variant>
        <vt:lpwstr>_Toc104718723</vt:lpwstr>
      </vt:variant>
      <vt:variant>
        <vt:i4>1703987</vt:i4>
      </vt:variant>
      <vt:variant>
        <vt:i4>59</vt:i4>
      </vt:variant>
      <vt:variant>
        <vt:i4>0</vt:i4>
      </vt:variant>
      <vt:variant>
        <vt:i4>5</vt:i4>
      </vt:variant>
      <vt:variant>
        <vt:lpwstr/>
      </vt:variant>
      <vt:variant>
        <vt:lpwstr>_Toc104718722</vt:lpwstr>
      </vt:variant>
      <vt:variant>
        <vt:i4>1703987</vt:i4>
      </vt:variant>
      <vt:variant>
        <vt:i4>53</vt:i4>
      </vt:variant>
      <vt:variant>
        <vt:i4>0</vt:i4>
      </vt:variant>
      <vt:variant>
        <vt:i4>5</vt:i4>
      </vt:variant>
      <vt:variant>
        <vt:lpwstr/>
      </vt:variant>
      <vt:variant>
        <vt:lpwstr>_Toc104718721</vt:lpwstr>
      </vt:variant>
      <vt:variant>
        <vt:i4>1703987</vt:i4>
      </vt:variant>
      <vt:variant>
        <vt:i4>47</vt:i4>
      </vt:variant>
      <vt:variant>
        <vt:i4>0</vt:i4>
      </vt:variant>
      <vt:variant>
        <vt:i4>5</vt:i4>
      </vt:variant>
      <vt:variant>
        <vt:lpwstr/>
      </vt:variant>
      <vt:variant>
        <vt:lpwstr>_Toc104718720</vt:lpwstr>
      </vt:variant>
      <vt:variant>
        <vt:i4>1638451</vt:i4>
      </vt:variant>
      <vt:variant>
        <vt:i4>41</vt:i4>
      </vt:variant>
      <vt:variant>
        <vt:i4>0</vt:i4>
      </vt:variant>
      <vt:variant>
        <vt:i4>5</vt:i4>
      </vt:variant>
      <vt:variant>
        <vt:lpwstr/>
      </vt:variant>
      <vt:variant>
        <vt:lpwstr>_Toc104718719</vt:lpwstr>
      </vt:variant>
      <vt:variant>
        <vt:i4>1638451</vt:i4>
      </vt:variant>
      <vt:variant>
        <vt:i4>35</vt:i4>
      </vt:variant>
      <vt:variant>
        <vt:i4>0</vt:i4>
      </vt:variant>
      <vt:variant>
        <vt:i4>5</vt:i4>
      </vt:variant>
      <vt:variant>
        <vt:lpwstr/>
      </vt:variant>
      <vt:variant>
        <vt:lpwstr>_Toc104718718</vt:lpwstr>
      </vt:variant>
      <vt:variant>
        <vt:i4>1638451</vt:i4>
      </vt:variant>
      <vt:variant>
        <vt:i4>29</vt:i4>
      </vt:variant>
      <vt:variant>
        <vt:i4>0</vt:i4>
      </vt:variant>
      <vt:variant>
        <vt:i4>5</vt:i4>
      </vt:variant>
      <vt:variant>
        <vt:lpwstr/>
      </vt:variant>
      <vt:variant>
        <vt:lpwstr>_Toc104718717</vt:lpwstr>
      </vt:variant>
      <vt:variant>
        <vt:i4>1638451</vt:i4>
      </vt:variant>
      <vt:variant>
        <vt:i4>23</vt:i4>
      </vt:variant>
      <vt:variant>
        <vt:i4>0</vt:i4>
      </vt:variant>
      <vt:variant>
        <vt:i4>5</vt:i4>
      </vt:variant>
      <vt:variant>
        <vt:lpwstr/>
      </vt:variant>
      <vt:variant>
        <vt:lpwstr>_Toc104718716</vt:lpwstr>
      </vt:variant>
      <vt:variant>
        <vt:i4>1638451</vt:i4>
      </vt:variant>
      <vt:variant>
        <vt:i4>20</vt:i4>
      </vt:variant>
      <vt:variant>
        <vt:i4>0</vt:i4>
      </vt:variant>
      <vt:variant>
        <vt:i4>5</vt:i4>
      </vt:variant>
      <vt:variant>
        <vt:lpwstr/>
      </vt:variant>
      <vt:variant>
        <vt:lpwstr>_Toc104718715</vt:lpwstr>
      </vt:variant>
      <vt:variant>
        <vt:i4>1638451</vt:i4>
      </vt:variant>
      <vt:variant>
        <vt:i4>14</vt:i4>
      </vt:variant>
      <vt:variant>
        <vt:i4>0</vt:i4>
      </vt:variant>
      <vt:variant>
        <vt:i4>5</vt:i4>
      </vt:variant>
      <vt:variant>
        <vt:lpwstr/>
      </vt:variant>
      <vt:variant>
        <vt:lpwstr>_Toc104718714</vt:lpwstr>
      </vt:variant>
      <vt:variant>
        <vt:i4>1638451</vt:i4>
      </vt:variant>
      <vt:variant>
        <vt:i4>8</vt:i4>
      </vt:variant>
      <vt:variant>
        <vt:i4>0</vt:i4>
      </vt:variant>
      <vt:variant>
        <vt:i4>5</vt:i4>
      </vt:variant>
      <vt:variant>
        <vt:lpwstr/>
      </vt:variant>
      <vt:variant>
        <vt:lpwstr>_Toc104718713</vt:lpwstr>
      </vt:variant>
      <vt:variant>
        <vt:i4>1638451</vt:i4>
      </vt:variant>
      <vt:variant>
        <vt:i4>2</vt:i4>
      </vt:variant>
      <vt:variant>
        <vt:i4>0</vt:i4>
      </vt:variant>
      <vt:variant>
        <vt:i4>5</vt:i4>
      </vt:variant>
      <vt:variant>
        <vt:lpwstr/>
      </vt:variant>
      <vt:variant>
        <vt:lpwstr>_Toc1047187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Filozof</dc:creator>
  <cp:keywords/>
  <cp:lastModifiedBy>Daniel Levkovitz</cp:lastModifiedBy>
  <cp:revision>1067</cp:revision>
  <cp:lastPrinted>2022-05-29T14:56:00Z</cp:lastPrinted>
  <dcterms:created xsi:type="dcterms:W3CDTF">2022-05-20T20:31:00Z</dcterms:created>
  <dcterms:modified xsi:type="dcterms:W3CDTF">2022-06-15T15:06:00Z</dcterms:modified>
</cp:coreProperties>
</file>